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57C22E" w14:textId="44F0DA6F" w:rsidR="00570E63" w:rsidRPr="00570E63" w:rsidRDefault="00570E63" w:rsidP="00570E63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/START LETTER/</w:t>
      </w:r>
    </w:p>
    <w:p w14:paraId="3A1013D7" w14:textId="51896796" w:rsidR="00EE0639" w:rsidRPr="00183FB3" w:rsidRDefault="00AA289F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EE0639" w:rsidRPr="00183FB3">
        <w:rPr>
          <w:rFonts w:ascii="Times New Roman" w:hAnsi="Times New Roman" w:cs="Times New Roman"/>
        </w:rPr>
        <w:t>. 1</w:t>
      </w:r>
    </w:p>
    <w:p w14:paraId="15D5E098" w14:textId="77777777" w:rsidR="00AA289F" w:rsidRPr="00183FB3" w:rsidRDefault="00AA289F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5 marzo 1619, Amsterdam (cc. 1r-3v</w:t>
      </w:r>
      <w:r w:rsidR="00044261" w:rsidRPr="00183FB3">
        <w:rPr>
          <w:rFonts w:ascii="Times New Roman" w:hAnsi="Times New Roman" w:cs="Times New Roman"/>
        </w:rPr>
        <w:t>, 8r-v</w:t>
      </w:r>
      <w:r w:rsidRPr="00183FB3">
        <w:rPr>
          <w:rFonts w:ascii="Times New Roman" w:hAnsi="Times New Roman" w:cs="Times New Roman"/>
        </w:rPr>
        <w:t>)</w:t>
      </w:r>
    </w:p>
    <w:p w14:paraId="4915F79E" w14:textId="77777777" w:rsidR="00AA289F" w:rsidRPr="00183FB3" w:rsidRDefault="00AA289F" w:rsidP="00765C1E">
      <w:pPr>
        <w:jc w:val="center"/>
        <w:outlineLvl w:val="0"/>
        <w:rPr>
          <w:rFonts w:ascii="Times New Roman" w:hAnsi="Times New Roman" w:cs="Times New Roman"/>
        </w:rPr>
      </w:pPr>
    </w:p>
    <w:p w14:paraId="6AC93E6A" w14:textId="77777777" w:rsidR="00706910" w:rsidRPr="00183FB3" w:rsidRDefault="003D0F79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</w:t>
      </w:r>
      <w:r w:rsidR="006B4B33" w:rsidRPr="00183FB3">
        <w:rPr>
          <w:rFonts w:ascii="Times New Roman" w:hAnsi="Times New Roman" w:cs="Times New Roman"/>
        </w:rPr>
        <w:t xml:space="preserve"> </w:t>
      </w:r>
      <w:r w:rsidR="00BA074B" w:rsidRPr="00183FB3">
        <w:rPr>
          <w:rFonts w:ascii="Times New Roman" w:hAnsi="Times New Roman" w:cs="Times New Roman"/>
        </w:rPr>
        <w:t>1r</w:t>
      </w:r>
      <w:r w:rsidRPr="00183FB3">
        <w:rPr>
          <w:rFonts w:ascii="Times New Roman" w:hAnsi="Times New Roman" w:cs="Times New Roman"/>
        </w:rPr>
        <w:t xml:space="preserve"> /</w:t>
      </w:r>
      <w:r w:rsidR="00BA074B" w:rsidRPr="00183FB3">
        <w:rPr>
          <w:rFonts w:ascii="Times New Roman" w:hAnsi="Times New Roman" w:cs="Times New Roman"/>
        </w:rPr>
        <w:t xml:space="preserve"> </w:t>
      </w:r>
    </w:p>
    <w:p w14:paraId="456C566D" w14:textId="77777777" w:rsidR="005210CE" w:rsidRPr="00183FB3" w:rsidRDefault="0004426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4B38DA" w:rsidRPr="00183FB3">
        <w:rPr>
          <w:rFonts w:ascii="Times New Roman" w:hAnsi="Times New Roman" w:cs="Times New Roman"/>
        </w:rPr>
        <w:t>° 9</w:t>
      </w:r>
      <w:r w:rsidR="00E6611B" w:rsidRPr="00183FB3">
        <w:rPr>
          <w:rFonts w:ascii="Times New Roman" w:hAnsi="Times New Roman" w:cs="Times New Roman"/>
        </w:rPr>
        <w:t>2</w:t>
      </w:r>
      <w:r w:rsidR="004B38DA" w:rsidRPr="00183FB3">
        <w:rPr>
          <w:rFonts w:ascii="Times New Roman" w:hAnsi="Times New Roman" w:cs="Times New Roman"/>
        </w:rPr>
        <w:t xml:space="preserve"> </w:t>
      </w:r>
      <w:r w:rsidR="00E6611B" w:rsidRPr="00183FB3">
        <w:rPr>
          <w:rFonts w:ascii="Times New Roman" w:hAnsi="Times New Roman" w:cs="Times New Roman"/>
        </w:rPr>
        <w:t>so</w:t>
      </w:r>
      <w:r w:rsidR="005210CE" w:rsidRPr="00183FB3">
        <w:rPr>
          <w:rFonts w:ascii="Times New Roman" w:hAnsi="Times New Roman" w:cs="Times New Roman"/>
        </w:rPr>
        <w:t>la |</w:t>
      </w:r>
    </w:p>
    <w:p w14:paraId="683C7F6B" w14:textId="77777777" w:rsidR="005210CE" w:rsidRPr="00183FB3" w:rsidRDefault="005210CE" w:rsidP="00765C1E">
      <w:pPr>
        <w:rPr>
          <w:rFonts w:ascii="Times New Roman" w:hAnsi="Times New Roman" w:cs="Times New Roman"/>
        </w:rPr>
      </w:pPr>
    </w:p>
    <w:p w14:paraId="73F11451" w14:textId="77777777" w:rsidR="00953812" w:rsidRPr="00183FB3" w:rsidRDefault="00E6611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</w:t>
      </w:r>
      <w:r w:rsidR="00953812" w:rsidRPr="00183FB3">
        <w:rPr>
          <w:rFonts w:ascii="Times New Roman" w:hAnsi="Times New Roman" w:cs="Times New Roman"/>
        </w:rPr>
        <w:t xml:space="preserve"> Principe</w:t>
      </w:r>
      <w:r w:rsidR="005210CE" w:rsidRPr="00183FB3">
        <w:rPr>
          <w:rFonts w:ascii="Times New Roman" w:hAnsi="Times New Roman" w:cs="Times New Roman"/>
        </w:rPr>
        <w:t xml:space="preserve"> |</w:t>
      </w:r>
    </w:p>
    <w:p w14:paraId="02A56F93" w14:textId="224865F6" w:rsidR="005210CE" w:rsidRPr="00183FB3" w:rsidRDefault="005210CE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b</w:t>
      </w:r>
      <w:r w:rsidR="00953812" w:rsidRPr="00183FB3">
        <w:rPr>
          <w:rFonts w:ascii="Times New Roman" w:hAnsi="Times New Roman" w:cs="Times New Roman"/>
        </w:rPr>
        <w:t>en mi aveggo</w:t>
      </w:r>
      <w:r w:rsidR="009333AB" w:rsidRPr="00183FB3">
        <w:rPr>
          <w:rFonts w:ascii="Times New Roman" w:hAnsi="Times New Roman" w:cs="Times New Roman"/>
        </w:rPr>
        <w:t>,</w:t>
      </w:r>
      <w:r w:rsidRPr="00183FB3">
        <w:rPr>
          <w:rFonts w:ascii="Times New Roman" w:hAnsi="Times New Roman" w:cs="Times New Roman"/>
        </w:rPr>
        <w:t xml:space="preserve"> che non potevo incontrar</w:t>
      </w:r>
      <w:r w:rsidR="00953812" w:rsidRPr="00183FB3">
        <w:rPr>
          <w:rFonts w:ascii="Times New Roman" w:hAnsi="Times New Roman" w:cs="Times New Roman"/>
        </w:rPr>
        <w:t xml:space="preserve"> in peggior congi</w:t>
      </w:r>
      <w:r w:rsidR="009333AB" w:rsidRPr="00183FB3">
        <w:rPr>
          <w:rFonts w:ascii="Times New Roman" w:hAnsi="Times New Roman" w:cs="Times New Roman"/>
        </w:rPr>
        <w:t>o</w:t>
      </w:r>
      <w:r w:rsidR="00953812" w:rsidRPr="00183FB3">
        <w:rPr>
          <w:rFonts w:ascii="Times New Roman" w:hAnsi="Times New Roman" w:cs="Times New Roman"/>
        </w:rPr>
        <w:t>ntura</w:t>
      </w:r>
      <w:r w:rsidRPr="00183FB3">
        <w:rPr>
          <w:rFonts w:ascii="Times New Roman" w:hAnsi="Times New Roman" w:cs="Times New Roman"/>
        </w:rPr>
        <w:t xml:space="preserve"> |</w:t>
      </w:r>
      <w:r w:rsidR="00953812" w:rsidRPr="00183FB3">
        <w:rPr>
          <w:rFonts w:ascii="Times New Roman" w:hAnsi="Times New Roman" w:cs="Times New Roman"/>
        </w:rPr>
        <w:t xml:space="preserve"> per haver le quattro navi desiderate da </w:t>
      </w:r>
      <w:r w:rsidR="00486A7A" w:rsidRPr="00183FB3">
        <w:rPr>
          <w:rFonts w:ascii="Times New Roman" w:hAnsi="Times New Roman" w:cs="Times New Roman"/>
        </w:rPr>
        <w:t xml:space="preserve">vostra </w:t>
      </w:r>
      <w:r w:rsidR="00152DD2" w:rsidRPr="00183FB3">
        <w:rPr>
          <w:rFonts w:ascii="Times New Roman" w:hAnsi="Times New Roman" w:cs="Times New Roman"/>
        </w:rPr>
        <w:t>S</w:t>
      </w:r>
      <w:r w:rsidR="009F3931" w:rsidRPr="00183FB3">
        <w:rPr>
          <w:rFonts w:ascii="Times New Roman" w:hAnsi="Times New Roman" w:cs="Times New Roman"/>
        </w:rPr>
        <w:t>ere</w:t>
      </w:r>
      <w:r w:rsidR="00486A7A" w:rsidRPr="00183FB3">
        <w:rPr>
          <w:rFonts w:ascii="Times New Roman" w:hAnsi="Times New Roman" w:cs="Times New Roman"/>
        </w:rPr>
        <w:t>nità</w:t>
      </w:r>
      <w:r w:rsidR="00DA29BC" w:rsidRPr="00183FB3">
        <w:rPr>
          <w:rFonts w:ascii="Times New Roman" w:hAnsi="Times New Roman" w:cs="Times New Roman"/>
        </w:rPr>
        <w:t xml:space="preserve"> di quella che</w:t>
      </w:r>
      <w:r w:rsidRPr="00183FB3">
        <w:rPr>
          <w:rFonts w:ascii="Times New Roman" w:hAnsi="Times New Roman" w:cs="Times New Roman"/>
        </w:rPr>
        <w:t xml:space="preserve"> |</w:t>
      </w:r>
      <w:r w:rsidR="00DA29BC" w:rsidRPr="00183FB3">
        <w:rPr>
          <w:rFonts w:ascii="Times New Roman" w:hAnsi="Times New Roman" w:cs="Times New Roman"/>
        </w:rPr>
        <w:t xml:space="preserve"> mi si è fatta innanti. Li </w:t>
      </w:r>
      <w:r w:rsidR="006B4B33" w:rsidRPr="00183FB3">
        <w:rPr>
          <w:rFonts w:ascii="Times New Roman" w:hAnsi="Times New Roman" w:cs="Times New Roman"/>
        </w:rPr>
        <w:t>s</w:t>
      </w:r>
      <w:r w:rsidR="00331902" w:rsidRPr="00183FB3">
        <w:rPr>
          <w:rFonts w:ascii="Times New Roman" w:hAnsi="Times New Roman" w:cs="Times New Roman"/>
        </w:rPr>
        <w:t>igno</w:t>
      </w:r>
      <w:r w:rsidR="00DA29BC" w:rsidRPr="00183FB3">
        <w:rPr>
          <w:rFonts w:ascii="Times New Roman" w:hAnsi="Times New Roman" w:cs="Times New Roman"/>
        </w:rPr>
        <w:t xml:space="preserve">ri </w:t>
      </w:r>
      <w:r w:rsidR="00331902" w:rsidRPr="00183FB3">
        <w:rPr>
          <w:rFonts w:ascii="Times New Roman" w:hAnsi="Times New Roman" w:cs="Times New Roman"/>
        </w:rPr>
        <w:t>S</w:t>
      </w:r>
      <w:r w:rsidR="00DA29BC" w:rsidRPr="00183FB3">
        <w:rPr>
          <w:rFonts w:ascii="Times New Roman" w:hAnsi="Times New Roman" w:cs="Times New Roman"/>
        </w:rPr>
        <w:t xml:space="preserve">tati si sono </w:t>
      </w:r>
      <w:r w:rsidR="000A63FA" w:rsidRPr="00183FB3">
        <w:rPr>
          <w:rFonts w:ascii="Times New Roman" w:hAnsi="Times New Roman" w:cs="Times New Roman"/>
        </w:rPr>
        <w:t>iscusati</w:t>
      </w:r>
      <w:r w:rsidR="009A41E1" w:rsidRPr="00183FB3">
        <w:rPr>
          <w:rFonts w:ascii="Times New Roman" w:hAnsi="Times New Roman" w:cs="Times New Roman"/>
        </w:rPr>
        <w:t xml:space="preserve"> </w:t>
      </w:r>
      <w:r w:rsidR="00B61D33" w:rsidRPr="00183FB3">
        <w:rPr>
          <w:rFonts w:ascii="Times New Roman" w:hAnsi="Times New Roman" w:cs="Times New Roman"/>
        </w:rPr>
        <w:t>della ma</w:t>
      </w:r>
      <w:r w:rsidRPr="00183FB3">
        <w:rPr>
          <w:rFonts w:ascii="Times New Roman" w:hAnsi="Times New Roman" w:cs="Times New Roman"/>
        </w:rPr>
        <w:t>-|</w:t>
      </w:r>
      <w:r w:rsidR="00B61D33" w:rsidRPr="00183FB3">
        <w:rPr>
          <w:rFonts w:ascii="Times New Roman" w:hAnsi="Times New Roman" w:cs="Times New Roman"/>
        </w:rPr>
        <w:t>niera, che h</w:t>
      </w:r>
      <w:r w:rsidR="009A41E1" w:rsidRPr="00183FB3">
        <w:rPr>
          <w:rFonts w:ascii="Times New Roman" w:hAnsi="Times New Roman" w:cs="Times New Roman"/>
        </w:rPr>
        <w:t>o</w:t>
      </w:r>
      <w:r w:rsidR="00B61D33" w:rsidRPr="00183FB3">
        <w:rPr>
          <w:rFonts w:ascii="Times New Roman" w:hAnsi="Times New Roman" w:cs="Times New Roman"/>
        </w:rPr>
        <w:t xml:space="preserve"> rappresentata la passata settimana; et q</w:t>
      </w:r>
      <w:r w:rsidR="00117EFC" w:rsidRPr="00183FB3">
        <w:rPr>
          <w:rFonts w:ascii="Times New Roman" w:hAnsi="Times New Roman" w:cs="Times New Roman"/>
        </w:rPr>
        <w:t>uesti</w:t>
      </w:r>
      <w:r w:rsidRPr="00183FB3">
        <w:rPr>
          <w:rFonts w:ascii="Times New Roman" w:hAnsi="Times New Roman" w:cs="Times New Roman"/>
        </w:rPr>
        <w:t xml:space="preserve"> |</w:t>
      </w:r>
      <w:r w:rsidR="00117EFC" w:rsidRPr="00183FB3">
        <w:rPr>
          <w:rFonts w:ascii="Times New Roman" w:hAnsi="Times New Roman" w:cs="Times New Roman"/>
        </w:rPr>
        <w:t xml:space="preserve"> porti si trovano sprovist</w:t>
      </w:r>
      <w:r w:rsidR="004C4514" w:rsidRPr="00183FB3">
        <w:rPr>
          <w:rFonts w:ascii="Times New Roman" w:hAnsi="Times New Roman" w:cs="Times New Roman"/>
        </w:rPr>
        <w:t xml:space="preserve">i </w:t>
      </w:r>
      <w:r w:rsidR="00B61D33" w:rsidRPr="00183FB3">
        <w:rPr>
          <w:rFonts w:ascii="Times New Roman" w:hAnsi="Times New Roman" w:cs="Times New Roman"/>
        </w:rPr>
        <w:t>di navi</w:t>
      </w:r>
      <w:r w:rsidR="004C4514" w:rsidRPr="00183FB3">
        <w:rPr>
          <w:rFonts w:ascii="Times New Roman" w:hAnsi="Times New Roman" w:cs="Times New Roman"/>
        </w:rPr>
        <w:t xml:space="preserve"> mercantili, che siano di</w:t>
      </w:r>
      <w:r w:rsidRPr="00183FB3">
        <w:rPr>
          <w:rFonts w:ascii="Times New Roman" w:hAnsi="Times New Roman" w:cs="Times New Roman"/>
        </w:rPr>
        <w:t xml:space="preserve"> |</w:t>
      </w:r>
      <w:r w:rsidR="004C4514" w:rsidRPr="00183FB3">
        <w:rPr>
          <w:rFonts w:ascii="Times New Roman" w:hAnsi="Times New Roman" w:cs="Times New Roman"/>
        </w:rPr>
        <w:t xml:space="preserve"> gran portata, </w:t>
      </w:r>
      <w:r w:rsidR="00235414" w:rsidRPr="00183FB3">
        <w:rPr>
          <w:rFonts w:ascii="Times New Roman" w:hAnsi="Times New Roman" w:cs="Times New Roman"/>
        </w:rPr>
        <w:t>ess</w:t>
      </w:r>
      <w:r w:rsidR="003B2490" w:rsidRPr="00183FB3">
        <w:rPr>
          <w:rFonts w:ascii="Times New Roman" w:hAnsi="Times New Roman" w:cs="Times New Roman"/>
        </w:rPr>
        <w:t>endone parte in servi</w:t>
      </w:r>
      <w:r w:rsidR="00152DD2" w:rsidRPr="00183FB3">
        <w:rPr>
          <w:rFonts w:ascii="Times New Roman" w:hAnsi="Times New Roman" w:cs="Times New Roman"/>
        </w:rPr>
        <w:t>t</w:t>
      </w:r>
      <w:r w:rsidR="003B2490" w:rsidRPr="00183FB3">
        <w:rPr>
          <w:rFonts w:ascii="Times New Roman" w:hAnsi="Times New Roman" w:cs="Times New Roman"/>
        </w:rPr>
        <w:t xml:space="preserve">io </w:t>
      </w:r>
      <w:r w:rsidR="00AB7D4D" w:rsidRPr="00183FB3">
        <w:rPr>
          <w:rFonts w:ascii="Times New Roman" w:hAnsi="Times New Roman" w:cs="Times New Roman"/>
        </w:rPr>
        <w:t>di v</w:t>
      </w:r>
      <w:r w:rsidR="00A26570" w:rsidRPr="00183FB3">
        <w:rPr>
          <w:rFonts w:ascii="Times New Roman" w:hAnsi="Times New Roman" w:cs="Times New Roman"/>
        </w:rPr>
        <w:t xml:space="preserve">ostra </w:t>
      </w:r>
      <w:r w:rsidR="00152DD2" w:rsidRPr="00183FB3">
        <w:rPr>
          <w:rFonts w:ascii="Times New Roman" w:hAnsi="Times New Roman" w:cs="Times New Roman"/>
        </w:rPr>
        <w:t>S</w:t>
      </w:r>
      <w:r w:rsidR="009F3931" w:rsidRPr="00183FB3">
        <w:rPr>
          <w:rFonts w:ascii="Times New Roman" w:hAnsi="Times New Roman" w:cs="Times New Roman"/>
        </w:rPr>
        <w:t>erenità</w:t>
      </w:r>
      <w:r w:rsidR="00AB7D4D" w:rsidRPr="00183FB3">
        <w:rPr>
          <w:rFonts w:ascii="Times New Roman" w:hAnsi="Times New Roman" w:cs="Times New Roman"/>
        </w:rPr>
        <w:t>, altre</w:t>
      </w:r>
      <w:r w:rsidRPr="00183FB3">
        <w:rPr>
          <w:rFonts w:ascii="Times New Roman" w:hAnsi="Times New Roman" w:cs="Times New Roman"/>
        </w:rPr>
        <w:t xml:space="preserve"> |</w:t>
      </w:r>
      <w:r w:rsidR="00AB7D4D" w:rsidRPr="00183FB3">
        <w:rPr>
          <w:rFonts w:ascii="Times New Roman" w:hAnsi="Times New Roman" w:cs="Times New Roman"/>
        </w:rPr>
        <w:t xml:space="preserve"> ritenute dal duca di </w:t>
      </w:r>
      <w:r w:rsidR="00A26570" w:rsidRPr="00183FB3">
        <w:rPr>
          <w:rFonts w:ascii="Times New Roman" w:hAnsi="Times New Roman" w:cs="Times New Roman"/>
        </w:rPr>
        <w:t>Ossuna</w:t>
      </w:r>
      <w:r w:rsidR="00AB7D4D" w:rsidRPr="00183FB3">
        <w:rPr>
          <w:rFonts w:ascii="Times New Roman" w:hAnsi="Times New Roman" w:cs="Times New Roman"/>
        </w:rPr>
        <w:t>, et qualche d</w:t>
      </w:r>
      <w:r w:rsidR="00CF4972" w:rsidRPr="00183FB3">
        <w:rPr>
          <w:rFonts w:ascii="Times New Roman" w:hAnsi="Times New Roman" w:cs="Times New Roman"/>
        </w:rPr>
        <w:t>’</w:t>
      </w:r>
      <w:r w:rsidR="00AB7D4D" w:rsidRPr="00183FB3">
        <w:rPr>
          <w:rFonts w:ascii="Times New Roman" w:hAnsi="Times New Roman" w:cs="Times New Roman"/>
        </w:rPr>
        <w:t xml:space="preserve">une </w:t>
      </w:r>
      <w:r w:rsidR="00DD51DA" w:rsidRPr="00183FB3">
        <w:rPr>
          <w:rFonts w:ascii="Times New Roman" w:hAnsi="Times New Roman" w:cs="Times New Roman"/>
        </w:rPr>
        <w:t>fuori</w:t>
      </w:r>
      <w:r w:rsidR="00235414" w:rsidRPr="00183FB3">
        <w:rPr>
          <w:rFonts w:ascii="Times New Roman" w:hAnsi="Times New Roman" w:cs="Times New Roman"/>
        </w:rPr>
        <w:t xml:space="preserve"> per</w:t>
      </w:r>
      <w:r w:rsidRPr="00183FB3">
        <w:rPr>
          <w:rFonts w:ascii="Times New Roman" w:hAnsi="Times New Roman" w:cs="Times New Roman"/>
        </w:rPr>
        <w:t xml:space="preserve"> |</w:t>
      </w:r>
      <w:r w:rsidR="00235414" w:rsidRPr="00183FB3">
        <w:rPr>
          <w:rFonts w:ascii="Times New Roman" w:hAnsi="Times New Roman" w:cs="Times New Roman"/>
        </w:rPr>
        <w:t xml:space="preserve"> trafico, et massime con condotte di grani per Genova, et Livorno</w:t>
      </w:r>
      <w:r w:rsidR="00AB7E8A" w:rsidRPr="00183FB3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| </w:t>
      </w:r>
    </w:p>
    <w:p w14:paraId="1FB60F87" w14:textId="2D096B36" w:rsidR="00F05867" w:rsidRPr="00183FB3" w:rsidRDefault="00AB7E8A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="00E74E2D" w:rsidRPr="00183FB3">
        <w:rPr>
          <w:rFonts w:ascii="Times New Roman" w:hAnsi="Times New Roman" w:cs="Times New Roman"/>
        </w:rPr>
        <w:t>esse</w:t>
      </w:r>
      <w:r w:rsidRPr="00183FB3">
        <w:rPr>
          <w:rFonts w:ascii="Times New Roman" w:hAnsi="Times New Roman" w:cs="Times New Roman"/>
        </w:rPr>
        <w:t>rmi trattenuto fino a questo giorno in questa città è stato</w:t>
      </w:r>
      <w:r w:rsidR="005210CE" w:rsidRPr="00183FB3">
        <w:rPr>
          <w:rFonts w:ascii="Times New Roman" w:hAnsi="Times New Roman" w:cs="Times New Roman"/>
        </w:rPr>
        <w:t xml:space="preserve"> | per haver</w:t>
      </w:r>
      <w:r w:rsidR="00071CD1" w:rsidRPr="00183FB3">
        <w:rPr>
          <w:rFonts w:ascii="Times New Roman" w:hAnsi="Times New Roman" w:cs="Times New Roman"/>
        </w:rPr>
        <w:t xml:space="preserve"> avvisi di diversi luochi se vi erano navi pronte</w:t>
      </w:r>
      <w:r w:rsidR="005210CE" w:rsidRPr="00183FB3">
        <w:rPr>
          <w:rFonts w:ascii="Times New Roman" w:hAnsi="Times New Roman" w:cs="Times New Roman"/>
        </w:rPr>
        <w:t xml:space="preserve"> | </w:t>
      </w:r>
      <w:r w:rsidR="00071CD1" w:rsidRPr="00183FB3">
        <w:rPr>
          <w:rFonts w:ascii="Times New Roman" w:hAnsi="Times New Roman" w:cs="Times New Roman"/>
        </w:rPr>
        <w:t xml:space="preserve">alla vela di mille botte almeno o la incirca, et non </w:t>
      </w:r>
      <w:r w:rsidR="00E74E2D" w:rsidRPr="00183FB3">
        <w:rPr>
          <w:rFonts w:ascii="Times New Roman" w:hAnsi="Times New Roman" w:cs="Times New Roman"/>
        </w:rPr>
        <w:t>ne</w:t>
      </w:r>
      <w:r w:rsidR="00625D84" w:rsidRPr="00183FB3">
        <w:rPr>
          <w:rFonts w:ascii="Times New Roman" w:hAnsi="Times New Roman" w:cs="Times New Roman"/>
        </w:rPr>
        <w:t xml:space="preserve"> ho</w:t>
      </w:r>
      <w:r w:rsidR="005210CE" w:rsidRPr="00183FB3">
        <w:rPr>
          <w:rFonts w:ascii="Times New Roman" w:hAnsi="Times New Roman" w:cs="Times New Roman"/>
        </w:rPr>
        <w:t xml:space="preserve"> |</w:t>
      </w:r>
      <w:r w:rsidR="00625D84" w:rsidRPr="00183FB3">
        <w:rPr>
          <w:rFonts w:ascii="Times New Roman" w:hAnsi="Times New Roman" w:cs="Times New Roman"/>
        </w:rPr>
        <w:t xml:space="preserve"> trovat</w:t>
      </w:r>
      <w:r w:rsidR="00A433C2" w:rsidRPr="00183FB3">
        <w:rPr>
          <w:rFonts w:ascii="Times New Roman" w:hAnsi="Times New Roman" w:cs="Times New Roman"/>
        </w:rPr>
        <w:t>e</w:t>
      </w:r>
      <w:r w:rsidR="00625D84" w:rsidRPr="00183FB3">
        <w:rPr>
          <w:rFonts w:ascii="Times New Roman" w:hAnsi="Times New Roman" w:cs="Times New Roman"/>
        </w:rPr>
        <w:t xml:space="preserve"> più delle due, che hoggi otto riverentem</w:t>
      </w:r>
      <w:r w:rsidR="009051B5" w:rsidRPr="00183FB3">
        <w:rPr>
          <w:rFonts w:ascii="Times New Roman" w:hAnsi="Times New Roman" w:cs="Times New Roman"/>
        </w:rPr>
        <w:t xml:space="preserve">ente </w:t>
      </w:r>
      <w:r w:rsidR="00414EB6" w:rsidRPr="00183FB3">
        <w:rPr>
          <w:rFonts w:ascii="Times New Roman" w:hAnsi="Times New Roman" w:cs="Times New Roman"/>
        </w:rPr>
        <w:t>scri</w:t>
      </w:r>
      <w:r w:rsidR="00411399" w:rsidRPr="00183FB3">
        <w:rPr>
          <w:rFonts w:ascii="Times New Roman" w:hAnsi="Times New Roman" w:cs="Times New Roman"/>
        </w:rPr>
        <w:t>ss</w:t>
      </w:r>
      <w:r w:rsidR="00414EB6" w:rsidRPr="00183FB3">
        <w:rPr>
          <w:rFonts w:ascii="Times New Roman" w:hAnsi="Times New Roman" w:cs="Times New Roman"/>
        </w:rPr>
        <w:t>i alla</w:t>
      </w:r>
      <w:r w:rsidR="005210CE" w:rsidRPr="00183FB3">
        <w:rPr>
          <w:rFonts w:ascii="Times New Roman" w:hAnsi="Times New Roman" w:cs="Times New Roman"/>
        </w:rPr>
        <w:t xml:space="preserve"> |</w:t>
      </w:r>
      <w:r w:rsidR="00414EB6" w:rsidRPr="00183FB3">
        <w:rPr>
          <w:rFonts w:ascii="Times New Roman" w:hAnsi="Times New Roman" w:cs="Times New Roman"/>
        </w:rPr>
        <w:t xml:space="preserve"> </w:t>
      </w:r>
      <w:r w:rsidR="00411399" w:rsidRPr="00183FB3">
        <w:rPr>
          <w:rFonts w:ascii="Times New Roman" w:hAnsi="Times New Roman" w:cs="Times New Roman"/>
        </w:rPr>
        <w:t>S</w:t>
      </w:r>
      <w:r w:rsidR="009F3931" w:rsidRPr="00183FB3">
        <w:rPr>
          <w:rFonts w:ascii="Times New Roman" w:hAnsi="Times New Roman" w:cs="Times New Roman"/>
        </w:rPr>
        <w:t>eren</w:t>
      </w:r>
      <w:r w:rsidR="009051B5" w:rsidRPr="00183FB3">
        <w:rPr>
          <w:rFonts w:ascii="Times New Roman" w:hAnsi="Times New Roman" w:cs="Times New Roman"/>
        </w:rPr>
        <w:t>ità</w:t>
      </w:r>
      <w:r w:rsidR="00414EB6" w:rsidRPr="00183FB3">
        <w:rPr>
          <w:rFonts w:ascii="Times New Roman" w:hAnsi="Times New Roman" w:cs="Times New Roman"/>
        </w:rPr>
        <w:t xml:space="preserve"> v</w:t>
      </w:r>
      <w:r w:rsidR="009051B5" w:rsidRPr="00183FB3">
        <w:rPr>
          <w:rFonts w:ascii="Times New Roman" w:hAnsi="Times New Roman" w:cs="Times New Roman"/>
        </w:rPr>
        <w:t>o</w:t>
      </w:r>
      <w:r w:rsidR="00414EB6" w:rsidRPr="00183FB3">
        <w:rPr>
          <w:rFonts w:ascii="Times New Roman" w:hAnsi="Times New Roman" w:cs="Times New Roman"/>
        </w:rPr>
        <w:t xml:space="preserve">stra. Ad una fui consigliato non applicar il pensiero </w:t>
      </w:r>
      <w:r w:rsidR="0022491D" w:rsidRPr="00183FB3">
        <w:rPr>
          <w:rFonts w:ascii="Times New Roman" w:hAnsi="Times New Roman" w:cs="Times New Roman"/>
        </w:rPr>
        <w:t>essendo</w:t>
      </w:r>
      <w:r w:rsidR="005210CE" w:rsidRPr="00183FB3">
        <w:rPr>
          <w:rFonts w:ascii="Times New Roman" w:hAnsi="Times New Roman" w:cs="Times New Roman"/>
        </w:rPr>
        <w:t xml:space="preserve"> |</w:t>
      </w:r>
      <w:r w:rsidR="0022491D" w:rsidRPr="00183FB3">
        <w:rPr>
          <w:rFonts w:ascii="Times New Roman" w:hAnsi="Times New Roman" w:cs="Times New Roman"/>
        </w:rPr>
        <w:t xml:space="preserve"> di apparenza mal atta al combatter per l</w:t>
      </w:r>
      <w:r w:rsidR="00CF4972" w:rsidRPr="00183FB3">
        <w:rPr>
          <w:rFonts w:ascii="Times New Roman" w:hAnsi="Times New Roman" w:cs="Times New Roman"/>
        </w:rPr>
        <w:t>’</w:t>
      </w:r>
      <w:r w:rsidR="0022491D" w:rsidRPr="00183FB3">
        <w:rPr>
          <w:rFonts w:ascii="Times New Roman" w:hAnsi="Times New Roman" w:cs="Times New Roman"/>
        </w:rPr>
        <w:t>altezza, et stret</w:t>
      </w:r>
      <w:r w:rsidR="005210CE" w:rsidRPr="00183FB3">
        <w:rPr>
          <w:rFonts w:ascii="Times New Roman" w:hAnsi="Times New Roman" w:cs="Times New Roman"/>
        </w:rPr>
        <w:t>-|</w:t>
      </w:r>
      <w:r w:rsidR="0022491D" w:rsidRPr="00183FB3">
        <w:rPr>
          <w:rFonts w:ascii="Times New Roman" w:hAnsi="Times New Roman" w:cs="Times New Roman"/>
        </w:rPr>
        <w:t>tezza del corpo, et l</w:t>
      </w:r>
      <w:r w:rsidR="00CF4972" w:rsidRPr="00183FB3">
        <w:rPr>
          <w:rFonts w:ascii="Times New Roman" w:hAnsi="Times New Roman" w:cs="Times New Roman"/>
        </w:rPr>
        <w:t>’</w:t>
      </w:r>
      <w:r w:rsidR="0022491D" w:rsidRPr="00183FB3">
        <w:rPr>
          <w:rFonts w:ascii="Times New Roman" w:hAnsi="Times New Roman" w:cs="Times New Roman"/>
        </w:rPr>
        <w:t xml:space="preserve">altra mi fu offerta </w:t>
      </w:r>
      <w:r w:rsidR="00B811C9" w:rsidRPr="00183FB3">
        <w:rPr>
          <w:rFonts w:ascii="Times New Roman" w:hAnsi="Times New Roman" w:cs="Times New Roman"/>
        </w:rPr>
        <w:t>an</w:t>
      </w:r>
      <w:r w:rsidR="00865C4B" w:rsidRPr="00183FB3">
        <w:rPr>
          <w:rFonts w:ascii="Times New Roman" w:hAnsi="Times New Roman" w:cs="Times New Roman"/>
        </w:rPr>
        <w:t>co</w:t>
      </w:r>
      <w:r w:rsidR="00B811C9" w:rsidRPr="00183FB3">
        <w:rPr>
          <w:rFonts w:ascii="Times New Roman" w:hAnsi="Times New Roman" w:cs="Times New Roman"/>
        </w:rPr>
        <w:t>rch</w:t>
      </w:r>
      <w:r w:rsidR="00865C4B" w:rsidRPr="00183FB3">
        <w:rPr>
          <w:rFonts w:ascii="Times New Roman" w:hAnsi="Times New Roman" w:cs="Times New Roman"/>
        </w:rPr>
        <w:t>é</w:t>
      </w:r>
      <w:r w:rsidR="00B811C9" w:rsidRPr="00183FB3">
        <w:rPr>
          <w:rFonts w:ascii="Times New Roman" w:hAnsi="Times New Roman" w:cs="Times New Roman"/>
        </w:rPr>
        <w:t xml:space="preserve"> in</w:t>
      </w:r>
      <w:r w:rsidR="005210CE" w:rsidRPr="00183FB3">
        <w:rPr>
          <w:rFonts w:ascii="Times New Roman" w:hAnsi="Times New Roman" w:cs="Times New Roman"/>
        </w:rPr>
        <w:t xml:space="preserve"> |</w:t>
      </w:r>
      <w:r w:rsidR="00B811C9" w:rsidRPr="00183FB3">
        <w:rPr>
          <w:rFonts w:ascii="Times New Roman" w:hAnsi="Times New Roman" w:cs="Times New Roman"/>
        </w:rPr>
        <w:t xml:space="preserve"> </w:t>
      </w:r>
      <w:r w:rsidR="00B73907" w:rsidRPr="00183FB3">
        <w:rPr>
          <w:rFonts w:ascii="Times New Roman" w:hAnsi="Times New Roman" w:cs="Times New Roman"/>
        </w:rPr>
        <w:t xml:space="preserve">trattato di noleggio per </w:t>
      </w:r>
      <w:r w:rsidR="00411399" w:rsidRPr="00183FB3">
        <w:rPr>
          <w:rFonts w:ascii="Times New Roman" w:hAnsi="Times New Roman" w:cs="Times New Roman"/>
        </w:rPr>
        <w:t>condur</w:t>
      </w:r>
      <w:r w:rsidR="00DF663E" w:rsidRPr="00183FB3">
        <w:rPr>
          <w:rFonts w:ascii="Times New Roman" w:hAnsi="Times New Roman" w:cs="Times New Roman"/>
        </w:rPr>
        <w:t xml:space="preserve"> </w:t>
      </w:r>
      <w:r w:rsidR="00A02829" w:rsidRPr="00183FB3">
        <w:rPr>
          <w:rFonts w:ascii="Times New Roman" w:hAnsi="Times New Roman" w:cs="Times New Roman"/>
        </w:rPr>
        <w:t>300 lasti di grano a Livorno;</w:t>
      </w:r>
      <w:r w:rsidR="005210CE" w:rsidRPr="00183FB3">
        <w:rPr>
          <w:rFonts w:ascii="Times New Roman" w:hAnsi="Times New Roman" w:cs="Times New Roman"/>
        </w:rPr>
        <w:t xml:space="preserve"> |</w:t>
      </w:r>
      <w:r w:rsidR="00A02829" w:rsidRPr="00183FB3">
        <w:rPr>
          <w:rFonts w:ascii="Times New Roman" w:hAnsi="Times New Roman" w:cs="Times New Roman"/>
        </w:rPr>
        <w:t xml:space="preserve"> se ne trovano altre non ancor poste in acqua, ma ben in</w:t>
      </w:r>
      <w:r w:rsidR="005210CE" w:rsidRPr="00183FB3">
        <w:rPr>
          <w:rFonts w:ascii="Times New Roman" w:hAnsi="Times New Roman" w:cs="Times New Roman"/>
        </w:rPr>
        <w:t xml:space="preserve"> |</w:t>
      </w:r>
      <w:r w:rsidR="00A02829" w:rsidRPr="00183FB3">
        <w:rPr>
          <w:rFonts w:ascii="Times New Roman" w:hAnsi="Times New Roman" w:cs="Times New Roman"/>
        </w:rPr>
        <w:t xml:space="preserve"> procinto di esservi gettate </w:t>
      </w:r>
      <w:r w:rsidR="000437C9" w:rsidRPr="00183FB3">
        <w:rPr>
          <w:rFonts w:ascii="Times New Roman" w:hAnsi="Times New Roman" w:cs="Times New Roman"/>
        </w:rPr>
        <w:t>tutte nove di doicento quar</w:t>
      </w:r>
      <w:r w:rsidR="00D5393B" w:rsidRPr="00183FB3">
        <w:rPr>
          <w:rFonts w:ascii="Times New Roman" w:hAnsi="Times New Roman" w:cs="Times New Roman"/>
        </w:rPr>
        <w:t>a</w:t>
      </w:r>
      <w:r w:rsidR="000437C9" w:rsidRPr="00183FB3">
        <w:rPr>
          <w:rFonts w:ascii="Times New Roman" w:hAnsi="Times New Roman" w:cs="Times New Roman"/>
        </w:rPr>
        <w:t>nta</w:t>
      </w:r>
      <w:r w:rsidR="005B519E" w:rsidRPr="00183FB3">
        <w:rPr>
          <w:rFonts w:ascii="Times New Roman" w:hAnsi="Times New Roman" w:cs="Times New Roman"/>
        </w:rPr>
        <w:t xml:space="preserve"> |</w:t>
      </w:r>
      <w:r w:rsidR="000437C9" w:rsidRPr="00183FB3">
        <w:rPr>
          <w:rFonts w:ascii="Times New Roman" w:hAnsi="Times New Roman" w:cs="Times New Roman"/>
        </w:rPr>
        <w:t xml:space="preserve"> </w:t>
      </w:r>
      <w:r w:rsidR="00A02829" w:rsidRPr="00183FB3">
        <w:rPr>
          <w:rFonts w:ascii="Times New Roman" w:hAnsi="Times New Roman" w:cs="Times New Roman"/>
        </w:rPr>
        <w:t>in cinquanta lasti</w:t>
      </w:r>
      <w:r w:rsidR="000437C9" w:rsidRPr="00183FB3">
        <w:rPr>
          <w:rFonts w:ascii="Times New Roman" w:hAnsi="Times New Roman" w:cs="Times New Roman"/>
        </w:rPr>
        <w:t xml:space="preserve"> che sono settecento cinquanta bott</w:t>
      </w:r>
      <w:r w:rsidR="00411399" w:rsidRPr="00183FB3">
        <w:rPr>
          <w:rFonts w:ascii="Times New Roman" w:hAnsi="Times New Roman" w:cs="Times New Roman"/>
        </w:rPr>
        <w:t>e</w:t>
      </w:r>
      <w:r w:rsidR="005B519E" w:rsidRPr="00183FB3">
        <w:rPr>
          <w:rFonts w:ascii="Times New Roman" w:hAnsi="Times New Roman" w:cs="Times New Roman"/>
        </w:rPr>
        <w:t xml:space="preserve"> |</w:t>
      </w:r>
      <w:r w:rsidR="00411399" w:rsidRPr="00183FB3">
        <w:rPr>
          <w:rFonts w:ascii="Times New Roman" w:hAnsi="Times New Roman" w:cs="Times New Roman"/>
        </w:rPr>
        <w:t xml:space="preserve"> in</w:t>
      </w:r>
      <w:r w:rsidR="000437C9" w:rsidRPr="00183FB3">
        <w:rPr>
          <w:rFonts w:ascii="Times New Roman" w:hAnsi="Times New Roman" w:cs="Times New Roman"/>
        </w:rPr>
        <w:t xml:space="preserve"> circa, un</w:t>
      </w:r>
      <w:r w:rsidR="00CF4972" w:rsidRPr="00183FB3">
        <w:rPr>
          <w:rFonts w:ascii="Times New Roman" w:hAnsi="Times New Roman" w:cs="Times New Roman"/>
        </w:rPr>
        <w:t>’</w:t>
      </w:r>
      <w:r w:rsidR="000437C9" w:rsidRPr="00183FB3">
        <w:rPr>
          <w:rFonts w:ascii="Times New Roman" w:hAnsi="Times New Roman" w:cs="Times New Roman"/>
        </w:rPr>
        <w:t>altra è a Edam nell</w:t>
      </w:r>
      <w:r w:rsidR="00CF4972" w:rsidRPr="00183FB3">
        <w:rPr>
          <w:rFonts w:ascii="Times New Roman" w:hAnsi="Times New Roman" w:cs="Times New Roman"/>
        </w:rPr>
        <w:t>’</w:t>
      </w:r>
      <w:r w:rsidR="000437C9" w:rsidRPr="00183FB3">
        <w:rPr>
          <w:rFonts w:ascii="Times New Roman" w:hAnsi="Times New Roman" w:cs="Times New Roman"/>
        </w:rPr>
        <w:t>acqua di più di</w:t>
      </w:r>
      <w:r w:rsidR="005B519E" w:rsidRPr="00183FB3">
        <w:rPr>
          <w:rFonts w:ascii="Times New Roman" w:hAnsi="Times New Roman" w:cs="Times New Roman"/>
        </w:rPr>
        <w:t xml:space="preserve"> |</w:t>
      </w:r>
      <w:r w:rsidR="000437C9" w:rsidRPr="00183FB3">
        <w:rPr>
          <w:rFonts w:ascii="Times New Roman" w:hAnsi="Times New Roman" w:cs="Times New Roman"/>
        </w:rPr>
        <w:t xml:space="preserve"> </w:t>
      </w:r>
      <w:r w:rsidR="000466B2" w:rsidRPr="00183FB3">
        <w:rPr>
          <w:rFonts w:ascii="Times New Roman" w:hAnsi="Times New Roman" w:cs="Times New Roman"/>
        </w:rPr>
        <w:t>trecento [la]sti</w:t>
      </w:r>
      <w:r w:rsidR="00336A48" w:rsidRPr="00183FB3">
        <w:rPr>
          <w:rStyle w:val="FootnoteReference"/>
          <w:rFonts w:ascii="Times New Roman" w:hAnsi="Times New Roman" w:cs="Times New Roman"/>
        </w:rPr>
        <w:footnoteReference w:id="1"/>
      </w:r>
      <w:r w:rsidR="000466B2" w:rsidRPr="00183FB3">
        <w:rPr>
          <w:rFonts w:ascii="Times New Roman" w:hAnsi="Times New Roman" w:cs="Times New Roman"/>
        </w:rPr>
        <w:t>, un</w:t>
      </w:r>
      <w:r w:rsidR="00CF4972" w:rsidRPr="00183FB3">
        <w:rPr>
          <w:rFonts w:ascii="Times New Roman" w:hAnsi="Times New Roman" w:cs="Times New Roman"/>
        </w:rPr>
        <w:t>’</w:t>
      </w:r>
      <w:r w:rsidR="000466B2" w:rsidRPr="00183FB3">
        <w:rPr>
          <w:rFonts w:ascii="Times New Roman" w:hAnsi="Times New Roman" w:cs="Times New Roman"/>
        </w:rPr>
        <w:t xml:space="preserve">altra ad </w:t>
      </w:r>
      <w:r w:rsidR="008B7106" w:rsidRPr="00183FB3">
        <w:rPr>
          <w:rFonts w:ascii="Times New Roman" w:hAnsi="Times New Roman" w:cs="Times New Roman"/>
        </w:rPr>
        <w:t xml:space="preserve">Encusen </w:t>
      </w:r>
      <w:r w:rsidR="000466B2" w:rsidRPr="00183FB3">
        <w:rPr>
          <w:rFonts w:ascii="Times New Roman" w:hAnsi="Times New Roman" w:cs="Times New Roman"/>
        </w:rPr>
        <w:t>di quattrocento in</w:t>
      </w:r>
      <w:r w:rsidR="005B519E" w:rsidRPr="00183FB3">
        <w:rPr>
          <w:rFonts w:ascii="Times New Roman" w:hAnsi="Times New Roman" w:cs="Times New Roman"/>
        </w:rPr>
        <w:t xml:space="preserve"> |</w:t>
      </w:r>
      <w:r w:rsidR="000466B2" w:rsidRPr="00183FB3">
        <w:rPr>
          <w:rFonts w:ascii="Times New Roman" w:hAnsi="Times New Roman" w:cs="Times New Roman"/>
        </w:rPr>
        <w:t xml:space="preserve"> […</w:t>
      </w:r>
      <w:r w:rsidR="00854718" w:rsidRPr="00183FB3">
        <w:rPr>
          <w:rFonts w:ascii="Times New Roman" w:hAnsi="Times New Roman" w:cs="Times New Roman"/>
        </w:rPr>
        <w:t>l</w:t>
      </w:r>
      <w:r w:rsidR="000466B2" w:rsidRPr="00183FB3">
        <w:rPr>
          <w:rFonts w:ascii="Times New Roman" w:hAnsi="Times New Roman" w:cs="Times New Roman"/>
        </w:rPr>
        <w:t xml:space="preserve">]asti, </w:t>
      </w:r>
      <w:r w:rsidR="004D1243" w:rsidRPr="00183FB3">
        <w:rPr>
          <w:rFonts w:ascii="Times New Roman" w:hAnsi="Times New Roman" w:cs="Times New Roman"/>
        </w:rPr>
        <w:t xml:space="preserve">ne queste potranno esser pronte </w:t>
      </w:r>
      <w:r w:rsidR="0016119F" w:rsidRPr="00183FB3">
        <w:rPr>
          <w:rFonts w:ascii="Times New Roman" w:hAnsi="Times New Roman" w:cs="Times New Roman"/>
        </w:rPr>
        <w:t>|</w:t>
      </w:r>
      <w:r w:rsidR="003C1E2A" w:rsidRPr="00183FB3">
        <w:rPr>
          <w:rFonts w:ascii="Times New Roman" w:hAnsi="Times New Roman" w:cs="Times New Roman"/>
        </w:rPr>
        <w:t xml:space="preserve"> </w:t>
      </w:r>
      <w:r w:rsidR="00854718" w:rsidRPr="00183FB3">
        <w:rPr>
          <w:rFonts w:ascii="Times New Roman" w:hAnsi="Times New Roman" w:cs="Times New Roman"/>
        </w:rPr>
        <w:t xml:space="preserve">che per </w:t>
      </w:r>
      <w:r w:rsidR="005B519E" w:rsidRPr="00183FB3">
        <w:rPr>
          <w:rFonts w:ascii="Times New Roman" w:hAnsi="Times New Roman" w:cs="Times New Roman"/>
        </w:rPr>
        <w:t>[…</w:t>
      </w:r>
      <w:r w:rsidR="004D1243" w:rsidRPr="00183FB3">
        <w:rPr>
          <w:rFonts w:ascii="Times New Roman" w:hAnsi="Times New Roman" w:cs="Times New Roman"/>
        </w:rPr>
        <w:t xml:space="preserve">] del me[se] di aprile, o </w:t>
      </w:r>
      <w:r w:rsidR="005E4CF1" w:rsidRPr="00183FB3">
        <w:rPr>
          <w:rFonts w:ascii="Times New Roman" w:hAnsi="Times New Roman" w:cs="Times New Roman"/>
        </w:rPr>
        <w:t>verso il m</w:t>
      </w:r>
      <w:r w:rsidR="0016119F" w:rsidRPr="00183FB3">
        <w:rPr>
          <w:rFonts w:ascii="Times New Roman" w:hAnsi="Times New Roman" w:cs="Times New Roman"/>
        </w:rPr>
        <w:t>e</w:t>
      </w:r>
      <w:r w:rsidR="005E4CF1" w:rsidRPr="00183FB3">
        <w:rPr>
          <w:rFonts w:ascii="Times New Roman" w:hAnsi="Times New Roman" w:cs="Times New Roman"/>
        </w:rPr>
        <w:t>zo</w:t>
      </w:r>
      <w:r w:rsidR="004D1243" w:rsidRPr="00183FB3">
        <w:rPr>
          <w:rFonts w:ascii="Times New Roman" w:hAnsi="Times New Roman" w:cs="Times New Roman"/>
        </w:rPr>
        <w:t xml:space="preserve"> </w:t>
      </w:r>
      <w:r w:rsidR="0016119F" w:rsidRPr="00183FB3">
        <w:rPr>
          <w:rFonts w:ascii="Times New Roman" w:hAnsi="Times New Roman" w:cs="Times New Roman"/>
        </w:rPr>
        <w:t>|</w:t>
      </w:r>
      <w:r w:rsidR="005B519E" w:rsidRPr="00183FB3">
        <w:rPr>
          <w:rFonts w:ascii="Times New Roman" w:hAnsi="Times New Roman" w:cs="Times New Roman"/>
        </w:rPr>
        <w:t xml:space="preserve"> </w:t>
      </w:r>
      <w:r w:rsidR="00854718" w:rsidRPr="00183FB3">
        <w:rPr>
          <w:rFonts w:ascii="Times New Roman" w:hAnsi="Times New Roman" w:cs="Times New Roman"/>
        </w:rPr>
        <w:t xml:space="preserve">del mese di </w:t>
      </w:r>
      <w:r w:rsidR="00DF250A" w:rsidRPr="00183FB3">
        <w:rPr>
          <w:rFonts w:ascii="Times New Roman" w:hAnsi="Times New Roman" w:cs="Times New Roman"/>
        </w:rPr>
        <w:t>m</w:t>
      </w:r>
      <w:r w:rsidR="005B519E" w:rsidRPr="00183FB3">
        <w:rPr>
          <w:rFonts w:ascii="Times New Roman" w:hAnsi="Times New Roman" w:cs="Times New Roman"/>
        </w:rPr>
        <w:t>[</w:t>
      </w:r>
      <w:r w:rsidR="00854718" w:rsidRPr="00183FB3">
        <w:rPr>
          <w:rFonts w:ascii="Times New Roman" w:hAnsi="Times New Roman" w:cs="Times New Roman"/>
        </w:rPr>
        <w:t>a</w:t>
      </w:r>
      <w:r w:rsidR="00965ACF" w:rsidRPr="00183FB3">
        <w:rPr>
          <w:rFonts w:ascii="Times New Roman" w:hAnsi="Times New Roman" w:cs="Times New Roman"/>
        </w:rPr>
        <w:t>r</w:t>
      </w:r>
      <w:r w:rsidR="00854718" w:rsidRPr="00183FB3">
        <w:rPr>
          <w:rFonts w:ascii="Times New Roman" w:hAnsi="Times New Roman" w:cs="Times New Roman"/>
        </w:rPr>
        <w:t>zo.</w:t>
      </w:r>
      <w:r w:rsidR="004D1243" w:rsidRPr="00183FB3">
        <w:rPr>
          <w:rFonts w:ascii="Times New Roman" w:hAnsi="Times New Roman" w:cs="Times New Roman"/>
        </w:rPr>
        <w:t xml:space="preserve">] </w:t>
      </w:r>
      <w:r w:rsidR="000405A9" w:rsidRPr="00183FB3">
        <w:rPr>
          <w:rFonts w:ascii="Times New Roman" w:hAnsi="Times New Roman" w:cs="Times New Roman"/>
        </w:rPr>
        <w:t>A</w:t>
      </w:r>
      <w:r w:rsidR="004D1243" w:rsidRPr="00183FB3">
        <w:rPr>
          <w:rFonts w:ascii="Times New Roman" w:hAnsi="Times New Roman" w:cs="Times New Roman"/>
        </w:rPr>
        <w:t>ltr</w:t>
      </w:r>
      <w:r w:rsidR="005E4CF1" w:rsidRPr="00183FB3">
        <w:rPr>
          <w:rFonts w:ascii="Times New Roman" w:hAnsi="Times New Roman" w:cs="Times New Roman"/>
        </w:rPr>
        <w:t>e ve</w:t>
      </w:r>
      <w:r w:rsidR="00373119" w:rsidRPr="00183FB3">
        <w:rPr>
          <w:rFonts w:ascii="Times New Roman" w:hAnsi="Times New Roman" w:cs="Times New Roman"/>
        </w:rPr>
        <w:t xml:space="preserve"> ne sono </w:t>
      </w:r>
      <w:r w:rsidR="00CA7BB4" w:rsidRPr="00183FB3">
        <w:rPr>
          <w:rFonts w:ascii="Times New Roman" w:hAnsi="Times New Roman" w:cs="Times New Roman"/>
        </w:rPr>
        <w:t>di centocinquanta</w:t>
      </w:r>
      <w:r w:rsidR="005B519E" w:rsidRPr="00183FB3">
        <w:rPr>
          <w:rFonts w:ascii="Times New Roman" w:hAnsi="Times New Roman" w:cs="Times New Roman"/>
        </w:rPr>
        <w:t xml:space="preserve"> </w:t>
      </w:r>
      <w:r w:rsidR="0016119F" w:rsidRPr="00183FB3">
        <w:rPr>
          <w:rFonts w:ascii="Times New Roman" w:hAnsi="Times New Roman" w:cs="Times New Roman"/>
        </w:rPr>
        <w:t>|</w:t>
      </w:r>
      <w:r w:rsidR="005B519E" w:rsidRPr="00183FB3">
        <w:rPr>
          <w:rFonts w:ascii="Times New Roman" w:hAnsi="Times New Roman" w:cs="Times New Roman"/>
        </w:rPr>
        <w:t xml:space="preserve"> </w:t>
      </w:r>
      <w:r w:rsidR="00854718" w:rsidRPr="00183FB3">
        <w:rPr>
          <w:rFonts w:ascii="Times New Roman" w:hAnsi="Times New Roman" w:cs="Times New Roman"/>
        </w:rPr>
        <w:t xml:space="preserve">fin doicento lasti </w:t>
      </w:r>
      <w:r w:rsidR="005B519E" w:rsidRPr="00183FB3">
        <w:rPr>
          <w:rFonts w:ascii="Times New Roman" w:hAnsi="Times New Roman" w:cs="Times New Roman"/>
        </w:rPr>
        <w:t>[</w:t>
      </w:r>
      <w:r w:rsidR="00854718" w:rsidRPr="00183FB3">
        <w:rPr>
          <w:rFonts w:ascii="Times New Roman" w:hAnsi="Times New Roman" w:cs="Times New Roman"/>
        </w:rPr>
        <w:t>…</w:t>
      </w:r>
      <w:r w:rsidR="00CA7BB4" w:rsidRPr="00183FB3">
        <w:rPr>
          <w:rFonts w:ascii="Times New Roman" w:hAnsi="Times New Roman" w:cs="Times New Roman"/>
        </w:rPr>
        <w:t>]</w:t>
      </w:r>
      <w:r w:rsidR="00D57A88" w:rsidRPr="00183FB3">
        <w:rPr>
          <w:rFonts w:ascii="Times New Roman" w:hAnsi="Times New Roman" w:cs="Times New Roman"/>
        </w:rPr>
        <w:t xml:space="preserve"> </w:t>
      </w:r>
      <w:r w:rsidR="00CA7BB4" w:rsidRPr="00183FB3">
        <w:rPr>
          <w:rFonts w:ascii="Times New Roman" w:hAnsi="Times New Roman" w:cs="Times New Roman"/>
        </w:rPr>
        <w:t>e vuol dire cinquecento in seicento</w:t>
      </w:r>
      <w:r w:rsidR="0016119F" w:rsidRPr="00183FB3">
        <w:rPr>
          <w:rFonts w:ascii="Times New Roman" w:hAnsi="Times New Roman" w:cs="Times New Roman"/>
        </w:rPr>
        <w:t xml:space="preserve"> |</w:t>
      </w:r>
      <w:r w:rsidR="00854718" w:rsidRPr="00183FB3">
        <w:rPr>
          <w:rFonts w:ascii="Times New Roman" w:hAnsi="Times New Roman" w:cs="Times New Roman"/>
        </w:rPr>
        <w:t xml:space="preserve"> botte, che non sono di que</w:t>
      </w:r>
      <w:r w:rsidR="00CA7BB4" w:rsidRPr="00183FB3">
        <w:rPr>
          <w:rFonts w:ascii="Times New Roman" w:hAnsi="Times New Roman" w:cs="Times New Roman"/>
        </w:rPr>
        <w:t xml:space="preserve">lla qualità che </w:t>
      </w:r>
      <w:r w:rsidR="00EB1687" w:rsidRPr="00183FB3">
        <w:rPr>
          <w:rFonts w:ascii="Times New Roman" w:hAnsi="Times New Roman" w:cs="Times New Roman"/>
        </w:rPr>
        <w:t xml:space="preserve">vostra </w:t>
      </w:r>
      <w:r w:rsidR="00373119" w:rsidRPr="00183FB3">
        <w:rPr>
          <w:rFonts w:ascii="Times New Roman" w:hAnsi="Times New Roman" w:cs="Times New Roman"/>
        </w:rPr>
        <w:t>S</w:t>
      </w:r>
      <w:r w:rsidR="00865C4B" w:rsidRPr="00183FB3">
        <w:rPr>
          <w:rFonts w:ascii="Times New Roman" w:hAnsi="Times New Roman" w:cs="Times New Roman"/>
        </w:rPr>
        <w:t>eren</w:t>
      </w:r>
      <w:r w:rsidR="00EB1687" w:rsidRPr="00183FB3">
        <w:rPr>
          <w:rFonts w:ascii="Times New Roman" w:hAnsi="Times New Roman" w:cs="Times New Roman"/>
        </w:rPr>
        <w:t>ità desidera</w:t>
      </w:r>
      <w:r w:rsidR="0016119F" w:rsidRPr="00183FB3">
        <w:rPr>
          <w:rFonts w:ascii="Times New Roman" w:hAnsi="Times New Roman" w:cs="Times New Roman"/>
        </w:rPr>
        <w:t xml:space="preserve"> |</w:t>
      </w:r>
      <w:r w:rsidR="00EB1687" w:rsidRPr="00183FB3">
        <w:rPr>
          <w:rFonts w:ascii="Times New Roman" w:hAnsi="Times New Roman" w:cs="Times New Roman"/>
        </w:rPr>
        <w:t xml:space="preserve"> </w:t>
      </w:r>
      <w:r w:rsidR="005B519E" w:rsidRPr="00183FB3">
        <w:rPr>
          <w:rFonts w:ascii="Times New Roman" w:hAnsi="Times New Roman" w:cs="Times New Roman"/>
        </w:rPr>
        <w:t>[…</w:t>
      </w:r>
      <w:r w:rsidR="00EB1687" w:rsidRPr="00183FB3">
        <w:rPr>
          <w:rFonts w:ascii="Times New Roman" w:hAnsi="Times New Roman" w:cs="Times New Roman"/>
        </w:rPr>
        <w:t>]</w:t>
      </w:r>
      <w:r w:rsidR="00854718" w:rsidRPr="00183FB3">
        <w:rPr>
          <w:rFonts w:ascii="Times New Roman" w:hAnsi="Times New Roman" w:cs="Times New Roman"/>
        </w:rPr>
        <w:t xml:space="preserve"> ella imaginars[i]</w:t>
      </w:r>
      <w:r w:rsidR="00965ACF" w:rsidRPr="00183FB3">
        <w:rPr>
          <w:rFonts w:ascii="Times New Roman" w:hAnsi="Times New Roman" w:cs="Times New Roman"/>
        </w:rPr>
        <w:t xml:space="preserve"> </w:t>
      </w:r>
      <w:r w:rsidR="00EB1687" w:rsidRPr="00183FB3">
        <w:rPr>
          <w:rFonts w:ascii="Times New Roman" w:hAnsi="Times New Roman" w:cs="Times New Roman"/>
        </w:rPr>
        <w:t>che questa penuria fa</w:t>
      </w:r>
      <w:r w:rsidR="0016119F" w:rsidRPr="00183FB3">
        <w:rPr>
          <w:rFonts w:ascii="Times New Roman" w:hAnsi="Times New Roman" w:cs="Times New Roman"/>
        </w:rPr>
        <w:t>cc</w:t>
      </w:r>
      <w:r w:rsidR="004C6801" w:rsidRPr="00183FB3">
        <w:rPr>
          <w:rFonts w:ascii="Times New Roman" w:hAnsi="Times New Roman" w:cs="Times New Roman"/>
        </w:rPr>
        <w:t>i altera</w:t>
      </w:r>
      <w:r w:rsidR="0016119F" w:rsidRPr="00183FB3">
        <w:rPr>
          <w:rFonts w:ascii="Times New Roman" w:hAnsi="Times New Roman" w:cs="Times New Roman"/>
        </w:rPr>
        <w:t>tione |</w:t>
      </w:r>
      <w:r w:rsidR="004C6801" w:rsidRPr="00183FB3">
        <w:rPr>
          <w:rFonts w:ascii="Times New Roman" w:hAnsi="Times New Roman" w:cs="Times New Roman"/>
        </w:rPr>
        <w:t xml:space="preserve"> [</w:t>
      </w:r>
      <w:r w:rsidR="00965ACF" w:rsidRPr="00183FB3">
        <w:rPr>
          <w:rFonts w:ascii="Times New Roman" w:hAnsi="Times New Roman" w:cs="Times New Roman"/>
        </w:rPr>
        <w:t>…</w:t>
      </w:r>
      <w:r w:rsidR="004C6801" w:rsidRPr="00183FB3">
        <w:rPr>
          <w:rFonts w:ascii="Times New Roman" w:hAnsi="Times New Roman" w:cs="Times New Roman"/>
        </w:rPr>
        <w:t>]</w:t>
      </w:r>
      <w:r w:rsidR="00854718" w:rsidRPr="00183FB3">
        <w:rPr>
          <w:rFonts w:ascii="Times New Roman" w:hAnsi="Times New Roman" w:cs="Times New Roman"/>
        </w:rPr>
        <w:t>zzi, et che ma</w:t>
      </w:r>
      <w:r w:rsidR="004C6801" w:rsidRPr="00183FB3">
        <w:rPr>
          <w:rFonts w:ascii="Times New Roman" w:hAnsi="Times New Roman" w:cs="Times New Roman"/>
        </w:rPr>
        <w:t>la[</w:t>
      </w:r>
      <w:r w:rsidR="00854718" w:rsidRPr="00183FB3">
        <w:rPr>
          <w:rFonts w:ascii="Times New Roman" w:hAnsi="Times New Roman" w:cs="Times New Roman"/>
        </w:rPr>
        <w:t>men</w:t>
      </w:r>
      <w:r w:rsidR="004C6801" w:rsidRPr="00183FB3">
        <w:rPr>
          <w:rFonts w:ascii="Times New Roman" w:hAnsi="Times New Roman" w:cs="Times New Roman"/>
        </w:rPr>
        <w:t>]te […]m</w:t>
      </w:r>
      <w:r w:rsidR="0016119F" w:rsidRPr="00183FB3">
        <w:rPr>
          <w:rFonts w:ascii="Times New Roman" w:hAnsi="Times New Roman" w:cs="Times New Roman"/>
        </w:rPr>
        <w:t>o</w:t>
      </w:r>
      <w:r w:rsidR="004C6801" w:rsidRPr="00183FB3">
        <w:rPr>
          <w:rFonts w:ascii="Times New Roman" w:hAnsi="Times New Roman" w:cs="Times New Roman"/>
        </w:rPr>
        <w:t xml:space="preserve"> può promettersi </w:t>
      </w:r>
      <w:r w:rsidR="0016119F" w:rsidRPr="00183FB3">
        <w:rPr>
          <w:rFonts w:ascii="Times New Roman" w:hAnsi="Times New Roman" w:cs="Times New Roman"/>
        </w:rPr>
        <w:t xml:space="preserve">| </w:t>
      </w:r>
    </w:p>
    <w:p w14:paraId="267E7F92" w14:textId="246D569F" w:rsidR="00573C3A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05794C" w:rsidRPr="00183FB3">
        <w:rPr>
          <w:rFonts w:ascii="Times New Roman" w:hAnsi="Times New Roman" w:cs="Times New Roman"/>
        </w:rPr>
        <w:t>1v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5DF0C021" w14:textId="67390AC1" w:rsidR="0070169E" w:rsidRPr="00183FB3" w:rsidRDefault="004120D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un</w:t>
      </w:r>
      <w:r w:rsidR="00CF4972" w:rsidRPr="00183FB3">
        <w:rPr>
          <w:rFonts w:ascii="Times New Roman" w:hAnsi="Times New Roman" w:cs="Times New Roman"/>
        </w:rPr>
        <w:t>’</w:t>
      </w:r>
      <w:r w:rsidR="000B6B7D" w:rsidRPr="00183FB3">
        <w:rPr>
          <w:rFonts w:ascii="Times New Roman" w:hAnsi="Times New Roman" w:cs="Times New Roman"/>
        </w:rPr>
        <w:t xml:space="preserve">honesta </w:t>
      </w:r>
      <w:r w:rsidR="00642342" w:rsidRPr="00183FB3">
        <w:rPr>
          <w:rFonts w:ascii="Times New Roman" w:hAnsi="Times New Roman" w:cs="Times New Roman"/>
        </w:rPr>
        <w:t>riuscita di noleggio. Io in ogni modo ad ogni</w:t>
      </w:r>
      <w:r w:rsidR="0016119F" w:rsidRPr="00183FB3">
        <w:rPr>
          <w:rFonts w:ascii="Times New Roman" w:hAnsi="Times New Roman" w:cs="Times New Roman"/>
        </w:rPr>
        <w:t xml:space="preserve"> |</w:t>
      </w:r>
      <w:r w:rsidR="00642342" w:rsidRPr="00183FB3">
        <w:rPr>
          <w:rFonts w:ascii="Times New Roman" w:hAnsi="Times New Roman" w:cs="Times New Roman"/>
        </w:rPr>
        <w:t xml:space="preserve"> buon rispetto </w:t>
      </w:r>
      <w:r w:rsidR="00425595" w:rsidRPr="00183FB3">
        <w:rPr>
          <w:rFonts w:ascii="Times New Roman" w:hAnsi="Times New Roman" w:cs="Times New Roman"/>
        </w:rPr>
        <w:t>h</w:t>
      </w:r>
      <w:r w:rsidR="00943880" w:rsidRPr="00183FB3">
        <w:rPr>
          <w:rFonts w:ascii="Times New Roman" w:hAnsi="Times New Roman" w:cs="Times New Roman"/>
        </w:rPr>
        <w:t xml:space="preserve">o stimato bene non tralasciare di trattar </w:t>
      </w:r>
      <w:r w:rsidR="0016119F" w:rsidRPr="00183FB3">
        <w:rPr>
          <w:rFonts w:ascii="Times New Roman" w:hAnsi="Times New Roman" w:cs="Times New Roman"/>
        </w:rPr>
        <w:t xml:space="preserve">| </w:t>
      </w:r>
      <w:r w:rsidR="00943880" w:rsidRPr="00183FB3">
        <w:rPr>
          <w:rFonts w:ascii="Times New Roman" w:hAnsi="Times New Roman" w:cs="Times New Roman"/>
        </w:rPr>
        <w:t>colli partecipi della sudetta nave ch</w:t>
      </w:r>
      <w:r w:rsidR="00CF4972" w:rsidRPr="00183FB3">
        <w:rPr>
          <w:rFonts w:ascii="Times New Roman" w:hAnsi="Times New Roman" w:cs="Times New Roman"/>
        </w:rPr>
        <w:t>’</w:t>
      </w:r>
      <w:r w:rsidR="004B38DA" w:rsidRPr="00183FB3">
        <w:rPr>
          <w:rFonts w:ascii="Times New Roman" w:hAnsi="Times New Roman" w:cs="Times New Roman"/>
        </w:rPr>
        <w:t>era in trattato per</w:t>
      </w:r>
      <w:r w:rsidR="0016119F" w:rsidRPr="00183FB3">
        <w:rPr>
          <w:rFonts w:ascii="Times New Roman" w:hAnsi="Times New Roman" w:cs="Times New Roman"/>
        </w:rPr>
        <w:t xml:space="preserve"> |</w:t>
      </w:r>
      <w:r w:rsidR="004B38DA" w:rsidRPr="00183FB3">
        <w:rPr>
          <w:rFonts w:ascii="Times New Roman" w:hAnsi="Times New Roman" w:cs="Times New Roman"/>
        </w:rPr>
        <w:t xml:space="preserve"> il vi</w:t>
      </w:r>
      <w:r w:rsidR="00425595" w:rsidRPr="00183FB3">
        <w:rPr>
          <w:rFonts w:ascii="Times New Roman" w:hAnsi="Times New Roman" w:cs="Times New Roman"/>
        </w:rPr>
        <w:t>aggio</w:t>
      </w:r>
      <w:r w:rsidR="00943880" w:rsidRPr="00183FB3">
        <w:rPr>
          <w:rFonts w:ascii="Times New Roman" w:hAnsi="Times New Roman" w:cs="Times New Roman"/>
        </w:rPr>
        <w:t xml:space="preserve"> di Livorno </w:t>
      </w:r>
      <w:r w:rsidR="00425595" w:rsidRPr="00183FB3">
        <w:rPr>
          <w:rFonts w:ascii="Times New Roman" w:hAnsi="Times New Roman" w:cs="Times New Roman"/>
        </w:rPr>
        <w:t>essendomi rappresentata per cap</w:t>
      </w:r>
      <w:r w:rsidR="00680ABB" w:rsidRPr="00183FB3">
        <w:rPr>
          <w:rFonts w:ascii="Times New Roman" w:hAnsi="Times New Roman" w:cs="Times New Roman"/>
        </w:rPr>
        <w:t>a</w:t>
      </w:r>
      <w:r w:rsidR="00854718" w:rsidRPr="00183FB3">
        <w:rPr>
          <w:rFonts w:ascii="Times New Roman" w:hAnsi="Times New Roman" w:cs="Times New Roman"/>
        </w:rPr>
        <w:t>c</w:t>
      </w:r>
      <w:r w:rsidR="00927F3F" w:rsidRPr="00183FB3">
        <w:rPr>
          <w:rFonts w:ascii="Times New Roman" w:hAnsi="Times New Roman" w:cs="Times New Roman"/>
        </w:rPr>
        <w:t>e</w:t>
      </w:r>
      <w:r w:rsidR="00FA19C5" w:rsidRPr="00183FB3">
        <w:rPr>
          <w:rFonts w:ascii="Times New Roman" w:hAnsi="Times New Roman" w:cs="Times New Roman"/>
        </w:rPr>
        <w:t xml:space="preserve"> |</w:t>
      </w:r>
      <w:r w:rsidR="00927F3F" w:rsidRPr="00183FB3">
        <w:rPr>
          <w:rFonts w:ascii="Times New Roman" w:hAnsi="Times New Roman" w:cs="Times New Roman"/>
        </w:rPr>
        <w:t xml:space="preserve"> </w:t>
      </w:r>
      <w:r w:rsidR="006D5AC5" w:rsidRPr="00183FB3">
        <w:rPr>
          <w:rFonts w:ascii="Times New Roman" w:hAnsi="Times New Roman" w:cs="Times New Roman"/>
        </w:rPr>
        <w:t>propria per la guerra, et buona veliera</w:t>
      </w:r>
      <w:r w:rsidR="00425595" w:rsidRPr="00183FB3">
        <w:rPr>
          <w:rFonts w:ascii="Times New Roman" w:hAnsi="Times New Roman" w:cs="Times New Roman"/>
        </w:rPr>
        <w:t>. La prima di</w:t>
      </w:r>
      <w:r w:rsidR="0016119F" w:rsidRPr="00183FB3">
        <w:rPr>
          <w:rFonts w:ascii="Times New Roman" w:hAnsi="Times New Roman" w:cs="Times New Roman"/>
        </w:rPr>
        <w:t>-|</w:t>
      </w:r>
      <w:r w:rsidR="00425595" w:rsidRPr="00183FB3">
        <w:rPr>
          <w:rFonts w:ascii="Times New Roman" w:hAnsi="Times New Roman" w:cs="Times New Roman"/>
        </w:rPr>
        <w:t xml:space="preserve">manda fu assai essorbitante, et fu di </w:t>
      </w:r>
      <w:r w:rsidR="005351D3" w:rsidRPr="00183FB3">
        <w:rPr>
          <w:rFonts w:ascii="Times New Roman" w:hAnsi="Times New Roman" w:cs="Times New Roman"/>
        </w:rPr>
        <w:t>doi mill</w:t>
      </w:r>
      <w:r w:rsidR="008A05B4" w:rsidRPr="00183FB3">
        <w:rPr>
          <w:rFonts w:ascii="Times New Roman" w:hAnsi="Times New Roman" w:cs="Times New Roman"/>
        </w:rPr>
        <w:t>a</w:t>
      </w:r>
      <w:r w:rsidR="00711818" w:rsidRPr="00183FB3">
        <w:rPr>
          <w:rFonts w:ascii="Times New Roman" w:hAnsi="Times New Roman" w:cs="Times New Roman"/>
        </w:rPr>
        <w:t xml:space="preserve"> ottocento</w:t>
      </w:r>
      <w:r w:rsidR="0016119F" w:rsidRPr="00183FB3">
        <w:rPr>
          <w:rFonts w:ascii="Times New Roman" w:hAnsi="Times New Roman" w:cs="Times New Roman"/>
        </w:rPr>
        <w:t xml:space="preserve"> |</w:t>
      </w:r>
      <w:r w:rsidR="00711818" w:rsidRPr="00183FB3">
        <w:rPr>
          <w:rFonts w:ascii="Times New Roman" w:hAnsi="Times New Roman" w:cs="Times New Roman"/>
        </w:rPr>
        <w:t xml:space="preserve"> ducati per mes</w:t>
      </w:r>
      <w:r w:rsidR="004C6BF2" w:rsidRPr="00183FB3">
        <w:rPr>
          <w:rFonts w:ascii="Times New Roman" w:hAnsi="Times New Roman" w:cs="Times New Roman"/>
        </w:rPr>
        <w:t xml:space="preserve">e di moneta di banco, et le altre conditioni </w:t>
      </w:r>
      <w:r w:rsidR="0016119F" w:rsidRPr="00183FB3">
        <w:rPr>
          <w:rFonts w:ascii="Times New Roman" w:hAnsi="Times New Roman" w:cs="Times New Roman"/>
        </w:rPr>
        <w:t xml:space="preserve">| </w:t>
      </w:r>
      <w:r w:rsidR="004C6BF2" w:rsidRPr="00183FB3">
        <w:rPr>
          <w:rFonts w:ascii="Times New Roman" w:hAnsi="Times New Roman" w:cs="Times New Roman"/>
        </w:rPr>
        <w:t>avanta</w:t>
      </w:r>
      <w:r w:rsidR="00107C93" w:rsidRPr="00183FB3">
        <w:rPr>
          <w:rFonts w:ascii="Times New Roman" w:hAnsi="Times New Roman" w:cs="Times New Roman"/>
        </w:rPr>
        <w:t xml:space="preserve">ggiose per li compartecipi. Per il servitio di vostra </w:t>
      </w:r>
      <w:r w:rsidR="008A05B4" w:rsidRPr="00183FB3">
        <w:rPr>
          <w:rFonts w:ascii="Times New Roman" w:hAnsi="Times New Roman" w:cs="Times New Roman"/>
        </w:rPr>
        <w:t>S</w:t>
      </w:r>
      <w:r w:rsidR="00107C93" w:rsidRPr="00183FB3">
        <w:rPr>
          <w:rFonts w:ascii="Times New Roman" w:hAnsi="Times New Roman" w:cs="Times New Roman"/>
        </w:rPr>
        <w:t xml:space="preserve">erenità </w:t>
      </w:r>
      <w:r w:rsidR="00037143" w:rsidRPr="00183FB3">
        <w:rPr>
          <w:rFonts w:ascii="Times New Roman" w:hAnsi="Times New Roman" w:cs="Times New Roman"/>
        </w:rPr>
        <w:t>io</w:t>
      </w:r>
      <w:r w:rsidR="0016119F" w:rsidRPr="00183FB3">
        <w:rPr>
          <w:rFonts w:ascii="Times New Roman" w:hAnsi="Times New Roman" w:cs="Times New Roman"/>
        </w:rPr>
        <w:t xml:space="preserve"> |</w:t>
      </w:r>
      <w:r w:rsidR="00037143" w:rsidRPr="00183FB3">
        <w:rPr>
          <w:rFonts w:ascii="Times New Roman" w:hAnsi="Times New Roman" w:cs="Times New Roman"/>
        </w:rPr>
        <w:t xml:space="preserve"> la ho richiesta armata di ottanta buoni marinari, et </w:t>
      </w:r>
      <w:r w:rsidR="0016119F" w:rsidRPr="00183FB3">
        <w:rPr>
          <w:rFonts w:ascii="Times New Roman" w:hAnsi="Times New Roman" w:cs="Times New Roman"/>
        </w:rPr>
        <w:t xml:space="preserve">| </w:t>
      </w:r>
      <w:r w:rsidR="00037143" w:rsidRPr="00183FB3">
        <w:rPr>
          <w:rFonts w:ascii="Times New Roman" w:hAnsi="Times New Roman" w:cs="Times New Roman"/>
        </w:rPr>
        <w:t>que</w:t>
      </w:r>
      <w:r w:rsidR="007E4678" w:rsidRPr="00183FB3">
        <w:rPr>
          <w:rFonts w:ascii="Times New Roman" w:hAnsi="Times New Roman" w:cs="Times New Roman"/>
        </w:rPr>
        <w:t>sto diede materia di farmi la detta dimanda, più</w:t>
      </w:r>
      <w:r w:rsidR="0016119F" w:rsidRPr="00183FB3">
        <w:rPr>
          <w:rFonts w:ascii="Times New Roman" w:hAnsi="Times New Roman" w:cs="Times New Roman"/>
        </w:rPr>
        <w:t xml:space="preserve"> |</w:t>
      </w:r>
      <w:r w:rsidR="007E4678" w:rsidRPr="00183FB3">
        <w:rPr>
          <w:rFonts w:ascii="Times New Roman" w:hAnsi="Times New Roman" w:cs="Times New Roman"/>
        </w:rPr>
        <w:t xml:space="preserve"> che </w:t>
      </w:r>
      <w:r w:rsidR="00CF4972" w:rsidRPr="00183FB3">
        <w:rPr>
          <w:rFonts w:ascii="Times New Roman" w:hAnsi="Times New Roman" w:cs="Times New Roman"/>
        </w:rPr>
        <w:t>’</w:t>
      </w:r>
      <w:r w:rsidR="007E4678" w:rsidRPr="00183FB3">
        <w:rPr>
          <w:rFonts w:ascii="Times New Roman" w:hAnsi="Times New Roman" w:cs="Times New Roman"/>
        </w:rPr>
        <w:t>l servit</w:t>
      </w:r>
      <w:r w:rsidR="00037143" w:rsidRPr="00183FB3">
        <w:rPr>
          <w:rFonts w:ascii="Times New Roman" w:hAnsi="Times New Roman" w:cs="Times New Roman"/>
        </w:rPr>
        <w:t xml:space="preserve">io </w:t>
      </w:r>
      <w:r w:rsidR="00D46309" w:rsidRPr="00183FB3">
        <w:rPr>
          <w:rFonts w:ascii="Times New Roman" w:hAnsi="Times New Roman" w:cs="Times New Roman"/>
        </w:rPr>
        <w:t>f</w:t>
      </w:r>
      <w:r w:rsidR="008A05B4" w:rsidRPr="00183FB3">
        <w:rPr>
          <w:rFonts w:ascii="Times New Roman" w:hAnsi="Times New Roman" w:cs="Times New Roman"/>
        </w:rPr>
        <w:t>osse</w:t>
      </w:r>
      <w:r w:rsidR="00D46309" w:rsidRPr="00183FB3">
        <w:rPr>
          <w:rFonts w:ascii="Times New Roman" w:hAnsi="Times New Roman" w:cs="Times New Roman"/>
        </w:rPr>
        <w:t xml:space="preserve"> di dodici mesi fermi</w:t>
      </w:r>
      <w:r w:rsidR="00956E9D" w:rsidRPr="00183FB3">
        <w:rPr>
          <w:rStyle w:val="FootnoteReference"/>
          <w:rFonts w:ascii="Times New Roman" w:hAnsi="Times New Roman" w:cs="Times New Roman"/>
        </w:rPr>
        <w:footnoteReference w:id="2"/>
      </w:r>
      <w:r w:rsidR="00960FD2" w:rsidRPr="00183FB3">
        <w:rPr>
          <w:rFonts w:ascii="Times New Roman" w:hAnsi="Times New Roman" w:cs="Times New Roman"/>
        </w:rPr>
        <w:t>,</w:t>
      </w:r>
      <w:r w:rsidR="00D46309" w:rsidRPr="00183FB3">
        <w:rPr>
          <w:rFonts w:ascii="Times New Roman" w:hAnsi="Times New Roman" w:cs="Times New Roman"/>
        </w:rPr>
        <w:t xml:space="preserve"> che principiassero subito</w:t>
      </w:r>
      <w:r w:rsidR="00FA19C5" w:rsidRPr="00183FB3">
        <w:rPr>
          <w:rFonts w:ascii="Times New Roman" w:hAnsi="Times New Roman" w:cs="Times New Roman"/>
        </w:rPr>
        <w:t xml:space="preserve"> |</w:t>
      </w:r>
      <w:r w:rsidR="00D46309" w:rsidRPr="00183FB3">
        <w:rPr>
          <w:rFonts w:ascii="Times New Roman" w:hAnsi="Times New Roman" w:cs="Times New Roman"/>
        </w:rPr>
        <w:t xml:space="preserve"> ch</w:t>
      </w:r>
      <w:r w:rsidR="00CF4972" w:rsidRPr="00183FB3">
        <w:rPr>
          <w:rFonts w:ascii="Times New Roman" w:hAnsi="Times New Roman" w:cs="Times New Roman"/>
        </w:rPr>
        <w:t>’</w:t>
      </w:r>
      <w:r w:rsidR="00956E9D" w:rsidRPr="00183FB3">
        <w:rPr>
          <w:rFonts w:ascii="Times New Roman" w:hAnsi="Times New Roman" w:cs="Times New Roman"/>
        </w:rPr>
        <w:t>ella f</w:t>
      </w:r>
      <w:r w:rsidR="008A05B4" w:rsidRPr="00183FB3">
        <w:rPr>
          <w:rFonts w:ascii="Times New Roman" w:hAnsi="Times New Roman" w:cs="Times New Roman"/>
        </w:rPr>
        <w:t>o</w:t>
      </w:r>
      <w:r w:rsidR="00956E9D" w:rsidRPr="00183FB3">
        <w:rPr>
          <w:rFonts w:ascii="Times New Roman" w:hAnsi="Times New Roman" w:cs="Times New Roman"/>
        </w:rPr>
        <w:t>sse ad ordin</w:t>
      </w:r>
      <w:r w:rsidR="00D46309" w:rsidRPr="00183FB3">
        <w:rPr>
          <w:rFonts w:ascii="Times New Roman" w:hAnsi="Times New Roman" w:cs="Times New Roman"/>
        </w:rPr>
        <w:t>e innanti</w:t>
      </w:r>
      <w:r w:rsidR="00E075D2" w:rsidRPr="00183FB3">
        <w:rPr>
          <w:rFonts w:ascii="Times New Roman" w:hAnsi="Times New Roman" w:cs="Times New Roman"/>
        </w:rPr>
        <w:t xml:space="preserve"> la città di </w:t>
      </w:r>
      <w:r w:rsidR="00965ACF" w:rsidRPr="00183FB3">
        <w:rPr>
          <w:rFonts w:ascii="Times New Roman" w:hAnsi="Times New Roman" w:cs="Times New Roman"/>
        </w:rPr>
        <w:t>Horn</w:t>
      </w:r>
      <w:r w:rsidR="00E075D2" w:rsidRPr="00183FB3">
        <w:rPr>
          <w:rFonts w:ascii="Times New Roman" w:hAnsi="Times New Roman" w:cs="Times New Roman"/>
        </w:rPr>
        <w:t>, ove anco</w:t>
      </w:r>
      <w:r w:rsidR="00FA19C5" w:rsidRPr="00183FB3">
        <w:rPr>
          <w:rFonts w:ascii="Times New Roman" w:hAnsi="Times New Roman" w:cs="Times New Roman"/>
        </w:rPr>
        <w:t xml:space="preserve"> |</w:t>
      </w:r>
      <w:r w:rsidR="00E075D2" w:rsidRPr="00183FB3">
        <w:rPr>
          <w:rFonts w:ascii="Times New Roman" w:hAnsi="Times New Roman" w:cs="Times New Roman"/>
        </w:rPr>
        <w:t xml:space="preserve"> presente </w:t>
      </w:r>
      <w:r w:rsidR="00140F66" w:rsidRPr="00183FB3">
        <w:rPr>
          <w:rFonts w:ascii="Times New Roman" w:hAnsi="Times New Roman" w:cs="Times New Roman"/>
        </w:rPr>
        <w:t>si trova, et questo perché haverebb</w:t>
      </w:r>
      <w:r w:rsidR="008A05B4" w:rsidRPr="00183FB3">
        <w:rPr>
          <w:rFonts w:ascii="Times New Roman" w:hAnsi="Times New Roman" w:cs="Times New Roman"/>
        </w:rPr>
        <w:t>o</w:t>
      </w:r>
      <w:r w:rsidR="00140F66" w:rsidRPr="00183FB3">
        <w:rPr>
          <w:rFonts w:ascii="Times New Roman" w:hAnsi="Times New Roman" w:cs="Times New Roman"/>
        </w:rPr>
        <w:t>no fatta l</w:t>
      </w:r>
      <w:r w:rsidR="008A05B4" w:rsidRPr="00183FB3">
        <w:rPr>
          <w:rFonts w:ascii="Times New Roman" w:hAnsi="Times New Roman" w:cs="Times New Roman"/>
        </w:rPr>
        <w:t>a</w:t>
      </w:r>
      <w:r w:rsidR="00FA19C5" w:rsidRPr="00183FB3">
        <w:rPr>
          <w:rFonts w:ascii="Times New Roman" w:hAnsi="Times New Roman" w:cs="Times New Roman"/>
        </w:rPr>
        <w:t xml:space="preserve"> |</w:t>
      </w:r>
      <w:r w:rsidR="00140F66" w:rsidRPr="00183FB3">
        <w:rPr>
          <w:rFonts w:ascii="Times New Roman" w:hAnsi="Times New Roman" w:cs="Times New Roman"/>
        </w:rPr>
        <w:t xml:space="preserve"> pr</w:t>
      </w:r>
      <w:r w:rsidR="00F42234" w:rsidRPr="00183FB3">
        <w:rPr>
          <w:rFonts w:ascii="Times New Roman" w:hAnsi="Times New Roman" w:cs="Times New Roman"/>
        </w:rPr>
        <w:t>ovisione de</w:t>
      </w:r>
      <w:r w:rsidR="00CF4972" w:rsidRPr="00183FB3">
        <w:rPr>
          <w:rFonts w:ascii="Times New Roman" w:hAnsi="Times New Roman" w:cs="Times New Roman"/>
        </w:rPr>
        <w:t>’</w:t>
      </w:r>
      <w:r w:rsidR="00F42234" w:rsidRPr="00183FB3">
        <w:rPr>
          <w:rFonts w:ascii="Times New Roman" w:hAnsi="Times New Roman" w:cs="Times New Roman"/>
        </w:rPr>
        <w:t xml:space="preserve"> viver</w:t>
      </w:r>
      <w:r w:rsidR="0052792A" w:rsidRPr="00183FB3">
        <w:rPr>
          <w:rFonts w:ascii="Times New Roman" w:hAnsi="Times New Roman" w:cs="Times New Roman"/>
        </w:rPr>
        <w:t>i per un anno</w:t>
      </w:r>
      <w:r w:rsidR="00140F66" w:rsidRPr="00183FB3">
        <w:rPr>
          <w:rFonts w:ascii="Times New Roman" w:hAnsi="Times New Roman" w:cs="Times New Roman"/>
        </w:rPr>
        <w:t xml:space="preserve">. </w:t>
      </w:r>
      <w:r w:rsidR="003C421F" w:rsidRPr="00183FB3">
        <w:rPr>
          <w:rFonts w:ascii="Times New Roman" w:hAnsi="Times New Roman" w:cs="Times New Roman"/>
        </w:rPr>
        <w:t xml:space="preserve">In </w:t>
      </w:r>
      <w:r w:rsidR="003F38CC" w:rsidRPr="00183FB3">
        <w:rPr>
          <w:rFonts w:ascii="Times New Roman" w:hAnsi="Times New Roman" w:cs="Times New Roman"/>
        </w:rPr>
        <w:t xml:space="preserve">diverse conferenze </w:t>
      </w:r>
      <w:r w:rsidR="0016119F" w:rsidRPr="00183FB3">
        <w:rPr>
          <w:rFonts w:ascii="Times New Roman" w:hAnsi="Times New Roman" w:cs="Times New Roman"/>
        </w:rPr>
        <w:t xml:space="preserve">| </w:t>
      </w:r>
      <w:r w:rsidR="003F38CC" w:rsidRPr="00183FB3">
        <w:rPr>
          <w:rFonts w:ascii="Times New Roman" w:hAnsi="Times New Roman" w:cs="Times New Roman"/>
        </w:rPr>
        <w:t>sono andato mo</w:t>
      </w:r>
      <w:r w:rsidR="00B06D63" w:rsidRPr="00183FB3">
        <w:rPr>
          <w:rFonts w:ascii="Times New Roman" w:hAnsi="Times New Roman" w:cs="Times New Roman"/>
        </w:rPr>
        <w:t>derando le loro dimande, onde so</w:t>
      </w:r>
      <w:r w:rsidR="003F38CC" w:rsidRPr="00183FB3">
        <w:rPr>
          <w:rFonts w:ascii="Times New Roman" w:hAnsi="Times New Roman" w:cs="Times New Roman"/>
        </w:rPr>
        <w:t xml:space="preserve">no </w:t>
      </w:r>
      <w:r w:rsidR="0016119F" w:rsidRPr="00183FB3">
        <w:rPr>
          <w:rFonts w:ascii="Times New Roman" w:hAnsi="Times New Roman" w:cs="Times New Roman"/>
        </w:rPr>
        <w:t>condesce</w:t>
      </w:r>
      <w:r w:rsidR="00227FB3" w:rsidRPr="00183FB3">
        <w:rPr>
          <w:rFonts w:ascii="Times New Roman" w:hAnsi="Times New Roman" w:cs="Times New Roman"/>
        </w:rPr>
        <w:t>[</w:t>
      </w:r>
      <w:r w:rsidR="0016119F" w:rsidRPr="00183FB3">
        <w:rPr>
          <w:rFonts w:ascii="Times New Roman" w:hAnsi="Times New Roman" w:cs="Times New Roman"/>
        </w:rPr>
        <w:t>si</w:t>
      </w:r>
      <w:r w:rsidR="00227FB3" w:rsidRPr="00183FB3">
        <w:rPr>
          <w:rFonts w:ascii="Times New Roman" w:hAnsi="Times New Roman" w:cs="Times New Roman"/>
        </w:rPr>
        <w:t>]</w:t>
      </w:r>
      <w:r w:rsidR="008D74C1" w:rsidRPr="00183FB3">
        <w:rPr>
          <w:rStyle w:val="FootnoteReference"/>
          <w:rFonts w:ascii="Times New Roman" w:hAnsi="Times New Roman" w:cs="Times New Roman"/>
        </w:rPr>
        <w:footnoteReference w:id="3"/>
      </w:r>
      <w:r w:rsidR="0016119F" w:rsidRPr="00183FB3">
        <w:rPr>
          <w:rFonts w:ascii="Times New Roman" w:hAnsi="Times New Roman" w:cs="Times New Roman"/>
        </w:rPr>
        <w:t xml:space="preserve"> |</w:t>
      </w:r>
      <w:r w:rsidR="00CA475B" w:rsidRPr="00183FB3">
        <w:rPr>
          <w:rFonts w:ascii="Times New Roman" w:hAnsi="Times New Roman" w:cs="Times New Roman"/>
        </w:rPr>
        <w:t xml:space="preserve"> in fi</w:t>
      </w:r>
      <w:r w:rsidR="00B06D63" w:rsidRPr="00183FB3">
        <w:rPr>
          <w:rFonts w:ascii="Times New Roman" w:hAnsi="Times New Roman" w:cs="Times New Roman"/>
        </w:rPr>
        <w:t>ne a otto mesi di servitio ferm</w:t>
      </w:r>
      <w:r w:rsidR="008A05B4" w:rsidRPr="00183FB3">
        <w:rPr>
          <w:rFonts w:ascii="Times New Roman" w:hAnsi="Times New Roman" w:cs="Times New Roman"/>
        </w:rPr>
        <w:t>o</w:t>
      </w:r>
      <w:r w:rsidR="00CA475B" w:rsidRPr="00183FB3">
        <w:rPr>
          <w:rFonts w:ascii="Times New Roman" w:hAnsi="Times New Roman" w:cs="Times New Roman"/>
        </w:rPr>
        <w:t>, che questi non princi</w:t>
      </w:r>
      <w:r w:rsidR="0016119F" w:rsidRPr="00183FB3">
        <w:rPr>
          <w:rFonts w:ascii="Times New Roman" w:hAnsi="Times New Roman" w:cs="Times New Roman"/>
        </w:rPr>
        <w:t>pi</w:t>
      </w:r>
      <w:r w:rsidR="00CA475B" w:rsidRPr="00183FB3">
        <w:rPr>
          <w:rFonts w:ascii="Times New Roman" w:hAnsi="Times New Roman" w:cs="Times New Roman"/>
        </w:rPr>
        <w:t>[</w:t>
      </w:r>
      <w:r w:rsidR="0016119F" w:rsidRPr="00183FB3">
        <w:rPr>
          <w:rFonts w:ascii="Times New Roman" w:hAnsi="Times New Roman" w:cs="Times New Roman"/>
        </w:rPr>
        <w:t>…</w:t>
      </w:r>
      <w:r w:rsidR="00CA475B" w:rsidRPr="00183FB3">
        <w:rPr>
          <w:rFonts w:ascii="Times New Roman" w:hAnsi="Times New Roman" w:cs="Times New Roman"/>
        </w:rPr>
        <w:t>]</w:t>
      </w:r>
      <w:r w:rsidR="008D74C1" w:rsidRPr="00183FB3">
        <w:rPr>
          <w:rFonts w:ascii="Times New Roman" w:hAnsi="Times New Roman" w:cs="Times New Roman"/>
        </w:rPr>
        <w:t xml:space="preserve"> </w:t>
      </w:r>
      <w:r w:rsidR="0016119F" w:rsidRPr="00183FB3">
        <w:rPr>
          <w:rFonts w:ascii="Times New Roman" w:hAnsi="Times New Roman" w:cs="Times New Roman"/>
        </w:rPr>
        <w:t xml:space="preserve">| </w:t>
      </w:r>
      <w:r w:rsidR="00CA475B" w:rsidRPr="00183FB3">
        <w:rPr>
          <w:rFonts w:ascii="Times New Roman" w:hAnsi="Times New Roman" w:cs="Times New Roman"/>
        </w:rPr>
        <w:t>se non quando saranno in Tessel ispediti a fatto da tutt[e]</w:t>
      </w:r>
      <w:r w:rsidR="003F38CC" w:rsidRPr="00183FB3">
        <w:rPr>
          <w:rFonts w:ascii="Times New Roman" w:hAnsi="Times New Roman" w:cs="Times New Roman"/>
        </w:rPr>
        <w:t xml:space="preserve"> </w:t>
      </w:r>
      <w:r w:rsidR="00C46A48" w:rsidRPr="00183FB3">
        <w:rPr>
          <w:rFonts w:ascii="Times New Roman" w:hAnsi="Times New Roman" w:cs="Times New Roman"/>
        </w:rPr>
        <w:t xml:space="preserve">| </w:t>
      </w:r>
      <w:r w:rsidR="00CA475B" w:rsidRPr="00183FB3">
        <w:rPr>
          <w:rFonts w:ascii="Times New Roman" w:hAnsi="Times New Roman" w:cs="Times New Roman"/>
        </w:rPr>
        <w:t>le provisioni</w:t>
      </w:r>
      <w:r w:rsidR="002214D0" w:rsidRPr="00183FB3">
        <w:rPr>
          <w:rFonts w:ascii="Times New Roman" w:hAnsi="Times New Roman" w:cs="Times New Roman"/>
        </w:rPr>
        <w:t>, et con tutte le loro genti. Io ho tentato che</w:t>
      </w:r>
      <w:r w:rsidR="00C46A48" w:rsidRPr="00183FB3">
        <w:rPr>
          <w:rFonts w:ascii="Times New Roman" w:hAnsi="Times New Roman" w:cs="Times New Roman"/>
        </w:rPr>
        <w:t xml:space="preserve"> […] |</w:t>
      </w:r>
      <w:r w:rsidR="002214D0" w:rsidRPr="00183FB3">
        <w:rPr>
          <w:rFonts w:ascii="Times New Roman" w:hAnsi="Times New Roman" w:cs="Times New Roman"/>
        </w:rPr>
        <w:t xml:space="preserve"> non principasse il t</w:t>
      </w:r>
      <w:r w:rsidR="00DA36C4" w:rsidRPr="00183FB3">
        <w:rPr>
          <w:rFonts w:ascii="Times New Roman" w:hAnsi="Times New Roman" w:cs="Times New Roman"/>
        </w:rPr>
        <w:t>empo che uscita la nave in mare, [m</w:t>
      </w:r>
      <w:r w:rsidR="002214D0" w:rsidRPr="00183FB3">
        <w:rPr>
          <w:rFonts w:ascii="Times New Roman" w:hAnsi="Times New Roman" w:cs="Times New Roman"/>
        </w:rPr>
        <w:t>]a</w:t>
      </w:r>
      <w:r w:rsidR="00C46A48" w:rsidRPr="00183FB3">
        <w:rPr>
          <w:rFonts w:ascii="Times New Roman" w:hAnsi="Times New Roman" w:cs="Times New Roman"/>
        </w:rPr>
        <w:t xml:space="preserve"> |</w:t>
      </w:r>
      <w:r w:rsidR="002214D0" w:rsidRPr="00183FB3">
        <w:rPr>
          <w:rFonts w:ascii="Times New Roman" w:hAnsi="Times New Roman" w:cs="Times New Roman"/>
        </w:rPr>
        <w:t xml:space="preserve"> mi hanno considerato, che un tanto</w:t>
      </w:r>
      <w:r w:rsidR="00A715B8" w:rsidRPr="00183FB3">
        <w:rPr>
          <w:rFonts w:ascii="Times New Roman" w:hAnsi="Times New Roman" w:cs="Times New Roman"/>
        </w:rPr>
        <w:t xml:space="preserve"> </w:t>
      </w:r>
      <w:r w:rsidR="00DA36C4" w:rsidRPr="00183FB3">
        <w:rPr>
          <w:rFonts w:ascii="Times New Roman" w:hAnsi="Times New Roman" w:cs="Times New Roman"/>
        </w:rPr>
        <w:t xml:space="preserve">numero </w:t>
      </w:r>
      <w:r w:rsidR="00A715B8" w:rsidRPr="00183FB3">
        <w:rPr>
          <w:rFonts w:ascii="Times New Roman" w:hAnsi="Times New Roman" w:cs="Times New Roman"/>
        </w:rPr>
        <w:t>di gente</w:t>
      </w:r>
      <w:r w:rsidR="00C46A48" w:rsidRPr="00183FB3">
        <w:rPr>
          <w:rFonts w:ascii="Times New Roman" w:hAnsi="Times New Roman" w:cs="Times New Roman"/>
        </w:rPr>
        <w:t xml:space="preserve"> |</w:t>
      </w:r>
      <w:r w:rsidR="00A715B8" w:rsidRPr="00183FB3">
        <w:rPr>
          <w:rFonts w:ascii="Times New Roman" w:hAnsi="Times New Roman" w:cs="Times New Roman"/>
        </w:rPr>
        <w:t xml:space="preserve"> non era</w:t>
      </w:r>
      <w:r w:rsidR="00FB7A6B" w:rsidRPr="00183FB3">
        <w:rPr>
          <w:rStyle w:val="FootnoteReference"/>
          <w:rFonts w:ascii="Times New Roman" w:hAnsi="Times New Roman" w:cs="Times New Roman"/>
        </w:rPr>
        <w:footnoteReference w:id="4"/>
      </w:r>
      <w:r w:rsidR="00A715B8" w:rsidRPr="00183FB3">
        <w:rPr>
          <w:rFonts w:ascii="Times New Roman" w:hAnsi="Times New Roman" w:cs="Times New Roman"/>
        </w:rPr>
        <w:t xml:space="preserve"> conveniente, che et per il </w:t>
      </w:r>
      <w:r w:rsidR="00DA36C4" w:rsidRPr="00183FB3">
        <w:rPr>
          <w:rFonts w:ascii="Times New Roman" w:hAnsi="Times New Roman" w:cs="Times New Roman"/>
        </w:rPr>
        <w:t>sold[</w:t>
      </w:r>
      <w:r w:rsidR="00A557E2" w:rsidRPr="00183FB3">
        <w:rPr>
          <w:rFonts w:ascii="Times New Roman" w:hAnsi="Times New Roman" w:cs="Times New Roman"/>
        </w:rPr>
        <w:t>o</w:t>
      </w:r>
      <w:r w:rsidR="00DA36C4" w:rsidRPr="00183FB3">
        <w:rPr>
          <w:rFonts w:ascii="Times New Roman" w:hAnsi="Times New Roman" w:cs="Times New Roman"/>
        </w:rPr>
        <w:t xml:space="preserve">] </w:t>
      </w:r>
      <w:r w:rsidR="00A557E2" w:rsidRPr="00183FB3">
        <w:rPr>
          <w:rFonts w:ascii="Times New Roman" w:hAnsi="Times New Roman" w:cs="Times New Roman"/>
        </w:rPr>
        <w:t xml:space="preserve">et </w:t>
      </w:r>
      <w:r w:rsidR="00DA36C4" w:rsidRPr="00183FB3">
        <w:rPr>
          <w:rFonts w:ascii="Times New Roman" w:hAnsi="Times New Roman" w:cs="Times New Roman"/>
        </w:rPr>
        <w:t xml:space="preserve">per </w:t>
      </w:r>
      <w:r w:rsidR="00A03381" w:rsidRPr="00183FB3">
        <w:rPr>
          <w:rFonts w:ascii="Times New Roman" w:hAnsi="Times New Roman" w:cs="Times New Roman"/>
        </w:rPr>
        <w:t>il</w:t>
      </w:r>
      <w:r w:rsidR="00A715B8" w:rsidRPr="00183FB3">
        <w:rPr>
          <w:rFonts w:ascii="Times New Roman" w:hAnsi="Times New Roman" w:cs="Times New Roman"/>
        </w:rPr>
        <w:t xml:space="preserve"> </w:t>
      </w:r>
      <w:r w:rsidR="00A03381" w:rsidRPr="00183FB3">
        <w:rPr>
          <w:rFonts w:ascii="Times New Roman" w:hAnsi="Times New Roman" w:cs="Times New Roman"/>
        </w:rPr>
        <w:t>vito rima</w:t>
      </w:r>
      <w:r w:rsidR="00C46A48" w:rsidRPr="00183FB3">
        <w:rPr>
          <w:rFonts w:ascii="Times New Roman" w:hAnsi="Times New Roman" w:cs="Times New Roman"/>
        </w:rPr>
        <w:t>-|</w:t>
      </w:r>
      <w:r w:rsidR="00A03381" w:rsidRPr="00183FB3">
        <w:rPr>
          <w:rFonts w:ascii="Times New Roman" w:hAnsi="Times New Roman" w:cs="Times New Roman"/>
        </w:rPr>
        <w:t>nesse sopra l</w:t>
      </w:r>
      <w:r w:rsidR="00C65B9C" w:rsidRPr="00183FB3">
        <w:rPr>
          <w:rFonts w:ascii="Times New Roman" w:hAnsi="Times New Roman" w:cs="Times New Roman"/>
        </w:rPr>
        <w:t>e</w:t>
      </w:r>
      <w:r w:rsidR="00A03381" w:rsidRPr="00183FB3">
        <w:rPr>
          <w:rFonts w:ascii="Times New Roman" w:hAnsi="Times New Roman" w:cs="Times New Roman"/>
        </w:rPr>
        <w:t xml:space="preserve"> loro</w:t>
      </w:r>
      <w:r w:rsidR="00A03381" w:rsidRPr="00183FB3">
        <w:rPr>
          <w:rStyle w:val="FootnoteReference"/>
          <w:rFonts w:ascii="Times New Roman" w:hAnsi="Times New Roman" w:cs="Times New Roman"/>
        </w:rPr>
        <w:footnoteReference w:id="5"/>
      </w:r>
      <w:r w:rsidR="00A03381" w:rsidRPr="00183FB3">
        <w:rPr>
          <w:rFonts w:ascii="Times New Roman" w:hAnsi="Times New Roman" w:cs="Times New Roman"/>
        </w:rPr>
        <w:t xml:space="preserve"> spalle, ma alla […]</w:t>
      </w:r>
      <w:r w:rsidR="00C74FE5" w:rsidRPr="00183FB3">
        <w:rPr>
          <w:rStyle w:val="FootnoteReference"/>
          <w:rFonts w:ascii="Times New Roman" w:hAnsi="Times New Roman" w:cs="Times New Roman"/>
        </w:rPr>
        <w:footnoteReference w:id="6"/>
      </w:r>
      <w:r w:rsidR="00D57A88" w:rsidRPr="00183FB3">
        <w:rPr>
          <w:rFonts w:ascii="Times New Roman" w:hAnsi="Times New Roman" w:cs="Times New Roman"/>
        </w:rPr>
        <w:t xml:space="preserve"> </w:t>
      </w:r>
      <w:r w:rsidR="00170981" w:rsidRPr="00183FB3">
        <w:rPr>
          <w:rFonts w:ascii="Times New Roman" w:hAnsi="Times New Roman" w:cs="Times New Roman"/>
        </w:rPr>
        <w:t>[tr]</w:t>
      </w:r>
      <w:r w:rsidR="00A03381" w:rsidRPr="00183FB3">
        <w:rPr>
          <w:rFonts w:ascii="Times New Roman" w:hAnsi="Times New Roman" w:cs="Times New Roman"/>
        </w:rPr>
        <w:t>overà</w:t>
      </w:r>
      <w:r w:rsidR="00C46A48" w:rsidRPr="00183FB3">
        <w:rPr>
          <w:rFonts w:ascii="Times New Roman" w:hAnsi="Times New Roman" w:cs="Times New Roman"/>
        </w:rPr>
        <w:t xml:space="preserve"> |</w:t>
      </w:r>
      <w:r w:rsidR="00D46309" w:rsidRPr="00183FB3">
        <w:rPr>
          <w:rFonts w:ascii="Times New Roman" w:hAnsi="Times New Roman" w:cs="Times New Roman"/>
        </w:rPr>
        <w:t xml:space="preserve"> </w:t>
      </w:r>
      <w:r w:rsidR="00170981" w:rsidRPr="00183FB3">
        <w:rPr>
          <w:rFonts w:ascii="Times New Roman" w:hAnsi="Times New Roman" w:cs="Times New Roman"/>
        </w:rPr>
        <w:t xml:space="preserve">rimedio penale, come si </w:t>
      </w:r>
      <w:r w:rsidR="00C46A48" w:rsidRPr="00183FB3">
        <w:rPr>
          <w:rFonts w:ascii="Times New Roman" w:hAnsi="Times New Roman" w:cs="Times New Roman"/>
        </w:rPr>
        <w:t>s</w:t>
      </w:r>
      <w:r w:rsidR="00170981" w:rsidRPr="00183FB3">
        <w:rPr>
          <w:rFonts w:ascii="Times New Roman" w:hAnsi="Times New Roman" w:cs="Times New Roman"/>
        </w:rPr>
        <w:t>uole</w:t>
      </w:r>
      <w:r w:rsidR="00C46A48" w:rsidRPr="00183FB3">
        <w:rPr>
          <w:rFonts w:ascii="Times New Roman" w:hAnsi="Times New Roman" w:cs="Times New Roman"/>
        </w:rPr>
        <w:t xml:space="preserve"> in si</w:t>
      </w:r>
      <w:r w:rsidR="00170981" w:rsidRPr="00183FB3">
        <w:rPr>
          <w:rFonts w:ascii="Times New Roman" w:hAnsi="Times New Roman" w:cs="Times New Roman"/>
        </w:rPr>
        <w:t>[…]</w:t>
      </w:r>
      <w:r w:rsidR="00227FB3" w:rsidRPr="00183FB3">
        <w:rPr>
          <w:rFonts w:ascii="Times New Roman" w:hAnsi="Times New Roman" w:cs="Times New Roman"/>
        </w:rPr>
        <w:t xml:space="preserve"> p</w:t>
      </w:r>
      <w:r w:rsidR="00F56C4C" w:rsidRPr="00183FB3">
        <w:rPr>
          <w:rFonts w:ascii="Times New Roman" w:hAnsi="Times New Roman" w:cs="Times New Roman"/>
        </w:rPr>
        <w:t>e</w:t>
      </w:r>
      <w:r w:rsidR="00170981" w:rsidRPr="00183FB3">
        <w:rPr>
          <w:rFonts w:ascii="Times New Roman" w:hAnsi="Times New Roman" w:cs="Times New Roman"/>
        </w:rPr>
        <w:t>r il</w:t>
      </w:r>
      <w:r w:rsidR="00C46A48" w:rsidRPr="00183FB3">
        <w:rPr>
          <w:rFonts w:ascii="Times New Roman" w:hAnsi="Times New Roman" w:cs="Times New Roman"/>
        </w:rPr>
        <w:t xml:space="preserve"> |</w:t>
      </w:r>
      <w:r w:rsidR="00170981" w:rsidRPr="00183FB3">
        <w:rPr>
          <w:rFonts w:ascii="Times New Roman" w:hAnsi="Times New Roman" w:cs="Times New Roman"/>
        </w:rPr>
        <w:t xml:space="preserve"> soldo dal noleggio et pagam</w:t>
      </w:r>
      <w:r w:rsidR="00C46A48" w:rsidRPr="00183FB3">
        <w:rPr>
          <w:rFonts w:ascii="Times New Roman" w:hAnsi="Times New Roman" w:cs="Times New Roman"/>
        </w:rPr>
        <w:t>[</w:t>
      </w:r>
      <w:r w:rsidR="00170981" w:rsidRPr="00183FB3">
        <w:rPr>
          <w:rFonts w:ascii="Times New Roman" w:hAnsi="Times New Roman" w:cs="Times New Roman"/>
        </w:rPr>
        <w:t>ento</w:t>
      </w:r>
      <w:r w:rsidR="00227FB3" w:rsidRPr="00183FB3">
        <w:rPr>
          <w:rFonts w:ascii="Times New Roman" w:hAnsi="Times New Roman" w:cs="Times New Roman"/>
        </w:rPr>
        <w:t xml:space="preserve"> </w:t>
      </w:r>
      <w:r w:rsidR="00170981" w:rsidRPr="00183FB3">
        <w:rPr>
          <w:rFonts w:ascii="Times New Roman" w:hAnsi="Times New Roman" w:cs="Times New Roman"/>
        </w:rPr>
        <w:t>…]</w:t>
      </w:r>
      <w:r w:rsidR="00227FB3" w:rsidRPr="00183FB3">
        <w:rPr>
          <w:rFonts w:ascii="Times New Roman" w:hAnsi="Times New Roman" w:cs="Times New Roman"/>
        </w:rPr>
        <w:t xml:space="preserve"> et salario de</w:t>
      </w:r>
      <w:r w:rsidR="00CF4972" w:rsidRPr="00183FB3">
        <w:rPr>
          <w:rFonts w:ascii="Times New Roman" w:hAnsi="Times New Roman" w:cs="Times New Roman"/>
        </w:rPr>
        <w:t>’</w:t>
      </w:r>
      <w:r w:rsidR="00170981" w:rsidRPr="00183FB3">
        <w:rPr>
          <w:rFonts w:ascii="Times New Roman" w:hAnsi="Times New Roman" w:cs="Times New Roman"/>
        </w:rPr>
        <w:t xml:space="preserve"> [m]arinar[i]</w:t>
      </w:r>
      <w:r w:rsidR="00C46A48" w:rsidRPr="00183FB3">
        <w:rPr>
          <w:rFonts w:ascii="Times New Roman" w:hAnsi="Times New Roman" w:cs="Times New Roman"/>
        </w:rPr>
        <w:t xml:space="preserve"> |</w:t>
      </w:r>
      <w:r w:rsidR="00170981" w:rsidRPr="00183FB3">
        <w:rPr>
          <w:rFonts w:ascii="Times New Roman" w:hAnsi="Times New Roman" w:cs="Times New Roman"/>
        </w:rPr>
        <w:t xml:space="preserve"> </w:t>
      </w:r>
      <w:r w:rsidR="000A57FD" w:rsidRPr="00183FB3">
        <w:rPr>
          <w:rFonts w:ascii="Times New Roman" w:hAnsi="Times New Roman" w:cs="Times New Roman"/>
        </w:rPr>
        <w:t>d</w:t>
      </w:r>
      <w:r w:rsidR="00C65B9C" w:rsidRPr="00183FB3">
        <w:rPr>
          <w:rFonts w:ascii="Times New Roman" w:hAnsi="Times New Roman" w:cs="Times New Roman"/>
        </w:rPr>
        <w:t>a</w:t>
      </w:r>
      <w:r w:rsidR="000A57FD" w:rsidRPr="00183FB3">
        <w:rPr>
          <w:rFonts w:ascii="Times New Roman" w:hAnsi="Times New Roman" w:cs="Times New Roman"/>
        </w:rPr>
        <w:t>lli doi milla</w:t>
      </w:r>
      <w:r w:rsidR="00C65B9C" w:rsidRPr="00183FB3">
        <w:rPr>
          <w:rFonts w:ascii="Times New Roman" w:hAnsi="Times New Roman" w:cs="Times New Roman"/>
        </w:rPr>
        <w:t xml:space="preserve"> </w:t>
      </w:r>
      <w:r w:rsidR="000A57FD" w:rsidRPr="00183FB3">
        <w:rPr>
          <w:rFonts w:ascii="Times New Roman" w:hAnsi="Times New Roman" w:cs="Times New Roman"/>
        </w:rPr>
        <w:t xml:space="preserve">ottocento ducati </w:t>
      </w:r>
      <w:r w:rsidR="00227FB3" w:rsidRPr="00183FB3">
        <w:rPr>
          <w:rFonts w:ascii="Times New Roman" w:hAnsi="Times New Roman" w:cs="Times New Roman"/>
        </w:rPr>
        <w:t>sono devenuti a doi milla</w:t>
      </w:r>
      <w:r w:rsidR="00C46A48" w:rsidRPr="00183FB3">
        <w:rPr>
          <w:rFonts w:ascii="Times New Roman" w:hAnsi="Times New Roman" w:cs="Times New Roman"/>
        </w:rPr>
        <w:t xml:space="preserve"> |</w:t>
      </w:r>
      <w:r w:rsidR="000A57FD" w:rsidRPr="00183FB3">
        <w:rPr>
          <w:rFonts w:ascii="Times New Roman" w:hAnsi="Times New Roman" w:cs="Times New Roman"/>
        </w:rPr>
        <w:t xml:space="preserve"> doicento in moneta di banco</w:t>
      </w:r>
      <w:r w:rsidR="00227FB3" w:rsidRPr="00183FB3">
        <w:rPr>
          <w:rFonts w:ascii="Times New Roman" w:hAnsi="Times New Roman" w:cs="Times New Roman"/>
        </w:rPr>
        <w:t xml:space="preserve"> lasciandosi intender assoli</w:t>
      </w:r>
      <w:r w:rsidR="000A57FD" w:rsidRPr="00183FB3">
        <w:rPr>
          <w:rFonts w:ascii="Times New Roman" w:hAnsi="Times New Roman" w:cs="Times New Roman"/>
        </w:rPr>
        <w:t>[…]</w:t>
      </w:r>
      <w:r w:rsidR="00C46A48" w:rsidRPr="00183FB3">
        <w:rPr>
          <w:rFonts w:ascii="Times New Roman" w:hAnsi="Times New Roman" w:cs="Times New Roman"/>
        </w:rPr>
        <w:t xml:space="preserve"> |</w:t>
      </w:r>
      <w:r w:rsidR="000A57FD" w:rsidRPr="00183FB3">
        <w:rPr>
          <w:rFonts w:ascii="Times New Roman" w:hAnsi="Times New Roman" w:cs="Times New Roman"/>
        </w:rPr>
        <w:t xml:space="preserve"> non voler fare né contrattar d</w:t>
      </w:r>
      <w:r w:rsidR="00CF4972" w:rsidRPr="00183FB3">
        <w:rPr>
          <w:rFonts w:ascii="Times New Roman" w:hAnsi="Times New Roman" w:cs="Times New Roman"/>
        </w:rPr>
        <w:t>’</w:t>
      </w:r>
      <w:r w:rsidR="00227FB3" w:rsidRPr="00183FB3">
        <w:rPr>
          <w:rFonts w:ascii="Times New Roman" w:hAnsi="Times New Roman" w:cs="Times New Roman"/>
        </w:rPr>
        <w:t>altra maniera ris</w:t>
      </w:r>
      <w:r w:rsidR="000A57FD" w:rsidRPr="00183FB3">
        <w:rPr>
          <w:rFonts w:ascii="Times New Roman" w:hAnsi="Times New Roman" w:cs="Times New Roman"/>
        </w:rPr>
        <w:t xml:space="preserve">[…] </w:t>
      </w:r>
      <w:r w:rsidR="00C46A48" w:rsidRPr="00183FB3">
        <w:rPr>
          <w:rFonts w:ascii="Times New Roman" w:hAnsi="Times New Roman" w:cs="Times New Roman"/>
        </w:rPr>
        <w:t xml:space="preserve">| </w:t>
      </w:r>
      <w:r w:rsidR="000A57FD" w:rsidRPr="00183FB3">
        <w:rPr>
          <w:rFonts w:ascii="Times New Roman" w:hAnsi="Times New Roman" w:cs="Times New Roman"/>
        </w:rPr>
        <w:t>altezza a che d[…]</w:t>
      </w:r>
      <w:r w:rsidR="00227FB3" w:rsidRPr="00183FB3">
        <w:rPr>
          <w:rFonts w:ascii="Times New Roman" w:hAnsi="Times New Roman" w:cs="Times New Roman"/>
        </w:rPr>
        <w:t xml:space="preserve"> avanzarsi anc[…]</w:t>
      </w:r>
      <w:r w:rsidR="00C46A48" w:rsidRPr="00183FB3">
        <w:rPr>
          <w:rFonts w:ascii="Times New Roman" w:hAnsi="Times New Roman" w:cs="Times New Roman"/>
        </w:rPr>
        <w:t xml:space="preserve"> | </w:t>
      </w:r>
    </w:p>
    <w:p w14:paraId="7807A5C0" w14:textId="6267A80D" w:rsidR="00573C3A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 xml:space="preserve">/ </w:t>
      </w:r>
      <w:r w:rsidR="00391A24" w:rsidRPr="00183FB3">
        <w:rPr>
          <w:rFonts w:ascii="Times New Roman" w:hAnsi="Times New Roman" w:cs="Times New Roman"/>
        </w:rPr>
        <w:t>2r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586EA8F1" w14:textId="412D2AAA" w:rsidR="001266C5" w:rsidRPr="00183FB3" w:rsidRDefault="006D593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iù delli 19 overo vinti per cento, che corre al presente, fatti</w:t>
      </w:r>
      <w:r w:rsidR="00FA19C5" w:rsidRPr="00183FB3">
        <w:rPr>
          <w:rFonts w:ascii="Times New Roman" w:hAnsi="Times New Roman" w:cs="Times New Roman"/>
        </w:rPr>
        <w:t xml:space="preserve"> |</w:t>
      </w:r>
      <w:r w:rsidRPr="00183FB3">
        <w:rPr>
          <w:rFonts w:ascii="Times New Roman" w:hAnsi="Times New Roman" w:cs="Times New Roman"/>
        </w:rPr>
        <w:t xml:space="preserve"> cauti da quello, che ho</w:t>
      </w:r>
      <w:r w:rsidR="00445293" w:rsidRPr="00183FB3">
        <w:rPr>
          <w:rFonts w:ascii="Times New Roman" w:hAnsi="Times New Roman" w:cs="Times New Roman"/>
        </w:rPr>
        <w:t>ra si trova in Milano. Questi so</w:t>
      </w:r>
      <w:r w:rsidRPr="00183FB3">
        <w:rPr>
          <w:rFonts w:ascii="Times New Roman" w:hAnsi="Times New Roman" w:cs="Times New Roman"/>
        </w:rPr>
        <w:t>no li</w:t>
      </w:r>
      <w:r w:rsidR="00FA19C5" w:rsidRPr="00183FB3">
        <w:rPr>
          <w:rFonts w:ascii="Times New Roman" w:hAnsi="Times New Roman" w:cs="Times New Roman"/>
        </w:rPr>
        <w:t xml:space="preserve"> |</w:t>
      </w:r>
      <w:r w:rsidRPr="00183FB3">
        <w:rPr>
          <w:rFonts w:ascii="Times New Roman" w:hAnsi="Times New Roman" w:cs="Times New Roman"/>
        </w:rPr>
        <w:t xml:space="preserve"> punti principali non ancor stabiliti</w:t>
      </w:r>
      <w:r w:rsidR="000A3894" w:rsidRPr="00183FB3">
        <w:rPr>
          <w:rFonts w:ascii="Times New Roman" w:hAnsi="Times New Roman" w:cs="Times New Roman"/>
        </w:rPr>
        <w:t>, dovendo prima del</w:t>
      </w:r>
      <w:r w:rsidR="00FA19C5" w:rsidRPr="00183FB3">
        <w:rPr>
          <w:rFonts w:ascii="Times New Roman" w:hAnsi="Times New Roman" w:cs="Times New Roman"/>
        </w:rPr>
        <w:t xml:space="preserve"> |</w:t>
      </w:r>
      <w:r w:rsidR="000A3894" w:rsidRPr="00183FB3">
        <w:rPr>
          <w:rFonts w:ascii="Times New Roman" w:hAnsi="Times New Roman" w:cs="Times New Roman"/>
        </w:rPr>
        <w:t xml:space="preserve"> tutto far acconsentir da quello che prima haveva contrattato</w:t>
      </w:r>
      <w:r w:rsidR="00FA19C5" w:rsidRPr="00183FB3">
        <w:rPr>
          <w:rFonts w:ascii="Times New Roman" w:hAnsi="Times New Roman" w:cs="Times New Roman"/>
        </w:rPr>
        <w:t xml:space="preserve"> |</w:t>
      </w:r>
      <w:r w:rsidR="008B2A1E" w:rsidRPr="00183FB3">
        <w:rPr>
          <w:rFonts w:ascii="Times New Roman" w:hAnsi="Times New Roman" w:cs="Times New Roman"/>
        </w:rPr>
        <w:t xml:space="preserve"> per Livorno di lasciarli liberi affatto di concluder meco, il che </w:t>
      </w:r>
      <w:r w:rsidR="00FA19C5" w:rsidRPr="00183FB3">
        <w:rPr>
          <w:rFonts w:ascii="Times New Roman" w:hAnsi="Times New Roman" w:cs="Times New Roman"/>
        </w:rPr>
        <w:t xml:space="preserve">| </w:t>
      </w:r>
      <w:r w:rsidR="008B2A1E" w:rsidRPr="00183FB3">
        <w:rPr>
          <w:rFonts w:ascii="Times New Roman" w:hAnsi="Times New Roman" w:cs="Times New Roman"/>
        </w:rPr>
        <w:t>sarà per dimani a sera, che mi verranno a portar la</w:t>
      </w:r>
      <w:r w:rsidR="00FA19C5" w:rsidRPr="00183FB3">
        <w:rPr>
          <w:rFonts w:ascii="Times New Roman" w:hAnsi="Times New Roman" w:cs="Times New Roman"/>
        </w:rPr>
        <w:t xml:space="preserve"> |</w:t>
      </w:r>
      <w:r w:rsidR="008B2A1E" w:rsidRPr="00183FB3">
        <w:rPr>
          <w:rFonts w:ascii="Times New Roman" w:hAnsi="Times New Roman" w:cs="Times New Roman"/>
        </w:rPr>
        <w:t xml:space="preserve"> risposta</w:t>
      </w:r>
      <w:r w:rsidR="00AC638F" w:rsidRPr="00183FB3">
        <w:rPr>
          <w:rFonts w:ascii="Times New Roman" w:hAnsi="Times New Roman" w:cs="Times New Roman"/>
        </w:rPr>
        <w:t>. Il noleggio sarà tutto a</w:t>
      </w:r>
      <w:r w:rsidR="00AC638F" w:rsidRPr="00183FB3">
        <w:rPr>
          <w:rStyle w:val="FootnoteReference"/>
          <w:rFonts w:ascii="Times New Roman" w:hAnsi="Times New Roman" w:cs="Times New Roman"/>
        </w:rPr>
        <w:footnoteReference w:id="7"/>
      </w:r>
      <w:r w:rsidR="00AC638F" w:rsidRPr="00183FB3">
        <w:rPr>
          <w:rFonts w:ascii="Times New Roman" w:hAnsi="Times New Roman" w:cs="Times New Roman"/>
        </w:rPr>
        <w:t xml:space="preserve"> rischio de</w:t>
      </w:r>
      <w:r w:rsidR="00CF4972" w:rsidRPr="00183FB3">
        <w:rPr>
          <w:rFonts w:ascii="Times New Roman" w:hAnsi="Times New Roman" w:cs="Times New Roman"/>
        </w:rPr>
        <w:t>’</w:t>
      </w:r>
      <w:r w:rsidR="00AC638F" w:rsidRPr="00183FB3">
        <w:rPr>
          <w:rFonts w:ascii="Times New Roman" w:hAnsi="Times New Roman" w:cs="Times New Roman"/>
        </w:rPr>
        <w:t xml:space="preserve"> compartecipi</w:t>
      </w:r>
      <w:r w:rsidR="003412EF" w:rsidRPr="00183FB3">
        <w:rPr>
          <w:rFonts w:ascii="Times New Roman" w:hAnsi="Times New Roman" w:cs="Times New Roman"/>
        </w:rPr>
        <w:t>, quando</w:t>
      </w:r>
      <w:r w:rsidR="00FA19C5" w:rsidRPr="00183FB3">
        <w:rPr>
          <w:rFonts w:ascii="Times New Roman" w:hAnsi="Times New Roman" w:cs="Times New Roman"/>
        </w:rPr>
        <w:t xml:space="preserve"> |</w:t>
      </w:r>
      <w:r w:rsidR="003412EF" w:rsidRPr="00183FB3">
        <w:rPr>
          <w:rFonts w:ascii="Times New Roman" w:hAnsi="Times New Roman" w:cs="Times New Roman"/>
        </w:rPr>
        <w:t xml:space="preserve"> vostra </w:t>
      </w:r>
      <w:r w:rsidR="00B213C0" w:rsidRPr="00183FB3">
        <w:rPr>
          <w:rFonts w:ascii="Times New Roman" w:hAnsi="Times New Roman" w:cs="Times New Roman"/>
        </w:rPr>
        <w:t>S</w:t>
      </w:r>
      <w:r w:rsidR="003412EF" w:rsidRPr="00183FB3">
        <w:rPr>
          <w:rFonts w:ascii="Times New Roman" w:hAnsi="Times New Roman" w:cs="Times New Roman"/>
        </w:rPr>
        <w:t>erenità non commandi altrimenti</w:t>
      </w:r>
      <w:r w:rsidR="003412EF" w:rsidRPr="00183FB3">
        <w:rPr>
          <w:rStyle w:val="FootnoteReference"/>
          <w:rFonts w:ascii="Times New Roman" w:hAnsi="Times New Roman" w:cs="Times New Roman"/>
        </w:rPr>
        <w:footnoteReference w:id="8"/>
      </w:r>
      <w:r w:rsidR="00CD1D3B" w:rsidRPr="00183FB3">
        <w:rPr>
          <w:rFonts w:ascii="Times New Roman" w:hAnsi="Times New Roman" w:cs="Times New Roman"/>
        </w:rPr>
        <w:t>.</w:t>
      </w:r>
      <w:r w:rsidR="00FA19C5" w:rsidRPr="00183FB3">
        <w:rPr>
          <w:rFonts w:ascii="Times New Roman" w:hAnsi="Times New Roman" w:cs="Times New Roman"/>
        </w:rPr>
        <w:t xml:space="preserve"> |</w:t>
      </w:r>
      <w:r w:rsidR="00CD1D3B" w:rsidRPr="00183FB3">
        <w:rPr>
          <w:rFonts w:ascii="Times New Roman" w:hAnsi="Times New Roman" w:cs="Times New Roman"/>
        </w:rPr>
        <w:t xml:space="preserve"> </w:t>
      </w:r>
    </w:p>
    <w:p w14:paraId="2853F880" w14:textId="77777777" w:rsidR="00626EDD" w:rsidRPr="00183FB3" w:rsidRDefault="00CD1D3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oi</w:t>
      </w:r>
      <w:r w:rsidR="008B0049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milla doicento ducati</w:t>
      </w:r>
      <w:r w:rsidR="008B0049" w:rsidRPr="00183FB3">
        <w:rPr>
          <w:rStyle w:val="FootnoteReference"/>
          <w:rFonts w:ascii="Times New Roman" w:hAnsi="Times New Roman" w:cs="Times New Roman"/>
        </w:rPr>
        <w:footnoteReference w:id="9"/>
      </w:r>
      <w:r w:rsidR="008B2A1E" w:rsidRPr="00183FB3">
        <w:rPr>
          <w:rFonts w:ascii="Times New Roman" w:hAnsi="Times New Roman" w:cs="Times New Roman"/>
        </w:rPr>
        <w:t xml:space="preserve"> </w:t>
      </w:r>
      <w:r w:rsidR="008B0049" w:rsidRPr="00183FB3">
        <w:rPr>
          <w:rFonts w:ascii="Times New Roman" w:hAnsi="Times New Roman" w:cs="Times New Roman"/>
        </w:rPr>
        <w:t>fanno cinque milla cinqu</w:t>
      </w:r>
      <w:r w:rsidR="00F43AD5" w:rsidRPr="00183FB3">
        <w:rPr>
          <w:rFonts w:ascii="Times New Roman" w:hAnsi="Times New Roman" w:cs="Times New Roman"/>
        </w:rPr>
        <w:t>ecento fiorini</w:t>
      </w:r>
      <w:r w:rsidR="00FA19C5" w:rsidRPr="00183FB3">
        <w:rPr>
          <w:rFonts w:ascii="Times New Roman" w:hAnsi="Times New Roman" w:cs="Times New Roman"/>
        </w:rPr>
        <w:t xml:space="preserve"> |</w:t>
      </w:r>
      <w:r w:rsidR="00F43AD5" w:rsidRPr="00183FB3">
        <w:rPr>
          <w:rFonts w:ascii="Times New Roman" w:hAnsi="Times New Roman" w:cs="Times New Roman"/>
        </w:rPr>
        <w:t xml:space="preserve"> di questa moneta</w:t>
      </w:r>
      <w:r w:rsidR="008B0049" w:rsidRPr="00183FB3">
        <w:rPr>
          <w:rFonts w:ascii="Times New Roman" w:hAnsi="Times New Roman" w:cs="Times New Roman"/>
        </w:rPr>
        <w:t xml:space="preserve">. </w:t>
      </w:r>
      <w:r w:rsidR="009929B6" w:rsidRPr="00183FB3">
        <w:rPr>
          <w:rFonts w:ascii="Times New Roman" w:hAnsi="Times New Roman" w:cs="Times New Roman"/>
        </w:rPr>
        <w:t>La nave è della por</w:t>
      </w:r>
      <w:r w:rsidR="008B0049" w:rsidRPr="00183FB3">
        <w:rPr>
          <w:rFonts w:ascii="Times New Roman" w:hAnsi="Times New Roman" w:cs="Times New Roman"/>
        </w:rPr>
        <w:t>t</w:t>
      </w:r>
      <w:r w:rsidR="009929B6" w:rsidRPr="00183FB3">
        <w:rPr>
          <w:rFonts w:ascii="Times New Roman" w:hAnsi="Times New Roman" w:cs="Times New Roman"/>
        </w:rPr>
        <w:t>a</w:t>
      </w:r>
      <w:r w:rsidR="008B0049" w:rsidRPr="00183FB3">
        <w:rPr>
          <w:rFonts w:ascii="Times New Roman" w:hAnsi="Times New Roman" w:cs="Times New Roman"/>
        </w:rPr>
        <w:t xml:space="preserve">ta in circa </w:t>
      </w:r>
      <w:r w:rsidR="009929B6" w:rsidRPr="00183FB3">
        <w:rPr>
          <w:rFonts w:ascii="Times New Roman" w:hAnsi="Times New Roman" w:cs="Times New Roman"/>
        </w:rPr>
        <w:t xml:space="preserve">che </w:t>
      </w:r>
      <w:r w:rsidR="008B0049" w:rsidRPr="00183FB3">
        <w:rPr>
          <w:rFonts w:ascii="Times New Roman" w:hAnsi="Times New Roman" w:cs="Times New Roman"/>
        </w:rPr>
        <w:t xml:space="preserve">vostra </w:t>
      </w:r>
      <w:r w:rsidR="00B213C0" w:rsidRPr="00183FB3">
        <w:rPr>
          <w:rFonts w:ascii="Times New Roman" w:hAnsi="Times New Roman" w:cs="Times New Roman"/>
        </w:rPr>
        <w:t>S</w:t>
      </w:r>
      <w:r w:rsidR="008B0049" w:rsidRPr="00183FB3">
        <w:rPr>
          <w:rFonts w:ascii="Times New Roman" w:hAnsi="Times New Roman" w:cs="Times New Roman"/>
        </w:rPr>
        <w:t>erenità</w:t>
      </w:r>
      <w:r w:rsidR="00FA19C5" w:rsidRPr="00183FB3">
        <w:rPr>
          <w:rFonts w:ascii="Times New Roman" w:hAnsi="Times New Roman" w:cs="Times New Roman"/>
        </w:rPr>
        <w:t xml:space="preserve"> |</w:t>
      </w:r>
      <w:r w:rsidR="008B0049" w:rsidRPr="00183FB3">
        <w:rPr>
          <w:rFonts w:ascii="Times New Roman" w:hAnsi="Times New Roman" w:cs="Times New Roman"/>
        </w:rPr>
        <w:t xml:space="preserve"> desidera</w:t>
      </w:r>
      <w:r w:rsidR="00A504B9" w:rsidRPr="00183FB3">
        <w:rPr>
          <w:rFonts w:ascii="Times New Roman" w:hAnsi="Times New Roman" w:cs="Times New Roman"/>
        </w:rPr>
        <w:t>, et parmi che con ottanta buoni huomini, che haverà</w:t>
      </w:r>
      <w:r w:rsidR="00FA19C5" w:rsidRPr="00183FB3">
        <w:rPr>
          <w:rFonts w:ascii="Times New Roman" w:hAnsi="Times New Roman" w:cs="Times New Roman"/>
        </w:rPr>
        <w:t xml:space="preserve"> |</w:t>
      </w:r>
      <w:r w:rsidR="00A504B9" w:rsidRPr="00183FB3">
        <w:rPr>
          <w:rFonts w:ascii="Times New Roman" w:hAnsi="Times New Roman" w:cs="Times New Roman"/>
        </w:rPr>
        <w:t xml:space="preserve"> sopra </w:t>
      </w:r>
      <w:r w:rsidR="00865C4B" w:rsidRPr="00183FB3">
        <w:rPr>
          <w:rFonts w:ascii="Times New Roman" w:hAnsi="Times New Roman" w:cs="Times New Roman"/>
        </w:rPr>
        <w:t>possi equiparar qualche noleggio fatto di là ancorché</w:t>
      </w:r>
      <w:r w:rsidR="00FA19C5" w:rsidRPr="00183FB3">
        <w:rPr>
          <w:rFonts w:ascii="Times New Roman" w:hAnsi="Times New Roman" w:cs="Times New Roman"/>
        </w:rPr>
        <w:t xml:space="preserve"> |</w:t>
      </w:r>
      <w:r w:rsidR="00865C4B" w:rsidRPr="00183FB3">
        <w:rPr>
          <w:rFonts w:ascii="Times New Roman" w:hAnsi="Times New Roman" w:cs="Times New Roman"/>
        </w:rPr>
        <w:t xml:space="preserve"> in denari di moneta corrente, non havendo per quanto</w:t>
      </w:r>
      <w:r w:rsidR="00FA19C5" w:rsidRPr="00183FB3">
        <w:rPr>
          <w:rFonts w:ascii="Times New Roman" w:hAnsi="Times New Roman" w:cs="Times New Roman"/>
        </w:rPr>
        <w:t xml:space="preserve"> |</w:t>
      </w:r>
      <w:r w:rsidR="00865C4B" w:rsidRPr="00183FB3">
        <w:rPr>
          <w:rFonts w:ascii="Times New Roman" w:hAnsi="Times New Roman" w:cs="Times New Roman"/>
        </w:rPr>
        <w:t xml:space="preserve"> </w:t>
      </w:r>
      <w:r w:rsidR="00A37193" w:rsidRPr="00183FB3">
        <w:rPr>
          <w:rFonts w:ascii="Times New Roman" w:hAnsi="Times New Roman" w:cs="Times New Roman"/>
        </w:rPr>
        <w:t xml:space="preserve">intendo </w:t>
      </w:r>
      <w:r w:rsidR="00B213C0" w:rsidRPr="00183FB3">
        <w:rPr>
          <w:rFonts w:ascii="Times New Roman" w:hAnsi="Times New Roman" w:cs="Times New Roman"/>
        </w:rPr>
        <w:t xml:space="preserve">qualcheduno </w:t>
      </w:r>
      <w:r w:rsidR="00626EDD" w:rsidRPr="00183FB3">
        <w:rPr>
          <w:rFonts w:ascii="Times New Roman" w:hAnsi="Times New Roman" w:cs="Times New Roman"/>
        </w:rPr>
        <w:t>di quei va</w:t>
      </w:r>
      <w:r w:rsidR="004A0AC0" w:rsidRPr="00183FB3">
        <w:rPr>
          <w:rFonts w:ascii="Times New Roman" w:hAnsi="Times New Roman" w:cs="Times New Roman"/>
        </w:rPr>
        <w:t>s</w:t>
      </w:r>
      <w:r w:rsidR="00626EDD" w:rsidRPr="00183FB3">
        <w:rPr>
          <w:rFonts w:ascii="Times New Roman" w:hAnsi="Times New Roman" w:cs="Times New Roman"/>
        </w:rPr>
        <w:t>selli più di quaranta in</w:t>
      </w:r>
      <w:r w:rsidR="00FA19C5" w:rsidRPr="00183FB3">
        <w:rPr>
          <w:rFonts w:ascii="Times New Roman" w:hAnsi="Times New Roman" w:cs="Times New Roman"/>
        </w:rPr>
        <w:t xml:space="preserve"> |</w:t>
      </w:r>
      <w:r w:rsidR="00626EDD" w:rsidRPr="00183FB3">
        <w:rPr>
          <w:rFonts w:ascii="Times New Roman" w:hAnsi="Times New Roman" w:cs="Times New Roman"/>
        </w:rPr>
        <w:t xml:space="preserve"> cinquanta marinari.</w:t>
      </w:r>
      <w:r w:rsidR="00FA19C5" w:rsidRPr="00183FB3">
        <w:rPr>
          <w:rFonts w:ascii="Times New Roman" w:hAnsi="Times New Roman" w:cs="Times New Roman"/>
        </w:rPr>
        <w:t xml:space="preserve"> |</w:t>
      </w:r>
    </w:p>
    <w:p w14:paraId="3870FCE6" w14:textId="1D1388BC" w:rsidR="00D739CB" w:rsidRPr="00183FB3" w:rsidRDefault="00626ED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i si promette un buon marinaro per capo </w:t>
      </w:r>
      <w:r w:rsidR="00E42993" w:rsidRPr="00183FB3">
        <w:rPr>
          <w:rFonts w:ascii="Times New Roman" w:hAnsi="Times New Roman" w:cs="Times New Roman"/>
        </w:rPr>
        <w:t>sopra esso vassello</w:t>
      </w:r>
      <w:r w:rsidR="00FA19C5" w:rsidRPr="00183FB3">
        <w:rPr>
          <w:rFonts w:ascii="Times New Roman" w:hAnsi="Times New Roman" w:cs="Times New Roman"/>
        </w:rPr>
        <w:t xml:space="preserve"> |</w:t>
      </w:r>
      <w:r w:rsidR="00E42993" w:rsidRPr="00183FB3">
        <w:rPr>
          <w:rFonts w:ascii="Times New Roman" w:hAnsi="Times New Roman" w:cs="Times New Roman"/>
        </w:rPr>
        <w:t xml:space="preserve"> li officiali buoni, et io procurerò et per questi et per li altri marinari</w:t>
      </w:r>
      <w:r w:rsidR="00FA19C5" w:rsidRPr="00183FB3">
        <w:rPr>
          <w:rFonts w:ascii="Times New Roman" w:hAnsi="Times New Roman" w:cs="Times New Roman"/>
        </w:rPr>
        <w:t xml:space="preserve"> |</w:t>
      </w:r>
      <w:r w:rsidR="00E42993" w:rsidRPr="00183FB3">
        <w:rPr>
          <w:rFonts w:ascii="Times New Roman" w:hAnsi="Times New Roman" w:cs="Times New Roman"/>
        </w:rPr>
        <w:t xml:space="preserve"> di non esser ingannato se sarà p</w:t>
      </w:r>
      <w:r w:rsidR="001B1A13" w:rsidRPr="00183FB3">
        <w:rPr>
          <w:rFonts w:ascii="Times New Roman" w:hAnsi="Times New Roman" w:cs="Times New Roman"/>
        </w:rPr>
        <w:t>o</w:t>
      </w:r>
      <w:r w:rsidR="00E42993" w:rsidRPr="00183FB3">
        <w:rPr>
          <w:rFonts w:ascii="Times New Roman" w:hAnsi="Times New Roman" w:cs="Times New Roman"/>
        </w:rPr>
        <w:t>ssibile</w:t>
      </w:r>
      <w:r w:rsidR="001B1A13" w:rsidRPr="00183FB3">
        <w:rPr>
          <w:rFonts w:ascii="Times New Roman" w:hAnsi="Times New Roman" w:cs="Times New Roman"/>
        </w:rPr>
        <w:t>.</w:t>
      </w:r>
      <w:r w:rsidR="00E42993" w:rsidRPr="00183FB3">
        <w:rPr>
          <w:rFonts w:ascii="Times New Roman" w:hAnsi="Times New Roman" w:cs="Times New Roman"/>
        </w:rPr>
        <w:t xml:space="preserve"> </w:t>
      </w:r>
      <w:r w:rsidR="001B1A13" w:rsidRPr="00183FB3">
        <w:rPr>
          <w:rFonts w:ascii="Times New Roman" w:hAnsi="Times New Roman" w:cs="Times New Roman"/>
        </w:rPr>
        <w:t>Q</w:t>
      </w:r>
      <w:r w:rsidR="007534E9" w:rsidRPr="00183FB3">
        <w:rPr>
          <w:rFonts w:ascii="Times New Roman" w:hAnsi="Times New Roman" w:cs="Times New Roman"/>
        </w:rPr>
        <w:t>uesti signo</w:t>
      </w:r>
      <w:r w:rsidR="00FB6326" w:rsidRPr="00183FB3">
        <w:rPr>
          <w:rFonts w:ascii="Times New Roman" w:hAnsi="Times New Roman" w:cs="Times New Roman"/>
        </w:rPr>
        <w:t>ri dell</w:t>
      </w:r>
      <w:r w:rsidR="00CF4972" w:rsidRPr="00183FB3">
        <w:rPr>
          <w:rFonts w:ascii="Times New Roman" w:hAnsi="Times New Roman" w:cs="Times New Roman"/>
        </w:rPr>
        <w:t>’</w:t>
      </w:r>
      <w:r w:rsidR="00FA19C5" w:rsidRPr="00183FB3">
        <w:rPr>
          <w:rFonts w:ascii="Times New Roman" w:hAnsi="Times New Roman" w:cs="Times New Roman"/>
        </w:rPr>
        <w:t>|</w:t>
      </w:r>
      <w:r w:rsidR="00EC7B3E" w:rsidRPr="00183FB3">
        <w:rPr>
          <w:rFonts w:ascii="Times New Roman" w:hAnsi="Times New Roman" w:cs="Times New Roman"/>
        </w:rPr>
        <w:t>Amiralità</w:t>
      </w:r>
      <w:r w:rsidR="00FB6326" w:rsidRPr="00183FB3">
        <w:rPr>
          <w:rFonts w:ascii="Times New Roman" w:hAnsi="Times New Roman" w:cs="Times New Roman"/>
        </w:rPr>
        <w:t xml:space="preserve"> mi hanno consigliato a far così per esser meglio</w:t>
      </w:r>
      <w:r w:rsidR="00FA19C5" w:rsidRPr="00183FB3">
        <w:rPr>
          <w:rFonts w:ascii="Times New Roman" w:hAnsi="Times New Roman" w:cs="Times New Roman"/>
        </w:rPr>
        <w:t xml:space="preserve"> |</w:t>
      </w:r>
      <w:r w:rsidR="00FB6326" w:rsidRPr="00183FB3">
        <w:rPr>
          <w:rFonts w:ascii="Times New Roman" w:hAnsi="Times New Roman" w:cs="Times New Roman"/>
        </w:rPr>
        <w:t xml:space="preserve"> servito, con manco </w:t>
      </w:r>
      <w:r w:rsidR="00251577" w:rsidRPr="00183FB3">
        <w:rPr>
          <w:rFonts w:ascii="Times New Roman" w:hAnsi="Times New Roman" w:cs="Times New Roman"/>
        </w:rPr>
        <w:t xml:space="preserve">dispendio, et con più prontezza. </w:t>
      </w:r>
      <w:r w:rsidR="00D739CB" w:rsidRPr="00183FB3">
        <w:rPr>
          <w:rFonts w:ascii="Times New Roman" w:hAnsi="Times New Roman" w:cs="Times New Roman"/>
        </w:rPr>
        <w:t>S</w:t>
      </w:r>
      <w:r w:rsidR="00251577" w:rsidRPr="00183FB3">
        <w:rPr>
          <w:rFonts w:ascii="Times New Roman" w:hAnsi="Times New Roman" w:cs="Times New Roman"/>
        </w:rPr>
        <w:t xml:space="preserve">e </w:t>
      </w:r>
      <w:r w:rsidR="00D739CB" w:rsidRPr="00183FB3">
        <w:rPr>
          <w:rFonts w:ascii="Times New Roman" w:hAnsi="Times New Roman" w:cs="Times New Roman"/>
        </w:rPr>
        <w:t>così è</w:t>
      </w:r>
      <w:r w:rsidR="00FA19C5" w:rsidRPr="00183FB3">
        <w:rPr>
          <w:rFonts w:ascii="Times New Roman" w:hAnsi="Times New Roman" w:cs="Times New Roman"/>
        </w:rPr>
        <w:t xml:space="preserve"> |</w:t>
      </w:r>
      <w:r w:rsidR="00D739CB" w:rsidRPr="00183FB3">
        <w:rPr>
          <w:rFonts w:ascii="Times New Roman" w:hAnsi="Times New Roman" w:cs="Times New Roman"/>
        </w:rPr>
        <w:t xml:space="preserve"> vorrei anco</w:t>
      </w:r>
      <w:r w:rsidR="00B213C0" w:rsidRPr="00183FB3">
        <w:rPr>
          <w:rFonts w:ascii="Times New Roman" w:hAnsi="Times New Roman" w:cs="Times New Roman"/>
        </w:rPr>
        <w:t>,</w:t>
      </w:r>
      <w:r w:rsidR="00D739CB" w:rsidRPr="00183FB3">
        <w:rPr>
          <w:rFonts w:ascii="Times New Roman" w:hAnsi="Times New Roman" w:cs="Times New Roman"/>
        </w:rPr>
        <w:t xml:space="preserve"> che lo havessero fatto l</w:t>
      </w:r>
      <w:r w:rsidR="00CF4972" w:rsidRPr="00183FB3">
        <w:rPr>
          <w:rFonts w:ascii="Times New Roman" w:hAnsi="Times New Roman" w:cs="Times New Roman"/>
        </w:rPr>
        <w:t>’</w:t>
      </w:r>
      <w:r w:rsidR="00D739CB" w:rsidRPr="00183FB3">
        <w:rPr>
          <w:rFonts w:ascii="Times New Roman" w:hAnsi="Times New Roman" w:cs="Times New Roman"/>
        </w:rPr>
        <w:t>anno passato.</w:t>
      </w:r>
      <w:r w:rsidR="00FA19C5" w:rsidRPr="00183FB3">
        <w:rPr>
          <w:rFonts w:ascii="Times New Roman" w:hAnsi="Times New Roman" w:cs="Times New Roman"/>
        </w:rPr>
        <w:t xml:space="preserve"> |</w:t>
      </w:r>
    </w:p>
    <w:p w14:paraId="61A2D872" w14:textId="3B3BAC8B" w:rsidR="00B705C4" w:rsidRPr="00183FB3" w:rsidRDefault="00D739C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Vi è </w:t>
      </w:r>
      <w:r w:rsidR="006A2BB2" w:rsidRPr="00183FB3">
        <w:rPr>
          <w:rFonts w:ascii="Times New Roman" w:hAnsi="Times New Roman" w:cs="Times New Roman"/>
        </w:rPr>
        <w:t>un</w:t>
      </w:r>
      <w:r w:rsidR="001266C5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altro [va]ssello</w:t>
      </w:r>
      <w:r w:rsidR="001266C5" w:rsidRPr="00183FB3">
        <w:rPr>
          <w:rStyle w:val="FootnoteReference"/>
          <w:rFonts w:ascii="Times New Roman" w:hAnsi="Times New Roman" w:cs="Times New Roman"/>
        </w:rPr>
        <w:footnoteReference w:id="10"/>
      </w:r>
      <w:r w:rsidRPr="00183FB3">
        <w:rPr>
          <w:rFonts w:ascii="Times New Roman" w:hAnsi="Times New Roman" w:cs="Times New Roman"/>
        </w:rPr>
        <w:t xml:space="preserve"> tutto nuovo di </w:t>
      </w:r>
      <w:r w:rsidR="00AB0233" w:rsidRPr="00183FB3">
        <w:rPr>
          <w:rFonts w:ascii="Times New Roman" w:hAnsi="Times New Roman" w:cs="Times New Roman"/>
        </w:rPr>
        <w:t>doicentosessanta lasti in c</w:t>
      </w:r>
      <w:r w:rsidR="00E7365D" w:rsidRPr="00183FB3">
        <w:rPr>
          <w:rFonts w:ascii="Times New Roman" w:hAnsi="Times New Roman" w:cs="Times New Roman"/>
        </w:rPr>
        <w:t>irca</w:t>
      </w:r>
      <w:r w:rsidR="00AB0233" w:rsidRPr="00183FB3">
        <w:rPr>
          <w:rFonts w:ascii="Times New Roman" w:hAnsi="Times New Roman" w:cs="Times New Roman"/>
        </w:rPr>
        <w:t xml:space="preserve"> </w:t>
      </w:r>
      <w:r w:rsidR="00FA19C5" w:rsidRPr="00183FB3">
        <w:rPr>
          <w:rFonts w:ascii="Times New Roman" w:hAnsi="Times New Roman" w:cs="Times New Roman"/>
        </w:rPr>
        <w:t xml:space="preserve">| </w:t>
      </w:r>
      <w:r w:rsidR="00AB0233" w:rsidRPr="00183FB3">
        <w:rPr>
          <w:rFonts w:ascii="Times New Roman" w:hAnsi="Times New Roman" w:cs="Times New Roman"/>
        </w:rPr>
        <w:t>[…]</w:t>
      </w:r>
      <w:r w:rsidR="001266C5" w:rsidRPr="00183FB3">
        <w:rPr>
          <w:rFonts w:ascii="Times New Roman" w:hAnsi="Times New Roman" w:cs="Times New Roman"/>
        </w:rPr>
        <w:t xml:space="preserve"> </w:t>
      </w:r>
      <w:r w:rsidR="00DD2736" w:rsidRPr="00183FB3">
        <w:rPr>
          <w:rFonts w:ascii="Times New Roman" w:hAnsi="Times New Roman" w:cs="Times New Roman"/>
        </w:rPr>
        <w:t>stimerei</w:t>
      </w:r>
      <w:r w:rsidR="00AB0233" w:rsidRPr="00183FB3">
        <w:rPr>
          <w:rFonts w:ascii="Times New Roman" w:hAnsi="Times New Roman" w:cs="Times New Roman"/>
        </w:rPr>
        <w:t xml:space="preserve"> molto </w:t>
      </w:r>
      <w:r w:rsidR="00E7365D" w:rsidRPr="00183FB3">
        <w:rPr>
          <w:rFonts w:ascii="Times New Roman" w:hAnsi="Times New Roman" w:cs="Times New Roman"/>
        </w:rPr>
        <w:t>propr</w:t>
      </w:r>
      <w:r w:rsidR="006A2BB2" w:rsidRPr="00183FB3">
        <w:rPr>
          <w:rFonts w:ascii="Times New Roman" w:hAnsi="Times New Roman" w:cs="Times New Roman"/>
        </w:rPr>
        <w:t>io: tuttavia ancor non mi basta</w:t>
      </w:r>
      <w:r w:rsidR="00FA19C5" w:rsidRPr="00183FB3">
        <w:rPr>
          <w:rFonts w:ascii="Times New Roman" w:hAnsi="Times New Roman" w:cs="Times New Roman"/>
        </w:rPr>
        <w:t xml:space="preserve"> |</w:t>
      </w:r>
      <w:r w:rsidR="006A2BB2" w:rsidRPr="00183FB3">
        <w:rPr>
          <w:rFonts w:ascii="Times New Roman" w:hAnsi="Times New Roman" w:cs="Times New Roman"/>
        </w:rPr>
        <w:t xml:space="preserve"> </w:t>
      </w:r>
      <w:r w:rsidR="00284974" w:rsidRPr="00183FB3">
        <w:rPr>
          <w:rFonts w:ascii="Times New Roman" w:hAnsi="Times New Roman" w:cs="Times New Roman"/>
        </w:rPr>
        <w:t>[…]</w:t>
      </w:r>
      <w:r w:rsidR="00586BC1" w:rsidRPr="00183FB3">
        <w:rPr>
          <w:rFonts w:ascii="Times New Roman" w:hAnsi="Times New Roman" w:cs="Times New Roman"/>
        </w:rPr>
        <w:t xml:space="preserve"> </w:t>
      </w:r>
      <w:r w:rsidR="00284974"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="00284974" w:rsidRPr="00183FB3">
        <w:rPr>
          <w:rFonts w:ascii="Times New Roman" w:hAnsi="Times New Roman" w:cs="Times New Roman"/>
        </w:rPr>
        <w:t>animo il</w:t>
      </w:r>
      <w:r w:rsidR="00251577" w:rsidRPr="00183FB3">
        <w:rPr>
          <w:rFonts w:ascii="Times New Roman" w:hAnsi="Times New Roman" w:cs="Times New Roman"/>
        </w:rPr>
        <w:t xml:space="preserve"> </w:t>
      </w:r>
      <w:r w:rsidR="00284974" w:rsidRPr="00183FB3">
        <w:rPr>
          <w:rFonts w:ascii="Times New Roman" w:hAnsi="Times New Roman" w:cs="Times New Roman"/>
        </w:rPr>
        <w:t>ris</w:t>
      </w:r>
      <w:r w:rsidR="00E7365D" w:rsidRPr="00183FB3">
        <w:rPr>
          <w:rFonts w:ascii="Times New Roman" w:hAnsi="Times New Roman" w:cs="Times New Roman"/>
        </w:rPr>
        <w:t>o</w:t>
      </w:r>
      <w:r w:rsidR="0032507C" w:rsidRPr="00183FB3">
        <w:rPr>
          <w:rFonts w:ascii="Times New Roman" w:hAnsi="Times New Roman" w:cs="Times New Roman"/>
        </w:rPr>
        <w:t>lver[…]</w:t>
      </w:r>
      <w:r w:rsidR="00284974" w:rsidRPr="00183FB3">
        <w:rPr>
          <w:rFonts w:ascii="Times New Roman" w:hAnsi="Times New Roman" w:cs="Times New Roman"/>
        </w:rPr>
        <w:t>n</w:t>
      </w:r>
      <w:r w:rsidR="001F4FDC" w:rsidRPr="00183FB3">
        <w:rPr>
          <w:rFonts w:ascii="Times New Roman" w:hAnsi="Times New Roman" w:cs="Times New Roman"/>
        </w:rPr>
        <w:t>e</w:t>
      </w:r>
      <w:r w:rsidR="00586BC1" w:rsidRPr="00183FB3">
        <w:rPr>
          <w:rFonts w:ascii="Times New Roman" w:hAnsi="Times New Roman" w:cs="Times New Roman"/>
        </w:rPr>
        <w:t>.</w:t>
      </w:r>
      <w:r w:rsidR="0032507C" w:rsidRPr="00183FB3">
        <w:rPr>
          <w:rFonts w:ascii="Times New Roman" w:hAnsi="Times New Roman" w:cs="Times New Roman"/>
        </w:rPr>
        <w:t xml:space="preserve"> </w:t>
      </w:r>
      <w:r w:rsidR="00586BC1" w:rsidRPr="00183FB3">
        <w:rPr>
          <w:rFonts w:ascii="Times New Roman" w:hAnsi="Times New Roman" w:cs="Times New Roman"/>
        </w:rPr>
        <w:t xml:space="preserve">È </w:t>
      </w:r>
      <w:r w:rsidR="0032507C" w:rsidRPr="00183FB3">
        <w:rPr>
          <w:rFonts w:ascii="Times New Roman" w:hAnsi="Times New Roman" w:cs="Times New Roman"/>
        </w:rPr>
        <w:t xml:space="preserve">qui innanti la città </w:t>
      </w:r>
      <w:r w:rsidR="00096118" w:rsidRPr="00183FB3">
        <w:rPr>
          <w:rFonts w:ascii="Times New Roman" w:hAnsi="Times New Roman" w:cs="Times New Roman"/>
        </w:rPr>
        <w:t xml:space="preserve">di </w:t>
      </w:r>
      <w:r w:rsidR="0032507C" w:rsidRPr="00183FB3">
        <w:rPr>
          <w:rFonts w:ascii="Times New Roman" w:hAnsi="Times New Roman" w:cs="Times New Roman"/>
        </w:rPr>
        <w:t>A</w:t>
      </w:r>
      <w:r w:rsidR="00B213C0" w:rsidRPr="00183FB3">
        <w:rPr>
          <w:rFonts w:ascii="Times New Roman" w:hAnsi="Times New Roman" w:cs="Times New Roman"/>
        </w:rPr>
        <w:t>mste</w:t>
      </w:r>
      <w:r w:rsidR="0032507C" w:rsidRPr="00183FB3">
        <w:rPr>
          <w:rFonts w:ascii="Times New Roman" w:hAnsi="Times New Roman" w:cs="Times New Roman"/>
        </w:rPr>
        <w:t>r</w:t>
      </w:r>
      <w:r w:rsidR="00FA19C5" w:rsidRPr="00183FB3">
        <w:rPr>
          <w:rFonts w:ascii="Times New Roman" w:hAnsi="Times New Roman" w:cs="Times New Roman"/>
        </w:rPr>
        <w:t>-|</w:t>
      </w:r>
      <w:r w:rsidR="00B213C0" w:rsidRPr="00183FB3">
        <w:rPr>
          <w:rFonts w:ascii="Times New Roman" w:hAnsi="Times New Roman" w:cs="Times New Roman"/>
        </w:rPr>
        <w:t>dam</w:t>
      </w:r>
      <w:r w:rsidR="00284974" w:rsidRPr="00183FB3">
        <w:rPr>
          <w:rFonts w:ascii="Times New Roman" w:hAnsi="Times New Roman" w:cs="Times New Roman"/>
        </w:rPr>
        <w:t>;</w:t>
      </w:r>
      <w:r w:rsidR="0032507C" w:rsidRPr="00183FB3">
        <w:rPr>
          <w:rFonts w:ascii="Times New Roman" w:hAnsi="Times New Roman" w:cs="Times New Roman"/>
        </w:rPr>
        <w:t xml:space="preserve"> </w:t>
      </w:r>
      <w:r w:rsidR="00284974" w:rsidRPr="00183FB3">
        <w:rPr>
          <w:rFonts w:ascii="Times New Roman" w:hAnsi="Times New Roman" w:cs="Times New Roman"/>
        </w:rPr>
        <w:t>ma li ma</w:t>
      </w:r>
      <w:r w:rsidR="0032507C" w:rsidRPr="00183FB3">
        <w:rPr>
          <w:rFonts w:ascii="Times New Roman" w:hAnsi="Times New Roman" w:cs="Times New Roman"/>
        </w:rPr>
        <w:t>[…]</w:t>
      </w:r>
      <w:r w:rsidR="00647926" w:rsidRPr="00183FB3">
        <w:rPr>
          <w:rFonts w:ascii="Times New Roman" w:hAnsi="Times New Roman" w:cs="Times New Roman"/>
        </w:rPr>
        <w:t xml:space="preserve">ono </w:t>
      </w:r>
      <w:r w:rsidR="00BB614E" w:rsidRPr="00183FB3">
        <w:rPr>
          <w:rFonts w:ascii="Times New Roman" w:hAnsi="Times New Roman" w:cs="Times New Roman"/>
        </w:rPr>
        <w:t xml:space="preserve">molte cose </w:t>
      </w:r>
      <w:r w:rsidR="00647926" w:rsidRPr="00183FB3">
        <w:rPr>
          <w:rFonts w:ascii="Times New Roman" w:hAnsi="Times New Roman" w:cs="Times New Roman"/>
        </w:rPr>
        <w:t xml:space="preserve">per provederlo </w:t>
      </w:r>
      <w:r w:rsidR="00FA19C5" w:rsidRPr="00183FB3">
        <w:rPr>
          <w:rFonts w:ascii="Times New Roman" w:hAnsi="Times New Roman" w:cs="Times New Roman"/>
        </w:rPr>
        <w:t>se</w:t>
      </w:r>
      <w:r w:rsidR="0085021E" w:rsidRPr="00183FB3">
        <w:rPr>
          <w:rFonts w:ascii="Times New Roman" w:hAnsi="Times New Roman" w:cs="Times New Roman"/>
        </w:rPr>
        <w:t xml:space="preserve"> </w:t>
      </w:r>
      <w:r w:rsidR="00647926" w:rsidRPr="00183FB3">
        <w:rPr>
          <w:rFonts w:ascii="Times New Roman" w:hAnsi="Times New Roman" w:cs="Times New Roman"/>
        </w:rPr>
        <w:t>ben</w:t>
      </w:r>
      <w:r w:rsidR="00FA19C5" w:rsidRPr="00183FB3">
        <w:rPr>
          <w:rFonts w:ascii="Times New Roman" w:hAnsi="Times New Roman" w:cs="Times New Roman"/>
        </w:rPr>
        <w:t xml:space="preserve"> |</w:t>
      </w:r>
      <w:r w:rsidR="00647926" w:rsidRPr="00183FB3">
        <w:rPr>
          <w:rFonts w:ascii="Times New Roman" w:hAnsi="Times New Roman" w:cs="Times New Roman"/>
        </w:rPr>
        <w:t xml:space="preserve"> </w:t>
      </w:r>
      <w:r w:rsidR="00284974" w:rsidRPr="00183FB3">
        <w:rPr>
          <w:rFonts w:ascii="Times New Roman" w:hAnsi="Times New Roman" w:cs="Times New Roman"/>
        </w:rPr>
        <w:t>mi viene affermato che</w:t>
      </w:r>
      <w:r w:rsidR="00BB614E" w:rsidRPr="00183FB3">
        <w:rPr>
          <w:rFonts w:ascii="Times New Roman" w:hAnsi="Times New Roman" w:cs="Times New Roman"/>
        </w:rPr>
        <w:t xml:space="preserve"> </w:t>
      </w:r>
      <w:r w:rsidR="002E58F5" w:rsidRPr="00183FB3">
        <w:rPr>
          <w:rFonts w:ascii="Times New Roman" w:hAnsi="Times New Roman" w:cs="Times New Roman"/>
        </w:rPr>
        <w:t>et questo</w:t>
      </w:r>
      <w:r w:rsidR="00803E77" w:rsidRPr="00183FB3">
        <w:rPr>
          <w:rFonts w:ascii="Times New Roman" w:hAnsi="Times New Roman" w:cs="Times New Roman"/>
        </w:rPr>
        <w:t>,</w:t>
      </w:r>
      <w:r w:rsidR="002E58F5" w:rsidRPr="00183FB3">
        <w:rPr>
          <w:rFonts w:ascii="Times New Roman" w:hAnsi="Times New Roman" w:cs="Times New Roman"/>
        </w:rPr>
        <w:t xml:space="preserve"> et quello sarebb</w:t>
      </w:r>
      <w:r w:rsidR="00803E77" w:rsidRPr="00183FB3">
        <w:rPr>
          <w:rFonts w:ascii="Times New Roman" w:hAnsi="Times New Roman" w:cs="Times New Roman"/>
        </w:rPr>
        <w:t>o</w:t>
      </w:r>
      <w:r w:rsidR="001F4FDC" w:rsidRPr="00183FB3">
        <w:rPr>
          <w:rFonts w:ascii="Times New Roman" w:hAnsi="Times New Roman" w:cs="Times New Roman"/>
        </w:rPr>
        <w:t>n</w:t>
      </w:r>
      <w:r w:rsidR="002E58F5" w:rsidRPr="00183FB3">
        <w:rPr>
          <w:rFonts w:ascii="Times New Roman" w:hAnsi="Times New Roman" w:cs="Times New Roman"/>
        </w:rPr>
        <w:t>o punti</w:t>
      </w:r>
      <w:r w:rsidR="00FA19C5" w:rsidRPr="00183FB3">
        <w:rPr>
          <w:rFonts w:ascii="Times New Roman" w:hAnsi="Times New Roman" w:cs="Times New Roman"/>
        </w:rPr>
        <w:t xml:space="preserve"> |</w:t>
      </w:r>
      <w:r w:rsidR="002E58F5" w:rsidRPr="00183FB3">
        <w:rPr>
          <w:rFonts w:ascii="Times New Roman" w:hAnsi="Times New Roman" w:cs="Times New Roman"/>
        </w:rPr>
        <w:t xml:space="preserve"> </w:t>
      </w:r>
      <w:r w:rsidR="00284974" w:rsidRPr="00183FB3">
        <w:rPr>
          <w:rFonts w:ascii="Times New Roman" w:hAnsi="Times New Roman" w:cs="Times New Roman"/>
        </w:rPr>
        <w:t xml:space="preserve">alla fine di questo mese, </w:t>
      </w:r>
      <w:r w:rsidR="00B705C4" w:rsidRPr="00183FB3">
        <w:rPr>
          <w:rFonts w:ascii="Times New Roman" w:hAnsi="Times New Roman" w:cs="Times New Roman"/>
        </w:rPr>
        <w:t>o al principio dell</w:t>
      </w:r>
      <w:r w:rsidR="00CF4972" w:rsidRPr="00183FB3">
        <w:rPr>
          <w:rFonts w:ascii="Times New Roman" w:hAnsi="Times New Roman" w:cs="Times New Roman"/>
        </w:rPr>
        <w:t>’</w:t>
      </w:r>
      <w:r w:rsidR="00B705C4" w:rsidRPr="00183FB3">
        <w:rPr>
          <w:rFonts w:ascii="Times New Roman" w:hAnsi="Times New Roman" w:cs="Times New Roman"/>
        </w:rPr>
        <w:t>altro.</w:t>
      </w:r>
      <w:r w:rsidR="00FA19C5" w:rsidRPr="00183FB3">
        <w:rPr>
          <w:rFonts w:ascii="Times New Roman" w:hAnsi="Times New Roman" w:cs="Times New Roman"/>
        </w:rPr>
        <w:t xml:space="preserve"> |</w:t>
      </w:r>
    </w:p>
    <w:p w14:paraId="3F5685E6" w14:textId="75A64355" w:rsidR="00EB7110" w:rsidRPr="00183FB3" w:rsidRDefault="00B705C4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[…] </w:t>
      </w:r>
      <w:r w:rsidR="00284974"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="00284974" w:rsidRPr="00183FB3">
        <w:rPr>
          <w:rFonts w:ascii="Times New Roman" w:hAnsi="Times New Roman" w:cs="Times New Roman"/>
        </w:rPr>
        <w:t xml:space="preserve">altri vasselli, che ho </w:t>
      </w:r>
      <w:r w:rsidRPr="00183FB3">
        <w:rPr>
          <w:rFonts w:ascii="Times New Roman" w:hAnsi="Times New Roman" w:cs="Times New Roman"/>
        </w:rPr>
        <w:t xml:space="preserve">detto di </w:t>
      </w:r>
      <w:r w:rsidR="00284974" w:rsidRPr="00183FB3">
        <w:rPr>
          <w:rFonts w:ascii="Times New Roman" w:hAnsi="Times New Roman" w:cs="Times New Roman"/>
        </w:rPr>
        <w:t>sopra</w:t>
      </w:r>
      <w:r w:rsidRPr="00183FB3">
        <w:rPr>
          <w:rFonts w:ascii="Times New Roman" w:hAnsi="Times New Roman" w:cs="Times New Roman"/>
        </w:rPr>
        <w:t xml:space="preserve">, a vostra </w:t>
      </w:r>
      <w:r w:rsidR="00803E77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erenità starà il risolver</w:t>
      </w:r>
      <w:r w:rsidR="000E38D4" w:rsidRPr="00183FB3">
        <w:rPr>
          <w:rFonts w:ascii="Times New Roman" w:hAnsi="Times New Roman" w:cs="Times New Roman"/>
        </w:rPr>
        <w:t xml:space="preserve"> |</w:t>
      </w:r>
      <w:r w:rsidR="007F732E" w:rsidRPr="00183FB3">
        <w:rPr>
          <w:rFonts w:ascii="Times New Roman" w:hAnsi="Times New Roman" w:cs="Times New Roman"/>
        </w:rPr>
        <w:t xml:space="preserve"> </w:t>
      </w:r>
      <w:r w:rsidR="00284974" w:rsidRPr="00183FB3">
        <w:rPr>
          <w:rFonts w:ascii="Times New Roman" w:hAnsi="Times New Roman" w:cs="Times New Roman"/>
        </w:rPr>
        <w:t>[s]e vorrà che tratti per</w:t>
      </w:r>
      <w:r w:rsidR="007F732E" w:rsidRPr="00183FB3">
        <w:rPr>
          <w:rFonts w:ascii="Times New Roman" w:hAnsi="Times New Roman" w:cs="Times New Roman"/>
        </w:rPr>
        <w:t xml:space="preserve"> la </w:t>
      </w:r>
      <w:r w:rsidR="00257154" w:rsidRPr="00183FB3">
        <w:rPr>
          <w:rFonts w:ascii="Times New Roman" w:hAnsi="Times New Roman" w:cs="Times New Roman"/>
        </w:rPr>
        <w:t>loro</w:t>
      </w:r>
      <w:r w:rsidR="007F732E" w:rsidRPr="00183FB3">
        <w:rPr>
          <w:rFonts w:ascii="Times New Roman" w:hAnsi="Times New Roman" w:cs="Times New Roman"/>
        </w:rPr>
        <w:t xml:space="preserve"> condotta; ma </w:t>
      </w:r>
      <w:r w:rsidR="00803E77" w:rsidRPr="00183FB3">
        <w:rPr>
          <w:rFonts w:ascii="Times New Roman" w:hAnsi="Times New Roman" w:cs="Times New Roman"/>
        </w:rPr>
        <w:t xml:space="preserve">faccia </w:t>
      </w:r>
      <w:r w:rsidR="007F732E" w:rsidRPr="00183FB3">
        <w:rPr>
          <w:rFonts w:ascii="Times New Roman" w:hAnsi="Times New Roman" w:cs="Times New Roman"/>
        </w:rPr>
        <w:t>pur</w:t>
      </w:r>
      <w:r w:rsidR="000E38D4" w:rsidRPr="00183FB3">
        <w:rPr>
          <w:rFonts w:ascii="Times New Roman" w:hAnsi="Times New Roman" w:cs="Times New Roman"/>
        </w:rPr>
        <w:t xml:space="preserve"> |</w:t>
      </w:r>
      <w:r w:rsidR="007F732E" w:rsidRPr="00183FB3">
        <w:rPr>
          <w:rFonts w:ascii="Times New Roman" w:hAnsi="Times New Roman" w:cs="Times New Roman"/>
        </w:rPr>
        <w:t xml:space="preserve"> </w:t>
      </w:r>
    </w:p>
    <w:p w14:paraId="755BA563" w14:textId="46A24E0D" w:rsidR="00573C3A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7F732E" w:rsidRPr="00183FB3">
        <w:rPr>
          <w:rFonts w:ascii="Times New Roman" w:hAnsi="Times New Roman" w:cs="Times New Roman"/>
        </w:rPr>
        <w:t>2</w:t>
      </w:r>
      <w:r w:rsidR="00C3048D" w:rsidRPr="00183FB3">
        <w:rPr>
          <w:rFonts w:ascii="Times New Roman" w:hAnsi="Times New Roman" w:cs="Times New Roman"/>
        </w:rPr>
        <w:t>v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57E4C930" w14:textId="77777777" w:rsidR="00A40398" w:rsidRPr="00183FB3" w:rsidRDefault="002E181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</w:t>
      </w:r>
      <w:r w:rsidR="00257154" w:rsidRPr="00183FB3">
        <w:rPr>
          <w:rFonts w:ascii="Times New Roman" w:hAnsi="Times New Roman" w:cs="Times New Roman"/>
        </w:rPr>
        <w:t>nto, che non poss</w:t>
      </w:r>
      <w:r w:rsidR="00803E77" w:rsidRPr="00183FB3">
        <w:rPr>
          <w:rFonts w:ascii="Times New Roman" w:hAnsi="Times New Roman" w:cs="Times New Roman"/>
        </w:rPr>
        <w:t>o</w:t>
      </w:r>
      <w:r w:rsidR="00257154" w:rsidRPr="00183FB3">
        <w:rPr>
          <w:rFonts w:ascii="Times New Roman" w:hAnsi="Times New Roman" w:cs="Times New Roman"/>
        </w:rPr>
        <w:t xml:space="preserve">no avvisarli costì, o in armata che </w:t>
      </w:r>
      <w:r w:rsidR="00A40398" w:rsidRPr="00183FB3">
        <w:rPr>
          <w:rFonts w:ascii="Times New Roman" w:hAnsi="Times New Roman" w:cs="Times New Roman"/>
        </w:rPr>
        <w:t>per</w:t>
      </w:r>
      <w:r w:rsidR="000E38D4" w:rsidRPr="00183FB3">
        <w:rPr>
          <w:rFonts w:ascii="Times New Roman" w:hAnsi="Times New Roman" w:cs="Times New Roman"/>
        </w:rPr>
        <w:t xml:space="preserve"> |</w:t>
      </w:r>
      <w:r w:rsidR="00A40398" w:rsidRPr="00183FB3">
        <w:rPr>
          <w:rFonts w:ascii="Times New Roman" w:hAnsi="Times New Roman" w:cs="Times New Roman"/>
        </w:rPr>
        <w:t xml:space="preserve"> la fine di giugno, et f</w:t>
      </w:r>
      <w:r w:rsidR="009A4F39" w:rsidRPr="00183FB3">
        <w:rPr>
          <w:rFonts w:ascii="Times New Roman" w:hAnsi="Times New Roman" w:cs="Times New Roman"/>
        </w:rPr>
        <w:t>ors</w:t>
      </w:r>
      <w:r w:rsidR="00A40398" w:rsidRPr="00183FB3">
        <w:rPr>
          <w:rFonts w:ascii="Times New Roman" w:hAnsi="Times New Roman" w:cs="Times New Roman"/>
        </w:rPr>
        <w:t>e di luglio.</w:t>
      </w:r>
      <w:r w:rsidR="000E38D4" w:rsidRPr="00183FB3">
        <w:rPr>
          <w:rFonts w:ascii="Times New Roman" w:hAnsi="Times New Roman" w:cs="Times New Roman"/>
        </w:rPr>
        <w:t xml:space="preserve"> |</w:t>
      </w:r>
    </w:p>
    <w:p w14:paraId="7F072ACC" w14:textId="19C704F3" w:rsidR="0069174C" w:rsidRPr="00183FB3" w:rsidRDefault="00A40398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ome ho riverentemente accennato alla </w:t>
      </w:r>
      <w:r w:rsidR="00803E77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erenità vostra molti vasselli di quest</w:t>
      </w:r>
      <w:r w:rsidR="00586BC1" w:rsidRPr="00183FB3">
        <w:rPr>
          <w:rFonts w:ascii="Times New Roman" w:hAnsi="Times New Roman" w:cs="Times New Roman"/>
        </w:rPr>
        <w:t xml:space="preserve">i </w:t>
      </w:r>
      <w:r w:rsidR="000E38D4" w:rsidRPr="00183FB3">
        <w:rPr>
          <w:rFonts w:ascii="Times New Roman" w:hAnsi="Times New Roman" w:cs="Times New Roman"/>
        </w:rPr>
        <w:t>|</w:t>
      </w:r>
      <w:r w:rsidRPr="00183FB3">
        <w:rPr>
          <w:rFonts w:ascii="Times New Roman" w:hAnsi="Times New Roman" w:cs="Times New Roman"/>
        </w:rPr>
        <w:t xml:space="preserve"> paesi in quest</w:t>
      </w:r>
      <w:r w:rsidR="00DB4BD1" w:rsidRPr="00183FB3">
        <w:rPr>
          <w:rFonts w:ascii="Times New Roman" w:hAnsi="Times New Roman" w:cs="Times New Roman"/>
        </w:rPr>
        <w:t xml:space="preserve">i ultimi giorni saranno capitati a Genova, et </w:t>
      </w:r>
      <w:r w:rsidR="000E38D4" w:rsidRPr="00183FB3">
        <w:rPr>
          <w:rFonts w:ascii="Times New Roman" w:hAnsi="Times New Roman" w:cs="Times New Roman"/>
        </w:rPr>
        <w:t xml:space="preserve">| </w:t>
      </w:r>
      <w:r w:rsidR="00DB4BD1" w:rsidRPr="00183FB3">
        <w:rPr>
          <w:rFonts w:ascii="Times New Roman" w:hAnsi="Times New Roman" w:cs="Times New Roman"/>
        </w:rPr>
        <w:t>a Livorno</w:t>
      </w:r>
      <w:r w:rsidR="008C3C2D" w:rsidRPr="00183FB3">
        <w:rPr>
          <w:rFonts w:ascii="Times New Roman" w:hAnsi="Times New Roman" w:cs="Times New Roman"/>
        </w:rPr>
        <w:t>. L</w:t>
      </w:r>
      <w:r w:rsidR="00517A22" w:rsidRPr="00183FB3">
        <w:rPr>
          <w:rFonts w:ascii="Times New Roman" w:hAnsi="Times New Roman" w:cs="Times New Roman"/>
        </w:rPr>
        <w:t>à</w:t>
      </w:r>
      <w:r w:rsidR="008C3C2D" w:rsidRPr="00183FB3">
        <w:rPr>
          <w:rFonts w:ascii="Times New Roman" w:hAnsi="Times New Roman" w:cs="Times New Roman"/>
        </w:rPr>
        <w:t xml:space="preserve"> potrebbe ella inviar persona espressa</w:t>
      </w:r>
      <w:r w:rsidR="00D5538A" w:rsidRPr="00183FB3">
        <w:rPr>
          <w:rFonts w:ascii="Times New Roman" w:hAnsi="Times New Roman" w:cs="Times New Roman"/>
        </w:rPr>
        <w:t>, o dar</w:t>
      </w:r>
      <w:r w:rsidR="000E38D4" w:rsidRPr="00183FB3">
        <w:rPr>
          <w:rFonts w:ascii="Times New Roman" w:hAnsi="Times New Roman" w:cs="Times New Roman"/>
        </w:rPr>
        <w:t xml:space="preserve"> |</w:t>
      </w:r>
      <w:r w:rsidR="00D5538A" w:rsidRPr="00183FB3">
        <w:rPr>
          <w:rFonts w:ascii="Times New Roman" w:hAnsi="Times New Roman" w:cs="Times New Roman"/>
        </w:rPr>
        <w:t xml:space="preserve"> ordine </w:t>
      </w:r>
      <w:r w:rsidR="00517A22" w:rsidRPr="00183FB3">
        <w:rPr>
          <w:rFonts w:ascii="Times New Roman" w:hAnsi="Times New Roman" w:cs="Times New Roman"/>
        </w:rPr>
        <w:t xml:space="preserve">al </w:t>
      </w:r>
      <w:r w:rsidR="004410A0" w:rsidRPr="00183FB3">
        <w:rPr>
          <w:rFonts w:ascii="Times New Roman" w:hAnsi="Times New Roman" w:cs="Times New Roman"/>
        </w:rPr>
        <w:t>signor</w:t>
      </w:r>
      <w:r w:rsidR="00517A22" w:rsidRPr="00183FB3">
        <w:rPr>
          <w:rFonts w:ascii="Times New Roman" w:hAnsi="Times New Roman" w:cs="Times New Roman"/>
        </w:rPr>
        <w:t xml:space="preserve"> residente Trivisano in Fiorenza</w:t>
      </w:r>
      <w:r w:rsidR="001A3E43" w:rsidRPr="00183FB3">
        <w:rPr>
          <w:rFonts w:ascii="Times New Roman" w:hAnsi="Times New Roman" w:cs="Times New Roman"/>
        </w:rPr>
        <w:t xml:space="preserve">, et a Genova </w:t>
      </w:r>
      <w:r w:rsidR="000E38D4" w:rsidRPr="00183FB3">
        <w:rPr>
          <w:rFonts w:ascii="Times New Roman" w:hAnsi="Times New Roman" w:cs="Times New Roman"/>
        </w:rPr>
        <w:t xml:space="preserve">| </w:t>
      </w:r>
      <w:r w:rsidR="001A3E43" w:rsidRPr="00183FB3">
        <w:rPr>
          <w:rFonts w:ascii="Times New Roman" w:hAnsi="Times New Roman" w:cs="Times New Roman"/>
        </w:rPr>
        <w:t xml:space="preserve">a quel </w:t>
      </w:r>
      <w:r w:rsidR="005C16F8" w:rsidRPr="00183FB3">
        <w:rPr>
          <w:rFonts w:ascii="Times New Roman" w:hAnsi="Times New Roman" w:cs="Times New Roman"/>
        </w:rPr>
        <w:t>c</w:t>
      </w:r>
      <w:r w:rsidR="0034416F" w:rsidRPr="00183FB3">
        <w:rPr>
          <w:rFonts w:ascii="Times New Roman" w:hAnsi="Times New Roman" w:cs="Times New Roman"/>
        </w:rPr>
        <w:t>onsole</w:t>
      </w:r>
      <w:r w:rsidR="001A3E43" w:rsidRPr="00183FB3">
        <w:rPr>
          <w:rFonts w:ascii="Times New Roman" w:hAnsi="Times New Roman" w:cs="Times New Roman"/>
        </w:rPr>
        <w:t xml:space="preserve"> della </w:t>
      </w:r>
      <w:r w:rsidR="0034416F" w:rsidRPr="00183FB3">
        <w:rPr>
          <w:rFonts w:ascii="Times New Roman" w:hAnsi="Times New Roman" w:cs="Times New Roman"/>
        </w:rPr>
        <w:t>S</w:t>
      </w:r>
      <w:r w:rsidR="001A3E43" w:rsidRPr="00183FB3">
        <w:rPr>
          <w:rFonts w:ascii="Times New Roman" w:hAnsi="Times New Roman" w:cs="Times New Roman"/>
        </w:rPr>
        <w:t>erenità vostra per veder la qualità, et grandezza</w:t>
      </w:r>
      <w:r w:rsidR="00633FF7" w:rsidRPr="00183FB3">
        <w:rPr>
          <w:rFonts w:ascii="Times New Roman" w:hAnsi="Times New Roman" w:cs="Times New Roman"/>
        </w:rPr>
        <w:t xml:space="preserve"> |</w:t>
      </w:r>
      <w:r w:rsidR="001A3E43" w:rsidRPr="00183FB3">
        <w:rPr>
          <w:rFonts w:ascii="Times New Roman" w:hAnsi="Times New Roman" w:cs="Times New Roman"/>
        </w:rPr>
        <w:t xml:space="preserve"> de</w:t>
      </w:r>
      <w:r w:rsidR="00CF4972" w:rsidRPr="00183FB3">
        <w:rPr>
          <w:rFonts w:ascii="Times New Roman" w:hAnsi="Times New Roman" w:cs="Times New Roman"/>
        </w:rPr>
        <w:t>’</w:t>
      </w:r>
      <w:r w:rsidR="001A3E43" w:rsidRPr="00183FB3">
        <w:rPr>
          <w:rFonts w:ascii="Times New Roman" w:hAnsi="Times New Roman" w:cs="Times New Roman"/>
        </w:rPr>
        <w:t xml:space="preserve"> vasselli che vi sono, et se si possono ridur li </w:t>
      </w:r>
      <w:r w:rsidR="009125BE" w:rsidRPr="00183FB3">
        <w:rPr>
          <w:rFonts w:ascii="Times New Roman" w:hAnsi="Times New Roman" w:cs="Times New Roman"/>
        </w:rPr>
        <w:t xml:space="preserve">patroni </w:t>
      </w:r>
      <w:r w:rsidR="00633FF7" w:rsidRPr="00183FB3">
        <w:rPr>
          <w:rFonts w:ascii="Times New Roman" w:hAnsi="Times New Roman" w:cs="Times New Roman"/>
        </w:rPr>
        <w:t xml:space="preserve">| </w:t>
      </w:r>
      <w:r w:rsidR="009125BE" w:rsidRPr="00183FB3">
        <w:rPr>
          <w:rFonts w:ascii="Times New Roman" w:hAnsi="Times New Roman" w:cs="Times New Roman"/>
        </w:rPr>
        <w:t xml:space="preserve">di essi a passar il </w:t>
      </w:r>
      <w:r w:rsidR="0034416F" w:rsidRPr="00183FB3">
        <w:rPr>
          <w:rFonts w:ascii="Times New Roman" w:hAnsi="Times New Roman" w:cs="Times New Roman"/>
        </w:rPr>
        <w:t>Colfo</w:t>
      </w:r>
      <w:r w:rsidR="009125BE" w:rsidRPr="00183FB3">
        <w:rPr>
          <w:rFonts w:ascii="Times New Roman" w:hAnsi="Times New Roman" w:cs="Times New Roman"/>
        </w:rPr>
        <w:t>, che questa sarebbe la più</w:t>
      </w:r>
      <w:r w:rsidR="00633FF7" w:rsidRPr="00183FB3">
        <w:rPr>
          <w:rFonts w:ascii="Times New Roman" w:hAnsi="Times New Roman" w:cs="Times New Roman"/>
        </w:rPr>
        <w:t xml:space="preserve"> |</w:t>
      </w:r>
      <w:r w:rsidR="009125BE" w:rsidRPr="00183FB3">
        <w:rPr>
          <w:rFonts w:ascii="Times New Roman" w:hAnsi="Times New Roman" w:cs="Times New Roman"/>
        </w:rPr>
        <w:t xml:space="preserve"> breve stradda</w:t>
      </w:r>
      <w:r w:rsidR="009125BE" w:rsidRPr="00183FB3">
        <w:rPr>
          <w:rStyle w:val="FootnoteReference"/>
          <w:rFonts w:ascii="Times New Roman" w:hAnsi="Times New Roman" w:cs="Times New Roman"/>
        </w:rPr>
        <w:footnoteReference w:id="11"/>
      </w:r>
      <w:r w:rsidR="009125BE" w:rsidRPr="00183FB3">
        <w:rPr>
          <w:rFonts w:ascii="Times New Roman" w:hAnsi="Times New Roman" w:cs="Times New Roman"/>
        </w:rPr>
        <w:t xml:space="preserve">, et per minor dispendio della </w:t>
      </w:r>
      <w:r w:rsidR="0034416F" w:rsidRPr="00183FB3">
        <w:rPr>
          <w:rFonts w:ascii="Times New Roman" w:hAnsi="Times New Roman" w:cs="Times New Roman"/>
        </w:rPr>
        <w:t>S</w:t>
      </w:r>
      <w:r w:rsidR="009125BE" w:rsidRPr="00183FB3">
        <w:rPr>
          <w:rFonts w:ascii="Times New Roman" w:hAnsi="Times New Roman" w:cs="Times New Roman"/>
        </w:rPr>
        <w:t>erenità vostra.</w:t>
      </w:r>
      <w:r w:rsidR="001A3E43" w:rsidRPr="00183FB3">
        <w:rPr>
          <w:rFonts w:ascii="Times New Roman" w:hAnsi="Times New Roman" w:cs="Times New Roman"/>
        </w:rPr>
        <w:t xml:space="preserve"> </w:t>
      </w:r>
      <w:r w:rsidR="00633FF7" w:rsidRPr="00183FB3">
        <w:rPr>
          <w:rFonts w:ascii="Times New Roman" w:hAnsi="Times New Roman" w:cs="Times New Roman"/>
        </w:rPr>
        <w:t xml:space="preserve">| </w:t>
      </w:r>
      <w:r w:rsidR="00131274" w:rsidRPr="00183FB3">
        <w:rPr>
          <w:rFonts w:ascii="Times New Roman" w:hAnsi="Times New Roman" w:cs="Times New Roman"/>
        </w:rPr>
        <w:t>Mi</w:t>
      </w:r>
      <w:r w:rsidR="00131274" w:rsidRPr="00183FB3">
        <w:rPr>
          <w:rStyle w:val="FootnoteReference"/>
          <w:rFonts w:ascii="Times New Roman" w:hAnsi="Times New Roman" w:cs="Times New Roman"/>
        </w:rPr>
        <w:footnoteReference w:id="12"/>
      </w:r>
      <w:r w:rsidR="00131274" w:rsidRPr="00183FB3">
        <w:rPr>
          <w:rFonts w:ascii="Times New Roman" w:hAnsi="Times New Roman" w:cs="Times New Roman"/>
        </w:rPr>
        <w:t xml:space="preserve"> viene affermato che tra detti vasselli, et a Genova, </w:t>
      </w:r>
      <w:r w:rsidR="00633FF7" w:rsidRPr="00183FB3">
        <w:rPr>
          <w:rFonts w:ascii="Times New Roman" w:hAnsi="Times New Roman" w:cs="Times New Roman"/>
        </w:rPr>
        <w:t xml:space="preserve">| </w:t>
      </w:r>
      <w:r w:rsidR="00131274" w:rsidRPr="00183FB3">
        <w:rPr>
          <w:rFonts w:ascii="Times New Roman" w:hAnsi="Times New Roman" w:cs="Times New Roman"/>
        </w:rPr>
        <w:t xml:space="preserve">et a Livorno ve ne saranno, che </w:t>
      </w:r>
      <w:r w:rsidR="004F2DE3" w:rsidRPr="00183FB3">
        <w:rPr>
          <w:rFonts w:ascii="Times New Roman" w:hAnsi="Times New Roman" w:cs="Times New Roman"/>
        </w:rPr>
        <w:t>arriveranno fino all[i]</w:t>
      </w:r>
      <w:r w:rsidR="00284974" w:rsidRPr="00183FB3">
        <w:rPr>
          <w:rStyle w:val="FootnoteReference"/>
          <w:rFonts w:ascii="Times New Roman" w:hAnsi="Times New Roman" w:cs="Times New Roman"/>
        </w:rPr>
        <w:footnoteReference w:id="13"/>
      </w:r>
      <w:r w:rsidR="00C46A48" w:rsidRPr="00183FB3">
        <w:rPr>
          <w:rFonts w:ascii="Times New Roman" w:hAnsi="Times New Roman" w:cs="Times New Roman"/>
        </w:rPr>
        <w:t xml:space="preserve"> |</w:t>
      </w:r>
      <w:r w:rsidR="004F2DE3" w:rsidRPr="00183FB3">
        <w:rPr>
          <w:rFonts w:ascii="Times New Roman" w:hAnsi="Times New Roman" w:cs="Times New Roman"/>
        </w:rPr>
        <w:t xml:space="preserve"> trecento et più lasti di portata</w:t>
      </w:r>
      <w:r w:rsidR="004A2636" w:rsidRPr="00183FB3">
        <w:rPr>
          <w:rFonts w:ascii="Times New Roman" w:hAnsi="Times New Roman" w:cs="Times New Roman"/>
        </w:rPr>
        <w:t xml:space="preserve">. </w:t>
      </w:r>
      <w:r w:rsidR="0034416F" w:rsidRPr="00183FB3">
        <w:rPr>
          <w:rFonts w:ascii="Times New Roman" w:hAnsi="Times New Roman" w:cs="Times New Roman"/>
        </w:rPr>
        <w:t>Raccordo</w:t>
      </w:r>
      <w:r w:rsidR="004A2636" w:rsidRPr="00183FB3">
        <w:rPr>
          <w:rFonts w:ascii="Times New Roman" w:hAnsi="Times New Roman" w:cs="Times New Roman"/>
        </w:rPr>
        <w:t xml:space="preserve"> riverentemente</w:t>
      </w:r>
      <w:r w:rsidR="00633FF7" w:rsidRPr="00183FB3">
        <w:rPr>
          <w:rFonts w:ascii="Times New Roman" w:hAnsi="Times New Roman" w:cs="Times New Roman"/>
        </w:rPr>
        <w:t xml:space="preserve"> </w:t>
      </w:r>
      <w:r w:rsidR="00284974" w:rsidRPr="00183FB3">
        <w:rPr>
          <w:rFonts w:ascii="Times New Roman" w:hAnsi="Times New Roman" w:cs="Times New Roman"/>
        </w:rPr>
        <w:t xml:space="preserve">p[er] </w:t>
      </w:r>
      <w:r w:rsidR="00633FF7" w:rsidRPr="00183FB3">
        <w:rPr>
          <w:rFonts w:ascii="Times New Roman" w:hAnsi="Times New Roman" w:cs="Times New Roman"/>
        </w:rPr>
        <w:t xml:space="preserve">| </w:t>
      </w:r>
      <w:r w:rsidR="004A2636" w:rsidRPr="00183FB3">
        <w:rPr>
          <w:rFonts w:ascii="Times New Roman" w:hAnsi="Times New Roman" w:cs="Times New Roman"/>
        </w:rPr>
        <w:t>tanto, et attenderò dall</w:t>
      </w:r>
      <w:r w:rsidR="00CF4972" w:rsidRPr="00183FB3">
        <w:rPr>
          <w:rFonts w:ascii="Times New Roman" w:hAnsi="Times New Roman" w:cs="Times New Roman"/>
        </w:rPr>
        <w:t>’</w:t>
      </w:r>
      <w:r w:rsidR="004A2636" w:rsidRPr="00183FB3">
        <w:rPr>
          <w:rFonts w:ascii="Times New Roman" w:hAnsi="Times New Roman" w:cs="Times New Roman"/>
        </w:rPr>
        <w:t>altro canto l</w:t>
      </w:r>
      <w:r w:rsidR="00CF4972" w:rsidRPr="00183FB3">
        <w:rPr>
          <w:rFonts w:ascii="Times New Roman" w:hAnsi="Times New Roman" w:cs="Times New Roman"/>
        </w:rPr>
        <w:t>’</w:t>
      </w:r>
      <w:r w:rsidR="004A2636" w:rsidRPr="00183FB3">
        <w:rPr>
          <w:rFonts w:ascii="Times New Roman" w:hAnsi="Times New Roman" w:cs="Times New Roman"/>
        </w:rPr>
        <w:t>ordine che si com</w:t>
      </w:r>
      <w:r w:rsidR="00C46A48" w:rsidRPr="00183FB3">
        <w:rPr>
          <w:rFonts w:ascii="Times New Roman" w:hAnsi="Times New Roman" w:cs="Times New Roman"/>
        </w:rPr>
        <w:t>piac[e] |</w:t>
      </w:r>
      <w:r w:rsidR="00A05C3A" w:rsidRPr="00183FB3">
        <w:rPr>
          <w:rFonts w:ascii="Times New Roman" w:hAnsi="Times New Roman" w:cs="Times New Roman"/>
        </w:rPr>
        <w:t xml:space="preserve"> </w:t>
      </w:r>
      <w:r w:rsidR="004A2636" w:rsidRPr="00183FB3">
        <w:rPr>
          <w:rFonts w:ascii="Times New Roman" w:hAnsi="Times New Roman" w:cs="Times New Roman"/>
        </w:rPr>
        <w:t>di</w:t>
      </w:r>
      <w:r w:rsidR="0069174C" w:rsidRPr="00183FB3">
        <w:rPr>
          <w:rFonts w:ascii="Times New Roman" w:hAnsi="Times New Roman" w:cs="Times New Roman"/>
        </w:rPr>
        <w:t xml:space="preserve"> darmi per li altri vasselli, che si trovano qui alla f</w:t>
      </w:r>
      <w:r w:rsidR="00C46A48" w:rsidRPr="00183FB3">
        <w:rPr>
          <w:rFonts w:ascii="Times New Roman" w:hAnsi="Times New Roman" w:cs="Times New Roman"/>
        </w:rPr>
        <w:t>abric</w:t>
      </w:r>
      <w:r w:rsidR="00284974" w:rsidRPr="00183FB3">
        <w:rPr>
          <w:rFonts w:ascii="Times New Roman" w:hAnsi="Times New Roman" w:cs="Times New Roman"/>
        </w:rPr>
        <w:t>[</w:t>
      </w:r>
      <w:r w:rsidR="00C46A48" w:rsidRPr="00183FB3">
        <w:rPr>
          <w:rFonts w:ascii="Times New Roman" w:hAnsi="Times New Roman" w:cs="Times New Roman"/>
        </w:rPr>
        <w:t>a</w:t>
      </w:r>
      <w:r w:rsidR="00284974" w:rsidRPr="00183FB3">
        <w:rPr>
          <w:rFonts w:ascii="Times New Roman" w:hAnsi="Times New Roman" w:cs="Times New Roman"/>
        </w:rPr>
        <w:t>]</w:t>
      </w:r>
      <w:r w:rsidR="00C46A48" w:rsidRPr="00183FB3">
        <w:rPr>
          <w:rFonts w:ascii="Times New Roman" w:hAnsi="Times New Roman" w:cs="Times New Roman"/>
        </w:rPr>
        <w:t xml:space="preserve"> |</w:t>
      </w:r>
      <w:r w:rsidR="0069174C" w:rsidRPr="00183FB3">
        <w:rPr>
          <w:rFonts w:ascii="Times New Roman" w:hAnsi="Times New Roman" w:cs="Times New Roman"/>
        </w:rPr>
        <w:t xml:space="preserve"> essendo qualchedun</w:t>
      </w:r>
      <w:r w:rsidR="0034416F" w:rsidRPr="00183FB3">
        <w:rPr>
          <w:rFonts w:ascii="Times New Roman" w:hAnsi="Times New Roman" w:cs="Times New Roman"/>
        </w:rPr>
        <w:t>o</w:t>
      </w:r>
      <w:r w:rsidR="0069174C" w:rsidRPr="00183FB3">
        <w:rPr>
          <w:rFonts w:ascii="Times New Roman" w:hAnsi="Times New Roman" w:cs="Times New Roman"/>
        </w:rPr>
        <w:t>, che si è offerto di attender la rispost</w:t>
      </w:r>
      <w:r w:rsidR="00C46A48" w:rsidRPr="00183FB3">
        <w:rPr>
          <w:rFonts w:ascii="Times New Roman" w:hAnsi="Times New Roman" w:cs="Times New Roman"/>
        </w:rPr>
        <w:t>[</w:t>
      </w:r>
      <w:r w:rsidR="0069174C" w:rsidRPr="00183FB3">
        <w:rPr>
          <w:rFonts w:ascii="Times New Roman" w:hAnsi="Times New Roman" w:cs="Times New Roman"/>
        </w:rPr>
        <w:t>a.</w:t>
      </w:r>
      <w:r w:rsidR="00C46A48" w:rsidRPr="00183FB3">
        <w:rPr>
          <w:rFonts w:ascii="Times New Roman" w:hAnsi="Times New Roman" w:cs="Times New Roman"/>
        </w:rPr>
        <w:t>] |</w:t>
      </w:r>
    </w:p>
    <w:p w14:paraId="5101D7AF" w14:textId="22C4F5CA" w:rsidR="00A40398" w:rsidRPr="00183FB3" w:rsidRDefault="00C46A48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</w:t>
      </w:r>
      <w:r w:rsidR="0069174C" w:rsidRPr="00183FB3">
        <w:rPr>
          <w:rFonts w:ascii="Times New Roman" w:hAnsi="Times New Roman" w:cs="Times New Roman"/>
        </w:rPr>
        <w:t xml:space="preserve"> so se </w:t>
      </w:r>
      <w:r w:rsidR="0085736B" w:rsidRPr="00183FB3">
        <w:rPr>
          <w:rFonts w:ascii="Times New Roman" w:hAnsi="Times New Roman" w:cs="Times New Roman"/>
        </w:rPr>
        <w:t xml:space="preserve">la </w:t>
      </w:r>
      <w:r w:rsidR="0034416F" w:rsidRPr="00183FB3">
        <w:rPr>
          <w:rFonts w:ascii="Times New Roman" w:hAnsi="Times New Roman" w:cs="Times New Roman"/>
        </w:rPr>
        <w:t>S</w:t>
      </w:r>
      <w:r w:rsidR="00A029A9" w:rsidRPr="00183FB3">
        <w:rPr>
          <w:rFonts w:ascii="Times New Roman" w:hAnsi="Times New Roman" w:cs="Times New Roman"/>
        </w:rPr>
        <w:t>erenità vostra vorrebbe applicar l</w:t>
      </w:r>
      <w:r w:rsidR="00CF4972" w:rsidRPr="00183FB3">
        <w:rPr>
          <w:rFonts w:ascii="Times New Roman" w:hAnsi="Times New Roman" w:cs="Times New Roman"/>
        </w:rPr>
        <w:t>’</w:t>
      </w:r>
      <w:r w:rsidR="00A029A9" w:rsidRPr="00183FB3">
        <w:rPr>
          <w:rFonts w:ascii="Times New Roman" w:hAnsi="Times New Roman" w:cs="Times New Roman"/>
        </w:rPr>
        <w:t>animo a quel gran</w:t>
      </w:r>
      <w:r w:rsidR="00633FF7" w:rsidRPr="00183FB3">
        <w:rPr>
          <w:rFonts w:ascii="Times New Roman" w:hAnsi="Times New Roman" w:cs="Times New Roman"/>
        </w:rPr>
        <w:t xml:space="preserve"> |</w:t>
      </w:r>
      <w:r w:rsidR="00A029A9" w:rsidRPr="00183FB3">
        <w:rPr>
          <w:rFonts w:ascii="Times New Roman" w:hAnsi="Times New Roman" w:cs="Times New Roman"/>
        </w:rPr>
        <w:t xml:space="preserve"> vassello che si trova fabricand</w:t>
      </w:r>
      <w:r w:rsidR="00C03615" w:rsidRPr="00183FB3">
        <w:rPr>
          <w:rFonts w:ascii="Times New Roman" w:hAnsi="Times New Roman" w:cs="Times New Roman"/>
        </w:rPr>
        <w:t>o</w:t>
      </w:r>
      <w:r w:rsidR="00A029A9" w:rsidRPr="00183FB3">
        <w:rPr>
          <w:rFonts w:ascii="Times New Roman" w:hAnsi="Times New Roman" w:cs="Times New Roman"/>
        </w:rPr>
        <w:t xml:space="preserve">si a </w:t>
      </w:r>
      <w:r w:rsidR="0026178B" w:rsidRPr="00183FB3">
        <w:rPr>
          <w:rFonts w:ascii="Times New Roman" w:hAnsi="Times New Roman" w:cs="Times New Roman"/>
        </w:rPr>
        <w:t>En</w:t>
      </w:r>
      <w:r w:rsidR="0085736B" w:rsidRPr="00183FB3">
        <w:rPr>
          <w:rFonts w:ascii="Times New Roman" w:hAnsi="Times New Roman" w:cs="Times New Roman"/>
        </w:rPr>
        <w:t>c</w:t>
      </w:r>
      <w:r w:rsidR="0026178B" w:rsidRPr="00183FB3">
        <w:rPr>
          <w:rFonts w:ascii="Times New Roman" w:hAnsi="Times New Roman" w:cs="Times New Roman"/>
        </w:rPr>
        <w:t>u</w:t>
      </w:r>
      <w:r w:rsidR="008C1108" w:rsidRPr="00183FB3">
        <w:rPr>
          <w:rFonts w:ascii="Times New Roman" w:hAnsi="Times New Roman" w:cs="Times New Roman"/>
        </w:rPr>
        <w:t>sen</w:t>
      </w:r>
      <w:r w:rsidR="009D6499" w:rsidRPr="00183FB3">
        <w:rPr>
          <w:rFonts w:ascii="Times New Roman" w:hAnsi="Times New Roman" w:cs="Times New Roman"/>
        </w:rPr>
        <w:t xml:space="preserve"> </w:t>
      </w:r>
      <w:r w:rsidR="0026178B" w:rsidRPr="00183FB3">
        <w:rPr>
          <w:rFonts w:ascii="Times New Roman" w:hAnsi="Times New Roman" w:cs="Times New Roman"/>
        </w:rPr>
        <w:t xml:space="preserve">che sarà </w:t>
      </w:r>
      <w:r w:rsidR="00284974" w:rsidRPr="00183FB3">
        <w:rPr>
          <w:rFonts w:ascii="Times New Roman" w:hAnsi="Times New Roman" w:cs="Times New Roman"/>
        </w:rPr>
        <w:t>a</w:t>
      </w:r>
      <w:r w:rsidR="00633FF7" w:rsidRPr="00183FB3">
        <w:rPr>
          <w:rFonts w:ascii="Times New Roman" w:hAnsi="Times New Roman" w:cs="Times New Roman"/>
        </w:rPr>
        <w:t xml:space="preserve"> |</w:t>
      </w:r>
      <w:r w:rsidR="0026178B" w:rsidRPr="00183FB3">
        <w:rPr>
          <w:rFonts w:ascii="Times New Roman" w:hAnsi="Times New Roman" w:cs="Times New Roman"/>
        </w:rPr>
        <w:t xml:space="preserve"> portata di mille cinq</w:t>
      </w:r>
      <w:r w:rsidR="004C5146" w:rsidRPr="00183FB3">
        <w:rPr>
          <w:rFonts w:ascii="Times New Roman" w:hAnsi="Times New Roman" w:cs="Times New Roman"/>
        </w:rPr>
        <w:t>uecento botte in circa. Ha detto</w:t>
      </w:r>
      <w:r w:rsidR="0026178B" w:rsidRPr="00183FB3">
        <w:rPr>
          <w:rFonts w:ascii="Times New Roman" w:hAnsi="Times New Roman" w:cs="Times New Roman"/>
        </w:rPr>
        <w:t xml:space="preserve"> uno </w:t>
      </w:r>
      <w:r w:rsidR="00284974" w:rsidRPr="00183FB3">
        <w:rPr>
          <w:rFonts w:ascii="Times New Roman" w:hAnsi="Times New Roman" w:cs="Times New Roman"/>
        </w:rPr>
        <w:t>de</w:t>
      </w:r>
      <w:r w:rsidR="00CF4972" w:rsidRPr="00183FB3">
        <w:rPr>
          <w:rFonts w:ascii="Times New Roman" w:hAnsi="Times New Roman" w:cs="Times New Roman"/>
        </w:rPr>
        <w:t>’</w:t>
      </w:r>
      <w:r w:rsidR="0085736B" w:rsidRPr="00183FB3">
        <w:rPr>
          <w:rFonts w:ascii="Times New Roman" w:hAnsi="Times New Roman" w:cs="Times New Roman"/>
        </w:rPr>
        <w:t xml:space="preserve"> </w:t>
      </w:r>
      <w:r w:rsidR="00633FF7" w:rsidRPr="00183FB3">
        <w:rPr>
          <w:rFonts w:ascii="Times New Roman" w:hAnsi="Times New Roman" w:cs="Times New Roman"/>
        </w:rPr>
        <w:t>|</w:t>
      </w:r>
      <w:r w:rsidR="004C5146" w:rsidRPr="00183FB3">
        <w:rPr>
          <w:rFonts w:ascii="Times New Roman" w:hAnsi="Times New Roman" w:cs="Times New Roman"/>
        </w:rPr>
        <w:t xml:space="preserve"> compartecipi, che armato di 36 pezzi di artiglieria</w:t>
      </w:r>
      <w:r w:rsidR="00633FF7" w:rsidRPr="00183FB3">
        <w:rPr>
          <w:rFonts w:ascii="Times New Roman" w:hAnsi="Times New Roman" w:cs="Times New Roman"/>
        </w:rPr>
        <w:t xml:space="preserve"> |</w:t>
      </w:r>
      <w:r w:rsidR="004C5146" w:rsidRPr="00183FB3">
        <w:rPr>
          <w:rFonts w:ascii="Times New Roman" w:hAnsi="Times New Roman" w:cs="Times New Roman"/>
        </w:rPr>
        <w:t xml:space="preserve"> con cento huomini sopra, viveri per un anno, et altre</w:t>
      </w:r>
      <w:r w:rsidR="00633FF7" w:rsidRPr="00183FB3">
        <w:rPr>
          <w:rFonts w:ascii="Times New Roman" w:hAnsi="Times New Roman" w:cs="Times New Roman"/>
        </w:rPr>
        <w:t xml:space="preserve"> |</w:t>
      </w:r>
      <w:r w:rsidR="004C5146" w:rsidRPr="00183FB3">
        <w:rPr>
          <w:rFonts w:ascii="Times New Roman" w:hAnsi="Times New Roman" w:cs="Times New Roman"/>
        </w:rPr>
        <w:t xml:space="preserve"> cose necessarie nel vassello vorrann</w:t>
      </w:r>
      <w:r w:rsidR="00284974" w:rsidRPr="00183FB3">
        <w:rPr>
          <w:rFonts w:ascii="Times New Roman" w:hAnsi="Times New Roman" w:cs="Times New Roman"/>
        </w:rPr>
        <w:t>o haver [</w:t>
      </w:r>
      <w:r w:rsidR="00357F17" w:rsidRPr="00183FB3">
        <w:rPr>
          <w:rFonts w:ascii="Times New Roman" w:hAnsi="Times New Roman" w:cs="Times New Roman"/>
        </w:rPr>
        <w:t>…]</w:t>
      </w:r>
      <w:r w:rsidR="00565B29" w:rsidRPr="00183FB3">
        <w:rPr>
          <w:rStyle w:val="FootnoteReference"/>
          <w:rFonts w:ascii="Times New Roman" w:hAnsi="Times New Roman" w:cs="Times New Roman"/>
        </w:rPr>
        <w:footnoteReference w:id="14"/>
      </w:r>
      <w:r w:rsidR="00633FF7" w:rsidRPr="00183FB3">
        <w:rPr>
          <w:rFonts w:ascii="Times New Roman" w:hAnsi="Times New Roman" w:cs="Times New Roman"/>
        </w:rPr>
        <w:t xml:space="preserve"> |</w:t>
      </w:r>
      <w:r w:rsidR="00357F17" w:rsidRPr="00183FB3">
        <w:rPr>
          <w:rFonts w:ascii="Times New Roman" w:hAnsi="Times New Roman" w:cs="Times New Roman"/>
        </w:rPr>
        <w:t xml:space="preserve"> quattro ducati per mese 5 […]do </w:t>
      </w:r>
      <w:r w:rsidR="00284974" w:rsidRPr="00183FB3">
        <w:rPr>
          <w:rFonts w:ascii="Times New Roman" w:hAnsi="Times New Roman" w:cs="Times New Roman"/>
        </w:rPr>
        <w:t>però che si accomoderanno</w:t>
      </w:r>
      <w:r w:rsidR="00633FF7" w:rsidRPr="00183FB3">
        <w:rPr>
          <w:rFonts w:ascii="Times New Roman" w:hAnsi="Times New Roman" w:cs="Times New Roman"/>
        </w:rPr>
        <w:t xml:space="preserve"> |</w:t>
      </w:r>
      <w:r w:rsidR="00DA2857" w:rsidRPr="00183FB3">
        <w:rPr>
          <w:rFonts w:ascii="Times New Roman" w:hAnsi="Times New Roman" w:cs="Times New Roman"/>
        </w:rPr>
        <w:t xml:space="preserve"> </w:t>
      </w:r>
      <w:r w:rsidR="00357F17" w:rsidRPr="00183FB3">
        <w:rPr>
          <w:rFonts w:ascii="Times New Roman" w:hAnsi="Times New Roman" w:cs="Times New Roman"/>
        </w:rPr>
        <w:t>anco a</w:t>
      </w:r>
      <w:r w:rsidR="00854718" w:rsidRPr="00183FB3">
        <w:rPr>
          <w:rStyle w:val="FootnoteReference"/>
          <w:rFonts w:ascii="Times New Roman" w:hAnsi="Times New Roman" w:cs="Times New Roman"/>
        </w:rPr>
        <w:footnoteReference w:id="15"/>
      </w:r>
      <w:r w:rsidR="007A0ADB" w:rsidRPr="00183FB3">
        <w:rPr>
          <w:rFonts w:ascii="Times New Roman" w:hAnsi="Times New Roman" w:cs="Times New Roman"/>
        </w:rPr>
        <w:t xml:space="preserve"> qualche cosa </w:t>
      </w:r>
      <w:r w:rsidR="00854718" w:rsidRPr="00183FB3">
        <w:rPr>
          <w:rFonts w:ascii="Times New Roman" w:hAnsi="Times New Roman" w:cs="Times New Roman"/>
        </w:rPr>
        <w:t>meno</w:t>
      </w:r>
      <w:r w:rsidR="007A0ADB" w:rsidRPr="00183FB3">
        <w:rPr>
          <w:rFonts w:ascii="Times New Roman" w:hAnsi="Times New Roman" w:cs="Times New Roman"/>
        </w:rPr>
        <w:t>.</w:t>
      </w:r>
      <w:r w:rsidR="00633FF7" w:rsidRPr="00183FB3">
        <w:rPr>
          <w:rFonts w:ascii="Times New Roman" w:hAnsi="Times New Roman" w:cs="Times New Roman"/>
        </w:rPr>
        <w:t xml:space="preserve"> |</w:t>
      </w:r>
    </w:p>
    <w:p w14:paraId="4EBC2CEA" w14:textId="77777777" w:rsidR="007A0ADB" w:rsidRPr="00183FB3" w:rsidRDefault="007A0AD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o veggo bene, che in fine sarà l</w:t>
      </w:r>
      <w:r w:rsidR="00854718" w:rsidRPr="00183FB3">
        <w:rPr>
          <w:rFonts w:ascii="Times New Roman" w:hAnsi="Times New Roman" w:cs="Times New Roman"/>
        </w:rPr>
        <w:t>a Serenità vostra necessitata un</w:t>
      </w:r>
      <w:r w:rsidRPr="00183FB3">
        <w:rPr>
          <w:rFonts w:ascii="Times New Roman" w:hAnsi="Times New Roman" w:cs="Times New Roman"/>
        </w:rPr>
        <w:t xml:space="preserve"> </w:t>
      </w:r>
      <w:r w:rsidR="00633FF7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gi</w:t>
      </w:r>
      <w:r w:rsidR="00DA2857" w:rsidRPr="00183FB3">
        <w:rPr>
          <w:rFonts w:ascii="Times New Roman" w:hAnsi="Times New Roman" w:cs="Times New Roman"/>
        </w:rPr>
        <w:t>orno a risolversi di far f</w:t>
      </w:r>
      <w:r w:rsidR="00854718" w:rsidRPr="00183FB3">
        <w:rPr>
          <w:rFonts w:ascii="Times New Roman" w:hAnsi="Times New Roman" w:cs="Times New Roman"/>
        </w:rPr>
        <w:t>abricar, o di qua, o di là</w:t>
      </w:r>
      <w:r w:rsidR="00633FF7" w:rsidRPr="00183FB3">
        <w:rPr>
          <w:rFonts w:ascii="Times New Roman" w:hAnsi="Times New Roman" w:cs="Times New Roman"/>
        </w:rPr>
        <w:t xml:space="preserve"> |</w:t>
      </w:r>
      <w:r w:rsidR="00DA2857" w:rsidRPr="00183FB3">
        <w:rPr>
          <w:rFonts w:ascii="Times New Roman" w:hAnsi="Times New Roman" w:cs="Times New Roman"/>
        </w:rPr>
        <w:t xml:space="preserve"> buona</w:t>
      </w:r>
      <w:r w:rsidRPr="00183FB3">
        <w:rPr>
          <w:rFonts w:ascii="Times New Roman" w:hAnsi="Times New Roman" w:cs="Times New Roman"/>
        </w:rPr>
        <w:t xml:space="preserve"> </w:t>
      </w:r>
      <w:r w:rsidR="00DA2857" w:rsidRPr="00183FB3">
        <w:rPr>
          <w:rFonts w:ascii="Times New Roman" w:hAnsi="Times New Roman" w:cs="Times New Roman"/>
        </w:rPr>
        <w:t>quantità de vasselli</w:t>
      </w:r>
      <w:r w:rsidR="00854718" w:rsidRPr="00183FB3">
        <w:rPr>
          <w:rFonts w:ascii="Times New Roman" w:hAnsi="Times New Roman" w:cs="Times New Roman"/>
        </w:rPr>
        <w:t xml:space="preserve"> per non esser sottoposti</w:t>
      </w:r>
      <w:r w:rsidR="00DA2857" w:rsidRPr="00183FB3">
        <w:rPr>
          <w:rFonts w:ascii="Times New Roman" w:hAnsi="Times New Roman" w:cs="Times New Roman"/>
        </w:rPr>
        <w:t xml:space="preserve"> </w:t>
      </w:r>
      <w:r w:rsidR="00854718" w:rsidRPr="00183FB3">
        <w:rPr>
          <w:rFonts w:ascii="Times New Roman" w:hAnsi="Times New Roman" w:cs="Times New Roman"/>
        </w:rPr>
        <w:t>[…]</w:t>
      </w:r>
      <w:r w:rsidR="004A5E24" w:rsidRPr="00183FB3">
        <w:rPr>
          <w:rFonts w:ascii="Times New Roman" w:hAnsi="Times New Roman" w:cs="Times New Roman"/>
        </w:rPr>
        <w:t xml:space="preserve"> </w:t>
      </w:r>
      <w:r w:rsidR="00633FF7" w:rsidRPr="00183FB3">
        <w:rPr>
          <w:rFonts w:ascii="Times New Roman" w:hAnsi="Times New Roman" w:cs="Times New Roman"/>
        </w:rPr>
        <w:t>|</w:t>
      </w:r>
      <w:r w:rsidR="004A5E24" w:rsidRPr="00183FB3">
        <w:rPr>
          <w:rFonts w:ascii="Times New Roman" w:hAnsi="Times New Roman" w:cs="Times New Roman"/>
        </w:rPr>
        <w:t xml:space="preserve"> </w:t>
      </w:r>
      <w:r w:rsidR="00647FE4" w:rsidRPr="00183FB3">
        <w:rPr>
          <w:rFonts w:ascii="Times New Roman" w:hAnsi="Times New Roman" w:cs="Times New Roman"/>
        </w:rPr>
        <w:t xml:space="preserve">gran </w:t>
      </w:r>
      <w:r w:rsidR="004A5E24" w:rsidRPr="00183FB3">
        <w:rPr>
          <w:rFonts w:ascii="Times New Roman" w:hAnsi="Times New Roman" w:cs="Times New Roman"/>
        </w:rPr>
        <w:t>interessi</w:t>
      </w:r>
      <w:r w:rsidR="00647FE4" w:rsidRPr="00183FB3">
        <w:rPr>
          <w:rFonts w:ascii="Times New Roman" w:hAnsi="Times New Roman" w:cs="Times New Roman"/>
        </w:rPr>
        <w:t xml:space="preserve"> di </w:t>
      </w:r>
      <w:r w:rsidR="007724CF" w:rsidRPr="00183FB3">
        <w:rPr>
          <w:rFonts w:ascii="Times New Roman" w:hAnsi="Times New Roman" w:cs="Times New Roman"/>
        </w:rPr>
        <w:t>noleg</w:t>
      </w:r>
      <w:r w:rsidR="00565B29" w:rsidRPr="00183FB3">
        <w:rPr>
          <w:rFonts w:ascii="Times New Roman" w:hAnsi="Times New Roman" w:cs="Times New Roman"/>
        </w:rPr>
        <w:t>g</w:t>
      </w:r>
      <w:r w:rsidR="007724CF" w:rsidRPr="00183FB3">
        <w:rPr>
          <w:rFonts w:ascii="Times New Roman" w:hAnsi="Times New Roman" w:cs="Times New Roman"/>
        </w:rPr>
        <w:t>i</w:t>
      </w:r>
      <w:r w:rsidR="00647FE4" w:rsidRPr="00183FB3">
        <w:rPr>
          <w:rFonts w:ascii="Times New Roman" w:hAnsi="Times New Roman" w:cs="Times New Roman"/>
        </w:rPr>
        <w:t xml:space="preserve">, et </w:t>
      </w:r>
      <w:r w:rsidR="00854718" w:rsidRPr="00183FB3">
        <w:rPr>
          <w:rFonts w:ascii="Times New Roman" w:hAnsi="Times New Roman" w:cs="Times New Roman"/>
        </w:rPr>
        <w:t>per star armata a […]</w:t>
      </w:r>
      <w:r w:rsidR="00633FF7" w:rsidRPr="00183FB3">
        <w:rPr>
          <w:rFonts w:ascii="Times New Roman" w:hAnsi="Times New Roman" w:cs="Times New Roman"/>
        </w:rPr>
        <w:t xml:space="preserve"> |</w:t>
      </w:r>
    </w:p>
    <w:p w14:paraId="2413ECC5" w14:textId="1B938E36" w:rsidR="00573C3A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EB098E" w:rsidRPr="00183FB3">
        <w:rPr>
          <w:rFonts w:ascii="Times New Roman" w:hAnsi="Times New Roman" w:cs="Times New Roman"/>
        </w:rPr>
        <w:t>3r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2B6EFA4A" w14:textId="6278DEB7" w:rsidR="001162B9" w:rsidRPr="00183FB3" w:rsidRDefault="00EB098E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 xml:space="preserve">potendo sospettar sempre che </w:t>
      </w:r>
      <w:r w:rsidR="004A5E24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pagnoli habbino ad insidiarla</w:t>
      </w:r>
      <w:r w:rsidR="004A5E24" w:rsidRPr="00183FB3">
        <w:rPr>
          <w:rFonts w:ascii="Times New Roman" w:hAnsi="Times New Roman" w:cs="Times New Roman"/>
        </w:rPr>
        <w:t>.</w:t>
      </w:r>
      <w:r w:rsidR="00633FF7" w:rsidRPr="00183FB3">
        <w:rPr>
          <w:rFonts w:ascii="Times New Roman" w:hAnsi="Times New Roman" w:cs="Times New Roman"/>
        </w:rPr>
        <w:t xml:space="preserve"> |</w:t>
      </w:r>
      <w:r w:rsidRPr="00183FB3">
        <w:rPr>
          <w:rFonts w:ascii="Times New Roman" w:hAnsi="Times New Roman" w:cs="Times New Roman"/>
        </w:rPr>
        <w:t xml:space="preserve"> </w:t>
      </w:r>
      <w:r w:rsidR="00633FF7" w:rsidRPr="00183FB3">
        <w:rPr>
          <w:rFonts w:ascii="Times New Roman" w:hAnsi="Times New Roman" w:cs="Times New Roman"/>
        </w:rPr>
        <w:t>E</w:t>
      </w:r>
      <w:r w:rsidR="0087203E" w:rsidRPr="00183FB3">
        <w:rPr>
          <w:rFonts w:ascii="Times New Roman" w:hAnsi="Times New Roman" w:cs="Times New Roman"/>
        </w:rPr>
        <w:t>t a questo proposito havendo havuta una vita di quanto</w:t>
      </w:r>
      <w:r w:rsidR="00633FF7" w:rsidRPr="00183FB3">
        <w:rPr>
          <w:rFonts w:ascii="Times New Roman" w:hAnsi="Times New Roman" w:cs="Times New Roman"/>
        </w:rPr>
        <w:t xml:space="preserve"> |</w:t>
      </w:r>
      <w:r w:rsidR="0087203E" w:rsidRPr="00183FB3">
        <w:rPr>
          <w:rFonts w:ascii="Times New Roman" w:hAnsi="Times New Roman" w:cs="Times New Roman"/>
        </w:rPr>
        <w:t xml:space="preserve"> potrebbe c</w:t>
      </w:r>
      <w:r w:rsidR="007724CF" w:rsidRPr="00183FB3">
        <w:rPr>
          <w:rFonts w:ascii="Times New Roman" w:hAnsi="Times New Roman" w:cs="Times New Roman"/>
        </w:rPr>
        <w:t>o</w:t>
      </w:r>
      <w:r w:rsidR="0087203E" w:rsidRPr="00183FB3">
        <w:rPr>
          <w:rFonts w:ascii="Times New Roman" w:hAnsi="Times New Roman" w:cs="Times New Roman"/>
        </w:rPr>
        <w:t>star in</w:t>
      </w:r>
      <w:r w:rsidR="007724CF" w:rsidRPr="00183FB3">
        <w:rPr>
          <w:rFonts w:ascii="Times New Roman" w:hAnsi="Times New Roman" w:cs="Times New Roman"/>
        </w:rPr>
        <w:t xml:space="preserve"> circa tre sorte</w:t>
      </w:r>
      <w:r w:rsidR="00240303" w:rsidRPr="00183FB3">
        <w:rPr>
          <w:rFonts w:ascii="Times New Roman" w:hAnsi="Times New Roman" w:cs="Times New Roman"/>
        </w:rPr>
        <w:t xml:space="preserve"> da vasselli </w:t>
      </w:r>
      <w:r w:rsidR="00322833" w:rsidRPr="00183FB3">
        <w:rPr>
          <w:rFonts w:ascii="Times New Roman" w:hAnsi="Times New Roman" w:cs="Times New Roman"/>
        </w:rPr>
        <w:t>da guerra</w:t>
      </w:r>
      <w:r w:rsidR="00633FF7" w:rsidRPr="00183FB3">
        <w:rPr>
          <w:rFonts w:ascii="Times New Roman" w:hAnsi="Times New Roman" w:cs="Times New Roman"/>
        </w:rPr>
        <w:t xml:space="preserve"> |</w:t>
      </w:r>
      <w:r w:rsidR="00322833" w:rsidRPr="00183FB3">
        <w:rPr>
          <w:rFonts w:ascii="Times New Roman" w:hAnsi="Times New Roman" w:cs="Times New Roman"/>
        </w:rPr>
        <w:t xml:space="preserve"> ben fabricati datami da quel </w:t>
      </w:r>
      <w:r w:rsidR="005176F3" w:rsidRPr="00183FB3">
        <w:rPr>
          <w:rFonts w:ascii="Times New Roman" w:hAnsi="Times New Roman" w:cs="Times New Roman"/>
        </w:rPr>
        <w:t>m</w:t>
      </w:r>
      <w:r w:rsidR="00322833" w:rsidRPr="00183FB3">
        <w:rPr>
          <w:rFonts w:ascii="Times New Roman" w:hAnsi="Times New Roman" w:cs="Times New Roman"/>
        </w:rPr>
        <w:t>astro, che ha fatta la nave</w:t>
      </w:r>
      <w:r w:rsidR="00E82DE5" w:rsidRPr="00183FB3">
        <w:rPr>
          <w:rFonts w:ascii="Times New Roman" w:hAnsi="Times New Roman" w:cs="Times New Roman"/>
        </w:rPr>
        <w:t xml:space="preserve"> |</w:t>
      </w:r>
      <w:r w:rsidR="00322833" w:rsidRPr="00183FB3">
        <w:rPr>
          <w:rFonts w:ascii="Times New Roman" w:hAnsi="Times New Roman" w:cs="Times New Roman"/>
        </w:rPr>
        <w:t xml:space="preserve"> della </w:t>
      </w:r>
      <w:r w:rsidR="00271A38" w:rsidRPr="00183FB3">
        <w:rPr>
          <w:rFonts w:ascii="Times New Roman" w:hAnsi="Times New Roman" w:cs="Times New Roman"/>
        </w:rPr>
        <w:t>religione di Malta gliela</w:t>
      </w:r>
      <w:r w:rsidR="00B705C4" w:rsidRPr="00183FB3">
        <w:rPr>
          <w:rFonts w:ascii="Times New Roman" w:hAnsi="Times New Roman" w:cs="Times New Roman"/>
        </w:rPr>
        <w:t xml:space="preserve"> </w:t>
      </w:r>
      <w:r w:rsidR="001162B9" w:rsidRPr="00183FB3">
        <w:rPr>
          <w:rFonts w:ascii="Times New Roman" w:hAnsi="Times New Roman" w:cs="Times New Roman"/>
        </w:rPr>
        <w:t>invio qui aggiunta.</w:t>
      </w:r>
      <w:r w:rsidR="00E82DE5" w:rsidRPr="00183FB3">
        <w:rPr>
          <w:rFonts w:ascii="Times New Roman" w:hAnsi="Times New Roman" w:cs="Times New Roman"/>
        </w:rPr>
        <w:t xml:space="preserve"> | </w:t>
      </w:r>
    </w:p>
    <w:p w14:paraId="5B84AF9D" w14:textId="7D990FDE" w:rsidR="00E72AF1" w:rsidRPr="00183FB3" w:rsidRDefault="001162B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n questa </w:t>
      </w:r>
      <w:r w:rsidR="00E57196" w:rsidRPr="00183FB3">
        <w:rPr>
          <w:rFonts w:ascii="Times New Roman" w:hAnsi="Times New Roman" w:cs="Times New Roman"/>
        </w:rPr>
        <w:t>ci</w:t>
      </w:r>
      <w:r w:rsidR="006E5932" w:rsidRPr="00183FB3">
        <w:rPr>
          <w:rFonts w:ascii="Times New Roman" w:hAnsi="Times New Roman" w:cs="Times New Roman"/>
        </w:rPr>
        <w:t>ttà</w:t>
      </w:r>
      <w:r w:rsidR="005A2E86" w:rsidRPr="00183FB3">
        <w:rPr>
          <w:rFonts w:ascii="Times New Roman" w:hAnsi="Times New Roman" w:cs="Times New Roman"/>
        </w:rPr>
        <w:t xml:space="preserve"> </w:t>
      </w:r>
      <w:r w:rsidR="00F945C6" w:rsidRPr="00183FB3">
        <w:rPr>
          <w:rFonts w:ascii="Times New Roman" w:hAnsi="Times New Roman" w:cs="Times New Roman"/>
        </w:rPr>
        <w:t>ho ricevute tr</w:t>
      </w:r>
      <w:r w:rsidR="00403C8C" w:rsidRPr="00183FB3">
        <w:rPr>
          <w:rFonts w:ascii="Times New Roman" w:hAnsi="Times New Roman" w:cs="Times New Roman"/>
        </w:rPr>
        <w:t>e</w:t>
      </w:r>
      <w:r w:rsidR="00F945C6" w:rsidRPr="00183FB3">
        <w:rPr>
          <w:rFonts w:ascii="Times New Roman" w:hAnsi="Times New Roman" w:cs="Times New Roman"/>
        </w:rPr>
        <w:t xml:space="preserve"> mani di lettere </w:t>
      </w:r>
      <w:r w:rsidR="00497B11" w:rsidRPr="00183FB3">
        <w:rPr>
          <w:rFonts w:ascii="Times New Roman" w:hAnsi="Times New Roman" w:cs="Times New Roman"/>
        </w:rPr>
        <w:t>della S</w:t>
      </w:r>
      <w:r w:rsidR="00F945C6" w:rsidRPr="00183FB3">
        <w:rPr>
          <w:rFonts w:ascii="Times New Roman" w:hAnsi="Times New Roman" w:cs="Times New Roman"/>
        </w:rPr>
        <w:t xml:space="preserve">erenità vostra che 9 </w:t>
      </w:r>
      <w:r w:rsidR="00E82DE5" w:rsidRPr="00183FB3">
        <w:rPr>
          <w:rFonts w:ascii="Times New Roman" w:hAnsi="Times New Roman" w:cs="Times New Roman"/>
        </w:rPr>
        <w:t xml:space="preserve">| </w:t>
      </w:r>
      <w:r w:rsidR="00F945C6" w:rsidRPr="00183FB3">
        <w:rPr>
          <w:rFonts w:ascii="Times New Roman" w:hAnsi="Times New Roman" w:cs="Times New Roman"/>
        </w:rPr>
        <w:t>et 15 del passato. Le scritture inserte nelle prime toccanti ciò che</w:t>
      </w:r>
      <w:r w:rsidR="00E82DE5" w:rsidRPr="00183FB3">
        <w:rPr>
          <w:rFonts w:ascii="Times New Roman" w:hAnsi="Times New Roman" w:cs="Times New Roman"/>
        </w:rPr>
        <w:t xml:space="preserve"> |</w:t>
      </w:r>
      <w:r w:rsidR="00F945C6" w:rsidRPr="00183FB3">
        <w:rPr>
          <w:rFonts w:ascii="Times New Roman" w:hAnsi="Times New Roman" w:cs="Times New Roman"/>
        </w:rPr>
        <w:t xml:space="preserve"> </w:t>
      </w:r>
      <w:r w:rsidR="0028453D" w:rsidRPr="00183FB3">
        <w:rPr>
          <w:rFonts w:ascii="Times New Roman" w:hAnsi="Times New Roman" w:cs="Times New Roman"/>
        </w:rPr>
        <w:t>è avenuto all</w:t>
      </w:r>
      <w:r w:rsidR="00CF4972" w:rsidRPr="00183FB3">
        <w:rPr>
          <w:rFonts w:ascii="Times New Roman" w:hAnsi="Times New Roman" w:cs="Times New Roman"/>
        </w:rPr>
        <w:t>’</w:t>
      </w:r>
      <w:r w:rsidR="0028453D" w:rsidRPr="00183FB3">
        <w:rPr>
          <w:rFonts w:ascii="Times New Roman" w:hAnsi="Times New Roman" w:cs="Times New Roman"/>
        </w:rPr>
        <w:t xml:space="preserve">illustrissimo </w:t>
      </w:r>
      <w:r w:rsidR="008F6993" w:rsidRPr="00183FB3">
        <w:rPr>
          <w:rFonts w:ascii="Times New Roman" w:hAnsi="Times New Roman" w:cs="Times New Roman"/>
        </w:rPr>
        <w:t>signor</w:t>
      </w:r>
      <w:r w:rsidR="002118B3" w:rsidRPr="00183FB3">
        <w:rPr>
          <w:rFonts w:ascii="Times New Roman" w:hAnsi="Times New Roman" w:cs="Times New Roman"/>
        </w:rPr>
        <w:t xml:space="preserve"> c</w:t>
      </w:r>
      <w:r w:rsidR="0028453D" w:rsidRPr="00183FB3">
        <w:rPr>
          <w:rFonts w:ascii="Times New Roman" w:hAnsi="Times New Roman" w:cs="Times New Roman"/>
        </w:rPr>
        <w:t>av</w:t>
      </w:r>
      <w:r w:rsidR="004A5E24" w:rsidRPr="00183FB3">
        <w:rPr>
          <w:rFonts w:ascii="Times New Roman" w:hAnsi="Times New Roman" w:cs="Times New Roman"/>
        </w:rPr>
        <w:t>alier</w:t>
      </w:r>
      <w:r w:rsidR="0028453D" w:rsidRPr="00183FB3">
        <w:rPr>
          <w:rFonts w:ascii="Times New Roman" w:hAnsi="Times New Roman" w:cs="Times New Roman"/>
        </w:rPr>
        <w:t xml:space="preserve"> Contarini all</w:t>
      </w:r>
      <w:r w:rsidR="00CF4972" w:rsidRPr="00183FB3">
        <w:rPr>
          <w:rFonts w:ascii="Times New Roman" w:hAnsi="Times New Roman" w:cs="Times New Roman"/>
        </w:rPr>
        <w:t>’</w:t>
      </w:r>
      <w:r w:rsidR="0028453D" w:rsidRPr="00183FB3">
        <w:rPr>
          <w:rFonts w:ascii="Times New Roman" w:hAnsi="Times New Roman" w:cs="Times New Roman"/>
        </w:rPr>
        <w:t>altezza di Savoia mi servi</w:t>
      </w:r>
      <w:r w:rsidR="00E82DE5" w:rsidRPr="00183FB3">
        <w:rPr>
          <w:rFonts w:ascii="Times New Roman" w:hAnsi="Times New Roman" w:cs="Times New Roman"/>
        </w:rPr>
        <w:t>-|</w:t>
      </w:r>
      <w:r w:rsidR="0028453D" w:rsidRPr="00183FB3">
        <w:rPr>
          <w:rFonts w:ascii="Times New Roman" w:hAnsi="Times New Roman" w:cs="Times New Roman"/>
        </w:rPr>
        <w:t>ranno d</w:t>
      </w:r>
      <w:r w:rsidR="00CF4972" w:rsidRPr="00183FB3">
        <w:rPr>
          <w:rFonts w:ascii="Times New Roman" w:hAnsi="Times New Roman" w:cs="Times New Roman"/>
        </w:rPr>
        <w:t>’</w:t>
      </w:r>
      <w:r w:rsidR="0028453D" w:rsidRPr="00183FB3">
        <w:rPr>
          <w:rFonts w:ascii="Times New Roman" w:hAnsi="Times New Roman" w:cs="Times New Roman"/>
        </w:rPr>
        <w:t xml:space="preserve">informazione </w:t>
      </w:r>
      <w:r w:rsidR="00676247" w:rsidRPr="00183FB3">
        <w:rPr>
          <w:rFonts w:ascii="Times New Roman" w:hAnsi="Times New Roman" w:cs="Times New Roman"/>
        </w:rPr>
        <w:t>nell</w:t>
      </w:r>
      <w:r w:rsidR="00CF4972" w:rsidRPr="00183FB3">
        <w:rPr>
          <w:rFonts w:ascii="Times New Roman" w:hAnsi="Times New Roman" w:cs="Times New Roman"/>
        </w:rPr>
        <w:t>’</w:t>
      </w:r>
      <w:r w:rsidR="00676247" w:rsidRPr="00183FB3">
        <w:rPr>
          <w:rFonts w:ascii="Times New Roman" w:hAnsi="Times New Roman" w:cs="Times New Roman"/>
        </w:rPr>
        <w:t>occasione, che ricercasse il bisogno.</w:t>
      </w:r>
      <w:r w:rsidR="00E82DE5" w:rsidRPr="00183FB3">
        <w:rPr>
          <w:rFonts w:ascii="Times New Roman" w:hAnsi="Times New Roman" w:cs="Times New Roman"/>
        </w:rPr>
        <w:t xml:space="preserve"> |</w:t>
      </w:r>
      <w:r w:rsidR="00676247" w:rsidRPr="00183FB3">
        <w:rPr>
          <w:rFonts w:ascii="Times New Roman" w:hAnsi="Times New Roman" w:cs="Times New Roman"/>
        </w:rPr>
        <w:t xml:space="preserve"> Quanto all</w:t>
      </w:r>
      <w:r w:rsidR="00CF4972" w:rsidRPr="00183FB3">
        <w:rPr>
          <w:rFonts w:ascii="Times New Roman" w:hAnsi="Times New Roman" w:cs="Times New Roman"/>
        </w:rPr>
        <w:t>’</w:t>
      </w:r>
      <w:r w:rsidR="00676247" w:rsidRPr="00183FB3">
        <w:rPr>
          <w:rFonts w:ascii="Times New Roman" w:hAnsi="Times New Roman" w:cs="Times New Roman"/>
        </w:rPr>
        <w:t>altre ritornato all</w:t>
      </w:r>
      <w:r w:rsidR="00CF4972" w:rsidRPr="00183FB3">
        <w:rPr>
          <w:rFonts w:ascii="Times New Roman" w:hAnsi="Times New Roman" w:cs="Times New Roman"/>
        </w:rPr>
        <w:t>’</w:t>
      </w:r>
      <w:r w:rsidR="00676247" w:rsidRPr="00183FB3">
        <w:rPr>
          <w:rFonts w:ascii="Times New Roman" w:hAnsi="Times New Roman" w:cs="Times New Roman"/>
        </w:rPr>
        <w:t>Ha</w:t>
      </w:r>
      <w:r w:rsidR="009C3594" w:rsidRPr="00183FB3">
        <w:rPr>
          <w:rFonts w:ascii="Times New Roman" w:hAnsi="Times New Roman" w:cs="Times New Roman"/>
        </w:rPr>
        <w:t>y</w:t>
      </w:r>
      <w:r w:rsidR="00676247" w:rsidRPr="00183FB3">
        <w:rPr>
          <w:rFonts w:ascii="Times New Roman" w:hAnsi="Times New Roman" w:cs="Times New Roman"/>
        </w:rPr>
        <w:t>a communica</w:t>
      </w:r>
      <w:r w:rsidR="009C3594" w:rsidRPr="00183FB3">
        <w:rPr>
          <w:rFonts w:ascii="Times New Roman" w:hAnsi="Times New Roman" w:cs="Times New Roman"/>
        </w:rPr>
        <w:t>rò</w:t>
      </w:r>
      <w:r w:rsidR="00F57833" w:rsidRPr="00183FB3">
        <w:rPr>
          <w:rFonts w:ascii="Times New Roman" w:hAnsi="Times New Roman" w:cs="Times New Roman"/>
        </w:rPr>
        <w:t xml:space="preserve"> a quei nostri</w:t>
      </w:r>
      <w:r w:rsidR="00E82DE5" w:rsidRPr="00183FB3">
        <w:rPr>
          <w:rFonts w:ascii="Times New Roman" w:hAnsi="Times New Roman" w:cs="Times New Roman"/>
        </w:rPr>
        <w:t xml:space="preserve"> |</w:t>
      </w:r>
      <w:r w:rsidR="00F57833" w:rsidRPr="00183FB3">
        <w:rPr>
          <w:rFonts w:ascii="Times New Roman" w:hAnsi="Times New Roman" w:cs="Times New Roman"/>
        </w:rPr>
        <w:t xml:space="preserve"> et al </w:t>
      </w:r>
      <w:r w:rsidR="008F6993" w:rsidRPr="00183FB3">
        <w:rPr>
          <w:rFonts w:ascii="Times New Roman" w:hAnsi="Times New Roman" w:cs="Times New Roman"/>
        </w:rPr>
        <w:t>signor</w:t>
      </w:r>
      <w:r w:rsidR="002118B3" w:rsidRPr="00183FB3">
        <w:rPr>
          <w:rFonts w:ascii="Times New Roman" w:hAnsi="Times New Roman" w:cs="Times New Roman"/>
        </w:rPr>
        <w:t xml:space="preserve"> principe</w:t>
      </w:r>
      <w:r w:rsidR="00676247" w:rsidRPr="00183FB3">
        <w:rPr>
          <w:rFonts w:ascii="Times New Roman" w:hAnsi="Times New Roman" w:cs="Times New Roman"/>
        </w:rPr>
        <w:t xml:space="preserve"> </w:t>
      </w:r>
      <w:r w:rsidR="002118B3" w:rsidRPr="00183FB3">
        <w:rPr>
          <w:rFonts w:ascii="Times New Roman" w:hAnsi="Times New Roman" w:cs="Times New Roman"/>
        </w:rPr>
        <w:t>Mauritio</w:t>
      </w:r>
      <w:r w:rsidR="008B2A1E" w:rsidRPr="00183FB3">
        <w:rPr>
          <w:rFonts w:ascii="Times New Roman" w:hAnsi="Times New Roman" w:cs="Times New Roman"/>
        </w:rPr>
        <w:t xml:space="preserve"> </w:t>
      </w:r>
      <w:r w:rsidR="002118B3" w:rsidRPr="00183FB3">
        <w:rPr>
          <w:rFonts w:ascii="Times New Roman" w:hAnsi="Times New Roman" w:cs="Times New Roman"/>
        </w:rPr>
        <w:t>ciò ch</w:t>
      </w:r>
      <w:r w:rsidR="00CF4972" w:rsidRPr="00183FB3">
        <w:rPr>
          <w:rFonts w:ascii="Times New Roman" w:hAnsi="Times New Roman" w:cs="Times New Roman"/>
        </w:rPr>
        <w:t>’</w:t>
      </w:r>
      <w:r w:rsidR="002118B3" w:rsidRPr="00183FB3">
        <w:rPr>
          <w:rFonts w:ascii="Times New Roman" w:hAnsi="Times New Roman" w:cs="Times New Roman"/>
        </w:rPr>
        <w:t>ella mi commette per maggior</w:t>
      </w:r>
      <w:r w:rsidR="00E82DE5" w:rsidRPr="00183FB3">
        <w:rPr>
          <w:rFonts w:ascii="Times New Roman" w:hAnsi="Times New Roman" w:cs="Times New Roman"/>
        </w:rPr>
        <w:t xml:space="preserve"> |</w:t>
      </w:r>
      <w:r w:rsidR="002118B3" w:rsidRPr="00183FB3">
        <w:rPr>
          <w:rFonts w:ascii="Times New Roman" w:hAnsi="Times New Roman" w:cs="Times New Roman"/>
        </w:rPr>
        <w:t xml:space="preserve"> </w:t>
      </w:r>
      <w:r w:rsidR="00E72AF1" w:rsidRPr="00183FB3">
        <w:rPr>
          <w:rFonts w:ascii="Times New Roman" w:hAnsi="Times New Roman" w:cs="Times New Roman"/>
        </w:rPr>
        <w:t>espressione degl</w:t>
      </w:r>
      <w:r w:rsidR="00CF4972" w:rsidRPr="00183FB3">
        <w:rPr>
          <w:rFonts w:ascii="Times New Roman" w:hAnsi="Times New Roman" w:cs="Times New Roman"/>
        </w:rPr>
        <w:t>’</w:t>
      </w:r>
      <w:r w:rsidR="004A5E24" w:rsidRPr="00183FB3">
        <w:rPr>
          <w:rFonts w:ascii="Times New Roman" w:hAnsi="Times New Roman" w:cs="Times New Roman"/>
        </w:rPr>
        <w:t>artificiosi</w:t>
      </w:r>
      <w:r w:rsidR="00E72AF1" w:rsidRPr="00183FB3">
        <w:rPr>
          <w:rFonts w:ascii="Times New Roman" w:hAnsi="Times New Roman" w:cs="Times New Roman"/>
        </w:rPr>
        <w:t xml:space="preserve"> andamenti dei </w:t>
      </w:r>
      <w:r w:rsidR="004410A0" w:rsidRPr="00183FB3">
        <w:rPr>
          <w:rFonts w:ascii="Times New Roman" w:hAnsi="Times New Roman" w:cs="Times New Roman"/>
        </w:rPr>
        <w:t>S</w:t>
      </w:r>
      <w:r w:rsidR="00E72AF1" w:rsidRPr="00183FB3">
        <w:rPr>
          <w:rFonts w:ascii="Times New Roman" w:hAnsi="Times New Roman" w:cs="Times New Roman"/>
        </w:rPr>
        <w:t>pagnuoli</w:t>
      </w:r>
      <w:r w:rsidR="00E72AF1" w:rsidRPr="00183FB3">
        <w:rPr>
          <w:rStyle w:val="FootnoteReference"/>
          <w:rFonts w:ascii="Times New Roman" w:hAnsi="Times New Roman" w:cs="Times New Roman"/>
        </w:rPr>
        <w:footnoteReference w:id="16"/>
      </w:r>
      <w:r w:rsidR="00E72AF1" w:rsidRPr="00183FB3">
        <w:rPr>
          <w:rFonts w:ascii="Times New Roman" w:hAnsi="Times New Roman" w:cs="Times New Roman"/>
        </w:rPr>
        <w:t>.</w:t>
      </w:r>
      <w:r w:rsidR="00E82DE5" w:rsidRPr="00183FB3">
        <w:rPr>
          <w:rFonts w:ascii="Times New Roman" w:hAnsi="Times New Roman" w:cs="Times New Roman"/>
        </w:rPr>
        <w:t xml:space="preserve"> | </w:t>
      </w:r>
    </w:p>
    <w:p w14:paraId="0C5205DC" w14:textId="7F36BA8F" w:rsidR="00CA7BB4" w:rsidRPr="00183FB3" w:rsidRDefault="00E72AF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piacemi infinitamente, che nelle seconde dei 15</w:t>
      </w:r>
      <w:r w:rsidR="00AD7649" w:rsidRPr="00183FB3">
        <w:rPr>
          <w:rFonts w:ascii="Times New Roman" w:hAnsi="Times New Roman" w:cs="Times New Roman"/>
        </w:rPr>
        <w:t xml:space="preserve"> non siano venuti li roli </w:t>
      </w:r>
      <w:r w:rsidR="00E82DE5" w:rsidRPr="00183FB3">
        <w:rPr>
          <w:rFonts w:ascii="Times New Roman" w:hAnsi="Times New Roman" w:cs="Times New Roman"/>
        </w:rPr>
        <w:t xml:space="preserve">| </w:t>
      </w:r>
      <w:r w:rsidR="00AD7649" w:rsidRPr="00183FB3">
        <w:rPr>
          <w:rFonts w:ascii="Times New Roman" w:hAnsi="Times New Roman" w:cs="Times New Roman"/>
        </w:rPr>
        <w:t>perché almeno si haverebbe potuto</w:t>
      </w:r>
      <w:r w:rsidR="00705CCB" w:rsidRPr="00183FB3">
        <w:rPr>
          <w:rFonts w:ascii="Times New Roman" w:hAnsi="Times New Roman" w:cs="Times New Roman"/>
        </w:rPr>
        <w:t xml:space="preserve"> </w:t>
      </w:r>
      <w:r w:rsidR="00AD7649" w:rsidRPr="00183FB3">
        <w:rPr>
          <w:rFonts w:ascii="Times New Roman" w:hAnsi="Times New Roman" w:cs="Times New Roman"/>
        </w:rPr>
        <w:t>sapere quelli marinari</w:t>
      </w:r>
      <w:r w:rsidR="00AD7649" w:rsidRPr="00183FB3">
        <w:rPr>
          <w:rStyle w:val="FootnoteReference"/>
          <w:rFonts w:ascii="Times New Roman" w:hAnsi="Times New Roman" w:cs="Times New Roman"/>
        </w:rPr>
        <w:footnoteReference w:id="17"/>
      </w:r>
      <w:r w:rsidR="00AD7649" w:rsidRPr="00183FB3">
        <w:rPr>
          <w:rFonts w:ascii="Times New Roman" w:hAnsi="Times New Roman" w:cs="Times New Roman"/>
        </w:rPr>
        <w:t xml:space="preserve">, che </w:t>
      </w:r>
      <w:r w:rsidR="00E82DE5" w:rsidRPr="00183FB3">
        <w:rPr>
          <w:rFonts w:ascii="Times New Roman" w:hAnsi="Times New Roman" w:cs="Times New Roman"/>
        </w:rPr>
        <w:t xml:space="preserve">| </w:t>
      </w:r>
      <w:r w:rsidR="00AD7649" w:rsidRPr="00183FB3">
        <w:rPr>
          <w:rFonts w:ascii="Times New Roman" w:hAnsi="Times New Roman" w:cs="Times New Roman"/>
        </w:rPr>
        <w:t xml:space="preserve">al presente </w:t>
      </w:r>
      <w:r w:rsidR="00E4114F" w:rsidRPr="00183FB3">
        <w:rPr>
          <w:rFonts w:ascii="Times New Roman" w:hAnsi="Times New Roman" w:cs="Times New Roman"/>
        </w:rPr>
        <w:t>restano in vita sopra le dodici navi perché parmi</w:t>
      </w:r>
      <w:r w:rsidR="00E82DE5" w:rsidRPr="00183FB3">
        <w:rPr>
          <w:rFonts w:ascii="Times New Roman" w:hAnsi="Times New Roman" w:cs="Times New Roman"/>
        </w:rPr>
        <w:t xml:space="preserve"> |</w:t>
      </w:r>
      <w:r w:rsidR="00E4114F" w:rsidRPr="00183FB3">
        <w:rPr>
          <w:rFonts w:ascii="Times New Roman" w:hAnsi="Times New Roman" w:cs="Times New Roman"/>
        </w:rPr>
        <w:t xml:space="preserve"> impossibile di non esser (dirò così) sforzato a dar </w:t>
      </w:r>
      <w:r w:rsidR="005A5782" w:rsidRPr="00183FB3">
        <w:rPr>
          <w:rFonts w:ascii="Times New Roman" w:hAnsi="Times New Roman" w:cs="Times New Roman"/>
        </w:rPr>
        <w:t>sodisfattione</w:t>
      </w:r>
      <w:r w:rsidR="00E82DE5" w:rsidRPr="00183FB3">
        <w:rPr>
          <w:rFonts w:ascii="Times New Roman" w:hAnsi="Times New Roman" w:cs="Times New Roman"/>
        </w:rPr>
        <w:t xml:space="preserve"> |</w:t>
      </w:r>
      <w:r w:rsidR="005A5782" w:rsidRPr="00183FB3">
        <w:rPr>
          <w:rFonts w:ascii="Times New Roman" w:hAnsi="Times New Roman" w:cs="Times New Roman"/>
        </w:rPr>
        <w:t xml:space="preserve"> alla </w:t>
      </w:r>
      <w:r w:rsidR="00705CCB" w:rsidRPr="00183FB3">
        <w:rPr>
          <w:rFonts w:ascii="Times New Roman" w:hAnsi="Times New Roman" w:cs="Times New Roman"/>
        </w:rPr>
        <w:t>continuata instanza di quest</w:t>
      </w:r>
      <w:r w:rsidR="00CF4972" w:rsidRPr="00183FB3">
        <w:rPr>
          <w:rFonts w:ascii="Times New Roman" w:hAnsi="Times New Roman" w:cs="Times New Roman"/>
        </w:rPr>
        <w:t>’</w:t>
      </w:r>
      <w:r w:rsidR="00EC7B3E" w:rsidRPr="00183FB3">
        <w:rPr>
          <w:rFonts w:ascii="Times New Roman" w:hAnsi="Times New Roman" w:cs="Times New Roman"/>
        </w:rPr>
        <w:t>Amiralità</w:t>
      </w:r>
      <w:r w:rsidR="00705CCB" w:rsidRPr="00183FB3">
        <w:rPr>
          <w:rFonts w:ascii="Times New Roman" w:hAnsi="Times New Roman" w:cs="Times New Roman"/>
        </w:rPr>
        <w:t>.</w:t>
      </w:r>
      <w:r w:rsidR="00E4114F" w:rsidRPr="00183FB3">
        <w:rPr>
          <w:rFonts w:ascii="Times New Roman" w:hAnsi="Times New Roman" w:cs="Times New Roman"/>
        </w:rPr>
        <w:t xml:space="preserve"> </w:t>
      </w:r>
      <w:r w:rsidR="002D03C2" w:rsidRPr="00183FB3">
        <w:rPr>
          <w:rFonts w:ascii="Times New Roman" w:hAnsi="Times New Roman" w:cs="Times New Roman"/>
        </w:rPr>
        <w:t xml:space="preserve">Portano </w:t>
      </w:r>
      <w:r w:rsidR="00E82DE5" w:rsidRPr="00183FB3">
        <w:rPr>
          <w:rFonts w:ascii="Times New Roman" w:hAnsi="Times New Roman" w:cs="Times New Roman"/>
        </w:rPr>
        <w:t xml:space="preserve">| </w:t>
      </w:r>
      <w:r w:rsidR="002D03C2" w:rsidRPr="00183FB3">
        <w:rPr>
          <w:rFonts w:ascii="Times New Roman" w:hAnsi="Times New Roman" w:cs="Times New Roman"/>
        </w:rPr>
        <w:t>gl</w:t>
      </w:r>
      <w:r w:rsidR="00CF4972" w:rsidRPr="00183FB3">
        <w:rPr>
          <w:rFonts w:ascii="Times New Roman" w:hAnsi="Times New Roman" w:cs="Times New Roman"/>
        </w:rPr>
        <w:t>’</w:t>
      </w:r>
      <w:r w:rsidR="002D03C2" w:rsidRPr="00183FB3">
        <w:rPr>
          <w:rFonts w:ascii="Times New Roman" w:hAnsi="Times New Roman" w:cs="Times New Roman"/>
        </w:rPr>
        <w:t>avvisi datimi</w:t>
      </w:r>
      <w:r w:rsidR="000C43B7" w:rsidRPr="00183FB3">
        <w:rPr>
          <w:rFonts w:ascii="Times New Roman" w:hAnsi="Times New Roman" w:cs="Times New Roman"/>
        </w:rPr>
        <w:t xml:space="preserve"> dalla </w:t>
      </w:r>
      <w:r w:rsidR="004E5232" w:rsidRPr="00183FB3">
        <w:rPr>
          <w:rFonts w:ascii="Times New Roman" w:hAnsi="Times New Roman" w:cs="Times New Roman"/>
        </w:rPr>
        <w:t>S</w:t>
      </w:r>
      <w:r w:rsidR="000C43B7" w:rsidRPr="00183FB3">
        <w:rPr>
          <w:rFonts w:ascii="Times New Roman" w:hAnsi="Times New Roman" w:cs="Times New Roman"/>
        </w:rPr>
        <w:t>erenità vostra con quella più destra maniera</w:t>
      </w:r>
      <w:r w:rsidR="00E82DE5" w:rsidRPr="00183FB3">
        <w:rPr>
          <w:rFonts w:ascii="Times New Roman" w:hAnsi="Times New Roman" w:cs="Times New Roman"/>
        </w:rPr>
        <w:t xml:space="preserve"> |</w:t>
      </w:r>
      <w:r w:rsidR="000C43B7" w:rsidRPr="00183FB3">
        <w:rPr>
          <w:rFonts w:ascii="Times New Roman" w:hAnsi="Times New Roman" w:cs="Times New Roman"/>
        </w:rPr>
        <w:t xml:space="preserve"> che mi sarà</w:t>
      </w:r>
      <w:r w:rsidR="00AB49FC" w:rsidRPr="00183FB3">
        <w:rPr>
          <w:rFonts w:ascii="Times New Roman" w:hAnsi="Times New Roman" w:cs="Times New Roman"/>
        </w:rPr>
        <w:t xml:space="preserve"> </w:t>
      </w:r>
      <w:r w:rsidR="002E59F7" w:rsidRPr="00183FB3">
        <w:rPr>
          <w:rFonts w:ascii="Times New Roman" w:hAnsi="Times New Roman" w:cs="Times New Roman"/>
        </w:rPr>
        <w:t xml:space="preserve">possibile </w:t>
      </w:r>
      <w:r w:rsidR="000F609D" w:rsidRPr="00183FB3">
        <w:rPr>
          <w:rFonts w:ascii="Times New Roman" w:hAnsi="Times New Roman" w:cs="Times New Roman"/>
        </w:rPr>
        <w:t>per veder p</w:t>
      </w:r>
      <w:r w:rsidR="004E5232" w:rsidRPr="00183FB3">
        <w:rPr>
          <w:rFonts w:ascii="Times New Roman" w:hAnsi="Times New Roman" w:cs="Times New Roman"/>
        </w:rPr>
        <w:t>u</w:t>
      </w:r>
      <w:r w:rsidR="000F609D" w:rsidRPr="00183FB3">
        <w:rPr>
          <w:rFonts w:ascii="Times New Roman" w:hAnsi="Times New Roman" w:cs="Times New Roman"/>
        </w:rPr>
        <w:t>re di tirar il tempo innanti</w:t>
      </w:r>
      <w:r w:rsidR="00E82DE5" w:rsidRPr="00183FB3">
        <w:rPr>
          <w:rFonts w:ascii="Times New Roman" w:hAnsi="Times New Roman" w:cs="Times New Roman"/>
        </w:rPr>
        <w:t xml:space="preserve"> |</w:t>
      </w:r>
      <w:r w:rsidR="000F609D" w:rsidRPr="00183FB3">
        <w:rPr>
          <w:rFonts w:ascii="Times New Roman" w:hAnsi="Times New Roman" w:cs="Times New Roman"/>
        </w:rPr>
        <w:t xml:space="preserve"> a non esborsar denaro, et vostra </w:t>
      </w:r>
      <w:r w:rsidR="004E5232" w:rsidRPr="00183FB3">
        <w:rPr>
          <w:rFonts w:ascii="Times New Roman" w:hAnsi="Times New Roman" w:cs="Times New Roman"/>
        </w:rPr>
        <w:t>S</w:t>
      </w:r>
      <w:r w:rsidR="000F609D" w:rsidRPr="00183FB3">
        <w:rPr>
          <w:rFonts w:ascii="Times New Roman" w:hAnsi="Times New Roman" w:cs="Times New Roman"/>
        </w:rPr>
        <w:t>erenità potrà esser sicura che</w:t>
      </w:r>
      <w:r w:rsidR="00E82DE5" w:rsidRPr="00183FB3">
        <w:rPr>
          <w:rFonts w:ascii="Times New Roman" w:hAnsi="Times New Roman" w:cs="Times New Roman"/>
        </w:rPr>
        <w:t xml:space="preserve"> |</w:t>
      </w:r>
      <w:r w:rsidR="000F609D" w:rsidRPr="00183FB3">
        <w:rPr>
          <w:rFonts w:ascii="Times New Roman" w:hAnsi="Times New Roman" w:cs="Times New Roman"/>
        </w:rPr>
        <w:t xml:space="preserve"> se lo f[…]</w:t>
      </w:r>
      <w:r w:rsidR="00573C3A" w:rsidRPr="00183FB3">
        <w:rPr>
          <w:rStyle w:val="FootnoteReference"/>
          <w:rFonts w:ascii="Times New Roman" w:hAnsi="Times New Roman" w:cs="Times New Roman"/>
        </w:rPr>
        <w:footnoteReference w:id="18"/>
      </w:r>
      <w:r w:rsidR="000F609D" w:rsidRPr="00183FB3">
        <w:rPr>
          <w:rFonts w:ascii="Times New Roman" w:hAnsi="Times New Roman" w:cs="Times New Roman"/>
        </w:rPr>
        <w:t xml:space="preserve"> sforzerà la riputazione di lei, et il levar</w:t>
      </w:r>
      <w:r w:rsidR="00E82DE5" w:rsidRPr="00183FB3">
        <w:rPr>
          <w:rFonts w:ascii="Times New Roman" w:hAnsi="Times New Roman" w:cs="Times New Roman"/>
        </w:rPr>
        <w:t xml:space="preserve"> |</w:t>
      </w:r>
      <w:r w:rsidR="000F609D" w:rsidRPr="00183FB3">
        <w:rPr>
          <w:rFonts w:ascii="Times New Roman" w:hAnsi="Times New Roman" w:cs="Times New Roman"/>
        </w:rPr>
        <w:t xml:space="preserve"> </w:t>
      </w:r>
      <w:r w:rsidR="00DD2736"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="00DD2736" w:rsidRPr="00183FB3">
        <w:rPr>
          <w:rFonts w:ascii="Times New Roman" w:hAnsi="Times New Roman" w:cs="Times New Roman"/>
        </w:rPr>
        <w:t>occasione di</w:t>
      </w:r>
      <w:r w:rsidR="008A7A29" w:rsidRPr="00183FB3">
        <w:rPr>
          <w:rFonts w:ascii="Times New Roman" w:hAnsi="Times New Roman" w:cs="Times New Roman"/>
        </w:rPr>
        <w:t xml:space="preserve"> disgusto</w:t>
      </w:r>
      <w:r w:rsidR="004E5232" w:rsidRPr="00183FB3">
        <w:rPr>
          <w:rFonts w:ascii="Times New Roman" w:hAnsi="Times New Roman" w:cs="Times New Roman"/>
        </w:rPr>
        <w:t>,</w:t>
      </w:r>
      <w:r w:rsidR="008A7A29" w:rsidRPr="00183FB3">
        <w:rPr>
          <w:rFonts w:ascii="Times New Roman" w:hAnsi="Times New Roman" w:cs="Times New Roman"/>
        </w:rPr>
        <w:t xml:space="preserve"> come vol</w:t>
      </w:r>
      <w:r w:rsidR="004E5232" w:rsidRPr="00183FB3">
        <w:rPr>
          <w:rFonts w:ascii="Times New Roman" w:hAnsi="Times New Roman" w:cs="Times New Roman"/>
        </w:rPr>
        <w:t>o</w:t>
      </w:r>
      <w:r w:rsidR="008A7A29" w:rsidRPr="00183FB3">
        <w:rPr>
          <w:rFonts w:ascii="Times New Roman" w:hAnsi="Times New Roman" w:cs="Times New Roman"/>
        </w:rPr>
        <w:t>ntieri lascierei di molestar</w:t>
      </w:r>
      <w:r w:rsidR="00E82DE5" w:rsidRPr="00183FB3">
        <w:rPr>
          <w:rFonts w:ascii="Times New Roman" w:hAnsi="Times New Roman" w:cs="Times New Roman"/>
        </w:rPr>
        <w:t xml:space="preserve"> |</w:t>
      </w:r>
      <w:r w:rsidR="008A7A29" w:rsidRPr="00183FB3">
        <w:rPr>
          <w:rFonts w:ascii="Times New Roman" w:hAnsi="Times New Roman" w:cs="Times New Roman"/>
        </w:rPr>
        <w:t xml:space="preserve"> </w:t>
      </w:r>
      <w:r w:rsidR="00DD2736"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="00DD2736" w:rsidRPr="00183FB3">
        <w:rPr>
          <w:rFonts w:ascii="Times New Roman" w:hAnsi="Times New Roman" w:cs="Times New Roman"/>
        </w:rPr>
        <w:t>orecchie dell</w:t>
      </w:r>
      <w:r w:rsidR="00CF4972" w:rsidRPr="00183FB3">
        <w:rPr>
          <w:rFonts w:ascii="Times New Roman" w:hAnsi="Times New Roman" w:cs="Times New Roman"/>
        </w:rPr>
        <w:t>’</w:t>
      </w:r>
      <w:r w:rsidR="00AB49FC" w:rsidRPr="00183FB3">
        <w:rPr>
          <w:rFonts w:ascii="Times New Roman" w:hAnsi="Times New Roman" w:cs="Times New Roman"/>
        </w:rPr>
        <w:t>Eccellenze vostre</w:t>
      </w:r>
      <w:r w:rsidR="008A7A29" w:rsidRPr="00183FB3">
        <w:rPr>
          <w:rFonts w:ascii="Times New Roman" w:hAnsi="Times New Roman" w:cs="Times New Roman"/>
        </w:rPr>
        <w:t xml:space="preserve"> con questa materia noiosa alla </w:t>
      </w:r>
      <w:r w:rsidR="00576B17" w:rsidRPr="00183FB3">
        <w:rPr>
          <w:rFonts w:ascii="Times New Roman" w:hAnsi="Times New Roman" w:cs="Times New Roman"/>
        </w:rPr>
        <w:t>mia</w:t>
      </w:r>
      <w:r w:rsidR="00E82DE5" w:rsidRPr="00183FB3">
        <w:rPr>
          <w:rFonts w:ascii="Times New Roman" w:hAnsi="Times New Roman" w:cs="Times New Roman"/>
        </w:rPr>
        <w:t xml:space="preserve"> |</w:t>
      </w:r>
      <w:r w:rsidR="00576B17" w:rsidRPr="00183FB3">
        <w:rPr>
          <w:rFonts w:ascii="Times New Roman" w:hAnsi="Times New Roman" w:cs="Times New Roman"/>
        </w:rPr>
        <w:t xml:space="preserve"> </w:t>
      </w:r>
      <w:r w:rsidR="00DD2736" w:rsidRPr="00183FB3">
        <w:rPr>
          <w:rFonts w:ascii="Times New Roman" w:hAnsi="Times New Roman" w:cs="Times New Roman"/>
        </w:rPr>
        <w:t xml:space="preserve">penna per il poco gusto, </w:t>
      </w:r>
      <w:r w:rsidR="00576B17" w:rsidRPr="00183FB3">
        <w:rPr>
          <w:rFonts w:ascii="Times New Roman" w:hAnsi="Times New Roman" w:cs="Times New Roman"/>
        </w:rPr>
        <w:t>che so ch</w:t>
      </w:r>
      <w:r w:rsidR="00CF4972" w:rsidRPr="00183FB3">
        <w:rPr>
          <w:rFonts w:ascii="Times New Roman" w:hAnsi="Times New Roman" w:cs="Times New Roman"/>
        </w:rPr>
        <w:t>’</w:t>
      </w:r>
      <w:r w:rsidR="00576B17" w:rsidRPr="00183FB3">
        <w:rPr>
          <w:rFonts w:ascii="Times New Roman" w:hAnsi="Times New Roman" w:cs="Times New Roman"/>
        </w:rPr>
        <w:t>e</w:t>
      </w:r>
      <w:r w:rsidR="00AB49FC" w:rsidRPr="00183FB3">
        <w:rPr>
          <w:rFonts w:ascii="Times New Roman" w:hAnsi="Times New Roman" w:cs="Times New Roman"/>
        </w:rPr>
        <w:t>ll</w:t>
      </w:r>
      <w:r w:rsidR="00576B17" w:rsidRPr="00183FB3">
        <w:rPr>
          <w:rFonts w:ascii="Times New Roman" w:hAnsi="Times New Roman" w:cs="Times New Roman"/>
        </w:rPr>
        <w:t xml:space="preserve">e </w:t>
      </w:r>
      <w:r w:rsidR="00C47A60" w:rsidRPr="00183FB3">
        <w:rPr>
          <w:rFonts w:ascii="Times New Roman" w:hAnsi="Times New Roman" w:cs="Times New Roman"/>
        </w:rPr>
        <w:t>n</w:t>
      </w:r>
      <w:r w:rsidR="00AB49FC" w:rsidRPr="00183FB3">
        <w:rPr>
          <w:rFonts w:ascii="Times New Roman" w:hAnsi="Times New Roman" w:cs="Times New Roman"/>
        </w:rPr>
        <w:t>e</w:t>
      </w:r>
      <w:r w:rsidR="00576B17" w:rsidRPr="00183FB3">
        <w:rPr>
          <w:rFonts w:ascii="Times New Roman" w:hAnsi="Times New Roman" w:cs="Times New Roman"/>
        </w:rPr>
        <w:t xml:space="preserve"> ricevono.</w:t>
      </w:r>
      <w:r w:rsidR="00E82DE5" w:rsidRPr="00183FB3">
        <w:rPr>
          <w:rFonts w:ascii="Times New Roman" w:hAnsi="Times New Roman" w:cs="Times New Roman"/>
        </w:rPr>
        <w:t xml:space="preserve"> |</w:t>
      </w:r>
    </w:p>
    <w:p w14:paraId="41B78B02" w14:textId="120058D1" w:rsidR="00573C3A" w:rsidRPr="00183FB3" w:rsidRDefault="00DD273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on tutto che si interdì, che </w:t>
      </w:r>
      <w:r w:rsidR="00576B17" w:rsidRPr="00183FB3">
        <w:rPr>
          <w:rFonts w:ascii="Times New Roman" w:hAnsi="Times New Roman" w:cs="Times New Roman"/>
        </w:rPr>
        <w:t xml:space="preserve">il </w:t>
      </w:r>
      <w:r w:rsidR="00DF250A" w:rsidRPr="00183FB3">
        <w:rPr>
          <w:rFonts w:ascii="Times New Roman" w:hAnsi="Times New Roman" w:cs="Times New Roman"/>
        </w:rPr>
        <w:t>r</w:t>
      </w:r>
      <w:r w:rsidR="00576B17" w:rsidRPr="00183FB3">
        <w:rPr>
          <w:rFonts w:ascii="Times New Roman" w:hAnsi="Times New Roman" w:cs="Times New Roman"/>
        </w:rPr>
        <w:t xml:space="preserve">e della Gran Bretagna si </w:t>
      </w:r>
      <w:r w:rsidRPr="00183FB3">
        <w:rPr>
          <w:rFonts w:ascii="Times New Roman" w:hAnsi="Times New Roman" w:cs="Times New Roman"/>
        </w:rPr>
        <w:t>si</w:t>
      </w:r>
      <w:r w:rsidR="00576B17" w:rsidRPr="00183FB3">
        <w:rPr>
          <w:rFonts w:ascii="Times New Roman" w:hAnsi="Times New Roman" w:cs="Times New Roman"/>
        </w:rPr>
        <w:t>a</w:t>
      </w:r>
      <w:r w:rsidR="00E82DE5" w:rsidRPr="00183FB3">
        <w:rPr>
          <w:rFonts w:ascii="Times New Roman" w:hAnsi="Times New Roman" w:cs="Times New Roman"/>
        </w:rPr>
        <w:t xml:space="preserve"> |</w:t>
      </w:r>
      <w:r w:rsidR="00576B17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risoluto di armar</w:t>
      </w:r>
      <w:r w:rsidR="0082709C" w:rsidRPr="00183FB3">
        <w:rPr>
          <w:rFonts w:ascii="Times New Roman" w:hAnsi="Times New Roman" w:cs="Times New Roman"/>
        </w:rPr>
        <w:t xml:space="preserve"> vasselli proprii, et farne armar da</w:t>
      </w:r>
      <w:r w:rsidR="00CF4972" w:rsidRPr="00183FB3">
        <w:rPr>
          <w:rFonts w:ascii="Times New Roman" w:hAnsi="Times New Roman" w:cs="Times New Roman"/>
        </w:rPr>
        <w:t>’</w:t>
      </w:r>
      <w:r w:rsidR="00E82DE5" w:rsidRPr="00183FB3">
        <w:rPr>
          <w:rFonts w:ascii="Times New Roman" w:hAnsi="Times New Roman" w:cs="Times New Roman"/>
        </w:rPr>
        <w:t xml:space="preserve"> |</w:t>
      </w:r>
      <w:r w:rsidR="0082709C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mercanti (dicono</w:t>
      </w:r>
      <w:r w:rsidR="0082709C" w:rsidRPr="00183FB3">
        <w:rPr>
          <w:rFonts w:ascii="Times New Roman" w:hAnsi="Times New Roman" w:cs="Times New Roman"/>
        </w:rPr>
        <w:t xml:space="preserve"> alcuni per tema dell</w:t>
      </w:r>
      <w:r w:rsidR="00CF4972" w:rsidRPr="00183FB3">
        <w:rPr>
          <w:rFonts w:ascii="Times New Roman" w:hAnsi="Times New Roman" w:cs="Times New Roman"/>
        </w:rPr>
        <w:t>’</w:t>
      </w:r>
      <w:r w:rsidR="004E5232" w:rsidRPr="00183FB3">
        <w:rPr>
          <w:rFonts w:ascii="Times New Roman" w:hAnsi="Times New Roman" w:cs="Times New Roman"/>
        </w:rPr>
        <w:t>Is</w:t>
      </w:r>
      <w:r w:rsidR="0082709C" w:rsidRPr="00183FB3">
        <w:rPr>
          <w:rFonts w:ascii="Times New Roman" w:hAnsi="Times New Roman" w:cs="Times New Roman"/>
        </w:rPr>
        <w:t>landa</w:t>
      </w:r>
      <w:r w:rsidR="00C47A60" w:rsidRPr="00183FB3">
        <w:rPr>
          <w:rFonts w:ascii="Times New Roman" w:hAnsi="Times New Roman" w:cs="Times New Roman"/>
        </w:rPr>
        <w:t>)</w:t>
      </w:r>
      <w:r w:rsidR="0082709C" w:rsidRPr="00183FB3">
        <w:rPr>
          <w:rFonts w:ascii="Times New Roman" w:hAnsi="Times New Roman" w:cs="Times New Roman"/>
        </w:rPr>
        <w:t xml:space="preserve"> non</w:t>
      </w:r>
      <w:r w:rsidR="0082709C" w:rsidRPr="00183FB3">
        <w:rPr>
          <w:rStyle w:val="FootnoteReference"/>
          <w:rFonts w:ascii="Times New Roman" w:hAnsi="Times New Roman" w:cs="Times New Roman"/>
        </w:rPr>
        <w:footnoteReference w:id="19"/>
      </w:r>
      <w:r w:rsidR="0082709C" w:rsidRPr="00183FB3">
        <w:rPr>
          <w:rFonts w:ascii="Times New Roman" w:hAnsi="Times New Roman" w:cs="Times New Roman"/>
        </w:rPr>
        <w:t xml:space="preserve"> </w:t>
      </w:r>
      <w:r w:rsidR="00755B17" w:rsidRPr="00183FB3">
        <w:rPr>
          <w:rFonts w:ascii="Times New Roman" w:hAnsi="Times New Roman" w:cs="Times New Roman"/>
        </w:rPr>
        <w:t>si sente.</w:t>
      </w:r>
      <w:r w:rsidR="00E82DE5" w:rsidRPr="00183FB3">
        <w:rPr>
          <w:rFonts w:ascii="Times New Roman" w:hAnsi="Times New Roman" w:cs="Times New Roman"/>
        </w:rPr>
        <w:t xml:space="preserve"> |</w:t>
      </w:r>
      <w:r w:rsidR="00755B17" w:rsidRPr="00183FB3">
        <w:rPr>
          <w:rFonts w:ascii="Times New Roman" w:hAnsi="Times New Roman" w:cs="Times New Roman"/>
        </w:rPr>
        <w:t xml:space="preserve"> </w:t>
      </w:r>
      <w:r w:rsidR="00AB49FC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erò di questa p</w:t>
      </w:r>
      <w:r w:rsidR="00755B17" w:rsidRPr="00183FB3">
        <w:rPr>
          <w:rFonts w:ascii="Times New Roman" w:hAnsi="Times New Roman" w:cs="Times New Roman"/>
        </w:rPr>
        <w:t>arte risolu</w:t>
      </w:r>
      <w:r w:rsidR="004E5232" w:rsidRPr="00183FB3">
        <w:rPr>
          <w:rFonts w:ascii="Times New Roman" w:hAnsi="Times New Roman" w:cs="Times New Roman"/>
        </w:rPr>
        <w:t>t</w:t>
      </w:r>
      <w:r w:rsidR="00755B17" w:rsidRPr="00183FB3">
        <w:rPr>
          <w:rFonts w:ascii="Times New Roman" w:hAnsi="Times New Roman" w:cs="Times New Roman"/>
        </w:rPr>
        <w:t>ione alcuna in questo proposito</w:t>
      </w:r>
      <w:r w:rsidR="00E82DE5" w:rsidRPr="00183FB3">
        <w:rPr>
          <w:rFonts w:ascii="Times New Roman" w:hAnsi="Times New Roman" w:cs="Times New Roman"/>
        </w:rPr>
        <w:t xml:space="preserve"> |</w:t>
      </w:r>
    </w:p>
    <w:p w14:paraId="395CAD82" w14:textId="1510F21C" w:rsidR="00573C3A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5B59E1" w:rsidRPr="00183FB3">
        <w:rPr>
          <w:rFonts w:ascii="Times New Roman" w:hAnsi="Times New Roman" w:cs="Times New Roman"/>
        </w:rPr>
        <w:t>3v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33792FA4" w14:textId="2ED2F2D1" w:rsidR="00A05C3A" w:rsidRPr="00183FB3" w:rsidRDefault="005B59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olo stano li </w:t>
      </w:r>
      <w:r w:rsidR="00331902" w:rsidRPr="00183FB3">
        <w:rPr>
          <w:rFonts w:ascii="Times New Roman" w:hAnsi="Times New Roman" w:cs="Times New Roman"/>
        </w:rPr>
        <w:t>signori</w:t>
      </w:r>
      <w:r w:rsidRPr="00183FB3">
        <w:rPr>
          <w:rFonts w:ascii="Times New Roman" w:hAnsi="Times New Roman" w:cs="Times New Roman"/>
        </w:rPr>
        <w:t xml:space="preserve"> </w:t>
      </w:r>
      <w:r w:rsidR="00331902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tati a sentire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i, che vengono d</w:t>
      </w:r>
      <w:r w:rsidR="00AB49FC" w:rsidRPr="00183FB3">
        <w:rPr>
          <w:rFonts w:ascii="Times New Roman" w:hAnsi="Times New Roman" w:cs="Times New Roman"/>
        </w:rPr>
        <w:t>i</w:t>
      </w:r>
      <w:r w:rsidRPr="00183FB3">
        <w:rPr>
          <w:rStyle w:val="FootnoteReference"/>
          <w:rFonts w:ascii="Times New Roman" w:hAnsi="Times New Roman" w:cs="Times New Roman"/>
        </w:rPr>
        <w:footnoteReference w:id="20"/>
      </w:r>
      <w:r w:rsidRPr="00183FB3">
        <w:rPr>
          <w:rFonts w:ascii="Times New Roman" w:hAnsi="Times New Roman" w:cs="Times New Roman"/>
        </w:rPr>
        <w:t xml:space="preserve"> </w:t>
      </w:r>
      <w:r w:rsidR="00A05C3A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Spagna</w:t>
      </w:r>
      <w:r w:rsidR="008B6593" w:rsidRPr="00183FB3">
        <w:rPr>
          <w:rFonts w:ascii="Times New Roman" w:hAnsi="Times New Roman" w:cs="Times New Roman"/>
        </w:rPr>
        <w:t>, et dell</w:t>
      </w:r>
      <w:r w:rsidR="00CF4972" w:rsidRPr="00183FB3">
        <w:rPr>
          <w:rFonts w:ascii="Times New Roman" w:hAnsi="Times New Roman" w:cs="Times New Roman"/>
        </w:rPr>
        <w:t>’</w:t>
      </w:r>
      <w:r w:rsidR="008B6593" w:rsidRPr="00183FB3">
        <w:rPr>
          <w:rFonts w:ascii="Times New Roman" w:hAnsi="Times New Roman" w:cs="Times New Roman"/>
        </w:rPr>
        <w:t xml:space="preserve">armar dei </w:t>
      </w:r>
      <w:r w:rsidR="000930E1" w:rsidRPr="00183FB3">
        <w:rPr>
          <w:rFonts w:ascii="Times New Roman" w:hAnsi="Times New Roman" w:cs="Times New Roman"/>
        </w:rPr>
        <w:t>S</w:t>
      </w:r>
      <w:r w:rsidR="008B6593" w:rsidRPr="00183FB3">
        <w:rPr>
          <w:rFonts w:ascii="Times New Roman" w:hAnsi="Times New Roman" w:cs="Times New Roman"/>
        </w:rPr>
        <w:t xml:space="preserve">pagnoli nel Mediteraneo quasi che </w:t>
      </w:r>
      <w:r w:rsidR="00A05C3A" w:rsidRPr="00183FB3">
        <w:rPr>
          <w:rFonts w:ascii="Times New Roman" w:hAnsi="Times New Roman" w:cs="Times New Roman"/>
        </w:rPr>
        <w:t xml:space="preserve">| </w:t>
      </w:r>
      <w:r w:rsidR="008B6593" w:rsidRPr="00183FB3">
        <w:rPr>
          <w:rFonts w:ascii="Times New Roman" w:hAnsi="Times New Roman" w:cs="Times New Roman"/>
        </w:rPr>
        <w:t>pensino, che non habbi a succeder co</w:t>
      </w:r>
      <w:r w:rsidR="000930E1" w:rsidRPr="00183FB3">
        <w:rPr>
          <w:rFonts w:ascii="Times New Roman" w:hAnsi="Times New Roman" w:cs="Times New Roman"/>
        </w:rPr>
        <w:t>sa alcuna di tanti preparamenti</w:t>
      </w:r>
      <w:r w:rsidR="008B6593" w:rsidRPr="00183FB3">
        <w:rPr>
          <w:rFonts w:ascii="Times New Roman" w:hAnsi="Times New Roman" w:cs="Times New Roman"/>
        </w:rPr>
        <w:t>.</w:t>
      </w:r>
      <w:r w:rsidR="00A05C3A" w:rsidRPr="00183FB3">
        <w:rPr>
          <w:rFonts w:ascii="Times New Roman" w:hAnsi="Times New Roman" w:cs="Times New Roman"/>
        </w:rPr>
        <w:t xml:space="preserve"> | </w:t>
      </w:r>
    </w:p>
    <w:p w14:paraId="4B257122" w14:textId="52050545" w:rsidR="00A11D16" w:rsidRPr="00183FB3" w:rsidRDefault="008B6593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ltime lettere di Brusseles </w:t>
      </w:r>
      <w:r w:rsidR="003A43B4" w:rsidRPr="00183FB3">
        <w:rPr>
          <w:rFonts w:ascii="Times New Roman" w:hAnsi="Times New Roman" w:cs="Times New Roman"/>
        </w:rPr>
        <w:t xml:space="preserve">portano esser stati licentiati li </w:t>
      </w:r>
      <w:r w:rsidR="00A05C3A" w:rsidRPr="00183FB3">
        <w:rPr>
          <w:rFonts w:ascii="Times New Roman" w:hAnsi="Times New Roman" w:cs="Times New Roman"/>
        </w:rPr>
        <w:t xml:space="preserve">| </w:t>
      </w:r>
      <w:r w:rsidR="003A43B4" w:rsidRPr="00183FB3">
        <w:rPr>
          <w:rFonts w:ascii="Times New Roman" w:hAnsi="Times New Roman" w:cs="Times New Roman"/>
        </w:rPr>
        <w:t>Valloni; et all</w:t>
      </w:r>
      <w:r w:rsidR="00CF4972" w:rsidRPr="00183FB3">
        <w:rPr>
          <w:rFonts w:ascii="Times New Roman" w:hAnsi="Times New Roman" w:cs="Times New Roman"/>
        </w:rPr>
        <w:t>’</w:t>
      </w:r>
      <w:r w:rsidR="003A43B4" w:rsidRPr="00183FB3">
        <w:rPr>
          <w:rFonts w:ascii="Times New Roman" w:hAnsi="Times New Roman" w:cs="Times New Roman"/>
        </w:rPr>
        <w:t xml:space="preserve">incontro che un </w:t>
      </w:r>
      <w:r w:rsidR="001E3E96" w:rsidRPr="00183FB3">
        <w:rPr>
          <w:rFonts w:ascii="Times New Roman" w:hAnsi="Times New Roman" w:cs="Times New Roman"/>
        </w:rPr>
        <w:t>baron</w:t>
      </w:r>
      <w:r w:rsidR="003A43B4" w:rsidRPr="00183FB3">
        <w:rPr>
          <w:rFonts w:ascii="Times New Roman" w:hAnsi="Times New Roman" w:cs="Times New Roman"/>
        </w:rPr>
        <w:t xml:space="preserve"> </w:t>
      </w:r>
      <w:r w:rsidR="000930E1" w:rsidRPr="00183FB3">
        <w:rPr>
          <w:rFonts w:ascii="Times New Roman" w:hAnsi="Times New Roman" w:cs="Times New Roman"/>
        </w:rPr>
        <w:t>b</w:t>
      </w:r>
      <w:r w:rsidR="003A43B4" w:rsidRPr="00183FB3">
        <w:rPr>
          <w:rFonts w:ascii="Times New Roman" w:hAnsi="Times New Roman" w:cs="Times New Roman"/>
        </w:rPr>
        <w:t xml:space="preserve">ohemo haveva </w:t>
      </w:r>
      <w:r w:rsidR="00A05C3A" w:rsidRPr="00183FB3">
        <w:rPr>
          <w:rFonts w:ascii="Times New Roman" w:hAnsi="Times New Roman" w:cs="Times New Roman"/>
        </w:rPr>
        <w:t xml:space="preserve">| </w:t>
      </w:r>
      <w:r w:rsidR="003A43B4" w:rsidRPr="00183FB3">
        <w:rPr>
          <w:rFonts w:ascii="Times New Roman" w:hAnsi="Times New Roman" w:cs="Times New Roman"/>
        </w:rPr>
        <w:t xml:space="preserve">ispedito al </w:t>
      </w:r>
      <w:r w:rsidR="00A94585" w:rsidRPr="00183FB3">
        <w:rPr>
          <w:rFonts w:ascii="Times New Roman" w:hAnsi="Times New Roman" w:cs="Times New Roman"/>
        </w:rPr>
        <w:t>serenissimo arciduca Alberto pe</w:t>
      </w:r>
      <w:r w:rsidR="00562593" w:rsidRPr="00183FB3">
        <w:rPr>
          <w:rFonts w:ascii="Times New Roman" w:hAnsi="Times New Roman" w:cs="Times New Roman"/>
        </w:rPr>
        <w:t>rsona</w:t>
      </w:r>
      <w:r w:rsidR="00A94585" w:rsidRPr="00183FB3">
        <w:rPr>
          <w:rFonts w:ascii="Times New Roman" w:hAnsi="Times New Roman" w:cs="Times New Roman"/>
        </w:rPr>
        <w:t xml:space="preserve"> espressa</w:t>
      </w:r>
      <w:r w:rsidR="00A05C3A" w:rsidRPr="00183FB3">
        <w:rPr>
          <w:rFonts w:ascii="Times New Roman" w:hAnsi="Times New Roman" w:cs="Times New Roman"/>
        </w:rPr>
        <w:t xml:space="preserve"> |</w:t>
      </w:r>
      <w:r w:rsidR="00A94585" w:rsidRPr="00183FB3">
        <w:rPr>
          <w:rFonts w:ascii="Times New Roman" w:hAnsi="Times New Roman" w:cs="Times New Roman"/>
        </w:rPr>
        <w:t xml:space="preserve"> per far levata con suoi denari di milla cavalli per </w:t>
      </w:r>
      <w:r w:rsidR="00113DE6"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="008529D1" w:rsidRPr="00183FB3">
        <w:rPr>
          <w:rFonts w:ascii="Times New Roman" w:hAnsi="Times New Roman" w:cs="Times New Roman"/>
        </w:rPr>
        <w:t>I</w:t>
      </w:r>
      <w:r w:rsidR="00113DE6" w:rsidRPr="00183FB3">
        <w:rPr>
          <w:rFonts w:ascii="Times New Roman" w:hAnsi="Times New Roman" w:cs="Times New Roman"/>
        </w:rPr>
        <w:t>mperatore</w:t>
      </w:r>
      <w:r w:rsidR="00A05C3A" w:rsidRPr="00183FB3">
        <w:rPr>
          <w:rFonts w:ascii="Times New Roman" w:hAnsi="Times New Roman" w:cs="Times New Roman"/>
        </w:rPr>
        <w:t xml:space="preserve"> |</w:t>
      </w:r>
      <w:r w:rsidR="00113DE6" w:rsidRPr="00183FB3">
        <w:rPr>
          <w:rFonts w:ascii="Times New Roman" w:hAnsi="Times New Roman" w:cs="Times New Roman"/>
        </w:rPr>
        <w:t xml:space="preserve"> et già era dichiarato per suo luocotenente </w:t>
      </w:r>
      <w:r w:rsidR="001E3E96" w:rsidRPr="00183FB3">
        <w:rPr>
          <w:rFonts w:ascii="Times New Roman" w:hAnsi="Times New Roman" w:cs="Times New Roman"/>
        </w:rPr>
        <w:t>(</w:t>
      </w:r>
      <w:r w:rsidR="00113DE6" w:rsidRPr="00183FB3">
        <w:rPr>
          <w:rFonts w:ascii="Times New Roman" w:hAnsi="Times New Roman" w:cs="Times New Roman"/>
        </w:rPr>
        <w:t>come si diceva</w:t>
      </w:r>
      <w:r w:rsidR="001E3E96" w:rsidRPr="00183FB3">
        <w:rPr>
          <w:rFonts w:ascii="Times New Roman" w:hAnsi="Times New Roman" w:cs="Times New Roman"/>
        </w:rPr>
        <w:t>)</w:t>
      </w:r>
      <w:r w:rsidR="00113DE6" w:rsidRPr="00183FB3">
        <w:rPr>
          <w:rFonts w:ascii="Times New Roman" w:hAnsi="Times New Roman" w:cs="Times New Roman"/>
        </w:rPr>
        <w:t xml:space="preserve"> un</w:t>
      </w:r>
      <w:r w:rsidR="00A05C3A" w:rsidRPr="00183FB3">
        <w:rPr>
          <w:rFonts w:ascii="Times New Roman" w:hAnsi="Times New Roman" w:cs="Times New Roman"/>
        </w:rPr>
        <w:t xml:space="preserve"> |</w:t>
      </w:r>
      <w:r w:rsidR="00113DE6" w:rsidRPr="00183FB3">
        <w:rPr>
          <w:rFonts w:ascii="Times New Roman" w:hAnsi="Times New Roman" w:cs="Times New Roman"/>
        </w:rPr>
        <w:t xml:space="preserve"> nipote della cameriera maggiore della serenissima Infanta.</w:t>
      </w:r>
      <w:r w:rsidR="001E3E96" w:rsidRPr="00183FB3">
        <w:rPr>
          <w:rFonts w:ascii="Times New Roman" w:hAnsi="Times New Roman" w:cs="Times New Roman"/>
        </w:rPr>
        <w:t xml:space="preserve"> </w:t>
      </w:r>
      <w:r w:rsidR="00A05C3A" w:rsidRPr="00183FB3">
        <w:rPr>
          <w:rFonts w:ascii="Times New Roman" w:hAnsi="Times New Roman" w:cs="Times New Roman"/>
        </w:rPr>
        <w:t>|</w:t>
      </w:r>
      <w:r w:rsidR="00113DE6" w:rsidRPr="00183FB3">
        <w:rPr>
          <w:rFonts w:ascii="Times New Roman" w:hAnsi="Times New Roman" w:cs="Times New Roman"/>
        </w:rPr>
        <w:t xml:space="preserve"> </w:t>
      </w:r>
    </w:p>
    <w:p w14:paraId="7671F4EC" w14:textId="7F633884" w:rsidR="00E744E7" w:rsidRPr="00183FB3" w:rsidRDefault="00A11D1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uò esser che la </w:t>
      </w:r>
      <w:r w:rsidR="00562593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erenità vostra dal proprio luoco habbi intesi più certi </w:t>
      </w:r>
      <w:r w:rsidR="00A05C3A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et maggiori partic</w:t>
      </w:r>
      <w:r w:rsidR="00387919" w:rsidRPr="00183FB3">
        <w:rPr>
          <w:rFonts w:ascii="Times New Roman" w:hAnsi="Times New Roman" w:cs="Times New Roman"/>
        </w:rPr>
        <w:t xml:space="preserve">olari con tutto ciò (et questo le servirà di </w:t>
      </w:r>
      <w:r w:rsidR="00A05C3A" w:rsidRPr="00183FB3">
        <w:rPr>
          <w:rFonts w:ascii="Times New Roman" w:hAnsi="Times New Roman" w:cs="Times New Roman"/>
        </w:rPr>
        <w:t xml:space="preserve">| </w:t>
      </w:r>
      <w:r w:rsidR="00387919" w:rsidRPr="00183FB3">
        <w:rPr>
          <w:rFonts w:ascii="Times New Roman" w:hAnsi="Times New Roman" w:cs="Times New Roman"/>
        </w:rPr>
        <w:t>rincontro) non devo lasciar di dirle</w:t>
      </w:r>
      <w:r w:rsidR="00526193" w:rsidRPr="00183FB3">
        <w:rPr>
          <w:rStyle w:val="FootnoteReference"/>
          <w:rFonts w:ascii="Times New Roman" w:hAnsi="Times New Roman" w:cs="Times New Roman"/>
        </w:rPr>
        <w:footnoteReference w:id="21"/>
      </w:r>
      <w:r w:rsidR="002A381C" w:rsidRPr="00183FB3">
        <w:rPr>
          <w:rFonts w:ascii="Times New Roman" w:hAnsi="Times New Roman" w:cs="Times New Roman"/>
        </w:rPr>
        <w:t xml:space="preserve"> quello che</w:t>
      </w:r>
      <w:r w:rsidR="00A05C3A" w:rsidRPr="00183FB3">
        <w:rPr>
          <w:rFonts w:ascii="Times New Roman" w:hAnsi="Times New Roman" w:cs="Times New Roman"/>
        </w:rPr>
        <w:t xml:space="preserve"> |</w:t>
      </w:r>
      <w:r w:rsidR="002A381C" w:rsidRPr="00183FB3">
        <w:rPr>
          <w:rFonts w:ascii="Times New Roman" w:hAnsi="Times New Roman" w:cs="Times New Roman"/>
        </w:rPr>
        <w:t xml:space="preserve"> ho inteso qui da uno venuto qualche giorni</w:t>
      </w:r>
      <w:r w:rsidR="00EB1687" w:rsidRPr="00183FB3">
        <w:rPr>
          <w:rFonts w:ascii="Times New Roman" w:hAnsi="Times New Roman" w:cs="Times New Roman"/>
        </w:rPr>
        <w:t xml:space="preserve"> </w:t>
      </w:r>
      <w:r w:rsidR="00A72C43" w:rsidRPr="00183FB3">
        <w:rPr>
          <w:rFonts w:ascii="Times New Roman" w:hAnsi="Times New Roman" w:cs="Times New Roman"/>
        </w:rPr>
        <w:t>s</w:t>
      </w:r>
      <w:r w:rsidR="001E3E96" w:rsidRPr="00183FB3">
        <w:rPr>
          <w:rFonts w:ascii="Times New Roman" w:hAnsi="Times New Roman" w:cs="Times New Roman"/>
        </w:rPr>
        <w:t>o</w:t>
      </w:r>
      <w:r w:rsidR="00A72C43" w:rsidRPr="00183FB3">
        <w:rPr>
          <w:rFonts w:ascii="Times New Roman" w:hAnsi="Times New Roman" w:cs="Times New Roman"/>
        </w:rPr>
        <w:t>no</w:t>
      </w:r>
      <w:r w:rsidR="002A381C" w:rsidRPr="00183FB3">
        <w:rPr>
          <w:rFonts w:ascii="Times New Roman" w:hAnsi="Times New Roman" w:cs="Times New Roman"/>
        </w:rPr>
        <w:t xml:space="preserve"> di Parigi</w:t>
      </w:r>
      <w:r w:rsidR="00A05C3A" w:rsidRPr="00183FB3">
        <w:rPr>
          <w:rFonts w:ascii="Times New Roman" w:hAnsi="Times New Roman" w:cs="Times New Roman"/>
        </w:rPr>
        <w:t xml:space="preserve"> |</w:t>
      </w:r>
      <w:r w:rsidR="002A381C" w:rsidRPr="00183FB3">
        <w:rPr>
          <w:rFonts w:ascii="Times New Roman" w:hAnsi="Times New Roman" w:cs="Times New Roman"/>
        </w:rPr>
        <w:t xml:space="preserve"> che ha praticato</w:t>
      </w:r>
      <w:r w:rsidR="00946394" w:rsidRPr="00183FB3">
        <w:rPr>
          <w:rFonts w:ascii="Times New Roman" w:hAnsi="Times New Roman" w:cs="Times New Roman"/>
        </w:rPr>
        <w:t xml:space="preserve"> in casa del signor </w:t>
      </w:r>
      <w:r w:rsidR="005A7F17" w:rsidRPr="00183FB3">
        <w:rPr>
          <w:rFonts w:ascii="Times New Roman" w:hAnsi="Times New Roman" w:cs="Times New Roman"/>
        </w:rPr>
        <w:t xml:space="preserve">duca di </w:t>
      </w:r>
      <w:r w:rsidR="00380510" w:rsidRPr="00183FB3">
        <w:rPr>
          <w:rFonts w:ascii="Times New Roman" w:hAnsi="Times New Roman" w:cs="Times New Roman"/>
        </w:rPr>
        <w:t>Guisa, che si diceva</w:t>
      </w:r>
      <w:r w:rsidR="00902002" w:rsidRPr="00183FB3">
        <w:rPr>
          <w:rFonts w:ascii="Times New Roman" w:hAnsi="Times New Roman" w:cs="Times New Roman"/>
        </w:rPr>
        <w:t xml:space="preserve">, </w:t>
      </w:r>
      <w:r w:rsidR="00A05C3A" w:rsidRPr="00183FB3">
        <w:rPr>
          <w:rFonts w:ascii="Times New Roman" w:hAnsi="Times New Roman" w:cs="Times New Roman"/>
        </w:rPr>
        <w:t xml:space="preserve">| </w:t>
      </w:r>
      <w:r w:rsidR="00902002" w:rsidRPr="00183FB3">
        <w:rPr>
          <w:rFonts w:ascii="Times New Roman" w:hAnsi="Times New Roman" w:cs="Times New Roman"/>
        </w:rPr>
        <w:t>che quel P</w:t>
      </w:r>
      <w:r w:rsidR="00673FCE" w:rsidRPr="00183FB3">
        <w:rPr>
          <w:rFonts w:ascii="Times New Roman" w:hAnsi="Times New Roman" w:cs="Times New Roman"/>
        </w:rPr>
        <w:t>rincipe con le navi, et galere, che si preparavano [</w:t>
      </w:r>
      <w:r w:rsidR="00E51554" w:rsidRPr="00183FB3">
        <w:rPr>
          <w:rFonts w:ascii="Times New Roman" w:hAnsi="Times New Roman" w:cs="Times New Roman"/>
        </w:rPr>
        <w:t>…</w:t>
      </w:r>
      <w:r w:rsidR="00673FCE" w:rsidRPr="00183FB3">
        <w:rPr>
          <w:rFonts w:ascii="Times New Roman" w:hAnsi="Times New Roman" w:cs="Times New Roman"/>
        </w:rPr>
        <w:t>]</w:t>
      </w:r>
      <w:r w:rsidR="00E51554" w:rsidRPr="00183FB3">
        <w:rPr>
          <w:rStyle w:val="FootnoteReference"/>
          <w:rFonts w:ascii="Times New Roman" w:hAnsi="Times New Roman" w:cs="Times New Roman"/>
        </w:rPr>
        <w:footnoteReference w:id="22"/>
      </w:r>
      <w:r w:rsidR="00A05C3A" w:rsidRPr="00183FB3">
        <w:rPr>
          <w:rFonts w:ascii="Times New Roman" w:hAnsi="Times New Roman" w:cs="Times New Roman"/>
        </w:rPr>
        <w:t xml:space="preserve"> |</w:t>
      </w:r>
      <w:r w:rsidR="00673FCE" w:rsidRPr="00183FB3">
        <w:rPr>
          <w:rFonts w:ascii="Times New Roman" w:hAnsi="Times New Roman" w:cs="Times New Roman"/>
        </w:rPr>
        <w:t xml:space="preserve"> Marsiglia doveva andar </w:t>
      </w:r>
      <w:r w:rsidR="00961B37" w:rsidRPr="00183FB3">
        <w:rPr>
          <w:rFonts w:ascii="Times New Roman" w:hAnsi="Times New Roman" w:cs="Times New Roman"/>
        </w:rPr>
        <w:t>ad unirsi</w:t>
      </w:r>
      <w:r w:rsidR="00C56AC2" w:rsidRPr="00183FB3">
        <w:rPr>
          <w:rFonts w:ascii="Times New Roman" w:hAnsi="Times New Roman" w:cs="Times New Roman"/>
        </w:rPr>
        <w:t xml:space="preserve"> con l</w:t>
      </w:r>
      <w:r w:rsidR="00CF4972" w:rsidRPr="00183FB3">
        <w:rPr>
          <w:rFonts w:ascii="Times New Roman" w:hAnsi="Times New Roman" w:cs="Times New Roman"/>
        </w:rPr>
        <w:t>’</w:t>
      </w:r>
      <w:r w:rsidR="00C56AC2" w:rsidRPr="00183FB3">
        <w:rPr>
          <w:rFonts w:ascii="Times New Roman" w:hAnsi="Times New Roman" w:cs="Times New Roman"/>
        </w:rPr>
        <w:t>armata spagnola</w:t>
      </w:r>
      <w:r w:rsidR="00A05C3A" w:rsidRPr="00183FB3">
        <w:rPr>
          <w:rFonts w:ascii="Times New Roman" w:hAnsi="Times New Roman" w:cs="Times New Roman"/>
        </w:rPr>
        <w:t xml:space="preserve"> |</w:t>
      </w:r>
      <w:r w:rsidR="00C56AC2" w:rsidRPr="00183FB3">
        <w:rPr>
          <w:rFonts w:ascii="Times New Roman" w:hAnsi="Times New Roman" w:cs="Times New Roman"/>
        </w:rPr>
        <w:t xml:space="preserve"> per un</w:t>
      </w:r>
      <w:r w:rsidR="00CF4972" w:rsidRPr="00183FB3">
        <w:rPr>
          <w:rFonts w:ascii="Times New Roman" w:hAnsi="Times New Roman" w:cs="Times New Roman"/>
        </w:rPr>
        <w:t>’</w:t>
      </w:r>
      <w:r w:rsidR="00C56AC2" w:rsidRPr="00183FB3">
        <w:rPr>
          <w:rFonts w:ascii="Times New Roman" w:hAnsi="Times New Roman" w:cs="Times New Roman"/>
        </w:rPr>
        <w:t>impresa contra</w:t>
      </w:r>
      <w:r w:rsidR="00D46345" w:rsidRPr="00183FB3">
        <w:rPr>
          <w:rFonts w:ascii="Times New Roman" w:hAnsi="Times New Roman" w:cs="Times New Roman"/>
        </w:rPr>
        <w:t xml:space="preserve"> T</w:t>
      </w:r>
      <w:r w:rsidR="00C56AC2" w:rsidRPr="00183FB3">
        <w:rPr>
          <w:rFonts w:ascii="Times New Roman" w:hAnsi="Times New Roman" w:cs="Times New Roman"/>
        </w:rPr>
        <w:t xml:space="preserve">urchi, et si diceva nella </w:t>
      </w:r>
      <w:r w:rsidR="00DF250A" w:rsidRPr="00183FB3">
        <w:rPr>
          <w:rFonts w:ascii="Times New Roman" w:hAnsi="Times New Roman" w:cs="Times New Roman"/>
        </w:rPr>
        <w:t>Bo</w:t>
      </w:r>
      <w:r w:rsidR="006308C7" w:rsidRPr="00183FB3">
        <w:rPr>
          <w:rFonts w:ascii="Times New Roman" w:hAnsi="Times New Roman" w:cs="Times New Roman"/>
        </w:rPr>
        <w:t>ss</w:t>
      </w:r>
      <w:r w:rsidR="00DF250A" w:rsidRPr="00183FB3">
        <w:rPr>
          <w:rFonts w:ascii="Times New Roman" w:hAnsi="Times New Roman" w:cs="Times New Roman"/>
        </w:rPr>
        <w:t>e</w:t>
      </w:r>
      <w:r w:rsidR="006308C7" w:rsidRPr="00183FB3">
        <w:rPr>
          <w:rFonts w:ascii="Times New Roman" w:hAnsi="Times New Roman" w:cs="Times New Roman"/>
        </w:rPr>
        <w:t>na</w:t>
      </w:r>
      <w:r w:rsidR="00056DD0" w:rsidRPr="00183FB3">
        <w:rPr>
          <w:rStyle w:val="FootnoteReference"/>
          <w:rFonts w:ascii="Times New Roman" w:hAnsi="Times New Roman" w:cs="Times New Roman"/>
        </w:rPr>
        <w:footnoteReference w:id="23"/>
      </w:r>
      <w:r w:rsidR="00E744E7" w:rsidRPr="00183FB3">
        <w:rPr>
          <w:rFonts w:ascii="Times New Roman" w:hAnsi="Times New Roman" w:cs="Times New Roman"/>
        </w:rPr>
        <w:t>.</w:t>
      </w:r>
      <w:r w:rsidR="00056DD0" w:rsidRPr="00183FB3">
        <w:rPr>
          <w:rFonts w:ascii="Times New Roman" w:hAnsi="Times New Roman" w:cs="Times New Roman"/>
        </w:rPr>
        <w:t xml:space="preserve"> </w:t>
      </w:r>
      <w:r w:rsidR="00A05C3A" w:rsidRPr="00183FB3">
        <w:rPr>
          <w:rFonts w:ascii="Times New Roman" w:hAnsi="Times New Roman" w:cs="Times New Roman"/>
        </w:rPr>
        <w:t xml:space="preserve">| </w:t>
      </w:r>
    </w:p>
    <w:p w14:paraId="0CCDFE32" w14:textId="2F12EE18" w:rsidR="00A05C3A" w:rsidRPr="00183FB3" w:rsidRDefault="00E744E7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</w:t>
      </w:r>
      <w:r w:rsidR="006308C7" w:rsidRPr="00183FB3">
        <w:rPr>
          <w:rFonts w:ascii="Times New Roman" w:hAnsi="Times New Roman" w:cs="Times New Roman"/>
        </w:rPr>
        <w:t>otto il giorno di hoggi ho</w:t>
      </w:r>
      <w:r w:rsidR="00537D37" w:rsidRPr="00183FB3">
        <w:rPr>
          <w:rStyle w:val="FootnoteReference"/>
          <w:rFonts w:ascii="Times New Roman" w:hAnsi="Times New Roman" w:cs="Times New Roman"/>
        </w:rPr>
        <w:footnoteReference w:id="24"/>
      </w:r>
      <w:r w:rsidR="006308C7" w:rsidRPr="00183FB3">
        <w:rPr>
          <w:rFonts w:ascii="Times New Roman" w:hAnsi="Times New Roman" w:cs="Times New Roman"/>
        </w:rPr>
        <w:t xml:space="preserve"> </w:t>
      </w:r>
      <w:r w:rsidR="002A7250" w:rsidRPr="00183FB3">
        <w:rPr>
          <w:rFonts w:ascii="Times New Roman" w:hAnsi="Times New Roman" w:cs="Times New Roman"/>
        </w:rPr>
        <w:t xml:space="preserve">fatte tutte le dodici lettere a </w:t>
      </w:r>
      <w:r w:rsidR="00537D37" w:rsidRPr="00183FB3">
        <w:rPr>
          <w:rFonts w:ascii="Times New Roman" w:hAnsi="Times New Roman" w:cs="Times New Roman"/>
        </w:rPr>
        <w:t>que</w:t>
      </w:r>
      <w:r w:rsidR="00E51554" w:rsidRPr="00183FB3">
        <w:rPr>
          <w:rFonts w:ascii="Times New Roman" w:hAnsi="Times New Roman" w:cs="Times New Roman"/>
        </w:rPr>
        <w:t>sti</w:t>
      </w:r>
      <w:r w:rsidR="00A05C3A" w:rsidRPr="00183FB3">
        <w:rPr>
          <w:rFonts w:ascii="Times New Roman" w:hAnsi="Times New Roman" w:cs="Times New Roman"/>
        </w:rPr>
        <w:t xml:space="preserve"> |</w:t>
      </w:r>
      <w:r w:rsidR="00673FCE" w:rsidRPr="00183FB3">
        <w:rPr>
          <w:rFonts w:ascii="Times New Roman" w:hAnsi="Times New Roman" w:cs="Times New Roman"/>
        </w:rPr>
        <w:t xml:space="preserve"> </w:t>
      </w:r>
      <w:r w:rsidR="00484912" w:rsidRPr="00183FB3">
        <w:rPr>
          <w:rFonts w:ascii="Times New Roman" w:hAnsi="Times New Roman" w:cs="Times New Roman"/>
        </w:rPr>
        <w:t>compartecipi</w:t>
      </w:r>
      <w:r w:rsidR="009D6CDB" w:rsidRPr="00183FB3">
        <w:rPr>
          <w:rFonts w:ascii="Times New Roman" w:hAnsi="Times New Roman" w:cs="Times New Roman"/>
        </w:rPr>
        <w:t xml:space="preserve"> delle dodici </w:t>
      </w:r>
      <w:r w:rsidR="00AC5D80" w:rsidRPr="00183FB3">
        <w:rPr>
          <w:rFonts w:ascii="Times New Roman" w:hAnsi="Times New Roman" w:cs="Times New Roman"/>
        </w:rPr>
        <w:t>navi</w:t>
      </w:r>
      <w:r w:rsidR="009D6CDB" w:rsidRPr="00183FB3">
        <w:rPr>
          <w:rFonts w:ascii="Times New Roman" w:hAnsi="Times New Roman" w:cs="Times New Roman"/>
        </w:rPr>
        <w:t xml:space="preserve"> per il decimo, et </w:t>
      </w:r>
      <w:r w:rsidRPr="00183FB3">
        <w:rPr>
          <w:rFonts w:ascii="Times New Roman" w:hAnsi="Times New Roman" w:cs="Times New Roman"/>
        </w:rPr>
        <w:t>undeci</w:t>
      </w:r>
      <w:r w:rsidR="0017081B" w:rsidRPr="00183FB3">
        <w:rPr>
          <w:rFonts w:ascii="Times New Roman" w:hAnsi="Times New Roman" w:cs="Times New Roman"/>
        </w:rPr>
        <w:t>mo</w:t>
      </w:r>
      <w:r w:rsidR="00A05C3A" w:rsidRPr="00183FB3">
        <w:rPr>
          <w:rFonts w:ascii="Times New Roman" w:hAnsi="Times New Roman" w:cs="Times New Roman"/>
        </w:rPr>
        <w:t xml:space="preserve"> |</w:t>
      </w:r>
      <w:r w:rsidR="0017081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mese</w:t>
      </w:r>
      <w:r w:rsidR="00606309" w:rsidRPr="00183FB3">
        <w:rPr>
          <w:rFonts w:ascii="Times New Roman" w:hAnsi="Times New Roman" w:cs="Times New Roman"/>
        </w:rPr>
        <w:t xml:space="preserve"> della somma, et pagabili come nell</w:t>
      </w:r>
      <w:r w:rsidR="00CF4972" w:rsidRPr="00183FB3">
        <w:rPr>
          <w:rFonts w:ascii="Times New Roman" w:hAnsi="Times New Roman" w:cs="Times New Roman"/>
        </w:rPr>
        <w:t>’</w:t>
      </w:r>
      <w:r w:rsidR="00606309" w:rsidRPr="00183FB3">
        <w:rPr>
          <w:rFonts w:ascii="Times New Roman" w:hAnsi="Times New Roman" w:cs="Times New Roman"/>
        </w:rPr>
        <w:t>aggiunta n</w:t>
      </w:r>
      <w:r w:rsidR="00E51554" w:rsidRPr="00183FB3">
        <w:rPr>
          <w:rFonts w:ascii="Times New Roman" w:hAnsi="Times New Roman" w:cs="Times New Roman"/>
        </w:rPr>
        <w:t>ota</w:t>
      </w:r>
      <w:r w:rsidR="00056DD0" w:rsidRPr="00183FB3">
        <w:rPr>
          <w:rFonts w:ascii="Times New Roman" w:hAnsi="Times New Roman" w:cs="Times New Roman"/>
        </w:rPr>
        <w:t>.</w:t>
      </w:r>
      <w:r w:rsidR="00A05C3A" w:rsidRPr="00183FB3">
        <w:rPr>
          <w:rFonts w:ascii="Times New Roman" w:hAnsi="Times New Roman" w:cs="Times New Roman"/>
        </w:rPr>
        <w:t xml:space="preserve"> |</w:t>
      </w:r>
      <w:r w:rsidR="00606309" w:rsidRPr="00183FB3">
        <w:rPr>
          <w:rFonts w:ascii="Times New Roman" w:hAnsi="Times New Roman" w:cs="Times New Roman"/>
        </w:rPr>
        <w:t xml:space="preserve"> </w:t>
      </w:r>
      <w:r w:rsidR="00E51554" w:rsidRPr="00183FB3">
        <w:rPr>
          <w:rFonts w:ascii="Times New Roman" w:hAnsi="Times New Roman" w:cs="Times New Roman"/>
        </w:rPr>
        <w:t>E</w:t>
      </w:r>
      <w:r w:rsidR="00606309" w:rsidRPr="00183FB3">
        <w:rPr>
          <w:rFonts w:ascii="Times New Roman" w:hAnsi="Times New Roman" w:cs="Times New Roman"/>
        </w:rPr>
        <w:t xml:space="preserve">t è pregata vostra </w:t>
      </w:r>
      <w:r w:rsidRPr="00183FB3">
        <w:rPr>
          <w:rFonts w:ascii="Times New Roman" w:hAnsi="Times New Roman" w:cs="Times New Roman"/>
        </w:rPr>
        <w:t>S</w:t>
      </w:r>
      <w:r w:rsidR="00606309" w:rsidRPr="00183FB3">
        <w:rPr>
          <w:rFonts w:ascii="Times New Roman" w:hAnsi="Times New Roman" w:cs="Times New Roman"/>
        </w:rPr>
        <w:t>erenità a procu</w:t>
      </w:r>
      <w:r w:rsidRPr="00183FB3">
        <w:rPr>
          <w:rFonts w:ascii="Times New Roman" w:hAnsi="Times New Roman" w:cs="Times New Roman"/>
        </w:rPr>
        <w:t>r</w:t>
      </w:r>
      <w:r w:rsidR="00606309" w:rsidRPr="00183FB3">
        <w:rPr>
          <w:rFonts w:ascii="Times New Roman" w:hAnsi="Times New Roman" w:cs="Times New Roman"/>
        </w:rPr>
        <w:t>ar che tant[e]</w:t>
      </w:r>
      <w:r w:rsidR="00056DD0" w:rsidRPr="00183FB3">
        <w:rPr>
          <w:rStyle w:val="FootnoteReference"/>
          <w:rFonts w:ascii="Times New Roman" w:hAnsi="Times New Roman" w:cs="Times New Roman"/>
        </w:rPr>
        <w:footnoteReference w:id="25"/>
      </w:r>
      <w:r w:rsidR="00606309" w:rsidRPr="00183FB3">
        <w:rPr>
          <w:rFonts w:ascii="Times New Roman" w:hAnsi="Times New Roman" w:cs="Times New Roman"/>
        </w:rPr>
        <w:t xml:space="preserve"> [</w:t>
      </w:r>
      <w:r w:rsidR="00E51554" w:rsidRPr="00183FB3">
        <w:rPr>
          <w:rFonts w:ascii="Times New Roman" w:hAnsi="Times New Roman" w:cs="Times New Roman"/>
        </w:rPr>
        <w:t>…</w:t>
      </w:r>
      <w:r w:rsidR="00606309" w:rsidRPr="00183FB3">
        <w:rPr>
          <w:rFonts w:ascii="Times New Roman" w:hAnsi="Times New Roman" w:cs="Times New Roman"/>
        </w:rPr>
        <w:t>]</w:t>
      </w:r>
      <w:r w:rsidR="00CF66B7" w:rsidRPr="00183FB3">
        <w:rPr>
          <w:rFonts w:ascii="Times New Roman" w:hAnsi="Times New Roman" w:cs="Times New Roman"/>
        </w:rPr>
        <w:t>ste, qua</w:t>
      </w:r>
      <w:r w:rsidR="00E51554" w:rsidRPr="00183FB3">
        <w:rPr>
          <w:rFonts w:ascii="Times New Roman" w:hAnsi="Times New Roman" w:cs="Times New Roman"/>
        </w:rPr>
        <w:t>nto</w:t>
      </w:r>
      <w:r w:rsidR="00CF66B7" w:rsidRPr="00183FB3">
        <w:rPr>
          <w:rFonts w:ascii="Times New Roman" w:hAnsi="Times New Roman" w:cs="Times New Roman"/>
        </w:rPr>
        <w:t xml:space="preserve"> </w:t>
      </w:r>
      <w:r w:rsidR="00A05C3A" w:rsidRPr="00183FB3">
        <w:rPr>
          <w:rFonts w:ascii="Times New Roman" w:hAnsi="Times New Roman" w:cs="Times New Roman"/>
        </w:rPr>
        <w:t xml:space="preserve">| </w:t>
      </w:r>
      <w:r w:rsidR="00CF66B7" w:rsidRPr="00183FB3">
        <w:rPr>
          <w:rFonts w:ascii="Times New Roman" w:hAnsi="Times New Roman" w:cs="Times New Roman"/>
        </w:rPr>
        <w:t>quelle</w:t>
      </w:r>
      <w:r w:rsidR="00D80470" w:rsidRPr="00183FB3">
        <w:rPr>
          <w:rFonts w:ascii="Times New Roman" w:hAnsi="Times New Roman" w:cs="Times New Roman"/>
        </w:rPr>
        <w:t xml:space="preserve">, che </w:t>
      </w:r>
      <w:r w:rsidR="00D203D4" w:rsidRPr="00183FB3">
        <w:rPr>
          <w:rFonts w:ascii="Times New Roman" w:hAnsi="Times New Roman" w:cs="Times New Roman"/>
        </w:rPr>
        <w:t>restano, et qualche lettera</w:t>
      </w:r>
      <w:r w:rsidR="00E51554" w:rsidRPr="00183FB3">
        <w:rPr>
          <w:rFonts w:ascii="Times New Roman" w:hAnsi="Times New Roman" w:cs="Times New Roman"/>
        </w:rPr>
        <w:t xml:space="preserve"> di cambio, […]</w:t>
      </w:r>
      <w:r w:rsidR="00056DD0" w:rsidRPr="00183FB3">
        <w:rPr>
          <w:rFonts w:ascii="Times New Roman" w:hAnsi="Times New Roman" w:cs="Times New Roman"/>
        </w:rPr>
        <w:t xml:space="preserve"> </w:t>
      </w:r>
      <w:r w:rsidR="00A05C3A" w:rsidRPr="00183FB3">
        <w:rPr>
          <w:rFonts w:ascii="Times New Roman" w:hAnsi="Times New Roman" w:cs="Times New Roman"/>
        </w:rPr>
        <w:t xml:space="preserve">| </w:t>
      </w:r>
      <w:r w:rsidR="00D203D4" w:rsidRPr="00183FB3">
        <w:rPr>
          <w:rFonts w:ascii="Times New Roman" w:hAnsi="Times New Roman" w:cs="Times New Roman"/>
        </w:rPr>
        <w:t xml:space="preserve">rimangono senza pagamenti habbino </w:t>
      </w:r>
      <w:r w:rsidR="00E51554"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="00E51554" w:rsidRPr="00183FB3">
        <w:rPr>
          <w:rFonts w:ascii="Times New Roman" w:hAnsi="Times New Roman" w:cs="Times New Roman"/>
        </w:rPr>
        <w:t>intera sodisf</w:t>
      </w:r>
      <w:r w:rsidR="00D203D4" w:rsidRPr="00183FB3">
        <w:rPr>
          <w:rFonts w:ascii="Times New Roman" w:hAnsi="Times New Roman" w:cs="Times New Roman"/>
        </w:rPr>
        <w:t>[…]</w:t>
      </w:r>
      <w:r w:rsidR="00637CD1" w:rsidRPr="00183FB3">
        <w:rPr>
          <w:rFonts w:ascii="Times New Roman" w:hAnsi="Times New Roman" w:cs="Times New Roman"/>
        </w:rPr>
        <w:t>.</w:t>
      </w:r>
      <w:r w:rsidR="00200CAE" w:rsidRPr="00183FB3">
        <w:rPr>
          <w:rFonts w:ascii="Times New Roman" w:hAnsi="Times New Roman" w:cs="Times New Roman"/>
        </w:rPr>
        <w:t xml:space="preserve"> </w:t>
      </w:r>
      <w:r w:rsidR="00637CD1" w:rsidRPr="00183FB3">
        <w:rPr>
          <w:rFonts w:ascii="Times New Roman" w:hAnsi="Times New Roman" w:cs="Times New Roman"/>
        </w:rPr>
        <w:t>Sento anco qualche ind</w:t>
      </w:r>
      <w:r w:rsidR="00120652" w:rsidRPr="00183FB3">
        <w:rPr>
          <w:rFonts w:ascii="Times New Roman" w:hAnsi="Times New Roman" w:cs="Times New Roman"/>
        </w:rPr>
        <w:t>o</w:t>
      </w:r>
      <w:r w:rsidRPr="00183FB3">
        <w:rPr>
          <w:rFonts w:ascii="Times New Roman" w:hAnsi="Times New Roman" w:cs="Times New Roman"/>
        </w:rPr>
        <w:t>gli</w:t>
      </w:r>
      <w:r w:rsidR="00120652" w:rsidRPr="00183FB3">
        <w:rPr>
          <w:rFonts w:ascii="Times New Roman" w:hAnsi="Times New Roman" w:cs="Times New Roman"/>
        </w:rPr>
        <w:t>en</w:t>
      </w:r>
      <w:r w:rsidR="00E51554" w:rsidRPr="00183FB3">
        <w:rPr>
          <w:rFonts w:ascii="Times New Roman" w:hAnsi="Times New Roman" w:cs="Times New Roman"/>
        </w:rPr>
        <w:t xml:space="preserve">za qui che siano </w:t>
      </w:r>
      <w:r w:rsidR="00120652" w:rsidRPr="00183FB3">
        <w:rPr>
          <w:rFonts w:ascii="Times New Roman" w:hAnsi="Times New Roman" w:cs="Times New Roman"/>
        </w:rPr>
        <w:t>[…]</w:t>
      </w:r>
      <w:r w:rsidR="0020727D" w:rsidRPr="00183FB3">
        <w:rPr>
          <w:rFonts w:ascii="Times New Roman" w:hAnsi="Times New Roman" w:cs="Times New Roman"/>
        </w:rPr>
        <w:t xml:space="preserve"> </w:t>
      </w:r>
      <w:r w:rsidR="00A05C3A" w:rsidRPr="00183FB3">
        <w:rPr>
          <w:rFonts w:ascii="Times New Roman" w:hAnsi="Times New Roman" w:cs="Times New Roman"/>
        </w:rPr>
        <w:t xml:space="preserve">| </w:t>
      </w:r>
      <w:r w:rsidR="009605A7" w:rsidRPr="00183FB3">
        <w:rPr>
          <w:rFonts w:ascii="Times New Roman" w:hAnsi="Times New Roman" w:cs="Times New Roman"/>
        </w:rPr>
        <w:t>quattro</w:t>
      </w:r>
      <w:r w:rsidR="00200CAE" w:rsidRPr="00183FB3">
        <w:rPr>
          <w:rFonts w:ascii="Times New Roman" w:hAnsi="Times New Roman" w:cs="Times New Roman"/>
        </w:rPr>
        <w:t>, et a chi cinque mesi per</w:t>
      </w:r>
      <w:r w:rsidR="00E51554" w:rsidRPr="00183FB3">
        <w:rPr>
          <w:rFonts w:ascii="Times New Roman" w:hAnsi="Times New Roman" w:cs="Times New Roman"/>
        </w:rPr>
        <w:t xml:space="preserve"> il nolegio di altre navi […]</w:t>
      </w:r>
      <w:r w:rsidR="009B453A" w:rsidRPr="00183FB3">
        <w:rPr>
          <w:rFonts w:ascii="Times New Roman" w:hAnsi="Times New Roman" w:cs="Times New Roman"/>
        </w:rPr>
        <w:t>-</w:t>
      </w:r>
      <w:r w:rsidR="00A05C3A" w:rsidRPr="00183FB3">
        <w:rPr>
          <w:rFonts w:ascii="Times New Roman" w:hAnsi="Times New Roman" w:cs="Times New Roman"/>
        </w:rPr>
        <w:t>|</w:t>
      </w:r>
      <w:r w:rsidR="009605A7" w:rsidRPr="00183FB3">
        <w:rPr>
          <w:rFonts w:ascii="Times New Roman" w:hAnsi="Times New Roman" w:cs="Times New Roman"/>
        </w:rPr>
        <w:t xml:space="preserve">desi, il che causa </w:t>
      </w:r>
      <w:r w:rsidR="00BD0DEB" w:rsidRPr="00183FB3">
        <w:rPr>
          <w:rFonts w:ascii="Times New Roman" w:hAnsi="Times New Roman" w:cs="Times New Roman"/>
        </w:rPr>
        <w:t>poco gusto, con d</w:t>
      </w:r>
      <w:r w:rsidR="00E51554" w:rsidRPr="00183FB3">
        <w:rPr>
          <w:rFonts w:ascii="Times New Roman" w:hAnsi="Times New Roman" w:cs="Times New Roman"/>
        </w:rPr>
        <w:t>iscapito degl</w:t>
      </w:r>
      <w:r w:rsidR="00CF4972" w:rsidRPr="00183FB3">
        <w:rPr>
          <w:rFonts w:ascii="Times New Roman" w:hAnsi="Times New Roman" w:cs="Times New Roman"/>
        </w:rPr>
        <w:t>’</w:t>
      </w:r>
      <w:r w:rsidR="00E51554" w:rsidRPr="00183FB3">
        <w:rPr>
          <w:rFonts w:ascii="Times New Roman" w:hAnsi="Times New Roman" w:cs="Times New Roman"/>
        </w:rPr>
        <w:t>interessi</w:t>
      </w:r>
      <w:r w:rsidR="00BD0DEB" w:rsidRPr="00183FB3">
        <w:rPr>
          <w:rFonts w:ascii="Times New Roman" w:hAnsi="Times New Roman" w:cs="Times New Roman"/>
        </w:rPr>
        <w:t>[…]</w:t>
      </w:r>
      <w:r w:rsidR="00606309" w:rsidRPr="00183FB3">
        <w:rPr>
          <w:rFonts w:ascii="Times New Roman" w:hAnsi="Times New Roman" w:cs="Times New Roman"/>
        </w:rPr>
        <w:t xml:space="preserve"> </w:t>
      </w:r>
      <w:r w:rsidR="00A05C3A" w:rsidRPr="00183FB3">
        <w:rPr>
          <w:rFonts w:ascii="Times New Roman" w:hAnsi="Times New Roman" w:cs="Times New Roman"/>
        </w:rPr>
        <w:t xml:space="preserve">| </w:t>
      </w:r>
      <w:r w:rsidR="00BD0DEB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>t</w:t>
      </w:r>
      <w:r w:rsidR="00BD0DEB" w:rsidRPr="00183FB3">
        <w:rPr>
          <w:rFonts w:ascii="Times New Roman" w:hAnsi="Times New Roman" w:cs="Times New Roman"/>
        </w:rPr>
        <w:t xml:space="preserve"> non ho voluto </w:t>
      </w:r>
      <w:r w:rsidR="005C492D" w:rsidRPr="00183FB3">
        <w:rPr>
          <w:rFonts w:ascii="Times New Roman" w:hAnsi="Times New Roman" w:cs="Times New Roman"/>
        </w:rPr>
        <w:t>mancare di dar</w:t>
      </w:r>
      <w:r w:rsidR="00DD2736" w:rsidRPr="00183FB3">
        <w:rPr>
          <w:rFonts w:ascii="Times New Roman" w:hAnsi="Times New Roman" w:cs="Times New Roman"/>
        </w:rPr>
        <w:t>gliene riverente conto.</w:t>
      </w:r>
      <w:r w:rsidR="004D1243" w:rsidRPr="00183FB3">
        <w:rPr>
          <w:rFonts w:ascii="Times New Roman" w:hAnsi="Times New Roman" w:cs="Times New Roman"/>
        </w:rPr>
        <w:t xml:space="preserve"> </w:t>
      </w:r>
      <w:r w:rsidR="00A05C3A" w:rsidRPr="00183FB3">
        <w:rPr>
          <w:rFonts w:ascii="Times New Roman" w:hAnsi="Times New Roman" w:cs="Times New Roman"/>
        </w:rPr>
        <w:t>| D</w:t>
      </w:r>
      <w:r w:rsidR="005C492D" w:rsidRPr="00183FB3">
        <w:rPr>
          <w:rFonts w:ascii="Times New Roman" w:hAnsi="Times New Roman" w:cs="Times New Roman"/>
        </w:rPr>
        <w:t>elle lettere mie de</w:t>
      </w:r>
      <w:r w:rsidR="00CF4972" w:rsidRPr="00183FB3">
        <w:rPr>
          <w:rFonts w:ascii="Times New Roman" w:hAnsi="Times New Roman" w:cs="Times New Roman"/>
        </w:rPr>
        <w:t>’</w:t>
      </w:r>
      <w:r w:rsidR="005C492D" w:rsidRPr="00183FB3">
        <w:rPr>
          <w:rFonts w:ascii="Times New Roman" w:hAnsi="Times New Roman" w:cs="Times New Roman"/>
        </w:rPr>
        <w:t xml:space="preserve"> 26 del passato </w:t>
      </w:r>
      <w:r w:rsidR="002D5D88" w:rsidRPr="00183FB3">
        <w:rPr>
          <w:rFonts w:ascii="Times New Roman" w:hAnsi="Times New Roman" w:cs="Times New Roman"/>
        </w:rPr>
        <w:t>p</w:t>
      </w:r>
      <w:r w:rsidR="00DD2736" w:rsidRPr="00183FB3">
        <w:rPr>
          <w:rFonts w:ascii="Times New Roman" w:hAnsi="Times New Roman" w:cs="Times New Roman"/>
        </w:rPr>
        <w:t>ervenero</w:t>
      </w:r>
      <w:r w:rsidR="00056DD0" w:rsidRPr="00183FB3">
        <w:rPr>
          <w:rStyle w:val="FootnoteReference"/>
          <w:rFonts w:ascii="Times New Roman" w:hAnsi="Times New Roman" w:cs="Times New Roman"/>
        </w:rPr>
        <w:footnoteReference w:id="26"/>
      </w:r>
      <w:r w:rsidR="00DD2736" w:rsidRPr="00183FB3">
        <w:rPr>
          <w:rFonts w:ascii="Times New Roman" w:hAnsi="Times New Roman" w:cs="Times New Roman"/>
        </w:rPr>
        <w:t xml:space="preserve"> 90, et seconde 91</w:t>
      </w:r>
      <w:r w:rsidR="00056DD0" w:rsidRPr="00183FB3">
        <w:rPr>
          <w:rFonts w:ascii="Times New Roman" w:hAnsi="Times New Roman" w:cs="Times New Roman"/>
        </w:rPr>
        <w:t xml:space="preserve"> </w:t>
      </w:r>
      <w:r w:rsidR="00DD2736" w:rsidRPr="00183FB3">
        <w:rPr>
          <w:rFonts w:ascii="Times New Roman" w:hAnsi="Times New Roman" w:cs="Times New Roman"/>
        </w:rPr>
        <w:t>saranno</w:t>
      </w:r>
      <w:r w:rsidR="002D5D88" w:rsidRPr="00183FB3">
        <w:rPr>
          <w:rFonts w:ascii="Times New Roman" w:hAnsi="Times New Roman" w:cs="Times New Roman"/>
        </w:rPr>
        <w:t xml:space="preserve"> </w:t>
      </w:r>
      <w:r w:rsidR="00A05C3A" w:rsidRPr="00183FB3">
        <w:rPr>
          <w:rFonts w:ascii="Times New Roman" w:hAnsi="Times New Roman" w:cs="Times New Roman"/>
        </w:rPr>
        <w:t xml:space="preserve">| </w:t>
      </w:r>
      <w:r w:rsidR="002D5D88" w:rsidRPr="00183FB3">
        <w:rPr>
          <w:rFonts w:ascii="Times New Roman" w:hAnsi="Times New Roman" w:cs="Times New Roman"/>
        </w:rPr>
        <w:t>qui aggiunt</w:t>
      </w:r>
      <w:r w:rsidRPr="00183FB3">
        <w:rPr>
          <w:rFonts w:ascii="Times New Roman" w:hAnsi="Times New Roman" w:cs="Times New Roman"/>
        </w:rPr>
        <w:t>e</w:t>
      </w:r>
      <w:r w:rsidR="002D5D88" w:rsidRPr="00183FB3">
        <w:rPr>
          <w:rFonts w:ascii="Times New Roman" w:hAnsi="Times New Roman" w:cs="Times New Roman"/>
        </w:rPr>
        <w:t xml:space="preserve"> le replicate</w:t>
      </w:r>
      <w:r w:rsidR="00056DD0" w:rsidRPr="00183FB3">
        <w:rPr>
          <w:rFonts w:ascii="Times New Roman" w:hAnsi="Times New Roman" w:cs="Times New Roman"/>
        </w:rPr>
        <w:t>.</w:t>
      </w:r>
      <w:r w:rsidR="002D5D88" w:rsidRPr="00183FB3">
        <w:rPr>
          <w:rFonts w:ascii="Times New Roman" w:hAnsi="Times New Roman" w:cs="Times New Roman"/>
        </w:rPr>
        <w:t xml:space="preserve"> </w:t>
      </w:r>
      <w:r w:rsidR="00DD2736" w:rsidRPr="00183FB3">
        <w:rPr>
          <w:rFonts w:ascii="Times New Roman" w:hAnsi="Times New Roman" w:cs="Times New Roman"/>
        </w:rPr>
        <w:t>Gratie</w:t>
      </w:r>
      <w:r w:rsidR="00A05C3A" w:rsidRPr="00183FB3">
        <w:rPr>
          <w:rFonts w:ascii="Times New Roman" w:hAnsi="Times New Roman" w:cs="Times New Roman"/>
        </w:rPr>
        <w:t xml:space="preserve"> </w:t>
      </w:r>
      <w:r w:rsidR="00DD2736" w:rsidRPr="00183FB3">
        <w:rPr>
          <w:rFonts w:ascii="Times New Roman" w:hAnsi="Times New Roman" w:cs="Times New Roman"/>
        </w:rPr>
        <w:t>[etc.</w:t>
      </w:r>
      <w:r w:rsidR="00A05C3A" w:rsidRPr="00183FB3">
        <w:rPr>
          <w:rFonts w:ascii="Times New Roman" w:hAnsi="Times New Roman" w:cs="Times New Roman"/>
        </w:rPr>
        <w:t xml:space="preserve">] | </w:t>
      </w:r>
    </w:p>
    <w:p w14:paraId="559D6C66" w14:textId="77777777" w:rsidR="00A05C3A" w:rsidRPr="00183FB3" w:rsidRDefault="00A05C3A" w:rsidP="00765C1E">
      <w:pPr>
        <w:rPr>
          <w:rFonts w:ascii="Times New Roman" w:hAnsi="Times New Roman" w:cs="Times New Roman"/>
        </w:rPr>
      </w:pPr>
    </w:p>
    <w:p w14:paraId="135473A7" w14:textId="5FE2E6EB" w:rsidR="00706910" w:rsidRPr="00183FB3" w:rsidRDefault="00A05C3A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D</w:t>
      </w:r>
      <w:r w:rsidR="002D5D88" w:rsidRPr="00183FB3">
        <w:rPr>
          <w:rFonts w:ascii="Times New Roman" w:hAnsi="Times New Roman" w:cs="Times New Roman"/>
        </w:rPr>
        <w:t>a Amsterdam a</w:t>
      </w:r>
      <w:r w:rsidR="00CF4972" w:rsidRPr="00183FB3">
        <w:rPr>
          <w:rFonts w:ascii="Times New Roman" w:hAnsi="Times New Roman" w:cs="Times New Roman"/>
        </w:rPr>
        <w:t>’</w:t>
      </w:r>
      <w:r w:rsidR="002D5D88" w:rsidRPr="00183FB3">
        <w:rPr>
          <w:rFonts w:ascii="Times New Roman" w:hAnsi="Times New Roman" w:cs="Times New Roman"/>
        </w:rPr>
        <w:t xml:space="preserve"> 5 marzo 161</w:t>
      </w:r>
      <w:r w:rsidR="00706910" w:rsidRPr="00183FB3">
        <w:rPr>
          <w:rFonts w:ascii="Times New Roman" w:hAnsi="Times New Roman" w:cs="Times New Roman"/>
        </w:rPr>
        <w:t>9</w:t>
      </w:r>
      <w:r w:rsidRPr="00183FB3">
        <w:rPr>
          <w:rFonts w:ascii="Times New Roman" w:hAnsi="Times New Roman" w:cs="Times New Roman"/>
        </w:rPr>
        <w:t xml:space="preserve"> |</w:t>
      </w:r>
    </w:p>
    <w:p w14:paraId="29E5850B" w14:textId="77777777" w:rsidR="00953812" w:rsidRPr="00183FB3" w:rsidRDefault="00400B5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</w:t>
      </w:r>
      <w:r w:rsidR="00E744E7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erenità</w:t>
      </w:r>
      <w:r w:rsidR="00393A20" w:rsidRPr="00183FB3">
        <w:rPr>
          <w:rFonts w:ascii="Times New Roman" w:hAnsi="Times New Roman" w:cs="Times New Roman"/>
        </w:rPr>
        <w:t xml:space="preserve"> |</w:t>
      </w:r>
    </w:p>
    <w:p w14:paraId="652DB363" w14:textId="77777777" w:rsidR="00207A59" w:rsidRPr="00183FB3" w:rsidRDefault="00207A5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 et devotissimo servitore</w:t>
      </w:r>
      <w:r w:rsidR="00393A20" w:rsidRPr="00183FB3">
        <w:rPr>
          <w:rFonts w:ascii="Times New Roman" w:hAnsi="Times New Roman" w:cs="Times New Roman"/>
        </w:rPr>
        <w:t xml:space="preserve"> |</w:t>
      </w:r>
    </w:p>
    <w:p w14:paraId="2547C63E" w14:textId="04142052" w:rsidR="00400B59" w:rsidRPr="00183FB3" w:rsidRDefault="00207A5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[</w:t>
      </w:r>
      <w:r w:rsidR="00393A20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 xml:space="preserve">hristoforo </w:t>
      </w:r>
      <w:r w:rsidR="00400B59" w:rsidRPr="00183FB3">
        <w:rPr>
          <w:rFonts w:ascii="Times New Roman" w:hAnsi="Times New Roman" w:cs="Times New Roman"/>
        </w:rPr>
        <w:t>Suriano]</w:t>
      </w:r>
      <w:r w:rsidR="00FA4E55" w:rsidRPr="00183FB3">
        <w:rPr>
          <w:rFonts w:ascii="Times New Roman" w:hAnsi="Times New Roman" w:cs="Times New Roman"/>
        </w:rPr>
        <w:t xml:space="preserve"> |</w:t>
      </w:r>
    </w:p>
    <w:p w14:paraId="4D8CF3DE" w14:textId="77777777" w:rsidR="00E205BD" w:rsidRPr="00183FB3" w:rsidRDefault="00E205BD" w:rsidP="00765C1E">
      <w:pPr>
        <w:rPr>
          <w:rFonts w:ascii="Times New Roman" w:hAnsi="Times New Roman" w:cs="Times New Roman"/>
        </w:rPr>
      </w:pPr>
    </w:p>
    <w:p w14:paraId="33746018" w14:textId="1171F49D" w:rsidR="00E205BD" w:rsidRPr="00183FB3" w:rsidRDefault="00E205B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8r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12974766" w14:textId="67F930B9" w:rsidR="00E205BD" w:rsidRPr="00183FB3" w:rsidRDefault="00D4498F" w:rsidP="00765C1E">
      <w:pPr>
        <w:rPr>
          <w:rFonts w:ascii="Times New Roman" w:hAnsi="Times New Roman" w:cs="Times New Roman"/>
        </w:rPr>
      </w:pPr>
      <w:r w:rsidRPr="00D4498F">
        <w:rPr>
          <w:rFonts w:ascii="Times New Roman" w:hAnsi="Times New Roman" w:cs="Times New Roman"/>
          <w:b/>
          <w:bCs/>
        </w:rPr>
        <w:t>Blank page</w:t>
      </w:r>
    </w:p>
    <w:p w14:paraId="509ABCE4" w14:textId="77777777" w:rsidR="00E205BD" w:rsidRPr="00183FB3" w:rsidRDefault="00E205BD" w:rsidP="00765C1E">
      <w:pPr>
        <w:rPr>
          <w:rFonts w:ascii="Times New Roman" w:hAnsi="Times New Roman" w:cs="Times New Roman"/>
        </w:rPr>
      </w:pPr>
    </w:p>
    <w:p w14:paraId="5B4D5071" w14:textId="366E25AE" w:rsidR="00E205BD" w:rsidRPr="00183FB3" w:rsidRDefault="00E205B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8v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4013E22E" w14:textId="77777777" w:rsidR="00E205BD" w:rsidRPr="00183FB3" w:rsidRDefault="00E205B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55D8E476" w14:textId="1E770471" w:rsidR="00E205BD" w:rsidRPr="00183FB3" w:rsidRDefault="007424D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E205BD" w:rsidRPr="00183FB3">
        <w:rPr>
          <w:rFonts w:ascii="Times New Roman" w:hAnsi="Times New Roman" w:cs="Times New Roman"/>
        </w:rPr>
        <w:t>° 92 sola |</w:t>
      </w:r>
    </w:p>
    <w:p w14:paraId="7CC17654" w14:textId="77777777" w:rsidR="00E205BD" w:rsidRPr="00183FB3" w:rsidRDefault="00E205BD" w:rsidP="00765C1E">
      <w:pPr>
        <w:rPr>
          <w:rFonts w:ascii="Times New Roman" w:hAnsi="Times New Roman" w:cs="Times New Roman"/>
        </w:rPr>
      </w:pPr>
    </w:p>
    <w:p w14:paraId="24E57133" w14:textId="77777777" w:rsidR="00E205BD" w:rsidRPr="00183FB3" w:rsidRDefault="00E205BD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Tracce di sigillo</w:t>
      </w:r>
    </w:p>
    <w:p w14:paraId="11346E99" w14:textId="77777777" w:rsidR="00E205BD" w:rsidRPr="00183FB3" w:rsidRDefault="00E205BD" w:rsidP="00765C1E">
      <w:pPr>
        <w:rPr>
          <w:rFonts w:ascii="Times New Roman" w:hAnsi="Times New Roman" w:cs="Times New Roman"/>
        </w:rPr>
      </w:pPr>
    </w:p>
    <w:p w14:paraId="0A7D89AB" w14:textId="25A4FDA6" w:rsidR="00E205BD" w:rsidRPr="00183FB3" w:rsidRDefault="00E205BD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0D171694" w14:textId="77777777" w:rsidR="00E205BD" w:rsidRPr="00183FB3" w:rsidRDefault="00E205B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8vC / </w:t>
      </w:r>
    </w:p>
    <w:p w14:paraId="49C9DABF" w14:textId="04EEAD54" w:rsidR="00E205BD" w:rsidRPr="00183FB3" w:rsidRDefault="00E205B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 marzo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0 detto |</w:t>
      </w:r>
    </w:p>
    <w:p w14:paraId="5FD9A6F4" w14:textId="51B88B04" w:rsidR="00E205BD" w:rsidRPr="00183FB3" w:rsidRDefault="00E205B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i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92 sola | </w:t>
      </w:r>
    </w:p>
    <w:p w14:paraId="3BE6C91D" w14:textId="77777777" w:rsidR="00E205BD" w:rsidRPr="00183FB3" w:rsidRDefault="00E205BD" w:rsidP="00765C1E">
      <w:pPr>
        <w:rPr>
          <w:rFonts w:ascii="Times New Roman" w:hAnsi="Times New Roman" w:cs="Times New Roman"/>
        </w:rPr>
      </w:pPr>
    </w:p>
    <w:p w14:paraId="1FBE3BA6" w14:textId="77777777" w:rsidR="00E205BD" w:rsidRPr="00183FB3" w:rsidRDefault="00E205B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fficoltà in trovar navi | </w:t>
      </w:r>
    </w:p>
    <w:p w14:paraId="6003082C" w14:textId="5B770608" w:rsidR="00E205BD" w:rsidRPr="00183FB3" w:rsidRDefault="00E205B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 trattato con li partecipi di una di </w:t>
      </w:r>
      <w:r w:rsidR="007A41D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circa mille botti: sono condesce</w:t>
      </w:r>
      <w:r w:rsidR="007A41D3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i a </w:t>
      </w:r>
      <w:r w:rsidR="007A41D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otto mesi di servitio di fermo da </w:t>
      </w:r>
      <w:r w:rsidR="007A41D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principiar espediti che si</w:t>
      </w:r>
      <w:r w:rsidR="007A41D3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 xml:space="preserve">no et </w:t>
      </w:r>
      <w:r w:rsidR="007A41D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ad ordine in </w:t>
      </w:r>
      <w:r w:rsidR="007A41D3" w:rsidRPr="00183FB3">
        <w:rPr>
          <w:rFonts w:ascii="Times New Roman" w:hAnsi="Times New Roman" w:cs="Times New Roman"/>
        </w:rPr>
        <w:t>T</w:t>
      </w:r>
      <w:r w:rsidRPr="00183FB3">
        <w:rPr>
          <w:rFonts w:ascii="Times New Roman" w:hAnsi="Times New Roman" w:cs="Times New Roman"/>
        </w:rPr>
        <w:t xml:space="preserve">essel a doi mille dusento </w:t>
      </w:r>
      <w:r w:rsidR="007A41D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ducati di stipendio moneta di banco: il nolegio </w:t>
      </w:r>
      <w:r w:rsidR="007A41D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a risic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o</w:t>
      </w:r>
      <w:r w:rsidR="007A41D3" w:rsidRPr="00183FB3">
        <w:rPr>
          <w:rFonts w:ascii="Times New Roman" w:hAnsi="Times New Roman" w:cs="Times New Roman"/>
        </w:rPr>
        <w:t>m</w:t>
      </w:r>
      <w:r w:rsidRPr="00183FB3">
        <w:rPr>
          <w:rFonts w:ascii="Times New Roman" w:hAnsi="Times New Roman" w:cs="Times New Roman"/>
        </w:rPr>
        <w:t>partecipi, ad</w:t>
      </w:r>
      <w:r w:rsidR="00DF250A" w:rsidRPr="00183FB3">
        <w:rPr>
          <w:rFonts w:ascii="Times New Roman" w:hAnsi="Times New Roman" w:cs="Times New Roman"/>
        </w:rPr>
        <w:t>dimandat</w:t>
      </w:r>
      <w:r w:rsidRPr="00183FB3">
        <w:rPr>
          <w:rFonts w:ascii="Times New Roman" w:hAnsi="Times New Roman" w:cs="Times New Roman"/>
        </w:rPr>
        <w:t xml:space="preserve">o haver </w:t>
      </w:r>
      <w:r w:rsidR="007A41D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80 marinari con un buon capo. </w:t>
      </w:r>
      <w:r w:rsidR="007A41D3" w:rsidRPr="00183FB3">
        <w:rPr>
          <w:rFonts w:ascii="Times New Roman" w:hAnsi="Times New Roman" w:cs="Times New Roman"/>
        </w:rPr>
        <w:t>|</w:t>
      </w:r>
    </w:p>
    <w:p w14:paraId="6F5D7B04" w14:textId="77777777" w:rsidR="00E205BD" w:rsidRPr="00183FB3" w:rsidRDefault="00E205B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altri vasselli rimett</w:t>
      </w:r>
      <w:r w:rsidR="007A41D3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la risolutione </w:t>
      </w:r>
      <w:r w:rsidR="007A41D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a sua Serenità ne potranno esser in armata </w:t>
      </w:r>
      <w:r w:rsidR="007A41D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che a giugno e luglio.</w:t>
      </w:r>
      <w:r w:rsidR="007A41D3" w:rsidRPr="00183FB3">
        <w:rPr>
          <w:rFonts w:ascii="Times New Roman" w:hAnsi="Times New Roman" w:cs="Times New Roman"/>
        </w:rPr>
        <w:t xml:space="preserve"> | </w:t>
      </w:r>
    </w:p>
    <w:p w14:paraId="70452C08" w14:textId="77777777" w:rsidR="00E205BD" w:rsidRPr="00183FB3" w:rsidRDefault="00E205B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accorda valersi di quelle capitat</w:t>
      </w:r>
      <w:r w:rsidR="007A41D3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a </w:t>
      </w:r>
      <w:r w:rsidR="007A41D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Genova e Livorno.</w:t>
      </w:r>
      <w:r w:rsidR="007A41D3" w:rsidRPr="00183FB3">
        <w:rPr>
          <w:rFonts w:ascii="Times New Roman" w:hAnsi="Times New Roman" w:cs="Times New Roman"/>
        </w:rPr>
        <w:t xml:space="preserve"> | </w:t>
      </w:r>
    </w:p>
    <w:p w14:paraId="28B7182F" w14:textId="77777777" w:rsidR="00E205BD" w:rsidRPr="00183FB3" w:rsidRDefault="00E205B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n Encusen se ne fabrica uno di </w:t>
      </w:r>
      <w:r w:rsidR="007A41D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1500 botte che si potria haver con </w:t>
      </w:r>
      <w:r w:rsidR="007A41D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tempo.</w:t>
      </w:r>
      <w:r w:rsidR="007A41D3" w:rsidRPr="00183FB3">
        <w:rPr>
          <w:rFonts w:ascii="Times New Roman" w:hAnsi="Times New Roman" w:cs="Times New Roman"/>
        </w:rPr>
        <w:t xml:space="preserve"> |</w:t>
      </w:r>
    </w:p>
    <w:p w14:paraId="13277E7F" w14:textId="08768DD7" w:rsidR="00270ACC" w:rsidRPr="00183FB3" w:rsidRDefault="00E205B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scorre fosse meglio fabricarmi</w:t>
      </w:r>
      <w:r w:rsidR="00270ACC" w:rsidRPr="00183FB3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</w:t>
      </w:r>
      <w:r w:rsidR="00270ACC" w:rsidRPr="00183FB3">
        <w:rPr>
          <w:rFonts w:ascii="Times New Roman" w:hAnsi="Times New Roman" w:cs="Times New Roman"/>
        </w:rPr>
        <w:t>| A</w:t>
      </w:r>
      <w:r w:rsidRPr="00183FB3">
        <w:rPr>
          <w:rFonts w:ascii="Times New Roman" w:hAnsi="Times New Roman" w:cs="Times New Roman"/>
        </w:rPr>
        <w:t>ccusa f(irmat)a di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9 et 15 </w:t>
      </w:r>
      <w:r w:rsidR="00270ACC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esseguirà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i: aspetta i bolli</w:t>
      </w:r>
      <w:r w:rsidR="00270ACC" w:rsidRPr="00183FB3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</w:t>
      </w:r>
      <w:r w:rsidR="00270ACC" w:rsidRPr="00183FB3">
        <w:rPr>
          <w:rFonts w:ascii="Times New Roman" w:hAnsi="Times New Roman" w:cs="Times New Roman"/>
        </w:rPr>
        <w:t xml:space="preserve">| </w:t>
      </w:r>
    </w:p>
    <w:p w14:paraId="6D2C832F" w14:textId="25A80C66" w:rsidR="00E205BD" w:rsidRPr="00183FB3" w:rsidRDefault="00270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</w:t>
      </w:r>
      <w:r w:rsidR="00E205BD" w:rsidRPr="00183FB3">
        <w:rPr>
          <w:rFonts w:ascii="Times New Roman" w:hAnsi="Times New Roman" w:cs="Times New Roman"/>
        </w:rPr>
        <w:t>e ben s</w:t>
      </w:r>
      <w:r w:rsidR="00CF4972" w:rsidRPr="00183FB3">
        <w:rPr>
          <w:rFonts w:ascii="Times New Roman" w:hAnsi="Times New Roman" w:cs="Times New Roman"/>
        </w:rPr>
        <w:t>’</w:t>
      </w:r>
      <w:r w:rsidR="00DF250A" w:rsidRPr="00183FB3">
        <w:rPr>
          <w:rFonts w:ascii="Times New Roman" w:hAnsi="Times New Roman" w:cs="Times New Roman"/>
        </w:rPr>
        <w:t>intende</w:t>
      </w:r>
      <w:r w:rsidR="00E205BD" w:rsidRPr="00183FB3">
        <w:rPr>
          <w:rFonts w:ascii="Times New Roman" w:hAnsi="Times New Roman" w:cs="Times New Roman"/>
        </w:rPr>
        <w:t xml:space="preserve"> Inghilterra armi </w:t>
      </w:r>
      <w:r w:rsidRPr="00183FB3">
        <w:rPr>
          <w:rFonts w:ascii="Times New Roman" w:hAnsi="Times New Roman" w:cs="Times New Roman"/>
        </w:rPr>
        <w:t xml:space="preserve">| </w:t>
      </w:r>
      <w:r w:rsidR="00E205BD" w:rsidRPr="00183FB3">
        <w:rPr>
          <w:rFonts w:ascii="Times New Roman" w:hAnsi="Times New Roman" w:cs="Times New Roman"/>
        </w:rPr>
        <w:t>vasselli, non fanno p</w:t>
      </w:r>
      <w:r w:rsidRPr="00183FB3">
        <w:rPr>
          <w:rFonts w:ascii="Times New Roman" w:hAnsi="Times New Roman" w:cs="Times New Roman"/>
        </w:rPr>
        <w:t>erò</w:t>
      </w:r>
      <w:r w:rsidR="00E205BD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a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</w:t>
      </w:r>
      <w:r w:rsidR="00E205BD" w:rsidRPr="00183FB3">
        <w:rPr>
          <w:rFonts w:ascii="Times New Roman" w:hAnsi="Times New Roman" w:cs="Times New Roman"/>
        </w:rPr>
        <w:t xml:space="preserve"> risolutione </w:t>
      </w:r>
      <w:r w:rsidRPr="00183FB3">
        <w:rPr>
          <w:rFonts w:ascii="Times New Roman" w:hAnsi="Times New Roman" w:cs="Times New Roman"/>
        </w:rPr>
        <w:t xml:space="preserve">| </w:t>
      </w:r>
      <w:r w:rsidR="00E205BD" w:rsidRPr="00183FB3">
        <w:rPr>
          <w:rFonts w:ascii="Times New Roman" w:hAnsi="Times New Roman" w:cs="Times New Roman"/>
        </w:rPr>
        <w:t>ma stano aspetando avvisi di Spagna.</w:t>
      </w:r>
      <w:r w:rsidRPr="00183FB3">
        <w:rPr>
          <w:rFonts w:ascii="Times New Roman" w:hAnsi="Times New Roman" w:cs="Times New Roman"/>
        </w:rPr>
        <w:t xml:space="preserve"> | </w:t>
      </w:r>
    </w:p>
    <w:p w14:paraId="5FB192FD" w14:textId="3AF060D9" w:rsidR="00E205BD" w:rsidRPr="00183FB3" w:rsidRDefault="00E205B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Brusselles: che sono licentiati </w:t>
      </w:r>
      <w:r w:rsidR="00270ACC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li Valloni. Un loro boemo ha </w:t>
      </w:r>
      <w:r w:rsidR="00270ACC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espedito all</w:t>
      </w:r>
      <w:r w:rsidR="00CF4972" w:rsidRPr="00183FB3">
        <w:rPr>
          <w:rFonts w:ascii="Times New Roman" w:hAnsi="Times New Roman" w:cs="Times New Roman"/>
        </w:rPr>
        <w:t>’</w:t>
      </w:r>
      <w:r w:rsidR="00444859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 xml:space="preserve">rciduca Alberto per levata </w:t>
      </w:r>
      <w:r w:rsidR="00270ACC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di mille cavalli a serviti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perator. </w:t>
      </w:r>
      <w:r w:rsidR="00270ACC" w:rsidRPr="00183FB3">
        <w:rPr>
          <w:rFonts w:ascii="Times New Roman" w:hAnsi="Times New Roman" w:cs="Times New Roman"/>
        </w:rPr>
        <w:t xml:space="preserve">| </w:t>
      </w:r>
    </w:p>
    <w:p w14:paraId="3A60E9EC" w14:textId="6D7608AD" w:rsidR="00E205BD" w:rsidRPr="00183FB3" w:rsidRDefault="00E205B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</w:t>
      </w:r>
      <w:r w:rsidR="00DF250A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</w:t>
      </w:r>
      <w:r w:rsidR="00DF250A" w:rsidRPr="00183FB3">
        <w:rPr>
          <w:rFonts w:ascii="Times New Roman" w:hAnsi="Times New Roman" w:cs="Times New Roman"/>
        </w:rPr>
        <w:t>Ghisa</w:t>
      </w:r>
      <w:r w:rsidRPr="00183FB3">
        <w:rPr>
          <w:rFonts w:ascii="Times New Roman" w:hAnsi="Times New Roman" w:cs="Times New Roman"/>
        </w:rPr>
        <w:t xml:space="preserve"> dovess</w:t>
      </w:r>
      <w:r w:rsidR="00DF250A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unirsi 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ciduca </w:t>
      </w:r>
      <w:r w:rsidR="00270ACC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spagnol</w:t>
      </w:r>
      <w:r w:rsidR="00270ACC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.</w:t>
      </w:r>
      <w:r w:rsidR="00270ACC" w:rsidRPr="00183FB3">
        <w:rPr>
          <w:rFonts w:ascii="Times New Roman" w:hAnsi="Times New Roman" w:cs="Times New Roman"/>
        </w:rPr>
        <w:t xml:space="preserve"> |</w:t>
      </w:r>
    </w:p>
    <w:p w14:paraId="32FADFCC" w14:textId="50362664" w:rsidR="00E205BD" w:rsidRPr="00183FB3" w:rsidRDefault="00E205B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 fatto lettere di cambio per il </w:t>
      </w:r>
      <w:r w:rsidR="00270ACC" w:rsidRPr="00183FB3">
        <w:rPr>
          <w:rFonts w:ascii="Times New Roman" w:hAnsi="Times New Roman" w:cs="Times New Roman"/>
          <w:smallCaps/>
        </w:rPr>
        <w:t>x</w:t>
      </w:r>
      <w:r w:rsidR="00DF250A" w:rsidRPr="00183FB3">
        <w:rPr>
          <w:rFonts w:ascii="Times New Roman" w:hAnsi="Times New Roman" w:cs="Times New Roman"/>
          <w:smallCaps/>
        </w:rPr>
        <w:t>°</w:t>
      </w:r>
      <w:r w:rsidRPr="00183FB3">
        <w:rPr>
          <w:rFonts w:ascii="Times New Roman" w:hAnsi="Times New Roman" w:cs="Times New Roman"/>
        </w:rPr>
        <w:t xml:space="preserve"> et </w:t>
      </w:r>
      <w:r w:rsidR="00270ACC" w:rsidRPr="00183FB3">
        <w:rPr>
          <w:rFonts w:ascii="Times New Roman" w:hAnsi="Times New Roman" w:cs="Times New Roman"/>
          <w:smallCaps/>
        </w:rPr>
        <w:t>xi</w:t>
      </w:r>
      <w:r w:rsidR="00DF250A" w:rsidRPr="00183FB3">
        <w:rPr>
          <w:rFonts w:ascii="Times New Roman" w:hAnsi="Times New Roman" w:cs="Times New Roman"/>
          <w:smallCaps/>
        </w:rPr>
        <w:t>°</w:t>
      </w:r>
      <w:r w:rsidRPr="00183FB3">
        <w:rPr>
          <w:rFonts w:ascii="Times New Roman" w:hAnsi="Times New Roman" w:cs="Times New Roman"/>
        </w:rPr>
        <w:t xml:space="preserve"> </w:t>
      </w:r>
      <w:r w:rsidR="00270ACC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mese.</w:t>
      </w:r>
      <w:r w:rsidR="00270ACC" w:rsidRPr="00183FB3">
        <w:rPr>
          <w:rFonts w:ascii="Times New Roman" w:hAnsi="Times New Roman" w:cs="Times New Roman"/>
        </w:rPr>
        <w:t xml:space="preserve"> |</w:t>
      </w:r>
    </w:p>
    <w:p w14:paraId="4EF77035" w14:textId="77777777" w:rsidR="005E67F3" w:rsidRPr="00183FB3" w:rsidRDefault="005E67F3" w:rsidP="00765C1E">
      <w:pPr>
        <w:outlineLvl w:val="0"/>
        <w:rPr>
          <w:rFonts w:ascii="Times New Roman" w:hAnsi="Times New Roman" w:cs="Times New Roman"/>
        </w:rPr>
      </w:pPr>
    </w:p>
    <w:p w14:paraId="5D685F83" w14:textId="2D2A687E" w:rsidR="00E205BD" w:rsidRPr="00183FB3" w:rsidRDefault="00E205BD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. C. </w:t>
      </w:r>
      <w:r w:rsidR="00270ACC" w:rsidRPr="00183FB3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 xml:space="preserve">. </w:t>
      </w:r>
      <w:r w:rsidR="00270ACC" w:rsidRPr="00183FB3">
        <w:rPr>
          <w:rFonts w:ascii="Times New Roman" w:hAnsi="Times New Roman" w:cs="Times New Roman"/>
        </w:rPr>
        <w:t>|</w:t>
      </w:r>
    </w:p>
    <w:p w14:paraId="08250C98" w14:textId="77777777" w:rsidR="00652F16" w:rsidRPr="00183FB3" w:rsidRDefault="00652F16" w:rsidP="00765C1E">
      <w:pPr>
        <w:rPr>
          <w:rFonts w:ascii="Times New Roman" w:hAnsi="Times New Roman" w:cs="Times New Roman"/>
        </w:rPr>
      </w:pPr>
    </w:p>
    <w:p w14:paraId="1060DB32" w14:textId="77777777" w:rsidR="00E205BD" w:rsidRPr="00183FB3" w:rsidRDefault="00E205BD" w:rsidP="00765C1E">
      <w:pPr>
        <w:rPr>
          <w:rFonts w:ascii="Times New Roman" w:hAnsi="Times New Roman" w:cs="Times New Roman"/>
        </w:rPr>
      </w:pPr>
    </w:p>
    <w:p w14:paraId="6EC5B493" w14:textId="77777777" w:rsidR="0072153D" w:rsidRPr="00183FB3" w:rsidRDefault="0072153D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2</w:t>
      </w:r>
    </w:p>
    <w:p w14:paraId="31AD5A13" w14:textId="77777777" w:rsidR="0072153D" w:rsidRPr="00183FB3" w:rsidRDefault="0072153D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legato </w:t>
      </w:r>
      <w:r w:rsidR="00044261" w:rsidRPr="00183FB3">
        <w:rPr>
          <w:rFonts w:ascii="Times New Roman" w:hAnsi="Times New Roman" w:cs="Times New Roman"/>
        </w:rPr>
        <w:t>I</w:t>
      </w:r>
      <w:r w:rsidRPr="00183FB3">
        <w:rPr>
          <w:rFonts w:ascii="Times New Roman" w:hAnsi="Times New Roman" w:cs="Times New Roman"/>
        </w:rPr>
        <w:t xml:space="preserve"> al n. </w:t>
      </w:r>
      <w:r w:rsidR="00044261" w:rsidRPr="00183FB3">
        <w:rPr>
          <w:rFonts w:ascii="Times New Roman" w:hAnsi="Times New Roman" w:cs="Times New Roman"/>
        </w:rPr>
        <w:t>1</w:t>
      </w:r>
      <w:r w:rsidRPr="00183FB3">
        <w:rPr>
          <w:rFonts w:ascii="Times New Roman" w:hAnsi="Times New Roman" w:cs="Times New Roman"/>
        </w:rPr>
        <w:t xml:space="preserve"> (cc. 4r-</w:t>
      </w:r>
      <w:r w:rsidR="004144C9" w:rsidRPr="00183FB3">
        <w:rPr>
          <w:rFonts w:ascii="Times New Roman" w:hAnsi="Times New Roman" w:cs="Times New Roman"/>
        </w:rPr>
        <w:t>v</w:t>
      </w:r>
      <w:r w:rsidR="001C7D73" w:rsidRPr="00183FB3">
        <w:rPr>
          <w:rFonts w:ascii="Times New Roman" w:hAnsi="Times New Roman" w:cs="Times New Roman"/>
        </w:rPr>
        <w:t>, 7r-v</w:t>
      </w:r>
      <w:r w:rsidRPr="00183FB3">
        <w:rPr>
          <w:rFonts w:ascii="Times New Roman" w:hAnsi="Times New Roman" w:cs="Times New Roman"/>
        </w:rPr>
        <w:t>)</w:t>
      </w:r>
    </w:p>
    <w:p w14:paraId="62654951" w14:textId="77777777" w:rsidR="0072153D" w:rsidRPr="00183FB3" w:rsidRDefault="0072153D" w:rsidP="00765C1E">
      <w:pPr>
        <w:rPr>
          <w:rFonts w:ascii="Times New Roman" w:hAnsi="Times New Roman" w:cs="Times New Roman"/>
        </w:rPr>
      </w:pPr>
    </w:p>
    <w:p w14:paraId="62BA8E07" w14:textId="6427D8B1" w:rsidR="0003041D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780DE6" w:rsidRPr="00183FB3">
        <w:rPr>
          <w:rFonts w:ascii="Times New Roman" w:hAnsi="Times New Roman" w:cs="Times New Roman"/>
        </w:rPr>
        <w:t>4r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29E78813" w14:textId="40075126" w:rsidR="00026FC0" w:rsidRPr="00183FB3" w:rsidRDefault="00CB15D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alculo di quanto costerebbe una nave di guerra</w:t>
      </w:r>
      <w:r w:rsidR="00A05C3A" w:rsidRPr="00183FB3">
        <w:rPr>
          <w:rFonts w:ascii="Times New Roman" w:hAnsi="Times New Roman" w:cs="Times New Roman"/>
        </w:rPr>
        <w:t xml:space="preserve"> |</w:t>
      </w:r>
      <w:r w:rsidRPr="00183FB3">
        <w:rPr>
          <w:rFonts w:ascii="Times New Roman" w:hAnsi="Times New Roman" w:cs="Times New Roman"/>
        </w:rPr>
        <w:t xml:space="preserve"> ben provista, di quatro</w:t>
      </w:r>
      <w:r w:rsidR="00E744E7" w:rsidRPr="00183FB3">
        <w:rPr>
          <w:rFonts w:ascii="Times New Roman" w:hAnsi="Times New Roman" w:cs="Times New Roman"/>
        </w:rPr>
        <w:t xml:space="preserve"> cento</w:t>
      </w:r>
      <w:r w:rsidRPr="00183FB3">
        <w:rPr>
          <w:rFonts w:ascii="Times New Roman" w:hAnsi="Times New Roman" w:cs="Times New Roman"/>
        </w:rPr>
        <w:t xml:space="preserve"> lasti in circha</w:t>
      </w:r>
      <w:r w:rsidR="005E67F3" w:rsidRPr="00183FB3">
        <w:rPr>
          <w:rFonts w:ascii="Times New Roman" w:hAnsi="Times New Roman" w:cs="Times New Roman"/>
        </w:rPr>
        <w:t xml:space="preserve"> </w:t>
      </w:r>
      <w:r w:rsidR="00A05C3A" w:rsidRPr="00183FB3">
        <w:rPr>
          <w:rFonts w:ascii="Times New Roman" w:hAnsi="Times New Roman" w:cs="Times New Roman"/>
        </w:rPr>
        <w:t xml:space="preserve">| </w:t>
      </w:r>
    </w:p>
    <w:p w14:paraId="325BF91A" w14:textId="77777777" w:rsidR="00797EEA" w:rsidRPr="00183FB3" w:rsidRDefault="00797EEA" w:rsidP="00765C1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8"/>
        <w:gridCol w:w="1726"/>
      </w:tblGrid>
      <w:tr w:rsidR="00993635" w:rsidRPr="00183FB3" w14:paraId="457D79C3" w14:textId="77777777" w:rsidTr="003D3C21">
        <w:tc>
          <w:tcPr>
            <w:tcW w:w="7938" w:type="dxa"/>
          </w:tcPr>
          <w:p w14:paraId="4DF21394" w14:textId="74A20FEC" w:rsidR="00993635" w:rsidRPr="00183FB3" w:rsidRDefault="00993635" w:rsidP="009F3A7D">
            <w:pPr>
              <w:jc w:val="lef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00 costerà una nave con suoi ferramenti et | chiodi di ferro la summa</w:t>
            </w:r>
          </w:p>
        </w:tc>
        <w:tc>
          <w:tcPr>
            <w:tcW w:w="1726" w:type="dxa"/>
          </w:tcPr>
          <w:p w14:paraId="5AE605E8" w14:textId="3BB95490" w:rsidR="00993635" w:rsidRPr="00183FB3" w:rsidRDefault="00993635" w:rsidP="00993635">
            <w:pPr>
              <w:ind w:left="708" w:hanging="708"/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48000 |</w:t>
            </w:r>
          </w:p>
        </w:tc>
      </w:tr>
      <w:tr w:rsidR="00993635" w:rsidRPr="00183FB3" w14:paraId="0F521C14" w14:textId="77777777" w:rsidTr="003D3C21">
        <w:tc>
          <w:tcPr>
            <w:tcW w:w="7938" w:type="dxa"/>
          </w:tcPr>
          <w:p w14:paraId="34DF68BE" w14:textId="77777777" w:rsidR="00993635" w:rsidRPr="00183FB3" w:rsidRDefault="00993635" w:rsidP="009F3A7D">
            <w:pPr>
              <w:jc w:val="left"/>
              <w:outlineLvl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er libre 45000 di canevo di riga per cordaggi et | gomene con la impegolatura </w:t>
            </w:r>
          </w:p>
          <w:p w14:paraId="79B4F791" w14:textId="79C20A87" w:rsidR="00993635" w:rsidRPr="00183FB3" w:rsidRDefault="00993635" w:rsidP="009F3A7D">
            <w:pPr>
              <w:jc w:val="lef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a fiorini 19 il cento</w:t>
            </w:r>
          </w:p>
        </w:tc>
        <w:tc>
          <w:tcPr>
            <w:tcW w:w="1726" w:type="dxa"/>
          </w:tcPr>
          <w:p w14:paraId="1671AC77" w14:textId="77777777" w:rsidR="00993635" w:rsidRPr="00183FB3" w:rsidRDefault="00993635" w:rsidP="0099363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 </w:t>
            </w:r>
          </w:p>
          <w:p w14:paraId="2E8A6BB0" w14:textId="5C272B60" w:rsidR="00993635" w:rsidRPr="00183FB3" w:rsidRDefault="00993635" w:rsidP="0099363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8550 |</w:t>
            </w:r>
          </w:p>
        </w:tc>
      </w:tr>
      <w:tr w:rsidR="00993635" w:rsidRPr="00183FB3" w14:paraId="1745F869" w14:textId="77777777" w:rsidTr="003D3C21">
        <w:tc>
          <w:tcPr>
            <w:tcW w:w="7938" w:type="dxa"/>
          </w:tcPr>
          <w:p w14:paraId="5C0BD646" w14:textId="7C607D07" w:rsidR="00993635" w:rsidRPr="00183FB3" w:rsidRDefault="00993635" w:rsidP="009F3A7D">
            <w:pPr>
              <w:jc w:val="lef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er canevazza et fatura per dopie velle </w:t>
            </w:r>
          </w:p>
        </w:tc>
        <w:tc>
          <w:tcPr>
            <w:tcW w:w="1726" w:type="dxa"/>
          </w:tcPr>
          <w:p w14:paraId="4D281F4F" w14:textId="0B1E5B30" w:rsidR="00993635" w:rsidRPr="00183FB3" w:rsidRDefault="00993635" w:rsidP="0099363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2600 |</w:t>
            </w:r>
          </w:p>
        </w:tc>
      </w:tr>
      <w:tr w:rsidR="00993635" w:rsidRPr="00183FB3" w14:paraId="79ED2A79" w14:textId="77777777" w:rsidTr="003D3C21">
        <w:tc>
          <w:tcPr>
            <w:tcW w:w="7938" w:type="dxa"/>
          </w:tcPr>
          <w:p w14:paraId="72579E65" w14:textId="682BC491" w:rsidR="00993635" w:rsidRPr="00183FB3" w:rsidRDefault="006F784C" w:rsidP="009F3A7D">
            <w:pPr>
              <w:jc w:val="lef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lastRenderedPageBreak/>
              <w:t xml:space="preserve">Per li arbori per la nave </w:t>
            </w:r>
          </w:p>
        </w:tc>
        <w:tc>
          <w:tcPr>
            <w:tcW w:w="1726" w:type="dxa"/>
          </w:tcPr>
          <w:p w14:paraId="2664891F" w14:textId="610CFE87" w:rsidR="00993635" w:rsidRPr="00183FB3" w:rsidRDefault="006F784C" w:rsidP="0099363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2000 |</w:t>
            </w:r>
          </w:p>
        </w:tc>
      </w:tr>
      <w:tr w:rsidR="00993635" w:rsidRPr="00183FB3" w14:paraId="067EBAC4" w14:textId="77777777" w:rsidTr="003D3C21">
        <w:tc>
          <w:tcPr>
            <w:tcW w:w="7938" w:type="dxa"/>
          </w:tcPr>
          <w:p w14:paraId="1A835759" w14:textId="624C4AD2" w:rsidR="00993635" w:rsidRPr="00183FB3" w:rsidRDefault="006F784C" w:rsidP="009F3A7D">
            <w:pPr>
              <w:jc w:val="lef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er le ancore et altre minute dependentie </w:t>
            </w:r>
          </w:p>
        </w:tc>
        <w:tc>
          <w:tcPr>
            <w:tcW w:w="1726" w:type="dxa"/>
          </w:tcPr>
          <w:p w14:paraId="3BBAC0AF" w14:textId="169FA5D5" w:rsidR="00993635" w:rsidRPr="00183FB3" w:rsidRDefault="006F784C" w:rsidP="0099363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2200 |</w:t>
            </w:r>
          </w:p>
        </w:tc>
      </w:tr>
      <w:tr w:rsidR="00993635" w:rsidRPr="00183FB3" w14:paraId="071D19F7" w14:textId="77777777" w:rsidTr="003D3C21">
        <w:tc>
          <w:tcPr>
            <w:tcW w:w="7938" w:type="dxa"/>
          </w:tcPr>
          <w:p w14:paraId="46CFA5BA" w14:textId="77777777" w:rsidR="00993635" w:rsidRPr="00183FB3" w:rsidRDefault="00993635" w:rsidP="009F3A7D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726" w:type="dxa"/>
          </w:tcPr>
          <w:p w14:paraId="2715B713" w14:textId="1E626D79" w:rsidR="00993635" w:rsidRPr="00183FB3" w:rsidRDefault="006F784C" w:rsidP="0099363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63350 |</w:t>
            </w:r>
          </w:p>
        </w:tc>
      </w:tr>
      <w:tr w:rsidR="00993635" w:rsidRPr="00183FB3" w14:paraId="7A62DAC8" w14:textId="77777777" w:rsidTr="003D3C21">
        <w:tc>
          <w:tcPr>
            <w:tcW w:w="7938" w:type="dxa"/>
          </w:tcPr>
          <w:p w14:paraId="58868C83" w14:textId="4812BDA7" w:rsidR="006F784C" w:rsidRPr="00183FB3" w:rsidRDefault="006F784C" w:rsidP="009F3A7D">
            <w:pPr>
              <w:jc w:val="lef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Una nave de lasti 300 in circha a l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uso di guerra | costerà con suoi feramenti </w:t>
            </w:r>
          </w:p>
          <w:p w14:paraId="0279C5D7" w14:textId="23B3C52D" w:rsidR="00993635" w:rsidRPr="00183FB3" w:rsidRDefault="006F784C" w:rsidP="009F3A7D">
            <w:pPr>
              <w:jc w:val="lef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et chiodi di ferro</w:t>
            </w:r>
          </w:p>
        </w:tc>
        <w:tc>
          <w:tcPr>
            <w:tcW w:w="1726" w:type="dxa"/>
          </w:tcPr>
          <w:p w14:paraId="3C405A29" w14:textId="77777777" w:rsidR="006F784C" w:rsidRPr="00183FB3" w:rsidRDefault="006F784C" w:rsidP="00993635">
            <w:pPr>
              <w:jc w:val="right"/>
              <w:rPr>
                <w:rFonts w:ascii="Times New Roman" w:hAnsi="Times New Roman" w:cs="Times New Roman"/>
              </w:rPr>
            </w:pPr>
          </w:p>
          <w:p w14:paraId="14A789EC" w14:textId="742B4D46" w:rsidR="00993635" w:rsidRPr="00183FB3" w:rsidRDefault="006F784C" w:rsidP="0099363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0000 |</w:t>
            </w:r>
          </w:p>
        </w:tc>
      </w:tr>
      <w:tr w:rsidR="00993635" w:rsidRPr="00183FB3" w14:paraId="0F97B376" w14:textId="77777777" w:rsidTr="003D3C21">
        <w:tc>
          <w:tcPr>
            <w:tcW w:w="7938" w:type="dxa"/>
          </w:tcPr>
          <w:p w14:paraId="3D701667" w14:textId="24C06C89" w:rsidR="00993635" w:rsidRPr="00183FB3" w:rsidRDefault="006F784C" w:rsidP="009F3A7D">
            <w:pPr>
              <w:jc w:val="lef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er libre 40500 di canevo di riga per cordaggi et gomene </w:t>
            </w:r>
          </w:p>
        </w:tc>
        <w:tc>
          <w:tcPr>
            <w:tcW w:w="1726" w:type="dxa"/>
          </w:tcPr>
          <w:p w14:paraId="10184EE7" w14:textId="342AA20E" w:rsidR="00993635" w:rsidRPr="00183FB3" w:rsidRDefault="006F784C" w:rsidP="0099363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7700 |</w:t>
            </w:r>
          </w:p>
        </w:tc>
      </w:tr>
      <w:tr w:rsidR="00993635" w:rsidRPr="00183FB3" w14:paraId="6627D937" w14:textId="77777777" w:rsidTr="003D3C21">
        <w:tc>
          <w:tcPr>
            <w:tcW w:w="7938" w:type="dxa"/>
          </w:tcPr>
          <w:p w14:paraId="49CC6A8B" w14:textId="3EB7215C" w:rsidR="00993635" w:rsidRPr="00183FB3" w:rsidRDefault="006F784C" w:rsidP="009F3A7D">
            <w:pPr>
              <w:jc w:val="lef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er dopie velle come di sopra </w:t>
            </w:r>
          </w:p>
        </w:tc>
        <w:tc>
          <w:tcPr>
            <w:tcW w:w="1726" w:type="dxa"/>
          </w:tcPr>
          <w:p w14:paraId="42202492" w14:textId="24F0965E" w:rsidR="00993635" w:rsidRPr="00183FB3" w:rsidRDefault="006F784C" w:rsidP="0099363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2200 |</w:t>
            </w:r>
          </w:p>
        </w:tc>
      </w:tr>
      <w:tr w:rsidR="00993635" w:rsidRPr="00183FB3" w14:paraId="452A49FA" w14:textId="77777777" w:rsidTr="003D3C21">
        <w:tc>
          <w:tcPr>
            <w:tcW w:w="7938" w:type="dxa"/>
          </w:tcPr>
          <w:p w14:paraId="21C50D91" w14:textId="4E244084" w:rsidR="00993635" w:rsidRPr="00183FB3" w:rsidRDefault="006F784C" w:rsidP="009F3A7D">
            <w:pPr>
              <w:jc w:val="lef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er li arbori in circha </w:t>
            </w:r>
            <w:r w:rsidRPr="00183FB3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1726" w:type="dxa"/>
          </w:tcPr>
          <w:p w14:paraId="1FA62D73" w14:textId="1B1654A9" w:rsidR="00993635" w:rsidRPr="00183FB3" w:rsidRDefault="006F784C" w:rsidP="0099363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2000 |</w:t>
            </w:r>
          </w:p>
        </w:tc>
      </w:tr>
      <w:tr w:rsidR="00993635" w:rsidRPr="00183FB3" w14:paraId="1DE1A18A" w14:textId="77777777" w:rsidTr="003D3C21">
        <w:tc>
          <w:tcPr>
            <w:tcW w:w="7938" w:type="dxa"/>
          </w:tcPr>
          <w:p w14:paraId="0264D451" w14:textId="3F57B88C" w:rsidR="00993635" w:rsidRPr="00183FB3" w:rsidRDefault="006F784C" w:rsidP="009F3A7D">
            <w:pPr>
              <w:jc w:val="lef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er le ancore come sopra </w:t>
            </w:r>
          </w:p>
        </w:tc>
        <w:tc>
          <w:tcPr>
            <w:tcW w:w="1726" w:type="dxa"/>
          </w:tcPr>
          <w:p w14:paraId="7131C864" w14:textId="17A8AA35" w:rsidR="00993635" w:rsidRPr="00183FB3" w:rsidRDefault="006F784C" w:rsidP="0099363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1400 |</w:t>
            </w:r>
          </w:p>
        </w:tc>
      </w:tr>
      <w:tr w:rsidR="00993635" w:rsidRPr="00183FB3" w14:paraId="6ABC2694" w14:textId="77777777" w:rsidTr="003D3C21">
        <w:tc>
          <w:tcPr>
            <w:tcW w:w="7938" w:type="dxa"/>
          </w:tcPr>
          <w:p w14:paraId="73FEE340" w14:textId="77777777" w:rsidR="00993635" w:rsidRPr="00183FB3" w:rsidRDefault="00993635" w:rsidP="009F3A7D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726" w:type="dxa"/>
          </w:tcPr>
          <w:p w14:paraId="14611054" w14:textId="53C8DA8D" w:rsidR="00993635" w:rsidRPr="00183FB3" w:rsidRDefault="006F784C" w:rsidP="0099363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53300 |</w:t>
            </w:r>
          </w:p>
        </w:tc>
      </w:tr>
      <w:tr w:rsidR="00993635" w:rsidRPr="00183FB3" w14:paraId="5E96CFA0" w14:textId="77777777" w:rsidTr="003D3C21">
        <w:tc>
          <w:tcPr>
            <w:tcW w:w="7938" w:type="dxa"/>
          </w:tcPr>
          <w:p w14:paraId="4F20E138" w14:textId="42A00645" w:rsidR="00993635" w:rsidRPr="00183FB3" w:rsidRDefault="006F784C" w:rsidP="009F3A7D">
            <w:pPr>
              <w:jc w:val="lef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Una nave di lasti 250 a l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>uso di guerra con suoi | ferrami et chiodi di ferro</w:t>
            </w:r>
            <w:r w:rsidR="005C2F9B" w:rsidRPr="00183FB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26" w:type="dxa"/>
          </w:tcPr>
          <w:p w14:paraId="3B6CF8EF" w14:textId="77408D41" w:rsidR="00993635" w:rsidRPr="00183FB3" w:rsidRDefault="006F784C" w:rsidP="0099363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34000 |</w:t>
            </w:r>
          </w:p>
        </w:tc>
      </w:tr>
      <w:tr w:rsidR="00993635" w:rsidRPr="00183FB3" w14:paraId="1BE40C00" w14:textId="77777777" w:rsidTr="003D3C21">
        <w:tc>
          <w:tcPr>
            <w:tcW w:w="7938" w:type="dxa"/>
          </w:tcPr>
          <w:p w14:paraId="5AA80F0E" w14:textId="4DACA332" w:rsidR="00993635" w:rsidRPr="00183FB3" w:rsidRDefault="006F784C" w:rsidP="009F3A7D">
            <w:pPr>
              <w:jc w:val="lef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er dopie velle </w:t>
            </w:r>
          </w:p>
        </w:tc>
        <w:tc>
          <w:tcPr>
            <w:tcW w:w="1726" w:type="dxa"/>
          </w:tcPr>
          <w:p w14:paraId="7C56756F" w14:textId="4BCDAFED" w:rsidR="00993635" w:rsidRPr="00183FB3" w:rsidRDefault="006F784C" w:rsidP="0099363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2000 |</w:t>
            </w:r>
          </w:p>
        </w:tc>
      </w:tr>
      <w:tr w:rsidR="00993635" w:rsidRPr="00183FB3" w14:paraId="1C546F76" w14:textId="77777777" w:rsidTr="003D3C21">
        <w:tc>
          <w:tcPr>
            <w:tcW w:w="7938" w:type="dxa"/>
          </w:tcPr>
          <w:p w14:paraId="16AD2C67" w14:textId="0C489401" w:rsidR="00993635" w:rsidRPr="00183FB3" w:rsidRDefault="006F784C" w:rsidP="009F3A7D">
            <w:pPr>
              <w:jc w:val="lef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er libre 37500 di canevo di riga per li cordaggi et gomene </w:t>
            </w:r>
          </w:p>
        </w:tc>
        <w:tc>
          <w:tcPr>
            <w:tcW w:w="1726" w:type="dxa"/>
          </w:tcPr>
          <w:p w14:paraId="0C8D1B13" w14:textId="0D655C91" w:rsidR="00993635" w:rsidRPr="00183FB3" w:rsidRDefault="006F784C" w:rsidP="0099363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7125 |</w:t>
            </w:r>
          </w:p>
        </w:tc>
      </w:tr>
      <w:tr w:rsidR="006F784C" w:rsidRPr="00183FB3" w14:paraId="693B670A" w14:textId="77777777" w:rsidTr="003D3C21">
        <w:tc>
          <w:tcPr>
            <w:tcW w:w="7938" w:type="dxa"/>
          </w:tcPr>
          <w:p w14:paraId="78B8D4FB" w14:textId="5FD46C97" w:rsidR="006F784C" w:rsidRPr="00183FB3" w:rsidRDefault="006F784C" w:rsidP="009F3A7D">
            <w:pPr>
              <w:jc w:val="lef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er le ancore et altre apendentie </w:t>
            </w:r>
          </w:p>
        </w:tc>
        <w:tc>
          <w:tcPr>
            <w:tcW w:w="1726" w:type="dxa"/>
          </w:tcPr>
          <w:p w14:paraId="65CFA009" w14:textId="4708BF75" w:rsidR="006F784C" w:rsidRPr="00183FB3" w:rsidRDefault="006F784C" w:rsidP="0099363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1600 |</w:t>
            </w:r>
          </w:p>
        </w:tc>
      </w:tr>
      <w:tr w:rsidR="006F784C" w:rsidRPr="00183FB3" w14:paraId="2D5D729A" w14:textId="77777777" w:rsidTr="003D3C21">
        <w:tc>
          <w:tcPr>
            <w:tcW w:w="7938" w:type="dxa"/>
          </w:tcPr>
          <w:p w14:paraId="5F990D5C" w14:textId="53B85ECC" w:rsidR="006F784C" w:rsidRPr="00183FB3" w:rsidRDefault="006F784C" w:rsidP="009F3A7D">
            <w:pPr>
              <w:jc w:val="lef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er li arbori in circha </w:t>
            </w:r>
          </w:p>
        </w:tc>
        <w:tc>
          <w:tcPr>
            <w:tcW w:w="1726" w:type="dxa"/>
          </w:tcPr>
          <w:p w14:paraId="0DA27B36" w14:textId="79EE2402" w:rsidR="006F784C" w:rsidRPr="00183FB3" w:rsidRDefault="006F784C" w:rsidP="0099363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1000 |</w:t>
            </w:r>
          </w:p>
        </w:tc>
      </w:tr>
      <w:tr w:rsidR="006F784C" w:rsidRPr="00183FB3" w14:paraId="6BB80E17" w14:textId="77777777" w:rsidTr="003D3C21">
        <w:tc>
          <w:tcPr>
            <w:tcW w:w="7938" w:type="dxa"/>
          </w:tcPr>
          <w:p w14:paraId="48C90271" w14:textId="77777777" w:rsidR="006F784C" w:rsidRPr="00183FB3" w:rsidRDefault="006F784C" w:rsidP="009F3A7D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1726" w:type="dxa"/>
          </w:tcPr>
          <w:p w14:paraId="626F87C2" w14:textId="4F26CBBA" w:rsidR="006F784C" w:rsidRPr="00183FB3" w:rsidRDefault="006F784C" w:rsidP="0099363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45725 |</w:t>
            </w:r>
          </w:p>
        </w:tc>
      </w:tr>
    </w:tbl>
    <w:p w14:paraId="5A1D05F7" w14:textId="77777777" w:rsidR="00DB1D68" w:rsidRPr="00183FB3" w:rsidRDefault="00DB1D68" w:rsidP="00765C1E">
      <w:pPr>
        <w:rPr>
          <w:rFonts w:ascii="Times New Roman" w:hAnsi="Times New Roman" w:cs="Times New Roman"/>
        </w:rPr>
      </w:pPr>
    </w:p>
    <w:p w14:paraId="267AAF9F" w14:textId="06F5DD76" w:rsidR="004144C9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CA2318" w:rsidRPr="00183FB3">
        <w:rPr>
          <w:rFonts w:ascii="Times New Roman" w:hAnsi="Times New Roman" w:cs="Times New Roman"/>
        </w:rPr>
        <w:t>4v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4BB026E6" w14:textId="22DA689C" w:rsidR="00CA2318" w:rsidRPr="00183FB3" w:rsidRDefault="004158FA" w:rsidP="00765C1E">
      <w:pPr>
        <w:rPr>
          <w:rFonts w:ascii="Times New Roman" w:hAnsi="Times New Roman" w:cs="Times New Roman"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3FD131FA" w14:textId="77777777" w:rsidR="00E205BD" w:rsidRPr="00183FB3" w:rsidRDefault="00E205BD" w:rsidP="00765C1E">
      <w:pPr>
        <w:rPr>
          <w:rFonts w:ascii="Times New Roman" w:hAnsi="Times New Roman" w:cs="Times New Roman"/>
        </w:rPr>
      </w:pPr>
    </w:p>
    <w:p w14:paraId="5777174A" w14:textId="558444E8" w:rsidR="00E205BD" w:rsidRPr="00183FB3" w:rsidRDefault="00E205B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7r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0EC55910" w14:textId="0A9C7F1D" w:rsidR="00E205BD" w:rsidRPr="00183FB3" w:rsidRDefault="004158FA" w:rsidP="00765C1E">
      <w:pPr>
        <w:rPr>
          <w:rFonts w:ascii="Times New Roman" w:hAnsi="Times New Roman" w:cs="Times New Roman"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43F672DC" w14:textId="77777777" w:rsidR="00E205BD" w:rsidRPr="00183FB3" w:rsidRDefault="00E205BD" w:rsidP="00765C1E">
      <w:pPr>
        <w:rPr>
          <w:rFonts w:ascii="Times New Roman" w:hAnsi="Times New Roman" w:cs="Times New Roman"/>
        </w:rPr>
      </w:pPr>
    </w:p>
    <w:p w14:paraId="60A136AA" w14:textId="16EFFDA1" w:rsidR="00E205BD" w:rsidRPr="00183FB3" w:rsidRDefault="00E205B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7vB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23BB024F" w14:textId="4F686895" w:rsidR="00E205BD" w:rsidRPr="00183FB3" w:rsidRDefault="00E205B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5E67F3" w:rsidRPr="00183FB3">
        <w:rPr>
          <w:rFonts w:ascii="Times New Roman" w:hAnsi="Times New Roman" w:cs="Times New Roman"/>
        </w:rPr>
        <w:t>°</w:t>
      </w:r>
      <w:r w:rsidRPr="00183FB3">
        <w:rPr>
          <w:rFonts w:ascii="Times New Roman" w:hAnsi="Times New Roman" w:cs="Times New Roman"/>
        </w:rPr>
        <w:t xml:space="preserve"> 1 |</w:t>
      </w:r>
    </w:p>
    <w:p w14:paraId="58544F6A" w14:textId="77777777" w:rsidR="00E205BD" w:rsidRPr="00183FB3" w:rsidRDefault="00E205B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ista del valor di navi | da guerra di 400 300 | et 250 lasti | </w:t>
      </w:r>
    </w:p>
    <w:p w14:paraId="3577709F" w14:textId="310E7598" w:rsidR="00E205BD" w:rsidRPr="00183FB3" w:rsidRDefault="005E67F3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E205BD" w:rsidRPr="00183FB3">
        <w:rPr>
          <w:rFonts w:ascii="Times New Roman" w:hAnsi="Times New Roman" w:cs="Times New Roman"/>
        </w:rPr>
        <w:t>el n° 92</w:t>
      </w:r>
      <w:r w:rsidRPr="00183FB3">
        <w:rPr>
          <w:rFonts w:ascii="Times New Roman" w:hAnsi="Times New Roman" w:cs="Times New Roman"/>
        </w:rPr>
        <w:t xml:space="preserve"> |</w:t>
      </w:r>
    </w:p>
    <w:p w14:paraId="422858CE" w14:textId="77777777" w:rsidR="00652F16" w:rsidRPr="00183FB3" w:rsidRDefault="00652F16" w:rsidP="00765C1E">
      <w:pPr>
        <w:rPr>
          <w:rFonts w:ascii="Times New Roman" w:hAnsi="Times New Roman" w:cs="Times New Roman"/>
        </w:rPr>
      </w:pPr>
    </w:p>
    <w:p w14:paraId="20E3B6E5" w14:textId="77777777" w:rsidR="00270ACC" w:rsidRPr="00183FB3" w:rsidRDefault="00270ACC" w:rsidP="00765C1E">
      <w:pPr>
        <w:rPr>
          <w:rFonts w:ascii="Times New Roman" w:hAnsi="Times New Roman" w:cs="Times New Roman"/>
        </w:rPr>
      </w:pPr>
    </w:p>
    <w:p w14:paraId="5AEC43C9" w14:textId="77777777" w:rsidR="004144C9" w:rsidRPr="00183FB3" w:rsidRDefault="004144C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3</w:t>
      </w:r>
    </w:p>
    <w:p w14:paraId="34F152A2" w14:textId="77777777" w:rsidR="004144C9" w:rsidRPr="00183FB3" w:rsidRDefault="004144C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legato </w:t>
      </w:r>
      <w:r w:rsidR="00044261" w:rsidRPr="00183FB3">
        <w:rPr>
          <w:rFonts w:ascii="Times New Roman" w:hAnsi="Times New Roman" w:cs="Times New Roman"/>
        </w:rPr>
        <w:t>II</w:t>
      </w:r>
      <w:r w:rsidRPr="00183FB3">
        <w:rPr>
          <w:rFonts w:ascii="Times New Roman" w:hAnsi="Times New Roman" w:cs="Times New Roman"/>
        </w:rPr>
        <w:t xml:space="preserve"> al n. </w:t>
      </w:r>
      <w:r w:rsidR="00044261" w:rsidRPr="00183FB3">
        <w:rPr>
          <w:rFonts w:ascii="Times New Roman" w:hAnsi="Times New Roman" w:cs="Times New Roman"/>
        </w:rPr>
        <w:t>1</w:t>
      </w:r>
      <w:r w:rsidRPr="00183FB3">
        <w:rPr>
          <w:rFonts w:ascii="Times New Roman" w:hAnsi="Times New Roman" w:cs="Times New Roman"/>
        </w:rPr>
        <w:t xml:space="preserve"> (cc. 5r-6v)</w:t>
      </w:r>
    </w:p>
    <w:p w14:paraId="28FBD7CF" w14:textId="77777777" w:rsidR="004144C9" w:rsidRPr="00183FB3" w:rsidRDefault="004144C9" w:rsidP="00765C1E">
      <w:pPr>
        <w:rPr>
          <w:rFonts w:ascii="Times New Roman" w:hAnsi="Times New Roman" w:cs="Times New Roman"/>
        </w:rPr>
      </w:pPr>
    </w:p>
    <w:p w14:paraId="6092FA90" w14:textId="65E9958F" w:rsidR="001F1C48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/ </w:t>
      </w:r>
      <w:r w:rsidR="00CA2318" w:rsidRPr="00183FB3">
        <w:rPr>
          <w:rFonts w:ascii="Times New Roman" w:hAnsi="Times New Roman" w:cs="Times New Roman"/>
        </w:rPr>
        <w:t>5r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01A34267" w14:textId="12C221FC" w:rsidR="00CA2318" w:rsidRPr="00183FB3" w:rsidRDefault="00CA2318" w:rsidP="00765C1E">
      <w:pPr>
        <w:jc w:val="left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ota delle lettere fatte ai </w:t>
      </w:r>
      <w:r w:rsidR="0067048E" w:rsidRPr="00183FB3">
        <w:rPr>
          <w:rFonts w:ascii="Times New Roman" w:hAnsi="Times New Roman" w:cs="Times New Roman"/>
        </w:rPr>
        <w:t>compartecipi</w:t>
      </w:r>
      <w:r w:rsidR="00D85321" w:rsidRPr="00183FB3">
        <w:rPr>
          <w:rFonts w:ascii="Times New Roman" w:hAnsi="Times New Roman" w:cs="Times New Roman"/>
        </w:rPr>
        <w:t xml:space="preserve"> dell</w:t>
      </w:r>
      <w:r w:rsidR="00037456" w:rsidRPr="00183FB3">
        <w:rPr>
          <w:rFonts w:ascii="Times New Roman" w:hAnsi="Times New Roman" w:cs="Times New Roman"/>
        </w:rPr>
        <w:t>i</w:t>
      </w:r>
      <w:r w:rsidR="00D85321" w:rsidRPr="00183FB3">
        <w:rPr>
          <w:rFonts w:ascii="Times New Roman" w:hAnsi="Times New Roman" w:cs="Times New Roman"/>
        </w:rPr>
        <w:t xml:space="preserve"> dodici </w:t>
      </w:r>
      <w:r w:rsidR="00E75FD9" w:rsidRPr="00183FB3">
        <w:rPr>
          <w:rFonts w:ascii="Times New Roman" w:hAnsi="Times New Roman" w:cs="Times New Roman"/>
        </w:rPr>
        <w:t xml:space="preserve">| </w:t>
      </w:r>
      <w:r w:rsidR="00D85321" w:rsidRPr="00183FB3">
        <w:rPr>
          <w:rFonts w:ascii="Times New Roman" w:hAnsi="Times New Roman" w:cs="Times New Roman"/>
        </w:rPr>
        <w:t xml:space="preserve">vasselli </w:t>
      </w:r>
      <w:r w:rsidR="0067048E" w:rsidRPr="00183FB3">
        <w:rPr>
          <w:rFonts w:ascii="Times New Roman" w:hAnsi="Times New Roman" w:cs="Times New Roman"/>
        </w:rPr>
        <w:t>per il pagamento dei loro noleggi per il decimo</w:t>
      </w:r>
      <w:r w:rsidR="00E75FD9" w:rsidRPr="00183FB3">
        <w:rPr>
          <w:rFonts w:ascii="Times New Roman" w:hAnsi="Times New Roman" w:cs="Times New Roman"/>
        </w:rPr>
        <w:t xml:space="preserve"> |</w:t>
      </w:r>
      <w:r w:rsidR="0067048E" w:rsidRPr="00183FB3">
        <w:rPr>
          <w:rFonts w:ascii="Times New Roman" w:hAnsi="Times New Roman" w:cs="Times New Roman"/>
        </w:rPr>
        <w:t xml:space="preserve"> et undecimo mese sotto questo di 5 marzo 1619</w:t>
      </w:r>
      <w:r w:rsidR="00E75FD9" w:rsidRPr="00183FB3">
        <w:rPr>
          <w:rFonts w:ascii="Times New Roman" w:hAnsi="Times New Roman" w:cs="Times New Roman"/>
        </w:rPr>
        <w:t xml:space="preserve"> | </w:t>
      </w:r>
    </w:p>
    <w:p w14:paraId="6F3725F5" w14:textId="77777777" w:rsidR="004762D6" w:rsidRPr="00183FB3" w:rsidRDefault="004762D6" w:rsidP="00765C1E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  <w:gridCol w:w="816"/>
        <w:gridCol w:w="1525"/>
      </w:tblGrid>
      <w:tr w:rsidR="00763769" w:rsidRPr="00183FB3" w14:paraId="2A2E1D94" w14:textId="77777777" w:rsidTr="00402A5F">
        <w:tc>
          <w:tcPr>
            <w:tcW w:w="7371" w:type="dxa"/>
          </w:tcPr>
          <w:p w14:paraId="7F9265E8" w14:textId="68E19E7A" w:rsidR="00763769" w:rsidRPr="00183FB3" w:rsidRDefault="00763769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1. Per la nave </w:t>
            </w:r>
            <w:r w:rsidRPr="00183FB3">
              <w:rPr>
                <w:rFonts w:ascii="Times New Roman" w:hAnsi="Times New Roman" w:cs="Times New Roman"/>
                <w:iCs/>
              </w:rPr>
              <w:t>San Marco</w:t>
            </w:r>
            <w:r w:rsidRPr="00183FB3">
              <w:rPr>
                <w:rFonts w:ascii="Times New Roman" w:hAnsi="Times New Roman" w:cs="Times New Roman"/>
              </w:rPr>
              <w:t xml:space="preserve"> per fiorini | pagabili al magnifico Melchior Noirott</w:t>
            </w:r>
          </w:p>
        </w:tc>
        <w:tc>
          <w:tcPr>
            <w:tcW w:w="709" w:type="dxa"/>
          </w:tcPr>
          <w:p w14:paraId="61E8B6AD" w14:textId="77777777" w:rsidR="00763769" w:rsidRPr="00183FB3" w:rsidRDefault="00763769" w:rsidP="005C2F9B">
            <w:pPr>
              <w:jc w:val="right"/>
              <w:rPr>
                <w:rFonts w:ascii="Times New Roman" w:hAnsi="Times New Roman" w:cs="Times New Roman"/>
              </w:rPr>
            </w:pPr>
          </w:p>
          <w:p w14:paraId="2DA326FC" w14:textId="32898CBB" w:rsidR="00763769" w:rsidRPr="00183FB3" w:rsidRDefault="00763769" w:rsidP="005C2F9B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7200</w:t>
            </w:r>
          </w:p>
        </w:tc>
        <w:tc>
          <w:tcPr>
            <w:tcW w:w="1525" w:type="dxa"/>
          </w:tcPr>
          <w:p w14:paraId="343708C5" w14:textId="77777777" w:rsidR="00763769" w:rsidRPr="00183FB3" w:rsidRDefault="00763769" w:rsidP="00765C1E">
            <w:pPr>
              <w:jc w:val="right"/>
              <w:rPr>
                <w:rFonts w:ascii="Times New Roman" w:hAnsi="Times New Roman" w:cs="Times New Roman"/>
              </w:rPr>
            </w:pPr>
          </w:p>
          <w:p w14:paraId="2E5C68D2" w14:textId="5BE91041" w:rsidR="00763769" w:rsidRPr="00183FB3" w:rsidRDefault="00763769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2880 |</w:t>
            </w:r>
          </w:p>
        </w:tc>
      </w:tr>
      <w:tr w:rsidR="00763769" w:rsidRPr="00183FB3" w14:paraId="3A019D9D" w14:textId="77777777" w:rsidTr="00402A5F">
        <w:tc>
          <w:tcPr>
            <w:tcW w:w="7371" w:type="dxa"/>
          </w:tcPr>
          <w:p w14:paraId="719774C0" w14:textId="72FB0AE2" w:rsidR="00763769" w:rsidRPr="00183FB3" w:rsidRDefault="00763769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2. Per la nave San Christofforo per fiorini | pagabili alli magnifici Clas Classen Houtyn | Girbert de Corrinek Hendrich van Luytin | partecipi o a chi essi ordineranno in | piedi della lettera</w:t>
            </w:r>
          </w:p>
        </w:tc>
        <w:tc>
          <w:tcPr>
            <w:tcW w:w="709" w:type="dxa"/>
          </w:tcPr>
          <w:p w14:paraId="60872FA7" w14:textId="77777777" w:rsidR="00763769" w:rsidRPr="00183FB3" w:rsidRDefault="00763769" w:rsidP="005C2F9B">
            <w:pPr>
              <w:jc w:val="right"/>
              <w:rPr>
                <w:rFonts w:ascii="Times New Roman" w:hAnsi="Times New Roman" w:cs="Times New Roman"/>
              </w:rPr>
            </w:pPr>
          </w:p>
          <w:p w14:paraId="44A55E19" w14:textId="77777777" w:rsidR="00763769" w:rsidRPr="00183FB3" w:rsidRDefault="00763769" w:rsidP="005C2F9B">
            <w:pPr>
              <w:jc w:val="right"/>
              <w:rPr>
                <w:rFonts w:ascii="Times New Roman" w:hAnsi="Times New Roman" w:cs="Times New Roman"/>
              </w:rPr>
            </w:pPr>
          </w:p>
          <w:p w14:paraId="1DCBF67D" w14:textId="3D3C12AD" w:rsidR="00763769" w:rsidRPr="00183FB3" w:rsidRDefault="00763769" w:rsidP="005C2F9B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800</w:t>
            </w:r>
          </w:p>
        </w:tc>
        <w:tc>
          <w:tcPr>
            <w:tcW w:w="1525" w:type="dxa"/>
          </w:tcPr>
          <w:p w14:paraId="06BEE17E" w14:textId="77777777" w:rsidR="00763769" w:rsidRPr="00183FB3" w:rsidRDefault="00763769" w:rsidP="00765C1E">
            <w:pPr>
              <w:jc w:val="right"/>
              <w:rPr>
                <w:rFonts w:ascii="Times New Roman" w:hAnsi="Times New Roman" w:cs="Times New Roman"/>
              </w:rPr>
            </w:pPr>
          </w:p>
          <w:p w14:paraId="3F389570" w14:textId="77777777" w:rsidR="00763769" w:rsidRPr="00183FB3" w:rsidRDefault="00763769" w:rsidP="00765C1E">
            <w:pPr>
              <w:jc w:val="right"/>
              <w:rPr>
                <w:rFonts w:ascii="Times New Roman" w:hAnsi="Times New Roman" w:cs="Times New Roman"/>
              </w:rPr>
            </w:pPr>
          </w:p>
          <w:p w14:paraId="5A66EF92" w14:textId="6C794514" w:rsidR="00763769" w:rsidRPr="00183FB3" w:rsidRDefault="00763769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1920 |</w:t>
            </w:r>
          </w:p>
        </w:tc>
      </w:tr>
      <w:tr w:rsidR="00763769" w:rsidRPr="00183FB3" w14:paraId="504235C0" w14:textId="77777777" w:rsidTr="00402A5F">
        <w:tc>
          <w:tcPr>
            <w:tcW w:w="7371" w:type="dxa"/>
          </w:tcPr>
          <w:p w14:paraId="3C6DEC93" w14:textId="7FB61903" w:rsidR="00763769" w:rsidRPr="00183FB3" w:rsidRDefault="00763769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3. Per la nave San Francesco per fiorini | pagabili al magnifico Melchior Noirrott</w:t>
            </w:r>
            <w:r w:rsidRPr="00183FB3">
              <w:rPr>
                <w:rStyle w:val="FootnoteReference"/>
                <w:rFonts w:ascii="Times New Roman" w:hAnsi="Times New Roman" w:cs="Times New Roman"/>
              </w:rPr>
              <w:footnoteReference w:id="27"/>
            </w:r>
          </w:p>
        </w:tc>
        <w:tc>
          <w:tcPr>
            <w:tcW w:w="709" w:type="dxa"/>
          </w:tcPr>
          <w:p w14:paraId="10DD1CCF" w14:textId="77777777" w:rsidR="00763769" w:rsidRPr="00183FB3" w:rsidRDefault="00763769" w:rsidP="005C2F9B">
            <w:pPr>
              <w:jc w:val="right"/>
              <w:rPr>
                <w:rFonts w:ascii="Times New Roman" w:hAnsi="Times New Roman" w:cs="Times New Roman"/>
              </w:rPr>
            </w:pPr>
          </w:p>
          <w:p w14:paraId="27E8C183" w14:textId="4E759B8C" w:rsidR="00763769" w:rsidRPr="00183FB3" w:rsidRDefault="00763769" w:rsidP="005C2F9B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800</w:t>
            </w:r>
          </w:p>
        </w:tc>
        <w:tc>
          <w:tcPr>
            <w:tcW w:w="1525" w:type="dxa"/>
          </w:tcPr>
          <w:p w14:paraId="570FAD7A" w14:textId="77777777" w:rsidR="00763769" w:rsidRPr="00183FB3" w:rsidRDefault="00763769" w:rsidP="00765C1E">
            <w:pPr>
              <w:jc w:val="right"/>
              <w:rPr>
                <w:rFonts w:ascii="Times New Roman" w:hAnsi="Times New Roman" w:cs="Times New Roman"/>
              </w:rPr>
            </w:pPr>
          </w:p>
          <w:p w14:paraId="601993A6" w14:textId="144E12E4" w:rsidR="00763769" w:rsidRPr="00183FB3" w:rsidRDefault="00763769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1920 |</w:t>
            </w:r>
          </w:p>
        </w:tc>
      </w:tr>
      <w:tr w:rsidR="00763769" w:rsidRPr="00183FB3" w14:paraId="0F8E9B62" w14:textId="77777777" w:rsidTr="00402A5F">
        <w:tc>
          <w:tcPr>
            <w:tcW w:w="7371" w:type="dxa"/>
          </w:tcPr>
          <w:p w14:paraId="1577A3DC" w14:textId="7415AA98" w:rsidR="00763769" w:rsidRPr="00183FB3" w:rsidRDefault="00763769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. Per la nave Menonisterkerck per fiorini | pagabili al magnifico Gio. de Waele</w:t>
            </w:r>
          </w:p>
        </w:tc>
        <w:tc>
          <w:tcPr>
            <w:tcW w:w="709" w:type="dxa"/>
          </w:tcPr>
          <w:p w14:paraId="586F73CD" w14:textId="77777777" w:rsidR="00763769" w:rsidRPr="00183FB3" w:rsidRDefault="00763769" w:rsidP="005C2F9B">
            <w:pPr>
              <w:jc w:val="right"/>
              <w:rPr>
                <w:rFonts w:ascii="Times New Roman" w:hAnsi="Times New Roman" w:cs="Times New Roman"/>
              </w:rPr>
            </w:pPr>
          </w:p>
          <w:p w14:paraId="71186045" w14:textId="5815D3E9" w:rsidR="00763769" w:rsidRPr="00183FB3" w:rsidRDefault="00763769" w:rsidP="005C2F9B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5100</w:t>
            </w:r>
          </w:p>
        </w:tc>
        <w:tc>
          <w:tcPr>
            <w:tcW w:w="1525" w:type="dxa"/>
          </w:tcPr>
          <w:p w14:paraId="776E334F" w14:textId="77777777" w:rsidR="00763769" w:rsidRPr="00183FB3" w:rsidRDefault="00763769" w:rsidP="00765C1E">
            <w:pPr>
              <w:jc w:val="right"/>
              <w:rPr>
                <w:rFonts w:ascii="Times New Roman" w:hAnsi="Times New Roman" w:cs="Times New Roman"/>
              </w:rPr>
            </w:pPr>
          </w:p>
          <w:p w14:paraId="29D5F116" w14:textId="4D6343EA" w:rsidR="00763769" w:rsidRPr="00183FB3" w:rsidRDefault="00763769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2040 |</w:t>
            </w:r>
          </w:p>
        </w:tc>
      </w:tr>
      <w:tr w:rsidR="00763769" w:rsidRPr="00183FB3" w14:paraId="6040AF18" w14:textId="77777777" w:rsidTr="00402A5F">
        <w:tc>
          <w:tcPr>
            <w:tcW w:w="7371" w:type="dxa"/>
          </w:tcPr>
          <w:p w14:paraId="28B9BF56" w14:textId="5D92DA12" w:rsidR="00763769" w:rsidRPr="00183FB3" w:rsidRDefault="00763769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5. Per la nave Anna River</w:t>
            </w:r>
            <w:r w:rsidRPr="00183FB3">
              <w:rPr>
                <w:rFonts w:ascii="Times New Roman" w:hAnsi="Times New Roman" w:cs="Times New Roman"/>
                <w:u w:val="single"/>
              </w:rPr>
              <w:t>son</w:t>
            </w:r>
            <w:r w:rsidRPr="00183FB3">
              <w:rPr>
                <w:rFonts w:ascii="Times New Roman" w:hAnsi="Times New Roman" w:cs="Times New Roman"/>
              </w:rPr>
              <w:t xml:space="preserve"> per fiorini | pagabili al magnifico Nicolò Perez</w:t>
            </w:r>
          </w:p>
        </w:tc>
        <w:tc>
          <w:tcPr>
            <w:tcW w:w="709" w:type="dxa"/>
          </w:tcPr>
          <w:p w14:paraId="2A3D9E61" w14:textId="77777777" w:rsidR="00763769" w:rsidRPr="00183FB3" w:rsidRDefault="00763769" w:rsidP="005C2F9B">
            <w:pPr>
              <w:jc w:val="right"/>
              <w:rPr>
                <w:rFonts w:ascii="Times New Roman" w:hAnsi="Times New Roman" w:cs="Times New Roman"/>
              </w:rPr>
            </w:pPr>
          </w:p>
          <w:p w14:paraId="552B9C0D" w14:textId="7A625AAD" w:rsidR="00763769" w:rsidRPr="00183FB3" w:rsidRDefault="00763769" w:rsidP="005C2F9B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3600</w:t>
            </w:r>
          </w:p>
        </w:tc>
        <w:tc>
          <w:tcPr>
            <w:tcW w:w="1525" w:type="dxa"/>
          </w:tcPr>
          <w:p w14:paraId="09DC4E12" w14:textId="77777777" w:rsidR="00763769" w:rsidRPr="00183FB3" w:rsidRDefault="00763769" w:rsidP="00765C1E">
            <w:pPr>
              <w:jc w:val="right"/>
              <w:rPr>
                <w:rFonts w:ascii="Times New Roman" w:hAnsi="Times New Roman" w:cs="Times New Roman"/>
              </w:rPr>
            </w:pPr>
          </w:p>
          <w:p w14:paraId="78EE124B" w14:textId="4C19D0FD" w:rsidR="00763769" w:rsidRPr="00183FB3" w:rsidRDefault="00763769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1440 |</w:t>
            </w:r>
          </w:p>
        </w:tc>
      </w:tr>
      <w:tr w:rsidR="00763769" w:rsidRPr="00183FB3" w14:paraId="4B24FDA9" w14:textId="77777777" w:rsidTr="00402A5F">
        <w:tc>
          <w:tcPr>
            <w:tcW w:w="7371" w:type="dxa"/>
          </w:tcPr>
          <w:p w14:paraId="4A599EB3" w14:textId="003FAF6D" w:rsidR="00763769" w:rsidRPr="00183FB3" w:rsidRDefault="00763769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6. Per la nave Emaus per fiorini | pagabili al magnifico Nicolò Perez</w:t>
            </w:r>
          </w:p>
        </w:tc>
        <w:tc>
          <w:tcPr>
            <w:tcW w:w="709" w:type="dxa"/>
          </w:tcPr>
          <w:p w14:paraId="1B5E6E02" w14:textId="4A37AAB7" w:rsidR="00763769" w:rsidRPr="00183FB3" w:rsidRDefault="00763769" w:rsidP="005C2F9B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800</w:t>
            </w:r>
          </w:p>
        </w:tc>
        <w:tc>
          <w:tcPr>
            <w:tcW w:w="1525" w:type="dxa"/>
          </w:tcPr>
          <w:p w14:paraId="6B2A26F2" w14:textId="296BAB68" w:rsidR="00763769" w:rsidRPr="00183FB3" w:rsidRDefault="00763769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1920 |</w:t>
            </w:r>
          </w:p>
        </w:tc>
      </w:tr>
      <w:tr w:rsidR="00763769" w:rsidRPr="00183FB3" w14:paraId="751C7F74" w14:textId="77777777" w:rsidTr="00402A5F">
        <w:tc>
          <w:tcPr>
            <w:tcW w:w="7371" w:type="dxa"/>
          </w:tcPr>
          <w:p w14:paraId="359B0047" w14:textId="16FD9247" w:rsidR="00763769" w:rsidRPr="00183FB3" w:rsidRDefault="00763769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lastRenderedPageBreak/>
              <w:t>7. Per la nave Lo specchio per fiorini | pagabili al capitan Dirich Pieterson Proost | o a chi egli ordinerà in piedi della | lettera.</w:t>
            </w:r>
          </w:p>
        </w:tc>
        <w:tc>
          <w:tcPr>
            <w:tcW w:w="709" w:type="dxa"/>
          </w:tcPr>
          <w:p w14:paraId="29F0359D" w14:textId="77777777" w:rsidR="00763769" w:rsidRPr="00183FB3" w:rsidRDefault="00763769" w:rsidP="005C2F9B">
            <w:pPr>
              <w:jc w:val="right"/>
              <w:rPr>
                <w:rFonts w:ascii="Times New Roman" w:hAnsi="Times New Roman" w:cs="Times New Roman"/>
              </w:rPr>
            </w:pPr>
          </w:p>
          <w:p w14:paraId="23EE51A4" w14:textId="2474A525" w:rsidR="00763769" w:rsidRPr="00183FB3" w:rsidRDefault="00763769" w:rsidP="005C2F9B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400</w:t>
            </w:r>
          </w:p>
        </w:tc>
        <w:tc>
          <w:tcPr>
            <w:tcW w:w="1525" w:type="dxa"/>
          </w:tcPr>
          <w:p w14:paraId="2B071B14" w14:textId="77777777" w:rsidR="00763769" w:rsidRPr="00183FB3" w:rsidRDefault="00763769" w:rsidP="00765C1E">
            <w:pPr>
              <w:jc w:val="right"/>
              <w:rPr>
                <w:rFonts w:ascii="Times New Roman" w:hAnsi="Times New Roman" w:cs="Times New Roman"/>
              </w:rPr>
            </w:pPr>
          </w:p>
          <w:p w14:paraId="16667ED5" w14:textId="7355CA77" w:rsidR="00763769" w:rsidRPr="00183FB3" w:rsidRDefault="00763769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1760 |</w:t>
            </w:r>
          </w:p>
        </w:tc>
      </w:tr>
      <w:tr w:rsidR="00763769" w:rsidRPr="00183FB3" w14:paraId="5947D460" w14:textId="77777777" w:rsidTr="00402A5F">
        <w:tc>
          <w:tcPr>
            <w:tcW w:w="7371" w:type="dxa"/>
          </w:tcPr>
          <w:p w14:paraId="319F4316" w14:textId="067B14A7" w:rsidR="00763769" w:rsidRPr="00183FB3" w:rsidRDefault="00763769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8. Per la nave Li tre re per fiorini | pagabili alli magnifici Guglielmo | Duppenghiser, et Gio. van Grell</w:t>
            </w:r>
          </w:p>
        </w:tc>
        <w:tc>
          <w:tcPr>
            <w:tcW w:w="709" w:type="dxa"/>
          </w:tcPr>
          <w:p w14:paraId="3B23FD50" w14:textId="77777777" w:rsidR="00763769" w:rsidRPr="00183FB3" w:rsidRDefault="00763769" w:rsidP="005C2F9B">
            <w:pPr>
              <w:jc w:val="right"/>
              <w:rPr>
                <w:rFonts w:ascii="Times New Roman" w:hAnsi="Times New Roman" w:cs="Times New Roman"/>
              </w:rPr>
            </w:pPr>
          </w:p>
          <w:p w14:paraId="1A5E489C" w14:textId="494A1C14" w:rsidR="00763769" w:rsidRPr="00183FB3" w:rsidRDefault="00763769" w:rsidP="005C2F9B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100</w:t>
            </w:r>
          </w:p>
        </w:tc>
        <w:tc>
          <w:tcPr>
            <w:tcW w:w="1525" w:type="dxa"/>
          </w:tcPr>
          <w:p w14:paraId="6989BE9F" w14:textId="77777777" w:rsidR="00763769" w:rsidRPr="00183FB3" w:rsidRDefault="00763769" w:rsidP="00765C1E">
            <w:pPr>
              <w:jc w:val="right"/>
              <w:rPr>
                <w:rFonts w:ascii="Times New Roman" w:hAnsi="Times New Roman" w:cs="Times New Roman"/>
              </w:rPr>
            </w:pPr>
          </w:p>
          <w:p w14:paraId="45DD63BB" w14:textId="6053143A" w:rsidR="00763769" w:rsidRPr="00183FB3" w:rsidRDefault="00763769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1640 |</w:t>
            </w:r>
          </w:p>
        </w:tc>
      </w:tr>
      <w:tr w:rsidR="00763769" w:rsidRPr="00183FB3" w14:paraId="63096489" w14:textId="77777777" w:rsidTr="00402A5F">
        <w:tc>
          <w:tcPr>
            <w:tcW w:w="7371" w:type="dxa"/>
          </w:tcPr>
          <w:p w14:paraId="4BB91FD5" w14:textId="6D450109" w:rsidR="00763769" w:rsidRPr="00183FB3" w:rsidRDefault="00763769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9. Per la nave Il leon dorato per fiorini | pagabili alli magnifici Luca van Uffelen, | et Gio. van Mere</w:t>
            </w:r>
          </w:p>
        </w:tc>
        <w:tc>
          <w:tcPr>
            <w:tcW w:w="709" w:type="dxa"/>
          </w:tcPr>
          <w:p w14:paraId="25F065CD" w14:textId="77777777" w:rsidR="00763769" w:rsidRPr="00183FB3" w:rsidRDefault="00763769" w:rsidP="005C2F9B">
            <w:pPr>
              <w:jc w:val="right"/>
              <w:rPr>
                <w:rFonts w:ascii="Times New Roman" w:hAnsi="Times New Roman" w:cs="Times New Roman"/>
              </w:rPr>
            </w:pPr>
          </w:p>
          <w:p w14:paraId="5B0C1BB0" w14:textId="6B794246" w:rsidR="00763769" w:rsidRPr="00183FB3" w:rsidRDefault="00763769" w:rsidP="005C2F9B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800</w:t>
            </w:r>
          </w:p>
        </w:tc>
        <w:tc>
          <w:tcPr>
            <w:tcW w:w="1525" w:type="dxa"/>
          </w:tcPr>
          <w:p w14:paraId="0E5F82F7" w14:textId="77777777" w:rsidR="00763769" w:rsidRPr="00183FB3" w:rsidRDefault="00763769" w:rsidP="00765C1E">
            <w:pPr>
              <w:jc w:val="right"/>
              <w:rPr>
                <w:rFonts w:ascii="Times New Roman" w:hAnsi="Times New Roman" w:cs="Times New Roman"/>
              </w:rPr>
            </w:pPr>
          </w:p>
          <w:p w14:paraId="180716FB" w14:textId="28CC3E57" w:rsidR="00763769" w:rsidRPr="00183FB3" w:rsidRDefault="00763769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1920 |</w:t>
            </w:r>
          </w:p>
        </w:tc>
      </w:tr>
      <w:tr w:rsidR="00763769" w:rsidRPr="00183FB3" w14:paraId="4AAC0D4A" w14:textId="77777777" w:rsidTr="00402A5F">
        <w:tc>
          <w:tcPr>
            <w:tcW w:w="7371" w:type="dxa"/>
          </w:tcPr>
          <w:p w14:paraId="3C9DDCA4" w14:textId="2874A880" w:rsidR="00763769" w:rsidRPr="00183FB3" w:rsidRDefault="00763769" w:rsidP="00763769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10. Per la nave Santa Giustina per fiorini | pagabili al magnifico Fedrich Woyt o a | chi ordinerà in piedi della lettera</w:t>
            </w:r>
          </w:p>
        </w:tc>
        <w:tc>
          <w:tcPr>
            <w:tcW w:w="709" w:type="dxa"/>
          </w:tcPr>
          <w:p w14:paraId="554D8C7A" w14:textId="77777777" w:rsidR="00763769" w:rsidRPr="00183FB3" w:rsidRDefault="00763769" w:rsidP="005C2F9B">
            <w:pPr>
              <w:jc w:val="right"/>
              <w:rPr>
                <w:rFonts w:ascii="Times New Roman" w:hAnsi="Times New Roman" w:cs="Times New Roman"/>
              </w:rPr>
            </w:pPr>
          </w:p>
          <w:p w14:paraId="5F7E075D" w14:textId="4875410E" w:rsidR="00763769" w:rsidRPr="00183FB3" w:rsidRDefault="00763769" w:rsidP="005C2F9B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100</w:t>
            </w:r>
          </w:p>
        </w:tc>
        <w:tc>
          <w:tcPr>
            <w:tcW w:w="1525" w:type="dxa"/>
          </w:tcPr>
          <w:p w14:paraId="5BFC7D64" w14:textId="77777777" w:rsidR="00763769" w:rsidRPr="00183FB3" w:rsidRDefault="00763769" w:rsidP="00763769">
            <w:pPr>
              <w:jc w:val="right"/>
              <w:rPr>
                <w:rFonts w:ascii="Times New Roman" w:hAnsi="Times New Roman" w:cs="Times New Roman"/>
              </w:rPr>
            </w:pPr>
          </w:p>
          <w:p w14:paraId="0F264830" w14:textId="7DA2E1F3" w:rsidR="00763769" w:rsidRPr="00183FB3" w:rsidRDefault="00763769" w:rsidP="00763769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1640 |</w:t>
            </w:r>
          </w:p>
        </w:tc>
      </w:tr>
      <w:tr w:rsidR="00763769" w:rsidRPr="00183FB3" w14:paraId="73613494" w14:textId="77777777" w:rsidTr="00402A5F">
        <w:tc>
          <w:tcPr>
            <w:tcW w:w="7371" w:type="dxa"/>
          </w:tcPr>
          <w:p w14:paraId="5869840D" w14:textId="77777777" w:rsidR="00763769" w:rsidRPr="00183FB3" w:rsidRDefault="00763769" w:rsidP="0076376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2F3868BE" w14:textId="101D6461" w:rsidR="00763769" w:rsidRPr="00183FB3" w:rsidRDefault="00763769" w:rsidP="005C2F9B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47700 </w:t>
            </w:r>
          </w:p>
        </w:tc>
        <w:tc>
          <w:tcPr>
            <w:tcW w:w="1525" w:type="dxa"/>
          </w:tcPr>
          <w:p w14:paraId="62FBDD2F" w14:textId="6F779FAB" w:rsidR="00763769" w:rsidRPr="00183FB3" w:rsidRDefault="00763769" w:rsidP="00763769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19080 |</w:t>
            </w:r>
          </w:p>
        </w:tc>
      </w:tr>
    </w:tbl>
    <w:p w14:paraId="785AB329" w14:textId="5BA158E6" w:rsidR="007E03E4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/ </w:t>
      </w:r>
      <w:r w:rsidR="007E03E4" w:rsidRPr="00183FB3">
        <w:rPr>
          <w:rFonts w:ascii="Times New Roman" w:hAnsi="Times New Roman" w:cs="Times New Roman"/>
        </w:rPr>
        <w:t>5v</w:t>
      </w:r>
      <w:r w:rsidRPr="00183FB3">
        <w:rPr>
          <w:rFonts w:ascii="Times New Roman" w:hAnsi="Times New Roman" w:cs="Times New Roman"/>
        </w:rPr>
        <w:t xml:space="preserve"> /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69"/>
        <w:gridCol w:w="816"/>
        <w:gridCol w:w="142"/>
        <w:gridCol w:w="1513"/>
      </w:tblGrid>
      <w:tr w:rsidR="008D1AC9" w:rsidRPr="00183FB3" w14:paraId="7475A743" w14:textId="77777777" w:rsidTr="00402A5F">
        <w:tc>
          <w:tcPr>
            <w:tcW w:w="7269" w:type="dxa"/>
          </w:tcPr>
          <w:p w14:paraId="7C50CA8E" w14:textId="76C924B5" w:rsidR="008D1AC9" w:rsidRPr="00183FB3" w:rsidRDefault="008D1AC9" w:rsidP="008D1AC9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qui dietro fiorini</w:t>
            </w:r>
          </w:p>
        </w:tc>
        <w:tc>
          <w:tcPr>
            <w:tcW w:w="816" w:type="dxa"/>
          </w:tcPr>
          <w:p w14:paraId="4277976E" w14:textId="75218B0C" w:rsidR="008D1AC9" w:rsidRPr="00183FB3" w:rsidRDefault="008D1AC9" w:rsidP="005C2F9B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7700</w:t>
            </w:r>
          </w:p>
        </w:tc>
        <w:tc>
          <w:tcPr>
            <w:tcW w:w="1655" w:type="dxa"/>
            <w:gridSpan w:val="2"/>
          </w:tcPr>
          <w:p w14:paraId="00F93BBE" w14:textId="2AB13241" w:rsidR="008D1AC9" w:rsidRPr="00183FB3" w:rsidRDefault="008D1AC9" w:rsidP="000D56FA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19080 |</w:t>
            </w:r>
          </w:p>
        </w:tc>
      </w:tr>
      <w:tr w:rsidR="008D1AC9" w:rsidRPr="00183FB3" w14:paraId="21B7CABB" w14:textId="77777777" w:rsidTr="00402A5F">
        <w:tc>
          <w:tcPr>
            <w:tcW w:w="7269" w:type="dxa"/>
          </w:tcPr>
          <w:p w14:paraId="42731A06" w14:textId="122E89E2" w:rsidR="008D1AC9" w:rsidRPr="00183FB3" w:rsidRDefault="008D1AC9" w:rsidP="008D1AC9">
            <w:pPr>
              <w:jc w:val="lef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11. Per la nave Bontekoi o Vacca macchiata per fiorini | pagabili al signor borgomastro Melson o a chi | egli ordinerà in piedi della</w:t>
            </w:r>
            <w:r w:rsidRPr="00183FB3">
              <w:rPr>
                <w:rStyle w:val="FootnoteReference"/>
                <w:rFonts w:ascii="Times New Roman" w:hAnsi="Times New Roman" w:cs="Times New Roman"/>
              </w:rPr>
              <w:footnoteReference w:id="28"/>
            </w:r>
            <w:r w:rsidRPr="00183FB3">
              <w:rPr>
                <w:rFonts w:ascii="Times New Roman" w:hAnsi="Times New Roman" w:cs="Times New Roman"/>
              </w:rPr>
              <w:t xml:space="preserve"> lettera</w:t>
            </w:r>
          </w:p>
        </w:tc>
        <w:tc>
          <w:tcPr>
            <w:tcW w:w="958" w:type="dxa"/>
            <w:gridSpan w:val="2"/>
          </w:tcPr>
          <w:p w14:paraId="1070CB17" w14:textId="77777777" w:rsidR="008D1AC9" w:rsidRPr="00183FB3" w:rsidRDefault="008D1AC9" w:rsidP="005C2F9B">
            <w:pPr>
              <w:jc w:val="right"/>
              <w:rPr>
                <w:rFonts w:ascii="Times New Roman" w:hAnsi="Times New Roman" w:cs="Times New Roman"/>
              </w:rPr>
            </w:pPr>
          </w:p>
          <w:p w14:paraId="54BA41D4" w14:textId="2744AB6A" w:rsidR="008D1AC9" w:rsidRPr="00183FB3" w:rsidRDefault="008D1AC9" w:rsidP="005C2F9B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100</w:t>
            </w:r>
          </w:p>
        </w:tc>
        <w:tc>
          <w:tcPr>
            <w:tcW w:w="1513" w:type="dxa"/>
          </w:tcPr>
          <w:p w14:paraId="74002C2E" w14:textId="77777777" w:rsidR="008D1AC9" w:rsidRPr="00183FB3" w:rsidRDefault="008D1AC9" w:rsidP="000D56FA">
            <w:pPr>
              <w:jc w:val="right"/>
              <w:rPr>
                <w:rFonts w:ascii="Times New Roman" w:hAnsi="Times New Roman" w:cs="Times New Roman"/>
              </w:rPr>
            </w:pPr>
          </w:p>
          <w:p w14:paraId="087C4034" w14:textId="6A372CEA" w:rsidR="008D1AC9" w:rsidRPr="00183FB3" w:rsidRDefault="008D1AC9" w:rsidP="000D56FA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1640 |</w:t>
            </w:r>
          </w:p>
        </w:tc>
      </w:tr>
      <w:tr w:rsidR="008D1AC9" w:rsidRPr="00183FB3" w14:paraId="1105B27F" w14:textId="77777777" w:rsidTr="00402A5F">
        <w:tc>
          <w:tcPr>
            <w:tcW w:w="7269" w:type="dxa"/>
          </w:tcPr>
          <w:p w14:paraId="341AA982" w14:textId="109F2CE1" w:rsidR="008D1AC9" w:rsidRPr="00183FB3" w:rsidRDefault="008D1AC9" w:rsidP="008D1AC9">
            <w:pPr>
              <w:jc w:val="lef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12. Per la nave </w:t>
            </w:r>
            <w:r w:rsidRPr="00183FB3">
              <w:rPr>
                <w:rFonts w:ascii="Times New Roman" w:hAnsi="Times New Roman" w:cs="Times New Roman"/>
                <w:iCs/>
              </w:rPr>
              <w:t>Il re David per fiorini</w:t>
            </w:r>
            <w:r w:rsidRPr="00183FB3">
              <w:rPr>
                <w:rFonts w:ascii="Times New Roman" w:hAnsi="Times New Roman" w:cs="Times New Roman"/>
              </w:rPr>
              <w:t xml:space="preserve"> | pagabili al signor borgomastro Scram o a chi | egli ordinerà in piedi della lettera</w:t>
            </w:r>
          </w:p>
        </w:tc>
        <w:tc>
          <w:tcPr>
            <w:tcW w:w="958" w:type="dxa"/>
            <w:gridSpan w:val="2"/>
          </w:tcPr>
          <w:p w14:paraId="46433862" w14:textId="77777777" w:rsidR="008D1AC9" w:rsidRPr="00183FB3" w:rsidRDefault="008D1AC9" w:rsidP="005C2F9B">
            <w:pPr>
              <w:jc w:val="right"/>
              <w:rPr>
                <w:rFonts w:ascii="Times New Roman" w:hAnsi="Times New Roman" w:cs="Times New Roman"/>
              </w:rPr>
            </w:pPr>
          </w:p>
          <w:p w14:paraId="7DE5AFA6" w14:textId="359A2921" w:rsidR="008D1AC9" w:rsidRPr="00183FB3" w:rsidRDefault="008D1AC9" w:rsidP="005C2F9B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3200</w:t>
            </w:r>
          </w:p>
        </w:tc>
        <w:tc>
          <w:tcPr>
            <w:tcW w:w="1513" w:type="dxa"/>
          </w:tcPr>
          <w:p w14:paraId="12C99E8B" w14:textId="77777777" w:rsidR="008D1AC9" w:rsidRPr="00183FB3" w:rsidRDefault="008D1AC9" w:rsidP="000D56FA">
            <w:pPr>
              <w:jc w:val="right"/>
              <w:rPr>
                <w:rFonts w:ascii="Times New Roman" w:hAnsi="Times New Roman" w:cs="Times New Roman"/>
              </w:rPr>
            </w:pPr>
          </w:p>
          <w:p w14:paraId="6F9061D2" w14:textId="4FA7DB98" w:rsidR="008D1AC9" w:rsidRPr="00183FB3" w:rsidRDefault="008D1AC9" w:rsidP="000D56FA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1280 |</w:t>
            </w:r>
          </w:p>
        </w:tc>
      </w:tr>
      <w:tr w:rsidR="008D1AC9" w:rsidRPr="00183FB3" w14:paraId="0BB87EC4" w14:textId="77777777" w:rsidTr="00402A5F">
        <w:tc>
          <w:tcPr>
            <w:tcW w:w="7269" w:type="dxa"/>
          </w:tcPr>
          <w:p w14:paraId="66C110B8" w14:textId="77777777" w:rsidR="008D1AC9" w:rsidRPr="00183FB3" w:rsidRDefault="008D1AC9" w:rsidP="008D1AC9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958" w:type="dxa"/>
            <w:gridSpan w:val="2"/>
          </w:tcPr>
          <w:p w14:paraId="17AB5F4D" w14:textId="3737ECB2" w:rsidR="008D1AC9" w:rsidRPr="00183FB3" w:rsidRDefault="008D1AC9" w:rsidP="005C2F9B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55000</w:t>
            </w:r>
          </w:p>
        </w:tc>
        <w:tc>
          <w:tcPr>
            <w:tcW w:w="1513" w:type="dxa"/>
          </w:tcPr>
          <w:p w14:paraId="2473DB80" w14:textId="392B38C9" w:rsidR="008D1AC9" w:rsidRPr="00183FB3" w:rsidRDefault="008D1AC9" w:rsidP="000D56FA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22000 |</w:t>
            </w:r>
          </w:p>
        </w:tc>
      </w:tr>
    </w:tbl>
    <w:p w14:paraId="7B6FAB2B" w14:textId="77777777" w:rsidR="005A70E7" w:rsidRPr="00183FB3" w:rsidRDefault="005A70E7" w:rsidP="00765C1E">
      <w:pPr>
        <w:rPr>
          <w:rFonts w:ascii="Times New Roman" w:hAnsi="Times New Roman" w:cs="Times New Roman"/>
        </w:rPr>
      </w:pPr>
    </w:p>
    <w:p w14:paraId="06067F85" w14:textId="3B940DBD" w:rsidR="004762D6" w:rsidRPr="00183FB3" w:rsidRDefault="00196743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ucati vinti doi milla in banco per fiorini cinquanta</w:t>
      </w:r>
      <w:r w:rsidR="00E75FD9" w:rsidRPr="00183FB3">
        <w:rPr>
          <w:rFonts w:ascii="Times New Roman" w:hAnsi="Times New Roman" w:cs="Times New Roman"/>
        </w:rPr>
        <w:t xml:space="preserve"> |</w:t>
      </w:r>
      <w:r w:rsidRPr="00183FB3">
        <w:rPr>
          <w:rFonts w:ascii="Times New Roman" w:hAnsi="Times New Roman" w:cs="Times New Roman"/>
        </w:rPr>
        <w:t xml:space="preserve"> cinque milla </w:t>
      </w:r>
      <w:r w:rsidR="005A70E7" w:rsidRPr="00183FB3">
        <w:rPr>
          <w:rFonts w:ascii="Times New Roman" w:hAnsi="Times New Roman" w:cs="Times New Roman"/>
        </w:rPr>
        <w:t xml:space="preserve">valutato il ducato a </w:t>
      </w:r>
      <w:r w:rsidR="003257E2" w:rsidRPr="00183FB3">
        <w:rPr>
          <w:rFonts w:ascii="Times New Roman" w:hAnsi="Times New Roman" w:cs="Times New Roman"/>
        </w:rPr>
        <w:t xml:space="preserve">piacchi cinquanta </w:t>
      </w:r>
      <w:r w:rsidR="00E75FD9" w:rsidRPr="00183FB3">
        <w:rPr>
          <w:rFonts w:ascii="Times New Roman" w:hAnsi="Times New Roman" w:cs="Times New Roman"/>
        </w:rPr>
        <w:t xml:space="preserve">| </w:t>
      </w:r>
      <w:r w:rsidR="003257E2" w:rsidRPr="00183FB3">
        <w:rPr>
          <w:rFonts w:ascii="Times New Roman" w:hAnsi="Times New Roman" w:cs="Times New Roman"/>
        </w:rPr>
        <w:t>overo fiorini doi, et mezo di moneta d</w:t>
      </w:r>
      <w:r w:rsidR="00CF4972" w:rsidRPr="00183FB3">
        <w:rPr>
          <w:rFonts w:ascii="Times New Roman" w:hAnsi="Times New Roman" w:cs="Times New Roman"/>
        </w:rPr>
        <w:t>’</w:t>
      </w:r>
      <w:r w:rsidR="003257E2" w:rsidRPr="00183FB3">
        <w:rPr>
          <w:rFonts w:ascii="Times New Roman" w:hAnsi="Times New Roman" w:cs="Times New Roman"/>
        </w:rPr>
        <w:t xml:space="preserve">Holanda </w:t>
      </w:r>
      <w:r w:rsidR="00E75FD9" w:rsidRPr="00183FB3">
        <w:rPr>
          <w:rFonts w:ascii="Times New Roman" w:hAnsi="Times New Roman" w:cs="Times New Roman"/>
        </w:rPr>
        <w:t xml:space="preserve">| </w:t>
      </w:r>
      <w:r w:rsidR="003257E2" w:rsidRPr="00183FB3">
        <w:rPr>
          <w:rFonts w:ascii="Times New Roman" w:hAnsi="Times New Roman" w:cs="Times New Roman"/>
        </w:rPr>
        <w:t xml:space="preserve">per il pagamento di noleggio di doi mesate decima, </w:t>
      </w:r>
      <w:r w:rsidR="00E75FD9" w:rsidRPr="00183FB3">
        <w:rPr>
          <w:rFonts w:ascii="Times New Roman" w:hAnsi="Times New Roman" w:cs="Times New Roman"/>
        </w:rPr>
        <w:t xml:space="preserve">| </w:t>
      </w:r>
      <w:r w:rsidR="003257E2" w:rsidRPr="00183FB3">
        <w:rPr>
          <w:rFonts w:ascii="Times New Roman" w:hAnsi="Times New Roman" w:cs="Times New Roman"/>
        </w:rPr>
        <w:t xml:space="preserve">et undecima per </w:t>
      </w:r>
      <w:r w:rsidR="00CA4D85" w:rsidRPr="00183FB3">
        <w:rPr>
          <w:rFonts w:ascii="Times New Roman" w:hAnsi="Times New Roman" w:cs="Times New Roman"/>
        </w:rPr>
        <w:t xml:space="preserve">le </w:t>
      </w:r>
      <w:r w:rsidR="003257E2" w:rsidRPr="00183FB3">
        <w:rPr>
          <w:rFonts w:ascii="Times New Roman" w:hAnsi="Times New Roman" w:cs="Times New Roman"/>
        </w:rPr>
        <w:t>dodici navi.</w:t>
      </w:r>
      <w:r w:rsidR="00E75FD9" w:rsidRPr="00183FB3">
        <w:rPr>
          <w:rFonts w:ascii="Times New Roman" w:hAnsi="Times New Roman" w:cs="Times New Roman"/>
        </w:rPr>
        <w:t xml:space="preserve"> | </w:t>
      </w:r>
    </w:p>
    <w:p w14:paraId="4256BE33" w14:textId="77777777" w:rsidR="006141D6" w:rsidRPr="00183FB3" w:rsidRDefault="006141D6" w:rsidP="00765C1E">
      <w:pPr>
        <w:rPr>
          <w:rFonts w:ascii="Times New Roman" w:hAnsi="Times New Roman" w:cs="Times New Roman"/>
        </w:rPr>
      </w:pPr>
    </w:p>
    <w:p w14:paraId="14CB7CCD" w14:textId="7CBA9B66" w:rsidR="004144C9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/ </w:t>
      </w:r>
      <w:r w:rsidR="006141D6" w:rsidRPr="00183FB3">
        <w:rPr>
          <w:rFonts w:ascii="Times New Roman" w:hAnsi="Times New Roman" w:cs="Times New Roman"/>
        </w:rPr>
        <w:t>6r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5D7F88E1" w14:textId="1695642E" w:rsidR="006141D6" w:rsidRPr="00183FB3" w:rsidRDefault="004158FA" w:rsidP="00765C1E">
      <w:pPr>
        <w:rPr>
          <w:rFonts w:ascii="Times New Roman" w:hAnsi="Times New Roman" w:cs="Times New Roman"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00B319BA" w14:textId="77777777" w:rsidR="005C589A" w:rsidRPr="00183FB3" w:rsidRDefault="005C589A" w:rsidP="00765C1E">
      <w:pPr>
        <w:rPr>
          <w:rFonts w:ascii="Times New Roman" w:hAnsi="Times New Roman" w:cs="Times New Roman"/>
        </w:rPr>
      </w:pPr>
    </w:p>
    <w:p w14:paraId="71EE9CF4" w14:textId="7C688D47" w:rsidR="005C589A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/ </w:t>
      </w:r>
      <w:r w:rsidR="005C589A" w:rsidRPr="00183FB3">
        <w:rPr>
          <w:rFonts w:ascii="Times New Roman" w:hAnsi="Times New Roman" w:cs="Times New Roman"/>
        </w:rPr>
        <w:t>6v</w:t>
      </w:r>
      <w:r w:rsidR="00DC08A1" w:rsidRPr="00183FB3">
        <w:rPr>
          <w:rFonts w:ascii="Times New Roman" w:hAnsi="Times New Roman" w:cs="Times New Roman"/>
        </w:rPr>
        <w:t>B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6A08392C" w14:textId="77777777" w:rsidR="006141D6" w:rsidRPr="00183FB3" w:rsidRDefault="006141D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2</w:t>
      </w:r>
      <w:r w:rsidR="00DC08A1" w:rsidRPr="00183FB3">
        <w:rPr>
          <w:rFonts w:ascii="Times New Roman" w:hAnsi="Times New Roman" w:cs="Times New Roman"/>
        </w:rPr>
        <w:t xml:space="preserve"> |</w:t>
      </w:r>
    </w:p>
    <w:p w14:paraId="58862E04" w14:textId="3C9E8B40" w:rsidR="006141D6" w:rsidRPr="00183FB3" w:rsidRDefault="006141D6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ista delle lettere per il </w:t>
      </w:r>
      <w:r w:rsidR="00E75FD9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pagamento del noleggio di </w:t>
      </w:r>
      <w:r w:rsidR="00E75FD9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doi mesate per le dodici navi</w:t>
      </w:r>
      <w:r w:rsidR="00DC08A1" w:rsidRPr="00183FB3">
        <w:rPr>
          <w:rFonts w:ascii="Times New Roman" w:hAnsi="Times New Roman" w:cs="Times New Roman"/>
        </w:rPr>
        <w:t xml:space="preserve"> </w:t>
      </w:r>
      <w:r w:rsidR="00E75FD9" w:rsidRPr="00183FB3">
        <w:rPr>
          <w:rFonts w:ascii="Times New Roman" w:hAnsi="Times New Roman" w:cs="Times New Roman"/>
        </w:rPr>
        <w:t>|</w:t>
      </w:r>
    </w:p>
    <w:p w14:paraId="2EA031E9" w14:textId="78E43DFB" w:rsidR="00373250" w:rsidRPr="004158FA" w:rsidRDefault="005E67F3" w:rsidP="00765C1E">
      <w:pPr>
        <w:rPr>
          <w:rFonts w:ascii="Times New Roman" w:hAnsi="Times New Roman" w:cs="Times New Roman"/>
          <w:lang w:val="nl-BE"/>
        </w:rPr>
      </w:pPr>
      <w:r w:rsidRPr="004158FA">
        <w:rPr>
          <w:rFonts w:ascii="Times New Roman" w:hAnsi="Times New Roman" w:cs="Times New Roman"/>
          <w:lang w:val="nl-BE"/>
        </w:rPr>
        <w:t>n</w:t>
      </w:r>
      <w:r w:rsidR="00373250" w:rsidRPr="004158FA">
        <w:rPr>
          <w:rFonts w:ascii="Times New Roman" w:hAnsi="Times New Roman" w:cs="Times New Roman"/>
          <w:lang w:val="nl-BE"/>
        </w:rPr>
        <w:t xml:space="preserve">el </w:t>
      </w:r>
      <w:r w:rsidR="00130EDE" w:rsidRPr="004158FA">
        <w:rPr>
          <w:rFonts w:ascii="Times New Roman" w:hAnsi="Times New Roman" w:cs="Times New Roman"/>
          <w:lang w:val="nl-BE"/>
        </w:rPr>
        <w:t>n°</w:t>
      </w:r>
      <w:r w:rsidR="00373250" w:rsidRPr="004158FA">
        <w:rPr>
          <w:rFonts w:ascii="Times New Roman" w:hAnsi="Times New Roman" w:cs="Times New Roman"/>
          <w:lang w:val="nl-BE"/>
        </w:rPr>
        <w:t xml:space="preserve"> 92</w:t>
      </w:r>
      <w:r w:rsidRPr="004158FA">
        <w:rPr>
          <w:rFonts w:ascii="Times New Roman" w:hAnsi="Times New Roman" w:cs="Times New Roman"/>
          <w:lang w:val="nl-BE"/>
        </w:rPr>
        <w:t xml:space="preserve"> |</w:t>
      </w:r>
    </w:p>
    <w:p w14:paraId="6F6919F8" w14:textId="77777777" w:rsidR="00570E63" w:rsidRPr="004158FA" w:rsidRDefault="00F93EFF" w:rsidP="00570E63">
      <w:pPr>
        <w:outlineLvl w:val="0"/>
        <w:rPr>
          <w:rFonts w:ascii="Times New Roman" w:hAnsi="Times New Roman" w:cs="Times New Roman"/>
          <w:lang w:val="nl-BE"/>
        </w:rPr>
      </w:pPr>
      <w:r w:rsidRPr="00521232">
        <w:rPr>
          <w:rFonts w:ascii="Times New Roman" w:hAnsi="Times New Roman" w:cs="Times New Roman"/>
          <w:lang w:val="nl-BE"/>
        </w:rPr>
        <w:br w:type="page"/>
      </w:r>
      <w:r w:rsidR="00570E63" w:rsidRPr="004158FA">
        <w:rPr>
          <w:rFonts w:ascii="Times New Roman" w:hAnsi="Times New Roman" w:cs="Times New Roman"/>
          <w:lang w:val="nl-BE"/>
        </w:rPr>
        <w:lastRenderedPageBreak/>
        <w:t>/START LETTER/</w:t>
      </w:r>
    </w:p>
    <w:p w14:paraId="72D3F16F" w14:textId="2E1622C0" w:rsidR="003043F9" w:rsidRPr="004158FA" w:rsidRDefault="003043F9" w:rsidP="00765C1E">
      <w:pPr>
        <w:jc w:val="center"/>
        <w:rPr>
          <w:rFonts w:ascii="Times New Roman" w:hAnsi="Times New Roman" w:cs="Times New Roman"/>
          <w:lang w:val="nl-BE"/>
        </w:rPr>
      </w:pPr>
      <w:r w:rsidRPr="004158FA">
        <w:rPr>
          <w:rFonts w:ascii="Times New Roman" w:hAnsi="Times New Roman" w:cs="Times New Roman"/>
          <w:lang w:val="nl-BE"/>
        </w:rPr>
        <w:t>n. 4</w:t>
      </w:r>
    </w:p>
    <w:p w14:paraId="47E2318D" w14:textId="77777777" w:rsidR="003043F9" w:rsidRPr="004158FA" w:rsidRDefault="00CE7A85" w:rsidP="00765C1E">
      <w:pPr>
        <w:jc w:val="center"/>
        <w:rPr>
          <w:rFonts w:ascii="Times New Roman" w:hAnsi="Times New Roman" w:cs="Times New Roman"/>
          <w:lang w:val="nl-BE"/>
        </w:rPr>
      </w:pPr>
      <w:r w:rsidRPr="004158FA">
        <w:rPr>
          <w:rFonts w:ascii="Times New Roman" w:hAnsi="Times New Roman" w:cs="Times New Roman"/>
          <w:lang w:val="nl-BE"/>
        </w:rPr>
        <w:t>9 marzo 1619, Amsterdam (cc. 9r-11v, 16r-v)</w:t>
      </w:r>
    </w:p>
    <w:p w14:paraId="4B93BC39" w14:textId="77777777" w:rsidR="00CE7A85" w:rsidRPr="004158FA" w:rsidRDefault="00CE7A85" w:rsidP="00765C1E">
      <w:pPr>
        <w:rPr>
          <w:rFonts w:ascii="Times New Roman" w:hAnsi="Times New Roman" w:cs="Times New Roman"/>
          <w:lang w:val="nl-BE"/>
        </w:rPr>
      </w:pPr>
    </w:p>
    <w:p w14:paraId="7DA8B3EA" w14:textId="77777777" w:rsidR="00F93EFF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F93EFF" w:rsidRPr="00183FB3">
        <w:rPr>
          <w:rFonts w:ascii="Times New Roman" w:hAnsi="Times New Roman" w:cs="Times New Roman"/>
        </w:rPr>
        <w:t>9r</w:t>
      </w:r>
      <w:r w:rsidRPr="00183FB3">
        <w:rPr>
          <w:rFonts w:ascii="Times New Roman" w:hAnsi="Times New Roman" w:cs="Times New Roman"/>
        </w:rPr>
        <w:t xml:space="preserve"> / </w:t>
      </w:r>
    </w:p>
    <w:p w14:paraId="4C0B16B6" w14:textId="77777777" w:rsidR="003C2477" w:rsidRPr="00183FB3" w:rsidRDefault="004E484A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93 sola</w:t>
      </w:r>
      <w:r w:rsidR="002E262C" w:rsidRPr="00183FB3">
        <w:rPr>
          <w:rFonts w:ascii="Times New Roman" w:hAnsi="Times New Roman" w:cs="Times New Roman"/>
        </w:rPr>
        <w:t xml:space="preserve"> | </w:t>
      </w:r>
    </w:p>
    <w:p w14:paraId="607323F3" w14:textId="77777777" w:rsidR="002E262C" w:rsidRPr="00183FB3" w:rsidRDefault="002E262C" w:rsidP="00765C1E">
      <w:pPr>
        <w:outlineLvl w:val="0"/>
        <w:rPr>
          <w:rFonts w:ascii="Times New Roman" w:hAnsi="Times New Roman" w:cs="Times New Roman"/>
        </w:rPr>
      </w:pPr>
    </w:p>
    <w:p w14:paraId="3C370755" w14:textId="77777777" w:rsidR="002E262C" w:rsidRPr="00183FB3" w:rsidRDefault="00D71A3D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</w:t>
      </w:r>
      <w:r w:rsidR="002E262C" w:rsidRPr="00183FB3">
        <w:rPr>
          <w:rFonts w:ascii="Times New Roman" w:hAnsi="Times New Roman" w:cs="Times New Roman"/>
        </w:rPr>
        <w:t xml:space="preserve"> | </w:t>
      </w:r>
    </w:p>
    <w:p w14:paraId="26210A7E" w14:textId="2797D838" w:rsidR="00834AEB" w:rsidRPr="00183FB3" w:rsidRDefault="002E262C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</w:t>
      </w:r>
      <w:r w:rsidR="00D71A3D" w:rsidRPr="00183FB3">
        <w:rPr>
          <w:rFonts w:ascii="Times New Roman" w:hAnsi="Times New Roman" w:cs="Times New Roman"/>
        </w:rPr>
        <w:t>inalmente doppo</w:t>
      </w:r>
      <w:r w:rsidR="004E484A" w:rsidRPr="00183FB3">
        <w:rPr>
          <w:rFonts w:ascii="Times New Roman" w:hAnsi="Times New Roman" w:cs="Times New Roman"/>
        </w:rPr>
        <w:t xml:space="preserve"> haver procurato di avantaggiar</w:t>
      </w:r>
      <w:r w:rsidR="00D71A3D" w:rsidRPr="00183FB3">
        <w:rPr>
          <w:rFonts w:ascii="Times New Roman" w:hAnsi="Times New Roman" w:cs="Times New Roman"/>
        </w:rPr>
        <w:t xml:space="preserve"> ad ogni mio potere </w:t>
      </w:r>
      <w:r w:rsidR="004E484A" w:rsidRPr="00183FB3">
        <w:rPr>
          <w:rFonts w:ascii="Times New Roman" w:hAnsi="Times New Roman" w:cs="Times New Roman"/>
        </w:rPr>
        <w:t xml:space="preserve">| </w:t>
      </w:r>
      <w:r w:rsidR="00D71A3D" w:rsidRPr="00183FB3">
        <w:rPr>
          <w:rFonts w:ascii="Times New Roman" w:hAnsi="Times New Roman" w:cs="Times New Roman"/>
        </w:rPr>
        <w:t xml:space="preserve">la </w:t>
      </w:r>
      <w:r w:rsidR="00537634" w:rsidRPr="00183FB3">
        <w:rPr>
          <w:rFonts w:ascii="Times New Roman" w:hAnsi="Times New Roman" w:cs="Times New Roman"/>
        </w:rPr>
        <w:t>S</w:t>
      </w:r>
      <w:r w:rsidR="00D71A3D" w:rsidRPr="00183FB3">
        <w:rPr>
          <w:rFonts w:ascii="Times New Roman" w:hAnsi="Times New Roman" w:cs="Times New Roman"/>
        </w:rPr>
        <w:t xml:space="preserve">erenità vostra nel noleggio della nave, della quale riverentemente </w:t>
      </w:r>
      <w:r w:rsidR="004E484A" w:rsidRPr="00183FB3">
        <w:rPr>
          <w:rFonts w:ascii="Times New Roman" w:hAnsi="Times New Roman" w:cs="Times New Roman"/>
        </w:rPr>
        <w:t xml:space="preserve">| </w:t>
      </w:r>
      <w:r w:rsidR="00D71A3D" w:rsidRPr="00183FB3">
        <w:rPr>
          <w:rFonts w:ascii="Times New Roman" w:hAnsi="Times New Roman" w:cs="Times New Roman"/>
        </w:rPr>
        <w:t>le scrissi con l</w:t>
      </w:r>
      <w:r w:rsidR="00CF4972" w:rsidRPr="00183FB3">
        <w:rPr>
          <w:rFonts w:ascii="Times New Roman" w:hAnsi="Times New Roman" w:cs="Times New Roman"/>
        </w:rPr>
        <w:t>’</w:t>
      </w:r>
      <w:r w:rsidR="00D71A3D" w:rsidRPr="00183FB3">
        <w:rPr>
          <w:rFonts w:ascii="Times New Roman" w:hAnsi="Times New Roman" w:cs="Times New Roman"/>
        </w:rPr>
        <w:t>ultim</w:t>
      </w:r>
      <w:r w:rsidR="00537634" w:rsidRPr="00183FB3">
        <w:rPr>
          <w:rFonts w:ascii="Times New Roman" w:hAnsi="Times New Roman" w:cs="Times New Roman"/>
        </w:rPr>
        <w:t>e</w:t>
      </w:r>
      <w:r w:rsidR="00D71A3D" w:rsidRPr="00183FB3">
        <w:rPr>
          <w:rFonts w:ascii="Times New Roman" w:hAnsi="Times New Roman" w:cs="Times New Roman"/>
        </w:rPr>
        <w:t xml:space="preserve"> lettere mie </w:t>
      </w:r>
      <w:r w:rsidR="00834AEB" w:rsidRPr="00183FB3">
        <w:rPr>
          <w:rFonts w:ascii="Times New Roman" w:hAnsi="Times New Roman" w:cs="Times New Roman"/>
        </w:rPr>
        <w:t>n° 92 ho stabilito il con</w:t>
      </w:r>
      <w:r w:rsidR="004E484A" w:rsidRPr="00183FB3">
        <w:rPr>
          <w:rFonts w:ascii="Times New Roman" w:hAnsi="Times New Roman" w:cs="Times New Roman"/>
        </w:rPr>
        <w:t>-|</w:t>
      </w:r>
      <w:r w:rsidR="00834AEB" w:rsidRPr="00183FB3">
        <w:rPr>
          <w:rFonts w:ascii="Times New Roman" w:hAnsi="Times New Roman" w:cs="Times New Roman"/>
        </w:rPr>
        <w:t>tratto della forma, ch</w:t>
      </w:r>
      <w:r w:rsidR="00CF4972" w:rsidRPr="00183FB3">
        <w:rPr>
          <w:rFonts w:ascii="Times New Roman" w:hAnsi="Times New Roman" w:cs="Times New Roman"/>
        </w:rPr>
        <w:t>’</w:t>
      </w:r>
      <w:r w:rsidR="00834AEB" w:rsidRPr="00183FB3">
        <w:rPr>
          <w:rFonts w:ascii="Times New Roman" w:hAnsi="Times New Roman" w:cs="Times New Roman"/>
        </w:rPr>
        <w:t>ella intenderà nell</w:t>
      </w:r>
      <w:r w:rsidR="00CF4972" w:rsidRPr="00183FB3">
        <w:rPr>
          <w:rFonts w:ascii="Times New Roman" w:hAnsi="Times New Roman" w:cs="Times New Roman"/>
        </w:rPr>
        <w:t>’</w:t>
      </w:r>
      <w:r w:rsidR="00834AEB" w:rsidRPr="00183FB3">
        <w:rPr>
          <w:rFonts w:ascii="Times New Roman" w:hAnsi="Times New Roman" w:cs="Times New Roman"/>
        </w:rPr>
        <w:t>aggiunta</w:t>
      </w:r>
      <w:r w:rsidR="00D71A3D" w:rsidRPr="00183FB3">
        <w:rPr>
          <w:rFonts w:ascii="Times New Roman" w:hAnsi="Times New Roman" w:cs="Times New Roman"/>
        </w:rPr>
        <w:t xml:space="preserve"> </w:t>
      </w:r>
      <w:r w:rsidR="00834AEB" w:rsidRPr="00183FB3">
        <w:rPr>
          <w:rFonts w:ascii="Times New Roman" w:hAnsi="Times New Roman" w:cs="Times New Roman"/>
        </w:rPr>
        <w:t>copia.</w:t>
      </w:r>
      <w:r w:rsidR="004E484A" w:rsidRPr="00183FB3">
        <w:rPr>
          <w:rFonts w:ascii="Times New Roman" w:hAnsi="Times New Roman" w:cs="Times New Roman"/>
        </w:rPr>
        <w:t xml:space="preserve"> |</w:t>
      </w:r>
    </w:p>
    <w:p w14:paraId="5C9C499B" w14:textId="7059EA22" w:rsidR="00D71A3D" w:rsidRPr="00183FB3" w:rsidRDefault="00834AE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ebbero li </w:t>
      </w:r>
      <w:r w:rsidR="00DF22E5" w:rsidRPr="00183FB3">
        <w:rPr>
          <w:rFonts w:ascii="Times New Roman" w:hAnsi="Times New Roman" w:cs="Times New Roman"/>
        </w:rPr>
        <w:t>parti</w:t>
      </w:r>
      <w:r w:rsidR="009C5B7C" w:rsidRPr="00183FB3">
        <w:rPr>
          <w:rFonts w:ascii="Times New Roman" w:hAnsi="Times New Roman" w:cs="Times New Roman"/>
        </w:rPr>
        <w:t>onevoli l</w:t>
      </w:r>
      <w:r w:rsidR="00CF4972" w:rsidRPr="00183FB3">
        <w:rPr>
          <w:rFonts w:ascii="Times New Roman" w:hAnsi="Times New Roman" w:cs="Times New Roman"/>
        </w:rPr>
        <w:t>’</w:t>
      </w:r>
      <w:r w:rsidR="009C5B7C" w:rsidRPr="00183FB3">
        <w:rPr>
          <w:rFonts w:ascii="Times New Roman" w:hAnsi="Times New Roman" w:cs="Times New Roman"/>
        </w:rPr>
        <w:t>assens</w:t>
      </w:r>
      <w:r w:rsidR="00DF22E5" w:rsidRPr="00183FB3">
        <w:rPr>
          <w:rFonts w:ascii="Times New Roman" w:hAnsi="Times New Roman" w:cs="Times New Roman"/>
        </w:rPr>
        <w:t>o</w:t>
      </w:r>
      <w:r w:rsidR="009C5B7C" w:rsidRPr="00183FB3">
        <w:rPr>
          <w:rFonts w:ascii="Times New Roman" w:hAnsi="Times New Roman" w:cs="Times New Roman"/>
        </w:rPr>
        <w:t xml:space="preserve"> dal mercante, che haveva</w:t>
      </w:r>
      <w:r w:rsidR="00D71A3D" w:rsidRPr="00183FB3">
        <w:rPr>
          <w:rFonts w:ascii="Times New Roman" w:hAnsi="Times New Roman" w:cs="Times New Roman"/>
        </w:rPr>
        <w:t xml:space="preserve"> </w:t>
      </w:r>
      <w:r w:rsidR="009C5B7C" w:rsidRPr="00183FB3">
        <w:rPr>
          <w:rFonts w:ascii="Times New Roman" w:hAnsi="Times New Roman" w:cs="Times New Roman"/>
        </w:rPr>
        <w:t>prin</w:t>
      </w:r>
      <w:r w:rsidR="004E484A" w:rsidRPr="00183FB3">
        <w:rPr>
          <w:rFonts w:ascii="Times New Roman" w:hAnsi="Times New Roman" w:cs="Times New Roman"/>
        </w:rPr>
        <w:t>-|</w:t>
      </w:r>
      <w:r w:rsidR="009C5B7C" w:rsidRPr="00183FB3">
        <w:rPr>
          <w:rFonts w:ascii="Times New Roman" w:hAnsi="Times New Roman" w:cs="Times New Roman"/>
        </w:rPr>
        <w:t xml:space="preserve">cipiato a </w:t>
      </w:r>
      <w:r w:rsidR="00CD2C70" w:rsidRPr="00183FB3">
        <w:rPr>
          <w:rFonts w:ascii="Times New Roman" w:hAnsi="Times New Roman" w:cs="Times New Roman"/>
        </w:rPr>
        <w:t xml:space="preserve">trattarne con </w:t>
      </w:r>
      <w:r w:rsidR="00753A70" w:rsidRPr="00183FB3">
        <w:rPr>
          <w:rFonts w:ascii="Times New Roman" w:hAnsi="Times New Roman" w:cs="Times New Roman"/>
        </w:rPr>
        <w:t>obligo in luoco di questo di tro</w:t>
      </w:r>
      <w:r w:rsidR="00CD2C70" w:rsidRPr="00183FB3">
        <w:rPr>
          <w:rFonts w:ascii="Times New Roman" w:hAnsi="Times New Roman" w:cs="Times New Roman"/>
        </w:rPr>
        <w:t xml:space="preserve">vagli </w:t>
      </w:r>
      <w:r w:rsidR="004E484A" w:rsidRPr="00183FB3">
        <w:rPr>
          <w:rFonts w:ascii="Times New Roman" w:hAnsi="Times New Roman" w:cs="Times New Roman"/>
        </w:rPr>
        <w:t xml:space="preserve">| </w:t>
      </w:r>
      <w:r w:rsidR="00CD2C70" w:rsidRPr="00183FB3">
        <w:rPr>
          <w:rFonts w:ascii="Times New Roman" w:hAnsi="Times New Roman" w:cs="Times New Roman"/>
        </w:rPr>
        <w:t>d</w:t>
      </w:r>
      <w:r w:rsidR="00753A70" w:rsidRPr="00183FB3">
        <w:rPr>
          <w:rFonts w:ascii="Times New Roman" w:hAnsi="Times New Roman" w:cs="Times New Roman"/>
        </w:rPr>
        <w:t>o</w:t>
      </w:r>
      <w:r w:rsidR="00CD2C70" w:rsidRPr="00183FB3">
        <w:rPr>
          <w:rFonts w:ascii="Times New Roman" w:hAnsi="Times New Roman" w:cs="Times New Roman"/>
        </w:rPr>
        <w:t>i altri vasselli per caricar li grani per Livorno.</w:t>
      </w:r>
      <w:r w:rsidR="004E484A" w:rsidRPr="00183FB3">
        <w:rPr>
          <w:rFonts w:ascii="Times New Roman" w:hAnsi="Times New Roman" w:cs="Times New Roman"/>
        </w:rPr>
        <w:t xml:space="preserve"> |</w:t>
      </w:r>
    </w:p>
    <w:p w14:paraId="72C0A43C" w14:textId="4D4F3A63" w:rsidR="00F54382" w:rsidRPr="00183FB3" w:rsidRDefault="00753A7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pratica di questo noleggio mi è riuscita dif</w:t>
      </w:r>
      <w:r w:rsidR="00E0352E" w:rsidRPr="00183FB3">
        <w:rPr>
          <w:rFonts w:ascii="Times New Roman" w:hAnsi="Times New Roman" w:cs="Times New Roman"/>
        </w:rPr>
        <w:t>f</w:t>
      </w:r>
      <w:r w:rsidRPr="00183FB3">
        <w:rPr>
          <w:rFonts w:ascii="Times New Roman" w:hAnsi="Times New Roman" w:cs="Times New Roman"/>
        </w:rPr>
        <w:t xml:space="preserve">icilissima andando </w:t>
      </w:r>
      <w:r w:rsidR="004E484A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questi interessati molto ristretti</w:t>
      </w:r>
      <w:r w:rsidR="00B41CCA" w:rsidRPr="00183FB3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</w:t>
      </w:r>
      <w:r w:rsidR="00B41CCA" w:rsidRPr="00183FB3">
        <w:rPr>
          <w:rFonts w:ascii="Times New Roman" w:hAnsi="Times New Roman" w:cs="Times New Roman"/>
        </w:rPr>
        <w:t>Né</w:t>
      </w:r>
      <w:r w:rsidRPr="00183FB3">
        <w:rPr>
          <w:rFonts w:ascii="Times New Roman" w:hAnsi="Times New Roman" w:cs="Times New Roman"/>
        </w:rPr>
        <w:t xml:space="preserve"> potevo tanto replicare, </w:t>
      </w:r>
      <w:r w:rsidR="004E484A" w:rsidRPr="00183FB3">
        <w:rPr>
          <w:rFonts w:ascii="Times New Roman" w:hAnsi="Times New Roman" w:cs="Times New Roman"/>
        </w:rPr>
        <w:t xml:space="preserve">| </w:t>
      </w:r>
      <w:r w:rsidR="00982397" w:rsidRPr="00183FB3">
        <w:rPr>
          <w:rFonts w:ascii="Times New Roman" w:hAnsi="Times New Roman" w:cs="Times New Roman"/>
        </w:rPr>
        <w:t xml:space="preserve">et fermarmi, che non mi facessero delle oppositioni rendendomisi </w:t>
      </w:r>
      <w:r w:rsidR="004E484A" w:rsidRPr="00183FB3">
        <w:rPr>
          <w:rFonts w:ascii="Times New Roman" w:hAnsi="Times New Roman" w:cs="Times New Roman"/>
        </w:rPr>
        <w:t xml:space="preserve">| </w:t>
      </w:r>
      <w:r w:rsidR="00982397" w:rsidRPr="00183FB3">
        <w:rPr>
          <w:rFonts w:ascii="Times New Roman" w:hAnsi="Times New Roman" w:cs="Times New Roman"/>
        </w:rPr>
        <w:t>difficili in tutte le cose. Ma p</w:t>
      </w:r>
      <w:r w:rsidR="004871C0" w:rsidRPr="00183FB3">
        <w:rPr>
          <w:rFonts w:ascii="Times New Roman" w:hAnsi="Times New Roman" w:cs="Times New Roman"/>
        </w:rPr>
        <w:t>er</w:t>
      </w:r>
      <w:r w:rsidR="00982397" w:rsidRPr="00183FB3">
        <w:rPr>
          <w:rFonts w:ascii="Times New Roman" w:hAnsi="Times New Roman" w:cs="Times New Roman"/>
        </w:rPr>
        <w:t>ché par sempre, ch</w:t>
      </w:r>
      <w:r w:rsidR="00CF4972" w:rsidRPr="00183FB3">
        <w:rPr>
          <w:rFonts w:ascii="Times New Roman" w:hAnsi="Times New Roman" w:cs="Times New Roman"/>
        </w:rPr>
        <w:t>’</w:t>
      </w:r>
      <w:r w:rsidR="00982397" w:rsidRPr="00183FB3">
        <w:rPr>
          <w:rFonts w:ascii="Times New Roman" w:hAnsi="Times New Roman" w:cs="Times New Roman"/>
        </w:rPr>
        <w:t xml:space="preserve">io habbi </w:t>
      </w:r>
      <w:r w:rsidR="004E484A" w:rsidRPr="00183FB3">
        <w:rPr>
          <w:rFonts w:ascii="Times New Roman" w:hAnsi="Times New Roman" w:cs="Times New Roman"/>
        </w:rPr>
        <w:t xml:space="preserve">| </w:t>
      </w:r>
      <w:r w:rsidR="00982397" w:rsidRPr="00183FB3">
        <w:rPr>
          <w:rFonts w:ascii="Times New Roman" w:hAnsi="Times New Roman" w:cs="Times New Roman"/>
        </w:rPr>
        <w:t>a rancontrar qualche cosa, che mi debbi dar noia</w:t>
      </w:r>
      <w:r w:rsidR="00ED307D" w:rsidRPr="00183FB3">
        <w:rPr>
          <w:rFonts w:ascii="Times New Roman" w:hAnsi="Times New Roman" w:cs="Times New Roman"/>
        </w:rPr>
        <w:t xml:space="preserve">. Hora </w:t>
      </w:r>
      <w:r w:rsidR="004E484A" w:rsidRPr="00183FB3">
        <w:rPr>
          <w:rFonts w:ascii="Times New Roman" w:hAnsi="Times New Roman" w:cs="Times New Roman"/>
        </w:rPr>
        <w:t xml:space="preserve">| </w:t>
      </w:r>
      <w:r w:rsidR="00ED307D" w:rsidRPr="00183FB3">
        <w:rPr>
          <w:rFonts w:ascii="Times New Roman" w:hAnsi="Times New Roman" w:cs="Times New Roman"/>
        </w:rPr>
        <w:t xml:space="preserve">per il preparamento del vassello, et metterlo in punto al </w:t>
      </w:r>
      <w:r w:rsidR="004E484A" w:rsidRPr="00183FB3">
        <w:rPr>
          <w:rFonts w:ascii="Times New Roman" w:hAnsi="Times New Roman" w:cs="Times New Roman"/>
        </w:rPr>
        <w:t xml:space="preserve">| </w:t>
      </w:r>
      <w:r w:rsidR="00ED307D" w:rsidRPr="00183FB3">
        <w:rPr>
          <w:rFonts w:ascii="Times New Roman" w:hAnsi="Times New Roman" w:cs="Times New Roman"/>
        </w:rPr>
        <w:t>tempo prefisso nel contratto mi si fa innanti un tempo</w:t>
      </w:r>
      <w:r w:rsidR="004E484A" w:rsidRPr="00183FB3">
        <w:rPr>
          <w:rFonts w:ascii="Times New Roman" w:hAnsi="Times New Roman" w:cs="Times New Roman"/>
        </w:rPr>
        <w:t xml:space="preserve"> |</w:t>
      </w:r>
      <w:r w:rsidR="00ED307D" w:rsidRPr="00183FB3">
        <w:rPr>
          <w:rFonts w:ascii="Times New Roman" w:hAnsi="Times New Roman" w:cs="Times New Roman"/>
        </w:rPr>
        <w:t xml:space="preserve"> freddissimo, che ha causato in doi notte il gelo ben sodo in </w:t>
      </w:r>
      <w:r w:rsidR="004E484A" w:rsidRPr="00183FB3">
        <w:rPr>
          <w:rFonts w:ascii="Times New Roman" w:hAnsi="Times New Roman" w:cs="Times New Roman"/>
        </w:rPr>
        <w:t xml:space="preserve">| </w:t>
      </w:r>
      <w:r w:rsidR="00ED307D" w:rsidRPr="00183FB3">
        <w:rPr>
          <w:rFonts w:ascii="Times New Roman" w:hAnsi="Times New Roman" w:cs="Times New Roman"/>
        </w:rPr>
        <w:t>tutte queste acque</w:t>
      </w:r>
      <w:r w:rsidR="00204755" w:rsidRPr="00183FB3">
        <w:rPr>
          <w:rFonts w:ascii="Times New Roman" w:hAnsi="Times New Roman" w:cs="Times New Roman"/>
        </w:rPr>
        <w:t xml:space="preserve">. Si può sperare, che non habbi a durar </w:t>
      </w:r>
      <w:r w:rsidR="004E484A" w:rsidRPr="00183FB3">
        <w:rPr>
          <w:rFonts w:ascii="Times New Roman" w:hAnsi="Times New Roman" w:cs="Times New Roman"/>
        </w:rPr>
        <w:t xml:space="preserve">| </w:t>
      </w:r>
      <w:r w:rsidR="00204755" w:rsidRPr="00183FB3">
        <w:rPr>
          <w:rFonts w:ascii="Times New Roman" w:hAnsi="Times New Roman" w:cs="Times New Roman"/>
        </w:rPr>
        <w:t xml:space="preserve">molto, essendo già la stagione innanti. Li partionevoli </w:t>
      </w:r>
      <w:r w:rsidR="004E484A" w:rsidRPr="00183FB3">
        <w:rPr>
          <w:rFonts w:ascii="Times New Roman" w:hAnsi="Times New Roman" w:cs="Times New Roman"/>
        </w:rPr>
        <w:t xml:space="preserve">| </w:t>
      </w:r>
      <w:r w:rsidR="00204755" w:rsidRPr="00183FB3">
        <w:rPr>
          <w:rFonts w:ascii="Times New Roman" w:hAnsi="Times New Roman" w:cs="Times New Roman"/>
        </w:rPr>
        <w:t xml:space="preserve">mi hanno affermato, che in tanto non tralascieranno di </w:t>
      </w:r>
      <w:r w:rsidR="004E484A" w:rsidRPr="00183FB3">
        <w:rPr>
          <w:rFonts w:ascii="Times New Roman" w:hAnsi="Times New Roman" w:cs="Times New Roman"/>
        </w:rPr>
        <w:t xml:space="preserve">| </w:t>
      </w:r>
      <w:r w:rsidR="00F54382" w:rsidRPr="00183FB3">
        <w:rPr>
          <w:rFonts w:ascii="Times New Roman" w:hAnsi="Times New Roman" w:cs="Times New Roman"/>
        </w:rPr>
        <w:t>andar appuntando li mercati delle carni, et altre vittuarie</w:t>
      </w:r>
      <w:r w:rsidR="004E484A" w:rsidRPr="00183FB3">
        <w:rPr>
          <w:rFonts w:ascii="Times New Roman" w:hAnsi="Times New Roman" w:cs="Times New Roman"/>
        </w:rPr>
        <w:t xml:space="preserve"> |</w:t>
      </w:r>
      <w:r w:rsidR="00F54382" w:rsidRPr="00183FB3">
        <w:rPr>
          <w:rFonts w:ascii="Times New Roman" w:hAnsi="Times New Roman" w:cs="Times New Roman"/>
        </w:rPr>
        <w:t xml:space="preserve"> et per il far dei biscotti.</w:t>
      </w:r>
      <w:r w:rsidR="004E484A" w:rsidRPr="00183FB3">
        <w:rPr>
          <w:rFonts w:ascii="Times New Roman" w:hAnsi="Times New Roman" w:cs="Times New Roman"/>
        </w:rPr>
        <w:t xml:space="preserve"> |</w:t>
      </w:r>
    </w:p>
    <w:p w14:paraId="63698556" w14:textId="421E7554" w:rsidR="00753A70" w:rsidRPr="00183FB3" w:rsidRDefault="00F5438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sto accidente del gelo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leva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imo di applicar per </w:t>
      </w:r>
      <w:r w:rsidR="004E484A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hora il pensier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o vassello, che sta innanti a questa </w:t>
      </w:r>
      <w:r w:rsidR="004E484A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città. Quello che ho preso è stato</w:t>
      </w:r>
      <w:r w:rsidR="00933448" w:rsidRPr="00183FB3">
        <w:rPr>
          <w:rFonts w:ascii="Times New Roman" w:hAnsi="Times New Roman" w:cs="Times New Roman"/>
        </w:rPr>
        <w:t xml:space="preserve"> perché credo, che con </w:t>
      </w:r>
      <w:r w:rsidR="004E484A" w:rsidRPr="00183FB3">
        <w:rPr>
          <w:rFonts w:ascii="Times New Roman" w:hAnsi="Times New Roman" w:cs="Times New Roman"/>
        </w:rPr>
        <w:t xml:space="preserve">| </w:t>
      </w:r>
      <w:r w:rsidR="00933448" w:rsidRPr="00183FB3">
        <w:rPr>
          <w:rFonts w:ascii="Times New Roman" w:hAnsi="Times New Roman" w:cs="Times New Roman"/>
        </w:rPr>
        <w:t xml:space="preserve">esso sarà la </w:t>
      </w:r>
      <w:r w:rsidR="00E0352E" w:rsidRPr="00183FB3">
        <w:rPr>
          <w:rFonts w:ascii="Times New Roman" w:hAnsi="Times New Roman" w:cs="Times New Roman"/>
        </w:rPr>
        <w:t>S</w:t>
      </w:r>
      <w:r w:rsidR="00933448" w:rsidRPr="00183FB3">
        <w:rPr>
          <w:rFonts w:ascii="Times New Roman" w:hAnsi="Times New Roman" w:cs="Times New Roman"/>
        </w:rPr>
        <w:t xml:space="preserve">erenità vostra servita; ma in particolare perché dovendo </w:t>
      </w:r>
      <w:r w:rsidR="004E484A" w:rsidRPr="00183FB3">
        <w:rPr>
          <w:rFonts w:ascii="Times New Roman" w:hAnsi="Times New Roman" w:cs="Times New Roman"/>
        </w:rPr>
        <w:t xml:space="preserve">| </w:t>
      </w:r>
      <w:r w:rsidR="00507B19" w:rsidRPr="00183FB3">
        <w:rPr>
          <w:rFonts w:ascii="Times New Roman" w:hAnsi="Times New Roman" w:cs="Times New Roman"/>
        </w:rPr>
        <w:t xml:space="preserve">andar a Livorno, et di là a </w:t>
      </w:r>
      <w:r w:rsidR="00DD4499" w:rsidRPr="00183FB3">
        <w:rPr>
          <w:rFonts w:ascii="Times New Roman" w:hAnsi="Times New Roman" w:cs="Times New Roman"/>
        </w:rPr>
        <w:t>Evisa</w:t>
      </w:r>
      <w:r w:rsidR="00982397" w:rsidRPr="00183FB3">
        <w:rPr>
          <w:rFonts w:ascii="Times New Roman" w:hAnsi="Times New Roman" w:cs="Times New Roman"/>
        </w:rPr>
        <w:t xml:space="preserve"> </w:t>
      </w:r>
      <w:r w:rsidR="0091366E" w:rsidRPr="00183FB3">
        <w:rPr>
          <w:rFonts w:ascii="Times New Roman" w:hAnsi="Times New Roman" w:cs="Times New Roman"/>
        </w:rPr>
        <w:t>si poteva dubi</w:t>
      </w:r>
      <w:r w:rsidR="004E484A" w:rsidRPr="00183FB3">
        <w:rPr>
          <w:rFonts w:ascii="Times New Roman" w:hAnsi="Times New Roman" w:cs="Times New Roman"/>
        </w:rPr>
        <w:t>-|</w:t>
      </w:r>
      <w:r w:rsidR="0091366E" w:rsidRPr="00183FB3">
        <w:rPr>
          <w:rFonts w:ascii="Times New Roman" w:hAnsi="Times New Roman" w:cs="Times New Roman"/>
        </w:rPr>
        <w:t>tare, che cadesse nelle mani de</w:t>
      </w:r>
      <w:r w:rsidR="00795AA0" w:rsidRPr="00183FB3">
        <w:rPr>
          <w:rFonts w:ascii="Times New Roman" w:hAnsi="Times New Roman" w:cs="Times New Roman"/>
        </w:rPr>
        <w:t>i S</w:t>
      </w:r>
      <w:r w:rsidR="0091366E" w:rsidRPr="00183FB3">
        <w:rPr>
          <w:rFonts w:ascii="Times New Roman" w:hAnsi="Times New Roman" w:cs="Times New Roman"/>
        </w:rPr>
        <w:t>pagnuoli.</w:t>
      </w:r>
      <w:r w:rsidR="009B183B" w:rsidRPr="00183FB3">
        <w:rPr>
          <w:rFonts w:ascii="Times New Roman" w:hAnsi="Times New Roman" w:cs="Times New Roman"/>
        </w:rPr>
        <w:t xml:space="preserve"> </w:t>
      </w:r>
      <w:r w:rsidR="004E484A" w:rsidRPr="00183FB3">
        <w:rPr>
          <w:rFonts w:ascii="Times New Roman" w:hAnsi="Times New Roman" w:cs="Times New Roman"/>
        </w:rPr>
        <w:t>|</w:t>
      </w:r>
    </w:p>
    <w:p w14:paraId="622D1187" w14:textId="6C59D52F" w:rsidR="00795AA0" w:rsidRPr="00183FB3" w:rsidRDefault="0091366E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ll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ad </w:t>
      </w:r>
      <w:r w:rsidR="00DD4499" w:rsidRPr="00183FB3">
        <w:rPr>
          <w:rFonts w:ascii="Times New Roman" w:hAnsi="Times New Roman" w:cs="Times New Roman"/>
        </w:rPr>
        <w:t>E</w:t>
      </w:r>
      <w:r w:rsidR="00795AA0" w:rsidRPr="00183FB3">
        <w:rPr>
          <w:rFonts w:ascii="Times New Roman" w:hAnsi="Times New Roman" w:cs="Times New Roman"/>
        </w:rPr>
        <w:t>ncusen</w:t>
      </w:r>
      <w:r w:rsidR="00D052A8" w:rsidRPr="00183FB3">
        <w:rPr>
          <w:rFonts w:ascii="Times New Roman" w:hAnsi="Times New Roman" w:cs="Times New Roman"/>
        </w:rPr>
        <w:t xml:space="preserve"> di portata di quattrocento in cinquecento</w:t>
      </w:r>
      <w:r w:rsidR="00DD4499" w:rsidRPr="00183FB3">
        <w:rPr>
          <w:rFonts w:ascii="Times New Roman" w:hAnsi="Times New Roman" w:cs="Times New Roman"/>
        </w:rPr>
        <w:t xml:space="preserve"> </w:t>
      </w:r>
      <w:r w:rsidR="004E484A" w:rsidRPr="00183FB3">
        <w:rPr>
          <w:rFonts w:ascii="Times New Roman" w:hAnsi="Times New Roman" w:cs="Times New Roman"/>
        </w:rPr>
        <w:t xml:space="preserve">| </w:t>
      </w:r>
      <w:r w:rsidR="00D052A8" w:rsidRPr="00183FB3">
        <w:rPr>
          <w:rFonts w:ascii="Times New Roman" w:hAnsi="Times New Roman" w:cs="Times New Roman"/>
        </w:rPr>
        <w:t>last</w:t>
      </w:r>
      <w:r w:rsidR="009B183B" w:rsidRPr="00183FB3">
        <w:rPr>
          <w:rFonts w:ascii="Times New Roman" w:hAnsi="Times New Roman" w:cs="Times New Roman"/>
        </w:rPr>
        <w:t>r</w:t>
      </w:r>
      <w:r w:rsidR="00D052A8" w:rsidRPr="00183FB3">
        <w:rPr>
          <w:rFonts w:ascii="Times New Roman" w:hAnsi="Times New Roman" w:cs="Times New Roman"/>
        </w:rPr>
        <w:t xml:space="preserve">i mi si afferma da uno dei partionevoli, che sarà </w:t>
      </w:r>
      <w:r w:rsidR="004E484A" w:rsidRPr="00183FB3">
        <w:rPr>
          <w:rFonts w:ascii="Times New Roman" w:hAnsi="Times New Roman" w:cs="Times New Roman"/>
        </w:rPr>
        <w:t xml:space="preserve">| </w:t>
      </w:r>
    </w:p>
    <w:p w14:paraId="76064759" w14:textId="029BBD4F" w:rsidR="00795AA0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FC060D" w:rsidRPr="00183FB3">
        <w:rPr>
          <w:rFonts w:ascii="Times New Roman" w:hAnsi="Times New Roman" w:cs="Times New Roman"/>
        </w:rPr>
        <w:t>9v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69EC2355" w14:textId="384F6E0C" w:rsidR="0091366E" w:rsidRPr="00183FB3" w:rsidRDefault="00FC060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o</w:t>
      </w:r>
      <w:r w:rsidR="00DD4499" w:rsidRPr="00183FB3">
        <w:rPr>
          <w:rFonts w:ascii="Times New Roman" w:hAnsi="Times New Roman" w:cs="Times New Roman"/>
        </w:rPr>
        <w:t>nto</w:t>
      </w:r>
      <w:r w:rsidRPr="00183FB3">
        <w:rPr>
          <w:rFonts w:ascii="Times New Roman" w:hAnsi="Times New Roman" w:cs="Times New Roman"/>
        </w:rPr>
        <w:t xml:space="preserve"> per la fine del mese venturo, o principio di maggio, sarà </w:t>
      </w:r>
      <w:r w:rsidR="004E484A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bel vassello. Anc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o di trecento lasti, et li dua di doicento </w:t>
      </w:r>
      <w:r w:rsidR="004E484A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quaranta in cinquanta lasti </w:t>
      </w:r>
      <w:r w:rsidR="008B2B7C" w:rsidRPr="00183FB3">
        <w:rPr>
          <w:rFonts w:ascii="Times New Roman" w:hAnsi="Times New Roman" w:cs="Times New Roman"/>
        </w:rPr>
        <w:t>saranno del tutto pronti al me</w:t>
      </w:r>
      <w:r w:rsidR="004E484A" w:rsidRPr="00183FB3">
        <w:rPr>
          <w:rFonts w:ascii="Times New Roman" w:hAnsi="Times New Roman" w:cs="Times New Roman"/>
        </w:rPr>
        <w:t>-|</w:t>
      </w:r>
      <w:r w:rsidR="008B2B7C" w:rsidRPr="00183FB3">
        <w:rPr>
          <w:rFonts w:ascii="Times New Roman" w:hAnsi="Times New Roman" w:cs="Times New Roman"/>
        </w:rPr>
        <w:t>desimo tempo; così promettono li compartecipi</w:t>
      </w:r>
      <w:r w:rsidR="00BF4ACD" w:rsidRPr="00183FB3">
        <w:rPr>
          <w:rFonts w:ascii="Times New Roman" w:hAnsi="Times New Roman" w:cs="Times New Roman"/>
        </w:rPr>
        <w:t>;</w:t>
      </w:r>
      <w:r w:rsidR="008B2B7C" w:rsidRPr="00183FB3">
        <w:rPr>
          <w:rFonts w:ascii="Times New Roman" w:hAnsi="Times New Roman" w:cs="Times New Roman"/>
        </w:rPr>
        <w:t xml:space="preserve"> se ben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8B2B7C" w:rsidRPr="00183FB3">
        <w:rPr>
          <w:rFonts w:ascii="Times New Roman" w:hAnsi="Times New Roman" w:cs="Times New Roman"/>
        </w:rPr>
        <w:t xml:space="preserve">veramente se fossero sicuri, che </w:t>
      </w:r>
      <w:r w:rsidR="00DD4499" w:rsidRPr="00183FB3">
        <w:rPr>
          <w:rFonts w:ascii="Times New Roman" w:hAnsi="Times New Roman" w:cs="Times New Roman"/>
        </w:rPr>
        <w:t>io</w:t>
      </w:r>
      <w:r w:rsidR="008B2B7C" w:rsidRPr="00183FB3">
        <w:rPr>
          <w:rFonts w:ascii="Times New Roman" w:hAnsi="Times New Roman" w:cs="Times New Roman"/>
        </w:rPr>
        <w:t xml:space="preserve"> li dovessi pigliare in servitio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8B2B7C" w:rsidRPr="00183FB3">
        <w:rPr>
          <w:rFonts w:ascii="Times New Roman" w:hAnsi="Times New Roman" w:cs="Times New Roman"/>
        </w:rPr>
        <w:t>attenderebb</w:t>
      </w:r>
      <w:r w:rsidR="00DD4499" w:rsidRPr="00183FB3">
        <w:rPr>
          <w:rFonts w:ascii="Times New Roman" w:hAnsi="Times New Roman" w:cs="Times New Roman"/>
        </w:rPr>
        <w:t>on</w:t>
      </w:r>
      <w:r w:rsidR="008B2B7C" w:rsidRPr="00183FB3">
        <w:rPr>
          <w:rFonts w:ascii="Times New Roman" w:hAnsi="Times New Roman" w:cs="Times New Roman"/>
        </w:rPr>
        <w:t xml:space="preserve">o a farli </w:t>
      </w:r>
      <w:r w:rsidR="00E46D6D" w:rsidRPr="00183FB3">
        <w:rPr>
          <w:rFonts w:ascii="Times New Roman" w:hAnsi="Times New Roman" w:cs="Times New Roman"/>
        </w:rPr>
        <w:t>fornire con maggior diligenza.</w:t>
      </w:r>
      <w:r w:rsidR="00B41CCA" w:rsidRPr="00183FB3">
        <w:rPr>
          <w:rFonts w:ascii="Times New Roman" w:hAnsi="Times New Roman" w:cs="Times New Roman"/>
        </w:rPr>
        <w:t xml:space="preserve"> </w:t>
      </w:r>
      <w:r w:rsidR="00401783" w:rsidRPr="00183FB3">
        <w:rPr>
          <w:rFonts w:ascii="Times New Roman" w:hAnsi="Times New Roman" w:cs="Times New Roman"/>
        </w:rPr>
        <w:t>|</w:t>
      </w:r>
    </w:p>
    <w:p w14:paraId="2314536A" w14:textId="070E942E" w:rsidR="00401783" w:rsidRPr="00183FB3" w:rsidRDefault="00E46D6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o la passata settimana riservatamente le scrissi quanto mi parve di </w:t>
      </w:r>
      <w:r w:rsidR="0040178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quei vasselli, che devono capitar a Genova, et a Livorno.</w:t>
      </w:r>
      <w:r w:rsidR="00C53A8A" w:rsidRPr="00183FB3">
        <w:rPr>
          <w:rFonts w:ascii="Times New Roman" w:hAnsi="Times New Roman" w:cs="Times New Roman"/>
        </w:rPr>
        <w:t xml:space="preserve"> </w:t>
      </w:r>
      <w:r w:rsidR="0040178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Vostra </w:t>
      </w:r>
      <w:r w:rsidR="001E40C6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erenità delibererà, et commanderà quello che stimerà meglio</w:t>
      </w:r>
      <w:r w:rsidR="00C53A8A" w:rsidRPr="00183FB3">
        <w:rPr>
          <w:rFonts w:ascii="Times New Roman" w:hAnsi="Times New Roman" w:cs="Times New Roman"/>
        </w:rPr>
        <w:t xml:space="preserve">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C53A8A" w:rsidRPr="00183FB3">
        <w:rPr>
          <w:rFonts w:ascii="Times New Roman" w:hAnsi="Times New Roman" w:cs="Times New Roman"/>
        </w:rPr>
        <w:t xml:space="preserve">in questo proposito, se bene per haver marinari proprii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C53A8A" w:rsidRPr="00183FB3">
        <w:rPr>
          <w:rFonts w:ascii="Times New Roman" w:hAnsi="Times New Roman" w:cs="Times New Roman"/>
        </w:rPr>
        <w:t>et inviar li vasselli con provisione di munition</w:t>
      </w:r>
      <w:r w:rsidR="00BF4ACD" w:rsidRPr="00183FB3">
        <w:rPr>
          <w:rFonts w:ascii="Times New Roman" w:hAnsi="Times New Roman" w:cs="Times New Roman"/>
        </w:rPr>
        <w:t>i</w:t>
      </w:r>
      <w:r w:rsidR="00C53A8A" w:rsidRPr="00183FB3">
        <w:rPr>
          <w:rFonts w:ascii="Times New Roman" w:hAnsi="Times New Roman" w:cs="Times New Roman"/>
        </w:rPr>
        <w:t xml:space="preserve"> necessarie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C53A8A" w:rsidRPr="00183FB3">
        <w:rPr>
          <w:rFonts w:ascii="Times New Roman" w:hAnsi="Times New Roman" w:cs="Times New Roman"/>
        </w:rPr>
        <w:t>sarebbe buono il levarli d</w:t>
      </w:r>
      <w:r w:rsidR="00401783" w:rsidRPr="00183FB3">
        <w:rPr>
          <w:rFonts w:ascii="Times New Roman" w:hAnsi="Times New Roman" w:cs="Times New Roman"/>
        </w:rPr>
        <w:t>i qua, onde mi regolerò con gl</w:t>
      </w:r>
      <w:r w:rsidR="00CF4972" w:rsidRPr="00183FB3">
        <w:rPr>
          <w:rFonts w:ascii="Times New Roman" w:hAnsi="Times New Roman" w:cs="Times New Roman"/>
        </w:rPr>
        <w:t>’</w:t>
      </w:r>
      <w:r w:rsidR="00401783" w:rsidRPr="00183FB3">
        <w:rPr>
          <w:rFonts w:ascii="Times New Roman" w:hAnsi="Times New Roman" w:cs="Times New Roman"/>
        </w:rPr>
        <w:t>|</w:t>
      </w:r>
      <w:r w:rsidR="00C53A8A" w:rsidRPr="00183FB3">
        <w:rPr>
          <w:rFonts w:ascii="Times New Roman" w:hAnsi="Times New Roman" w:cs="Times New Roman"/>
        </w:rPr>
        <w:t>ordini, che s</w:t>
      </w:r>
      <w:r w:rsidR="00BF4ACD" w:rsidRPr="00183FB3">
        <w:rPr>
          <w:rFonts w:ascii="Times New Roman" w:hAnsi="Times New Roman" w:cs="Times New Roman"/>
        </w:rPr>
        <w:t>i</w:t>
      </w:r>
      <w:r w:rsidR="00C53A8A" w:rsidRPr="00183FB3">
        <w:rPr>
          <w:rFonts w:ascii="Times New Roman" w:hAnsi="Times New Roman" w:cs="Times New Roman"/>
        </w:rPr>
        <w:t xml:space="preserve"> compiacerà di darmi in questo proposito</w:t>
      </w:r>
      <w:r w:rsidR="00E13F36" w:rsidRPr="00183FB3">
        <w:rPr>
          <w:rFonts w:ascii="Times New Roman" w:hAnsi="Times New Roman" w:cs="Times New Roman"/>
        </w:rPr>
        <w:t xml:space="preserve">. </w:t>
      </w:r>
      <w:r w:rsidR="00401783" w:rsidRPr="00183FB3">
        <w:rPr>
          <w:rFonts w:ascii="Times New Roman" w:hAnsi="Times New Roman" w:cs="Times New Roman"/>
        </w:rPr>
        <w:t>|</w:t>
      </w:r>
    </w:p>
    <w:p w14:paraId="5DD0D3AF" w14:textId="32C03CB9" w:rsidR="00F77BDB" w:rsidRPr="00183FB3" w:rsidRDefault="00E13F3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a Serenissimo Principe sarà necessario, che la </w:t>
      </w:r>
      <w:r w:rsidR="001E40C6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erenità vostra faccia, che </w:t>
      </w:r>
      <w:r w:rsidR="0040178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in armata siano le cose disposte, et ordinate in maniera,</w:t>
      </w:r>
      <w:r w:rsidR="00401783" w:rsidRPr="00183FB3">
        <w:rPr>
          <w:rFonts w:ascii="Times New Roman" w:hAnsi="Times New Roman" w:cs="Times New Roman"/>
        </w:rPr>
        <w:t xml:space="preserve"> |</w:t>
      </w:r>
      <w:r w:rsidR="00C53A8A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che et pe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alati, et per altro siano et hospitali, et </w:t>
      </w:r>
      <w:r w:rsidR="00CC4768" w:rsidRPr="00183FB3">
        <w:rPr>
          <w:rFonts w:ascii="Times New Roman" w:hAnsi="Times New Roman" w:cs="Times New Roman"/>
        </w:rPr>
        <w:t>ogn</w:t>
      </w:r>
      <w:r w:rsidR="00BF4ACD" w:rsidRPr="00183FB3">
        <w:rPr>
          <w:rFonts w:ascii="Times New Roman" w:hAnsi="Times New Roman" w:cs="Times New Roman"/>
        </w:rPr>
        <w:t xml:space="preserve">i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CC4768" w:rsidRPr="00183FB3">
        <w:rPr>
          <w:rFonts w:ascii="Times New Roman" w:hAnsi="Times New Roman" w:cs="Times New Roman"/>
        </w:rPr>
        <w:t xml:space="preserve">altra cosa pronta </w:t>
      </w:r>
      <w:r w:rsidR="001E40C6" w:rsidRPr="00183FB3">
        <w:rPr>
          <w:rFonts w:ascii="Times New Roman" w:hAnsi="Times New Roman" w:cs="Times New Roman"/>
        </w:rPr>
        <w:t>p</w:t>
      </w:r>
      <w:r w:rsidR="00CC4768" w:rsidRPr="00183FB3">
        <w:rPr>
          <w:rFonts w:ascii="Times New Roman" w:hAnsi="Times New Roman" w:cs="Times New Roman"/>
        </w:rPr>
        <w:t xml:space="preserve">er contentar questa </w:t>
      </w:r>
      <w:r w:rsidR="00BB5C4E" w:rsidRPr="00183FB3">
        <w:rPr>
          <w:rFonts w:ascii="Times New Roman" w:hAnsi="Times New Roman" w:cs="Times New Roman"/>
        </w:rPr>
        <w:t>N</w:t>
      </w:r>
      <w:r w:rsidR="00CC4768" w:rsidRPr="00183FB3">
        <w:rPr>
          <w:rFonts w:ascii="Times New Roman" w:hAnsi="Times New Roman" w:cs="Times New Roman"/>
        </w:rPr>
        <w:t xml:space="preserve">atione. Io non ho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CC4768" w:rsidRPr="00183FB3">
        <w:rPr>
          <w:rFonts w:ascii="Times New Roman" w:hAnsi="Times New Roman" w:cs="Times New Roman"/>
        </w:rPr>
        <w:t xml:space="preserve">havute le mie lettere; ma spero di trovarle dimani mattina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CC4768" w:rsidRPr="00183FB3">
        <w:rPr>
          <w:rFonts w:ascii="Times New Roman" w:hAnsi="Times New Roman" w:cs="Times New Roman"/>
        </w:rPr>
        <w:t>all</w:t>
      </w:r>
      <w:r w:rsidR="00CF4972" w:rsidRPr="00183FB3">
        <w:rPr>
          <w:rFonts w:ascii="Times New Roman" w:hAnsi="Times New Roman" w:cs="Times New Roman"/>
        </w:rPr>
        <w:t>’</w:t>
      </w:r>
      <w:r w:rsidR="00CC4768" w:rsidRPr="00183FB3">
        <w:rPr>
          <w:rFonts w:ascii="Times New Roman" w:hAnsi="Times New Roman" w:cs="Times New Roman"/>
        </w:rPr>
        <w:t xml:space="preserve">Haya. Le particolari a questi mercanti arrivorono </w:t>
      </w:r>
      <w:r w:rsidR="00C629C9" w:rsidRPr="00183FB3">
        <w:rPr>
          <w:rFonts w:ascii="Times New Roman" w:hAnsi="Times New Roman" w:cs="Times New Roman"/>
        </w:rPr>
        <w:t xml:space="preserve">hieri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C629C9" w:rsidRPr="00183FB3">
        <w:rPr>
          <w:rFonts w:ascii="Times New Roman" w:hAnsi="Times New Roman" w:cs="Times New Roman"/>
        </w:rPr>
        <w:t xml:space="preserve">a sera con avvisi di molte malatie, et mortalità in armata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C629C9" w:rsidRPr="00183FB3">
        <w:rPr>
          <w:rFonts w:ascii="Times New Roman" w:hAnsi="Times New Roman" w:cs="Times New Roman"/>
        </w:rPr>
        <w:t xml:space="preserve">alcuni portano per causa di poco governo, altri perché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C629C9" w:rsidRPr="00183FB3">
        <w:rPr>
          <w:rFonts w:ascii="Times New Roman" w:hAnsi="Times New Roman" w:cs="Times New Roman"/>
        </w:rPr>
        <w:t>non vi siano hospitali, altri causat</w:t>
      </w:r>
      <w:r w:rsidR="00BF4ACD" w:rsidRPr="00183FB3">
        <w:rPr>
          <w:rFonts w:ascii="Times New Roman" w:hAnsi="Times New Roman" w:cs="Times New Roman"/>
        </w:rPr>
        <w:t>e</w:t>
      </w:r>
      <w:r w:rsidR="00C629C9" w:rsidRPr="00183FB3">
        <w:rPr>
          <w:rFonts w:ascii="Times New Roman" w:hAnsi="Times New Roman" w:cs="Times New Roman"/>
        </w:rPr>
        <w:t xml:space="preserve"> dal fettore </w:t>
      </w:r>
      <w:r w:rsidR="00FE0A38" w:rsidRPr="00183FB3">
        <w:rPr>
          <w:rFonts w:ascii="Times New Roman" w:hAnsi="Times New Roman" w:cs="Times New Roman"/>
        </w:rPr>
        <w:t xml:space="preserve">venuto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FE0A38" w:rsidRPr="00183FB3">
        <w:rPr>
          <w:rFonts w:ascii="Times New Roman" w:hAnsi="Times New Roman" w:cs="Times New Roman"/>
        </w:rPr>
        <w:t xml:space="preserve">da tante genti, et tanti soldati, che sono stati, o sono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FE0A38" w:rsidRPr="00183FB3">
        <w:rPr>
          <w:rFonts w:ascii="Times New Roman" w:hAnsi="Times New Roman" w:cs="Times New Roman"/>
        </w:rPr>
        <w:t>tuttavia nelle navi. Di più viene scritto dalli agen[ti]</w:t>
      </w:r>
      <w:r w:rsidR="00834A2F" w:rsidRPr="00183FB3">
        <w:rPr>
          <w:rStyle w:val="FootnoteReference"/>
          <w:rFonts w:ascii="Times New Roman" w:hAnsi="Times New Roman" w:cs="Times New Roman"/>
        </w:rPr>
        <w:footnoteReference w:id="29"/>
      </w:r>
      <w:r w:rsidR="00FE0A38" w:rsidRPr="00183FB3">
        <w:rPr>
          <w:rFonts w:ascii="Times New Roman" w:hAnsi="Times New Roman" w:cs="Times New Roman"/>
        </w:rPr>
        <w:t xml:space="preserve">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FE0A38" w:rsidRPr="00183FB3">
        <w:rPr>
          <w:rFonts w:ascii="Times New Roman" w:hAnsi="Times New Roman" w:cs="Times New Roman"/>
        </w:rPr>
        <w:t>delli compartecipi in quei vasselli in generale, che</w:t>
      </w:r>
      <w:r w:rsidR="00B74744" w:rsidRPr="00183FB3">
        <w:rPr>
          <w:rFonts w:ascii="Times New Roman" w:hAnsi="Times New Roman" w:cs="Times New Roman"/>
        </w:rPr>
        <w:t xml:space="preserve"> con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B74744" w:rsidRPr="00183FB3">
        <w:rPr>
          <w:rFonts w:ascii="Times New Roman" w:hAnsi="Times New Roman" w:cs="Times New Roman"/>
        </w:rPr>
        <w:t xml:space="preserve">una </w:t>
      </w:r>
      <w:r w:rsidR="00FD0703" w:rsidRPr="00183FB3">
        <w:rPr>
          <w:rFonts w:ascii="Times New Roman" w:hAnsi="Times New Roman" w:cs="Times New Roman"/>
        </w:rPr>
        <w:t>estrema</w:t>
      </w:r>
      <w:r w:rsidR="00B74744" w:rsidRPr="00183FB3">
        <w:rPr>
          <w:rFonts w:ascii="Times New Roman" w:hAnsi="Times New Roman" w:cs="Times New Roman"/>
        </w:rPr>
        <w:t xml:space="preserve"> difficoltà si riscuotono le mesate, che</w:t>
      </w:r>
      <w:r w:rsidR="00FE0A38" w:rsidRPr="00183FB3">
        <w:rPr>
          <w:rFonts w:ascii="Times New Roman" w:hAnsi="Times New Roman" w:cs="Times New Roman"/>
        </w:rPr>
        <w:t xml:space="preserve"> con</w:t>
      </w:r>
      <w:r w:rsidR="00401783" w:rsidRPr="00183FB3">
        <w:rPr>
          <w:rFonts w:ascii="Times New Roman" w:hAnsi="Times New Roman" w:cs="Times New Roman"/>
        </w:rPr>
        <w:t>-|</w:t>
      </w:r>
      <w:r w:rsidR="00FE0A38" w:rsidRPr="00183FB3">
        <w:rPr>
          <w:rFonts w:ascii="Times New Roman" w:hAnsi="Times New Roman" w:cs="Times New Roman"/>
        </w:rPr>
        <w:t>vengono perder tempo</w:t>
      </w:r>
      <w:r w:rsidR="00062985" w:rsidRPr="00183FB3">
        <w:rPr>
          <w:rFonts w:ascii="Times New Roman" w:hAnsi="Times New Roman" w:cs="Times New Roman"/>
        </w:rPr>
        <w:t xml:space="preserve"> una, et doi hore in c</w:t>
      </w:r>
      <w:r w:rsidR="00A64789" w:rsidRPr="00183FB3">
        <w:rPr>
          <w:rFonts w:ascii="Times New Roman" w:hAnsi="Times New Roman" w:cs="Times New Roman"/>
        </w:rPr>
        <w:t>irca</w:t>
      </w:r>
      <w:r w:rsidR="00062985" w:rsidRPr="00183FB3">
        <w:rPr>
          <w:rFonts w:ascii="Times New Roman" w:hAnsi="Times New Roman" w:cs="Times New Roman"/>
        </w:rPr>
        <w:t xml:space="preserve"> ogni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062985" w:rsidRPr="00183FB3">
        <w:rPr>
          <w:rFonts w:ascii="Times New Roman" w:hAnsi="Times New Roman" w:cs="Times New Roman"/>
        </w:rPr>
        <w:t>mattina, et poi anco sono ca</w:t>
      </w:r>
      <w:r w:rsidR="00C63EA3" w:rsidRPr="00183FB3">
        <w:rPr>
          <w:rFonts w:ascii="Times New Roman" w:hAnsi="Times New Roman" w:cs="Times New Roman"/>
        </w:rPr>
        <w:t>cc</w:t>
      </w:r>
      <w:r w:rsidR="00062985" w:rsidRPr="00183FB3">
        <w:rPr>
          <w:rFonts w:ascii="Times New Roman" w:hAnsi="Times New Roman" w:cs="Times New Roman"/>
        </w:rPr>
        <w:t xml:space="preserve">iati alcuna </w:t>
      </w:r>
      <w:r w:rsidR="00C63EA3" w:rsidRPr="00183FB3">
        <w:rPr>
          <w:rFonts w:ascii="Times New Roman" w:hAnsi="Times New Roman" w:cs="Times New Roman"/>
        </w:rPr>
        <w:t>volta con ma</w:t>
      </w:r>
      <w:r w:rsidR="00F77BDB" w:rsidRPr="00183FB3">
        <w:rPr>
          <w:rFonts w:ascii="Times New Roman" w:hAnsi="Times New Roman" w:cs="Times New Roman"/>
        </w:rPr>
        <w:t>[</w:t>
      </w:r>
      <w:r w:rsidR="00C63EA3" w:rsidRPr="00183FB3">
        <w:rPr>
          <w:rFonts w:ascii="Times New Roman" w:hAnsi="Times New Roman" w:cs="Times New Roman"/>
        </w:rPr>
        <w:t>l</w:t>
      </w:r>
      <w:r w:rsidR="00F77BDB" w:rsidRPr="00183FB3">
        <w:rPr>
          <w:rFonts w:ascii="Times New Roman" w:hAnsi="Times New Roman" w:cs="Times New Roman"/>
        </w:rPr>
        <w:t>]</w:t>
      </w:r>
      <w:r w:rsidR="00062985" w:rsidRPr="00183FB3">
        <w:rPr>
          <w:rFonts w:ascii="Times New Roman" w:hAnsi="Times New Roman" w:cs="Times New Roman"/>
        </w:rPr>
        <w:t>e</w:t>
      </w:r>
      <w:r w:rsidR="00834A2F" w:rsidRPr="00183FB3">
        <w:rPr>
          <w:rStyle w:val="FootnoteReference"/>
          <w:rFonts w:ascii="Times New Roman" w:hAnsi="Times New Roman" w:cs="Times New Roman"/>
        </w:rPr>
        <w:footnoteReference w:id="30"/>
      </w:r>
      <w:r w:rsidR="00C63EA3" w:rsidRPr="00183FB3">
        <w:rPr>
          <w:rFonts w:ascii="Times New Roman" w:hAnsi="Times New Roman" w:cs="Times New Roman"/>
        </w:rPr>
        <w:t xml:space="preserve"> </w:t>
      </w:r>
      <w:r w:rsidR="00401783" w:rsidRPr="00183FB3">
        <w:rPr>
          <w:rFonts w:ascii="Times New Roman" w:hAnsi="Times New Roman" w:cs="Times New Roman"/>
        </w:rPr>
        <w:t xml:space="preserve">| </w:t>
      </w:r>
    </w:p>
    <w:p w14:paraId="2F55DA09" w14:textId="2186744F" w:rsidR="00F77BDB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/ </w:t>
      </w:r>
      <w:r w:rsidR="00C63EA3" w:rsidRPr="00183FB3">
        <w:rPr>
          <w:rFonts w:ascii="Times New Roman" w:hAnsi="Times New Roman" w:cs="Times New Roman"/>
        </w:rPr>
        <w:t>10r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0B9A4F9C" w14:textId="18BFB92E" w:rsidR="00E46D6D" w:rsidRPr="00183FB3" w:rsidRDefault="00C63EA3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parole senza sodisfattione del pagamento le nuove sudette dell</w:t>
      </w:r>
      <w:r w:rsidR="00CF4972" w:rsidRPr="00183FB3">
        <w:rPr>
          <w:rFonts w:ascii="Times New Roman" w:hAnsi="Times New Roman" w:cs="Times New Roman"/>
        </w:rPr>
        <w:t>’</w:t>
      </w:r>
      <w:r w:rsidR="00401783" w:rsidRPr="00183FB3">
        <w:rPr>
          <w:rFonts w:ascii="Times New Roman" w:hAnsi="Times New Roman" w:cs="Times New Roman"/>
        </w:rPr>
        <w:t>|</w:t>
      </w:r>
      <w:r w:rsidRPr="00183FB3">
        <w:rPr>
          <w:rFonts w:ascii="Times New Roman" w:hAnsi="Times New Roman" w:cs="Times New Roman"/>
        </w:rPr>
        <w:t>armata</w:t>
      </w:r>
      <w:r w:rsidR="00475E00" w:rsidRPr="00183FB3">
        <w:rPr>
          <w:rFonts w:ascii="Times New Roman" w:hAnsi="Times New Roman" w:cs="Times New Roman"/>
        </w:rPr>
        <w:t xml:space="preserve">, le mortalità di quelle genti, et marinari, et questi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475E00" w:rsidRPr="00183FB3">
        <w:rPr>
          <w:rFonts w:ascii="Times New Roman" w:hAnsi="Times New Roman" w:cs="Times New Roman"/>
        </w:rPr>
        <w:t xml:space="preserve">avvisi di non esser sodisfatti a tempo li noleggi, et le lettere,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475E00" w:rsidRPr="00183FB3">
        <w:rPr>
          <w:rFonts w:ascii="Times New Roman" w:hAnsi="Times New Roman" w:cs="Times New Roman"/>
        </w:rPr>
        <w:t>ch</w:t>
      </w:r>
      <w:r w:rsidR="00CF4972" w:rsidRPr="00183FB3">
        <w:rPr>
          <w:rFonts w:ascii="Times New Roman" w:hAnsi="Times New Roman" w:cs="Times New Roman"/>
        </w:rPr>
        <w:t>’</w:t>
      </w:r>
      <w:r w:rsidR="00475E00" w:rsidRPr="00183FB3">
        <w:rPr>
          <w:rFonts w:ascii="Times New Roman" w:hAnsi="Times New Roman" w:cs="Times New Roman"/>
        </w:rPr>
        <w:t>io faccio di cambio causano estremo discontento</w:t>
      </w:r>
      <w:r w:rsidR="00B45C4F" w:rsidRPr="00183FB3">
        <w:rPr>
          <w:rFonts w:ascii="Times New Roman" w:hAnsi="Times New Roman" w:cs="Times New Roman"/>
        </w:rPr>
        <w:t xml:space="preserve">. Et uno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B45C4F" w:rsidRPr="00183FB3">
        <w:rPr>
          <w:rFonts w:ascii="Times New Roman" w:hAnsi="Times New Roman" w:cs="Times New Roman"/>
        </w:rPr>
        <w:t>dei compartecipi nel vassello</w:t>
      </w:r>
      <w:r w:rsidR="00062985" w:rsidRPr="00183FB3">
        <w:rPr>
          <w:rFonts w:ascii="Times New Roman" w:hAnsi="Times New Roman" w:cs="Times New Roman"/>
        </w:rPr>
        <w:t xml:space="preserve"> </w:t>
      </w:r>
      <w:r w:rsidR="00B45C4F" w:rsidRPr="00183FB3">
        <w:rPr>
          <w:rFonts w:ascii="Times New Roman" w:hAnsi="Times New Roman" w:cs="Times New Roman"/>
        </w:rPr>
        <w:t>noleggiato m</w:t>
      </w:r>
      <w:r w:rsidR="00CF4972" w:rsidRPr="00183FB3">
        <w:rPr>
          <w:rFonts w:ascii="Times New Roman" w:hAnsi="Times New Roman" w:cs="Times New Roman"/>
        </w:rPr>
        <w:t>’</w:t>
      </w:r>
      <w:r w:rsidR="00B45C4F" w:rsidRPr="00183FB3">
        <w:rPr>
          <w:rFonts w:ascii="Times New Roman" w:hAnsi="Times New Roman" w:cs="Times New Roman"/>
        </w:rPr>
        <w:t>ha affermato</w:t>
      </w:r>
      <w:r w:rsidR="00401783" w:rsidRPr="00183FB3">
        <w:rPr>
          <w:rFonts w:ascii="Times New Roman" w:hAnsi="Times New Roman" w:cs="Times New Roman"/>
        </w:rPr>
        <w:t xml:space="preserve"> |</w:t>
      </w:r>
      <w:r w:rsidR="00B45C4F" w:rsidRPr="00183FB3">
        <w:rPr>
          <w:rFonts w:ascii="Times New Roman" w:hAnsi="Times New Roman" w:cs="Times New Roman"/>
        </w:rPr>
        <w:t xml:space="preserve"> a nome degl</w:t>
      </w:r>
      <w:r w:rsidR="00CF4972" w:rsidRPr="00183FB3">
        <w:rPr>
          <w:rFonts w:ascii="Times New Roman" w:hAnsi="Times New Roman" w:cs="Times New Roman"/>
        </w:rPr>
        <w:t>’</w:t>
      </w:r>
      <w:r w:rsidR="00B45C4F" w:rsidRPr="00183FB3">
        <w:rPr>
          <w:rFonts w:ascii="Times New Roman" w:hAnsi="Times New Roman" w:cs="Times New Roman"/>
        </w:rPr>
        <w:t xml:space="preserve">altri, che </w:t>
      </w:r>
      <w:r w:rsidR="00A21CEC" w:rsidRPr="00183FB3">
        <w:rPr>
          <w:rFonts w:ascii="Times New Roman" w:hAnsi="Times New Roman" w:cs="Times New Roman"/>
        </w:rPr>
        <w:t xml:space="preserve">se queste lettere capitavano in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A21CEC" w:rsidRPr="00183FB3">
        <w:rPr>
          <w:rFonts w:ascii="Times New Roman" w:hAnsi="Times New Roman" w:cs="Times New Roman"/>
        </w:rPr>
        <w:t>tempo, che non fosse stato accordato se haverebbe trova</w:t>
      </w:r>
      <w:r w:rsidR="00D8227B" w:rsidRPr="00183FB3">
        <w:rPr>
          <w:rFonts w:ascii="Times New Roman" w:hAnsi="Times New Roman" w:cs="Times New Roman"/>
        </w:rPr>
        <w:t>ta</w:t>
      </w:r>
      <w:r w:rsidR="00401783" w:rsidRPr="00183FB3">
        <w:rPr>
          <w:rFonts w:ascii="Times New Roman" w:hAnsi="Times New Roman" w:cs="Times New Roman"/>
        </w:rPr>
        <w:t xml:space="preserve"> |</w:t>
      </w:r>
      <w:r w:rsidR="00D8227B" w:rsidRPr="00183FB3">
        <w:rPr>
          <w:rFonts w:ascii="Times New Roman" w:hAnsi="Times New Roman" w:cs="Times New Roman"/>
        </w:rPr>
        <w:t xml:space="preserve"> in essi difficoltà del farlo. Et non lascierò di dirle</w:t>
      </w:r>
      <w:r w:rsidR="00401783" w:rsidRPr="00183FB3">
        <w:rPr>
          <w:rFonts w:ascii="Times New Roman" w:hAnsi="Times New Roman" w:cs="Times New Roman"/>
        </w:rPr>
        <w:t xml:space="preserve"> |</w:t>
      </w:r>
      <w:r w:rsidR="00D8227B" w:rsidRPr="00183FB3">
        <w:rPr>
          <w:rFonts w:ascii="Times New Roman" w:hAnsi="Times New Roman" w:cs="Times New Roman"/>
        </w:rPr>
        <w:t xml:space="preserve"> che qualche</w:t>
      </w:r>
      <w:r w:rsidR="00D47742" w:rsidRPr="00183FB3">
        <w:rPr>
          <w:rFonts w:ascii="Times New Roman" w:hAnsi="Times New Roman" w:cs="Times New Roman"/>
        </w:rPr>
        <w:t>duno</w:t>
      </w:r>
      <w:r w:rsidR="00D8227B" w:rsidRPr="00183FB3">
        <w:rPr>
          <w:rFonts w:ascii="Times New Roman" w:hAnsi="Times New Roman" w:cs="Times New Roman"/>
        </w:rPr>
        <w:t xml:space="preserve"> ha scritto, ch</w:t>
      </w:r>
      <w:r w:rsidR="00CF4972" w:rsidRPr="00183FB3">
        <w:rPr>
          <w:rFonts w:ascii="Times New Roman" w:hAnsi="Times New Roman" w:cs="Times New Roman"/>
        </w:rPr>
        <w:t>’</w:t>
      </w:r>
      <w:r w:rsidR="00D8227B" w:rsidRPr="00183FB3">
        <w:rPr>
          <w:rFonts w:ascii="Times New Roman" w:hAnsi="Times New Roman" w:cs="Times New Roman"/>
        </w:rPr>
        <w:t xml:space="preserve">io debba esser </w:t>
      </w:r>
      <w:r w:rsidR="00D900E9" w:rsidRPr="00183FB3">
        <w:rPr>
          <w:rFonts w:ascii="Times New Roman" w:hAnsi="Times New Roman" w:cs="Times New Roman"/>
        </w:rPr>
        <w:t xml:space="preserve">essortato a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5D39AD" w:rsidRPr="00183FB3">
        <w:rPr>
          <w:rFonts w:ascii="Times New Roman" w:hAnsi="Times New Roman" w:cs="Times New Roman"/>
        </w:rPr>
        <w:t xml:space="preserve">scriver </w:t>
      </w:r>
      <w:r w:rsidR="00D900E9" w:rsidRPr="00183FB3">
        <w:rPr>
          <w:rFonts w:ascii="Times New Roman" w:hAnsi="Times New Roman" w:cs="Times New Roman"/>
        </w:rPr>
        <w:t>più caldamente</w:t>
      </w:r>
      <w:r w:rsidR="005D39AD" w:rsidRPr="00183FB3">
        <w:rPr>
          <w:rFonts w:ascii="Times New Roman" w:hAnsi="Times New Roman" w:cs="Times New Roman"/>
        </w:rPr>
        <w:t xml:space="preserve"> di quello, che ho fatto per il passato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5D39AD" w:rsidRPr="00183FB3">
        <w:rPr>
          <w:rFonts w:ascii="Times New Roman" w:hAnsi="Times New Roman" w:cs="Times New Roman"/>
        </w:rPr>
        <w:t>et raccom</w:t>
      </w:r>
      <w:r w:rsidR="00D47742" w:rsidRPr="00183FB3">
        <w:rPr>
          <w:rFonts w:ascii="Times New Roman" w:hAnsi="Times New Roman" w:cs="Times New Roman"/>
        </w:rPr>
        <w:t>m</w:t>
      </w:r>
      <w:r w:rsidR="005D39AD" w:rsidRPr="00183FB3">
        <w:rPr>
          <w:rFonts w:ascii="Times New Roman" w:hAnsi="Times New Roman" w:cs="Times New Roman"/>
        </w:rPr>
        <w:t>andar con affetto questa sodisfat</w:t>
      </w:r>
      <w:r w:rsidR="00D47742" w:rsidRPr="00183FB3">
        <w:rPr>
          <w:rFonts w:ascii="Times New Roman" w:hAnsi="Times New Roman" w:cs="Times New Roman"/>
        </w:rPr>
        <w:t>t</w:t>
      </w:r>
      <w:r w:rsidR="005D39AD" w:rsidRPr="00183FB3">
        <w:rPr>
          <w:rFonts w:ascii="Times New Roman" w:hAnsi="Times New Roman" w:cs="Times New Roman"/>
        </w:rPr>
        <w:t xml:space="preserve">ione; ma più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5D39AD" w:rsidRPr="00183FB3">
        <w:rPr>
          <w:rFonts w:ascii="Times New Roman" w:hAnsi="Times New Roman" w:cs="Times New Roman"/>
        </w:rPr>
        <w:t xml:space="preserve">che </w:t>
      </w:r>
      <w:r w:rsidR="00250E9D" w:rsidRPr="00183FB3">
        <w:rPr>
          <w:rFonts w:ascii="Times New Roman" w:hAnsi="Times New Roman" w:cs="Times New Roman"/>
        </w:rPr>
        <w:t>non saprebb</w:t>
      </w:r>
      <w:r w:rsidR="00314EE5" w:rsidRPr="00183FB3">
        <w:rPr>
          <w:rFonts w:ascii="Times New Roman" w:hAnsi="Times New Roman" w:cs="Times New Roman"/>
        </w:rPr>
        <w:t>o</w:t>
      </w:r>
      <w:r w:rsidR="00250E9D" w:rsidRPr="00183FB3">
        <w:rPr>
          <w:rFonts w:ascii="Times New Roman" w:hAnsi="Times New Roman" w:cs="Times New Roman"/>
        </w:rPr>
        <w:t>no consigliar li suoi a dar denari incontrand</w:t>
      </w:r>
      <w:r w:rsidR="00314EE5" w:rsidRPr="00183FB3">
        <w:rPr>
          <w:rFonts w:ascii="Times New Roman" w:hAnsi="Times New Roman" w:cs="Times New Roman"/>
        </w:rPr>
        <w:t>o</w:t>
      </w:r>
      <w:r w:rsidR="00250E9D" w:rsidRPr="00183FB3">
        <w:rPr>
          <w:rFonts w:ascii="Times New Roman" w:hAnsi="Times New Roman" w:cs="Times New Roman"/>
        </w:rPr>
        <w:t xml:space="preserve">si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250E9D" w:rsidRPr="00183FB3">
        <w:rPr>
          <w:rFonts w:ascii="Times New Roman" w:hAnsi="Times New Roman" w:cs="Times New Roman"/>
        </w:rPr>
        <w:t>tante difficoltà.</w:t>
      </w:r>
      <w:r w:rsidR="00401783" w:rsidRPr="00183FB3">
        <w:rPr>
          <w:rFonts w:ascii="Times New Roman" w:hAnsi="Times New Roman" w:cs="Times New Roman"/>
        </w:rPr>
        <w:t xml:space="preserve"> |</w:t>
      </w:r>
    </w:p>
    <w:p w14:paraId="39ECB9F6" w14:textId="0F5CBFE2" w:rsidR="004806FB" w:rsidRPr="00183FB3" w:rsidRDefault="00250E9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la venuta delli </w:t>
      </w:r>
      <w:r w:rsidR="004B2976" w:rsidRPr="00183FB3">
        <w:rPr>
          <w:rFonts w:ascii="Times New Roman" w:hAnsi="Times New Roman" w:cs="Times New Roman"/>
        </w:rPr>
        <w:t>sopradet</w:t>
      </w:r>
      <w:r w:rsidR="00252195" w:rsidRPr="00183FB3">
        <w:rPr>
          <w:rFonts w:ascii="Times New Roman" w:hAnsi="Times New Roman" w:cs="Times New Roman"/>
        </w:rPr>
        <w:t xml:space="preserve">ti avvisi, come ho detto il contratto </w:t>
      </w:r>
      <w:r w:rsidR="00505AA7" w:rsidRPr="00183FB3">
        <w:rPr>
          <w:rFonts w:ascii="Times New Roman" w:hAnsi="Times New Roman" w:cs="Times New Roman"/>
        </w:rPr>
        <w:t xml:space="preserve">era </w:t>
      </w:r>
      <w:r w:rsidR="00401783" w:rsidRPr="00183FB3">
        <w:rPr>
          <w:rFonts w:ascii="Times New Roman" w:hAnsi="Times New Roman" w:cs="Times New Roman"/>
        </w:rPr>
        <w:t>| stabilito;</w:t>
      </w:r>
      <w:r w:rsidR="00505AA7" w:rsidRPr="00183FB3">
        <w:rPr>
          <w:rFonts w:ascii="Times New Roman" w:hAnsi="Times New Roman" w:cs="Times New Roman"/>
        </w:rPr>
        <w:t xml:space="preserve"> ma li preced</w:t>
      </w:r>
      <w:r w:rsidR="00F20717" w:rsidRPr="00183FB3">
        <w:rPr>
          <w:rFonts w:ascii="Times New Roman" w:hAnsi="Times New Roman" w:cs="Times New Roman"/>
        </w:rPr>
        <w:t>enti</w:t>
      </w:r>
      <w:r w:rsidR="00505AA7" w:rsidRPr="00183FB3">
        <w:rPr>
          <w:rFonts w:ascii="Times New Roman" w:hAnsi="Times New Roman" w:cs="Times New Roman"/>
        </w:rPr>
        <w:t xml:space="preserve"> notificati anco altre volte da</w:t>
      </w:r>
      <w:r w:rsidR="00401783" w:rsidRPr="00183FB3">
        <w:rPr>
          <w:rFonts w:ascii="Times New Roman" w:hAnsi="Times New Roman" w:cs="Times New Roman"/>
        </w:rPr>
        <w:t xml:space="preserve"> |</w:t>
      </w:r>
      <w:r w:rsidR="00505AA7" w:rsidRPr="00183FB3">
        <w:rPr>
          <w:rFonts w:ascii="Times New Roman" w:hAnsi="Times New Roman" w:cs="Times New Roman"/>
        </w:rPr>
        <w:t xml:space="preserve"> me hanno causato, che gl</w:t>
      </w:r>
      <w:r w:rsidR="00CF4972" w:rsidRPr="00183FB3">
        <w:rPr>
          <w:rFonts w:ascii="Times New Roman" w:hAnsi="Times New Roman" w:cs="Times New Roman"/>
        </w:rPr>
        <w:t>’</w:t>
      </w:r>
      <w:r w:rsidR="00505AA7" w:rsidRPr="00183FB3">
        <w:rPr>
          <w:rFonts w:ascii="Times New Roman" w:hAnsi="Times New Roman" w:cs="Times New Roman"/>
        </w:rPr>
        <w:t>interessati non hanno voluto con</w:t>
      </w:r>
      <w:r w:rsidR="00401783" w:rsidRPr="00183FB3">
        <w:rPr>
          <w:rFonts w:ascii="Times New Roman" w:hAnsi="Times New Roman" w:cs="Times New Roman"/>
        </w:rPr>
        <w:t>-|</w:t>
      </w:r>
      <w:r w:rsidR="00505AA7" w:rsidRPr="00183FB3">
        <w:rPr>
          <w:rFonts w:ascii="Times New Roman" w:hAnsi="Times New Roman" w:cs="Times New Roman"/>
        </w:rPr>
        <w:t>cluder il trattato, ch</w:t>
      </w:r>
      <w:r w:rsidR="00CF4972" w:rsidRPr="00183FB3">
        <w:rPr>
          <w:rFonts w:ascii="Times New Roman" w:hAnsi="Times New Roman" w:cs="Times New Roman"/>
        </w:rPr>
        <w:t>’</w:t>
      </w:r>
      <w:r w:rsidR="00505AA7" w:rsidRPr="00183FB3">
        <w:rPr>
          <w:rFonts w:ascii="Times New Roman" w:hAnsi="Times New Roman" w:cs="Times New Roman"/>
        </w:rPr>
        <w:t>io non habbi</w:t>
      </w:r>
      <w:r w:rsidR="00EB40D5" w:rsidRPr="00183FB3">
        <w:rPr>
          <w:rFonts w:ascii="Times New Roman" w:hAnsi="Times New Roman" w:cs="Times New Roman"/>
        </w:rPr>
        <w:t xml:space="preserve"> procurato di haver la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EB40D5" w:rsidRPr="00183FB3">
        <w:rPr>
          <w:rFonts w:ascii="Times New Roman" w:hAnsi="Times New Roman" w:cs="Times New Roman"/>
        </w:rPr>
        <w:t xml:space="preserve">parola dei </w:t>
      </w:r>
      <w:r w:rsidR="00986FEA" w:rsidRPr="00183FB3">
        <w:rPr>
          <w:rFonts w:ascii="Times New Roman" w:hAnsi="Times New Roman" w:cs="Times New Roman"/>
        </w:rPr>
        <w:t>signori</w:t>
      </w:r>
      <w:r w:rsidR="00EB40D5" w:rsidRPr="00183FB3">
        <w:rPr>
          <w:rFonts w:ascii="Times New Roman" w:hAnsi="Times New Roman" w:cs="Times New Roman"/>
        </w:rPr>
        <w:t xml:space="preserve"> </w:t>
      </w:r>
      <w:r w:rsidR="00986FEA" w:rsidRPr="00183FB3">
        <w:rPr>
          <w:rFonts w:ascii="Times New Roman" w:hAnsi="Times New Roman" w:cs="Times New Roman"/>
        </w:rPr>
        <w:t>S</w:t>
      </w:r>
      <w:r w:rsidR="00EB40D5" w:rsidRPr="00183FB3">
        <w:rPr>
          <w:rFonts w:ascii="Times New Roman" w:hAnsi="Times New Roman" w:cs="Times New Roman"/>
        </w:rPr>
        <w:t>tati per il</w:t>
      </w:r>
      <w:r w:rsidR="00EB40D5" w:rsidRPr="00183FB3">
        <w:rPr>
          <w:rStyle w:val="FootnoteReference"/>
          <w:rFonts w:ascii="Times New Roman" w:hAnsi="Times New Roman" w:cs="Times New Roman"/>
        </w:rPr>
        <w:footnoteReference w:id="31"/>
      </w:r>
      <w:r w:rsidR="00EB40D5" w:rsidRPr="00183FB3">
        <w:rPr>
          <w:rFonts w:ascii="Times New Roman" w:hAnsi="Times New Roman" w:cs="Times New Roman"/>
        </w:rPr>
        <w:t xml:space="preserve"> loro pagamento; et sino</w:t>
      </w:r>
      <w:r w:rsidR="00401783" w:rsidRPr="00183FB3">
        <w:rPr>
          <w:rFonts w:ascii="Times New Roman" w:hAnsi="Times New Roman" w:cs="Times New Roman"/>
        </w:rPr>
        <w:t xml:space="preserve"> |</w:t>
      </w:r>
      <w:r w:rsidR="00EB40D5" w:rsidRPr="00183FB3">
        <w:rPr>
          <w:rFonts w:ascii="Times New Roman" w:hAnsi="Times New Roman" w:cs="Times New Roman"/>
        </w:rPr>
        <w:t xml:space="preserve"> ch</w:t>
      </w:r>
      <w:r w:rsidR="00CF4972" w:rsidRPr="00183FB3">
        <w:rPr>
          <w:rFonts w:ascii="Times New Roman" w:hAnsi="Times New Roman" w:cs="Times New Roman"/>
        </w:rPr>
        <w:t>’</w:t>
      </w:r>
      <w:r w:rsidR="00EB40D5" w:rsidRPr="00183FB3">
        <w:rPr>
          <w:rFonts w:ascii="Times New Roman" w:hAnsi="Times New Roman" w:cs="Times New Roman"/>
        </w:rPr>
        <w:t xml:space="preserve">io habbi questa, o altra sicurezza a loro </w:t>
      </w:r>
      <w:r w:rsidR="00401783" w:rsidRPr="00183FB3">
        <w:rPr>
          <w:rFonts w:ascii="Times New Roman" w:hAnsi="Times New Roman" w:cs="Times New Roman"/>
        </w:rPr>
        <w:t>sodisfattione |</w:t>
      </w:r>
      <w:r w:rsidR="002D602C" w:rsidRPr="00183FB3">
        <w:rPr>
          <w:rFonts w:ascii="Times New Roman" w:hAnsi="Times New Roman" w:cs="Times New Roman"/>
        </w:rPr>
        <w:t xml:space="preserve"> </w:t>
      </w:r>
      <w:r w:rsidR="00097DD6" w:rsidRPr="00183FB3">
        <w:rPr>
          <w:rFonts w:ascii="Times New Roman" w:hAnsi="Times New Roman" w:cs="Times New Roman"/>
        </w:rPr>
        <w:t>i</w:t>
      </w:r>
      <w:r w:rsidR="002D602C" w:rsidRPr="00183FB3">
        <w:rPr>
          <w:rFonts w:ascii="Times New Roman" w:hAnsi="Times New Roman" w:cs="Times New Roman"/>
        </w:rPr>
        <w:t xml:space="preserve">l </w:t>
      </w:r>
      <w:r w:rsidR="00903FEB" w:rsidRPr="00183FB3">
        <w:rPr>
          <w:rFonts w:ascii="Times New Roman" w:hAnsi="Times New Roman" w:cs="Times New Roman"/>
        </w:rPr>
        <w:t>signor</w:t>
      </w:r>
      <w:r w:rsidR="002D602C" w:rsidRPr="00183FB3">
        <w:rPr>
          <w:rFonts w:ascii="Times New Roman" w:hAnsi="Times New Roman" w:cs="Times New Roman"/>
        </w:rPr>
        <w:t xml:space="preserve"> Filippo Calandrini prontamente ha promesso per me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2D602C" w:rsidRPr="00183FB3">
        <w:rPr>
          <w:rFonts w:ascii="Times New Roman" w:hAnsi="Times New Roman" w:cs="Times New Roman"/>
        </w:rPr>
        <w:t xml:space="preserve">se </w:t>
      </w:r>
      <w:r w:rsidR="00314EE5" w:rsidRPr="00183FB3">
        <w:rPr>
          <w:rFonts w:ascii="Times New Roman" w:hAnsi="Times New Roman" w:cs="Times New Roman"/>
        </w:rPr>
        <w:t>ben</w:t>
      </w:r>
      <w:r w:rsidR="002D602C" w:rsidRPr="00183FB3">
        <w:rPr>
          <w:rFonts w:ascii="Times New Roman" w:hAnsi="Times New Roman" w:cs="Times New Roman"/>
        </w:rPr>
        <w:t xml:space="preserve"> questo non ho per </w:t>
      </w:r>
      <w:r w:rsidR="00D1183F" w:rsidRPr="00183FB3">
        <w:rPr>
          <w:rFonts w:ascii="Times New Roman" w:hAnsi="Times New Roman" w:cs="Times New Roman"/>
        </w:rPr>
        <w:t xml:space="preserve">buon rispetto voluto, che si ponga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D1183F" w:rsidRPr="00183FB3">
        <w:rPr>
          <w:rFonts w:ascii="Times New Roman" w:hAnsi="Times New Roman" w:cs="Times New Roman"/>
        </w:rPr>
        <w:t xml:space="preserve">nel contratto; </w:t>
      </w:r>
      <w:r w:rsidR="004806FB" w:rsidRPr="00183FB3">
        <w:rPr>
          <w:rFonts w:ascii="Times New Roman" w:hAnsi="Times New Roman" w:cs="Times New Roman"/>
        </w:rPr>
        <w:t>arrivat</w:t>
      </w:r>
      <w:r w:rsidR="000D5592" w:rsidRPr="00183FB3">
        <w:rPr>
          <w:rFonts w:ascii="Times New Roman" w:hAnsi="Times New Roman" w:cs="Times New Roman"/>
        </w:rPr>
        <w:t>o</w:t>
      </w:r>
      <w:r w:rsidR="004806FB" w:rsidRPr="00183FB3">
        <w:rPr>
          <w:rFonts w:ascii="Times New Roman" w:hAnsi="Times New Roman" w:cs="Times New Roman"/>
        </w:rPr>
        <w:t xml:space="preserve"> all</w:t>
      </w:r>
      <w:r w:rsidR="00CF4972" w:rsidRPr="00183FB3">
        <w:rPr>
          <w:rFonts w:ascii="Times New Roman" w:hAnsi="Times New Roman" w:cs="Times New Roman"/>
        </w:rPr>
        <w:t>’</w:t>
      </w:r>
      <w:r w:rsidR="004806FB" w:rsidRPr="00183FB3">
        <w:rPr>
          <w:rFonts w:ascii="Times New Roman" w:hAnsi="Times New Roman" w:cs="Times New Roman"/>
        </w:rPr>
        <w:t>Haya procurerò questa sodisfattione.</w:t>
      </w:r>
      <w:r w:rsidR="00401783" w:rsidRPr="00183FB3">
        <w:rPr>
          <w:rFonts w:ascii="Times New Roman" w:hAnsi="Times New Roman" w:cs="Times New Roman"/>
        </w:rPr>
        <w:t xml:space="preserve"> |</w:t>
      </w:r>
    </w:p>
    <w:p w14:paraId="49A6E53D" w14:textId="13E66186" w:rsidR="00124326" w:rsidRPr="00183FB3" w:rsidRDefault="004806F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omporta la riputatione della </w:t>
      </w:r>
      <w:r w:rsidR="00314EE5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erenità vostra pensar ad ogni buona </w:t>
      </w:r>
      <w:r w:rsidR="0040178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provisione.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imico </w:t>
      </w:r>
      <w:r w:rsidR="00C25E80" w:rsidRPr="00183FB3">
        <w:rPr>
          <w:rFonts w:ascii="Times New Roman" w:hAnsi="Times New Roman" w:cs="Times New Roman"/>
        </w:rPr>
        <w:t xml:space="preserve">ha volontà per quanto si vede di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C25E80" w:rsidRPr="00183FB3">
        <w:rPr>
          <w:rFonts w:ascii="Times New Roman" w:hAnsi="Times New Roman" w:cs="Times New Roman"/>
        </w:rPr>
        <w:t xml:space="preserve">tenerla travagliata, et li disgusti che può </w:t>
      </w:r>
      <w:r w:rsidR="003D30EF" w:rsidRPr="00183FB3">
        <w:rPr>
          <w:rFonts w:ascii="Times New Roman" w:hAnsi="Times New Roman" w:cs="Times New Roman"/>
        </w:rPr>
        <w:t xml:space="preserve">ricever il generale,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3D30EF" w:rsidRPr="00183FB3">
        <w:rPr>
          <w:rFonts w:ascii="Times New Roman" w:hAnsi="Times New Roman" w:cs="Times New Roman"/>
        </w:rPr>
        <w:t>et particolare</w:t>
      </w:r>
      <w:r w:rsidR="00C25E80" w:rsidRPr="00183FB3">
        <w:rPr>
          <w:rFonts w:ascii="Times New Roman" w:hAnsi="Times New Roman" w:cs="Times New Roman"/>
        </w:rPr>
        <w:t xml:space="preserve"> di questa </w:t>
      </w:r>
      <w:r w:rsidR="00BB5C4E" w:rsidRPr="00183FB3">
        <w:rPr>
          <w:rFonts w:ascii="Times New Roman" w:hAnsi="Times New Roman" w:cs="Times New Roman"/>
        </w:rPr>
        <w:t>N</w:t>
      </w:r>
      <w:r w:rsidR="00C25E80" w:rsidRPr="00183FB3">
        <w:rPr>
          <w:rFonts w:ascii="Times New Roman" w:hAnsi="Times New Roman" w:cs="Times New Roman"/>
        </w:rPr>
        <w:t xml:space="preserve">atione, </w:t>
      </w:r>
      <w:r w:rsidR="003D30EF" w:rsidRPr="00183FB3">
        <w:rPr>
          <w:rFonts w:ascii="Times New Roman" w:hAnsi="Times New Roman" w:cs="Times New Roman"/>
        </w:rPr>
        <w:t>et di questa piazza</w:t>
      </w:r>
      <w:r w:rsidR="00EB40D5" w:rsidRPr="00183FB3">
        <w:rPr>
          <w:rFonts w:ascii="Times New Roman" w:hAnsi="Times New Roman" w:cs="Times New Roman"/>
        </w:rPr>
        <w:t xml:space="preserve"> </w:t>
      </w:r>
      <w:r w:rsidR="004F382C" w:rsidRPr="00183FB3">
        <w:rPr>
          <w:rFonts w:ascii="Times New Roman" w:hAnsi="Times New Roman" w:cs="Times New Roman"/>
        </w:rPr>
        <w:t>poss</w:t>
      </w:r>
      <w:r w:rsidR="00314EE5" w:rsidRPr="00183FB3">
        <w:rPr>
          <w:rFonts w:ascii="Times New Roman" w:hAnsi="Times New Roman" w:cs="Times New Roman"/>
        </w:rPr>
        <w:t>o</w:t>
      </w:r>
      <w:r w:rsidR="004F382C" w:rsidRPr="00183FB3">
        <w:rPr>
          <w:rFonts w:ascii="Times New Roman" w:hAnsi="Times New Roman" w:cs="Times New Roman"/>
        </w:rPr>
        <w:t xml:space="preserve">no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AC2F2D" w:rsidRPr="00183FB3">
        <w:rPr>
          <w:rFonts w:ascii="Times New Roman" w:hAnsi="Times New Roman" w:cs="Times New Roman"/>
        </w:rPr>
        <w:t>riuscir di poco buona conse</w:t>
      </w:r>
      <w:r w:rsidR="00F30891" w:rsidRPr="00183FB3">
        <w:rPr>
          <w:rFonts w:ascii="Times New Roman" w:hAnsi="Times New Roman" w:cs="Times New Roman"/>
        </w:rPr>
        <w:t>g</w:t>
      </w:r>
      <w:r w:rsidR="00AC2F2D" w:rsidRPr="00183FB3">
        <w:rPr>
          <w:rFonts w:ascii="Times New Roman" w:hAnsi="Times New Roman" w:cs="Times New Roman"/>
        </w:rPr>
        <w:t>uenza per gli</w:t>
      </w:r>
      <w:r w:rsidR="00AC2F2D" w:rsidRPr="00183FB3">
        <w:rPr>
          <w:rStyle w:val="FootnoteReference"/>
          <w:rFonts w:ascii="Times New Roman" w:hAnsi="Times New Roman" w:cs="Times New Roman"/>
        </w:rPr>
        <w:footnoteReference w:id="32"/>
      </w:r>
      <w:r w:rsidR="00AC2F2D" w:rsidRPr="00183FB3">
        <w:rPr>
          <w:rFonts w:ascii="Times New Roman" w:hAnsi="Times New Roman" w:cs="Times New Roman"/>
        </w:rPr>
        <w:t xml:space="preserve"> interessi di lei</w:t>
      </w:r>
      <w:r w:rsidR="00423151" w:rsidRPr="00183FB3">
        <w:rPr>
          <w:rFonts w:ascii="Times New Roman" w:hAnsi="Times New Roman" w:cs="Times New Roman"/>
        </w:rPr>
        <w:t xml:space="preserve">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423151" w:rsidRPr="00183FB3">
        <w:rPr>
          <w:rFonts w:ascii="Times New Roman" w:hAnsi="Times New Roman" w:cs="Times New Roman"/>
        </w:rPr>
        <w:t xml:space="preserve">la prudenza sua, </w:t>
      </w:r>
      <w:r w:rsidR="006638C4" w:rsidRPr="00183FB3">
        <w:rPr>
          <w:rFonts w:ascii="Times New Roman" w:hAnsi="Times New Roman" w:cs="Times New Roman"/>
        </w:rPr>
        <w:t xml:space="preserve">che vede questo </w:t>
      </w:r>
      <w:r w:rsidR="00124326" w:rsidRPr="00183FB3">
        <w:rPr>
          <w:rFonts w:ascii="Times New Roman" w:hAnsi="Times New Roman" w:cs="Times New Roman"/>
        </w:rPr>
        <w:t>può</w:t>
      </w:r>
      <w:r w:rsidR="006638C4" w:rsidRPr="00183FB3">
        <w:rPr>
          <w:rFonts w:ascii="Times New Roman" w:hAnsi="Times New Roman" w:cs="Times New Roman"/>
        </w:rPr>
        <w:t xml:space="preserve"> rimediar al tutto </w:t>
      </w:r>
      <w:r w:rsidR="00401783" w:rsidRPr="00183FB3">
        <w:rPr>
          <w:rFonts w:ascii="Times New Roman" w:hAnsi="Times New Roman" w:cs="Times New Roman"/>
        </w:rPr>
        <w:t>|</w:t>
      </w:r>
    </w:p>
    <w:p w14:paraId="22B52AF5" w14:textId="3B977009" w:rsidR="00124326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6638C4" w:rsidRPr="00183FB3">
        <w:rPr>
          <w:rFonts w:ascii="Times New Roman" w:hAnsi="Times New Roman" w:cs="Times New Roman"/>
        </w:rPr>
        <w:t>10v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1B3DABA8" w14:textId="77777777" w:rsidR="00250E9D" w:rsidRPr="00183FB3" w:rsidRDefault="00B967DF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et io di qua non mancarò di tener le genti in fede, et di assicurar </w:t>
      </w:r>
      <w:r w:rsidR="0040178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questi mercanti, che haveranno ogni contento.</w:t>
      </w:r>
      <w:r w:rsidR="00401783" w:rsidRPr="00183FB3">
        <w:rPr>
          <w:rFonts w:ascii="Times New Roman" w:hAnsi="Times New Roman" w:cs="Times New Roman"/>
        </w:rPr>
        <w:t xml:space="preserve"> |</w:t>
      </w:r>
    </w:p>
    <w:p w14:paraId="27EF1DC8" w14:textId="6C937583" w:rsidR="00BE4D45" w:rsidRPr="00183FB3" w:rsidRDefault="00B967DF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Vostra </w:t>
      </w:r>
      <w:r w:rsidR="00F30891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erenità ha in armata alcuni dei capitani delle dodici navi, </w:t>
      </w:r>
      <w:r w:rsidR="0040178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che per quanto mi viene detto dei participanti nelli vasselli </w:t>
      </w:r>
      <w:r w:rsidR="0040178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non si comportano molto bene tra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</w:t>
      </w:r>
      <w:r w:rsidR="00ED6200" w:rsidRPr="00183FB3">
        <w:rPr>
          <w:rFonts w:ascii="Times New Roman" w:hAnsi="Times New Roman" w:cs="Times New Roman"/>
        </w:rPr>
        <w:t xml:space="preserve"> Bartholameo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942F2E" w:rsidRPr="00183FB3">
        <w:rPr>
          <w:rFonts w:ascii="Times New Roman" w:hAnsi="Times New Roman" w:cs="Times New Roman"/>
        </w:rPr>
        <w:t>Matthis</w:t>
      </w:r>
      <w:r w:rsidR="00F30891" w:rsidRPr="00183FB3">
        <w:rPr>
          <w:rFonts w:ascii="Times New Roman" w:hAnsi="Times New Roman" w:cs="Times New Roman"/>
        </w:rPr>
        <w:t>o</w:t>
      </w:r>
      <w:r w:rsidR="00942F2E" w:rsidRPr="00183FB3">
        <w:rPr>
          <w:rFonts w:ascii="Times New Roman" w:hAnsi="Times New Roman" w:cs="Times New Roman"/>
        </w:rPr>
        <w:t>n</w:t>
      </w:r>
      <w:r w:rsidR="00AD40AE" w:rsidRPr="00183FB3">
        <w:rPr>
          <w:rFonts w:ascii="Times New Roman" w:hAnsi="Times New Roman" w:cs="Times New Roman"/>
        </w:rPr>
        <w:t xml:space="preserve">, </w:t>
      </w:r>
      <w:r w:rsidR="000D5592" w:rsidRPr="00183FB3">
        <w:rPr>
          <w:rFonts w:ascii="Times New Roman" w:hAnsi="Times New Roman" w:cs="Times New Roman"/>
        </w:rPr>
        <w:t>I</w:t>
      </w:r>
      <w:r w:rsidR="00AC16EB" w:rsidRPr="00183FB3">
        <w:rPr>
          <w:rFonts w:ascii="Times New Roman" w:hAnsi="Times New Roman" w:cs="Times New Roman"/>
        </w:rPr>
        <w:t>saac</w:t>
      </w:r>
      <w:r w:rsidR="00D91E1E" w:rsidRPr="00183FB3">
        <w:rPr>
          <w:rFonts w:ascii="Times New Roman" w:hAnsi="Times New Roman" w:cs="Times New Roman"/>
        </w:rPr>
        <w:t xml:space="preserve"> Janson, </w:t>
      </w:r>
      <w:r w:rsidR="00666AD1" w:rsidRPr="00183FB3">
        <w:rPr>
          <w:rFonts w:ascii="Times New Roman" w:hAnsi="Times New Roman" w:cs="Times New Roman"/>
        </w:rPr>
        <w:t>Pieter C</w:t>
      </w:r>
      <w:r w:rsidR="00F30891" w:rsidRPr="00183FB3">
        <w:rPr>
          <w:rFonts w:ascii="Times New Roman" w:hAnsi="Times New Roman" w:cs="Times New Roman"/>
        </w:rPr>
        <w:t>orson</w:t>
      </w:r>
      <w:r w:rsidR="00666AD1" w:rsidRPr="00183FB3">
        <w:rPr>
          <w:rFonts w:ascii="Times New Roman" w:hAnsi="Times New Roman" w:cs="Times New Roman"/>
        </w:rPr>
        <w:t>, et forse qualche altro</w:t>
      </w:r>
      <w:r w:rsidR="00576995" w:rsidRPr="00183FB3">
        <w:rPr>
          <w:rFonts w:ascii="Times New Roman" w:hAnsi="Times New Roman" w:cs="Times New Roman"/>
        </w:rPr>
        <w:t>.</w:t>
      </w:r>
      <w:r w:rsidR="00401783" w:rsidRPr="00183FB3">
        <w:rPr>
          <w:rFonts w:ascii="Times New Roman" w:hAnsi="Times New Roman" w:cs="Times New Roman"/>
        </w:rPr>
        <w:t xml:space="preserve"> |</w:t>
      </w:r>
      <w:r w:rsidR="00576995" w:rsidRPr="00183FB3">
        <w:rPr>
          <w:rFonts w:ascii="Times New Roman" w:hAnsi="Times New Roman" w:cs="Times New Roman"/>
        </w:rPr>
        <w:t xml:space="preserve"> Io parlandone in particolare con doi di questi dell</w:t>
      </w:r>
      <w:r w:rsidR="00CF4972" w:rsidRPr="00183FB3">
        <w:rPr>
          <w:rFonts w:ascii="Times New Roman" w:hAnsi="Times New Roman" w:cs="Times New Roman"/>
        </w:rPr>
        <w:t>’</w:t>
      </w:r>
      <w:r w:rsidR="00EC7B3E" w:rsidRPr="00183FB3">
        <w:rPr>
          <w:rFonts w:ascii="Times New Roman" w:hAnsi="Times New Roman" w:cs="Times New Roman"/>
        </w:rPr>
        <w:t>Amiralità</w:t>
      </w:r>
      <w:r w:rsidR="00576995" w:rsidRPr="00183FB3">
        <w:rPr>
          <w:rFonts w:ascii="Times New Roman" w:hAnsi="Times New Roman" w:cs="Times New Roman"/>
        </w:rPr>
        <w:t xml:space="preserve"> </w:t>
      </w:r>
      <w:r w:rsidR="00401783" w:rsidRPr="00183FB3">
        <w:rPr>
          <w:rFonts w:ascii="Times New Roman" w:hAnsi="Times New Roman" w:cs="Times New Roman"/>
        </w:rPr>
        <w:t xml:space="preserve">| </w:t>
      </w:r>
      <w:r w:rsidR="00576995" w:rsidRPr="00183FB3">
        <w:rPr>
          <w:rFonts w:ascii="Times New Roman" w:hAnsi="Times New Roman" w:cs="Times New Roman"/>
        </w:rPr>
        <w:t>in confidenza, mostrorono</w:t>
      </w:r>
      <w:r w:rsidR="00D64B19" w:rsidRPr="00183FB3">
        <w:rPr>
          <w:rFonts w:ascii="Times New Roman" w:hAnsi="Times New Roman" w:cs="Times New Roman"/>
        </w:rPr>
        <w:t xml:space="preserve"> scontento, che fossero stati com</w:t>
      </w:r>
      <w:r w:rsidR="00401783" w:rsidRPr="00183FB3">
        <w:rPr>
          <w:rFonts w:ascii="Times New Roman" w:hAnsi="Times New Roman" w:cs="Times New Roman"/>
        </w:rPr>
        <w:t>-|</w:t>
      </w:r>
      <w:r w:rsidR="00D64B19" w:rsidRPr="00183FB3">
        <w:rPr>
          <w:rFonts w:ascii="Times New Roman" w:hAnsi="Times New Roman" w:cs="Times New Roman"/>
        </w:rPr>
        <w:t xml:space="preserve">mendati per buoni; ma che </w:t>
      </w:r>
      <w:r w:rsidR="00C53E6D" w:rsidRPr="00183FB3">
        <w:rPr>
          <w:rFonts w:ascii="Times New Roman" w:hAnsi="Times New Roman" w:cs="Times New Roman"/>
        </w:rPr>
        <w:t>ved</w:t>
      </w:r>
      <w:r w:rsidR="00F30891" w:rsidRPr="00183FB3">
        <w:rPr>
          <w:rFonts w:ascii="Times New Roman" w:hAnsi="Times New Roman" w:cs="Times New Roman"/>
        </w:rPr>
        <w:t>e</w:t>
      </w:r>
      <w:r w:rsidR="00885420" w:rsidRPr="00183FB3">
        <w:rPr>
          <w:rFonts w:ascii="Times New Roman" w:hAnsi="Times New Roman" w:cs="Times New Roman"/>
        </w:rPr>
        <w:t>v</w:t>
      </w:r>
      <w:r w:rsidR="002D1586" w:rsidRPr="00183FB3">
        <w:rPr>
          <w:rFonts w:ascii="Times New Roman" w:hAnsi="Times New Roman" w:cs="Times New Roman"/>
        </w:rPr>
        <w:t>ano</w:t>
      </w:r>
      <w:r w:rsidR="00C53E6D" w:rsidRPr="00183FB3">
        <w:rPr>
          <w:rFonts w:ascii="Times New Roman" w:hAnsi="Times New Roman" w:cs="Times New Roman"/>
        </w:rPr>
        <w:t xml:space="preserve"> bene, che il fine del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C53E6D" w:rsidRPr="00183FB3">
        <w:rPr>
          <w:rFonts w:ascii="Times New Roman" w:hAnsi="Times New Roman" w:cs="Times New Roman"/>
        </w:rPr>
        <w:t xml:space="preserve">guadagno li rovinava; et mi aggiunsero che vostra </w:t>
      </w:r>
      <w:r w:rsidR="000B659C" w:rsidRPr="00183FB3">
        <w:rPr>
          <w:rFonts w:ascii="Times New Roman" w:hAnsi="Times New Roman" w:cs="Times New Roman"/>
        </w:rPr>
        <w:t>S</w:t>
      </w:r>
      <w:r w:rsidR="00C53E6D" w:rsidRPr="00183FB3">
        <w:rPr>
          <w:rFonts w:ascii="Times New Roman" w:hAnsi="Times New Roman" w:cs="Times New Roman"/>
        </w:rPr>
        <w:t>erenità era</w:t>
      </w:r>
      <w:r w:rsidR="00BE4D45" w:rsidRPr="00183FB3">
        <w:rPr>
          <w:rFonts w:ascii="Times New Roman" w:hAnsi="Times New Roman" w:cs="Times New Roman"/>
        </w:rPr>
        <w:t xml:space="preserve"> |</w:t>
      </w:r>
      <w:r w:rsidR="00C53E6D" w:rsidRPr="00183FB3">
        <w:rPr>
          <w:rFonts w:ascii="Times New Roman" w:hAnsi="Times New Roman" w:cs="Times New Roman"/>
        </w:rPr>
        <w:t xml:space="preserve"> in libertà di licentiar quell</w:t>
      </w:r>
      <w:r w:rsidR="000B659C" w:rsidRPr="00183FB3">
        <w:rPr>
          <w:rFonts w:ascii="Times New Roman" w:hAnsi="Times New Roman" w:cs="Times New Roman"/>
        </w:rPr>
        <w:t>i</w:t>
      </w:r>
      <w:r w:rsidR="00C53E6D" w:rsidRPr="00183FB3">
        <w:rPr>
          <w:rFonts w:ascii="Times New Roman" w:hAnsi="Times New Roman" w:cs="Times New Roman"/>
        </w:rPr>
        <w:t>, che a lei non sodisfacevano</w:t>
      </w:r>
      <w:r w:rsidR="00A21E90" w:rsidRPr="00183FB3">
        <w:rPr>
          <w:rFonts w:ascii="Times New Roman" w:hAnsi="Times New Roman" w:cs="Times New Roman"/>
        </w:rPr>
        <w:t>.</w:t>
      </w:r>
      <w:r w:rsidR="00BE4D45" w:rsidRPr="00183FB3">
        <w:rPr>
          <w:rFonts w:ascii="Times New Roman" w:hAnsi="Times New Roman" w:cs="Times New Roman"/>
        </w:rPr>
        <w:t xml:space="preserve"> |</w:t>
      </w:r>
    </w:p>
    <w:p w14:paraId="1B563BA7" w14:textId="35250227" w:rsidR="007F4913" w:rsidRPr="00183FB3" w:rsidRDefault="00A21E9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eglio conosseranno li </w:t>
      </w:r>
      <w:r w:rsidR="0011350C" w:rsidRPr="00183FB3">
        <w:rPr>
          <w:rFonts w:ascii="Times New Roman" w:hAnsi="Times New Roman" w:cs="Times New Roman"/>
        </w:rPr>
        <w:t>eccellentissimi</w:t>
      </w:r>
      <w:r w:rsidR="00670955" w:rsidRPr="00183FB3">
        <w:rPr>
          <w:rFonts w:ascii="Times New Roman" w:hAnsi="Times New Roman" w:cs="Times New Roman"/>
        </w:rPr>
        <w:t xml:space="preserve"> c</w:t>
      </w:r>
      <w:r w:rsidR="000B659C" w:rsidRPr="00183FB3">
        <w:rPr>
          <w:rFonts w:ascii="Times New Roman" w:hAnsi="Times New Roman" w:cs="Times New Roman"/>
        </w:rPr>
        <w:t>api</w:t>
      </w:r>
      <w:r w:rsidRPr="00183FB3">
        <w:rPr>
          <w:rFonts w:ascii="Times New Roman" w:hAnsi="Times New Roman" w:cs="Times New Roman"/>
        </w:rPr>
        <w:t xml:space="preserve"> della sua armata di quello </w:t>
      </w:r>
      <w:r w:rsidR="00BE4D45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io possi dirl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ttioni di costoro. Quelli che trovano</w:t>
      </w:r>
      <w:r w:rsidR="000B659C" w:rsidRPr="00183FB3">
        <w:rPr>
          <w:rFonts w:ascii="Times New Roman" w:hAnsi="Times New Roman" w:cs="Times New Roman"/>
        </w:rPr>
        <w:t>,</w:t>
      </w:r>
      <w:r w:rsidRPr="00183FB3">
        <w:rPr>
          <w:rFonts w:ascii="Times New Roman" w:hAnsi="Times New Roman" w:cs="Times New Roman"/>
        </w:rPr>
        <w:t xml:space="preserve"> </w:t>
      </w:r>
      <w:r w:rsidR="00BE4D45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che attend</w:t>
      </w:r>
      <w:r w:rsidR="00AA09EA" w:rsidRPr="00183FB3">
        <w:rPr>
          <w:rFonts w:ascii="Times New Roman" w:hAnsi="Times New Roman" w:cs="Times New Roman"/>
        </w:rPr>
        <w:t>o</w:t>
      </w:r>
      <w:r w:rsidRPr="00183FB3">
        <w:rPr>
          <w:rFonts w:ascii="Times New Roman" w:hAnsi="Times New Roman" w:cs="Times New Roman"/>
        </w:rPr>
        <w:t xml:space="preserve">no a dar scontento, et che non </w:t>
      </w:r>
      <w:r w:rsidR="00EF7097" w:rsidRPr="00183FB3">
        <w:rPr>
          <w:rFonts w:ascii="Times New Roman" w:hAnsi="Times New Roman" w:cs="Times New Roman"/>
        </w:rPr>
        <w:t xml:space="preserve">mirano, che al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EF7097" w:rsidRPr="00183FB3">
        <w:rPr>
          <w:rFonts w:ascii="Times New Roman" w:hAnsi="Times New Roman" w:cs="Times New Roman"/>
        </w:rPr>
        <w:t>loro profitto, et sono</w:t>
      </w:r>
      <w:r w:rsidR="00AA09EA" w:rsidRPr="00183FB3">
        <w:rPr>
          <w:rFonts w:ascii="Times New Roman" w:hAnsi="Times New Roman" w:cs="Times New Roman"/>
        </w:rPr>
        <w:t xml:space="preserve"> adonati</w:t>
      </w:r>
      <w:r w:rsidR="007F4913" w:rsidRPr="00183FB3">
        <w:rPr>
          <w:rFonts w:ascii="Times New Roman" w:hAnsi="Times New Roman" w:cs="Times New Roman"/>
        </w:rPr>
        <w:t xml:space="preserve"> al vino, come parmi di sentire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7F4913" w:rsidRPr="00183FB3">
        <w:rPr>
          <w:rFonts w:ascii="Times New Roman" w:hAnsi="Times New Roman" w:cs="Times New Roman"/>
        </w:rPr>
        <w:t>li poss</w:t>
      </w:r>
      <w:r w:rsidR="00E45C5C" w:rsidRPr="00183FB3">
        <w:rPr>
          <w:rFonts w:ascii="Times New Roman" w:hAnsi="Times New Roman" w:cs="Times New Roman"/>
        </w:rPr>
        <w:t>o</w:t>
      </w:r>
      <w:r w:rsidR="007F4913" w:rsidRPr="00183FB3">
        <w:rPr>
          <w:rFonts w:ascii="Times New Roman" w:hAnsi="Times New Roman" w:cs="Times New Roman"/>
        </w:rPr>
        <w:t>no licentiare: perché so certo, che non riuscirà dispia</w:t>
      </w:r>
      <w:r w:rsidR="00BE4D45" w:rsidRPr="00183FB3">
        <w:rPr>
          <w:rFonts w:ascii="Times New Roman" w:hAnsi="Times New Roman" w:cs="Times New Roman"/>
        </w:rPr>
        <w:t>-|</w:t>
      </w:r>
      <w:r w:rsidR="007F4913" w:rsidRPr="00183FB3">
        <w:rPr>
          <w:rFonts w:ascii="Times New Roman" w:hAnsi="Times New Roman" w:cs="Times New Roman"/>
        </w:rPr>
        <w:t xml:space="preserve">cevole di qua, potendosi persuader ognuno che vostra </w:t>
      </w:r>
      <w:r w:rsidR="00E45C5C" w:rsidRPr="00183FB3">
        <w:rPr>
          <w:rFonts w:ascii="Times New Roman" w:hAnsi="Times New Roman" w:cs="Times New Roman"/>
        </w:rPr>
        <w:t>S</w:t>
      </w:r>
      <w:r w:rsidR="007F4913" w:rsidRPr="00183FB3">
        <w:rPr>
          <w:rFonts w:ascii="Times New Roman" w:hAnsi="Times New Roman" w:cs="Times New Roman"/>
        </w:rPr>
        <w:t xml:space="preserve">erenità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7F4913" w:rsidRPr="00183FB3">
        <w:rPr>
          <w:rFonts w:ascii="Times New Roman" w:hAnsi="Times New Roman" w:cs="Times New Roman"/>
        </w:rPr>
        <w:t>lo farà con ogni debito fondamento.</w:t>
      </w:r>
      <w:r w:rsidR="00BE4D45" w:rsidRPr="00183FB3">
        <w:rPr>
          <w:rFonts w:ascii="Times New Roman" w:hAnsi="Times New Roman" w:cs="Times New Roman"/>
        </w:rPr>
        <w:t xml:space="preserve"> |</w:t>
      </w:r>
    </w:p>
    <w:p w14:paraId="563B3FC5" w14:textId="40F19F03" w:rsidR="00111481" w:rsidRPr="00183FB3" w:rsidRDefault="006B76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capitano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</w:t>
      </w:r>
      <w:r w:rsidR="003E69C7" w:rsidRPr="00183FB3">
        <w:rPr>
          <w:rFonts w:ascii="Times New Roman" w:hAnsi="Times New Roman" w:cs="Times New Roman"/>
        </w:rPr>
        <w:t xml:space="preserve"> posto sopr</w:t>
      </w:r>
      <w:r w:rsidRPr="00183FB3">
        <w:rPr>
          <w:rFonts w:ascii="Times New Roman" w:hAnsi="Times New Roman" w:cs="Times New Roman"/>
        </w:rPr>
        <w:t>a</w:t>
      </w:r>
      <w:r w:rsidR="007F4913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la nave </w:t>
      </w:r>
      <w:r w:rsidR="00111481" w:rsidRPr="00183FB3">
        <w:rPr>
          <w:rFonts w:ascii="Times New Roman" w:hAnsi="Times New Roman" w:cs="Times New Roman"/>
        </w:rPr>
        <w:t>pres</w:t>
      </w:r>
      <w:r w:rsidR="00E45C5C" w:rsidRPr="00183FB3">
        <w:rPr>
          <w:rFonts w:ascii="Times New Roman" w:hAnsi="Times New Roman" w:cs="Times New Roman"/>
        </w:rPr>
        <w:t>a</w:t>
      </w:r>
      <w:r w:rsidR="00D672DD" w:rsidRPr="00183FB3">
        <w:rPr>
          <w:rFonts w:ascii="Times New Roman" w:hAnsi="Times New Roman" w:cs="Times New Roman"/>
        </w:rPr>
        <w:t xml:space="preserve"> da me in servitio è </w:t>
      </w:r>
      <w:r w:rsidR="00111481" w:rsidRPr="00183FB3">
        <w:rPr>
          <w:rFonts w:ascii="Times New Roman" w:hAnsi="Times New Roman" w:cs="Times New Roman"/>
        </w:rPr>
        <w:t>stato</w:t>
      </w:r>
      <w:r w:rsidR="00D672DD" w:rsidRPr="00183FB3">
        <w:rPr>
          <w:rFonts w:ascii="Times New Roman" w:hAnsi="Times New Roman" w:cs="Times New Roman"/>
        </w:rPr>
        <w:t xml:space="preserve">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111481" w:rsidRPr="00183FB3">
        <w:rPr>
          <w:rFonts w:ascii="Times New Roman" w:hAnsi="Times New Roman" w:cs="Times New Roman"/>
        </w:rPr>
        <w:t>n</w:t>
      </w:r>
      <w:r w:rsidR="00D672DD" w:rsidRPr="00183FB3">
        <w:rPr>
          <w:rFonts w:ascii="Times New Roman" w:hAnsi="Times New Roman" w:cs="Times New Roman"/>
        </w:rPr>
        <w:t>ell</w:t>
      </w:r>
      <w:r w:rsidR="00CF4972" w:rsidRPr="00183FB3">
        <w:rPr>
          <w:rFonts w:ascii="Times New Roman" w:hAnsi="Times New Roman" w:cs="Times New Roman"/>
        </w:rPr>
        <w:t>’</w:t>
      </w:r>
      <w:r w:rsidR="00D672DD" w:rsidRPr="00183FB3">
        <w:rPr>
          <w:rFonts w:ascii="Times New Roman" w:hAnsi="Times New Roman" w:cs="Times New Roman"/>
        </w:rPr>
        <w:t xml:space="preserve">Indie </w:t>
      </w:r>
      <w:r w:rsidR="00010AF8">
        <w:rPr>
          <w:rFonts w:ascii="Times New Roman" w:hAnsi="Times New Roman" w:cs="Times New Roman"/>
        </w:rPr>
        <w:t>O</w:t>
      </w:r>
      <w:r w:rsidR="00D672DD" w:rsidRPr="00183FB3">
        <w:rPr>
          <w:rFonts w:ascii="Times New Roman" w:hAnsi="Times New Roman" w:cs="Times New Roman"/>
        </w:rPr>
        <w:t xml:space="preserve">rientali, ha havuto governo di nave per </w:t>
      </w:r>
      <w:r w:rsidR="00133C28" w:rsidRPr="00183FB3">
        <w:rPr>
          <w:rFonts w:ascii="Times New Roman" w:hAnsi="Times New Roman" w:cs="Times New Roman"/>
        </w:rPr>
        <w:t xml:space="preserve">molti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133C28" w:rsidRPr="00183FB3">
        <w:rPr>
          <w:rFonts w:ascii="Times New Roman" w:hAnsi="Times New Roman" w:cs="Times New Roman"/>
        </w:rPr>
        <w:t>anni</w:t>
      </w:r>
      <w:r w:rsidR="00E45C5C" w:rsidRPr="00183FB3">
        <w:rPr>
          <w:rFonts w:ascii="Times New Roman" w:hAnsi="Times New Roman" w:cs="Times New Roman"/>
        </w:rPr>
        <w:t>,</w:t>
      </w:r>
      <w:r w:rsidR="00133C28" w:rsidRPr="00183FB3">
        <w:rPr>
          <w:rFonts w:ascii="Times New Roman" w:hAnsi="Times New Roman" w:cs="Times New Roman"/>
        </w:rPr>
        <w:t xml:space="preserve"> ha governata mari</w:t>
      </w:r>
      <w:r w:rsidR="00E45C5C" w:rsidRPr="00183FB3">
        <w:rPr>
          <w:rFonts w:ascii="Times New Roman" w:hAnsi="Times New Roman" w:cs="Times New Roman"/>
        </w:rPr>
        <w:t>na</w:t>
      </w:r>
      <w:r w:rsidR="00F750DD" w:rsidRPr="00183FB3">
        <w:rPr>
          <w:rFonts w:ascii="Times New Roman" w:hAnsi="Times New Roman" w:cs="Times New Roman"/>
        </w:rPr>
        <w:t>rez</w:t>
      </w:r>
      <w:r w:rsidR="00E45C5C" w:rsidRPr="00183FB3">
        <w:rPr>
          <w:rFonts w:ascii="Times New Roman" w:hAnsi="Times New Roman" w:cs="Times New Roman"/>
        </w:rPr>
        <w:t>za</w:t>
      </w:r>
      <w:r w:rsidR="00133C28" w:rsidRPr="00183FB3">
        <w:rPr>
          <w:rFonts w:ascii="Times New Roman" w:hAnsi="Times New Roman" w:cs="Times New Roman"/>
        </w:rPr>
        <w:t xml:space="preserve">; et questi compartecipi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133C28" w:rsidRPr="00183FB3">
        <w:rPr>
          <w:rFonts w:ascii="Times New Roman" w:hAnsi="Times New Roman" w:cs="Times New Roman"/>
        </w:rPr>
        <w:t xml:space="preserve">me lo dipingono per huomo di valore, et molto destro.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133C28" w:rsidRPr="00183FB3">
        <w:rPr>
          <w:rFonts w:ascii="Times New Roman" w:hAnsi="Times New Roman" w:cs="Times New Roman"/>
        </w:rPr>
        <w:t>A prima vista si può ingannare tuttavia a me pare,</w:t>
      </w:r>
      <w:r w:rsidR="00BE4D45" w:rsidRPr="00183FB3">
        <w:rPr>
          <w:rFonts w:ascii="Times New Roman" w:hAnsi="Times New Roman" w:cs="Times New Roman"/>
        </w:rPr>
        <w:t xml:space="preserve"> |</w:t>
      </w:r>
      <w:r w:rsidR="00133C28" w:rsidRPr="00183FB3">
        <w:rPr>
          <w:rFonts w:ascii="Times New Roman" w:hAnsi="Times New Roman" w:cs="Times New Roman"/>
        </w:rPr>
        <w:t xml:space="preserve"> che habbi in apparenza del galanthuomo, et bravo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133C28" w:rsidRPr="00183FB3">
        <w:rPr>
          <w:rFonts w:ascii="Times New Roman" w:hAnsi="Times New Roman" w:cs="Times New Roman"/>
        </w:rPr>
        <w:t>marinaro. Dio faccia</w:t>
      </w:r>
      <w:r w:rsidR="00111481" w:rsidRPr="00183FB3">
        <w:rPr>
          <w:rFonts w:ascii="Times New Roman" w:hAnsi="Times New Roman" w:cs="Times New Roman"/>
        </w:rPr>
        <w:t>, che riesca tale.</w:t>
      </w:r>
      <w:r w:rsidR="00BE4D45" w:rsidRPr="00183FB3">
        <w:rPr>
          <w:rFonts w:ascii="Times New Roman" w:hAnsi="Times New Roman" w:cs="Times New Roman"/>
        </w:rPr>
        <w:t xml:space="preserve"> |</w:t>
      </w:r>
    </w:p>
    <w:p w14:paraId="3A0A5B0F" w14:textId="77777777" w:rsidR="00BC0443" w:rsidRPr="00183FB3" w:rsidRDefault="00BE4D4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E45C5C" w:rsidRPr="00183FB3">
        <w:rPr>
          <w:rFonts w:ascii="Times New Roman" w:hAnsi="Times New Roman" w:cs="Times New Roman"/>
        </w:rPr>
        <w:t>ei</w:t>
      </w:r>
      <w:r w:rsidR="00C955FD" w:rsidRPr="00183FB3">
        <w:rPr>
          <w:rFonts w:ascii="Times New Roman" w:hAnsi="Times New Roman" w:cs="Times New Roman"/>
        </w:rPr>
        <w:t xml:space="preserve"> capitoli del contratto è riservato a vostra </w:t>
      </w:r>
      <w:r w:rsidR="00E45C5C" w:rsidRPr="00183FB3">
        <w:rPr>
          <w:rFonts w:ascii="Times New Roman" w:hAnsi="Times New Roman" w:cs="Times New Roman"/>
        </w:rPr>
        <w:t>S</w:t>
      </w:r>
      <w:r w:rsidR="00C955FD" w:rsidRPr="00183FB3">
        <w:rPr>
          <w:rFonts w:ascii="Times New Roman" w:hAnsi="Times New Roman" w:cs="Times New Roman"/>
        </w:rPr>
        <w:t>erenità vale</w:t>
      </w:r>
      <w:r w:rsidR="00E45C5C" w:rsidRPr="00183FB3">
        <w:rPr>
          <w:rFonts w:ascii="Times New Roman" w:hAnsi="Times New Roman" w:cs="Times New Roman"/>
        </w:rPr>
        <w:t>r</w:t>
      </w:r>
      <w:r w:rsidR="00C955FD" w:rsidRPr="00183FB3">
        <w:rPr>
          <w:rFonts w:ascii="Times New Roman" w:hAnsi="Times New Roman" w:cs="Times New Roman"/>
        </w:rPr>
        <w:t xml:space="preserve">si di </w:t>
      </w:r>
      <w:r w:rsidRPr="00183FB3">
        <w:rPr>
          <w:rFonts w:ascii="Times New Roman" w:hAnsi="Times New Roman" w:cs="Times New Roman"/>
        </w:rPr>
        <w:t xml:space="preserve">| </w:t>
      </w:r>
      <w:r w:rsidR="00C955FD" w:rsidRPr="00183FB3">
        <w:rPr>
          <w:rFonts w:ascii="Times New Roman" w:hAnsi="Times New Roman" w:cs="Times New Roman"/>
        </w:rPr>
        <w:t xml:space="preserve">questa nave in luoco di una delle dodici. Ma </w:t>
      </w:r>
      <w:r w:rsidR="00B25FD5" w:rsidRPr="00183FB3">
        <w:rPr>
          <w:rFonts w:ascii="Times New Roman" w:hAnsi="Times New Roman" w:cs="Times New Roman"/>
        </w:rPr>
        <w:t>facci</w:t>
      </w:r>
      <w:r w:rsidR="00E45C5C" w:rsidRPr="00183FB3">
        <w:rPr>
          <w:rFonts w:ascii="Times New Roman" w:hAnsi="Times New Roman" w:cs="Times New Roman"/>
        </w:rPr>
        <w:t>a</w:t>
      </w:r>
      <w:r w:rsidR="00C955FD" w:rsidRPr="00183FB3">
        <w:rPr>
          <w:rFonts w:ascii="Times New Roman" w:hAnsi="Times New Roman" w:cs="Times New Roman"/>
        </w:rPr>
        <w:t xml:space="preserve"> ella</w:t>
      </w:r>
      <w:r w:rsidR="00D64B19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| </w:t>
      </w:r>
      <w:r w:rsidR="00C955FD" w:rsidRPr="00183FB3">
        <w:rPr>
          <w:rFonts w:ascii="Times New Roman" w:hAnsi="Times New Roman" w:cs="Times New Roman"/>
        </w:rPr>
        <w:t>osservare</w:t>
      </w:r>
      <w:r w:rsidR="00B25FD5" w:rsidRPr="00183FB3">
        <w:rPr>
          <w:rFonts w:ascii="Times New Roman" w:hAnsi="Times New Roman" w:cs="Times New Roman"/>
        </w:rPr>
        <w:t>,</w:t>
      </w:r>
      <w:r w:rsidR="00C955FD" w:rsidRPr="00183FB3">
        <w:rPr>
          <w:rFonts w:ascii="Times New Roman" w:hAnsi="Times New Roman" w:cs="Times New Roman"/>
        </w:rPr>
        <w:t xml:space="preserve"> </w:t>
      </w:r>
      <w:r w:rsidR="00B25FD5" w:rsidRPr="00183FB3">
        <w:rPr>
          <w:rFonts w:ascii="Times New Roman" w:hAnsi="Times New Roman" w:cs="Times New Roman"/>
        </w:rPr>
        <w:t xml:space="preserve">che se dovesse metter un capitano di quelli delle </w:t>
      </w:r>
      <w:r w:rsidRPr="00183FB3">
        <w:rPr>
          <w:rFonts w:ascii="Times New Roman" w:hAnsi="Times New Roman" w:cs="Times New Roman"/>
        </w:rPr>
        <w:t>|</w:t>
      </w:r>
    </w:p>
    <w:p w14:paraId="3A5416E8" w14:textId="30D00CF3" w:rsidR="00BC0443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B25FD5" w:rsidRPr="00183FB3">
        <w:rPr>
          <w:rFonts w:ascii="Times New Roman" w:hAnsi="Times New Roman" w:cs="Times New Roman"/>
        </w:rPr>
        <w:t>11r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46FF8E8F" w14:textId="6F6D3B42" w:rsidR="00B967DF" w:rsidRPr="00183FB3" w:rsidRDefault="00B25FD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ette dodici navi sopra di questa havendo </w:t>
      </w:r>
      <w:r w:rsidR="001776B1" w:rsidRPr="00183FB3">
        <w:rPr>
          <w:rFonts w:ascii="Times New Roman" w:hAnsi="Times New Roman" w:cs="Times New Roman"/>
        </w:rPr>
        <w:t xml:space="preserve">già </w:t>
      </w:r>
      <w:r w:rsidRPr="00183FB3">
        <w:rPr>
          <w:rFonts w:ascii="Times New Roman" w:hAnsi="Times New Roman" w:cs="Times New Roman"/>
        </w:rPr>
        <w:t xml:space="preserve">alcuni il nome che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1776B1" w:rsidRPr="00183FB3">
        <w:rPr>
          <w:rFonts w:ascii="Times New Roman" w:hAnsi="Times New Roman" w:cs="Times New Roman"/>
        </w:rPr>
        <w:t xml:space="preserve">hanno difficilmente ella sarebbe per ritrarne il servitio che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1776B1" w:rsidRPr="00183FB3">
        <w:rPr>
          <w:rFonts w:ascii="Times New Roman" w:hAnsi="Times New Roman" w:cs="Times New Roman"/>
        </w:rPr>
        <w:t>desidera per l</w:t>
      </w:r>
      <w:r w:rsidR="00CF4972" w:rsidRPr="00183FB3">
        <w:rPr>
          <w:rFonts w:ascii="Times New Roman" w:hAnsi="Times New Roman" w:cs="Times New Roman"/>
        </w:rPr>
        <w:t>’</w:t>
      </w:r>
      <w:r w:rsidR="001776B1" w:rsidRPr="00183FB3">
        <w:rPr>
          <w:rFonts w:ascii="Times New Roman" w:hAnsi="Times New Roman" w:cs="Times New Roman"/>
        </w:rPr>
        <w:t xml:space="preserve">obedienza, et per altro. Lasci questo, et facci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1776B1" w:rsidRPr="00183FB3">
        <w:rPr>
          <w:rFonts w:ascii="Times New Roman" w:hAnsi="Times New Roman" w:cs="Times New Roman"/>
        </w:rPr>
        <w:t>licentiar qualcheduna di quelle</w:t>
      </w:r>
      <w:r w:rsidR="008A4BB0" w:rsidRPr="00183FB3">
        <w:rPr>
          <w:rStyle w:val="FootnoteReference"/>
          <w:rFonts w:ascii="Times New Roman" w:hAnsi="Times New Roman" w:cs="Times New Roman"/>
        </w:rPr>
        <w:footnoteReference w:id="33"/>
      </w:r>
      <w:r w:rsidR="001776B1" w:rsidRPr="00183FB3">
        <w:rPr>
          <w:rFonts w:ascii="Times New Roman" w:hAnsi="Times New Roman" w:cs="Times New Roman"/>
        </w:rPr>
        <w:t xml:space="preserve"> navi. Può farlo di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1776B1" w:rsidRPr="00183FB3">
        <w:rPr>
          <w:rFonts w:ascii="Times New Roman" w:hAnsi="Times New Roman" w:cs="Times New Roman"/>
        </w:rPr>
        <w:t xml:space="preserve">quella nominata Anna </w:t>
      </w:r>
      <w:r w:rsidR="008256F1" w:rsidRPr="00183FB3">
        <w:rPr>
          <w:rFonts w:ascii="Times New Roman" w:hAnsi="Times New Roman" w:cs="Times New Roman"/>
        </w:rPr>
        <w:t>River</w:t>
      </w:r>
      <w:r w:rsidR="00B67C1A" w:rsidRPr="00183FB3">
        <w:rPr>
          <w:rFonts w:ascii="Times New Roman" w:hAnsi="Times New Roman" w:cs="Times New Roman"/>
        </w:rPr>
        <w:t>son</w:t>
      </w:r>
      <w:r w:rsidR="008256F1" w:rsidRPr="00183FB3">
        <w:rPr>
          <w:rFonts w:ascii="Times New Roman" w:hAnsi="Times New Roman" w:cs="Times New Roman"/>
        </w:rPr>
        <w:t xml:space="preserve"> sopra la quale appunto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8256F1" w:rsidRPr="00183FB3">
        <w:rPr>
          <w:rFonts w:ascii="Times New Roman" w:hAnsi="Times New Roman" w:cs="Times New Roman"/>
        </w:rPr>
        <w:t>vi è quel Barthol</w:t>
      </w:r>
      <w:r w:rsidR="00887F53" w:rsidRPr="00183FB3">
        <w:rPr>
          <w:rFonts w:ascii="Times New Roman" w:hAnsi="Times New Roman" w:cs="Times New Roman"/>
        </w:rPr>
        <w:t>a</w:t>
      </w:r>
      <w:r w:rsidR="008256F1" w:rsidRPr="00183FB3">
        <w:rPr>
          <w:rFonts w:ascii="Times New Roman" w:hAnsi="Times New Roman" w:cs="Times New Roman"/>
        </w:rPr>
        <w:t>meo Matthis</w:t>
      </w:r>
      <w:r w:rsidR="00B67C1A" w:rsidRPr="00183FB3">
        <w:rPr>
          <w:rFonts w:ascii="Times New Roman" w:hAnsi="Times New Roman" w:cs="Times New Roman"/>
        </w:rPr>
        <w:t>o</w:t>
      </w:r>
      <w:r w:rsidR="008256F1" w:rsidRPr="00183FB3">
        <w:rPr>
          <w:rFonts w:ascii="Times New Roman" w:hAnsi="Times New Roman" w:cs="Times New Roman"/>
        </w:rPr>
        <w:t xml:space="preserve">n, che forse è uno dei peggiori.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8256F1" w:rsidRPr="00183FB3">
        <w:rPr>
          <w:rFonts w:ascii="Times New Roman" w:hAnsi="Times New Roman" w:cs="Times New Roman"/>
        </w:rPr>
        <w:t>Io non haverei già mai creduto di dover sentir nuove di</w:t>
      </w:r>
      <w:r w:rsidR="00BE4D45" w:rsidRPr="00183FB3">
        <w:rPr>
          <w:rFonts w:ascii="Times New Roman" w:hAnsi="Times New Roman" w:cs="Times New Roman"/>
        </w:rPr>
        <w:t xml:space="preserve"> |</w:t>
      </w:r>
      <w:r w:rsidR="008256F1" w:rsidRPr="00183FB3">
        <w:rPr>
          <w:rFonts w:ascii="Times New Roman" w:hAnsi="Times New Roman" w:cs="Times New Roman"/>
        </w:rPr>
        <w:t xml:space="preserve"> tanto disgusto qu</w:t>
      </w:r>
      <w:r w:rsidR="0027604A" w:rsidRPr="00183FB3">
        <w:rPr>
          <w:rFonts w:ascii="Times New Roman" w:hAnsi="Times New Roman" w:cs="Times New Roman"/>
        </w:rPr>
        <w:t>a</w:t>
      </w:r>
      <w:r w:rsidR="008256F1" w:rsidRPr="00183FB3">
        <w:rPr>
          <w:rFonts w:ascii="Times New Roman" w:hAnsi="Times New Roman" w:cs="Times New Roman"/>
        </w:rPr>
        <w:t>nto m</w:t>
      </w:r>
      <w:r w:rsidR="00CF4972" w:rsidRPr="00183FB3">
        <w:rPr>
          <w:rFonts w:ascii="Times New Roman" w:hAnsi="Times New Roman" w:cs="Times New Roman"/>
        </w:rPr>
        <w:t>’</w:t>
      </w:r>
      <w:r w:rsidR="0027604A" w:rsidRPr="00183FB3">
        <w:rPr>
          <w:rFonts w:ascii="Times New Roman" w:hAnsi="Times New Roman" w:cs="Times New Roman"/>
        </w:rPr>
        <w:t>apportano queste contra il ser</w:t>
      </w:r>
      <w:r w:rsidR="00BE4D45" w:rsidRPr="00183FB3">
        <w:rPr>
          <w:rFonts w:ascii="Times New Roman" w:hAnsi="Times New Roman" w:cs="Times New Roman"/>
        </w:rPr>
        <w:t>-|</w:t>
      </w:r>
      <w:r w:rsidR="0027604A" w:rsidRPr="00183FB3">
        <w:rPr>
          <w:rFonts w:ascii="Times New Roman" w:hAnsi="Times New Roman" w:cs="Times New Roman"/>
        </w:rPr>
        <w:t xml:space="preserve">vitio et gusto di vostra </w:t>
      </w:r>
      <w:r w:rsidR="00B67C1A" w:rsidRPr="00183FB3">
        <w:rPr>
          <w:rFonts w:ascii="Times New Roman" w:hAnsi="Times New Roman" w:cs="Times New Roman"/>
        </w:rPr>
        <w:t>S</w:t>
      </w:r>
      <w:r w:rsidR="0027604A" w:rsidRPr="00183FB3">
        <w:rPr>
          <w:rFonts w:ascii="Times New Roman" w:hAnsi="Times New Roman" w:cs="Times New Roman"/>
        </w:rPr>
        <w:t>erenità.</w:t>
      </w:r>
      <w:r w:rsidR="00BE4D45" w:rsidRPr="00183FB3">
        <w:rPr>
          <w:rFonts w:ascii="Times New Roman" w:hAnsi="Times New Roman" w:cs="Times New Roman"/>
        </w:rPr>
        <w:t xml:space="preserve"> |</w:t>
      </w:r>
    </w:p>
    <w:p w14:paraId="550CDA57" w14:textId="5BFDA04D" w:rsidR="00C936CF" w:rsidRPr="00183FB3" w:rsidRDefault="0027604A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ortai con quella miglior maniera, che </w:t>
      </w:r>
      <w:r w:rsidR="00B646E4" w:rsidRPr="00183FB3">
        <w:rPr>
          <w:rFonts w:ascii="Times New Roman" w:hAnsi="Times New Roman" w:cs="Times New Roman"/>
        </w:rPr>
        <w:t xml:space="preserve">puoti a questi </w:t>
      </w:r>
      <w:r w:rsidR="00A11A7F" w:rsidRPr="00183FB3">
        <w:rPr>
          <w:rFonts w:ascii="Times New Roman" w:hAnsi="Times New Roman" w:cs="Times New Roman"/>
        </w:rPr>
        <w:t>signori</w:t>
      </w:r>
      <w:r w:rsidR="00B646E4" w:rsidRPr="00183FB3">
        <w:rPr>
          <w:rFonts w:ascii="Times New Roman" w:hAnsi="Times New Roman" w:cs="Times New Roman"/>
        </w:rPr>
        <w:t xml:space="preserve"> dell</w:t>
      </w:r>
      <w:r w:rsidR="00CF4972" w:rsidRPr="00183FB3">
        <w:rPr>
          <w:rFonts w:ascii="Times New Roman" w:hAnsi="Times New Roman" w:cs="Times New Roman"/>
        </w:rPr>
        <w:t>’</w:t>
      </w:r>
      <w:r w:rsidR="00BE4D45" w:rsidRPr="00183FB3">
        <w:rPr>
          <w:rFonts w:ascii="Times New Roman" w:hAnsi="Times New Roman" w:cs="Times New Roman"/>
        </w:rPr>
        <w:t>|</w:t>
      </w:r>
      <w:r w:rsidR="00EC7B3E" w:rsidRPr="00183FB3">
        <w:rPr>
          <w:rFonts w:ascii="Times New Roman" w:hAnsi="Times New Roman" w:cs="Times New Roman"/>
        </w:rPr>
        <w:t>Amiralità</w:t>
      </w:r>
      <w:r w:rsidR="00B646E4" w:rsidRPr="00183FB3">
        <w:rPr>
          <w:rFonts w:ascii="Times New Roman" w:hAnsi="Times New Roman" w:cs="Times New Roman"/>
        </w:rPr>
        <w:t xml:space="preserve"> il mancamento dei roli, et conclusi, che </w:t>
      </w:r>
      <w:r w:rsidR="00BC132B" w:rsidRPr="00183FB3">
        <w:rPr>
          <w:rFonts w:ascii="Times New Roman" w:hAnsi="Times New Roman" w:cs="Times New Roman"/>
        </w:rPr>
        <w:t>s</w:t>
      </w:r>
      <w:r w:rsidR="006D13D6" w:rsidRPr="00183FB3">
        <w:rPr>
          <w:rFonts w:ascii="Times New Roman" w:hAnsi="Times New Roman" w:cs="Times New Roman"/>
        </w:rPr>
        <w:t>p</w:t>
      </w:r>
      <w:r w:rsidR="00BC132B" w:rsidRPr="00183FB3">
        <w:rPr>
          <w:rFonts w:ascii="Times New Roman" w:hAnsi="Times New Roman" w:cs="Times New Roman"/>
        </w:rPr>
        <w:t>eravo</w:t>
      </w:r>
      <w:r w:rsidR="006D13D6" w:rsidRPr="00183FB3">
        <w:rPr>
          <w:rFonts w:ascii="Times New Roman" w:hAnsi="Times New Roman" w:cs="Times New Roman"/>
        </w:rPr>
        <w:t xml:space="preserve">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6D13D6" w:rsidRPr="00183FB3">
        <w:rPr>
          <w:rFonts w:ascii="Times New Roman" w:hAnsi="Times New Roman" w:cs="Times New Roman"/>
        </w:rPr>
        <w:t xml:space="preserve">di haverli in doi, o tre settimane. Per quello havevo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0D3438" w:rsidRPr="00183FB3">
        <w:rPr>
          <w:rFonts w:ascii="Times New Roman" w:hAnsi="Times New Roman" w:cs="Times New Roman"/>
        </w:rPr>
        <w:t xml:space="preserve">loro detto la passata </w:t>
      </w:r>
      <w:r w:rsidR="000D3438" w:rsidRPr="00183FB3">
        <w:rPr>
          <w:rFonts w:ascii="Times New Roman" w:hAnsi="Times New Roman" w:cs="Times New Roman"/>
        </w:rPr>
        <w:lastRenderedPageBreak/>
        <w:t>settimana credevano certo, ch</w:t>
      </w:r>
      <w:r w:rsidR="00CF4972" w:rsidRPr="00183FB3">
        <w:rPr>
          <w:rFonts w:ascii="Times New Roman" w:hAnsi="Times New Roman" w:cs="Times New Roman"/>
        </w:rPr>
        <w:t>’</w:t>
      </w:r>
      <w:r w:rsidR="000D3438" w:rsidRPr="00183FB3">
        <w:rPr>
          <w:rFonts w:ascii="Times New Roman" w:hAnsi="Times New Roman" w:cs="Times New Roman"/>
        </w:rPr>
        <w:t xml:space="preserve">io fossi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0D3438" w:rsidRPr="00183FB3">
        <w:rPr>
          <w:rFonts w:ascii="Times New Roman" w:hAnsi="Times New Roman" w:cs="Times New Roman"/>
        </w:rPr>
        <w:t xml:space="preserve">andato ad essi per presentarglieli, et restorono un poco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0D3438" w:rsidRPr="00183FB3">
        <w:rPr>
          <w:rFonts w:ascii="Times New Roman" w:hAnsi="Times New Roman" w:cs="Times New Roman"/>
        </w:rPr>
        <w:t xml:space="preserve">sospesi, et </w:t>
      </w:r>
      <w:r w:rsidR="00AA5743" w:rsidRPr="00183FB3">
        <w:rPr>
          <w:rFonts w:ascii="Times New Roman" w:hAnsi="Times New Roman" w:cs="Times New Roman"/>
        </w:rPr>
        <w:t>non lascio</w:t>
      </w:r>
      <w:r w:rsidR="00887F53" w:rsidRPr="00183FB3">
        <w:rPr>
          <w:rFonts w:ascii="Times New Roman" w:hAnsi="Times New Roman" w:cs="Times New Roman"/>
        </w:rPr>
        <w:t>ro</w:t>
      </w:r>
      <w:r w:rsidR="00AA5743" w:rsidRPr="00183FB3">
        <w:rPr>
          <w:rFonts w:ascii="Times New Roman" w:hAnsi="Times New Roman" w:cs="Times New Roman"/>
        </w:rPr>
        <w:t>no poi di dirmi, che era nece</w:t>
      </w:r>
      <w:r w:rsidR="00307B45" w:rsidRPr="00183FB3">
        <w:rPr>
          <w:rFonts w:ascii="Times New Roman" w:hAnsi="Times New Roman" w:cs="Times New Roman"/>
        </w:rPr>
        <w:t>ssario</w:t>
      </w:r>
      <w:r w:rsidR="000F64DE" w:rsidRPr="00183FB3">
        <w:rPr>
          <w:rFonts w:ascii="Times New Roman" w:hAnsi="Times New Roman" w:cs="Times New Roman"/>
        </w:rPr>
        <w:t xml:space="preserve">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0F64DE" w:rsidRPr="00183FB3">
        <w:rPr>
          <w:rFonts w:ascii="Times New Roman" w:hAnsi="Times New Roman" w:cs="Times New Roman"/>
        </w:rPr>
        <w:t xml:space="preserve">trovar qualche maniera con che poter sodisfar le genti di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0F64DE" w:rsidRPr="00183FB3">
        <w:rPr>
          <w:rFonts w:ascii="Times New Roman" w:hAnsi="Times New Roman" w:cs="Times New Roman"/>
        </w:rPr>
        <w:t>qua, et non capevano come poter opporsi alle quere</w:t>
      </w:r>
      <w:r w:rsidR="007D0BCF" w:rsidRPr="00183FB3">
        <w:rPr>
          <w:rFonts w:ascii="Times New Roman" w:hAnsi="Times New Roman" w:cs="Times New Roman"/>
        </w:rPr>
        <w:t xml:space="preserve">le, et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7D0BCF" w:rsidRPr="00183FB3">
        <w:rPr>
          <w:rFonts w:ascii="Times New Roman" w:hAnsi="Times New Roman" w:cs="Times New Roman"/>
        </w:rPr>
        <w:t>alle instanze. Li lascia</w:t>
      </w:r>
      <w:r w:rsidR="000F64DE" w:rsidRPr="00183FB3">
        <w:rPr>
          <w:rFonts w:ascii="Times New Roman" w:hAnsi="Times New Roman" w:cs="Times New Roman"/>
        </w:rPr>
        <w:t xml:space="preserve">i in fine con speranza, che mi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0F64DE" w:rsidRPr="00183FB3">
        <w:rPr>
          <w:rFonts w:ascii="Times New Roman" w:hAnsi="Times New Roman" w:cs="Times New Roman"/>
        </w:rPr>
        <w:t xml:space="preserve">potesse venir qualche altro </w:t>
      </w:r>
      <w:r w:rsidR="00C936CF" w:rsidRPr="00183FB3">
        <w:rPr>
          <w:rFonts w:ascii="Times New Roman" w:hAnsi="Times New Roman" w:cs="Times New Roman"/>
        </w:rPr>
        <w:t>avviso ben</w:t>
      </w:r>
      <w:r w:rsidR="00AA5743" w:rsidRPr="00183FB3">
        <w:rPr>
          <w:rFonts w:ascii="Times New Roman" w:hAnsi="Times New Roman" w:cs="Times New Roman"/>
        </w:rPr>
        <w:t xml:space="preserve"> </w:t>
      </w:r>
      <w:r w:rsidR="00C936CF" w:rsidRPr="00183FB3">
        <w:rPr>
          <w:rFonts w:ascii="Times New Roman" w:hAnsi="Times New Roman" w:cs="Times New Roman"/>
        </w:rPr>
        <w:t>presto.</w:t>
      </w:r>
      <w:r w:rsidR="00BE4D45" w:rsidRPr="00183FB3">
        <w:rPr>
          <w:rFonts w:ascii="Times New Roman" w:hAnsi="Times New Roman" w:cs="Times New Roman"/>
        </w:rPr>
        <w:t xml:space="preserve"> |</w:t>
      </w:r>
    </w:p>
    <w:p w14:paraId="69212600" w14:textId="07A8CD88" w:rsidR="0027604A" w:rsidRPr="00183FB3" w:rsidRDefault="00C936CF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o</w:t>
      </w:r>
      <w:r w:rsidR="0027604A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qui non ho cosa da avvisar con fondamento la </w:t>
      </w:r>
      <w:r w:rsidR="00B67C1A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erenità vostra</w:t>
      </w:r>
      <w:r w:rsidR="00AA2F17" w:rsidRPr="00183FB3">
        <w:rPr>
          <w:rFonts w:ascii="Times New Roman" w:hAnsi="Times New Roman" w:cs="Times New Roman"/>
        </w:rPr>
        <w:t xml:space="preserve"> </w:t>
      </w:r>
      <w:r w:rsidR="00575913" w:rsidRPr="00183FB3">
        <w:rPr>
          <w:rFonts w:ascii="Times New Roman" w:hAnsi="Times New Roman" w:cs="Times New Roman"/>
        </w:rPr>
        <w:t>to</w:t>
      </w:r>
      <w:r w:rsidR="007D0BCF" w:rsidRPr="00183FB3">
        <w:rPr>
          <w:rFonts w:ascii="Times New Roman" w:hAnsi="Times New Roman" w:cs="Times New Roman"/>
        </w:rPr>
        <w:t xml:space="preserve">ccante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7D0BCF" w:rsidRPr="00183FB3">
        <w:rPr>
          <w:rFonts w:ascii="Times New Roman" w:hAnsi="Times New Roman" w:cs="Times New Roman"/>
        </w:rPr>
        <w:t>li preparamenti de</w:t>
      </w:r>
      <w:r w:rsidR="00CF4972" w:rsidRPr="00183FB3">
        <w:rPr>
          <w:rFonts w:ascii="Times New Roman" w:hAnsi="Times New Roman" w:cs="Times New Roman"/>
        </w:rPr>
        <w:t>’</w:t>
      </w:r>
      <w:r w:rsidR="007D0BCF" w:rsidRPr="00183FB3">
        <w:rPr>
          <w:rFonts w:ascii="Times New Roman" w:hAnsi="Times New Roman" w:cs="Times New Roman"/>
        </w:rPr>
        <w:t xml:space="preserve"> S</w:t>
      </w:r>
      <w:r w:rsidR="00AA2F17" w:rsidRPr="00183FB3">
        <w:rPr>
          <w:rFonts w:ascii="Times New Roman" w:hAnsi="Times New Roman" w:cs="Times New Roman"/>
        </w:rPr>
        <w:t xml:space="preserve">pagnoli non vi essendo più dello scritto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AA2F17" w:rsidRPr="00183FB3">
        <w:rPr>
          <w:rFonts w:ascii="Times New Roman" w:hAnsi="Times New Roman" w:cs="Times New Roman"/>
        </w:rPr>
        <w:t xml:space="preserve">con le ultime mie </w:t>
      </w:r>
      <w:r w:rsidR="003B2223" w:rsidRPr="00183FB3">
        <w:rPr>
          <w:rFonts w:ascii="Times New Roman" w:hAnsi="Times New Roman" w:cs="Times New Roman"/>
        </w:rPr>
        <w:t>solo che d</w:t>
      </w:r>
      <w:r w:rsidR="00CF4972" w:rsidRPr="00183FB3">
        <w:rPr>
          <w:rFonts w:ascii="Times New Roman" w:hAnsi="Times New Roman" w:cs="Times New Roman"/>
        </w:rPr>
        <w:t>’</w:t>
      </w:r>
      <w:r w:rsidR="003B2223" w:rsidRPr="00183FB3">
        <w:rPr>
          <w:rFonts w:ascii="Times New Roman" w:hAnsi="Times New Roman" w:cs="Times New Roman"/>
        </w:rPr>
        <w:t>Anversa viene avvisato</w:t>
      </w:r>
      <w:r w:rsidR="0024058F" w:rsidRPr="00183FB3">
        <w:rPr>
          <w:rFonts w:ascii="Times New Roman" w:hAnsi="Times New Roman" w:cs="Times New Roman"/>
        </w:rPr>
        <w:t>,</w:t>
      </w:r>
      <w:r w:rsidR="003B2223" w:rsidRPr="00183FB3">
        <w:rPr>
          <w:rFonts w:ascii="Times New Roman" w:hAnsi="Times New Roman" w:cs="Times New Roman"/>
        </w:rPr>
        <w:t xml:space="preserve">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24058F" w:rsidRPr="00183FB3">
        <w:rPr>
          <w:rFonts w:ascii="Times New Roman" w:hAnsi="Times New Roman" w:cs="Times New Roman"/>
        </w:rPr>
        <w:t xml:space="preserve">che la si pubblicava, che </w:t>
      </w:r>
      <w:r w:rsidR="009D7A0F" w:rsidRPr="00183FB3">
        <w:rPr>
          <w:rFonts w:ascii="Times New Roman" w:hAnsi="Times New Roman" w:cs="Times New Roman"/>
        </w:rPr>
        <w:t>co</w:t>
      </w:r>
      <w:r w:rsidR="0024058F" w:rsidRPr="00183FB3">
        <w:rPr>
          <w:rFonts w:ascii="Times New Roman" w:hAnsi="Times New Roman" w:cs="Times New Roman"/>
        </w:rPr>
        <w:t xml:space="preserve">l mezo del </w:t>
      </w:r>
      <w:r w:rsidR="004612F3" w:rsidRPr="00183FB3">
        <w:rPr>
          <w:rFonts w:ascii="Times New Roman" w:hAnsi="Times New Roman" w:cs="Times New Roman"/>
        </w:rPr>
        <w:t>P</w:t>
      </w:r>
      <w:r w:rsidR="0024058F" w:rsidRPr="00183FB3">
        <w:rPr>
          <w:rFonts w:ascii="Times New Roman" w:hAnsi="Times New Roman" w:cs="Times New Roman"/>
        </w:rPr>
        <w:t xml:space="preserve">apa li affari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24058F" w:rsidRPr="00183FB3">
        <w:rPr>
          <w:rFonts w:ascii="Times New Roman" w:hAnsi="Times New Roman" w:cs="Times New Roman"/>
        </w:rPr>
        <w:t xml:space="preserve">del </w:t>
      </w:r>
      <w:r w:rsidR="001A4968" w:rsidRPr="00183FB3">
        <w:rPr>
          <w:rFonts w:ascii="Times New Roman" w:hAnsi="Times New Roman" w:cs="Times New Roman"/>
        </w:rPr>
        <w:t>g</w:t>
      </w:r>
      <w:r w:rsidR="0024058F" w:rsidRPr="00183FB3">
        <w:rPr>
          <w:rFonts w:ascii="Times New Roman" w:hAnsi="Times New Roman" w:cs="Times New Roman"/>
        </w:rPr>
        <w:t>olfo erano accommodati belli artifici</w:t>
      </w:r>
      <w:r w:rsidR="00887F53" w:rsidRPr="00183FB3">
        <w:rPr>
          <w:rFonts w:ascii="Times New Roman" w:hAnsi="Times New Roman" w:cs="Times New Roman"/>
        </w:rPr>
        <w:t>i</w:t>
      </w:r>
      <w:r w:rsidR="00BE4D45" w:rsidRPr="00183FB3">
        <w:rPr>
          <w:rFonts w:ascii="Times New Roman" w:hAnsi="Times New Roman" w:cs="Times New Roman"/>
        </w:rPr>
        <w:t>, et bellissime |</w:t>
      </w:r>
      <w:r w:rsidR="00F81BD1" w:rsidRPr="00183FB3">
        <w:rPr>
          <w:rFonts w:ascii="Times New Roman" w:hAnsi="Times New Roman" w:cs="Times New Roman"/>
        </w:rPr>
        <w:t xml:space="preserve"> inventioni mentre contra il gusto universal di quest</w:t>
      </w:r>
      <w:r w:rsidR="009D7A0F" w:rsidRPr="00183FB3">
        <w:rPr>
          <w:rFonts w:ascii="Times New Roman" w:hAnsi="Times New Roman" w:cs="Times New Roman"/>
        </w:rPr>
        <w:t xml:space="preserve">a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9D7A0F" w:rsidRPr="00183FB3">
        <w:rPr>
          <w:rFonts w:ascii="Times New Roman" w:hAnsi="Times New Roman" w:cs="Times New Roman"/>
        </w:rPr>
        <w:t>piazza s</w:t>
      </w:r>
      <w:r w:rsidR="00CF4972" w:rsidRPr="00183FB3">
        <w:rPr>
          <w:rFonts w:ascii="Times New Roman" w:hAnsi="Times New Roman" w:cs="Times New Roman"/>
        </w:rPr>
        <w:t>’</w:t>
      </w:r>
      <w:r w:rsidR="009D7A0F" w:rsidRPr="00183FB3">
        <w:rPr>
          <w:rFonts w:ascii="Times New Roman" w:hAnsi="Times New Roman" w:cs="Times New Roman"/>
        </w:rPr>
        <w:t xml:space="preserve">intende che </w:t>
      </w:r>
      <w:r w:rsidR="00887F53" w:rsidRPr="00183FB3">
        <w:rPr>
          <w:rFonts w:ascii="Times New Roman" w:hAnsi="Times New Roman" w:cs="Times New Roman"/>
        </w:rPr>
        <w:t>Uscochi</w:t>
      </w:r>
      <w:r w:rsidR="009D7A0F" w:rsidRPr="00183FB3">
        <w:rPr>
          <w:rFonts w:ascii="Times New Roman" w:hAnsi="Times New Roman" w:cs="Times New Roman"/>
        </w:rPr>
        <w:t xml:space="preserve"> habbino fatto preda in</w:t>
      </w:r>
      <w:r w:rsidR="00BE4D45" w:rsidRPr="00183FB3">
        <w:rPr>
          <w:rFonts w:ascii="Times New Roman" w:hAnsi="Times New Roman" w:cs="Times New Roman"/>
        </w:rPr>
        <w:t xml:space="preserve"> |</w:t>
      </w:r>
      <w:r w:rsidR="009D7A0F" w:rsidRPr="00183FB3">
        <w:rPr>
          <w:rFonts w:ascii="Times New Roman" w:hAnsi="Times New Roman" w:cs="Times New Roman"/>
        </w:rPr>
        <w:t xml:space="preserve"> </w:t>
      </w:r>
      <w:r w:rsidR="001A4968" w:rsidRPr="00183FB3">
        <w:rPr>
          <w:rFonts w:ascii="Times New Roman" w:hAnsi="Times New Roman" w:cs="Times New Roman"/>
        </w:rPr>
        <w:t>g</w:t>
      </w:r>
      <w:r w:rsidR="009D7A0F" w:rsidRPr="00183FB3">
        <w:rPr>
          <w:rFonts w:ascii="Times New Roman" w:hAnsi="Times New Roman" w:cs="Times New Roman"/>
        </w:rPr>
        <w:t>olfo, et si siano retirati a Brindisi.</w:t>
      </w:r>
      <w:r w:rsidR="00BE4D45" w:rsidRPr="00183FB3">
        <w:rPr>
          <w:rFonts w:ascii="Times New Roman" w:hAnsi="Times New Roman" w:cs="Times New Roman"/>
        </w:rPr>
        <w:t xml:space="preserve"> |</w:t>
      </w:r>
    </w:p>
    <w:p w14:paraId="37BBCB81" w14:textId="0DE0374E" w:rsidR="008F28A6" w:rsidRPr="00183FB3" w:rsidRDefault="00E979CF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o partirò subito serrate queste mie per l</w:t>
      </w:r>
      <w:r w:rsidR="00CF4972" w:rsidRPr="00183FB3">
        <w:rPr>
          <w:rFonts w:ascii="Times New Roman" w:hAnsi="Times New Roman" w:cs="Times New Roman"/>
        </w:rPr>
        <w:t>’</w:t>
      </w:r>
      <w:r w:rsidR="00E20128" w:rsidRPr="00183FB3">
        <w:rPr>
          <w:rFonts w:ascii="Times New Roman" w:hAnsi="Times New Roman" w:cs="Times New Roman"/>
        </w:rPr>
        <w:t>Haya</w:t>
      </w:r>
      <w:r w:rsidR="0080332C" w:rsidRPr="00183FB3">
        <w:rPr>
          <w:rFonts w:ascii="Times New Roman" w:hAnsi="Times New Roman" w:cs="Times New Roman"/>
        </w:rPr>
        <w:t xml:space="preserve"> la</w:t>
      </w:r>
      <w:r w:rsidR="00E20128" w:rsidRPr="00183FB3">
        <w:rPr>
          <w:rFonts w:ascii="Times New Roman" w:hAnsi="Times New Roman" w:cs="Times New Roman"/>
        </w:rPr>
        <w:t xml:space="preserve">sciandoli </w:t>
      </w:r>
      <w:r w:rsidRPr="00183FB3">
        <w:rPr>
          <w:rFonts w:ascii="Times New Roman" w:hAnsi="Times New Roman" w:cs="Times New Roman"/>
        </w:rPr>
        <w:t xml:space="preserve">qui </w:t>
      </w:r>
      <w:r w:rsidR="00BE4D45" w:rsidRPr="00183FB3">
        <w:rPr>
          <w:rFonts w:ascii="Times New Roman" w:hAnsi="Times New Roman" w:cs="Times New Roman"/>
        </w:rPr>
        <w:t>|</w:t>
      </w:r>
    </w:p>
    <w:p w14:paraId="3A7AF738" w14:textId="2C6CAEC3" w:rsidR="008F28A6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E979CF" w:rsidRPr="00183FB3">
        <w:rPr>
          <w:rFonts w:ascii="Times New Roman" w:hAnsi="Times New Roman" w:cs="Times New Roman"/>
        </w:rPr>
        <w:t>11v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1A6AF3A4" w14:textId="095A37FD" w:rsidR="009D7A0F" w:rsidRPr="00183FB3" w:rsidRDefault="00E979CF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erché non haverei commodità rispetto ai </w:t>
      </w:r>
      <w:r w:rsidR="008F28A6" w:rsidRPr="00183FB3">
        <w:rPr>
          <w:rFonts w:ascii="Times New Roman" w:hAnsi="Times New Roman" w:cs="Times New Roman"/>
        </w:rPr>
        <w:t>piani</w:t>
      </w:r>
      <w:r w:rsidR="00057B2E" w:rsidRPr="00183FB3">
        <w:rPr>
          <w:rFonts w:ascii="Times New Roman" w:hAnsi="Times New Roman" w:cs="Times New Roman"/>
        </w:rPr>
        <w:t xml:space="preserve"> d</w:t>
      </w:r>
      <w:r w:rsidR="00CF4972" w:rsidRPr="00183FB3">
        <w:rPr>
          <w:rFonts w:ascii="Times New Roman" w:hAnsi="Times New Roman" w:cs="Times New Roman"/>
        </w:rPr>
        <w:t>’</w:t>
      </w:r>
      <w:r w:rsidR="00057B2E" w:rsidRPr="00183FB3">
        <w:rPr>
          <w:rFonts w:ascii="Times New Roman" w:hAnsi="Times New Roman" w:cs="Times New Roman"/>
        </w:rPr>
        <w:t xml:space="preserve">ispedirle tanto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057B2E" w:rsidRPr="00183FB3">
        <w:rPr>
          <w:rFonts w:ascii="Times New Roman" w:hAnsi="Times New Roman" w:cs="Times New Roman"/>
        </w:rPr>
        <w:t>in tempo, che arrivassero al partir de</w:t>
      </w:r>
      <w:r w:rsidR="00E20128" w:rsidRPr="00183FB3">
        <w:rPr>
          <w:rFonts w:ascii="Times New Roman" w:hAnsi="Times New Roman" w:cs="Times New Roman"/>
        </w:rPr>
        <w:t>l</w:t>
      </w:r>
      <w:r w:rsidR="00057B2E" w:rsidRPr="00183FB3">
        <w:rPr>
          <w:rFonts w:ascii="Times New Roman" w:hAnsi="Times New Roman" w:cs="Times New Roman"/>
        </w:rPr>
        <w:t xml:space="preserve"> messaggier</w:t>
      </w:r>
      <w:r w:rsidR="00E20128" w:rsidRPr="00183FB3">
        <w:rPr>
          <w:rFonts w:ascii="Times New Roman" w:hAnsi="Times New Roman" w:cs="Times New Roman"/>
        </w:rPr>
        <w:t>o</w:t>
      </w:r>
      <w:r w:rsidR="00057B2E" w:rsidRPr="00183FB3">
        <w:rPr>
          <w:rFonts w:ascii="Times New Roman" w:hAnsi="Times New Roman" w:cs="Times New Roman"/>
        </w:rPr>
        <w:t xml:space="preserve"> per Colonia. </w:t>
      </w:r>
      <w:r w:rsidR="00BE4D45" w:rsidRPr="00183FB3">
        <w:rPr>
          <w:rFonts w:ascii="Times New Roman" w:hAnsi="Times New Roman" w:cs="Times New Roman"/>
        </w:rPr>
        <w:t xml:space="preserve">| </w:t>
      </w:r>
      <w:r w:rsidR="00057B2E" w:rsidRPr="00183FB3">
        <w:rPr>
          <w:rFonts w:ascii="Times New Roman" w:hAnsi="Times New Roman" w:cs="Times New Roman"/>
        </w:rPr>
        <w:t>Con esse haveva anco la replicata di quelle dei 5 n° 92</w:t>
      </w:r>
      <w:r w:rsidR="00554B31" w:rsidRPr="00183FB3">
        <w:rPr>
          <w:rFonts w:ascii="Times New Roman" w:hAnsi="Times New Roman" w:cs="Times New Roman"/>
        </w:rPr>
        <w:t>.</w:t>
      </w:r>
      <w:r w:rsidR="00556378" w:rsidRPr="00183FB3">
        <w:rPr>
          <w:rFonts w:ascii="Times New Roman" w:hAnsi="Times New Roman" w:cs="Times New Roman"/>
        </w:rPr>
        <w:t xml:space="preserve"> </w:t>
      </w:r>
      <w:r w:rsidR="00554B31" w:rsidRPr="00183FB3">
        <w:rPr>
          <w:rFonts w:ascii="Times New Roman" w:hAnsi="Times New Roman" w:cs="Times New Roman"/>
        </w:rPr>
        <w:t>G</w:t>
      </w:r>
      <w:r w:rsidR="00556378" w:rsidRPr="00183FB3">
        <w:rPr>
          <w:rFonts w:ascii="Times New Roman" w:hAnsi="Times New Roman" w:cs="Times New Roman"/>
        </w:rPr>
        <w:t>r</w:t>
      </w:r>
      <w:r w:rsidR="00425050" w:rsidRPr="00183FB3">
        <w:rPr>
          <w:rFonts w:ascii="Times New Roman" w:hAnsi="Times New Roman" w:cs="Times New Roman"/>
        </w:rPr>
        <w:t>atie</w:t>
      </w:r>
      <w:r w:rsidR="00BE4D45" w:rsidRPr="00183FB3">
        <w:rPr>
          <w:rFonts w:ascii="Times New Roman" w:hAnsi="Times New Roman" w:cs="Times New Roman"/>
        </w:rPr>
        <w:t xml:space="preserve"> etc. |</w:t>
      </w:r>
    </w:p>
    <w:p w14:paraId="14119B52" w14:textId="77777777" w:rsidR="00BE4D45" w:rsidRPr="00183FB3" w:rsidRDefault="00BE4D45" w:rsidP="00765C1E">
      <w:pPr>
        <w:rPr>
          <w:rFonts w:ascii="Times New Roman" w:hAnsi="Times New Roman" w:cs="Times New Roman"/>
        </w:rPr>
      </w:pPr>
    </w:p>
    <w:p w14:paraId="028049DF" w14:textId="7931B72C" w:rsidR="00556378" w:rsidRPr="00183FB3" w:rsidRDefault="00BE4D4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 Amsterdam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9 marzo 1619 |</w:t>
      </w:r>
    </w:p>
    <w:p w14:paraId="0E9EA284" w14:textId="77777777" w:rsidR="00425050" w:rsidRPr="00BB3865" w:rsidRDefault="00BE4D4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</w:t>
      </w:r>
      <w:r w:rsidR="00556378" w:rsidRPr="00183FB3">
        <w:rPr>
          <w:rFonts w:ascii="Times New Roman" w:hAnsi="Times New Roman" w:cs="Times New Roman"/>
        </w:rPr>
        <w:t xml:space="preserve">i vostra </w:t>
      </w:r>
      <w:r w:rsidR="00E20128" w:rsidRPr="00183FB3">
        <w:rPr>
          <w:rFonts w:ascii="Times New Roman" w:hAnsi="Times New Roman" w:cs="Times New Roman"/>
        </w:rPr>
        <w:t>S</w:t>
      </w:r>
      <w:r w:rsidR="00556378" w:rsidRPr="00183FB3">
        <w:rPr>
          <w:rFonts w:ascii="Times New Roman" w:hAnsi="Times New Roman" w:cs="Times New Roman"/>
        </w:rPr>
        <w:t>erenità</w:t>
      </w:r>
      <w:r w:rsidR="00022065" w:rsidRPr="00183FB3">
        <w:rPr>
          <w:rFonts w:ascii="Times New Roman" w:hAnsi="Times New Roman" w:cs="Times New Roman"/>
        </w:rPr>
        <w:t xml:space="preserve"> |</w:t>
      </w:r>
    </w:p>
    <w:p w14:paraId="76CD65C3" w14:textId="77777777" w:rsidR="00425050" w:rsidRPr="00183FB3" w:rsidRDefault="00673438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</w:t>
      </w:r>
      <w:r w:rsidR="00556378" w:rsidRPr="00183FB3">
        <w:rPr>
          <w:rFonts w:ascii="Times New Roman" w:hAnsi="Times New Roman" w:cs="Times New Roman"/>
        </w:rPr>
        <w:t xml:space="preserve">umilissimo, et devotissimo </w:t>
      </w:r>
      <w:r w:rsidR="003D3181" w:rsidRPr="00183FB3">
        <w:rPr>
          <w:rFonts w:ascii="Times New Roman" w:hAnsi="Times New Roman" w:cs="Times New Roman"/>
        </w:rPr>
        <w:t>s</w:t>
      </w:r>
      <w:r w:rsidR="00554B31" w:rsidRPr="00183FB3">
        <w:rPr>
          <w:rFonts w:ascii="Times New Roman" w:hAnsi="Times New Roman" w:cs="Times New Roman"/>
        </w:rPr>
        <w:t>ervitore</w:t>
      </w:r>
      <w:r w:rsidR="003D3181" w:rsidRPr="00183FB3">
        <w:rPr>
          <w:rFonts w:ascii="Times New Roman" w:hAnsi="Times New Roman" w:cs="Times New Roman"/>
        </w:rPr>
        <w:t xml:space="preserve"> </w:t>
      </w:r>
      <w:r w:rsidR="00BE4D45" w:rsidRPr="00183FB3">
        <w:rPr>
          <w:rFonts w:ascii="Times New Roman" w:hAnsi="Times New Roman" w:cs="Times New Roman"/>
        </w:rPr>
        <w:t>|</w:t>
      </w:r>
    </w:p>
    <w:p w14:paraId="40C5E971" w14:textId="77777777" w:rsidR="00556378" w:rsidRPr="00183FB3" w:rsidRDefault="00554B3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</w:t>
      </w:r>
      <w:r w:rsidR="003D3181" w:rsidRPr="00183FB3">
        <w:rPr>
          <w:rFonts w:ascii="Times New Roman" w:hAnsi="Times New Roman" w:cs="Times New Roman"/>
        </w:rPr>
        <w:t xml:space="preserve"> Suriano</w:t>
      </w:r>
      <w:r w:rsidR="00BE4D45" w:rsidRPr="00183FB3">
        <w:rPr>
          <w:rFonts w:ascii="Times New Roman" w:hAnsi="Times New Roman" w:cs="Times New Roman"/>
        </w:rPr>
        <w:t xml:space="preserve"> | </w:t>
      </w:r>
    </w:p>
    <w:p w14:paraId="03997AC8" w14:textId="77777777" w:rsidR="00022065" w:rsidRPr="00BB3865" w:rsidRDefault="00022065" w:rsidP="00765C1E">
      <w:pPr>
        <w:rPr>
          <w:rFonts w:ascii="Times New Roman" w:hAnsi="Times New Roman" w:cs="Times New Roman"/>
        </w:rPr>
      </w:pPr>
    </w:p>
    <w:p w14:paraId="3207FF42" w14:textId="24EF2F07" w:rsidR="00022065" w:rsidRPr="00183FB3" w:rsidRDefault="000220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6r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77D84E15" w14:textId="7D9C6B31" w:rsidR="00022065" w:rsidRPr="00183FB3" w:rsidRDefault="004158FA" w:rsidP="00765C1E">
      <w:pPr>
        <w:rPr>
          <w:rFonts w:ascii="Times New Roman" w:hAnsi="Times New Roman" w:cs="Times New Roman"/>
          <w:i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403863EE" w14:textId="77777777" w:rsidR="00022065" w:rsidRPr="00183FB3" w:rsidRDefault="00022065" w:rsidP="00765C1E">
      <w:pPr>
        <w:rPr>
          <w:rFonts w:ascii="Times New Roman" w:hAnsi="Times New Roman" w:cs="Times New Roman"/>
        </w:rPr>
      </w:pPr>
    </w:p>
    <w:p w14:paraId="4E5E754E" w14:textId="220AE178" w:rsidR="00022065" w:rsidRPr="00183FB3" w:rsidRDefault="000220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6vB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18C714FE" w14:textId="6FCFECB6" w:rsidR="00022065" w:rsidRPr="00183FB3" w:rsidRDefault="000220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287D1E14" w14:textId="672ACB8E" w:rsidR="00022065" w:rsidRPr="00183FB3" w:rsidRDefault="000220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93 sola |</w:t>
      </w:r>
    </w:p>
    <w:p w14:paraId="62F7BBE2" w14:textId="77777777" w:rsidR="00022065" w:rsidRPr="00183FB3" w:rsidRDefault="00022065" w:rsidP="00765C1E">
      <w:pPr>
        <w:rPr>
          <w:rFonts w:ascii="Times New Roman" w:hAnsi="Times New Roman" w:cs="Times New Roman"/>
        </w:rPr>
      </w:pPr>
    </w:p>
    <w:p w14:paraId="54EFA60A" w14:textId="466F636E" w:rsidR="00022065" w:rsidRPr="00183FB3" w:rsidRDefault="00022065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igillo</w:t>
      </w:r>
      <w:r w:rsidR="00F93438">
        <w:rPr>
          <w:rFonts w:ascii="Times New Roman" w:hAnsi="Times New Roman" w:cs="Times New Roman"/>
          <w:i/>
          <w:iCs/>
        </w:rPr>
        <w:t xml:space="preserve"> e tracce di sigilli</w:t>
      </w:r>
    </w:p>
    <w:p w14:paraId="08C1BEC7" w14:textId="77777777" w:rsidR="00022065" w:rsidRPr="00183FB3" w:rsidRDefault="00022065" w:rsidP="00765C1E">
      <w:pPr>
        <w:rPr>
          <w:rFonts w:ascii="Times New Roman" w:hAnsi="Times New Roman" w:cs="Times New Roman"/>
          <w:i/>
          <w:iCs/>
        </w:rPr>
      </w:pPr>
    </w:p>
    <w:p w14:paraId="765703DF" w14:textId="3BF7F6D5" w:rsidR="00022065" w:rsidRPr="00183FB3" w:rsidRDefault="00022065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Regesto antico</w:t>
      </w:r>
    </w:p>
    <w:p w14:paraId="033C7807" w14:textId="77777777" w:rsidR="00022065" w:rsidRPr="00183FB3" w:rsidRDefault="000220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6vC /</w:t>
      </w:r>
    </w:p>
    <w:p w14:paraId="41D55B51" w14:textId="3C3F88B5" w:rsidR="00022065" w:rsidRPr="00183FB3" w:rsidRDefault="000220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9 marzo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9 detto |</w:t>
      </w:r>
    </w:p>
    <w:p w14:paraId="311D03CD" w14:textId="16B8F210" w:rsidR="00022065" w:rsidRPr="00183FB3" w:rsidRDefault="000220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msterdam secretario Surian n° 93 |</w:t>
      </w:r>
    </w:p>
    <w:p w14:paraId="4127A3FE" w14:textId="77777777" w:rsidR="00022065" w:rsidRPr="00183FB3" w:rsidRDefault="00022065" w:rsidP="00765C1E">
      <w:pPr>
        <w:rPr>
          <w:rFonts w:ascii="Times New Roman" w:hAnsi="Times New Roman" w:cs="Times New Roman"/>
        </w:rPr>
      </w:pPr>
    </w:p>
    <w:p w14:paraId="28CB1CEB" w14:textId="77777777" w:rsidR="00022065" w:rsidRPr="00183FB3" w:rsidRDefault="000220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 accordato la nave Leon felice | manda copia del contratto. |</w:t>
      </w:r>
    </w:p>
    <w:p w14:paraId="13212E74" w14:textId="473A1E53" w:rsidR="00022065" w:rsidRPr="00183FB3" w:rsidRDefault="000220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l gelo impedisce metterlo ad ordine ma </w:t>
      </w:r>
      <w:r w:rsidR="005D6FB4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spera poco durerà: per questo resta </w:t>
      </w:r>
      <w:r w:rsidR="005D6FB4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di trattar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o vassello; havendo </w:t>
      </w:r>
      <w:r w:rsidR="005D6FB4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fermato quello acciò dovendo andar a </w:t>
      </w:r>
      <w:r w:rsidR="005D6FB4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Livorno, et Evisa, non capitasse in man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pagnoli.</w:t>
      </w:r>
      <w:r w:rsidR="005D6FB4" w:rsidRPr="00183FB3">
        <w:rPr>
          <w:rFonts w:ascii="Times New Roman" w:hAnsi="Times New Roman" w:cs="Times New Roman"/>
        </w:rPr>
        <w:t xml:space="preserve"> | </w:t>
      </w:r>
    </w:p>
    <w:p w14:paraId="7AFFCBC3" w14:textId="77777777" w:rsidR="00022065" w:rsidRPr="00183FB3" w:rsidRDefault="000220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e sariano altri pronti per la fine di </w:t>
      </w:r>
      <w:r w:rsidR="005D6FB4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aprile, sua Serenità commandi.</w:t>
      </w:r>
      <w:r w:rsidR="005D6FB4" w:rsidRPr="00183FB3">
        <w:rPr>
          <w:rFonts w:ascii="Times New Roman" w:hAnsi="Times New Roman" w:cs="Times New Roman"/>
        </w:rPr>
        <w:t xml:space="preserve"> |</w:t>
      </w:r>
    </w:p>
    <w:p w14:paraId="4238FDD0" w14:textId="683884CC" w:rsidR="005D6FB4" w:rsidRPr="00183FB3" w:rsidRDefault="000220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scorre esser bisogno miglior ordini </w:t>
      </w:r>
      <w:r w:rsidR="005D6FB4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in armata per li avisi che vano di </w:t>
      </w:r>
      <w:r w:rsidR="005D6FB4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mortalità; difficoltà di pagh</w:t>
      </w:r>
      <w:r w:rsidR="003C4FD4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et anco </w:t>
      </w:r>
      <w:r w:rsidR="005D6FB4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delle mesate in </w:t>
      </w:r>
      <w:r w:rsidR="003C4FD4" w:rsidRPr="00183FB3">
        <w:rPr>
          <w:rFonts w:ascii="Times New Roman" w:hAnsi="Times New Roman" w:cs="Times New Roman"/>
        </w:rPr>
        <w:t>leva</w:t>
      </w:r>
      <w:r w:rsidR="003C4FD4" w:rsidRPr="00183FB3">
        <w:rPr>
          <w:rStyle w:val="FootnoteReference"/>
          <w:rFonts w:ascii="Times New Roman" w:hAnsi="Times New Roman" w:cs="Times New Roman"/>
        </w:rPr>
        <w:footnoteReference w:id="34"/>
      </w:r>
      <w:r w:rsidRPr="00183FB3">
        <w:rPr>
          <w:rFonts w:ascii="Times New Roman" w:hAnsi="Times New Roman" w:cs="Times New Roman"/>
        </w:rPr>
        <w:t xml:space="preserve">, senteno </w:t>
      </w:r>
      <w:r w:rsidR="005D6FB4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mali esser stentati et licentiati e</w:t>
      </w:r>
      <w:r w:rsidRPr="00183FB3">
        <w:rPr>
          <w:rStyle w:val="FootnoteReference"/>
          <w:rFonts w:ascii="Times New Roman" w:hAnsi="Times New Roman" w:cs="Times New Roman"/>
        </w:rPr>
        <w:footnoteReference w:id="35"/>
      </w:r>
      <w:r w:rsidRPr="00183FB3">
        <w:rPr>
          <w:rFonts w:ascii="Times New Roman" w:hAnsi="Times New Roman" w:cs="Times New Roman"/>
        </w:rPr>
        <w:t xml:space="preserve"> con </w:t>
      </w:r>
      <w:r w:rsidR="005D6FB4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cattive parole: se tali nove </w:t>
      </w:r>
      <w:r w:rsidR="005D6FB4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andavano avanti haveria provato </w:t>
      </w:r>
      <w:r w:rsidR="005D6FB4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maggior contrarii nel noleggio del vassello. </w:t>
      </w:r>
      <w:r w:rsidR="005D6FB4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Hanno però voluto prometti di far </w:t>
      </w:r>
      <w:r w:rsidR="005D6FB4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dar la parola da i signori </w:t>
      </w:r>
      <w:r w:rsidR="005D6FB4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tati per il pagamento </w:t>
      </w:r>
      <w:r w:rsidR="005D6FB4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et intanto ha permesso il Calandrini</w:t>
      </w:r>
      <w:r w:rsidR="005D6FB4" w:rsidRPr="00183FB3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</w:t>
      </w:r>
      <w:r w:rsidR="005D6FB4" w:rsidRPr="00183FB3">
        <w:rPr>
          <w:rFonts w:ascii="Times New Roman" w:hAnsi="Times New Roman" w:cs="Times New Roman"/>
        </w:rPr>
        <w:t xml:space="preserve">| </w:t>
      </w:r>
    </w:p>
    <w:p w14:paraId="1F6DE5B6" w14:textId="29D306CB" w:rsidR="00022065" w:rsidRPr="00183FB3" w:rsidRDefault="000220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scorre sopra il pregiuditio di dette male sodisfatione.</w:t>
      </w:r>
      <w:r w:rsidR="00F73C3D" w:rsidRPr="00183FB3">
        <w:rPr>
          <w:rFonts w:ascii="Times New Roman" w:hAnsi="Times New Roman" w:cs="Times New Roman"/>
        </w:rPr>
        <w:t xml:space="preserve">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56124617" w14:textId="326C8D7C" w:rsidR="00F73C3D" w:rsidRPr="00183FB3" w:rsidRDefault="00B4571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.</w:t>
      </w:r>
      <w:r w:rsidR="00022065" w:rsidRPr="00183FB3">
        <w:rPr>
          <w:rFonts w:ascii="Times New Roman" w:hAnsi="Times New Roman" w:cs="Times New Roman"/>
        </w:rPr>
        <w:t xml:space="preserve"> Nomina dei capitani d</w:t>
      </w:r>
      <w:r w:rsidR="00CF4972" w:rsidRPr="00183FB3">
        <w:rPr>
          <w:rFonts w:ascii="Times New Roman" w:hAnsi="Times New Roman" w:cs="Times New Roman"/>
        </w:rPr>
        <w:t>’</w:t>
      </w:r>
      <w:r w:rsidR="00022065" w:rsidRPr="00183FB3">
        <w:rPr>
          <w:rFonts w:ascii="Times New Roman" w:hAnsi="Times New Roman" w:cs="Times New Roman"/>
        </w:rPr>
        <w:t xml:space="preserve">Armata che non </w:t>
      </w:r>
      <w:r w:rsidR="00F73C3D" w:rsidRPr="00183FB3">
        <w:rPr>
          <w:rFonts w:ascii="Times New Roman" w:hAnsi="Times New Roman" w:cs="Times New Roman"/>
        </w:rPr>
        <w:t xml:space="preserve">| </w:t>
      </w:r>
      <w:r w:rsidR="00022065" w:rsidRPr="00183FB3">
        <w:rPr>
          <w:rFonts w:ascii="Times New Roman" w:hAnsi="Times New Roman" w:cs="Times New Roman"/>
        </w:rPr>
        <w:t xml:space="preserve">si portano bene: dispiace ciò alle </w:t>
      </w:r>
      <w:r w:rsidR="00F73C3D" w:rsidRPr="00183FB3">
        <w:rPr>
          <w:rFonts w:ascii="Times New Roman" w:hAnsi="Times New Roman" w:cs="Times New Roman"/>
        </w:rPr>
        <w:t xml:space="preserve">| </w:t>
      </w:r>
      <w:r w:rsidR="00F80520">
        <w:rPr>
          <w:rFonts w:ascii="Times New Roman" w:hAnsi="Times New Roman" w:cs="Times New Roman"/>
        </w:rPr>
        <w:t>A</w:t>
      </w:r>
      <w:r w:rsidR="00022065" w:rsidRPr="00183FB3">
        <w:rPr>
          <w:rFonts w:ascii="Times New Roman" w:hAnsi="Times New Roman" w:cs="Times New Roman"/>
        </w:rPr>
        <w:t xml:space="preserve">miralità, e troverà buono che siano </w:t>
      </w:r>
      <w:r w:rsidR="00F73C3D" w:rsidRPr="00183FB3">
        <w:rPr>
          <w:rFonts w:ascii="Times New Roman" w:hAnsi="Times New Roman" w:cs="Times New Roman"/>
        </w:rPr>
        <w:t xml:space="preserve">| </w:t>
      </w:r>
      <w:r w:rsidR="00022065" w:rsidRPr="00183FB3">
        <w:rPr>
          <w:rFonts w:ascii="Times New Roman" w:hAnsi="Times New Roman" w:cs="Times New Roman"/>
        </w:rPr>
        <w:t>licentiati. Loda il capitano della nave accordata</w:t>
      </w:r>
      <w:r w:rsidR="00022065" w:rsidRPr="00183FB3">
        <w:rPr>
          <w:rStyle w:val="FootnoteReference"/>
          <w:rFonts w:ascii="Times New Roman" w:hAnsi="Times New Roman" w:cs="Times New Roman"/>
        </w:rPr>
        <w:footnoteReference w:id="36"/>
      </w:r>
      <w:r w:rsidR="00022065" w:rsidRPr="00183FB3">
        <w:rPr>
          <w:rFonts w:ascii="Times New Roman" w:hAnsi="Times New Roman" w:cs="Times New Roman"/>
        </w:rPr>
        <w:t xml:space="preserve">. </w:t>
      </w:r>
      <w:r w:rsidR="00F73C3D" w:rsidRPr="00183FB3">
        <w:rPr>
          <w:rFonts w:ascii="Times New Roman" w:hAnsi="Times New Roman" w:cs="Times New Roman"/>
        </w:rPr>
        <w:t xml:space="preserve">| </w:t>
      </w:r>
    </w:p>
    <w:p w14:paraId="1617CB6E" w14:textId="77777777" w:rsidR="00022065" w:rsidRPr="00183FB3" w:rsidRDefault="000220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 xml:space="preserve">Vi è condizione di rimetterla in luogo </w:t>
      </w:r>
      <w:r w:rsidR="00F73C3D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di una delle 12 ma sia bene lasciarvi </w:t>
      </w:r>
      <w:r w:rsidR="00F73C3D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il capitano e licentiar quello di Anna Reverse</w:t>
      </w:r>
      <w:r w:rsidR="00F73C3D" w:rsidRPr="00183FB3">
        <w:rPr>
          <w:rFonts w:ascii="Times New Roman" w:hAnsi="Times New Roman" w:cs="Times New Roman"/>
        </w:rPr>
        <w:t>n</w:t>
      </w:r>
      <w:r w:rsidRPr="00183FB3">
        <w:rPr>
          <w:rFonts w:ascii="Times New Roman" w:hAnsi="Times New Roman" w:cs="Times New Roman"/>
        </w:rPr>
        <w:t xml:space="preserve">. </w:t>
      </w:r>
      <w:r w:rsidR="00F73C3D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Aspetta i </w:t>
      </w:r>
      <w:r w:rsidR="00F73C3D" w:rsidRPr="00183FB3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>olli.</w:t>
      </w:r>
      <w:r w:rsidR="00F73C3D" w:rsidRPr="00183FB3">
        <w:rPr>
          <w:rFonts w:ascii="Times New Roman" w:hAnsi="Times New Roman" w:cs="Times New Roman"/>
        </w:rPr>
        <w:t xml:space="preserve"> | </w:t>
      </w:r>
    </w:p>
    <w:p w14:paraId="1F4C26FC" w14:textId="77777777" w:rsidR="005E67F3" w:rsidRPr="00183FB3" w:rsidRDefault="005E67F3" w:rsidP="00765C1E">
      <w:pPr>
        <w:rPr>
          <w:rFonts w:ascii="Times New Roman" w:hAnsi="Times New Roman" w:cs="Times New Roman"/>
        </w:rPr>
      </w:pPr>
    </w:p>
    <w:p w14:paraId="29E40418" w14:textId="502B1186" w:rsidR="00022065" w:rsidRPr="00183FB3" w:rsidRDefault="000220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. C. </w:t>
      </w:r>
      <w:r w:rsidR="00F73C3D" w:rsidRPr="00183FB3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>.</w:t>
      </w:r>
      <w:r w:rsidR="00F73C3D" w:rsidRPr="00183FB3">
        <w:rPr>
          <w:rFonts w:ascii="Times New Roman" w:hAnsi="Times New Roman" w:cs="Times New Roman"/>
        </w:rPr>
        <w:t xml:space="preserve"> |</w:t>
      </w:r>
    </w:p>
    <w:p w14:paraId="2B7DCAFC" w14:textId="77777777" w:rsidR="00022065" w:rsidRPr="00183FB3" w:rsidRDefault="00022065" w:rsidP="00765C1E">
      <w:pPr>
        <w:jc w:val="center"/>
        <w:rPr>
          <w:rFonts w:ascii="Times New Roman" w:hAnsi="Times New Roman" w:cs="Times New Roman"/>
        </w:rPr>
      </w:pPr>
    </w:p>
    <w:p w14:paraId="13E0FD37" w14:textId="77777777" w:rsidR="00022065" w:rsidRPr="00183FB3" w:rsidRDefault="00022065" w:rsidP="00765C1E">
      <w:pPr>
        <w:jc w:val="center"/>
        <w:rPr>
          <w:rFonts w:ascii="Times New Roman" w:hAnsi="Times New Roman" w:cs="Times New Roman"/>
        </w:rPr>
      </w:pPr>
    </w:p>
    <w:p w14:paraId="395EEE63" w14:textId="77777777" w:rsidR="00247C68" w:rsidRPr="00183FB3" w:rsidRDefault="00247C68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5</w:t>
      </w:r>
    </w:p>
    <w:p w14:paraId="09EC29C7" w14:textId="77777777" w:rsidR="00247C68" w:rsidRPr="00183FB3" w:rsidRDefault="00247C68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legato </w:t>
      </w:r>
      <w:r w:rsidR="008845C4" w:rsidRPr="00183FB3">
        <w:rPr>
          <w:rFonts w:ascii="Times New Roman" w:hAnsi="Times New Roman" w:cs="Times New Roman"/>
        </w:rPr>
        <w:t>I</w:t>
      </w:r>
      <w:r w:rsidRPr="00183FB3">
        <w:rPr>
          <w:rFonts w:ascii="Times New Roman" w:hAnsi="Times New Roman" w:cs="Times New Roman"/>
        </w:rPr>
        <w:t xml:space="preserve"> al n. </w:t>
      </w:r>
      <w:r w:rsidR="008845C4" w:rsidRPr="00183FB3">
        <w:rPr>
          <w:rFonts w:ascii="Times New Roman" w:hAnsi="Times New Roman" w:cs="Times New Roman"/>
        </w:rPr>
        <w:t>4</w:t>
      </w:r>
      <w:r w:rsidRPr="00183FB3">
        <w:rPr>
          <w:rFonts w:ascii="Times New Roman" w:hAnsi="Times New Roman" w:cs="Times New Roman"/>
        </w:rPr>
        <w:t xml:space="preserve"> (cc. 12r-15v)</w:t>
      </w:r>
    </w:p>
    <w:p w14:paraId="440B7AA7" w14:textId="77777777" w:rsidR="00247C68" w:rsidRPr="00183FB3" w:rsidRDefault="00247C68" w:rsidP="00765C1E">
      <w:pPr>
        <w:jc w:val="center"/>
        <w:rPr>
          <w:rFonts w:ascii="Times New Roman" w:hAnsi="Times New Roman" w:cs="Times New Roman"/>
        </w:rPr>
      </w:pPr>
    </w:p>
    <w:p w14:paraId="076D3DD3" w14:textId="7E2681FA" w:rsidR="005C1423" w:rsidRPr="00703F3D" w:rsidRDefault="0081054C" w:rsidP="00765C1E">
      <w:pPr>
        <w:rPr>
          <w:rFonts w:ascii="Times New Roman" w:hAnsi="Times New Roman" w:cs="Times New Roman"/>
          <w:lang w:val="nl-BE"/>
        </w:rPr>
      </w:pPr>
      <w:r w:rsidRPr="00703F3D">
        <w:rPr>
          <w:rFonts w:ascii="Times New Roman" w:hAnsi="Times New Roman" w:cs="Times New Roman"/>
          <w:lang w:val="nl-BE"/>
        </w:rPr>
        <w:t xml:space="preserve">/ </w:t>
      </w:r>
      <w:r w:rsidR="0014663A" w:rsidRPr="00703F3D">
        <w:rPr>
          <w:rFonts w:ascii="Times New Roman" w:hAnsi="Times New Roman" w:cs="Times New Roman"/>
          <w:lang w:val="nl-BE"/>
        </w:rPr>
        <w:t>12r</w:t>
      </w:r>
      <w:r w:rsidRPr="00703F3D">
        <w:rPr>
          <w:rFonts w:ascii="Times New Roman" w:hAnsi="Times New Roman" w:cs="Times New Roman"/>
          <w:lang w:val="nl-BE"/>
        </w:rPr>
        <w:t xml:space="preserve"> /</w:t>
      </w:r>
      <w:r w:rsidR="005C2F9B" w:rsidRPr="00703F3D">
        <w:rPr>
          <w:rFonts w:ascii="Times New Roman" w:hAnsi="Times New Roman" w:cs="Times New Roman"/>
          <w:lang w:val="nl-BE"/>
        </w:rPr>
        <w:t xml:space="preserve"> </w:t>
      </w:r>
    </w:p>
    <w:p w14:paraId="4B649C38" w14:textId="18D40836" w:rsidR="005E67F3" w:rsidRPr="00703F3D" w:rsidRDefault="008D3CB9" w:rsidP="00765C1E">
      <w:pPr>
        <w:rPr>
          <w:rFonts w:ascii="Times New Roman" w:hAnsi="Times New Roman" w:cs="Times New Roman"/>
          <w:lang w:val="nl-BE"/>
        </w:rPr>
      </w:pPr>
      <w:r w:rsidRPr="00703F3D">
        <w:rPr>
          <w:rFonts w:ascii="Times New Roman" w:hAnsi="Times New Roman" w:cs="Times New Roman"/>
          <w:lang w:val="nl-BE"/>
        </w:rPr>
        <w:t>In lettere</w:t>
      </w:r>
      <w:r w:rsidR="0014663A" w:rsidRPr="00703F3D">
        <w:rPr>
          <w:rFonts w:ascii="Times New Roman" w:hAnsi="Times New Roman" w:cs="Times New Roman"/>
          <w:lang w:val="nl-BE"/>
        </w:rPr>
        <w:t xml:space="preserve"> de Amsterdam de</w:t>
      </w:r>
      <w:r w:rsidR="00CF4972" w:rsidRPr="00703F3D">
        <w:rPr>
          <w:rFonts w:ascii="Times New Roman" w:hAnsi="Times New Roman" w:cs="Times New Roman"/>
          <w:lang w:val="nl-BE"/>
        </w:rPr>
        <w:t>’</w:t>
      </w:r>
      <w:r w:rsidR="0014663A" w:rsidRPr="00703F3D">
        <w:rPr>
          <w:rFonts w:ascii="Times New Roman" w:hAnsi="Times New Roman" w:cs="Times New Roman"/>
          <w:lang w:val="nl-BE"/>
        </w:rPr>
        <w:t xml:space="preserve"> 9 marzo 1619</w:t>
      </w:r>
      <w:r w:rsidRPr="00703F3D">
        <w:rPr>
          <w:rFonts w:ascii="Times New Roman" w:hAnsi="Times New Roman" w:cs="Times New Roman"/>
          <w:lang w:val="nl-BE"/>
        </w:rPr>
        <w:t xml:space="preserve"> </w:t>
      </w:r>
      <w:r w:rsidR="004253BA" w:rsidRPr="00703F3D">
        <w:rPr>
          <w:rFonts w:ascii="Times New Roman" w:hAnsi="Times New Roman" w:cs="Times New Roman"/>
          <w:lang w:val="nl-BE"/>
        </w:rPr>
        <w:t>|</w:t>
      </w:r>
    </w:p>
    <w:p w14:paraId="04E98360" w14:textId="2237A293" w:rsidR="0015357C" w:rsidRPr="00703F3D" w:rsidRDefault="004253BA" w:rsidP="00765C1E">
      <w:pPr>
        <w:rPr>
          <w:rFonts w:ascii="Times New Roman" w:hAnsi="Times New Roman" w:cs="Times New Roman"/>
          <w:lang w:val="nl-BE"/>
        </w:rPr>
      </w:pPr>
      <w:r w:rsidRPr="00703F3D">
        <w:rPr>
          <w:rFonts w:ascii="Times New Roman" w:hAnsi="Times New Roman" w:cs="Times New Roman"/>
          <w:lang w:val="nl-BE"/>
        </w:rPr>
        <w:t xml:space="preserve"> </w:t>
      </w:r>
    </w:p>
    <w:p w14:paraId="0D61A470" w14:textId="71E17EAB" w:rsidR="00266BA4" w:rsidRPr="00183FB3" w:rsidRDefault="00DB53E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clarissimo s</w:t>
      </w:r>
      <w:r w:rsidR="00FB3EF8" w:rsidRPr="00183FB3">
        <w:rPr>
          <w:rFonts w:ascii="Times New Roman" w:hAnsi="Times New Roman" w:cs="Times New Roman"/>
        </w:rPr>
        <w:t>ignor</w:t>
      </w:r>
      <w:r w:rsidR="00266BA4" w:rsidRPr="00183FB3">
        <w:rPr>
          <w:rFonts w:ascii="Times New Roman" w:hAnsi="Times New Roman" w:cs="Times New Roman"/>
        </w:rPr>
        <w:t xml:space="preserve"> Christoffor</w:t>
      </w:r>
      <w:r w:rsidR="0062071B" w:rsidRPr="00183FB3">
        <w:rPr>
          <w:rFonts w:ascii="Times New Roman" w:hAnsi="Times New Roman" w:cs="Times New Roman"/>
        </w:rPr>
        <w:t xml:space="preserve">o Suriano per la serenissima </w:t>
      </w:r>
      <w:r w:rsidR="007043B4" w:rsidRPr="00183FB3">
        <w:rPr>
          <w:rFonts w:ascii="Times New Roman" w:hAnsi="Times New Roman" w:cs="Times New Roman"/>
        </w:rPr>
        <w:t>r</w:t>
      </w:r>
      <w:r w:rsidR="0062071B" w:rsidRPr="00183FB3">
        <w:rPr>
          <w:rFonts w:ascii="Times New Roman" w:hAnsi="Times New Roman" w:cs="Times New Roman"/>
        </w:rPr>
        <w:t>e</w:t>
      </w:r>
      <w:r w:rsidR="00260603" w:rsidRPr="00183FB3">
        <w:rPr>
          <w:rFonts w:ascii="Times New Roman" w:hAnsi="Times New Roman" w:cs="Times New Roman"/>
        </w:rPr>
        <w:t>p</w:t>
      </w:r>
      <w:r w:rsidR="00266BA4" w:rsidRPr="00183FB3">
        <w:rPr>
          <w:rFonts w:ascii="Times New Roman" w:hAnsi="Times New Roman" w:cs="Times New Roman"/>
        </w:rPr>
        <w:t>ublica di Venetia</w:t>
      </w:r>
      <w:r w:rsidR="00D65A73" w:rsidRPr="00183FB3">
        <w:rPr>
          <w:rFonts w:ascii="Times New Roman" w:hAnsi="Times New Roman" w:cs="Times New Roman"/>
        </w:rPr>
        <w:t xml:space="preserve"> </w:t>
      </w:r>
      <w:r w:rsidR="004253BA" w:rsidRPr="00183FB3">
        <w:rPr>
          <w:rFonts w:ascii="Times New Roman" w:hAnsi="Times New Roman" w:cs="Times New Roman"/>
        </w:rPr>
        <w:t>etc. |</w:t>
      </w:r>
      <w:r w:rsidR="00092199" w:rsidRPr="00183FB3">
        <w:rPr>
          <w:rFonts w:ascii="Times New Roman" w:hAnsi="Times New Roman" w:cs="Times New Roman"/>
        </w:rPr>
        <w:t xml:space="preserve"> residente appresso li signori </w:t>
      </w:r>
      <w:r w:rsidR="00BC7DDE" w:rsidRPr="00183FB3">
        <w:rPr>
          <w:rFonts w:ascii="Times New Roman" w:hAnsi="Times New Roman" w:cs="Times New Roman"/>
        </w:rPr>
        <w:t>S</w:t>
      </w:r>
      <w:r w:rsidR="00092199" w:rsidRPr="00183FB3">
        <w:rPr>
          <w:rFonts w:ascii="Times New Roman" w:hAnsi="Times New Roman" w:cs="Times New Roman"/>
        </w:rPr>
        <w:t xml:space="preserve">tati </w:t>
      </w:r>
      <w:r w:rsidR="00BC7DDE" w:rsidRPr="00183FB3">
        <w:rPr>
          <w:rFonts w:ascii="Times New Roman" w:hAnsi="Times New Roman" w:cs="Times New Roman"/>
        </w:rPr>
        <w:t>G</w:t>
      </w:r>
      <w:r w:rsidR="00092199" w:rsidRPr="00183FB3">
        <w:rPr>
          <w:rFonts w:ascii="Times New Roman" w:hAnsi="Times New Roman" w:cs="Times New Roman"/>
        </w:rPr>
        <w:t>enerali delle Provin</w:t>
      </w:r>
      <w:r w:rsidR="008D3CB9" w:rsidRPr="00183FB3">
        <w:rPr>
          <w:rFonts w:ascii="Times New Roman" w:hAnsi="Times New Roman" w:cs="Times New Roman"/>
        </w:rPr>
        <w:t>c</w:t>
      </w:r>
      <w:r w:rsidR="00092199" w:rsidRPr="00183FB3">
        <w:rPr>
          <w:rFonts w:ascii="Times New Roman" w:hAnsi="Times New Roman" w:cs="Times New Roman"/>
        </w:rPr>
        <w:t xml:space="preserve">ie </w:t>
      </w:r>
      <w:r w:rsidR="00BC7DDE" w:rsidRPr="00183FB3">
        <w:rPr>
          <w:rFonts w:ascii="Times New Roman" w:hAnsi="Times New Roman" w:cs="Times New Roman"/>
        </w:rPr>
        <w:t>U</w:t>
      </w:r>
      <w:r w:rsidR="00092199" w:rsidRPr="00183FB3">
        <w:rPr>
          <w:rFonts w:ascii="Times New Roman" w:hAnsi="Times New Roman" w:cs="Times New Roman"/>
        </w:rPr>
        <w:t>ni</w:t>
      </w:r>
      <w:r w:rsidR="00FB3EF8" w:rsidRPr="00183FB3">
        <w:rPr>
          <w:rFonts w:ascii="Times New Roman" w:hAnsi="Times New Roman" w:cs="Times New Roman"/>
        </w:rPr>
        <w:t>te dei</w:t>
      </w:r>
      <w:r w:rsidR="004253BA" w:rsidRPr="00183FB3">
        <w:rPr>
          <w:rFonts w:ascii="Times New Roman" w:hAnsi="Times New Roman" w:cs="Times New Roman"/>
        </w:rPr>
        <w:t xml:space="preserve"> |</w:t>
      </w:r>
      <w:r w:rsidR="00FB3EF8" w:rsidRPr="00183FB3">
        <w:rPr>
          <w:rFonts w:ascii="Times New Roman" w:hAnsi="Times New Roman" w:cs="Times New Roman"/>
        </w:rPr>
        <w:t xml:space="preserve"> </w:t>
      </w:r>
      <w:r w:rsidR="00BC7DDE" w:rsidRPr="00183FB3">
        <w:rPr>
          <w:rFonts w:ascii="Times New Roman" w:hAnsi="Times New Roman" w:cs="Times New Roman"/>
        </w:rPr>
        <w:t>P</w:t>
      </w:r>
      <w:r w:rsidR="00FB3EF8" w:rsidRPr="00183FB3">
        <w:rPr>
          <w:rFonts w:ascii="Times New Roman" w:hAnsi="Times New Roman" w:cs="Times New Roman"/>
        </w:rPr>
        <w:t xml:space="preserve">aesi </w:t>
      </w:r>
      <w:r w:rsidR="00BC7DDE" w:rsidRPr="00183FB3">
        <w:rPr>
          <w:rFonts w:ascii="Times New Roman" w:hAnsi="Times New Roman" w:cs="Times New Roman"/>
        </w:rPr>
        <w:t>B</w:t>
      </w:r>
      <w:r w:rsidR="00FB3EF8" w:rsidRPr="00183FB3">
        <w:rPr>
          <w:rFonts w:ascii="Times New Roman" w:hAnsi="Times New Roman" w:cs="Times New Roman"/>
        </w:rPr>
        <w:t>assi da una parte</w:t>
      </w:r>
      <w:r w:rsidR="00092199" w:rsidRPr="00183FB3">
        <w:rPr>
          <w:rFonts w:ascii="Times New Roman" w:hAnsi="Times New Roman" w:cs="Times New Roman"/>
        </w:rPr>
        <w:t>, e</w:t>
      </w:r>
      <w:r w:rsidR="00FB3EF8" w:rsidRPr="00183FB3">
        <w:rPr>
          <w:rFonts w:ascii="Times New Roman" w:hAnsi="Times New Roman" w:cs="Times New Roman"/>
        </w:rPr>
        <w:t xml:space="preserve"> li magnifici signori Elias</w:t>
      </w:r>
      <w:r w:rsidR="00D652C8" w:rsidRPr="00183FB3">
        <w:rPr>
          <w:rFonts w:ascii="Times New Roman" w:hAnsi="Times New Roman" w:cs="Times New Roman"/>
        </w:rPr>
        <w:t xml:space="preserve"> Trip, Giacomo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D652C8" w:rsidRPr="00183FB3">
        <w:rPr>
          <w:rFonts w:ascii="Times New Roman" w:hAnsi="Times New Roman" w:cs="Times New Roman"/>
        </w:rPr>
        <w:t>Nichetti, e Gio.</w:t>
      </w:r>
      <w:r w:rsidR="00FB3EF8" w:rsidRPr="00183FB3">
        <w:rPr>
          <w:rFonts w:ascii="Times New Roman" w:hAnsi="Times New Roman" w:cs="Times New Roman"/>
        </w:rPr>
        <w:t xml:space="preserve"> Benoist dall</w:t>
      </w:r>
      <w:r w:rsidR="00CF4972" w:rsidRPr="00183FB3">
        <w:rPr>
          <w:rFonts w:ascii="Times New Roman" w:hAnsi="Times New Roman" w:cs="Times New Roman"/>
        </w:rPr>
        <w:t>’</w:t>
      </w:r>
      <w:r w:rsidR="00FB3EF8" w:rsidRPr="00183FB3">
        <w:rPr>
          <w:rFonts w:ascii="Times New Roman" w:hAnsi="Times New Roman" w:cs="Times New Roman"/>
        </w:rPr>
        <w:t>altra.</w:t>
      </w:r>
      <w:r w:rsidR="00BB4DF5" w:rsidRPr="00183FB3">
        <w:rPr>
          <w:rFonts w:ascii="Times New Roman" w:hAnsi="Times New Roman" w:cs="Times New Roman"/>
        </w:rPr>
        <w:t xml:space="preserve"> Ha accordata la nave Il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BB4DF5" w:rsidRPr="00183FB3">
        <w:rPr>
          <w:rFonts w:ascii="Times New Roman" w:hAnsi="Times New Roman" w:cs="Times New Roman"/>
        </w:rPr>
        <w:t>leone felice di lasti trecento</w:t>
      </w:r>
      <w:r w:rsidR="00645BDE" w:rsidRPr="00183FB3">
        <w:rPr>
          <w:rFonts w:ascii="Times New Roman" w:hAnsi="Times New Roman" w:cs="Times New Roman"/>
        </w:rPr>
        <w:t xml:space="preserve"> trenta incirca, lunga cento cin</w:t>
      </w:r>
      <w:r w:rsidR="004253BA" w:rsidRPr="00183FB3">
        <w:rPr>
          <w:rFonts w:ascii="Times New Roman" w:hAnsi="Times New Roman" w:cs="Times New Roman"/>
        </w:rPr>
        <w:t>-|</w:t>
      </w:r>
      <w:r w:rsidR="00645BDE" w:rsidRPr="00183FB3">
        <w:rPr>
          <w:rFonts w:ascii="Times New Roman" w:hAnsi="Times New Roman" w:cs="Times New Roman"/>
        </w:rPr>
        <w:t xml:space="preserve">quanta piedi, larga trenta piedi, profonda quatordici piedi e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645BDE" w:rsidRPr="00183FB3">
        <w:rPr>
          <w:rFonts w:ascii="Times New Roman" w:hAnsi="Times New Roman" w:cs="Times New Roman"/>
        </w:rPr>
        <w:t>mezzo, patron Durck H</w:t>
      </w:r>
      <w:r w:rsidR="003840AF" w:rsidRPr="00183FB3">
        <w:rPr>
          <w:rFonts w:ascii="Times New Roman" w:hAnsi="Times New Roman" w:cs="Times New Roman"/>
        </w:rPr>
        <w:t>ertochse</w:t>
      </w:r>
      <w:r w:rsidR="00645BDE" w:rsidRPr="00183FB3">
        <w:rPr>
          <w:rFonts w:ascii="Times New Roman" w:hAnsi="Times New Roman" w:cs="Times New Roman"/>
        </w:rPr>
        <w:t>na</w:t>
      </w:r>
      <w:r w:rsidR="003840AF" w:rsidRPr="00183FB3">
        <w:rPr>
          <w:rStyle w:val="FootnoteReference"/>
          <w:rFonts w:ascii="Times New Roman" w:hAnsi="Times New Roman" w:cs="Times New Roman"/>
        </w:rPr>
        <w:footnoteReference w:id="37"/>
      </w:r>
      <w:r w:rsidR="00E71E75" w:rsidRPr="00183FB3">
        <w:rPr>
          <w:rFonts w:ascii="Times New Roman" w:hAnsi="Times New Roman" w:cs="Times New Roman"/>
        </w:rPr>
        <w:t xml:space="preserve"> con li patti, modi,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E71E75" w:rsidRPr="00183FB3">
        <w:rPr>
          <w:rFonts w:ascii="Times New Roman" w:hAnsi="Times New Roman" w:cs="Times New Roman"/>
        </w:rPr>
        <w:t xml:space="preserve">et oblighi, come </w:t>
      </w:r>
      <w:r w:rsidR="00BC7DDE" w:rsidRPr="00183FB3">
        <w:rPr>
          <w:rFonts w:ascii="Times New Roman" w:hAnsi="Times New Roman" w:cs="Times New Roman"/>
        </w:rPr>
        <w:t xml:space="preserve">qui </w:t>
      </w:r>
      <w:r w:rsidR="00E71E75" w:rsidRPr="00183FB3">
        <w:rPr>
          <w:rFonts w:ascii="Times New Roman" w:hAnsi="Times New Roman" w:cs="Times New Roman"/>
        </w:rPr>
        <w:t>sotto.</w:t>
      </w:r>
      <w:r w:rsidR="004253BA" w:rsidRPr="00183FB3">
        <w:rPr>
          <w:rFonts w:ascii="Times New Roman" w:hAnsi="Times New Roman" w:cs="Times New Roman"/>
        </w:rPr>
        <w:t xml:space="preserve"> |</w:t>
      </w:r>
    </w:p>
    <w:p w14:paraId="75EE16C1" w14:textId="052237D9" w:rsidR="00E71E75" w:rsidRPr="00183FB3" w:rsidRDefault="00A7653F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ieramente detta nave resta noleggiata e presa in servitio della</w:t>
      </w:r>
      <w:r w:rsidR="00851C7B" w:rsidRPr="00183FB3">
        <w:rPr>
          <w:rFonts w:ascii="Times New Roman" w:hAnsi="Times New Roman" w:cs="Times New Roman"/>
        </w:rPr>
        <w:t xml:space="preserve">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851C7B" w:rsidRPr="00183FB3">
        <w:rPr>
          <w:rFonts w:ascii="Times New Roman" w:hAnsi="Times New Roman" w:cs="Times New Roman"/>
        </w:rPr>
        <w:t xml:space="preserve">serenissima Republica per il termine </w:t>
      </w:r>
      <w:r w:rsidR="00BC7DDE" w:rsidRPr="00183FB3">
        <w:rPr>
          <w:rFonts w:ascii="Times New Roman" w:hAnsi="Times New Roman" w:cs="Times New Roman"/>
        </w:rPr>
        <w:t>d</w:t>
      </w:r>
      <w:r w:rsidR="00851C7B" w:rsidRPr="00183FB3">
        <w:rPr>
          <w:rFonts w:ascii="Times New Roman" w:hAnsi="Times New Roman" w:cs="Times New Roman"/>
        </w:rPr>
        <w:t xml:space="preserve">i mesi otto fermi per dover esser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851C7B" w:rsidRPr="00183FB3">
        <w:rPr>
          <w:rFonts w:ascii="Times New Roman" w:hAnsi="Times New Roman" w:cs="Times New Roman"/>
        </w:rPr>
        <w:t>adoperata</w:t>
      </w:r>
      <w:r w:rsidR="008914B2" w:rsidRPr="00183FB3">
        <w:rPr>
          <w:rFonts w:ascii="Times New Roman" w:hAnsi="Times New Roman" w:cs="Times New Roman"/>
        </w:rPr>
        <w:t xml:space="preserve"> in guerra, et ispirato il detto termine, s</w:t>
      </w:r>
      <w:r w:rsidR="00CF4972" w:rsidRPr="00183FB3">
        <w:rPr>
          <w:rFonts w:ascii="Times New Roman" w:hAnsi="Times New Roman" w:cs="Times New Roman"/>
        </w:rPr>
        <w:t>’</w:t>
      </w:r>
      <w:r w:rsidR="008914B2" w:rsidRPr="00183FB3">
        <w:rPr>
          <w:rFonts w:ascii="Times New Roman" w:hAnsi="Times New Roman" w:cs="Times New Roman"/>
        </w:rPr>
        <w:t>ella la volesse</w:t>
      </w:r>
      <w:r w:rsidR="004253BA" w:rsidRPr="00183FB3">
        <w:rPr>
          <w:rFonts w:ascii="Times New Roman" w:hAnsi="Times New Roman" w:cs="Times New Roman"/>
        </w:rPr>
        <w:t xml:space="preserve"> |</w:t>
      </w:r>
      <w:r w:rsidR="008914B2" w:rsidRPr="00183FB3">
        <w:rPr>
          <w:rFonts w:ascii="Times New Roman" w:hAnsi="Times New Roman" w:cs="Times New Roman"/>
        </w:rPr>
        <w:t xml:space="preserve"> </w:t>
      </w:r>
      <w:r w:rsidR="00706FEC" w:rsidRPr="00183FB3">
        <w:rPr>
          <w:rFonts w:ascii="Times New Roman" w:hAnsi="Times New Roman" w:cs="Times New Roman"/>
        </w:rPr>
        <w:t>ritener più longo tempo nell</w:t>
      </w:r>
      <w:r w:rsidR="00B4571C" w:rsidRPr="00183FB3">
        <w:rPr>
          <w:rStyle w:val="FootnoteReference"/>
          <w:rFonts w:ascii="Times New Roman" w:hAnsi="Times New Roman" w:cs="Times New Roman"/>
        </w:rPr>
        <w:footnoteReference w:id="38"/>
      </w:r>
      <w:r w:rsidR="00706FEC" w:rsidRPr="00183FB3">
        <w:rPr>
          <w:rFonts w:ascii="Times New Roman" w:hAnsi="Times New Roman" w:cs="Times New Roman"/>
        </w:rPr>
        <w:t xml:space="preserve"> detto servitio doverà detto </w:t>
      </w:r>
      <w:r w:rsidR="009B33CA" w:rsidRPr="00183FB3">
        <w:rPr>
          <w:rFonts w:ascii="Times New Roman" w:hAnsi="Times New Roman" w:cs="Times New Roman"/>
        </w:rPr>
        <w:t>P</w:t>
      </w:r>
      <w:r w:rsidR="00706FEC" w:rsidRPr="00183FB3">
        <w:rPr>
          <w:rFonts w:ascii="Times New Roman" w:hAnsi="Times New Roman" w:cs="Times New Roman"/>
        </w:rPr>
        <w:t xml:space="preserve">atrone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706FEC" w:rsidRPr="00183FB3">
        <w:rPr>
          <w:rFonts w:ascii="Times New Roman" w:hAnsi="Times New Roman" w:cs="Times New Roman"/>
        </w:rPr>
        <w:t xml:space="preserve">con le stesse conditioni fatte, o che si potessero fare servir con essa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706FEC" w:rsidRPr="00183FB3">
        <w:rPr>
          <w:rFonts w:ascii="Times New Roman" w:hAnsi="Times New Roman" w:cs="Times New Roman"/>
        </w:rPr>
        <w:t xml:space="preserve">nave tanto tempo quanto piacerà a detta serenissima </w:t>
      </w:r>
      <w:r w:rsidR="00D35305" w:rsidRPr="00183FB3">
        <w:rPr>
          <w:rFonts w:ascii="Times New Roman" w:hAnsi="Times New Roman" w:cs="Times New Roman"/>
        </w:rPr>
        <w:t>Re</w:t>
      </w:r>
      <w:r w:rsidR="00E51AFB" w:rsidRPr="00183FB3">
        <w:rPr>
          <w:rFonts w:ascii="Times New Roman" w:hAnsi="Times New Roman" w:cs="Times New Roman"/>
        </w:rPr>
        <w:t>public</w:t>
      </w:r>
      <w:r w:rsidR="00260603" w:rsidRPr="00183FB3">
        <w:rPr>
          <w:rFonts w:ascii="Times New Roman" w:hAnsi="Times New Roman" w:cs="Times New Roman"/>
        </w:rPr>
        <w:t>a</w:t>
      </w:r>
      <w:r w:rsidR="004253BA" w:rsidRPr="00183FB3">
        <w:rPr>
          <w:rFonts w:ascii="Times New Roman" w:hAnsi="Times New Roman" w:cs="Times New Roman"/>
        </w:rPr>
        <w:t xml:space="preserve"> |</w:t>
      </w:r>
      <w:r w:rsidR="00260603" w:rsidRPr="00183FB3">
        <w:rPr>
          <w:rFonts w:ascii="Times New Roman" w:hAnsi="Times New Roman" w:cs="Times New Roman"/>
        </w:rPr>
        <w:t xml:space="preserve"> dovendo sua </w:t>
      </w:r>
      <w:r w:rsidR="005F1A68" w:rsidRPr="00183FB3">
        <w:rPr>
          <w:rFonts w:ascii="Times New Roman" w:hAnsi="Times New Roman" w:cs="Times New Roman"/>
        </w:rPr>
        <w:t>S</w:t>
      </w:r>
      <w:r w:rsidR="00260603" w:rsidRPr="00183FB3">
        <w:rPr>
          <w:rFonts w:ascii="Times New Roman" w:hAnsi="Times New Roman" w:cs="Times New Roman"/>
        </w:rPr>
        <w:t xml:space="preserve">erenità fargli saper un mese anticipatamente per quanto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260603" w:rsidRPr="00183FB3">
        <w:rPr>
          <w:rFonts w:ascii="Times New Roman" w:hAnsi="Times New Roman" w:cs="Times New Roman"/>
        </w:rPr>
        <w:t>haverà a servire.</w:t>
      </w:r>
      <w:r w:rsidR="008914B2" w:rsidRPr="00183FB3">
        <w:rPr>
          <w:rFonts w:ascii="Times New Roman" w:hAnsi="Times New Roman" w:cs="Times New Roman"/>
        </w:rPr>
        <w:t xml:space="preserve"> </w:t>
      </w:r>
      <w:r w:rsidR="004253BA" w:rsidRPr="00183FB3">
        <w:rPr>
          <w:rFonts w:ascii="Times New Roman" w:hAnsi="Times New Roman" w:cs="Times New Roman"/>
        </w:rPr>
        <w:t>|</w:t>
      </w:r>
    </w:p>
    <w:p w14:paraId="49EBE18C" w14:textId="77777777" w:rsidR="002B40F8" w:rsidRPr="00183FB3" w:rsidRDefault="002B40F8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overà il detto vassello esser reso dal patrone e partionevoli suoi ben munito, </w:t>
      </w:r>
      <w:r w:rsidR="004253BA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calefa</w:t>
      </w:r>
      <w:r w:rsidR="000D4EE0" w:rsidRPr="00183FB3">
        <w:rPr>
          <w:rFonts w:ascii="Times New Roman" w:hAnsi="Times New Roman" w:cs="Times New Roman"/>
        </w:rPr>
        <w:t>tt</w:t>
      </w:r>
      <w:r w:rsidR="00D464D2" w:rsidRPr="00183FB3">
        <w:rPr>
          <w:rFonts w:ascii="Times New Roman" w:hAnsi="Times New Roman" w:cs="Times New Roman"/>
        </w:rPr>
        <w:t>r</w:t>
      </w:r>
      <w:r w:rsidR="000D4EE0" w:rsidRPr="00183FB3">
        <w:rPr>
          <w:rFonts w:ascii="Times New Roman" w:hAnsi="Times New Roman" w:cs="Times New Roman"/>
        </w:rPr>
        <w:t>ato</w:t>
      </w:r>
      <w:r w:rsidR="00D464D2" w:rsidRPr="00183FB3">
        <w:rPr>
          <w:rStyle w:val="FootnoteReference"/>
          <w:rFonts w:ascii="Times New Roman" w:hAnsi="Times New Roman" w:cs="Times New Roman"/>
        </w:rPr>
        <w:footnoteReference w:id="39"/>
      </w:r>
      <w:r w:rsidR="000D4EE0" w:rsidRPr="00183FB3">
        <w:rPr>
          <w:rFonts w:ascii="Times New Roman" w:hAnsi="Times New Roman" w:cs="Times New Roman"/>
        </w:rPr>
        <w:t xml:space="preserve">, e del tutto ad ordine per tal viaggio e servitio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0D4EE0" w:rsidRPr="00183FB3">
        <w:rPr>
          <w:rFonts w:ascii="Times New Roman" w:hAnsi="Times New Roman" w:cs="Times New Roman"/>
        </w:rPr>
        <w:t>avittuagliato per dodici mesi, nel termine di tre over quattro</w:t>
      </w:r>
      <w:r w:rsidR="004253BA" w:rsidRPr="00183FB3">
        <w:rPr>
          <w:rFonts w:ascii="Times New Roman" w:hAnsi="Times New Roman" w:cs="Times New Roman"/>
        </w:rPr>
        <w:t xml:space="preserve"> |</w:t>
      </w:r>
      <w:r w:rsidR="000D4EE0" w:rsidRPr="00183FB3">
        <w:rPr>
          <w:rFonts w:ascii="Times New Roman" w:hAnsi="Times New Roman" w:cs="Times New Roman"/>
        </w:rPr>
        <w:t xml:space="preserve"> settimane al più (permettendo</w:t>
      </w:r>
      <w:r w:rsidR="005F1A68" w:rsidRPr="00183FB3">
        <w:rPr>
          <w:rFonts w:ascii="Times New Roman" w:hAnsi="Times New Roman" w:cs="Times New Roman"/>
        </w:rPr>
        <w:t>lo</w:t>
      </w:r>
      <w:r w:rsidR="000D4EE0" w:rsidRPr="00183FB3">
        <w:rPr>
          <w:rFonts w:ascii="Times New Roman" w:hAnsi="Times New Roman" w:cs="Times New Roman"/>
        </w:rPr>
        <w:t xml:space="preserve"> il </w:t>
      </w:r>
      <w:r w:rsidR="00927289" w:rsidRPr="00183FB3">
        <w:rPr>
          <w:rFonts w:ascii="Times New Roman" w:hAnsi="Times New Roman" w:cs="Times New Roman"/>
        </w:rPr>
        <w:t>signor Dio</w:t>
      </w:r>
      <w:r w:rsidR="000D4EE0" w:rsidRPr="00183FB3">
        <w:rPr>
          <w:rFonts w:ascii="Times New Roman" w:hAnsi="Times New Roman" w:cs="Times New Roman"/>
        </w:rPr>
        <w:t>)</w:t>
      </w:r>
      <w:r w:rsidR="00927289" w:rsidRPr="00183FB3">
        <w:rPr>
          <w:rFonts w:ascii="Times New Roman" w:hAnsi="Times New Roman" w:cs="Times New Roman"/>
        </w:rPr>
        <w:t xml:space="preserve"> dalla data di questo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927289" w:rsidRPr="00183FB3">
        <w:rPr>
          <w:rFonts w:ascii="Times New Roman" w:hAnsi="Times New Roman" w:cs="Times New Roman"/>
        </w:rPr>
        <w:t>accordo. Et similmente saranno li medesimi tenuti di ben inte</w:t>
      </w:r>
      <w:r w:rsidR="00712880" w:rsidRPr="00183FB3">
        <w:rPr>
          <w:rFonts w:ascii="Times New Roman" w:hAnsi="Times New Roman" w:cs="Times New Roman"/>
        </w:rPr>
        <w:t>rt</w:t>
      </w:r>
      <w:r w:rsidR="005F1A68" w:rsidRPr="00183FB3">
        <w:rPr>
          <w:rFonts w:ascii="Times New Roman" w:hAnsi="Times New Roman" w:cs="Times New Roman"/>
        </w:rPr>
        <w:t>e</w:t>
      </w:r>
      <w:r w:rsidR="004253BA" w:rsidRPr="00183FB3">
        <w:rPr>
          <w:rFonts w:ascii="Times New Roman" w:hAnsi="Times New Roman" w:cs="Times New Roman"/>
        </w:rPr>
        <w:t>-|</w:t>
      </w:r>
      <w:r w:rsidR="00712880" w:rsidRPr="00183FB3">
        <w:rPr>
          <w:rFonts w:ascii="Times New Roman" w:hAnsi="Times New Roman" w:cs="Times New Roman"/>
        </w:rPr>
        <w:t>nirlo a loro spese, e provederlo di quattro ancore grandi con doi</w:t>
      </w:r>
      <w:r w:rsidR="004253BA" w:rsidRPr="00183FB3">
        <w:rPr>
          <w:rFonts w:ascii="Times New Roman" w:hAnsi="Times New Roman" w:cs="Times New Roman"/>
        </w:rPr>
        <w:t xml:space="preserve"> |</w:t>
      </w:r>
      <w:r w:rsidR="00712880" w:rsidRPr="00183FB3">
        <w:rPr>
          <w:rFonts w:ascii="Times New Roman" w:hAnsi="Times New Roman" w:cs="Times New Roman"/>
        </w:rPr>
        <w:t xml:space="preserve"> picc</w:t>
      </w:r>
      <w:r w:rsidR="00BC7DDE" w:rsidRPr="00183FB3">
        <w:rPr>
          <w:rFonts w:ascii="Times New Roman" w:hAnsi="Times New Roman" w:cs="Times New Roman"/>
        </w:rPr>
        <w:t>i</w:t>
      </w:r>
      <w:r w:rsidR="00712880" w:rsidRPr="00183FB3">
        <w:rPr>
          <w:rFonts w:ascii="Times New Roman" w:hAnsi="Times New Roman" w:cs="Times New Roman"/>
        </w:rPr>
        <w:t xml:space="preserve">ole, sei gomene, doppie vele, et altre cose necessarie, et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712880" w:rsidRPr="00183FB3">
        <w:rPr>
          <w:rFonts w:ascii="Times New Roman" w:hAnsi="Times New Roman" w:cs="Times New Roman"/>
        </w:rPr>
        <w:t>appertenenti a vasselli da servirsi ad uso di guerra.</w:t>
      </w:r>
      <w:r w:rsidR="004253BA" w:rsidRPr="00183FB3">
        <w:rPr>
          <w:rFonts w:ascii="Times New Roman" w:hAnsi="Times New Roman" w:cs="Times New Roman"/>
        </w:rPr>
        <w:t xml:space="preserve"> |</w:t>
      </w:r>
    </w:p>
    <w:p w14:paraId="7938A63A" w14:textId="77777777" w:rsidR="000D4EE0" w:rsidRPr="00183FB3" w:rsidRDefault="002B7EF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milmente doveranno far accom</w:t>
      </w:r>
      <w:r w:rsidR="00BC7DDE" w:rsidRPr="00183FB3">
        <w:rPr>
          <w:rFonts w:ascii="Times New Roman" w:hAnsi="Times New Roman" w:cs="Times New Roman"/>
        </w:rPr>
        <w:t>m</w:t>
      </w:r>
      <w:r w:rsidRPr="00183FB3">
        <w:rPr>
          <w:rFonts w:ascii="Times New Roman" w:hAnsi="Times New Roman" w:cs="Times New Roman"/>
        </w:rPr>
        <w:t xml:space="preserve">odare il luoco prossimo alla cucina, </w:t>
      </w:r>
      <w:r w:rsidR="004253BA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chi</w:t>
      </w:r>
      <w:r w:rsidR="00F9687B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mato il combui</w:t>
      </w:r>
      <w:r w:rsidR="008A28BB" w:rsidRPr="00183FB3">
        <w:rPr>
          <w:rFonts w:ascii="Times New Roman" w:hAnsi="Times New Roman" w:cs="Times New Roman"/>
        </w:rPr>
        <w:t>i</w:t>
      </w:r>
      <w:r w:rsidRPr="00183FB3">
        <w:rPr>
          <w:rFonts w:ascii="Times New Roman" w:hAnsi="Times New Roman" w:cs="Times New Roman"/>
        </w:rPr>
        <w:t xml:space="preserve">s, e le trameze conforme a quello, che </w:t>
      </w:r>
      <w:r w:rsidR="00A44A31" w:rsidRPr="00183FB3">
        <w:rPr>
          <w:rFonts w:ascii="Times New Roman" w:hAnsi="Times New Roman" w:cs="Times New Roman"/>
        </w:rPr>
        <w:t>ordina</w:t>
      </w:r>
      <w:r w:rsidR="004253BA" w:rsidRPr="00183FB3">
        <w:rPr>
          <w:rFonts w:ascii="Times New Roman" w:hAnsi="Times New Roman" w:cs="Times New Roman"/>
        </w:rPr>
        <w:t>-|</w:t>
      </w:r>
      <w:r w:rsidR="00A44A31" w:rsidRPr="00183FB3">
        <w:rPr>
          <w:rFonts w:ascii="Times New Roman" w:hAnsi="Times New Roman" w:cs="Times New Roman"/>
        </w:rPr>
        <w:t>riamente</w:t>
      </w:r>
      <w:r w:rsidR="00A85B11" w:rsidRPr="00183FB3">
        <w:rPr>
          <w:rFonts w:ascii="Times New Roman" w:hAnsi="Times New Roman" w:cs="Times New Roman"/>
        </w:rPr>
        <w:t xml:space="preserve"> si acc</w:t>
      </w:r>
      <w:r w:rsidR="0063167B" w:rsidRPr="00183FB3">
        <w:rPr>
          <w:rFonts w:ascii="Times New Roman" w:hAnsi="Times New Roman" w:cs="Times New Roman"/>
        </w:rPr>
        <w:t>ostuma nelle navi di guerra.</w:t>
      </w:r>
      <w:r w:rsidR="004253BA" w:rsidRPr="00183FB3">
        <w:rPr>
          <w:rFonts w:ascii="Times New Roman" w:hAnsi="Times New Roman" w:cs="Times New Roman"/>
        </w:rPr>
        <w:t xml:space="preserve"> |</w:t>
      </w:r>
    </w:p>
    <w:p w14:paraId="0D4DEE44" w14:textId="5F14A936" w:rsidR="0063167B" w:rsidRPr="00183FB3" w:rsidRDefault="0063167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overà esso vassello esser</w:t>
      </w:r>
      <w:r w:rsidR="000C728F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armato di 24 pezzi di artigleria cioè 20 di balle</w:t>
      </w:r>
      <w:r w:rsidR="004253BA" w:rsidRPr="00183FB3">
        <w:rPr>
          <w:rFonts w:ascii="Times New Roman" w:hAnsi="Times New Roman" w:cs="Times New Roman"/>
        </w:rPr>
        <w:t xml:space="preserve"> |</w:t>
      </w:r>
      <w:r w:rsidRPr="00183FB3">
        <w:rPr>
          <w:rFonts w:ascii="Times New Roman" w:hAnsi="Times New Roman" w:cs="Times New Roman"/>
        </w:rPr>
        <w:t xml:space="preserve"> da lire sei incirca</w:t>
      </w:r>
      <w:r w:rsidR="00E52A27" w:rsidRPr="00183FB3">
        <w:rPr>
          <w:rFonts w:ascii="Times New Roman" w:hAnsi="Times New Roman" w:cs="Times New Roman"/>
        </w:rPr>
        <w:t xml:space="preserve"> di pez</w:t>
      </w:r>
      <w:r w:rsidR="00C60B70" w:rsidRPr="00183FB3">
        <w:rPr>
          <w:rFonts w:ascii="Times New Roman" w:hAnsi="Times New Roman" w:cs="Times New Roman"/>
        </w:rPr>
        <w:t>o</w:t>
      </w:r>
      <w:r w:rsidR="00E52A27" w:rsidRPr="00183FB3">
        <w:rPr>
          <w:rFonts w:ascii="Times New Roman" w:hAnsi="Times New Roman" w:cs="Times New Roman"/>
        </w:rPr>
        <w:t xml:space="preserve">, </w:t>
      </w:r>
      <w:r w:rsidR="003D7433" w:rsidRPr="00183FB3">
        <w:rPr>
          <w:rFonts w:ascii="Times New Roman" w:hAnsi="Times New Roman" w:cs="Times New Roman"/>
        </w:rPr>
        <w:t xml:space="preserve">quattro da libre nove, e sei </w:t>
      </w:r>
      <w:r w:rsidR="00D92636" w:rsidRPr="00183FB3">
        <w:rPr>
          <w:rFonts w:ascii="Times New Roman" w:hAnsi="Times New Roman" w:cs="Times New Roman"/>
        </w:rPr>
        <w:t xml:space="preserve">pedriere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D92636" w:rsidRPr="00183FB3">
        <w:rPr>
          <w:rFonts w:ascii="Times New Roman" w:hAnsi="Times New Roman" w:cs="Times New Roman"/>
        </w:rPr>
        <w:t>con tutti li suoi cargadori et altre appendenze proprie.</w:t>
      </w:r>
      <w:r w:rsidR="004253BA" w:rsidRPr="00183FB3">
        <w:rPr>
          <w:rFonts w:ascii="Times New Roman" w:hAnsi="Times New Roman" w:cs="Times New Roman"/>
        </w:rPr>
        <w:t xml:space="preserve"> |</w:t>
      </w:r>
    </w:p>
    <w:p w14:paraId="01BA6F76" w14:textId="72C56306" w:rsidR="00D92636" w:rsidRPr="00183FB3" w:rsidRDefault="00D9263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 separerà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signor </w:t>
      </w:r>
      <w:r w:rsidR="008F47C8" w:rsidRPr="00183FB3">
        <w:rPr>
          <w:rFonts w:ascii="Times New Roman" w:hAnsi="Times New Roman" w:cs="Times New Roman"/>
        </w:rPr>
        <w:t xml:space="preserve">Capitan </w:t>
      </w:r>
      <w:r w:rsidR="007F1992" w:rsidRPr="00183FB3">
        <w:rPr>
          <w:rFonts w:ascii="Times New Roman" w:hAnsi="Times New Roman" w:cs="Times New Roman"/>
        </w:rPr>
        <w:t>g</w:t>
      </w:r>
      <w:r w:rsidR="008F47C8" w:rsidRPr="00183FB3">
        <w:rPr>
          <w:rFonts w:ascii="Times New Roman" w:hAnsi="Times New Roman" w:cs="Times New Roman"/>
        </w:rPr>
        <w:t xml:space="preserve">enerale </w:t>
      </w:r>
      <w:r w:rsidRPr="00183FB3">
        <w:rPr>
          <w:rFonts w:ascii="Times New Roman" w:hAnsi="Times New Roman" w:cs="Times New Roman"/>
        </w:rPr>
        <w:t>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ta</w:t>
      </w:r>
      <w:r w:rsidR="00A84A58" w:rsidRPr="00183FB3">
        <w:rPr>
          <w:rFonts w:ascii="Times New Roman" w:hAnsi="Times New Roman" w:cs="Times New Roman"/>
        </w:rPr>
        <w:t xml:space="preserve"> della serenissima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A84A58" w:rsidRPr="00183FB3">
        <w:rPr>
          <w:rFonts w:ascii="Times New Roman" w:hAnsi="Times New Roman" w:cs="Times New Roman"/>
        </w:rPr>
        <w:t>Republic</w:t>
      </w:r>
      <w:r w:rsidRPr="00183FB3">
        <w:rPr>
          <w:rFonts w:ascii="Times New Roman" w:hAnsi="Times New Roman" w:cs="Times New Roman"/>
        </w:rPr>
        <w:t>a aggiunger altra artigleria, over</w:t>
      </w:r>
      <w:r w:rsidR="00C60B70" w:rsidRPr="00183FB3">
        <w:rPr>
          <w:rFonts w:ascii="Times New Roman" w:hAnsi="Times New Roman" w:cs="Times New Roman"/>
        </w:rPr>
        <w:t>o</w:t>
      </w:r>
      <w:r w:rsidRPr="00183FB3">
        <w:rPr>
          <w:rFonts w:ascii="Times New Roman" w:hAnsi="Times New Roman" w:cs="Times New Roman"/>
        </w:rPr>
        <w:t xml:space="preserve"> volendo </w:t>
      </w:r>
      <w:r w:rsidR="00B913A1" w:rsidRPr="00183FB3">
        <w:rPr>
          <w:rFonts w:ascii="Times New Roman" w:hAnsi="Times New Roman" w:cs="Times New Roman"/>
        </w:rPr>
        <w:t>cambiar per il</w:t>
      </w:r>
      <w:r w:rsidR="004253BA" w:rsidRPr="00183FB3">
        <w:rPr>
          <w:rFonts w:ascii="Times New Roman" w:hAnsi="Times New Roman" w:cs="Times New Roman"/>
        </w:rPr>
        <w:t xml:space="preserve"> |</w:t>
      </w:r>
      <w:r w:rsidR="00B913A1" w:rsidRPr="00183FB3">
        <w:rPr>
          <w:rFonts w:ascii="Times New Roman" w:hAnsi="Times New Roman" w:cs="Times New Roman"/>
        </w:rPr>
        <w:t xml:space="preserve"> tempo che doverà servire alcuni delli pezzi di ferro in altri di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B913A1" w:rsidRPr="00183FB3">
        <w:rPr>
          <w:rFonts w:ascii="Times New Roman" w:hAnsi="Times New Roman" w:cs="Times New Roman"/>
        </w:rPr>
        <w:t>bronzo potrà farlo.</w:t>
      </w:r>
      <w:r w:rsidR="004253BA" w:rsidRPr="00183FB3">
        <w:rPr>
          <w:rFonts w:ascii="Times New Roman" w:hAnsi="Times New Roman" w:cs="Times New Roman"/>
        </w:rPr>
        <w:t xml:space="preserve"> |</w:t>
      </w:r>
    </w:p>
    <w:p w14:paraId="6852C3A7" w14:textId="298A5959" w:rsidR="00542ADD" w:rsidRPr="00183FB3" w:rsidRDefault="00B913A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verà obligo detto </w:t>
      </w:r>
      <w:r w:rsidR="009B33CA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atrone di haver marinari ottanta, e</w:t>
      </w:r>
      <w:r w:rsidR="00C60B70" w:rsidRPr="00183FB3">
        <w:rPr>
          <w:rFonts w:ascii="Times New Roman" w:hAnsi="Times New Roman" w:cs="Times New Roman"/>
        </w:rPr>
        <w:t>letti, e</w:t>
      </w:r>
      <w:r w:rsidRPr="00183FB3">
        <w:rPr>
          <w:rFonts w:ascii="Times New Roman" w:hAnsi="Times New Roman" w:cs="Times New Roman"/>
        </w:rPr>
        <w:t xml:space="preserve"> pratichi </w:t>
      </w:r>
      <w:r w:rsidR="004253BA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nelle armi e nella navigatione; nel numer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quali </w:t>
      </w:r>
      <w:r w:rsidR="004253BA" w:rsidRPr="00183FB3">
        <w:rPr>
          <w:rFonts w:ascii="Times New Roman" w:hAnsi="Times New Roman" w:cs="Times New Roman"/>
        </w:rPr>
        <w:t>|</w:t>
      </w:r>
    </w:p>
    <w:p w14:paraId="4A28C9F1" w14:textId="31CD4434" w:rsidR="00542ADD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B913A1" w:rsidRPr="00183FB3">
        <w:rPr>
          <w:rFonts w:ascii="Times New Roman" w:hAnsi="Times New Roman" w:cs="Times New Roman"/>
        </w:rPr>
        <w:t>12v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19D7FF17" w14:textId="77777777" w:rsidR="00B913A1" w:rsidRPr="00183FB3" w:rsidRDefault="00B913A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i siano doi capi de bomba</w:t>
      </w:r>
      <w:r w:rsidR="00124C02" w:rsidRPr="00183FB3">
        <w:rPr>
          <w:rFonts w:ascii="Times New Roman" w:hAnsi="Times New Roman" w:cs="Times New Roman"/>
        </w:rPr>
        <w:t xml:space="preserve">rdieri esperti con duoi suoi compagni,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124C02" w:rsidRPr="00183FB3">
        <w:rPr>
          <w:rFonts w:ascii="Times New Roman" w:hAnsi="Times New Roman" w:cs="Times New Roman"/>
        </w:rPr>
        <w:t xml:space="preserve">et altri dodici bombardieri atti al mestiere; e fra questo numero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124C02" w:rsidRPr="00183FB3">
        <w:rPr>
          <w:rFonts w:ascii="Times New Roman" w:hAnsi="Times New Roman" w:cs="Times New Roman"/>
        </w:rPr>
        <w:t>di ottanta non habbino ad esser più che quattro garzoni, overo mozzi.</w:t>
      </w:r>
      <w:r w:rsidR="004253BA" w:rsidRPr="00183FB3">
        <w:rPr>
          <w:rFonts w:ascii="Times New Roman" w:hAnsi="Times New Roman" w:cs="Times New Roman"/>
        </w:rPr>
        <w:t xml:space="preserve"> |</w:t>
      </w:r>
    </w:p>
    <w:p w14:paraId="0E61D559" w14:textId="7E67C9A4" w:rsidR="00124C02" w:rsidRPr="00183FB3" w:rsidRDefault="00CC56D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 alcuno di detti marinari tanto officiali che mate</w:t>
      </w:r>
      <w:r w:rsidR="00981AAE" w:rsidRPr="00183FB3">
        <w:rPr>
          <w:rFonts w:ascii="Times New Roman" w:hAnsi="Times New Roman" w:cs="Times New Roman"/>
        </w:rPr>
        <w:t xml:space="preserve">lotti mancasse nel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981AAE" w:rsidRPr="00183FB3">
        <w:rPr>
          <w:rFonts w:ascii="Times New Roman" w:hAnsi="Times New Roman" w:cs="Times New Roman"/>
        </w:rPr>
        <w:t xml:space="preserve">sudetto numero di ottanta, non rimettendo il patrone subito altro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981AAE" w:rsidRPr="00183FB3">
        <w:rPr>
          <w:rFonts w:ascii="Times New Roman" w:hAnsi="Times New Roman" w:cs="Times New Roman"/>
        </w:rPr>
        <w:t>officiale o marinaro sufficiente in suo luoco siano ritenuti per</w:t>
      </w:r>
      <w:r w:rsidR="004253BA" w:rsidRPr="00183FB3">
        <w:rPr>
          <w:rFonts w:ascii="Times New Roman" w:hAnsi="Times New Roman" w:cs="Times New Roman"/>
        </w:rPr>
        <w:t xml:space="preserve"> |</w:t>
      </w:r>
      <w:r w:rsidR="00981AAE" w:rsidRPr="00183FB3">
        <w:rPr>
          <w:rFonts w:ascii="Times New Roman" w:hAnsi="Times New Roman" w:cs="Times New Roman"/>
        </w:rPr>
        <w:t xml:space="preserve"> cadauno mancante ducati dodici per mese, et </w:t>
      </w:r>
      <w:r w:rsidR="00C47A9F" w:rsidRPr="00183FB3">
        <w:rPr>
          <w:rFonts w:ascii="Times New Roman" w:hAnsi="Times New Roman" w:cs="Times New Roman"/>
        </w:rPr>
        <w:t>a</w:t>
      </w:r>
      <w:r w:rsidR="00FC2A50" w:rsidRPr="00183FB3">
        <w:rPr>
          <w:rFonts w:ascii="Times New Roman" w:hAnsi="Times New Roman" w:cs="Times New Roman"/>
        </w:rPr>
        <w:t xml:space="preserve"> </w:t>
      </w:r>
      <w:r w:rsidR="00DF4926" w:rsidRPr="00183FB3">
        <w:rPr>
          <w:rFonts w:ascii="Times New Roman" w:hAnsi="Times New Roman" w:cs="Times New Roman"/>
        </w:rPr>
        <w:t>portione</w:t>
      </w:r>
      <w:r w:rsidR="00981AAE" w:rsidRPr="00183FB3">
        <w:rPr>
          <w:rFonts w:ascii="Times New Roman" w:hAnsi="Times New Roman" w:cs="Times New Roman"/>
        </w:rPr>
        <w:t xml:space="preserve"> </w:t>
      </w:r>
      <w:r w:rsidR="00DF4926" w:rsidRPr="00183FB3">
        <w:rPr>
          <w:rFonts w:ascii="Times New Roman" w:hAnsi="Times New Roman" w:cs="Times New Roman"/>
        </w:rPr>
        <w:t xml:space="preserve">per il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DF4926" w:rsidRPr="00183FB3">
        <w:rPr>
          <w:rFonts w:ascii="Times New Roman" w:hAnsi="Times New Roman" w:cs="Times New Roman"/>
        </w:rPr>
        <w:t>tempo che ne restasse senza; e questo s</w:t>
      </w:r>
      <w:r w:rsidR="00CF4972" w:rsidRPr="00183FB3">
        <w:rPr>
          <w:rFonts w:ascii="Times New Roman" w:hAnsi="Times New Roman" w:cs="Times New Roman"/>
        </w:rPr>
        <w:t>’</w:t>
      </w:r>
      <w:r w:rsidR="00DF4926" w:rsidRPr="00183FB3">
        <w:rPr>
          <w:rFonts w:ascii="Times New Roman" w:hAnsi="Times New Roman" w:cs="Times New Roman"/>
        </w:rPr>
        <w:t>intendi tanto de</w:t>
      </w:r>
      <w:r w:rsidR="00CF4972" w:rsidRPr="00183FB3">
        <w:rPr>
          <w:rFonts w:ascii="Times New Roman" w:hAnsi="Times New Roman" w:cs="Times New Roman"/>
        </w:rPr>
        <w:t>’</w:t>
      </w:r>
      <w:r w:rsidR="00DF4926" w:rsidRPr="00183FB3">
        <w:rPr>
          <w:rFonts w:ascii="Times New Roman" w:hAnsi="Times New Roman" w:cs="Times New Roman"/>
        </w:rPr>
        <w:t xml:space="preserve"> quelli,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DF4926" w:rsidRPr="00183FB3">
        <w:rPr>
          <w:rFonts w:ascii="Times New Roman" w:hAnsi="Times New Roman" w:cs="Times New Roman"/>
        </w:rPr>
        <w:t xml:space="preserve">che mancassero alla prima mostra, che li sarà fatta; come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DF4926" w:rsidRPr="00183FB3">
        <w:rPr>
          <w:rFonts w:ascii="Times New Roman" w:hAnsi="Times New Roman" w:cs="Times New Roman"/>
        </w:rPr>
        <w:t xml:space="preserve">in tutte </w:t>
      </w:r>
      <w:r w:rsidR="00DF4926" w:rsidRPr="00183FB3">
        <w:rPr>
          <w:rFonts w:ascii="Times New Roman" w:hAnsi="Times New Roman" w:cs="Times New Roman"/>
        </w:rPr>
        <w:lastRenderedPageBreak/>
        <w:t>le altre mentre subito non supplisca</w:t>
      </w:r>
      <w:r w:rsidR="00D54B95" w:rsidRPr="00183FB3">
        <w:rPr>
          <w:rFonts w:ascii="Times New Roman" w:hAnsi="Times New Roman" w:cs="Times New Roman"/>
        </w:rPr>
        <w:t xml:space="preserve"> al mancamento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D54B95" w:rsidRPr="00183FB3">
        <w:rPr>
          <w:rFonts w:ascii="Times New Roman" w:hAnsi="Times New Roman" w:cs="Times New Roman"/>
        </w:rPr>
        <w:t xml:space="preserve">con altri huomini sufficienti, come </w:t>
      </w:r>
      <w:r w:rsidR="0070741B" w:rsidRPr="00183FB3">
        <w:rPr>
          <w:rFonts w:ascii="Times New Roman" w:hAnsi="Times New Roman" w:cs="Times New Roman"/>
        </w:rPr>
        <w:t xml:space="preserve">è detto, e come si trattano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70741B" w:rsidRPr="00183FB3">
        <w:rPr>
          <w:rFonts w:ascii="Times New Roman" w:hAnsi="Times New Roman" w:cs="Times New Roman"/>
        </w:rPr>
        <w:t>li altri delle navi fiaminghe.</w:t>
      </w:r>
      <w:r w:rsidR="004253BA" w:rsidRPr="00183FB3">
        <w:rPr>
          <w:rFonts w:ascii="Times New Roman" w:hAnsi="Times New Roman" w:cs="Times New Roman"/>
        </w:rPr>
        <w:t xml:space="preserve"> |</w:t>
      </w:r>
    </w:p>
    <w:p w14:paraId="5A426F74" w14:textId="3232D7CD" w:rsidR="0070741B" w:rsidRPr="00183FB3" w:rsidRDefault="0070741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 dichiaratione che se del numero delli sudetti cos</w:t>
      </w:r>
      <w:r w:rsidR="00EA1A45" w:rsidRPr="00183FB3">
        <w:rPr>
          <w:rFonts w:ascii="Times New Roman" w:hAnsi="Times New Roman" w:cs="Times New Roman"/>
        </w:rPr>
        <w:t>ì</w:t>
      </w:r>
      <w:r w:rsidRPr="00183FB3">
        <w:rPr>
          <w:rFonts w:ascii="Times New Roman" w:hAnsi="Times New Roman" w:cs="Times New Roman"/>
        </w:rPr>
        <w:t xml:space="preserve"> matelotti come </w:t>
      </w:r>
      <w:r w:rsidR="004253BA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bombardieri, </w:t>
      </w:r>
      <w:r w:rsidR="00FC2A50"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signor </w:t>
      </w:r>
      <w:r w:rsidR="008F47C8" w:rsidRPr="00183FB3">
        <w:rPr>
          <w:rFonts w:ascii="Times New Roman" w:hAnsi="Times New Roman" w:cs="Times New Roman"/>
        </w:rPr>
        <w:t xml:space="preserve">Capitan </w:t>
      </w:r>
      <w:r w:rsidR="007F1992" w:rsidRPr="00183FB3">
        <w:rPr>
          <w:rFonts w:ascii="Times New Roman" w:hAnsi="Times New Roman" w:cs="Times New Roman"/>
        </w:rPr>
        <w:t>g</w:t>
      </w:r>
      <w:r w:rsidR="008F47C8" w:rsidRPr="00183FB3">
        <w:rPr>
          <w:rFonts w:ascii="Times New Roman" w:hAnsi="Times New Roman" w:cs="Times New Roman"/>
        </w:rPr>
        <w:t>enerale</w:t>
      </w:r>
      <w:r w:rsidRPr="00183FB3">
        <w:rPr>
          <w:rFonts w:ascii="Times New Roman" w:hAnsi="Times New Roman" w:cs="Times New Roman"/>
        </w:rPr>
        <w:t xml:space="preserve"> </w:t>
      </w:r>
      <w:r w:rsidR="007C489A" w:rsidRPr="00183FB3">
        <w:rPr>
          <w:rFonts w:ascii="Times New Roman" w:hAnsi="Times New Roman" w:cs="Times New Roman"/>
        </w:rPr>
        <w:t xml:space="preserve">od altro in suo luoco volesse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7C489A" w:rsidRPr="00183FB3">
        <w:rPr>
          <w:rFonts w:ascii="Times New Roman" w:hAnsi="Times New Roman" w:cs="Times New Roman"/>
        </w:rPr>
        <w:t>valersi possi farlo di quella honesta quantità che sarà</w:t>
      </w:r>
      <w:r w:rsidRPr="00183FB3">
        <w:rPr>
          <w:rFonts w:ascii="Times New Roman" w:hAnsi="Times New Roman" w:cs="Times New Roman"/>
        </w:rPr>
        <w:t xml:space="preserve">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7C489A" w:rsidRPr="00183FB3">
        <w:rPr>
          <w:rFonts w:ascii="Times New Roman" w:hAnsi="Times New Roman" w:cs="Times New Roman"/>
        </w:rPr>
        <w:t xml:space="preserve">conosciuta propria per servitio di sua </w:t>
      </w:r>
      <w:r w:rsidR="00EA1A45" w:rsidRPr="00183FB3">
        <w:rPr>
          <w:rFonts w:ascii="Times New Roman" w:hAnsi="Times New Roman" w:cs="Times New Roman"/>
        </w:rPr>
        <w:t>S</w:t>
      </w:r>
      <w:r w:rsidR="007C489A" w:rsidRPr="00183FB3">
        <w:rPr>
          <w:rFonts w:ascii="Times New Roman" w:hAnsi="Times New Roman" w:cs="Times New Roman"/>
        </w:rPr>
        <w:t xml:space="preserve">erenità per metter sopra le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7C489A" w:rsidRPr="00183FB3">
        <w:rPr>
          <w:rFonts w:ascii="Times New Roman" w:hAnsi="Times New Roman" w:cs="Times New Roman"/>
        </w:rPr>
        <w:t>altre navi fiaminghe, potendo anco l</w:t>
      </w:r>
      <w:r w:rsidR="00CF4972" w:rsidRPr="00183FB3">
        <w:rPr>
          <w:rFonts w:ascii="Times New Roman" w:hAnsi="Times New Roman" w:cs="Times New Roman"/>
        </w:rPr>
        <w:t>’</w:t>
      </w:r>
      <w:r w:rsidR="00863515" w:rsidRPr="00183FB3">
        <w:rPr>
          <w:rFonts w:ascii="Times New Roman" w:hAnsi="Times New Roman" w:cs="Times New Roman"/>
        </w:rPr>
        <w:t>E</w:t>
      </w:r>
      <w:r w:rsidR="007C489A" w:rsidRPr="00183FB3">
        <w:rPr>
          <w:rFonts w:ascii="Times New Roman" w:hAnsi="Times New Roman" w:cs="Times New Roman"/>
        </w:rPr>
        <w:t xml:space="preserve">ccellenza sua valersi di uno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7C489A" w:rsidRPr="00183FB3">
        <w:rPr>
          <w:rFonts w:ascii="Times New Roman" w:hAnsi="Times New Roman" w:cs="Times New Roman"/>
        </w:rPr>
        <w:t>delli doi</w:t>
      </w:r>
      <w:r w:rsidR="0095064C" w:rsidRPr="00183FB3">
        <w:rPr>
          <w:rFonts w:ascii="Times New Roman" w:hAnsi="Times New Roman" w:cs="Times New Roman"/>
        </w:rPr>
        <w:t xml:space="preserve"> capi de</w:t>
      </w:r>
      <w:r w:rsidR="00CF4972" w:rsidRPr="00183FB3">
        <w:rPr>
          <w:rFonts w:ascii="Times New Roman" w:hAnsi="Times New Roman" w:cs="Times New Roman"/>
        </w:rPr>
        <w:t>’</w:t>
      </w:r>
      <w:r w:rsidR="0095064C" w:rsidRPr="00183FB3">
        <w:rPr>
          <w:rFonts w:ascii="Times New Roman" w:hAnsi="Times New Roman" w:cs="Times New Roman"/>
        </w:rPr>
        <w:t xml:space="preserve"> bombardieri col suo compagno per servirsene</w:t>
      </w:r>
      <w:r w:rsidR="003E3230" w:rsidRPr="00183FB3">
        <w:rPr>
          <w:rFonts w:ascii="Times New Roman" w:hAnsi="Times New Roman" w:cs="Times New Roman"/>
        </w:rPr>
        <w:t xml:space="preserve">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3E3230" w:rsidRPr="00183FB3">
        <w:rPr>
          <w:rFonts w:ascii="Times New Roman" w:hAnsi="Times New Roman" w:cs="Times New Roman"/>
        </w:rPr>
        <w:t>sopra qualche altra nave da guerra fiaminga.</w:t>
      </w:r>
      <w:r w:rsidR="004253BA" w:rsidRPr="00183FB3">
        <w:rPr>
          <w:rFonts w:ascii="Times New Roman" w:hAnsi="Times New Roman" w:cs="Times New Roman"/>
        </w:rPr>
        <w:t xml:space="preserve"> |</w:t>
      </w:r>
    </w:p>
    <w:p w14:paraId="41BA90DA" w14:textId="638D940F" w:rsidR="003E3230" w:rsidRPr="00183FB3" w:rsidRDefault="003E32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sì anco sia in libert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</w:t>
      </w:r>
      <w:r w:rsidR="001A4968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 xml:space="preserve">enerale se alcuna delle dodici navi </w:t>
      </w:r>
      <w:r w:rsidR="004253BA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partite da questi paesi che si fosse resa non propria al </w:t>
      </w:r>
      <w:r w:rsidR="004253BA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servitio valersi da questa nave in luoco di quella.</w:t>
      </w:r>
      <w:r w:rsidR="004253BA" w:rsidRPr="00183FB3">
        <w:rPr>
          <w:rFonts w:ascii="Times New Roman" w:hAnsi="Times New Roman" w:cs="Times New Roman"/>
        </w:rPr>
        <w:t xml:space="preserve"> |</w:t>
      </w:r>
    </w:p>
    <w:p w14:paraId="2D53E1A0" w14:textId="77777777" w:rsidR="001963B8" w:rsidRPr="00183FB3" w:rsidRDefault="001963B8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più il detto </w:t>
      </w:r>
      <w:r w:rsidR="009B33CA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atrone riceverà sopra esso vassello quanti sol</w:t>
      </w:r>
      <w:r w:rsidR="000638E7" w:rsidRPr="00183FB3">
        <w:rPr>
          <w:rFonts w:ascii="Times New Roman" w:hAnsi="Times New Roman" w:cs="Times New Roman"/>
        </w:rPr>
        <w:t>dati</w:t>
      </w:r>
      <w:r w:rsidRPr="00183FB3">
        <w:rPr>
          <w:rFonts w:ascii="Times New Roman" w:hAnsi="Times New Roman" w:cs="Times New Roman"/>
        </w:rPr>
        <w:t xml:space="preserve"> </w:t>
      </w:r>
      <w:r w:rsidR="004253BA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e qualsivoglia altro ministro, e publico</w:t>
      </w:r>
      <w:r w:rsidR="000638E7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ra</w:t>
      </w:r>
      <w:r w:rsidR="00EA1A45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 xml:space="preserve">presentante che </w:t>
      </w:r>
      <w:r w:rsidR="004253BA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sarà posto con tutte le loro robbe, che </w:t>
      </w:r>
      <w:r w:rsidR="00325A5D" w:rsidRPr="00183FB3">
        <w:rPr>
          <w:rFonts w:ascii="Times New Roman" w:hAnsi="Times New Roman" w:cs="Times New Roman"/>
        </w:rPr>
        <w:t xml:space="preserve">parerà di mettersi per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325A5D" w:rsidRPr="00183FB3">
        <w:rPr>
          <w:rFonts w:ascii="Times New Roman" w:hAnsi="Times New Roman" w:cs="Times New Roman"/>
        </w:rPr>
        <w:t xml:space="preserve">suo </w:t>
      </w:r>
      <w:r w:rsidR="000638E7" w:rsidRPr="00183FB3">
        <w:rPr>
          <w:rFonts w:ascii="Times New Roman" w:hAnsi="Times New Roman" w:cs="Times New Roman"/>
        </w:rPr>
        <w:t>u</w:t>
      </w:r>
      <w:r w:rsidR="00325A5D" w:rsidRPr="00183FB3">
        <w:rPr>
          <w:rFonts w:ascii="Times New Roman" w:hAnsi="Times New Roman" w:cs="Times New Roman"/>
        </w:rPr>
        <w:t>so, e</w:t>
      </w:r>
      <w:r w:rsidR="009D71FF" w:rsidRPr="00183FB3">
        <w:rPr>
          <w:rFonts w:ascii="Times New Roman" w:hAnsi="Times New Roman" w:cs="Times New Roman"/>
        </w:rPr>
        <w:t xml:space="preserve"> da</w:t>
      </w:r>
      <w:r w:rsidR="00325A5D" w:rsidRPr="00183FB3">
        <w:rPr>
          <w:rFonts w:ascii="Times New Roman" w:hAnsi="Times New Roman" w:cs="Times New Roman"/>
        </w:rPr>
        <w:t>rà la sua camera di poppe</w:t>
      </w:r>
      <w:r w:rsidR="000638E7" w:rsidRPr="00183FB3">
        <w:rPr>
          <w:rFonts w:ascii="Times New Roman" w:hAnsi="Times New Roman" w:cs="Times New Roman"/>
        </w:rPr>
        <w:t xml:space="preserve"> </w:t>
      </w:r>
      <w:r w:rsidR="00325A5D" w:rsidRPr="00183FB3">
        <w:rPr>
          <w:rFonts w:ascii="Times New Roman" w:hAnsi="Times New Roman" w:cs="Times New Roman"/>
        </w:rPr>
        <w:t xml:space="preserve">a quel publico </w:t>
      </w:r>
      <w:r w:rsidR="004253BA" w:rsidRPr="00183FB3">
        <w:rPr>
          <w:rFonts w:ascii="Times New Roman" w:hAnsi="Times New Roman" w:cs="Times New Roman"/>
        </w:rPr>
        <w:t xml:space="preserve">| </w:t>
      </w:r>
      <w:r w:rsidR="00325A5D" w:rsidRPr="00183FB3">
        <w:rPr>
          <w:rFonts w:ascii="Times New Roman" w:hAnsi="Times New Roman" w:cs="Times New Roman"/>
        </w:rPr>
        <w:t>rappresentante, che commandasse essa nave.</w:t>
      </w:r>
      <w:r w:rsidR="004253BA" w:rsidRPr="00183FB3">
        <w:rPr>
          <w:rFonts w:ascii="Times New Roman" w:hAnsi="Times New Roman" w:cs="Times New Roman"/>
        </w:rPr>
        <w:t xml:space="preserve"> | </w:t>
      </w:r>
    </w:p>
    <w:p w14:paraId="06037638" w14:textId="4975F351" w:rsidR="00325A5D" w:rsidRPr="00183FB3" w:rsidRDefault="00325A5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a quale servirà per uso di </w:t>
      </w:r>
      <w:r w:rsidR="00F943D6" w:rsidRPr="00183FB3">
        <w:rPr>
          <w:rFonts w:ascii="Times New Roman" w:hAnsi="Times New Roman" w:cs="Times New Roman"/>
        </w:rPr>
        <w:t>guerra per condur munitioni, milit</w:t>
      </w:r>
      <w:r w:rsidR="00414DC8" w:rsidRPr="00183FB3">
        <w:rPr>
          <w:rFonts w:ascii="Times New Roman" w:hAnsi="Times New Roman" w:cs="Times New Roman"/>
        </w:rPr>
        <w:t>ie</w:t>
      </w:r>
      <w:r w:rsidR="00F943D6" w:rsidRPr="00183FB3">
        <w:rPr>
          <w:rFonts w:ascii="Times New Roman" w:hAnsi="Times New Roman" w:cs="Times New Roman"/>
        </w:rPr>
        <w:t xml:space="preserve"> </w:t>
      </w:r>
      <w:r w:rsidR="00610A42" w:rsidRPr="00183FB3">
        <w:rPr>
          <w:rFonts w:ascii="Times New Roman" w:hAnsi="Times New Roman" w:cs="Times New Roman"/>
        </w:rPr>
        <w:t xml:space="preserve">| </w:t>
      </w:r>
      <w:r w:rsidR="00F943D6" w:rsidRPr="00183FB3">
        <w:rPr>
          <w:rFonts w:ascii="Times New Roman" w:hAnsi="Times New Roman" w:cs="Times New Roman"/>
        </w:rPr>
        <w:t>et ogni altra cosa concernente il servitio d</w:t>
      </w:r>
      <w:r w:rsidR="00045811" w:rsidRPr="00183FB3">
        <w:rPr>
          <w:rFonts w:ascii="Times New Roman" w:hAnsi="Times New Roman" w:cs="Times New Roman"/>
        </w:rPr>
        <w:t>i</w:t>
      </w:r>
      <w:r w:rsidR="00F943D6" w:rsidRPr="00183FB3">
        <w:rPr>
          <w:rFonts w:ascii="Times New Roman" w:hAnsi="Times New Roman" w:cs="Times New Roman"/>
        </w:rPr>
        <w:t xml:space="preserve"> sua </w:t>
      </w:r>
      <w:r w:rsidR="007043B4" w:rsidRPr="00183FB3">
        <w:rPr>
          <w:rFonts w:ascii="Times New Roman" w:hAnsi="Times New Roman" w:cs="Times New Roman"/>
        </w:rPr>
        <w:t>S</w:t>
      </w:r>
      <w:r w:rsidR="00F943D6" w:rsidRPr="00183FB3">
        <w:rPr>
          <w:rFonts w:ascii="Times New Roman" w:hAnsi="Times New Roman" w:cs="Times New Roman"/>
        </w:rPr>
        <w:t xml:space="preserve">erenità </w:t>
      </w:r>
      <w:r w:rsidR="00834A2F" w:rsidRPr="00183FB3">
        <w:rPr>
          <w:rFonts w:ascii="Times New Roman" w:hAnsi="Times New Roman" w:cs="Times New Roman"/>
        </w:rPr>
        <w:t xml:space="preserve">e </w:t>
      </w:r>
      <w:r w:rsidR="00610A42" w:rsidRPr="00183FB3">
        <w:rPr>
          <w:rFonts w:ascii="Times New Roman" w:hAnsi="Times New Roman" w:cs="Times New Roman"/>
        </w:rPr>
        <w:t xml:space="preserve">| </w:t>
      </w:r>
      <w:r w:rsidR="00F943D6" w:rsidRPr="00183FB3">
        <w:rPr>
          <w:rFonts w:ascii="Times New Roman" w:hAnsi="Times New Roman" w:cs="Times New Roman"/>
        </w:rPr>
        <w:t>servirà contra qualunque ques</w:t>
      </w:r>
      <w:r w:rsidR="00874EFD" w:rsidRPr="00183FB3">
        <w:rPr>
          <w:rFonts w:ascii="Times New Roman" w:hAnsi="Times New Roman" w:cs="Times New Roman"/>
        </w:rPr>
        <w:t>ilia</w:t>
      </w:r>
      <w:r w:rsidR="00045811" w:rsidRPr="00183FB3">
        <w:rPr>
          <w:rStyle w:val="FootnoteReference"/>
          <w:rFonts w:ascii="Times New Roman" w:hAnsi="Times New Roman" w:cs="Times New Roman"/>
        </w:rPr>
        <w:footnoteReference w:id="40"/>
      </w:r>
      <w:r w:rsidR="00874EFD" w:rsidRPr="00183FB3">
        <w:rPr>
          <w:rFonts w:ascii="Times New Roman" w:hAnsi="Times New Roman" w:cs="Times New Roman"/>
        </w:rPr>
        <w:t xml:space="preserve"> eccettuati li signori </w:t>
      </w:r>
      <w:r w:rsidR="00045811" w:rsidRPr="00183FB3">
        <w:rPr>
          <w:rFonts w:ascii="Times New Roman" w:hAnsi="Times New Roman" w:cs="Times New Roman"/>
        </w:rPr>
        <w:t>S</w:t>
      </w:r>
      <w:r w:rsidR="00874EFD" w:rsidRPr="00183FB3">
        <w:rPr>
          <w:rFonts w:ascii="Times New Roman" w:hAnsi="Times New Roman" w:cs="Times New Roman"/>
        </w:rPr>
        <w:t xml:space="preserve">tati suoi </w:t>
      </w:r>
      <w:r w:rsidR="00610A42" w:rsidRPr="00183FB3">
        <w:rPr>
          <w:rFonts w:ascii="Times New Roman" w:hAnsi="Times New Roman" w:cs="Times New Roman"/>
        </w:rPr>
        <w:t xml:space="preserve">| </w:t>
      </w:r>
      <w:r w:rsidR="00874EFD" w:rsidRPr="00183FB3">
        <w:rPr>
          <w:rFonts w:ascii="Times New Roman" w:hAnsi="Times New Roman" w:cs="Times New Roman"/>
        </w:rPr>
        <w:t>signori.</w:t>
      </w:r>
      <w:r w:rsidR="00610A42" w:rsidRPr="00183FB3">
        <w:rPr>
          <w:rFonts w:ascii="Times New Roman" w:hAnsi="Times New Roman" w:cs="Times New Roman"/>
        </w:rPr>
        <w:t xml:space="preserve"> |</w:t>
      </w:r>
    </w:p>
    <w:p w14:paraId="4DDAF392" w14:textId="1B3CA3B8" w:rsidR="00874EFD" w:rsidRPr="00183FB3" w:rsidRDefault="0087260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polvere, balle, corde et altro</w:t>
      </w:r>
      <w:r w:rsidR="00425961" w:rsidRPr="00183FB3">
        <w:rPr>
          <w:rFonts w:ascii="Times New Roman" w:hAnsi="Times New Roman" w:cs="Times New Roman"/>
        </w:rPr>
        <w:t xml:space="preserve"> che potesse bisognar</w:t>
      </w:r>
      <w:r w:rsidR="000638E7" w:rsidRPr="00183FB3">
        <w:rPr>
          <w:rFonts w:ascii="Times New Roman" w:hAnsi="Times New Roman" w:cs="Times New Roman"/>
        </w:rPr>
        <w:t>e</w:t>
      </w:r>
      <w:r w:rsidR="00425961" w:rsidRPr="00183FB3">
        <w:rPr>
          <w:rFonts w:ascii="Times New Roman" w:hAnsi="Times New Roman" w:cs="Times New Roman"/>
        </w:rPr>
        <w:t xml:space="preserve"> per il combatter o p[er]</w:t>
      </w:r>
      <w:r w:rsidR="00834A2F" w:rsidRPr="00183FB3">
        <w:rPr>
          <w:rStyle w:val="FootnoteReference"/>
          <w:rFonts w:ascii="Times New Roman" w:hAnsi="Times New Roman" w:cs="Times New Roman"/>
        </w:rPr>
        <w:footnoteReference w:id="41"/>
      </w:r>
      <w:r w:rsidR="00610A42" w:rsidRPr="00183FB3">
        <w:rPr>
          <w:rFonts w:ascii="Times New Roman" w:hAnsi="Times New Roman" w:cs="Times New Roman"/>
        </w:rPr>
        <w:t xml:space="preserve"> |</w:t>
      </w:r>
      <w:r w:rsidR="00425961" w:rsidRPr="00183FB3">
        <w:rPr>
          <w:rFonts w:ascii="Times New Roman" w:hAnsi="Times New Roman" w:cs="Times New Roman"/>
        </w:rPr>
        <w:t xml:space="preserve"> bisogno de</w:t>
      </w:r>
      <w:r w:rsidR="00CF4972" w:rsidRPr="00183FB3">
        <w:rPr>
          <w:rFonts w:ascii="Times New Roman" w:hAnsi="Times New Roman" w:cs="Times New Roman"/>
        </w:rPr>
        <w:t>’</w:t>
      </w:r>
      <w:r w:rsidR="00425961" w:rsidRPr="00183FB3">
        <w:rPr>
          <w:rFonts w:ascii="Times New Roman" w:hAnsi="Times New Roman" w:cs="Times New Roman"/>
        </w:rPr>
        <w:t xml:space="preserve"> sol</w:t>
      </w:r>
      <w:r w:rsidR="00414DC8" w:rsidRPr="00183FB3">
        <w:rPr>
          <w:rFonts w:ascii="Times New Roman" w:hAnsi="Times New Roman" w:cs="Times New Roman"/>
        </w:rPr>
        <w:t>dati, doverà esser data da sua S</w:t>
      </w:r>
      <w:r w:rsidR="00425961" w:rsidRPr="00183FB3">
        <w:rPr>
          <w:rFonts w:ascii="Times New Roman" w:hAnsi="Times New Roman" w:cs="Times New Roman"/>
        </w:rPr>
        <w:t xml:space="preserve">erenità al detto </w:t>
      </w:r>
      <w:r w:rsidR="00610A42" w:rsidRPr="00183FB3">
        <w:rPr>
          <w:rFonts w:ascii="Times New Roman" w:hAnsi="Times New Roman" w:cs="Times New Roman"/>
        </w:rPr>
        <w:t xml:space="preserve">| </w:t>
      </w:r>
      <w:r w:rsidR="009B33CA" w:rsidRPr="00183FB3">
        <w:rPr>
          <w:rFonts w:ascii="Times New Roman" w:hAnsi="Times New Roman" w:cs="Times New Roman"/>
        </w:rPr>
        <w:t>P</w:t>
      </w:r>
      <w:r w:rsidR="00425961" w:rsidRPr="00183FB3">
        <w:rPr>
          <w:rFonts w:ascii="Times New Roman" w:hAnsi="Times New Roman" w:cs="Times New Roman"/>
        </w:rPr>
        <w:t>atrone senza alcun suo interesse</w:t>
      </w:r>
      <w:r w:rsidR="008A2A51" w:rsidRPr="00183FB3">
        <w:rPr>
          <w:rFonts w:ascii="Times New Roman" w:hAnsi="Times New Roman" w:cs="Times New Roman"/>
        </w:rPr>
        <w:t>. Le quali munitioni non</w:t>
      </w:r>
      <w:r w:rsidR="00610A42" w:rsidRPr="00183FB3">
        <w:rPr>
          <w:rFonts w:ascii="Times New Roman" w:hAnsi="Times New Roman" w:cs="Times New Roman"/>
        </w:rPr>
        <w:t xml:space="preserve"> |</w:t>
      </w:r>
      <w:r w:rsidR="008A2A51" w:rsidRPr="00183FB3">
        <w:rPr>
          <w:rFonts w:ascii="Times New Roman" w:hAnsi="Times New Roman" w:cs="Times New Roman"/>
        </w:rPr>
        <w:t xml:space="preserve"> essendo consumate doverà egli restituire, e se non consumas[se]</w:t>
      </w:r>
      <w:r w:rsidR="00107667" w:rsidRPr="00183FB3">
        <w:rPr>
          <w:rStyle w:val="FootnoteReference"/>
          <w:rFonts w:ascii="Times New Roman" w:hAnsi="Times New Roman" w:cs="Times New Roman"/>
        </w:rPr>
        <w:footnoteReference w:id="42"/>
      </w:r>
      <w:r w:rsidR="00610A42" w:rsidRPr="00183FB3">
        <w:rPr>
          <w:rFonts w:ascii="Times New Roman" w:hAnsi="Times New Roman" w:cs="Times New Roman"/>
        </w:rPr>
        <w:t xml:space="preserve"> |</w:t>
      </w:r>
      <w:r w:rsidR="008A2A51" w:rsidRPr="00183FB3">
        <w:rPr>
          <w:rFonts w:ascii="Times New Roman" w:hAnsi="Times New Roman" w:cs="Times New Roman"/>
        </w:rPr>
        <w:t xml:space="preserve"> di ragion di nave li doverà esser pagata.</w:t>
      </w:r>
      <w:r w:rsidR="00610A42" w:rsidRPr="00183FB3">
        <w:rPr>
          <w:rFonts w:ascii="Times New Roman" w:hAnsi="Times New Roman" w:cs="Times New Roman"/>
        </w:rPr>
        <w:t xml:space="preserve"> |</w:t>
      </w:r>
    </w:p>
    <w:p w14:paraId="63BF0ED7" w14:textId="63A0ECA1" w:rsidR="00414DC8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8953EF" w:rsidRPr="00183FB3">
        <w:rPr>
          <w:rFonts w:ascii="Times New Roman" w:hAnsi="Times New Roman" w:cs="Times New Roman"/>
        </w:rPr>
        <w:t>13r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33A9300A" w14:textId="4D044B88" w:rsidR="008953EF" w:rsidRPr="00183FB3" w:rsidRDefault="008953EF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ssendo licentiato si contenter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</w:t>
      </w:r>
      <w:r w:rsidR="00DD274C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>enerale od altro rappre</w:t>
      </w:r>
      <w:r w:rsidR="00610A42" w:rsidRPr="00183FB3">
        <w:rPr>
          <w:rFonts w:ascii="Times New Roman" w:hAnsi="Times New Roman" w:cs="Times New Roman"/>
        </w:rPr>
        <w:t>-|</w:t>
      </w:r>
      <w:r w:rsidRPr="00183FB3">
        <w:rPr>
          <w:rFonts w:ascii="Times New Roman" w:hAnsi="Times New Roman" w:cs="Times New Roman"/>
        </w:rPr>
        <w:t>sentante publico lasciargli tanta quantità di munitione</w:t>
      </w:r>
      <w:r w:rsidR="00CA69A4" w:rsidRPr="00183FB3">
        <w:rPr>
          <w:rFonts w:ascii="Times New Roman" w:hAnsi="Times New Roman" w:cs="Times New Roman"/>
        </w:rPr>
        <w:t xml:space="preserve"> </w:t>
      </w:r>
      <w:r w:rsidR="00610A42" w:rsidRPr="00183FB3">
        <w:rPr>
          <w:rFonts w:ascii="Times New Roman" w:hAnsi="Times New Roman" w:cs="Times New Roman"/>
        </w:rPr>
        <w:t xml:space="preserve">| </w:t>
      </w:r>
      <w:r w:rsidR="00CA69A4" w:rsidRPr="00183FB3">
        <w:rPr>
          <w:rFonts w:ascii="Times New Roman" w:hAnsi="Times New Roman" w:cs="Times New Roman"/>
        </w:rPr>
        <w:t xml:space="preserve">quanta potesse bisognargli per la difesa della nave, dovendo </w:t>
      </w:r>
      <w:r w:rsidR="00610A42" w:rsidRPr="00183FB3">
        <w:rPr>
          <w:rFonts w:ascii="Times New Roman" w:hAnsi="Times New Roman" w:cs="Times New Roman"/>
        </w:rPr>
        <w:t xml:space="preserve">| </w:t>
      </w:r>
      <w:r w:rsidR="00CA69A4" w:rsidRPr="00183FB3">
        <w:rPr>
          <w:rFonts w:ascii="Times New Roman" w:hAnsi="Times New Roman" w:cs="Times New Roman"/>
        </w:rPr>
        <w:t>però pagarsi il suo valore dal detto padrone.</w:t>
      </w:r>
      <w:r w:rsidR="00610A42" w:rsidRPr="00183FB3">
        <w:rPr>
          <w:rFonts w:ascii="Times New Roman" w:hAnsi="Times New Roman" w:cs="Times New Roman"/>
        </w:rPr>
        <w:t xml:space="preserve"> |</w:t>
      </w:r>
    </w:p>
    <w:p w14:paraId="7CA4B29E" w14:textId="3A2C159E" w:rsidR="00CA69A4" w:rsidRPr="00183FB3" w:rsidRDefault="00CA69A4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ontro doveranno il</w:t>
      </w:r>
      <w:r w:rsidRPr="00183FB3">
        <w:rPr>
          <w:rStyle w:val="FootnoteReference"/>
          <w:rFonts w:ascii="Times New Roman" w:hAnsi="Times New Roman" w:cs="Times New Roman"/>
        </w:rPr>
        <w:footnoteReference w:id="43"/>
      </w:r>
      <w:r w:rsidRPr="00183FB3">
        <w:rPr>
          <w:rFonts w:ascii="Times New Roman" w:hAnsi="Times New Roman" w:cs="Times New Roman"/>
        </w:rPr>
        <w:t xml:space="preserve"> patrone, e li partionevoli proveder</w:t>
      </w:r>
      <w:r w:rsidR="00350B14" w:rsidRPr="00183FB3">
        <w:rPr>
          <w:rFonts w:ascii="Times New Roman" w:hAnsi="Times New Roman" w:cs="Times New Roman"/>
        </w:rPr>
        <w:t xml:space="preserve"> delle armi </w:t>
      </w:r>
      <w:r w:rsidR="00610A42" w:rsidRPr="00183FB3">
        <w:rPr>
          <w:rFonts w:ascii="Times New Roman" w:hAnsi="Times New Roman" w:cs="Times New Roman"/>
        </w:rPr>
        <w:t xml:space="preserve">| </w:t>
      </w:r>
      <w:r w:rsidR="00350B14" w:rsidRPr="00183FB3">
        <w:rPr>
          <w:rFonts w:ascii="Times New Roman" w:hAnsi="Times New Roman" w:cs="Times New Roman"/>
        </w:rPr>
        <w:t>necessarie come m</w:t>
      </w:r>
      <w:r w:rsidR="00045811" w:rsidRPr="00183FB3">
        <w:rPr>
          <w:rFonts w:ascii="Times New Roman" w:hAnsi="Times New Roman" w:cs="Times New Roman"/>
        </w:rPr>
        <w:t>e</w:t>
      </w:r>
      <w:r w:rsidR="00350B14" w:rsidRPr="00183FB3">
        <w:rPr>
          <w:rFonts w:ascii="Times New Roman" w:hAnsi="Times New Roman" w:cs="Times New Roman"/>
        </w:rPr>
        <w:t>zze piche, spada, muschetti, et altre appen</w:t>
      </w:r>
      <w:r w:rsidR="00BA20AE" w:rsidRPr="00183FB3">
        <w:rPr>
          <w:rFonts w:ascii="Times New Roman" w:hAnsi="Times New Roman" w:cs="Times New Roman"/>
        </w:rPr>
        <w:t>d</w:t>
      </w:r>
      <w:r w:rsidR="002835FE" w:rsidRPr="00183FB3">
        <w:rPr>
          <w:rFonts w:ascii="Times New Roman" w:hAnsi="Times New Roman" w:cs="Times New Roman"/>
        </w:rPr>
        <w:t>e</w:t>
      </w:r>
      <w:r w:rsidR="00610A42" w:rsidRPr="00183FB3">
        <w:rPr>
          <w:rFonts w:ascii="Times New Roman" w:hAnsi="Times New Roman" w:cs="Times New Roman"/>
        </w:rPr>
        <w:t>-|</w:t>
      </w:r>
      <w:r w:rsidR="002835FE" w:rsidRPr="00183FB3">
        <w:rPr>
          <w:rFonts w:ascii="Times New Roman" w:hAnsi="Times New Roman" w:cs="Times New Roman"/>
        </w:rPr>
        <w:t>n</w:t>
      </w:r>
      <w:r w:rsidR="00350B14" w:rsidRPr="00183FB3">
        <w:rPr>
          <w:rFonts w:ascii="Times New Roman" w:hAnsi="Times New Roman" w:cs="Times New Roman"/>
        </w:rPr>
        <w:t>t</w:t>
      </w:r>
      <w:r w:rsidR="00BA20AE" w:rsidRPr="00183FB3">
        <w:rPr>
          <w:rFonts w:ascii="Times New Roman" w:hAnsi="Times New Roman" w:cs="Times New Roman"/>
        </w:rPr>
        <w:t>i</w:t>
      </w:r>
      <w:r w:rsidR="00350B14" w:rsidRPr="00183FB3">
        <w:rPr>
          <w:rFonts w:ascii="Times New Roman" w:hAnsi="Times New Roman" w:cs="Times New Roman"/>
        </w:rPr>
        <w:t>e, il tutto buono, e proprio per la difesa contra</w:t>
      </w:r>
      <w:r w:rsidR="00BA20AE" w:rsidRPr="00183FB3">
        <w:rPr>
          <w:rFonts w:ascii="Times New Roman" w:hAnsi="Times New Roman" w:cs="Times New Roman"/>
        </w:rPr>
        <w:t xml:space="preserve"> </w:t>
      </w:r>
      <w:r w:rsidR="00CF4972" w:rsidRPr="00183FB3">
        <w:rPr>
          <w:rFonts w:ascii="Times New Roman" w:hAnsi="Times New Roman" w:cs="Times New Roman"/>
        </w:rPr>
        <w:t>’</w:t>
      </w:r>
      <w:r w:rsidR="00350B14" w:rsidRPr="00183FB3">
        <w:rPr>
          <w:rFonts w:ascii="Times New Roman" w:hAnsi="Times New Roman" w:cs="Times New Roman"/>
        </w:rPr>
        <w:t>l nimico.</w:t>
      </w:r>
      <w:r w:rsidR="00610A42" w:rsidRPr="00183FB3">
        <w:rPr>
          <w:rFonts w:ascii="Times New Roman" w:hAnsi="Times New Roman" w:cs="Times New Roman"/>
        </w:rPr>
        <w:t xml:space="preserve"> |</w:t>
      </w:r>
    </w:p>
    <w:p w14:paraId="55654013" w14:textId="77777777" w:rsidR="00250F38" w:rsidRPr="00183FB3" w:rsidRDefault="00E1094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l detto vassello resterà noleggiato per </w:t>
      </w:r>
      <w:r w:rsidR="00250F38" w:rsidRPr="00183FB3">
        <w:rPr>
          <w:rFonts w:ascii="Times New Roman" w:hAnsi="Times New Roman" w:cs="Times New Roman"/>
        </w:rPr>
        <w:t xml:space="preserve">ducati doi milla doicento </w:t>
      </w:r>
      <w:r w:rsidR="00BA20AE" w:rsidRPr="00183FB3">
        <w:rPr>
          <w:rFonts w:ascii="Times New Roman" w:hAnsi="Times New Roman" w:cs="Times New Roman"/>
        </w:rPr>
        <w:t xml:space="preserve">al mese </w:t>
      </w:r>
      <w:r w:rsidR="00610A42" w:rsidRPr="00183FB3">
        <w:rPr>
          <w:rFonts w:ascii="Times New Roman" w:hAnsi="Times New Roman" w:cs="Times New Roman"/>
        </w:rPr>
        <w:t xml:space="preserve">| </w:t>
      </w:r>
      <w:r w:rsidR="00250F38" w:rsidRPr="00183FB3">
        <w:rPr>
          <w:rFonts w:ascii="Times New Roman" w:hAnsi="Times New Roman" w:cs="Times New Roman"/>
        </w:rPr>
        <w:t>in</w:t>
      </w:r>
      <w:r w:rsidR="00BA20AE" w:rsidRPr="00183FB3">
        <w:rPr>
          <w:rFonts w:ascii="Times New Roman" w:hAnsi="Times New Roman" w:cs="Times New Roman"/>
        </w:rPr>
        <w:t xml:space="preserve"> </w:t>
      </w:r>
      <w:r w:rsidR="00250F38" w:rsidRPr="00183FB3">
        <w:rPr>
          <w:rFonts w:ascii="Times New Roman" w:hAnsi="Times New Roman" w:cs="Times New Roman"/>
        </w:rPr>
        <w:t>banco.</w:t>
      </w:r>
      <w:r w:rsidR="00610A42" w:rsidRPr="00183FB3">
        <w:rPr>
          <w:rFonts w:ascii="Times New Roman" w:hAnsi="Times New Roman" w:cs="Times New Roman"/>
        </w:rPr>
        <w:t xml:space="preserve"> |</w:t>
      </w:r>
    </w:p>
    <w:p w14:paraId="2857E94D" w14:textId="6F45CB80" w:rsidR="009E264E" w:rsidRPr="00183FB3" w:rsidRDefault="00250F38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 detto nolo si doverà pagare al patrone e partionevoli del vassello antici</w:t>
      </w:r>
      <w:r w:rsidR="00610A42" w:rsidRPr="00183FB3">
        <w:rPr>
          <w:rFonts w:ascii="Times New Roman" w:hAnsi="Times New Roman" w:cs="Times New Roman"/>
        </w:rPr>
        <w:t>-|</w:t>
      </w:r>
      <w:r w:rsidRPr="00183FB3">
        <w:rPr>
          <w:rFonts w:ascii="Times New Roman" w:hAnsi="Times New Roman" w:cs="Times New Roman"/>
        </w:rPr>
        <w:t>patamente</w:t>
      </w:r>
      <w:r w:rsidR="008322F2" w:rsidRPr="00183FB3">
        <w:rPr>
          <w:rFonts w:ascii="Times New Roman" w:hAnsi="Times New Roman" w:cs="Times New Roman"/>
        </w:rPr>
        <w:t>, cioè alli 26 del mese presente per doi me</w:t>
      </w:r>
      <w:r w:rsidR="00BA20AE" w:rsidRPr="00183FB3">
        <w:rPr>
          <w:rFonts w:ascii="Times New Roman" w:hAnsi="Times New Roman" w:cs="Times New Roman"/>
        </w:rPr>
        <w:t>s</w:t>
      </w:r>
      <w:r w:rsidR="008322F2" w:rsidRPr="00183FB3">
        <w:rPr>
          <w:rFonts w:ascii="Times New Roman" w:hAnsi="Times New Roman" w:cs="Times New Roman"/>
        </w:rPr>
        <w:t>i in</w:t>
      </w:r>
      <w:r w:rsidR="00610A42" w:rsidRPr="00183FB3">
        <w:rPr>
          <w:rFonts w:ascii="Times New Roman" w:hAnsi="Times New Roman" w:cs="Times New Roman"/>
        </w:rPr>
        <w:t xml:space="preserve"> |</w:t>
      </w:r>
      <w:r w:rsidR="008322F2" w:rsidRPr="00183FB3">
        <w:rPr>
          <w:rFonts w:ascii="Times New Roman" w:hAnsi="Times New Roman" w:cs="Times New Roman"/>
        </w:rPr>
        <w:t xml:space="preserve"> una lettera per Venetia per il preggio accordato, e doverà il</w:t>
      </w:r>
      <w:r w:rsidR="00610A42" w:rsidRPr="00183FB3">
        <w:rPr>
          <w:rFonts w:ascii="Times New Roman" w:hAnsi="Times New Roman" w:cs="Times New Roman"/>
        </w:rPr>
        <w:t xml:space="preserve"> |</w:t>
      </w:r>
      <w:r w:rsidR="008322F2" w:rsidRPr="00183FB3">
        <w:rPr>
          <w:rFonts w:ascii="Times New Roman" w:hAnsi="Times New Roman" w:cs="Times New Roman"/>
        </w:rPr>
        <w:t xml:space="preserve"> tempo del servitio entrare doppo che</w:t>
      </w:r>
      <w:r w:rsidR="00BA20AE" w:rsidRPr="00183FB3">
        <w:rPr>
          <w:rFonts w:ascii="Times New Roman" w:hAnsi="Times New Roman" w:cs="Times New Roman"/>
        </w:rPr>
        <w:t xml:space="preserve"> </w:t>
      </w:r>
      <w:r w:rsidR="00CF4972" w:rsidRPr="00183FB3">
        <w:rPr>
          <w:rFonts w:ascii="Times New Roman" w:hAnsi="Times New Roman" w:cs="Times New Roman"/>
        </w:rPr>
        <w:t>’</w:t>
      </w:r>
      <w:r w:rsidR="008322F2" w:rsidRPr="00183FB3">
        <w:rPr>
          <w:rFonts w:ascii="Times New Roman" w:hAnsi="Times New Roman" w:cs="Times New Roman"/>
        </w:rPr>
        <w:t>l vassello sarà del tutto</w:t>
      </w:r>
      <w:r w:rsidR="00610A42" w:rsidRPr="00183FB3">
        <w:rPr>
          <w:rFonts w:ascii="Times New Roman" w:hAnsi="Times New Roman" w:cs="Times New Roman"/>
        </w:rPr>
        <w:t xml:space="preserve"> |</w:t>
      </w:r>
      <w:r w:rsidR="008322F2" w:rsidRPr="00183FB3">
        <w:rPr>
          <w:rFonts w:ascii="Times New Roman" w:hAnsi="Times New Roman" w:cs="Times New Roman"/>
        </w:rPr>
        <w:t xml:space="preserve"> </w:t>
      </w:r>
      <w:r w:rsidR="00A35335" w:rsidRPr="00183FB3">
        <w:rPr>
          <w:rFonts w:ascii="Times New Roman" w:hAnsi="Times New Roman" w:cs="Times New Roman"/>
        </w:rPr>
        <w:t>provisto nel porto del Tessel, e doppo la mostra fatta in esso e non prima.</w:t>
      </w:r>
      <w:r w:rsidR="00610A42" w:rsidRPr="00183FB3">
        <w:rPr>
          <w:rFonts w:ascii="Times New Roman" w:hAnsi="Times New Roman" w:cs="Times New Roman"/>
        </w:rPr>
        <w:t xml:space="preserve"> |</w:t>
      </w:r>
    </w:p>
    <w:p w14:paraId="4F9E04FD" w14:textId="38D289D5" w:rsidR="009359EC" w:rsidRPr="00183FB3" w:rsidRDefault="009E264E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havuta la detta mostra non sortendo col primo buonvento dal porto</w:t>
      </w:r>
      <w:r w:rsidR="00C3277F" w:rsidRPr="00183FB3">
        <w:rPr>
          <w:rFonts w:ascii="Times New Roman" w:hAnsi="Times New Roman" w:cs="Times New Roman"/>
        </w:rPr>
        <w:t xml:space="preserve"> </w:t>
      </w:r>
      <w:r w:rsidR="00610A42" w:rsidRPr="00183FB3">
        <w:rPr>
          <w:rFonts w:ascii="Times New Roman" w:hAnsi="Times New Roman" w:cs="Times New Roman"/>
        </w:rPr>
        <w:t xml:space="preserve">| </w:t>
      </w:r>
      <w:r w:rsidR="002170AF" w:rsidRPr="00183FB3">
        <w:rPr>
          <w:rFonts w:ascii="Times New Roman" w:hAnsi="Times New Roman" w:cs="Times New Roman"/>
        </w:rPr>
        <w:t>del Tess</w:t>
      </w:r>
      <w:r w:rsidR="00C3277F" w:rsidRPr="00183FB3">
        <w:rPr>
          <w:rFonts w:ascii="Times New Roman" w:hAnsi="Times New Roman" w:cs="Times New Roman"/>
        </w:rPr>
        <w:t>e</w:t>
      </w:r>
      <w:r w:rsidR="002170AF" w:rsidRPr="00183FB3">
        <w:rPr>
          <w:rFonts w:ascii="Times New Roman" w:hAnsi="Times New Roman" w:cs="Times New Roman"/>
        </w:rPr>
        <w:t>l per metter</w:t>
      </w:r>
      <w:r w:rsidR="00FF1273" w:rsidRPr="00183FB3">
        <w:rPr>
          <w:rFonts w:ascii="Times New Roman" w:hAnsi="Times New Roman" w:cs="Times New Roman"/>
        </w:rPr>
        <w:t>s</w:t>
      </w:r>
      <w:r w:rsidR="002170AF" w:rsidRPr="00183FB3">
        <w:rPr>
          <w:rFonts w:ascii="Times New Roman" w:hAnsi="Times New Roman" w:cs="Times New Roman"/>
        </w:rPr>
        <w:t xml:space="preserve">i e continuar il suo viaggio per il tempo che </w:t>
      </w:r>
      <w:r w:rsidR="00610A42" w:rsidRPr="00183FB3">
        <w:rPr>
          <w:rFonts w:ascii="Times New Roman" w:hAnsi="Times New Roman" w:cs="Times New Roman"/>
        </w:rPr>
        <w:t xml:space="preserve">| </w:t>
      </w:r>
      <w:r w:rsidR="002170AF" w:rsidRPr="00183FB3">
        <w:rPr>
          <w:rFonts w:ascii="Times New Roman" w:hAnsi="Times New Roman" w:cs="Times New Roman"/>
        </w:rPr>
        <w:t>si trattenesse di più sar</w:t>
      </w:r>
      <w:r w:rsidR="00B657E8" w:rsidRPr="00183FB3">
        <w:rPr>
          <w:rFonts w:ascii="Times New Roman" w:hAnsi="Times New Roman" w:cs="Times New Roman"/>
        </w:rPr>
        <w:t>a</w:t>
      </w:r>
      <w:r w:rsidR="001865FB" w:rsidRPr="00183FB3">
        <w:rPr>
          <w:rFonts w:ascii="Times New Roman" w:hAnsi="Times New Roman" w:cs="Times New Roman"/>
        </w:rPr>
        <w:t>nno ribatuti dal detto nolo ducati cento</w:t>
      </w:r>
      <w:r w:rsidR="00610A42" w:rsidRPr="00183FB3">
        <w:rPr>
          <w:rFonts w:ascii="Times New Roman" w:hAnsi="Times New Roman" w:cs="Times New Roman"/>
        </w:rPr>
        <w:t xml:space="preserve"> |</w:t>
      </w:r>
      <w:r w:rsidR="001865FB" w:rsidRPr="00183FB3">
        <w:rPr>
          <w:rFonts w:ascii="Times New Roman" w:hAnsi="Times New Roman" w:cs="Times New Roman"/>
        </w:rPr>
        <w:t xml:space="preserve"> per giorno senza esserli ammessa alcuna iscusa n</w:t>
      </w:r>
      <w:r w:rsidR="004407A5" w:rsidRPr="00183FB3">
        <w:rPr>
          <w:rFonts w:ascii="Times New Roman" w:hAnsi="Times New Roman" w:cs="Times New Roman"/>
        </w:rPr>
        <w:t>é</w:t>
      </w:r>
      <w:r w:rsidR="001865FB" w:rsidRPr="00183FB3">
        <w:rPr>
          <w:rFonts w:ascii="Times New Roman" w:hAnsi="Times New Roman" w:cs="Times New Roman"/>
        </w:rPr>
        <w:t xml:space="preserve"> pretesto</w:t>
      </w:r>
      <w:r w:rsidR="009359EC" w:rsidRPr="00183FB3">
        <w:rPr>
          <w:rFonts w:ascii="Times New Roman" w:hAnsi="Times New Roman" w:cs="Times New Roman"/>
        </w:rPr>
        <w:t xml:space="preserve">. </w:t>
      </w:r>
      <w:r w:rsidR="00610A42" w:rsidRPr="00183FB3">
        <w:rPr>
          <w:rFonts w:ascii="Times New Roman" w:hAnsi="Times New Roman" w:cs="Times New Roman"/>
        </w:rPr>
        <w:t xml:space="preserve">| </w:t>
      </w:r>
      <w:r w:rsidR="009359EC" w:rsidRPr="00183FB3">
        <w:rPr>
          <w:rFonts w:ascii="Times New Roman" w:hAnsi="Times New Roman" w:cs="Times New Roman"/>
        </w:rPr>
        <w:t>Li restanti noli doveranno pagar</w:t>
      </w:r>
      <w:r w:rsidR="00FF1273" w:rsidRPr="00183FB3">
        <w:rPr>
          <w:rFonts w:ascii="Times New Roman" w:hAnsi="Times New Roman" w:cs="Times New Roman"/>
        </w:rPr>
        <w:t>s</w:t>
      </w:r>
      <w:r w:rsidR="009359EC" w:rsidRPr="00183FB3">
        <w:rPr>
          <w:rFonts w:ascii="Times New Roman" w:hAnsi="Times New Roman" w:cs="Times New Roman"/>
        </w:rPr>
        <w:t>i di mese in mese a Venetia in banco.</w:t>
      </w:r>
      <w:r w:rsidR="00610A42" w:rsidRPr="00183FB3">
        <w:rPr>
          <w:rFonts w:ascii="Times New Roman" w:hAnsi="Times New Roman" w:cs="Times New Roman"/>
        </w:rPr>
        <w:t xml:space="preserve"> |</w:t>
      </w:r>
    </w:p>
    <w:p w14:paraId="7C324BD4" w14:textId="77777777" w:rsidR="00E10949" w:rsidRPr="00183FB3" w:rsidRDefault="009359E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Resterà noleggiato il detto vassello con patto e conditione, che </w:t>
      </w:r>
      <w:r w:rsidR="00F76756" w:rsidRPr="00183FB3">
        <w:rPr>
          <w:rFonts w:ascii="Times New Roman" w:hAnsi="Times New Roman" w:cs="Times New Roman"/>
        </w:rPr>
        <w:t>doveranno</w:t>
      </w:r>
      <w:r w:rsidRPr="00183FB3">
        <w:rPr>
          <w:rFonts w:ascii="Times New Roman" w:hAnsi="Times New Roman" w:cs="Times New Roman"/>
        </w:rPr>
        <w:t xml:space="preserve"> </w:t>
      </w:r>
      <w:r w:rsidR="00610A42" w:rsidRPr="00183FB3">
        <w:rPr>
          <w:rFonts w:ascii="Times New Roman" w:hAnsi="Times New Roman" w:cs="Times New Roman"/>
        </w:rPr>
        <w:t xml:space="preserve">| </w:t>
      </w:r>
      <w:r w:rsidR="00F76756" w:rsidRPr="00183FB3">
        <w:rPr>
          <w:rFonts w:ascii="Times New Roman" w:hAnsi="Times New Roman" w:cs="Times New Roman"/>
        </w:rPr>
        <w:t>correr con esso il pericolo, e rischio ordinario del mare, et</w:t>
      </w:r>
      <w:r w:rsidR="00250F38" w:rsidRPr="00183FB3">
        <w:rPr>
          <w:rFonts w:ascii="Times New Roman" w:hAnsi="Times New Roman" w:cs="Times New Roman"/>
        </w:rPr>
        <w:t xml:space="preserve"> </w:t>
      </w:r>
      <w:r w:rsidR="00F76756" w:rsidRPr="00183FB3">
        <w:rPr>
          <w:rFonts w:ascii="Times New Roman" w:hAnsi="Times New Roman" w:cs="Times New Roman"/>
        </w:rPr>
        <w:t>arena,</w:t>
      </w:r>
      <w:r w:rsidR="00610A42" w:rsidRPr="00183FB3">
        <w:rPr>
          <w:rFonts w:ascii="Times New Roman" w:hAnsi="Times New Roman" w:cs="Times New Roman"/>
        </w:rPr>
        <w:t xml:space="preserve"> |</w:t>
      </w:r>
      <w:r w:rsidR="00F76756" w:rsidRPr="00183FB3">
        <w:rPr>
          <w:rFonts w:ascii="Times New Roman" w:hAnsi="Times New Roman" w:cs="Times New Roman"/>
        </w:rPr>
        <w:t xml:space="preserve"> e corsari, e più tutto quello di danno che potesse avvenir ad esso </w:t>
      </w:r>
      <w:r w:rsidR="00610A42" w:rsidRPr="00183FB3">
        <w:rPr>
          <w:rFonts w:ascii="Times New Roman" w:hAnsi="Times New Roman" w:cs="Times New Roman"/>
        </w:rPr>
        <w:t xml:space="preserve">| </w:t>
      </w:r>
      <w:r w:rsidR="00F76756" w:rsidRPr="00183FB3">
        <w:rPr>
          <w:rFonts w:ascii="Times New Roman" w:hAnsi="Times New Roman" w:cs="Times New Roman"/>
        </w:rPr>
        <w:t>vassello durante il viaggio e servitio.</w:t>
      </w:r>
      <w:r w:rsidR="00610A42" w:rsidRPr="00183FB3">
        <w:rPr>
          <w:rFonts w:ascii="Times New Roman" w:hAnsi="Times New Roman" w:cs="Times New Roman"/>
        </w:rPr>
        <w:t xml:space="preserve"> |</w:t>
      </w:r>
    </w:p>
    <w:p w14:paraId="3093EFC4" w14:textId="77777777" w:rsidR="00F76756" w:rsidRPr="00183FB3" w:rsidRDefault="00F5264F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ol soldo e pagamento sudetto per mese doverà il patrone mantener </w:t>
      </w:r>
      <w:r w:rsidR="00610A42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a tutte sue spese il vassello con li suoi apprestamenti dichiariti </w:t>
      </w:r>
      <w:r w:rsidR="00610A42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di sopra e </w:t>
      </w:r>
      <w:r w:rsidR="00D1129A" w:rsidRPr="00183FB3">
        <w:rPr>
          <w:rFonts w:ascii="Times New Roman" w:hAnsi="Times New Roman" w:cs="Times New Roman"/>
        </w:rPr>
        <w:t xml:space="preserve">necessarii spesar e pagar le sue genti senza puoter </w:t>
      </w:r>
      <w:r w:rsidR="00610A42" w:rsidRPr="00183FB3">
        <w:rPr>
          <w:rFonts w:ascii="Times New Roman" w:hAnsi="Times New Roman" w:cs="Times New Roman"/>
        </w:rPr>
        <w:t xml:space="preserve">| </w:t>
      </w:r>
      <w:r w:rsidR="00D1129A" w:rsidRPr="00183FB3">
        <w:rPr>
          <w:rFonts w:ascii="Times New Roman" w:hAnsi="Times New Roman" w:cs="Times New Roman"/>
        </w:rPr>
        <w:t>haver in alcun tempo altra pretentione.</w:t>
      </w:r>
      <w:r w:rsidR="00610A42" w:rsidRPr="00183FB3">
        <w:rPr>
          <w:rFonts w:ascii="Times New Roman" w:hAnsi="Times New Roman" w:cs="Times New Roman"/>
        </w:rPr>
        <w:t xml:space="preserve"> |</w:t>
      </w:r>
    </w:p>
    <w:p w14:paraId="3661ED53" w14:textId="608E1498" w:rsidR="00D1129A" w:rsidRPr="00183FB3" w:rsidRDefault="00D1129A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omette esso </w:t>
      </w:r>
      <w:r w:rsidR="007F1992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 xml:space="preserve">apitano di ubidir, e far che sia prestata pontualissima </w:t>
      </w:r>
      <w:r w:rsidR="00610A42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obedienza da tutti </w:t>
      </w:r>
      <w:r w:rsidR="00D47BFC" w:rsidRPr="00183FB3">
        <w:rPr>
          <w:rFonts w:ascii="Times New Roman" w:hAnsi="Times New Roman" w:cs="Times New Roman"/>
        </w:rPr>
        <w:t>li officiali, e marinari del vassello all</w:t>
      </w:r>
      <w:r w:rsidR="00CF4972" w:rsidRPr="00183FB3">
        <w:rPr>
          <w:rFonts w:ascii="Times New Roman" w:hAnsi="Times New Roman" w:cs="Times New Roman"/>
        </w:rPr>
        <w:t>’</w:t>
      </w:r>
      <w:r w:rsidR="00610A42" w:rsidRPr="00183FB3">
        <w:rPr>
          <w:rFonts w:ascii="Times New Roman" w:hAnsi="Times New Roman" w:cs="Times New Roman"/>
        </w:rPr>
        <w:t>|</w:t>
      </w:r>
      <w:r w:rsidR="00D47BFC" w:rsidRPr="00183FB3">
        <w:rPr>
          <w:rFonts w:ascii="Times New Roman" w:hAnsi="Times New Roman" w:cs="Times New Roman"/>
        </w:rPr>
        <w:t xml:space="preserve">eccellentissimo signor </w:t>
      </w:r>
      <w:r w:rsidR="008F47C8" w:rsidRPr="00183FB3">
        <w:rPr>
          <w:rFonts w:ascii="Times New Roman" w:hAnsi="Times New Roman" w:cs="Times New Roman"/>
        </w:rPr>
        <w:t xml:space="preserve">Capitan </w:t>
      </w:r>
      <w:r w:rsidR="007F1992" w:rsidRPr="00183FB3">
        <w:rPr>
          <w:rFonts w:ascii="Times New Roman" w:hAnsi="Times New Roman" w:cs="Times New Roman"/>
        </w:rPr>
        <w:t>g</w:t>
      </w:r>
      <w:r w:rsidR="008F47C8" w:rsidRPr="00183FB3">
        <w:rPr>
          <w:rFonts w:ascii="Times New Roman" w:hAnsi="Times New Roman" w:cs="Times New Roman"/>
        </w:rPr>
        <w:t>enerale</w:t>
      </w:r>
      <w:r w:rsidR="00D47BFC" w:rsidRPr="00183FB3">
        <w:rPr>
          <w:rFonts w:ascii="Times New Roman" w:hAnsi="Times New Roman" w:cs="Times New Roman"/>
        </w:rPr>
        <w:t xml:space="preserve"> et altri publichi rappresentanti.</w:t>
      </w:r>
      <w:r w:rsidR="00610A42" w:rsidRPr="00183FB3">
        <w:rPr>
          <w:rFonts w:ascii="Times New Roman" w:hAnsi="Times New Roman" w:cs="Times New Roman"/>
        </w:rPr>
        <w:t xml:space="preserve"> | </w:t>
      </w:r>
    </w:p>
    <w:p w14:paraId="65DA48B1" w14:textId="61BEDCFC" w:rsidR="00D47BFC" w:rsidRPr="00183FB3" w:rsidRDefault="00D47BF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ogni bottino e preda che farà contra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imici debba il terzo esser</w:t>
      </w:r>
      <w:r w:rsidR="007D0F85" w:rsidRPr="00183FB3">
        <w:rPr>
          <w:rFonts w:ascii="Times New Roman" w:hAnsi="Times New Roman" w:cs="Times New Roman"/>
        </w:rPr>
        <w:t xml:space="preserve"> </w:t>
      </w:r>
      <w:r w:rsidR="00610A42" w:rsidRPr="00183FB3">
        <w:rPr>
          <w:rFonts w:ascii="Times New Roman" w:hAnsi="Times New Roman" w:cs="Times New Roman"/>
        </w:rPr>
        <w:t xml:space="preserve">| </w:t>
      </w:r>
      <w:r w:rsidR="007D0F85" w:rsidRPr="00183FB3">
        <w:rPr>
          <w:rFonts w:ascii="Times New Roman" w:hAnsi="Times New Roman" w:cs="Times New Roman"/>
        </w:rPr>
        <w:t>di detta nave</w:t>
      </w:r>
      <w:r w:rsidR="004848C4" w:rsidRPr="00183FB3">
        <w:rPr>
          <w:rFonts w:ascii="Times New Roman" w:hAnsi="Times New Roman" w:cs="Times New Roman"/>
        </w:rPr>
        <w:t>,</w:t>
      </w:r>
      <w:r w:rsidR="007D0F85" w:rsidRPr="00183FB3">
        <w:rPr>
          <w:rFonts w:ascii="Times New Roman" w:hAnsi="Times New Roman" w:cs="Times New Roman"/>
        </w:rPr>
        <w:t xml:space="preserve"> e li altri duoi terzi della serenissima </w:t>
      </w:r>
      <w:r w:rsidR="007E7B52" w:rsidRPr="00183FB3">
        <w:rPr>
          <w:rFonts w:ascii="Times New Roman" w:hAnsi="Times New Roman" w:cs="Times New Roman"/>
        </w:rPr>
        <w:t>Repu</w:t>
      </w:r>
      <w:r w:rsidR="00FA4F4A" w:rsidRPr="00183FB3">
        <w:rPr>
          <w:rFonts w:ascii="Times New Roman" w:hAnsi="Times New Roman" w:cs="Times New Roman"/>
        </w:rPr>
        <w:t>b</w:t>
      </w:r>
      <w:r w:rsidR="00AC09B7" w:rsidRPr="00183FB3">
        <w:rPr>
          <w:rFonts w:ascii="Times New Roman" w:hAnsi="Times New Roman" w:cs="Times New Roman"/>
        </w:rPr>
        <w:t>lica</w:t>
      </w:r>
      <w:r w:rsidR="007D0F85" w:rsidRPr="00183FB3">
        <w:rPr>
          <w:rFonts w:ascii="Times New Roman" w:hAnsi="Times New Roman" w:cs="Times New Roman"/>
        </w:rPr>
        <w:t xml:space="preserve">. </w:t>
      </w:r>
      <w:r w:rsidR="00610A42" w:rsidRPr="00183FB3">
        <w:rPr>
          <w:rFonts w:ascii="Times New Roman" w:hAnsi="Times New Roman" w:cs="Times New Roman"/>
        </w:rPr>
        <w:t xml:space="preserve">| </w:t>
      </w:r>
    </w:p>
    <w:p w14:paraId="02238958" w14:textId="77777777" w:rsidR="008330AA" w:rsidRPr="00183FB3" w:rsidRDefault="007D0F8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 xml:space="preserve">Mentre la nave haverà bisogno di esser accommodata </w:t>
      </w:r>
      <w:r w:rsidR="0032391A" w:rsidRPr="00183FB3">
        <w:rPr>
          <w:rFonts w:ascii="Times New Roman" w:hAnsi="Times New Roman" w:cs="Times New Roman"/>
        </w:rPr>
        <w:t>lo faccia il</w:t>
      </w:r>
      <w:r w:rsidR="00610A42" w:rsidRPr="00183FB3">
        <w:rPr>
          <w:rFonts w:ascii="Times New Roman" w:hAnsi="Times New Roman" w:cs="Times New Roman"/>
        </w:rPr>
        <w:t xml:space="preserve"> |</w:t>
      </w:r>
      <w:r w:rsidR="0032391A" w:rsidRPr="00183FB3">
        <w:rPr>
          <w:rFonts w:ascii="Times New Roman" w:hAnsi="Times New Roman" w:cs="Times New Roman"/>
        </w:rPr>
        <w:t xml:space="preserve"> patrone con quella maggior </w:t>
      </w:r>
      <w:r w:rsidR="00C1023A" w:rsidRPr="00183FB3">
        <w:rPr>
          <w:rFonts w:ascii="Times New Roman" w:hAnsi="Times New Roman" w:cs="Times New Roman"/>
        </w:rPr>
        <w:t>celerità che sarà possibile, e</w:t>
      </w:r>
      <w:r w:rsidR="00DF2386" w:rsidRPr="00183FB3">
        <w:rPr>
          <w:rFonts w:ascii="Times New Roman" w:hAnsi="Times New Roman" w:cs="Times New Roman"/>
        </w:rPr>
        <w:t xml:space="preserve"> che sarà </w:t>
      </w:r>
      <w:r w:rsidR="00610A42" w:rsidRPr="00183FB3">
        <w:rPr>
          <w:rFonts w:ascii="Times New Roman" w:hAnsi="Times New Roman" w:cs="Times New Roman"/>
        </w:rPr>
        <w:t xml:space="preserve">| </w:t>
      </w:r>
      <w:r w:rsidR="00DF2386" w:rsidRPr="00183FB3">
        <w:rPr>
          <w:rFonts w:ascii="Times New Roman" w:hAnsi="Times New Roman" w:cs="Times New Roman"/>
        </w:rPr>
        <w:t>conosciuto da quel publi</w:t>
      </w:r>
      <w:r w:rsidR="00C1023A" w:rsidRPr="00183FB3">
        <w:rPr>
          <w:rFonts w:ascii="Times New Roman" w:hAnsi="Times New Roman" w:cs="Times New Roman"/>
        </w:rPr>
        <w:t>co rappresentante, che ne haver</w:t>
      </w:r>
      <w:r w:rsidR="008330AA" w:rsidRPr="00183FB3">
        <w:rPr>
          <w:rFonts w:ascii="Times New Roman" w:hAnsi="Times New Roman" w:cs="Times New Roman"/>
        </w:rPr>
        <w:t xml:space="preserve">à la cura </w:t>
      </w:r>
      <w:r w:rsidR="00610A42" w:rsidRPr="00183FB3">
        <w:rPr>
          <w:rFonts w:ascii="Times New Roman" w:hAnsi="Times New Roman" w:cs="Times New Roman"/>
        </w:rPr>
        <w:t xml:space="preserve">| </w:t>
      </w:r>
      <w:r w:rsidR="008330AA" w:rsidRPr="00183FB3">
        <w:rPr>
          <w:rFonts w:ascii="Times New Roman" w:hAnsi="Times New Roman" w:cs="Times New Roman"/>
        </w:rPr>
        <w:t>per il qual tempo però non habbi a cessarle il stipendio.</w:t>
      </w:r>
      <w:r w:rsidR="00610A42" w:rsidRPr="00183FB3">
        <w:rPr>
          <w:rFonts w:ascii="Times New Roman" w:hAnsi="Times New Roman" w:cs="Times New Roman"/>
        </w:rPr>
        <w:t xml:space="preserve"> |</w:t>
      </w:r>
    </w:p>
    <w:p w14:paraId="28589CAF" w14:textId="133343EB" w:rsidR="00DF2386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8330AA" w:rsidRPr="00183FB3">
        <w:rPr>
          <w:rFonts w:ascii="Times New Roman" w:hAnsi="Times New Roman" w:cs="Times New Roman"/>
        </w:rPr>
        <w:t>13v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6A7FA364" w14:textId="4C9A5B0C" w:rsidR="007D0F85" w:rsidRPr="00183FB3" w:rsidRDefault="008330AA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 quando (che Dio non lo permetti)</w:t>
      </w:r>
      <w:r w:rsidR="007D0F85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stando </w:t>
      </w:r>
      <w:r w:rsidR="00524DF2" w:rsidRPr="00183FB3">
        <w:rPr>
          <w:rFonts w:ascii="Times New Roman" w:hAnsi="Times New Roman" w:cs="Times New Roman"/>
        </w:rPr>
        <w:t xml:space="preserve">la nave a rischio </w:t>
      </w:r>
      <w:r w:rsidR="00610A42" w:rsidRPr="00183FB3">
        <w:rPr>
          <w:rFonts w:ascii="Times New Roman" w:hAnsi="Times New Roman" w:cs="Times New Roman"/>
        </w:rPr>
        <w:t xml:space="preserve">| </w:t>
      </w:r>
      <w:r w:rsidR="00524DF2" w:rsidRPr="00183FB3">
        <w:rPr>
          <w:rFonts w:ascii="Times New Roman" w:hAnsi="Times New Roman" w:cs="Times New Roman"/>
        </w:rPr>
        <w:t xml:space="preserve">del patrone, e partionevoli, ella si venisse a perdere, da quel </w:t>
      </w:r>
      <w:r w:rsidR="00610A42" w:rsidRPr="00183FB3">
        <w:rPr>
          <w:rFonts w:ascii="Times New Roman" w:hAnsi="Times New Roman" w:cs="Times New Roman"/>
        </w:rPr>
        <w:t xml:space="preserve">| </w:t>
      </w:r>
      <w:r w:rsidR="00524DF2" w:rsidRPr="00183FB3">
        <w:rPr>
          <w:rFonts w:ascii="Times New Roman" w:hAnsi="Times New Roman" w:cs="Times New Roman"/>
        </w:rPr>
        <w:t xml:space="preserve">giorno della perdita cessi il corso della mesata, e tutto quello che </w:t>
      </w:r>
      <w:r w:rsidR="00610A42" w:rsidRPr="00183FB3">
        <w:rPr>
          <w:rFonts w:ascii="Times New Roman" w:hAnsi="Times New Roman" w:cs="Times New Roman"/>
        </w:rPr>
        <w:t xml:space="preserve">| </w:t>
      </w:r>
      <w:r w:rsidR="00524DF2" w:rsidRPr="00183FB3">
        <w:rPr>
          <w:rFonts w:ascii="Times New Roman" w:hAnsi="Times New Roman" w:cs="Times New Roman"/>
        </w:rPr>
        <w:t xml:space="preserve">si ricuperasse di ragion della serenissima </w:t>
      </w:r>
      <w:r w:rsidR="00AC09B7" w:rsidRPr="00183FB3">
        <w:rPr>
          <w:rFonts w:ascii="Times New Roman" w:hAnsi="Times New Roman" w:cs="Times New Roman"/>
        </w:rPr>
        <w:t>Republica</w:t>
      </w:r>
      <w:r w:rsidR="00610A42" w:rsidRPr="00183FB3">
        <w:rPr>
          <w:rFonts w:ascii="Times New Roman" w:hAnsi="Times New Roman" w:cs="Times New Roman"/>
        </w:rPr>
        <w:t xml:space="preserve"> serà sempre di lei, |</w:t>
      </w:r>
      <w:r w:rsidR="004848C4" w:rsidRPr="00183FB3">
        <w:rPr>
          <w:rFonts w:ascii="Times New Roman" w:hAnsi="Times New Roman" w:cs="Times New Roman"/>
        </w:rPr>
        <w:t xml:space="preserve"> </w:t>
      </w:r>
      <w:r w:rsidR="00610A42" w:rsidRPr="00183FB3">
        <w:rPr>
          <w:rFonts w:ascii="Times New Roman" w:hAnsi="Times New Roman" w:cs="Times New Roman"/>
        </w:rPr>
        <w:t xml:space="preserve">e </w:t>
      </w:r>
      <w:r w:rsidR="008C6C69" w:rsidRPr="00183FB3">
        <w:rPr>
          <w:rFonts w:ascii="Times New Roman" w:hAnsi="Times New Roman" w:cs="Times New Roman"/>
        </w:rPr>
        <w:t>restituito a</w:t>
      </w:r>
      <w:r w:rsidR="00CF4972" w:rsidRPr="00183FB3">
        <w:rPr>
          <w:rFonts w:ascii="Times New Roman" w:hAnsi="Times New Roman" w:cs="Times New Roman"/>
        </w:rPr>
        <w:t>’</w:t>
      </w:r>
      <w:r w:rsidR="008C6C69" w:rsidRPr="00183FB3">
        <w:rPr>
          <w:rFonts w:ascii="Times New Roman" w:hAnsi="Times New Roman" w:cs="Times New Roman"/>
        </w:rPr>
        <w:t xml:space="preserve"> suoi rappresentanti, e quelli che si affatiche</w:t>
      </w:r>
      <w:r w:rsidR="00610A42" w:rsidRPr="00183FB3">
        <w:rPr>
          <w:rFonts w:ascii="Times New Roman" w:hAnsi="Times New Roman" w:cs="Times New Roman"/>
        </w:rPr>
        <w:t>-|</w:t>
      </w:r>
      <w:r w:rsidR="008C6C69" w:rsidRPr="00183FB3">
        <w:rPr>
          <w:rFonts w:ascii="Times New Roman" w:hAnsi="Times New Roman" w:cs="Times New Roman"/>
        </w:rPr>
        <w:t xml:space="preserve">ranno per tal ricuperatione habbino ad esser premiati come si </w:t>
      </w:r>
      <w:r w:rsidR="00610A42" w:rsidRPr="00183FB3">
        <w:rPr>
          <w:rFonts w:ascii="Times New Roman" w:hAnsi="Times New Roman" w:cs="Times New Roman"/>
        </w:rPr>
        <w:t xml:space="preserve">| </w:t>
      </w:r>
      <w:r w:rsidR="008C6C69" w:rsidRPr="00183FB3">
        <w:rPr>
          <w:rFonts w:ascii="Times New Roman" w:hAnsi="Times New Roman" w:cs="Times New Roman"/>
        </w:rPr>
        <w:t>conviene.</w:t>
      </w:r>
      <w:r w:rsidR="00610A42" w:rsidRPr="00183FB3">
        <w:rPr>
          <w:rFonts w:ascii="Times New Roman" w:hAnsi="Times New Roman" w:cs="Times New Roman"/>
        </w:rPr>
        <w:t xml:space="preserve"> |</w:t>
      </w:r>
    </w:p>
    <w:p w14:paraId="3DAC1E8D" w14:textId="1D98DE1D" w:rsidR="008C6C69" w:rsidRPr="00183FB3" w:rsidRDefault="008C6C6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scir di detta </w:t>
      </w:r>
      <w:r w:rsidR="00F6095F" w:rsidRPr="00183FB3">
        <w:rPr>
          <w:rFonts w:ascii="Times New Roman" w:hAnsi="Times New Roman" w:cs="Times New Roman"/>
        </w:rPr>
        <w:t>nave dal Tessel debba esser fatta la circa,</w:t>
      </w:r>
      <w:r w:rsidR="00D21F53" w:rsidRPr="00183FB3">
        <w:rPr>
          <w:rFonts w:ascii="Times New Roman" w:hAnsi="Times New Roman" w:cs="Times New Roman"/>
        </w:rPr>
        <w:t xml:space="preserve"> |</w:t>
      </w:r>
      <w:r w:rsidR="00F6095F" w:rsidRPr="00183FB3">
        <w:rPr>
          <w:rFonts w:ascii="Times New Roman" w:hAnsi="Times New Roman" w:cs="Times New Roman"/>
        </w:rPr>
        <w:t xml:space="preserve"> e mostra </w:t>
      </w:r>
      <w:r w:rsidR="00543B6D" w:rsidRPr="00183FB3">
        <w:rPr>
          <w:rFonts w:ascii="Times New Roman" w:hAnsi="Times New Roman" w:cs="Times New Roman"/>
        </w:rPr>
        <w:t xml:space="preserve">se haverà li armizi, artiglierie, et altri </w:t>
      </w:r>
      <w:r w:rsidR="00D21F53" w:rsidRPr="00183FB3">
        <w:rPr>
          <w:rFonts w:ascii="Times New Roman" w:hAnsi="Times New Roman" w:cs="Times New Roman"/>
        </w:rPr>
        <w:t xml:space="preserve">| </w:t>
      </w:r>
      <w:r w:rsidR="00543B6D" w:rsidRPr="00183FB3">
        <w:rPr>
          <w:rFonts w:ascii="Times New Roman" w:hAnsi="Times New Roman" w:cs="Times New Roman"/>
        </w:rPr>
        <w:t xml:space="preserve">apprestamenti necessarii; e parimenti se haverà tanti </w:t>
      </w:r>
      <w:r w:rsidR="00C770B3" w:rsidRPr="00183FB3">
        <w:rPr>
          <w:rFonts w:ascii="Times New Roman" w:hAnsi="Times New Roman" w:cs="Times New Roman"/>
        </w:rPr>
        <w:t xml:space="preserve">marinari </w:t>
      </w:r>
      <w:r w:rsidR="00D21F53" w:rsidRPr="00183FB3">
        <w:rPr>
          <w:rFonts w:ascii="Times New Roman" w:hAnsi="Times New Roman" w:cs="Times New Roman"/>
        </w:rPr>
        <w:t xml:space="preserve">| </w:t>
      </w:r>
      <w:r w:rsidR="00C770B3" w:rsidRPr="00183FB3">
        <w:rPr>
          <w:rFonts w:ascii="Times New Roman" w:hAnsi="Times New Roman" w:cs="Times New Roman"/>
        </w:rPr>
        <w:t xml:space="preserve">quanti è in obligo fino al sudetto numero di ottanta sotto </w:t>
      </w:r>
      <w:r w:rsidR="00D21F53" w:rsidRPr="00183FB3">
        <w:rPr>
          <w:rFonts w:ascii="Times New Roman" w:hAnsi="Times New Roman" w:cs="Times New Roman"/>
        </w:rPr>
        <w:t xml:space="preserve">| </w:t>
      </w:r>
      <w:r w:rsidR="00C770B3" w:rsidRPr="00183FB3">
        <w:rPr>
          <w:rFonts w:ascii="Times New Roman" w:hAnsi="Times New Roman" w:cs="Times New Roman"/>
        </w:rPr>
        <w:t>pena di fiorini seicento per qual si sia mancamento.</w:t>
      </w:r>
      <w:r w:rsidR="00D21F53" w:rsidRPr="00183FB3">
        <w:rPr>
          <w:rFonts w:ascii="Times New Roman" w:hAnsi="Times New Roman" w:cs="Times New Roman"/>
        </w:rPr>
        <w:t xml:space="preserve"> |</w:t>
      </w:r>
    </w:p>
    <w:p w14:paraId="0F1CDE4B" w14:textId="45B90115" w:rsidR="00BC322F" w:rsidRPr="00183FB3" w:rsidRDefault="00BC322F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questa mostra possi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</w:t>
      </w:r>
      <w:r w:rsidR="00A60BC6" w:rsidRPr="00183FB3">
        <w:rPr>
          <w:rFonts w:ascii="Times New Roman" w:hAnsi="Times New Roman" w:cs="Times New Roman"/>
        </w:rPr>
        <w:t xml:space="preserve">mo signor </w:t>
      </w:r>
      <w:r w:rsidR="00DD274C" w:rsidRPr="00183FB3">
        <w:rPr>
          <w:rFonts w:ascii="Times New Roman" w:hAnsi="Times New Roman" w:cs="Times New Roman"/>
        </w:rPr>
        <w:t>G</w:t>
      </w:r>
      <w:r w:rsidR="00A60BC6" w:rsidRPr="00183FB3">
        <w:rPr>
          <w:rFonts w:ascii="Times New Roman" w:hAnsi="Times New Roman" w:cs="Times New Roman"/>
        </w:rPr>
        <w:t>enerale, od altro publi</w:t>
      </w:r>
      <w:r w:rsidRPr="00183FB3">
        <w:rPr>
          <w:rFonts w:ascii="Times New Roman" w:hAnsi="Times New Roman" w:cs="Times New Roman"/>
        </w:rPr>
        <w:t xml:space="preserve">co </w:t>
      </w:r>
      <w:r w:rsidR="00D21F5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rappresentante, che non hav</w:t>
      </w:r>
      <w:r w:rsidR="00B7183E" w:rsidRPr="00183FB3">
        <w:rPr>
          <w:rFonts w:ascii="Times New Roman" w:hAnsi="Times New Roman" w:cs="Times New Roman"/>
        </w:rPr>
        <w:t>erà</w:t>
      </w:r>
      <w:r w:rsidRPr="00183FB3">
        <w:rPr>
          <w:rFonts w:ascii="Times New Roman" w:hAnsi="Times New Roman" w:cs="Times New Roman"/>
        </w:rPr>
        <w:t xml:space="preserve"> la cura esser fatta di mese </w:t>
      </w:r>
      <w:r w:rsidR="00D21F53" w:rsidRPr="00183FB3">
        <w:rPr>
          <w:rFonts w:ascii="Times New Roman" w:hAnsi="Times New Roman" w:cs="Times New Roman"/>
        </w:rPr>
        <w:t xml:space="preserve">| </w:t>
      </w:r>
      <w:r w:rsidR="00F37381" w:rsidRPr="00183FB3">
        <w:rPr>
          <w:rFonts w:ascii="Times New Roman" w:hAnsi="Times New Roman" w:cs="Times New Roman"/>
        </w:rPr>
        <w:t xml:space="preserve">in mese, o tante volte quante </w:t>
      </w:r>
      <w:r w:rsidR="00AD6B07" w:rsidRPr="00183FB3">
        <w:rPr>
          <w:rFonts w:ascii="Times New Roman" w:hAnsi="Times New Roman" w:cs="Times New Roman"/>
        </w:rPr>
        <w:t>par</w:t>
      </w:r>
      <w:r w:rsidR="00103FB8" w:rsidRPr="00183FB3">
        <w:rPr>
          <w:rFonts w:ascii="Times New Roman" w:hAnsi="Times New Roman" w:cs="Times New Roman"/>
        </w:rPr>
        <w:t>erà</w:t>
      </w:r>
      <w:r w:rsidR="00AD6B07" w:rsidRPr="00183FB3">
        <w:rPr>
          <w:rFonts w:ascii="Times New Roman" w:hAnsi="Times New Roman" w:cs="Times New Roman"/>
        </w:rPr>
        <w:t xml:space="preserve"> convenire per publico</w:t>
      </w:r>
      <w:r w:rsidR="00D21F53" w:rsidRPr="00183FB3">
        <w:rPr>
          <w:rFonts w:ascii="Times New Roman" w:hAnsi="Times New Roman" w:cs="Times New Roman"/>
        </w:rPr>
        <w:t xml:space="preserve"> |</w:t>
      </w:r>
      <w:r w:rsidR="00AD6B07" w:rsidRPr="00183FB3">
        <w:rPr>
          <w:rFonts w:ascii="Times New Roman" w:hAnsi="Times New Roman" w:cs="Times New Roman"/>
        </w:rPr>
        <w:t xml:space="preserve"> servitio senza che pos</w:t>
      </w:r>
      <w:r w:rsidR="00D21F53" w:rsidRPr="00183FB3">
        <w:rPr>
          <w:rFonts w:ascii="Times New Roman" w:hAnsi="Times New Roman" w:cs="Times New Roman"/>
        </w:rPr>
        <w:t xml:space="preserve">si il detto </w:t>
      </w:r>
      <w:r w:rsidR="009B33CA" w:rsidRPr="00183FB3">
        <w:rPr>
          <w:rFonts w:ascii="Times New Roman" w:hAnsi="Times New Roman" w:cs="Times New Roman"/>
        </w:rPr>
        <w:t>P</w:t>
      </w:r>
      <w:r w:rsidR="00D21F53" w:rsidRPr="00183FB3">
        <w:rPr>
          <w:rFonts w:ascii="Times New Roman" w:hAnsi="Times New Roman" w:cs="Times New Roman"/>
        </w:rPr>
        <w:t>atrone allegar</w:t>
      </w:r>
      <w:r w:rsidR="00AD6B07" w:rsidRPr="00183FB3">
        <w:rPr>
          <w:rFonts w:ascii="Times New Roman" w:hAnsi="Times New Roman" w:cs="Times New Roman"/>
        </w:rPr>
        <w:t xml:space="preserve"> </w:t>
      </w:r>
      <w:r w:rsidR="00E1591C" w:rsidRPr="00183FB3">
        <w:rPr>
          <w:rFonts w:ascii="Times New Roman" w:hAnsi="Times New Roman" w:cs="Times New Roman"/>
        </w:rPr>
        <w:t xml:space="preserve">alcun </w:t>
      </w:r>
      <w:r w:rsidR="00D21F53" w:rsidRPr="00183FB3">
        <w:rPr>
          <w:rFonts w:ascii="Times New Roman" w:hAnsi="Times New Roman" w:cs="Times New Roman"/>
        </w:rPr>
        <w:t xml:space="preserve">| </w:t>
      </w:r>
      <w:r w:rsidR="00E1591C" w:rsidRPr="00183FB3">
        <w:rPr>
          <w:rFonts w:ascii="Times New Roman" w:hAnsi="Times New Roman" w:cs="Times New Roman"/>
        </w:rPr>
        <w:t>pretesto od iscusa veruna.</w:t>
      </w:r>
      <w:r w:rsidR="00D21F53" w:rsidRPr="00183FB3">
        <w:rPr>
          <w:rFonts w:ascii="Times New Roman" w:hAnsi="Times New Roman" w:cs="Times New Roman"/>
        </w:rPr>
        <w:t xml:space="preserve"> |</w:t>
      </w:r>
    </w:p>
    <w:p w14:paraId="61889945" w14:textId="77777777" w:rsidR="00E1591C" w:rsidRPr="00183FB3" w:rsidRDefault="00103FB8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e per levar ogni occasione di far </w:t>
      </w:r>
      <w:r w:rsidR="00F6716F" w:rsidRPr="00183FB3">
        <w:rPr>
          <w:rFonts w:ascii="Times New Roman" w:hAnsi="Times New Roman" w:cs="Times New Roman"/>
        </w:rPr>
        <w:t xml:space="preserve">scala in alcun porto, et per altri </w:t>
      </w:r>
      <w:r w:rsidR="00D21F53" w:rsidRPr="00183FB3">
        <w:rPr>
          <w:rFonts w:ascii="Times New Roman" w:hAnsi="Times New Roman" w:cs="Times New Roman"/>
        </w:rPr>
        <w:t xml:space="preserve">| </w:t>
      </w:r>
      <w:r w:rsidR="00F6716F" w:rsidRPr="00183FB3">
        <w:rPr>
          <w:rFonts w:ascii="Times New Roman" w:hAnsi="Times New Roman" w:cs="Times New Roman"/>
        </w:rPr>
        <w:t xml:space="preserve">importanti rispetti sia fatta la cerca prima del partire che non </w:t>
      </w:r>
      <w:r w:rsidR="00D21F53" w:rsidRPr="00183FB3">
        <w:rPr>
          <w:rFonts w:ascii="Times New Roman" w:hAnsi="Times New Roman" w:cs="Times New Roman"/>
        </w:rPr>
        <w:t xml:space="preserve">| </w:t>
      </w:r>
      <w:r w:rsidR="00972688" w:rsidRPr="00183FB3">
        <w:rPr>
          <w:rFonts w:ascii="Times New Roman" w:hAnsi="Times New Roman" w:cs="Times New Roman"/>
        </w:rPr>
        <w:t xml:space="preserve">vi </w:t>
      </w:r>
      <w:r w:rsidR="00FE7930" w:rsidRPr="00183FB3">
        <w:rPr>
          <w:rFonts w:ascii="Times New Roman" w:hAnsi="Times New Roman" w:cs="Times New Roman"/>
        </w:rPr>
        <w:t xml:space="preserve">sia </w:t>
      </w:r>
      <w:r w:rsidR="004224F6" w:rsidRPr="00183FB3">
        <w:rPr>
          <w:rFonts w:ascii="Times New Roman" w:hAnsi="Times New Roman" w:cs="Times New Roman"/>
        </w:rPr>
        <w:t xml:space="preserve">sopra la nave alcuna sorte di mercantia, e truovatane </w:t>
      </w:r>
      <w:r w:rsidR="00D21F53" w:rsidRPr="00183FB3">
        <w:rPr>
          <w:rFonts w:ascii="Times New Roman" w:hAnsi="Times New Roman" w:cs="Times New Roman"/>
        </w:rPr>
        <w:t xml:space="preserve">| </w:t>
      </w:r>
      <w:r w:rsidR="004224F6" w:rsidRPr="00183FB3">
        <w:rPr>
          <w:rFonts w:ascii="Times New Roman" w:hAnsi="Times New Roman" w:cs="Times New Roman"/>
        </w:rPr>
        <w:t xml:space="preserve">o di qua o in armata resti confiscata a pro della serenissima </w:t>
      </w:r>
      <w:r w:rsidR="00D21F53" w:rsidRPr="00183FB3">
        <w:rPr>
          <w:rFonts w:ascii="Times New Roman" w:hAnsi="Times New Roman" w:cs="Times New Roman"/>
        </w:rPr>
        <w:t xml:space="preserve">| </w:t>
      </w:r>
      <w:r w:rsidR="00AC09B7" w:rsidRPr="00183FB3">
        <w:rPr>
          <w:rFonts w:ascii="Times New Roman" w:hAnsi="Times New Roman" w:cs="Times New Roman"/>
        </w:rPr>
        <w:t>Republica</w:t>
      </w:r>
      <w:r w:rsidR="004224F6" w:rsidRPr="00183FB3">
        <w:rPr>
          <w:rFonts w:ascii="Times New Roman" w:hAnsi="Times New Roman" w:cs="Times New Roman"/>
        </w:rPr>
        <w:t>.</w:t>
      </w:r>
      <w:r w:rsidR="00D21F53" w:rsidRPr="00183FB3">
        <w:rPr>
          <w:rFonts w:ascii="Times New Roman" w:hAnsi="Times New Roman" w:cs="Times New Roman"/>
        </w:rPr>
        <w:t xml:space="preserve"> |</w:t>
      </w:r>
    </w:p>
    <w:p w14:paraId="506CC47B" w14:textId="656B51C0" w:rsidR="004224F6" w:rsidRPr="00183FB3" w:rsidRDefault="004224F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overà per</w:t>
      </w:r>
      <w:r w:rsidR="00176F4D" w:rsidRPr="00183FB3">
        <w:rPr>
          <w:rFonts w:ascii="Times New Roman" w:hAnsi="Times New Roman" w:cs="Times New Roman"/>
        </w:rPr>
        <w:t xml:space="preserve"> tanto</w:t>
      </w:r>
      <w:r w:rsidR="00453AE8" w:rsidRPr="00183FB3">
        <w:rPr>
          <w:rFonts w:ascii="Times New Roman" w:hAnsi="Times New Roman" w:cs="Times New Roman"/>
        </w:rPr>
        <w:t xml:space="preserve"> il detto </w:t>
      </w:r>
      <w:r w:rsidR="009B33CA" w:rsidRPr="00183FB3">
        <w:rPr>
          <w:rFonts w:ascii="Times New Roman" w:hAnsi="Times New Roman" w:cs="Times New Roman"/>
        </w:rPr>
        <w:t>P</w:t>
      </w:r>
      <w:r w:rsidR="00453AE8" w:rsidRPr="00183FB3">
        <w:rPr>
          <w:rFonts w:ascii="Times New Roman" w:hAnsi="Times New Roman" w:cs="Times New Roman"/>
        </w:rPr>
        <w:t>atrone uscito d</w:t>
      </w:r>
      <w:r w:rsidR="00176F4D" w:rsidRPr="00183FB3">
        <w:rPr>
          <w:rFonts w:ascii="Times New Roman" w:hAnsi="Times New Roman" w:cs="Times New Roman"/>
        </w:rPr>
        <w:t>al porto del Tessel conti</w:t>
      </w:r>
      <w:r w:rsidR="00D21F53" w:rsidRPr="00183FB3">
        <w:rPr>
          <w:rFonts w:ascii="Times New Roman" w:hAnsi="Times New Roman" w:cs="Times New Roman"/>
        </w:rPr>
        <w:t>-|</w:t>
      </w:r>
      <w:r w:rsidR="00176F4D" w:rsidRPr="00183FB3">
        <w:rPr>
          <w:rFonts w:ascii="Times New Roman" w:hAnsi="Times New Roman" w:cs="Times New Roman"/>
        </w:rPr>
        <w:t>nuar il suo viaggio a drittura all</w:t>
      </w:r>
      <w:r w:rsidR="00CF4972" w:rsidRPr="00183FB3">
        <w:rPr>
          <w:rFonts w:ascii="Times New Roman" w:hAnsi="Times New Roman" w:cs="Times New Roman"/>
        </w:rPr>
        <w:t>’</w:t>
      </w:r>
      <w:r w:rsidR="00176F4D" w:rsidRPr="00183FB3">
        <w:rPr>
          <w:rFonts w:ascii="Times New Roman" w:hAnsi="Times New Roman" w:cs="Times New Roman"/>
        </w:rPr>
        <w:t xml:space="preserve">armata della </w:t>
      </w:r>
      <w:r w:rsidR="00453AE8" w:rsidRPr="00183FB3">
        <w:rPr>
          <w:rFonts w:ascii="Times New Roman" w:hAnsi="Times New Roman" w:cs="Times New Roman"/>
        </w:rPr>
        <w:t xml:space="preserve">serenissima </w:t>
      </w:r>
      <w:r w:rsidR="00AC09B7" w:rsidRPr="00183FB3">
        <w:rPr>
          <w:rFonts w:ascii="Times New Roman" w:hAnsi="Times New Roman" w:cs="Times New Roman"/>
        </w:rPr>
        <w:t>Republica</w:t>
      </w:r>
      <w:r w:rsidR="00453AE8" w:rsidRPr="00183FB3">
        <w:rPr>
          <w:rFonts w:ascii="Times New Roman" w:hAnsi="Times New Roman" w:cs="Times New Roman"/>
        </w:rPr>
        <w:t xml:space="preserve"> </w:t>
      </w:r>
      <w:r w:rsidR="00D21F53" w:rsidRPr="00183FB3">
        <w:rPr>
          <w:rFonts w:ascii="Times New Roman" w:hAnsi="Times New Roman" w:cs="Times New Roman"/>
        </w:rPr>
        <w:t xml:space="preserve">| </w:t>
      </w:r>
      <w:r w:rsidR="00453AE8" w:rsidRPr="00183FB3">
        <w:rPr>
          <w:rFonts w:ascii="Times New Roman" w:hAnsi="Times New Roman" w:cs="Times New Roman"/>
        </w:rPr>
        <w:t>nel golfo di Venetia ove ella si troverà all</w:t>
      </w:r>
      <w:r w:rsidR="00CF4972" w:rsidRPr="00183FB3">
        <w:rPr>
          <w:rFonts w:ascii="Times New Roman" w:hAnsi="Times New Roman" w:cs="Times New Roman"/>
        </w:rPr>
        <w:t>’</w:t>
      </w:r>
      <w:r w:rsidR="00453AE8" w:rsidRPr="00183FB3">
        <w:rPr>
          <w:rFonts w:ascii="Times New Roman" w:hAnsi="Times New Roman" w:cs="Times New Roman"/>
        </w:rPr>
        <w:t>obedienza dell</w:t>
      </w:r>
      <w:r w:rsidR="00CF4972" w:rsidRPr="00183FB3">
        <w:rPr>
          <w:rFonts w:ascii="Times New Roman" w:hAnsi="Times New Roman" w:cs="Times New Roman"/>
        </w:rPr>
        <w:t>’</w:t>
      </w:r>
      <w:r w:rsidR="00D21F53" w:rsidRPr="00183FB3">
        <w:rPr>
          <w:rFonts w:ascii="Times New Roman" w:hAnsi="Times New Roman" w:cs="Times New Roman"/>
        </w:rPr>
        <w:t>|</w:t>
      </w:r>
      <w:r w:rsidR="00453AE8" w:rsidRPr="00183FB3">
        <w:rPr>
          <w:rFonts w:ascii="Times New Roman" w:hAnsi="Times New Roman" w:cs="Times New Roman"/>
        </w:rPr>
        <w:t xml:space="preserve">eccellentissimo signor </w:t>
      </w:r>
      <w:r w:rsidR="008F47C8" w:rsidRPr="00183FB3">
        <w:rPr>
          <w:rFonts w:ascii="Times New Roman" w:hAnsi="Times New Roman" w:cs="Times New Roman"/>
        </w:rPr>
        <w:t xml:space="preserve">Capitano </w:t>
      </w:r>
      <w:r w:rsidR="007F1992" w:rsidRPr="00183FB3">
        <w:rPr>
          <w:rFonts w:ascii="Times New Roman" w:hAnsi="Times New Roman" w:cs="Times New Roman"/>
        </w:rPr>
        <w:t>g</w:t>
      </w:r>
      <w:r w:rsidR="008F47C8" w:rsidRPr="00183FB3">
        <w:rPr>
          <w:rFonts w:ascii="Times New Roman" w:hAnsi="Times New Roman" w:cs="Times New Roman"/>
        </w:rPr>
        <w:t>enerale</w:t>
      </w:r>
      <w:r w:rsidR="00453AE8" w:rsidRPr="00183FB3">
        <w:rPr>
          <w:rFonts w:ascii="Times New Roman" w:hAnsi="Times New Roman" w:cs="Times New Roman"/>
        </w:rPr>
        <w:t xml:space="preserve"> con quelle instruttioni che a </w:t>
      </w:r>
      <w:r w:rsidR="00AC1868" w:rsidRPr="00183FB3">
        <w:rPr>
          <w:rFonts w:ascii="Times New Roman" w:hAnsi="Times New Roman" w:cs="Times New Roman"/>
        </w:rPr>
        <w:t>parte</w:t>
      </w:r>
      <w:r w:rsidR="006133F2" w:rsidRPr="00183FB3">
        <w:rPr>
          <w:rFonts w:ascii="Times New Roman" w:hAnsi="Times New Roman" w:cs="Times New Roman"/>
        </w:rPr>
        <w:t xml:space="preserve"> </w:t>
      </w:r>
      <w:r w:rsidR="00AC1868" w:rsidRPr="00183FB3">
        <w:rPr>
          <w:rFonts w:ascii="Times New Roman" w:hAnsi="Times New Roman" w:cs="Times New Roman"/>
        </w:rPr>
        <w:t>li</w:t>
      </w:r>
      <w:r w:rsidR="00D21F53" w:rsidRPr="00183FB3">
        <w:rPr>
          <w:rFonts w:ascii="Times New Roman" w:hAnsi="Times New Roman" w:cs="Times New Roman"/>
        </w:rPr>
        <w:t xml:space="preserve"> |</w:t>
      </w:r>
      <w:r w:rsidR="00AC1868" w:rsidRPr="00183FB3">
        <w:rPr>
          <w:rFonts w:ascii="Times New Roman" w:hAnsi="Times New Roman" w:cs="Times New Roman"/>
        </w:rPr>
        <w:t xml:space="preserve"> saranno date dal signor </w:t>
      </w:r>
      <w:r w:rsidR="006133F2" w:rsidRPr="00183FB3">
        <w:rPr>
          <w:rFonts w:ascii="Times New Roman" w:hAnsi="Times New Roman" w:cs="Times New Roman"/>
        </w:rPr>
        <w:t>r</w:t>
      </w:r>
      <w:r w:rsidR="00AC1868" w:rsidRPr="00183FB3">
        <w:rPr>
          <w:rFonts w:ascii="Times New Roman" w:hAnsi="Times New Roman" w:cs="Times New Roman"/>
        </w:rPr>
        <w:t>esidente Suriano.</w:t>
      </w:r>
      <w:r w:rsidR="00D21F53" w:rsidRPr="00183FB3">
        <w:rPr>
          <w:rFonts w:ascii="Times New Roman" w:hAnsi="Times New Roman" w:cs="Times New Roman"/>
        </w:rPr>
        <w:t xml:space="preserve"> |</w:t>
      </w:r>
    </w:p>
    <w:p w14:paraId="77BA8968" w14:textId="02E8BAE7" w:rsidR="00AC1868" w:rsidRPr="00183FB3" w:rsidRDefault="00AC1868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vvenendo, che se in occasione di combatter alcun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arinari restasse </w:t>
      </w:r>
      <w:r w:rsidR="00D21F5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stroppiato, od </w:t>
      </w:r>
      <w:r w:rsidR="00365E7D" w:rsidRPr="00183FB3">
        <w:rPr>
          <w:rFonts w:ascii="Times New Roman" w:hAnsi="Times New Roman" w:cs="Times New Roman"/>
        </w:rPr>
        <w:t>i</w:t>
      </w:r>
      <w:r w:rsidR="00B7183E" w:rsidRPr="00183FB3">
        <w:rPr>
          <w:rFonts w:ascii="Times New Roman" w:hAnsi="Times New Roman" w:cs="Times New Roman"/>
        </w:rPr>
        <w:t>n</w:t>
      </w:r>
      <w:r w:rsidR="00CD2033" w:rsidRPr="00183FB3">
        <w:rPr>
          <w:rFonts w:ascii="Times New Roman" w:hAnsi="Times New Roman" w:cs="Times New Roman"/>
        </w:rPr>
        <w:t>h</w:t>
      </w:r>
      <w:r w:rsidR="00B7183E" w:rsidRPr="00183FB3">
        <w:rPr>
          <w:rFonts w:ascii="Times New Roman" w:hAnsi="Times New Roman" w:cs="Times New Roman"/>
        </w:rPr>
        <w:t>abile</w:t>
      </w:r>
      <w:r w:rsidR="00365E7D" w:rsidRPr="00183FB3">
        <w:rPr>
          <w:rFonts w:ascii="Times New Roman" w:hAnsi="Times New Roman" w:cs="Times New Roman"/>
        </w:rPr>
        <w:t>, sia riconosciuto conforme all</w:t>
      </w:r>
      <w:r w:rsidR="00CF4972" w:rsidRPr="00183FB3">
        <w:rPr>
          <w:rFonts w:ascii="Times New Roman" w:hAnsi="Times New Roman" w:cs="Times New Roman"/>
        </w:rPr>
        <w:t>’</w:t>
      </w:r>
      <w:r w:rsidR="00365E7D" w:rsidRPr="00183FB3">
        <w:rPr>
          <w:rFonts w:ascii="Times New Roman" w:hAnsi="Times New Roman" w:cs="Times New Roman"/>
        </w:rPr>
        <w:t xml:space="preserve">uso delle </w:t>
      </w:r>
      <w:r w:rsidR="00D21F53" w:rsidRPr="00183FB3">
        <w:rPr>
          <w:rFonts w:ascii="Times New Roman" w:hAnsi="Times New Roman" w:cs="Times New Roman"/>
        </w:rPr>
        <w:t xml:space="preserve">| </w:t>
      </w:r>
      <w:r w:rsidR="00365E7D" w:rsidRPr="00183FB3">
        <w:rPr>
          <w:rFonts w:ascii="Times New Roman" w:hAnsi="Times New Roman" w:cs="Times New Roman"/>
        </w:rPr>
        <w:t>navi di guerra di questi paesi.</w:t>
      </w:r>
      <w:r w:rsidR="00D21F53" w:rsidRPr="00183FB3">
        <w:rPr>
          <w:rFonts w:ascii="Times New Roman" w:hAnsi="Times New Roman" w:cs="Times New Roman"/>
        </w:rPr>
        <w:t xml:space="preserve"> |</w:t>
      </w:r>
    </w:p>
    <w:p w14:paraId="4A365C1B" w14:textId="612C2BC2" w:rsidR="00EB3AB5" w:rsidRPr="00183FB3" w:rsidRDefault="006133F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</w:t>
      </w:r>
      <w:r w:rsidR="00365E7D" w:rsidRPr="00183FB3">
        <w:rPr>
          <w:rFonts w:ascii="Times New Roman" w:hAnsi="Times New Roman" w:cs="Times New Roman"/>
        </w:rPr>
        <w:t xml:space="preserve"> il patrone di detto vassello di tutte le munitioni tanto </w:t>
      </w:r>
      <w:r w:rsidR="00211C99" w:rsidRPr="00183FB3">
        <w:rPr>
          <w:rFonts w:ascii="Times New Roman" w:hAnsi="Times New Roman" w:cs="Times New Roman"/>
        </w:rPr>
        <w:t>polveri</w:t>
      </w:r>
      <w:r w:rsidR="00B7183E" w:rsidRPr="00183FB3">
        <w:rPr>
          <w:rFonts w:ascii="Times New Roman" w:hAnsi="Times New Roman" w:cs="Times New Roman"/>
        </w:rPr>
        <w:t xml:space="preserve"> </w:t>
      </w:r>
      <w:r w:rsidR="00D21F53" w:rsidRPr="00183FB3">
        <w:rPr>
          <w:rFonts w:ascii="Times New Roman" w:hAnsi="Times New Roman" w:cs="Times New Roman"/>
        </w:rPr>
        <w:t xml:space="preserve">| </w:t>
      </w:r>
      <w:r w:rsidR="00211C99" w:rsidRPr="00183FB3">
        <w:rPr>
          <w:rFonts w:ascii="Times New Roman" w:hAnsi="Times New Roman" w:cs="Times New Roman"/>
        </w:rPr>
        <w:t>balle, corde et altro che li sarà fatto cons</w:t>
      </w:r>
      <w:r w:rsidR="00B7183E" w:rsidRPr="00183FB3">
        <w:rPr>
          <w:rFonts w:ascii="Times New Roman" w:hAnsi="Times New Roman" w:cs="Times New Roman"/>
        </w:rPr>
        <w:t>e</w:t>
      </w:r>
      <w:r w:rsidR="00211C99" w:rsidRPr="00183FB3">
        <w:rPr>
          <w:rFonts w:ascii="Times New Roman" w:hAnsi="Times New Roman" w:cs="Times New Roman"/>
        </w:rPr>
        <w:t>gnar in esso di ragio</w:t>
      </w:r>
      <w:r w:rsidR="00CD2033" w:rsidRPr="00183FB3">
        <w:rPr>
          <w:rFonts w:ascii="Times New Roman" w:hAnsi="Times New Roman" w:cs="Times New Roman"/>
        </w:rPr>
        <w:t xml:space="preserve">ne </w:t>
      </w:r>
      <w:r w:rsidR="00D21F53" w:rsidRPr="00183FB3">
        <w:rPr>
          <w:rFonts w:ascii="Times New Roman" w:hAnsi="Times New Roman" w:cs="Times New Roman"/>
        </w:rPr>
        <w:t xml:space="preserve">| </w:t>
      </w:r>
      <w:r w:rsidR="00CD2033" w:rsidRPr="00183FB3">
        <w:rPr>
          <w:rFonts w:ascii="Times New Roman" w:hAnsi="Times New Roman" w:cs="Times New Roman"/>
        </w:rPr>
        <w:t>della serenissima Republi</w:t>
      </w:r>
      <w:r w:rsidR="00211C99" w:rsidRPr="00183FB3">
        <w:rPr>
          <w:rFonts w:ascii="Times New Roman" w:hAnsi="Times New Roman" w:cs="Times New Roman"/>
        </w:rPr>
        <w:t>ca sia in obligo di riconsignar il tutto all</w:t>
      </w:r>
      <w:r w:rsidR="00CF4972" w:rsidRPr="00183FB3">
        <w:rPr>
          <w:rFonts w:ascii="Times New Roman" w:hAnsi="Times New Roman" w:cs="Times New Roman"/>
        </w:rPr>
        <w:t>’</w:t>
      </w:r>
      <w:r w:rsidR="00D21F53" w:rsidRPr="00183FB3">
        <w:rPr>
          <w:rFonts w:ascii="Times New Roman" w:hAnsi="Times New Roman" w:cs="Times New Roman"/>
        </w:rPr>
        <w:t>|</w:t>
      </w:r>
      <w:r w:rsidR="00211C99" w:rsidRPr="00183FB3">
        <w:rPr>
          <w:rFonts w:ascii="Times New Roman" w:hAnsi="Times New Roman" w:cs="Times New Roman"/>
        </w:rPr>
        <w:t xml:space="preserve">eccellentissimo signor </w:t>
      </w:r>
      <w:r w:rsidR="008F47C8" w:rsidRPr="00183FB3">
        <w:rPr>
          <w:rFonts w:ascii="Times New Roman" w:hAnsi="Times New Roman" w:cs="Times New Roman"/>
        </w:rPr>
        <w:t xml:space="preserve">Capitan </w:t>
      </w:r>
      <w:r w:rsidR="007F1992" w:rsidRPr="00183FB3">
        <w:rPr>
          <w:rFonts w:ascii="Times New Roman" w:hAnsi="Times New Roman" w:cs="Times New Roman"/>
        </w:rPr>
        <w:t>g</w:t>
      </w:r>
      <w:r w:rsidR="008F47C8" w:rsidRPr="00183FB3">
        <w:rPr>
          <w:rFonts w:ascii="Times New Roman" w:hAnsi="Times New Roman" w:cs="Times New Roman"/>
        </w:rPr>
        <w:t>enerale</w:t>
      </w:r>
      <w:r w:rsidR="006920CB" w:rsidRPr="00183FB3">
        <w:rPr>
          <w:rFonts w:ascii="Times New Roman" w:hAnsi="Times New Roman" w:cs="Times New Roman"/>
        </w:rPr>
        <w:t xml:space="preserve">, o a chi sarà in suo luoco con particolar </w:t>
      </w:r>
      <w:r w:rsidR="00D21F53" w:rsidRPr="00183FB3">
        <w:rPr>
          <w:rFonts w:ascii="Times New Roman" w:hAnsi="Times New Roman" w:cs="Times New Roman"/>
        </w:rPr>
        <w:t xml:space="preserve">| </w:t>
      </w:r>
      <w:r w:rsidR="006920CB" w:rsidRPr="00183FB3">
        <w:rPr>
          <w:rFonts w:ascii="Times New Roman" w:hAnsi="Times New Roman" w:cs="Times New Roman"/>
        </w:rPr>
        <w:t xml:space="preserve">nota di quello, che per il viaggio havesse consumato per </w:t>
      </w:r>
      <w:r w:rsidR="00D21F53" w:rsidRPr="00183FB3">
        <w:rPr>
          <w:rFonts w:ascii="Times New Roman" w:hAnsi="Times New Roman" w:cs="Times New Roman"/>
        </w:rPr>
        <w:t xml:space="preserve">| </w:t>
      </w:r>
      <w:r w:rsidR="006920CB" w:rsidRPr="00183FB3">
        <w:rPr>
          <w:rFonts w:ascii="Times New Roman" w:hAnsi="Times New Roman" w:cs="Times New Roman"/>
        </w:rPr>
        <w:t>servitio publico. Per la</w:t>
      </w:r>
      <w:r w:rsidR="009E43D1" w:rsidRPr="00183FB3">
        <w:rPr>
          <w:rFonts w:ascii="Times New Roman" w:hAnsi="Times New Roman" w:cs="Times New Roman"/>
        </w:rPr>
        <w:t xml:space="preserve"> qual consegna il detto </w:t>
      </w:r>
      <w:r w:rsidR="009B33CA" w:rsidRPr="00183FB3">
        <w:rPr>
          <w:rFonts w:ascii="Times New Roman" w:hAnsi="Times New Roman" w:cs="Times New Roman"/>
        </w:rPr>
        <w:t>P</w:t>
      </w:r>
      <w:r w:rsidR="009E43D1" w:rsidRPr="00183FB3">
        <w:rPr>
          <w:rFonts w:ascii="Times New Roman" w:hAnsi="Times New Roman" w:cs="Times New Roman"/>
        </w:rPr>
        <w:t xml:space="preserve">atrone </w:t>
      </w:r>
      <w:r w:rsidR="00D21F53" w:rsidRPr="00183FB3">
        <w:rPr>
          <w:rFonts w:ascii="Times New Roman" w:hAnsi="Times New Roman" w:cs="Times New Roman"/>
        </w:rPr>
        <w:t xml:space="preserve">| </w:t>
      </w:r>
    </w:p>
    <w:p w14:paraId="22786548" w14:textId="77777777" w:rsidR="00EB3AB5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9E43D1" w:rsidRPr="00183FB3">
        <w:rPr>
          <w:rFonts w:ascii="Times New Roman" w:hAnsi="Times New Roman" w:cs="Times New Roman"/>
        </w:rPr>
        <w:t>14r</w:t>
      </w:r>
      <w:r w:rsidRPr="00183FB3">
        <w:rPr>
          <w:rFonts w:ascii="Times New Roman" w:hAnsi="Times New Roman" w:cs="Times New Roman"/>
        </w:rPr>
        <w:t xml:space="preserve"> / </w:t>
      </w:r>
    </w:p>
    <w:p w14:paraId="7FD23D17" w14:textId="77777777" w:rsidR="00365E7D" w:rsidRPr="00183FB3" w:rsidRDefault="009E43D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obliga s</w:t>
      </w:r>
      <w:r w:rsidR="006133F2" w:rsidRPr="00183FB3">
        <w:rPr>
          <w:rFonts w:ascii="Times New Roman" w:hAnsi="Times New Roman" w:cs="Times New Roman"/>
        </w:rPr>
        <w:t>é</w:t>
      </w:r>
      <w:r w:rsidRPr="00183FB3">
        <w:rPr>
          <w:rFonts w:ascii="Times New Roman" w:hAnsi="Times New Roman" w:cs="Times New Roman"/>
        </w:rPr>
        <w:t xml:space="preserve"> stesso li suoi beni presenti e futuri con la nave </w:t>
      </w:r>
      <w:r w:rsidR="00D21F5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e tutti li suoi apparecchi.</w:t>
      </w:r>
      <w:r w:rsidR="00D21F53" w:rsidRPr="00183FB3">
        <w:rPr>
          <w:rFonts w:ascii="Times New Roman" w:hAnsi="Times New Roman" w:cs="Times New Roman"/>
        </w:rPr>
        <w:t xml:space="preserve"> |</w:t>
      </w:r>
    </w:p>
    <w:p w14:paraId="3F7E9590" w14:textId="0D334D4C" w:rsidR="009E43D1" w:rsidRPr="00183FB3" w:rsidRDefault="009E43D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er la sicurezza </w:t>
      </w:r>
      <w:r w:rsidR="00B7183E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manutentione</w:t>
      </w:r>
      <w:r w:rsidR="004F240C" w:rsidRPr="00183FB3">
        <w:rPr>
          <w:rStyle w:val="FootnoteReference"/>
          <w:rFonts w:ascii="Times New Roman" w:hAnsi="Times New Roman" w:cs="Times New Roman"/>
        </w:rPr>
        <w:footnoteReference w:id="44"/>
      </w:r>
      <w:r w:rsidR="004F240C" w:rsidRPr="00183FB3">
        <w:rPr>
          <w:rFonts w:ascii="Times New Roman" w:hAnsi="Times New Roman" w:cs="Times New Roman"/>
        </w:rPr>
        <w:t xml:space="preserve"> del presente accordo, e perché</w:t>
      </w:r>
      <w:r w:rsidR="00D21F53" w:rsidRPr="00183FB3">
        <w:rPr>
          <w:rFonts w:ascii="Times New Roman" w:hAnsi="Times New Roman" w:cs="Times New Roman"/>
        </w:rPr>
        <w:t xml:space="preserve"> |</w:t>
      </w:r>
      <w:r w:rsidR="004F240C" w:rsidRPr="00183FB3">
        <w:rPr>
          <w:rFonts w:ascii="Times New Roman" w:hAnsi="Times New Roman" w:cs="Times New Roman"/>
        </w:rPr>
        <w:t xml:space="preserve"> il patrone, officiali</w:t>
      </w:r>
      <w:r w:rsidR="00D21F53" w:rsidRPr="00183FB3">
        <w:rPr>
          <w:rFonts w:ascii="Times New Roman" w:hAnsi="Times New Roman" w:cs="Times New Roman"/>
        </w:rPr>
        <w:t xml:space="preserve"> e marinari habbino ad osservar</w:t>
      </w:r>
      <w:r w:rsidR="004F240C" w:rsidRPr="00183FB3">
        <w:rPr>
          <w:rFonts w:ascii="Times New Roman" w:hAnsi="Times New Roman" w:cs="Times New Roman"/>
        </w:rPr>
        <w:t xml:space="preserve"> </w:t>
      </w:r>
      <w:r w:rsidR="00D21F53" w:rsidRPr="00183FB3">
        <w:rPr>
          <w:rFonts w:ascii="Times New Roman" w:hAnsi="Times New Roman" w:cs="Times New Roman"/>
        </w:rPr>
        <w:t xml:space="preserve">| </w:t>
      </w:r>
      <w:r w:rsidR="004F240C" w:rsidRPr="00183FB3">
        <w:rPr>
          <w:rFonts w:ascii="Times New Roman" w:hAnsi="Times New Roman" w:cs="Times New Roman"/>
        </w:rPr>
        <w:t>fedelmente e sinceramente il tutto doverà</w:t>
      </w:r>
      <w:r w:rsidR="00010086" w:rsidRPr="00183FB3">
        <w:rPr>
          <w:rFonts w:ascii="Times New Roman" w:hAnsi="Times New Roman" w:cs="Times New Roman"/>
        </w:rPr>
        <w:t xml:space="preserve"> il patrone con </w:t>
      </w:r>
      <w:r w:rsidR="00D21F53" w:rsidRPr="00183FB3">
        <w:rPr>
          <w:rFonts w:ascii="Times New Roman" w:hAnsi="Times New Roman" w:cs="Times New Roman"/>
        </w:rPr>
        <w:t>| li officiali giurar</w:t>
      </w:r>
      <w:r w:rsidR="00010086" w:rsidRPr="00183FB3">
        <w:rPr>
          <w:rFonts w:ascii="Times New Roman" w:hAnsi="Times New Roman" w:cs="Times New Roman"/>
        </w:rPr>
        <w:t xml:space="preserve"> inanti li signori consiglieri deputati del</w:t>
      </w:r>
      <w:r w:rsidR="00D21F53" w:rsidRPr="00183FB3">
        <w:rPr>
          <w:rFonts w:ascii="Times New Roman" w:hAnsi="Times New Roman" w:cs="Times New Roman"/>
        </w:rPr>
        <w:t xml:space="preserve"> |</w:t>
      </w:r>
      <w:r w:rsidR="00010086" w:rsidRPr="00183FB3">
        <w:rPr>
          <w:rFonts w:ascii="Times New Roman" w:hAnsi="Times New Roman" w:cs="Times New Roman"/>
        </w:rPr>
        <w:t xml:space="preserve"> collegio dell</w:t>
      </w:r>
      <w:r w:rsidR="00CF4972" w:rsidRPr="00183FB3">
        <w:rPr>
          <w:rFonts w:ascii="Times New Roman" w:hAnsi="Times New Roman" w:cs="Times New Roman"/>
        </w:rPr>
        <w:t>’</w:t>
      </w:r>
      <w:r w:rsidR="00F80520">
        <w:rPr>
          <w:rFonts w:ascii="Times New Roman" w:hAnsi="Times New Roman" w:cs="Times New Roman"/>
        </w:rPr>
        <w:t>A</w:t>
      </w:r>
      <w:r w:rsidR="00EC7B3E" w:rsidRPr="00183FB3">
        <w:rPr>
          <w:rFonts w:ascii="Times New Roman" w:hAnsi="Times New Roman" w:cs="Times New Roman"/>
        </w:rPr>
        <w:t>miralità</w:t>
      </w:r>
      <w:r w:rsidR="00010086" w:rsidRPr="00183FB3">
        <w:rPr>
          <w:rFonts w:ascii="Times New Roman" w:hAnsi="Times New Roman" w:cs="Times New Roman"/>
        </w:rPr>
        <w:t xml:space="preserve"> di questa città, et in oltre sarà </w:t>
      </w:r>
      <w:r w:rsidR="00D21F53" w:rsidRPr="00183FB3">
        <w:rPr>
          <w:rFonts w:ascii="Times New Roman" w:hAnsi="Times New Roman" w:cs="Times New Roman"/>
        </w:rPr>
        <w:t xml:space="preserve">| </w:t>
      </w:r>
      <w:r w:rsidR="00010086" w:rsidRPr="00183FB3">
        <w:rPr>
          <w:rFonts w:ascii="Times New Roman" w:hAnsi="Times New Roman" w:cs="Times New Roman"/>
        </w:rPr>
        <w:t>sottoscritto per p</w:t>
      </w:r>
      <w:r w:rsidR="00B7183E" w:rsidRPr="00183FB3">
        <w:rPr>
          <w:rFonts w:ascii="Times New Roman" w:hAnsi="Times New Roman" w:cs="Times New Roman"/>
        </w:rPr>
        <w:t>a</w:t>
      </w:r>
      <w:r w:rsidR="0073427D" w:rsidRPr="00183FB3">
        <w:rPr>
          <w:rFonts w:ascii="Times New Roman" w:hAnsi="Times New Roman" w:cs="Times New Roman"/>
        </w:rPr>
        <w:t>rte della serenissima Republi</w:t>
      </w:r>
      <w:r w:rsidR="00010086" w:rsidRPr="00183FB3">
        <w:rPr>
          <w:rFonts w:ascii="Times New Roman" w:hAnsi="Times New Roman" w:cs="Times New Roman"/>
        </w:rPr>
        <w:t>ca dal detto signor</w:t>
      </w:r>
      <w:r w:rsidR="0073427D" w:rsidRPr="00183FB3">
        <w:rPr>
          <w:rFonts w:ascii="Times New Roman" w:hAnsi="Times New Roman" w:cs="Times New Roman"/>
        </w:rPr>
        <w:t xml:space="preserve"> </w:t>
      </w:r>
      <w:r w:rsidR="00D21F53" w:rsidRPr="00183FB3">
        <w:rPr>
          <w:rFonts w:ascii="Times New Roman" w:hAnsi="Times New Roman" w:cs="Times New Roman"/>
        </w:rPr>
        <w:t xml:space="preserve">| </w:t>
      </w:r>
      <w:r w:rsidR="0073427D" w:rsidRPr="00183FB3">
        <w:rPr>
          <w:rFonts w:ascii="Times New Roman" w:hAnsi="Times New Roman" w:cs="Times New Roman"/>
        </w:rPr>
        <w:t>r</w:t>
      </w:r>
      <w:r w:rsidR="00633C11" w:rsidRPr="00183FB3">
        <w:rPr>
          <w:rFonts w:ascii="Times New Roman" w:hAnsi="Times New Roman" w:cs="Times New Roman"/>
        </w:rPr>
        <w:t>esidente Suriano, e dal patrone, et dalli suoi portio</w:t>
      </w:r>
      <w:r w:rsidR="00D21F53" w:rsidRPr="00183FB3">
        <w:rPr>
          <w:rFonts w:ascii="Times New Roman" w:hAnsi="Times New Roman" w:cs="Times New Roman"/>
        </w:rPr>
        <w:t>-|</w:t>
      </w:r>
      <w:r w:rsidR="00633C11" w:rsidRPr="00183FB3">
        <w:rPr>
          <w:rFonts w:ascii="Times New Roman" w:hAnsi="Times New Roman" w:cs="Times New Roman"/>
        </w:rPr>
        <w:t xml:space="preserve">nevoli li </w:t>
      </w:r>
      <w:r w:rsidR="00AE4147" w:rsidRPr="00183FB3">
        <w:rPr>
          <w:rFonts w:ascii="Times New Roman" w:hAnsi="Times New Roman" w:cs="Times New Roman"/>
        </w:rPr>
        <w:t>magnific</w:t>
      </w:r>
      <w:r w:rsidR="009D6500" w:rsidRPr="00183FB3">
        <w:rPr>
          <w:rFonts w:ascii="Times New Roman" w:hAnsi="Times New Roman" w:cs="Times New Roman"/>
        </w:rPr>
        <w:t xml:space="preserve">i Elias Trip, Giacomo Nichetti et Gio. </w:t>
      </w:r>
      <w:r w:rsidR="00D21F53" w:rsidRPr="00183FB3">
        <w:rPr>
          <w:rFonts w:ascii="Times New Roman" w:hAnsi="Times New Roman" w:cs="Times New Roman"/>
        </w:rPr>
        <w:t xml:space="preserve">| </w:t>
      </w:r>
      <w:r w:rsidR="009D6500" w:rsidRPr="00183FB3">
        <w:rPr>
          <w:rFonts w:ascii="Times New Roman" w:hAnsi="Times New Roman" w:cs="Times New Roman"/>
        </w:rPr>
        <w:t>Benoist</w:t>
      </w:r>
      <w:r w:rsidR="003C6B68" w:rsidRPr="00183FB3">
        <w:rPr>
          <w:rFonts w:ascii="Times New Roman" w:hAnsi="Times New Roman" w:cs="Times New Roman"/>
        </w:rPr>
        <w:t>. |</w:t>
      </w:r>
      <w:r w:rsidR="00D21F53" w:rsidRPr="00183FB3">
        <w:rPr>
          <w:rFonts w:ascii="Times New Roman" w:hAnsi="Times New Roman" w:cs="Times New Roman"/>
        </w:rPr>
        <w:t xml:space="preserve"> </w:t>
      </w:r>
    </w:p>
    <w:p w14:paraId="763C990A" w14:textId="77777777" w:rsidR="00C770B3" w:rsidRPr="00183FB3" w:rsidRDefault="000D691F" w:rsidP="00765C1E">
      <w:pPr>
        <w:rPr>
          <w:rFonts w:ascii="Times New Roman" w:hAnsi="Times New Roman" w:cs="Times New Roman"/>
          <w:lang w:val="en-US"/>
        </w:rPr>
      </w:pPr>
      <w:r w:rsidRPr="00183FB3">
        <w:rPr>
          <w:rFonts w:ascii="Times New Roman" w:hAnsi="Times New Roman" w:cs="Times New Roman"/>
        </w:rPr>
        <w:t xml:space="preserve">Ita factum et confirmatum in hac civitate Amstelodamensi in </w:t>
      </w:r>
      <w:r w:rsidR="00D21F53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adib</w:t>
      </w:r>
      <w:r w:rsidR="00A74C4A" w:rsidRPr="00183FB3">
        <w:rPr>
          <w:rFonts w:ascii="Times New Roman" w:hAnsi="Times New Roman" w:cs="Times New Roman"/>
        </w:rPr>
        <w:t>us domini Philippi</w:t>
      </w:r>
      <w:r w:rsidRPr="00183FB3">
        <w:rPr>
          <w:rFonts w:ascii="Times New Roman" w:hAnsi="Times New Roman" w:cs="Times New Roman"/>
        </w:rPr>
        <w:t xml:space="preserve"> Calandrini, in presentia </w:t>
      </w:r>
      <w:r w:rsidR="00025674" w:rsidRPr="00183FB3">
        <w:rPr>
          <w:rFonts w:ascii="Times New Roman" w:hAnsi="Times New Roman" w:cs="Times New Roman"/>
        </w:rPr>
        <w:t xml:space="preserve">mei Ioannis </w:t>
      </w:r>
      <w:r w:rsidR="00D21F53" w:rsidRPr="00183FB3">
        <w:rPr>
          <w:rFonts w:ascii="Times New Roman" w:hAnsi="Times New Roman" w:cs="Times New Roman"/>
        </w:rPr>
        <w:t xml:space="preserve">| </w:t>
      </w:r>
      <w:r w:rsidR="00025674" w:rsidRPr="00183FB3">
        <w:rPr>
          <w:rFonts w:ascii="Times New Roman" w:hAnsi="Times New Roman" w:cs="Times New Roman"/>
        </w:rPr>
        <w:t>Bruyningh Francisci filii, notarii publici Amstel</w:t>
      </w:r>
      <w:r w:rsidR="00C90486" w:rsidRPr="00183FB3">
        <w:rPr>
          <w:rFonts w:ascii="Times New Roman" w:hAnsi="Times New Roman" w:cs="Times New Roman"/>
        </w:rPr>
        <w:t>odami residentis,</w:t>
      </w:r>
      <w:r w:rsidR="00D21F53" w:rsidRPr="00183FB3">
        <w:rPr>
          <w:rFonts w:ascii="Times New Roman" w:hAnsi="Times New Roman" w:cs="Times New Roman"/>
        </w:rPr>
        <w:t xml:space="preserve"> |</w:t>
      </w:r>
      <w:r w:rsidR="00C90486" w:rsidRPr="00183FB3">
        <w:rPr>
          <w:rFonts w:ascii="Times New Roman" w:hAnsi="Times New Roman" w:cs="Times New Roman"/>
        </w:rPr>
        <w:t xml:space="preserve"> authoritate </w:t>
      </w:r>
      <w:r w:rsidR="00025674" w:rsidRPr="00183FB3">
        <w:rPr>
          <w:rFonts w:ascii="Times New Roman" w:hAnsi="Times New Roman" w:cs="Times New Roman"/>
        </w:rPr>
        <w:t>Curia</w:t>
      </w:r>
      <w:r w:rsidR="00C90486" w:rsidRPr="00183FB3">
        <w:rPr>
          <w:rFonts w:ascii="Times New Roman" w:hAnsi="Times New Roman" w:cs="Times New Roman"/>
        </w:rPr>
        <w:t>e</w:t>
      </w:r>
      <w:r w:rsidR="00025674" w:rsidRPr="00183FB3">
        <w:rPr>
          <w:rFonts w:ascii="Times New Roman" w:hAnsi="Times New Roman" w:cs="Times New Roman"/>
        </w:rPr>
        <w:t xml:space="preserve"> Hollandiae creati et admissi, </w:t>
      </w:r>
      <w:r w:rsidR="00825930" w:rsidRPr="00183FB3">
        <w:rPr>
          <w:rFonts w:ascii="Times New Roman" w:hAnsi="Times New Roman" w:cs="Times New Roman"/>
        </w:rPr>
        <w:t>una cum</w:t>
      </w:r>
      <w:r w:rsidR="00D21F53" w:rsidRPr="00183FB3">
        <w:rPr>
          <w:rFonts w:ascii="Times New Roman" w:hAnsi="Times New Roman" w:cs="Times New Roman"/>
        </w:rPr>
        <w:t xml:space="preserve"> |</w:t>
      </w:r>
      <w:r w:rsidR="00825930" w:rsidRPr="00183FB3">
        <w:rPr>
          <w:rFonts w:ascii="Times New Roman" w:hAnsi="Times New Roman" w:cs="Times New Roman"/>
        </w:rPr>
        <w:t xml:space="preserve"> domino Carolo</w:t>
      </w:r>
      <w:r w:rsidR="00C90486" w:rsidRPr="00183FB3">
        <w:rPr>
          <w:rFonts w:ascii="Times New Roman" w:hAnsi="Times New Roman" w:cs="Times New Roman"/>
        </w:rPr>
        <w:t xml:space="preserve"> Latfeur, mercatore in hac civitate e</w:t>
      </w:r>
      <w:r w:rsidR="0077695C" w:rsidRPr="00183FB3">
        <w:rPr>
          <w:rFonts w:ascii="Times New Roman" w:hAnsi="Times New Roman" w:cs="Times New Roman"/>
        </w:rPr>
        <w:t>t Frederi</w:t>
      </w:r>
      <w:r w:rsidR="00D21F53" w:rsidRPr="00183FB3">
        <w:rPr>
          <w:rFonts w:ascii="Times New Roman" w:hAnsi="Times New Roman" w:cs="Times New Roman"/>
        </w:rPr>
        <w:t>-|</w:t>
      </w:r>
      <w:r w:rsidR="0077695C" w:rsidRPr="00183FB3">
        <w:rPr>
          <w:rFonts w:ascii="Times New Roman" w:hAnsi="Times New Roman" w:cs="Times New Roman"/>
        </w:rPr>
        <w:t>co Nicolai, proxeneta i</w:t>
      </w:r>
      <w:r w:rsidR="00C90486" w:rsidRPr="00183FB3">
        <w:rPr>
          <w:rFonts w:ascii="Times New Roman" w:hAnsi="Times New Roman" w:cs="Times New Roman"/>
        </w:rPr>
        <w:t>urato</w:t>
      </w:r>
      <w:r w:rsidR="00A41861" w:rsidRPr="00183FB3">
        <w:rPr>
          <w:rFonts w:ascii="Times New Roman" w:hAnsi="Times New Roman" w:cs="Times New Roman"/>
        </w:rPr>
        <w:t>, testibus fidedignis ad</w:t>
      </w:r>
      <w:r w:rsidR="00CC5C89" w:rsidRPr="00183FB3">
        <w:rPr>
          <w:rFonts w:ascii="Times New Roman" w:hAnsi="Times New Roman" w:cs="Times New Roman"/>
        </w:rPr>
        <w:t xml:space="preserve"> </w:t>
      </w:r>
      <w:r w:rsidR="00D21F53" w:rsidRPr="00183FB3">
        <w:rPr>
          <w:rFonts w:ascii="Times New Roman" w:hAnsi="Times New Roman" w:cs="Times New Roman"/>
        </w:rPr>
        <w:t xml:space="preserve">| </w:t>
      </w:r>
      <w:r w:rsidR="00CC5C89" w:rsidRPr="00183FB3">
        <w:rPr>
          <w:rFonts w:ascii="Times New Roman" w:hAnsi="Times New Roman" w:cs="Times New Roman"/>
        </w:rPr>
        <w:t>praemissa vocatis et rogatis, d</w:t>
      </w:r>
      <w:r w:rsidR="00A41861" w:rsidRPr="00183FB3">
        <w:rPr>
          <w:rFonts w:ascii="Times New Roman" w:hAnsi="Times New Roman" w:cs="Times New Roman"/>
        </w:rPr>
        <w:t xml:space="preserve">ie octava mensis martii </w:t>
      </w:r>
      <w:r w:rsidR="00D21F53" w:rsidRPr="00183FB3">
        <w:rPr>
          <w:rFonts w:ascii="Times New Roman" w:hAnsi="Times New Roman" w:cs="Times New Roman"/>
        </w:rPr>
        <w:t xml:space="preserve">| </w:t>
      </w:r>
      <w:r w:rsidR="00A41861" w:rsidRPr="00183FB3">
        <w:rPr>
          <w:rFonts w:ascii="Times New Roman" w:hAnsi="Times New Roman" w:cs="Times New Roman"/>
        </w:rPr>
        <w:t>anni millesimi sexcentesimi decimi noni.</w:t>
      </w:r>
      <w:r w:rsidR="00D21F53" w:rsidRPr="00183FB3">
        <w:rPr>
          <w:rFonts w:ascii="Times New Roman" w:hAnsi="Times New Roman" w:cs="Times New Roman"/>
        </w:rPr>
        <w:t xml:space="preserve"> </w:t>
      </w:r>
      <w:r w:rsidR="00D21F53" w:rsidRPr="00183FB3">
        <w:rPr>
          <w:rFonts w:ascii="Times New Roman" w:hAnsi="Times New Roman" w:cs="Times New Roman"/>
          <w:lang w:val="en-US"/>
        </w:rPr>
        <w:t>|</w:t>
      </w:r>
    </w:p>
    <w:p w14:paraId="01D098AF" w14:textId="77777777" w:rsidR="006E76A9" w:rsidRPr="00183FB3" w:rsidRDefault="006E76A9" w:rsidP="006E76A9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8"/>
        <w:gridCol w:w="4886"/>
      </w:tblGrid>
      <w:tr w:rsidR="006E76A9" w:rsidRPr="00183FB3" w14:paraId="4112D787" w14:textId="77777777" w:rsidTr="006E76A9">
        <w:tc>
          <w:tcPr>
            <w:tcW w:w="9664" w:type="dxa"/>
            <w:gridSpan w:val="2"/>
          </w:tcPr>
          <w:p w14:paraId="68AFF33A" w14:textId="53AE1985" w:rsidR="006E76A9" w:rsidRPr="00183FB3" w:rsidRDefault="006E76A9" w:rsidP="006E76A9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Christofforo Suriano secretario residente veneto |</w:t>
            </w:r>
          </w:p>
        </w:tc>
      </w:tr>
      <w:tr w:rsidR="006E76A9" w:rsidRPr="00183FB3" w14:paraId="35EFDC5C" w14:textId="77777777" w:rsidTr="006E76A9">
        <w:tc>
          <w:tcPr>
            <w:tcW w:w="4778" w:type="dxa"/>
          </w:tcPr>
          <w:p w14:paraId="0AE33F9F" w14:textId="234B1FAA" w:rsidR="006E76A9" w:rsidRPr="00183FB3" w:rsidRDefault="006E76A9" w:rsidP="006E76A9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rck Hartaochsena</w:t>
            </w:r>
          </w:p>
        </w:tc>
        <w:tc>
          <w:tcPr>
            <w:tcW w:w="4886" w:type="dxa"/>
          </w:tcPr>
          <w:p w14:paraId="4B0C679D" w14:textId="528D317C" w:rsidR="006E76A9" w:rsidRPr="00183FB3" w:rsidRDefault="006E76A9" w:rsidP="006E76A9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Elias Trip |</w:t>
            </w:r>
          </w:p>
        </w:tc>
      </w:tr>
      <w:tr w:rsidR="006E76A9" w:rsidRPr="00183FB3" w14:paraId="1A582396" w14:textId="77777777" w:rsidTr="006E76A9">
        <w:trPr>
          <w:trHeight w:val="265"/>
        </w:trPr>
        <w:tc>
          <w:tcPr>
            <w:tcW w:w="4778" w:type="dxa"/>
            <w:vMerge w:val="restart"/>
          </w:tcPr>
          <w:p w14:paraId="4DE58598" w14:textId="55BEA1F3" w:rsidR="006E76A9" w:rsidRPr="00183FB3" w:rsidRDefault="006E76A9" w:rsidP="006E76A9">
            <w:pPr>
              <w:outlineLvl w:val="0"/>
              <w:rPr>
                <w:rFonts w:ascii="Times New Roman" w:hAnsi="Times New Roman" w:cs="Times New Roman"/>
                <w:u w:val="single"/>
                <w:lang w:val="en-US"/>
              </w:rPr>
            </w:pPr>
            <w:r w:rsidRPr="00183FB3">
              <w:rPr>
                <w:rFonts w:ascii="Times New Roman" w:hAnsi="Times New Roman" w:cs="Times New Roman"/>
                <w:lang w:val="en-US"/>
              </w:rPr>
              <w:t>Ita attestor rogatus et requiestus | Bruyningh ill. d. notarius publicus | 1619 |</w:t>
            </w:r>
          </w:p>
        </w:tc>
        <w:tc>
          <w:tcPr>
            <w:tcW w:w="4886" w:type="dxa"/>
          </w:tcPr>
          <w:p w14:paraId="7942FFB1" w14:textId="42F9B0D2" w:rsidR="006E76A9" w:rsidRPr="00183FB3" w:rsidRDefault="006E76A9" w:rsidP="006E76A9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Giacomo Nichetti |</w:t>
            </w:r>
          </w:p>
        </w:tc>
      </w:tr>
      <w:tr w:rsidR="006E76A9" w:rsidRPr="00183FB3" w14:paraId="77191319" w14:textId="77777777" w:rsidTr="006E76A9">
        <w:trPr>
          <w:trHeight w:val="259"/>
        </w:trPr>
        <w:tc>
          <w:tcPr>
            <w:tcW w:w="4778" w:type="dxa"/>
            <w:vMerge/>
          </w:tcPr>
          <w:p w14:paraId="4259F5C1" w14:textId="77777777" w:rsidR="006E76A9" w:rsidRPr="00183FB3" w:rsidRDefault="006E76A9" w:rsidP="006E76A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86" w:type="dxa"/>
          </w:tcPr>
          <w:p w14:paraId="1035B2CD" w14:textId="14029ACF" w:rsidR="006E76A9" w:rsidRPr="00183FB3" w:rsidRDefault="006E76A9" w:rsidP="006E76A9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Gio. Benoist |</w:t>
            </w:r>
          </w:p>
        </w:tc>
      </w:tr>
      <w:tr w:rsidR="006E76A9" w:rsidRPr="00183FB3" w14:paraId="40C599A4" w14:textId="77777777" w:rsidTr="006E76A9">
        <w:tc>
          <w:tcPr>
            <w:tcW w:w="4778" w:type="dxa"/>
          </w:tcPr>
          <w:p w14:paraId="17FEA1DE" w14:textId="000135EB" w:rsidR="006E76A9" w:rsidRPr="00183FB3" w:rsidRDefault="006E76A9" w:rsidP="006E76A9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Carlo de Latfeur |</w:t>
            </w:r>
          </w:p>
        </w:tc>
        <w:tc>
          <w:tcPr>
            <w:tcW w:w="4886" w:type="dxa"/>
          </w:tcPr>
          <w:p w14:paraId="1E9477D3" w14:textId="77777777" w:rsidR="006E76A9" w:rsidRPr="00183FB3" w:rsidRDefault="006E76A9" w:rsidP="006E76A9">
            <w:pPr>
              <w:rPr>
                <w:rFonts w:ascii="Times New Roman" w:hAnsi="Times New Roman" w:cs="Times New Roman"/>
              </w:rPr>
            </w:pPr>
          </w:p>
        </w:tc>
      </w:tr>
    </w:tbl>
    <w:p w14:paraId="36642EA0" w14:textId="163351EA" w:rsidR="00260765" w:rsidRPr="00183FB3" w:rsidRDefault="00260765" w:rsidP="00765C1E">
      <w:pPr>
        <w:rPr>
          <w:rFonts w:ascii="Times New Roman" w:hAnsi="Times New Roman" w:cs="Times New Roman"/>
        </w:rPr>
      </w:pPr>
    </w:p>
    <w:p w14:paraId="72356E14" w14:textId="77777777" w:rsidR="00814D16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260765" w:rsidRPr="00183FB3">
        <w:rPr>
          <w:rFonts w:ascii="Times New Roman" w:hAnsi="Times New Roman" w:cs="Times New Roman"/>
        </w:rPr>
        <w:t>14v</w:t>
      </w:r>
      <w:r w:rsidR="00814D16">
        <w:rPr>
          <w:rFonts w:ascii="Times New Roman" w:hAnsi="Times New Roman" w:cs="Times New Roman"/>
        </w:rPr>
        <w:t xml:space="preserve"> /</w:t>
      </w:r>
    </w:p>
    <w:p w14:paraId="732071B8" w14:textId="56CA8F31" w:rsidR="00814D16" w:rsidRPr="00814D16" w:rsidRDefault="00814D16" w:rsidP="00765C1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Blank page</w:t>
      </w:r>
    </w:p>
    <w:p w14:paraId="3C5D86E4" w14:textId="7C70F6B0" w:rsidR="00F54F67" w:rsidRPr="00183FB3" w:rsidRDefault="00814D16" w:rsidP="00765C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EA1A45" w:rsidRPr="00183FB3">
        <w:rPr>
          <w:rFonts w:ascii="Times New Roman" w:hAnsi="Times New Roman" w:cs="Times New Roman"/>
        </w:rPr>
        <w:t>15r</w:t>
      </w:r>
      <w:r w:rsidR="0081054C"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2261C228" w14:textId="77777777" w:rsidR="00814D16" w:rsidRPr="00814D16" w:rsidRDefault="00814D16" w:rsidP="00814D1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6323454A" w14:textId="77777777" w:rsidR="00F54F67" w:rsidRPr="00183FB3" w:rsidRDefault="00F54F67" w:rsidP="00765C1E">
      <w:pPr>
        <w:rPr>
          <w:rFonts w:ascii="Times New Roman" w:hAnsi="Times New Roman" w:cs="Times New Roman"/>
        </w:rPr>
      </w:pPr>
    </w:p>
    <w:p w14:paraId="5B260D1C" w14:textId="77777777" w:rsidR="00F54F67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EA1032" w:rsidRPr="00183FB3">
        <w:rPr>
          <w:rFonts w:ascii="Times New Roman" w:hAnsi="Times New Roman" w:cs="Times New Roman"/>
        </w:rPr>
        <w:t>15v</w:t>
      </w:r>
      <w:r w:rsidR="00736D0B" w:rsidRPr="00183FB3">
        <w:rPr>
          <w:rFonts w:ascii="Times New Roman" w:hAnsi="Times New Roman" w:cs="Times New Roman"/>
        </w:rPr>
        <w:t>B</w:t>
      </w:r>
      <w:r w:rsidRPr="00183FB3">
        <w:rPr>
          <w:rFonts w:ascii="Times New Roman" w:hAnsi="Times New Roman" w:cs="Times New Roman"/>
        </w:rPr>
        <w:t xml:space="preserve"> / </w:t>
      </w:r>
    </w:p>
    <w:p w14:paraId="5DD1D438" w14:textId="681D9FF0" w:rsidR="00EA1032" w:rsidRPr="00183FB3" w:rsidRDefault="00EA103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oleggio della nave </w:t>
      </w:r>
      <w:r w:rsidRPr="00183FB3">
        <w:rPr>
          <w:rFonts w:ascii="Times New Roman" w:hAnsi="Times New Roman" w:cs="Times New Roman"/>
          <w:iCs/>
        </w:rPr>
        <w:t>Il leone felice</w:t>
      </w:r>
      <w:r w:rsidR="00C4711D" w:rsidRPr="00183FB3">
        <w:rPr>
          <w:rFonts w:ascii="Times New Roman" w:hAnsi="Times New Roman" w:cs="Times New Roman"/>
          <w:i/>
        </w:rPr>
        <w:t xml:space="preserve"> </w:t>
      </w:r>
      <w:r w:rsidR="00C4711D" w:rsidRPr="00183FB3">
        <w:rPr>
          <w:rFonts w:ascii="Times New Roman" w:hAnsi="Times New Roman" w:cs="Times New Roman"/>
        </w:rPr>
        <w:t>nel n° 93</w:t>
      </w:r>
      <w:r w:rsidR="005E67F3" w:rsidRPr="00183FB3">
        <w:rPr>
          <w:rFonts w:ascii="Times New Roman" w:hAnsi="Times New Roman" w:cs="Times New Roman"/>
        </w:rPr>
        <w:t xml:space="preserve"> |</w:t>
      </w:r>
    </w:p>
    <w:p w14:paraId="55C75B82" w14:textId="77777777" w:rsidR="00F54F67" w:rsidRPr="00183FB3" w:rsidRDefault="00F54F67" w:rsidP="00765C1E">
      <w:pPr>
        <w:rPr>
          <w:rFonts w:ascii="Times New Roman" w:hAnsi="Times New Roman" w:cs="Times New Roman"/>
        </w:rPr>
      </w:pPr>
    </w:p>
    <w:p w14:paraId="5C0E6B08" w14:textId="77777777" w:rsidR="004D06B5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4D06B5" w:rsidRPr="00183FB3">
        <w:rPr>
          <w:rFonts w:ascii="Times New Roman" w:hAnsi="Times New Roman" w:cs="Times New Roman"/>
        </w:rPr>
        <w:t>15v</w:t>
      </w:r>
      <w:r w:rsidR="00736D0B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 xml:space="preserve"> / </w:t>
      </w:r>
    </w:p>
    <w:p w14:paraId="595E9ACA" w14:textId="19483177" w:rsidR="00A24DD7" w:rsidRPr="00183FB3" w:rsidRDefault="00E36C48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ccor[d]o</w:t>
      </w:r>
      <w:r w:rsidR="00107667" w:rsidRPr="00183FB3">
        <w:rPr>
          <w:rStyle w:val="FootnoteReference"/>
          <w:rFonts w:ascii="Times New Roman" w:hAnsi="Times New Roman" w:cs="Times New Roman"/>
        </w:rPr>
        <w:footnoteReference w:id="45"/>
      </w:r>
      <w:r w:rsidRPr="00183FB3">
        <w:rPr>
          <w:rFonts w:ascii="Times New Roman" w:hAnsi="Times New Roman" w:cs="Times New Roman"/>
        </w:rPr>
        <w:t xml:space="preserve"> </w:t>
      </w:r>
      <w:r w:rsidR="00107667" w:rsidRPr="00183FB3">
        <w:rPr>
          <w:rFonts w:ascii="Times New Roman" w:hAnsi="Times New Roman" w:cs="Times New Roman"/>
        </w:rPr>
        <w:t>de</w:t>
      </w:r>
      <w:r w:rsidRPr="00183FB3">
        <w:rPr>
          <w:rFonts w:ascii="Times New Roman" w:hAnsi="Times New Roman" w:cs="Times New Roman"/>
        </w:rPr>
        <w:t xml:space="preserve">lla nave Leon felice di </w:t>
      </w:r>
      <w:r w:rsidR="002405FA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lasti 330</w:t>
      </w:r>
      <w:r w:rsidR="002405FA" w:rsidRPr="00183FB3">
        <w:rPr>
          <w:rFonts w:ascii="Times New Roman" w:hAnsi="Times New Roman" w:cs="Times New Roman"/>
        </w:rPr>
        <w:t xml:space="preserve"> |</w:t>
      </w:r>
      <w:r w:rsidR="0092199A" w:rsidRPr="00183FB3">
        <w:rPr>
          <w:rFonts w:ascii="Times New Roman" w:hAnsi="Times New Roman" w:cs="Times New Roman"/>
        </w:rPr>
        <w:t xml:space="preserve"> </w:t>
      </w:r>
      <w:r w:rsidR="004C3489" w:rsidRPr="00183FB3">
        <w:rPr>
          <w:rFonts w:ascii="Times New Roman" w:hAnsi="Times New Roman" w:cs="Times New Roman"/>
        </w:rPr>
        <w:t>per</w:t>
      </w:r>
      <w:r w:rsidR="006377DF" w:rsidRPr="00183FB3">
        <w:rPr>
          <w:rFonts w:ascii="Times New Roman" w:hAnsi="Times New Roman" w:cs="Times New Roman"/>
        </w:rPr>
        <w:t xml:space="preserve"> mesi 8 </w:t>
      </w:r>
      <w:r w:rsidR="00FC11C1" w:rsidRPr="00183FB3">
        <w:rPr>
          <w:rFonts w:ascii="Times New Roman" w:hAnsi="Times New Roman" w:cs="Times New Roman"/>
        </w:rPr>
        <w:t>e quanto</w:t>
      </w:r>
      <w:r w:rsidR="006377DF" w:rsidRPr="00183FB3">
        <w:rPr>
          <w:rFonts w:ascii="Times New Roman" w:hAnsi="Times New Roman" w:cs="Times New Roman"/>
        </w:rPr>
        <w:t xml:space="preserve"> più </w:t>
      </w:r>
      <w:r w:rsidR="0008342C" w:rsidRPr="00183FB3">
        <w:rPr>
          <w:rFonts w:ascii="Times New Roman" w:hAnsi="Times New Roman" w:cs="Times New Roman"/>
        </w:rPr>
        <w:t>parerà a sua S</w:t>
      </w:r>
      <w:r w:rsidR="002F1F23" w:rsidRPr="00183FB3">
        <w:rPr>
          <w:rFonts w:ascii="Times New Roman" w:hAnsi="Times New Roman" w:cs="Times New Roman"/>
        </w:rPr>
        <w:t>erenità</w:t>
      </w:r>
      <w:r w:rsidR="00B433A7" w:rsidRPr="00183FB3">
        <w:rPr>
          <w:rFonts w:ascii="Times New Roman" w:hAnsi="Times New Roman" w:cs="Times New Roman"/>
        </w:rPr>
        <w:t xml:space="preserve"> |</w:t>
      </w:r>
      <w:r w:rsidR="008B7199" w:rsidRPr="00183FB3">
        <w:rPr>
          <w:rFonts w:ascii="Times New Roman" w:hAnsi="Times New Roman" w:cs="Times New Roman"/>
        </w:rPr>
        <w:t xml:space="preserve"> </w:t>
      </w:r>
      <w:r w:rsidR="002F1F23" w:rsidRPr="00183FB3">
        <w:rPr>
          <w:rFonts w:ascii="Times New Roman" w:hAnsi="Times New Roman" w:cs="Times New Roman"/>
        </w:rPr>
        <w:t xml:space="preserve">facendolo saper </w:t>
      </w:r>
      <w:r w:rsidR="004F433A" w:rsidRPr="00183FB3">
        <w:rPr>
          <w:rFonts w:ascii="Times New Roman" w:hAnsi="Times New Roman" w:cs="Times New Roman"/>
        </w:rPr>
        <w:t>un</w:t>
      </w:r>
      <w:r w:rsidR="002F1F23" w:rsidRPr="00183FB3">
        <w:rPr>
          <w:rFonts w:ascii="Times New Roman" w:hAnsi="Times New Roman" w:cs="Times New Roman"/>
        </w:rPr>
        <w:t xml:space="preserve"> mese avanti</w:t>
      </w:r>
      <w:r w:rsidR="00B433A7" w:rsidRPr="00183FB3">
        <w:rPr>
          <w:rFonts w:ascii="Times New Roman" w:hAnsi="Times New Roman" w:cs="Times New Roman"/>
        </w:rPr>
        <w:t xml:space="preserve"> |</w:t>
      </w:r>
      <w:r w:rsidR="002F1F23" w:rsidRPr="00183FB3">
        <w:rPr>
          <w:rFonts w:ascii="Times New Roman" w:hAnsi="Times New Roman" w:cs="Times New Roman"/>
        </w:rPr>
        <w:t xml:space="preserve"> obligo di ten</w:t>
      </w:r>
      <w:r w:rsidR="004F433A" w:rsidRPr="00183FB3">
        <w:rPr>
          <w:rFonts w:ascii="Times New Roman" w:hAnsi="Times New Roman" w:cs="Times New Roman"/>
        </w:rPr>
        <w:t>erlo</w:t>
      </w:r>
      <w:r w:rsidR="00CF631B" w:rsidRPr="00183FB3">
        <w:rPr>
          <w:rFonts w:ascii="Times New Roman" w:hAnsi="Times New Roman" w:cs="Times New Roman"/>
        </w:rPr>
        <w:t xml:space="preserve"> ad </w:t>
      </w:r>
      <w:r w:rsidR="004F433A" w:rsidRPr="00183FB3">
        <w:rPr>
          <w:rFonts w:ascii="Times New Roman" w:hAnsi="Times New Roman" w:cs="Times New Roman"/>
        </w:rPr>
        <w:t xml:space="preserve">ordine </w:t>
      </w:r>
      <w:r w:rsidR="00CF631B" w:rsidRPr="00183FB3">
        <w:rPr>
          <w:rFonts w:ascii="Times New Roman" w:hAnsi="Times New Roman" w:cs="Times New Roman"/>
        </w:rPr>
        <w:t>di</w:t>
      </w:r>
      <w:r w:rsidR="00FC11C1" w:rsidRPr="00183FB3">
        <w:rPr>
          <w:rFonts w:ascii="Times New Roman" w:hAnsi="Times New Roman" w:cs="Times New Roman"/>
        </w:rPr>
        <w:t xml:space="preserve"> </w:t>
      </w:r>
      <w:r w:rsidR="00CF631B" w:rsidRPr="00183FB3">
        <w:rPr>
          <w:rFonts w:ascii="Times New Roman" w:hAnsi="Times New Roman" w:cs="Times New Roman"/>
        </w:rPr>
        <w:t>ar</w:t>
      </w:r>
      <w:r w:rsidR="00D91B94" w:rsidRPr="00183FB3">
        <w:rPr>
          <w:rFonts w:ascii="Times New Roman" w:hAnsi="Times New Roman" w:cs="Times New Roman"/>
        </w:rPr>
        <w:t>mizi a loro spesa</w:t>
      </w:r>
      <w:r w:rsidR="00B433A7" w:rsidRPr="00183FB3">
        <w:rPr>
          <w:rFonts w:ascii="Times New Roman" w:hAnsi="Times New Roman" w:cs="Times New Roman"/>
        </w:rPr>
        <w:t xml:space="preserve"> |</w:t>
      </w:r>
      <w:r w:rsidR="00D91B94" w:rsidRPr="00183FB3">
        <w:rPr>
          <w:rFonts w:ascii="Times New Roman" w:hAnsi="Times New Roman" w:cs="Times New Roman"/>
        </w:rPr>
        <w:t xml:space="preserve"> con pezzi 24 </w:t>
      </w:r>
      <w:r w:rsidR="00724878" w:rsidRPr="00183FB3">
        <w:rPr>
          <w:rFonts w:ascii="Times New Roman" w:hAnsi="Times New Roman" w:cs="Times New Roman"/>
        </w:rPr>
        <w:t>e</w:t>
      </w:r>
      <w:r w:rsidR="000B57D6" w:rsidRPr="00183FB3">
        <w:rPr>
          <w:rFonts w:ascii="Times New Roman" w:hAnsi="Times New Roman" w:cs="Times New Roman"/>
        </w:rPr>
        <w:t xml:space="preserve"> </w:t>
      </w:r>
      <w:r w:rsidR="00724878" w:rsidRPr="00183FB3">
        <w:rPr>
          <w:rFonts w:ascii="Times New Roman" w:hAnsi="Times New Roman" w:cs="Times New Roman"/>
        </w:rPr>
        <w:t>pedriere</w:t>
      </w:r>
      <w:r w:rsidR="000B57D6" w:rsidRPr="00183FB3">
        <w:rPr>
          <w:rFonts w:ascii="Times New Roman" w:hAnsi="Times New Roman" w:cs="Times New Roman"/>
        </w:rPr>
        <w:t xml:space="preserve"> 6 potendola</w:t>
      </w:r>
      <w:r w:rsidR="00B433A7" w:rsidRPr="00183FB3">
        <w:rPr>
          <w:rFonts w:ascii="Times New Roman" w:hAnsi="Times New Roman" w:cs="Times New Roman"/>
        </w:rPr>
        <w:t xml:space="preserve"> |</w:t>
      </w:r>
      <w:r w:rsidR="000B57D6" w:rsidRPr="00183FB3">
        <w:rPr>
          <w:rFonts w:ascii="Times New Roman" w:hAnsi="Times New Roman" w:cs="Times New Roman"/>
        </w:rPr>
        <w:t xml:space="preserve"> cambiar et </w:t>
      </w:r>
      <w:r w:rsidR="00B433A7" w:rsidRPr="00183FB3">
        <w:rPr>
          <w:rFonts w:ascii="Times New Roman" w:hAnsi="Times New Roman" w:cs="Times New Roman"/>
        </w:rPr>
        <w:t>accrescer</w:t>
      </w:r>
      <w:r w:rsidR="00A33F35" w:rsidRPr="00183FB3">
        <w:rPr>
          <w:rFonts w:ascii="Times New Roman" w:hAnsi="Times New Roman" w:cs="Times New Roman"/>
        </w:rPr>
        <w:t xml:space="preserve"> il general</w:t>
      </w:r>
      <w:r w:rsidR="00B433A7" w:rsidRPr="00183FB3">
        <w:rPr>
          <w:rFonts w:ascii="Times New Roman" w:hAnsi="Times New Roman" w:cs="Times New Roman"/>
        </w:rPr>
        <w:t xml:space="preserve"> |</w:t>
      </w:r>
      <w:r w:rsidR="00A33F35" w:rsidRPr="00183FB3">
        <w:rPr>
          <w:rFonts w:ascii="Times New Roman" w:hAnsi="Times New Roman" w:cs="Times New Roman"/>
        </w:rPr>
        <w:t xml:space="preserve"> con</w:t>
      </w:r>
      <w:r w:rsidR="00FC11C1" w:rsidRPr="00183FB3">
        <w:rPr>
          <w:rFonts w:ascii="Times New Roman" w:hAnsi="Times New Roman" w:cs="Times New Roman"/>
        </w:rPr>
        <w:t xml:space="preserve"> persone </w:t>
      </w:r>
      <w:r w:rsidR="00D4037E" w:rsidRPr="00183FB3">
        <w:rPr>
          <w:rFonts w:ascii="Times New Roman" w:hAnsi="Times New Roman" w:cs="Times New Roman"/>
        </w:rPr>
        <w:t xml:space="preserve">ottanta </w:t>
      </w:r>
      <w:r w:rsidR="000657F1" w:rsidRPr="00183FB3">
        <w:rPr>
          <w:rFonts w:ascii="Times New Roman" w:hAnsi="Times New Roman" w:cs="Times New Roman"/>
        </w:rPr>
        <w:t>compreso</w:t>
      </w:r>
      <w:r w:rsidR="00B6009F" w:rsidRPr="00183FB3">
        <w:rPr>
          <w:rFonts w:ascii="Times New Roman" w:hAnsi="Times New Roman" w:cs="Times New Roman"/>
        </w:rPr>
        <w:t xml:space="preserve"> dodici</w:t>
      </w:r>
      <w:r w:rsidR="00B433A7" w:rsidRPr="00183FB3">
        <w:rPr>
          <w:rFonts w:ascii="Times New Roman" w:hAnsi="Times New Roman" w:cs="Times New Roman"/>
        </w:rPr>
        <w:t xml:space="preserve"> |</w:t>
      </w:r>
      <w:r w:rsidR="00B6009F" w:rsidRPr="00183FB3">
        <w:rPr>
          <w:rFonts w:ascii="Times New Roman" w:hAnsi="Times New Roman" w:cs="Times New Roman"/>
        </w:rPr>
        <w:t xml:space="preserve"> bombardieri et doi c</w:t>
      </w:r>
      <w:r w:rsidR="00D4037E" w:rsidRPr="00183FB3">
        <w:rPr>
          <w:rFonts w:ascii="Times New Roman" w:hAnsi="Times New Roman" w:cs="Times New Roman"/>
        </w:rPr>
        <w:t>api di essi ne habb</w:t>
      </w:r>
      <w:r w:rsidR="0052674A" w:rsidRPr="00183FB3">
        <w:rPr>
          <w:rFonts w:ascii="Times New Roman" w:hAnsi="Times New Roman" w:cs="Times New Roman"/>
        </w:rPr>
        <w:t>in</w:t>
      </w:r>
      <w:r w:rsidR="00D4037E" w:rsidRPr="00183FB3">
        <w:rPr>
          <w:rFonts w:ascii="Times New Roman" w:hAnsi="Times New Roman" w:cs="Times New Roman"/>
        </w:rPr>
        <w:t>o più</w:t>
      </w:r>
      <w:r w:rsidR="00B433A7" w:rsidRPr="00183FB3">
        <w:rPr>
          <w:rFonts w:ascii="Times New Roman" w:hAnsi="Times New Roman" w:cs="Times New Roman"/>
        </w:rPr>
        <w:t xml:space="preserve"> |</w:t>
      </w:r>
      <w:r w:rsidR="00D4037E" w:rsidRPr="00183FB3">
        <w:rPr>
          <w:rFonts w:ascii="Times New Roman" w:hAnsi="Times New Roman" w:cs="Times New Roman"/>
        </w:rPr>
        <w:t xml:space="preserve"> de 4 parti</w:t>
      </w:r>
      <w:r w:rsidR="0052674A" w:rsidRPr="00183FB3">
        <w:rPr>
          <w:rFonts w:ascii="Times New Roman" w:hAnsi="Times New Roman" w:cs="Times New Roman"/>
        </w:rPr>
        <w:t>.</w:t>
      </w:r>
      <w:r w:rsidR="00D4037E" w:rsidRPr="00183FB3">
        <w:rPr>
          <w:rFonts w:ascii="Times New Roman" w:hAnsi="Times New Roman" w:cs="Times New Roman"/>
        </w:rPr>
        <w:t xml:space="preserve"> Mancando del detto </w:t>
      </w:r>
      <w:r w:rsidR="00A24DD7" w:rsidRPr="00183FB3">
        <w:rPr>
          <w:rFonts w:ascii="Times New Roman" w:hAnsi="Times New Roman" w:cs="Times New Roman"/>
        </w:rPr>
        <w:t>non sia |</w:t>
      </w:r>
      <w:r w:rsidR="00D4037E" w:rsidRPr="00183FB3">
        <w:rPr>
          <w:rFonts w:ascii="Times New Roman" w:hAnsi="Times New Roman" w:cs="Times New Roman"/>
        </w:rPr>
        <w:t xml:space="preserve"> ritenuto </w:t>
      </w:r>
      <w:r w:rsidR="00316168" w:rsidRPr="00183FB3">
        <w:rPr>
          <w:rFonts w:ascii="Times New Roman" w:hAnsi="Times New Roman" w:cs="Times New Roman"/>
        </w:rPr>
        <w:t>denari 12</w:t>
      </w:r>
      <w:r w:rsidR="00D4037E" w:rsidRPr="00183FB3">
        <w:rPr>
          <w:rFonts w:ascii="Times New Roman" w:hAnsi="Times New Roman" w:cs="Times New Roman"/>
        </w:rPr>
        <w:t xml:space="preserve"> al mese potendo il</w:t>
      </w:r>
      <w:r w:rsidR="00A24DD7" w:rsidRPr="00183FB3">
        <w:rPr>
          <w:rFonts w:ascii="Times New Roman" w:hAnsi="Times New Roman" w:cs="Times New Roman"/>
        </w:rPr>
        <w:t xml:space="preserve"> |</w:t>
      </w:r>
      <w:r w:rsidR="006A574E" w:rsidRPr="00183FB3">
        <w:rPr>
          <w:rFonts w:ascii="Times New Roman" w:hAnsi="Times New Roman" w:cs="Times New Roman"/>
        </w:rPr>
        <w:t xml:space="preserve"> g</w:t>
      </w:r>
      <w:r w:rsidR="00CF7827" w:rsidRPr="00183FB3">
        <w:rPr>
          <w:rFonts w:ascii="Times New Roman" w:hAnsi="Times New Roman" w:cs="Times New Roman"/>
        </w:rPr>
        <w:t>eneral levar</w:t>
      </w:r>
      <w:r w:rsidR="006A574E" w:rsidRPr="00183FB3">
        <w:rPr>
          <w:rFonts w:ascii="Times New Roman" w:hAnsi="Times New Roman" w:cs="Times New Roman"/>
        </w:rPr>
        <w:t>m</w:t>
      </w:r>
      <w:r w:rsidR="00CF7827" w:rsidRPr="00183FB3">
        <w:rPr>
          <w:rFonts w:ascii="Times New Roman" w:hAnsi="Times New Roman" w:cs="Times New Roman"/>
        </w:rPr>
        <w:t>i parte</w:t>
      </w:r>
      <w:r w:rsidR="00D4037E" w:rsidRPr="00183FB3">
        <w:rPr>
          <w:rFonts w:ascii="Times New Roman" w:hAnsi="Times New Roman" w:cs="Times New Roman"/>
        </w:rPr>
        <w:t xml:space="preserve"> per le </w:t>
      </w:r>
      <w:r w:rsidR="006A574E" w:rsidRPr="00183FB3">
        <w:rPr>
          <w:rFonts w:ascii="Times New Roman" w:hAnsi="Times New Roman" w:cs="Times New Roman"/>
        </w:rPr>
        <w:t>altri</w:t>
      </w:r>
      <w:r w:rsidR="00D4037E" w:rsidRPr="00183FB3">
        <w:rPr>
          <w:rFonts w:ascii="Times New Roman" w:hAnsi="Times New Roman" w:cs="Times New Roman"/>
        </w:rPr>
        <w:t xml:space="preserve"> navi</w:t>
      </w:r>
      <w:r w:rsidR="00A24DD7" w:rsidRPr="00183FB3">
        <w:rPr>
          <w:rFonts w:ascii="Times New Roman" w:hAnsi="Times New Roman" w:cs="Times New Roman"/>
        </w:rPr>
        <w:t xml:space="preserve"> |</w:t>
      </w:r>
      <w:r w:rsidR="00D4037E" w:rsidRPr="00183FB3">
        <w:rPr>
          <w:rFonts w:ascii="Times New Roman" w:hAnsi="Times New Roman" w:cs="Times New Roman"/>
        </w:rPr>
        <w:t xml:space="preserve"> et anco uno di </w:t>
      </w:r>
      <w:r w:rsidR="006A574E" w:rsidRPr="00183FB3">
        <w:rPr>
          <w:rFonts w:ascii="Times New Roman" w:hAnsi="Times New Roman" w:cs="Times New Roman"/>
        </w:rPr>
        <w:t>c</w:t>
      </w:r>
      <w:r w:rsidR="00D4037E" w:rsidRPr="00183FB3">
        <w:rPr>
          <w:rFonts w:ascii="Times New Roman" w:hAnsi="Times New Roman" w:cs="Times New Roman"/>
        </w:rPr>
        <w:t>api de</w:t>
      </w:r>
      <w:r w:rsidR="00CF4972" w:rsidRPr="00183FB3">
        <w:rPr>
          <w:rFonts w:ascii="Times New Roman" w:hAnsi="Times New Roman" w:cs="Times New Roman"/>
        </w:rPr>
        <w:t>’</w:t>
      </w:r>
      <w:r w:rsidR="006A574E" w:rsidRPr="00183FB3">
        <w:rPr>
          <w:rFonts w:ascii="Times New Roman" w:hAnsi="Times New Roman" w:cs="Times New Roman"/>
        </w:rPr>
        <w:t xml:space="preserve"> bombardieri</w:t>
      </w:r>
      <w:r w:rsidR="00A24DD7" w:rsidRPr="00183FB3">
        <w:rPr>
          <w:rFonts w:ascii="Times New Roman" w:hAnsi="Times New Roman" w:cs="Times New Roman"/>
        </w:rPr>
        <w:t xml:space="preserve"> |</w:t>
      </w:r>
      <w:r w:rsidR="006A574E" w:rsidRPr="00183FB3">
        <w:rPr>
          <w:rFonts w:ascii="Times New Roman" w:hAnsi="Times New Roman" w:cs="Times New Roman"/>
        </w:rPr>
        <w:t xml:space="preserve"> p</w:t>
      </w:r>
      <w:r w:rsidR="00D4037E" w:rsidRPr="00183FB3">
        <w:rPr>
          <w:rFonts w:ascii="Times New Roman" w:hAnsi="Times New Roman" w:cs="Times New Roman"/>
        </w:rPr>
        <w:t xml:space="preserve">otendola cambiar ad una delle </w:t>
      </w:r>
      <w:r w:rsidR="00815F97" w:rsidRPr="00183FB3">
        <w:rPr>
          <w:rFonts w:ascii="Times New Roman" w:hAnsi="Times New Roman" w:cs="Times New Roman"/>
        </w:rPr>
        <w:t>12 navi</w:t>
      </w:r>
      <w:r w:rsidR="00A24DD7" w:rsidRPr="00183FB3">
        <w:rPr>
          <w:rFonts w:ascii="Times New Roman" w:hAnsi="Times New Roman" w:cs="Times New Roman"/>
        </w:rPr>
        <w:t>. |</w:t>
      </w:r>
      <w:r w:rsidR="00815F97" w:rsidRPr="00183FB3">
        <w:rPr>
          <w:rFonts w:ascii="Times New Roman" w:hAnsi="Times New Roman" w:cs="Times New Roman"/>
        </w:rPr>
        <w:t xml:space="preserve"> </w:t>
      </w:r>
    </w:p>
    <w:p w14:paraId="1D6514E5" w14:textId="77777777" w:rsidR="00A24DD7" w:rsidRPr="00183FB3" w:rsidRDefault="00A24DD7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</w:t>
      </w:r>
      <w:r w:rsidR="00815F97" w:rsidRPr="00183FB3">
        <w:rPr>
          <w:rFonts w:ascii="Times New Roman" w:hAnsi="Times New Roman" w:cs="Times New Roman"/>
        </w:rPr>
        <w:t>ebba ricever rappresentante publico, darli</w:t>
      </w:r>
      <w:r w:rsidRPr="00183FB3">
        <w:rPr>
          <w:rFonts w:ascii="Times New Roman" w:hAnsi="Times New Roman" w:cs="Times New Roman"/>
        </w:rPr>
        <w:t xml:space="preserve"> |</w:t>
      </w:r>
      <w:r w:rsidR="00815F97" w:rsidRPr="00183FB3">
        <w:rPr>
          <w:rFonts w:ascii="Times New Roman" w:hAnsi="Times New Roman" w:cs="Times New Roman"/>
        </w:rPr>
        <w:t xml:space="preserve"> la camera e</w:t>
      </w:r>
      <w:r w:rsidR="00D4037E" w:rsidRPr="00183FB3">
        <w:rPr>
          <w:rFonts w:ascii="Times New Roman" w:hAnsi="Times New Roman" w:cs="Times New Roman"/>
        </w:rPr>
        <w:t xml:space="preserve"> tener soldati </w:t>
      </w:r>
      <w:r w:rsidR="00815F97" w:rsidRPr="00183FB3">
        <w:rPr>
          <w:rFonts w:ascii="Times New Roman" w:hAnsi="Times New Roman" w:cs="Times New Roman"/>
        </w:rPr>
        <w:t>e robbe</w:t>
      </w:r>
      <w:r w:rsidRPr="00183FB3">
        <w:rPr>
          <w:rFonts w:ascii="Times New Roman" w:hAnsi="Times New Roman" w:cs="Times New Roman"/>
        </w:rPr>
        <w:t>. |</w:t>
      </w:r>
    </w:p>
    <w:p w14:paraId="49DF630B" w14:textId="77777777" w:rsidR="00072C2C" w:rsidRPr="00183FB3" w:rsidRDefault="00A24DD7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</w:t>
      </w:r>
      <w:r w:rsidR="00815F97" w:rsidRPr="00183FB3">
        <w:rPr>
          <w:rFonts w:ascii="Times New Roman" w:hAnsi="Times New Roman" w:cs="Times New Roman"/>
        </w:rPr>
        <w:t>ervirà</w:t>
      </w:r>
      <w:r w:rsidR="00D4037E" w:rsidRPr="00183FB3">
        <w:rPr>
          <w:rFonts w:ascii="Times New Roman" w:hAnsi="Times New Roman" w:cs="Times New Roman"/>
        </w:rPr>
        <w:t xml:space="preserve"> a uso de guerra </w:t>
      </w:r>
      <w:r w:rsidR="00815F97" w:rsidRPr="00183FB3">
        <w:rPr>
          <w:rFonts w:ascii="Times New Roman" w:hAnsi="Times New Roman" w:cs="Times New Roman"/>
        </w:rPr>
        <w:t>contra</w:t>
      </w:r>
      <w:r w:rsidRPr="00183FB3">
        <w:rPr>
          <w:rFonts w:ascii="Times New Roman" w:hAnsi="Times New Roman" w:cs="Times New Roman"/>
        </w:rPr>
        <w:t xml:space="preserve"> quoscunque |</w:t>
      </w:r>
      <w:r w:rsidR="00D4037E" w:rsidRPr="00183FB3">
        <w:rPr>
          <w:rFonts w:ascii="Times New Roman" w:hAnsi="Times New Roman" w:cs="Times New Roman"/>
        </w:rPr>
        <w:t xml:space="preserve"> polver</w:t>
      </w:r>
      <w:r w:rsidRPr="00183FB3">
        <w:rPr>
          <w:rFonts w:ascii="Times New Roman" w:hAnsi="Times New Roman" w:cs="Times New Roman"/>
        </w:rPr>
        <w:t>e</w:t>
      </w:r>
      <w:r w:rsidR="00D4037E" w:rsidRPr="00183FB3">
        <w:rPr>
          <w:rFonts w:ascii="Times New Roman" w:hAnsi="Times New Roman" w:cs="Times New Roman"/>
        </w:rPr>
        <w:t xml:space="preserve"> et altro da combatter li siano</w:t>
      </w:r>
      <w:r w:rsidRPr="00183FB3">
        <w:rPr>
          <w:rFonts w:ascii="Times New Roman" w:hAnsi="Times New Roman" w:cs="Times New Roman"/>
        </w:rPr>
        <w:t xml:space="preserve"> |</w:t>
      </w:r>
      <w:r w:rsidR="00D4037E" w:rsidRPr="00183FB3">
        <w:rPr>
          <w:rFonts w:ascii="Times New Roman" w:hAnsi="Times New Roman" w:cs="Times New Roman"/>
        </w:rPr>
        <w:t xml:space="preserve"> date dovendol</w:t>
      </w:r>
      <w:r w:rsidRPr="00183FB3">
        <w:rPr>
          <w:rFonts w:ascii="Times New Roman" w:hAnsi="Times New Roman" w:cs="Times New Roman"/>
        </w:rPr>
        <w:t>e</w:t>
      </w:r>
      <w:r w:rsidR="00D4037E" w:rsidRPr="00183FB3">
        <w:rPr>
          <w:rFonts w:ascii="Times New Roman" w:hAnsi="Times New Roman" w:cs="Times New Roman"/>
        </w:rPr>
        <w:t xml:space="preserve"> </w:t>
      </w:r>
      <w:r w:rsidR="008E000A" w:rsidRPr="00183FB3">
        <w:rPr>
          <w:rFonts w:ascii="Times New Roman" w:hAnsi="Times New Roman" w:cs="Times New Roman"/>
        </w:rPr>
        <w:t>restituir non consumandoli.</w:t>
      </w:r>
      <w:r w:rsidR="00D4037E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| </w:t>
      </w:r>
    </w:p>
    <w:p w14:paraId="19E76C46" w14:textId="77777777" w:rsidR="00C4025D" w:rsidRPr="00183FB3" w:rsidRDefault="00D4037E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</w:t>
      </w:r>
      <w:r w:rsidR="008E000A" w:rsidRPr="00183FB3">
        <w:rPr>
          <w:rFonts w:ascii="Times New Roman" w:hAnsi="Times New Roman" w:cs="Times New Roman"/>
        </w:rPr>
        <w:t>l</w:t>
      </w:r>
      <w:r w:rsidRPr="00183FB3">
        <w:rPr>
          <w:rFonts w:ascii="Times New Roman" w:hAnsi="Times New Roman" w:cs="Times New Roman"/>
        </w:rPr>
        <w:t xml:space="preserve"> licentiar li sia lasciato</w:t>
      </w:r>
      <w:r w:rsidR="00C4025D" w:rsidRPr="00183FB3">
        <w:rPr>
          <w:rFonts w:ascii="Times New Roman" w:hAnsi="Times New Roman" w:cs="Times New Roman"/>
        </w:rPr>
        <w:t xml:space="preserve"> monete pagandola </w:t>
      </w:r>
      <w:r w:rsidR="00A24DD7" w:rsidRPr="00183FB3">
        <w:rPr>
          <w:rFonts w:ascii="Times New Roman" w:hAnsi="Times New Roman" w:cs="Times New Roman"/>
        </w:rPr>
        <w:t xml:space="preserve">| </w:t>
      </w:r>
      <w:r w:rsidR="00C4025D" w:rsidRPr="00183FB3">
        <w:rPr>
          <w:rFonts w:ascii="Times New Roman" w:hAnsi="Times New Roman" w:cs="Times New Roman"/>
        </w:rPr>
        <w:t>armi da comba</w:t>
      </w:r>
      <w:r w:rsidRPr="00183FB3">
        <w:rPr>
          <w:rFonts w:ascii="Times New Roman" w:hAnsi="Times New Roman" w:cs="Times New Roman"/>
        </w:rPr>
        <w:t>ter</w:t>
      </w:r>
      <w:r w:rsidR="00C4025D" w:rsidRPr="00183FB3">
        <w:rPr>
          <w:rFonts w:ascii="Times New Roman" w:hAnsi="Times New Roman" w:cs="Times New Roman"/>
        </w:rPr>
        <w:t>,</w:t>
      </w:r>
      <w:r w:rsidRPr="00183FB3">
        <w:rPr>
          <w:rFonts w:ascii="Times New Roman" w:hAnsi="Times New Roman" w:cs="Times New Roman"/>
        </w:rPr>
        <w:t xml:space="preserve"> moschetti</w:t>
      </w:r>
      <w:r w:rsidR="00C4025D" w:rsidRPr="00183FB3">
        <w:rPr>
          <w:rFonts w:ascii="Times New Roman" w:hAnsi="Times New Roman" w:cs="Times New Roman"/>
        </w:rPr>
        <w:t>, piche e</w:t>
      </w:r>
      <w:r w:rsidR="00A24DD7" w:rsidRPr="00183FB3">
        <w:rPr>
          <w:rFonts w:ascii="Times New Roman" w:hAnsi="Times New Roman" w:cs="Times New Roman"/>
        </w:rPr>
        <w:t xml:space="preserve"> |</w:t>
      </w:r>
      <w:r w:rsidR="00C4025D" w:rsidRPr="00183FB3">
        <w:rPr>
          <w:rFonts w:ascii="Times New Roman" w:hAnsi="Times New Roman" w:cs="Times New Roman"/>
        </w:rPr>
        <w:t xml:space="preserve"> sia</w:t>
      </w:r>
      <w:r w:rsidRPr="00183FB3">
        <w:rPr>
          <w:rFonts w:ascii="Times New Roman" w:hAnsi="Times New Roman" w:cs="Times New Roman"/>
        </w:rPr>
        <w:t xml:space="preserve">no proviste dal padrone. </w:t>
      </w:r>
      <w:r w:rsidR="00A24DD7" w:rsidRPr="00183FB3">
        <w:rPr>
          <w:rFonts w:ascii="Times New Roman" w:hAnsi="Times New Roman" w:cs="Times New Roman"/>
        </w:rPr>
        <w:t xml:space="preserve">| </w:t>
      </w:r>
    </w:p>
    <w:p w14:paraId="5E3173A6" w14:textId="6DCBBF29" w:rsidR="00451A82" w:rsidRPr="00183FB3" w:rsidRDefault="00451A8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</w:t>
      </w:r>
      <w:r w:rsidR="00450235" w:rsidRPr="00183FB3">
        <w:rPr>
          <w:rFonts w:ascii="Times New Roman" w:hAnsi="Times New Roman" w:cs="Times New Roman"/>
        </w:rPr>
        <w:t xml:space="preserve">llo </w:t>
      </w:r>
      <w:r w:rsidR="0092199A" w:rsidRPr="00183FB3">
        <w:rPr>
          <w:rFonts w:ascii="Times New Roman" w:hAnsi="Times New Roman" w:cs="Times New Roman"/>
        </w:rPr>
        <w:t>ducati</w:t>
      </w:r>
      <w:r w:rsidR="00450235" w:rsidRPr="00183FB3">
        <w:rPr>
          <w:rFonts w:ascii="Times New Roman" w:hAnsi="Times New Roman" w:cs="Times New Roman"/>
        </w:rPr>
        <w:t xml:space="preserve"> 2200</w:t>
      </w:r>
      <w:r w:rsidR="0092199A" w:rsidRPr="00183FB3">
        <w:rPr>
          <w:rStyle w:val="FootnoteReference"/>
          <w:rFonts w:ascii="Times New Roman" w:hAnsi="Times New Roman" w:cs="Times New Roman"/>
        </w:rPr>
        <w:footnoteReference w:id="46"/>
      </w:r>
      <w:r w:rsidR="00C63A15" w:rsidRPr="00183FB3">
        <w:rPr>
          <w:rFonts w:ascii="Times New Roman" w:hAnsi="Times New Roman" w:cs="Times New Roman"/>
        </w:rPr>
        <w:t xml:space="preserve"> a</w:t>
      </w:r>
      <w:r w:rsidR="00450235" w:rsidRPr="00183FB3">
        <w:rPr>
          <w:rFonts w:ascii="Times New Roman" w:hAnsi="Times New Roman" w:cs="Times New Roman"/>
        </w:rPr>
        <w:t>l mese in banco</w:t>
      </w:r>
      <w:r w:rsidR="006400F1" w:rsidRPr="00183FB3">
        <w:rPr>
          <w:rFonts w:ascii="Times New Roman" w:hAnsi="Times New Roman" w:cs="Times New Roman"/>
        </w:rPr>
        <w:t>. |</w:t>
      </w:r>
    </w:p>
    <w:p w14:paraId="2A2E8651" w14:textId="77777777" w:rsidR="001A1E23" w:rsidRPr="00183FB3" w:rsidRDefault="00451A8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</w:t>
      </w:r>
      <w:r w:rsidR="00D4037E" w:rsidRPr="00183FB3">
        <w:rPr>
          <w:rFonts w:ascii="Times New Roman" w:hAnsi="Times New Roman" w:cs="Times New Roman"/>
        </w:rPr>
        <w:t>rincipia</w:t>
      </w:r>
      <w:r w:rsidR="00450235" w:rsidRPr="00183FB3">
        <w:rPr>
          <w:rStyle w:val="FootnoteReference"/>
          <w:rFonts w:ascii="Times New Roman" w:hAnsi="Times New Roman" w:cs="Times New Roman"/>
        </w:rPr>
        <w:footnoteReference w:id="47"/>
      </w:r>
      <w:r w:rsidR="00D4037E" w:rsidRPr="00183FB3">
        <w:rPr>
          <w:rFonts w:ascii="Times New Roman" w:hAnsi="Times New Roman" w:cs="Times New Roman"/>
        </w:rPr>
        <w:t xml:space="preserve"> quando </w:t>
      </w:r>
      <w:r w:rsidR="006400F1" w:rsidRPr="00183FB3">
        <w:rPr>
          <w:rFonts w:ascii="Times New Roman" w:hAnsi="Times New Roman" w:cs="Times New Roman"/>
        </w:rPr>
        <w:t>avrà |</w:t>
      </w:r>
      <w:r w:rsidR="008B7199" w:rsidRPr="00183FB3">
        <w:rPr>
          <w:rFonts w:ascii="Times New Roman" w:hAnsi="Times New Roman" w:cs="Times New Roman"/>
        </w:rPr>
        <w:t xml:space="preserve"> havuto la </w:t>
      </w:r>
      <w:r w:rsidR="006400F1" w:rsidRPr="00183FB3">
        <w:rPr>
          <w:rFonts w:ascii="Times New Roman" w:hAnsi="Times New Roman" w:cs="Times New Roman"/>
        </w:rPr>
        <w:t>mostra</w:t>
      </w:r>
      <w:r w:rsidR="008B7199" w:rsidRPr="00183FB3">
        <w:rPr>
          <w:rFonts w:ascii="Times New Roman" w:hAnsi="Times New Roman" w:cs="Times New Roman"/>
        </w:rPr>
        <w:t xml:space="preserve">: </w:t>
      </w:r>
      <w:r w:rsidR="006400F1" w:rsidRPr="00183FB3">
        <w:rPr>
          <w:rFonts w:ascii="Times New Roman" w:hAnsi="Times New Roman" w:cs="Times New Roman"/>
        </w:rPr>
        <w:t>oltre</w:t>
      </w:r>
      <w:r w:rsidR="008B7199" w:rsidRPr="00183FB3">
        <w:rPr>
          <w:rFonts w:ascii="Times New Roman" w:hAnsi="Times New Roman" w:cs="Times New Roman"/>
        </w:rPr>
        <w:t xml:space="preserve"> li </w:t>
      </w:r>
      <w:r w:rsidR="009C681A" w:rsidRPr="00183FB3">
        <w:rPr>
          <w:rFonts w:ascii="Times New Roman" w:hAnsi="Times New Roman" w:cs="Times New Roman"/>
        </w:rPr>
        <w:t>primi</w:t>
      </w:r>
      <w:r w:rsidR="008B7199" w:rsidRPr="00183FB3">
        <w:rPr>
          <w:rFonts w:ascii="Times New Roman" w:hAnsi="Times New Roman" w:cs="Times New Roman"/>
        </w:rPr>
        <w:t xml:space="preserve"> doi</w:t>
      </w:r>
      <w:r w:rsidR="006400F1" w:rsidRPr="00183FB3">
        <w:rPr>
          <w:rFonts w:ascii="Times New Roman" w:hAnsi="Times New Roman" w:cs="Times New Roman"/>
        </w:rPr>
        <w:t xml:space="preserve"> |</w:t>
      </w:r>
      <w:r w:rsidR="008B7199" w:rsidRPr="00183FB3">
        <w:rPr>
          <w:rFonts w:ascii="Times New Roman" w:hAnsi="Times New Roman" w:cs="Times New Roman"/>
        </w:rPr>
        <w:t xml:space="preserve"> mesi </w:t>
      </w:r>
      <w:r w:rsidR="009C681A" w:rsidRPr="00183FB3">
        <w:rPr>
          <w:rFonts w:ascii="Times New Roman" w:hAnsi="Times New Roman" w:cs="Times New Roman"/>
        </w:rPr>
        <w:t>doverà</w:t>
      </w:r>
      <w:r w:rsidR="008B7199" w:rsidRPr="00183FB3">
        <w:rPr>
          <w:rFonts w:ascii="Times New Roman" w:hAnsi="Times New Roman" w:cs="Times New Roman"/>
        </w:rPr>
        <w:t xml:space="preserve"> paga</w:t>
      </w:r>
      <w:r w:rsidR="009C681A" w:rsidRPr="00183FB3">
        <w:rPr>
          <w:rFonts w:ascii="Times New Roman" w:hAnsi="Times New Roman" w:cs="Times New Roman"/>
        </w:rPr>
        <w:t>rs</w:t>
      </w:r>
      <w:r w:rsidR="008B7199" w:rsidRPr="00183FB3">
        <w:rPr>
          <w:rFonts w:ascii="Times New Roman" w:hAnsi="Times New Roman" w:cs="Times New Roman"/>
        </w:rPr>
        <w:t xml:space="preserve">i a </w:t>
      </w:r>
      <w:r w:rsidR="006400F1" w:rsidRPr="00183FB3">
        <w:rPr>
          <w:rFonts w:ascii="Times New Roman" w:hAnsi="Times New Roman" w:cs="Times New Roman"/>
        </w:rPr>
        <w:t>vostra</w:t>
      </w:r>
      <w:r w:rsidR="00434730" w:rsidRPr="00183FB3">
        <w:rPr>
          <w:rFonts w:ascii="Times New Roman" w:hAnsi="Times New Roman" w:cs="Times New Roman"/>
        </w:rPr>
        <w:t xml:space="preserve"> </w:t>
      </w:r>
      <w:r w:rsidR="008B7199" w:rsidRPr="00183FB3">
        <w:rPr>
          <w:rFonts w:ascii="Times New Roman" w:hAnsi="Times New Roman" w:cs="Times New Roman"/>
        </w:rPr>
        <w:t>ogni mese</w:t>
      </w:r>
      <w:r w:rsidR="006400F1" w:rsidRPr="00183FB3">
        <w:rPr>
          <w:rFonts w:ascii="Times New Roman" w:hAnsi="Times New Roman" w:cs="Times New Roman"/>
        </w:rPr>
        <w:t>. |</w:t>
      </w:r>
    </w:p>
    <w:p w14:paraId="55E39130" w14:textId="77777777" w:rsidR="001A1E23" w:rsidRPr="00183FB3" w:rsidRDefault="001A1E23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</w:t>
      </w:r>
      <w:r w:rsidR="008B7199" w:rsidRPr="00183FB3">
        <w:rPr>
          <w:rFonts w:ascii="Times New Roman" w:hAnsi="Times New Roman" w:cs="Times New Roman"/>
        </w:rPr>
        <w:t xml:space="preserve"> loro </w:t>
      </w:r>
      <w:r w:rsidR="007A0021" w:rsidRPr="00183FB3">
        <w:rPr>
          <w:rFonts w:ascii="Times New Roman" w:hAnsi="Times New Roman" w:cs="Times New Roman"/>
        </w:rPr>
        <w:t>rischio</w:t>
      </w:r>
      <w:r w:rsidR="008B7199" w:rsidRPr="00183FB3">
        <w:rPr>
          <w:rFonts w:ascii="Times New Roman" w:hAnsi="Times New Roman" w:cs="Times New Roman"/>
        </w:rPr>
        <w:t xml:space="preserve"> di </w:t>
      </w:r>
      <w:r w:rsidR="007A0021" w:rsidRPr="00183FB3">
        <w:rPr>
          <w:rFonts w:ascii="Times New Roman" w:hAnsi="Times New Roman" w:cs="Times New Roman"/>
        </w:rPr>
        <w:t>m</w:t>
      </w:r>
      <w:r w:rsidR="008B7199" w:rsidRPr="00183FB3">
        <w:rPr>
          <w:rFonts w:ascii="Times New Roman" w:hAnsi="Times New Roman" w:cs="Times New Roman"/>
        </w:rPr>
        <w:t>a</w:t>
      </w:r>
      <w:r w:rsidR="007A0021" w:rsidRPr="00183FB3">
        <w:rPr>
          <w:rFonts w:ascii="Times New Roman" w:hAnsi="Times New Roman" w:cs="Times New Roman"/>
        </w:rPr>
        <w:t>re</w:t>
      </w:r>
      <w:r w:rsidR="008B7199" w:rsidRPr="00183FB3">
        <w:rPr>
          <w:rFonts w:ascii="Times New Roman" w:hAnsi="Times New Roman" w:cs="Times New Roman"/>
        </w:rPr>
        <w:t xml:space="preserve">, </w:t>
      </w:r>
      <w:r w:rsidR="00D1328E" w:rsidRPr="00183FB3">
        <w:rPr>
          <w:rFonts w:ascii="Times New Roman" w:hAnsi="Times New Roman" w:cs="Times New Roman"/>
        </w:rPr>
        <w:t>arena</w:t>
      </w:r>
      <w:r w:rsidR="008B7199" w:rsidRPr="00183FB3">
        <w:rPr>
          <w:rFonts w:ascii="Times New Roman" w:hAnsi="Times New Roman" w:cs="Times New Roman"/>
        </w:rPr>
        <w:t xml:space="preserve">, </w:t>
      </w:r>
      <w:r w:rsidR="007A0021" w:rsidRPr="00183FB3">
        <w:rPr>
          <w:rFonts w:ascii="Times New Roman" w:hAnsi="Times New Roman" w:cs="Times New Roman"/>
        </w:rPr>
        <w:t>e corsari</w:t>
      </w:r>
      <w:r w:rsidR="006400F1" w:rsidRPr="00183FB3">
        <w:rPr>
          <w:rFonts w:ascii="Times New Roman" w:hAnsi="Times New Roman" w:cs="Times New Roman"/>
        </w:rPr>
        <w:t>. |</w:t>
      </w:r>
    </w:p>
    <w:p w14:paraId="1645CE62" w14:textId="20CB0C63" w:rsidR="007859CE" w:rsidRPr="00183FB3" w:rsidRDefault="001A1E23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B</w:t>
      </w:r>
      <w:r w:rsidR="008B7199" w:rsidRPr="00183FB3">
        <w:rPr>
          <w:rFonts w:ascii="Times New Roman" w:hAnsi="Times New Roman" w:cs="Times New Roman"/>
        </w:rPr>
        <w:t>ottini si</w:t>
      </w:r>
      <w:r w:rsidR="007A0021" w:rsidRPr="00183FB3">
        <w:rPr>
          <w:rFonts w:ascii="Times New Roman" w:hAnsi="Times New Roman" w:cs="Times New Roman"/>
        </w:rPr>
        <w:t>a</w:t>
      </w:r>
      <w:r w:rsidR="008B7199" w:rsidRPr="00183FB3">
        <w:rPr>
          <w:rFonts w:ascii="Times New Roman" w:hAnsi="Times New Roman" w:cs="Times New Roman"/>
        </w:rPr>
        <w:t xml:space="preserve">no </w:t>
      </w:r>
      <w:r w:rsidR="007A0021" w:rsidRPr="00183FB3">
        <w:rPr>
          <w:rFonts w:ascii="Times New Roman" w:hAnsi="Times New Roman" w:cs="Times New Roman"/>
        </w:rPr>
        <w:t>u</w:t>
      </w:r>
      <w:r w:rsidR="00D1328E" w:rsidRPr="00183FB3">
        <w:rPr>
          <w:rFonts w:ascii="Times New Roman" w:hAnsi="Times New Roman" w:cs="Times New Roman"/>
        </w:rPr>
        <w:t>n</w:t>
      </w:r>
      <w:r w:rsidR="007A0021" w:rsidRPr="00183FB3">
        <w:rPr>
          <w:rFonts w:ascii="Times New Roman" w:hAnsi="Times New Roman" w:cs="Times New Roman"/>
        </w:rPr>
        <w:t xml:space="preserve"> </w:t>
      </w:r>
      <w:r w:rsidR="00D1328E" w:rsidRPr="00183FB3">
        <w:rPr>
          <w:rFonts w:ascii="Times New Roman" w:hAnsi="Times New Roman" w:cs="Times New Roman"/>
        </w:rPr>
        <w:t>3°</w:t>
      </w:r>
      <w:r w:rsidR="008B7199" w:rsidRPr="00183FB3">
        <w:rPr>
          <w:rFonts w:ascii="Times New Roman" w:hAnsi="Times New Roman" w:cs="Times New Roman"/>
        </w:rPr>
        <w:t xml:space="preserve"> del vas</w:t>
      </w:r>
      <w:r w:rsidR="00D1328E" w:rsidRPr="00183FB3">
        <w:rPr>
          <w:rFonts w:ascii="Times New Roman" w:hAnsi="Times New Roman" w:cs="Times New Roman"/>
        </w:rPr>
        <w:t>s</w:t>
      </w:r>
      <w:r w:rsidR="008B7199" w:rsidRPr="00183FB3">
        <w:rPr>
          <w:rFonts w:ascii="Times New Roman" w:hAnsi="Times New Roman" w:cs="Times New Roman"/>
        </w:rPr>
        <w:t xml:space="preserve">ello </w:t>
      </w:r>
      <w:r w:rsidR="00D1328E" w:rsidRPr="00183FB3">
        <w:rPr>
          <w:rFonts w:ascii="Times New Roman" w:hAnsi="Times New Roman" w:cs="Times New Roman"/>
        </w:rPr>
        <w:t>il restante della Signoria</w:t>
      </w:r>
      <w:r w:rsidR="006400F1" w:rsidRPr="00183FB3">
        <w:rPr>
          <w:rFonts w:ascii="Times New Roman" w:hAnsi="Times New Roman" w:cs="Times New Roman"/>
        </w:rPr>
        <w:t xml:space="preserve"> |</w:t>
      </w:r>
      <w:r w:rsidR="009608A1" w:rsidRPr="00183FB3">
        <w:rPr>
          <w:rFonts w:ascii="Times New Roman" w:hAnsi="Times New Roman" w:cs="Times New Roman"/>
        </w:rPr>
        <w:t xml:space="preserve"> obbligo di acconciar la </w:t>
      </w:r>
      <w:r w:rsidR="008B7199" w:rsidRPr="00183FB3">
        <w:rPr>
          <w:rFonts w:ascii="Times New Roman" w:hAnsi="Times New Roman" w:cs="Times New Roman"/>
        </w:rPr>
        <w:t>nave correndoli il</w:t>
      </w:r>
      <w:r w:rsidR="009608A1" w:rsidRPr="00183FB3">
        <w:rPr>
          <w:rFonts w:ascii="Times New Roman" w:hAnsi="Times New Roman" w:cs="Times New Roman"/>
        </w:rPr>
        <w:t xml:space="preserve"> </w:t>
      </w:r>
      <w:r w:rsidR="006400F1" w:rsidRPr="00183FB3">
        <w:rPr>
          <w:rFonts w:ascii="Times New Roman" w:hAnsi="Times New Roman" w:cs="Times New Roman"/>
        </w:rPr>
        <w:t>capitano.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0F0B4751" w14:textId="77777777" w:rsidR="00451A82" w:rsidRPr="00183FB3" w:rsidRDefault="009C1168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</w:t>
      </w:r>
      <w:r w:rsidR="008B7199" w:rsidRPr="00183FB3">
        <w:rPr>
          <w:rFonts w:ascii="Times New Roman" w:hAnsi="Times New Roman" w:cs="Times New Roman"/>
        </w:rPr>
        <w:t>e</w:t>
      </w:r>
      <w:r w:rsidR="00451A82" w:rsidRPr="00183FB3">
        <w:rPr>
          <w:rFonts w:ascii="Times New Roman" w:hAnsi="Times New Roman" w:cs="Times New Roman"/>
        </w:rPr>
        <w:t>r</w:t>
      </w:r>
      <w:r w:rsidR="008B7199" w:rsidRPr="00183FB3">
        <w:rPr>
          <w:rFonts w:ascii="Times New Roman" w:hAnsi="Times New Roman" w:cs="Times New Roman"/>
        </w:rPr>
        <w:t xml:space="preserve">dendosi </w:t>
      </w:r>
      <w:r w:rsidR="00451A82" w:rsidRPr="00183FB3">
        <w:rPr>
          <w:rFonts w:ascii="Times New Roman" w:hAnsi="Times New Roman" w:cs="Times New Roman"/>
        </w:rPr>
        <w:t>c</w:t>
      </w:r>
      <w:r w:rsidR="008B7199" w:rsidRPr="00183FB3">
        <w:rPr>
          <w:rFonts w:ascii="Times New Roman" w:hAnsi="Times New Roman" w:cs="Times New Roman"/>
        </w:rPr>
        <w:t>essi il co</w:t>
      </w:r>
      <w:r w:rsidR="00451A82" w:rsidRPr="00183FB3">
        <w:rPr>
          <w:rFonts w:ascii="Times New Roman" w:hAnsi="Times New Roman" w:cs="Times New Roman"/>
        </w:rPr>
        <w:t>rs</w:t>
      </w:r>
      <w:r w:rsidR="008B7199" w:rsidRPr="00183FB3">
        <w:rPr>
          <w:rFonts w:ascii="Times New Roman" w:hAnsi="Times New Roman" w:cs="Times New Roman"/>
        </w:rPr>
        <w:t>o della mesata</w:t>
      </w:r>
      <w:r w:rsidR="006400F1" w:rsidRPr="00183FB3">
        <w:rPr>
          <w:rFonts w:ascii="Times New Roman" w:hAnsi="Times New Roman" w:cs="Times New Roman"/>
        </w:rPr>
        <w:t xml:space="preserve"> |</w:t>
      </w:r>
      <w:r w:rsidR="008B7199" w:rsidRPr="00183FB3">
        <w:rPr>
          <w:rFonts w:ascii="Times New Roman" w:hAnsi="Times New Roman" w:cs="Times New Roman"/>
        </w:rPr>
        <w:t xml:space="preserve"> et il ric</w:t>
      </w:r>
      <w:r w:rsidR="00451A82" w:rsidRPr="00183FB3">
        <w:rPr>
          <w:rFonts w:ascii="Times New Roman" w:hAnsi="Times New Roman" w:cs="Times New Roman"/>
        </w:rPr>
        <w:t>uperato</w:t>
      </w:r>
      <w:r w:rsidR="008B7199" w:rsidRPr="00183FB3">
        <w:rPr>
          <w:rFonts w:ascii="Times New Roman" w:hAnsi="Times New Roman" w:cs="Times New Roman"/>
        </w:rPr>
        <w:t xml:space="preserve"> d</w:t>
      </w:r>
      <w:r w:rsidR="007859CE" w:rsidRPr="00183FB3">
        <w:rPr>
          <w:rFonts w:ascii="Times New Roman" w:hAnsi="Times New Roman" w:cs="Times New Roman"/>
        </w:rPr>
        <w:t>e</w:t>
      </w:r>
      <w:r w:rsidR="008B7199" w:rsidRPr="00183FB3">
        <w:rPr>
          <w:rFonts w:ascii="Times New Roman" w:hAnsi="Times New Roman" w:cs="Times New Roman"/>
        </w:rPr>
        <w:t xml:space="preserve"> </w:t>
      </w:r>
      <w:r w:rsidR="00451A82" w:rsidRPr="00183FB3">
        <w:rPr>
          <w:rFonts w:ascii="Times New Roman" w:hAnsi="Times New Roman" w:cs="Times New Roman"/>
        </w:rPr>
        <w:t>ragione di Signoria</w:t>
      </w:r>
      <w:r w:rsidR="008B7199" w:rsidRPr="00183FB3">
        <w:rPr>
          <w:rFonts w:ascii="Times New Roman" w:hAnsi="Times New Roman" w:cs="Times New Roman"/>
        </w:rPr>
        <w:t xml:space="preserve"> sia della </w:t>
      </w:r>
      <w:r w:rsidR="00451A82" w:rsidRPr="00183FB3">
        <w:rPr>
          <w:rFonts w:ascii="Times New Roman" w:hAnsi="Times New Roman" w:cs="Times New Roman"/>
        </w:rPr>
        <w:t>Republica</w:t>
      </w:r>
      <w:r w:rsidR="006400F1" w:rsidRPr="00183FB3">
        <w:rPr>
          <w:rFonts w:ascii="Times New Roman" w:hAnsi="Times New Roman" w:cs="Times New Roman"/>
        </w:rPr>
        <w:t>. |</w:t>
      </w:r>
    </w:p>
    <w:p w14:paraId="3EBBAD5E" w14:textId="77777777" w:rsidR="000B0BAD" w:rsidRPr="00183FB3" w:rsidRDefault="00451A8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ostri di mese </w:t>
      </w:r>
      <w:r w:rsidR="008B7199" w:rsidRPr="00183FB3">
        <w:rPr>
          <w:rFonts w:ascii="Times New Roman" w:hAnsi="Times New Roman" w:cs="Times New Roman"/>
        </w:rPr>
        <w:t>in mese, e qu</w:t>
      </w:r>
      <w:r w:rsidR="00300FF5" w:rsidRPr="00183FB3">
        <w:rPr>
          <w:rFonts w:ascii="Times New Roman" w:hAnsi="Times New Roman" w:cs="Times New Roman"/>
        </w:rPr>
        <w:t>a</w:t>
      </w:r>
      <w:r w:rsidR="008B7199" w:rsidRPr="00183FB3">
        <w:rPr>
          <w:rFonts w:ascii="Times New Roman" w:hAnsi="Times New Roman" w:cs="Times New Roman"/>
        </w:rPr>
        <w:t xml:space="preserve">ndo </w:t>
      </w:r>
      <w:r w:rsidR="00300FF5" w:rsidRPr="00183FB3">
        <w:rPr>
          <w:rFonts w:ascii="Times New Roman" w:hAnsi="Times New Roman" w:cs="Times New Roman"/>
        </w:rPr>
        <w:t>parerà</w:t>
      </w:r>
      <w:r w:rsidR="006400F1" w:rsidRPr="00183FB3">
        <w:rPr>
          <w:rFonts w:ascii="Times New Roman" w:hAnsi="Times New Roman" w:cs="Times New Roman"/>
        </w:rPr>
        <w:t>. |</w:t>
      </w:r>
    </w:p>
    <w:p w14:paraId="40F6B8CE" w14:textId="77777777" w:rsidR="00204EAB" w:rsidRPr="00183FB3" w:rsidRDefault="008B719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erc</w:t>
      </w:r>
      <w:r w:rsidR="000B0BAD" w:rsidRPr="00183FB3">
        <w:rPr>
          <w:rFonts w:ascii="Times New Roman" w:hAnsi="Times New Roman" w:cs="Times New Roman"/>
        </w:rPr>
        <w:t>anti</w:t>
      </w:r>
      <w:r w:rsidR="00300FF5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non si tenghino</w:t>
      </w:r>
      <w:r w:rsidR="00D3568A" w:rsidRPr="00183FB3">
        <w:rPr>
          <w:rFonts w:ascii="Times New Roman" w:hAnsi="Times New Roman" w:cs="Times New Roman"/>
        </w:rPr>
        <w:t>,</w:t>
      </w:r>
      <w:r w:rsidRPr="00183FB3">
        <w:rPr>
          <w:rFonts w:ascii="Times New Roman" w:hAnsi="Times New Roman" w:cs="Times New Roman"/>
        </w:rPr>
        <w:t xml:space="preserve"> e </w:t>
      </w:r>
      <w:r w:rsidR="00D3568A" w:rsidRPr="00183FB3">
        <w:rPr>
          <w:rFonts w:ascii="Times New Roman" w:hAnsi="Times New Roman" w:cs="Times New Roman"/>
        </w:rPr>
        <w:t>trovatole</w:t>
      </w:r>
      <w:r w:rsidRPr="00183FB3">
        <w:rPr>
          <w:rFonts w:ascii="Times New Roman" w:hAnsi="Times New Roman" w:cs="Times New Roman"/>
        </w:rPr>
        <w:t xml:space="preserve"> siano </w:t>
      </w:r>
      <w:r w:rsidR="00253A5E" w:rsidRPr="00183FB3">
        <w:rPr>
          <w:rFonts w:ascii="Times New Roman" w:hAnsi="Times New Roman" w:cs="Times New Roman"/>
        </w:rPr>
        <w:t>con</w:t>
      </w:r>
      <w:r w:rsidRPr="00183FB3">
        <w:rPr>
          <w:rFonts w:ascii="Times New Roman" w:hAnsi="Times New Roman" w:cs="Times New Roman"/>
        </w:rPr>
        <w:t>fisca</w:t>
      </w:r>
      <w:r w:rsidR="00253A5E" w:rsidRPr="00183FB3">
        <w:rPr>
          <w:rFonts w:ascii="Times New Roman" w:hAnsi="Times New Roman" w:cs="Times New Roman"/>
        </w:rPr>
        <w:t>t</w:t>
      </w:r>
      <w:r w:rsidR="00204EAB" w:rsidRPr="00183FB3">
        <w:rPr>
          <w:rFonts w:ascii="Times New Roman" w:hAnsi="Times New Roman" w:cs="Times New Roman"/>
        </w:rPr>
        <w:t>e</w:t>
      </w:r>
      <w:r w:rsidR="006400F1" w:rsidRPr="00183FB3">
        <w:rPr>
          <w:rFonts w:ascii="Times New Roman" w:hAnsi="Times New Roman" w:cs="Times New Roman"/>
        </w:rPr>
        <w:t>. |</w:t>
      </w:r>
    </w:p>
    <w:p w14:paraId="541C7F84" w14:textId="77777777" w:rsidR="00204EAB" w:rsidRPr="00183FB3" w:rsidRDefault="00204EA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rinari</w:t>
      </w:r>
      <w:r w:rsidR="00044301" w:rsidRPr="00183FB3">
        <w:rPr>
          <w:rFonts w:ascii="Times New Roman" w:hAnsi="Times New Roman" w:cs="Times New Roman"/>
        </w:rPr>
        <w:t xml:space="preserve"> </w:t>
      </w:r>
      <w:r w:rsidR="00A06EC7" w:rsidRPr="00183FB3">
        <w:rPr>
          <w:rFonts w:ascii="Times New Roman" w:hAnsi="Times New Roman" w:cs="Times New Roman"/>
        </w:rPr>
        <w:t>stropiati</w:t>
      </w:r>
      <w:r w:rsidR="00044301" w:rsidRPr="00183FB3">
        <w:rPr>
          <w:rFonts w:ascii="Times New Roman" w:hAnsi="Times New Roman" w:cs="Times New Roman"/>
        </w:rPr>
        <w:t xml:space="preserve"> a combater siano </w:t>
      </w:r>
      <w:r w:rsidR="002C2AF8" w:rsidRPr="00183FB3">
        <w:rPr>
          <w:rFonts w:ascii="Times New Roman" w:hAnsi="Times New Roman" w:cs="Times New Roman"/>
        </w:rPr>
        <w:t>riconosciuti</w:t>
      </w:r>
      <w:r w:rsidR="006400F1" w:rsidRPr="00183FB3">
        <w:rPr>
          <w:rFonts w:ascii="Times New Roman" w:hAnsi="Times New Roman" w:cs="Times New Roman"/>
        </w:rPr>
        <w:t>. |</w:t>
      </w:r>
    </w:p>
    <w:p w14:paraId="6454CC22" w14:textId="77777777" w:rsidR="006377DF" w:rsidRPr="00183FB3" w:rsidRDefault="00A06EC7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</w:t>
      </w:r>
      <w:r w:rsidR="00204EAB" w:rsidRPr="00183FB3">
        <w:rPr>
          <w:rFonts w:ascii="Times New Roman" w:hAnsi="Times New Roman" w:cs="Times New Roman"/>
        </w:rPr>
        <w:t>onitioni et armi</w:t>
      </w:r>
      <w:r w:rsidR="008B7199" w:rsidRPr="00183FB3">
        <w:rPr>
          <w:rFonts w:ascii="Times New Roman" w:hAnsi="Times New Roman" w:cs="Times New Roman"/>
        </w:rPr>
        <w:t xml:space="preserve"> </w:t>
      </w:r>
      <w:r w:rsidR="00204EAB" w:rsidRPr="00183FB3">
        <w:rPr>
          <w:rFonts w:ascii="Times New Roman" w:hAnsi="Times New Roman" w:cs="Times New Roman"/>
        </w:rPr>
        <w:t>siano</w:t>
      </w:r>
      <w:r w:rsidR="008B7199" w:rsidRPr="00183FB3">
        <w:rPr>
          <w:rFonts w:ascii="Times New Roman" w:hAnsi="Times New Roman" w:cs="Times New Roman"/>
        </w:rPr>
        <w:t xml:space="preserve"> ricons</w:t>
      </w:r>
      <w:r w:rsidR="006400F1" w:rsidRPr="00183FB3">
        <w:rPr>
          <w:rFonts w:ascii="Times New Roman" w:hAnsi="Times New Roman" w:cs="Times New Roman"/>
        </w:rPr>
        <w:t>i</w:t>
      </w:r>
      <w:r w:rsidR="008B7199" w:rsidRPr="00183FB3">
        <w:rPr>
          <w:rFonts w:ascii="Times New Roman" w:hAnsi="Times New Roman" w:cs="Times New Roman"/>
        </w:rPr>
        <w:t>gnate</w:t>
      </w:r>
      <w:r w:rsidRPr="00183FB3">
        <w:rPr>
          <w:rFonts w:ascii="Times New Roman" w:hAnsi="Times New Roman" w:cs="Times New Roman"/>
        </w:rPr>
        <w:t>.</w:t>
      </w:r>
      <w:r w:rsidR="006400F1" w:rsidRPr="00183FB3">
        <w:rPr>
          <w:rFonts w:ascii="Times New Roman" w:hAnsi="Times New Roman" w:cs="Times New Roman"/>
        </w:rPr>
        <w:t xml:space="preserve"> |</w:t>
      </w:r>
    </w:p>
    <w:p w14:paraId="242824BF" w14:textId="77777777" w:rsidR="00040994" w:rsidRPr="00183FB3" w:rsidRDefault="00040994" w:rsidP="00765C1E">
      <w:pPr>
        <w:rPr>
          <w:rFonts w:ascii="Times New Roman" w:hAnsi="Times New Roman" w:cs="Times New Roman"/>
        </w:rPr>
      </w:pPr>
    </w:p>
    <w:p w14:paraId="3316788C" w14:textId="77777777" w:rsidR="00644C92" w:rsidRPr="00183FB3" w:rsidRDefault="00644C92" w:rsidP="00765C1E">
      <w:pPr>
        <w:rPr>
          <w:rFonts w:ascii="Times New Roman" w:hAnsi="Times New Roman" w:cs="Times New Roman"/>
        </w:rPr>
      </w:pPr>
    </w:p>
    <w:p w14:paraId="001B5F71" w14:textId="77777777" w:rsidR="00644C92" w:rsidRPr="00183FB3" w:rsidRDefault="00644C9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6</w:t>
      </w:r>
    </w:p>
    <w:p w14:paraId="35291797" w14:textId="04858678" w:rsidR="00644C92" w:rsidRPr="00183FB3" w:rsidRDefault="00644C9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legato </w:t>
      </w:r>
      <w:r w:rsidR="008845C4" w:rsidRPr="00183FB3">
        <w:rPr>
          <w:rFonts w:ascii="Times New Roman" w:hAnsi="Times New Roman" w:cs="Times New Roman"/>
        </w:rPr>
        <w:t>II</w:t>
      </w:r>
      <w:r w:rsidRPr="00183FB3">
        <w:rPr>
          <w:rFonts w:ascii="Times New Roman" w:hAnsi="Times New Roman" w:cs="Times New Roman"/>
        </w:rPr>
        <w:t xml:space="preserve"> al n. </w:t>
      </w:r>
      <w:r w:rsidR="008845C4" w:rsidRPr="00183FB3">
        <w:rPr>
          <w:rFonts w:ascii="Times New Roman" w:hAnsi="Times New Roman" w:cs="Times New Roman"/>
        </w:rPr>
        <w:t>4</w:t>
      </w:r>
      <w:r w:rsidRPr="00183FB3">
        <w:rPr>
          <w:rFonts w:ascii="Times New Roman" w:hAnsi="Times New Roman" w:cs="Times New Roman"/>
        </w:rPr>
        <w:t xml:space="preserve"> (cc. 17r-20v</w:t>
      </w:r>
      <w:r w:rsidR="00FF2EC4" w:rsidRPr="00183FB3">
        <w:rPr>
          <w:rFonts w:ascii="Times New Roman" w:hAnsi="Times New Roman" w:cs="Times New Roman"/>
        </w:rPr>
        <w:t>; copia di cc. 12r-14r</w:t>
      </w:r>
      <w:r w:rsidRPr="00183FB3">
        <w:rPr>
          <w:rFonts w:ascii="Times New Roman" w:hAnsi="Times New Roman" w:cs="Times New Roman"/>
        </w:rPr>
        <w:t>)</w:t>
      </w:r>
    </w:p>
    <w:p w14:paraId="047AD5C6" w14:textId="77777777" w:rsidR="00644C92" w:rsidRPr="00183FB3" w:rsidRDefault="00644C92" w:rsidP="00765C1E">
      <w:pPr>
        <w:rPr>
          <w:rFonts w:ascii="Times New Roman" w:hAnsi="Times New Roman" w:cs="Times New Roman"/>
        </w:rPr>
      </w:pPr>
    </w:p>
    <w:p w14:paraId="7767CD97" w14:textId="2849745E" w:rsidR="00040994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6B23DA" w:rsidRPr="00183FB3">
        <w:rPr>
          <w:rFonts w:ascii="Times New Roman" w:hAnsi="Times New Roman" w:cs="Times New Roman"/>
        </w:rPr>
        <w:t>17r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644710B1" w14:textId="67F7A884" w:rsidR="00B72892" w:rsidRPr="00183FB3" w:rsidRDefault="0007306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l clarissimo signor Cristoforo Suriano per la serenissima </w:t>
      </w:r>
      <w:r w:rsidR="00544D95" w:rsidRPr="00183FB3">
        <w:rPr>
          <w:rFonts w:ascii="Times New Roman" w:hAnsi="Times New Roman" w:cs="Times New Roman"/>
        </w:rPr>
        <w:t>r</w:t>
      </w:r>
      <w:r w:rsidR="00AC09B7" w:rsidRPr="00183FB3">
        <w:rPr>
          <w:rFonts w:ascii="Times New Roman" w:hAnsi="Times New Roman" w:cs="Times New Roman"/>
        </w:rPr>
        <w:t>epublica</w:t>
      </w:r>
      <w:r w:rsidR="009900E1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di Venetia, residente apresso </w:t>
      </w:r>
      <w:r w:rsidR="002405FA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li signori </w:t>
      </w:r>
      <w:r w:rsidR="006C05FD" w:rsidRPr="00183FB3">
        <w:rPr>
          <w:rFonts w:ascii="Times New Roman" w:hAnsi="Times New Roman" w:cs="Times New Roman"/>
        </w:rPr>
        <w:t>Stati Generali delle Provintie U</w:t>
      </w:r>
      <w:r w:rsidRPr="00183FB3">
        <w:rPr>
          <w:rFonts w:ascii="Times New Roman" w:hAnsi="Times New Roman" w:cs="Times New Roman"/>
        </w:rPr>
        <w:t>nit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aesi Bassi</w:t>
      </w:r>
      <w:r w:rsidR="0046079E" w:rsidRPr="00183FB3">
        <w:rPr>
          <w:rFonts w:ascii="Times New Roman" w:hAnsi="Times New Roman" w:cs="Times New Roman"/>
        </w:rPr>
        <w:t xml:space="preserve">, da una parte </w:t>
      </w:r>
      <w:r w:rsidR="002405FA" w:rsidRPr="00183FB3">
        <w:rPr>
          <w:rFonts w:ascii="Times New Roman" w:hAnsi="Times New Roman" w:cs="Times New Roman"/>
        </w:rPr>
        <w:t xml:space="preserve">| </w:t>
      </w:r>
      <w:r w:rsidR="0046079E" w:rsidRPr="00183FB3">
        <w:rPr>
          <w:rFonts w:ascii="Times New Roman" w:hAnsi="Times New Roman" w:cs="Times New Roman"/>
        </w:rPr>
        <w:t>e li magnifici signori Elias Trip, Giacomo Nichetti e Gio Benoit da</w:t>
      </w:r>
      <w:r w:rsidR="000865BE" w:rsidRPr="00183FB3">
        <w:rPr>
          <w:rFonts w:ascii="Times New Roman" w:hAnsi="Times New Roman" w:cs="Times New Roman"/>
        </w:rPr>
        <w:t xml:space="preserve"> l</w:t>
      </w:r>
      <w:r w:rsidR="00CF4972" w:rsidRPr="00183FB3">
        <w:rPr>
          <w:rFonts w:ascii="Times New Roman" w:hAnsi="Times New Roman" w:cs="Times New Roman"/>
        </w:rPr>
        <w:t>’</w:t>
      </w:r>
      <w:r w:rsidR="0046079E" w:rsidRPr="00183FB3">
        <w:rPr>
          <w:rFonts w:ascii="Times New Roman" w:hAnsi="Times New Roman" w:cs="Times New Roman"/>
        </w:rPr>
        <w:t>altra, ha accor</w:t>
      </w:r>
      <w:r w:rsidR="002405FA" w:rsidRPr="00183FB3">
        <w:rPr>
          <w:rFonts w:ascii="Times New Roman" w:hAnsi="Times New Roman" w:cs="Times New Roman"/>
        </w:rPr>
        <w:t>-|</w:t>
      </w:r>
      <w:r w:rsidR="0046079E" w:rsidRPr="00183FB3">
        <w:rPr>
          <w:rFonts w:ascii="Times New Roman" w:hAnsi="Times New Roman" w:cs="Times New Roman"/>
        </w:rPr>
        <w:t xml:space="preserve">data la nave Il leone felice di lasti trecento trenta incirca, lunga </w:t>
      </w:r>
      <w:r w:rsidR="002405FA" w:rsidRPr="00183FB3">
        <w:rPr>
          <w:rFonts w:ascii="Times New Roman" w:hAnsi="Times New Roman" w:cs="Times New Roman"/>
        </w:rPr>
        <w:t xml:space="preserve">| </w:t>
      </w:r>
      <w:r w:rsidR="0046079E" w:rsidRPr="00183FB3">
        <w:rPr>
          <w:rFonts w:ascii="Times New Roman" w:hAnsi="Times New Roman" w:cs="Times New Roman"/>
        </w:rPr>
        <w:t>cento cinquanta pedi</w:t>
      </w:r>
      <w:r w:rsidR="00DC5304" w:rsidRPr="00183FB3">
        <w:rPr>
          <w:rStyle w:val="FootnoteReference"/>
          <w:rFonts w:ascii="Times New Roman" w:hAnsi="Times New Roman" w:cs="Times New Roman"/>
        </w:rPr>
        <w:footnoteReference w:id="48"/>
      </w:r>
      <w:r w:rsidR="005D03F7" w:rsidRPr="00183FB3">
        <w:rPr>
          <w:rFonts w:ascii="Times New Roman" w:hAnsi="Times New Roman" w:cs="Times New Roman"/>
        </w:rPr>
        <w:t xml:space="preserve">, </w:t>
      </w:r>
      <w:r w:rsidR="00DC5304" w:rsidRPr="00183FB3">
        <w:rPr>
          <w:rFonts w:ascii="Times New Roman" w:hAnsi="Times New Roman" w:cs="Times New Roman"/>
        </w:rPr>
        <w:t>larga trenta piedi</w:t>
      </w:r>
      <w:r w:rsidR="00DC5304" w:rsidRPr="00183FB3">
        <w:rPr>
          <w:rStyle w:val="FootnoteReference"/>
          <w:rFonts w:ascii="Times New Roman" w:hAnsi="Times New Roman" w:cs="Times New Roman"/>
        </w:rPr>
        <w:footnoteReference w:id="49"/>
      </w:r>
      <w:r w:rsidR="00A900B1" w:rsidRPr="00183FB3">
        <w:rPr>
          <w:rFonts w:ascii="Times New Roman" w:hAnsi="Times New Roman" w:cs="Times New Roman"/>
        </w:rPr>
        <w:t xml:space="preserve"> prof</w:t>
      </w:r>
      <w:r w:rsidR="005C757A" w:rsidRPr="00183FB3">
        <w:rPr>
          <w:rFonts w:ascii="Times New Roman" w:hAnsi="Times New Roman" w:cs="Times New Roman"/>
        </w:rPr>
        <w:t>u</w:t>
      </w:r>
      <w:r w:rsidR="00A900B1" w:rsidRPr="00183FB3">
        <w:rPr>
          <w:rFonts w:ascii="Times New Roman" w:hAnsi="Times New Roman" w:cs="Times New Roman"/>
        </w:rPr>
        <w:t xml:space="preserve">nda quatordici piedi </w:t>
      </w:r>
      <w:r w:rsidR="002405FA" w:rsidRPr="00183FB3">
        <w:rPr>
          <w:rFonts w:ascii="Times New Roman" w:hAnsi="Times New Roman" w:cs="Times New Roman"/>
        </w:rPr>
        <w:t xml:space="preserve">| </w:t>
      </w:r>
      <w:r w:rsidR="00A900B1" w:rsidRPr="00183FB3">
        <w:rPr>
          <w:rFonts w:ascii="Times New Roman" w:hAnsi="Times New Roman" w:cs="Times New Roman"/>
        </w:rPr>
        <w:t>e mezzo</w:t>
      </w:r>
      <w:r w:rsidR="00A900B1" w:rsidRPr="00183FB3">
        <w:rPr>
          <w:rStyle w:val="FootnoteReference"/>
          <w:rFonts w:ascii="Times New Roman" w:hAnsi="Times New Roman" w:cs="Times New Roman"/>
        </w:rPr>
        <w:footnoteReference w:id="50"/>
      </w:r>
      <w:r w:rsidR="00A900B1" w:rsidRPr="00183FB3">
        <w:rPr>
          <w:rFonts w:ascii="Times New Roman" w:hAnsi="Times New Roman" w:cs="Times New Roman"/>
        </w:rPr>
        <w:t xml:space="preserve"> patron Dirck</w:t>
      </w:r>
      <w:r w:rsidR="007850B7" w:rsidRPr="00183FB3">
        <w:rPr>
          <w:rFonts w:ascii="Times New Roman" w:hAnsi="Times New Roman" w:cs="Times New Roman"/>
        </w:rPr>
        <w:t xml:space="preserve"> Hiertochsen</w:t>
      </w:r>
      <w:r w:rsidR="007850B7" w:rsidRPr="00183FB3">
        <w:rPr>
          <w:rStyle w:val="FootnoteReference"/>
          <w:rFonts w:ascii="Times New Roman" w:hAnsi="Times New Roman" w:cs="Times New Roman"/>
        </w:rPr>
        <w:footnoteReference w:id="51"/>
      </w:r>
      <w:r w:rsidR="00355CD4" w:rsidRPr="00183FB3">
        <w:rPr>
          <w:rFonts w:ascii="Times New Roman" w:hAnsi="Times New Roman" w:cs="Times New Roman"/>
        </w:rPr>
        <w:t xml:space="preserve">, con li patti, modi et obligi come qua </w:t>
      </w:r>
      <w:r w:rsidR="00523780" w:rsidRPr="00183FB3">
        <w:rPr>
          <w:rFonts w:ascii="Times New Roman" w:hAnsi="Times New Roman" w:cs="Times New Roman"/>
        </w:rPr>
        <w:t xml:space="preserve">| </w:t>
      </w:r>
      <w:r w:rsidR="00355CD4" w:rsidRPr="00183FB3">
        <w:rPr>
          <w:rFonts w:ascii="Times New Roman" w:hAnsi="Times New Roman" w:cs="Times New Roman"/>
        </w:rPr>
        <w:t>sotto</w:t>
      </w:r>
      <w:r w:rsidR="00F47529" w:rsidRPr="00183FB3">
        <w:rPr>
          <w:rFonts w:ascii="Times New Roman" w:hAnsi="Times New Roman" w:cs="Times New Roman"/>
        </w:rPr>
        <w:t>. |</w:t>
      </w:r>
    </w:p>
    <w:p w14:paraId="1558334A" w14:textId="1C33F079" w:rsidR="003934A8" w:rsidRPr="00183FB3" w:rsidRDefault="003934A8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imieramente detta nave resta </w:t>
      </w:r>
      <w:r w:rsidR="00E910C8" w:rsidRPr="00183FB3">
        <w:rPr>
          <w:rFonts w:ascii="Times New Roman" w:hAnsi="Times New Roman" w:cs="Times New Roman"/>
        </w:rPr>
        <w:t xml:space="preserve">nollegiata e presa </w:t>
      </w:r>
      <w:r w:rsidR="00253D46" w:rsidRPr="00183FB3">
        <w:rPr>
          <w:rFonts w:ascii="Times New Roman" w:hAnsi="Times New Roman" w:cs="Times New Roman"/>
        </w:rPr>
        <w:t>in servitio</w:t>
      </w:r>
      <w:r w:rsidR="005C757A" w:rsidRPr="00183FB3">
        <w:rPr>
          <w:rFonts w:ascii="Times New Roman" w:hAnsi="Times New Roman" w:cs="Times New Roman"/>
        </w:rPr>
        <w:t xml:space="preserve"> </w:t>
      </w:r>
      <w:r w:rsidR="00E910C8" w:rsidRPr="00183FB3">
        <w:rPr>
          <w:rFonts w:ascii="Times New Roman" w:hAnsi="Times New Roman" w:cs="Times New Roman"/>
        </w:rPr>
        <w:t xml:space="preserve">della serenissima </w:t>
      </w:r>
      <w:r w:rsidR="00AC09B7" w:rsidRPr="00183FB3">
        <w:rPr>
          <w:rFonts w:ascii="Times New Roman" w:hAnsi="Times New Roman" w:cs="Times New Roman"/>
        </w:rPr>
        <w:t>Republica</w:t>
      </w:r>
      <w:r w:rsidR="00E910C8" w:rsidRPr="00183FB3">
        <w:rPr>
          <w:rFonts w:ascii="Times New Roman" w:hAnsi="Times New Roman" w:cs="Times New Roman"/>
        </w:rPr>
        <w:t xml:space="preserve"> </w:t>
      </w:r>
      <w:r w:rsidR="002405FA" w:rsidRPr="00183FB3">
        <w:rPr>
          <w:rFonts w:ascii="Times New Roman" w:hAnsi="Times New Roman" w:cs="Times New Roman"/>
        </w:rPr>
        <w:t xml:space="preserve">| </w:t>
      </w:r>
      <w:r w:rsidR="00E910C8" w:rsidRPr="00183FB3">
        <w:rPr>
          <w:rFonts w:ascii="Times New Roman" w:hAnsi="Times New Roman" w:cs="Times New Roman"/>
        </w:rPr>
        <w:t xml:space="preserve">per il termine di mesi otto fermi, per dover esser </w:t>
      </w:r>
      <w:r w:rsidR="002A6179" w:rsidRPr="00183FB3">
        <w:rPr>
          <w:rFonts w:ascii="Times New Roman" w:hAnsi="Times New Roman" w:cs="Times New Roman"/>
        </w:rPr>
        <w:t xml:space="preserve">adoperata in guerra </w:t>
      </w:r>
      <w:r w:rsidR="002405FA" w:rsidRPr="00183FB3">
        <w:rPr>
          <w:rFonts w:ascii="Times New Roman" w:hAnsi="Times New Roman" w:cs="Times New Roman"/>
        </w:rPr>
        <w:t xml:space="preserve">| </w:t>
      </w:r>
      <w:r w:rsidR="002A6179" w:rsidRPr="00183FB3">
        <w:rPr>
          <w:rFonts w:ascii="Times New Roman" w:hAnsi="Times New Roman" w:cs="Times New Roman"/>
        </w:rPr>
        <w:t>et ispirato il detto termine, s</w:t>
      </w:r>
      <w:r w:rsidR="00CF4972" w:rsidRPr="00183FB3">
        <w:rPr>
          <w:rFonts w:ascii="Times New Roman" w:hAnsi="Times New Roman" w:cs="Times New Roman"/>
        </w:rPr>
        <w:t>’</w:t>
      </w:r>
      <w:r w:rsidR="002A6179" w:rsidRPr="00183FB3">
        <w:rPr>
          <w:rFonts w:ascii="Times New Roman" w:hAnsi="Times New Roman" w:cs="Times New Roman"/>
        </w:rPr>
        <w:t xml:space="preserve">ella la </w:t>
      </w:r>
      <w:r w:rsidR="002A6179" w:rsidRPr="00183FB3">
        <w:rPr>
          <w:rFonts w:ascii="Times New Roman" w:hAnsi="Times New Roman" w:cs="Times New Roman"/>
        </w:rPr>
        <w:lastRenderedPageBreak/>
        <w:t xml:space="preserve">volesse ritener più </w:t>
      </w:r>
      <w:r w:rsidR="009E2F6B" w:rsidRPr="00183FB3">
        <w:rPr>
          <w:rFonts w:ascii="Times New Roman" w:hAnsi="Times New Roman" w:cs="Times New Roman"/>
        </w:rPr>
        <w:t xml:space="preserve">longo </w:t>
      </w:r>
      <w:r w:rsidR="002A6179" w:rsidRPr="00183FB3">
        <w:rPr>
          <w:rFonts w:ascii="Times New Roman" w:hAnsi="Times New Roman" w:cs="Times New Roman"/>
        </w:rPr>
        <w:t xml:space="preserve">tempo, </w:t>
      </w:r>
      <w:r w:rsidR="002405FA" w:rsidRPr="00183FB3">
        <w:rPr>
          <w:rFonts w:ascii="Times New Roman" w:hAnsi="Times New Roman" w:cs="Times New Roman"/>
        </w:rPr>
        <w:t xml:space="preserve">| </w:t>
      </w:r>
      <w:r w:rsidR="002A6179" w:rsidRPr="00183FB3">
        <w:rPr>
          <w:rFonts w:ascii="Times New Roman" w:hAnsi="Times New Roman" w:cs="Times New Roman"/>
        </w:rPr>
        <w:t xml:space="preserve">nel detto servitio, doverà detto </w:t>
      </w:r>
      <w:r w:rsidR="009B33CA" w:rsidRPr="00183FB3">
        <w:rPr>
          <w:rFonts w:ascii="Times New Roman" w:hAnsi="Times New Roman" w:cs="Times New Roman"/>
        </w:rPr>
        <w:t>P</w:t>
      </w:r>
      <w:r w:rsidR="002A6179" w:rsidRPr="00183FB3">
        <w:rPr>
          <w:rFonts w:ascii="Times New Roman" w:hAnsi="Times New Roman" w:cs="Times New Roman"/>
        </w:rPr>
        <w:t xml:space="preserve">atrone con le stesse conditioni fatte o </w:t>
      </w:r>
      <w:r w:rsidR="002405FA" w:rsidRPr="00183FB3">
        <w:rPr>
          <w:rFonts w:ascii="Times New Roman" w:hAnsi="Times New Roman" w:cs="Times New Roman"/>
        </w:rPr>
        <w:t xml:space="preserve">| </w:t>
      </w:r>
      <w:r w:rsidR="002A6179" w:rsidRPr="00183FB3">
        <w:rPr>
          <w:rFonts w:ascii="Times New Roman" w:hAnsi="Times New Roman" w:cs="Times New Roman"/>
        </w:rPr>
        <w:t xml:space="preserve">che si potessero fare, servir con essa nave tanto tempo quanta piacerà </w:t>
      </w:r>
      <w:r w:rsidR="002405FA" w:rsidRPr="00183FB3">
        <w:rPr>
          <w:rFonts w:ascii="Times New Roman" w:hAnsi="Times New Roman" w:cs="Times New Roman"/>
        </w:rPr>
        <w:t xml:space="preserve">| </w:t>
      </w:r>
      <w:r w:rsidR="002A6179" w:rsidRPr="00183FB3">
        <w:rPr>
          <w:rFonts w:ascii="Times New Roman" w:hAnsi="Times New Roman" w:cs="Times New Roman"/>
        </w:rPr>
        <w:t xml:space="preserve">a detta serenissima </w:t>
      </w:r>
      <w:r w:rsidR="00AC09B7" w:rsidRPr="00183FB3">
        <w:rPr>
          <w:rFonts w:ascii="Times New Roman" w:hAnsi="Times New Roman" w:cs="Times New Roman"/>
        </w:rPr>
        <w:t>Republica</w:t>
      </w:r>
      <w:r w:rsidR="00941B91" w:rsidRPr="00183FB3">
        <w:rPr>
          <w:rFonts w:ascii="Times New Roman" w:hAnsi="Times New Roman" w:cs="Times New Roman"/>
        </w:rPr>
        <w:t>, dovendo sua S</w:t>
      </w:r>
      <w:r w:rsidR="00947006" w:rsidRPr="00183FB3">
        <w:rPr>
          <w:rFonts w:ascii="Times New Roman" w:hAnsi="Times New Roman" w:cs="Times New Roman"/>
        </w:rPr>
        <w:t>erenità fargli saper un mese anticipa</w:t>
      </w:r>
      <w:r w:rsidR="002405FA" w:rsidRPr="00183FB3">
        <w:rPr>
          <w:rFonts w:ascii="Times New Roman" w:hAnsi="Times New Roman" w:cs="Times New Roman"/>
        </w:rPr>
        <w:t>-|</w:t>
      </w:r>
      <w:r w:rsidR="00947006" w:rsidRPr="00183FB3">
        <w:rPr>
          <w:rFonts w:ascii="Times New Roman" w:hAnsi="Times New Roman" w:cs="Times New Roman"/>
        </w:rPr>
        <w:t>tamente per quanto haverà a servire.</w:t>
      </w:r>
      <w:r w:rsidR="005C757A" w:rsidRPr="00183FB3">
        <w:rPr>
          <w:rFonts w:ascii="Times New Roman" w:hAnsi="Times New Roman" w:cs="Times New Roman"/>
        </w:rPr>
        <w:t xml:space="preserve"> </w:t>
      </w:r>
      <w:r w:rsidR="002405FA" w:rsidRPr="00183FB3">
        <w:rPr>
          <w:rFonts w:ascii="Times New Roman" w:hAnsi="Times New Roman" w:cs="Times New Roman"/>
        </w:rPr>
        <w:t>|</w:t>
      </w:r>
      <w:r w:rsidR="005C757A" w:rsidRPr="00183FB3">
        <w:rPr>
          <w:rFonts w:ascii="Times New Roman" w:hAnsi="Times New Roman" w:cs="Times New Roman"/>
        </w:rPr>
        <w:t xml:space="preserve"> </w:t>
      </w:r>
    </w:p>
    <w:p w14:paraId="73B46151" w14:textId="77777777" w:rsidR="0099157F" w:rsidRPr="00183FB3" w:rsidRDefault="0099157F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overà il detto vasello esser reso dal patrone e parti</w:t>
      </w:r>
      <w:r w:rsidR="003C649B" w:rsidRPr="00183FB3">
        <w:rPr>
          <w:rFonts w:ascii="Times New Roman" w:hAnsi="Times New Roman" w:cs="Times New Roman"/>
        </w:rPr>
        <w:t xml:space="preserve">onevoli suoi ben </w:t>
      </w:r>
      <w:r w:rsidR="002405FA" w:rsidRPr="00183FB3">
        <w:rPr>
          <w:rFonts w:ascii="Times New Roman" w:hAnsi="Times New Roman" w:cs="Times New Roman"/>
        </w:rPr>
        <w:t xml:space="preserve">| </w:t>
      </w:r>
      <w:r w:rsidR="003C649B" w:rsidRPr="00183FB3">
        <w:rPr>
          <w:rFonts w:ascii="Times New Roman" w:hAnsi="Times New Roman" w:cs="Times New Roman"/>
        </w:rPr>
        <w:t xml:space="preserve">munito, calefatatto, e del tutto ad ordine per tal viaggio e servitio </w:t>
      </w:r>
      <w:r w:rsidR="00D3477E" w:rsidRPr="00183FB3">
        <w:rPr>
          <w:rFonts w:ascii="Times New Roman" w:hAnsi="Times New Roman" w:cs="Times New Roman"/>
        </w:rPr>
        <w:t>avitua</w:t>
      </w:r>
      <w:r w:rsidR="002405FA" w:rsidRPr="00183FB3">
        <w:rPr>
          <w:rFonts w:ascii="Times New Roman" w:hAnsi="Times New Roman" w:cs="Times New Roman"/>
        </w:rPr>
        <w:t>-|</w:t>
      </w:r>
      <w:r w:rsidR="00D3477E" w:rsidRPr="00183FB3">
        <w:rPr>
          <w:rFonts w:ascii="Times New Roman" w:hAnsi="Times New Roman" w:cs="Times New Roman"/>
        </w:rPr>
        <w:t>gliata per dodici mesi nel termine di t</w:t>
      </w:r>
      <w:r w:rsidR="008E3294" w:rsidRPr="00183FB3">
        <w:rPr>
          <w:rFonts w:ascii="Times New Roman" w:hAnsi="Times New Roman" w:cs="Times New Roman"/>
        </w:rPr>
        <w:t xml:space="preserve">re over quatro settimane al più </w:t>
      </w:r>
      <w:r w:rsidR="002405FA" w:rsidRPr="00183FB3">
        <w:rPr>
          <w:rFonts w:ascii="Times New Roman" w:hAnsi="Times New Roman" w:cs="Times New Roman"/>
        </w:rPr>
        <w:t xml:space="preserve">| </w:t>
      </w:r>
      <w:r w:rsidR="008E3294" w:rsidRPr="00183FB3">
        <w:rPr>
          <w:rFonts w:ascii="Times New Roman" w:hAnsi="Times New Roman" w:cs="Times New Roman"/>
        </w:rPr>
        <w:t>(permettendolo il signor Dio) dalla data di questo accordo e similmente sarann[o]</w:t>
      </w:r>
      <w:r w:rsidR="008D7D8D" w:rsidRPr="00183FB3">
        <w:rPr>
          <w:rStyle w:val="FootnoteReference"/>
          <w:rFonts w:ascii="Times New Roman" w:hAnsi="Times New Roman" w:cs="Times New Roman"/>
        </w:rPr>
        <w:footnoteReference w:id="52"/>
      </w:r>
      <w:r w:rsidR="008E3294" w:rsidRPr="00183FB3">
        <w:rPr>
          <w:rFonts w:ascii="Times New Roman" w:hAnsi="Times New Roman" w:cs="Times New Roman"/>
        </w:rPr>
        <w:t xml:space="preserve"> </w:t>
      </w:r>
      <w:r w:rsidR="002405FA" w:rsidRPr="00183FB3">
        <w:rPr>
          <w:rFonts w:ascii="Times New Roman" w:hAnsi="Times New Roman" w:cs="Times New Roman"/>
        </w:rPr>
        <w:t xml:space="preserve">| </w:t>
      </w:r>
      <w:r w:rsidR="008E3294" w:rsidRPr="00183FB3">
        <w:rPr>
          <w:rFonts w:ascii="Times New Roman" w:hAnsi="Times New Roman" w:cs="Times New Roman"/>
        </w:rPr>
        <w:t>li medesimi tenuti di ben</w:t>
      </w:r>
      <w:r w:rsidR="008D7D8D" w:rsidRPr="00183FB3">
        <w:rPr>
          <w:rFonts w:ascii="Times New Roman" w:hAnsi="Times New Roman" w:cs="Times New Roman"/>
        </w:rPr>
        <w:t xml:space="preserve"> intertenerlo</w:t>
      </w:r>
      <w:r w:rsidR="008D7D8D" w:rsidRPr="00183FB3">
        <w:rPr>
          <w:rStyle w:val="FootnoteReference"/>
          <w:rFonts w:ascii="Times New Roman" w:hAnsi="Times New Roman" w:cs="Times New Roman"/>
        </w:rPr>
        <w:footnoteReference w:id="53"/>
      </w:r>
      <w:r w:rsidR="002F56A7" w:rsidRPr="00183FB3">
        <w:rPr>
          <w:rFonts w:ascii="Times New Roman" w:hAnsi="Times New Roman" w:cs="Times New Roman"/>
        </w:rPr>
        <w:t xml:space="preserve"> a loro spese e provederlo di quatro </w:t>
      </w:r>
      <w:r w:rsidR="002405FA" w:rsidRPr="00183FB3">
        <w:rPr>
          <w:rFonts w:ascii="Times New Roman" w:hAnsi="Times New Roman" w:cs="Times New Roman"/>
        </w:rPr>
        <w:t xml:space="preserve">| </w:t>
      </w:r>
      <w:r w:rsidR="002F56A7" w:rsidRPr="00183FB3">
        <w:rPr>
          <w:rFonts w:ascii="Times New Roman" w:hAnsi="Times New Roman" w:cs="Times New Roman"/>
        </w:rPr>
        <w:t xml:space="preserve">ancore grandi, con doi picciole </w:t>
      </w:r>
      <w:r w:rsidR="00795C07" w:rsidRPr="00183FB3">
        <w:rPr>
          <w:rFonts w:ascii="Times New Roman" w:hAnsi="Times New Roman" w:cs="Times New Roman"/>
        </w:rPr>
        <w:t xml:space="preserve">sei gomene, doppi vele, et altre cose </w:t>
      </w:r>
      <w:r w:rsidR="002405FA" w:rsidRPr="00183FB3">
        <w:rPr>
          <w:rFonts w:ascii="Times New Roman" w:hAnsi="Times New Roman" w:cs="Times New Roman"/>
        </w:rPr>
        <w:t xml:space="preserve">| </w:t>
      </w:r>
      <w:r w:rsidR="00795C07" w:rsidRPr="00183FB3">
        <w:rPr>
          <w:rFonts w:ascii="Times New Roman" w:hAnsi="Times New Roman" w:cs="Times New Roman"/>
        </w:rPr>
        <w:t xml:space="preserve">necessarie et appartenenti </w:t>
      </w:r>
      <w:r w:rsidR="002F56A7" w:rsidRPr="00183FB3">
        <w:rPr>
          <w:rFonts w:ascii="Times New Roman" w:hAnsi="Times New Roman" w:cs="Times New Roman"/>
        </w:rPr>
        <w:t xml:space="preserve">a vaselli da </w:t>
      </w:r>
      <w:r w:rsidR="00795C07" w:rsidRPr="00183FB3">
        <w:rPr>
          <w:rFonts w:ascii="Times New Roman" w:hAnsi="Times New Roman" w:cs="Times New Roman"/>
        </w:rPr>
        <w:t xml:space="preserve">servirsi ad </w:t>
      </w:r>
      <w:r w:rsidR="006D25F9" w:rsidRPr="00183FB3">
        <w:rPr>
          <w:rFonts w:ascii="Times New Roman" w:hAnsi="Times New Roman" w:cs="Times New Roman"/>
        </w:rPr>
        <w:t>uso</w:t>
      </w:r>
      <w:r w:rsidR="00795C07" w:rsidRPr="00183FB3">
        <w:rPr>
          <w:rFonts w:ascii="Times New Roman" w:hAnsi="Times New Roman" w:cs="Times New Roman"/>
        </w:rPr>
        <w:t xml:space="preserve"> di guerra.</w:t>
      </w:r>
      <w:r w:rsidR="008D7D8D" w:rsidRPr="00183FB3">
        <w:rPr>
          <w:rFonts w:ascii="Times New Roman" w:hAnsi="Times New Roman" w:cs="Times New Roman"/>
        </w:rPr>
        <w:t xml:space="preserve"> </w:t>
      </w:r>
      <w:r w:rsidR="002405FA" w:rsidRPr="00183FB3">
        <w:rPr>
          <w:rFonts w:ascii="Times New Roman" w:hAnsi="Times New Roman" w:cs="Times New Roman"/>
        </w:rPr>
        <w:t xml:space="preserve">| </w:t>
      </w:r>
    </w:p>
    <w:p w14:paraId="6A064C8C" w14:textId="19307F1B" w:rsidR="00E0318C" w:rsidRPr="00183FB3" w:rsidRDefault="00146A8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milmente doveranno far accom</w:t>
      </w:r>
      <w:r w:rsidR="0064727A" w:rsidRPr="00183FB3">
        <w:rPr>
          <w:rFonts w:ascii="Times New Roman" w:hAnsi="Times New Roman" w:cs="Times New Roman"/>
        </w:rPr>
        <w:t>m</w:t>
      </w:r>
      <w:r w:rsidRPr="00183FB3">
        <w:rPr>
          <w:rFonts w:ascii="Times New Roman" w:hAnsi="Times New Roman" w:cs="Times New Roman"/>
        </w:rPr>
        <w:t>odare il luoco prossimo alla cantina chiama</w:t>
      </w:r>
      <w:r w:rsidR="002405FA" w:rsidRPr="00183FB3">
        <w:rPr>
          <w:rFonts w:ascii="Times New Roman" w:hAnsi="Times New Roman" w:cs="Times New Roman"/>
        </w:rPr>
        <w:t>-|</w:t>
      </w:r>
      <w:r w:rsidRPr="00183FB3">
        <w:rPr>
          <w:rFonts w:ascii="Times New Roman" w:hAnsi="Times New Roman" w:cs="Times New Roman"/>
        </w:rPr>
        <w:t>to</w:t>
      </w:r>
      <w:r w:rsidR="00E0318C" w:rsidRPr="00183FB3">
        <w:rPr>
          <w:rFonts w:ascii="Times New Roman" w:hAnsi="Times New Roman" w:cs="Times New Roman"/>
        </w:rPr>
        <w:t xml:space="preserve"> Il</w:t>
      </w:r>
      <w:r w:rsidR="00025921" w:rsidRPr="00183FB3">
        <w:rPr>
          <w:rFonts w:ascii="Times New Roman" w:hAnsi="Times New Roman" w:cs="Times New Roman"/>
        </w:rPr>
        <w:t xml:space="preserve"> C</w:t>
      </w:r>
      <w:r w:rsidR="00E0318C" w:rsidRPr="00183FB3">
        <w:rPr>
          <w:rFonts w:ascii="Times New Roman" w:hAnsi="Times New Roman" w:cs="Times New Roman"/>
        </w:rPr>
        <w:t>ombuis et le trame</w:t>
      </w:r>
      <w:r w:rsidR="00B05426" w:rsidRPr="00183FB3">
        <w:rPr>
          <w:rFonts w:ascii="Times New Roman" w:hAnsi="Times New Roman" w:cs="Times New Roman"/>
        </w:rPr>
        <w:t>z</w:t>
      </w:r>
      <w:r w:rsidR="00E0318C" w:rsidRPr="00183FB3">
        <w:rPr>
          <w:rFonts w:ascii="Times New Roman" w:hAnsi="Times New Roman" w:cs="Times New Roman"/>
        </w:rPr>
        <w:t xml:space="preserve">e conforme a quello che ordinariamente </w:t>
      </w:r>
      <w:r w:rsidR="002405FA" w:rsidRPr="00183FB3">
        <w:rPr>
          <w:rFonts w:ascii="Times New Roman" w:hAnsi="Times New Roman" w:cs="Times New Roman"/>
        </w:rPr>
        <w:t xml:space="preserve">| </w:t>
      </w:r>
      <w:r w:rsidR="00E0318C" w:rsidRPr="00183FB3">
        <w:rPr>
          <w:rFonts w:ascii="Times New Roman" w:hAnsi="Times New Roman" w:cs="Times New Roman"/>
        </w:rPr>
        <w:t>s</w:t>
      </w:r>
      <w:r w:rsidR="00CF4972" w:rsidRPr="00183FB3">
        <w:rPr>
          <w:rFonts w:ascii="Times New Roman" w:hAnsi="Times New Roman" w:cs="Times New Roman"/>
        </w:rPr>
        <w:t>’</w:t>
      </w:r>
      <w:r w:rsidR="00E0318C" w:rsidRPr="00183FB3">
        <w:rPr>
          <w:rFonts w:ascii="Times New Roman" w:hAnsi="Times New Roman" w:cs="Times New Roman"/>
        </w:rPr>
        <w:t>accostuma nelle navi di guerra.</w:t>
      </w:r>
      <w:r w:rsidR="008D7D8D" w:rsidRPr="00183FB3">
        <w:rPr>
          <w:rFonts w:ascii="Times New Roman" w:hAnsi="Times New Roman" w:cs="Times New Roman"/>
        </w:rPr>
        <w:t xml:space="preserve"> </w:t>
      </w:r>
      <w:r w:rsidR="002405FA" w:rsidRPr="00183FB3">
        <w:rPr>
          <w:rFonts w:ascii="Times New Roman" w:hAnsi="Times New Roman" w:cs="Times New Roman"/>
        </w:rPr>
        <w:t>|</w:t>
      </w:r>
    </w:p>
    <w:p w14:paraId="0EB374E6" w14:textId="4551DA2E" w:rsidR="00E0318C" w:rsidRPr="00183FB3" w:rsidRDefault="00E0318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overà esso vasello esser armato di 24 pezz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tigleria, cioè 20 di balle </w:t>
      </w:r>
      <w:r w:rsidR="002405FA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da li</w:t>
      </w:r>
      <w:r w:rsidR="00B36B49" w:rsidRPr="00183FB3">
        <w:rPr>
          <w:rFonts w:ascii="Times New Roman" w:hAnsi="Times New Roman" w:cs="Times New Roman"/>
        </w:rPr>
        <w:t>b</w:t>
      </w:r>
      <w:r w:rsidRPr="00183FB3">
        <w:rPr>
          <w:rFonts w:ascii="Times New Roman" w:hAnsi="Times New Roman" w:cs="Times New Roman"/>
        </w:rPr>
        <w:t>re sei</w:t>
      </w:r>
      <w:r w:rsidR="00B36B49" w:rsidRPr="00183FB3">
        <w:rPr>
          <w:rFonts w:ascii="Times New Roman" w:hAnsi="Times New Roman" w:cs="Times New Roman"/>
        </w:rPr>
        <w:t xml:space="preserve"> incirca de pezo, quatro da libre nove, et sei pedriere con tutti </w:t>
      </w:r>
      <w:r w:rsidR="002405FA" w:rsidRPr="00183FB3">
        <w:rPr>
          <w:rFonts w:ascii="Times New Roman" w:hAnsi="Times New Roman" w:cs="Times New Roman"/>
        </w:rPr>
        <w:t xml:space="preserve">| </w:t>
      </w:r>
      <w:r w:rsidR="00B36B49" w:rsidRPr="00183FB3">
        <w:rPr>
          <w:rFonts w:ascii="Times New Roman" w:hAnsi="Times New Roman" w:cs="Times New Roman"/>
        </w:rPr>
        <w:t>li suoi cargadori, et altre appendenze proprie.</w:t>
      </w:r>
      <w:r w:rsidR="008D7D8D" w:rsidRPr="00183FB3">
        <w:rPr>
          <w:rFonts w:ascii="Times New Roman" w:hAnsi="Times New Roman" w:cs="Times New Roman"/>
        </w:rPr>
        <w:t xml:space="preserve"> </w:t>
      </w:r>
      <w:r w:rsidR="002405FA" w:rsidRPr="00183FB3">
        <w:rPr>
          <w:rFonts w:ascii="Times New Roman" w:hAnsi="Times New Roman" w:cs="Times New Roman"/>
        </w:rPr>
        <w:t xml:space="preserve">| </w:t>
      </w:r>
    </w:p>
    <w:p w14:paraId="15984D76" w14:textId="7656C6F9" w:rsidR="00DC75DA" w:rsidRPr="00183FB3" w:rsidRDefault="00DC75DA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 se</w:t>
      </w:r>
      <w:r w:rsidR="0064727A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parerà al </w:t>
      </w:r>
      <w:r w:rsidR="00863515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ccellentissimo signor </w:t>
      </w:r>
      <w:r w:rsidR="008F47C8" w:rsidRPr="00183FB3">
        <w:rPr>
          <w:rFonts w:ascii="Times New Roman" w:hAnsi="Times New Roman" w:cs="Times New Roman"/>
        </w:rPr>
        <w:t xml:space="preserve">Capitan </w:t>
      </w:r>
      <w:r w:rsidR="00863515" w:rsidRPr="00183FB3">
        <w:rPr>
          <w:rFonts w:ascii="Times New Roman" w:hAnsi="Times New Roman" w:cs="Times New Roman"/>
        </w:rPr>
        <w:t>g</w:t>
      </w:r>
      <w:r w:rsidR="008F47C8" w:rsidRPr="00183FB3">
        <w:rPr>
          <w:rFonts w:ascii="Times New Roman" w:hAnsi="Times New Roman" w:cs="Times New Roman"/>
        </w:rPr>
        <w:t>enerale</w:t>
      </w:r>
      <w:r w:rsidRPr="00183FB3">
        <w:rPr>
          <w:rFonts w:ascii="Times New Roman" w:hAnsi="Times New Roman" w:cs="Times New Roman"/>
        </w:rPr>
        <w:t xml:space="preserve">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ata della serenissima </w:t>
      </w:r>
      <w:r w:rsidR="00AC09B7" w:rsidRPr="00183FB3">
        <w:rPr>
          <w:rFonts w:ascii="Times New Roman" w:hAnsi="Times New Roman" w:cs="Times New Roman"/>
        </w:rPr>
        <w:t>Republica</w:t>
      </w:r>
      <w:r w:rsidRPr="00183FB3">
        <w:rPr>
          <w:rFonts w:ascii="Times New Roman" w:hAnsi="Times New Roman" w:cs="Times New Roman"/>
        </w:rPr>
        <w:t xml:space="preserve"> aggiunger </w:t>
      </w:r>
      <w:r w:rsidR="002405FA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altra artiglieria overo volendo cambiar per il tempo</w:t>
      </w:r>
      <w:r w:rsidR="0064727A" w:rsidRPr="00183FB3">
        <w:rPr>
          <w:rFonts w:ascii="Times New Roman" w:hAnsi="Times New Roman" w:cs="Times New Roman"/>
        </w:rPr>
        <w:t>,</w:t>
      </w:r>
      <w:r w:rsidRPr="00183FB3">
        <w:rPr>
          <w:rFonts w:ascii="Times New Roman" w:hAnsi="Times New Roman" w:cs="Times New Roman"/>
        </w:rPr>
        <w:t xml:space="preserve"> che doverà servire </w:t>
      </w:r>
      <w:r w:rsidR="002405FA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alcuni delli pezzi di ferro, in altri di bronzo potrà farlo.</w:t>
      </w:r>
      <w:r w:rsidR="008D7D8D" w:rsidRPr="00183FB3">
        <w:rPr>
          <w:rFonts w:ascii="Times New Roman" w:hAnsi="Times New Roman" w:cs="Times New Roman"/>
        </w:rPr>
        <w:t xml:space="preserve"> </w:t>
      </w:r>
      <w:r w:rsidR="002405FA" w:rsidRPr="00183FB3">
        <w:rPr>
          <w:rFonts w:ascii="Times New Roman" w:hAnsi="Times New Roman" w:cs="Times New Roman"/>
        </w:rPr>
        <w:t>|</w:t>
      </w:r>
    </w:p>
    <w:p w14:paraId="0EE05A4C" w14:textId="77777777" w:rsidR="00795C07" w:rsidRPr="00183FB3" w:rsidRDefault="0002592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verà obligo detto </w:t>
      </w:r>
      <w:r w:rsidR="009B33CA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atrone di haver marinari ottanta eletti e</w:t>
      </w:r>
      <w:r w:rsidR="00E0318C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pratichi </w:t>
      </w:r>
      <w:r w:rsidR="002405FA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nelle armi, e nella navigatione nel numero di quali</w:t>
      </w:r>
      <w:r w:rsidR="007940AB" w:rsidRPr="00183FB3">
        <w:rPr>
          <w:rFonts w:ascii="Times New Roman" w:hAnsi="Times New Roman" w:cs="Times New Roman"/>
        </w:rPr>
        <w:t xml:space="preserve"> vi siano doi capi </w:t>
      </w:r>
      <w:r w:rsidR="002405FA" w:rsidRPr="00183FB3">
        <w:rPr>
          <w:rFonts w:ascii="Times New Roman" w:hAnsi="Times New Roman" w:cs="Times New Roman"/>
        </w:rPr>
        <w:t xml:space="preserve">| </w:t>
      </w:r>
      <w:r w:rsidR="007940AB" w:rsidRPr="00183FB3">
        <w:rPr>
          <w:rFonts w:ascii="Times New Roman" w:hAnsi="Times New Roman" w:cs="Times New Roman"/>
        </w:rPr>
        <w:t xml:space="preserve">de bombardieri esperti, con doi suoi compagni et altre dodici bombardieri </w:t>
      </w:r>
      <w:r w:rsidR="002405FA" w:rsidRPr="00183FB3">
        <w:rPr>
          <w:rFonts w:ascii="Times New Roman" w:hAnsi="Times New Roman" w:cs="Times New Roman"/>
        </w:rPr>
        <w:t xml:space="preserve">| </w:t>
      </w:r>
      <w:r w:rsidR="007940AB" w:rsidRPr="00183FB3">
        <w:rPr>
          <w:rFonts w:ascii="Times New Roman" w:hAnsi="Times New Roman" w:cs="Times New Roman"/>
        </w:rPr>
        <w:t xml:space="preserve">atti al mestiere e fra questo numero di ottanta, non habbino ad esser </w:t>
      </w:r>
      <w:r w:rsidR="002405FA" w:rsidRPr="00183FB3">
        <w:rPr>
          <w:rFonts w:ascii="Times New Roman" w:hAnsi="Times New Roman" w:cs="Times New Roman"/>
        </w:rPr>
        <w:t xml:space="preserve">| </w:t>
      </w:r>
      <w:r w:rsidR="007940AB" w:rsidRPr="00183FB3">
        <w:rPr>
          <w:rFonts w:ascii="Times New Roman" w:hAnsi="Times New Roman" w:cs="Times New Roman"/>
        </w:rPr>
        <w:t>più</w:t>
      </w:r>
      <w:r w:rsidR="00386FF8" w:rsidRPr="00183FB3">
        <w:rPr>
          <w:rFonts w:ascii="Times New Roman" w:hAnsi="Times New Roman" w:cs="Times New Roman"/>
        </w:rPr>
        <w:t xml:space="preserve"> che</w:t>
      </w:r>
      <w:r w:rsidR="007940AB" w:rsidRPr="00183FB3">
        <w:rPr>
          <w:rFonts w:ascii="Times New Roman" w:hAnsi="Times New Roman" w:cs="Times New Roman"/>
        </w:rPr>
        <w:t xml:space="preserve"> quatro garsoni overo mozzi.</w:t>
      </w:r>
      <w:r w:rsidR="008D7D8D" w:rsidRPr="00183FB3">
        <w:rPr>
          <w:rFonts w:ascii="Times New Roman" w:hAnsi="Times New Roman" w:cs="Times New Roman"/>
        </w:rPr>
        <w:t xml:space="preserve"> </w:t>
      </w:r>
      <w:r w:rsidR="002405FA" w:rsidRPr="00183FB3">
        <w:rPr>
          <w:rFonts w:ascii="Times New Roman" w:hAnsi="Times New Roman" w:cs="Times New Roman"/>
        </w:rPr>
        <w:t xml:space="preserve">| </w:t>
      </w:r>
    </w:p>
    <w:p w14:paraId="4FF4D273" w14:textId="77777777" w:rsidR="009448CB" w:rsidRPr="00183FB3" w:rsidRDefault="00EA69A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i alcuno di detti marinari tanto officiali che mattelotti mancasse nel </w:t>
      </w:r>
      <w:r w:rsidR="002405FA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sudetto numero di ottanta, non rimetendo il patrone subito altro officiale </w:t>
      </w:r>
      <w:r w:rsidR="002405FA" w:rsidRPr="00183FB3">
        <w:rPr>
          <w:rFonts w:ascii="Times New Roman" w:hAnsi="Times New Roman" w:cs="Times New Roman"/>
        </w:rPr>
        <w:t xml:space="preserve">| </w:t>
      </w:r>
    </w:p>
    <w:p w14:paraId="7E3A727F" w14:textId="597E1CD5" w:rsidR="009448CB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EA69A1" w:rsidRPr="00183FB3">
        <w:rPr>
          <w:rFonts w:ascii="Times New Roman" w:hAnsi="Times New Roman" w:cs="Times New Roman"/>
        </w:rPr>
        <w:t>17v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2347617B" w14:textId="013C1B30" w:rsidR="007940AB" w:rsidRPr="00183FB3" w:rsidRDefault="0072162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o marinaro sufficiente in suo luoco siano ritenuti per </w:t>
      </w:r>
      <w:r w:rsidR="00575C54" w:rsidRPr="00183FB3">
        <w:rPr>
          <w:rFonts w:ascii="Times New Roman" w:hAnsi="Times New Roman" w:cs="Times New Roman"/>
        </w:rPr>
        <w:t>cadauno man</w:t>
      </w:r>
      <w:r w:rsidR="002405FA" w:rsidRPr="00183FB3">
        <w:rPr>
          <w:rFonts w:ascii="Times New Roman" w:hAnsi="Times New Roman" w:cs="Times New Roman"/>
        </w:rPr>
        <w:t>-|</w:t>
      </w:r>
      <w:r w:rsidR="00575C54" w:rsidRPr="00183FB3">
        <w:rPr>
          <w:rFonts w:ascii="Times New Roman" w:hAnsi="Times New Roman" w:cs="Times New Roman"/>
        </w:rPr>
        <w:t xml:space="preserve">cante ducati dodici per mese, et aportione per il tempo, che ne restasse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575C54" w:rsidRPr="00183FB3">
        <w:rPr>
          <w:rFonts w:ascii="Times New Roman" w:hAnsi="Times New Roman" w:cs="Times New Roman"/>
        </w:rPr>
        <w:t>senza e questo s</w:t>
      </w:r>
      <w:r w:rsidR="00CF4972" w:rsidRPr="00183FB3">
        <w:rPr>
          <w:rFonts w:ascii="Times New Roman" w:hAnsi="Times New Roman" w:cs="Times New Roman"/>
        </w:rPr>
        <w:t>’</w:t>
      </w:r>
      <w:r w:rsidR="00575C54" w:rsidRPr="00183FB3">
        <w:rPr>
          <w:rFonts w:ascii="Times New Roman" w:hAnsi="Times New Roman" w:cs="Times New Roman"/>
        </w:rPr>
        <w:t xml:space="preserve">intendi tanto di quelli che mancassero alla prima mostra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575C54" w:rsidRPr="00183FB3">
        <w:rPr>
          <w:rFonts w:ascii="Times New Roman" w:hAnsi="Times New Roman" w:cs="Times New Roman"/>
        </w:rPr>
        <w:t>che li sarà fatta, come in tutte le altre mentre, subito non supplisca</w:t>
      </w:r>
      <w:r w:rsidR="005B4558" w:rsidRPr="00183FB3">
        <w:rPr>
          <w:rFonts w:ascii="Times New Roman" w:hAnsi="Times New Roman" w:cs="Times New Roman"/>
        </w:rPr>
        <w:t xml:space="preserve"> |</w:t>
      </w:r>
      <w:r w:rsidR="00575C54" w:rsidRPr="00183FB3">
        <w:rPr>
          <w:rFonts w:ascii="Times New Roman" w:hAnsi="Times New Roman" w:cs="Times New Roman"/>
        </w:rPr>
        <w:t xml:space="preserve"> al mancamento con altri huomini sufficienti, come è detto, e come </w:t>
      </w:r>
      <w:r w:rsidR="00765B02" w:rsidRPr="00183FB3">
        <w:rPr>
          <w:rFonts w:ascii="Times New Roman" w:hAnsi="Times New Roman" w:cs="Times New Roman"/>
        </w:rPr>
        <w:t xml:space="preserve">si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765B02" w:rsidRPr="00183FB3">
        <w:rPr>
          <w:rFonts w:ascii="Times New Roman" w:hAnsi="Times New Roman" w:cs="Times New Roman"/>
        </w:rPr>
        <w:t>trattano li altri delle navi fiaminge</w:t>
      </w:r>
      <w:r w:rsidR="00921D40" w:rsidRPr="00183FB3">
        <w:rPr>
          <w:rStyle w:val="FootnoteReference"/>
          <w:rFonts w:ascii="Times New Roman" w:hAnsi="Times New Roman" w:cs="Times New Roman"/>
        </w:rPr>
        <w:footnoteReference w:id="54"/>
      </w:r>
      <w:r w:rsidR="00765B02" w:rsidRPr="00183FB3">
        <w:rPr>
          <w:rFonts w:ascii="Times New Roman" w:hAnsi="Times New Roman" w:cs="Times New Roman"/>
        </w:rPr>
        <w:t>.</w:t>
      </w:r>
      <w:r w:rsidR="008D7D8D" w:rsidRPr="00183FB3">
        <w:rPr>
          <w:rFonts w:ascii="Times New Roman" w:hAnsi="Times New Roman" w:cs="Times New Roman"/>
        </w:rPr>
        <w:t xml:space="preserve"> </w:t>
      </w:r>
      <w:r w:rsidR="005B4558" w:rsidRPr="00183FB3">
        <w:rPr>
          <w:rFonts w:ascii="Times New Roman" w:hAnsi="Times New Roman" w:cs="Times New Roman"/>
        </w:rPr>
        <w:t xml:space="preserve">| </w:t>
      </w:r>
    </w:p>
    <w:p w14:paraId="04738261" w14:textId="7A1C3058" w:rsidR="00765B02" w:rsidRPr="00183FB3" w:rsidRDefault="00583CD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</w:t>
      </w:r>
      <w:r w:rsidR="00107667" w:rsidRPr="00183FB3">
        <w:rPr>
          <w:rFonts w:ascii="Times New Roman" w:hAnsi="Times New Roman" w:cs="Times New Roman"/>
        </w:rPr>
        <w:t xml:space="preserve"> dichiaratione</w:t>
      </w:r>
      <w:r w:rsidR="00386FF8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che se del numero delli sudetti cos</w:t>
      </w:r>
      <w:r w:rsidR="00F464FE" w:rsidRPr="00183FB3">
        <w:rPr>
          <w:rFonts w:ascii="Times New Roman" w:hAnsi="Times New Roman" w:cs="Times New Roman"/>
        </w:rPr>
        <w:t>ì</w:t>
      </w:r>
      <w:r w:rsidRPr="00183FB3">
        <w:rPr>
          <w:rFonts w:ascii="Times New Roman" w:hAnsi="Times New Roman" w:cs="Times New Roman"/>
        </w:rPr>
        <w:t xml:space="preserve"> matelotti come bom</w:t>
      </w:r>
      <w:r w:rsidR="005B4558" w:rsidRPr="00183FB3">
        <w:rPr>
          <w:rFonts w:ascii="Times New Roman" w:hAnsi="Times New Roman" w:cs="Times New Roman"/>
        </w:rPr>
        <w:t>-|</w:t>
      </w:r>
      <w:r w:rsidRPr="00183FB3">
        <w:rPr>
          <w:rFonts w:ascii="Times New Roman" w:hAnsi="Times New Roman" w:cs="Times New Roman"/>
        </w:rPr>
        <w:t>bardier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signor </w:t>
      </w:r>
      <w:r w:rsidR="008F47C8" w:rsidRPr="00183FB3">
        <w:rPr>
          <w:rFonts w:ascii="Times New Roman" w:hAnsi="Times New Roman" w:cs="Times New Roman"/>
        </w:rPr>
        <w:t xml:space="preserve">Capitan </w:t>
      </w:r>
      <w:r w:rsidR="007F1992" w:rsidRPr="00183FB3">
        <w:rPr>
          <w:rFonts w:ascii="Times New Roman" w:hAnsi="Times New Roman" w:cs="Times New Roman"/>
        </w:rPr>
        <w:t>g</w:t>
      </w:r>
      <w:r w:rsidR="008F47C8" w:rsidRPr="00183FB3">
        <w:rPr>
          <w:rFonts w:ascii="Times New Roman" w:hAnsi="Times New Roman" w:cs="Times New Roman"/>
        </w:rPr>
        <w:t>enerale</w:t>
      </w:r>
      <w:r w:rsidRPr="00183FB3">
        <w:rPr>
          <w:rFonts w:ascii="Times New Roman" w:hAnsi="Times New Roman" w:cs="Times New Roman"/>
        </w:rPr>
        <w:t xml:space="preserve"> o </w:t>
      </w:r>
      <w:r w:rsidR="00386FF8" w:rsidRPr="00183FB3">
        <w:rPr>
          <w:rFonts w:ascii="Times New Roman" w:hAnsi="Times New Roman" w:cs="Times New Roman"/>
        </w:rPr>
        <w:t>al</w:t>
      </w:r>
      <w:r w:rsidRPr="00183FB3">
        <w:rPr>
          <w:rFonts w:ascii="Times New Roman" w:hAnsi="Times New Roman" w:cs="Times New Roman"/>
        </w:rPr>
        <w:t xml:space="preserve">tro in suo luoco volesse valersi </w:t>
      </w:r>
      <w:r w:rsidR="005B4558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possi farlo di quella honesta quantità che sarà conosciuta propria per </w:t>
      </w:r>
      <w:r w:rsidR="005B4558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servitio di sua </w:t>
      </w:r>
      <w:r w:rsidR="00921D40" w:rsidRPr="00183FB3">
        <w:rPr>
          <w:rFonts w:ascii="Times New Roman" w:hAnsi="Times New Roman" w:cs="Times New Roman"/>
        </w:rPr>
        <w:t xml:space="preserve">Serenità per metter sopra le altre navi fiaminghe potendo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921D40" w:rsidRPr="00183FB3">
        <w:rPr>
          <w:rFonts w:ascii="Times New Roman" w:hAnsi="Times New Roman" w:cs="Times New Roman"/>
        </w:rPr>
        <w:t xml:space="preserve">anco </w:t>
      </w:r>
      <w:r w:rsidR="001E2D7D" w:rsidRPr="00183FB3">
        <w:rPr>
          <w:rFonts w:ascii="Times New Roman" w:hAnsi="Times New Roman" w:cs="Times New Roman"/>
        </w:rPr>
        <w:t xml:space="preserve">la </w:t>
      </w:r>
      <w:r w:rsidR="007764FF" w:rsidRPr="00183FB3">
        <w:rPr>
          <w:rFonts w:ascii="Times New Roman" w:hAnsi="Times New Roman" w:cs="Times New Roman"/>
        </w:rPr>
        <w:t>Eccellenti</w:t>
      </w:r>
      <w:r w:rsidR="00921D40" w:rsidRPr="00183FB3">
        <w:rPr>
          <w:rFonts w:ascii="Times New Roman" w:hAnsi="Times New Roman" w:cs="Times New Roman"/>
        </w:rPr>
        <w:t>a sua valersi di uno delli doi capi d</w:t>
      </w:r>
      <w:r w:rsidR="00F464FE" w:rsidRPr="00183FB3">
        <w:rPr>
          <w:rStyle w:val="FootnoteReference"/>
          <w:rFonts w:ascii="Times New Roman" w:hAnsi="Times New Roman" w:cs="Times New Roman"/>
        </w:rPr>
        <w:footnoteReference w:id="55"/>
      </w:r>
      <w:r w:rsidR="00921D40" w:rsidRPr="00183FB3">
        <w:rPr>
          <w:rFonts w:ascii="Times New Roman" w:hAnsi="Times New Roman" w:cs="Times New Roman"/>
        </w:rPr>
        <w:t xml:space="preserve"> bombardieri col suo com</w:t>
      </w:r>
      <w:r w:rsidR="005B4558" w:rsidRPr="00183FB3">
        <w:rPr>
          <w:rFonts w:ascii="Times New Roman" w:hAnsi="Times New Roman" w:cs="Times New Roman"/>
        </w:rPr>
        <w:t>-|</w:t>
      </w:r>
      <w:r w:rsidR="00921D40" w:rsidRPr="00183FB3">
        <w:rPr>
          <w:rFonts w:ascii="Times New Roman" w:hAnsi="Times New Roman" w:cs="Times New Roman"/>
        </w:rPr>
        <w:t>pagno, per</w:t>
      </w:r>
      <w:r w:rsidR="006F0108" w:rsidRPr="00183FB3">
        <w:rPr>
          <w:rFonts w:ascii="Times New Roman" w:hAnsi="Times New Roman" w:cs="Times New Roman"/>
        </w:rPr>
        <w:t xml:space="preserve"> servirsene, sopra qualche altre nav</w:t>
      </w:r>
      <w:r w:rsidR="00386FF8" w:rsidRPr="00183FB3">
        <w:rPr>
          <w:rFonts w:ascii="Times New Roman" w:hAnsi="Times New Roman" w:cs="Times New Roman"/>
        </w:rPr>
        <w:t>i</w:t>
      </w:r>
      <w:r w:rsidR="007764FF" w:rsidRPr="00183FB3">
        <w:rPr>
          <w:rFonts w:ascii="Times New Roman" w:hAnsi="Times New Roman" w:cs="Times New Roman"/>
        </w:rPr>
        <w:t xml:space="preserve"> di guerra fiamin</w:t>
      </w:r>
      <w:r w:rsidR="006F0108" w:rsidRPr="00183FB3">
        <w:rPr>
          <w:rFonts w:ascii="Times New Roman" w:hAnsi="Times New Roman" w:cs="Times New Roman"/>
        </w:rPr>
        <w:t>ghe.</w:t>
      </w:r>
      <w:r w:rsidR="008D7D8D" w:rsidRPr="00183FB3">
        <w:rPr>
          <w:rFonts w:ascii="Times New Roman" w:hAnsi="Times New Roman" w:cs="Times New Roman"/>
        </w:rPr>
        <w:t xml:space="preserve"> </w:t>
      </w:r>
      <w:r w:rsidR="005B4558" w:rsidRPr="00183FB3">
        <w:rPr>
          <w:rFonts w:ascii="Times New Roman" w:hAnsi="Times New Roman" w:cs="Times New Roman"/>
        </w:rPr>
        <w:t>|</w:t>
      </w:r>
    </w:p>
    <w:p w14:paraId="5E5D7CC8" w14:textId="2677A3C5" w:rsidR="0052487C" w:rsidRPr="00183FB3" w:rsidRDefault="006F0108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sì anco sia in libertà</w:t>
      </w:r>
      <w:r w:rsidR="00386FF8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</w:t>
      </w:r>
      <w:r w:rsidR="00DD274C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>enerale se alcuna delli dodici navi partite</w:t>
      </w:r>
      <w:r w:rsidRPr="00183FB3">
        <w:rPr>
          <w:rStyle w:val="FootnoteReference"/>
          <w:rFonts w:ascii="Times New Roman" w:hAnsi="Times New Roman" w:cs="Times New Roman"/>
        </w:rPr>
        <w:footnoteReference w:id="56"/>
      </w:r>
      <w:r w:rsidR="0052487C" w:rsidRPr="00183FB3">
        <w:rPr>
          <w:rFonts w:ascii="Times New Roman" w:hAnsi="Times New Roman" w:cs="Times New Roman"/>
        </w:rPr>
        <w:t xml:space="preserve">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52487C" w:rsidRPr="00183FB3">
        <w:rPr>
          <w:rFonts w:ascii="Times New Roman" w:hAnsi="Times New Roman" w:cs="Times New Roman"/>
        </w:rPr>
        <w:t>da questi paesi che si fosse resa non propria, al servitio vale</w:t>
      </w:r>
      <w:r w:rsidR="00F464FE" w:rsidRPr="00183FB3">
        <w:rPr>
          <w:rFonts w:ascii="Times New Roman" w:hAnsi="Times New Roman" w:cs="Times New Roman"/>
        </w:rPr>
        <w:t>s</w:t>
      </w:r>
      <w:r w:rsidR="0052487C" w:rsidRPr="00183FB3">
        <w:rPr>
          <w:rFonts w:ascii="Times New Roman" w:hAnsi="Times New Roman" w:cs="Times New Roman"/>
        </w:rPr>
        <w:t xml:space="preserve">si di questa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52487C" w:rsidRPr="00183FB3">
        <w:rPr>
          <w:rFonts w:ascii="Times New Roman" w:hAnsi="Times New Roman" w:cs="Times New Roman"/>
        </w:rPr>
        <w:t>nave in luoco di quella.</w:t>
      </w:r>
      <w:r w:rsidR="005B4558" w:rsidRPr="00183FB3">
        <w:rPr>
          <w:rFonts w:ascii="Times New Roman" w:hAnsi="Times New Roman" w:cs="Times New Roman"/>
        </w:rPr>
        <w:t xml:space="preserve"> |</w:t>
      </w:r>
    </w:p>
    <w:p w14:paraId="4388F1AD" w14:textId="77777777" w:rsidR="006D25F9" w:rsidRPr="00183FB3" w:rsidRDefault="0052487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più il detto </w:t>
      </w:r>
      <w:r w:rsidR="009B33CA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atrone riceverà sopra esse</w:t>
      </w:r>
      <w:r w:rsidR="00F464FE" w:rsidRPr="00183FB3">
        <w:rPr>
          <w:rStyle w:val="FootnoteReference"/>
          <w:rFonts w:ascii="Times New Roman" w:hAnsi="Times New Roman" w:cs="Times New Roman"/>
        </w:rPr>
        <w:footnoteReference w:id="57"/>
      </w:r>
      <w:r w:rsidRPr="00183FB3">
        <w:rPr>
          <w:rFonts w:ascii="Times New Roman" w:hAnsi="Times New Roman" w:cs="Times New Roman"/>
        </w:rPr>
        <w:t xml:space="preserve"> vasello, quanti soldati, e </w:t>
      </w:r>
      <w:r w:rsidR="005B4558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qualsivoglia altro ministro e publico representante, che vi sarà </w:t>
      </w:r>
      <w:r w:rsidR="005B4558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posto con tutte le loro robbe, che parerà de </w:t>
      </w:r>
      <w:r w:rsidR="009343AC" w:rsidRPr="00183FB3">
        <w:rPr>
          <w:rFonts w:ascii="Times New Roman" w:hAnsi="Times New Roman" w:cs="Times New Roman"/>
        </w:rPr>
        <w:t xml:space="preserve">mettersi per suo </w:t>
      </w:r>
      <w:r w:rsidR="006D25F9" w:rsidRPr="00183FB3">
        <w:rPr>
          <w:rFonts w:ascii="Times New Roman" w:hAnsi="Times New Roman" w:cs="Times New Roman"/>
        </w:rPr>
        <w:t xml:space="preserve">uso e darà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6D25F9" w:rsidRPr="00183FB3">
        <w:rPr>
          <w:rFonts w:ascii="Times New Roman" w:hAnsi="Times New Roman" w:cs="Times New Roman"/>
        </w:rPr>
        <w:t>la sua camera di poppe, a quel publico rapresentante, che commandasse</w:t>
      </w:r>
      <w:r w:rsidR="005B4558" w:rsidRPr="00183FB3">
        <w:rPr>
          <w:rFonts w:ascii="Times New Roman" w:hAnsi="Times New Roman" w:cs="Times New Roman"/>
        </w:rPr>
        <w:t xml:space="preserve"> |</w:t>
      </w:r>
      <w:r w:rsidR="006D25F9" w:rsidRPr="00183FB3">
        <w:rPr>
          <w:rFonts w:ascii="Times New Roman" w:hAnsi="Times New Roman" w:cs="Times New Roman"/>
        </w:rPr>
        <w:t xml:space="preserve"> essa nave.</w:t>
      </w:r>
      <w:r w:rsidR="008D7D8D" w:rsidRPr="00183FB3">
        <w:rPr>
          <w:rFonts w:ascii="Times New Roman" w:hAnsi="Times New Roman" w:cs="Times New Roman"/>
        </w:rPr>
        <w:t xml:space="preserve"> </w:t>
      </w:r>
      <w:r w:rsidR="005B4558" w:rsidRPr="00183FB3">
        <w:rPr>
          <w:rFonts w:ascii="Times New Roman" w:hAnsi="Times New Roman" w:cs="Times New Roman"/>
        </w:rPr>
        <w:t>|</w:t>
      </w:r>
    </w:p>
    <w:p w14:paraId="77AC5EB3" w14:textId="3DAFA317" w:rsidR="007E3E2B" w:rsidRPr="00183FB3" w:rsidRDefault="006D25F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a quale servirà per uso di guerra per </w:t>
      </w:r>
      <w:r w:rsidR="007E3E2B" w:rsidRPr="00183FB3">
        <w:rPr>
          <w:rFonts w:ascii="Times New Roman" w:hAnsi="Times New Roman" w:cs="Times New Roman"/>
        </w:rPr>
        <w:t>condur</w:t>
      </w:r>
      <w:r w:rsidR="00386FF8" w:rsidRPr="00183FB3">
        <w:rPr>
          <w:rFonts w:ascii="Times New Roman" w:hAnsi="Times New Roman" w:cs="Times New Roman"/>
        </w:rPr>
        <w:t xml:space="preserve"> </w:t>
      </w:r>
      <w:r w:rsidR="007E3E2B" w:rsidRPr="00183FB3">
        <w:rPr>
          <w:rFonts w:ascii="Times New Roman" w:hAnsi="Times New Roman" w:cs="Times New Roman"/>
        </w:rPr>
        <w:t>munitione, militie, et ogn</w:t>
      </w:r>
      <w:r w:rsidR="00CC40C6" w:rsidRPr="00183FB3">
        <w:rPr>
          <w:rFonts w:ascii="Times New Roman" w:hAnsi="Times New Roman" w:cs="Times New Roman"/>
        </w:rPr>
        <w:t>i</w:t>
      </w:r>
      <w:r w:rsidR="007E3E2B" w:rsidRPr="00183FB3">
        <w:rPr>
          <w:rFonts w:ascii="Times New Roman" w:hAnsi="Times New Roman" w:cs="Times New Roman"/>
        </w:rPr>
        <w:t xml:space="preserve">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7E3E2B" w:rsidRPr="00183FB3">
        <w:rPr>
          <w:rFonts w:ascii="Times New Roman" w:hAnsi="Times New Roman" w:cs="Times New Roman"/>
        </w:rPr>
        <w:t>altra cosa, concernente al servitio di sua Serenità</w:t>
      </w:r>
      <w:r w:rsidR="00386FF8" w:rsidRPr="00183FB3">
        <w:rPr>
          <w:rFonts w:ascii="Times New Roman" w:hAnsi="Times New Roman" w:cs="Times New Roman"/>
        </w:rPr>
        <w:t>,</w:t>
      </w:r>
      <w:r w:rsidR="007E3E2B" w:rsidRPr="00183FB3">
        <w:rPr>
          <w:rFonts w:ascii="Times New Roman" w:hAnsi="Times New Roman" w:cs="Times New Roman"/>
        </w:rPr>
        <w:t xml:space="preserve"> e servirà contra qua</w:t>
      </w:r>
      <w:r w:rsidR="005B4558" w:rsidRPr="00183FB3">
        <w:rPr>
          <w:rFonts w:ascii="Times New Roman" w:hAnsi="Times New Roman" w:cs="Times New Roman"/>
        </w:rPr>
        <w:t>-|</w:t>
      </w:r>
      <w:r w:rsidR="007E3E2B" w:rsidRPr="00183FB3">
        <w:rPr>
          <w:rFonts w:ascii="Times New Roman" w:hAnsi="Times New Roman" w:cs="Times New Roman"/>
        </w:rPr>
        <w:t>lunque si sia, eccettuati li signori Stati suoi signori</w:t>
      </w:r>
      <w:r w:rsidR="00EB6DB9" w:rsidRPr="00183FB3">
        <w:rPr>
          <w:rFonts w:ascii="Times New Roman" w:hAnsi="Times New Roman" w:cs="Times New Roman"/>
        </w:rPr>
        <w:t>.</w:t>
      </w:r>
      <w:r w:rsidR="00F464FE" w:rsidRPr="00183FB3">
        <w:rPr>
          <w:rFonts w:ascii="Times New Roman" w:hAnsi="Times New Roman" w:cs="Times New Roman"/>
        </w:rPr>
        <w:t xml:space="preserve"> </w:t>
      </w:r>
      <w:r w:rsidR="005B4558" w:rsidRPr="00183FB3">
        <w:rPr>
          <w:rFonts w:ascii="Times New Roman" w:hAnsi="Times New Roman" w:cs="Times New Roman"/>
        </w:rPr>
        <w:t>|</w:t>
      </w:r>
    </w:p>
    <w:p w14:paraId="2AB9E59A" w14:textId="6610B90B" w:rsidR="006F0108" w:rsidRPr="00183FB3" w:rsidRDefault="003A0517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polvere balle, corde, et altro</w:t>
      </w:r>
      <w:r w:rsidR="007E3E2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che potesso</w:t>
      </w:r>
      <w:r w:rsidRPr="00183FB3">
        <w:rPr>
          <w:rStyle w:val="FootnoteReference"/>
          <w:rFonts w:ascii="Times New Roman" w:hAnsi="Times New Roman" w:cs="Times New Roman"/>
        </w:rPr>
        <w:footnoteReference w:id="58"/>
      </w:r>
      <w:r w:rsidRPr="00183FB3">
        <w:rPr>
          <w:rFonts w:ascii="Times New Roman" w:hAnsi="Times New Roman" w:cs="Times New Roman"/>
        </w:rPr>
        <w:t xml:space="preserve"> bisognare</w:t>
      </w:r>
      <w:r w:rsidR="0052487C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per il combatter</w:t>
      </w:r>
      <w:r w:rsidR="005B4558" w:rsidRPr="00183FB3">
        <w:rPr>
          <w:rFonts w:ascii="Times New Roman" w:hAnsi="Times New Roman" w:cs="Times New Roman"/>
        </w:rPr>
        <w:t xml:space="preserve"> |</w:t>
      </w:r>
      <w:r w:rsidRPr="00183FB3">
        <w:rPr>
          <w:rFonts w:ascii="Times New Roman" w:hAnsi="Times New Roman" w:cs="Times New Roman"/>
        </w:rPr>
        <w:t xml:space="preserve"> o per il bisogn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oldati, doverà esser data da sua Serenità a detto pa</w:t>
      </w:r>
      <w:r w:rsidR="005B4558" w:rsidRPr="00183FB3">
        <w:rPr>
          <w:rFonts w:ascii="Times New Roman" w:hAnsi="Times New Roman" w:cs="Times New Roman"/>
        </w:rPr>
        <w:t>-|</w:t>
      </w:r>
      <w:r w:rsidRPr="00183FB3">
        <w:rPr>
          <w:rFonts w:ascii="Times New Roman" w:hAnsi="Times New Roman" w:cs="Times New Roman"/>
        </w:rPr>
        <w:t xml:space="preserve">trone, senza alcun suo interesse, li quali </w:t>
      </w:r>
      <w:r w:rsidRPr="00183FB3">
        <w:rPr>
          <w:rFonts w:ascii="Times New Roman" w:hAnsi="Times New Roman" w:cs="Times New Roman"/>
        </w:rPr>
        <w:lastRenderedPageBreak/>
        <w:t xml:space="preserve">munitioni non essendo </w:t>
      </w:r>
      <w:r w:rsidR="007936A9" w:rsidRPr="00183FB3">
        <w:rPr>
          <w:rFonts w:ascii="Times New Roman" w:hAnsi="Times New Roman" w:cs="Times New Roman"/>
        </w:rPr>
        <w:t>con</w:t>
      </w:r>
      <w:r w:rsidR="00A22A28" w:rsidRPr="00183FB3">
        <w:rPr>
          <w:rFonts w:ascii="Times New Roman" w:hAnsi="Times New Roman" w:cs="Times New Roman"/>
        </w:rPr>
        <w:t>serva</w:t>
      </w:r>
      <w:r w:rsidR="005B4558" w:rsidRPr="00183FB3">
        <w:rPr>
          <w:rFonts w:ascii="Times New Roman" w:hAnsi="Times New Roman" w:cs="Times New Roman"/>
        </w:rPr>
        <w:t>-|</w:t>
      </w:r>
      <w:r w:rsidR="00A22A28" w:rsidRPr="00183FB3">
        <w:rPr>
          <w:rFonts w:ascii="Times New Roman" w:hAnsi="Times New Roman" w:cs="Times New Roman"/>
        </w:rPr>
        <w:t xml:space="preserve">te, doverà egli restituire, e se ne consumasse di ragion di nave li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A22A28" w:rsidRPr="00183FB3">
        <w:rPr>
          <w:rFonts w:ascii="Times New Roman" w:hAnsi="Times New Roman" w:cs="Times New Roman"/>
        </w:rPr>
        <w:t>doverà esser pagata.</w:t>
      </w:r>
      <w:r w:rsidR="005B4558" w:rsidRPr="00183FB3">
        <w:rPr>
          <w:rFonts w:ascii="Times New Roman" w:hAnsi="Times New Roman" w:cs="Times New Roman"/>
        </w:rPr>
        <w:t xml:space="preserve"> |</w:t>
      </w:r>
    </w:p>
    <w:p w14:paraId="38AA0011" w14:textId="56D28386" w:rsidR="00A22A28" w:rsidRPr="00183FB3" w:rsidRDefault="00A22A28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sendo licentiato si contenter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</w:t>
      </w:r>
      <w:r w:rsidR="00DD274C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>enerale o altro representa</w:t>
      </w:r>
      <w:r w:rsidR="00120C47" w:rsidRPr="00183FB3">
        <w:rPr>
          <w:rFonts w:ascii="Times New Roman" w:hAnsi="Times New Roman" w:cs="Times New Roman"/>
        </w:rPr>
        <w:t xml:space="preserve">nte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120C47" w:rsidRPr="00183FB3">
        <w:rPr>
          <w:rFonts w:ascii="Times New Roman" w:hAnsi="Times New Roman" w:cs="Times New Roman"/>
        </w:rPr>
        <w:t xml:space="preserve">publico lasciargli tanta quantità di munitione quanta potessi bisognarli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120C47" w:rsidRPr="00183FB3">
        <w:rPr>
          <w:rFonts w:ascii="Times New Roman" w:hAnsi="Times New Roman" w:cs="Times New Roman"/>
        </w:rPr>
        <w:t xml:space="preserve">per la difesa della nave dovendo però pagarsi il suo valore dal detto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9B33CA" w:rsidRPr="00183FB3">
        <w:rPr>
          <w:rFonts w:ascii="Times New Roman" w:hAnsi="Times New Roman" w:cs="Times New Roman"/>
        </w:rPr>
        <w:t>P</w:t>
      </w:r>
      <w:r w:rsidR="00120C47" w:rsidRPr="00183FB3">
        <w:rPr>
          <w:rFonts w:ascii="Times New Roman" w:hAnsi="Times New Roman" w:cs="Times New Roman"/>
        </w:rPr>
        <w:t>atrone.</w:t>
      </w:r>
      <w:r w:rsidR="005B4558" w:rsidRPr="00183FB3">
        <w:rPr>
          <w:rFonts w:ascii="Times New Roman" w:hAnsi="Times New Roman" w:cs="Times New Roman"/>
        </w:rPr>
        <w:t xml:space="preserve"> |</w:t>
      </w:r>
    </w:p>
    <w:p w14:paraId="6CD14BB6" w14:textId="51D2FBED" w:rsidR="00120C47" w:rsidRPr="00183FB3" w:rsidRDefault="00120C47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incontro doveranno il patrone et li p</w:t>
      </w:r>
      <w:r w:rsidR="00CB1A3F" w:rsidRPr="00183FB3">
        <w:rPr>
          <w:rFonts w:ascii="Times New Roman" w:hAnsi="Times New Roman" w:cs="Times New Roman"/>
        </w:rPr>
        <w:t>artenevoli proveder delle c[ose]</w:t>
      </w:r>
      <w:r w:rsidR="00107667" w:rsidRPr="00183FB3">
        <w:rPr>
          <w:rStyle w:val="FootnoteReference"/>
          <w:rFonts w:ascii="Times New Roman" w:hAnsi="Times New Roman" w:cs="Times New Roman"/>
        </w:rPr>
        <w:footnoteReference w:id="59"/>
      </w:r>
      <w:r w:rsidR="00CB1A3F" w:rsidRPr="00183FB3">
        <w:rPr>
          <w:rFonts w:ascii="Times New Roman" w:hAnsi="Times New Roman" w:cs="Times New Roman"/>
        </w:rPr>
        <w:t xml:space="preserve">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CB1A3F" w:rsidRPr="00183FB3">
        <w:rPr>
          <w:rFonts w:ascii="Times New Roman" w:hAnsi="Times New Roman" w:cs="Times New Roman"/>
        </w:rPr>
        <w:t>necessarie, come mezze piche, spade, muschetti et altre appendentie</w:t>
      </w:r>
      <w:r w:rsidR="00130FBC" w:rsidRPr="00183FB3">
        <w:rPr>
          <w:rFonts w:ascii="Times New Roman" w:hAnsi="Times New Roman" w:cs="Times New Roman"/>
        </w:rPr>
        <w:t xml:space="preserve"> i[n]</w:t>
      </w:r>
      <w:r w:rsidR="00F946CF" w:rsidRPr="00183FB3">
        <w:rPr>
          <w:rStyle w:val="FootnoteReference"/>
          <w:rFonts w:ascii="Times New Roman" w:hAnsi="Times New Roman" w:cs="Times New Roman"/>
        </w:rPr>
        <w:footnoteReference w:id="60"/>
      </w:r>
      <w:r w:rsidR="00130FBC" w:rsidRPr="00183FB3">
        <w:rPr>
          <w:rFonts w:ascii="Times New Roman" w:hAnsi="Times New Roman" w:cs="Times New Roman"/>
        </w:rPr>
        <w:t xml:space="preserve">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130FBC" w:rsidRPr="00183FB3">
        <w:rPr>
          <w:rFonts w:ascii="Times New Roman" w:hAnsi="Times New Roman" w:cs="Times New Roman"/>
        </w:rPr>
        <w:t>tutto buono e proprio per la difesa contra l</w:t>
      </w:r>
      <w:r w:rsidR="00CF4972" w:rsidRPr="00183FB3">
        <w:rPr>
          <w:rFonts w:ascii="Times New Roman" w:hAnsi="Times New Roman" w:cs="Times New Roman"/>
        </w:rPr>
        <w:t>’</w:t>
      </w:r>
      <w:r w:rsidR="00130FBC" w:rsidRPr="00183FB3">
        <w:rPr>
          <w:rFonts w:ascii="Times New Roman" w:hAnsi="Times New Roman" w:cs="Times New Roman"/>
        </w:rPr>
        <w:t>inimico.</w:t>
      </w:r>
      <w:r w:rsidR="005B4558" w:rsidRPr="00183FB3">
        <w:rPr>
          <w:rFonts w:ascii="Times New Roman" w:hAnsi="Times New Roman" w:cs="Times New Roman"/>
        </w:rPr>
        <w:t xml:space="preserve"> |</w:t>
      </w:r>
    </w:p>
    <w:p w14:paraId="34528685" w14:textId="77777777" w:rsidR="00130FBC" w:rsidRPr="00183FB3" w:rsidRDefault="00130FB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detto vasello resterà nollegiato per ducati doi mille doi cento al m[ese]</w:t>
      </w:r>
      <w:r w:rsidR="00F946CF" w:rsidRPr="00183FB3">
        <w:rPr>
          <w:rStyle w:val="FootnoteReference"/>
          <w:rFonts w:ascii="Times New Roman" w:hAnsi="Times New Roman" w:cs="Times New Roman"/>
        </w:rPr>
        <w:footnoteReference w:id="61"/>
      </w:r>
      <w:r w:rsidRPr="00183FB3">
        <w:rPr>
          <w:rFonts w:ascii="Times New Roman" w:hAnsi="Times New Roman" w:cs="Times New Roman"/>
        </w:rPr>
        <w:t xml:space="preserve"> </w:t>
      </w:r>
      <w:r w:rsidR="005B4558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in banco.</w:t>
      </w:r>
      <w:r w:rsidR="005B4558" w:rsidRPr="00183FB3">
        <w:rPr>
          <w:rFonts w:ascii="Times New Roman" w:hAnsi="Times New Roman" w:cs="Times New Roman"/>
        </w:rPr>
        <w:t xml:space="preserve"> |</w:t>
      </w:r>
    </w:p>
    <w:p w14:paraId="5CFF6A77" w14:textId="66D8AE61" w:rsidR="00560903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56451A" w:rsidRPr="00183FB3">
        <w:rPr>
          <w:rFonts w:ascii="Times New Roman" w:hAnsi="Times New Roman" w:cs="Times New Roman"/>
        </w:rPr>
        <w:t>18r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4DA44261" w14:textId="77777777" w:rsidR="0056451A" w:rsidRPr="00183FB3" w:rsidRDefault="0056451A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 detto nolo, si d</w:t>
      </w:r>
      <w:r w:rsidR="00E62DF0" w:rsidRPr="00183FB3">
        <w:rPr>
          <w:rFonts w:ascii="Times New Roman" w:hAnsi="Times New Roman" w:cs="Times New Roman"/>
        </w:rPr>
        <w:t>overà pagare al patrone e partio</w:t>
      </w:r>
      <w:r w:rsidRPr="00183FB3">
        <w:rPr>
          <w:rFonts w:ascii="Times New Roman" w:hAnsi="Times New Roman" w:cs="Times New Roman"/>
        </w:rPr>
        <w:t xml:space="preserve">nevoli del vasello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E62DF0" w:rsidRPr="00183FB3">
        <w:rPr>
          <w:rFonts w:ascii="Times New Roman" w:hAnsi="Times New Roman" w:cs="Times New Roman"/>
        </w:rPr>
        <w:t xml:space="preserve">o </w:t>
      </w:r>
      <w:r w:rsidRPr="00183FB3">
        <w:rPr>
          <w:rFonts w:ascii="Times New Roman" w:hAnsi="Times New Roman" w:cs="Times New Roman"/>
        </w:rPr>
        <w:t xml:space="preserve">anticipatamente cioè alli 26 del mese presente per doi mesi in una </w:t>
      </w:r>
      <w:r w:rsidR="002A4859" w:rsidRPr="00183FB3">
        <w:rPr>
          <w:rFonts w:ascii="Times New Roman" w:hAnsi="Times New Roman" w:cs="Times New Roman"/>
        </w:rPr>
        <w:t>lettra</w:t>
      </w:r>
      <w:r w:rsidR="00815B0D" w:rsidRPr="00183FB3">
        <w:rPr>
          <w:rStyle w:val="FootnoteReference"/>
          <w:rFonts w:ascii="Times New Roman" w:hAnsi="Times New Roman" w:cs="Times New Roman"/>
        </w:rPr>
        <w:footnoteReference w:id="62"/>
      </w:r>
      <w:r w:rsidR="002A4859" w:rsidRPr="00183FB3">
        <w:rPr>
          <w:rFonts w:ascii="Times New Roman" w:hAnsi="Times New Roman" w:cs="Times New Roman"/>
        </w:rPr>
        <w:t xml:space="preserve">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2A4859" w:rsidRPr="00183FB3">
        <w:rPr>
          <w:rFonts w:ascii="Times New Roman" w:hAnsi="Times New Roman" w:cs="Times New Roman"/>
        </w:rPr>
        <w:t>per Venetia per il preggio accordato</w:t>
      </w:r>
      <w:r w:rsidR="00F4722D" w:rsidRPr="00183FB3">
        <w:rPr>
          <w:rFonts w:ascii="Times New Roman" w:hAnsi="Times New Roman" w:cs="Times New Roman"/>
        </w:rPr>
        <w:t>,</w:t>
      </w:r>
      <w:r w:rsidR="002A4859" w:rsidRPr="00183FB3">
        <w:rPr>
          <w:rFonts w:ascii="Times New Roman" w:hAnsi="Times New Roman" w:cs="Times New Roman"/>
        </w:rPr>
        <w:t xml:space="preserve"> e do</w:t>
      </w:r>
      <w:r w:rsidR="003371C3" w:rsidRPr="00183FB3">
        <w:rPr>
          <w:rFonts w:ascii="Times New Roman" w:hAnsi="Times New Roman" w:cs="Times New Roman"/>
        </w:rPr>
        <w:t>v</w:t>
      </w:r>
      <w:r w:rsidR="002A4859" w:rsidRPr="00183FB3">
        <w:rPr>
          <w:rFonts w:ascii="Times New Roman" w:hAnsi="Times New Roman" w:cs="Times New Roman"/>
        </w:rPr>
        <w:t xml:space="preserve">erà il tempo del servitio entrare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2A4859" w:rsidRPr="00183FB3">
        <w:rPr>
          <w:rFonts w:ascii="Times New Roman" w:hAnsi="Times New Roman" w:cs="Times New Roman"/>
        </w:rPr>
        <w:t>dopo che il v</w:t>
      </w:r>
      <w:r w:rsidR="00F4722D" w:rsidRPr="00183FB3">
        <w:rPr>
          <w:rFonts w:ascii="Times New Roman" w:hAnsi="Times New Roman" w:cs="Times New Roman"/>
        </w:rPr>
        <w:t>asello sarà del tutto provisto n</w:t>
      </w:r>
      <w:r w:rsidR="002A4859" w:rsidRPr="00183FB3">
        <w:rPr>
          <w:rFonts w:ascii="Times New Roman" w:hAnsi="Times New Roman" w:cs="Times New Roman"/>
        </w:rPr>
        <w:t xml:space="preserve">el porto de Tessel e dopo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2A4859" w:rsidRPr="00183FB3">
        <w:rPr>
          <w:rFonts w:ascii="Times New Roman" w:hAnsi="Times New Roman" w:cs="Times New Roman"/>
        </w:rPr>
        <w:t>la mostra fatta in esso e non prima.</w:t>
      </w:r>
      <w:r w:rsidR="005B4558" w:rsidRPr="00183FB3">
        <w:rPr>
          <w:rFonts w:ascii="Times New Roman" w:hAnsi="Times New Roman" w:cs="Times New Roman"/>
        </w:rPr>
        <w:t xml:space="preserve"> |</w:t>
      </w:r>
    </w:p>
    <w:p w14:paraId="31935356" w14:textId="77777777" w:rsidR="00815B0D" w:rsidRPr="00183FB3" w:rsidRDefault="00815B0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havuta la detta mos</w:t>
      </w:r>
      <w:r w:rsidR="003371C3" w:rsidRPr="00183FB3">
        <w:rPr>
          <w:rFonts w:ascii="Times New Roman" w:hAnsi="Times New Roman" w:cs="Times New Roman"/>
        </w:rPr>
        <w:t>t</w:t>
      </w:r>
      <w:r w:rsidR="00F4722D" w:rsidRPr="00183FB3">
        <w:rPr>
          <w:rFonts w:ascii="Times New Roman" w:hAnsi="Times New Roman" w:cs="Times New Roman"/>
        </w:rPr>
        <w:t>ra</w:t>
      </w:r>
      <w:r w:rsidRPr="00183FB3">
        <w:rPr>
          <w:rFonts w:ascii="Times New Roman" w:hAnsi="Times New Roman" w:cs="Times New Roman"/>
        </w:rPr>
        <w:t xml:space="preserve">, non sortendo col primo buon vento del porto </w:t>
      </w:r>
      <w:r w:rsidR="005B4558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de Tessel, per mettersi a continuar il suo viaggio per il tempo che si </w:t>
      </w:r>
      <w:r w:rsidR="005B4558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trattenesse de più saranno ribatuti dal detto nolo ducati cento per </w:t>
      </w:r>
      <w:r w:rsidR="005B4558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giorno, senza </w:t>
      </w:r>
      <w:r w:rsidR="00263ECE" w:rsidRPr="00183FB3">
        <w:rPr>
          <w:rFonts w:ascii="Times New Roman" w:hAnsi="Times New Roman" w:cs="Times New Roman"/>
        </w:rPr>
        <w:t>esserli amessa alcuna iscusa né protesto</w:t>
      </w:r>
      <w:r w:rsidR="00F946CF" w:rsidRPr="00183FB3">
        <w:rPr>
          <w:rStyle w:val="FootnoteReference"/>
          <w:rFonts w:ascii="Times New Roman" w:hAnsi="Times New Roman" w:cs="Times New Roman"/>
        </w:rPr>
        <w:footnoteReference w:id="63"/>
      </w:r>
      <w:r w:rsidR="00263ECE" w:rsidRPr="00183FB3">
        <w:rPr>
          <w:rFonts w:ascii="Times New Roman" w:hAnsi="Times New Roman" w:cs="Times New Roman"/>
        </w:rPr>
        <w:t>,</w:t>
      </w:r>
      <w:r w:rsidR="005B4558" w:rsidRPr="00183FB3">
        <w:rPr>
          <w:rFonts w:ascii="Times New Roman" w:hAnsi="Times New Roman" w:cs="Times New Roman"/>
        </w:rPr>
        <w:t xml:space="preserve"> |</w:t>
      </w:r>
      <w:r w:rsidR="00263ECE" w:rsidRPr="00183FB3">
        <w:rPr>
          <w:rFonts w:ascii="Times New Roman" w:hAnsi="Times New Roman" w:cs="Times New Roman"/>
        </w:rPr>
        <w:t xml:space="preserve"> li restanti noli</w:t>
      </w:r>
      <w:r w:rsidR="00263ECE" w:rsidRPr="00183FB3">
        <w:rPr>
          <w:rStyle w:val="FootnoteReference"/>
          <w:rFonts w:ascii="Times New Roman" w:hAnsi="Times New Roman" w:cs="Times New Roman"/>
        </w:rPr>
        <w:footnoteReference w:id="64"/>
      </w:r>
      <w:r w:rsidR="003C2866" w:rsidRPr="00183FB3">
        <w:rPr>
          <w:rFonts w:ascii="Times New Roman" w:hAnsi="Times New Roman" w:cs="Times New Roman"/>
        </w:rPr>
        <w:t xml:space="preserve"> doveranno pag</w:t>
      </w:r>
      <w:r w:rsidR="00911803" w:rsidRPr="00183FB3">
        <w:rPr>
          <w:rFonts w:ascii="Times New Roman" w:hAnsi="Times New Roman" w:cs="Times New Roman"/>
        </w:rPr>
        <w:t>arsi di mese in mese a Venetia in banco.</w:t>
      </w:r>
      <w:r w:rsidR="005B4558" w:rsidRPr="00183FB3">
        <w:rPr>
          <w:rFonts w:ascii="Times New Roman" w:hAnsi="Times New Roman" w:cs="Times New Roman"/>
        </w:rPr>
        <w:t xml:space="preserve"> |</w:t>
      </w:r>
    </w:p>
    <w:p w14:paraId="7BF0EABF" w14:textId="77777777" w:rsidR="00796AAB" w:rsidRPr="00183FB3" w:rsidRDefault="00A037D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Resterà nollegiato il detto vasello con patto e conditione, che doveranno </w:t>
      </w:r>
      <w:r w:rsidR="005B4558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con es</w:t>
      </w:r>
      <w:r w:rsidR="003371C3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o corre</w:t>
      </w:r>
      <w:r w:rsidR="003371C3" w:rsidRPr="00183FB3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 xml:space="preserve"> il periculo e rischio ordinario del mare, e </w:t>
      </w:r>
      <w:r w:rsidR="00796AAB" w:rsidRPr="00183FB3">
        <w:rPr>
          <w:rFonts w:ascii="Times New Roman" w:hAnsi="Times New Roman" w:cs="Times New Roman"/>
        </w:rPr>
        <w:t>arena e co</w:t>
      </w:r>
      <w:r w:rsidR="003C2866" w:rsidRPr="00183FB3">
        <w:rPr>
          <w:rFonts w:ascii="Times New Roman" w:hAnsi="Times New Roman" w:cs="Times New Roman"/>
        </w:rPr>
        <w:t>r</w:t>
      </w:r>
      <w:r w:rsidR="005B4558" w:rsidRPr="00183FB3">
        <w:rPr>
          <w:rFonts w:ascii="Times New Roman" w:hAnsi="Times New Roman" w:cs="Times New Roman"/>
        </w:rPr>
        <w:t>-|</w:t>
      </w:r>
      <w:r w:rsidR="00C07E3E" w:rsidRPr="00183FB3">
        <w:rPr>
          <w:rFonts w:ascii="Times New Roman" w:hAnsi="Times New Roman" w:cs="Times New Roman"/>
        </w:rPr>
        <w:t>s</w:t>
      </w:r>
      <w:r w:rsidR="00796AAB" w:rsidRPr="00183FB3">
        <w:rPr>
          <w:rFonts w:ascii="Times New Roman" w:hAnsi="Times New Roman" w:cs="Times New Roman"/>
        </w:rPr>
        <w:t>ari e più tutto quello di danno che potesse avenir ad esso vasello</w:t>
      </w:r>
      <w:r w:rsidR="005B4558" w:rsidRPr="00183FB3">
        <w:rPr>
          <w:rFonts w:ascii="Times New Roman" w:hAnsi="Times New Roman" w:cs="Times New Roman"/>
        </w:rPr>
        <w:t xml:space="preserve"> |</w:t>
      </w:r>
      <w:r w:rsidR="00796AAB" w:rsidRPr="00183FB3">
        <w:rPr>
          <w:rFonts w:ascii="Times New Roman" w:hAnsi="Times New Roman" w:cs="Times New Roman"/>
        </w:rPr>
        <w:t xml:space="preserve"> durante il viaggio a servitio.</w:t>
      </w:r>
      <w:r w:rsidR="005B4558" w:rsidRPr="00183FB3">
        <w:rPr>
          <w:rFonts w:ascii="Times New Roman" w:hAnsi="Times New Roman" w:cs="Times New Roman"/>
        </w:rPr>
        <w:t xml:space="preserve"> | </w:t>
      </w:r>
    </w:p>
    <w:p w14:paraId="646A9FCA" w14:textId="77777777" w:rsidR="00A87814" w:rsidRPr="00183FB3" w:rsidRDefault="00796AA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ol soldo e pagamento sudetto per mese doverà il patron mantener </w:t>
      </w:r>
      <w:r w:rsidR="005B4558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a tutte sue spese il vasello, con li suoi apprestamenti dichiarati di </w:t>
      </w:r>
      <w:r w:rsidR="005B4558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sopra</w:t>
      </w:r>
      <w:r w:rsidR="00A87814" w:rsidRPr="00183FB3">
        <w:rPr>
          <w:rFonts w:ascii="Times New Roman" w:hAnsi="Times New Roman" w:cs="Times New Roman"/>
        </w:rPr>
        <w:t xml:space="preserve">, </w:t>
      </w:r>
      <w:r w:rsidR="00C07E3E" w:rsidRPr="00183FB3">
        <w:rPr>
          <w:rFonts w:ascii="Times New Roman" w:hAnsi="Times New Roman" w:cs="Times New Roman"/>
        </w:rPr>
        <w:t>e</w:t>
      </w:r>
      <w:r w:rsidR="00A87814" w:rsidRPr="00183FB3">
        <w:rPr>
          <w:rFonts w:ascii="Times New Roman" w:hAnsi="Times New Roman" w:cs="Times New Roman"/>
        </w:rPr>
        <w:t xml:space="preserve"> necessarii spesar </w:t>
      </w:r>
      <w:r w:rsidR="00C07E3E" w:rsidRPr="00183FB3">
        <w:rPr>
          <w:rFonts w:ascii="Times New Roman" w:hAnsi="Times New Roman" w:cs="Times New Roman"/>
        </w:rPr>
        <w:t>e</w:t>
      </w:r>
      <w:r w:rsidR="00A87814" w:rsidRPr="00183FB3">
        <w:rPr>
          <w:rFonts w:ascii="Times New Roman" w:hAnsi="Times New Roman" w:cs="Times New Roman"/>
        </w:rPr>
        <w:t xml:space="preserve"> pagar le sue genti, senza puoter haver in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A87814" w:rsidRPr="00183FB3">
        <w:rPr>
          <w:rFonts w:ascii="Times New Roman" w:hAnsi="Times New Roman" w:cs="Times New Roman"/>
        </w:rPr>
        <w:t>alcun tempo altra pretentione.</w:t>
      </w:r>
      <w:r w:rsidR="005B4558" w:rsidRPr="00183FB3">
        <w:rPr>
          <w:rFonts w:ascii="Times New Roman" w:hAnsi="Times New Roman" w:cs="Times New Roman"/>
        </w:rPr>
        <w:t xml:space="preserve"> |</w:t>
      </w:r>
    </w:p>
    <w:p w14:paraId="6980F2B4" w14:textId="2C7F3016" w:rsidR="00A037D9" w:rsidRPr="00183FB3" w:rsidRDefault="00A87814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omette</w:t>
      </w:r>
      <w:r w:rsidR="00796AA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esso</w:t>
      </w:r>
      <w:r w:rsidR="00A037D9" w:rsidRPr="00183FB3">
        <w:rPr>
          <w:rFonts w:ascii="Times New Roman" w:hAnsi="Times New Roman" w:cs="Times New Roman"/>
        </w:rPr>
        <w:t xml:space="preserve"> </w:t>
      </w:r>
      <w:r w:rsidR="007F1992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>apitan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bedir e far che sia prestata pontualissima </w:t>
      </w:r>
      <w:r w:rsidR="005B4558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obedienza da tutti li officiali </w:t>
      </w:r>
      <w:r w:rsidR="003371C3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marinari del vasello, al eccellentissimo signor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C07E3E" w:rsidRPr="00183FB3">
        <w:rPr>
          <w:rFonts w:ascii="Times New Roman" w:hAnsi="Times New Roman" w:cs="Times New Roman"/>
        </w:rPr>
        <w:t>C</w:t>
      </w:r>
      <w:r w:rsidR="003E6765" w:rsidRPr="00183FB3">
        <w:rPr>
          <w:rFonts w:ascii="Times New Roman" w:hAnsi="Times New Roman" w:cs="Times New Roman"/>
        </w:rPr>
        <w:t xml:space="preserve">apitan </w:t>
      </w:r>
      <w:r w:rsidR="007F1992" w:rsidRPr="00183FB3">
        <w:rPr>
          <w:rFonts w:ascii="Times New Roman" w:hAnsi="Times New Roman" w:cs="Times New Roman"/>
        </w:rPr>
        <w:t>g</w:t>
      </w:r>
      <w:r w:rsidR="003E6765" w:rsidRPr="00183FB3">
        <w:rPr>
          <w:rFonts w:ascii="Times New Roman" w:hAnsi="Times New Roman" w:cs="Times New Roman"/>
        </w:rPr>
        <w:t>enerale et altri publici representanti.</w:t>
      </w:r>
      <w:r w:rsidR="005B4558" w:rsidRPr="00183FB3">
        <w:rPr>
          <w:rFonts w:ascii="Times New Roman" w:hAnsi="Times New Roman" w:cs="Times New Roman"/>
        </w:rPr>
        <w:t xml:space="preserve"> |</w:t>
      </w:r>
    </w:p>
    <w:p w14:paraId="12EBD9EE" w14:textId="26647889" w:rsidR="003E6765" w:rsidRPr="00183FB3" w:rsidRDefault="003E67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ogni bottino e preda che farà contra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imici debba il terzo esser </w:t>
      </w:r>
      <w:r w:rsidR="005B4558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di detta nave e li altri doi terzi della </w:t>
      </w:r>
      <w:r w:rsidR="007043B4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erenissima </w:t>
      </w:r>
      <w:r w:rsidR="00AC09B7" w:rsidRPr="00183FB3">
        <w:rPr>
          <w:rFonts w:ascii="Times New Roman" w:hAnsi="Times New Roman" w:cs="Times New Roman"/>
        </w:rPr>
        <w:t>Republica</w:t>
      </w:r>
      <w:r w:rsidRPr="00183FB3">
        <w:rPr>
          <w:rFonts w:ascii="Times New Roman" w:hAnsi="Times New Roman" w:cs="Times New Roman"/>
        </w:rPr>
        <w:t>.</w:t>
      </w:r>
      <w:r w:rsidR="005B4558" w:rsidRPr="00183FB3">
        <w:rPr>
          <w:rFonts w:ascii="Times New Roman" w:hAnsi="Times New Roman" w:cs="Times New Roman"/>
        </w:rPr>
        <w:t xml:space="preserve"> | </w:t>
      </w:r>
    </w:p>
    <w:p w14:paraId="7D144092" w14:textId="2E3CB1E6" w:rsidR="003E6765" w:rsidRPr="00183FB3" w:rsidRDefault="003E67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entre la nave have</w:t>
      </w:r>
      <w:r w:rsidR="00C07E3E" w:rsidRPr="00183FB3">
        <w:rPr>
          <w:rFonts w:ascii="Times New Roman" w:hAnsi="Times New Roman" w:cs="Times New Roman"/>
        </w:rPr>
        <w:t>rà</w:t>
      </w:r>
      <w:r w:rsidRPr="00183FB3">
        <w:rPr>
          <w:rFonts w:ascii="Times New Roman" w:hAnsi="Times New Roman" w:cs="Times New Roman"/>
        </w:rPr>
        <w:t xml:space="preserve"> bisogno di esser accomodata lo faccia il patrone </w:t>
      </w:r>
      <w:r w:rsidR="005B4558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con quella maggior celerità che sarà possibile</w:t>
      </w:r>
      <w:r w:rsidR="00FC10A8" w:rsidRPr="00183FB3">
        <w:rPr>
          <w:rFonts w:ascii="Times New Roman" w:hAnsi="Times New Roman" w:cs="Times New Roman"/>
        </w:rPr>
        <w:t xml:space="preserve"> </w:t>
      </w:r>
      <w:r w:rsidR="00846EC1" w:rsidRPr="00183FB3">
        <w:rPr>
          <w:rFonts w:ascii="Times New Roman" w:hAnsi="Times New Roman" w:cs="Times New Roman"/>
        </w:rPr>
        <w:t>et</w:t>
      </w:r>
      <w:r w:rsidR="00EB323D" w:rsidRPr="00183FB3">
        <w:rPr>
          <w:rFonts w:ascii="Times New Roman" w:hAnsi="Times New Roman" w:cs="Times New Roman"/>
        </w:rPr>
        <w:t xml:space="preserve"> che sarà conosciuto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EB323D" w:rsidRPr="00183FB3">
        <w:rPr>
          <w:rFonts w:ascii="Times New Roman" w:hAnsi="Times New Roman" w:cs="Times New Roman"/>
        </w:rPr>
        <w:t xml:space="preserve">da quel publico representante, che ne haverà la cura. Per il qual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EB323D" w:rsidRPr="00183FB3">
        <w:rPr>
          <w:rFonts w:ascii="Times New Roman" w:hAnsi="Times New Roman" w:cs="Times New Roman"/>
        </w:rPr>
        <w:t>tempo però non habbi a cessar il stipendio.</w:t>
      </w:r>
      <w:r w:rsidR="005B4558" w:rsidRPr="00183FB3">
        <w:rPr>
          <w:rFonts w:ascii="Times New Roman" w:hAnsi="Times New Roman" w:cs="Times New Roman"/>
        </w:rPr>
        <w:t xml:space="preserve"> |</w:t>
      </w:r>
    </w:p>
    <w:p w14:paraId="0CFE1B53" w14:textId="7770F09D" w:rsidR="00EB323D" w:rsidRPr="00183FB3" w:rsidRDefault="0011477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 quando (che Dio non lo permette) stando la nave a rischio del pa</w:t>
      </w:r>
      <w:r w:rsidR="005B4558" w:rsidRPr="00183FB3">
        <w:rPr>
          <w:rFonts w:ascii="Times New Roman" w:hAnsi="Times New Roman" w:cs="Times New Roman"/>
        </w:rPr>
        <w:t>-|</w:t>
      </w:r>
      <w:r w:rsidRPr="00183FB3">
        <w:rPr>
          <w:rFonts w:ascii="Times New Roman" w:hAnsi="Times New Roman" w:cs="Times New Roman"/>
        </w:rPr>
        <w:t>trone e partenevoli, ella si venisse a perdere da quel giorno della</w:t>
      </w:r>
      <w:r w:rsidR="005B4558" w:rsidRPr="00183FB3">
        <w:rPr>
          <w:rFonts w:ascii="Times New Roman" w:hAnsi="Times New Roman" w:cs="Times New Roman"/>
        </w:rPr>
        <w:t xml:space="preserve"> |</w:t>
      </w:r>
      <w:r w:rsidRPr="00183FB3">
        <w:rPr>
          <w:rFonts w:ascii="Times New Roman" w:hAnsi="Times New Roman" w:cs="Times New Roman"/>
        </w:rPr>
        <w:t xml:space="preserve"> perdita cessi il corso della mesata, e tutto quello che si ricuperasse </w:t>
      </w:r>
      <w:r w:rsidR="005B4558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di ragione della </w:t>
      </w:r>
      <w:r w:rsidR="007043B4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erenissima </w:t>
      </w:r>
      <w:r w:rsidR="00AC09B7" w:rsidRPr="00183FB3">
        <w:rPr>
          <w:rFonts w:ascii="Times New Roman" w:hAnsi="Times New Roman" w:cs="Times New Roman"/>
        </w:rPr>
        <w:t>Republica</w:t>
      </w:r>
      <w:r w:rsidRPr="00183FB3">
        <w:rPr>
          <w:rFonts w:ascii="Times New Roman" w:hAnsi="Times New Roman" w:cs="Times New Roman"/>
        </w:rPr>
        <w:t xml:space="preserve"> sarà sempre di lei, e </w:t>
      </w:r>
      <w:r w:rsidR="0080179A" w:rsidRPr="00183FB3">
        <w:rPr>
          <w:rFonts w:ascii="Times New Roman" w:hAnsi="Times New Roman" w:cs="Times New Roman"/>
        </w:rPr>
        <w:t xml:space="preserve">restituito a suoi </w:t>
      </w:r>
      <w:r w:rsidR="005B4558" w:rsidRPr="00183FB3">
        <w:rPr>
          <w:rFonts w:ascii="Times New Roman" w:hAnsi="Times New Roman" w:cs="Times New Roman"/>
        </w:rPr>
        <w:t xml:space="preserve">| </w:t>
      </w:r>
      <w:r w:rsidR="0080179A" w:rsidRPr="00183FB3">
        <w:rPr>
          <w:rFonts w:ascii="Times New Roman" w:hAnsi="Times New Roman" w:cs="Times New Roman"/>
        </w:rPr>
        <w:t>representanti e quelli che si affat</w:t>
      </w:r>
      <w:r w:rsidR="00DA7012" w:rsidRPr="00183FB3">
        <w:rPr>
          <w:rFonts w:ascii="Times New Roman" w:hAnsi="Times New Roman" w:cs="Times New Roman"/>
        </w:rPr>
        <w:t>ic</w:t>
      </w:r>
      <w:r w:rsidR="0080179A" w:rsidRPr="00183FB3">
        <w:rPr>
          <w:rFonts w:ascii="Times New Roman" w:hAnsi="Times New Roman" w:cs="Times New Roman"/>
        </w:rPr>
        <w:t xml:space="preserve">heranno per tal ricuperatione </w:t>
      </w:r>
      <w:r w:rsidR="00CC7AD8" w:rsidRPr="00183FB3">
        <w:rPr>
          <w:rFonts w:ascii="Times New Roman" w:hAnsi="Times New Roman" w:cs="Times New Roman"/>
        </w:rPr>
        <w:t xml:space="preserve">| </w:t>
      </w:r>
      <w:r w:rsidR="0080179A" w:rsidRPr="00183FB3">
        <w:rPr>
          <w:rFonts w:ascii="Times New Roman" w:hAnsi="Times New Roman" w:cs="Times New Roman"/>
        </w:rPr>
        <w:t>habbino essere premiati come si conviene.</w:t>
      </w:r>
      <w:r w:rsidR="00CC7AD8" w:rsidRPr="00183FB3">
        <w:rPr>
          <w:rFonts w:ascii="Times New Roman" w:hAnsi="Times New Roman" w:cs="Times New Roman"/>
        </w:rPr>
        <w:t xml:space="preserve"> |</w:t>
      </w:r>
    </w:p>
    <w:p w14:paraId="0B6B036A" w14:textId="43894131" w:rsidR="00A630BF" w:rsidRPr="00183FB3" w:rsidRDefault="0080179A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scir de detta nave del Tessel debba esser fatta la cerca e </w:t>
      </w:r>
      <w:r w:rsidR="00CC7AD8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mostra, se haverà li armi</w:t>
      </w:r>
      <w:r w:rsidR="00FF11A2" w:rsidRPr="00183FB3">
        <w:rPr>
          <w:rFonts w:ascii="Times New Roman" w:hAnsi="Times New Roman" w:cs="Times New Roman"/>
        </w:rPr>
        <w:t>zi arti</w:t>
      </w:r>
      <w:r w:rsidR="00AC09B7" w:rsidRPr="00183FB3">
        <w:rPr>
          <w:rFonts w:ascii="Times New Roman" w:hAnsi="Times New Roman" w:cs="Times New Roman"/>
        </w:rPr>
        <w:t xml:space="preserve">glerie, et altri apprestamenti </w:t>
      </w:r>
      <w:r w:rsidR="00FF11A2" w:rsidRPr="00183FB3">
        <w:rPr>
          <w:rFonts w:ascii="Times New Roman" w:hAnsi="Times New Roman" w:cs="Times New Roman"/>
        </w:rPr>
        <w:t xml:space="preserve">necessarii </w:t>
      </w:r>
      <w:r w:rsidR="00CC7AD8" w:rsidRPr="00183FB3">
        <w:rPr>
          <w:rFonts w:ascii="Times New Roman" w:hAnsi="Times New Roman" w:cs="Times New Roman"/>
        </w:rPr>
        <w:t xml:space="preserve">| </w:t>
      </w:r>
      <w:r w:rsidR="00FF11A2" w:rsidRPr="00183FB3">
        <w:rPr>
          <w:rFonts w:ascii="Times New Roman" w:hAnsi="Times New Roman" w:cs="Times New Roman"/>
        </w:rPr>
        <w:t>e parimente se haverà tanti marinari quanti è in obligo fino al</w:t>
      </w:r>
      <w:r w:rsidR="00CC7AD8" w:rsidRPr="00183FB3">
        <w:rPr>
          <w:rFonts w:ascii="Times New Roman" w:hAnsi="Times New Roman" w:cs="Times New Roman"/>
        </w:rPr>
        <w:t xml:space="preserve"> |</w:t>
      </w:r>
    </w:p>
    <w:p w14:paraId="236EBF31" w14:textId="77777777" w:rsidR="00A630BF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/ </w:t>
      </w:r>
      <w:r w:rsidR="00FF11A2" w:rsidRPr="00183FB3">
        <w:rPr>
          <w:rFonts w:ascii="Times New Roman" w:hAnsi="Times New Roman" w:cs="Times New Roman"/>
        </w:rPr>
        <w:t>18v</w:t>
      </w:r>
      <w:r w:rsidRPr="00183FB3">
        <w:rPr>
          <w:rFonts w:ascii="Times New Roman" w:hAnsi="Times New Roman" w:cs="Times New Roman"/>
        </w:rPr>
        <w:t xml:space="preserve"> / </w:t>
      </w:r>
    </w:p>
    <w:p w14:paraId="6AA991CA" w14:textId="77777777" w:rsidR="0080179A" w:rsidRPr="00183FB3" w:rsidRDefault="006B7CB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udetto numero di ottanta sotto pena</w:t>
      </w:r>
      <w:r w:rsidR="00FC10A8" w:rsidRPr="00183FB3">
        <w:rPr>
          <w:rStyle w:val="FootnoteReference"/>
          <w:rFonts w:ascii="Times New Roman" w:hAnsi="Times New Roman" w:cs="Times New Roman"/>
        </w:rPr>
        <w:footnoteReference w:id="65"/>
      </w:r>
      <w:r w:rsidRPr="00183FB3">
        <w:rPr>
          <w:rFonts w:ascii="Times New Roman" w:hAnsi="Times New Roman" w:cs="Times New Roman"/>
        </w:rPr>
        <w:t xml:space="preserve"> de fiorini seicento per qualsi</w:t>
      </w:r>
      <w:r w:rsidR="00DA7012" w:rsidRPr="00183FB3">
        <w:rPr>
          <w:rFonts w:ascii="Times New Roman" w:hAnsi="Times New Roman" w:cs="Times New Roman"/>
        </w:rPr>
        <w:t xml:space="preserve"> </w:t>
      </w:r>
      <w:r w:rsidR="00CC7AD8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sia mancamento.</w:t>
      </w:r>
      <w:r w:rsidR="00CC7AD8" w:rsidRPr="00183FB3">
        <w:rPr>
          <w:rFonts w:ascii="Times New Roman" w:hAnsi="Times New Roman" w:cs="Times New Roman"/>
        </w:rPr>
        <w:t xml:space="preserve"> | </w:t>
      </w:r>
    </w:p>
    <w:p w14:paraId="064AEE2B" w14:textId="4951B478" w:rsidR="00CC7AD8" w:rsidRPr="00183FB3" w:rsidRDefault="00FD6C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Che questa mostra possi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</w:t>
      </w:r>
      <w:r w:rsidR="00FC10A8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>enerale o altro publico represe</w:t>
      </w:r>
      <w:r w:rsidR="00CC7AD8" w:rsidRPr="00183FB3">
        <w:rPr>
          <w:rFonts w:ascii="Times New Roman" w:hAnsi="Times New Roman" w:cs="Times New Roman"/>
        </w:rPr>
        <w:t xml:space="preserve">ntan-|te </w:t>
      </w:r>
      <w:r w:rsidRPr="00183FB3">
        <w:rPr>
          <w:rFonts w:ascii="Times New Roman" w:hAnsi="Times New Roman" w:cs="Times New Roman"/>
        </w:rPr>
        <w:t xml:space="preserve">che ne haverà la cura esser fatta de mese in mese, o tante volte </w:t>
      </w:r>
      <w:r w:rsidR="00CC7AD8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quante parerà convenir</w:t>
      </w:r>
      <w:r w:rsidR="00DA7012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per publico servitio, sen</w:t>
      </w:r>
      <w:r w:rsidR="00DA7012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a che possi il detto </w:t>
      </w:r>
      <w:r w:rsidR="00CC7AD8" w:rsidRPr="00183FB3">
        <w:rPr>
          <w:rFonts w:ascii="Times New Roman" w:hAnsi="Times New Roman" w:cs="Times New Roman"/>
        </w:rPr>
        <w:t xml:space="preserve">| </w:t>
      </w:r>
      <w:r w:rsidR="009B33CA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atrone allegar alcun protesto o iscusa veruna.</w:t>
      </w:r>
      <w:r w:rsidR="00CC7AD8" w:rsidRPr="00183FB3">
        <w:rPr>
          <w:rFonts w:ascii="Times New Roman" w:hAnsi="Times New Roman" w:cs="Times New Roman"/>
        </w:rPr>
        <w:t xml:space="preserve"> |</w:t>
      </w:r>
    </w:p>
    <w:p w14:paraId="039F9DCC" w14:textId="42CBB6DD" w:rsidR="00FD6C9B" w:rsidRPr="00183FB3" w:rsidRDefault="00994AB3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e per levar ogni occasione de far scala in alcun porto e per altri </w:t>
      </w:r>
      <w:r w:rsidR="00CC7AD8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importanti rispetti sia fatta la circa prima del partire che non </w:t>
      </w:r>
      <w:r w:rsidR="00CC7AD8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vi sia sopra la nave alcuna sorte di mercantia e </w:t>
      </w:r>
      <w:r w:rsidR="00F577AE" w:rsidRPr="00183FB3">
        <w:rPr>
          <w:rFonts w:ascii="Times New Roman" w:hAnsi="Times New Roman" w:cs="Times New Roman"/>
        </w:rPr>
        <w:t>trovat</w:t>
      </w:r>
      <w:r w:rsidR="00FC10A8" w:rsidRPr="00183FB3">
        <w:rPr>
          <w:rFonts w:ascii="Times New Roman" w:hAnsi="Times New Roman" w:cs="Times New Roman"/>
        </w:rPr>
        <w:t>a</w:t>
      </w:r>
      <w:r w:rsidR="00F577AE" w:rsidRPr="00183FB3">
        <w:rPr>
          <w:rFonts w:ascii="Times New Roman" w:hAnsi="Times New Roman" w:cs="Times New Roman"/>
        </w:rPr>
        <w:t xml:space="preserve">ne o di </w:t>
      </w:r>
      <w:r w:rsidR="00CC7AD8" w:rsidRPr="00183FB3">
        <w:rPr>
          <w:rFonts w:ascii="Times New Roman" w:hAnsi="Times New Roman" w:cs="Times New Roman"/>
        </w:rPr>
        <w:t xml:space="preserve">| </w:t>
      </w:r>
      <w:r w:rsidR="00F577AE" w:rsidRPr="00183FB3">
        <w:rPr>
          <w:rFonts w:ascii="Times New Roman" w:hAnsi="Times New Roman" w:cs="Times New Roman"/>
        </w:rPr>
        <w:t xml:space="preserve">qua o in armata resti confiscata a pro della </w:t>
      </w:r>
      <w:r w:rsidR="007043B4" w:rsidRPr="00183FB3">
        <w:rPr>
          <w:rFonts w:ascii="Times New Roman" w:hAnsi="Times New Roman" w:cs="Times New Roman"/>
        </w:rPr>
        <w:t>s</w:t>
      </w:r>
      <w:r w:rsidR="00F577AE" w:rsidRPr="00183FB3">
        <w:rPr>
          <w:rFonts w:ascii="Times New Roman" w:hAnsi="Times New Roman" w:cs="Times New Roman"/>
        </w:rPr>
        <w:t>erenissima Republica.</w:t>
      </w:r>
      <w:r w:rsidR="00CC7AD8" w:rsidRPr="00183FB3">
        <w:rPr>
          <w:rFonts w:ascii="Times New Roman" w:hAnsi="Times New Roman" w:cs="Times New Roman"/>
        </w:rPr>
        <w:t xml:space="preserve"> |</w:t>
      </w:r>
    </w:p>
    <w:p w14:paraId="1D755B1A" w14:textId="6E326350" w:rsidR="00F577AE" w:rsidRPr="00183FB3" w:rsidRDefault="00A83AC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ove</w:t>
      </w:r>
      <w:r w:rsidR="00FC10A8" w:rsidRPr="00183FB3">
        <w:rPr>
          <w:rFonts w:ascii="Times New Roman" w:hAnsi="Times New Roman" w:cs="Times New Roman"/>
        </w:rPr>
        <w:t>rà</w:t>
      </w:r>
      <w:r w:rsidRPr="00183FB3">
        <w:rPr>
          <w:rFonts w:ascii="Times New Roman" w:hAnsi="Times New Roman" w:cs="Times New Roman"/>
        </w:rPr>
        <w:t xml:space="preserve"> per tanto il detto</w:t>
      </w:r>
      <w:r w:rsidR="00F577AE" w:rsidRPr="00183FB3">
        <w:rPr>
          <w:rFonts w:ascii="Times New Roman" w:hAnsi="Times New Roman" w:cs="Times New Roman"/>
        </w:rPr>
        <w:t xml:space="preserve"> </w:t>
      </w:r>
      <w:r w:rsidR="009B33CA" w:rsidRPr="00183FB3">
        <w:rPr>
          <w:rFonts w:ascii="Times New Roman" w:hAnsi="Times New Roman" w:cs="Times New Roman"/>
        </w:rPr>
        <w:t>P</w:t>
      </w:r>
      <w:r w:rsidR="00F577AE" w:rsidRPr="00183FB3">
        <w:rPr>
          <w:rFonts w:ascii="Times New Roman" w:hAnsi="Times New Roman" w:cs="Times New Roman"/>
        </w:rPr>
        <w:t xml:space="preserve">atrone uscito dal porto de Tessel continuar </w:t>
      </w:r>
      <w:r w:rsidR="00CC7AD8" w:rsidRPr="00183FB3">
        <w:rPr>
          <w:rFonts w:ascii="Times New Roman" w:hAnsi="Times New Roman" w:cs="Times New Roman"/>
        </w:rPr>
        <w:t xml:space="preserve">| </w:t>
      </w:r>
      <w:r w:rsidR="00F577AE" w:rsidRPr="00183FB3">
        <w:rPr>
          <w:rFonts w:ascii="Times New Roman" w:hAnsi="Times New Roman" w:cs="Times New Roman"/>
        </w:rPr>
        <w:t>il suo viaggio a drittura al</w:t>
      </w:r>
      <w:r w:rsidR="00806080" w:rsidRPr="00183FB3">
        <w:rPr>
          <w:rFonts w:ascii="Times New Roman" w:hAnsi="Times New Roman" w:cs="Times New Roman"/>
        </w:rPr>
        <w:t xml:space="preserve"> </w:t>
      </w:r>
      <w:r w:rsidR="00F577AE" w:rsidRPr="00183FB3">
        <w:rPr>
          <w:rFonts w:ascii="Times New Roman" w:hAnsi="Times New Roman" w:cs="Times New Roman"/>
        </w:rPr>
        <w:t xml:space="preserve">armata della </w:t>
      </w:r>
      <w:r w:rsidR="007043B4" w:rsidRPr="00183FB3">
        <w:rPr>
          <w:rFonts w:ascii="Times New Roman" w:hAnsi="Times New Roman" w:cs="Times New Roman"/>
        </w:rPr>
        <w:t>s</w:t>
      </w:r>
      <w:r w:rsidR="00F577AE" w:rsidRPr="00183FB3">
        <w:rPr>
          <w:rFonts w:ascii="Times New Roman" w:hAnsi="Times New Roman" w:cs="Times New Roman"/>
        </w:rPr>
        <w:t xml:space="preserve">erenissima </w:t>
      </w:r>
      <w:r w:rsidR="00AC09B7" w:rsidRPr="00183FB3">
        <w:rPr>
          <w:rFonts w:ascii="Times New Roman" w:hAnsi="Times New Roman" w:cs="Times New Roman"/>
        </w:rPr>
        <w:t>Republica</w:t>
      </w:r>
      <w:r w:rsidR="00BA51B9" w:rsidRPr="00183FB3">
        <w:rPr>
          <w:rFonts w:ascii="Times New Roman" w:hAnsi="Times New Roman" w:cs="Times New Roman"/>
        </w:rPr>
        <w:t xml:space="preserve">, nel golfo </w:t>
      </w:r>
      <w:r w:rsidR="00CC7AD8" w:rsidRPr="00183FB3">
        <w:rPr>
          <w:rFonts w:ascii="Times New Roman" w:hAnsi="Times New Roman" w:cs="Times New Roman"/>
        </w:rPr>
        <w:t xml:space="preserve">| </w:t>
      </w:r>
      <w:r w:rsidR="00BA51B9" w:rsidRPr="00183FB3">
        <w:rPr>
          <w:rFonts w:ascii="Times New Roman" w:hAnsi="Times New Roman" w:cs="Times New Roman"/>
        </w:rPr>
        <w:t xml:space="preserve">di Venetia, ove ella si troverà al obedienza dal eccellentissimo signor </w:t>
      </w:r>
      <w:r w:rsidR="00806080" w:rsidRPr="00183FB3">
        <w:rPr>
          <w:rFonts w:ascii="Times New Roman" w:hAnsi="Times New Roman" w:cs="Times New Roman"/>
        </w:rPr>
        <w:t>C</w:t>
      </w:r>
      <w:r w:rsidR="00BA51B9" w:rsidRPr="00183FB3">
        <w:rPr>
          <w:rFonts w:ascii="Times New Roman" w:hAnsi="Times New Roman" w:cs="Times New Roman"/>
        </w:rPr>
        <w:t>apitano</w:t>
      </w:r>
      <w:r w:rsidR="00CC7AD8" w:rsidRPr="00183FB3">
        <w:rPr>
          <w:rFonts w:ascii="Times New Roman" w:hAnsi="Times New Roman" w:cs="Times New Roman"/>
        </w:rPr>
        <w:t xml:space="preserve"> |</w:t>
      </w:r>
      <w:r w:rsidR="00BA51B9" w:rsidRPr="00183FB3">
        <w:rPr>
          <w:rFonts w:ascii="Times New Roman" w:hAnsi="Times New Roman" w:cs="Times New Roman"/>
        </w:rPr>
        <w:t xml:space="preserve"> </w:t>
      </w:r>
      <w:r w:rsidR="007F1992" w:rsidRPr="00183FB3">
        <w:rPr>
          <w:rFonts w:ascii="Times New Roman" w:hAnsi="Times New Roman" w:cs="Times New Roman"/>
        </w:rPr>
        <w:t>g</w:t>
      </w:r>
      <w:r w:rsidR="00BA51B9" w:rsidRPr="00183FB3">
        <w:rPr>
          <w:rFonts w:ascii="Times New Roman" w:hAnsi="Times New Roman" w:cs="Times New Roman"/>
        </w:rPr>
        <w:t>enerale, con quelle instruttioni che a parte li saranno date dal signor</w:t>
      </w:r>
      <w:r w:rsidR="00CC7AD8" w:rsidRPr="00183FB3">
        <w:rPr>
          <w:rFonts w:ascii="Times New Roman" w:hAnsi="Times New Roman" w:cs="Times New Roman"/>
        </w:rPr>
        <w:t xml:space="preserve"> |</w:t>
      </w:r>
      <w:r w:rsidR="00BA51B9" w:rsidRPr="00183FB3">
        <w:rPr>
          <w:rFonts w:ascii="Times New Roman" w:hAnsi="Times New Roman" w:cs="Times New Roman"/>
        </w:rPr>
        <w:t xml:space="preserve"> residente Suriano.</w:t>
      </w:r>
      <w:r w:rsidR="00CC7AD8" w:rsidRPr="00183FB3">
        <w:rPr>
          <w:rFonts w:ascii="Times New Roman" w:hAnsi="Times New Roman" w:cs="Times New Roman"/>
        </w:rPr>
        <w:t xml:space="preserve"> |</w:t>
      </w:r>
    </w:p>
    <w:p w14:paraId="3A34AC91" w14:textId="379A4D44" w:rsidR="00BA51B9" w:rsidRPr="00183FB3" w:rsidRDefault="0061338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vvenendo che se in occasione de combater alcuni</w:t>
      </w:r>
      <w:r w:rsidR="005E5A03" w:rsidRPr="00183FB3">
        <w:rPr>
          <w:rFonts w:ascii="Times New Roman" w:hAnsi="Times New Roman" w:cs="Times New Roman"/>
        </w:rPr>
        <w:t xml:space="preserve"> di marinari restasse </w:t>
      </w:r>
      <w:r w:rsidR="00CC7AD8" w:rsidRPr="00183FB3">
        <w:rPr>
          <w:rFonts w:ascii="Times New Roman" w:hAnsi="Times New Roman" w:cs="Times New Roman"/>
        </w:rPr>
        <w:t xml:space="preserve">| </w:t>
      </w:r>
      <w:r w:rsidR="005E5A03" w:rsidRPr="00183FB3">
        <w:rPr>
          <w:rFonts w:ascii="Times New Roman" w:hAnsi="Times New Roman" w:cs="Times New Roman"/>
        </w:rPr>
        <w:t>stroppiato o</w:t>
      </w:r>
      <w:r w:rsidR="005E5A03" w:rsidRPr="00183FB3">
        <w:rPr>
          <w:rStyle w:val="FootnoteReference"/>
          <w:rFonts w:ascii="Times New Roman" w:hAnsi="Times New Roman" w:cs="Times New Roman"/>
        </w:rPr>
        <w:footnoteReference w:id="66"/>
      </w:r>
      <w:r w:rsidR="005E5A03" w:rsidRPr="00183FB3">
        <w:rPr>
          <w:rFonts w:ascii="Times New Roman" w:hAnsi="Times New Roman" w:cs="Times New Roman"/>
        </w:rPr>
        <w:t xml:space="preserve"> inhabile sia riconosciuto conforme all</w:t>
      </w:r>
      <w:r w:rsidR="00CF4972" w:rsidRPr="00183FB3">
        <w:rPr>
          <w:rFonts w:ascii="Times New Roman" w:hAnsi="Times New Roman" w:cs="Times New Roman"/>
        </w:rPr>
        <w:t>’</w:t>
      </w:r>
      <w:r w:rsidR="005E5A03" w:rsidRPr="00183FB3">
        <w:rPr>
          <w:rFonts w:ascii="Times New Roman" w:hAnsi="Times New Roman" w:cs="Times New Roman"/>
        </w:rPr>
        <w:t xml:space="preserve">uso delle navi </w:t>
      </w:r>
      <w:r w:rsidR="00CC7AD8" w:rsidRPr="00183FB3">
        <w:rPr>
          <w:rFonts w:ascii="Times New Roman" w:hAnsi="Times New Roman" w:cs="Times New Roman"/>
        </w:rPr>
        <w:t xml:space="preserve">| </w:t>
      </w:r>
      <w:r w:rsidR="005E5A03" w:rsidRPr="00183FB3">
        <w:rPr>
          <w:rFonts w:ascii="Times New Roman" w:hAnsi="Times New Roman" w:cs="Times New Roman"/>
        </w:rPr>
        <w:t>de guerra de questi paesi.</w:t>
      </w:r>
      <w:r w:rsidR="00CC7AD8" w:rsidRPr="00183FB3">
        <w:rPr>
          <w:rFonts w:ascii="Times New Roman" w:hAnsi="Times New Roman" w:cs="Times New Roman"/>
        </w:rPr>
        <w:t xml:space="preserve"> |</w:t>
      </w:r>
    </w:p>
    <w:p w14:paraId="11CD1264" w14:textId="3C5A3DBB" w:rsidR="005E5A03" w:rsidRPr="00183FB3" w:rsidRDefault="004A4C1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e il patrone di detto vasello di tutte le munitioni tanto polveri </w:t>
      </w:r>
      <w:r w:rsidR="00CC7AD8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balle, corde et altro, che li sarà fatto consegnar in esso di ragione </w:t>
      </w:r>
      <w:r w:rsidR="00CC7AD8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della </w:t>
      </w:r>
      <w:r w:rsidR="007043B4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erenissima </w:t>
      </w:r>
      <w:r w:rsidR="00AC09B7" w:rsidRPr="00183FB3">
        <w:rPr>
          <w:rFonts w:ascii="Times New Roman" w:hAnsi="Times New Roman" w:cs="Times New Roman"/>
        </w:rPr>
        <w:t>Republica</w:t>
      </w:r>
      <w:r w:rsidRPr="00183FB3">
        <w:rPr>
          <w:rFonts w:ascii="Times New Roman" w:hAnsi="Times New Roman" w:cs="Times New Roman"/>
        </w:rPr>
        <w:t>, sia in obligo di riconsegnar il tutto al eccellentissimo</w:t>
      </w:r>
      <w:r w:rsidR="00CC7AD8" w:rsidRPr="00183FB3">
        <w:rPr>
          <w:rFonts w:ascii="Times New Roman" w:hAnsi="Times New Roman" w:cs="Times New Roman"/>
        </w:rPr>
        <w:t xml:space="preserve"> signor |</w:t>
      </w:r>
      <w:r w:rsidRPr="00183FB3">
        <w:rPr>
          <w:rFonts w:ascii="Times New Roman" w:hAnsi="Times New Roman" w:cs="Times New Roman"/>
        </w:rPr>
        <w:t xml:space="preserve"> </w:t>
      </w:r>
      <w:r w:rsidR="00806080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 xml:space="preserve">apitan </w:t>
      </w:r>
      <w:r w:rsidR="007F1992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>enerale, o a chi sarà</w:t>
      </w:r>
      <w:r w:rsidR="00063828" w:rsidRPr="00183FB3">
        <w:rPr>
          <w:rFonts w:ascii="Times New Roman" w:hAnsi="Times New Roman" w:cs="Times New Roman"/>
        </w:rPr>
        <w:t xml:space="preserve"> in suo </w:t>
      </w:r>
      <w:r w:rsidR="00DA7012" w:rsidRPr="00183FB3">
        <w:rPr>
          <w:rFonts w:ascii="Times New Roman" w:hAnsi="Times New Roman" w:cs="Times New Roman"/>
        </w:rPr>
        <w:t>l</w:t>
      </w:r>
      <w:r w:rsidR="00063828" w:rsidRPr="00183FB3">
        <w:rPr>
          <w:rFonts w:ascii="Times New Roman" w:hAnsi="Times New Roman" w:cs="Times New Roman"/>
        </w:rPr>
        <w:t>uoco con particolar nota di qu[e</w:t>
      </w:r>
      <w:r w:rsidR="007536C5" w:rsidRPr="00183FB3">
        <w:rPr>
          <w:rFonts w:ascii="Times New Roman" w:hAnsi="Times New Roman" w:cs="Times New Roman"/>
        </w:rPr>
        <w:t>lle</w:t>
      </w:r>
      <w:r w:rsidR="00063828" w:rsidRPr="00183FB3">
        <w:rPr>
          <w:rFonts w:ascii="Times New Roman" w:hAnsi="Times New Roman" w:cs="Times New Roman"/>
        </w:rPr>
        <w:t>]</w:t>
      </w:r>
      <w:r w:rsidR="00107667" w:rsidRPr="00183FB3">
        <w:rPr>
          <w:rStyle w:val="FootnoteReference"/>
          <w:rFonts w:ascii="Times New Roman" w:hAnsi="Times New Roman" w:cs="Times New Roman"/>
        </w:rPr>
        <w:footnoteReference w:id="67"/>
      </w:r>
      <w:r w:rsidR="00063828" w:rsidRPr="00183FB3">
        <w:rPr>
          <w:rFonts w:ascii="Times New Roman" w:hAnsi="Times New Roman" w:cs="Times New Roman"/>
        </w:rPr>
        <w:t xml:space="preserve"> </w:t>
      </w:r>
      <w:r w:rsidR="00CC7AD8" w:rsidRPr="00183FB3">
        <w:rPr>
          <w:rFonts w:ascii="Times New Roman" w:hAnsi="Times New Roman" w:cs="Times New Roman"/>
        </w:rPr>
        <w:t xml:space="preserve">| </w:t>
      </w:r>
      <w:r w:rsidR="00063828" w:rsidRPr="00183FB3">
        <w:rPr>
          <w:rFonts w:ascii="Times New Roman" w:hAnsi="Times New Roman" w:cs="Times New Roman"/>
        </w:rPr>
        <w:t xml:space="preserve">che per il viaggio havesse consumato per servitio publico. Per la qual </w:t>
      </w:r>
      <w:r w:rsidR="00CC7AD8" w:rsidRPr="00183FB3">
        <w:rPr>
          <w:rFonts w:ascii="Times New Roman" w:hAnsi="Times New Roman" w:cs="Times New Roman"/>
        </w:rPr>
        <w:t xml:space="preserve">| </w:t>
      </w:r>
      <w:r w:rsidR="00063828" w:rsidRPr="00183FB3">
        <w:rPr>
          <w:rFonts w:ascii="Times New Roman" w:hAnsi="Times New Roman" w:cs="Times New Roman"/>
        </w:rPr>
        <w:t xml:space="preserve">consegna il detto </w:t>
      </w:r>
      <w:r w:rsidR="00806080" w:rsidRPr="00183FB3">
        <w:rPr>
          <w:rFonts w:ascii="Times New Roman" w:hAnsi="Times New Roman" w:cs="Times New Roman"/>
        </w:rPr>
        <w:t>P</w:t>
      </w:r>
      <w:r w:rsidR="00063828" w:rsidRPr="00183FB3">
        <w:rPr>
          <w:rFonts w:ascii="Times New Roman" w:hAnsi="Times New Roman" w:cs="Times New Roman"/>
        </w:rPr>
        <w:t>atrone, obliga s</w:t>
      </w:r>
      <w:r w:rsidR="00806080" w:rsidRPr="00183FB3">
        <w:rPr>
          <w:rFonts w:ascii="Times New Roman" w:hAnsi="Times New Roman" w:cs="Times New Roman"/>
        </w:rPr>
        <w:t>é</w:t>
      </w:r>
      <w:r w:rsidR="00063828" w:rsidRPr="00183FB3">
        <w:rPr>
          <w:rFonts w:ascii="Times New Roman" w:hAnsi="Times New Roman" w:cs="Times New Roman"/>
        </w:rPr>
        <w:t xml:space="preserve"> stesso li suoi beni presenti </w:t>
      </w:r>
      <w:r w:rsidR="00AA514C" w:rsidRPr="00183FB3">
        <w:rPr>
          <w:rFonts w:ascii="Times New Roman" w:hAnsi="Times New Roman" w:cs="Times New Roman"/>
        </w:rPr>
        <w:t xml:space="preserve">e futuri </w:t>
      </w:r>
      <w:r w:rsidR="00CC7AD8" w:rsidRPr="00183FB3">
        <w:rPr>
          <w:rFonts w:ascii="Times New Roman" w:hAnsi="Times New Roman" w:cs="Times New Roman"/>
        </w:rPr>
        <w:t xml:space="preserve">| </w:t>
      </w:r>
      <w:r w:rsidR="00AA514C" w:rsidRPr="00183FB3">
        <w:rPr>
          <w:rFonts w:ascii="Times New Roman" w:hAnsi="Times New Roman" w:cs="Times New Roman"/>
        </w:rPr>
        <w:t>con la nave e tutti li suoi apparechi.</w:t>
      </w:r>
      <w:r w:rsidR="00806080" w:rsidRPr="00183FB3">
        <w:rPr>
          <w:rFonts w:ascii="Times New Roman" w:hAnsi="Times New Roman" w:cs="Times New Roman"/>
        </w:rPr>
        <w:t xml:space="preserve"> </w:t>
      </w:r>
      <w:r w:rsidR="00CC7AD8" w:rsidRPr="00183FB3">
        <w:rPr>
          <w:rFonts w:ascii="Times New Roman" w:hAnsi="Times New Roman" w:cs="Times New Roman"/>
        </w:rPr>
        <w:t xml:space="preserve">| </w:t>
      </w:r>
    </w:p>
    <w:p w14:paraId="03474665" w14:textId="6CFEF5D0" w:rsidR="00AA514C" w:rsidRPr="00183FB3" w:rsidRDefault="00AA51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la sicurezza e manten</w:t>
      </w:r>
      <w:r w:rsidR="00A83AC0" w:rsidRPr="00183FB3">
        <w:rPr>
          <w:rFonts w:ascii="Times New Roman" w:hAnsi="Times New Roman" w:cs="Times New Roman"/>
        </w:rPr>
        <w:t>u</w:t>
      </w:r>
      <w:r w:rsidRPr="00183FB3">
        <w:rPr>
          <w:rFonts w:ascii="Times New Roman" w:hAnsi="Times New Roman" w:cs="Times New Roman"/>
        </w:rPr>
        <w:t>tione</w:t>
      </w:r>
      <w:r w:rsidR="00A83AC0" w:rsidRPr="00183FB3">
        <w:rPr>
          <w:rFonts w:ascii="Times New Roman" w:hAnsi="Times New Roman" w:cs="Times New Roman"/>
        </w:rPr>
        <w:t xml:space="preserve"> del presente accordo e per</w:t>
      </w:r>
      <w:r w:rsidRPr="00183FB3">
        <w:rPr>
          <w:rFonts w:ascii="Times New Roman" w:hAnsi="Times New Roman" w:cs="Times New Roman"/>
        </w:rPr>
        <w:t>ch</w:t>
      </w:r>
      <w:r w:rsidR="00A83AC0" w:rsidRPr="00183FB3">
        <w:rPr>
          <w:rFonts w:ascii="Times New Roman" w:hAnsi="Times New Roman" w:cs="Times New Roman"/>
        </w:rPr>
        <w:t>é</w:t>
      </w:r>
      <w:r w:rsidRPr="00183FB3">
        <w:rPr>
          <w:rFonts w:ascii="Times New Roman" w:hAnsi="Times New Roman" w:cs="Times New Roman"/>
        </w:rPr>
        <w:t xml:space="preserve"> il </w:t>
      </w:r>
      <w:r w:rsidR="003B1937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a</w:t>
      </w:r>
      <w:r w:rsidR="00CC7AD8" w:rsidRPr="00183FB3">
        <w:rPr>
          <w:rFonts w:ascii="Times New Roman" w:hAnsi="Times New Roman" w:cs="Times New Roman"/>
        </w:rPr>
        <w:t>-|</w:t>
      </w:r>
      <w:r w:rsidRPr="00183FB3">
        <w:rPr>
          <w:rFonts w:ascii="Times New Roman" w:hAnsi="Times New Roman" w:cs="Times New Roman"/>
        </w:rPr>
        <w:t xml:space="preserve">trone officiali e marinari habbino ad osservar </w:t>
      </w:r>
      <w:r w:rsidR="00EA5EA1" w:rsidRPr="00183FB3">
        <w:rPr>
          <w:rFonts w:ascii="Times New Roman" w:hAnsi="Times New Roman" w:cs="Times New Roman"/>
        </w:rPr>
        <w:t>fedelemente e</w:t>
      </w:r>
      <w:r w:rsidR="00EA5EA1" w:rsidRPr="00183FB3">
        <w:rPr>
          <w:rStyle w:val="FootnoteReference"/>
          <w:rFonts w:ascii="Times New Roman" w:hAnsi="Times New Roman" w:cs="Times New Roman"/>
        </w:rPr>
        <w:footnoteReference w:id="68"/>
      </w:r>
      <w:r w:rsidR="00EA5EA1" w:rsidRPr="00183FB3">
        <w:rPr>
          <w:rFonts w:ascii="Times New Roman" w:hAnsi="Times New Roman" w:cs="Times New Roman"/>
        </w:rPr>
        <w:t xml:space="preserve"> sinceramente</w:t>
      </w:r>
      <w:r w:rsidR="00CC7AD8" w:rsidRPr="00183FB3">
        <w:rPr>
          <w:rFonts w:ascii="Times New Roman" w:hAnsi="Times New Roman" w:cs="Times New Roman"/>
        </w:rPr>
        <w:t xml:space="preserve"> |</w:t>
      </w:r>
      <w:r w:rsidR="00EA5EA1" w:rsidRPr="00183FB3">
        <w:rPr>
          <w:rFonts w:ascii="Times New Roman" w:hAnsi="Times New Roman" w:cs="Times New Roman"/>
        </w:rPr>
        <w:t xml:space="preserve"> il tutto doverà il patrone con li officiali giurar inanti li </w:t>
      </w:r>
      <w:r w:rsidR="0069046E" w:rsidRPr="00183FB3">
        <w:rPr>
          <w:rFonts w:ascii="Times New Roman" w:hAnsi="Times New Roman" w:cs="Times New Roman"/>
        </w:rPr>
        <w:t>signori Con[siglieri]</w:t>
      </w:r>
      <w:r w:rsidR="007C2531" w:rsidRPr="00183FB3">
        <w:rPr>
          <w:rStyle w:val="FootnoteReference"/>
          <w:rFonts w:ascii="Times New Roman" w:hAnsi="Times New Roman" w:cs="Times New Roman"/>
        </w:rPr>
        <w:footnoteReference w:id="69"/>
      </w:r>
      <w:r w:rsidR="0069046E" w:rsidRPr="00183FB3">
        <w:rPr>
          <w:rFonts w:ascii="Times New Roman" w:hAnsi="Times New Roman" w:cs="Times New Roman"/>
        </w:rPr>
        <w:t xml:space="preserve"> </w:t>
      </w:r>
      <w:r w:rsidR="00CC7AD8" w:rsidRPr="00183FB3">
        <w:rPr>
          <w:rFonts w:ascii="Times New Roman" w:hAnsi="Times New Roman" w:cs="Times New Roman"/>
        </w:rPr>
        <w:t xml:space="preserve">| </w:t>
      </w:r>
      <w:r w:rsidR="0069046E" w:rsidRPr="00183FB3">
        <w:rPr>
          <w:rFonts w:ascii="Times New Roman" w:hAnsi="Times New Roman" w:cs="Times New Roman"/>
        </w:rPr>
        <w:t>deputati del collegio d</w:t>
      </w:r>
      <w:r w:rsidR="00CF4972" w:rsidRPr="00183FB3">
        <w:rPr>
          <w:rFonts w:ascii="Times New Roman" w:hAnsi="Times New Roman" w:cs="Times New Roman"/>
        </w:rPr>
        <w:t>’</w:t>
      </w:r>
      <w:r w:rsidR="00EC7B3E" w:rsidRPr="00183FB3">
        <w:rPr>
          <w:rFonts w:ascii="Times New Roman" w:hAnsi="Times New Roman" w:cs="Times New Roman"/>
        </w:rPr>
        <w:t>Amiralità</w:t>
      </w:r>
      <w:r w:rsidR="0069046E" w:rsidRPr="00183FB3">
        <w:rPr>
          <w:rFonts w:ascii="Times New Roman" w:hAnsi="Times New Roman" w:cs="Times New Roman"/>
        </w:rPr>
        <w:t xml:space="preserve"> di questa città e inoltre</w:t>
      </w:r>
      <w:r w:rsidR="0069046E" w:rsidRPr="00183FB3">
        <w:rPr>
          <w:rStyle w:val="FootnoteReference"/>
          <w:rFonts w:ascii="Times New Roman" w:hAnsi="Times New Roman" w:cs="Times New Roman"/>
        </w:rPr>
        <w:footnoteReference w:id="70"/>
      </w:r>
      <w:r w:rsidR="0069046E" w:rsidRPr="00183FB3">
        <w:rPr>
          <w:rFonts w:ascii="Times New Roman" w:hAnsi="Times New Roman" w:cs="Times New Roman"/>
        </w:rPr>
        <w:t xml:space="preserve"> sarà sotto</w:t>
      </w:r>
      <w:r w:rsidR="00AD72CB" w:rsidRPr="00183FB3">
        <w:rPr>
          <w:rFonts w:ascii="Times New Roman" w:hAnsi="Times New Roman" w:cs="Times New Roman"/>
        </w:rPr>
        <w:t>s</w:t>
      </w:r>
      <w:r w:rsidR="001E677E" w:rsidRPr="00183FB3">
        <w:rPr>
          <w:rFonts w:ascii="Times New Roman" w:hAnsi="Times New Roman" w:cs="Times New Roman"/>
        </w:rPr>
        <w:t>critto</w:t>
      </w:r>
      <w:r w:rsidR="005A4916" w:rsidRPr="00183FB3">
        <w:rPr>
          <w:rFonts w:ascii="Times New Roman" w:hAnsi="Times New Roman" w:cs="Times New Roman"/>
        </w:rPr>
        <w:t xml:space="preserve"> </w:t>
      </w:r>
      <w:r w:rsidR="00CC7AD8" w:rsidRPr="00183FB3">
        <w:rPr>
          <w:rFonts w:ascii="Times New Roman" w:hAnsi="Times New Roman" w:cs="Times New Roman"/>
        </w:rPr>
        <w:t xml:space="preserve">| </w:t>
      </w:r>
      <w:r w:rsidR="005A4916" w:rsidRPr="00183FB3">
        <w:rPr>
          <w:rFonts w:ascii="Times New Roman" w:hAnsi="Times New Roman" w:cs="Times New Roman"/>
        </w:rPr>
        <w:t xml:space="preserve">per parte della </w:t>
      </w:r>
      <w:r w:rsidR="007043B4" w:rsidRPr="00183FB3">
        <w:rPr>
          <w:rFonts w:ascii="Times New Roman" w:hAnsi="Times New Roman" w:cs="Times New Roman"/>
        </w:rPr>
        <w:t>s</w:t>
      </w:r>
      <w:r w:rsidR="005A4916" w:rsidRPr="00183FB3">
        <w:rPr>
          <w:rFonts w:ascii="Times New Roman" w:hAnsi="Times New Roman" w:cs="Times New Roman"/>
        </w:rPr>
        <w:t xml:space="preserve">erenissima Republica, dal detto signor residente Suriano e dal </w:t>
      </w:r>
      <w:r w:rsidR="00CC7AD8" w:rsidRPr="00183FB3">
        <w:rPr>
          <w:rFonts w:ascii="Times New Roman" w:hAnsi="Times New Roman" w:cs="Times New Roman"/>
        </w:rPr>
        <w:t xml:space="preserve">| </w:t>
      </w:r>
      <w:r w:rsidR="005A4916" w:rsidRPr="00183FB3">
        <w:rPr>
          <w:rFonts w:ascii="Times New Roman" w:hAnsi="Times New Roman" w:cs="Times New Roman"/>
        </w:rPr>
        <w:t>patrone e d</w:t>
      </w:r>
      <w:r w:rsidR="00FD1F41" w:rsidRPr="00183FB3">
        <w:rPr>
          <w:rFonts w:ascii="Times New Roman" w:hAnsi="Times New Roman" w:cs="Times New Roman"/>
        </w:rPr>
        <w:t>e</w:t>
      </w:r>
      <w:r w:rsidR="005A4916" w:rsidRPr="00183FB3">
        <w:rPr>
          <w:rFonts w:ascii="Times New Roman" w:hAnsi="Times New Roman" w:cs="Times New Roman"/>
        </w:rPr>
        <w:t>lli suoi partinevoli, li magnifici Elias Trip</w:t>
      </w:r>
      <w:r w:rsidR="001F7287" w:rsidRPr="00183FB3">
        <w:rPr>
          <w:rFonts w:ascii="Times New Roman" w:hAnsi="Times New Roman" w:cs="Times New Roman"/>
        </w:rPr>
        <w:t xml:space="preserve">, Giacomo Nichetti </w:t>
      </w:r>
      <w:r w:rsidR="00CC7AD8" w:rsidRPr="00183FB3">
        <w:rPr>
          <w:rFonts w:ascii="Times New Roman" w:hAnsi="Times New Roman" w:cs="Times New Roman"/>
        </w:rPr>
        <w:t xml:space="preserve">| </w:t>
      </w:r>
      <w:r w:rsidR="001F7287" w:rsidRPr="00183FB3">
        <w:rPr>
          <w:rFonts w:ascii="Times New Roman" w:hAnsi="Times New Roman" w:cs="Times New Roman"/>
        </w:rPr>
        <w:t>e Gio Benoit.</w:t>
      </w:r>
      <w:r w:rsidR="00CC7AD8" w:rsidRPr="00183FB3">
        <w:rPr>
          <w:rFonts w:ascii="Times New Roman" w:hAnsi="Times New Roman" w:cs="Times New Roman"/>
        </w:rPr>
        <w:t xml:space="preserve"> |</w:t>
      </w:r>
    </w:p>
    <w:p w14:paraId="60644FC8" w14:textId="0E11D032" w:rsidR="00CC7AD8" w:rsidRPr="00183FB3" w:rsidRDefault="001E677E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ta factum et confirmatum in hac </w:t>
      </w:r>
      <w:r w:rsidR="003F3551" w:rsidRPr="00183FB3">
        <w:rPr>
          <w:rFonts w:ascii="Times New Roman" w:hAnsi="Times New Roman" w:cs="Times New Roman"/>
        </w:rPr>
        <w:t xml:space="preserve">civitate </w:t>
      </w:r>
      <w:r w:rsidR="008732D7" w:rsidRPr="00183FB3">
        <w:rPr>
          <w:rFonts w:ascii="Times New Roman" w:hAnsi="Times New Roman" w:cs="Times New Roman"/>
        </w:rPr>
        <w:t>Amstelo</w:t>
      </w:r>
      <w:r w:rsidR="003F3551" w:rsidRPr="00183FB3">
        <w:rPr>
          <w:rFonts w:ascii="Times New Roman" w:hAnsi="Times New Roman" w:cs="Times New Roman"/>
        </w:rPr>
        <w:t>damensi</w:t>
      </w:r>
      <w:r w:rsidR="004035F9" w:rsidRPr="00183FB3">
        <w:rPr>
          <w:rFonts w:ascii="Times New Roman" w:hAnsi="Times New Roman" w:cs="Times New Roman"/>
        </w:rPr>
        <w:t xml:space="preserve"> </w:t>
      </w:r>
      <w:r w:rsidR="00FD1F41" w:rsidRPr="00183FB3">
        <w:rPr>
          <w:rFonts w:ascii="Times New Roman" w:hAnsi="Times New Roman" w:cs="Times New Roman"/>
        </w:rPr>
        <w:t xml:space="preserve">in </w:t>
      </w:r>
      <w:r w:rsidR="004035F9" w:rsidRPr="00183FB3">
        <w:rPr>
          <w:rFonts w:ascii="Times New Roman" w:hAnsi="Times New Roman" w:cs="Times New Roman"/>
        </w:rPr>
        <w:t>[</w:t>
      </w:r>
      <w:r w:rsidR="00FD1F41" w:rsidRPr="00183FB3">
        <w:rPr>
          <w:rFonts w:ascii="Times New Roman" w:hAnsi="Times New Roman" w:cs="Times New Roman"/>
        </w:rPr>
        <w:t>a</w:t>
      </w:r>
      <w:r w:rsidR="004035F9" w:rsidRPr="00183FB3">
        <w:rPr>
          <w:rFonts w:ascii="Times New Roman" w:hAnsi="Times New Roman" w:cs="Times New Roman"/>
        </w:rPr>
        <w:t>]</w:t>
      </w:r>
      <w:r w:rsidR="00FD1F41" w:rsidRPr="00183FB3">
        <w:rPr>
          <w:rFonts w:ascii="Times New Roman" w:hAnsi="Times New Roman" w:cs="Times New Roman"/>
        </w:rPr>
        <w:t>d</w:t>
      </w:r>
      <w:r w:rsidR="004035F9" w:rsidRPr="00183FB3">
        <w:rPr>
          <w:rFonts w:ascii="Times New Roman" w:hAnsi="Times New Roman" w:cs="Times New Roman"/>
        </w:rPr>
        <w:t>[</w:t>
      </w:r>
      <w:r w:rsidR="00FD1F41" w:rsidRPr="00183FB3">
        <w:rPr>
          <w:rFonts w:ascii="Times New Roman" w:hAnsi="Times New Roman" w:cs="Times New Roman"/>
        </w:rPr>
        <w:t>ibus</w:t>
      </w:r>
      <w:r w:rsidR="004035F9" w:rsidRPr="00183FB3">
        <w:rPr>
          <w:rFonts w:ascii="Times New Roman" w:hAnsi="Times New Roman" w:cs="Times New Roman"/>
        </w:rPr>
        <w:t>]</w:t>
      </w:r>
      <w:r w:rsidR="004035F9" w:rsidRPr="00183FB3">
        <w:rPr>
          <w:rStyle w:val="FootnoteReference"/>
          <w:rFonts w:ascii="Times New Roman" w:hAnsi="Times New Roman" w:cs="Times New Roman"/>
        </w:rPr>
        <w:footnoteReference w:id="71"/>
      </w:r>
      <w:r w:rsidR="00FD1F41" w:rsidRPr="00183FB3">
        <w:rPr>
          <w:rFonts w:ascii="Times New Roman" w:hAnsi="Times New Roman" w:cs="Times New Roman"/>
        </w:rPr>
        <w:t xml:space="preserve"> </w:t>
      </w:r>
      <w:r w:rsidR="00CC7AD8" w:rsidRPr="00183FB3">
        <w:rPr>
          <w:rFonts w:ascii="Times New Roman" w:hAnsi="Times New Roman" w:cs="Times New Roman"/>
        </w:rPr>
        <w:t xml:space="preserve">| </w:t>
      </w:r>
      <w:r w:rsidR="003F3551" w:rsidRPr="00183FB3">
        <w:rPr>
          <w:rFonts w:ascii="Times New Roman" w:hAnsi="Times New Roman" w:cs="Times New Roman"/>
        </w:rPr>
        <w:t>domini Philipp</w:t>
      </w:r>
      <w:r w:rsidR="00FD1F41" w:rsidRPr="00183FB3">
        <w:rPr>
          <w:rFonts w:ascii="Times New Roman" w:hAnsi="Times New Roman" w:cs="Times New Roman"/>
        </w:rPr>
        <w:t>i</w:t>
      </w:r>
      <w:r w:rsidR="003F3551" w:rsidRPr="00183FB3">
        <w:rPr>
          <w:rFonts w:ascii="Times New Roman" w:hAnsi="Times New Roman" w:cs="Times New Roman"/>
        </w:rPr>
        <w:t xml:space="preserve"> Calandrini, in presentia mei Ioannis Bruyning</w:t>
      </w:r>
      <w:r w:rsidR="007C2531" w:rsidRPr="00183FB3">
        <w:rPr>
          <w:rFonts w:ascii="Times New Roman" w:hAnsi="Times New Roman" w:cs="Times New Roman"/>
        </w:rPr>
        <w:t>h</w:t>
      </w:r>
      <w:r w:rsidR="003F3551" w:rsidRPr="00183FB3">
        <w:rPr>
          <w:rFonts w:ascii="Times New Roman" w:hAnsi="Times New Roman" w:cs="Times New Roman"/>
        </w:rPr>
        <w:t xml:space="preserve"> </w:t>
      </w:r>
      <w:r w:rsidR="00CC7AD8" w:rsidRPr="00183FB3">
        <w:rPr>
          <w:rFonts w:ascii="Times New Roman" w:hAnsi="Times New Roman" w:cs="Times New Roman"/>
        </w:rPr>
        <w:t xml:space="preserve">| </w:t>
      </w:r>
      <w:r w:rsidR="003F3551" w:rsidRPr="00183FB3">
        <w:rPr>
          <w:rFonts w:ascii="Times New Roman" w:hAnsi="Times New Roman" w:cs="Times New Roman"/>
        </w:rPr>
        <w:t>Francisc</w:t>
      </w:r>
      <w:r w:rsidR="008732D7" w:rsidRPr="00183FB3">
        <w:rPr>
          <w:rFonts w:ascii="Times New Roman" w:hAnsi="Times New Roman" w:cs="Times New Roman"/>
        </w:rPr>
        <w:t>i filii, notarii publici, Amstelo</w:t>
      </w:r>
      <w:r w:rsidR="003F3551" w:rsidRPr="00183FB3">
        <w:rPr>
          <w:rFonts w:ascii="Times New Roman" w:hAnsi="Times New Roman" w:cs="Times New Roman"/>
        </w:rPr>
        <w:t>dami</w:t>
      </w:r>
      <w:r w:rsidR="008732D7" w:rsidRPr="00183FB3">
        <w:rPr>
          <w:rFonts w:ascii="Times New Roman" w:hAnsi="Times New Roman" w:cs="Times New Roman"/>
        </w:rPr>
        <w:t xml:space="preserve"> residentis aut</w:t>
      </w:r>
      <w:r w:rsidR="00FD1F41" w:rsidRPr="00183FB3">
        <w:rPr>
          <w:rFonts w:ascii="Times New Roman" w:hAnsi="Times New Roman" w:cs="Times New Roman"/>
        </w:rPr>
        <w:t>h</w:t>
      </w:r>
      <w:r w:rsidR="00062C2C" w:rsidRPr="00183FB3">
        <w:rPr>
          <w:rFonts w:ascii="Times New Roman" w:hAnsi="Times New Roman" w:cs="Times New Roman"/>
        </w:rPr>
        <w:t>o</w:t>
      </w:r>
      <w:r w:rsidR="00FD1F41" w:rsidRPr="00183FB3">
        <w:rPr>
          <w:rFonts w:ascii="Times New Roman" w:hAnsi="Times New Roman" w:cs="Times New Roman"/>
        </w:rPr>
        <w:t>ri</w:t>
      </w:r>
      <w:r w:rsidR="00724547" w:rsidRPr="00183FB3">
        <w:rPr>
          <w:rFonts w:ascii="Times New Roman" w:hAnsi="Times New Roman" w:cs="Times New Roman"/>
        </w:rPr>
        <w:t>tate c</w:t>
      </w:r>
      <w:r w:rsidR="00FD1F41" w:rsidRPr="00183FB3">
        <w:rPr>
          <w:rFonts w:ascii="Times New Roman" w:hAnsi="Times New Roman" w:cs="Times New Roman"/>
        </w:rPr>
        <w:t>uriae</w:t>
      </w:r>
      <w:r w:rsidR="00050F40" w:rsidRPr="00183FB3">
        <w:rPr>
          <w:rFonts w:ascii="Times New Roman" w:hAnsi="Times New Roman" w:cs="Times New Roman"/>
        </w:rPr>
        <w:t xml:space="preserve"> </w:t>
      </w:r>
      <w:r w:rsidR="00CC7AD8" w:rsidRPr="00183FB3">
        <w:rPr>
          <w:rFonts w:ascii="Times New Roman" w:hAnsi="Times New Roman" w:cs="Times New Roman"/>
        </w:rPr>
        <w:t xml:space="preserve">| </w:t>
      </w:r>
    </w:p>
    <w:p w14:paraId="03558341" w14:textId="10D53439" w:rsidR="00062C2C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050F40" w:rsidRPr="00183FB3">
        <w:rPr>
          <w:rFonts w:ascii="Times New Roman" w:hAnsi="Times New Roman" w:cs="Times New Roman"/>
        </w:rPr>
        <w:t>19r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029905B2" w14:textId="77777777" w:rsidR="001F7287" w:rsidRPr="00183FB3" w:rsidRDefault="00062C2C" w:rsidP="00765C1E">
      <w:pPr>
        <w:rPr>
          <w:rFonts w:ascii="Times New Roman" w:hAnsi="Times New Roman" w:cs="Times New Roman"/>
          <w:lang w:val="en-US"/>
        </w:rPr>
      </w:pPr>
      <w:r w:rsidRPr="00183FB3">
        <w:rPr>
          <w:rFonts w:ascii="Times New Roman" w:hAnsi="Times New Roman" w:cs="Times New Roman"/>
        </w:rPr>
        <w:t>H</w:t>
      </w:r>
      <w:r w:rsidR="00050F40" w:rsidRPr="00183FB3">
        <w:rPr>
          <w:rFonts w:ascii="Times New Roman" w:hAnsi="Times New Roman" w:cs="Times New Roman"/>
        </w:rPr>
        <w:t>ollandia creati et admissi una cum domino Carolo Latfeu</w:t>
      </w:r>
      <w:r w:rsidR="00C550A9" w:rsidRPr="00183FB3">
        <w:rPr>
          <w:rFonts w:ascii="Times New Roman" w:hAnsi="Times New Roman" w:cs="Times New Roman"/>
        </w:rPr>
        <w:t xml:space="preserve">r mercatore </w:t>
      </w:r>
      <w:r w:rsidR="00CC7AD8" w:rsidRPr="00183FB3">
        <w:rPr>
          <w:rFonts w:ascii="Times New Roman" w:hAnsi="Times New Roman" w:cs="Times New Roman"/>
        </w:rPr>
        <w:t xml:space="preserve">| </w:t>
      </w:r>
      <w:r w:rsidR="00C550A9" w:rsidRPr="00183FB3">
        <w:rPr>
          <w:rFonts w:ascii="Times New Roman" w:hAnsi="Times New Roman" w:cs="Times New Roman"/>
        </w:rPr>
        <w:t>in hac civitate et F</w:t>
      </w:r>
      <w:r w:rsidR="00050F40" w:rsidRPr="00183FB3">
        <w:rPr>
          <w:rFonts w:ascii="Times New Roman" w:hAnsi="Times New Roman" w:cs="Times New Roman"/>
        </w:rPr>
        <w:t>rederico Nicolai proxeneta iurate testibus fide</w:t>
      </w:r>
      <w:r w:rsidR="00C550A9" w:rsidRPr="00183FB3">
        <w:rPr>
          <w:rFonts w:ascii="Times New Roman" w:hAnsi="Times New Roman" w:cs="Times New Roman"/>
        </w:rPr>
        <w:t xml:space="preserve"> </w:t>
      </w:r>
      <w:r w:rsidR="00CC7AD8" w:rsidRPr="00183FB3">
        <w:rPr>
          <w:rFonts w:ascii="Times New Roman" w:hAnsi="Times New Roman" w:cs="Times New Roman"/>
        </w:rPr>
        <w:t xml:space="preserve">| </w:t>
      </w:r>
      <w:r w:rsidR="00C550A9" w:rsidRPr="00183FB3">
        <w:rPr>
          <w:rFonts w:ascii="Times New Roman" w:hAnsi="Times New Roman" w:cs="Times New Roman"/>
        </w:rPr>
        <w:t xml:space="preserve">dignis ad pramissa </w:t>
      </w:r>
      <w:r w:rsidR="001101D3" w:rsidRPr="00183FB3">
        <w:rPr>
          <w:rFonts w:ascii="Times New Roman" w:hAnsi="Times New Roman" w:cs="Times New Roman"/>
        </w:rPr>
        <w:t>vocatis et rogati</w:t>
      </w:r>
      <w:r w:rsidR="00C550A9" w:rsidRPr="00183FB3">
        <w:rPr>
          <w:rFonts w:ascii="Times New Roman" w:hAnsi="Times New Roman" w:cs="Times New Roman"/>
        </w:rPr>
        <w:t xml:space="preserve">s die octava mensis Martii anni </w:t>
      </w:r>
      <w:r w:rsidR="00CC7AD8" w:rsidRPr="00183FB3">
        <w:rPr>
          <w:rFonts w:ascii="Times New Roman" w:hAnsi="Times New Roman" w:cs="Times New Roman"/>
        </w:rPr>
        <w:t xml:space="preserve">| </w:t>
      </w:r>
      <w:r w:rsidR="00C550A9" w:rsidRPr="00183FB3">
        <w:rPr>
          <w:rFonts w:ascii="Times New Roman" w:hAnsi="Times New Roman" w:cs="Times New Roman"/>
        </w:rPr>
        <w:t>millesimi sexcentesimi decimi noni.</w:t>
      </w:r>
      <w:r w:rsidR="003B1937" w:rsidRPr="00183FB3">
        <w:rPr>
          <w:rFonts w:ascii="Times New Roman" w:hAnsi="Times New Roman" w:cs="Times New Roman"/>
        </w:rPr>
        <w:t xml:space="preserve"> </w:t>
      </w:r>
      <w:r w:rsidR="003B1937" w:rsidRPr="00183FB3">
        <w:rPr>
          <w:rFonts w:ascii="Times New Roman" w:hAnsi="Times New Roman" w:cs="Times New Roman"/>
          <w:lang w:val="en-US"/>
        </w:rPr>
        <w:t>|</w:t>
      </w:r>
    </w:p>
    <w:p w14:paraId="437C302A" w14:textId="77777777" w:rsidR="00C17C21" w:rsidRPr="00183FB3" w:rsidRDefault="00C17C21" w:rsidP="00765C1E">
      <w:pPr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8"/>
        <w:gridCol w:w="4886"/>
      </w:tblGrid>
      <w:tr w:rsidR="0054063D" w:rsidRPr="00183FB3" w14:paraId="4FF0964F" w14:textId="77777777" w:rsidTr="00F645F7">
        <w:tc>
          <w:tcPr>
            <w:tcW w:w="9664" w:type="dxa"/>
            <w:gridSpan w:val="2"/>
          </w:tcPr>
          <w:p w14:paraId="52F30416" w14:textId="77777777" w:rsidR="0054063D" w:rsidRPr="00183FB3" w:rsidRDefault="0054063D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Christofforo Suriano secretario residente veneto |</w:t>
            </w:r>
          </w:p>
        </w:tc>
      </w:tr>
      <w:tr w:rsidR="0054063D" w:rsidRPr="00183FB3" w14:paraId="099AEB3C" w14:textId="77777777" w:rsidTr="00F645F7">
        <w:tc>
          <w:tcPr>
            <w:tcW w:w="4778" w:type="dxa"/>
          </w:tcPr>
          <w:p w14:paraId="5BC33821" w14:textId="60659FB9" w:rsidR="0054063D" w:rsidRPr="00183FB3" w:rsidRDefault="0054063D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</w:t>
            </w:r>
            <w:r w:rsidR="00825518">
              <w:rPr>
                <w:rFonts w:ascii="Times New Roman" w:hAnsi="Times New Roman" w:cs="Times New Roman"/>
              </w:rPr>
              <w:t>y</w:t>
            </w:r>
            <w:r w:rsidRPr="00183FB3">
              <w:rPr>
                <w:rFonts w:ascii="Times New Roman" w:hAnsi="Times New Roman" w:cs="Times New Roman"/>
              </w:rPr>
              <w:t>rck</w:t>
            </w:r>
            <w:r w:rsidR="00825518" w:rsidRPr="00183FB3">
              <w:rPr>
                <w:rFonts w:ascii="Times New Roman" w:hAnsi="Times New Roman" w:cs="Times New Roman"/>
              </w:rPr>
              <w:t xml:space="preserve"> Hart</w:t>
            </w:r>
            <w:r w:rsidR="00825518">
              <w:rPr>
                <w:rFonts w:ascii="Times New Roman" w:hAnsi="Times New Roman" w:cs="Times New Roman"/>
              </w:rPr>
              <w:t>o</w:t>
            </w:r>
            <w:r w:rsidR="00825518" w:rsidRPr="00183FB3">
              <w:rPr>
                <w:rFonts w:ascii="Times New Roman" w:hAnsi="Times New Roman" w:cs="Times New Roman"/>
              </w:rPr>
              <w:t>och</w:t>
            </w:r>
            <w:r w:rsidR="00825518">
              <w:rPr>
                <w:rFonts w:ascii="Times New Roman" w:hAnsi="Times New Roman" w:cs="Times New Roman"/>
              </w:rPr>
              <w:t>zoons</w:t>
            </w:r>
          </w:p>
        </w:tc>
        <w:tc>
          <w:tcPr>
            <w:tcW w:w="4886" w:type="dxa"/>
          </w:tcPr>
          <w:p w14:paraId="6B4D2540" w14:textId="77777777" w:rsidR="0054063D" w:rsidRPr="00183FB3" w:rsidRDefault="0054063D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Elias Trip |</w:t>
            </w:r>
          </w:p>
        </w:tc>
      </w:tr>
      <w:tr w:rsidR="0054063D" w:rsidRPr="00183FB3" w14:paraId="746F40AD" w14:textId="77777777" w:rsidTr="00F645F7">
        <w:trPr>
          <w:trHeight w:val="265"/>
        </w:trPr>
        <w:tc>
          <w:tcPr>
            <w:tcW w:w="4778" w:type="dxa"/>
            <w:vMerge w:val="restart"/>
          </w:tcPr>
          <w:p w14:paraId="173F0E54" w14:textId="10AB2C2B" w:rsidR="0054063D" w:rsidRPr="00183FB3" w:rsidRDefault="0054063D" w:rsidP="00F645F7">
            <w:pPr>
              <w:outlineLvl w:val="0"/>
              <w:rPr>
                <w:rFonts w:ascii="Times New Roman" w:hAnsi="Times New Roman" w:cs="Times New Roman"/>
                <w:u w:val="single"/>
                <w:lang w:val="en-US"/>
              </w:rPr>
            </w:pPr>
            <w:r w:rsidRPr="00183FB3">
              <w:rPr>
                <w:rFonts w:ascii="Times New Roman" w:hAnsi="Times New Roman" w:cs="Times New Roman"/>
                <w:lang w:val="en-US"/>
              </w:rPr>
              <w:t>Ita attestor rogatus | Bruyningh ill. d. notarius publicus | 1619 |</w:t>
            </w:r>
          </w:p>
        </w:tc>
        <w:tc>
          <w:tcPr>
            <w:tcW w:w="4886" w:type="dxa"/>
          </w:tcPr>
          <w:p w14:paraId="69156276" w14:textId="77777777" w:rsidR="0054063D" w:rsidRPr="00183FB3" w:rsidRDefault="0054063D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Giacomo Nichetti |</w:t>
            </w:r>
          </w:p>
        </w:tc>
      </w:tr>
      <w:tr w:rsidR="0054063D" w:rsidRPr="00183FB3" w14:paraId="2DE2A251" w14:textId="77777777" w:rsidTr="00F645F7">
        <w:trPr>
          <w:trHeight w:val="259"/>
        </w:trPr>
        <w:tc>
          <w:tcPr>
            <w:tcW w:w="4778" w:type="dxa"/>
            <w:vMerge/>
          </w:tcPr>
          <w:p w14:paraId="6B1117B1" w14:textId="77777777" w:rsidR="0054063D" w:rsidRPr="00183FB3" w:rsidRDefault="0054063D" w:rsidP="00F645F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86" w:type="dxa"/>
          </w:tcPr>
          <w:p w14:paraId="09C6E242" w14:textId="77777777" w:rsidR="0054063D" w:rsidRPr="00183FB3" w:rsidRDefault="0054063D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Gio. Benoist |</w:t>
            </w:r>
          </w:p>
        </w:tc>
      </w:tr>
      <w:tr w:rsidR="0054063D" w:rsidRPr="00183FB3" w14:paraId="6EA209E8" w14:textId="77777777" w:rsidTr="00F645F7">
        <w:tc>
          <w:tcPr>
            <w:tcW w:w="4778" w:type="dxa"/>
          </w:tcPr>
          <w:p w14:paraId="6A79DAEF" w14:textId="77777777" w:rsidR="0054063D" w:rsidRPr="00183FB3" w:rsidRDefault="0054063D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Carlo de Latfeur |</w:t>
            </w:r>
          </w:p>
        </w:tc>
        <w:tc>
          <w:tcPr>
            <w:tcW w:w="4886" w:type="dxa"/>
          </w:tcPr>
          <w:p w14:paraId="5FD0F709" w14:textId="77777777" w:rsidR="0054063D" w:rsidRPr="00183FB3" w:rsidRDefault="0054063D" w:rsidP="00F645F7">
            <w:pPr>
              <w:rPr>
                <w:rFonts w:ascii="Times New Roman" w:hAnsi="Times New Roman" w:cs="Times New Roman"/>
              </w:rPr>
            </w:pPr>
          </w:p>
        </w:tc>
      </w:tr>
    </w:tbl>
    <w:p w14:paraId="0C1EB078" w14:textId="77777777" w:rsidR="00E1191F" w:rsidRPr="00183FB3" w:rsidRDefault="00E1191F" w:rsidP="00765C1E">
      <w:pPr>
        <w:rPr>
          <w:rFonts w:ascii="Times New Roman" w:hAnsi="Times New Roman" w:cs="Times New Roman"/>
        </w:rPr>
      </w:pPr>
    </w:p>
    <w:p w14:paraId="4787BAC6" w14:textId="77777777" w:rsidR="00814D16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E1191F" w:rsidRPr="00183FB3">
        <w:rPr>
          <w:rFonts w:ascii="Times New Roman" w:hAnsi="Times New Roman" w:cs="Times New Roman"/>
        </w:rPr>
        <w:t>19v</w:t>
      </w:r>
      <w:r w:rsidR="00814D16">
        <w:rPr>
          <w:rFonts w:ascii="Times New Roman" w:hAnsi="Times New Roman" w:cs="Times New Roman"/>
        </w:rPr>
        <w:t xml:space="preserve"> /</w:t>
      </w:r>
    </w:p>
    <w:p w14:paraId="763FA185" w14:textId="5DE0CF79" w:rsidR="00814D16" w:rsidRPr="00814D16" w:rsidRDefault="00814D16" w:rsidP="00765C1E">
      <w:pPr>
        <w:rPr>
          <w:rFonts w:ascii="Times New Roman" w:hAnsi="Times New Roman" w:cs="Times New Roman"/>
          <w:b/>
          <w:bCs/>
          <w:lang w:val="nl-BE"/>
        </w:rPr>
      </w:pPr>
      <w:r w:rsidRPr="00814D16">
        <w:rPr>
          <w:rFonts w:ascii="Times New Roman" w:hAnsi="Times New Roman" w:cs="Times New Roman"/>
          <w:b/>
          <w:bCs/>
          <w:lang w:val="nl-BE"/>
        </w:rPr>
        <w:t>Blank page</w:t>
      </w:r>
    </w:p>
    <w:p w14:paraId="4BC6EF72" w14:textId="161D7D64" w:rsidR="00814D16" w:rsidRPr="00814D16" w:rsidRDefault="00814D16" w:rsidP="00814D16">
      <w:pPr>
        <w:rPr>
          <w:rFonts w:ascii="Times New Roman" w:hAnsi="Times New Roman" w:cs="Times New Roman"/>
          <w:lang w:val="nl-BE"/>
        </w:rPr>
      </w:pPr>
      <w:r w:rsidRPr="00814D16">
        <w:rPr>
          <w:rFonts w:ascii="Times New Roman" w:hAnsi="Times New Roman" w:cs="Times New Roman"/>
          <w:lang w:val="nl-BE"/>
        </w:rPr>
        <w:t xml:space="preserve">/ 20r / </w:t>
      </w:r>
    </w:p>
    <w:p w14:paraId="2E2C57F9" w14:textId="77777777" w:rsidR="00814D16" w:rsidRPr="00814D16" w:rsidRDefault="00814D16" w:rsidP="00814D16">
      <w:pPr>
        <w:rPr>
          <w:rFonts w:ascii="Times New Roman" w:hAnsi="Times New Roman" w:cs="Times New Roman"/>
          <w:b/>
          <w:bCs/>
          <w:lang w:val="nl-BE"/>
        </w:rPr>
      </w:pPr>
      <w:r w:rsidRPr="00814D16">
        <w:rPr>
          <w:rFonts w:ascii="Times New Roman" w:hAnsi="Times New Roman" w:cs="Times New Roman"/>
          <w:b/>
          <w:bCs/>
          <w:lang w:val="nl-BE"/>
        </w:rPr>
        <w:t>Blank page</w:t>
      </w:r>
    </w:p>
    <w:p w14:paraId="1064AD75" w14:textId="1E167EFC" w:rsidR="00644C92" w:rsidRPr="00814D16" w:rsidRDefault="00814D16" w:rsidP="00765C1E">
      <w:pPr>
        <w:rPr>
          <w:rFonts w:ascii="Times New Roman" w:hAnsi="Times New Roman" w:cs="Times New Roman"/>
          <w:lang w:val="nl-BE"/>
        </w:rPr>
      </w:pPr>
      <w:r w:rsidRPr="00814D16">
        <w:rPr>
          <w:rFonts w:ascii="Times New Roman" w:hAnsi="Times New Roman" w:cs="Times New Roman"/>
          <w:lang w:val="nl-BE"/>
        </w:rPr>
        <w:t xml:space="preserve">/ </w:t>
      </w:r>
      <w:r w:rsidR="00FE1363" w:rsidRPr="00814D16">
        <w:rPr>
          <w:rFonts w:ascii="Times New Roman" w:hAnsi="Times New Roman" w:cs="Times New Roman"/>
          <w:lang w:val="nl-BE"/>
        </w:rPr>
        <w:t>20v</w:t>
      </w:r>
      <w:r w:rsidR="0081054C" w:rsidRPr="00814D16">
        <w:rPr>
          <w:rFonts w:ascii="Times New Roman" w:hAnsi="Times New Roman" w:cs="Times New Roman"/>
          <w:lang w:val="nl-BE"/>
        </w:rPr>
        <w:t xml:space="preserve"> /</w:t>
      </w:r>
      <w:r w:rsidR="005C2F9B" w:rsidRPr="00814D16">
        <w:rPr>
          <w:rFonts w:ascii="Times New Roman" w:hAnsi="Times New Roman" w:cs="Times New Roman"/>
          <w:lang w:val="nl-BE"/>
        </w:rPr>
        <w:t xml:space="preserve"> </w:t>
      </w:r>
    </w:p>
    <w:p w14:paraId="2B4E6CA5" w14:textId="77777777" w:rsidR="00814D16" w:rsidRPr="00814D16" w:rsidRDefault="00814D16" w:rsidP="00814D1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51A838B6" w14:textId="37ED7280" w:rsidR="007424DB" w:rsidRPr="00814D16" w:rsidRDefault="007424DB" w:rsidP="00765C1E">
      <w:pPr>
        <w:rPr>
          <w:rFonts w:ascii="Times New Roman" w:hAnsi="Times New Roman" w:cs="Times New Roman"/>
          <w:iCs/>
        </w:rPr>
      </w:pPr>
    </w:p>
    <w:p w14:paraId="223FE9B5" w14:textId="77777777" w:rsidR="00570E63" w:rsidRPr="00570E63" w:rsidRDefault="00F63DC6" w:rsidP="00570E63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570E63">
        <w:rPr>
          <w:rFonts w:ascii="Times New Roman" w:hAnsi="Times New Roman" w:cs="Times New Roman"/>
        </w:rPr>
        <w:lastRenderedPageBreak/>
        <w:t>/START LETTER/</w:t>
      </w:r>
    </w:p>
    <w:p w14:paraId="015F2E62" w14:textId="08F582F3" w:rsidR="00E1191F" w:rsidRPr="00183FB3" w:rsidRDefault="00C72ECA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7</w:t>
      </w:r>
    </w:p>
    <w:p w14:paraId="3B832704" w14:textId="182304DB" w:rsidR="00C72ECA" w:rsidRPr="00183FB3" w:rsidRDefault="00C72ECA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7 marz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</w:t>
      </w:r>
      <w:r w:rsidR="0093687E" w:rsidRPr="00183FB3">
        <w:rPr>
          <w:rFonts w:ascii="Times New Roman" w:hAnsi="Times New Roman" w:cs="Times New Roman"/>
        </w:rPr>
        <w:t xml:space="preserve"> (cc. 21r-26v)</w:t>
      </w:r>
    </w:p>
    <w:p w14:paraId="317C8DE3" w14:textId="77777777" w:rsidR="00C72ECA" w:rsidRPr="00183FB3" w:rsidRDefault="00C72ECA" w:rsidP="00765C1E">
      <w:pPr>
        <w:rPr>
          <w:rFonts w:ascii="Times New Roman" w:hAnsi="Times New Roman" w:cs="Times New Roman"/>
        </w:rPr>
      </w:pPr>
    </w:p>
    <w:p w14:paraId="125BFCB5" w14:textId="3B542AB4" w:rsidR="00C72ECA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A87FEA" w:rsidRPr="00183FB3">
        <w:rPr>
          <w:rFonts w:ascii="Times New Roman" w:hAnsi="Times New Roman" w:cs="Times New Roman"/>
        </w:rPr>
        <w:t>21r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6DFA6AEA" w14:textId="047FDB88" w:rsidR="00A87FEA" w:rsidRPr="00183FB3" w:rsidRDefault="007424D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CC7AD8" w:rsidRPr="00183FB3">
        <w:rPr>
          <w:rFonts w:ascii="Times New Roman" w:hAnsi="Times New Roman" w:cs="Times New Roman"/>
        </w:rPr>
        <w:t>° 94 |</w:t>
      </w:r>
    </w:p>
    <w:p w14:paraId="3AE497EE" w14:textId="77777777" w:rsidR="00CC7AD8" w:rsidRPr="00183FB3" w:rsidRDefault="00CC7AD8" w:rsidP="00765C1E">
      <w:pPr>
        <w:rPr>
          <w:rFonts w:ascii="Times New Roman" w:hAnsi="Times New Roman" w:cs="Times New Roman"/>
        </w:rPr>
      </w:pPr>
    </w:p>
    <w:p w14:paraId="6EA56824" w14:textId="77777777" w:rsidR="00F63DC6" w:rsidRPr="00183FB3" w:rsidRDefault="00CC7AD8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5A990F62" w14:textId="3F0478CA" w:rsidR="00A87FEA" w:rsidRPr="00183FB3" w:rsidRDefault="00CC7AD8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34757C" w:rsidRPr="00183FB3">
        <w:rPr>
          <w:rFonts w:ascii="Times New Roman" w:hAnsi="Times New Roman" w:cs="Times New Roman"/>
        </w:rPr>
        <w:t>e mie let</w:t>
      </w:r>
      <w:r w:rsidR="004C560E" w:rsidRPr="00183FB3">
        <w:rPr>
          <w:rFonts w:ascii="Times New Roman" w:hAnsi="Times New Roman" w:cs="Times New Roman"/>
        </w:rPr>
        <w:t>tere dei 9 dello stante haveranno significato a vostr</w:t>
      </w:r>
      <w:r w:rsidR="0066441E" w:rsidRPr="00183FB3">
        <w:rPr>
          <w:rFonts w:ascii="Times New Roman" w:hAnsi="Times New Roman" w:cs="Times New Roman"/>
        </w:rPr>
        <w:t>a</w:t>
      </w:r>
      <w:r w:rsidR="004C560E" w:rsidRPr="00183FB3">
        <w:rPr>
          <w:rFonts w:ascii="Times New Roman" w:hAnsi="Times New Roman" w:cs="Times New Roman"/>
        </w:rPr>
        <w:t xml:space="preserve"> </w:t>
      </w:r>
      <w:r w:rsidR="00833A16" w:rsidRPr="00183FB3">
        <w:rPr>
          <w:rFonts w:ascii="Times New Roman" w:hAnsi="Times New Roman" w:cs="Times New Roman"/>
        </w:rPr>
        <w:t>S</w:t>
      </w:r>
      <w:r w:rsidR="004C560E" w:rsidRPr="00183FB3">
        <w:rPr>
          <w:rFonts w:ascii="Times New Roman" w:hAnsi="Times New Roman" w:cs="Times New Roman"/>
        </w:rPr>
        <w:t xml:space="preserve">erenità il </w:t>
      </w:r>
      <w:r w:rsidRPr="00183FB3">
        <w:rPr>
          <w:rFonts w:ascii="Times New Roman" w:hAnsi="Times New Roman" w:cs="Times New Roman"/>
        </w:rPr>
        <w:t xml:space="preserve">| </w:t>
      </w:r>
      <w:r w:rsidR="004C560E" w:rsidRPr="00183FB3">
        <w:rPr>
          <w:rFonts w:ascii="Times New Roman" w:hAnsi="Times New Roman" w:cs="Times New Roman"/>
        </w:rPr>
        <w:t xml:space="preserve">noleggio della nave Il leon felice, del quale mando qui </w:t>
      </w:r>
      <w:r w:rsidRPr="00183FB3">
        <w:rPr>
          <w:rFonts w:ascii="Times New Roman" w:hAnsi="Times New Roman" w:cs="Times New Roman"/>
        </w:rPr>
        <w:t xml:space="preserve">| </w:t>
      </w:r>
      <w:r w:rsidR="004C560E" w:rsidRPr="00183FB3">
        <w:rPr>
          <w:rFonts w:ascii="Times New Roman" w:hAnsi="Times New Roman" w:cs="Times New Roman"/>
        </w:rPr>
        <w:t>aggiunta un</w:t>
      </w:r>
      <w:r w:rsidR="00CF4972" w:rsidRPr="00183FB3">
        <w:rPr>
          <w:rFonts w:ascii="Times New Roman" w:hAnsi="Times New Roman" w:cs="Times New Roman"/>
        </w:rPr>
        <w:t>’</w:t>
      </w:r>
      <w:r w:rsidR="004C560E" w:rsidRPr="00183FB3">
        <w:rPr>
          <w:rFonts w:ascii="Times New Roman" w:hAnsi="Times New Roman" w:cs="Times New Roman"/>
        </w:rPr>
        <w:t xml:space="preserve">altra copia </w:t>
      </w:r>
      <w:r w:rsidR="001967EC" w:rsidRPr="00183FB3">
        <w:rPr>
          <w:rFonts w:ascii="Times New Roman" w:hAnsi="Times New Roman" w:cs="Times New Roman"/>
        </w:rPr>
        <w:t xml:space="preserve">autentica </w:t>
      </w:r>
      <w:r w:rsidR="00A7152D" w:rsidRPr="00183FB3">
        <w:rPr>
          <w:rFonts w:ascii="Times New Roman" w:hAnsi="Times New Roman" w:cs="Times New Roman"/>
        </w:rPr>
        <w:t>colle</w:t>
      </w:r>
      <w:r w:rsidR="001967EC" w:rsidRPr="00183FB3">
        <w:rPr>
          <w:rFonts w:ascii="Times New Roman" w:hAnsi="Times New Roman" w:cs="Times New Roman"/>
        </w:rPr>
        <w:t xml:space="preserve"> medesime lettere</w:t>
      </w:r>
      <w:r w:rsidR="004C560E" w:rsidRPr="00183FB3">
        <w:rPr>
          <w:rFonts w:ascii="Times New Roman" w:hAnsi="Times New Roman" w:cs="Times New Roman"/>
        </w:rPr>
        <w:t xml:space="preserve">, et la </w:t>
      </w:r>
      <w:r w:rsidRPr="00183FB3">
        <w:rPr>
          <w:rFonts w:ascii="Times New Roman" w:hAnsi="Times New Roman" w:cs="Times New Roman"/>
        </w:rPr>
        <w:t xml:space="preserve">| </w:t>
      </w:r>
      <w:r w:rsidR="004C560E" w:rsidRPr="00183FB3">
        <w:rPr>
          <w:rFonts w:ascii="Times New Roman" w:hAnsi="Times New Roman" w:cs="Times New Roman"/>
        </w:rPr>
        <w:t>stessa sera del sabbato che partii d</w:t>
      </w:r>
      <w:r w:rsidR="00CF4972" w:rsidRPr="00183FB3">
        <w:rPr>
          <w:rFonts w:ascii="Times New Roman" w:hAnsi="Times New Roman" w:cs="Times New Roman"/>
        </w:rPr>
        <w:t>’</w:t>
      </w:r>
      <w:r w:rsidR="004C560E" w:rsidRPr="00183FB3">
        <w:rPr>
          <w:rFonts w:ascii="Times New Roman" w:hAnsi="Times New Roman" w:cs="Times New Roman"/>
        </w:rPr>
        <w:t xml:space="preserve">Amsterdam arrivai </w:t>
      </w:r>
      <w:r w:rsidRPr="00183FB3">
        <w:rPr>
          <w:rFonts w:ascii="Times New Roman" w:hAnsi="Times New Roman" w:cs="Times New Roman"/>
        </w:rPr>
        <w:t xml:space="preserve">| </w:t>
      </w:r>
      <w:r w:rsidR="004C560E" w:rsidRPr="00183FB3">
        <w:rPr>
          <w:rFonts w:ascii="Times New Roman" w:hAnsi="Times New Roman" w:cs="Times New Roman"/>
        </w:rPr>
        <w:t>all</w:t>
      </w:r>
      <w:r w:rsidR="00CF4972" w:rsidRPr="00183FB3">
        <w:rPr>
          <w:rFonts w:ascii="Times New Roman" w:hAnsi="Times New Roman" w:cs="Times New Roman"/>
        </w:rPr>
        <w:t>’</w:t>
      </w:r>
      <w:r w:rsidR="00A5354D" w:rsidRPr="00183FB3">
        <w:rPr>
          <w:rFonts w:ascii="Times New Roman" w:hAnsi="Times New Roman" w:cs="Times New Roman"/>
        </w:rPr>
        <w:t>Haya; ma le lettere di lei non mi pervenero che la</w:t>
      </w:r>
      <w:r w:rsidRPr="00183FB3">
        <w:rPr>
          <w:rFonts w:ascii="Times New Roman" w:hAnsi="Times New Roman" w:cs="Times New Roman"/>
        </w:rPr>
        <w:t xml:space="preserve"> |</w:t>
      </w:r>
      <w:r w:rsidR="00A5354D" w:rsidRPr="00183FB3">
        <w:rPr>
          <w:rFonts w:ascii="Times New Roman" w:hAnsi="Times New Roman" w:cs="Times New Roman"/>
        </w:rPr>
        <w:t xml:space="preserve"> domenica a notte</w:t>
      </w:r>
      <w:r w:rsidR="001967EC" w:rsidRPr="00183FB3">
        <w:rPr>
          <w:rFonts w:ascii="Times New Roman" w:hAnsi="Times New Roman" w:cs="Times New Roman"/>
        </w:rPr>
        <w:t>. Furono delli</w:t>
      </w:r>
      <w:r w:rsidR="008C2A26" w:rsidRPr="00183FB3">
        <w:rPr>
          <w:rFonts w:ascii="Times New Roman" w:hAnsi="Times New Roman" w:cs="Times New Roman"/>
        </w:rPr>
        <w:t xml:space="preserve"> </w:t>
      </w:r>
      <w:r w:rsidR="00197CF8" w:rsidRPr="00183FB3">
        <w:rPr>
          <w:rFonts w:ascii="Times New Roman" w:hAnsi="Times New Roman" w:cs="Times New Roman"/>
        </w:rPr>
        <w:t>22</w:t>
      </w:r>
      <w:r w:rsidR="008C2A26" w:rsidRPr="00183FB3">
        <w:rPr>
          <w:rFonts w:ascii="Times New Roman" w:hAnsi="Times New Roman" w:cs="Times New Roman"/>
        </w:rPr>
        <w:t xml:space="preserve"> del passato</w:t>
      </w:r>
      <w:r w:rsidR="00601172" w:rsidRPr="00183FB3">
        <w:rPr>
          <w:rFonts w:ascii="Times New Roman" w:hAnsi="Times New Roman" w:cs="Times New Roman"/>
        </w:rPr>
        <w:t>.</w:t>
      </w:r>
      <w:r w:rsidR="008C2A26" w:rsidRPr="00183FB3">
        <w:rPr>
          <w:rFonts w:ascii="Times New Roman" w:hAnsi="Times New Roman" w:cs="Times New Roman"/>
        </w:rPr>
        <w:t xml:space="preserve"> </w:t>
      </w:r>
      <w:r w:rsidR="00601172" w:rsidRPr="00183FB3">
        <w:rPr>
          <w:rFonts w:ascii="Times New Roman" w:hAnsi="Times New Roman" w:cs="Times New Roman"/>
        </w:rPr>
        <w:t>I</w:t>
      </w:r>
      <w:r w:rsidR="008C2A26" w:rsidRPr="00183FB3">
        <w:rPr>
          <w:rFonts w:ascii="Times New Roman" w:hAnsi="Times New Roman" w:cs="Times New Roman"/>
        </w:rPr>
        <w:t>l conte</w:t>
      </w:r>
      <w:r w:rsidRPr="00183FB3">
        <w:rPr>
          <w:rFonts w:ascii="Times New Roman" w:hAnsi="Times New Roman" w:cs="Times New Roman"/>
        </w:rPr>
        <w:t>-|</w:t>
      </w:r>
      <w:r w:rsidR="008C2A26" w:rsidRPr="00183FB3">
        <w:rPr>
          <w:rFonts w:ascii="Times New Roman" w:hAnsi="Times New Roman" w:cs="Times New Roman"/>
        </w:rPr>
        <w:t xml:space="preserve">nuto delle quali </w:t>
      </w:r>
      <w:r w:rsidR="00E45BD2" w:rsidRPr="00183FB3">
        <w:rPr>
          <w:rFonts w:ascii="Times New Roman" w:hAnsi="Times New Roman" w:cs="Times New Roman"/>
        </w:rPr>
        <w:t>toccante in p</w:t>
      </w:r>
      <w:r w:rsidR="001967EC" w:rsidRPr="00183FB3">
        <w:rPr>
          <w:rFonts w:ascii="Times New Roman" w:hAnsi="Times New Roman" w:cs="Times New Roman"/>
        </w:rPr>
        <w:t>a</w:t>
      </w:r>
      <w:r w:rsidR="00E45BD2" w:rsidRPr="00183FB3">
        <w:rPr>
          <w:rFonts w:ascii="Times New Roman" w:hAnsi="Times New Roman" w:cs="Times New Roman"/>
        </w:rPr>
        <w:t>rticolar l</w:t>
      </w:r>
      <w:r w:rsidR="00CF4972" w:rsidRPr="00183FB3">
        <w:rPr>
          <w:rFonts w:ascii="Times New Roman" w:hAnsi="Times New Roman" w:cs="Times New Roman"/>
        </w:rPr>
        <w:t>’</w:t>
      </w:r>
      <w:r w:rsidR="00E45BD2" w:rsidRPr="00183FB3">
        <w:rPr>
          <w:rFonts w:ascii="Times New Roman" w:hAnsi="Times New Roman" w:cs="Times New Roman"/>
        </w:rPr>
        <w:t>ordine, che l</w:t>
      </w:r>
      <w:r w:rsidR="00CF4972" w:rsidRPr="00183FB3">
        <w:rPr>
          <w:rFonts w:ascii="Times New Roman" w:hAnsi="Times New Roman" w:cs="Times New Roman"/>
        </w:rPr>
        <w:t>’</w:t>
      </w:r>
      <w:r w:rsidR="005A2D99" w:rsidRPr="00183FB3">
        <w:rPr>
          <w:rFonts w:ascii="Times New Roman" w:hAnsi="Times New Roman" w:cs="Times New Roman"/>
        </w:rPr>
        <w:t>E</w:t>
      </w:r>
      <w:r w:rsidR="00601172" w:rsidRPr="00183FB3">
        <w:rPr>
          <w:rFonts w:ascii="Times New Roman" w:hAnsi="Times New Roman" w:cs="Times New Roman"/>
        </w:rPr>
        <w:t>ccellenze</w:t>
      </w:r>
      <w:r w:rsidR="00E45BD2" w:rsidRPr="00183FB3">
        <w:rPr>
          <w:rFonts w:ascii="Times New Roman" w:hAnsi="Times New Roman" w:cs="Times New Roman"/>
        </w:rPr>
        <w:t xml:space="preserve"> vostr</w:t>
      </w:r>
      <w:r w:rsidR="00601172" w:rsidRPr="00183FB3">
        <w:rPr>
          <w:rFonts w:ascii="Times New Roman" w:hAnsi="Times New Roman" w:cs="Times New Roman"/>
        </w:rPr>
        <w:t>e</w:t>
      </w:r>
      <w:r w:rsidR="00E45BD2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| </w:t>
      </w:r>
      <w:r w:rsidR="00E45BD2" w:rsidRPr="00183FB3">
        <w:rPr>
          <w:rFonts w:ascii="Times New Roman" w:hAnsi="Times New Roman" w:cs="Times New Roman"/>
        </w:rPr>
        <w:t xml:space="preserve">hanno deliberato </w:t>
      </w:r>
      <w:r w:rsidR="0070763A" w:rsidRPr="00183FB3">
        <w:rPr>
          <w:rFonts w:ascii="Times New Roman" w:hAnsi="Times New Roman" w:cs="Times New Roman"/>
        </w:rPr>
        <w:t xml:space="preserve">di dar </w:t>
      </w:r>
      <w:r w:rsidR="00601172" w:rsidRPr="00183FB3">
        <w:rPr>
          <w:rFonts w:ascii="Times New Roman" w:hAnsi="Times New Roman" w:cs="Times New Roman"/>
        </w:rPr>
        <w:t>i</w:t>
      </w:r>
      <w:r w:rsidR="0070763A" w:rsidRPr="00183FB3">
        <w:rPr>
          <w:rFonts w:ascii="Times New Roman" w:hAnsi="Times New Roman" w:cs="Times New Roman"/>
        </w:rPr>
        <w:t xml:space="preserve">n armata fu da me communicato </w:t>
      </w:r>
      <w:r w:rsidRPr="00183FB3">
        <w:rPr>
          <w:rFonts w:ascii="Times New Roman" w:hAnsi="Times New Roman" w:cs="Times New Roman"/>
        </w:rPr>
        <w:t xml:space="preserve">| </w:t>
      </w:r>
      <w:r w:rsidR="0070763A" w:rsidRPr="00183FB3">
        <w:rPr>
          <w:rFonts w:ascii="Times New Roman" w:hAnsi="Times New Roman" w:cs="Times New Roman"/>
        </w:rPr>
        <w:t xml:space="preserve">alli </w:t>
      </w:r>
      <w:r w:rsidR="00986FEA" w:rsidRPr="00183FB3">
        <w:rPr>
          <w:rFonts w:ascii="Times New Roman" w:hAnsi="Times New Roman" w:cs="Times New Roman"/>
        </w:rPr>
        <w:t>signo</w:t>
      </w:r>
      <w:r w:rsidR="00C44BB8" w:rsidRPr="00183FB3">
        <w:rPr>
          <w:rFonts w:ascii="Times New Roman" w:hAnsi="Times New Roman" w:cs="Times New Roman"/>
        </w:rPr>
        <w:t>ri S</w:t>
      </w:r>
      <w:r w:rsidR="0070763A" w:rsidRPr="00183FB3">
        <w:rPr>
          <w:rFonts w:ascii="Times New Roman" w:hAnsi="Times New Roman" w:cs="Times New Roman"/>
        </w:rPr>
        <w:t xml:space="preserve">tati </w:t>
      </w:r>
      <w:r w:rsidR="00C44BB8" w:rsidRPr="00183FB3">
        <w:rPr>
          <w:rFonts w:ascii="Times New Roman" w:hAnsi="Times New Roman" w:cs="Times New Roman"/>
        </w:rPr>
        <w:t>G</w:t>
      </w:r>
      <w:r w:rsidR="0070763A" w:rsidRPr="00183FB3">
        <w:rPr>
          <w:rFonts w:ascii="Times New Roman" w:hAnsi="Times New Roman" w:cs="Times New Roman"/>
        </w:rPr>
        <w:t xml:space="preserve">enerali martedì passato, che lo aggradirono </w:t>
      </w:r>
      <w:r w:rsidRPr="00183FB3">
        <w:rPr>
          <w:rFonts w:ascii="Times New Roman" w:hAnsi="Times New Roman" w:cs="Times New Roman"/>
        </w:rPr>
        <w:t xml:space="preserve">| </w:t>
      </w:r>
      <w:r w:rsidR="0070763A" w:rsidRPr="00183FB3">
        <w:rPr>
          <w:rFonts w:ascii="Times New Roman" w:hAnsi="Times New Roman" w:cs="Times New Roman"/>
        </w:rPr>
        <w:t>et mi ringratio</w:t>
      </w:r>
      <w:r w:rsidR="00F91564" w:rsidRPr="00183FB3">
        <w:rPr>
          <w:rFonts w:ascii="Times New Roman" w:hAnsi="Times New Roman" w:cs="Times New Roman"/>
        </w:rPr>
        <w:t>rono insieme della parte che li</w:t>
      </w:r>
      <w:r w:rsidR="00F91564" w:rsidRPr="00183FB3">
        <w:rPr>
          <w:rStyle w:val="FootnoteReference"/>
          <w:rFonts w:ascii="Times New Roman" w:hAnsi="Times New Roman" w:cs="Times New Roman"/>
        </w:rPr>
        <w:footnoteReference w:id="72"/>
      </w:r>
      <w:r w:rsidR="00F91564" w:rsidRPr="00183FB3">
        <w:rPr>
          <w:rFonts w:ascii="Times New Roman" w:hAnsi="Times New Roman" w:cs="Times New Roman"/>
        </w:rPr>
        <w:t xml:space="preserve"> died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</w:t>
      </w:r>
      <w:r w:rsidR="00F91564" w:rsidRPr="00183FB3">
        <w:rPr>
          <w:rFonts w:ascii="Times New Roman" w:hAnsi="Times New Roman" w:cs="Times New Roman"/>
        </w:rPr>
        <w:t xml:space="preserve"> suoi affari</w:t>
      </w:r>
      <w:r w:rsidR="00096389" w:rsidRPr="00183FB3">
        <w:rPr>
          <w:rFonts w:ascii="Times New Roman" w:hAnsi="Times New Roman" w:cs="Times New Roman"/>
        </w:rPr>
        <w:t xml:space="preserve">, del </w:t>
      </w:r>
      <w:r w:rsidR="005A2D99" w:rsidRPr="00183FB3">
        <w:rPr>
          <w:rFonts w:ascii="Times New Roman" w:hAnsi="Times New Roman" w:cs="Times New Roman"/>
        </w:rPr>
        <w:t>proceder</w:t>
      </w:r>
      <w:r w:rsidR="00096389" w:rsidRPr="00183FB3">
        <w:rPr>
          <w:rFonts w:ascii="Times New Roman" w:hAnsi="Times New Roman" w:cs="Times New Roman"/>
        </w:rPr>
        <w:t xml:space="preserve"> de</w:t>
      </w:r>
      <w:r w:rsidR="00CF4972" w:rsidRPr="00183FB3">
        <w:rPr>
          <w:rFonts w:ascii="Times New Roman" w:hAnsi="Times New Roman" w:cs="Times New Roman"/>
        </w:rPr>
        <w:t>’</w:t>
      </w:r>
      <w:r w:rsidR="00096389" w:rsidRPr="00183FB3">
        <w:rPr>
          <w:rFonts w:ascii="Times New Roman" w:hAnsi="Times New Roman" w:cs="Times New Roman"/>
        </w:rPr>
        <w:t xml:space="preserve"> S</w:t>
      </w:r>
      <w:r w:rsidR="00AC09B7" w:rsidRPr="00183FB3">
        <w:rPr>
          <w:rFonts w:ascii="Times New Roman" w:hAnsi="Times New Roman" w:cs="Times New Roman"/>
        </w:rPr>
        <w:t xml:space="preserve">pagnoli, delle mentite promesse </w:t>
      </w:r>
      <w:r w:rsidRPr="00183FB3">
        <w:rPr>
          <w:rFonts w:ascii="Times New Roman" w:hAnsi="Times New Roman" w:cs="Times New Roman"/>
        </w:rPr>
        <w:t xml:space="preserve">| </w:t>
      </w:r>
      <w:r w:rsidR="00AC09B7" w:rsidRPr="00183FB3">
        <w:rPr>
          <w:rFonts w:ascii="Times New Roman" w:hAnsi="Times New Roman" w:cs="Times New Roman"/>
        </w:rPr>
        <w:t>et della disperata</w:t>
      </w:r>
      <w:r w:rsidR="00514DA5" w:rsidRPr="00183FB3">
        <w:rPr>
          <w:rFonts w:ascii="Times New Roman" w:hAnsi="Times New Roman" w:cs="Times New Roman"/>
        </w:rPr>
        <w:t xml:space="preserve"> </w:t>
      </w:r>
      <w:r w:rsidR="005A2D99" w:rsidRPr="00183FB3">
        <w:rPr>
          <w:rFonts w:ascii="Times New Roman" w:hAnsi="Times New Roman" w:cs="Times New Roman"/>
        </w:rPr>
        <w:t>essecutione</w:t>
      </w:r>
      <w:r w:rsidR="00514DA5" w:rsidRPr="00183FB3">
        <w:rPr>
          <w:rFonts w:ascii="Times New Roman" w:hAnsi="Times New Roman" w:cs="Times New Roman"/>
        </w:rPr>
        <w:t xml:space="preserve"> di esse, rappresentando l</w:t>
      </w:r>
      <w:r w:rsidR="00CF4972" w:rsidRPr="00183FB3">
        <w:rPr>
          <w:rFonts w:ascii="Times New Roman" w:hAnsi="Times New Roman" w:cs="Times New Roman"/>
        </w:rPr>
        <w:t>’</w:t>
      </w:r>
      <w:r w:rsidR="00514DA5" w:rsidRPr="00183FB3">
        <w:rPr>
          <w:rFonts w:ascii="Times New Roman" w:hAnsi="Times New Roman" w:cs="Times New Roman"/>
        </w:rPr>
        <w:t>incon</w:t>
      </w:r>
      <w:r w:rsidR="008D5449" w:rsidRPr="00183FB3">
        <w:rPr>
          <w:rFonts w:ascii="Times New Roman" w:hAnsi="Times New Roman" w:cs="Times New Roman"/>
        </w:rPr>
        <w:t>-|</w:t>
      </w:r>
      <w:r w:rsidR="00514DA5" w:rsidRPr="00183FB3">
        <w:rPr>
          <w:rFonts w:ascii="Times New Roman" w:hAnsi="Times New Roman" w:cs="Times New Roman"/>
        </w:rPr>
        <w:t>venienza del fatto, et tutto quello che m</w:t>
      </w:r>
      <w:r w:rsidR="00CF4972" w:rsidRPr="00183FB3">
        <w:rPr>
          <w:rFonts w:ascii="Times New Roman" w:hAnsi="Times New Roman" w:cs="Times New Roman"/>
        </w:rPr>
        <w:t>’</w:t>
      </w:r>
      <w:r w:rsidR="00514DA5" w:rsidRPr="00183FB3">
        <w:rPr>
          <w:rFonts w:ascii="Times New Roman" w:hAnsi="Times New Roman" w:cs="Times New Roman"/>
        </w:rPr>
        <w:t xml:space="preserve">è stato commandato </w:t>
      </w:r>
      <w:r w:rsidR="008D5449" w:rsidRPr="00183FB3">
        <w:rPr>
          <w:rFonts w:ascii="Times New Roman" w:hAnsi="Times New Roman" w:cs="Times New Roman"/>
        </w:rPr>
        <w:t xml:space="preserve">| </w:t>
      </w:r>
      <w:r w:rsidR="00514DA5" w:rsidRPr="00183FB3">
        <w:rPr>
          <w:rFonts w:ascii="Times New Roman" w:hAnsi="Times New Roman" w:cs="Times New Roman"/>
        </w:rPr>
        <w:t xml:space="preserve">dalla </w:t>
      </w:r>
      <w:r w:rsidR="00C44BB8" w:rsidRPr="00183FB3">
        <w:rPr>
          <w:rFonts w:ascii="Times New Roman" w:hAnsi="Times New Roman" w:cs="Times New Roman"/>
        </w:rPr>
        <w:t>S</w:t>
      </w:r>
      <w:r w:rsidR="00514DA5" w:rsidRPr="00183FB3">
        <w:rPr>
          <w:rFonts w:ascii="Times New Roman" w:hAnsi="Times New Roman" w:cs="Times New Roman"/>
        </w:rPr>
        <w:t xml:space="preserve">erenità vostra significar a questi signori portandone le proprie </w:t>
      </w:r>
      <w:r w:rsidR="008D5449" w:rsidRPr="00183FB3">
        <w:rPr>
          <w:rFonts w:ascii="Times New Roman" w:hAnsi="Times New Roman" w:cs="Times New Roman"/>
        </w:rPr>
        <w:t xml:space="preserve">| </w:t>
      </w:r>
      <w:r w:rsidR="0066441E" w:rsidRPr="00183FB3">
        <w:rPr>
          <w:rFonts w:ascii="Times New Roman" w:hAnsi="Times New Roman" w:cs="Times New Roman"/>
        </w:rPr>
        <w:t xml:space="preserve">considerationi espresse da lei nelle sue lettere dei 15 pur </w:t>
      </w:r>
      <w:r w:rsidR="008D5449" w:rsidRPr="00183FB3">
        <w:rPr>
          <w:rFonts w:ascii="Times New Roman" w:hAnsi="Times New Roman" w:cs="Times New Roman"/>
        </w:rPr>
        <w:t xml:space="preserve">| </w:t>
      </w:r>
      <w:r w:rsidR="0066441E" w:rsidRPr="00183FB3">
        <w:rPr>
          <w:rFonts w:ascii="Times New Roman" w:hAnsi="Times New Roman" w:cs="Times New Roman"/>
        </w:rPr>
        <w:t>del passato precedentemente ricevute mentre mi trovavo in Am</w:t>
      </w:r>
      <w:r w:rsidR="008D5449" w:rsidRPr="00183FB3">
        <w:rPr>
          <w:rFonts w:ascii="Times New Roman" w:hAnsi="Times New Roman" w:cs="Times New Roman"/>
        </w:rPr>
        <w:t>-|</w:t>
      </w:r>
      <w:r w:rsidR="0066441E" w:rsidRPr="00183FB3">
        <w:rPr>
          <w:rFonts w:ascii="Times New Roman" w:hAnsi="Times New Roman" w:cs="Times New Roman"/>
        </w:rPr>
        <w:t xml:space="preserve">sterdam. </w:t>
      </w:r>
      <w:r w:rsidR="002D1EEC" w:rsidRPr="00183FB3">
        <w:rPr>
          <w:rFonts w:ascii="Times New Roman" w:hAnsi="Times New Roman" w:cs="Times New Roman"/>
        </w:rPr>
        <w:t xml:space="preserve">Mi pregorono anco della continuatione di questa </w:t>
      </w:r>
      <w:r w:rsidR="008D5449" w:rsidRPr="00183FB3">
        <w:rPr>
          <w:rFonts w:ascii="Times New Roman" w:hAnsi="Times New Roman" w:cs="Times New Roman"/>
        </w:rPr>
        <w:t xml:space="preserve">| </w:t>
      </w:r>
      <w:r w:rsidR="002D1EEC" w:rsidRPr="00183FB3">
        <w:rPr>
          <w:rFonts w:ascii="Times New Roman" w:hAnsi="Times New Roman" w:cs="Times New Roman"/>
        </w:rPr>
        <w:t>confidente communicatione, che per tale la ricon</w:t>
      </w:r>
      <w:r w:rsidR="00532021" w:rsidRPr="00183FB3">
        <w:rPr>
          <w:rFonts w:ascii="Times New Roman" w:hAnsi="Times New Roman" w:cs="Times New Roman"/>
        </w:rPr>
        <w:t>osc</w:t>
      </w:r>
      <w:r w:rsidR="00C44BB8" w:rsidRPr="00183FB3">
        <w:rPr>
          <w:rFonts w:ascii="Times New Roman" w:hAnsi="Times New Roman" w:cs="Times New Roman"/>
        </w:rPr>
        <w:t>e</w:t>
      </w:r>
      <w:r w:rsidR="00532021" w:rsidRPr="00183FB3">
        <w:rPr>
          <w:rFonts w:ascii="Times New Roman" w:hAnsi="Times New Roman" w:cs="Times New Roman"/>
        </w:rPr>
        <w:t>vano, et</w:t>
      </w:r>
      <w:r w:rsidR="008D5449" w:rsidRPr="00183FB3">
        <w:rPr>
          <w:rFonts w:ascii="Times New Roman" w:hAnsi="Times New Roman" w:cs="Times New Roman"/>
        </w:rPr>
        <w:t xml:space="preserve"> |</w:t>
      </w:r>
      <w:r w:rsidR="00532021" w:rsidRPr="00183FB3">
        <w:rPr>
          <w:rFonts w:ascii="Times New Roman" w:hAnsi="Times New Roman" w:cs="Times New Roman"/>
        </w:rPr>
        <w:t xml:space="preserve"> che dal canto loro non haverebb</w:t>
      </w:r>
      <w:r w:rsidR="00C44BB8" w:rsidRPr="00183FB3">
        <w:rPr>
          <w:rFonts w:ascii="Times New Roman" w:hAnsi="Times New Roman" w:cs="Times New Roman"/>
        </w:rPr>
        <w:t>on</w:t>
      </w:r>
      <w:r w:rsidR="00532021" w:rsidRPr="00183FB3">
        <w:rPr>
          <w:rFonts w:ascii="Times New Roman" w:hAnsi="Times New Roman" w:cs="Times New Roman"/>
        </w:rPr>
        <w:t xml:space="preserve">o mancato di considerar </w:t>
      </w:r>
      <w:r w:rsidR="008D5449" w:rsidRPr="00183FB3">
        <w:rPr>
          <w:rFonts w:ascii="Times New Roman" w:hAnsi="Times New Roman" w:cs="Times New Roman"/>
        </w:rPr>
        <w:t xml:space="preserve">| </w:t>
      </w:r>
      <w:r w:rsidR="00532021" w:rsidRPr="00183FB3">
        <w:rPr>
          <w:rFonts w:ascii="Times New Roman" w:hAnsi="Times New Roman" w:cs="Times New Roman"/>
        </w:rPr>
        <w:t>tutto quello, che fosse stato conosciuto di commune servitio.</w:t>
      </w:r>
      <w:r w:rsidR="008D5449" w:rsidRPr="00183FB3">
        <w:rPr>
          <w:rFonts w:ascii="Times New Roman" w:hAnsi="Times New Roman" w:cs="Times New Roman"/>
        </w:rPr>
        <w:t xml:space="preserve"> |</w:t>
      </w:r>
    </w:p>
    <w:p w14:paraId="3CF0086E" w14:textId="0C292653" w:rsidR="00DD04E5" w:rsidRPr="00183FB3" w:rsidRDefault="0053202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asione di ques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dienza replicai anc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stanza </w:t>
      </w:r>
      <w:r w:rsidR="008D5449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per haver la parola delle loro </w:t>
      </w:r>
      <w:r w:rsidR="00863515" w:rsidRPr="00183FB3">
        <w:rPr>
          <w:rFonts w:ascii="Times New Roman" w:hAnsi="Times New Roman" w:cs="Times New Roman"/>
        </w:rPr>
        <w:t>E</w:t>
      </w:r>
      <w:r w:rsidR="0056322D" w:rsidRPr="00183FB3">
        <w:rPr>
          <w:rFonts w:ascii="Times New Roman" w:hAnsi="Times New Roman" w:cs="Times New Roman"/>
        </w:rPr>
        <w:t>ccellenze</w:t>
      </w:r>
      <w:r w:rsidR="002C6B37" w:rsidRPr="00183FB3">
        <w:rPr>
          <w:rFonts w:ascii="Times New Roman" w:hAnsi="Times New Roman" w:cs="Times New Roman"/>
        </w:rPr>
        <w:t xml:space="preserve"> </w:t>
      </w:r>
      <w:r w:rsidR="009E31AF" w:rsidRPr="00183FB3">
        <w:rPr>
          <w:rFonts w:ascii="Times New Roman" w:hAnsi="Times New Roman" w:cs="Times New Roman"/>
        </w:rPr>
        <w:t xml:space="preserve">per il vassello che havevo </w:t>
      </w:r>
      <w:r w:rsidR="008D5449" w:rsidRPr="00183FB3">
        <w:rPr>
          <w:rFonts w:ascii="Times New Roman" w:hAnsi="Times New Roman" w:cs="Times New Roman"/>
        </w:rPr>
        <w:t xml:space="preserve">| </w:t>
      </w:r>
      <w:r w:rsidR="009E31AF" w:rsidRPr="00183FB3">
        <w:rPr>
          <w:rFonts w:ascii="Times New Roman" w:hAnsi="Times New Roman" w:cs="Times New Roman"/>
        </w:rPr>
        <w:t>noleggiato, et per gl</w:t>
      </w:r>
      <w:r w:rsidR="00CF4972" w:rsidRPr="00183FB3">
        <w:rPr>
          <w:rFonts w:ascii="Times New Roman" w:hAnsi="Times New Roman" w:cs="Times New Roman"/>
        </w:rPr>
        <w:t>’</w:t>
      </w:r>
      <w:r w:rsidR="009E31AF" w:rsidRPr="00183FB3">
        <w:rPr>
          <w:rFonts w:ascii="Times New Roman" w:hAnsi="Times New Roman" w:cs="Times New Roman"/>
        </w:rPr>
        <w:t xml:space="preserve">altri tre che mi restavano a noleggiare </w:t>
      </w:r>
      <w:r w:rsidR="008D5449" w:rsidRPr="00183FB3">
        <w:rPr>
          <w:rFonts w:ascii="Times New Roman" w:hAnsi="Times New Roman" w:cs="Times New Roman"/>
        </w:rPr>
        <w:t xml:space="preserve">| </w:t>
      </w:r>
      <w:r w:rsidR="009E31AF" w:rsidRPr="00183FB3">
        <w:rPr>
          <w:rFonts w:ascii="Times New Roman" w:hAnsi="Times New Roman" w:cs="Times New Roman"/>
        </w:rPr>
        <w:t xml:space="preserve">quando havesse bisognato. Mi dissero che </w:t>
      </w:r>
      <w:r w:rsidR="004C0981"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="004C0981" w:rsidRPr="00183FB3">
        <w:rPr>
          <w:rFonts w:ascii="Times New Roman" w:hAnsi="Times New Roman" w:cs="Times New Roman"/>
        </w:rPr>
        <w:t>haverebb</w:t>
      </w:r>
      <w:r w:rsidR="00183F68" w:rsidRPr="00183FB3">
        <w:rPr>
          <w:rFonts w:ascii="Times New Roman" w:hAnsi="Times New Roman" w:cs="Times New Roman"/>
        </w:rPr>
        <w:t>o</w:t>
      </w:r>
      <w:r w:rsidR="004C0981" w:rsidRPr="00183FB3">
        <w:rPr>
          <w:rFonts w:ascii="Times New Roman" w:hAnsi="Times New Roman" w:cs="Times New Roman"/>
        </w:rPr>
        <w:t xml:space="preserve">no </w:t>
      </w:r>
      <w:r w:rsidR="008D5449" w:rsidRPr="00183FB3">
        <w:rPr>
          <w:rFonts w:ascii="Times New Roman" w:hAnsi="Times New Roman" w:cs="Times New Roman"/>
        </w:rPr>
        <w:t xml:space="preserve">| </w:t>
      </w:r>
      <w:r w:rsidR="004C0981" w:rsidRPr="00183FB3">
        <w:rPr>
          <w:rFonts w:ascii="Times New Roman" w:hAnsi="Times New Roman" w:cs="Times New Roman"/>
        </w:rPr>
        <w:t xml:space="preserve">messa in consulta. So che ne hanno </w:t>
      </w:r>
      <w:r w:rsidR="0056322D" w:rsidRPr="00183FB3">
        <w:rPr>
          <w:rFonts w:ascii="Times New Roman" w:hAnsi="Times New Roman" w:cs="Times New Roman"/>
        </w:rPr>
        <w:t>discorso</w:t>
      </w:r>
      <w:r w:rsidR="00940FF0" w:rsidRPr="00183FB3">
        <w:rPr>
          <w:rFonts w:ascii="Times New Roman" w:hAnsi="Times New Roman" w:cs="Times New Roman"/>
        </w:rPr>
        <w:t xml:space="preserve"> </w:t>
      </w:r>
      <w:r w:rsidR="008D5449" w:rsidRPr="00183FB3">
        <w:rPr>
          <w:rFonts w:ascii="Times New Roman" w:hAnsi="Times New Roman" w:cs="Times New Roman"/>
        </w:rPr>
        <w:t xml:space="preserve">| </w:t>
      </w:r>
      <w:r w:rsidR="006D34A2" w:rsidRPr="00183FB3">
        <w:rPr>
          <w:rFonts w:ascii="Times New Roman" w:hAnsi="Times New Roman" w:cs="Times New Roman"/>
        </w:rPr>
        <w:t>nell</w:t>
      </w:r>
      <w:r w:rsidR="00CF4972" w:rsidRPr="00183FB3">
        <w:rPr>
          <w:rFonts w:ascii="Times New Roman" w:hAnsi="Times New Roman" w:cs="Times New Roman"/>
        </w:rPr>
        <w:t>’</w:t>
      </w:r>
      <w:r w:rsidR="00940FF0" w:rsidRPr="00183FB3">
        <w:rPr>
          <w:rStyle w:val="FootnoteReference"/>
          <w:rFonts w:ascii="Times New Roman" w:hAnsi="Times New Roman" w:cs="Times New Roman"/>
        </w:rPr>
        <w:footnoteReference w:id="73"/>
      </w:r>
      <w:r w:rsidR="00DD04E5" w:rsidRPr="00183FB3">
        <w:rPr>
          <w:rFonts w:ascii="Times New Roman" w:hAnsi="Times New Roman" w:cs="Times New Roman"/>
        </w:rPr>
        <w:t xml:space="preserve"> </w:t>
      </w:r>
      <w:r w:rsidR="006D34A2" w:rsidRPr="00183FB3">
        <w:rPr>
          <w:rFonts w:ascii="Times New Roman" w:hAnsi="Times New Roman" w:cs="Times New Roman"/>
        </w:rPr>
        <w:t xml:space="preserve">assemblea dei </w:t>
      </w:r>
      <w:r w:rsidR="002C6B37" w:rsidRPr="00183FB3">
        <w:rPr>
          <w:rFonts w:ascii="Times New Roman" w:hAnsi="Times New Roman" w:cs="Times New Roman"/>
        </w:rPr>
        <w:t>S</w:t>
      </w:r>
      <w:r w:rsidR="006D34A2" w:rsidRPr="00183FB3">
        <w:rPr>
          <w:rFonts w:ascii="Times New Roman" w:hAnsi="Times New Roman" w:cs="Times New Roman"/>
        </w:rPr>
        <w:t xml:space="preserve">tati </w:t>
      </w:r>
      <w:r w:rsidR="002C6B37" w:rsidRPr="00183FB3">
        <w:rPr>
          <w:rFonts w:ascii="Times New Roman" w:hAnsi="Times New Roman" w:cs="Times New Roman"/>
        </w:rPr>
        <w:t>G</w:t>
      </w:r>
      <w:r w:rsidR="006D34A2" w:rsidRPr="00183FB3">
        <w:rPr>
          <w:rFonts w:ascii="Times New Roman" w:hAnsi="Times New Roman" w:cs="Times New Roman"/>
        </w:rPr>
        <w:t>enerali, et per ogni buon rispetto</w:t>
      </w:r>
      <w:r w:rsidR="00166504" w:rsidRPr="00183FB3">
        <w:rPr>
          <w:rFonts w:ascii="Times New Roman" w:hAnsi="Times New Roman" w:cs="Times New Roman"/>
        </w:rPr>
        <w:t xml:space="preserve"> </w:t>
      </w:r>
      <w:r w:rsidR="008D5449" w:rsidRPr="00183FB3">
        <w:rPr>
          <w:rFonts w:ascii="Times New Roman" w:hAnsi="Times New Roman" w:cs="Times New Roman"/>
        </w:rPr>
        <w:t xml:space="preserve">| </w:t>
      </w:r>
      <w:r w:rsidR="00166504" w:rsidRPr="00183FB3">
        <w:rPr>
          <w:rFonts w:ascii="Times New Roman" w:hAnsi="Times New Roman" w:cs="Times New Roman"/>
        </w:rPr>
        <w:t>trovandosi ridotta quella di Holanda</w:t>
      </w:r>
      <w:r w:rsidR="00940FF0" w:rsidRPr="00183FB3">
        <w:rPr>
          <w:rStyle w:val="FootnoteReference"/>
          <w:rFonts w:ascii="Times New Roman" w:hAnsi="Times New Roman" w:cs="Times New Roman"/>
        </w:rPr>
        <w:footnoteReference w:id="74"/>
      </w:r>
      <w:r w:rsidR="00166504" w:rsidRPr="00183FB3">
        <w:rPr>
          <w:rFonts w:ascii="Times New Roman" w:hAnsi="Times New Roman" w:cs="Times New Roman"/>
        </w:rPr>
        <w:t xml:space="preserve"> in essa ella </w:t>
      </w:r>
      <w:r w:rsidR="008D5449" w:rsidRPr="00183FB3">
        <w:rPr>
          <w:rFonts w:ascii="Times New Roman" w:hAnsi="Times New Roman" w:cs="Times New Roman"/>
        </w:rPr>
        <w:t xml:space="preserve">| </w:t>
      </w:r>
      <w:r w:rsidR="00166504" w:rsidRPr="00183FB3">
        <w:rPr>
          <w:rFonts w:ascii="Times New Roman" w:hAnsi="Times New Roman" w:cs="Times New Roman"/>
        </w:rPr>
        <w:t>è stata rip</w:t>
      </w:r>
      <w:r w:rsidR="00DD04E5" w:rsidRPr="00183FB3">
        <w:rPr>
          <w:rFonts w:ascii="Times New Roman" w:hAnsi="Times New Roman" w:cs="Times New Roman"/>
        </w:rPr>
        <w:t>or</w:t>
      </w:r>
      <w:r w:rsidR="00166504" w:rsidRPr="00183FB3">
        <w:rPr>
          <w:rFonts w:ascii="Times New Roman" w:hAnsi="Times New Roman" w:cs="Times New Roman"/>
        </w:rPr>
        <w:t>tata, et credo</w:t>
      </w:r>
      <w:r w:rsidR="00940FF0" w:rsidRPr="00183FB3">
        <w:rPr>
          <w:rFonts w:ascii="Times New Roman" w:hAnsi="Times New Roman" w:cs="Times New Roman"/>
        </w:rPr>
        <w:t xml:space="preserve"> che un giorno della prossima </w:t>
      </w:r>
      <w:r w:rsidR="008D5449" w:rsidRPr="00183FB3">
        <w:rPr>
          <w:rFonts w:ascii="Times New Roman" w:hAnsi="Times New Roman" w:cs="Times New Roman"/>
        </w:rPr>
        <w:t xml:space="preserve">| </w:t>
      </w:r>
    </w:p>
    <w:p w14:paraId="5F803807" w14:textId="6F3B7282" w:rsidR="00DD04E5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FA089E" w:rsidRPr="00183FB3">
        <w:rPr>
          <w:rFonts w:ascii="Times New Roman" w:hAnsi="Times New Roman" w:cs="Times New Roman"/>
        </w:rPr>
        <w:t>21v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54F25D1A" w14:textId="0B0C1097" w:rsidR="00532021" w:rsidRPr="00183FB3" w:rsidRDefault="00FA089E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ttimana haverò la</w:t>
      </w:r>
      <w:r w:rsidRPr="00183FB3">
        <w:rPr>
          <w:rStyle w:val="FootnoteReference"/>
          <w:rFonts w:ascii="Times New Roman" w:hAnsi="Times New Roman" w:cs="Times New Roman"/>
        </w:rPr>
        <w:footnoteReference w:id="75"/>
      </w:r>
      <w:r w:rsidRPr="00183FB3">
        <w:rPr>
          <w:rFonts w:ascii="Times New Roman" w:hAnsi="Times New Roman" w:cs="Times New Roman"/>
        </w:rPr>
        <w:t xml:space="preserve"> risolutione</w:t>
      </w:r>
      <w:r w:rsidR="005D489A" w:rsidRPr="00183FB3">
        <w:rPr>
          <w:rFonts w:ascii="Times New Roman" w:hAnsi="Times New Roman" w:cs="Times New Roman"/>
        </w:rPr>
        <w:t xml:space="preserve">. Hieri a sera intesi che </w:t>
      </w:r>
      <w:r w:rsidR="008D5449" w:rsidRPr="00183FB3">
        <w:rPr>
          <w:rFonts w:ascii="Times New Roman" w:hAnsi="Times New Roman" w:cs="Times New Roman"/>
        </w:rPr>
        <w:t xml:space="preserve">| </w:t>
      </w:r>
      <w:r w:rsidR="005D489A" w:rsidRPr="00183FB3">
        <w:rPr>
          <w:rFonts w:ascii="Times New Roman" w:hAnsi="Times New Roman" w:cs="Times New Roman"/>
        </w:rPr>
        <w:t xml:space="preserve">si era differito a riasumer la cosa fin a lunedì, havendo </w:t>
      </w:r>
      <w:r w:rsidR="008D5449" w:rsidRPr="00183FB3">
        <w:rPr>
          <w:rFonts w:ascii="Times New Roman" w:hAnsi="Times New Roman" w:cs="Times New Roman"/>
        </w:rPr>
        <w:t xml:space="preserve">| </w:t>
      </w:r>
      <w:r w:rsidR="005D489A" w:rsidRPr="00183FB3">
        <w:rPr>
          <w:rFonts w:ascii="Times New Roman" w:hAnsi="Times New Roman" w:cs="Times New Roman"/>
        </w:rPr>
        <w:t>qualche</w:t>
      </w:r>
      <w:r w:rsidR="002C6B37" w:rsidRPr="00183FB3">
        <w:rPr>
          <w:rFonts w:ascii="Times New Roman" w:hAnsi="Times New Roman" w:cs="Times New Roman"/>
        </w:rPr>
        <w:t>duno</w:t>
      </w:r>
      <w:r w:rsidR="005D489A" w:rsidRPr="00183FB3">
        <w:rPr>
          <w:rFonts w:ascii="Times New Roman" w:hAnsi="Times New Roman" w:cs="Times New Roman"/>
        </w:rPr>
        <w:t xml:space="preserve"> posto innanti qualche difficoltà, che non ho potuta </w:t>
      </w:r>
      <w:r w:rsidR="008D5449" w:rsidRPr="00183FB3">
        <w:rPr>
          <w:rFonts w:ascii="Times New Roman" w:hAnsi="Times New Roman" w:cs="Times New Roman"/>
        </w:rPr>
        <w:t xml:space="preserve">| </w:t>
      </w:r>
      <w:r w:rsidR="005D489A" w:rsidRPr="00183FB3">
        <w:rPr>
          <w:rFonts w:ascii="Times New Roman" w:hAnsi="Times New Roman" w:cs="Times New Roman"/>
        </w:rPr>
        <w:t>penetrare; ma spero in ogni modo,</w:t>
      </w:r>
      <w:r w:rsidR="00CA5103" w:rsidRPr="00183FB3">
        <w:rPr>
          <w:rFonts w:ascii="Times New Roman" w:hAnsi="Times New Roman" w:cs="Times New Roman"/>
        </w:rPr>
        <w:t xml:space="preserve"> che tutto sarà superato </w:t>
      </w:r>
      <w:r w:rsidR="008D5449" w:rsidRPr="00183FB3">
        <w:rPr>
          <w:rFonts w:ascii="Times New Roman" w:hAnsi="Times New Roman" w:cs="Times New Roman"/>
        </w:rPr>
        <w:t xml:space="preserve">| </w:t>
      </w:r>
      <w:r w:rsidR="00CA5103" w:rsidRPr="00183FB3">
        <w:rPr>
          <w:rFonts w:ascii="Times New Roman" w:hAnsi="Times New Roman" w:cs="Times New Roman"/>
        </w:rPr>
        <w:t>da me co</w:t>
      </w:r>
      <w:r w:rsidR="005D489A" w:rsidRPr="00183FB3">
        <w:rPr>
          <w:rFonts w:ascii="Times New Roman" w:hAnsi="Times New Roman" w:cs="Times New Roman"/>
        </w:rPr>
        <w:t>ll</w:t>
      </w:r>
      <w:r w:rsidR="00CF4972" w:rsidRPr="00183FB3">
        <w:rPr>
          <w:rFonts w:ascii="Times New Roman" w:hAnsi="Times New Roman" w:cs="Times New Roman"/>
        </w:rPr>
        <w:t>’</w:t>
      </w:r>
      <w:r w:rsidR="00CA5103" w:rsidRPr="00183FB3">
        <w:rPr>
          <w:rFonts w:ascii="Times New Roman" w:hAnsi="Times New Roman" w:cs="Times New Roman"/>
        </w:rPr>
        <w:t>aiuto di Dio</w:t>
      </w:r>
      <w:r w:rsidR="0056322D" w:rsidRPr="00183FB3">
        <w:rPr>
          <w:rFonts w:ascii="Times New Roman" w:hAnsi="Times New Roman" w:cs="Times New Roman"/>
        </w:rPr>
        <w:t>.</w:t>
      </w:r>
      <w:r w:rsidR="00CA5103" w:rsidRPr="00183FB3">
        <w:rPr>
          <w:rFonts w:ascii="Times New Roman" w:hAnsi="Times New Roman" w:cs="Times New Roman"/>
        </w:rPr>
        <w:t xml:space="preserve"> </w:t>
      </w:r>
      <w:r w:rsidR="0056322D" w:rsidRPr="00183FB3">
        <w:rPr>
          <w:rFonts w:ascii="Times New Roman" w:hAnsi="Times New Roman" w:cs="Times New Roman"/>
        </w:rPr>
        <w:t>E</w:t>
      </w:r>
      <w:r w:rsidR="00CA5103" w:rsidRPr="00183FB3">
        <w:rPr>
          <w:rFonts w:ascii="Times New Roman" w:hAnsi="Times New Roman" w:cs="Times New Roman"/>
        </w:rPr>
        <w:t>t forse lunedì anc</w:t>
      </w:r>
      <w:r w:rsidR="00CF4972" w:rsidRPr="00183FB3">
        <w:rPr>
          <w:rFonts w:ascii="Times New Roman" w:hAnsi="Times New Roman" w:cs="Times New Roman"/>
        </w:rPr>
        <w:t>’</w:t>
      </w:r>
      <w:r w:rsidR="00CA5103" w:rsidRPr="00183FB3">
        <w:rPr>
          <w:rFonts w:ascii="Times New Roman" w:hAnsi="Times New Roman" w:cs="Times New Roman"/>
        </w:rPr>
        <w:t>io mi troverò</w:t>
      </w:r>
      <w:r w:rsidR="008D5449" w:rsidRPr="00183FB3">
        <w:rPr>
          <w:rFonts w:ascii="Times New Roman" w:hAnsi="Times New Roman" w:cs="Times New Roman"/>
        </w:rPr>
        <w:t xml:space="preserve"> |</w:t>
      </w:r>
      <w:r w:rsidR="00CA5103" w:rsidRPr="00183FB3">
        <w:rPr>
          <w:rFonts w:ascii="Times New Roman" w:hAnsi="Times New Roman" w:cs="Times New Roman"/>
        </w:rPr>
        <w:t xml:space="preserve"> nell</w:t>
      </w:r>
      <w:r w:rsidR="00CF4972" w:rsidRPr="00183FB3">
        <w:rPr>
          <w:rFonts w:ascii="Times New Roman" w:hAnsi="Times New Roman" w:cs="Times New Roman"/>
        </w:rPr>
        <w:t>’</w:t>
      </w:r>
      <w:r w:rsidR="00CA5103" w:rsidRPr="00183FB3">
        <w:rPr>
          <w:rFonts w:ascii="Times New Roman" w:hAnsi="Times New Roman" w:cs="Times New Roman"/>
        </w:rPr>
        <w:t>assemblea per presentar le lettere, che vostra Serenità scri</w:t>
      </w:r>
      <w:r w:rsidR="008D5449" w:rsidRPr="00183FB3">
        <w:rPr>
          <w:rFonts w:ascii="Times New Roman" w:hAnsi="Times New Roman" w:cs="Times New Roman"/>
        </w:rPr>
        <w:t>v</w:t>
      </w:r>
      <w:r w:rsidR="00CA5103" w:rsidRPr="00183FB3">
        <w:rPr>
          <w:rFonts w:ascii="Times New Roman" w:hAnsi="Times New Roman" w:cs="Times New Roman"/>
        </w:rPr>
        <w:t>e a</w:t>
      </w:r>
      <w:r w:rsidR="008D5449" w:rsidRPr="00183FB3">
        <w:rPr>
          <w:rFonts w:ascii="Times New Roman" w:hAnsi="Times New Roman" w:cs="Times New Roman"/>
        </w:rPr>
        <w:t xml:space="preserve"> |</w:t>
      </w:r>
      <w:r w:rsidR="00CA5103" w:rsidRPr="00183FB3">
        <w:rPr>
          <w:rFonts w:ascii="Times New Roman" w:hAnsi="Times New Roman" w:cs="Times New Roman"/>
        </w:rPr>
        <w:t xml:space="preserve"> questi signori et per far l</w:t>
      </w:r>
      <w:r w:rsidR="00CF4972" w:rsidRPr="00183FB3">
        <w:rPr>
          <w:rFonts w:ascii="Times New Roman" w:hAnsi="Times New Roman" w:cs="Times New Roman"/>
        </w:rPr>
        <w:t>’</w:t>
      </w:r>
      <w:r w:rsidR="00CA5103" w:rsidRPr="00183FB3">
        <w:rPr>
          <w:rFonts w:ascii="Times New Roman" w:hAnsi="Times New Roman" w:cs="Times New Roman"/>
        </w:rPr>
        <w:t>ufficio contenuto in esse in conformità</w:t>
      </w:r>
      <w:r w:rsidR="0056322D" w:rsidRPr="00183FB3">
        <w:rPr>
          <w:rFonts w:ascii="Times New Roman" w:hAnsi="Times New Roman" w:cs="Times New Roman"/>
        </w:rPr>
        <w:t>.</w:t>
      </w:r>
      <w:r w:rsidR="00CA5103" w:rsidRPr="00183FB3">
        <w:rPr>
          <w:rFonts w:ascii="Times New Roman" w:hAnsi="Times New Roman" w:cs="Times New Roman"/>
        </w:rPr>
        <w:t xml:space="preserve"> </w:t>
      </w:r>
      <w:r w:rsidR="008D5449" w:rsidRPr="00183FB3">
        <w:rPr>
          <w:rFonts w:ascii="Times New Roman" w:hAnsi="Times New Roman" w:cs="Times New Roman"/>
        </w:rPr>
        <w:t xml:space="preserve">| </w:t>
      </w:r>
      <w:r w:rsidR="0056322D" w:rsidRPr="00183FB3">
        <w:rPr>
          <w:rFonts w:ascii="Times New Roman" w:hAnsi="Times New Roman" w:cs="Times New Roman"/>
        </w:rPr>
        <w:t>E</w:t>
      </w:r>
      <w:r w:rsidR="00CA5103" w:rsidRPr="00183FB3">
        <w:rPr>
          <w:rFonts w:ascii="Times New Roman" w:hAnsi="Times New Roman" w:cs="Times New Roman"/>
        </w:rPr>
        <w:t>t con destrezza agevolerò l</w:t>
      </w:r>
      <w:r w:rsidR="00CF4972" w:rsidRPr="00183FB3">
        <w:rPr>
          <w:rFonts w:ascii="Times New Roman" w:hAnsi="Times New Roman" w:cs="Times New Roman"/>
        </w:rPr>
        <w:t>’</w:t>
      </w:r>
      <w:r w:rsidR="00CA5103" w:rsidRPr="00183FB3">
        <w:rPr>
          <w:rFonts w:ascii="Times New Roman" w:hAnsi="Times New Roman" w:cs="Times New Roman"/>
        </w:rPr>
        <w:t>intoppo, che potesse esse</w:t>
      </w:r>
      <w:r w:rsidR="00B863AD" w:rsidRPr="00183FB3">
        <w:rPr>
          <w:rFonts w:ascii="Times New Roman" w:hAnsi="Times New Roman" w:cs="Times New Roman"/>
        </w:rPr>
        <w:t xml:space="preserve">rsi </w:t>
      </w:r>
      <w:r w:rsidR="008D5449" w:rsidRPr="00183FB3">
        <w:rPr>
          <w:rFonts w:ascii="Times New Roman" w:hAnsi="Times New Roman" w:cs="Times New Roman"/>
        </w:rPr>
        <w:t xml:space="preserve">| </w:t>
      </w:r>
      <w:r w:rsidR="00B863AD" w:rsidRPr="00183FB3">
        <w:rPr>
          <w:rFonts w:ascii="Times New Roman" w:hAnsi="Times New Roman" w:cs="Times New Roman"/>
        </w:rPr>
        <w:t xml:space="preserve">incontrato in questo negotio, che a dir la verità io non </w:t>
      </w:r>
      <w:r w:rsidR="008D5449" w:rsidRPr="00183FB3">
        <w:rPr>
          <w:rFonts w:ascii="Times New Roman" w:hAnsi="Times New Roman" w:cs="Times New Roman"/>
        </w:rPr>
        <w:t xml:space="preserve">| </w:t>
      </w:r>
      <w:r w:rsidR="00B863AD" w:rsidRPr="00183FB3">
        <w:rPr>
          <w:rFonts w:ascii="Times New Roman" w:hAnsi="Times New Roman" w:cs="Times New Roman"/>
        </w:rPr>
        <w:t>lo so vedere.</w:t>
      </w:r>
      <w:r w:rsidR="008D5449" w:rsidRPr="00183FB3">
        <w:rPr>
          <w:rFonts w:ascii="Times New Roman" w:hAnsi="Times New Roman" w:cs="Times New Roman"/>
        </w:rPr>
        <w:t xml:space="preserve"> |</w:t>
      </w:r>
    </w:p>
    <w:p w14:paraId="70EA923F" w14:textId="6595EA46" w:rsidR="00B863AD" w:rsidRPr="00183FB3" w:rsidRDefault="00B863AD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o spero che la Serenità vostra haverà trovato buon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o non sia passato più </w:t>
      </w:r>
      <w:r w:rsidR="00744D07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avanti</w:t>
      </w:r>
      <w:r w:rsidRPr="00183FB3">
        <w:rPr>
          <w:rStyle w:val="FootnoteReference"/>
          <w:rFonts w:ascii="Times New Roman" w:hAnsi="Times New Roman" w:cs="Times New Roman"/>
        </w:rPr>
        <w:footnoteReference w:id="76"/>
      </w:r>
      <w:r w:rsidRPr="00183FB3">
        <w:rPr>
          <w:rFonts w:ascii="Times New Roman" w:hAnsi="Times New Roman" w:cs="Times New Roman"/>
        </w:rPr>
        <w:t xml:space="preserve"> nei noleggi delle altre </w:t>
      </w:r>
      <w:r w:rsidR="007145E0" w:rsidRPr="00183FB3">
        <w:rPr>
          <w:rFonts w:ascii="Times New Roman" w:hAnsi="Times New Roman" w:cs="Times New Roman"/>
        </w:rPr>
        <w:t>tre navi, stante l</w:t>
      </w:r>
      <w:r w:rsidR="00CF4972" w:rsidRPr="00183FB3">
        <w:rPr>
          <w:rFonts w:ascii="Times New Roman" w:hAnsi="Times New Roman" w:cs="Times New Roman"/>
        </w:rPr>
        <w:t>’</w:t>
      </w:r>
      <w:r w:rsidR="007145E0" w:rsidRPr="00183FB3">
        <w:rPr>
          <w:rFonts w:ascii="Times New Roman" w:hAnsi="Times New Roman" w:cs="Times New Roman"/>
        </w:rPr>
        <w:t xml:space="preserve">esser elle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7145E0" w:rsidRPr="00183FB3">
        <w:rPr>
          <w:rFonts w:ascii="Times New Roman" w:hAnsi="Times New Roman" w:cs="Times New Roman"/>
        </w:rPr>
        <w:t xml:space="preserve">ancor nei </w:t>
      </w:r>
      <w:r w:rsidR="003C7158" w:rsidRPr="00183FB3">
        <w:rPr>
          <w:rFonts w:ascii="Times New Roman" w:hAnsi="Times New Roman" w:cs="Times New Roman"/>
        </w:rPr>
        <w:t>squeri, et non di tanta grandezza appunto</w:t>
      </w:r>
      <w:r w:rsidR="000711C3" w:rsidRPr="00183FB3">
        <w:rPr>
          <w:rStyle w:val="FootnoteReference"/>
          <w:rFonts w:ascii="Times New Roman" w:hAnsi="Times New Roman" w:cs="Times New Roman"/>
        </w:rPr>
        <w:footnoteReference w:id="77"/>
      </w:r>
      <w:r w:rsidR="003C7158" w:rsidRPr="00183FB3">
        <w:rPr>
          <w:rFonts w:ascii="Times New Roman" w:hAnsi="Times New Roman" w:cs="Times New Roman"/>
        </w:rPr>
        <w:t xml:space="preserve"> come</w:t>
      </w:r>
      <w:r w:rsidR="00810FAE" w:rsidRPr="00183FB3">
        <w:rPr>
          <w:rFonts w:ascii="Times New Roman" w:hAnsi="Times New Roman" w:cs="Times New Roman"/>
        </w:rPr>
        <w:t xml:space="preserve"> |</w:t>
      </w:r>
      <w:r w:rsidR="003C7158" w:rsidRPr="00183FB3">
        <w:rPr>
          <w:rFonts w:ascii="Times New Roman" w:hAnsi="Times New Roman" w:cs="Times New Roman"/>
        </w:rPr>
        <w:t xml:space="preserve"> alcune di esse, come da lei veniva</w:t>
      </w:r>
      <w:r w:rsidR="0002565B" w:rsidRPr="00183FB3">
        <w:rPr>
          <w:rStyle w:val="FootnoteReference"/>
          <w:rFonts w:ascii="Times New Roman" w:hAnsi="Times New Roman" w:cs="Times New Roman"/>
        </w:rPr>
        <w:footnoteReference w:id="78"/>
      </w:r>
      <w:r w:rsidR="00133184" w:rsidRPr="00183FB3">
        <w:rPr>
          <w:rFonts w:ascii="Times New Roman" w:hAnsi="Times New Roman" w:cs="Times New Roman"/>
        </w:rPr>
        <w:t xml:space="preserve"> desiderata</w:t>
      </w:r>
      <w:r w:rsidR="000711C3" w:rsidRPr="00183FB3">
        <w:rPr>
          <w:rFonts w:ascii="Times New Roman" w:hAnsi="Times New Roman" w:cs="Times New Roman"/>
        </w:rPr>
        <w:t>.</w:t>
      </w:r>
      <w:r w:rsidR="00133184" w:rsidRPr="00183FB3">
        <w:rPr>
          <w:rFonts w:ascii="Times New Roman" w:hAnsi="Times New Roman" w:cs="Times New Roman"/>
        </w:rPr>
        <w:t xml:space="preserve"> </w:t>
      </w:r>
      <w:r w:rsidR="000711C3" w:rsidRPr="00183FB3">
        <w:rPr>
          <w:rFonts w:ascii="Times New Roman" w:hAnsi="Times New Roman" w:cs="Times New Roman"/>
        </w:rPr>
        <w:t>G</w:t>
      </w:r>
      <w:r w:rsidR="00133184" w:rsidRPr="00183FB3">
        <w:rPr>
          <w:rFonts w:ascii="Times New Roman" w:hAnsi="Times New Roman" w:cs="Times New Roman"/>
        </w:rPr>
        <w:t>ià le</w:t>
      </w:r>
      <w:r w:rsidR="003C7158" w:rsidRPr="00183FB3">
        <w:rPr>
          <w:rFonts w:ascii="Times New Roman" w:hAnsi="Times New Roman" w:cs="Times New Roman"/>
        </w:rPr>
        <w:t xml:space="preserve"> ho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0711C3" w:rsidRPr="00183FB3">
        <w:rPr>
          <w:rFonts w:ascii="Times New Roman" w:hAnsi="Times New Roman" w:cs="Times New Roman"/>
        </w:rPr>
        <w:t>riverentemente</w:t>
      </w:r>
      <w:r w:rsidR="00133184" w:rsidRPr="00183FB3">
        <w:rPr>
          <w:rFonts w:ascii="Times New Roman" w:hAnsi="Times New Roman" w:cs="Times New Roman"/>
        </w:rPr>
        <w:t xml:space="preserve"> scritto quello che pareva a me a proposito per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133184" w:rsidRPr="00183FB3">
        <w:rPr>
          <w:rFonts w:ascii="Times New Roman" w:hAnsi="Times New Roman" w:cs="Times New Roman"/>
        </w:rPr>
        <w:t xml:space="preserve">le navi che si potevano trovar più vicine a Genova,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133184" w:rsidRPr="00183FB3">
        <w:rPr>
          <w:rFonts w:ascii="Times New Roman" w:hAnsi="Times New Roman" w:cs="Times New Roman"/>
        </w:rPr>
        <w:t xml:space="preserve">et Livorno, </w:t>
      </w:r>
      <w:r w:rsidR="008A1B67" w:rsidRPr="00183FB3">
        <w:rPr>
          <w:rFonts w:ascii="Times New Roman" w:hAnsi="Times New Roman" w:cs="Times New Roman"/>
        </w:rPr>
        <w:t xml:space="preserve">haverà anco inteso il senso che mi </w:t>
      </w:r>
      <w:r w:rsidR="00691CF3" w:rsidRPr="00183FB3">
        <w:rPr>
          <w:rFonts w:ascii="Times New Roman" w:hAnsi="Times New Roman" w:cs="Times New Roman"/>
        </w:rPr>
        <w:t xml:space="preserve">sovenne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691CF3" w:rsidRPr="00183FB3">
        <w:rPr>
          <w:rFonts w:ascii="Times New Roman" w:hAnsi="Times New Roman" w:cs="Times New Roman"/>
        </w:rPr>
        <w:t xml:space="preserve">che per le provisioni di munitioni, et di genti sarebbe stato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691CF3" w:rsidRPr="00183FB3">
        <w:rPr>
          <w:rFonts w:ascii="Times New Roman" w:hAnsi="Times New Roman" w:cs="Times New Roman"/>
        </w:rPr>
        <w:t>buono pigliarle di qua, et ancorché non siano alcune</w:t>
      </w:r>
      <w:r w:rsidR="00691CF3" w:rsidRPr="00183FB3">
        <w:rPr>
          <w:rStyle w:val="FootnoteReference"/>
          <w:rFonts w:ascii="Times New Roman" w:hAnsi="Times New Roman" w:cs="Times New Roman"/>
        </w:rPr>
        <w:footnoteReference w:id="79"/>
      </w:r>
      <w:r w:rsidR="00691CF3" w:rsidRPr="00183FB3">
        <w:rPr>
          <w:rFonts w:ascii="Times New Roman" w:hAnsi="Times New Roman" w:cs="Times New Roman"/>
        </w:rPr>
        <w:t xml:space="preserve"> della grandezza</w:t>
      </w:r>
      <w:r w:rsidR="006C3CC2" w:rsidRPr="00183FB3">
        <w:rPr>
          <w:rFonts w:ascii="Times New Roman" w:hAnsi="Times New Roman" w:cs="Times New Roman"/>
        </w:rPr>
        <w:t xml:space="preserve">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6C3CC2" w:rsidRPr="00183FB3">
        <w:rPr>
          <w:rFonts w:ascii="Times New Roman" w:hAnsi="Times New Roman" w:cs="Times New Roman"/>
        </w:rPr>
        <w:t>espr</w:t>
      </w:r>
      <w:r w:rsidR="00680759" w:rsidRPr="00183FB3">
        <w:rPr>
          <w:rFonts w:ascii="Times New Roman" w:hAnsi="Times New Roman" w:cs="Times New Roman"/>
        </w:rPr>
        <w:t>e</w:t>
      </w:r>
      <w:r w:rsidR="006C3CC2" w:rsidRPr="00183FB3">
        <w:rPr>
          <w:rFonts w:ascii="Times New Roman" w:hAnsi="Times New Roman" w:cs="Times New Roman"/>
        </w:rPr>
        <w:t>ssami da lei; in ogni modo sono di buona portata,</w:t>
      </w:r>
      <w:r w:rsidR="00810FAE" w:rsidRPr="00183FB3">
        <w:rPr>
          <w:rFonts w:ascii="Times New Roman" w:hAnsi="Times New Roman" w:cs="Times New Roman"/>
        </w:rPr>
        <w:t xml:space="preserve"> |</w:t>
      </w:r>
      <w:r w:rsidR="006C3CC2" w:rsidRPr="00183FB3">
        <w:rPr>
          <w:rFonts w:ascii="Times New Roman" w:hAnsi="Times New Roman" w:cs="Times New Roman"/>
        </w:rPr>
        <w:t xml:space="preserve"> saranno nuove, et fornite di buoni marinari, et con buon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6C3CC2" w:rsidRPr="00183FB3">
        <w:rPr>
          <w:rFonts w:ascii="Times New Roman" w:hAnsi="Times New Roman" w:cs="Times New Roman"/>
        </w:rPr>
        <w:t>ordine pot</w:t>
      </w:r>
      <w:r w:rsidR="00FB14B6" w:rsidRPr="00183FB3">
        <w:rPr>
          <w:rFonts w:ascii="Times New Roman" w:hAnsi="Times New Roman" w:cs="Times New Roman"/>
        </w:rPr>
        <w:t xml:space="preserve">ranno render anco buon servitio. Ella </w:t>
      </w:r>
      <w:r w:rsidR="00D808DD" w:rsidRPr="00183FB3">
        <w:rPr>
          <w:rFonts w:ascii="Times New Roman" w:hAnsi="Times New Roman" w:cs="Times New Roman"/>
        </w:rPr>
        <w:t>deliber</w:t>
      </w:r>
      <w:r w:rsidR="007C2531" w:rsidRPr="00183FB3">
        <w:rPr>
          <w:rFonts w:ascii="Times New Roman" w:hAnsi="Times New Roman" w:cs="Times New Roman"/>
        </w:rPr>
        <w:t>a</w:t>
      </w:r>
      <w:r w:rsidR="00FB14B6" w:rsidRPr="00183FB3">
        <w:rPr>
          <w:rFonts w:ascii="Times New Roman" w:hAnsi="Times New Roman" w:cs="Times New Roman"/>
        </w:rPr>
        <w:t xml:space="preserve">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FB14B6" w:rsidRPr="00183FB3">
        <w:rPr>
          <w:rFonts w:ascii="Times New Roman" w:hAnsi="Times New Roman" w:cs="Times New Roman"/>
        </w:rPr>
        <w:t>il meglio per il suo vantaggio.</w:t>
      </w:r>
      <w:r w:rsidR="00FE1363" w:rsidRPr="00183FB3">
        <w:rPr>
          <w:rFonts w:ascii="Times New Roman" w:hAnsi="Times New Roman" w:cs="Times New Roman"/>
        </w:rPr>
        <w:t xml:space="preserve"> </w:t>
      </w:r>
      <w:r w:rsidR="00810FAE" w:rsidRPr="00183FB3">
        <w:rPr>
          <w:rFonts w:ascii="Times New Roman" w:hAnsi="Times New Roman" w:cs="Times New Roman"/>
        </w:rPr>
        <w:t xml:space="preserve">| </w:t>
      </w:r>
    </w:p>
    <w:p w14:paraId="71F978FD" w14:textId="70F2523A" w:rsidR="008C1108" w:rsidRPr="00183FB3" w:rsidRDefault="00FB14B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 xml:space="preserve">Della nave, che sta in </w:t>
      </w:r>
      <w:r w:rsidR="00D808DD" w:rsidRPr="00183FB3">
        <w:rPr>
          <w:rFonts w:ascii="Times New Roman" w:hAnsi="Times New Roman" w:cs="Times New Roman"/>
        </w:rPr>
        <w:t>E</w:t>
      </w:r>
      <w:r w:rsidR="00B93835" w:rsidRPr="00183FB3">
        <w:rPr>
          <w:rFonts w:ascii="Times New Roman" w:hAnsi="Times New Roman" w:cs="Times New Roman"/>
        </w:rPr>
        <w:t>n</w:t>
      </w:r>
      <w:r w:rsidR="000711C3" w:rsidRPr="00183FB3">
        <w:rPr>
          <w:rFonts w:ascii="Times New Roman" w:hAnsi="Times New Roman" w:cs="Times New Roman"/>
        </w:rPr>
        <w:t>c</w:t>
      </w:r>
      <w:r w:rsidR="00A90744" w:rsidRPr="00183FB3">
        <w:rPr>
          <w:rFonts w:ascii="Times New Roman" w:hAnsi="Times New Roman" w:cs="Times New Roman"/>
        </w:rPr>
        <w:t>usen</w:t>
      </w:r>
      <w:r w:rsidR="00D808DD" w:rsidRPr="00183FB3">
        <w:rPr>
          <w:rFonts w:ascii="Times New Roman" w:hAnsi="Times New Roman" w:cs="Times New Roman"/>
        </w:rPr>
        <w:t xml:space="preserve"> di quattrocento in cinquecen[to]</w:t>
      </w:r>
      <w:r w:rsidR="007C2531" w:rsidRPr="00183FB3">
        <w:rPr>
          <w:rStyle w:val="FootnoteReference"/>
          <w:rFonts w:ascii="Times New Roman" w:hAnsi="Times New Roman" w:cs="Times New Roman"/>
        </w:rPr>
        <w:footnoteReference w:id="80"/>
      </w:r>
      <w:r w:rsidR="00D808DD" w:rsidRPr="00183FB3">
        <w:rPr>
          <w:rFonts w:ascii="Times New Roman" w:hAnsi="Times New Roman" w:cs="Times New Roman"/>
        </w:rPr>
        <w:t xml:space="preserve">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D808DD" w:rsidRPr="00183FB3">
        <w:rPr>
          <w:rFonts w:ascii="Times New Roman" w:hAnsi="Times New Roman" w:cs="Times New Roman"/>
        </w:rPr>
        <w:t xml:space="preserve">lasti </w:t>
      </w:r>
      <w:r w:rsidR="00C672A3" w:rsidRPr="00183FB3">
        <w:rPr>
          <w:rFonts w:ascii="Times New Roman" w:hAnsi="Times New Roman" w:cs="Times New Roman"/>
        </w:rPr>
        <w:t>mi disse</w:t>
      </w:r>
      <w:r w:rsidR="000711C3" w:rsidRPr="00183FB3">
        <w:rPr>
          <w:rStyle w:val="FootnoteReference"/>
          <w:rFonts w:ascii="Times New Roman" w:hAnsi="Times New Roman" w:cs="Times New Roman"/>
        </w:rPr>
        <w:footnoteReference w:id="81"/>
      </w:r>
      <w:r w:rsidR="00C672A3" w:rsidRPr="00183FB3">
        <w:rPr>
          <w:rFonts w:ascii="Times New Roman" w:hAnsi="Times New Roman" w:cs="Times New Roman"/>
        </w:rPr>
        <w:t xml:space="preserve"> il </w:t>
      </w:r>
      <w:r w:rsidR="00404A49" w:rsidRPr="00183FB3">
        <w:rPr>
          <w:rFonts w:ascii="Times New Roman" w:hAnsi="Times New Roman" w:cs="Times New Roman"/>
        </w:rPr>
        <w:t>signor</w:t>
      </w:r>
      <w:r w:rsidR="0081695F" w:rsidRPr="00183FB3">
        <w:rPr>
          <w:rFonts w:ascii="Times New Roman" w:hAnsi="Times New Roman" w:cs="Times New Roman"/>
        </w:rPr>
        <w:t xml:space="preserve"> principe Mau</w:t>
      </w:r>
      <w:r w:rsidR="00680759" w:rsidRPr="00183FB3">
        <w:rPr>
          <w:rFonts w:ascii="Times New Roman" w:hAnsi="Times New Roman" w:cs="Times New Roman"/>
        </w:rPr>
        <w:t>r</w:t>
      </w:r>
      <w:r w:rsidR="0081695F" w:rsidRPr="00183FB3">
        <w:rPr>
          <w:rFonts w:ascii="Times New Roman" w:hAnsi="Times New Roman" w:cs="Times New Roman"/>
        </w:rPr>
        <w:t>itio</w:t>
      </w:r>
      <w:r w:rsidR="00F3120D" w:rsidRPr="00183FB3">
        <w:rPr>
          <w:rFonts w:ascii="Times New Roman" w:hAnsi="Times New Roman" w:cs="Times New Roman"/>
        </w:rPr>
        <w:t xml:space="preserve">, che </w:t>
      </w:r>
      <w:r w:rsidR="00A90744" w:rsidRPr="00183FB3">
        <w:rPr>
          <w:rFonts w:ascii="Times New Roman" w:hAnsi="Times New Roman" w:cs="Times New Roman"/>
        </w:rPr>
        <w:t>havev</w:t>
      </w:r>
      <w:r w:rsidR="007C2531" w:rsidRPr="00183FB3">
        <w:rPr>
          <w:rFonts w:ascii="Times New Roman" w:hAnsi="Times New Roman" w:cs="Times New Roman"/>
        </w:rPr>
        <w:t>a</w:t>
      </w:r>
      <w:r w:rsidR="00A90744" w:rsidRPr="00183FB3">
        <w:rPr>
          <w:rFonts w:ascii="Times New Roman" w:hAnsi="Times New Roman" w:cs="Times New Roman"/>
        </w:rPr>
        <w:t xml:space="preserve">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A90744" w:rsidRPr="00183FB3">
        <w:rPr>
          <w:rFonts w:ascii="Times New Roman" w:hAnsi="Times New Roman" w:cs="Times New Roman"/>
        </w:rPr>
        <w:t>presentito, che S</w:t>
      </w:r>
      <w:r w:rsidR="00F64FE2" w:rsidRPr="00183FB3">
        <w:rPr>
          <w:rFonts w:ascii="Times New Roman" w:hAnsi="Times New Roman" w:cs="Times New Roman"/>
        </w:rPr>
        <w:t xml:space="preserve">pagnoli pensavano sottomano di </w:t>
      </w:r>
      <w:r w:rsidR="007C2531" w:rsidRPr="00183FB3">
        <w:rPr>
          <w:rFonts w:ascii="Times New Roman" w:hAnsi="Times New Roman" w:cs="Times New Roman"/>
        </w:rPr>
        <w:t>q</w:t>
      </w:r>
      <w:r w:rsidR="00F64FE2" w:rsidRPr="00183FB3">
        <w:rPr>
          <w:rFonts w:ascii="Times New Roman" w:hAnsi="Times New Roman" w:cs="Times New Roman"/>
        </w:rPr>
        <w:t>[</w:t>
      </w:r>
      <w:r w:rsidR="007C2531" w:rsidRPr="00183FB3">
        <w:rPr>
          <w:rFonts w:ascii="Times New Roman" w:hAnsi="Times New Roman" w:cs="Times New Roman"/>
        </w:rPr>
        <w:t>…]</w:t>
      </w:r>
      <w:r w:rsidR="007C2531" w:rsidRPr="00183FB3">
        <w:rPr>
          <w:rStyle w:val="FootnoteReference"/>
          <w:rFonts w:ascii="Times New Roman" w:hAnsi="Times New Roman" w:cs="Times New Roman"/>
        </w:rPr>
        <w:footnoteReference w:id="82"/>
      </w:r>
      <w:r w:rsidR="00F64FE2" w:rsidRPr="00183FB3">
        <w:rPr>
          <w:rFonts w:ascii="Times New Roman" w:hAnsi="Times New Roman" w:cs="Times New Roman"/>
        </w:rPr>
        <w:t xml:space="preserve">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F64FE2" w:rsidRPr="00183FB3">
        <w:rPr>
          <w:rFonts w:ascii="Times New Roman" w:hAnsi="Times New Roman" w:cs="Times New Roman"/>
        </w:rPr>
        <w:t>comprare; ma, che vi si haverebbe posto rimed[io</w:t>
      </w:r>
      <w:r w:rsidR="001129E9" w:rsidRPr="00183FB3">
        <w:rPr>
          <w:rFonts w:ascii="Times New Roman" w:hAnsi="Times New Roman" w:cs="Times New Roman"/>
        </w:rPr>
        <w:t xml:space="preserve"> …</w:t>
      </w:r>
      <w:r w:rsidR="00F64FE2" w:rsidRPr="00183FB3">
        <w:rPr>
          <w:rFonts w:ascii="Times New Roman" w:hAnsi="Times New Roman" w:cs="Times New Roman"/>
        </w:rPr>
        <w:t>]</w:t>
      </w:r>
      <w:r w:rsidR="00282608" w:rsidRPr="00183FB3">
        <w:rPr>
          <w:rStyle w:val="FootnoteReference"/>
          <w:rFonts w:ascii="Times New Roman" w:hAnsi="Times New Roman" w:cs="Times New Roman"/>
        </w:rPr>
        <w:footnoteReference w:id="83"/>
      </w:r>
      <w:r w:rsidR="00F64FE2" w:rsidRPr="00183FB3">
        <w:rPr>
          <w:rFonts w:ascii="Times New Roman" w:hAnsi="Times New Roman" w:cs="Times New Roman"/>
        </w:rPr>
        <w:t xml:space="preserve">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F64FE2" w:rsidRPr="00183FB3">
        <w:rPr>
          <w:rFonts w:ascii="Times New Roman" w:hAnsi="Times New Roman" w:cs="Times New Roman"/>
        </w:rPr>
        <w:t>non seguisse</w:t>
      </w:r>
      <w:r w:rsidR="001129E9" w:rsidRPr="00183FB3">
        <w:rPr>
          <w:rFonts w:ascii="Times New Roman" w:hAnsi="Times New Roman" w:cs="Times New Roman"/>
        </w:rPr>
        <w:t>.</w:t>
      </w:r>
      <w:r w:rsidR="00F64FE2" w:rsidRPr="00183FB3">
        <w:rPr>
          <w:rFonts w:ascii="Times New Roman" w:hAnsi="Times New Roman" w:cs="Times New Roman"/>
        </w:rPr>
        <w:t xml:space="preserve"> </w:t>
      </w:r>
      <w:r w:rsidR="001129E9" w:rsidRPr="00183FB3">
        <w:rPr>
          <w:rFonts w:ascii="Times New Roman" w:hAnsi="Times New Roman" w:cs="Times New Roman"/>
        </w:rPr>
        <w:t>Q</w:t>
      </w:r>
      <w:r w:rsidR="00F64FE2" w:rsidRPr="00183FB3">
        <w:rPr>
          <w:rFonts w:ascii="Times New Roman" w:hAnsi="Times New Roman" w:cs="Times New Roman"/>
        </w:rPr>
        <w:t xml:space="preserve">uello che me ne </w:t>
      </w:r>
      <w:r w:rsidR="008C1108" w:rsidRPr="00183FB3">
        <w:rPr>
          <w:rFonts w:ascii="Times New Roman" w:hAnsi="Times New Roman" w:cs="Times New Roman"/>
        </w:rPr>
        <w:t>parlò, ch</w:t>
      </w:r>
      <w:r w:rsidR="00CF4972" w:rsidRPr="00183FB3">
        <w:rPr>
          <w:rFonts w:ascii="Times New Roman" w:hAnsi="Times New Roman" w:cs="Times New Roman"/>
        </w:rPr>
        <w:t>’</w:t>
      </w:r>
      <w:r w:rsidR="00FD2A63" w:rsidRPr="00183FB3">
        <w:rPr>
          <w:rFonts w:ascii="Times New Roman" w:hAnsi="Times New Roman" w:cs="Times New Roman"/>
        </w:rPr>
        <w:t xml:space="preserve"> è uno dei </w:t>
      </w:r>
      <w:r w:rsidR="007C2531" w:rsidRPr="00183FB3">
        <w:rPr>
          <w:rFonts w:ascii="Times New Roman" w:hAnsi="Times New Roman" w:cs="Times New Roman"/>
        </w:rPr>
        <w:t>[…</w:t>
      </w:r>
      <w:r w:rsidR="001129E9" w:rsidRPr="00183FB3">
        <w:rPr>
          <w:rFonts w:ascii="Times New Roman" w:hAnsi="Times New Roman" w:cs="Times New Roman"/>
        </w:rPr>
        <w:t>]</w:t>
      </w:r>
      <w:r w:rsidR="00282608" w:rsidRPr="00183FB3">
        <w:rPr>
          <w:rStyle w:val="FootnoteReference"/>
          <w:rFonts w:ascii="Times New Roman" w:hAnsi="Times New Roman" w:cs="Times New Roman"/>
        </w:rPr>
        <w:footnoteReference w:id="84"/>
      </w:r>
      <w:r w:rsidR="001129E9" w:rsidRPr="00183FB3">
        <w:rPr>
          <w:rFonts w:ascii="Times New Roman" w:hAnsi="Times New Roman" w:cs="Times New Roman"/>
        </w:rPr>
        <w:t xml:space="preserve"> </w:t>
      </w:r>
      <w:r w:rsidR="00810FAE" w:rsidRPr="00183FB3">
        <w:rPr>
          <w:rFonts w:ascii="Times New Roman" w:hAnsi="Times New Roman" w:cs="Times New Roman"/>
        </w:rPr>
        <w:t xml:space="preserve">| </w:t>
      </w:r>
    </w:p>
    <w:p w14:paraId="0AA376BA" w14:textId="0ED76093" w:rsidR="008C1108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70586A" w:rsidRPr="00183FB3">
        <w:rPr>
          <w:rFonts w:ascii="Times New Roman" w:hAnsi="Times New Roman" w:cs="Times New Roman"/>
        </w:rPr>
        <w:t>22r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3C0E77F1" w14:textId="6345888E" w:rsidR="00FB14B6" w:rsidRPr="00183FB3" w:rsidRDefault="001129E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i promise, che haverebbe aspettata la risposta se vostra </w:t>
      </w:r>
      <w:r w:rsidR="0068075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erenit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vesse </w:t>
      </w:r>
      <w:r w:rsidR="00810FAE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voluta haver in servitio</w:t>
      </w:r>
      <w:r w:rsidR="00282608" w:rsidRPr="00183FB3">
        <w:rPr>
          <w:rFonts w:ascii="Times New Roman" w:hAnsi="Times New Roman" w:cs="Times New Roman"/>
        </w:rPr>
        <w:t>;</w:t>
      </w:r>
      <w:r w:rsidRPr="00183FB3">
        <w:rPr>
          <w:rFonts w:ascii="Times New Roman" w:hAnsi="Times New Roman" w:cs="Times New Roman"/>
        </w:rPr>
        <w:t xml:space="preserve"> et hieri ho havuto</w:t>
      </w:r>
      <w:r w:rsidR="007751FD" w:rsidRPr="00183FB3">
        <w:rPr>
          <w:rFonts w:ascii="Times New Roman" w:hAnsi="Times New Roman" w:cs="Times New Roman"/>
        </w:rPr>
        <w:t xml:space="preserve"> avviso d</w:t>
      </w:r>
      <w:r w:rsidR="00CF4972" w:rsidRPr="00183FB3">
        <w:rPr>
          <w:rFonts w:ascii="Times New Roman" w:hAnsi="Times New Roman" w:cs="Times New Roman"/>
        </w:rPr>
        <w:t>’</w:t>
      </w:r>
      <w:r w:rsidR="007751FD" w:rsidRPr="00183FB3">
        <w:rPr>
          <w:rFonts w:ascii="Times New Roman" w:hAnsi="Times New Roman" w:cs="Times New Roman"/>
        </w:rPr>
        <w:t xml:space="preserve">Amsterdam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7751FD" w:rsidRPr="00183FB3">
        <w:rPr>
          <w:rFonts w:ascii="Times New Roman" w:hAnsi="Times New Roman" w:cs="Times New Roman"/>
        </w:rPr>
        <w:t>che non solo questi; ma li compartecipi</w:t>
      </w:r>
      <w:r w:rsidR="0021683A" w:rsidRPr="00183FB3">
        <w:rPr>
          <w:rFonts w:ascii="Times New Roman" w:hAnsi="Times New Roman" w:cs="Times New Roman"/>
        </w:rPr>
        <w:t xml:space="preserve"> anco delle altre navi</w:t>
      </w:r>
      <w:r w:rsidR="00810FAE" w:rsidRPr="00183FB3">
        <w:rPr>
          <w:rFonts w:ascii="Times New Roman" w:hAnsi="Times New Roman" w:cs="Times New Roman"/>
        </w:rPr>
        <w:t xml:space="preserve"> |</w:t>
      </w:r>
      <w:r w:rsidR="0021683A" w:rsidRPr="00183FB3">
        <w:rPr>
          <w:rFonts w:ascii="Times New Roman" w:hAnsi="Times New Roman" w:cs="Times New Roman"/>
        </w:rPr>
        <w:t xml:space="preserve"> fanno lavor</w:t>
      </w:r>
      <w:r w:rsidR="00680759" w:rsidRPr="00183FB3">
        <w:rPr>
          <w:rFonts w:ascii="Times New Roman" w:hAnsi="Times New Roman" w:cs="Times New Roman"/>
        </w:rPr>
        <w:t>ar</w:t>
      </w:r>
      <w:r w:rsidR="0021683A" w:rsidRPr="00183FB3">
        <w:rPr>
          <w:rFonts w:ascii="Times New Roman" w:hAnsi="Times New Roman" w:cs="Times New Roman"/>
        </w:rPr>
        <w:t xml:space="preserve"> cadaun</w:t>
      </w:r>
      <w:r w:rsidR="003F0680" w:rsidRPr="00183FB3">
        <w:rPr>
          <w:rFonts w:ascii="Times New Roman" w:hAnsi="Times New Roman" w:cs="Times New Roman"/>
        </w:rPr>
        <w:t>i</w:t>
      </w:r>
      <w:r w:rsidR="0021683A" w:rsidRPr="00183FB3">
        <w:rPr>
          <w:rFonts w:ascii="Times New Roman" w:hAnsi="Times New Roman" w:cs="Times New Roman"/>
        </w:rPr>
        <w:t xml:space="preserve"> alla sua con qualche diligenza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21683A" w:rsidRPr="00183FB3">
        <w:rPr>
          <w:rFonts w:ascii="Times New Roman" w:hAnsi="Times New Roman" w:cs="Times New Roman"/>
        </w:rPr>
        <w:t xml:space="preserve">a fine di haverle pronte in </w:t>
      </w:r>
      <w:r w:rsidR="00952D3A" w:rsidRPr="00183FB3">
        <w:rPr>
          <w:rFonts w:ascii="Times New Roman" w:hAnsi="Times New Roman" w:cs="Times New Roman"/>
        </w:rPr>
        <w:t xml:space="preserve">occasione di bisogno, et che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952D3A" w:rsidRPr="00183FB3">
        <w:rPr>
          <w:rFonts w:ascii="Times New Roman" w:hAnsi="Times New Roman" w:cs="Times New Roman"/>
        </w:rPr>
        <w:t>da lei mi fosse commandato il farl</w:t>
      </w:r>
      <w:r w:rsidR="00282608" w:rsidRPr="00183FB3">
        <w:rPr>
          <w:rFonts w:ascii="Times New Roman" w:hAnsi="Times New Roman" w:cs="Times New Roman"/>
        </w:rPr>
        <w:t>e</w:t>
      </w:r>
      <w:r w:rsidR="00952D3A" w:rsidRPr="00183FB3">
        <w:rPr>
          <w:rFonts w:ascii="Times New Roman" w:hAnsi="Times New Roman" w:cs="Times New Roman"/>
        </w:rPr>
        <w:t xml:space="preserve"> preparare.</w:t>
      </w:r>
      <w:r w:rsidR="00810FAE" w:rsidRPr="00183FB3">
        <w:rPr>
          <w:rFonts w:ascii="Times New Roman" w:hAnsi="Times New Roman" w:cs="Times New Roman"/>
        </w:rPr>
        <w:t xml:space="preserve"> |</w:t>
      </w:r>
    </w:p>
    <w:p w14:paraId="121C1F23" w14:textId="6706677D" w:rsidR="00952D3A" w:rsidRPr="00183FB3" w:rsidRDefault="00952D3A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la prima audienza non mancarò di</w:t>
      </w:r>
      <w:r w:rsidR="00E73433" w:rsidRPr="00183FB3">
        <w:rPr>
          <w:rFonts w:ascii="Times New Roman" w:hAnsi="Times New Roman" w:cs="Times New Roman"/>
        </w:rPr>
        <w:t xml:space="preserve"> toccar</w:t>
      </w:r>
      <w:r w:rsidRPr="00183FB3">
        <w:rPr>
          <w:rFonts w:ascii="Times New Roman" w:hAnsi="Times New Roman" w:cs="Times New Roman"/>
        </w:rPr>
        <w:t xml:space="preserve"> a questi signori, che </w:t>
      </w:r>
      <w:r w:rsidR="00810FAE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si compiacciano di avvertir bene, che la sudetta</w:t>
      </w:r>
      <w:r w:rsidR="00B93835" w:rsidRPr="00183FB3">
        <w:rPr>
          <w:rFonts w:ascii="Times New Roman" w:hAnsi="Times New Roman" w:cs="Times New Roman"/>
        </w:rPr>
        <w:t xml:space="preserve"> nave grande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B93835" w:rsidRPr="00183FB3">
        <w:rPr>
          <w:rFonts w:ascii="Times New Roman" w:hAnsi="Times New Roman" w:cs="Times New Roman"/>
        </w:rPr>
        <w:t>di En</w:t>
      </w:r>
      <w:r w:rsidR="00282608" w:rsidRPr="00183FB3">
        <w:rPr>
          <w:rFonts w:ascii="Times New Roman" w:hAnsi="Times New Roman" w:cs="Times New Roman"/>
        </w:rPr>
        <w:t>c</w:t>
      </w:r>
      <w:r w:rsidR="00E73433" w:rsidRPr="00183FB3">
        <w:rPr>
          <w:rFonts w:ascii="Times New Roman" w:hAnsi="Times New Roman" w:cs="Times New Roman"/>
        </w:rPr>
        <w:t>usen</w:t>
      </w:r>
      <w:r w:rsidRPr="00183FB3">
        <w:rPr>
          <w:rFonts w:ascii="Times New Roman" w:hAnsi="Times New Roman" w:cs="Times New Roman"/>
        </w:rPr>
        <w:t xml:space="preserve"> </w:t>
      </w:r>
      <w:r w:rsidR="00ED00AF" w:rsidRPr="00183FB3">
        <w:rPr>
          <w:rFonts w:ascii="Times New Roman" w:hAnsi="Times New Roman" w:cs="Times New Roman"/>
        </w:rPr>
        <w:t>non capiti nelle mani de</w:t>
      </w:r>
      <w:r w:rsidR="00CF4972" w:rsidRPr="00183FB3">
        <w:rPr>
          <w:rFonts w:ascii="Times New Roman" w:hAnsi="Times New Roman" w:cs="Times New Roman"/>
        </w:rPr>
        <w:t>’</w:t>
      </w:r>
      <w:r w:rsidR="00ED00AF" w:rsidRPr="00183FB3">
        <w:rPr>
          <w:rFonts w:ascii="Times New Roman" w:hAnsi="Times New Roman" w:cs="Times New Roman"/>
        </w:rPr>
        <w:t xml:space="preserve"> S</w:t>
      </w:r>
      <w:r w:rsidR="00B93835" w:rsidRPr="00183FB3">
        <w:rPr>
          <w:rFonts w:ascii="Times New Roman" w:hAnsi="Times New Roman" w:cs="Times New Roman"/>
        </w:rPr>
        <w:t xml:space="preserve">pagnoli, et che avertiscano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B93835" w:rsidRPr="00183FB3">
        <w:rPr>
          <w:rFonts w:ascii="Times New Roman" w:hAnsi="Times New Roman" w:cs="Times New Roman"/>
        </w:rPr>
        <w:t>et diano ordine, che sia avvertito ad ogn</w:t>
      </w:r>
      <w:r w:rsidR="00CF4972" w:rsidRPr="00183FB3">
        <w:rPr>
          <w:rFonts w:ascii="Times New Roman" w:hAnsi="Times New Roman" w:cs="Times New Roman"/>
        </w:rPr>
        <w:t>’</w:t>
      </w:r>
      <w:r w:rsidR="00B93835" w:rsidRPr="00183FB3">
        <w:rPr>
          <w:rFonts w:ascii="Times New Roman" w:hAnsi="Times New Roman" w:cs="Times New Roman"/>
        </w:rPr>
        <w:t>altro simil tenta</w:t>
      </w:r>
      <w:r w:rsidR="00810FAE" w:rsidRPr="00183FB3">
        <w:rPr>
          <w:rFonts w:ascii="Times New Roman" w:hAnsi="Times New Roman" w:cs="Times New Roman"/>
        </w:rPr>
        <w:t>-|</w:t>
      </w:r>
      <w:r w:rsidR="00B93835" w:rsidRPr="00183FB3">
        <w:rPr>
          <w:rFonts w:ascii="Times New Roman" w:hAnsi="Times New Roman" w:cs="Times New Roman"/>
        </w:rPr>
        <w:t xml:space="preserve">tivo, et </w:t>
      </w:r>
      <w:r w:rsidR="007C2A23" w:rsidRPr="00183FB3">
        <w:rPr>
          <w:rFonts w:ascii="Times New Roman" w:hAnsi="Times New Roman" w:cs="Times New Roman"/>
        </w:rPr>
        <w:t xml:space="preserve">artificioso maneggio, che </w:t>
      </w:r>
      <w:r w:rsidR="00EC7040" w:rsidRPr="00183FB3">
        <w:rPr>
          <w:rFonts w:ascii="Times New Roman" w:hAnsi="Times New Roman" w:cs="Times New Roman"/>
        </w:rPr>
        <w:t>v</w:t>
      </w:r>
      <w:r w:rsidR="003F0680" w:rsidRPr="00183FB3">
        <w:rPr>
          <w:rFonts w:ascii="Times New Roman" w:hAnsi="Times New Roman" w:cs="Times New Roman"/>
        </w:rPr>
        <w:t>a</w:t>
      </w:r>
      <w:r w:rsidR="00EC7040" w:rsidRPr="00183FB3">
        <w:rPr>
          <w:rFonts w:ascii="Times New Roman" w:hAnsi="Times New Roman" w:cs="Times New Roman"/>
        </w:rPr>
        <w:t>lesse</w:t>
      </w:r>
      <w:r w:rsidR="00EC7040" w:rsidRPr="00183FB3">
        <w:rPr>
          <w:rStyle w:val="FootnoteReference"/>
          <w:rFonts w:ascii="Times New Roman" w:hAnsi="Times New Roman" w:cs="Times New Roman"/>
        </w:rPr>
        <w:footnoteReference w:id="85"/>
      </w:r>
      <w:r w:rsidR="00EC7040" w:rsidRPr="00183FB3">
        <w:rPr>
          <w:rFonts w:ascii="Times New Roman" w:hAnsi="Times New Roman" w:cs="Times New Roman"/>
        </w:rPr>
        <w:t xml:space="preserve"> a metter l</w:t>
      </w:r>
      <w:r w:rsidR="00CF4972" w:rsidRPr="00183FB3">
        <w:rPr>
          <w:rFonts w:ascii="Times New Roman" w:hAnsi="Times New Roman" w:cs="Times New Roman"/>
        </w:rPr>
        <w:t>’</w:t>
      </w:r>
      <w:r w:rsidR="00EC7040" w:rsidRPr="00183FB3">
        <w:rPr>
          <w:rFonts w:ascii="Times New Roman" w:hAnsi="Times New Roman" w:cs="Times New Roman"/>
        </w:rPr>
        <w:t xml:space="preserve">armi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EC7040" w:rsidRPr="00183FB3">
        <w:rPr>
          <w:rFonts w:ascii="Times New Roman" w:hAnsi="Times New Roman" w:cs="Times New Roman"/>
        </w:rPr>
        <w:t>in mano</w:t>
      </w:r>
      <w:r w:rsidR="003F0680" w:rsidRPr="00183FB3">
        <w:rPr>
          <w:rFonts w:ascii="Times New Roman" w:hAnsi="Times New Roman" w:cs="Times New Roman"/>
        </w:rPr>
        <w:t xml:space="preserve"> </w:t>
      </w:r>
      <w:r w:rsidR="00EC7040" w:rsidRPr="00183FB3">
        <w:rPr>
          <w:rFonts w:ascii="Times New Roman" w:hAnsi="Times New Roman" w:cs="Times New Roman"/>
        </w:rPr>
        <w:t xml:space="preserve">a chi potesse servirsene in pregiudicio proprio, et </w:t>
      </w:r>
      <w:r w:rsidR="00810FAE" w:rsidRPr="00183FB3">
        <w:rPr>
          <w:rFonts w:ascii="Times New Roman" w:hAnsi="Times New Roman" w:cs="Times New Roman"/>
        </w:rPr>
        <w:t>| de</w:t>
      </w:r>
      <w:r w:rsidR="00EC7040" w:rsidRPr="00183FB3">
        <w:rPr>
          <w:rFonts w:ascii="Times New Roman" w:hAnsi="Times New Roman" w:cs="Times New Roman"/>
        </w:rPr>
        <w:t>gl</w:t>
      </w:r>
      <w:r w:rsidR="00CF4972" w:rsidRPr="00183FB3">
        <w:rPr>
          <w:rFonts w:ascii="Times New Roman" w:hAnsi="Times New Roman" w:cs="Times New Roman"/>
        </w:rPr>
        <w:t>’</w:t>
      </w:r>
      <w:r w:rsidR="00EC7040" w:rsidRPr="00183FB3">
        <w:rPr>
          <w:rFonts w:ascii="Times New Roman" w:hAnsi="Times New Roman" w:cs="Times New Roman"/>
        </w:rPr>
        <w:t>amici.</w:t>
      </w:r>
      <w:r w:rsidR="00810FAE" w:rsidRPr="00183FB3">
        <w:rPr>
          <w:rFonts w:ascii="Times New Roman" w:hAnsi="Times New Roman" w:cs="Times New Roman"/>
        </w:rPr>
        <w:t xml:space="preserve"> |</w:t>
      </w:r>
    </w:p>
    <w:p w14:paraId="5BE3393C" w14:textId="08A36015" w:rsidR="008B429D" w:rsidRPr="00183FB3" w:rsidRDefault="001345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entre mi trovai in Amsterdam fui avvertit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vi era arrivato </w:t>
      </w:r>
      <w:r w:rsidR="00810FAE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certo mercante (così</w:t>
      </w:r>
      <w:r w:rsidR="00B50BB8" w:rsidRPr="00183FB3">
        <w:rPr>
          <w:rStyle w:val="FootnoteReference"/>
          <w:rFonts w:ascii="Times New Roman" w:hAnsi="Times New Roman" w:cs="Times New Roman"/>
        </w:rPr>
        <w:footnoteReference w:id="86"/>
      </w:r>
      <w:r w:rsidRPr="00183FB3">
        <w:rPr>
          <w:rFonts w:ascii="Times New Roman" w:hAnsi="Times New Roman" w:cs="Times New Roman"/>
        </w:rPr>
        <w:t xml:space="preserve"> intitolato) di </w:t>
      </w:r>
      <w:r w:rsidR="00087D32" w:rsidRPr="00183FB3">
        <w:rPr>
          <w:rFonts w:ascii="Times New Roman" w:hAnsi="Times New Roman" w:cs="Times New Roman"/>
        </w:rPr>
        <w:t>n</w:t>
      </w:r>
      <w:r w:rsidRPr="00183FB3">
        <w:rPr>
          <w:rFonts w:ascii="Times New Roman" w:hAnsi="Times New Roman" w:cs="Times New Roman"/>
        </w:rPr>
        <w:t>atione spagnola,</w:t>
      </w:r>
      <w:r w:rsidR="00810FAE" w:rsidRPr="00183FB3">
        <w:rPr>
          <w:rFonts w:ascii="Times New Roman" w:hAnsi="Times New Roman" w:cs="Times New Roman"/>
        </w:rPr>
        <w:t xml:space="preserve"> |</w:t>
      </w:r>
      <w:r w:rsidRPr="00183FB3">
        <w:rPr>
          <w:rFonts w:ascii="Times New Roman" w:hAnsi="Times New Roman" w:cs="Times New Roman"/>
        </w:rPr>
        <w:t xml:space="preserve"> </w:t>
      </w:r>
      <w:r w:rsidR="00732931" w:rsidRPr="00183FB3">
        <w:rPr>
          <w:rFonts w:ascii="Times New Roman" w:hAnsi="Times New Roman" w:cs="Times New Roman"/>
        </w:rPr>
        <w:t>che havendo compri alquanti a</w:t>
      </w:r>
      <w:r w:rsidR="003F0680" w:rsidRPr="00183FB3">
        <w:rPr>
          <w:rFonts w:ascii="Times New Roman" w:hAnsi="Times New Roman" w:cs="Times New Roman"/>
        </w:rPr>
        <w:t>rbo</w:t>
      </w:r>
      <w:r w:rsidR="00732931" w:rsidRPr="00183FB3">
        <w:rPr>
          <w:rFonts w:ascii="Times New Roman" w:hAnsi="Times New Roman" w:cs="Times New Roman"/>
        </w:rPr>
        <w:t xml:space="preserve">ri di nave, gomene,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732931" w:rsidRPr="00183FB3">
        <w:rPr>
          <w:rFonts w:ascii="Times New Roman" w:hAnsi="Times New Roman" w:cs="Times New Roman"/>
        </w:rPr>
        <w:t xml:space="preserve">et altri cordaggi, tentava di voler un vassello a nolo per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732931" w:rsidRPr="00183FB3">
        <w:rPr>
          <w:rFonts w:ascii="Times New Roman" w:hAnsi="Times New Roman" w:cs="Times New Roman"/>
        </w:rPr>
        <w:t>condur simil apprestamenti diceva egli nelle Indie</w:t>
      </w:r>
      <w:r w:rsidR="00986E37" w:rsidRPr="00183FB3">
        <w:rPr>
          <w:rFonts w:ascii="Times New Roman" w:hAnsi="Times New Roman" w:cs="Times New Roman"/>
        </w:rPr>
        <w:t xml:space="preserve"> </w:t>
      </w:r>
      <w:r w:rsidR="00010AF8">
        <w:rPr>
          <w:rFonts w:ascii="Times New Roman" w:hAnsi="Times New Roman" w:cs="Times New Roman"/>
        </w:rPr>
        <w:t>O</w:t>
      </w:r>
      <w:r w:rsidR="00986E37" w:rsidRPr="00183FB3">
        <w:rPr>
          <w:rFonts w:ascii="Times New Roman" w:hAnsi="Times New Roman" w:cs="Times New Roman"/>
        </w:rPr>
        <w:t>ccidentali</w:t>
      </w:r>
      <w:r w:rsidR="00282608" w:rsidRPr="00183FB3">
        <w:rPr>
          <w:rFonts w:ascii="Times New Roman" w:hAnsi="Times New Roman" w:cs="Times New Roman"/>
        </w:rPr>
        <w:t>.</w:t>
      </w:r>
      <w:r w:rsidR="00986E37" w:rsidRPr="00183FB3">
        <w:rPr>
          <w:rFonts w:ascii="Times New Roman" w:hAnsi="Times New Roman" w:cs="Times New Roman"/>
        </w:rPr>
        <w:t xml:space="preserve"> </w:t>
      </w:r>
      <w:r w:rsidR="00810FAE" w:rsidRPr="00183FB3">
        <w:rPr>
          <w:rFonts w:ascii="Times New Roman" w:hAnsi="Times New Roman" w:cs="Times New Roman"/>
        </w:rPr>
        <w:t>|</w:t>
      </w:r>
      <w:r w:rsidR="00282608" w:rsidRPr="00183FB3">
        <w:rPr>
          <w:rFonts w:ascii="Times New Roman" w:hAnsi="Times New Roman" w:cs="Times New Roman"/>
        </w:rPr>
        <w:t xml:space="preserve"> E</w:t>
      </w:r>
      <w:r w:rsidR="00986E37" w:rsidRPr="00183FB3">
        <w:rPr>
          <w:rFonts w:ascii="Times New Roman" w:hAnsi="Times New Roman" w:cs="Times New Roman"/>
        </w:rPr>
        <w:t>t questo haveva l</w:t>
      </w:r>
      <w:r w:rsidR="00CF4972" w:rsidRPr="00183FB3">
        <w:rPr>
          <w:rFonts w:ascii="Times New Roman" w:hAnsi="Times New Roman" w:cs="Times New Roman"/>
        </w:rPr>
        <w:t>’</w:t>
      </w:r>
      <w:r w:rsidR="00986E37" w:rsidRPr="00183FB3">
        <w:rPr>
          <w:rFonts w:ascii="Times New Roman" w:hAnsi="Times New Roman" w:cs="Times New Roman"/>
        </w:rPr>
        <w:t>assistenza d</w:t>
      </w:r>
      <w:r w:rsidR="00CF4972" w:rsidRPr="00183FB3">
        <w:rPr>
          <w:rFonts w:ascii="Times New Roman" w:hAnsi="Times New Roman" w:cs="Times New Roman"/>
        </w:rPr>
        <w:t>’</w:t>
      </w:r>
      <w:r w:rsidR="00986E37" w:rsidRPr="00183FB3">
        <w:rPr>
          <w:rFonts w:ascii="Times New Roman" w:hAnsi="Times New Roman" w:cs="Times New Roman"/>
        </w:rPr>
        <w:t>un tal merc</w:t>
      </w:r>
      <w:r w:rsidR="00E043EC" w:rsidRPr="00183FB3">
        <w:rPr>
          <w:rFonts w:ascii="Times New Roman" w:hAnsi="Times New Roman" w:cs="Times New Roman"/>
        </w:rPr>
        <w:t xml:space="preserve">ante in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E043EC" w:rsidRPr="00183FB3">
        <w:rPr>
          <w:rFonts w:ascii="Times New Roman" w:hAnsi="Times New Roman" w:cs="Times New Roman"/>
        </w:rPr>
        <w:t>quella città. Io col m</w:t>
      </w:r>
      <w:r w:rsidR="00E644C2" w:rsidRPr="00183FB3">
        <w:rPr>
          <w:rFonts w:ascii="Times New Roman" w:hAnsi="Times New Roman" w:cs="Times New Roman"/>
        </w:rPr>
        <w:t>e</w:t>
      </w:r>
      <w:r w:rsidR="00E043EC" w:rsidRPr="00183FB3">
        <w:rPr>
          <w:rFonts w:ascii="Times New Roman" w:hAnsi="Times New Roman" w:cs="Times New Roman"/>
        </w:rPr>
        <w:t>z</w:t>
      </w:r>
      <w:r w:rsidR="00986E37" w:rsidRPr="00183FB3">
        <w:rPr>
          <w:rFonts w:ascii="Times New Roman" w:hAnsi="Times New Roman" w:cs="Times New Roman"/>
        </w:rPr>
        <w:t>o dell</w:t>
      </w:r>
      <w:r w:rsidR="00CF4972" w:rsidRPr="00183FB3">
        <w:rPr>
          <w:rFonts w:ascii="Times New Roman" w:hAnsi="Times New Roman" w:cs="Times New Roman"/>
        </w:rPr>
        <w:t>’</w:t>
      </w:r>
      <w:r w:rsidR="00986E37" w:rsidRPr="00183FB3">
        <w:rPr>
          <w:rFonts w:ascii="Times New Roman" w:hAnsi="Times New Roman" w:cs="Times New Roman"/>
        </w:rPr>
        <w:t>uno dei figli</w:t>
      </w:r>
      <w:r w:rsidR="00E644C2" w:rsidRPr="00183FB3">
        <w:rPr>
          <w:rFonts w:ascii="Times New Roman" w:hAnsi="Times New Roman" w:cs="Times New Roman"/>
        </w:rPr>
        <w:t>oli</w:t>
      </w:r>
      <w:r w:rsidR="00986E37" w:rsidRPr="00183FB3">
        <w:rPr>
          <w:rFonts w:ascii="Times New Roman" w:hAnsi="Times New Roman" w:cs="Times New Roman"/>
        </w:rPr>
        <w:t xml:space="preserve"> del signor </w:t>
      </w:r>
      <w:r w:rsidR="00E644C2" w:rsidRPr="00183FB3">
        <w:rPr>
          <w:rFonts w:ascii="Times New Roman" w:hAnsi="Times New Roman" w:cs="Times New Roman"/>
        </w:rPr>
        <w:t>b</w:t>
      </w:r>
      <w:r w:rsidR="00986E37" w:rsidRPr="00183FB3">
        <w:rPr>
          <w:rFonts w:ascii="Times New Roman" w:hAnsi="Times New Roman" w:cs="Times New Roman"/>
        </w:rPr>
        <w:t>or</w:t>
      </w:r>
      <w:r w:rsidR="00810FAE" w:rsidRPr="00183FB3">
        <w:rPr>
          <w:rFonts w:ascii="Times New Roman" w:hAnsi="Times New Roman" w:cs="Times New Roman"/>
        </w:rPr>
        <w:t>-|</w:t>
      </w:r>
      <w:r w:rsidR="00986E37" w:rsidRPr="00183FB3">
        <w:rPr>
          <w:rFonts w:ascii="Times New Roman" w:hAnsi="Times New Roman" w:cs="Times New Roman"/>
        </w:rPr>
        <w:t>gomastro Pa</w:t>
      </w:r>
      <w:r w:rsidR="00E95225">
        <w:rPr>
          <w:rFonts w:ascii="Times New Roman" w:hAnsi="Times New Roman" w:cs="Times New Roman"/>
        </w:rPr>
        <w:t>u</w:t>
      </w:r>
      <w:r w:rsidR="00986E37" w:rsidRPr="00183FB3">
        <w:rPr>
          <w:rFonts w:ascii="Times New Roman" w:hAnsi="Times New Roman" w:cs="Times New Roman"/>
        </w:rPr>
        <w:t xml:space="preserve"> </w:t>
      </w:r>
      <w:r w:rsidR="003E335A" w:rsidRPr="00183FB3">
        <w:rPr>
          <w:rFonts w:ascii="Times New Roman" w:hAnsi="Times New Roman" w:cs="Times New Roman"/>
        </w:rPr>
        <w:t xml:space="preserve">feci far avertenza al padre, perché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3E335A" w:rsidRPr="00183FB3">
        <w:rPr>
          <w:rFonts w:ascii="Times New Roman" w:hAnsi="Times New Roman" w:cs="Times New Roman"/>
        </w:rPr>
        <w:t>communicasse</w:t>
      </w:r>
      <w:r w:rsidR="00915E81" w:rsidRPr="00183FB3">
        <w:rPr>
          <w:rStyle w:val="FootnoteReference"/>
          <w:rFonts w:ascii="Times New Roman" w:hAnsi="Times New Roman" w:cs="Times New Roman"/>
        </w:rPr>
        <w:footnoteReference w:id="87"/>
      </w:r>
      <w:r w:rsidR="003E335A" w:rsidRPr="00183FB3">
        <w:rPr>
          <w:rFonts w:ascii="Times New Roman" w:hAnsi="Times New Roman" w:cs="Times New Roman"/>
        </w:rPr>
        <w:t xml:space="preserve"> questo trattato alli </w:t>
      </w:r>
      <w:r w:rsidR="00CB1574" w:rsidRPr="00183FB3">
        <w:rPr>
          <w:rFonts w:ascii="Times New Roman" w:hAnsi="Times New Roman" w:cs="Times New Roman"/>
        </w:rPr>
        <w:t>signori</w:t>
      </w:r>
      <w:r w:rsidR="003E335A" w:rsidRPr="00183FB3">
        <w:rPr>
          <w:rFonts w:ascii="Times New Roman" w:hAnsi="Times New Roman" w:cs="Times New Roman"/>
        </w:rPr>
        <w:t xml:space="preserve"> Stati. Lo fece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3E335A" w:rsidRPr="00183FB3">
        <w:rPr>
          <w:rFonts w:ascii="Times New Roman" w:hAnsi="Times New Roman" w:cs="Times New Roman"/>
        </w:rPr>
        <w:t xml:space="preserve">et in maniera, che venuto il detto mercante questi giorni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3E335A" w:rsidRPr="00183FB3">
        <w:rPr>
          <w:rFonts w:ascii="Times New Roman" w:hAnsi="Times New Roman" w:cs="Times New Roman"/>
        </w:rPr>
        <w:t>all</w:t>
      </w:r>
      <w:r w:rsidR="00CF4972" w:rsidRPr="00183FB3">
        <w:rPr>
          <w:rFonts w:ascii="Times New Roman" w:hAnsi="Times New Roman" w:cs="Times New Roman"/>
        </w:rPr>
        <w:t>’</w:t>
      </w:r>
      <w:r w:rsidR="003E335A" w:rsidRPr="00183FB3">
        <w:rPr>
          <w:rFonts w:ascii="Times New Roman" w:hAnsi="Times New Roman" w:cs="Times New Roman"/>
        </w:rPr>
        <w:t>Haya per haver l</w:t>
      </w:r>
      <w:r w:rsidR="00CF4972" w:rsidRPr="00183FB3">
        <w:rPr>
          <w:rFonts w:ascii="Times New Roman" w:hAnsi="Times New Roman" w:cs="Times New Roman"/>
        </w:rPr>
        <w:t>’</w:t>
      </w:r>
      <w:r w:rsidR="003E335A" w:rsidRPr="00183FB3">
        <w:rPr>
          <w:rFonts w:ascii="Times New Roman" w:hAnsi="Times New Roman" w:cs="Times New Roman"/>
        </w:rPr>
        <w:t>assenso</w:t>
      </w:r>
      <w:r w:rsidR="00DF275B" w:rsidRPr="00183FB3">
        <w:rPr>
          <w:rFonts w:ascii="Times New Roman" w:hAnsi="Times New Roman" w:cs="Times New Roman"/>
        </w:rPr>
        <w:t xml:space="preserve"> dei signori </w:t>
      </w:r>
      <w:r w:rsidR="00BD1176" w:rsidRPr="00183FB3">
        <w:rPr>
          <w:rFonts w:ascii="Times New Roman" w:hAnsi="Times New Roman" w:cs="Times New Roman"/>
        </w:rPr>
        <w:t>S</w:t>
      </w:r>
      <w:r w:rsidR="00DF275B" w:rsidRPr="00183FB3">
        <w:rPr>
          <w:rFonts w:ascii="Times New Roman" w:hAnsi="Times New Roman" w:cs="Times New Roman"/>
        </w:rPr>
        <w:t xml:space="preserve">tati </w:t>
      </w:r>
      <w:r w:rsidR="00BD1176" w:rsidRPr="00183FB3">
        <w:rPr>
          <w:rFonts w:ascii="Times New Roman" w:hAnsi="Times New Roman" w:cs="Times New Roman"/>
        </w:rPr>
        <w:t>G</w:t>
      </w:r>
      <w:r w:rsidR="00DF275B" w:rsidRPr="00183FB3">
        <w:rPr>
          <w:rFonts w:ascii="Times New Roman" w:hAnsi="Times New Roman" w:cs="Times New Roman"/>
        </w:rPr>
        <w:t xml:space="preserve">enerali non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DF275B" w:rsidRPr="00183FB3">
        <w:rPr>
          <w:rFonts w:ascii="Times New Roman" w:hAnsi="Times New Roman" w:cs="Times New Roman"/>
        </w:rPr>
        <w:t>ha sin qui potuto spuntare</w:t>
      </w:r>
      <w:r w:rsidR="00E644C2" w:rsidRPr="00183FB3">
        <w:rPr>
          <w:rFonts w:ascii="Times New Roman" w:hAnsi="Times New Roman" w:cs="Times New Roman"/>
        </w:rPr>
        <w:t>.</w:t>
      </w:r>
      <w:r w:rsidR="00DF275B" w:rsidRPr="00183FB3">
        <w:rPr>
          <w:rFonts w:ascii="Times New Roman" w:hAnsi="Times New Roman" w:cs="Times New Roman"/>
        </w:rPr>
        <w:t xml:space="preserve"> </w:t>
      </w:r>
      <w:r w:rsidR="00E644C2" w:rsidRPr="00183FB3">
        <w:rPr>
          <w:rFonts w:ascii="Times New Roman" w:hAnsi="Times New Roman" w:cs="Times New Roman"/>
        </w:rPr>
        <w:t>E</w:t>
      </w:r>
      <w:r w:rsidR="00DF275B" w:rsidRPr="00183FB3">
        <w:rPr>
          <w:rFonts w:ascii="Times New Roman" w:hAnsi="Times New Roman" w:cs="Times New Roman"/>
        </w:rPr>
        <w:t xml:space="preserve">t in un medesimo tempo è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DF275B" w:rsidRPr="00183FB3">
        <w:rPr>
          <w:rFonts w:ascii="Times New Roman" w:hAnsi="Times New Roman" w:cs="Times New Roman"/>
        </w:rPr>
        <w:t xml:space="preserve">stato inviato ordine alle </w:t>
      </w:r>
      <w:r w:rsidR="00EC7B3E" w:rsidRPr="00183FB3">
        <w:rPr>
          <w:rFonts w:ascii="Times New Roman" w:hAnsi="Times New Roman" w:cs="Times New Roman"/>
        </w:rPr>
        <w:t>Amiralità</w:t>
      </w:r>
      <w:r w:rsidR="00DF275B" w:rsidRPr="00183FB3">
        <w:rPr>
          <w:rFonts w:ascii="Times New Roman" w:hAnsi="Times New Roman" w:cs="Times New Roman"/>
        </w:rPr>
        <w:t xml:space="preserve"> di non lasciar sortir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DF275B" w:rsidRPr="00183FB3">
        <w:rPr>
          <w:rFonts w:ascii="Times New Roman" w:hAnsi="Times New Roman" w:cs="Times New Roman"/>
        </w:rPr>
        <w:t>alcuna nave, o vassello con appr</w:t>
      </w:r>
      <w:r w:rsidR="00BD1176" w:rsidRPr="00183FB3">
        <w:rPr>
          <w:rFonts w:ascii="Times New Roman" w:hAnsi="Times New Roman" w:cs="Times New Roman"/>
        </w:rPr>
        <w:t>es</w:t>
      </w:r>
      <w:r w:rsidR="008B429D" w:rsidRPr="00183FB3">
        <w:rPr>
          <w:rFonts w:ascii="Times New Roman" w:hAnsi="Times New Roman" w:cs="Times New Roman"/>
        </w:rPr>
        <w:t xml:space="preserve">tamenti, che possino servir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8B429D" w:rsidRPr="00183FB3">
        <w:rPr>
          <w:rFonts w:ascii="Times New Roman" w:hAnsi="Times New Roman" w:cs="Times New Roman"/>
        </w:rPr>
        <w:t>a</w:t>
      </w:r>
      <w:r w:rsidR="00CF4972" w:rsidRPr="00183FB3">
        <w:rPr>
          <w:rFonts w:ascii="Times New Roman" w:hAnsi="Times New Roman" w:cs="Times New Roman"/>
        </w:rPr>
        <w:t>’</w:t>
      </w:r>
      <w:r w:rsidR="008B429D" w:rsidRPr="00183FB3">
        <w:rPr>
          <w:rFonts w:ascii="Times New Roman" w:hAnsi="Times New Roman" w:cs="Times New Roman"/>
        </w:rPr>
        <w:t xml:space="preserve"> S</w:t>
      </w:r>
      <w:r w:rsidR="00DF275B" w:rsidRPr="00183FB3">
        <w:rPr>
          <w:rFonts w:ascii="Times New Roman" w:hAnsi="Times New Roman" w:cs="Times New Roman"/>
        </w:rPr>
        <w:t xml:space="preserve">pagnoli. Io </w:t>
      </w:r>
      <w:r w:rsidR="0070586A" w:rsidRPr="00183FB3">
        <w:rPr>
          <w:rFonts w:ascii="Times New Roman" w:hAnsi="Times New Roman" w:cs="Times New Roman"/>
        </w:rPr>
        <w:t xml:space="preserve">con chi ho parlato questa passata settimana </w:t>
      </w:r>
      <w:r w:rsidR="00810FAE" w:rsidRPr="00183FB3">
        <w:rPr>
          <w:rFonts w:ascii="Times New Roman" w:hAnsi="Times New Roman" w:cs="Times New Roman"/>
        </w:rPr>
        <w:t xml:space="preserve">| </w:t>
      </w:r>
    </w:p>
    <w:p w14:paraId="3717A37D" w14:textId="6AD4F3B4" w:rsidR="008B429D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70586A" w:rsidRPr="00183FB3">
        <w:rPr>
          <w:rFonts w:ascii="Times New Roman" w:hAnsi="Times New Roman" w:cs="Times New Roman"/>
        </w:rPr>
        <w:t>22v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20E7D372" w14:textId="54997858" w:rsidR="00EC7040" w:rsidRPr="00183FB3" w:rsidRDefault="0070586A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ho mancato di foment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ffett</w:t>
      </w:r>
      <w:r w:rsidR="009B3EAB" w:rsidRPr="00183FB3">
        <w:rPr>
          <w:rFonts w:ascii="Times New Roman" w:hAnsi="Times New Roman" w:cs="Times New Roman"/>
        </w:rPr>
        <w:t xml:space="preserve">o di questa buona risolutione; </w:t>
      </w:r>
      <w:r w:rsidR="00810FAE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et non mancarò anco di rinovar</w:t>
      </w:r>
      <w:r w:rsidR="00BE2929" w:rsidRPr="00183FB3">
        <w:rPr>
          <w:rFonts w:ascii="Times New Roman" w:hAnsi="Times New Roman" w:cs="Times New Roman"/>
        </w:rPr>
        <w:t xml:space="preserve"> gl</w:t>
      </w:r>
      <w:r w:rsidR="00CF4972" w:rsidRPr="00183FB3">
        <w:rPr>
          <w:rFonts w:ascii="Times New Roman" w:hAnsi="Times New Roman" w:cs="Times New Roman"/>
        </w:rPr>
        <w:t>’</w:t>
      </w:r>
      <w:r w:rsidR="00BE2929" w:rsidRPr="00183FB3">
        <w:rPr>
          <w:rFonts w:ascii="Times New Roman" w:hAnsi="Times New Roman" w:cs="Times New Roman"/>
        </w:rPr>
        <w:t xml:space="preserve">ufficii che stimerò poter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BE2929" w:rsidRPr="00183FB3">
        <w:rPr>
          <w:rFonts w:ascii="Times New Roman" w:hAnsi="Times New Roman" w:cs="Times New Roman"/>
        </w:rPr>
        <w:t>giovare al publico servitio.</w:t>
      </w:r>
      <w:r w:rsidR="008A2318" w:rsidRPr="00183FB3">
        <w:rPr>
          <w:rFonts w:ascii="Times New Roman" w:hAnsi="Times New Roman" w:cs="Times New Roman"/>
        </w:rPr>
        <w:t xml:space="preserve"> </w:t>
      </w:r>
      <w:r w:rsidR="00810FAE" w:rsidRPr="00183FB3">
        <w:rPr>
          <w:rFonts w:ascii="Times New Roman" w:hAnsi="Times New Roman" w:cs="Times New Roman"/>
        </w:rPr>
        <w:t>|</w:t>
      </w:r>
    </w:p>
    <w:p w14:paraId="78A77881" w14:textId="42B8AD42" w:rsidR="00BE2929" w:rsidRPr="00183FB3" w:rsidRDefault="00BE292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eggo nelle medesime lettere di vostra </w:t>
      </w:r>
      <w:r w:rsidR="00BD1176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erenità</w:t>
      </w:r>
      <w:r w:rsidR="00E30F2E" w:rsidRPr="00183FB3">
        <w:rPr>
          <w:rFonts w:ascii="Times New Roman" w:hAnsi="Times New Roman" w:cs="Times New Roman"/>
        </w:rPr>
        <w:t xml:space="preserve"> </w:t>
      </w:r>
      <w:r w:rsidR="00FD7685" w:rsidRPr="00183FB3">
        <w:rPr>
          <w:rFonts w:ascii="Times New Roman" w:hAnsi="Times New Roman" w:cs="Times New Roman"/>
        </w:rPr>
        <w:t>d</w:t>
      </w:r>
      <w:r w:rsidR="00E30F2E" w:rsidRPr="00183FB3">
        <w:rPr>
          <w:rFonts w:ascii="Times New Roman" w:hAnsi="Times New Roman" w:cs="Times New Roman"/>
        </w:rPr>
        <w:t>e</w:t>
      </w:r>
      <w:r w:rsidR="00CF4972" w:rsidRPr="00183FB3">
        <w:rPr>
          <w:rFonts w:ascii="Times New Roman" w:hAnsi="Times New Roman" w:cs="Times New Roman"/>
        </w:rPr>
        <w:t>’</w:t>
      </w:r>
      <w:r w:rsidR="00E30F2E" w:rsidRPr="00183FB3">
        <w:rPr>
          <w:rFonts w:ascii="Times New Roman" w:hAnsi="Times New Roman" w:cs="Times New Roman"/>
        </w:rPr>
        <w:t xml:space="preserve"> </w:t>
      </w:r>
      <w:r w:rsidR="005673A7" w:rsidRPr="00183FB3">
        <w:rPr>
          <w:rFonts w:ascii="Times New Roman" w:hAnsi="Times New Roman" w:cs="Times New Roman"/>
        </w:rPr>
        <w:t>primo dello o</w:t>
      </w:r>
      <w:r w:rsidR="00E644C2" w:rsidRPr="00183FB3">
        <w:rPr>
          <w:rFonts w:ascii="Times New Roman" w:hAnsi="Times New Roman" w:cs="Times New Roman"/>
        </w:rPr>
        <w:t xml:space="preserve"> </w:t>
      </w:r>
      <w:r w:rsidR="005673A7" w:rsidRPr="00183FB3">
        <w:rPr>
          <w:rFonts w:ascii="Times New Roman" w:hAnsi="Times New Roman" w:cs="Times New Roman"/>
        </w:rPr>
        <w:t>stante l</w:t>
      </w:r>
      <w:r w:rsidR="00CF4972" w:rsidRPr="00183FB3">
        <w:rPr>
          <w:rFonts w:ascii="Times New Roman" w:hAnsi="Times New Roman" w:cs="Times New Roman"/>
        </w:rPr>
        <w:t>’</w:t>
      </w:r>
      <w:r w:rsidR="005673A7" w:rsidRPr="00183FB3">
        <w:rPr>
          <w:rFonts w:ascii="Times New Roman" w:hAnsi="Times New Roman" w:cs="Times New Roman"/>
        </w:rPr>
        <w:t xml:space="preserve">ordine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5673A7" w:rsidRPr="00183FB3">
        <w:rPr>
          <w:rFonts w:ascii="Times New Roman" w:hAnsi="Times New Roman" w:cs="Times New Roman"/>
        </w:rPr>
        <w:t>che mi dà di</w:t>
      </w:r>
      <w:r w:rsidR="00BD1176" w:rsidRPr="00183FB3">
        <w:rPr>
          <w:rFonts w:ascii="Times New Roman" w:hAnsi="Times New Roman" w:cs="Times New Roman"/>
        </w:rPr>
        <w:t xml:space="preserve"> non</w:t>
      </w:r>
      <w:r w:rsidR="005673A7" w:rsidRPr="00183FB3">
        <w:rPr>
          <w:rFonts w:ascii="Times New Roman" w:hAnsi="Times New Roman" w:cs="Times New Roman"/>
        </w:rPr>
        <w:t xml:space="preserve"> dover rallentar il negotio dell</w:t>
      </w:r>
      <w:r w:rsidR="00CF4972" w:rsidRPr="00183FB3">
        <w:rPr>
          <w:rFonts w:ascii="Times New Roman" w:hAnsi="Times New Roman" w:cs="Times New Roman"/>
        </w:rPr>
        <w:t>’</w:t>
      </w:r>
      <w:r w:rsidR="00E644C2" w:rsidRPr="00183FB3">
        <w:rPr>
          <w:rFonts w:ascii="Times New Roman" w:hAnsi="Times New Roman" w:cs="Times New Roman"/>
        </w:rPr>
        <w:t>u</w:t>
      </w:r>
      <w:r w:rsidR="005673A7" w:rsidRPr="00183FB3">
        <w:rPr>
          <w:rFonts w:ascii="Times New Roman" w:hAnsi="Times New Roman" w:cs="Times New Roman"/>
        </w:rPr>
        <w:t xml:space="preserve">nione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5673A7" w:rsidRPr="00183FB3">
        <w:rPr>
          <w:rFonts w:ascii="Times New Roman" w:hAnsi="Times New Roman" w:cs="Times New Roman"/>
        </w:rPr>
        <w:t>de</w:t>
      </w:r>
      <w:r w:rsidR="00CF4972" w:rsidRPr="00183FB3">
        <w:rPr>
          <w:rFonts w:ascii="Times New Roman" w:hAnsi="Times New Roman" w:cs="Times New Roman"/>
        </w:rPr>
        <w:t>’</w:t>
      </w:r>
      <w:r w:rsidR="005673A7" w:rsidRPr="00183FB3">
        <w:rPr>
          <w:rFonts w:ascii="Times New Roman" w:hAnsi="Times New Roman" w:cs="Times New Roman"/>
        </w:rPr>
        <w:t xml:space="preserve"> vasselli di questi </w:t>
      </w:r>
      <w:r w:rsidR="00183922" w:rsidRPr="00183FB3">
        <w:rPr>
          <w:rFonts w:ascii="Times New Roman" w:hAnsi="Times New Roman" w:cs="Times New Roman"/>
        </w:rPr>
        <w:t>p</w:t>
      </w:r>
      <w:r w:rsidR="005673A7" w:rsidRPr="00183FB3">
        <w:rPr>
          <w:rFonts w:ascii="Times New Roman" w:hAnsi="Times New Roman" w:cs="Times New Roman"/>
        </w:rPr>
        <w:t>aesi con la sua armata; et</w:t>
      </w:r>
      <w:r w:rsidR="005673A7" w:rsidRPr="00183FB3">
        <w:rPr>
          <w:rStyle w:val="FootnoteReference"/>
          <w:rFonts w:ascii="Times New Roman" w:hAnsi="Times New Roman" w:cs="Times New Roman"/>
        </w:rPr>
        <w:footnoteReference w:id="88"/>
      </w:r>
      <w:r w:rsidR="005673A7" w:rsidRPr="00183FB3">
        <w:rPr>
          <w:rFonts w:ascii="Times New Roman" w:hAnsi="Times New Roman" w:cs="Times New Roman"/>
        </w:rPr>
        <w:t xml:space="preserve"> ella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9F30EF" w:rsidRPr="00183FB3">
        <w:rPr>
          <w:rFonts w:ascii="Times New Roman" w:hAnsi="Times New Roman" w:cs="Times New Roman"/>
        </w:rPr>
        <w:t>haverà compreso fino a quest</w:t>
      </w:r>
      <w:r w:rsidR="00CF4972" w:rsidRPr="00183FB3">
        <w:rPr>
          <w:rFonts w:ascii="Times New Roman" w:hAnsi="Times New Roman" w:cs="Times New Roman"/>
        </w:rPr>
        <w:t>’</w:t>
      </w:r>
      <w:r w:rsidR="009F30EF" w:rsidRPr="00183FB3">
        <w:rPr>
          <w:rFonts w:ascii="Times New Roman" w:hAnsi="Times New Roman" w:cs="Times New Roman"/>
        </w:rPr>
        <w:t xml:space="preserve">hora il senso di questi signori in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9F30EF" w:rsidRPr="00183FB3">
        <w:rPr>
          <w:rFonts w:ascii="Times New Roman" w:hAnsi="Times New Roman" w:cs="Times New Roman"/>
        </w:rPr>
        <w:t xml:space="preserve">tal proposito, et la </w:t>
      </w:r>
      <w:r w:rsidR="00C949E1" w:rsidRPr="00183FB3">
        <w:rPr>
          <w:rFonts w:ascii="Times New Roman" w:hAnsi="Times New Roman" w:cs="Times New Roman"/>
        </w:rPr>
        <w:t xml:space="preserve">cautella con che caminano per li loro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C949E1" w:rsidRPr="00183FB3">
        <w:rPr>
          <w:rFonts w:ascii="Times New Roman" w:hAnsi="Times New Roman" w:cs="Times New Roman"/>
        </w:rPr>
        <w:t>interessi. Li signori dell</w:t>
      </w:r>
      <w:r w:rsidR="00CF4972" w:rsidRPr="00183FB3">
        <w:rPr>
          <w:rFonts w:ascii="Times New Roman" w:hAnsi="Times New Roman" w:cs="Times New Roman"/>
        </w:rPr>
        <w:t>’</w:t>
      </w:r>
      <w:r w:rsidR="007043B4" w:rsidRPr="00183FB3">
        <w:rPr>
          <w:rFonts w:ascii="Times New Roman" w:hAnsi="Times New Roman" w:cs="Times New Roman"/>
        </w:rPr>
        <w:t>a</w:t>
      </w:r>
      <w:r w:rsidR="00EC7B3E" w:rsidRPr="00183FB3">
        <w:rPr>
          <w:rFonts w:ascii="Times New Roman" w:hAnsi="Times New Roman" w:cs="Times New Roman"/>
        </w:rPr>
        <w:t>miralità</w:t>
      </w:r>
      <w:r w:rsidR="00C949E1" w:rsidRPr="00183FB3">
        <w:rPr>
          <w:rFonts w:ascii="Times New Roman" w:hAnsi="Times New Roman" w:cs="Times New Roman"/>
        </w:rPr>
        <w:t xml:space="preserve"> d</w:t>
      </w:r>
      <w:r w:rsidR="00CF4972" w:rsidRPr="00183FB3">
        <w:rPr>
          <w:rFonts w:ascii="Times New Roman" w:hAnsi="Times New Roman" w:cs="Times New Roman"/>
        </w:rPr>
        <w:t>’</w:t>
      </w:r>
      <w:r w:rsidR="00C949E1" w:rsidRPr="00183FB3">
        <w:rPr>
          <w:rFonts w:ascii="Times New Roman" w:hAnsi="Times New Roman" w:cs="Times New Roman"/>
        </w:rPr>
        <w:t>Amsterdam mi dissero</w:t>
      </w:r>
      <w:r w:rsidR="00A22DEB" w:rsidRPr="00183FB3">
        <w:rPr>
          <w:rFonts w:ascii="Times New Roman" w:hAnsi="Times New Roman" w:cs="Times New Roman"/>
        </w:rPr>
        <w:t xml:space="preserve">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A22DEB" w:rsidRPr="00183FB3">
        <w:rPr>
          <w:rFonts w:ascii="Times New Roman" w:hAnsi="Times New Roman" w:cs="Times New Roman"/>
        </w:rPr>
        <w:t xml:space="preserve">haver scritto alli capitani delli vasselli della loro repartitione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A22DEB" w:rsidRPr="00183FB3">
        <w:rPr>
          <w:rFonts w:ascii="Times New Roman" w:hAnsi="Times New Roman" w:cs="Times New Roman"/>
        </w:rPr>
        <w:t>che dovessero intendersi bene con l</w:t>
      </w:r>
      <w:r w:rsidR="00CF4972" w:rsidRPr="00183FB3">
        <w:rPr>
          <w:rFonts w:ascii="Times New Roman" w:hAnsi="Times New Roman" w:cs="Times New Roman"/>
        </w:rPr>
        <w:t>’</w:t>
      </w:r>
      <w:r w:rsidR="007427F5" w:rsidRPr="00183FB3">
        <w:rPr>
          <w:rFonts w:ascii="Times New Roman" w:hAnsi="Times New Roman" w:cs="Times New Roman"/>
        </w:rPr>
        <w:t>armata</w:t>
      </w:r>
      <w:r w:rsidR="00A22DEB" w:rsidRPr="00183FB3">
        <w:rPr>
          <w:rFonts w:ascii="Times New Roman" w:hAnsi="Times New Roman" w:cs="Times New Roman"/>
        </w:rPr>
        <w:t xml:space="preserve"> di vostra </w:t>
      </w:r>
      <w:r w:rsidR="007427F5" w:rsidRPr="00183FB3">
        <w:rPr>
          <w:rFonts w:ascii="Times New Roman" w:hAnsi="Times New Roman" w:cs="Times New Roman"/>
        </w:rPr>
        <w:t>S</w:t>
      </w:r>
      <w:r w:rsidR="00A22DEB" w:rsidRPr="00183FB3">
        <w:rPr>
          <w:rFonts w:ascii="Times New Roman" w:hAnsi="Times New Roman" w:cs="Times New Roman"/>
        </w:rPr>
        <w:t>erenità, et credevano</w:t>
      </w:r>
      <w:r w:rsidR="00810FAE" w:rsidRPr="00183FB3">
        <w:rPr>
          <w:rFonts w:ascii="Times New Roman" w:hAnsi="Times New Roman" w:cs="Times New Roman"/>
        </w:rPr>
        <w:t xml:space="preserve"> |</w:t>
      </w:r>
      <w:r w:rsidR="00A22DEB" w:rsidRPr="00183FB3">
        <w:rPr>
          <w:rFonts w:ascii="Times New Roman" w:hAnsi="Times New Roman" w:cs="Times New Roman"/>
        </w:rPr>
        <w:t xml:space="preserve"> che tanto havessero fatto anco le altre </w:t>
      </w:r>
      <w:r w:rsidR="00EC7B3E" w:rsidRPr="00183FB3">
        <w:rPr>
          <w:rFonts w:ascii="Times New Roman" w:hAnsi="Times New Roman" w:cs="Times New Roman"/>
        </w:rPr>
        <w:t>Amiralità</w:t>
      </w:r>
      <w:r w:rsidR="00A22DEB" w:rsidRPr="00183FB3">
        <w:rPr>
          <w:rFonts w:ascii="Times New Roman" w:hAnsi="Times New Roman" w:cs="Times New Roman"/>
        </w:rPr>
        <w:t xml:space="preserve">; ma non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A22DEB" w:rsidRPr="00183FB3">
        <w:rPr>
          <w:rFonts w:ascii="Times New Roman" w:hAnsi="Times New Roman" w:cs="Times New Roman"/>
        </w:rPr>
        <w:t xml:space="preserve">restai sodisfatto della maniera con che me lo dissero, che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394107" w:rsidRPr="00183FB3">
        <w:rPr>
          <w:rFonts w:ascii="Times New Roman" w:hAnsi="Times New Roman" w:cs="Times New Roman"/>
        </w:rPr>
        <w:t>fu con una tal qual riserva di par</w:t>
      </w:r>
      <w:r w:rsidR="00F34C4F" w:rsidRPr="00183FB3">
        <w:rPr>
          <w:rFonts w:ascii="Times New Roman" w:hAnsi="Times New Roman" w:cs="Times New Roman"/>
        </w:rPr>
        <w:t xml:space="preserve">lare non chiara non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F34C4F" w:rsidRPr="00183FB3">
        <w:rPr>
          <w:rFonts w:ascii="Times New Roman" w:hAnsi="Times New Roman" w:cs="Times New Roman"/>
        </w:rPr>
        <w:t xml:space="preserve">aperta; et dimandandone al </w:t>
      </w:r>
      <w:r w:rsidR="008B1248" w:rsidRPr="00183FB3">
        <w:rPr>
          <w:rFonts w:ascii="Times New Roman" w:hAnsi="Times New Roman" w:cs="Times New Roman"/>
        </w:rPr>
        <w:t xml:space="preserve">signor </w:t>
      </w:r>
      <w:r w:rsidR="00F34C4F" w:rsidRPr="00183FB3">
        <w:rPr>
          <w:rFonts w:ascii="Times New Roman" w:hAnsi="Times New Roman" w:cs="Times New Roman"/>
        </w:rPr>
        <w:t>principe Mauritio se l</w:t>
      </w:r>
      <w:r w:rsidR="00CF4972" w:rsidRPr="00183FB3">
        <w:rPr>
          <w:rFonts w:ascii="Times New Roman" w:hAnsi="Times New Roman" w:cs="Times New Roman"/>
        </w:rPr>
        <w:t>’</w:t>
      </w:r>
      <w:r w:rsidR="00E644C2" w:rsidRPr="00183FB3">
        <w:rPr>
          <w:rFonts w:ascii="Times New Roman" w:hAnsi="Times New Roman" w:cs="Times New Roman"/>
        </w:rPr>
        <w:t>E</w:t>
      </w:r>
      <w:r w:rsidR="007C2531" w:rsidRPr="00183FB3">
        <w:rPr>
          <w:rFonts w:ascii="Times New Roman" w:hAnsi="Times New Roman" w:cs="Times New Roman"/>
        </w:rPr>
        <w:t>ccellenza sua</w:t>
      </w:r>
      <w:r w:rsidR="00810FAE" w:rsidRPr="00183FB3">
        <w:rPr>
          <w:rFonts w:ascii="Times New Roman" w:hAnsi="Times New Roman" w:cs="Times New Roman"/>
        </w:rPr>
        <w:t xml:space="preserve"> |</w:t>
      </w:r>
      <w:r w:rsidR="00F34C4F" w:rsidRPr="00183FB3">
        <w:rPr>
          <w:rFonts w:ascii="Times New Roman" w:hAnsi="Times New Roman" w:cs="Times New Roman"/>
        </w:rPr>
        <w:t xml:space="preserve"> havesse</w:t>
      </w:r>
      <w:r w:rsidR="00EC7B3E" w:rsidRPr="00183FB3">
        <w:rPr>
          <w:rFonts w:ascii="Times New Roman" w:hAnsi="Times New Roman" w:cs="Times New Roman"/>
        </w:rPr>
        <w:t xml:space="preserve"> scritto, mi disse assolutamente di no; ma che si stav[a]</w:t>
      </w:r>
      <w:r w:rsidR="007C2531" w:rsidRPr="00183FB3">
        <w:rPr>
          <w:rStyle w:val="FootnoteReference"/>
          <w:rFonts w:ascii="Times New Roman" w:hAnsi="Times New Roman" w:cs="Times New Roman"/>
        </w:rPr>
        <w:footnoteReference w:id="89"/>
      </w:r>
      <w:r w:rsidR="00EC7B3E" w:rsidRPr="00183FB3">
        <w:rPr>
          <w:rFonts w:ascii="Times New Roman" w:hAnsi="Times New Roman" w:cs="Times New Roman"/>
        </w:rPr>
        <w:t xml:space="preserve">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EC7B3E" w:rsidRPr="00183FB3">
        <w:rPr>
          <w:rFonts w:ascii="Times New Roman" w:hAnsi="Times New Roman" w:cs="Times New Roman"/>
        </w:rPr>
        <w:t xml:space="preserve">ancor in deliberatione, et che credeva che le Amiralità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EC7B3E" w:rsidRPr="00183FB3">
        <w:rPr>
          <w:rFonts w:ascii="Times New Roman" w:hAnsi="Times New Roman" w:cs="Times New Roman"/>
        </w:rPr>
        <w:t>havessero scritto qualche cosa. Io non mancarò di aggiunger</w:t>
      </w:r>
      <w:r w:rsidR="00394107" w:rsidRPr="00183FB3">
        <w:rPr>
          <w:rFonts w:ascii="Times New Roman" w:hAnsi="Times New Roman" w:cs="Times New Roman"/>
        </w:rPr>
        <w:t xml:space="preserve">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97558C" w:rsidRPr="00183FB3">
        <w:rPr>
          <w:rFonts w:ascii="Times New Roman" w:hAnsi="Times New Roman" w:cs="Times New Roman"/>
        </w:rPr>
        <w:t>ufficio ad ufficio in questo particolare, et secondo che troverò</w:t>
      </w:r>
      <w:r w:rsidR="00810FAE" w:rsidRPr="00183FB3">
        <w:rPr>
          <w:rFonts w:ascii="Times New Roman" w:hAnsi="Times New Roman" w:cs="Times New Roman"/>
        </w:rPr>
        <w:t xml:space="preserve"> |</w:t>
      </w:r>
      <w:r w:rsidR="0097558C" w:rsidRPr="00183FB3">
        <w:rPr>
          <w:rFonts w:ascii="Times New Roman" w:hAnsi="Times New Roman" w:cs="Times New Roman"/>
        </w:rPr>
        <w:t xml:space="preserve"> l</w:t>
      </w:r>
      <w:r w:rsidR="00CF4972" w:rsidRPr="00183FB3">
        <w:rPr>
          <w:rFonts w:ascii="Times New Roman" w:hAnsi="Times New Roman" w:cs="Times New Roman"/>
        </w:rPr>
        <w:t>’</w:t>
      </w:r>
      <w:r w:rsidR="0097558C" w:rsidRPr="00183FB3">
        <w:rPr>
          <w:rFonts w:ascii="Times New Roman" w:hAnsi="Times New Roman" w:cs="Times New Roman"/>
        </w:rPr>
        <w:t xml:space="preserve">opportunità propria per disponerne la materia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97558C" w:rsidRPr="00183FB3">
        <w:rPr>
          <w:rFonts w:ascii="Times New Roman" w:hAnsi="Times New Roman" w:cs="Times New Roman"/>
        </w:rPr>
        <w:t xml:space="preserve">parlandone anco di nuovo a sua </w:t>
      </w:r>
      <w:r w:rsidR="002752BA" w:rsidRPr="00183FB3">
        <w:rPr>
          <w:rFonts w:ascii="Times New Roman" w:hAnsi="Times New Roman" w:cs="Times New Roman"/>
        </w:rPr>
        <w:t>E</w:t>
      </w:r>
      <w:r w:rsidR="000570F6" w:rsidRPr="00183FB3">
        <w:rPr>
          <w:rFonts w:ascii="Times New Roman" w:hAnsi="Times New Roman" w:cs="Times New Roman"/>
        </w:rPr>
        <w:t>ccellenza in particolare.</w:t>
      </w:r>
      <w:r w:rsidR="00810FAE" w:rsidRPr="00183FB3">
        <w:rPr>
          <w:rFonts w:ascii="Times New Roman" w:hAnsi="Times New Roman" w:cs="Times New Roman"/>
        </w:rPr>
        <w:t xml:space="preserve"> |</w:t>
      </w:r>
    </w:p>
    <w:p w14:paraId="4BC6E0A1" w14:textId="41DB93BE" w:rsidR="009015E2" w:rsidRPr="00183FB3" w:rsidRDefault="000570F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i present</w:t>
      </w:r>
      <w:r w:rsidR="006B1116" w:rsidRPr="00183FB3">
        <w:rPr>
          <w:rFonts w:ascii="Times New Roman" w:hAnsi="Times New Roman" w:cs="Times New Roman"/>
        </w:rPr>
        <w:t xml:space="preserve">i tempi parmi di vedere, et la </w:t>
      </w:r>
      <w:r w:rsidR="007427F5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erenità vostra</w:t>
      </w:r>
      <w:r w:rsidR="006B1116" w:rsidRPr="00183FB3">
        <w:rPr>
          <w:rFonts w:ascii="Times New Roman" w:hAnsi="Times New Roman" w:cs="Times New Roman"/>
        </w:rPr>
        <w:t xml:space="preserve"> lo comprende</w:t>
      </w:r>
      <w:r w:rsidR="007C2531" w:rsidRPr="00183FB3">
        <w:rPr>
          <w:rFonts w:ascii="Times New Roman" w:hAnsi="Times New Roman" w:cs="Times New Roman"/>
        </w:rPr>
        <w:t>r</w:t>
      </w:r>
      <w:r w:rsidR="006B1116" w:rsidRPr="00183FB3">
        <w:rPr>
          <w:rFonts w:ascii="Times New Roman" w:hAnsi="Times New Roman" w:cs="Times New Roman"/>
        </w:rPr>
        <w:t>[à]</w:t>
      </w:r>
      <w:r w:rsidR="007C2531" w:rsidRPr="00183FB3">
        <w:rPr>
          <w:rStyle w:val="FootnoteReference"/>
          <w:rFonts w:ascii="Times New Roman" w:hAnsi="Times New Roman" w:cs="Times New Roman"/>
        </w:rPr>
        <w:footnoteReference w:id="90"/>
      </w:r>
      <w:r w:rsidR="006B1116" w:rsidRPr="00183FB3">
        <w:rPr>
          <w:rFonts w:ascii="Times New Roman" w:hAnsi="Times New Roman" w:cs="Times New Roman"/>
        </w:rPr>
        <w:t xml:space="preserve">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7427F5" w:rsidRPr="00183FB3">
        <w:rPr>
          <w:rFonts w:ascii="Times New Roman" w:hAnsi="Times New Roman" w:cs="Times New Roman"/>
        </w:rPr>
        <w:t xml:space="preserve">molto </w:t>
      </w:r>
      <w:r w:rsidR="006B1116" w:rsidRPr="00183FB3">
        <w:rPr>
          <w:rFonts w:ascii="Times New Roman" w:hAnsi="Times New Roman" w:cs="Times New Roman"/>
        </w:rPr>
        <w:t>meglio di me colla prudenza sua, che caminan</w:t>
      </w:r>
      <w:r w:rsidR="00DB59B6" w:rsidRPr="00183FB3">
        <w:rPr>
          <w:rFonts w:ascii="Times New Roman" w:hAnsi="Times New Roman" w:cs="Times New Roman"/>
        </w:rPr>
        <w:t>[o</w:t>
      </w:r>
      <w:r w:rsidR="007C2531" w:rsidRPr="00183FB3">
        <w:rPr>
          <w:rFonts w:ascii="Times New Roman" w:hAnsi="Times New Roman" w:cs="Times New Roman"/>
        </w:rPr>
        <w:t>]</w:t>
      </w:r>
      <w:r w:rsidR="00DB59B6" w:rsidRPr="00183FB3">
        <w:rPr>
          <w:rStyle w:val="FootnoteReference"/>
          <w:rFonts w:ascii="Times New Roman" w:hAnsi="Times New Roman" w:cs="Times New Roman"/>
        </w:rPr>
        <w:footnoteReference w:id="91"/>
      </w:r>
      <w:r w:rsidR="00810FAE" w:rsidRPr="00183FB3">
        <w:rPr>
          <w:rFonts w:ascii="Times New Roman" w:hAnsi="Times New Roman" w:cs="Times New Roman"/>
        </w:rPr>
        <w:t xml:space="preserve"> |</w:t>
      </w:r>
      <w:r w:rsidR="006B1116" w:rsidRPr="00183FB3">
        <w:rPr>
          <w:rFonts w:ascii="Times New Roman" w:hAnsi="Times New Roman" w:cs="Times New Roman"/>
        </w:rPr>
        <w:t xml:space="preserve"> questi signori con</w:t>
      </w:r>
      <w:r w:rsidR="00265B12" w:rsidRPr="00183FB3">
        <w:rPr>
          <w:rStyle w:val="FootnoteReference"/>
          <w:rFonts w:ascii="Times New Roman" w:hAnsi="Times New Roman" w:cs="Times New Roman"/>
        </w:rPr>
        <w:footnoteReference w:id="92"/>
      </w:r>
      <w:r w:rsidR="006B1116" w:rsidRPr="00183FB3">
        <w:rPr>
          <w:rFonts w:ascii="Times New Roman" w:hAnsi="Times New Roman" w:cs="Times New Roman"/>
        </w:rPr>
        <w:t xml:space="preserve"> una considerata riserva, et </w:t>
      </w:r>
      <w:r w:rsidR="00A67543" w:rsidRPr="00183FB3">
        <w:rPr>
          <w:rFonts w:ascii="Times New Roman" w:hAnsi="Times New Roman" w:cs="Times New Roman"/>
        </w:rPr>
        <w:lastRenderedPageBreak/>
        <w:t>pare</w:t>
      </w:r>
      <w:r w:rsidR="007C2531" w:rsidRPr="00183FB3">
        <w:rPr>
          <w:rFonts w:ascii="Times New Roman" w:hAnsi="Times New Roman" w:cs="Times New Roman"/>
        </w:rPr>
        <w:t>nd</w:t>
      </w:r>
      <w:r w:rsidR="00A67543" w:rsidRPr="00183FB3">
        <w:rPr>
          <w:rFonts w:ascii="Times New Roman" w:hAnsi="Times New Roman" w:cs="Times New Roman"/>
        </w:rPr>
        <w:t>[</w:t>
      </w:r>
      <w:r w:rsidR="007C2531" w:rsidRPr="00183FB3">
        <w:rPr>
          <w:rFonts w:ascii="Times New Roman" w:hAnsi="Times New Roman" w:cs="Times New Roman"/>
        </w:rPr>
        <w:t>…</w:t>
      </w:r>
      <w:r w:rsidR="00A67543" w:rsidRPr="00183FB3">
        <w:rPr>
          <w:rFonts w:ascii="Times New Roman" w:hAnsi="Times New Roman" w:cs="Times New Roman"/>
        </w:rPr>
        <w:t>]</w:t>
      </w:r>
      <w:r w:rsidR="00DB59B6" w:rsidRPr="00183FB3">
        <w:rPr>
          <w:rStyle w:val="FootnoteReference"/>
          <w:rFonts w:ascii="Times New Roman" w:hAnsi="Times New Roman" w:cs="Times New Roman"/>
        </w:rPr>
        <w:footnoteReference w:id="93"/>
      </w:r>
      <w:r w:rsidR="00810FAE" w:rsidRPr="00183FB3">
        <w:rPr>
          <w:rFonts w:ascii="Times New Roman" w:hAnsi="Times New Roman" w:cs="Times New Roman"/>
        </w:rPr>
        <w:t xml:space="preserve"> |</w:t>
      </w:r>
      <w:r w:rsidR="00A67543" w:rsidRPr="00183FB3">
        <w:rPr>
          <w:rFonts w:ascii="Times New Roman" w:hAnsi="Times New Roman" w:cs="Times New Roman"/>
        </w:rPr>
        <w:t xml:space="preserve"> ad essi, che non possino far di meno di non sospettar gl</w:t>
      </w:r>
      <w:r w:rsidR="00CF4972" w:rsidRPr="00183FB3">
        <w:rPr>
          <w:rFonts w:ascii="Times New Roman" w:hAnsi="Times New Roman" w:cs="Times New Roman"/>
        </w:rPr>
        <w:t>’</w:t>
      </w:r>
      <w:r w:rsidR="00A67543" w:rsidRPr="00183FB3">
        <w:rPr>
          <w:rFonts w:ascii="Times New Roman" w:hAnsi="Times New Roman" w:cs="Times New Roman"/>
        </w:rPr>
        <w:t>a</w:t>
      </w:r>
      <w:r w:rsidR="007C2531" w:rsidRPr="00183FB3">
        <w:rPr>
          <w:rFonts w:ascii="Times New Roman" w:hAnsi="Times New Roman" w:cs="Times New Roman"/>
        </w:rPr>
        <w:t>nd</w:t>
      </w:r>
      <w:r w:rsidR="00A67543" w:rsidRPr="00183FB3">
        <w:rPr>
          <w:rFonts w:ascii="Times New Roman" w:hAnsi="Times New Roman" w:cs="Times New Roman"/>
        </w:rPr>
        <w:t>[</w:t>
      </w:r>
      <w:r w:rsidR="007C2531" w:rsidRPr="00183FB3">
        <w:rPr>
          <w:rFonts w:ascii="Times New Roman" w:hAnsi="Times New Roman" w:cs="Times New Roman"/>
        </w:rPr>
        <w:t>…</w:t>
      </w:r>
      <w:r w:rsidR="00A67543" w:rsidRPr="00183FB3">
        <w:rPr>
          <w:rFonts w:ascii="Times New Roman" w:hAnsi="Times New Roman" w:cs="Times New Roman"/>
        </w:rPr>
        <w:t>]</w:t>
      </w:r>
      <w:r w:rsidR="00DB59B6" w:rsidRPr="00183FB3">
        <w:rPr>
          <w:rStyle w:val="FootnoteReference"/>
          <w:rFonts w:ascii="Times New Roman" w:hAnsi="Times New Roman" w:cs="Times New Roman"/>
        </w:rPr>
        <w:footnoteReference w:id="94"/>
      </w:r>
      <w:r w:rsidR="00810FAE" w:rsidRPr="00183FB3">
        <w:rPr>
          <w:rFonts w:ascii="Times New Roman" w:hAnsi="Times New Roman" w:cs="Times New Roman"/>
        </w:rPr>
        <w:t>|</w:t>
      </w:r>
      <w:r w:rsidR="001230B0" w:rsidRPr="00183FB3">
        <w:rPr>
          <w:rFonts w:ascii="Times New Roman" w:hAnsi="Times New Roman" w:cs="Times New Roman"/>
        </w:rPr>
        <w:t xml:space="preserve">menti spagnoli non </w:t>
      </w:r>
      <w:r w:rsidR="002F122C" w:rsidRPr="00183FB3">
        <w:rPr>
          <w:rFonts w:ascii="Times New Roman" w:hAnsi="Times New Roman" w:cs="Times New Roman"/>
        </w:rPr>
        <w:t>s</w:t>
      </w:r>
      <w:r w:rsidR="00963308" w:rsidRPr="00183FB3">
        <w:rPr>
          <w:rFonts w:ascii="Times New Roman" w:hAnsi="Times New Roman" w:cs="Times New Roman"/>
        </w:rPr>
        <w:t>a</w:t>
      </w:r>
      <w:r w:rsidR="002F122C" w:rsidRPr="00183FB3">
        <w:rPr>
          <w:rFonts w:ascii="Times New Roman" w:hAnsi="Times New Roman" w:cs="Times New Roman"/>
        </w:rPr>
        <w:t>n</w:t>
      </w:r>
      <w:r w:rsidR="0070507C" w:rsidRPr="00183FB3">
        <w:rPr>
          <w:rFonts w:ascii="Times New Roman" w:hAnsi="Times New Roman" w:cs="Times New Roman"/>
        </w:rPr>
        <w:t>o che risolver nelle presenti congiontu[re]</w:t>
      </w:r>
      <w:r w:rsidR="00DB59B6" w:rsidRPr="00183FB3">
        <w:rPr>
          <w:rStyle w:val="FootnoteReference"/>
          <w:rFonts w:ascii="Times New Roman" w:hAnsi="Times New Roman" w:cs="Times New Roman"/>
        </w:rPr>
        <w:footnoteReference w:id="95"/>
      </w:r>
      <w:r w:rsidR="0070507C" w:rsidRPr="00183FB3">
        <w:rPr>
          <w:rFonts w:ascii="Times New Roman" w:hAnsi="Times New Roman" w:cs="Times New Roman"/>
        </w:rPr>
        <w:t>.</w:t>
      </w:r>
      <w:r w:rsidR="00810FAE" w:rsidRPr="00183FB3">
        <w:rPr>
          <w:rFonts w:ascii="Times New Roman" w:hAnsi="Times New Roman" w:cs="Times New Roman"/>
        </w:rPr>
        <w:t xml:space="preserve"> |</w:t>
      </w:r>
      <w:r w:rsidR="00E83240" w:rsidRPr="00183FB3">
        <w:rPr>
          <w:rFonts w:ascii="Times New Roman" w:hAnsi="Times New Roman" w:cs="Times New Roman"/>
        </w:rPr>
        <w:t xml:space="preserve"> Sentono anc</w:t>
      </w:r>
      <w:r w:rsidR="00CF4972" w:rsidRPr="00183FB3">
        <w:rPr>
          <w:rFonts w:ascii="Times New Roman" w:hAnsi="Times New Roman" w:cs="Times New Roman"/>
        </w:rPr>
        <w:t>’</w:t>
      </w:r>
      <w:r w:rsidR="00E83240" w:rsidRPr="00183FB3">
        <w:rPr>
          <w:rFonts w:ascii="Times New Roman" w:hAnsi="Times New Roman" w:cs="Times New Roman"/>
        </w:rPr>
        <w:t>essi da t</w:t>
      </w:r>
      <w:r w:rsidR="009D2626" w:rsidRPr="00183FB3">
        <w:rPr>
          <w:rFonts w:ascii="Times New Roman" w:hAnsi="Times New Roman" w:cs="Times New Roman"/>
        </w:rPr>
        <w:t xml:space="preserve">utte le parti continuate novelle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9D2626" w:rsidRPr="00183FB3">
        <w:rPr>
          <w:rFonts w:ascii="Times New Roman" w:hAnsi="Times New Roman" w:cs="Times New Roman"/>
        </w:rPr>
        <w:t xml:space="preserve">delle preparationi maritime del </w:t>
      </w:r>
      <w:r w:rsidR="008D3AC0" w:rsidRPr="00183FB3">
        <w:rPr>
          <w:rFonts w:ascii="Times New Roman" w:hAnsi="Times New Roman" w:cs="Times New Roman"/>
        </w:rPr>
        <w:t>r</w:t>
      </w:r>
      <w:r w:rsidR="009D2626" w:rsidRPr="00183FB3">
        <w:rPr>
          <w:rFonts w:ascii="Times New Roman" w:hAnsi="Times New Roman" w:cs="Times New Roman"/>
        </w:rPr>
        <w:t xml:space="preserve">e di Spagna. È </w:t>
      </w:r>
      <w:r w:rsidR="007C2531" w:rsidRPr="00183FB3">
        <w:rPr>
          <w:rFonts w:ascii="Times New Roman" w:hAnsi="Times New Roman" w:cs="Times New Roman"/>
        </w:rPr>
        <w:t>stato</w:t>
      </w:r>
      <w:r w:rsidR="009D2626" w:rsidRPr="00183FB3">
        <w:rPr>
          <w:rFonts w:ascii="Times New Roman" w:hAnsi="Times New Roman" w:cs="Times New Roman"/>
        </w:rPr>
        <w:t xml:space="preserve"> </w:t>
      </w:r>
      <w:r w:rsidR="00810FAE" w:rsidRPr="00183FB3">
        <w:rPr>
          <w:rFonts w:ascii="Times New Roman" w:hAnsi="Times New Roman" w:cs="Times New Roman"/>
        </w:rPr>
        <w:t xml:space="preserve">| </w:t>
      </w:r>
    </w:p>
    <w:p w14:paraId="27A44C64" w14:textId="4D4A1830" w:rsidR="009015E2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9D2626" w:rsidRPr="00183FB3">
        <w:rPr>
          <w:rFonts w:ascii="Times New Roman" w:hAnsi="Times New Roman" w:cs="Times New Roman"/>
        </w:rPr>
        <w:t>23r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6513723D" w14:textId="2BB92DF8" w:rsidR="000570F6" w:rsidRPr="00183FB3" w:rsidRDefault="009D26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riportato, che quella </w:t>
      </w:r>
      <w:r w:rsidR="009B33CA" w:rsidRPr="00183FB3">
        <w:rPr>
          <w:rFonts w:ascii="Times New Roman" w:hAnsi="Times New Roman" w:cs="Times New Roman"/>
        </w:rPr>
        <w:t>M</w:t>
      </w:r>
      <w:r w:rsidR="007F1AE8" w:rsidRPr="00183FB3">
        <w:rPr>
          <w:rFonts w:ascii="Times New Roman" w:hAnsi="Times New Roman" w:cs="Times New Roman"/>
        </w:rPr>
        <w:t xml:space="preserve">aestà tra le genti che tiene nel napolitano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7F1AE8" w:rsidRPr="00183FB3">
        <w:rPr>
          <w:rFonts w:ascii="Times New Roman" w:hAnsi="Times New Roman" w:cs="Times New Roman"/>
        </w:rPr>
        <w:t>nella Calauria, in Sicilia, in Sardegna, et altrove di là</w:t>
      </w:r>
      <w:r w:rsidR="003F48C1" w:rsidRPr="00183FB3">
        <w:rPr>
          <w:rStyle w:val="FootnoteReference"/>
          <w:rFonts w:ascii="Times New Roman" w:hAnsi="Times New Roman" w:cs="Times New Roman"/>
        </w:rPr>
        <w:footnoteReference w:id="96"/>
      </w:r>
      <w:r w:rsidR="007F1AE8" w:rsidRPr="00183FB3">
        <w:rPr>
          <w:rFonts w:ascii="Times New Roman" w:hAnsi="Times New Roman" w:cs="Times New Roman"/>
        </w:rPr>
        <w:t xml:space="preserve"> lo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7F1AE8" w:rsidRPr="00183FB3">
        <w:rPr>
          <w:rFonts w:ascii="Times New Roman" w:hAnsi="Times New Roman" w:cs="Times New Roman"/>
        </w:rPr>
        <w:t>stretto</w:t>
      </w:r>
      <w:r w:rsidR="0090278E" w:rsidRPr="00183FB3">
        <w:rPr>
          <w:rFonts w:ascii="Times New Roman" w:hAnsi="Times New Roman" w:cs="Times New Roman"/>
        </w:rPr>
        <w:t>, et quelle ch</w:t>
      </w:r>
      <w:r w:rsidR="00CF4972" w:rsidRPr="00183FB3">
        <w:rPr>
          <w:rFonts w:ascii="Times New Roman" w:hAnsi="Times New Roman" w:cs="Times New Roman"/>
        </w:rPr>
        <w:t>’</w:t>
      </w:r>
      <w:r w:rsidR="0090278E" w:rsidRPr="00183FB3">
        <w:rPr>
          <w:rFonts w:ascii="Times New Roman" w:hAnsi="Times New Roman" w:cs="Times New Roman"/>
        </w:rPr>
        <w:t>è per levar nella Spagna negli haver un</w:t>
      </w:r>
      <w:r w:rsidR="00CF4972" w:rsidRPr="00183FB3">
        <w:rPr>
          <w:rFonts w:ascii="Times New Roman" w:hAnsi="Times New Roman" w:cs="Times New Roman"/>
        </w:rPr>
        <w:t>’</w:t>
      </w:r>
      <w:r w:rsidR="00810FAE" w:rsidRPr="00183FB3">
        <w:rPr>
          <w:rFonts w:ascii="Times New Roman" w:hAnsi="Times New Roman" w:cs="Times New Roman"/>
        </w:rPr>
        <w:t>|</w:t>
      </w:r>
      <w:r w:rsidR="0090278E" w:rsidRPr="00183FB3">
        <w:rPr>
          <w:rFonts w:ascii="Times New Roman" w:hAnsi="Times New Roman" w:cs="Times New Roman"/>
        </w:rPr>
        <w:t>armata di mare</w:t>
      </w:r>
      <w:r w:rsidR="005F6F5D" w:rsidRPr="00183FB3">
        <w:rPr>
          <w:rStyle w:val="FootnoteReference"/>
          <w:rFonts w:ascii="Times New Roman" w:hAnsi="Times New Roman" w:cs="Times New Roman"/>
        </w:rPr>
        <w:footnoteReference w:id="97"/>
      </w:r>
      <w:r w:rsidR="0090278E" w:rsidRPr="00183FB3">
        <w:rPr>
          <w:rFonts w:ascii="Times New Roman" w:hAnsi="Times New Roman" w:cs="Times New Roman"/>
        </w:rPr>
        <w:t xml:space="preserve"> fornita di settanta milla fanti.</w:t>
      </w:r>
      <w:r w:rsidR="00810FAE" w:rsidRPr="00183FB3">
        <w:rPr>
          <w:rFonts w:ascii="Times New Roman" w:hAnsi="Times New Roman" w:cs="Times New Roman"/>
        </w:rPr>
        <w:t xml:space="preserve"> |</w:t>
      </w:r>
      <w:r w:rsidR="0090278E" w:rsidRPr="00183FB3">
        <w:rPr>
          <w:rFonts w:ascii="Times New Roman" w:hAnsi="Times New Roman" w:cs="Times New Roman"/>
        </w:rPr>
        <w:t xml:space="preserve"> </w:t>
      </w:r>
    </w:p>
    <w:p w14:paraId="36128D2A" w14:textId="6C223840" w:rsidR="00E1191F" w:rsidRPr="00183FB3" w:rsidRDefault="00E1299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Uno</w:t>
      </w:r>
      <w:r w:rsidR="00383E5F" w:rsidRPr="00183FB3">
        <w:rPr>
          <w:rStyle w:val="FootnoteReference"/>
          <w:rFonts w:ascii="Times New Roman" w:hAnsi="Times New Roman" w:cs="Times New Roman"/>
        </w:rPr>
        <w:footnoteReference w:id="98"/>
      </w:r>
      <w:r w:rsidR="00383E5F" w:rsidRPr="00183FB3">
        <w:rPr>
          <w:rFonts w:ascii="Times New Roman" w:hAnsi="Times New Roman" w:cs="Times New Roman"/>
        </w:rPr>
        <w:t xml:space="preserve"> fa</w:t>
      </w:r>
      <w:r w:rsidR="00874EDD" w:rsidRPr="00183FB3">
        <w:rPr>
          <w:rFonts w:ascii="Times New Roman" w:hAnsi="Times New Roman" w:cs="Times New Roman"/>
        </w:rPr>
        <w:t xml:space="preserve"> riporto di Siviglia, che si f</w:t>
      </w:r>
      <w:r w:rsidRPr="00183FB3">
        <w:rPr>
          <w:rFonts w:ascii="Times New Roman" w:hAnsi="Times New Roman" w:cs="Times New Roman"/>
        </w:rPr>
        <w:t>a</w:t>
      </w:r>
      <w:r w:rsidR="00874EDD" w:rsidRPr="00183FB3">
        <w:rPr>
          <w:rFonts w:ascii="Times New Roman" w:hAnsi="Times New Roman" w:cs="Times New Roman"/>
        </w:rPr>
        <w:t>c</w:t>
      </w:r>
      <w:r w:rsidR="00DD25F7" w:rsidRPr="00183FB3">
        <w:rPr>
          <w:rFonts w:ascii="Times New Roman" w:hAnsi="Times New Roman" w:cs="Times New Roman"/>
        </w:rPr>
        <w:t>e</w:t>
      </w:r>
      <w:r w:rsidR="00874EDD" w:rsidRPr="00183FB3">
        <w:rPr>
          <w:rFonts w:ascii="Times New Roman" w:hAnsi="Times New Roman" w:cs="Times New Roman"/>
        </w:rPr>
        <w:t xml:space="preserve">va preparatione di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8B1ACF" w:rsidRPr="00183FB3">
        <w:rPr>
          <w:rFonts w:ascii="Times New Roman" w:hAnsi="Times New Roman" w:cs="Times New Roman"/>
        </w:rPr>
        <w:t>quantità grande di miglia</w:t>
      </w:r>
      <w:r w:rsidR="00383E5F" w:rsidRPr="00183FB3">
        <w:rPr>
          <w:rFonts w:ascii="Times New Roman" w:hAnsi="Times New Roman" w:cs="Times New Roman"/>
        </w:rPr>
        <w:t>r</w:t>
      </w:r>
      <w:r w:rsidR="008B1ACF" w:rsidRPr="00183FB3">
        <w:rPr>
          <w:rFonts w:ascii="Times New Roman" w:hAnsi="Times New Roman" w:cs="Times New Roman"/>
        </w:rPr>
        <w:t xml:space="preserve">a di scarpe, di varie necessità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8B1ACF" w:rsidRPr="00183FB3">
        <w:rPr>
          <w:rFonts w:ascii="Times New Roman" w:hAnsi="Times New Roman" w:cs="Times New Roman"/>
        </w:rPr>
        <w:t xml:space="preserve">per </w:t>
      </w:r>
      <w:r w:rsidR="00620612" w:rsidRPr="00183FB3">
        <w:rPr>
          <w:rFonts w:ascii="Times New Roman" w:hAnsi="Times New Roman" w:cs="Times New Roman"/>
        </w:rPr>
        <w:t>soldatesca</w:t>
      </w:r>
      <w:r w:rsidR="00807F84" w:rsidRPr="00183FB3">
        <w:rPr>
          <w:rFonts w:ascii="Times New Roman" w:hAnsi="Times New Roman" w:cs="Times New Roman"/>
        </w:rPr>
        <w:t xml:space="preserve">, molte provisioni di </w:t>
      </w:r>
      <w:r w:rsidR="009E581D" w:rsidRPr="00183FB3">
        <w:rPr>
          <w:rFonts w:ascii="Times New Roman" w:hAnsi="Times New Roman" w:cs="Times New Roman"/>
        </w:rPr>
        <w:t>vini</w:t>
      </w:r>
      <w:r w:rsidR="00807F84" w:rsidRPr="00183FB3">
        <w:rPr>
          <w:rFonts w:ascii="Times New Roman" w:hAnsi="Times New Roman" w:cs="Times New Roman"/>
        </w:rPr>
        <w:t>, aceti, et biscotti.</w:t>
      </w:r>
      <w:r w:rsidR="00810FAE" w:rsidRPr="00183FB3">
        <w:rPr>
          <w:rFonts w:ascii="Times New Roman" w:hAnsi="Times New Roman" w:cs="Times New Roman"/>
        </w:rPr>
        <w:t xml:space="preserve"> |</w:t>
      </w:r>
      <w:r w:rsidR="00807F84" w:rsidRPr="00183FB3">
        <w:rPr>
          <w:rFonts w:ascii="Times New Roman" w:hAnsi="Times New Roman" w:cs="Times New Roman"/>
        </w:rPr>
        <w:t xml:space="preserve"> Moy Lambert</w:t>
      </w:r>
      <w:r w:rsidR="00CD7E59" w:rsidRPr="00183FB3">
        <w:rPr>
          <w:rFonts w:ascii="Times New Roman" w:hAnsi="Times New Roman" w:cs="Times New Roman"/>
        </w:rPr>
        <w:t xml:space="preserve"> il capitano che ultimamente è arrivato qui dallo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CD7E59" w:rsidRPr="00183FB3">
        <w:rPr>
          <w:rFonts w:ascii="Times New Roman" w:hAnsi="Times New Roman" w:cs="Times New Roman"/>
        </w:rPr>
        <w:t>stretto contro corsari riferisce, che haveva vedut</w:t>
      </w:r>
      <w:r w:rsidR="00E81267" w:rsidRPr="00183FB3">
        <w:rPr>
          <w:rFonts w:ascii="Times New Roman" w:hAnsi="Times New Roman" w:cs="Times New Roman"/>
        </w:rPr>
        <w:t>e</w:t>
      </w:r>
      <w:r w:rsidR="00CD7E59" w:rsidRPr="00183FB3">
        <w:rPr>
          <w:rFonts w:ascii="Times New Roman" w:hAnsi="Times New Roman" w:cs="Times New Roman"/>
        </w:rPr>
        <w:t xml:space="preserve"> doi navi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CD7E59" w:rsidRPr="00183FB3">
        <w:rPr>
          <w:rFonts w:ascii="Times New Roman" w:hAnsi="Times New Roman" w:cs="Times New Roman"/>
        </w:rPr>
        <w:t xml:space="preserve">che di Lisbona passavano a Calis, et di là in qualche altra </w:t>
      </w:r>
      <w:r w:rsidR="00810FAE" w:rsidRPr="00183FB3">
        <w:rPr>
          <w:rFonts w:ascii="Times New Roman" w:hAnsi="Times New Roman" w:cs="Times New Roman"/>
        </w:rPr>
        <w:t xml:space="preserve">| </w:t>
      </w:r>
      <w:r w:rsidR="00CD7E59" w:rsidRPr="00183FB3">
        <w:rPr>
          <w:rFonts w:ascii="Times New Roman" w:hAnsi="Times New Roman" w:cs="Times New Roman"/>
        </w:rPr>
        <w:t>piazza d</w:t>
      </w:r>
      <w:r w:rsidR="000A6276" w:rsidRPr="00183FB3">
        <w:rPr>
          <w:rFonts w:ascii="Times New Roman" w:hAnsi="Times New Roman" w:cs="Times New Roman"/>
        </w:rPr>
        <w:t>i Spagna, cariche di arme, di munitioni di guerra,</w:t>
      </w:r>
      <w:r w:rsidR="00922B5F" w:rsidRPr="00183FB3">
        <w:rPr>
          <w:rFonts w:ascii="Times New Roman" w:hAnsi="Times New Roman" w:cs="Times New Roman"/>
        </w:rPr>
        <w:t xml:space="preserve"> |</w:t>
      </w:r>
      <w:r w:rsidR="000A6276" w:rsidRPr="00183FB3">
        <w:rPr>
          <w:rFonts w:ascii="Times New Roman" w:hAnsi="Times New Roman" w:cs="Times New Roman"/>
        </w:rPr>
        <w:t xml:space="preserve"> et </w:t>
      </w:r>
      <w:r w:rsidR="00E81267" w:rsidRPr="00183FB3">
        <w:rPr>
          <w:rFonts w:ascii="Times New Roman" w:hAnsi="Times New Roman" w:cs="Times New Roman"/>
        </w:rPr>
        <w:t xml:space="preserve">di </w:t>
      </w:r>
      <w:r w:rsidR="000A6276" w:rsidRPr="00183FB3">
        <w:rPr>
          <w:rFonts w:ascii="Times New Roman" w:hAnsi="Times New Roman" w:cs="Times New Roman"/>
        </w:rPr>
        <w:t>quattromila moschetti per una. Questi avvisi dano</w:t>
      </w:r>
      <w:r w:rsidR="00882431" w:rsidRPr="00183FB3">
        <w:rPr>
          <w:rFonts w:ascii="Times New Roman" w:hAnsi="Times New Roman" w:cs="Times New Roman"/>
        </w:rPr>
        <w:t xml:space="preserve">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0A6276"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="000A6276" w:rsidRPr="00183FB3">
        <w:rPr>
          <w:rFonts w:ascii="Times New Roman" w:hAnsi="Times New Roman" w:cs="Times New Roman"/>
        </w:rPr>
        <w:t>allarma da questa parte non si assicuran</w:t>
      </w:r>
      <w:r w:rsidR="00E81267" w:rsidRPr="00183FB3">
        <w:rPr>
          <w:rFonts w:ascii="Times New Roman" w:hAnsi="Times New Roman" w:cs="Times New Roman"/>
        </w:rPr>
        <w:t>d</w:t>
      </w:r>
      <w:r w:rsidR="000A6276" w:rsidRPr="00183FB3">
        <w:rPr>
          <w:rFonts w:ascii="Times New Roman" w:hAnsi="Times New Roman" w:cs="Times New Roman"/>
        </w:rPr>
        <w:t xml:space="preserve">o questi signori di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0A6276" w:rsidRPr="00183FB3">
        <w:rPr>
          <w:rFonts w:ascii="Times New Roman" w:hAnsi="Times New Roman" w:cs="Times New Roman"/>
        </w:rPr>
        <w:t xml:space="preserve">quello </w:t>
      </w:r>
      <w:r w:rsidR="00796920" w:rsidRPr="00183FB3">
        <w:rPr>
          <w:rFonts w:ascii="Times New Roman" w:hAnsi="Times New Roman" w:cs="Times New Roman"/>
        </w:rPr>
        <w:t>possi succeder dei fini de</w:t>
      </w:r>
      <w:r w:rsidR="00CF4972" w:rsidRPr="00183FB3">
        <w:rPr>
          <w:rFonts w:ascii="Times New Roman" w:hAnsi="Times New Roman" w:cs="Times New Roman"/>
        </w:rPr>
        <w:t>’</w:t>
      </w:r>
      <w:r w:rsidR="00796920" w:rsidRPr="00183FB3">
        <w:rPr>
          <w:rFonts w:ascii="Times New Roman" w:hAnsi="Times New Roman" w:cs="Times New Roman"/>
        </w:rPr>
        <w:t xml:space="preserve"> S</w:t>
      </w:r>
      <w:r w:rsidR="00882431" w:rsidRPr="00183FB3">
        <w:rPr>
          <w:rFonts w:ascii="Times New Roman" w:hAnsi="Times New Roman" w:cs="Times New Roman"/>
        </w:rPr>
        <w:t xml:space="preserve">pagnoli, parlandosi pur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882431" w:rsidRPr="00183FB3">
        <w:rPr>
          <w:rFonts w:ascii="Times New Roman" w:hAnsi="Times New Roman" w:cs="Times New Roman"/>
        </w:rPr>
        <w:t>variamente dell</w:t>
      </w:r>
      <w:r w:rsidR="00CF4972" w:rsidRPr="00183FB3">
        <w:rPr>
          <w:rFonts w:ascii="Times New Roman" w:hAnsi="Times New Roman" w:cs="Times New Roman"/>
        </w:rPr>
        <w:t>’</w:t>
      </w:r>
      <w:r w:rsidR="00882431" w:rsidRPr="00183FB3">
        <w:rPr>
          <w:rFonts w:ascii="Times New Roman" w:hAnsi="Times New Roman" w:cs="Times New Roman"/>
        </w:rPr>
        <w:t>impresa, che siano per fare</w:t>
      </w:r>
      <w:r w:rsidR="00620612" w:rsidRPr="00183FB3">
        <w:rPr>
          <w:rFonts w:ascii="Times New Roman" w:hAnsi="Times New Roman" w:cs="Times New Roman"/>
        </w:rPr>
        <w:t>;</w:t>
      </w:r>
      <w:r w:rsidR="00E410BE" w:rsidRPr="00183FB3">
        <w:rPr>
          <w:rFonts w:ascii="Times New Roman" w:hAnsi="Times New Roman" w:cs="Times New Roman"/>
        </w:rPr>
        <w:t xml:space="preserve"> et hora viene</w:t>
      </w:r>
      <w:r w:rsidR="00922B5F" w:rsidRPr="00183FB3">
        <w:rPr>
          <w:rFonts w:ascii="Times New Roman" w:hAnsi="Times New Roman" w:cs="Times New Roman"/>
        </w:rPr>
        <w:t xml:space="preserve"> |</w:t>
      </w:r>
      <w:r w:rsidR="00E410BE" w:rsidRPr="00183FB3">
        <w:rPr>
          <w:rFonts w:ascii="Times New Roman" w:hAnsi="Times New Roman" w:cs="Times New Roman"/>
        </w:rPr>
        <w:t xml:space="preserve"> pubblicato, che a Calis sia per farsi il rende vous come</w:t>
      </w:r>
      <w:r w:rsidR="00922B5F" w:rsidRPr="00183FB3">
        <w:rPr>
          <w:rFonts w:ascii="Times New Roman" w:hAnsi="Times New Roman" w:cs="Times New Roman"/>
        </w:rPr>
        <w:t xml:space="preserve"> |</w:t>
      </w:r>
      <w:r w:rsidR="00E410BE" w:rsidRPr="00183FB3">
        <w:rPr>
          <w:rFonts w:ascii="Times New Roman" w:hAnsi="Times New Roman" w:cs="Times New Roman"/>
        </w:rPr>
        <w:t xml:space="preserve"> dicono qui, o la ragunanza delle le</w:t>
      </w:r>
      <w:r w:rsidR="00805A06" w:rsidRPr="00183FB3">
        <w:rPr>
          <w:rFonts w:ascii="Times New Roman" w:hAnsi="Times New Roman" w:cs="Times New Roman"/>
        </w:rPr>
        <w:t>vate di Spagna,</w:t>
      </w:r>
      <w:r w:rsidR="00922B5F" w:rsidRPr="00183FB3">
        <w:rPr>
          <w:rFonts w:ascii="Times New Roman" w:hAnsi="Times New Roman" w:cs="Times New Roman"/>
        </w:rPr>
        <w:t xml:space="preserve"> |</w:t>
      </w:r>
      <w:r w:rsidR="00805A06" w:rsidRPr="00183FB3">
        <w:rPr>
          <w:rFonts w:ascii="Times New Roman" w:hAnsi="Times New Roman" w:cs="Times New Roman"/>
        </w:rPr>
        <w:t xml:space="preserve"> et dubitando, che anco le raccolte in Italia piglino </w:t>
      </w:r>
      <w:r w:rsidR="00C004DA" w:rsidRPr="00183FB3">
        <w:rPr>
          <w:rFonts w:ascii="Times New Roman" w:hAnsi="Times New Roman" w:cs="Times New Roman"/>
        </w:rPr>
        <w:t>v</w:t>
      </w:r>
      <w:r w:rsidR="00805A06" w:rsidRPr="00183FB3">
        <w:rPr>
          <w:rFonts w:ascii="Times New Roman" w:hAnsi="Times New Roman" w:cs="Times New Roman"/>
        </w:rPr>
        <w:t>ela</w:t>
      </w:r>
      <w:r w:rsidR="00922B5F" w:rsidRPr="00183FB3">
        <w:rPr>
          <w:rFonts w:ascii="Times New Roman" w:hAnsi="Times New Roman" w:cs="Times New Roman"/>
        </w:rPr>
        <w:t xml:space="preserve"> |</w:t>
      </w:r>
      <w:r w:rsidR="00805A06" w:rsidRPr="00183FB3">
        <w:rPr>
          <w:rFonts w:ascii="Times New Roman" w:hAnsi="Times New Roman" w:cs="Times New Roman"/>
        </w:rPr>
        <w:t xml:space="preserve"> a</w:t>
      </w:r>
      <w:r w:rsidR="00C004DA" w:rsidRPr="00183FB3">
        <w:rPr>
          <w:rStyle w:val="FootnoteReference"/>
          <w:rFonts w:ascii="Times New Roman" w:hAnsi="Times New Roman" w:cs="Times New Roman"/>
        </w:rPr>
        <w:footnoteReference w:id="99"/>
      </w:r>
      <w:r w:rsidR="00805A06" w:rsidRPr="00183FB3">
        <w:rPr>
          <w:rFonts w:ascii="Times New Roman" w:hAnsi="Times New Roman" w:cs="Times New Roman"/>
        </w:rPr>
        <w:t xml:space="preserve"> quella stessa parte il sospetto li fa temere.</w:t>
      </w:r>
      <w:r w:rsidR="00922B5F" w:rsidRPr="00183FB3">
        <w:rPr>
          <w:rFonts w:ascii="Times New Roman" w:hAnsi="Times New Roman" w:cs="Times New Roman"/>
        </w:rPr>
        <w:t xml:space="preserve"> |</w:t>
      </w:r>
    </w:p>
    <w:p w14:paraId="00BE5988" w14:textId="542F6424" w:rsidR="008C4620" w:rsidRPr="00183FB3" w:rsidRDefault="00C004DA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veggono anco molto bene, che gran causa ha la </w:t>
      </w:r>
      <w:r w:rsidR="00815139" w:rsidRPr="00183FB3">
        <w:rPr>
          <w:rFonts w:ascii="Times New Roman" w:hAnsi="Times New Roman" w:cs="Times New Roman"/>
        </w:rPr>
        <w:t>S</w:t>
      </w:r>
      <w:r w:rsidR="0096388F" w:rsidRPr="00183FB3">
        <w:rPr>
          <w:rFonts w:ascii="Times New Roman" w:hAnsi="Times New Roman" w:cs="Times New Roman"/>
        </w:rPr>
        <w:t xml:space="preserve">erenità vostra di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96388F" w:rsidRPr="00183FB3">
        <w:rPr>
          <w:rFonts w:ascii="Times New Roman" w:hAnsi="Times New Roman" w:cs="Times New Roman"/>
        </w:rPr>
        <w:t>poner pensiero all</w:t>
      </w:r>
      <w:r w:rsidR="00CF4972" w:rsidRPr="00183FB3">
        <w:rPr>
          <w:rFonts w:ascii="Times New Roman" w:hAnsi="Times New Roman" w:cs="Times New Roman"/>
        </w:rPr>
        <w:t>’</w:t>
      </w:r>
      <w:r w:rsidR="0096388F" w:rsidRPr="00183FB3">
        <w:rPr>
          <w:rFonts w:ascii="Times New Roman" w:hAnsi="Times New Roman" w:cs="Times New Roman"/>
        </w:rPr>
        <w:t xml:space="preserve">invasione, che </w:t>
      </w:r>
      <w:r w:rsidR="00620612" w:rsidRPr="00183FB3">
        <w:rPr>
          <w:rFonts w:ascii="Times New Roman" w:hAnsi="Times New Roman" w:cs="Times New Roman"/>
        </w:rPr>
        <w:t>S</w:t>
      </w:r>
      <w:r w:rsidR="0096388F" w:rsidRPr="00183FB3">
        <w:rPr>
          <w:rFonts w:ascii="Times New Roman" w:hAnsi="Times New Roman" w:cs="Times New Roman"/>
        </w:rPr>
        <w:t xml:space="preserve">pagnoli potessero farle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96388F" w:rsidRPr="00183FB3">
        <w:rPr>
          <w:rFonts w:ascii="Times New Roman" w:hAnsi="Times New Roman" w:cs="Times New Roman"/>
        </w:rPr>
        <w:t xml:space="preserve">nel </w:t>
      </w:r>
      <w:r w:rsidR="00294540" w:rsidRPr="00183FB3">
        <w:rPr>
          <w:rFonts w:ascii="Times New Roman" w:hAnsi="Times New Roman" w:cs="Times New Roman"/>
        </w:rPr>
        <w:t>golfo, come che il sforzo dell</w:t>
      </w:r>
      <w:r w:rsidR="00CF4972" w:rsidRPr="00183FB3">
        <w:rPr>
          <w:rFonts w:ascii="Times New Roman" w:hAnsi="Times New Roman" w:cs="Times New Roman"/>
        </w:rPr>
        <w:t>’</w:t>
      </w:r>
      <w:r w:rsidR="00294540" w:rsidRPr="00183FB3">
        <w:rPr>
          <w:rFonts w:ascii="Times New Roman" w:hAnsi="Times New Roman" w:cs="Times New Roman"/>
        </w:rPr>
        <w:t xml:space="preserve">armi, et delle preparationi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294540" w:rsidRPr="00183FB3">
        <w:rPr>
          <w:rFonts w:ascii="Times New Roman" w:hAnsi="Times New Roman" w:cs="Times New Roman"/>
        </w:rPr>
        <w:t>che si fanno, et si trovano in piedi n</w:t>
      </w:r>
      <w:r w:rsidR="008B1248" w:rsidRPr="00183FB3">
        <w:rPr>
          <w:rFonts w:ascii="Times New Roman" w:hAnsi="Times New Roman" w:cs="Times New Roman"/>
        </w:rPr>
        <w:t>e</w:t>
      </w:r>
      <w:r w:rsidR="00294540" w:rsidRPr="00183FB3">
        <w:rPr>
          <w:rFonts w:ascii="Times New Roman" w:hAnsi="Times New Roman" w:cs="Times New Roman"/>
        </w:rPr>
        <w:t xml:space="preserve"> fa </w:t>
      </w:r>
      <w:r w:rsidR="009C17CB" w:rsidRPr="00183FB3">
        <w:rPr>
          <w:rFonts w:ascii="Times New Roman" w:hAnsi="Times New Roman" w:cs="Times New Roman"/>
        </w:rPr>
        <w:t xml:space="preserve">formar una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9C17CB" w:rsidRPr="00183FB3">
        <w:rPr>
          <w:rFonts w:ascii="Times New Roman" w:hAnsi="Times New Roman" w:cs="Times New Roman"/>
        </w:rPr>
        <w:t>ferma apparenza: tuttavia consid</w:t>
      </w:r>
      <w:r w:rsidR="008C4620" w:rsidRPr="00183FB3">
        <w:rPr>
          <w:rFonts w:ascii="Times New Roman" w:hAnsi="Times New Roman" w:cs="Times New Roman"/>
        </w:rPr>
        <w:t>erano a</w:t>
      </w:r>
      <w:r w:rsidR="009C17CB" w:rsidRPr="00183FB3">
        <w:rPr>
          <w:rFonts w:ascii="Times New Roman" w:hAnsi="Times New Roman" w:cs="Times New Roman"/>
        </w:rPr>
        <w:t xml:space="preserve">i casi loro,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9C17CB" w:rsidRPr="00183FB3">
        <w:rPr>
          <w:rFonts w:ascii="Times New Roman" w:hAnsi="Times New Roman" w:cs="Times New Roman"/>
        </w:rPr>
        <w:t>ho saputo, che con gran desiderio</w:t>
      </w:r>
      <w:r w:rsidR="00294540" w:rsidRPr="00183FB3">
        <w:rPr>
          <w:rFonts w:ascii="Times New Roman" w:hAnsi="Times New Roman" w:cs="Times New Roman"/>
        </w:rPr>
        <w:t xml:space="preserve"> </w:t>
      </w:r>
      <w:r w:rsidR="00B14961" w:rsidRPr="00183FB3">
        <w:rPr>
          <w:rFonts w:ascii="Times New Roman" w:hAnsi="Times New Roman" w:cs="Times New Roman"/>
        </w:rPr>
        <w:t xml:space="preserve">attendono continuati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B14961" w:rsidRPr="00183FB3">
        <w:rPr>
          <w:rFonts w:ascii="Times New Roman" w:hAnsi="Times New Roman" w:cs="Times New Roman"/>
        </w:rPr>
        <w:t>avvisi, onde consultano ogni giorno sopra questa materia</w:t>
      </w:r>
      <w:r w:rsidR="00620612" w:rsidRPr="00183FB3">
        <w:rPr>
          <w:rFonts w:ascii="Times New Roman" w:hAnsi="Times New Roman" w:cs="Times New Roman"/>
        </w:rPr>
        <w:t>.</w:t>
      </w:r>
      <w:r w:rsidR="00B14961" w:rsidRPr="00183FB3">
        <w:rPr>
          <w:rFonts w:ascii="Times New Roman" w:hAnsi="Times New Roman" w:cs="Times New Roman"/>
        </w:rPr>
        <w:t xml:space="preserve"> </w:t>
      </w:r>
      <w:r w:rsidR="00922B5F" w:rsidRPr="00183FB3">
        <w:rPr>
          <w:rFonts w:ascii="Times New Roman" w:hAnsi="Times New Roman" w:cs="Times New Roman"/>
        </w:rPr>
        <w:t>|</w:t>
      </w:r>
    </w:p>
    <w:p w14:paraId="217D5EA5" w14:textId="77777777" w:rsidR="001064E3" w:rsidRPr="00183FB3" w:rsidRDefault="008C462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signor</w:t>
      </w:r>
      <w:r w:rsidR="00B14961" w:rsidRPr="00183FB3">
        <w:rPr>
          <w:rFonts w:ascii="Times New Roman" w:hAnsi="Times New Roman" w:cs="Times New Roman"/>
        </w:rPr>
        <w:t xml:space="preserve"> principe Mauritio</w:t>
      </w:r>
      <w:r w:rsidR="0096388F" w:rsidRPr="00183FB3">
        <w:rPr>
          <w:rFonts w:ascii="Times New Roman" w:hAnsi="Times New Roman" w:cs="Times New Roman"/>
        </w:rPr>
        <w:t xml:space="preserve"> </w:t>
      </w:r>
      <w:r w:rsidR="00B14961" w:rsidRPr="00183FB3">
        <w:rPr>
          <w:rFonts w:ascii="Times New Roman" w:hAnsi="Times New Roman" w:cs="Times New Roman"/>
        </w:rPr>
        <w:t xml:space="preserve">ha havuto ordine, et in conformità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B14961" w:rsidRPr="00183FB3">
        <w:rPr>
          <w:rFonts w:ascii="Times New Roman" w:hAnsi="Times New Roman" w:cs="Times New Roman"/>
        </w:rPr>
        <w:t xml:space="preserve">di esso ha ispedito </w:t>
      </w:r>
      <w:r w:rsidR="00620612" w:rsidRPr="00183FB3">
        <w:rPr>
          <w:rFonts w:ascii="Times New Roman" w:hAnsi="Times New Roman" w:cs="Times New Roman"/>
        </w:rPr>
        <w:t>commandamento</w:t>
      </w:r>
      <w:r w:rsidR="00C004DA" w:rsidRPr="00183FB3">
        <w:rPr>
          <w:rFonts w:ascii="Times New Roman" w:hAnsi="Times New Roman" w:cs="Times New Roman"/>
        </w:rPr>
        <w:t xml:space="preserve"> </w:t>
      </w:r>
      <w:r w:rsidR="00082399" w:rsidRPr="00183FB3">
        <w:rPr>
          <w:rFonts w:ascii="Times New Roman" w:hAnsi="Times New Roman" w:cs="Times New Roman"/>
        </w:rPr>
        <w:t xml:space="preserve">fuori in Inghilterra et in Francia, </w:t>
      </w:r>
      <w:r w:rsidR="00922B5F" w:rsidRPr="00183FB3">
        <w:rPr>
          <w:rFonts w:ascii="Times New Roman" w:hAnsi="Times New Roman" w:cs="Times New Roman"/>
        </w:rPr>
        <w:t xml:space="preserve">| </w:t>
      </w:r>
    </w:p>
    <w:p w14:paraId="61A4A82C" w14:textId="77777777" w:rsidR="001064E3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082399" w:rsidRPr="00183FB3">
        <w:rPr>
          <w:rFonts w:ascii="Times New Roman" w:hAnsi="Times New Roman" w:cs="Times New Roman"/>
        </w:rPr>
        <w:t>23v</w:t>
      </w:r>
      <w:r w:rsidRPr="00183FB3">
        <w:rPr>
          <w:rFonts w:ascii="Times New Roman" w:hAnsi="Times New Roman" w:cs="Times New Roman"/>
        </w:rPr>
        <w:t xml:space="preserve"> /</w:t>
      </w:r>
    </w:p>
    <w:p w14:paraId="04D4893A" w14:textId="577E5982" w:rsidR="00C004DA" w:rsidRPr="00183FB3" w:rsidRDefault="0008239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d</w:t>
      </w:r>
      <w:r w:rsidR="00815139" w:rsidRPr="00183FB3">
        <w:rPr>
          <w:rFonts w:ascii="Times New Roman" w:hAnsi="Times New Roman" w:cs="Times New Roman"/>
        </w:rPr>
        <w:t>ov</w:t>
      </w:r>
      <w:r w:rsidRPr="00183FB3">
        <w:rPr>
          <w:rFonts w:ascii="Times New Roman" w:hAnsi="Times New Roman" w:cs="Times New Roman"/>
        </w:rPr>
        <w:t>e si trova</w:t>
      </w:r>
      <w:r w:rsidR="00F718F0" w:rsidRPr="00183FB3">
        <w:rPr>
          <w:rFonts w:ascii="Times New Roman" w:hAnsi="Times New Roman" w:cs="Times New Roman"/>
        </w:rPr>
        <w:t xml:space="preserve">no officiali, et capi di queste truppe che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F718F0" w:rsidRPr="00183FB3">
        <w:rPr>
          <w:rFonts w:ascii="Times New Roman" w:hAnsi="Times New Roman" w:cs="Times New Roman"/>
        </w:rPr>
        <w:t xml:space="preserve">sono in servitio, che per li 15 del mese venturo habbino ad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F718F0" w:rsidRPr="00183FB3">
        <w:rPr>
          <w:rFonts w:ascii="Times New Roman" w:hAnsi="Times New Roman" w:cs="Times New Roman"/>
        </w:rPr>
        <w:t>esser qui all</w:t>
      </w:r>
      <w:r w:rsidR="00CF4972" w:rsidRPr="00183FB3">
        <w:rPr>
          <w:rFonts w:ascii="Times New Roman" w:hAnsi="Times New Roman" w:cs="Times New Roman"/>
        </w:rPr>
        <w:t>’</w:t>
      </w:r>
      <w:r w:rsidR="00F718F0" w:rsidRPr="00183FB3">
        <w:rPr>
          <w:rFonts w:ascii="Times New Roman" w:hAnsi="Times New Roman" w:cs="Times New Roman"/>
        </w:rPr>
        <w:t>Haya; n</w:t>
      </w:r>
      <w:r w:rsidR="00621872" w:rsidRPr="00183FB3">
        <w:rPr>
          <w:rFonts w:ascii="Times New Roman" w:hAnsi="Times New Roman" w:cs="Times New Roman"/>
        </w:rPr>
        <w:t>é</w:t>
      </w:r>
      <w:r w:rsidR="00F718F0" w:rsidRPr="00183FB3">
        <w:rPr>
          <w:rFonts w:ascii="Times New Roman" w:hAnsi="Times New Roman" w:cs="Times New Roman"/>
        </w:rPr>
        <w:t xml:space="preserve"> al presente concede alcuna licenza ad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F718F0" w:rsidRPr="00183FB3">
        <w:rPr>
          <w:rFonts w:ascii="Times New Roman" w:hAnsi="Times New Roman" w:cs="Times New Roman"/>
        </w:rPr>
        <w:t>alcun officiale, o soldato di sortir del Paese.</w:t>
      </w:r>
      <w:r w:rsidR="00922B5F" w:rsidRPr="00183FB3">
        <w:rPr>
          <w:rFonts w:ascii="Times New Roman" w:hAnsi="Times New Roman" w:cs="Times New Roman"/>
        </w:rPr>
        <w:t xml:space="preserve"> |</w:t>
      </w:r>
    </w:p>
    <w:p w14:paraId="68A11AC8" w14:textId="5529A9A7" w:rsidR="00621872" w:rsidRPr="00183FB3" w:rsidRDefault="0062187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 questa provisione, oltre quanto hebbero in commissione </w:t>
      </w:r>
      <w:r w:rsidR="00127FC8" w:rsidRPr="00183FB3">
        <w:rPr>
          <w:rFonts w:ascii="Times New Roman" w:hAnsi="Times New Roman" w:cs="Times New Roman"/>
        </w:rPr>
        <w:t>l</w:t>
      </w:r>
      <w:r w:rsidR="00815139" w:rsidRPr="00183FB3">
        <w:rPr>
          <w:rFonts w:ascii="Times New Roman" w:hAnsi="Times New Roman" w:cs="Times New Roman"/>
        </w:rPr>
        <w:t xml:space="preserve">i </w:t>
      </w:r>
      <w:r w:rsidR="00BC3C8D" w:rsidRPr="00183FB3">
        <w:rPr>
          <w:rFonts w:ascii="Times New Roman" w:hAnsi="Times New Roman" w:cs="Times New Roman"/>
        </w:rPr>
        <w:t>signori</w:t>
      </w:r>
      <w:r w:rsidR="00127FC8" w:rsidRPr="00183FB3">
        <w:rPr>
          <w:rFonts w:ascii="Times New Roman" w:hAnsi="Times New Roman" w:cs="Times New Roman"/>
        </w:rPr>
        <w:t xml:space="preserve">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127FC8" w:rsidRPr="00183FB3">
        <w:rPr>
          <w:rFonts w:ascii="Times New Roman" w:hAnsi="Times New Roman" w:cs="Times New Roman"/>
        </w:rPr>
        <w:t>dell</w:t>
      </w:r>
      <w:r w:rsidR="00CF4972" w:rsidRPr="00183FB3">
        <w:rPr>
          <w:rFonts w:ascii="Times New Roman" w:hAnsi="Times New Roman" w:cs="Times New Roman"/>
        </w:rPr>
        <w:t>’</w:t>
      </w:r>
      <w:r w:rsidR="00127FC8" w:rsidRPr="00183FB3">
        <w:rPr>
          <w:rFonts w:ascii="Times New Roman" w:hAnsi="Times New Roman" w:cs="Times New Roman"/>
        </w:rPr>
        <w:t xml:space="preserve">Amiralità </w:t>
      </w:r>
      <w:r w:rsidR="00815139" w:rsidRPr="00183FB3">
        <w:rPr>
          <w:rFonts w:ascii="Times New Roman" w:hAnsi="Times New Roman" w:cs="Times New Roman"/>
        </w:rPr>
        <w:t>d</w:t>
      </w:r>
      <w:r w:rsidR="00CF4972" w:rsidRPr="00183FB3">
        <w:rPr>
          <w:rFonts w:ascii="Times New Roman" w:hAnsi="Times New Roman" w:cs="Times New Roman"/>
        </w:rPr>
        <w:t>’</w:t>
      </w:r>
      <w:r w:rsidR="00127FC8" w:rsidRPr="00183FB3">
        <w:rPr>
          <w:rFonts w:ascii="Times New Roman" w:hAnsi="Times New Roman" w:cs="Times New Roman"/>
        </w:rPr>
        <w:t>investigare delli andamenti dell</w:t>
      </w:r>
      <w:r w:rsidR="00CF4972" w:rsidRPr="00183FB3">
        <w:rPr>
          <w:rFonts w:ascii="Times New Roman" w:hAnsi="Times New Roman" w:cs="Times New Roman"/>
        </w:rPr>
        <w:t>’</w:t>
      </w:r>
      <w:r w:rsidR="00127FC8" w:rsidRPr="00183FB3">
        <w:rPr>
          <w:rFonts w:ascii="Times New Roman" w:hAnsi="Times New Roman" w:cs="Times New Roman"/>
        </w:rPr>
        <w:t xml:space="preserve">armata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127FC8" w:rsidRPr="00183FB3">
        <w:rPr>
          <w:rFonts w:ascii="Times New Roman" w:hAnsi="Times New Roman" w:cs="Times New Roman"/>
        </w:rPr>
        <w:t>spagnola ho inteso</w:t>
      </w:r>
      <w:r w:rsidR="00127FC8" w:rsidRPr="00183FB3">
        <w:rPr>
          <w:rStyle w:val="FootnoteReference"/>
          <w:rFonts w:ascii="Times New Roman" w:hAnsi="Times New Roman" w:cs="Times New Roman"/>
        </w:rPr>
        <w:footnoteReference w:id="100"/>
      </w:r>
      <w:r w:rsidR="00127FC8" w:rsidRPr="00183FB3">
        <w:rPr>
          <w:rFonts w:ascii="Times New Roman" w:hAnsi="Times New Roman" w:cs="Times New Roman"/>
        </w:rPr>
        <w:t xml:space="preserve">, che hanno spediti secretamente </w:t>
      </w:r>
      <w:r w:rsidR="00891E21" w:rsidRPr="00183FB3">
        <w:rPr>
          <w:rFonts w:ascii="Times New Roman" w:hAnsi="Times New Roman" w:cs="Times New Roman"/>
        </w:rPr>
        <w:t xml:space="preserve">doi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891E21" w:rsidRPr="00183FB3">
        <w:rPr>
          <w:rFonts w:ascii="Times New Roman" w:hAnsi="Times New Roman" w:cs="Times New Roman"/>
        </w:rPr>
        <w:t xml:space="preserve">vasselli assai lesti con persone sopra di attitudine per </w:t>
      </w:r>
      <w:r w:rsidR="00534967" w:rsidRPr="00183FB3">
        <w:rPr>
          <w:rFonts w:ascii="Times New Roman" w:hAnsi="Times New Roman" w:cs="Times New Roman"/>
        </w:rPr>
        <w:t>s</w:t>
      </w:r>
      <w:r w:rsidR="00BB1DBD" w:rsidRPr="00183FB3">
        <w:rPr>
          <w:rFonts w:ascii="Times New Roman" w:hAnsi="Times New Roman" w:cs="Times New Roman"/>
        </w:rPr>
        <w:t>c</w:t>
      </w:r>
      <w:r w:rsidR="00534967" w:rsidRPr="00183FB3">
        <w:rPr>
          <w:rFonts w:ascii="Times New Roman" w:hAnsi="Times New Roman" w:cs="Times New Roman"/>
        </w:rPr>
        <w:t xml:space="preserve">oprir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534967" w:rsidRPr="00183FB3">
        <w:rPr>
          <w:rFonts w:ascii="Times New Roman" w:hAnsi="Times New Roman" w:cs="Times New Roman"/>
        </w:rPr>
        <w:t>paese, arrivar verso le rive di Spagna</w:t>
      </w:r>
      <w:r w:rsidR="00E70A26" w:rsidRPr="00183FB3">
        <w:rPr>
          <w:rFonts w:ascii="Times New Roman" w:hAnsi="Times New Roman" w:cs="Times New Roman"/>
        </w:rPr>
        <w:t>, et ispiar bene</w:t>
      </w:r>
      <w:r w:rsidR="00922B5F" w:rsidRPr="00183FB3">
        <w:rPr>
          <w:rFonts w:ascii="Times New Roman" w:hAnsi="Times New Roman" w:cs="Times New Roman"/>
        </w:rPr>
        <w:t xml:space="preserve"> |</w:t>
      </w:r>
      <w:r w:rsidR="00E70A26" w:rsidRPr="00183FB3">
        <w:rPr>
          <w:rFonts w:ascii="Times New Roman" w:hAnsi="Times New Roman" w:cs="Times New Roman"/>
        </w:rPr>
        <w:t xml:space="preserve"> il tutto per assicurarsi della quantità delle armi, della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E70A26" w:rsidRPr="00183FB3">
        <w:rPr>
          <w:rFonts w:ascii="Times New Roman" w:hAnsi="Times New Roman" w:cs="Times New Roman"/>
        </w:rPr>
        <w:t xml:space="preserve">qualità </w:t>
      </w:r>
      <w:r w:rsidR="003B12AC" w:rsidRPr="00183FB3">
        <w:rPr>
          <w:rFonts w:ascii="Times New Roman" w:hAnsi="Times New Roman" w:cs="Times New Roman"/>
        </w:rPr>
        <w:t>dell</w:t>
      </w:r>
      <w:r w:rsidR="00CF4972" w:rsidRPr="00183FB3">
        <w:rPr>
          <w:rFonts w:ascii="Times New Roman" w:hAnsi="Times New Roman" w:cs="Times New Roman"/>
        </w:rPr>
        <w:t>’</w:t>
      </w:r>
      <w:r w:rsidR="003B12AC" w:rsidRPr="00183FB3">
        <w:rPr>
          <w:rFonts w:ascii="Times New Roman" w:hAnsi="Times New Roman" w:cs="Times New Roman"/>
        </w:rPr>
        <w:t>armata, et se si può dove S</w:t>
      </w:r>
      <w:r w:rsidR="00E70A26" w:rsidRPr="00183FB3">
        <w:rPr>
          <w:rFonts w:ascii="Times New Roman" w:hAnsi="Times New Roman" w:cs="Times New Roman"/>
        </w:rPr>
        <w:t xml:space="preserve">pagnoli hanno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E70A26" w:rsidRPr="00183FB3">
        <w:rPr>
          <w:rFonts w:ascii="Times New Roman" w:hAnsi="Times New Roman" w:cs="Times New Roman"/>
        </w:rPr>
        <w:t>volto il loro disegno</w:t>
      </w:r>
      <w:r w:rsidR="00326FDE" w:rsidRPr="00183FB3">
        <w:rPr>
          <w:rFonts w:ascii="Times New Roman" w:hAnsi="Times New Roman" w:cs="Times New Roman"/>
        </w:rPr>
        <w:t xml:space="preserve">. </w:t>
      </w:r>
      <w:r w:rsidR="00922B5F" w:rsidRPr="00183FB3">
        <w:rPr>
          <w:rFonts w:ascii="Times New Roman" w:hAnsi="Times New Roman" w:cs="Times New Roman"/>
        </w:rPr>
        <w:t>|</w:t>
      </w:r>
    </w:p>
    <w:p w14:paraId="078D6B03" w14:textId="3C31A35D" w:rsidR="00E70A26" w:rsidRPr="00183FB3" w:rsidRDefault="00E70A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o saputo</w:t>
      </w:r>
      <w:r w:rsidR="00372318" w:rsidRPr="00183FB3">
        <w:rPr>
          <w:rFonts w:ascii="Times New Roman" w:hAnsi="Times New Roman" w:cs="Times New Roman"/>
        </w:rPr>
        <w:t>, che li commissarii</w:t>
      </w:r>
      <w:r w:rsidR="00F57E51" w:rsidRPr="00183FB3">
        <w:rPr>
          <w:rFonts w:ascii="Times New Roman" w:hAnsi="Times New Roman" w:cs="Times New Roman"/>
        </w:rPr>
        <w:t xml:space="preserve"> di questi </w:t>
      </w:r>
      <w:r w:rsidR="00CD0ECB" w:rsidRPr="00183FB3">
        <w:rPr>
          <w:rFonts w:ascii="Times New Roman" w:hAnsi="Times New Roman" w:cs="Times New Roman"/>
        </w:rPr>
        <w:t>signori</w:t>
      </w:r>
      <w:r w:rsidR="00F57E51" w:rsidRPr="00183FB3">
        <w:rPr>
          <w:rFonts w:ascii="Times New Roman" w:hAnsi="Times New Roman" w:cs="Times New Roman"/>
        </w:rPr>
        <w:t xml:space="preserve"> che sono in Inghilterra hanno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F57E51" w:rsidRPr="00183FB3">
        <w:rPr>
          <w:rFonts w:ascii="Times New Roman" w:hAnsi="Times New Roman" w:cs="Times New Roman"/>
        </w:rPr>
        <w:t>scritto qui, che</w:t>
      </w:r>
      <w:r w:rsidR="008061DB" w:rsidRPr="00183FB3">
        <w:rPr>
          <w:rFonts w:ascii="Times New Roman" w:hAnsi="Times New Roman" w:cs="Times New Roman"/>
        </w:rPr>
        <w:t xml:space="preserve"> </w:t>
      </w:r>
      <w:r w:rsidR="00CF4972" w:rsidRPr="00183FB3">
        <w:rPr>
          <w:rFonts w:ascii="Times New Roman" w:hAnsi="Times New Roman" w:cs="Times New Roman"/>
        </w:rPr>
        <w:t>’</w:t>
      </w:r>
      <w:r w:rsidR="00F57E51" w:rsidRPr="00183FB3">
        <w:rPr>
          <w:rFonts w:ascii="Times New Roman" w:hAnsi="Times New Roman" w:cs="Times New Roman"/>
        </w:rPr>
        <w:t>l Re have</w:t>
      </w:r>
      <w:r w:rsidR="00401E98" w:rsidRPr="00183FB3">
        <w:rPr>
          <w:rFonts w:ascii="Times New Roman" w:hAnsi="Times New Roman" w:cs="Times New Roman"/>
        </w:rPr>
        <w:t>va</w:t>
      </w:r>
      <w:r w:rsidR="00F57E51" w:rsidRPr="00183FB3">
        <w:rPr>
          <w:rFonts w:ascii="Times New Roman" w:hAnsi="Times New Roman" w:cs="Times New Roman"/>
        </w:rPr>
        <w:t xml:space="preserve"> loro in queste congionture</w:t>
      </w:r>
      <w:r w:rsidR="00922B5F" w:rsidRPr="00183FB3">
        <w:rPr>
          <w:rFonts w:ascii="Times New Roman" w:hAnsi="Times New Roman" w:cs="Times New Roman"/>
        </w:rPr>
        <w:t xml:space="preserve"> |</w:t>
      </w:r>
      <w:r w:rsidR="00F57E51" w:rsidRPr="00183FB3">
        <w:rPr>
          <w:rFonts w:ascii="Times New Roman" w:hAnsi="Times New Roman" w:cs="Times New Roman"/>
        </w:rPr>
        <w:t xml:space="preserve"> mostrata una ottima volontà verso il servitio publico, et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F57E51" w:rsidRPr="00183FB3">
        <w:rPr>
          <w:rFonts w:ascii="Times New Roman" w:hAnsi="Times New Roman" w:cs="Times New Roman"/>
        </w:rPr>
        <w:t xml:space="preserve">che però </w:t>
      </w:r>
      <w:r w:rsidR="008719C5" w:rsidRPr="00183FB3">
        <w:rPr>
          <w:rFonts w:ascii="Times New Roman" w:hAnsi="Times New Roman" w:cs="Times New Roman"/>
        </w:rPr>
        <w:t>li essortava a far che li loro vasselli si unisse[ro]</w:t>
      </w:r>
      <w:r w:rsidR="007C2531" w:rsidRPr="00183FB3">
        <w:rPr>
          <w:rStyle w:val="FootnoteReference"/>
          <w:rFonts w:ascii="Times New Roman" w:hAnsi="Times New Roman" w:cs="Times New Roman"/>
        </w:rPr>
        <w:footnoteReference w:id="101"/>
      </w:r>
      <w:r w:rsidR="008719C5" w:rsidRPr="00183FB3">
        <w:rPr>
          <w:rFonts w:ascii="Times New Roman" w:hAnsi="Times New Roman" w:cs="Times New Roman"/>
        </w:rPr>
        <w:t xml:space="preserve">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8719C5" w:rsidRPr="00183FB3">
        <w:rPr>
          <w:rFonts w:ascii="Times New Roman" w:hAnsi="Times New Roman" w:cs="Times New Roman"/>
        </w:rPr>
        <w:t xml:space="preserve">con li suoi per entrar nel Mediteraneo, </w:t>
      </w:r>
      <w:r w:rsidR="00140079" w:rsidRPr="00183FB3">
        <w:rPr>
          <w:rFonts w:ascii="Times New Roman" w:hAnsi="Times New Roman" w:cs="Times New Roman"/>
        </w:rPr>
        <w:t>o</w:t>
      </w:r>
      <w:r w:rsidR="00DC7519" w:rsidRPr="00183FB3">
        <w:rPr>
          <w:rFonts w:ascii="Times New Roman" w:hAnsi="Times New Roman" w:cs="Times New Roman"/>
        </w:rPr>
        <w:t>sse</w:t>
      </w:r>
      <w:r w:rsidR="00BB1DBD" w:rsidRPr="00183FB3">
        <w:rPr>
          <w:rFonts w:ascii="Times New Roman" w:hAnsi="Times New Roman" w:cs="Times New Roman"/>
        </w:rPr>
        <w:t>r</w:t>
      </w:r>
      <w:r w:rsidR="00140079" w:rsidRPr="00183FB3">
        <w:rPr>
          <w:rFonts w:ascii="Times New Roman" w:hAnsi="Times New Roman" w:cs="Times New Roman"/>
        </w:rPr>
        <w:t>v</w:t>
      </w:r>
      <w:r w:rsidR="00DC7519" w:rsidRPr="00183FB3">
        <w:rPr>
          <w:rFonts w:ascii="Times New Roman" w:hAnsi="Times New Roman" w:cs="Times New Roman"/>
        </w:rPr>
        <w:t>ar</w:t>
      </w:r>
      <w:r w:rsidR="00F57E51" w:rsidRPr="00183FB3">
        <w:rPr>
          <w:rFonts w:ascii="Times New Roman" w:hAnsi="Times New Roman" w:cs="Times New Roman"/>
        </w:rPr>
        <w:t xml:space="preserve"> </w:t>
      </w:r>
      <w:r w:rsidR="00DC7519" w:rsidRPr="00183FB3">
        <w:rPr>
          <w:rFonts w:ascii="Times New Roman" w:hAnsi="Times New Roman" w:cs="Times New Roman"/>
        </w:rPr>
        <w:t>il pro</w:t>
      </w:r>
      <w:r w:rsidR="00922B5F" w:rsidRPr="00183FB3">
        <w:rPr>
          <w:rFonts w:ascii="Times New Roman" w:hAnsi="Times New Roman" w:cs="Times New Roman"/>
        </w:rPr>
        <w:t>-|</w:t>
      </w:r>
      <w:r w:rsidR="00DC7519" w:rsidRPr="00183FB3">
        <w:rPr>
          <w:rFonts w:ascii="Times New Roman" w:hAnsi="Times New Roman" w:cs="Times New Roman"/>
        </w:rPr>
        <w:t>ceder della</w:t>
      </w:r>
      <w:r w:rsidR="00326FDE" w:rsidRPr="00183FB3">
        <w:rPr>
          <w:rStyle w:val="FootnoteReference"/>
          <w:rFonts w:ascii="Times New Roman" w:hAnsi="Times New Roman" w:cs="Times New Roman"/>
        </w:rPr>
        <w:footnoteReference w:id="102"/>
      </w:r>
      <w:r w:rsidR="00DC7519" w:rsidRPr="00183FB3">
        <w:rPr>
          <w:rFonts w:ascii="Times New Roman" w:hAnsi="Times New Roman" w:cs="Times New Roman"/>
        </w:rPr>
        <w:t xml:space="preserve"> armata spagnola, seguitarla; se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DC7519" w:rsidRPr="00183FB3">
        <w:rPr>
          <w:rFonts w:ascii="Times New Roman" w:hAnsi="Times New Roman" w:cs="Times New Roman"/>
        </w:rPr>
        <w:t>volesse danneggiar corsari ass</w:t>
      </w:r>
      <w:r w:rsidR="00B444E6" w:rsidRPr="00183FB3">
        <w:rPr>
          <w:rFonts w:ascii="Times New Roman" w:hAnsi="Times New Roman" w:cs="Times New Roman"/>
        </w:rPr>
        <w:t>ister</w:t>
      </w:r>
      <w:r w:rsidR="00140079" w:rsidRPr="00183FB3">
        <w:rPr>
          <w:rFonts w:ascii="Times New Roman" w:hAnsi="Times New Roman" w:cs="Times New Roman"/>
        </w:rPr>
        <w:t>; se</w:t>
      </w:r>
      <w:r w:rsidR="00BB1DBD" w:rsidRPr="00183FB3">
        <w:rPr>
          <w:rFonts w:ascii="Times New Roman" w:hAnsi="Times New Roman" w:cs="Times New Roman"/>
        </w:rPr>
        <w:t xml:space="preserve"> </w:t>
      </w:r>
      <w:r w:rsidR="00CF4972" w:rsidRPr="00183FB3">
        <w:rPr>
          <w:rFonts w:ascii="Times New Roman" w:hAnsi="Times New Roman" w:cs="Times New Roman"/>
        </w:rPr>
        <w:t>’</w:t>
      </w:r>
      <w:r w:rsidR="00140079" w:rsidRPr="00183FB3">
        <w:rPr>
          <w:rFonts w:ascii="Times New Roman" w:hAnsi="Times New Roman" w:cs="Times New Roman"/>
        </w:rPr>
        <w:t>l</w:t>
      </w:r>
      <w:r w:rsidR="008D321C" w:rsidRPr="00183FB3">
        <w:rPr>
          <w:rFonts w:ascii="Times New Roman" w:hAnsi="Times New Roman" w:cs="Times New Roman"/>
        </w:rPr>
        <w:t xml:space="preserve"> </w:t>
      </w:r>
      <w:r w:rsidR="00326FDE" w:rsidRPr="00183FB3">
        <w:rPr>
          <w:rFonts w:ascii="Times New Roman" w:hAnsi="Times New Roman" w:cs="Times New Roman"/>
        </w:rPr>
        <w:t>T</w:t>
      </w:r>
      <w:r w:rsidR="008D321C" w:rsidRPr="00183FB3">
        <w:rPr>
          <w:rFonts w:ascii="Times New Roman" w:hAnsi="Times New Roman" w:cs="Times New Roman"/>
        </w:rPr>
        <w:t>urco, non mo</w:t>
      </w:r>
      <w:r w:rsidR="00AE7DF3" w:rsidRPr="00183FB3">
        <w:rPr>
          <w:rFonts w:ascii="Times New Roman" w:hAnsi="Times New Roman" w:cs="Times New Roman"/>
        </w:rPr>
        <w:t>str</w:t>
      </w:r>
      <w:r w:rsidR="007C2531" w:rsidRPr="00183FB3">
        <w:rPr>
          <w:rFonts w:ascii="Times New Roman" w:hAnsi="Times New Roman" w:cs="Times New Roman"/>
        </w:rPr>
        <w:t>a</w:t>
      </w:r>
      <w:r w:rsidR="008D321C" w:rsidRPr="00183FB3">
        <w:rPr>
          <w:rFonts w:ascii="Times New Roman" w:hAnsi="Times New Roman" w:cs="Times New Roman"/>
        </w:rPr>
        <w:t>[</w:t>
      </w:r>
      <w:r w:rsidR="00F41E25" w:rsidRPr="00183FB3">
        <w:rPr>
          <w:rFonts w:ascii="Times New Roman" w:hAnsi="Times New Roman" w:cs="Times New Roman"/>
        </w:rPr>
        <w:t>sse</w:t>
      </w:r>
      <w:r w:rsidR="008D321C" w:rsidRPr="00183FB3">
        <w:rPr>
          <w:rFonts w:ascii="Times New Roman" w:hAnsi="Times New Roman" w:cs="Times New Roman"/>
        </w:rPr>
        <w:t>]</w:t>
      </w:r>
      <w:r w:rsidR="00326FDE" w:rsidRPr="00183FB3">
        <w:rPr>
          <w:rStyle w:val="FootnoteReference"/>
          <w:rFonts w:ascii="Times New Roman" w:hAnsi="Times New Roman" w:cs="Times New Roman"/>
        </w:rPr>
        <w:footnoteReference w:id="103"/>
      </w:r>
      <w:r w:rsidR="00900640" w:rsidRPr="00183FB3">
        <w:rPr>
          <w:rFonts w:ascii="Times New Roman" w:hAnsi="Times New Roman" w:cs="Times New Roman"/>
        </w:rPr>
        <w:t xml:space="preserve">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900640" w:rsidRPr="00183FB3">
        <w:rPr>
          <w:rFonts w:ascii="Times New Roman" w:hAnsi="Times New Roman" w:cs="Times New Roman"/>
        </w:rPr>
        <w:t>par</w:t>
      </w:r>
      <w:r w:rsidR="00AE7DF3" w:rsidRPr="00183FB3">
        <w:rPr>
          <w:rFonts w:ascii="Times New Roman" w:hAnsi="Times New Roman" w:cs="Times New Roman"/>
        </w:rPr>
        <w:t>te</w:t>
      </w:r>
      <w:r w:rsidR="00326FDE" w:rsidRPr="00183FB3">
        <w:rPr>
          <w:rFonts w:ascii="Times New Roman" w:hAnsi="Times New Roman" w:cs="Times New Roman"/>
        </w:rPr>
        <w:t>;</w:t>
      </w:r>
      <w:r w:rsidR="00AE7DF3" w:rsidRPr="00183FB3">
        <w:rPr>
          <w:rFonts w:ascii="Times New Roman" w:hAnsi="Times New Roman" w:cs="Times New Roman"/>
        </w:rPr>
        <w:t xml:space="preserve"> et </w:t>
      </w:r>
      <w:r w:rsidR="00B726F3" w:rsidRPr="00183FB3">
        <w:rPr>
          <w:rFonts w:ascii="Times New Roman" w:hAnsi="Times New Roman" w:cs="Times New Roman"/>
        </w:rPr>
        <w:t>occ</w:t>
      </w:r>
      <w:r w:rsidR="00E940A0" w:rsidRPr="00183FB3">
        <w:rPr>
          <w:rFonts w:ascii="Times New Roman" w:hAnsi="Times New Roman" w:cs="Times New Roman"/>
        </w:rPr>
        <w:t xml:space="preserve">orrendo, che volesse tentar di apportar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E940A0" w:rsidRPr="00183FB3">
        <w:rPr>
          <w:rFonts w:ascii="Times New Roman" w:hAnsi="Times New Roman" w:cs="Times New Roman"/>
        </w:rPr>
        <w:t>qualche incommodo alla</w:t>
      </w:r>
      <w:r w:rsidR="00B726F3" w:rsidRPr="00183FB3">
        <w:rPr>
          <w:rFonts w:ascii="Times New Roman" w:hAnsi="Times New Roman" w:cs="Times New Roman"/>
        </w:rPr>
        <w:t xml:space="preserve"> serenissima </w:t>
      </w:r>
      <w:r w:rsidR="00BB1DBD" w:rsidRPr="00183FB3">
        <w:rPr>
          <w:rFonts w:ascii="Times New Roman" w:hAnsi="Times New Roman" w:cs="Times New Roman"/>
        </w:rPr>
        <w:t>Re</w:t>
      </w:r>
      <w:r w:rsidR="00F41E25" w:rsidRPr="00183FB3">
        <w:rPr>
          <w:rFonts w:ascii="Times New Roman" w:hAnsi="Times New Roman" w:cs="Times New Roman"/>
        </w:rPr>
        <w:t>public</w:t>
      </w:r>
      <w:r w:rsidR="00BB1DBD" w:rsidRPr="00183FB3">
        <w:rPr>
          <w:rFonts w:ascii="Times New Roman" w:hAnsi="Times New Roman" w:cs="Times New Roman"/>
        </w:rPr>
        <w:t>a</w:t>
      </w:r>
      <w:r w:rsidR="00B726F3" w:rsidRPr="00183FB3">
        <w:rPr>
          <w:rFonts w:ascii="Times New Roman" w:hAnsi="Times New Roman" w:cs="Times New Roman"/>
        </w:rPr>
        <w:t>, ch</w:t>
      </w:r>
      <w:r w:rsidR="00CF4972" w:rsidRPr="00183FB3">
        <w:rPr>
          <w:rFonts w:ascii="Times New Roman" w:hAnsi="Times New Roman" w:cs="Times New Roman"/>
        </w:rPr>
        <w:t>’</w:t>
      </w:r>
      <w:r w:rsidR="00B726F3" w:rsidRPr="00183FB3">
        <w:rPr>
          <w:rFonts w:ascii="Times New Roman" w:hAnsi="Times New Roman" w:cs="Times New Roman"/>
        </w:rPr>
        <w:t xml:space="preserve">era sua intentione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B726F3" w:rsidRPr="00183FB3">
        <w:rPr>
          <w:rFonts w:ascii="Times New Roman" w:hAnsi="Times New Roman" w:cs="Times New Roman"/>
        </w:rPr>
        <w:t>di avanzarsi perché non</w:t>
      </w:r>
      <w:r w:rsidR="00B726F3" w:rsidRPr="00183FB3">
        <w:rPr>
          <w:rStyle w:val="FootnoteReference"/>
          <w:rFonts w:ascii="Times New Roman" w:hAnsi="Times New Roman" w:cs="Times New Roman"/>
        </w:rPr>
        <w:footnoteReference w:id="104"/>
      </w:r>
      <w:r w:rsidR="00B726F3" w:rsidRPr="00183FB3">
        <w:rPr>
          <w:rFonts w:ascii="Times New Roman" w:hAnsi="Times New Roman" w:cs="Times New Roman"/>
        </w:rPr>
        <w:t xml:space="preserve"> seguisse, </w:t>
      </w:r>
      <w:r w:rsidR="00BB1DBD" w:rsidRPr="00183FB3">
        <w:rPr>
          <w:rFonts w:ascii="Times New Roman" w:hAnsi="Times New Roman" w:cs="Times New Roman"/>
        </w:rPr>
        <w:lastRenderedPageBreak/>
        <w:t xml:space="preserve">et </w:t>
      </w:r>
      <w:r w:rsidR="00FC381B" w:rsidRPr="00183FB3">
        <w:rPr>
          <w:rFonts w:ascii="Times New Roman" w:hAnsi="Times New Roman" w:cs="Times New Roman"/>
        </w:rPr>
        <w:t>divertirlo ad</w:t>
      </w:r>
      <w:r w:rsidR="00922B5F" w:rsidRPr="00183FB3">
        <w:rPr>
          <w:rFonts w:ascii="Times New Roman" w:hAnsi="Times New Roman" w:cs="Times New Roman"/>
        </w:rPr>
        <w:t xml:space="preserve"> |</w:t>
      </w:r>
      <w:r w:rsidR="00FC381B" w:rsidRPr="00183FB3">
        <w:rPr>
          <w:rFonts w:ascii="Times New Roman" w:hAnsi="Times New Roman" w:cs="Times New Roman"/>
        </w:rPr>
        <w:t xml:space="preserve"> ogni suo poter</w:t>
      </w:r>
      <w:r w:rsidR="00BB1DBD" w:rsidRPr="00183FB3">
        <w:rPr>
          <w:rFonts w:ascii="Times New Roman" w:hAnsi="Times New Roman" w:cs="Times New Roman"/>
        </w:rPr>
        <w:t>e</w:t>
      </w:r>
      <w:r w:rsidR="00FC381B" w:rsidRPr="00183FB3">
        <w:rPr>
          <w:rFonts w:ascii="Times New Roman" w:hAnsi="Times New Roman" w:cs="Times New Roman"/>
        </w:rPr>
        <w:t>. Tutto ciò m</w:t>
      </w:r>
      <w:r w:rsidR="00CF4972" w:rsidRPr="00183FB3">
        <w:rPr>
          <w:rFonts w:ascii="Times New Roman" w:hAnsi="Times New Roman" w:cs="Times New Roman"/>
        </w:rPr>
        <w:t>’</w:t>
      </w:r>
      <w:r w:rsidR="00FC381B" w:rsidRPr="00183FB3">
        <w:rPr>
          <w:rFonts w:ascii="Times New Roman" w:hAnsi="Times New Roman" w:cs="Times New Roman"/>
        </w:rPr>
        <w:t>è stato rifer</w:t>
      </w:r>
      <w:r w:rsidR="001F6F15" w:rsidRPr="00183FB3">
        <w:rPr>
          <w:rFonts w:ascii="Times New Roman" w:hAnsi="Times New Roman" w:cs="Times New Roman"/>
        </w:rPr>
        <w:t>to dal</w:t>
      </w:r>
      <w:r w:rsidR="00D3257C" w:rsidRPr="00183FB3">
        <w:rPr>
          <w:rFonts w:ascii="Times New Roman" w:hAnsi="Times New Roman" w:cs="Times New Roman"/>
        </w:rPr>
        <w:t xml:space="preserve"> signor</w:t>
      </w:r>
      <w:r w:rsidR="001F6F15" w:rsidRPr="00183FB3">
        <w:rPr>
          <w:rFonts w:ascii="Times New Roman" w:hAnsi="Times New Roman" w:cs="Times New Roman"/>
        </w:rPr>
        <w:t xml:space="preserve">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1F6F15" w:rsidRPr="00183FB3">
        <w:rPr>
          <w:rFonts w:ascii="Times New Roman" w:hAnsi="Times New Roman" w:cs="Times New Roman"/>
        </w:rPr>
        <w:t>ambasciato</w:t>
      </w:r>
      <w:r w:rsidR="00FC381B" w:rsidRPr="00183FB3">
        <w:rPr>
          <w:rFonts w:ascii="Times New Roman" w:hAnsi="Times New Roman" w:cs="Times New Roman"/>
        </w:rPr>
        <w:t xml:space="preserve">r di quella </w:t>
      </w:r>
      <w:r w:rsidR="00792996" w:rsidRPr="00183FB3">
        <w:rPr>
          <w:rFonts w:ascii="Times New Roman" w:hAnsi="Times New Roman" w:cs="Times New Roman"/>
        </w:rPr>
        <w:t>M</w:t>
      </w:r>
      <w:r w:rsidR="00FC381B" w:rsidRPr="00183FB3">
        <w:rPr>
          <w:rFonts w:ascii="Times New Roman" w:hAnsi="Times New Roman" w:cs="Times New Roman"/>
        </w:rPr>
        <w:t>aestà; ma</w:t>
      </w:r>
      <w:r w:rsidR="009B7362" w:rsidRPr="00183FB3">
        <w:rPr>
          <w:rStyle w:val="FootnoteReference"/>
          <w:rFonts w:ascii="Times New Roman" w:hAnsi="Times New Roman" w:cs="Times New Roman"/>
        </w:rPr>
        <w:footnoteReference w:id="105"/>
      </w:r>
      <w:r w:rsidR="00FC381B" w:rsidRPr="00183FB3">
        <w:rPr>
          <w:rFonts w:ascii="Times New Roman" w:hAnsi="Times New Roman" w:cs="Times New Roman"/>
        </w:rPr>
        <w:t xml:space="preserve"> </w:t>
      </w:r>
      <w:r w:rsidR="009B7362" w:rsidRPr="00183FB3">
        <w:rPr>
          <w:rFonts w:ascii="Times New Roman" w:hAnsi="Times New Roman" w:cs="Times New Roman"/>
        </w:rPr>
        <w:t xml:space="preserve">sin qui non si sa che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9B7362" w:rsidRPr="00183FB3">
        <w:rPr>
          <w:rFonts w:ascii="Times New Roman" w:hAnsi="Times New Roman" w:cs="Times New Roman"/>
        </w:rPr>
        <w:t xml:space="preserve">habbino li signori </w:t>
      </w:r>
      <w:r w:rsidR="001F6F15" w:rsidRPr="00183FB3">
        <w:rPr>
          <w:rFonts w:ascii="Times New Roman" w:hAnsi="Times New Roman" w:cs="Times New Roman"/>
        </w:rPr>
        <w:t>S</w:t>
      </w:r>
      <w:r w:rsidR="009B7362" w:rsidRPr="00183FB3">
        <w:rPr>
          <w:rFonts w:ascii="Times New Roman" w:hAnsi="Times New Roman" w:cs="Times New Roman"/>
        </w:rPr>
        <w:t>tati risoluto alcuna cosa.</w:t>
      </w:r>
      <w:r w:rsidR="00922B5F" w:rsidRPr="00183FB3">
        <w:rPr>
          <w:rFonts w:ascii="Times New Roman" w:hAnsi="Times New Roman" w:cs="Times New Roman"/>
        </w:rPr>
        <w:t xml:space="preserve"> |</w:t>
      </w:r>
    </w:p>
    <w:p w14:paraId="574F0B55" w14:textId="77777777" w:rsidR="008018CB" w:rsidRPr="00183FB3" w:rsidRDefault="009B736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 dirla serenissimo </w:t>
      </w:r>
      <w:r w:rsidR="001F6F15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 xml:space="preserve">rincipe come questi signori </w:t>
      </w:r>
      <w:r w:rsidR="005A141F" w:rsidRPr="00183FB3">
        <w:rPr>
          <w:rFonts w:ascii="Times New Roman" w:hAnsi="Times New Roman" w:cs="Times New Roman"/>
        </w:rPr>
        <w:t>stano a […]</w:t>
      </w:r>
      <w:r w:rsidR="00D3257C" w:rsidRPr="00183FB3">
        <w:rPr>
          <w:rStyle w:val="FootnoteReference"/>
          <w:rFonts w:ascii="Times New Roman" w:hAnsi="Times New Roman" w:cs="Times New Roman"/>
        </w:rPr>
        <w:footnoteReference w:id="106"/>
      </w:r>
      <w:r w:rsidR="005A141F" w:rsidRPr="00183FB3">
        <w:rPr>
          <w:rFonts w:ascii="Times New Roman" w:hAnsi="Times New Roman" w:cs="Times New Roman"/>
        </w:rPr>
        <w:t xml:space="preserve"> </w:t>
      </w:r>
      <w:r w:rsidR="00922B5F" w:rsidRPr="00183FB3">
        <w:rPr>
          <w:rFonts w:ascii="Times New Roman" w:hAnsi="Times New Roman" w:cs="Times New Roman"/>
        </w:rPr>
        <w:t>| così</w:t>
      </w:r>
      <w:r w:rsidR="005A141F" w:rsidRPr="00183FB3">
        <w:rPr>
          <w:rFonts w:ascii="Times New Roman" w:hAnsi="Times New Roman" w:cs="Times New Roman"/>
        </w:rPr>
        <w:t xml:space="preserve"> parmi poter dire haver scoperto, che </w:t>
      </w:r>
      <w:r w:rsidR="00D3257C" w:rsidRPr="00183FB3">
        <w:rPr>
          <w:rFonts w:ascii="Times New Roman" w:hAnsi="Times New Roman" w:cs="Times New Roman"/>
        </w:rPr>
        <w:t>in materia</w:t>
      </w:r>
      <w:r w:rsidR="002C3A0D" w:rsidRPr="00183FB3">
        <w:rPr>
          <w:rFonts w:ascii="Times New Roman" w:hAnsi="Times New Roman" w:cs="Times New Roman"/>
        </w:rPr>
        <w:t xml:space="preserve">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2C3A0D" w:rsidRPr="00183FB3">
        <w:rPr>
          <w:rFonts w:ascii="Times New Roman" w:hAnsi="Times New Roman" w:cs="Times New Roman"/>
        </w:rPr>
        <w:t>tali prestino poca fede a quel Re, et che li teng</w:t>
      </w:r>
      <w:r w:rsidR="00C73212" w:rsidRPr="00183FB3">
        <w:rPr>
          <w:rFonts w:ascii="Times New Roman" w:hAnsi="Times New Roman" w:cs="Times New Roman"/>
        </w:rPr>
        <w:t>h</w:t>
      </w:r>
      <w:r w:rsidR="002C3A0D" w:rsidRPr="00183FB3">
        <w:rPr>
          <w:rFonts w:ascii="Times New Roman" w:hAnsi="Times New Roman" w:cs="Times New Roman"/>
        </w:rPr>
        <w:t xml:space="preserve">ino </w:t>
      </w:r>
      <w:r w:rsidR="00922B5F" w:rsidRPr="00183FB3">
        <w:rPr>
          <w:rFonts w:ascii="Times New Roman" w:hAnsi="Times New Roman" w:cs="Times New Roman"/>
        </w:rPr>
        <w:t>|</w:t>
      </w:r>
    </w:p>
    <w:p w14:paraId="0E72B365" w14:textId="38EB89AD" w:rsidR="008018CB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2C3A0D" w:rsidRPr="00183FB3">
        <w:rPr>
          <w:rFonts w:ascii="Times New Roman" w:hAnsi="Times New Roman" w:cs="Times New Roman"/>
        </w:rPr>
        <w:t>24r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6158D24D" w14:textId="3F3B95F5" w:rsidR="009B7362" w:rsidRPr="00183FB3" w:rsidRDefault="003B1588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er </w:t>
      </w:r>
      <w:r w:rsidR="008018CB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 xml:space="preserve">rincipe, che </w:t>
      </w:r>
      <w:r w:rsidR="0000685C" w:rsidRPr="00183FB3">
        <w:rPr>
          <w:rFonts w:ascii="Times New Roman" w:hAnsi="Times New Roman" w:cs="Times New Roman"/>
        </w:rPr>
        <w:t>ab</w:t>
      </w:r>
      <w:r w:rsidR="00107FE8" w:rsidRPr="00183FB3">
        <w:rPr>
          <w:rFonts w:ascii="Times New Roman" w:hAnsi="Times New Roman" w:cs="Times New Roman"/>
        </w:rPr>
        <w:t>o</w:t>
      </w:r>
      <w:r w:rsidR="0000685C" w:rsidRPr="00183FB3">
        <w:rPr>
          <w:rFonts w:ascii="Times New Roman" w:hAnsi="Times New Roman" w:cs="Times New Roman"/>
        </w:rPr>
        <w:t xml:space="preserve">ndi nel complimento; anzi, che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00685C" w:rsidRPr="00183FB3">
        <w:rPr>
          <w:rFonts w:ascii="Times New Roman" w:hAnsi="Times New Roman" w:cs="Times New Roman"/>
        </w:rPr>
        <w:t>la missione, che qui s</w:t>
      </w:r>
      <w:r w:rsidR="00CF4972" w:rsidRPr="00183FB3">
        <w:rPr>
          <w:rFonts w:ascii="Times New Roman" w:hAnsi="Times New Roman" w:cs="Times New Roman"/>
        </w:rPr>
        <w:t>’</w:t>
      </w:r>
      <w:r w:rsidR="0000685C" w:rsidRPr="00183FB3">
        <w:rPr>
          <w:rFonts w:ascii="Times New Roman" w:hAnsi="Times New Roman" w:cs="Times New Roman"/>
        </w:rPr>
        <w:t xml:space="preserve">è intesa far quella </w:t>
      </w:r>
      <w:r w:rsidR="00792996" w:rsidRPr="00183FB3">
        <w:rPr>
          <w:rFonts w:ascii="Times New Roman" w:hAnsi="Times New Roman" w:cs="Times New Roman"/>
        </w:rPr>
        <w:t>M</w:t>
      </w:r>
      <w:r w:rsidR="0000685C" w:rsidRPr="00183FB3">
        <w:rPr>
          <w:rFonts w:ascii="Times New Roman" w:hAnsi="Times New Roman" w:cs="Times New Roman"/>
        </w:rPr>
        <w:t>aest</w:t>
      </w:r>
      <w:r w:rsidR="00EF3F8F" w:rsidRPr="00183FB3">
        <w:rPr>
          <w:rFonts w:ascii="Times New Roman" w:hAnsi="Times New Roman" w:cs="Times New Roman"/>
        </w:rPr>
        <w:t>à</w:t>
      </w:r>
      <w:r w:rsidR="00D17777" w:rsidRPr="00183FB3">
        <w:rPr>
          <w:rFonts w:ascii="Times New Roman" w:hAnsi="Times New Roman" w:cs="Times New Roman"/>
        </w:rPr>
        <w:t xml:space="preserve"> di un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D17777" w:rsidRPr="00183FB3">
        <w:rPr>
          <w:rFonts w:ascii="Times New Roman" w:hAnsi="Times New Roman" w:cs="Times New Roman"/>
        </w:rPr>
        <w:t>suo am</w:t>
      </w:r>
      <w:r w:rsidR="0000685C" w:rsidRPr="00183FB3">
        <w:rPr>
          <w:rFonts w:ascii="Times New Roman" w:hAnsi="Times New Roman" w:cs="Times New Roman"/>
        </w:rPr>
        <w:t>basciatore alli principi dell</w:t>
      </w:r>
      <w:r w:rsidR="00CF4972" w:rsidRPr="00183FB3">
        <w:rPr>
          <w:rFonts w:ascii="Times New Roman" w:hAnsi="Times New Roman" w:cs="Times New Roman"/>
        </w:rPr>
        <w:t>’</w:t>
      </w:r>
      <w:r w:rsidR="00792996" w:rsidRPr="00183FB3">
        <w:rPr>
          <w:rFonts w:ascii="Times New Roman" w:hAnsi="Times New Roman" w:cs="Times New Roman"/>
        </w:rPr>
        <w:t>U</w:t>
      </w:r>
      <w:r w:rsidR="0000685C" w:rsidRPr="00183FB3">
        <w:rPr>
          <w:rFonts w:ascii="Times New Roman" w:hAnsi="Times New Roman" w:cs="Times New Roman"/>
        </w:rPr>
        <w:t>nione, et poi a</w:t>
      </w:r>
      <w:r w:rsidR="00CF4972" w:rsidRPr="00183FB3">
        <w:rPr>
          <w:rFonts w:ascii="Times New Roman" w:hAnsi="Times New Roman" w:cs="Times New Roman"/>
        </w:rPr>
        <w:t>’</w:t>
      </w:r>
      <w:r w:rsidR="0000685C" w:rsidRPr="00183FB3">
        <w:rPr>
          <w:rFonts w:ascii="Times New Roman" w:hAnsi="Times New Roman" w:cs="Times New Roman"/>
        </w:rPr>
        <w:t xml:space="preserve"> Bohemi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00685C" w:rsidRPr="00183FB3">
        <w:rPr>
          <w:rFonts w:ascii="Times New Roman" w:hAnsi="Times New Roman" w:cs="Times New Roman"/>
        </w:rPr>
        <w:t>tengono non habbi a servire</w:t>
      </w:r>
      <w:r w:rsidR="00D3700F" w:rsidRPr="00183FB3">
        <w:rPr>
          <w:rFonts w:ascii="Times New Roman" w:hAnsi="Times New Roman" w:cs="Times New Roman"/>
        </w:rPr>
        <w:t xml:space="preserve">, che perché si trovi presente al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D3700F" w:rsidRPr="00183FB3">
        <w:rPr>
          <w:rFonts w:ascii="Times New Roman" w:hAnsi="Times New Roman" w:cs="Times New Roman"/>
        </w:rPr>
        <w:t>trattato d</w:t>
      </w:r>
      <w:r w:rsidR="00CF4972" w:rsidRPr="00183FB3">
        <w:rPr>
          <w:rFonts w:ascii="Times New Roman" w:hAnsi="Times New Roman" w:cs="Times New Roman"/>
        </w:rPr>
        <w:t>’</w:t>
      </w:r>
      <w:r w:rsidR="00D3700F" w:rsidRPr="00183FB3">
        <w:rPr>
          <w:rFonts w:ascii="Times New Roman" w:hAnsi="Times New Roman" w:cs="Times New Roman"/>
        </w:rPr>
        <w:t xml:space="preserve">accordo, mentre hanno qui avvisi dalla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D3700F" w:rsidRPr="00183FB3">
        <w:rPr>
          <w:rFonts w:ascii="Times New Roman" w:hAnsi="Times New Roman" w:cs="Times New Roman"/>
        </w:rPr>
        <w:t xml:space="preserve">parte di Heidelbergh, et </w:t>
      </w:r>
      <w:r w:rsidR="004E62BE" w:rsidRPr="00183FB3">
        <w:rPr>
          <w:rFonts w:ascii="Times New Roman" w:hAnsi="Times New Roman" w:cs="Times New Roman"/>
        </w:rPr>
        <w:t>d</w:t>
      </w:r>
      <w:r w:rsidR="00CF4972" w:rsidRPr="00183FB3">
        <w:rPr>
          <w:rFonts w:ascii="Times New Roman" w:hAnsi="Times New Roman" w:cs="Times New Roman"/>
        </w:rPr>
        <w:t>’</w:t>
      </w:r>
      <w:r w:rsidR="004E62BE" w:rsidRPr="00183FB3">
        <w:rPr>
          <w:rFonts w:ascii="Times New Roman" w:hAnsi="Times New Roman" w:cs="Times New Roman"/>
        </w:rPr>
        <w:t xml:space="preserve">altrove, che in fine vedendo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4E62BE" w:rsidRPr="00183FB3">
        <w:rPr>
          <w:rFonts w:ascii="Times New Roman" w:hAnsi="Times New Roman" w:cs="Times New Roman"/>
        </w:rPr>
        <w:t>B</w:t>
      </w:r>
      <w:r w:rsidR="00D3700F" w:rsidRPr="00183FB3">
        <w:rPr>
          <w:rFonts w:ascii="Times New Roman" w:hAnsi="Times New Roman" w:cs="Times New Roman"/>
        </w:rPr>
        <w:t xml:space="preserve">ohemi non haver di quei appoggi, che sono necessarii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D3700F" w:rsidRPr="00183FB3">
        <w:rPr>
          <w:rFonts w:ascii="Times New Roman" w:hAnsi="Times New Roman" w:cs="Times New Roman"/>
        </w:rPr>
        <w:t>alla continua</w:t>
      </w:r>
      <w:r w:rsidR="004E62BE" w:rsidRPr="00183FB3">
        <w:rPr>
          <w:rFonts w:ascii="Times New Roman" w:hAnsi="Times New Roman" w:cs="Times New Roman"/>
        </w:rPr>
        <w:t>t</w:t>
      </w:r>
      <w:r w:rsidR="00D3700F" w:rsidRPr="00183FB3">
        <w:rPr>
          <w:rFonts w:ascii="Times New Roman" w:hAnsi="Times New Roman" w:cs="Times New Roman"/>
        </w:rPr>
        <w:t xml:space="preserve">ione della guerra, et non </w:t>
      </w:r>
      <w:r w:rsidR="00AB4CC8" w:rsidRPr="00183FB3">
        <w:rPr>
          <w:rFonts w:ascii="Times New Roman" w:hAnsi="Times New Roman" w:cs="Times New Roman"/>
        </w:rPr>
        <w:t>saper</w:t>
      </w:r>
      <w:r w:rsidR="00D3700F" w:rsidRPr="00183FB3">
        <w:rPr>
          <w:rFonts w:ascii="Times New Roman" w:hAnsi="Times New Roman" w:cs="Times New Roman"/>
        </w:rPr>
        <w:t xml:space="preserve"> </w:t>
      </w:r>
      <w:r w:rsidR="00AB4CC8" w:rsidRPr="00183FB3">
        <w:rPr>
          <w:rFonts w:ascii="Times New Roman" w:hAnsi="Times New Roman" w:cs="Times New Roman"/>
        </w:rPr>
        <w:t xml:space="preserve">di che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AB4CC8" w:rsidRPr="00183FB3">
        <w:rPr>
          <w:rFonts w:ascii="Times New Roman" w:hAnsi="Times New Roman" w:cs="Times New Roman"/>
        </w:rPr>
        <w:t>poter</w:t>
      </w:r>
      <w:r w:rsidR="00107FE8" w:rsidRPr="00183FB3">
        <w:rPr>
          <w:rFonts w:ascii="Times New Roman" w:hAnsi="Times New Roman" w:cs="Times New Roman"/>
        </w:rPr>
        <w:t>e</w:t>
      </w:r>
      <w:r w:rsidR="00AB4CC8" w:rsidRPr="00183FB3">
        <w:rPr>
          <w:rFonts w:ascii="Times New Roman" w:hAnsi="Times New Roman" w:cs="Times New Roman"/>
        </w:rPr>
        <w:t xml:space="preserve"> fondatamente </w:t>
      </w:r>
      <w:r w:rsidR="00107FE8" w:rsidRPr="00183FB3">
        <w:rPr>
          <w:rFonts w:ascii="Times New Roman" w:hAnsi="Times New Roman" w:cs="Times New Roman"/>
        </w:rPr>
        <w:t xml:space="preserve">loro </w:t>
      </w:r>
      <w:r w:rsidR="00AB4CC8" w:rsidRPr="00183FB3">
        <w:rPr>
          <w:rFonts w:ascii="Times New Roman" w:hAnsi="Times New Roman" w:cs="Times New Roman"/>
        </w:rPr>
        <w:t>mettersi</w:t>
      </w:r>
      <w:r w:rsidR="008A4431" w:rsidRPr="00183FB3">
        <w:rPr>
          <w:rFonts w:ascii="Times New Roman" w:hAnsi="Times New Roman" w:cs="Times New Roman"/>
        </w:rPr>
        <w:t xml:space="preserve"> per far testa all</w:t>
      </w:r>
      <w:r w:rsidR="00CF4972" w:rsidRPr="00183FB3">
        <w:rPr>
          <w:rFonts w:ascii="Times New Roman" w:hAnsi="Times New Roman" w:cs="Times New Roman"/>
        </w:rPr>
        <w:t>’</w:t>
      </w:r>
      <w:r w:rsidR="00792996" w:rsidRPr="00183FB3">
        <w:rPr>
          <w:rFonts w:ascii="Times New Roman" w:hAnsi="Times New Roman" w:cs="Times New Roman"/>
        </w:rPr>
        <w:t>I</w:t>
      </w:r>
      <w:r w:rsidR="008A4431" w:rsidRPr="00183FB3">
        <w:rPr>
          <w:rFonts w:ascii="Times New Roman" w:hAnsi="Times New Roman" w:cs="Times New Roman"/>
        </w:rPr>
        <w:t xml:space="preserve">mperatore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8A4431" w:rsidRPr="00183FB3">
        <w:rPr>
          <w:rFonts w:ascii="Times New Roman" w:hAnsi="Times New Roman" w:cs="Times New Roman"/>
        </w:rPr>
        <w:t>siano per ridursi a quel miglior accomodamento che</w:t>
      </w:r>
      <w:r w:rsidR="00922B5F" w:rsidRPr="00183FB3">
        <w:rPr>
          <w:rFonts w:ascii="Times New Roman" w:hAnsi="Times New Roman" w:cs="Times New Roman"/>
        </w:rPr>
        <w:t xml:space="preserve"> |</w:t>
      </w:r>
      <w:r w:rsidR="008A4431" w:rsidRPr="00183FB3">
        <w:rPr>
          <w:rFonts w:ascii="Times New Roman" w:hAnsi="Times New Roman" w:cs="Times New Roman"/>
        </w:rPr>
        <w:t xml:space="preserve"> potranno. Non ha dubio, che tale è l</w:t>
      </w:r>
      <w:r w:rsidR="00CF4972" w:rsidRPr="00183FB3">
        <w:rPr>
          <w:rFonts w:ascii="Times New Roman" w:hAnsi="Times New Roman" w:cs="Times New Roman"/>
        </w:rPr>
        <w:t>’</w:t>
      </w:r>
      <w:r w:rsidR="008A4431" w:rsidRPr="00183FB3">
        <w:rPr>
          <w:rFonts w:ascii="Times New Roman" w:hAnsi="Times New Roman" w:cs="Times New Roman"/>
        </w:rPr>
        <w:t xml:space="preserve">impressione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8A4431" w:rsidRPr="00183FB3">
        <w:rPr>
          <w:rFonts w:ascii="Times New Roman" w:hAnsi="Times New Roman" w:cs="Times New Roman"/>
        </w:rPr>
        <w:t xml:space="preserve">che alcuni, et forse un gran parte ha di quella </w:t>
      </w:r>
      <w:r w:rsidR="00792996" w:rsidRPr="00183FB3">
        <w:rPr>
          <w:rFonts w:ascii="Times New Roman" w:hAnsi="Times New Roman" w:cs="Times New Roman"/>
        </w:rPr>
        <w:t>M</w:t>
      </w:r>
      <w:r w:rsidR="008A4431" w:rsidRPr="00183FB3">
        <w:rPr>
          <w:rFonts w:ascii="Times New Roman" w:hAnsi="Times New Roman" w:cs="Times New Roman"/>
        </w:rPr>
        <w:t xml:space="preserve">aestà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8A4431" w:rsidRPr="00183FB3">
        <w:rPr>
          <w:rFonts w:ascii="Times New Roman" w:hAnsi="Times New Roman" w:cs="Times New Roman"/>
        </w:rPr>
        <w:t xml:space="preserve">et a levarla </w:t>
      </w:r>
      <w:r w:rsidR="001A4035" w:rsidRPr="00183FB3">
        <w:rPr>
          <w:rFonts w:ascii="Times New Roman" w:hAnsi="Times New Roman" w:cs="Times New Roman"/>
        </w:rPr>
        <w:t>v</w:t>
      </w:r>
      <w:r w:rsidR="00D55F12" w:rsidRPr="00183FB3">
        <w:rPr>
          <w:rFonts w:ascii="Times New Roman" w:hAnsi="Times New Roman" w:cs="Times New Roman"/>
        </w:rPr>
        <w:t>i vuole l</w:t>
      </w:r>
      <w:r w:rsidR="00CF4972" w:rsidRPr="00183FB3">
        <w:rPr>
          <w:rFonts w:ascii="Times New Roman" w:hAnsi="Times New Roman" w:cs="Times New Roman"/>
        </w:rPr>
        <w:t>’</w:t>
      </w:r>
      <w:r w:rsidR="00D55F12" w:rsidRPr="00183FB3">
        <w:rPr>
          <w:rFonts w:ascii="Times New Roman" w:hAnsi="Times New Roman" w:cs="Times New Roman"/>
        </w:rPr>
        <w:t>effetto dell</w:t>
      </w:r>
      <w:r w:rsidR="00CF4972" w:rsidRPr="00183FB3">
        <w:rPr>
          <w:rFonts w:ascii="Times New Roman" w:hAnsi="Times New Roman" w:cs="Times New Roman"/>
        </w:rPr>
        <w:t>’</w:t>
      </w:r>
      <w:r w:rsidR="00107FE8" w:rsidRPr="00183FB3">
        <w:rPr>
          <w:rFonts w:ascii="Times New Roman" w:hAnsi="Times New Roman" w:cs="Times New Roman"/>
        </w:rPr>
        <w:t>uscita</w:t>
      </w:r>
      <w:r w:rsidR="00D55F12" w:rsidRPr="00183FB3">
        <w:rPr>
          <w:rFonts w:ascii="Times New Roman" w:hAnsi="Times New Roman" w:cs="Times New Roman"/>
        </w:rPr>
        <w:t xml:space="preserve"> dei vasselli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D55F12" w:rsidRPr="00183FB3">
        <w:rPr>
          <w:rFonts w:ascii="Times New Roman" w:hAnsi="Times New Roman" w:cs="Times New Roman"/>
        </w:rPr>
        <w:t xml:space="preserve">che si dice, che fa preparare. Le </w:t>
      </w:r>
      <w:r w:rsidR="00107FE8" w:rsidRPr="00183FB3">
        <w:rPr>
          <w:rFonts w:ascii="Times New Roman" w:hAnsi="Times New Roman" w:cs="Times New Roman"/>
        </w:rPr>
        <w:t>A</w:t>
      </w:r>
      <w:r w:rsidR="00D55F12" w:rsidRPr="00183FB3">
        <w:rPr>
          <w:rFonts w:ascii="Times New Roman" w:hAnsi="Times New Roman" w:cs="Times New Roman"/>
        </w:rPr>
        <w:t xml:space="preserve">miralità tutte </w:t>
      </w:r>
      <w:r w:rsidR="00922B5F" w:rsidRPr="00183FB3">
        <w:rPr>
          <w:rFonts w:ascii="Times New Roman" w:hAnsi="Times New Roman" w:cs="Times New Roman"/>
        </w:rPr>
        <w:t xml:space="preserve">| </w:t>
      </w:r>
      <w:r w:rsidR="00D55F12" w:rsidRPr="00183FB3">
        <w:rPr>
          <w:rFonts w:ascii="Times New Roman" w:hAnsi="Times New Roman" w:cs="Times New Roman"/>
        </w:rPr>
        <w:t>in questa, et nelle altre provincie di Zelanda</w:t>
      </w:r>
      <w:r w:rsidR="00AE52D0" w:rsidRPr="00183FB3">
        <w:rPr>
          <w:rFonts w:ascii="Times New Roman" w:hAnsi="Times New Roman" w:cs="Times New Roman"/>
        </w:rPr>
        <w:t xml:space="preserve">, et Frisia </w:t>
      </w:r>
      <w:r w:rsidR="00F50C75" w:rsidRPr="00183FB3">
        <w:rPr>
          <w:rFonts w:ascii="Times New Roman" w:hAnsi="Times New Roman" w:cs="Times New Roman"/>
        </w:rPr>
        <w:t xml:space="preserve">| </w:t>
      </w:r>
      <w:r w:rsidR="00AE52D0" w:rsidRPr="00183FB3">
        <w:rPr>
          <w:rFonts w:ascii="Times New Roman" w:hAnsi="Times New Roman" w:cs="Times New Roman"/>
        </w:rPr>
        <w:t>stano pr</w:t>
      </w:r>
      <w:r w:rsidR="00905591" w:rsidRPr="00183FB3">
        <w:rPr>
          <w:rFonts w:ascii="Times New Roman" w:hAnsi="Times New Roman" w:cs="Times New Roman"/>
        </w:rPr>
        <w:t>o</w:t>
      </w:r>
      <w:r w:rsidR="00AE52D0" w:rsidRPr="00183FB3">
        <w:rPr>
          <w:rFonts w:ascii="Times New Roman" w:hAnsi="Times New Roman" w:cs="Times New Roman"/>
        </w:rPr>
        <w:t>nte per effettuar quanto li sarà ordinato;</w:t>
      </w:r>
      <w:r w:rsidR="00F50C75" w:rsidRPr="00183FB3">
        <w:rPr>
          <w:rFonts w:ascii="Times New Roman" w:hAnsi="Times New Roman" w:cs="Times New Roman"/>
        </w:rPr>
        <w:t xml:space="preserve"> |</w:t>
      </w:r>
      <w:r w:rsidR="00AE52D0" w:rsidRPr="00183FB3">
        <w:rPr>
          <w:rFonts w:ascii="Times New Roman" w:hAnsi="Times New Roman" w:cs="Times New Roman"/>
        </w:rPr>
        <w:t xml:space="preserve"> ma ancor non si sente che si </w:t>
      </w:r>
      <w:r w:rsidR="00905591" w:rsidRPr="00183FB3">
        <w:rPr>
          <w:rFonts w:ascii="Times New Roman" w:hAnsi="Times New Roman" w:cs="Times New Roman"/>
        </w:rPr>
        <w:t>muo</w:t>
      </w:r>
      <w:r w:rsidR="00616804" w:rsidRPr="00183FB3">
        <w:rPr>
          <w:rFonts w:ascii="Times New Roman" w:hAnsi="Times New Roman" w:cs="Times New Roman"/>
        </w:rPr>
        <w:t>vino</w:t>
      </w:r>
      <w:r w:rsidR="00905591" w:rsidRPr="00183FB3">
        <w:rPr>
          <w:rFonts w:ascii="Times New Roman" w:hAnsi="Times New Roman" w:cs="Times New Roman"/>
        </w:rPr>
        <w:t>.</w:t>
      </w:r>
      <w:r w:rsidR="00F50C75" w:rsidRPr="00183FB3">
        <w:rPr>
          <w:rFonts w:ascii="Times New Roman" w:hAnsi="Times New Roman" w:cs="Times New Roman"/>
        </w:rPr>
        <w:t xml:space="preserve"> |</w:t>
      </w:r>
    </w:p>
    <w:p w14:paraId="2788BF0C" w14:textId="05C70EBE" w:rsidR="00E00B0C" w:rsidRPr="00183FB3" w:rsidRDefault="00D03E8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</w:t>
      </w:r>
      <w:r w:rsidR="001F4581" w:rsidRPr="00183FB3">
        <w:rPr>
          <w:rFonts w:ascii="Times New Roman" w:hAnsi="Times New Roman" w:cs="Times New Roman"/>
        </w:rPr>
        <w:t>o</w:t>
      </w:r>
      <w:r w:rsidR="00905591" w:rsidRPr="00183FB3">
        <w:rPr>
          <w:rFonts w:ascii="Times New Roman" w:hAnsi="Times New Roman" w:cs="Times New Roman"/>
        </w:rPr>
        <w:t>glio sperare, che questi emergenti non habbino ad apportar</w:t>
      </w:r>
      <w:r w:rsidR="00EC5622" w:rsidRPr="00183FB3">
        <w:rPr>
          <w:rFonts w:ascii="Times New Roman" w:hAnsi="Times New Roman" w:cs="Times New Roman"/>
        </w:rPr>
        <w:t xml:space="preserve"> </w:t>
      </w:r>
      <w:r w:rsidR="00F50C75" w:rsidRPr="00183FB3">
        <w:rPr>
          <w:rFonts w:ascii="Times New Roman" w:hAnsi="Times New Roman" w:cs="Times New Roman"/>
        </w:rPr>
        <w:t xml:space="preserve">| </w:t>
      </w:r>
      <w:r w:rsidR="00EC5622" w:rsidRPr="00183FB3">
        <w:rPr>
          <w:rFonts w:ascii="Times New Roman" w:hAnsi="Times New Roman" w:cs="Times New Roman"/>
        </w:rPr>
        <w:t xml:space="preserve">pregiudicio alla levata, che deve far il capitan Pach delli </w:t>
      </w:r>
      <w:r w:rsidR="00F50C75" w:rsidRPr="00183FB3">
        <w:rPr>
          <w:rFonts w:ascii="Times New Roman" w:hAnsi="Times New Roman" w:cs="Times New Roman"/>
        </w:rPr>
        <w:t xml:space="preserve">| </w:t>
      </w:r>
      <w:r w:rsidR="00EC5622" w:rsidRPr="00183FB3">
        <w:rPr>
          <w:rFonts w:ascii="Times New Roman" w:hAnsi="Times New Roman" w:cs="Times New Roman"/>
        </w:rPr>
        <w:t xml:space="preserve">venti bombardieri, et che non </w:t>
      </w:r>
      <w:r w:rsidR="00D7311B" w:rsidRPr="00183FB3">
        <w:rPr>
          <w:rFonts w:ascii="Times New Roman" w:hAnsi="Times New Roman" w:cs="Times New Roman"/>
        </w:rPr>
        <w:t xml:space="preserve">habbi ad haver oppositione </w:t>
      </w:r>
      <w:r w:rsidR="00F50C75" w:rsidRPr="00183FB3">
        <w:rPr>
          <w:rFonts w:ascii="Times New Roman" w:hAnsi="Times New Roman" w:cs="Times New Roman"/>
        </w:rPr>
        <w:t xml:space="preserve">| </w:t>
      </w:r>
      <w:r w:rsidR="00D7311B" w:rsidRPr="00183FB3">
        <w:rPr>
          <w:rFonts w:ascii="Times New Roman" w:hAnsi="Times New Roman" w:cs="Times New Roman"/>
        </w:rPr>
        <w:t>per essa egli è arrivato giovedì qui nell</w:t>
      </w:r>
      <w:r w:rsidR="00CF4972" w:rsidRPr="00183FB3">
        <w:rPr>
          <w:rFonts w:ascii="Times New Roman" w:hAnsi="Times New Roman" w:cs="Times New Roman"/>
        </w:rPr>
        <w:t>’</w:t>
      </w:r>
      <w:r w:rsidR="00D7311B" w:rsidRPr="00183FB3">
        <w:rPr>
          <w:rFonts w:ascii="Times New Roman" w:hAnsi="Times New Roman" w:cs="Times New Roman"/>
        </w:rPr>
        <w:t xml:space="preserve">Haya, et il </w:t>
      </w:r>
      <w:r w:rsidR="00F50C75" w:rsidRPr="00183FB3">
        <w:rPr>
          <w:rFonts w:ascii="Times New Roman" w:hAnsi="Times New Roman" w:cs="Times New Roman"/>
        </w:rPr>
        <w:t xml:space="preserve">| </w:t>
      </w:r>
      <w:r w:rsidR="00D7311B" w:rsidRPr="00183FB3">
        <w:rPr>
          <w:rFonts w:ascii="Times New Roman" w:hAnsi="Times New Roman" w:cs="Times New Roman"/>
        </w:rPr>
        <w:t>dopp</w:t>
      </w:r>
      <w:r w:rsidR="00792996" w:rsidRPr="00183FB3">
        <w:rPr>
          <w:rFonts w:ascii="Times New Roman" w:hAnsi="Times New Roman" w:cs="Times New Roman"/>
        </w:rPr>
        <w:t>o</w:t>
      </w:r>
      <w:r w:rsidR="00D7311B" w:rsidRPr="00183FB3">
        <w:rPr>
          <w:rFonts w:ascii="Times New Roman" w:hAnsi="Times New Roman" w:cs="Times New Roman"/>
        </w:rPr>
        <w:t xml:space="preserve"> pran</w:t>
      </w:r>
      <w:r w:rsidR="0001663A" w:rsidRPr="00183FB3">
        <w:rPr>
          <w:rFonts w:ascii="Times New Roman" w:hAnsi="Times New Roman" w:cs="Times New Roman"/>
        </w:rPr>
        <w:t>s</w:t>
      </w:r>
      <w:r w:rsidR="00D7311B" w:rsidRPr="00183FB3">
        <w:rPr>
          <w:rFonts w:ascii="Times New Roman" w:hAnsi="Times New Roman" w:cs="Times New Roman"/>
        </w:rPr>
        <w:t xml:space="preserve">o </w:t>
      </w:r>
      <w:r w:rsidR="0001663A" w:rsidRPr="00183FB3">
        <w:rPr>
          <w:rFonts w:ascii="Times New Roman" w:hAnsi="Times New Roman" w:cs="Times New Roman"/>
        </w:rPr>
        <w:t>f</w:t>
      </w:r>
      <w:r w:rsidR="00D7311B" w:rsidRPr="00183FB3">
        <w:rPr>
          <w:rFonts w:ascii="Times New Roman" w:hAnsi="Times New Roman" w:cs="Times New Roman"/>
        </w:rPr>
        <w:t>ui all</w:t>
      </w:r>
      <w:r w:rsidR="00CF4972" w:rsidRPr="00183FB3">
        <w:rPr>
          <w:rFonts w:ascii="Times New Roman" w:hAnsi="Times New Roman" w:cs="Times New Roman"/>
        </w:rPr>
        <w:t>’</w:t>
      </w:r>
      <w:r w:rsidR="00792996" w:rsidRPr="00183FB3">
        <w:rPr>
          <w:rFonts w:ascii="Times New Roman" w:hAnsi="Times New Roman" w:cs="Times New Roman"/>
        </w:rPr>
        <w:t>Eccellenza sua</w:t>
      </w:r>
      <w:r w:rsidR="0001663A" w:rsidRPr="00183FB3">
        <w:rPr>
          <w:rFonts w:ascii="Times New Roman" w:hAnsi="Times New Roman" w:cs="Times New Roman"/>
        </w:rPr>
        <w:t xml:space="preserve"> con esso, la quale hebbe gusto </w:t>
      </w:r>
      <w:r w:rsidR="00F50C75" w:rsidRPr="00183FB3">
        <w:rPr>
          <w:rFonts w:ascii="Times New Roman" w:hAnsi="Times New Roman" w:cs="Times New Roman"/>
        </w:rPr>
        <w:t xml:space="preserve">| </w:t>
      </w:r>
      <w:r w:rsidR="0001663A" w:rsidRPr="00183FB3">
        <w:rPr>
          <w:rFonts w:ascii="Times New Roman" w:hAnsi="Times New Roman" w:cs="Times New Roman"/>
        </w:rPr>
        <w:t>d</w:t>
      </w:r>
      <w:r w:rsidR="00CF4972" w:rsidRPr="00183FB3">
        <w:rPr>
          <w:rFonts w:ascii="Times New Roman" w:hAnsi="Times New Roman" w:cs="Times New Roman"/>
        </w:rPr>
        <w:t>’</w:t>
      </w:r>
      <w:r w:rsidR="0001663A" w:rsidRPr="00183FB3">
        <w:rPr>
          <w:rFonts w:ascii="Times New Roman" w:hAnsi="Times New Roman" w:cs="Times New Roman"/>
        </w:rPr>
        <w:t>intender da lui lo stato dell</w:t>
      </w:r>
      <w:r w:rsidR="00CF4972" w:rsidRPr="00183FB3">
        <w:rPr>
          <w:rFonts w:ascii="Times New Roman" w:hAnsi="Times New Roman" w:cs="Times New Roman"/>
        </w:rPr>
        <w:t>’</w:t>
      </w:r>
      <w:r w:rsidR="0001663A" w:rsidRPr="00183FB3">
        <w:rPr>
          <w:rFonts w:ascii="Times New Roman" w:hAnsi="Times New Roman" w:cs="Times New Roman"/>
        </w:rPr>
        <w:t xml:space="preserve">armi della </w:t>
      </w:r>
      <w:r w:rsidR="001F4581" w:rsidRPr="00183FB3">
        <w:rPr>
          <w:rFonts w:ascii="Times New Roman" w:hAnsi="Times New Roman" w:cs="Times New Roman"/>
        </w:rPr>
        <w:t>S</w:t>
      </w:r>
      <w:r w:rsidR="0001663A" w:rsidRPr="00183FB3">
        <w:rPr>
          <w:rFonts w:ascii="Times New Roman" w:hAnsi="Times New Roman" w:cs="Times New Roman"/>
        </w:rPr>
        <w:t xml:space="preserve">erenità vostra in mare, </w:t>
      </w:r>
      <w:r w:rsidR="00F50C75" w:rsidRPr="00183FB3">
        <w:rPr>
          <w:rFonts w:ascii="Times New Roman" w:hAnsi="Times New Roman" w:cs="Times New Roman"/>
        </w:rPr>
        <w:t xml:space="preserve">| </w:t>
      </w:r>
      <w:r w:rsidR="0001663A" w:rsidRPr="00183FB3">
        <w:rPr>
          <w:rFonts w:ascii="Times New Roman" w:hAnsi="Times New Roman" w:cs="Times New Roman"/>
        </w:rPr>
        <w:t xml:space="preserve">et tanto più ne restò </w:t>
      </w:r>
      <w:r w:rsidR="004572DB" w:rsidRPr="00183FB3">
        <w:rPr>
          <w:rFonts w:ascii="Times New Roman" w:hAnsi="Times New Roman" w:cs="Times New Roman"/>
        </w:rPr>
        <w:t xml:space="preserve">sodisfatta, quanto distintamente le </w:t>
      </w:r>
      <w:r w:rsidR="00F50C75" w:rsidRPr="00183FB3">
        <w:rPr>
          <w:rFonts w:ascii="Times New Roman" w:hAnsi="Times New Roman" w:cs="Times New Roman"/>
        </w:rPr>
        <w:t xml:space="preserve">| </w:t>
      </w:r>
      <w:r w:rsidR="004572DB" w:rsidRPr="00183FB3">
        <w:rPr>
          <w:rFonts w:ascii="Times New Roman" w:hAnsi="Times New Roman" w:cs="Times New Roman"/>
        </w:rPr>
        <w:t>andò riferendo di cosa in cosa di che l</w:t>
      </w:r>
      <w:r w:rsidR="00CF4972" w:rsidRPr="00183FB3">
        <w:rPr>
          <w:rFonts w:ascii="Times New Roman" w:hAnsi="Times New Roman" w:cs="Times New Roman"/>
        </w:rPr>
        <w:t>’</w:t>
      </w:r>
      <w:r w:rsidR="004572DB" w:rsidRPr="00183FB3">
        <w:rPr>
          <w:rFonts w:ascii="Times New Roman" w:hAnsi="Times New Roman" w:cs="Times New Roman"/>
        </w:rPr>
        <w:t>andava interro</w:t>
      </w:r>
      <w:r w:rsidR="00F50C75" w:rsidRPr="00183FB3">
        <w:rPr>
          <w:rFonts w:ascii="Times New Roman" w:hAnsi="Times New Roman" w:cs="Times New Roman"/>
        </w:rPr>
        <w:t>-|</w:t>
      </w:r>
      <w:r w:rsidR="00645214" w:rsidRPr="00183FB3">
        <w:rPr>
          <w:rFonts w:ascii="Times New Roman" w:hAnsi="Times New Roman" w:cs="Times New Roman"/>
        </w:rPr>
        <w:t>grando</w:t>
      </w:r>
      <w:r w:rsidR="00AE5BEE" w:rsidRPr="00183FB3">
        <w:rPr>
          <w:rStyle w:val="FootnoteReference"/>
          <w:rFonts w:ascii="Times New Roman" w:hAnsi="Times New Roman" w:cs="Times New Roman"/>
        </w:rPr>
        <w:footnoteReference w:id="107"/>
      </w:r>
      <w:r w:rsidR="00645214" w:rsidRPr="00183FB3">
        <w:rPr>
          <w:rFonts w:ascii="Times New Roman" w:hAnsi="Times New Roman" w:cs="Times New Roman"/>
        </w:rPr>
        <w:t xml:space="preserve"> con molta mia sodisfattione ancora et sentendo </w:t>
      </w:r>
      <w:r w:rsidR="00F50C75" w:rsidRPr="00183FB3">
        <w:rPr>
          <w:rFonts w:ascii="Times New Roman" w:hAnsi="Times New Roman" w:cs="Times New Roman"/>
        </w:rPr>
        <w:t xml:space="preserve">| </w:t>
      </w:r>
      <w:r w:rsidR="00365A0B" w:rsidRPr="00183FB3">
        <w:rPr>
          <w:rFonts w:ascii="Times New Roman" w:hAnsi="Times New Roman" w:cs="Times New Roman"/>
        </w:rPr>
        <w:t xml:space="preserve">che ancor sotto il colonello </w:t>
      </w:r>
      <w:r w:rsidR="00AE5BEE" w:rsidRPr="00183FB3">
        <w:rPr>
          <w:rFonts w:ascii="Times New Roman" w:hAnsi="Times New Roman" w:cs="Times New Roman"/>
        </w:rPr>
        <w:t>R</w:t>
      </w:r>
      <w:r w:rsidR="005D7135" w:rsidRPr="00183FB3">
        <w:rPr>
          <w:rFonts w:ascii="Times New Roman" w:hAnsi="Times New Roman" w:cs="Times New Roman"/>
        </w:rPr>
        <w:t xml:space="preserve">ocalaura erano più di </w:t>
      </w:r>
      <w:r w:rsidR="00F50C75" w:rsidRPr="00183FB3">
        <w:rPr>
          <w:rFonts w:ascii="Times New Roman" w:hAnsi="Times New Roman" w:cs="Times New Roman"/>
        </w:rPr>
        <w:t xml:space="preserve">| </w:t>
      </w:r>
      <w:r w:rsidR="005D7135" w:rsidRPr="00183FB3">
        <w:rPr>
          <w:rFonts w:ascii="Times New Roman" w:hAnsi="Times New Roman" w:cs="Times New Roman"/>
        </w:rPr>
        <w:t xml:space="preserve">doi milla fanti mi disse (mostrandone affetto di buon cuore) che </w:t>
      </w:r>
      <w:r w:rsidR="00F50C75" w:rsidRPr="00183FB3">
        <w:rPr>
          <w:rFonts w:ascii="Times New Roman" w:hAnsi="Times New Roman" w:cs="Times New Roman"/>
        </w:rPr>
        <w:t>|</w:t>
      </w:r>
    </w:p>
    <w:p w14:paraId="4415F87D" w14:textId="77777777" w:rsidR="00E00B0C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5D7135" w:rsidRPr="00183FB3">
        <w:rPr>
          <w:rFonts w:ascii="Times New Roman" w:hAnsi="Times New Roman" w:cs="Times New Roman"/>
        </w:rPr>
        <w:t>24v</w:t>
      </w:r>
      <w:r w:rsidRPr="00183FB3">
        <w:rPr>
          <w:rFonts w:ascii="Times New Roman" w:hAnsi="Times New Roman" w:cs="Times New Roman"/>
        </w:rPr>
        <w:t xml:space="preserve"> / </w:t>
      </w:r>
    </w:p>
    <w:p w14:paraId="19EAB80B" w14:textId="73A3891F" w:rsidR="00905591" w:rsidRPr="00183FB3" w:rsidRDefault="005D713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a serenissima Republica si tenghi cara quella gente </w:t>
      </w:r>
      <w:r w:rsidR="00CE6885" w:rsidRPr="00183FB3">
        <w:rPr>
          <w:rFonts w:ascii="Times New Roman" w:hAnsi="Times New Roman" w:cs="Times New Roman"/>
        </w:rPr>
        <w:t>perché vaglino</w:t>
      </w:r>
      <w:r w:rsidR="00F50C75" w:rsidRPr="00183FB3">
        <w:rPr>
          <w:rFonts w:ascii="Times New Roman" w:hAnsi="Times New Roman" w:cs="Times New Roman"/>
        </w:rPr>
        <w:t xml:space="preserve"> hora |</w:t>
      </w:r>
      <w:r w:rsidR="008D2442" w:rsidRPr="00183FB3">
        <w:rPr>
          <w:rFonts w:ascii="Times New Roman" w:hAnsi="Times New Roman" w:cs="Times New Roman"/>
        </w:rPr>
        <w:t xml:space="preserve"> più quattro di quelle che </w:t>
      </w:r>
      <w:r w:rsidR="00742ECD" w:rsidRPr="00183FB3">
        <w:rPr>
          <w:rFonts w:ascii="Times New Roman" w:hAnsi="Times New Roman" w:cs="Times New Roman"/>
        </w:rPr>
        <w:t>dieci degl</w:t>
      </w:r>
      <w:r w:rsidR="00CF4972" w:rsidRPr="00183FB3">
        <w:rPr>
          <w:rFonts w:ascii="Times New Roman" w:hAnsi="Times New Roman" w:cs="Times New Roman"/>
        </w:rPr>
        <w:t>’</w:t>
      </w:r>
      <w:r w:rsidR="00742ECD" w:rsidRPr="00183FB3">
        <w:rPr>
          <w:rFonts w:ascii="Times New Roman" w:hAnsi="Times New Roman" w:cs="Times New Roman"/>
        </w:rPr>
        <w:t xml:space="preserve">altri, et senti piacere che </w:t>
      </w:r>
      <w:r w:rsidR="00F50C75" w:rsidRPr="00183FB3">
        <w:rPr>
          <w:rFonts w:ascii="Times New Roman" w:hAnsi="Times New Roman" w:cs="Times New Roman"/>
        </w:rPr>
        <w:t xml:space="preserve">| </w:t>
      </w:r>
      <w:r w:rsidR="00742ECD" w:rsidRPr="00183FB3">
        <w:rPr>
          <w:rFonts w:ascii="Times New Roman" w:hAnsi="Times New Roman" w:cs="Times New Roman"/>
        </w:rPr>
        <w:t>havesse così bell</w:t>
      </w:r>
      <w:r w:rsidR="00CF4972" w:rsidRPr="00183FB3">
        <w:rPr>
          <w:rFonts w:ascii="Times New Roman" w:hAnsi="Times New Roman" w:cs="Times New Roman"/>
        </w:rPr>
        <w:t>’</w:t>
      </w:r>
      <w:r w:rsidR="00742ECD" w:rsidRPr="00183FB3">
        <w:rPr>
          <w:rFonts w:ascii="Times New Roman" w:hAnsi="Times New Roman" w:cs="Times New Roman"/>
        </w:rPr>
        <w:t xml:space="preserve">armata, mostrando stupore, che le sue </w:t>
      </w:r>
      <w:r w:rsidR="000516B6" w:rsidRPr="00183FB3">
        <w:rPr>
          <w:rFonts w:ascii="Times New Roman" w:hAnsi="Times New Roman" w:cs="Times New Roman"/>
        </w:rPr>
        <w:t>galt</w:t>
      </w:r>
      <w:r w:rsidR="001F4581" w:rsidRPr="00183FB3">
        <w:rPr>
          <w:rFonts w:ascii="Times New Roman" w:hAnsi="Times New Roman" w:cs="Times New Roman"/>
        </w:rPr>
        <w:t>azz</w:t>
      </w:r>
      <w:r w:rsidR="000516B6" w:rsidRPr="00183FB3">
        <w:rPr>
          <w:rFonts w:ascii="Times New Roman" w:hAnsi="Times New Roman" w:cs="Times New Roman"/>
        </w:rPr>
        <w:t>e</w:t>
      </w:r>
      <w:r w:rsidR="00F50C75" w:rsidRPr="00183FB3">
        <w:rPr>
          <w:rFonts w:ascii="Times New Roman" w:hAnsi="Times New Roman" w:cs="Times New Roman"/>
        </w:rPr>
        <w:t xml:space="preserve"> |</w:t>
      </w:r>
      <w:r w:rsidR="000516B6" w:rsidRPr="00183FB3">
        <w:rPr>
          <w:rFonts w:ascii="Times New Roman" w:hAnsi="Times New Roman" w:cs="Times New Roman"/>
        </w:rPr>
        <w:t xml:space="preserve"> tenessero con commodità tanto numero di genti, et marinare</w:t>
      </w:r>
      <w:r w:rsidR="001F4581" w:rsidRPr="00183FB3">
        <w:rPr>
          <w:rFonts w:ascii="Times New Roman" w:hAnsi="Times New Roman" w:cs="Times New Roman"/>
        </w:rPr>
        <w:t>zz</w:t>
      </w:r>
      <w:r w:rsidR="000516B6" w:rsidRPr="00183FB3">
        <w:rPr>
          <w:rFonts w:ascii="Times New Roman" w:hAnsi="Times New Roman" w:cs="Times New Roman"/>
        </w:rPr>
        <w:t>a.</w:t>
      </w:r>
      <w:r w:rsidR="00547850" w:rsidRPr="00183FB3">
        <w:rPr>
          <w:rFonts w:ascii="Times New Roman" w:hAnsi="Times New Roman" w:cs="Times New Roman"/>
        </w:rPr>
        <w:t xml:space="preserve"> </w:t>
      </w:r>
      <w:r w:rsidR="00F50C75" w:rsidRPr="00183FB3">
        <w:rPr>
          <w:rFonts w:ascii="Times New Roman" w:hAnsi="Times New Roman" w:cs="Times New Roman"/>
        </w:rPr>
        <w:t xml:space="preserve">| </w:t>
      </w:r>
      <w:r w:rsidR="00547850" w:rsidRPr="00183FB3">
        <w:rPr>
          <w:rFonts w:ascii="Times New Roman" w:hAnsi="Times New Roman" w:cs="Times New Roman"/>
        </w:rPr>
        <w:t>Io le raccom</w:t>
      </w:r>
      <w:r w:rsidR="001F4581" w:rsidRPr="00183FB3">
        <w:rPr>
          <w:rFonts w:ascii="Times New Roman" w:hAnsi="Times New Roman" w:cs="Times New Roman"/>
        </w:rPr>
        <w:t>m</w:t>
      </w:r>
      <w:r w:rsidR="00547850" w:rsidRPr="00183FB3">
        <w:rPr>
          <w:rFonts w:ascii="Times New Roman" w:hAnsi="Times New Roman" w:cs="Times New Roman"/>
        </w:rPr>
        <w:t xml:space="preserve">andai il buon effetto della levata per la quale era </w:t>
      </w:r>
      <w:r w:rsidR="00F50C75" w:rsidRPr="00183FB3">
        <w:rPr>
          <w:rFonts w:ascii="Times New Roman" w:hAnsi="Times New Roman" w:cs="Times New Roman"/>
        </w:rPr>
        <w:t xml:space="preserve">| </w:t>
      </w:r>
      <w:r w:rsidR="00547850" w:rsidRPr="00183FB3">
        <w:rPr>
          <w:rFonts w:ascii="Times New Roman" w:hAnsi="Times New Roman" w:cs="Times New Roman"/>
        </w:rPr>
        <w:t>venuto esso Pach promise di parlarne alli signori</w:t>
      </w:r>
      <w:r w:rsidR="004600F3" w:rsidRPr="00183FB3">
        <w:rPr>
          <w:rFonts w:ascii="Times New Roman" w:hAnsi="Times New Roman" w:cs="Times New Roman"/>
        </w:rPr>
        <w:t xml:space="preserve"> S</w:t>
      </w:r>
      <w:r w:rsidR="00547850" w:rsidRPr="00183FB3">
        <w:rPr>
          <w:rFonts w:ascii="Times New Roman" w:hAnsi="Times New Roman" w:cs="Times New Roman"/>
        </w:rPr>
        <w:t>tati, o mandar</w:t>
      </w:r>
      <w:r w:rsidR="00F50C75" w:rsidRPr="00183FB3">
        <w:rPr>
          <w:rFonts w:ascii="Times New Roman" w:hAnsi="Times New Roman" w:cs="Times New Roman"/>
        </w:rPr>
        <w:t>-|</w:t>
      </w:r>
      <w:r w:rsidR="00547850" w:rsidRPr="00183FB3">
        <w:rPr>
          <w:rFonts w:ascii="Times New Roman" w:hAnsi="Times New Roman" w:cs="Times New Roman"/>
        </w:rPr>
        <w:t>glielo</w:t>
      </w:r>
      <w:r w:rsidR="00C121E9" w:rsidRPr="00183FB3">
        <w:rPr>
          <w:rFonts w:ascii="Times New Roman" w:hAnsi="Times New Roman" w:cs="Times New Roman"/>
        </w:rPr>
        <w:t xml:space="preserve"> a dir a suo nome, come ha fatto questa mattina</w:t>
      </w:r>
      <w:r w:rsidR="00C121E9" w:rsidRPr="00183FB3">
        <w:rPr>
          <w:rStyle w:val="FootnoteReference"/>
          <w:rFonts w:ascii="Times New Roman" w:hAnsi="Times New Roman" w:cs="Times New Roman"/>
        </w:rPr>
        <w:footnoteReference w:id="108"/>
      </w:r>
      <w:r w:rsidR="00C121E9" w:rsidRPr="00183FB3">
        <w:rPr>
          <w:rFonts w:ascii="Times New Roman" w:hAnsi="Times New Roman" w:cs="Times New Roman"/>
        </w:rPr>
        <w:t xml:space="preserve">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C121E9" w:rsidRPr="00183FB3">
        <w:rPr>
          <w:rFonts w:ascii="Times New Roman" w:hAnsi="Times New Roman" w:cs="Times New Roman"/>
        </w:rPr>
        <w:t>col mezo di uno de</w:t>
      </w:r>
      <w:r w:rsidR="00CF4972" w:rsidRPr="00183FB3">
        <w:rPr>
          <w:rFonts w:ascii="Times New Roman" w:hAnsi="Times New Roman" w:cs="Times New Roman"/>
        </w:rPr>
        <w:t>’</w:t>
      </w:r>
      <w:r w:rsidR="00C121E9" w:rsidRPr="00183FB3">
        <w:rPr>
          <w:rFonts w:ascii="Times New Roman" w:hAnsi="Times New Roman" w:cs="Times New Roman"/>
        </w:rPr>
        <w:t xml:space="preserve"> suoi secretarii. Non </w:t>
      </w:r>
      <w:r w:rsidR="00A51A1E" w:rsidRPr="00183FB3">
        <w:rPr>
          <w:rFonts w:ascii="Times New Roman" w:hAnsi="Times New Roman" w:cs="Times New Roman"/>
        </w:rPr>
        <w:t>se n</w:t>
      </w:r>
      <w:r w:rsidR="00CF4972" w:rsidRPr="00183FB3">
        <w:rPr>
          <w:rFonts w:ascii="Times New Roman" w:hAnsi="Times New Roman" w:cs="Times New Roman"/>
        </w:rPr>
        <w:t>’</w:t>
      </w:r>
      <w:r w:rsidR="00A51A1E" w:rsidRPr="00183FB3">
        <w:rPr>
          <w:rFonts w:ascii="Times New Roman" w:hAnsi="Times New Roman" w:cs="Times New Roman"/>
        </w:rPr>
        <w:t>è trattato</w:t>
      </w:r>
      <w:r w:rsidR="007A673C" w:rsidRPr="00183FB3">
        <w:rPr>
          <w:rFonts w:ascii="Times New Roman" w:hAnsi="Times New Roman" w:cs="Times New Roman"/>
        </w:rPr>
        <w:t xml:space="preserve"> |</w:t>
      </w:r>
      <w:r w:rsidR="00A51A1E" w:rsidRPr="00183FB3">
        <w:rPr>
          <w:rFonts w:ascii="Times New Roman" w:hAnsi="Times New Roman" w:cs="Times New Roman"/>
        </w:rPr>
        <w:t xml:space="preserve"> ma pres</w:t>
      </w:r>
      <w:r w:rsidR="005F5B0F" w:rsidRPr="00183FB3">
        <w:rPr>
          <w:rFonts w:ascii="Times New Roman" w:hAnsi="Times New Roman" w:cs="Times New Roman"/>
        </w:rPr>
        <w:t>enterà</w:t>
      </w:r>
      <w:r w:rsidR="00A51A1E" w:rsidRPr="00183FB3">
        <w:rPr>
          <w:rFonts w:ascii="Times New Roman" w:hAnsi="Times New Roman" w:cs="Times New Roman"/>
        </w:rPr>
        <w:t xml:space="preserve"> lunedì richiesta in mano del servitio dell</w:t>
      </w:r>
      <w:r w:rsidR="00CF4972" w:rsidRPr="00183FB3">
        <w:rPr>
          <w:rFonts w:ascii="Times New Roman" w:hAnsi="Times New Roman" w:cs="Times New Roman"/>
        </w:rPr>
        <w:t>’</w:t>
      </w:r>
      <w:r w:rsidR="00A51A1E" w:rsidRPr="00183FB3">
        <w:rPr>
          <w:rFonts w:ascii="Times New Roman" w:hAnsi="Times New Roman" w:cs="Times New Roman"/>
        </w:rPr>
        <w:t xml:space="preserve">assemblea,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A51A1E" w:rsidRPr="00183FB3">
        <w:rPr>
          <w:rFonts w:ascii="Times New Roman" w:hAnsi="Times New Roman" w:cs="Times New Roman"/>
        </w:rPr>
        <w:t>et io non mancarò di assisterli con gl</w:t>
      </w:r>
      <w:r w:rsidR="00CF4972" w:rsidRPr="00183FB3">
        <w:rPr>
          <w:rFonts w:ascii="Times New Roman" w:hAnsi="Times New Roman" w:cs="Times New Roman"/>
        </w:rPr>
        <w:t>’</w:t>
      </w:r>
      <w:r w:rsidR="00A51A1E" w:rsidRPr="00183FB3">
        <w:rPr>
          <w:rFonts w:ascii="Times New Roman" w:hAnsi="Times New Roman" w:cs="Times New Roman"/>
        </w:rPr>
        <w:t xml:space="preserve">ufficii miei in tutto quello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A51A1E" w:rsidRPr="00183FB3">
        <w:rPr>
          <w:rFonts w:ascii="Times New Roman" w:hAnsi="Times New Roman" w:cs="Times New Roman"/>
        </w:rPr>
        <w:t xml:space="preserve">che sarà necessario per il buon effetto; </w:t>
      </w:r>
      <w:r w:rsidR="007A673C" w:rsidRPr="00183FB3">
        <w:rPr>
          <w:rFonts w:ascii="Times New Roman" w:hAnsi="Times New Roman" w:cs="Times New Roman"/>
        </w:rPr>
        <w:t xml:space="preserve">et in conformità del | </w:t>
      </w:r>
      <w:r w:rsidR="000A74A8" w:rsidRPr="00183FB3">
        <w:rPr>
          <w:rFonts w:ascii="Times New Roman" w:hAnsi="Times New Roman" w:cs="Times New Roman"/>
        </w:rPr>
        <w:t>commandamento</w:t>
      </w:r>
      <w:r w:rsidR="003E4CAB" w:rsidRPr="00183FB3">
        <w:rPr>
          <w:rFonts w:ascii="Times New Roman" w:hAnsi="Times New Roman" w:cs="Times New Roman"/>
        </w:rPr>
        <w:t xml:space="preserve"> che ricevo nelle lettere sue de</w:t>
      </w:r>
      <w:r w:rsidR="00CF4972" w:rsidRPr="00183FB3">
        <w:rPr>
          <w:rFonts w:ascii="Times New Roman" w:hAnsi="Times New Roman" w:cs="Times New Roman"/>
        </w:rPr>
        <w:t>’</w:t>
      </w:r>
      <w:r w:rsidR="003E4CAB" w:rsidRPr="00183FB3">
        <w:rPr>
          <w:rFonts w:ascii="Times New Roman" w:hAnsi="Times New Roman" w:cs="Times New Roman"/>
        </w:rPr>
        <w:t xml:space="preserve"> primo del passato</w:t>
      </w:r>
      <w:r w:rsidR="00C903E4" w:rsidRPr="00183FB3">
        <w:rPr>
          <w:rFonts w:ascii="Times New Roman" w:hAnsi="Times New Roman" w:cs="Times New Roman"/>
        </w:rPr>
        <w:t xml:space="preserve">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C903E4" w:rsidRPr="00183FB3">
        <w:rPr>
          <w:rFonts w:ascii="Times New Roman" w:hAnsi="Times New Roman" w:cs="Times New Roman"/>
        </w:rPr>
        <w:t>r</w:t>
      </w:r>
      <w:r w:rsidR="00AD552C" w:rsidRPr="00183FB3">
        <w:rPr>
          <w:rFonts w:ascii="Times New Roman" w:hAnsi="Times New Roman" w:cs="Times New Roman"/>
        </w:rPr>
        <w:t>esemi</w:t>
      </w:r>
      <w:r w:rsidR="00C903E4" w:rsidRPr="00183FB3">
        <w:rPr>
          <w:rFonts w:ascii="Times New Roman" w:hAnsi="Times New Roman" w:cs="Times New Roman"/>
        </w:rPr>
        <w:t xml:space="preserve"> da lui. Come anco osserverò con ogni maggior diligenza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C903E4" w:rsidRPr="00183FB3">
        <w:rPr>
          <w:rFonts w:ascii="Times New Roman" w:hAnsi="Times New Roman" w:cs="Times New Roman"/>
        </w:rPr>
        <w:t xml:space="preserve">tutto quello che mi commanda di vantaggio nelle </w:t>
      </w:r>
      <w:r w:rsidR="00044511" w:rsidRPr="00183FB3">
        <w:rPr>
          <w:rFonts w:ascii="Times New Roman" w:hAnsi="Times New Roman" w:cs="Times New Roman"/>
        </w:rPr>
        <w:t xml:space="preserve">medesime lettere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044511" w:rsidRPr="00183FB3">
        <w:rPr>
          <w:rFonts w:ascii="Times New Roman" w:hAnsi="Times New Roman" w:cs="Times New Roman"/>
        </w:rPr>
        <w:t xml:space="preserve">osservando parimente ciò che </w:t>
      </w:r>
      <w:r w:rsidR="00EA3EFC" w:rsidRPr="00183FB3">
        <w:rPr>
          <w:rFonts w:ascii="Times New Roman" w:hAnsi="Times New Roman" w:cs="Times New Roman"/>
        </w:rPr>
        <w:t xml:space="preserve">in </w:t>
      </w:r>
      <w:r w:rsidR="00044511" w:rsidRPr="00183FB3">
        <w:rPr>
          <w:rFonts w:ascii="Times New Roman" w:hAnsi="Times New Roman" w:cs="Times New Roman"/>
        </w:rPr>
        <w:t>proposito del ra</w:t>
      </w:r>
      <w:r w:rsidR="005F5B0F" w:rsidRPr="00183FB3">
        <w:rPr>
          <w:rFonts w:ascii="Times New Roman" w:hAnsi="Times New Roman" w:cs="Times New Roman"/>
        </w:rPr>
        <w:t>s</w:t>
      </w:r>
      <w:r w:rsidR="004E3C2F" w:rsidRPr="00183FB3">
        <w:rPr>
          <w:rFonts w:ascii="Times New Roman" w:hAnsi="Times New Roman" w:cs="Times New Roman"/>
        </w:rPr>
        <w:t>ignar</w:t>
      </w:r>
      <w:r w:rsidR="00044511" w:rsidRPr="00183FB3">
        <w:rPr>
          <w:rFonts w:ascii="Times New Roman" w:hAnsi="Times New Roman" w:cs="Times New Roman"/>
        </w:rPr>
        <w:t>li</w:t>
      </w:r>
      <w:r w:rsidR="00D3257C" w:rsidRPr="00183FB3">
        <w:rPr>
          <w:rFonts w:ascii="Times New Roman" w:hAnsi="Times New Roman" w:cs="Times New Roman"/>
        </w:rPr>
        <w:t xml:space="preserve"> li detti</w:t>
      </w:r>
      <w:r w:rsidR="00980601" w:rsidRPr="00183FB3">
        <w:rPr>
          <w:rFonts w:ascii="Times New Roman" w:hAnsi="Times New Roman" w:cs="Times New Roman"/>
        </w:rPr>
        <w:t xml:space="preserve">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044511" w:rsidRPr="00183FB3">
        <w:rPr>
          <w:rFonts w:ascii="Times New Roman" w:hAnsi="Times New Roman" w:cs="Times New Roman"/>
        </w:rPr>
        <w:t xml:space="preserve">bombardieri, et della loro ispeditione mi viene </w:t>
      </w:r>
      <w:r w:rsidR="004E3C2F" w:rsidRPr="00183FB3">
        <w:rPr>
          <w:rFonts w:ascii="Times New Roman" w:hAnsi="Times New Roman" w:cs="Times New Roman"/>
        </w:rPr>
        <w:t>scritto</w:t>
      </w:r>
      <w:r w:rsidR="00605860" w:rsidRPr="00183FB3">
        <w:rPr>
          <w:rFonts w:ascii="Times New Roman" w:hAnsi="Times New Roman" w:cs="Times New Roman"/>
        </w:rPr>
        <w:t xml:space="preserve">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605860"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="00605860" w:rsidRPr="00183FB3">
        <w:rPr>
          <w:rFonts w:ascii="Times New Roman" w:hAnsi="Times New Roman" w:cs="Times New Roman"/>
        </w:rPr>
        <w:t>illustrissimi signori provinciali all</w:t>
      </w:r>
      <w:r w:rsidR="00CF4972" w:rsidRPr="00183FB3">
        <w:rPr>
          <w:rFonts w:ascii="Times New Roman" w:hAnsi="Times New Roman" w:cs="Times New Roman"/>
        </w:rPr>
        <w:t>’</w:t>
      </w:r>
      <w:r w:rsidR="00605860" w:rsidRPr="00183FB3">
        <w:rPr>
          <w:rFonts w:ascii="Times New Roman" w:hAnsi="Times New Roman" w:cs="Times New Roman"/>
        </w:rPr>
        <w:t>armar.</w:t>
      </w:r>
      <w:r w:rsidR="007A673C" w:rsidRPr="00183FB3">
        <w:rPr>
          <w:rFonts w:ascii="Times New Roman" w:hAnsi="Times New Roman" w:cs="Times New Roman"/>
        </w:rPr>
        <w:t xml:space="preserve"> |</w:t>
      </w:r>
    </w:p>
    <w:p w14:paraId="5CA32F4C" w14:textId="727FA2BC" w:rsidR="00573860" w:rsidRPr="00183FB3" w:rsidRDefault="00C041E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le mie lettere prim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6 del passato scrissi riverentemente quanto </w:t>
      </w:r>
      <w:r w:rsidR="007A673C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dal </w:t>
      </w:r>
      <w:r w:rsidR="00122897" w:rsidRPr="00183FB3">
        <w:rPr>
          <w:rFonts w:ascii="Times New Roman" w:hAnsi="Times New Roman" w:cs="Times New Roman"/>
        </w:rPr>
        <w:t>magn</w:t>
      </w:r>
      <w:r w:rsidR="0012358D" w:rsidRPr="00183FB3">
        <w:rPr>
          <w:rFonts w:ascii="Times New Roman" w:hAnsi="Times New Roman" w:cs="Times New Roman"/>
        </w:rPr>
        <w:t>o</w:t>
      </w:r>
      <w:r w:rsidR="00F336EA" w:rsidRPr="00183FB3">
        <w:rPr>
          <w:rFonts w:ascii="Times New Roman" w:hAnsi="Times New Roman" w:cs="Times New Roman"/>
        </w:rPr>
        <w:t xml:space="preserve"> di Zelanda m</w:t>
      </w:r>
      <w:r w:rsidR="00CF4972" w:rsidRPr="00183FB3">
        <w:rPr>
          <w:rFonts w:ascii="Times New Roman" w:hAnsi="Times New Roman" w:cs="Times New Roman"/>
        </w:rPr>
        <w:t>’</w:t>
      </w:r>
      <w:r w:rsidR="00F336EA" w:rsidRPr="00183FB3">
        <w:rPr>
          <w:rFonts w:ascii="Times New Roman" w:hAnsi="Times New Roman" w:cs="Times New Roman"/>
        </w:rPr>
        <w:t xml:space="preserve">era stato portato per </w:t>
      </w:r>
      <w:r w:rsidR="00053431" w:rsidRPr="00183FB3">
        <w:rPr>
          <w:rFonts w:ascii="Times New Roman" w:hAnsi="Times New Roman" w:cs="Times New Roman"/>
        </w:rPr>
        <w:t>se</w:t>
      </w:r>
      <w:r w:rsidR="008061DB" w:rsidRPr="00183FB3">
        <w:rPr>
          <w:rFonts w:ascii="Times New Roman" w:hAnsi="Times New Roman" w:cs="Times New Roman"/>
        </w:rPr>
        <w:t>n</w:t>
      </w:r>
      <w:r w:rsidR="00E9279B" w:rsidRPr="00183FB3">
        <w:rPr>
          <w:rFonts w:ascii="Times New Roman" w:hAnsi="Times New Roman" w:cs="Times New Roman"/>
        </w:rPr>
        <w:t>so</w:t>
      </w:r>
      <w:r w:rsidR="00A84074" w:rsidRPr="00183FB3">
        <w:rPr>
          <w:rFonts w:ascii="Times New Roman" w:hAnsi="Times New Roman" w:cs="Times New Roman"/>
        </w:rPr>
        <w:t xml:space="preserve">, et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A84074" w:rsidRPr="00183FB3">
        <w:rPr>
          <w:rFonts w:ascii="Times New Roman" w:hAnsi="Times New Roman" w:cs="Times New Roman"/>
        </w:rPr>
        <w:t xml:space="preserve">concetto delli signori </w:t>
      </w:r>
      <w:r w:rsidR="00053431" w:rsidRPr="00183FB3">
        <w:rPr>
          <w:rFonts w:ascii="Times New Roman" w:hAnsi="Times New Roman" w:cs="Times New Roman"/>
        </w:rPr>
        <w:t>S</w:t>
      </w:r>
      <w:r w:rsidR="00A84074" w:rsidRPr="00183FB3">
        <w:rPr>
          <w:rFonts w:ascii="Times New Roman" w:hAnsi="Times New Roman" w:cs="Times New Roman"/>
        </w:rPr>
        <w:t>tati</w:t>
      </w:r>
      <w:r w:rsidR="00076D1A" w:rsidRPr="00183FB3">
        <w:rPr>
          <w:rFonts w:ascii="Times New Roman" w:hAnsi="Times New Roman" w:cs="Times New Roman"/>
        </w:rPr>
        <w:t xml:space="preserve"> toccante la missione di ministro, ne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076D1A" w:rsidRPr="00183FB3">
        <w:rPr>
          <w:rFonts w:ascii="Times New Roman" w:hAnsi="Times New Roman" w:cs="Times New Roman"/>
        </w:rPr>
        <w:t>ho cavato che si senti hora diversamente; ma</w:t>
      </w:r>
      <w:r w:rsidR="00D3257C" w:rsidRPr="00183FB3">
        <w:rPr>
          <w:rFonts w:ascii="Times New Roman" w:hAnsi="Times New Roman" w:cs="Times New Roman"/>
        </w:rPr>
        <w:t xml:space="preserve"> si</w:t>
      </w:r>
      <w:r w:rsidR="00076D1A" w:rsidRPr="00183FB3">
        <w:rPr>
          <w:rFonts w:ascii="Times New Roman" w:hAnsi="Times New Roman" w:cs="Times New Roman"/>
        </w:rPr>
        <w:t xml:space="preserve"> </w:t>
      </w:r>
      <w:r w:rsidR="00B228F4" w:rsidRPr="00183FB3">
        <w:rPr>
          <w:rFonts w:ascii="Times New Roman" w:hAnsi="Times New Roman" w:cs="Times New Roman"/>
        </w:rPr>
        <w:t xml:space="preserve">stia in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B228F4" w:rsidRPr="00183FB3">
        <w:rPr>
          <w:rFonts w:ascii="Times New Roman" w:hAnsi="Times New Roman" w:cs="Times New Roman"/>
        </w:rPr>
        <w:t xml:space="preserve">tal risolutione, che vostra </w:t>
      </w:r>
      <w:r w:rsidR="005F5B0F" w:rsidRPr="00183FB3">
        <w:rPr>
          <w:rFonts w:ascii="Times New Roman" w:hAnsi="Times New Roman" w:cs="Times New Roman"/>
        </w:rPr>
        <w:t>S</w:t>
      </w:r>
      <w:r w:rsidR="00B228F4" w:rsidRPr="00183FB3">
        <w:rPr>
          <w:rFonts w:ascii="Times New Roman" w:hAnsi="Times New Roman" w:cs="Times New Roman"/>
        </w:rPr>
        <w:t>erenità habbi a dar ordine di dar q</w:t>
      </w:r>
      <w:r w:rsidR="00D3257C" w:rsidRPr="00183FB3">
        <w:rPr>
          <w:rFonts w:ascii="Times New Roman" w:hAnsi="Times New Roman" w:cs="Times New Roman"/>
        </w:rPr>
        <w:t>u</w:t>
      </w:r>
      <w:r w:rsidR="00B228F4" w:rsidRPr="00183FB3">
        <w:rPr>
          <w:rFonts w:ascii="Times New Roman" w:hAnsi="Times New Roman" w:cs="Times New Roman"/>
        </w:rPr>
        <w:t>[i]</w:t>
      </w:r>
      <w:r w:rsidR="00D3257C" w:rsidRPr="00183FB3">
        <w:rPr>
          <w:rStyle w:val="FootnoteReference"/>
          <w:rFonts w:ascii="Times New Roman" w:hAnsi="Times New Roman" w:cs="Times New Roman"/>
        </w:rPr>
        <w:footnoteReference w:id="109"/>
      </w:r>
      <w:r w:rsidR="00B228F4" w:rsidRPr="00183FB3">
        <w:rPr>
          <w:rFonts w:ascii="Times New Roman" w:hAnsi="Times New Roman" w:cs="Times New Roman"/>
        </w:rPr>
        <w:t xml:space="preserve">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B228F4" w:rsidRPr="00183FB3">
        <w:rPr>
          <w:rFonts w:ascii="Times New Roman" w:hAnsi="Times New Roman" w:cs="Times New Roman"/>
        </w:rPr>
        <w:t>principio ad un fondamento di più stretta unione, et p</w:t>
      </w:r>
      <w:r w:rsidR="00D3257C" w:rsidRPr="00183FB3">
        <w:rPr>
          <w:rFonts w:ascii="Times New Roman" w:hAnsi="Times New Roman" w:cs="Times New Roman"/>
        </w:rPr>
        <w:t>oi</w:t>
      </w:r>
      <w:r w:rsidR="00B228F4" w:rsidRPr="00183FB3">
        <w:rPr>
          <w:rFonts w:ascii="Times New Roman" w:hAnsi="Times New Roman" w:cs="Times New Roman"/>
        </w:rPr>
        <w:t xml:space="preserve">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B228F4" w:rsidRPr="00183FB3">
        <w:rPr>
          <w:rFonts w:ascii="Times New Roman" w:hAnsi="Times New Roman" w:cs="Times New Roman"/>
        </w:rPr>
        <w:t>far ispeditione d</w:t>
      </w:r>
      <w:r w:rsidR="00CF4972" w:rsidRPr="00183FB3">
        <w:rPr>
          <w:rFonts w:ascii="Times New Roman" w:hAnsi="Times New Roman" w:cs="Times New Roman"/>
        </w:rPr>
        <w:t>’</w:t>
      </w:r>
      <w:r w:rsidR="00B228F4" w:rsidRPr="00183FB3">
        <w:rPr>
          <w:rFonts w:ascii="Times New Roman" w:hAnsi="Times New Roman" w:cs="Times New Roman"/>
        </w:rPr>
        <w:t>un tal soggetto, c</w:t>
      </w:r>
      <w:r w:rsidR="002119B8" w:rsidRPr="00183FB3">
        <w:rPr>
          <w:rFonts w:ascii="Times New Roman" w:hAnsi="Times New Roman" w:cs="Times New Roman"/>
        </w:rPr>
        <w:t xml:space="preserve">he sarà stimato proprio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2119B8" w:rsidRPr="00183FB3">
        <w:rPr>
          <w:rFonts w:ascii="Times New Roman" w:hAnsi="Times New Roman" w:cs="Times New Roman"/>
        </w:rPr>
        <w:t xml:space="preserve">per il compimento. Et qualcheduno mi ha detto, che </w:t>
      </w:r>
      <w:r w:rsidR="008D1B44" w:rsidRPr="00183FB3">
        <w:rPr>
          <w:rFonts w:ascii="Times New Roman" w:hAnsi="Times New Roman" w:cs="Times New Roman"/>
        </w:rPr>
        <w:t xml:space="preserve">stano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8D1B44" w:rsidRPr="00183FB3">
        <w:rPr>
          <w:rFonts w:ascii="Times New Roman" w:hAnsi="Times New Roman" w:cs="Times New Roman"/>
        </w:rPr>
        <w:t xml:space="preserve">li signori Stati attendendo questa risposta. Io attendo anco la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8D1B44" w:rsidRPr="00183FB3">
        <w:rPr>
          <w:rFonts w:ascii="Times New Roman" w:hAnsi="Times New Roman" w:cs="Times New Roman"/>
        </w:rPr>
        <w:t xml:space="preserve">volontà della </w:t>
      </w:r>
      <w:r w:rsidR="005F5B0F" w:rsidRPr="00183FB3">
        <w:rPr>
          <w:rFonts w:ascii="Times New Roman" w:hAnsi="Times New Roman" w:cs="Times New Roman"/>
        </w:rPr>
        <w:t>S</w:t>
      </w:r>
      <w:r w:rsidR="008D1B44" w:rsidRPr="00183FB3">
        <w:rPr>
          <w:rFonts w:ascii="Times New Roman" w:hAnsi="Times New Roman" w:cs="Times New Roman"/>
        </w:rPr>
        <w:t xml:space="preserve">erenità vostra, et in tanto non mancarò di tener uniti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8D1B44" w:rsidRPr="00183FB3">
        <w:rPr>
          <w:rFonts w:ascii="Times New Roman" w:hAnsi="Times New Roman" w:cs="Times New Roman"/>
        </w:rPr>
        <w:t>gl</w:t>
      </w:r>
      <w:r w:rsidR="00CF4972" w:rsidRPr="00183FB3">
        <w:rPr>
          <w:rFonts w:ascii="Times New Roman" w:hAnsi="Times New Roman" w:cs="Times New Roman"/>
        </w:rPr>
        <w:t>’</w:t>
      </w:r>
      <w:r w:rsidR="008D1B44" w:rsidRPr="00183FB3">
        <w:rPr>
          <w:rFonts w:ascii="Times New Roman" w:hAnsi="Times New Roman" w:cs="Times New Roman"/>
        </w:rPr>
        <w:t>animi</w:t>
      </w:r>
      <w:r w:rsidR="005D420C" w:rsidRPr="00183FB3">
        <w:rPr>
          <w:rFonts w:ascii="Times New Roman" w:hAnsi="Times New Roman" w:cs="Times New Roman"/>
        </w:rPr>
        <w:t xml:space="preserve"> al ben commune, et al servitio dell</w:t>
      </w:r>
      <w:r w:rsidR="00CF4972" w:rsidRPr="00183FB3">
        <w:rPr>
          <w:rFonts w:ascii="Times New Roman" w:hAnsi="Times New Roman" w:cs="Times New Roman"/>
        </w:rPr>
        <w:t>’</w:t>
      </w:r>
      <w:r w:rsidR="005F5B0F" w:rsidRPr="00183FB3">
        <w:rPr>
          <w:rFonts w:ascii="Times New Roman" w:hAnsi="Times New Roman" w:cs="Times New Roman"/>
        </w:rPr>
        <w:t>uno</w:t>
      </w:r>
      <w:r w:rsidR="005D420C" w:rsidRPr="00183FB3">
        <w:rPr>
          <w:rFonts w:ascii="Times New Roman" w:hAnsi="Times New Roman" w:cs="Times New Roman"/>
        </w:rPr>
        <w:t>, et l</w:t>
      </w:r>
      <w:r w:rsidR="00CF4972" w:rsidRPr="00183FB3">
        <w:rPr>
          <w:rFonts w:ascii="Times New Roman" w:hAnsi="Times New Roman" w:cs="Times New Roman"/>
        </w:rPr>
        <w:t>’</w:t>
      </w:r>
      <w:r w:rsidR="005D420C" w:rsidRPr="00183FB3">
        <w:rPr>
          <w:rFonts w:ascii="Times New Roman" w:hAnsi="Times New Roman" w:cs="Times New Roman"/>
        </w:rPr>
        <w:t xml:space="preserve">altro </w:t>
      </w:r>
      <w:r w:rsidR="007A673C" w:rsidRPr="00183FB3">
        <w:rPr>
          <w:rFonts w:ascii="Times New Roman" w:hAnsi="Times New Roman" w:cs="Times New Roman"/>
        </w:rPr>
        <w:t xml:space="preserve">| </w:t>
      </w:r>
    </w:p>
    <w:p w14:paraId="7B5A6460" w14:textId="063BCA89" w:rsidR="00573860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5D420C" w:rsidRPr="00183FB3">
        <w:rPr>
          <w:rFonts w:ascii="Times New Roman" w:hAnsi="Times New Roman" w:cs="Times New Roman"/>
        </w:rPr>
        <w:t>25r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55C9BB0C" w14:textId="77777777" w:rsidR="005D420C" w:rsidRPr="00183FB3" w:rsidRDefault="005D420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tato, et per questo metterò ogni studio, et diligenza.</w:t>
      </w:r>
      <w:r w:rsidR="007A673C" w:rsidRPr="00183FB3">
        <w:rPr>
          <w:rFonts w:ascii="Times New Roman" w:hAnsi="Times New Roman" w:cs="Times New Roman"/>
        </w:rPr>
        <w:t xml:space="preserve"> | </w:t>
      </w:r>
    </w:p>
    <w:p w14:paraId="3719A516" w14:textId="33D291D1" w:rsidR="00FA6301" w:rsidRPr="00183FB3" w:rsidRDefault="0020007E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 xml:space="preserve">Del signor principe Henrico quello che ne scrissi con le lettere dei 17 del </w:t>
      </w:r>
      <w:r w:rsidR="007A673C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passato haverà posto in chiaro alla </w:t>
      </w:r>
      <w:r w:rsidR="005F5B0F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erenità vostra di quel tanto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lla </w:t>
      </w:r>
      <w:r w:rsidR="007A673C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coll</w:t>
      </w:r>
      <w:r w:rsidR="00CF4972" w:rsidRPr="00183FB3">
        <w:rPr>
          <w:rFonts w:ascii="Times New Roman" w:hAnsi="Times New Roman" w:cs="Times New Roman"/>
        </w:rPr>
        <w:t>’</w:t>
      </w:r>
      <w:r w:rsidR="00C53C58" w:rsidRPr="00183FB3">
        <w:rPr>
          <w:rFonts w:ascii="Times New Roman" w:hAnsi="Times New Roman" w:cs="Times New Roman"/>
        </w:rPr>
        <w:t>ultime lettere sue d</w:t>
      </w:r>
      <w:r w:rsidRPr="00183FB3">
        <w:rPr>
          <w:rFonts w:ascii="Times New Roman" w:hAnsi="Times New Roman" w:cs="Times New Roman"/>
        </w:rPr>
        <w:t>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</w:t>
      </w:r>
      <w:r w:rsidR="00C53C58" w:rsidRPr="00183FB3">
        <w:rPr>
          <w:rFonts w:ascii="Times New Roman" w:hAnsi="Times New Roman" w:cs="Times New Roman"/>
        </w:rPr>
        <w:t xml:space="preserve">primo del presente mostra desiderar di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C53C58" w:rsidRPr="00183FB3">
        <w:rPr>
          <w:rFonts w:ascii="Times New Roman" w:hAnsi="Times New Roman" w:cs="Times New Roman"/>
        </w:rPr>
        <w:t>sapere poiché in esse vi è espressa la pretensione</w:t>
      </w:r>
      <w:r w:rsidR="005D420C" w:rsidRPr="00183FB3">
        <w:rPr>
          <w:rFonts w:ascii="Times New Roman" w:hAnsi="Times New Roman" w:cs="Times New Roman"/>
        </w:rPr>
        <w:t xml:space="preserve"> </w:t>
      </w:r>
      <w:r w:rsidR="00C53C58" w:rsidRPr="00183FB3">
        <w:rPr>
          <w:rFonts w:ascii="Times New Roman" w:hAnsi="Times New Roman" w:cs="Times New Roman"/>
        </w:rPr>
        <w:t xml:space="preserve">del titolo del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0A74A8" w:rsidRPr="00183FB3">
        <w:rPr>
          <w:rFonts w:ascii="Times New Roman" w:hAnsi="Times New Roman" w:cs="Times New Roman"/>
        </w:rPr>
        <w:t>conte</w:t>
      </w:r>
      <w:r w:rsidR="00362D24" w:rsidRPr="00183FB3">
        <w:rPr>
          <w:rFonts w:ascii="Times New Roman" w:hAnsi="Times New Roman" w:cs="Times New Roman"/>
        </w:rPr>
        <w:t xml:space="preserve"> di Vandemont, degl</w:t>
      </w:r>
      <w:r w:rsidR="00CF4972" w:rsidRPr="00183FB3">
        <w:rPr>
          <w:rFonts w:ascii="Times New Roman" w:hAnsi="Times New Roman" w:cs="Times New Roman"/>
        </w:rPr>
        <w:t>’</w:t>
      </w:r>
      <w:r w:rsidR="00362D24" w:rsidRPr="00183FB3">
        <w:rPr>
          <w:rFonts w:ascii="Times New Roman" w:hAnsi="Times New Roman" w:cs="Times New Roman"/>
        </w:rPr>
        <w:t xml:space="preserve">istessi emolumenti et imunità, et di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362D24" w:rsidRPr="00183FB3">
        <w:rPr>
          <w:rFonts w:ascii="Times New Roman" w:hAnsi="Times New Roman" w:cs="Times New Roman"/>
        </w:rPr>
        <w:t>voler servire con li med</w:t>
      </w:r>
      <w:r w:rsidR="00BC0A0B" w:rsidRPr="00183FB3">
        <w:rPr>
          <w:rFonts w:ascii="Times New Roman" w:hAnsi="Times New Roman" w:cs="Times New Roman"/>
        </w:rPr>
        <w:t>esimi oblighi, che haveva quel P</w:t>
      </w:r>
      <w:r w:rsidR="00362D24" w:rsidRPr="00183FB3">
        <w:rPr>
          <w:rFonts w:ascii="Times New Roman" w:hAnsi="Times New Roman" w:cs="Times New Roman"/>
        </w:rPr>
        <w:t xml:space="preserve">rincipe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362D24" w:rsidRPr="00183FB3">
        <w:rPr>
          <w:rFonts w:ascii="Times New Roman" w:hAnsi="Times New Roman" w:cs="Times New Roman"/>
        </w:rPr>
        <w:t>alterata però</w:t>
      </w:r>
      <w:r w:rsidR="00B02C35" w:rsidRPr="00183FB3">
        <w:rPr>
          <w:rFonts w:ascii="Times New Roman" w:hAnsi="Times New Roman" w:cs="Times New Roman"/>
        </w:rPr>
        <w:t xml:space="preserve"> la conditione della condotta secondo che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B02C35" w:rsidRPr="00183FB3">
        <w:rPr>
          <w:rFonts w:ascii="Times New Roman" w:hAnsi="Times New Roman" w:cs="Times New Roman"/>
        </w:rPr>
        <w:t>sarà stimato proprio d</w:t>
      </w:r>
      <w:r w:rsidR="000A74A8" w:rsidRPr="00183FB3">
        <w:rPr>
          <w:rFonts w:ascii="Times New Roman" w:hAnsi="Times New Roman" w:cs="Times New Roman"/>
        </w:rPr>
        <w:t>a</w:t>
      </w:r>
      <w:r w:rsidR="00B02C35" w:rsidRPr="00183FB3">
        <w:rPr>
          <w:rFonts w:ascii="Times New Roman" w:hAnsi="Times New Roman" w:cs="Times New Roman"/>
        </w:rPr>
        <w:t xml:space="preserve"> vostra </w:t>
      </w:r>
      <w:r w:rsidR="0022266A" w:rsidRPr="00183FB3">
        <w:rPr>
          <w:rFonts w:ascii="Times New Roman" w:hAnsi="Times New Roman" w:cs="Times New Roman"/>
        </w:rPr>
        <w:t>S</w:t>
      </w:r>
      <w:r w:rsidR="00B02C35" w:rsidRPr="00183FB3">
        <w:rPr>
          <w:rFonts w:ascii="Times New Roman" w:hAnsi="Times New Roman" w:cs="Times New Roman"/>
        </w:rPr>
        <w:t>erenità per suo se</w:t>
      </w:r>
      <w:r w:rsidR="004B6316" w:rsidRPr="00183FB3">
        <w:rPr>
          <w:rFonts w:ascii="Times New Roman" w:hAnsi="Times New Roman" w:cs="Times New Roman"/>
        </w:rPr>
        <w:t xml:space="preserve">rvitio, et per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4B6316" w:rsidRPr="00183FB3">
        <w:rPr>
          <w:rFonts w:ascii="Times New Roman" w:hAnsi="Times New Roman" w:cs="Times New Roman"/>
        </w:rPr>
        <w:t>riputa</w:t>
      </w:r>
      <w:r w:rsidR="000A74A8" w:rsidRPr="00183FB3">
        <w:rPr>
          <w:rFonts w:ascii="Times New Roman" w:hAnsi="Times New Roman" w:cs="Times New Roman"/>
        </w:rPr>
        <w:t>tione</w:t>
      </w:r>
      <w:r w:rsidR="004B6316" w:rsidRPr="00183FB3">
        <w:rPr>
          <w:rFonts w:ascii="Times New Roman" w:hAnsi="Times New Roman" w:cs="Times New Roman"/>
        </w:rPr>
        <w:t xml:space="preserve"> di esso P</w:t>
      </w:r>
      <w:r w:rsidR="00B02C35" w:rsidRPr="00183FB3">
        <w:rPr>
          <w:rFonts w:ascii="Times New Roman" w:hAnsi="Times New Roman" w:cs="Times New Roman"/>
        </w:rPr>
        <w:t>rincipe. Di questa pretensione ne</w:t>
      </w:r>
      <w:r w:rsidR="007A673C" w:rsidRPr="00183FB3">
        <w:rPr>
          <w:rFonts w:ascii="Times New Roman" w:hAnsi="Times New Roman" w:cs="Times New Roman"/>
        </w:rPr>
        <w:t xml:space="preserve"> |</w:t>
      </w:r>
      <w:r w:rsidR="00B02C35" w:rsidRPr="00183FB3">
        <w:rPr>
          <w:rFonts w:ascii="Times New Roman" w:hAnsi="Times New Roman" w:cs="Times New Roman"/>
        </w:rPr>
        <w:t xml:space="preserve"> haverà anco veduta la confermatione nelle mie lettere de</w:t>
      </w:r>
      <w:r w:rsidR="00CF4972" w:rsidRPr="00183FB3">
        <w:rPr>
          <w:rFonts w:ascii="Times New Roman" w:hAnsi="Times New Roman" w:cs="Times New Roman"/>
        </w:rPr>
        <w:t>’</w:t>
      </w:r>
      <w:r w:rsidR="00B02C35" w:rsidRPr="00183FB3">
        <w:rPr>
          <w:rFonts w:ascii="Times New Roman" w:hAnsi="Times New Roman" w:cs="Times New Roman"/>
        </w:rPr>
        <w:t xml:space="preserve">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B02C35" w:rsidRPr="00183FB3">
        <w:rPr>
          <w:rFonts w:ascii="Times New Roman" w:hAnsi="Times New Roman" w:cs="Times New Roman"/>
        </w:rPr>
        <w:t>26 pur del passato havuta per bocca della madre</w:t>
      </w:r>
      <w:r w:rsidR="003031DB" w:rsidRPr="00183FB3">
        <w:rPr>
          <w:rFonts w:ascii="Times New Roman" w:hAnsi="Times New Roman" w:cs="Times New Roman"/>
        </w:rPr>
        <w:t>.</w:t>
      </w:r>
      <w:r w:rsidR="007A673C" w:rsidRPr="00183FB3">
        <w:rPr>
          <w:rFonts w:ascii="Times New Roman" w:hAnsi="Times New Roman" w:cs="Times New Roman"/>
        </w:rPr>
        <w:t xml:space="preserve"> |</w:t>
      </w:r>
      <w:r w:rsidR="003031DB" w:rsidRPr="00183FB3">
        <w:rPr>
          <w:rFonts w:ascii="Times New Roman" w:hAnsi="Times New Roman" w:cs="Times New Roman"/>
        </w:rPr>
        <w:t xml:space="preserve"> Serve il venir</w:t>
      </w:r>
      <w:r w:rsidR="003031DB" w:rsidRPr="00183FB3">
        <w:rPr>
          <w:rStyle w:val="FootnoteReference"/>
          <w:rFonts w:ascii="Times New Roman" w:hAnsi="Times New Roman" w:cs="Times New Roman"/>
        </w:rPr>
        <w:footnoteReference w:id="110"/>
      </w:r>
      <w:r w:rsidR="003031DB" w:rsidRPr="00183FB3">
        <w:rPr>
          <w:rFonts w:ascii="Times New Roman" w:hAnsi="Times New Roman" w:cs="Times New Roman"/>
        </w:rPr>
        <w:t xml:space="preserve"> la risposta desiderata dalla detta </w:t>
      </w:r>
      <w:r w:rsidR="00567D41" w:rsidRPr="00183FB3">
        <w:rPr>
          <w:rFonts w:ascii="Times New Roman" w:hAnsi="Times New Roman" w:cs="Times New Roman"/>
        </w:rPr>
        <w:t>P</w:t>
      </w:r>
      <w:r w:rsidR="003031DB" w:rsidRPr="00183FB3">
        <w:rPr>
          <w:rFonts w:ascii="Times New Roman" w:hAnsi="Times New Roman" w:cs="Times New Roman"/>
        </w:rPr>
        <w:t>rincipessa e</w:t>
      </w:r>
      <w:r w:rsidR="003D21CD" w:rsidRPr="00183FB3">
        <w:rPr>
          <w:rFonts w:ascii="Times New Roman" w:hAnsi="Times New Roman" w:cs="Times New Roman"/>
        </w:rPr>
        <w:t>t</w:t>
      </w:r>
      <w:r w:rsidR="003031DB" w:rsidRPr="00183FB3">
        <w:rPr>
          <w:rFonts w:ascii="Times New Roman" w:hAnsi="Times New Roman" w:cs="Times New Roman"/>
        </w:rPr>
        <w:t xml:space="preserve"> dal </w:t>
      </w:r>
      <w:r w:rsidR="00567D41" w:rsidRPr="00183FB3">
        <w:rPr>
          <w:rFonts w:ascii="Times New Roman" w:hAnsi="Times New Roman" w:cs="Times New Roman"/>
        </w:rPr>
        <w:t>P</w:t>
      </w:r>
      <w:r w:rsidR="003031DB" w:rsidRPr="00183FB3">
        <w:rPr>
          <w:rFonts w:ascii="Times New Roman" w:hAnsi="Times New Roman" w:cs="Times New Roman"/>
        </w:rPr>
        <w:t>rincipe medesimo</w:t>
      </w:r>
      <w:r w:rsidR="003D21CD" w:rsidRPr="00183FB3">
        <w:rPr>
          <w:rStyle w:val="FootnoteReference"/>
          <w:rFonts w:ascii="Times New Roman" w:hAnsi="Times New Roman" w:cs="Times New Roman"/>
        </w:rPr>
        <w:footnoteReference w:id="111"/>
      </w:r>
      <w:r w:rsidR="00B02C35" w:rsidRPr="00183FB3">
        <w:rPr>
          <w:rFonts w:ascii="Times New Roman" w:hAnsi="Times New Roman" w:cs="Times New Roman"/>
        </w:rPr>
        <w:t xml:space="preserve"> </w:t>
      </w:r>
      <w:r w:rsidR="003D21CD" w:rsidRPr="00183FB3">
        <w:rPr>
          <w:rFonts w:ascii="Times New Roman" w:hAnsi="Times New Roman" w:cs="Times New Roman"/>
        </w:rPr>
        <w:t>col prossimo</w:t>
      </w:r>
      <w:r w:rsidR="007A673C" w:rsidRPr="00183FB3">
        <w:rPr>
          <w:rFonts w:ascii="Times New Roman" w:hAnsi="Times New Roman" w:cs="Times New Roman"/>
        </w:rPr>
        <w:t xml:space="preserve"> |</w:t>
      </w:r>
      <w:r w:rsidR="003D21CD" w:rsidRPr="00183FB3">
        <w:rPr>
          <w:rFonts w:ascii="Times New Roman" w:hAnsi="Times New Roman" w:cs="Times New Roman"/>
        </w:rPr>
        <w:t xml:space="preserve"> ordinario; in tanto procu</w:t>
      </w:r>
      <w:r w:rsidR="0022266A" w:rsidRPr="00183FB3">
        <w:rPr>
          <w:rFonts w:ascii="Times New Roman" w:hAnsi="Times New Roman" w:cs="Times New Roman"/>
        </w:rPr>
        <w:t>r</w:t>
      </w:r>
      <w:r w:rsidR="003D21CD" w:rsidRPr="00183FB3">
        <w:rPr>
          <w:rFonts w:ascii="Times New Roman" w:hAnsi="Times New Roman" w:cs="Times New Roman"/>
        </w:rPr>
        <w:t xml:space="preserve">erò con destrezza cavar quello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3D21CD" w:rsidRPr="00183FB3">
        <w:rPr>
          <w:rFonts w:ascii="Times New Roman" w:hAnsi="Times New Roman" w:cs="Times New Roman"/>
        </w:rPr>
        <w:t>che mi commanda del numero, et qualità del</w:t>
      </w:r>
      <w:r w:rsidR="00B3074D" w:rsidRPr="00183FB3">
        <w:rPr>
          <w:rFonts w:ascii="Times New Roman" w:hAnsi="Times New Roman" w:cs="Times New Roman"/>
        </w:rPr>
        <w:t xml:space="preserve">le genti, et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B3074D" w:rsidRPr="00183FB3">
        <w:rPr>
          <w:rFonts w:ascii="Times New Roman" w:hAnsi="Times New Roman" w:cs="Times New Roman"/>
        </w:rPr>
        <w:t>dove intendesse far</w:t>
      </w:r>
      <w:r w:rsidR="003D21CD" w:rsidRPr="00183FB3">
        <w:rPr>
          <w:rFonts w:ascii="Times New Roman" w:hAnsi="Times New Roman" w:cs="Times New Roman"/>
        </w:rPr>
        <w:t xml:space="preserve"> la sua habita</w:t>
      </w:r>
      <w:r w:rsidR="00B3074D" w:rsidRPr="00183FB3">
        <w:rPr>
          <w:rFonts w:ascii="Times New Roman" w:hAnsi="Times New Roman" w:cs="Times New Roman"/>
        </w:rPr>
        <w:t xml:space="preserve">tione, et quello di più che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B3074D" w:rsidRPr="00183FB3">
        <w:rPr>
          <w:rFonts w:ascii="Times New Roman" w:hAnsi="Times New Roman" w:cs="Times New Roman"/>
        </w:rPr>
        <w:t xml:space="preserve">potrò, caminando con quella riserva, che mi viene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B3074D" w:rsidRPr="00183FB3">
        <w:rPr>
          <w:rFonts w:ascii="Times New Roman" w:hAnsi="Times New Roman" w:cs="Times New Roman"/>
        </w:rPr>
        <w:t xml:space="preserve">commessa da lei di non obligarmi ad altro, che ad </w:t>
      </w:r>
      <w:r w:rsidR="007A673C" w:rsidRPr="00183FB3">
        <w:rPr>
          <w:rFonts w:ascii="Times New Roman" w:hAnsi="Times New Roman" w:cs="Times New Roman"/>
        </w:rPr>
        <w:t xml:space="preserve">| </w:t>
      </w:r>
      <w:r w:rsidR="00B3074D" w:rsidRPr="00183FB3">
        <w:rPr>
          <w:rFonts w:ascii="Times New Roman" w:hAnsi="Times New Roman" w:cs="Times New Roman"/>
        </w:rPr>
        <w:t>incaminar la trattatione</w:t>
      </w:r>
      <w:r w:rsidR="00FA6301" w:rsidRPr="00183FB3">
        <w:rPr>
          <w:rFonts w:ascii="Times New Roman" w:hAnsi="Times New Roman" w:cs="Times New Roman"/>
        </w:rPr>
        <w:t xml:space="preserve">. </w:t>
      </w:r>
      <w:r w:rsidR="0022266A" w:rsidRPr="00183FB3">
        <w:rPr>
          <w:rFonts w:ascii="Times New Roman" w:hAnsi="Times New Roman" w:cs="Times New Roman"/>
        </w:rPr>
        <w:t xml:space="preserve">Gratie </w:t>
      </w:r>
      <w:r w:rsidR="00317830" w:rsidRPr="00183FB3">
        <w:rPr>
          <w:rFonts w:ascii="Times New Roman" w:hAnsi="Times New Roman" w:cs="Times New Roman"/>
        </w:rPr>
        <w:t>etc.</w:t>
      </w:r>
      <w:r w:rsidR="007A673C" w:rsidRPr="00183FB3">
        <w:rPr>
          <w:rFonts w:ascii="Times New Roman" w:hAnsi="Times New Roman" w:cs="Times New Roman"/>
        </w:rPr>
        <w:t xml:space="preserve"> |</w:t>
      </w:r>
    </w:p>
    <w:p w14:paraId="6DDEFBC8" w14:textId="77777777" w:rsidR="007A673C" w:rsidRPr="00183FB3" w:rsidRDefault="007A673C" w:rsidP="00765C1E">
      <w:pPr>
        <w:rPr>
          <w:rFonts w:ascii="Times New Roman" w:hAnsi="Times New Roman" w:cs="Times New Roman"/>
        </w:rPr>
      </w:pPr>
    </w:p>
    <w:p w14:paraId="1E6E09BD" w14:textId="5AED8069" w:rsidR="00FA6301" w:rsidRPr="00183FB3" w:rsidRDefault="007A67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17 marzo 1619 |</w:t>
      </w:r>
    </w:p>
    <w:p w14:paraId="7E7868A7" w14:textId="1FBFC6E7" w:rsidR="00FA6301" w:rsidRPr="00183FB3" w:rsidRDefault="007A67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</w:t>
      </w:r>
      <w:r w:rsidR="00FA6301" w:rsidRPr="00183FB3">
        <w:rPr>
          <w:rFonts w:ascii="Times New Roman" w:hAnsi="Times New Roman" w:cs="Times New Roman"/>
        </w:rPr>
        <w:t xml:space="preserve">i vostra </w:t>
      </w:r>
      <w:r w:rsidR="007043B4" w:rsidRPr="00183FB3">
        <w:rPr>
          <w:rFonts w:ascii="Times New Roman" w:hAnsi="Times New Roman" w:cs="Times New Roman"/>
        </w:rPr>
        <w:t>S</w:t>
      </w:r>
      <w:r w:rsidR="00FA6301" w:rsidRPr="00183FB3">
        <w:rPr>
          <w:rFonts w:ascii="Times New Roman" w:hAnsi="Times New Roman" w:cs="Times New Roman"/>
        </w:rPr>
        <w:t>erenità</w:t>
      </w:r>
      <w:r w:rsidRPr="00183FB3">
        <w:rPr>
          <w:rFonts w:ascii="Times New Roman" w:hAnsi="Times New Roman" w:cs="Times New Roman"/>
        </w:rPr>
        <w:t xml:space="preserve"> |</w:t>
      </w:r>
    </w:p>
    <w:p w14:paraId="6C53DC6E" w14:textId="77777777" w:rsidR="00FA6301" w:rsidRPr="00183FB3" w:rsidRDefault="00CE25B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</w:t>
      </w:r>
      <w:r w:rsidR="00FA6301" w:rsidRPr="00183FB3">
        <w:rPr>
          <w:rFonts w:ascii="Times New Roman" w:hAnsi="Times New Roman" w:cs="Times New Roman"/>
        </w:rPr>
        <w:t>umilissimo, et devotissimo servitor</w:t>
      </w:r>
      <w:r w:rsidR="00567D41" w:rsidRPr="00183FB3">
        <w:rPr>
          <w:rFonts w:ascii="Times New Roman" w:hAnsi="Times New Roman" w:cs="Times New Roman"/>
        </w:rPr>
        <w:t>e</w:t>
      </w:r>
      <w:r w:rsidR="00FA6301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|</w:t>
      </w:r>
    </w:p>
    <w:p w14:paraId="683C5B46" w14:textId="3815AC5A" w:rsidR="00FA6301" w:rsidRPr="00183FB3" w:rsidRDefault="00FA630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</w:t>
      </w:r>
      <w:r w:rsidR="00CE25B1" w:rsidRPr="00183FB3">
        <w:rPr>
          <w:rFonts w:ascii="Times New Roman" w:hAnsi="Times New Roman" w:cs="Times New Roman"/>
        </w:rPr>
        <w:t xml:space="preserve"> |</w:t>
      </w:r>
    </w:p>
    <w:p w14:paraId="6E867B3F" w14:textId="77777777" w:rsidR="00317830" w:rsidRPr="00183FB3" w:rsidRDefault="00317830" w:rsidP="00765C1E">
      <w:pPr>
        <w:rPr>
          <w:rFonts w:ascii="Times New Roman" w:hAnsi="Times New Roman" w:cs="Times New Roman"/>
        </w:rPr>
      </w:pPr>
    </w:p>
    <w:p w14:paraId="3203988E" w14:textId="7521E8C1" w:rsidR="00814D16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FA6301" w:rsidRPr="00183FB3">
        <w:rPr>
          <w:rFonts w:ascii="Times New Roman" w:hAnsi="Times New Roman" w:cs="Times New Roman"/>
        </w:rPr>
        <w:t>25v</w:t>
      </w:r>
      <w:r w:rsidR="00814D16">
        <w:rPr>
          <w:rFonts w:ascii="Times New Roman" w:hAnsi="Times New Roman" w:cs="Times New Roman"/>
        </w:rPr>
        <w:t xml:space="preserve"> / </w:t>
      </w:r>
    </w:p>
    <w:p w14:paraId="5E3C209C" w14:textId="77777777" w:rsidR="00814D16" w:rsidRPr="00814D16" w:rsidRDefault="00814D16" w:rsidP="00814D1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52D205FA" w14:textId="77777777" w:rsidR="00814D16" w:rsidRDefault="00814D16" w:rsidP="00765C1E">
      <w:pPr>
        <w:rPr>
          <w:rFonts w:ascii="Times New Roman" w:hAnsi="Times New Roman" w:cs="Times New Roman"/>
        </w:rPr>
      </w:pPr>
    </w:p>
    <w:p w14:paraId="38331287" w14:textId="30EB1F69" w:rsidR="00C72ECA" w:rsidRPr="00183FB3" w:rsidRDefault="00814D16" w:rsidP="00765C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FE1363" w:rsidRPr="00183FB3">
        <w:rPr>
          <w:rFonts w:ascii="Times New Roman" w:hAnsi="Times New Roman" w:cs="Times New Roman"/>
        </w:rPr>
        <w:t>26r</w:t>
      </w:r>
      <w:r w:rsidR="0081054C" w:rsidRPr="00183FB3">
        <w:rPr>
          <w:rFonts w:ascii="Times New Roman" w:hAnsi="Times New Roman" w:cs="Times New Roman"/>
        </w:rPr>
        <w:t xml:space="preserve"> </w:t>
      </w:r>
      <w:r w:rsidR="00FE1363" w:rsidRPr="00183FB3">
        <w:rPr>
          <w:rFonts w:ascii="Times New Roman" w:hAnsi="Times New Roman" w:cs="Times New Roman"/>
        </w:rPr>
        <w:t>/</w:t>
      </w:r>
    </w:p>
    <w:p w14:paraId="43EEF68A" w14:textId="77777777" w:rsidR="00814D16" w:rsidRPr="00814D16" w:rsidRDefault="00814D16" w:rsidP="00814D1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1A5A9B70" w14:textId="6DE6A258" w:rsidR="00912DBE" w:rsidRPr="00814D16" w:rsidRDefault="00912DBE" w:rsidP="00765C1E">
      <w:pPr>
        <w:rPr>
          <w:rFonts w:ascii="Times New Roman" w:hAnsi="Times New Roman" w:cs="Times New Roman"/>
          <w:iCs/>
        </w:rPr>
      </w:pPr>
    </w:p>
    <w:p w14:paraId="2109DBB9" w14:textId="77777777" w:rsidR="00EA432E" w:rsidRPr="00183FB3" w:rsidRDefault="00EA432E" w:rsidP="00765C1E">
      <w:pPr>
        <w:rPr>
          <w:rFonts w:ascii="Times New Roman" w:hAnsi="Times New Roman" w:cs="Times New Roman"/>
        </w:rPr>
      </w:pPr>
    </w:p>
    <w:p w14:paraId="123F1F5A" w14:textId="23A52F92" w:rsidR="00317830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FA6301" w:rsidRPr="00183FB3">
        <w:rPr>
          <w:rFonts w:ascii="Times New Roman" w:hAnsi="Times New Roman" w:cs="Times New Roman"/>
        </w:rPr>
        <w:t>2</w:t>
      </w:r>
      <w:r w:rsidR="008C7D9C" w:rsidRPr="00183FB3">
        <w:rPr>
          <w:rFonts w:ascii="Times New Roman" w:hAnsi="Times New Roman" w:cs="Times New Roman"/>
        </w:rPr>
        <w:t>6</w:t>
      </w:r>
      <w:r w:rsidR="00FA6301" w:rsidRPr="00183FB3">
        <w:rPr>
          <w:rFonts w:ascii="Times New Roman" w:hAnsi="Times New Roman" w:cs="Times New Roman"/>
        </w:rPr>
        <w:t>v</w:t>
      </w:r>
      <w:r w:rsidRPr="00183FB3">
        <w:rPr>
          <w:rFonts w:ascii="Times New Roman" w:hAnsi="Times New Roman" w:cs="Times New Roman"/>
        </w:rPr>
        <w:t xml:space="preserve">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1AA27CB1" w14:textId="77777777" w:rsidR="00FA6301" w:rsidRPr="00183FB3" w:rsidRDefault="00140204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</w:t>
      </w:r>
      <w:r w:rsidR="00567D41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rincipe di Venezia</w:t>
      </w:r>
      <w:r w:rsidR="00CE25B1" w:rsidRPr="00183FB3">
        <w:rPr>
          <w:rFonts w:ascii="Times New Roman" w:hAnsi="Times New Roman" w:cs="Times New Roman"/>
        </w:rPr>
        <w:t xml:space="preserve"> |</w:t>
      </w:r>
    </w:p>
    <w:p w14:paraId="6696403B" w14:textId="77777777" w:rsidR="00140204" w:rsidRPr="00183FB3" w:rsidRDefault="00140204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94 sola</w:t>
      </w:r>
      <w:r w:rsidR="00CE25B1" w:rsidRPr="00183FB3">
        <w:rPr>
          <w:rFonts w:ascii="Times New Roman" w:hAnsi="Times New Roman" w:cs="Times New Roman"/>
        </w:rPr>
        <w:t xml:space="preserve"> |</w:t>
      </w:r>
    </w:p>
    <w:p w14:paraId="2D2AFE89" w14:textId="77777777" w:rsidR="00567D41" w:rsidRPr="00183FB3" w:rsidRDefault="00567D41" w:rsidP="00765C1E">
      <w:pPr>
        <w:rPr>
          <w:rFonts w:ascii="Times New Roman" w:hAnsi="Times New Roman" w:cs="Times New Roman"/>
        </w:rPr>
      </w:pPr>
    </w:p>
    <w:p w14:paraId="6573A535" w14:textId="0C3D307B" w:rsidR="00567D41" w:rsidRPr="00183FB3" w:rsidRDefault="00567D41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igillo</w:t>
      </w:r>
      <w:r w:rsidR="000C03A1">
        <w:rPr>
          <w:rFonts w:ascii="Times New Roman" w:hAnsi="Times New Roman" w:cs="Times New Roman"/>
          <w:i/>
          <w:iCs/>
        </w:rPr>
        <w:t xml:space="preserve"> e traccia di sigillo</w:t>
      </w:r>
    </w:p>
    <w:p w14:paraId="2095E17C" w14:textId="77777777" w:rsidR="00567D41" w:rsidRPr="00183FB3" w:rsidRDefault="00567D41" w:rsidP="00765C1E">
      <w:pPr>
        <w:rPr>
          <w:rFonts w:ascii="Times New Roman" w:hAnsi="Times New Roman" w:cs="Times New Roman"/>
          <w:i/>
          <w:iCs/>
        </w:rPr>
      </w:pPr>
    </w:p>
    <w:p w14:paraId="386B5B29" w14:textId="3281B829" w:rsidR="00FA6301" w:rsidRPr="00183FB3" w:rsidRDefault="00567D41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0994FD41" w14:textId="77777777" w:rsidR="007A6715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7A6715" w:rsidRPr="00183FB3">
        <w:rPr>
          <w:rFonts w:ascii="Times New Roman" w:hAnsi="Times New Roman" w:cs="Times New Roman"/>
        </w:rPr>
        <w:t>26v</w:t>
      </w:r>
      <w:r w:rsidR="00C72ECA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 xml:space="preserve"> / </w:t>
      </w:r>
    </w:p>
    <w:p w14:paraId="33C4536C" w14:textId="4B9A0C2E" w:rsidR="00140204" w:rsidRPr="00183FB3" w:rsidRDefault="00140204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7 mar[zo]</w:t>
      </w:r>
      <w:r w:rsidR="00567D41" w:rsidRPr="00183FB3">
        <w:rPr>
          <w:rStyle w:val="FootnoteReference"/>
          <w:rFonts w:ascii="Times New Roman" w:hAnsi="Times New Roman" w:cs="Times New Roman"/>
        </w:rPr>
        <w:footnoteReference w:id="112"/>
      </w:r>
      <w:r w:rsidR="00567D41" w:rsidRPr="00183FB3">
        <w:rPr>
          <w:rFonts w:ascii="Times New Roman" w:hAnsi="Times New Roman" w:cs="Times New Roman"/>
        </w:rPr>
        <w:t xml:space="preserve"> </w:t>
      </w:r>
      <w:r w:rsidR="00D3257C" w:rsidRPr="00183FB3">
        <w:rPr>
          <w:rFonts w:ascii="Times New Roman" w:hAnsi="Times New Roman" w:cs="Times New Roman"/>
        </w:rPr>
        <w:t>1619 ricevut</w:t>
      </w:r>
      <w:r w:rsidR="00E27728" w:rsidRPr="00183FB3">
        <w:rPr>
          <w:rFonts w:ascii="Times New Roman" w:hAnsi="Times New Roman" w:cs="Times New Roman"/>
        </w:rPr>
        <w:t>a</w:t>
      </w:r>
      <w:r w:rsidR="00D3257C" w:rsidRPr="00183FB3">
        <w:rPr>
          <w:rFonts w:ascii="Times New Roman" w:hAnsi="Times New Roman" w:cs="Times New Roman"/>
        </w:rPr>
        <w:t xml:space="preserve"> 3 aprile </w:t>
      </w:r>
      <w:r w:rsidR="00CE25B1" w:rsidRPr="00183FB3">
        <w:rPr>
          <w:rFonts w:ascii="Times New Roman" w:hAnsi="Times New Roman" w:cs="Times New Roman"/>
        </w:rPr>
        <w:t>|</w:t>
      </w:r>
    </w:p>
    <w:p w14:paraId="0DC1218A" w14:textId="7B48746D" w:rsidR="00140204" w:rsidRPr="00183FB3" w:rsidRDefault="00140204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ia</w:t>
      </w:r>
      <w:r w:rsidR="00735DD9">
        <w:rPr>
          <w:rFonts w:ascii="Times New Roman" w:hAnsi="Times New Roman" w:cs="Times New Roman"/>
        </w:rPr>
        <w:t>.</w:t>
      </w:r>
      <w:r w:rsidR="00FE1363" w:rsidRPr="00183FB3">
        <w:rPr>
          <w:rFonts w:ascii="Times New Roman" w:hAnsi="Times New Roman" w:cs="Times New Roman"/>
        </w:rPr>
        <w:t xml:space="preserve"> </w:t>
      </w:r>
      <w:r w:rsidR="00D3257C" w:rsidRPr="00183FB3">
        <w:rPr>
          <w:rFonts w:ascii="Times New Roman" w:hAnsi="Times New Roman" w:cs="Times New Roman"/>
        </w:rPr>
        <w:t>n</w:t>
      </w:r>
      <w:r w:rsidR="00567D41" w:rsidRPr="00183FB3">
        <w:rPr>
          <w:rFonts w:ascii="Times New Roman" w:hAnsi="Times New Roman" w:cs="Times New Roman"/>
        </w:rPr>
        <w:t>°</w:t>
      </w:r>
      <w:r w:rsidR="00D3257C" w:rsidRPr="00183FB3">
        <w:rPr>
          <w:rFonts w:ascii="Times New Roman" w:hAnsi="Times New Roman" w:cs="Times New Roman"/>
        </w:rPr>
        <w:t xml:space="preserve"> 94 |</w:t>
      </w:r>
    </w:p>
    <w:p w14:paraId="769765EC" w14:textId="77777777" w:rsidR="007424DB" w:rsidRPr="00183FB3" w:rsidRDefault="007424DB" w:rsidP="00765C1E">
      <w:pPr>
        <w:rPr>
          <w:rFonts w:ascii="Times New Roman" w:hAnsi="Times New Roman" w:cs="Times New Roman"/>
        </w:rPr>
      </w:pPr>
    </w:p>
    <w:p w14:paraId="453073AA" w14:textId="77777777" w:rsidR="00140204" w:rsidRPr="00183FB3" w:rsidRDefault="00140204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anda </w:t>
      </w:r>
      <w:r w:rsidR="00D3257C" w:rsidRPr="00183FB3">
        <w:rPr>
          <w:rFonts w:ascii="Times New Roman" w:hAnsi="Times New Roman" w:cs="Times New Roman"/>
        </w:rPr>
        <w:t>il n</w:t>
      </w:r>
      <w:r w:rsidR="00207A59" w:rsidRPr="00183FB3">
        <w:rPr>
          <w:rFonts w:ascii="Times New Roman" w:hAnsi="Times New Roman" w:cs="Times New Roman"/>
        </w:rPr>
        <w:t>oleggio autentico del Leone</w:t>
      </w:r>
      <w:r w:rsidR="00D3257C" w:rsidRPr="00183FB3">
        <w:rPr>
          <w:rFonts w:ascii="Times New Roman" w:hAnsi="Times New Roman" w:cs="Times New Roman"/>
        </w:rPr>
        <w:t xml:space="preserve"> </w:t>
      </w:r>
      <w:r w:rsidR="00567D41" w:rsidRPr="00183FB3">
        <w:rPr>
          <w:rFonts w:ascii="Times New Roman" w:hAnsi="Times New Roman" w:cs="Times New Roman"/>
        </w:rPr>
        <w:t>f</w:t>
      </w:r>
      <w:r w:rsidR="00D3257C" w:rsidRPr="00183FB3">
        <w:rPr>
          <w:rFonts w:ascii="Times New Roman" w:hAnsi="Times New Roman" w:cs="Times New Roman"/>
        </w:rPr>
        <w:t>elice</w:t>
      </w:r>
      <w:r w:rsidR="00567D41" w:rsidRPr="00183FB3">
        <w:rPr>
          <w:rFonts w:ascii="Times New Roman" w:hAnsi="Times New Roman" w:cs="Times New Roman"/>
        </w:rPr>
        <w:t xml:space="preserve"> | </w:t>
      </w:r>
    </w:p>
    <w:p w14:paraId="6ED21400" w14:textId="37F7EB5F" w:rsidR="00CF55DA" w:rsidRPr="00183FB3" w:rsidRDefault="00CF55DA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 </w:t>
      </w:r>
      <w:r w:rsidR="00B256B1" w:rsidRPr="00183FB3">
        <w:rPr>
          <w:rFonts w:ascii="Times New Roman" w:hAnsi="Times New Roman" w:cs="Times New Roman"/>
        </w:rPr>
        <w:t>ricevuto</w:t>
      </w:r>
      <w:r w:rsidRPr="00183FB3">
        <w:rPr>
          <w:rFonts w:ascii="Times New Roman" w:hAnsi="Times New Roman" w:cs="Times New Roman"/>
        </w:rPr>
        <w:t xml:space="preserve"> </w:t>
      </w:r>
      <w:r w:rsidR="001735FD" w:rsidRPr="00183FB3">
        <w:rPr>
          <w:rFonts w:ascii="Times New Roman" w:hAnsi="Times New Roman" w:cs="Times New Roman"/>
        </w:rPr>
        <w:t>lettere de</w:t>
      </w:r>
      <w:r w:rsidR="00CF4972" w:rsidRPr="00183FB3">
        <w:rPr>
          <w:rFonts w:ascii="Times New Roman" w:hAnsi="Times New Roman" w:cs="Times New Roman"/>
        </w:rPr>
        <w:t>’</w:t>
      </w:r>
      <w:r w:rsidR="001735FD" w:rsidRPr="00183FB3">
        <w:rPr>
          <w:rFonts w:ascii="Times New Roman" w:hAnsi="Times New Roman" w:cs="Times New Roman"/>
        </w:rPr>
        <w:t xml:space="preserve"> 2</w:t>
      </w:r>
      <w:r w:rsidR="00774BF5" w:rsidRPr="00183FB3">
        <w:rPr>
          <w:rFonts w:ascii="Times New Roman" w:hAnsi="Times New Roman" w:cs="Times New Roman"/>
        </w:rPr>
        <w:t xml:space="preserve">2 </w:t>
      </w:r>
      <w:r w:rsidR="00D3257C" w:rsidRPr="00183FB3">
        <w:rPr>
          <w:rFonts w:ascii="Times New Roman" w:hAnsi="Times New Roman" w:cs="Times New Roman"/>
        </w:rPr>
        <w:t xml:space="preserve">comunicato ai </w:t>
      </w:r>
      <w:r w:rsidR="00D20BB7" w:rsidRPr="00183FB3">
        <w:rPr>
          <w:rFonts w:ascii="Times New Roman" w:hAnsi="Times New Roman" w:cs="Times New Roman"/>
        </w:rPr>
        <w:t>s</w:t>
      </w:r>
      <w:r w:rsidR="00D3257C" w:rsidRPr="00183FB3">
        <w:rPr>
          <w:rFonts w:ascii="Times New Roman" w:hAnsi="Times New Roman" w:cs="Times New Roman"/>
        </w:rPr>
        <w:t xml:space="preserve">ignori </w:t>
      </w:r>
      <w:r w:rsidR="00D20BB7" w:rsidRPr="00183FB3">
        <w:rPr>
          <w:rFonts w:ascii="Times New Roman" w:hAnsi="Times New Roman" w:cs="Times New Roman"/>
        </w:rPr>
        <w:t>S</w:t>
      </w:r>
      <w:r w:rsidR="00D3257C" w:rsidRPr="00183FB3">
        <w:rPr>
          <w:rFonts w:ascii="Times New Roman" w:hAnsi="Times New Roman" w:cs="Times New Roman"/>
        </w:rPr>
        <w:t xml:space="preserve">tati </w:t>
      </w:r>
      <w:r w:rsidR="00D20BB7" w:rsidRPr="00183FB3">
        <w:rPr>
          <w:rFonts w:ascii="Times New Roman" w:hAnsi="Times New Roman" w:cs="Times New Roman"/>
        </w:rPr>
        <w:t xml:space="preserve">| </w:t>
      </w:r>
      <w:r w:rsidR="00BA56A1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rdini dati in armata: aggionto li </w:t>
      </w:r>
      <w:r w:rsidR="00D20BB7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avisi dati</w:t>
      </w:r>
      <w:r w:rsidR="00774BF5" w:rsidRPr="00183FB3">
        <w:rPr>
          <w:rFonts w:ascii="Times New Roman" w:hAnsi="Times New Roman" w:cs="Times New Roman"/>
        </w:rPr>
        <w:t xml:space="preserve"> in lette</w:t>
      </w:r>
      <w:r w:rsidR="00BA56A1" w:rsidRPr="00183FB3">
        <w:rPr>
          <w:rFonts w:ascii="Times New Roman" w:hAnsi="Times New Roman" w:cs="Times New Roman"/>
        </w:rPr>
        <w:t>re de</w:t>
      </w:r>
      <w:r w:rsidR="00CF4972" w:rsidRPr="00183FB3">
        <w:rPr>
          <w:rFonts w:ascii="Times New Roman" w:hAnsi="Times New Roman" w:cs="Times New Roman"/>
        </w:rPr>
        <w:t>’</w:t>
      </w:r>
      <w:r w:rsidR="00BA56A1" w:rsidRPr="00183FB3">
        <w:rPr>
          <w:rFonts w:ascii="Times New Roman" w:hAnsi="Times New Roman" w:cs="Times New Roman"/>
        </w:rPr>
        <w:t xml:space="preserve"> 15. Qu</w:t>
      </w:r>
      <w:r w:rsidR="00D20BB7" w:rsidRPr="00183FB3">
        <w:rPr>
          <w:rFonts w:ascii="Times New Roman" w:hAnsi="Times New Roman" w:cs="Times New Roman"/>
        </w:rPr>
        <w:t>e</w:t>
      </w:r>
      <w:r w:rsidR="00BA56A1" w:rsidRPr="00183FB3">
        <w:rPr>
          <w:rFonts w:ascii="Times New Roman" w:hAnsi="Times New Roman" w:cs="Times New Roman"/>
        </w:rPr>
        <w:t xml:space="preserve">i signori </w:t>
      </w:r>
      <w:r w:rsidR="00D20BB7" w:rsidRPr="00183FB3">
        <w:rPr>
          <w:rFonts w:ascii="Times New Roman" w:hAnsi="Times New Roman" w:cs="Times New Roman"/>
        </w:rPr>
        <w:t xml:space="preserve">| </w:t>
      </w:r>
      <w:r w:rsidR="00BA56A1" w:rsidRPr="00183FB3">
        <w:rPr>
          <w:rFonts w:ascii="Times New Roman" w:hAnsi="Times New Roman" w:cs="Times New Roman"/>
        </w:rPr>
        <w:t>ringrat</w:t>
      </w:r>
      <w:r w:rsidR="00774BF5" w:rsidRPr="00183FB3">
        <w:rPr>
          <w:rFonts w:ascii="Times New Roman" w:hAnsi="Times New Roman" w:cs="Times New Roman"/>
        </w:rPr>
        <w:t xml:space="preserve">iano, et pregano la continuatione </w:t>
      </w:r>
      <w:r w:rsidR="00D20BB7" w:rsidRPr="00183FB3">
        <w:rPr>
          <w:rFonts w:ascii="Times New Roman" w:hAnsi="Times New Roman" w:cs="Times New Roman"/>
        </w:rPr>
        <w:t xml:space="preserve">| </w:t>
      </w:r>
      <w:r w:rsidR="00BA56A1" w:rsidRPr="00183FB3">
        <w:rPr>
          <w:rFonts w:ascii="Times New Roman" w:hAnsi="Times New Roman" w:cs="Times New Roman"/>
        </w:rPr>
        <w:t>de</w:t>
      </w:r>
      <w:r w:rsidR="00414B5A" w:rsidRPr="00183FB3">
        <w:rPr>
          <w:rFonts w:ascii="Times New Roman" w:hAnsi="Times New Roman" w:cs="Times New Roman"/>
        </w:rPr>
        <w:t>ll</w:t>
      </w:r>
      <w:r w:rsidR="00945F0F" w:rsidRPr="00183FB3">
        <w:rPr>
          <w:rFonts w:ascii="Times New Roman" w:hAnsi="Times New Roman" w:cs="Times New Roman"/>
        </w:rPr>
        <w:t>i</w:t>
      </w:r>
      <w:r w:rsidR="00414B5A" w:rsidRPr="00183FB3">
        <w:rPr>
          <w:rFonts w:ascii="Times New Roman" w:hAnsi="Times New Roman" w:cs="Times New Roman"/>
        </w:rPr>
        <w:t xml:space="preserve"> avisi promettendo haver co</w:t>
      </w:r>
      <w:r w:rsidR="00945F0F" w:rsidRPr="00183FB3">
        <w:rPr>
          <w:rFonts w:ascii="Times New Roman" w:hAnsi="Times New Roman" w:cs="Times New Roman"/>
        </w:rPr>
        <w:t xml:space="preserve">nsideratione </w:t>
      </w:r>
      <w:r w:rsidR="00D20BB7" w:rsidRPr="00183FB3">
        <w:rPr>
          <w:rFonts w:ascii="Times New Roman" w:hAnsi="Times New Roman" w:cs="Times New Roman"/>
        </w:rPr>
        <w:t xml:space="preserve">| </w:t>
      </w:r>
      <w:r w:rsidR="00945F0F" w:rsidRPr="00183FB3">
        <w:rPr>
          <w:rFonts w:ascii="Times New Roman" w:hAnsi="Times New Roman" w:cs="Times New Roman"/>
        </w:rPr>
        <w:t>al commune servitio.</w:t>
      </w:r>
      <w:r w:rsidR="00D20BB7" w:rsidRPr="00183FB3">
        <w:rPr>
          <w:rFonts w:ascii="Times New Roman" w:hAnsi="Times New Roman" w:cs="Times New Roman"/>
        </w:rPr>
        <w:t xml:space="preserve"> |</w:t>
      </w:r>
    </w:p>
    <w:p w14:paraId="0C563CA3" w14:textId="77777777" w:rsidR="00945F0F" w:rsidRPr="00183FB3" w:rsidRDefault="00945F0F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 fatto instanza </w:t>
      </w:r>
      <w:r w:rsidR="00BA56A1" w:rsidRPr="00183FB3">
        <w:rPr>
          <w:rFonts w:ascii="Times New Roman" w:hAnsi="Times New Roman" w:cs="Times New Roman"/>
        </w:rPr>
        <w:t>de</w:t>
      </w:r>
      <w:r w:rsidRPr="00183FB3">
        <w:rPr>
          <w:rFonts w:ascii="Times New Roman" w:hAnsi="Times New Roman" w:cs="Times New Roman"/>
        </w:rPr>
        <w:t xml:space="preserve">lla licenza per il </w:t>
      </w:r>
      <w:r w:rsidR="00D20BB7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vassello nolleggiato </w:t>
      </w:r>
      <w:r w:rsidR="00B256B1" w:rsidRPr="00183FB3">
        <w:rPr>
          <w:rFonts w:ascii="Times New Roman" w:hAnsi="Times New Roman" w:cs="Times New Roman"/>
        </w:rPr>
        <w:t>et per altri 3</w:t>
      </w:r>
      <w:r w:rsidR="003E7A60" w:rsidRPr="00183FB3">
        <w:rPr>
          <w:rFonts w:ascii="Times New Roman" w:hAnsi="Times New Roman" w:cs="Times New Roman"/>
        </w:rPr>
        <w:t xml:space="preserve"> </w:t>
      </w:r>
      <w:r w:rsidR="00D20BB7" w:rsidRPr="00183FB3">
        <w:rPr>
          <w:rFonts w:ascii="Times New Roman" w:hAnsi="Times New Roman" w:cs="Times New Roman"/>
        </w:rPr>
        <w:t xml:space="preserve">| </w:t>
      </w:r>
      <w:r w:rsidR="00B256B1" w:rsidRPr="00183FB3">
        <w:rPr>
          <w:rFonts w:ascii="Times New Roman" w:hAnsi="Times New Roman" w:cs="Times New Roman"/>
        </w:rPr>
        <w:t>t</w:t>
      </w:r>
      <w:r w:rsidR="003E7A60" w:rsidRPr="00183FB3">
        <w:rPr>
          <w:rFonts w:ascii="Times New Roman" w:hAnsi="Times New Roman" w:cs="Times New Roman"/>
        </w:rPr>
        <w:t xml:space="preserve">rova qualche intoppo ma spera </w:t>
      </w:r>
      <w:r w:rsidR="00D20BB7" w:rsidRPr="00183FB3">
        <w:rPr>
          <w:rFonts w:ascii="Times New Roman" w:hAnsi="Times New Roman" w:cs="Times New Roman"/>
        </w:rPr>
        <w:t xml:space="preserve">| </w:t>
      </w:r>
      <w:r w:rsidR="00B256B1" w:rsidRPr="00183FB3">
        <w:rPr>
          <w:rFonts w:ascii="Times New Roman" w:hAnsi="Times New Roman" w:cs="Times New Roman"/>
        </w:rPr>
        <w:t>superar le</w:t>
      </w:r>
      <w:r w:rsidR="00B77813" w:rsidRPr="00183FB3">
        <w:rPr>
          <w:rFonts w:ascii="Times New Roman" w:hAnsi="Times New Roman" w:cs="Times New Roman"/>
        </w:rPr>
        <w:t xml:space="preserve"> difficoltà.</w:t>
      </w:r>
      <w:r w:rsidR="00D20BB7" w:rsidRPr="00183FB3">
        <w:rPr>
          <w:rFonts w:ascii="Times New Roman" w:hAnsi="Times New Roman" w:cs="Times New Roman"/>
        </w:rPr>
        <w:t xml:space="preserve"> |</w:t>
      </w:r>
    </w:p>
    <w:p w14:paraId="6360FD9F" w14:textId="77777777" w:rsidR="00B77813" w:rsidRPr="00183FB3" w:rsidRDefault="00B77813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scorre avantaggio di nolleggiar </w:t>
      </w:r>
      <w:r w:rsidR="00D20BB7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navi di là per le provisioni d</w:t>
      </w:r>
      <w:r w:rsidR="007808E0" w:rsidRPr="00183FB3">
        <w:rPr>
          <w:rFonts w:ascii="Times New Roman" w:hAnsi="Times New Roman" w:cs="Times New Roman"/>
        </w:rPr>
        <w:t>i</w:t>
      </w:r>
      <w:r w:rsidRPr="00183FB3">
        <w:rPr>
          <w:rFonts w:ascii="Times New Roman" w:hAnsi="Times New Roman" w:cs="Times New Roman"/>
        </w:rPr>
        <w:t xml:space="preserve"> genti e </w:t>
      </w:r>
      <w:r w:rsidR="00D20BB7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di viveri</w:t>
      </w:r>
      <w:r w:rsidR="00D20BB7" w:rsidRPr="00183FB3">
        <w:rPr>
          <w:rFonts w:ascii="Times New Roman" w:hAnsi="Times New Roman" w:cs="Times New Roman"/>
        </w:rPr>
        <w:t>. |</w:t>
      </w:r>
    </w:p>
    <w:p w14:paraId="1AEEB6BF" w14:textId="3FD96713" w:rsidR="00D20BB7" w:rsidRPr="00183FB3" w:rsidRDefault="00B77813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e Mauritio gli ha detto haver </w:t>
      </w:r>
      <w:r w:rsidR="004D6DCE" w:rsidRPr="00183FB3">
        <w:rPr>
          <w:rFonts w:ascii="Times New Roman" w:hAnsi="Times New Roman" w:cs="Times New Roman"/>
        </w:rPr>
        <w:t>pr</w:t>
      </w:r>
      <w:r w:rsidR="00D20BB7" w:rsidRPr="00183FB3">
        <w:rPr>
          <w:rFonts w:ascii="Times New Roman" w:hAnsi="Times New Roman" w:cs="Times New Roman"/>
        </w:rPr>
        <w:t>e</w:t>
      </w:r>
      <w:r w:rsidR="00464FD4" w:rsidRPr="00183FB3">
        <w:rPr>
          <w:rFonts w:ascii="Times New Roman" w:hAnsi="Times New Roman" w:cs="Times New Roman"/>
        </w:rPr>
        <w:t>senti</w:t>
      </w:r>
      <w:r w:rsidR="004D6DCE" w:rsidRPr="00183FB3">
        <w:rPr>
          <w:rFonts w:ascii="Times New Roman" w:hAnsi="Times New Roman" w:cs="Times New Roman"/>
        </w:rPr>
        <w:t>t</w:t>
      </w:r>
      <w:r w:rsidR="00702BDF" w:rsidRPr="00183FB3">
        <w:rPr>
          <w:rFonts w:ascii="Times New Roman" w:hAnsi="Times New Roman" w:cs="Times New Roman"/>
        </w:rPr>
        <w:t>o</w:t>
      </w:r>
      <w:r w:rsidR="00191383" w:rsidRPr="00183FB3">
        <w:rPr>
          <w:rFonts w:ascii="Times New Roman" w:hAnsi="Times New Roman" w:cs="Times New Roman"/>
        </w:rPr>
        <w:t xml:space="preserve"> </w:t>
      </w:r>
      <w:r w:rsidR="00D20BB7" w:rsidRPr="00183FB3">
        <w:rPr>
          <w:rFonts w:ascii="Times New Roman" w:hAnsi="Times New Roman" w:cs="Times New Roman"/>
        </w:rPr>
        <w:t xml:space="preserve">| </w:t>
      </w:r>
      <w:r w:rsidR="000D27B3" w:rsidRPr="00183FB3">
        <w:rPr>
          <w:rFonts w:ascii="Times New Roman" w:hAnsi="Times New Roman" w:cs="Times New Roman"/>
        </w:rPr>
        <w:t>Spagno</w:t>
      </w:r>
      <w:r w:rsidR="00191383" w:rsidRPr="00183FB3">
        <w:rPr>
          <w:rFonts w:ascii="Times New Roman" w:hAnsi="Times New Roman" w:cs="Times New Roman"/>
        </w:rPr>
        <w:t xml:space="preserve">li vogliono sotto mano far comprar </w:t>
      </w:r>
      <w:r w:rsidR="00D20BB7" w:rsidRPr="00183FB3">
        <w:rPr>
          <w:rFonts w:ascii="Times New Roman" w:hAnsi="Times New Roman" w:cs="Times New Roman"/>
        </w:rPr>
        <w:t xml:space="preserve">| </w:t>
      </w:r>
      <w:r w:rsidR="00191383" w:rsidRPr="00183FB3">
        <w:rPr>
          <w:rFonts w:ascii="Times New Roman" w:hAnsi="Times New Roman" w:cs="Times New Roman"/>
        </w:rPr>
        <w:t xml:space="preserve">la nave </w:t>
      </w:r>
      <w:r w:rsidR="00BF724D" w:rsidRPr="00183FB3">
        <w:rPr>
          <w:rFonts w:ascii="Times New Roman" w:hAnsi="Times New Roman" w:cs="Times New Roman"/>
        </w:rPr>
        <w:t>grande di E</w:t>
      </w:r>
      <w:r w:rsidR="00B256B1" w:rsidRPr="00183FB3">
        <w:rPr>
          <w:rFonts w:ascii="Times New Roman" w:hAnsi="Times New Roman" w:cs="Times New Roman"/>
        </w:rPr>
        <w:t>nc</w:t>
      </w:r>
      <w:r w:rsidR="00446AD5" w:rsidRPr="00183FB3">
        <w:rPr>
          <w:rFonts w:ascii="Times New Roman" w:hAnsi="Times New Roman" w:cs="Times New Roman"/>
        </w:rPr>
        <w:t>u</w:t>
      </w:r>
      <w:r w:rsidR="00BF724D" w:rsidRPr="00183FB3">
        <w:rPr>
          <w:rFonts w:ascii="Times New Roman" w:hAnsi="Times New Roman" w:cs="Times New Roman"/>
        </w:rPr>
        <w:t>s</w:t>
      </w:r>
      <w:r w:rsidR="00446AD5" w:rsidRPr="00183FB3">
        <w:rPr>
          <w:rFonts w:ascii="Times New Roman" w:hAnsi="Times New Roman" w:cs="Times New Roman"/>
        </w:rPr>
        <w:t>e</w:t>
      </w:r>
      <w:r w:rsidR="00BF724D" w:rsidRPr="00183FB3">
        <w:rPr>
          <w:rFonts w:ascii="Times New Roman" w:hAnsi="Times New Roman" w:cs="Times New Roman"/>
        </w:rPr>
        <w:t>n</w:t>
      </w:r>
      <w:r w:rsidR="00446AD5" w:rsidRPr="00183FB3">
        <w:rPr>
          <w:rFonts w:ascii="Times New Roman" w:hAnsi="Times New Roman" w:cs="Times New Roman"/>
        </w:rPr>
        <w:t xml:space="preserve">, ma </w:t>
      </w:r>
      <w:r w:rsidR="00D20BB7" w:rsidRPr="00183FB3">
        <w:rPr>
          <w:rFonts w:ascii="Times New Roman" w:hAnsi="Times New Roman" w:cs="Times New Roman"/>
        </w:rPr>
        <w:t>vi</w:t>
      </w:r>
      <w:r w:rsidR="00446AD5" w:rsidRPr="00183FB3">
        <w:rPr>
          <w:rFonts w:ascii="Times New Roman" w:hAnsi="Times New Roman" w:cs="Times New Roman"/>
        </w:rPr>
        <w:t xml:space="preserve"> prov</w:t>
      </w:r>
      <w:r w:rsidR="00702BDF" w:rsidRPr="00183FB3">
        <w:rPr>
          <w:rFonts w:ascii="Times New Roman" w:hAnsi="Times New Roman" w:cs="Times New Roman"/>
        </w:rPr>
        <w:t>ed</w:t>
      </w:r>
      <w:r w:rsidR="00D20BB7" w:rsidRPr="00183FB3">
        <w:rPr>
          <w:rFonts w:ascii="Times New Roman" w:hAnsi="Times New Roman" w:cs="Times New Roman"/>
        </w:rPr>
        <w:t>ono</w:t>
      </w:r>
      <w:r w:rsidR="00A07C6F" w:rsidRPr="00183FB3">
        <w:rPr>
          <w:rFonts w:ascii="Times New Roman" w:hAnsi="Times New Roman" w:cs="Times New Roman"/>
        </w:rPr>
        <w:t xml:space="preserve"> </w:t>
      </w:r>
      <w:r w:rsidR="00D20BB7" w:rsidRPr="00183FB3">
        <w:rPr>
          <w:rFonts w:ascii="Times New Roman" w:hAnsi="Times New Roman" w:cs="Times New Roman"/>
        </w:rPr>
        <w:t>[…]</w:t>
      </w:r>
      <w:r w:rsidR="00A07C6F" w:rsidRPr="00183FB3">
        <w:rPr>
          <w:rStyle w:val="FootnoteReference"/>
          <w:rFonts w:ascii="Times New Roman" w:hAnsi="Times New Roman" w:cs="Times New Roman"/>
        </w:rPr>
        <w:footnoteReference w:id="113"/>
      </w:r>
      <w:r w:rsidR="00D644A7" w:rsidRPr="00183FB3">
        <w:rPr>
          <w:rFonts w:ascii="Times New Roman" w:hAnsi="Times New Roman" w:cs="Times New Roman"/>
        </w:rPr>
        <w:t xml:space="preserve">. </w:t>
      </w:r>
      <w:r w:rsidR="00D20BB7" w:rsidRPr="00183FB3">
        <w:rPr>
          <w:rFonts w:ascii="Times New Roman" w:hAnsi="Times New Roman" w:cs="Times New Roman"/>
        </w:rPr>
        <w:t xml:space="preserve">| </w:t>
      </w:r>
    </w:p>
    <w:p w14:paraId="52E58C23" w14:textId="46760539" w:rsidR="00446AD5" w:rsidRPr="00183FB3" w:rsidRDefault="00D644A7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Il porc</w:t>
      </w:r>
      <w:r w:rsidR="004D6DCE" w:rsidRPr="00183FB3">
        <w:rPr>
          <w:rFonts w:ascii="Times New Roman" w:hAnsi="Times New Roman" w:cs="Times New Roman"/>
        </w:rPr>
        <w:t xml:space="preserve">ionevole promette </w:t>
      </w:r>
      <w:r w:rsidR="00446AD5" w:rsidRPr="00183FB3">
        <w:rPr>
          <w:rFonts w:ascii="Times New Roman" w:hAnsi="Times New Roman" w:cs="Times New Roman"/>
        </w:rPr>
        <w:t xml:space="preserve">aspettar la </w:t>
      </w:r>
      <w:r w:rsidR="00D20BB7" w:rsidRPr="00183FB3">
        <w:rPr>
          <w:rFonts w:ascii="Times New Roman" w:hAnsi="Times New Roman" w:cs="Times New Roman"/>
        </w:rPr>
        <w:t xml:space="preserve">| </w:t>
      </w:r>
      <w:r w:rsidR="00446AD5" w:rsidRPr="00183FB3">
        <w:rPr>
          <w:rFonts w:ascii="Times New Roman" w:hAnsi="Times New Roman" w:cs="Times New Roman"/>
        </w:rPr>
        <w:t xml:space="preserve">risposta di qua se si vuol in servitio </w:t>
      </w:r>
      <w:r w:rsidR="00D20BB7" w:rsidRPr="00183FB3">
        <w:rPr>
          <w:rFonts w:ascii="Times New Roman" w:hAnsi="Times New Roman" w:cs="Times New Roman"/>
        </w:rPr>
        <w:t xml:space="preserve">| </w:t>
      </w:r>
      <w:r w:rsidR="00446AD5" w:rsidRPr="00183FB3">
        <w:rPr>
          <w:rFonts w:ascii="Times New Roman" w:hAnsi="Times New Roman" w:cs="Times New Roman"/>
        </w:rPr>
        <w:t>et si lavora con diligenza anco nell</w:t>
      </w:r>
      <w:r w:rsidR="00CF4972" w:rsidRPr="00183FB3">
        <w:rPr>
          <w:rFonts w:ascii="Times New Roman" w:hAnsi="Times New Roman" w:cs="Times New Roman"/>
        </w:rPr>
        <w:t>’</w:t>
      </w:r>
      <w:r w:rsidR="00446AD5" w:rsidRPr="00183FB3">
        <w:rPr>
          <w:rFonts w:ascii="Times New Roman" w:hAnsi="Times New Roman" w:cs="Times New Roman"/>
        </w:rPr>
        <w:t>altr</w:t>
      </w:r>
      <w:r w:rsidR="00D20BB7" w:rsidRPr="00183FB3">
        <w:rPr>
          <w:rFonts w:ascii="Times New Roman" w:hAnsi="Times New Roman" w:cs="Times New Roman"/>
        </w:rPr>
        <w:t>e</w:t>
      </w:r>
      <w:r w:rsidR="00446AD5" w:rsidRPr="00183FB3">
        <w:rPr>
          <w:rFonts w:ascii="Times New Roman" w:hAnsi="Times New Roman" w:cs="Times New Roman"/>
        </w:rPr>
        <w:t xml:space="preserve"> </w:t>
      </w:r>
      <w:r w:rsidR="00D20BB7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a</w:t>
      </w:r>
      <w:r w:rsidR="00446AD5" w:rsidRPr="00183FB3">
        <w:rPr>
          <w:rFonts w:ascii="Times New Roman" w:hAnsi="Times New Roman" w:cs="Times New Roman"/>
        </w:rPr>
        <w:t xml:space="preserve"> questo fine.</w:t>
      </w:r>
      <w:r w:rsidR="00D20BB7" w:rsidRPr="00183FB3">
        <w:rPr>
          <w:rFonts w:ascii="Times New Roman" w:hAnsi="Times New Roman" w:cs="Times New Roman"/>
        </w:rPr>
        <w:t xml:space="preserve"> |</w:t>
      </w:r>
    </w:p>
    <w:p w14:paraId="4B3DF0E2" w14:textId="77777777" w:rsidR="00B77813" w:rsidRPr="00183FB3" w:rsidRDefault="00446AD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Farà nella </w:t>
      </w:r>
      <w:r w:rsidR="00534015" w:rsidRPr="00183FB3">
        <w:rPr>
          <w:rFonts w:ascii="Times New Roman" w:hAnsi="Times New Roman" w:cs="Times New Roman"/>
        </w:rPr>
        <w:t>prima audienti</w:t>
      </w:r>
      <w:r w:rsidR="00003483" w:rsidRPr="00183FB3">
        <w:rPr>
          <w:rFonts w:ascii="Times New Roman" w:hAnsi="Times New Roman" w:cs="Times New Roman"/>
        </w:rPr>
        <w:t>a</w:t>
      </w:r>
      <w:r w:rsidR="00B77813" w:rsidRPr="00183FB3">
        <w:rPr>
          <w:rFonts w:ascii="Times New Roman" w:hAnsi="Times New Roman" w:cs="Times New Roman"/>
        </w:rPr>
        <w:t xml:space="preserve"> </w:t>
      </w:r>
      <w:r w:rsidR="00F0794A" w:rsidRPr="00183FB3">
        <w:rPr>
          <w:rFonts w:ascii="Times New Roman" w:hAnsi="Times New Roman" w:cs="Times New Roman"/>
        </w:rPr>
        <w:t>uff</w:t>
      </w:r>
      <w:r w:rsidR="00534015" w:rsidRPr="00183FB3">
        <w:rPr>
          <w:rFonts w:ascii="Times New Roman" w:hAnsi="Times New Roman" w:cs="Times New Roman"/>
        </w:rPr>
        <w:t>icial</w:t>
      </w:r>
      <w:r w:rsidR="00F0794A" w:rsidRPr="00183FB3">
        <w:rPr>
          <w:rFonts w:ascii="Times New Roman" w:hAnsi="Times New Roman" w:cs="Times New Roman"/>
        </w:rPr>
        <w:t xml:space="preserve">e che </w:t>
      </w:r>
      <w:r w:rsidR="00937053" w:rsidRPr="00183FB3">
        <w:rPr>
          <w:rFonts w:ascii="Times New Roman" w:hAnsi="Times New Roman" w:cs="Times New Roman"/>
        </w:rPr>
        <w:t xml:space="preserve">Spagnoli non </w:t>
      </w:r>
      <w:r w:rsidR="00D20BB7" w:rsidRPr="00183FB3">
        <w:rPr>
          <w:rFonts w:ascii="Times New Roman" w:hAnsi="Times New Roman" w:cs="Times New Roman"/>
        </w:rPr>
        <w:t xml:space="preserve">| </w:t>
      </w:r>
      <w:r w:rsidR="00937053" w:rsidRPr="00183FB3">
        <w:rPr>
          <w:rFonts w:ascii="Times New Roman" w:hAnsi="Times New Roman" w:cs="Times New Roman"/>
        </w:rPr>
        <w:t>si va</w:t>
      </w:r>
      <w:r w:rsidR="005E1CAE" w:rsidRPr="00183FB3">
        <w:rPr>
          <w:rFonts w:ascii="Times New Roman" w:hAnsi="Times New Roman" w:cs="Times New Roman"/>
        </w:rPr>
        <w:t>gliono di dett</w:t>
      </w:r>
      <w:r w:rsidR="00C06A98" w:rsidRPr="00183FB3">
        <w:rPr>
          <w:rFonts w:ascii="Times New Roman" w:hAnsi="Times New Roman" w:cs="Times New Roman"/>
        </w:rPr>
        <w:t>e</w:t>
      </w:r>
      <w:r w:rsidR="005E1CAE" w:rsidRPr="00183FB3">
        <w:rPr>
          <w:rFonts w:ascii="Times New Roman" w:hAnsi="Times New Roman" w:cs="Times New Roman"/>
        </w:rPr>
        <w:t xml:space="preserve"> </w:t>
      </w:r>
      <w:r w:rsidR="00C06A98" w:rsidRPr="00183FB3">
        <w:rPr>
          <w:rFonts w:ascii="Times New Roman" w:hAnsi="Times New Roman" w:cs="Times New Roman"/>
        </w:rPr>
        <w:t>navi</w:t>
      </w:r>
      <w:r w:rsidR="00F0794A" w:rsidRPr="00183FB3">
        <w:rPr>
          <w:rFonts w:ascii="Times New Roman" w:hAnsi="Times New Roman" w:cs="Times New Roman"/>
        </w:rPr>
        <w:t>.</w:t>
      </w:r>
      <w:r w:rsidR="00D20BB7" w:rsidRPr="00183FB3">
        <w:rPr>
          <w:rFonts w:ascii="Times New Roman" w:hAnsi="Times New Roman" w:cs="Times New Roman"/>
        </w:rPr>
        <w:t xml:space="preserve"> |</w:t>
      </w:r>
    </w:p>
    <w:p w14:paraId="224EE399" w14:textId="16A98624" w:rsidR="0079532F" w:rsidRPr="00183FB3" w:rsidRDefault="0079532F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 fatto prohibi</w:t>
      </w:r>
      <w:r w:rsidR="00C06A98" w:rsidRPr="00183FB3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 xml:space="preserve"> a ce</w:t>
      </w:r>
      <w:r w:rsidR="00C06A98" w:rsidRPr="00183FB3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>to mercant</w:t>
      </w:r>
      <w:r w:rsidR="00C06A98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</w:t>
      </w:r>
      <w:r w:rsidR="00D80D35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="0047378A" w:rsidRPr="00183FB3">
        <w:rPr>
          <w:rFonts w:ascii="Times New Roman" w:hAnsi="Times New Roman" w:cs="Times New Roman"/>
        </w:rPr>
        <w:t>est</w:t>
      </w:r>
      <w:r w:rsidRPr="00183FB3">
        <w:rPr>
          <w:rFonts w:ascii="Times New Roman" w:hAnsi="Times New Roman" w:cs="Times New Roman"/>
        </w:rPr>
        <w:t>ra</w:t>
      </w:r>
      <w:r w:rsidR="0047378A" w:rsidRPr="00183FB3">
        <w:rPr>
          <w:rFonts w:ascii="Times New Roman" w:hAnsi="Times New Roman" w:cs="Times New Roman"/>
        </w:rPr>
        <w:t>tione d</w:t>
      </w:r>
      <w:r w:rsidR="00CF4972" w:rsidRPr="00183FB3">
        <w:rPr>
          <w:rFonts w:ascii="Times New Roman" w:hAnsi="Times New Roman" w:cs="Times New Roman"/>
        </w:rPr>
        <w:t>’</w:t>
      </w:r>
      <w:r w:rsidR="0047378A" w:rsidRPr="00183FB3">
        <w:rPr>
          <w:rFonts w:ascii="Times New Roman" w:hAnsi="Times New Roman" w:cs="Times New Roman"/>
        </w:rPr>
        <w:t>armi</w:t>
      </w:r>
      <w:r w:rsidR="00534015" w:rsidRPr="00183FB3">
        <w:rPr>
          <w:rFonts w:ascii="Times New Roman" w:hAnsi="Times New Roman" w:cs="Times New Roman"/>
        </w:rPr>
        <w:t>z</w:t>
      </w:r>
      <w:r w:rsidR="00410EC9" w:rsidRPr="00183FB3">
        <w:rPr>
          <w:rFonts w:ascii="Times New Roman" w:hAnsi="Times New Roman" w:cs="Times New Roman"/>
        </w:rPr>
        <w:t xml:space="preserve">i et conserverà </w:t>
      </w:r>
      <w:r w:rsidR="00D80D35" w:rsidRPr="00183FB3">
        <w:rPr>
          <w:rFonts w:ascii="Times New Roman" w:hAnsi="Times New Roman" w:cs="Times New Roman"/>
        </w:rPr>
        <w:t xml:space="preserve">| </w:t>
      </w:r>
      <w:r w:rsidR="00410EC9" w:rsidRPr="00183FB3">
        <w:rPr>
          <w:rFonts w:ascii="Times New Roman" w:hAnsi="Times New Roman" w:cs="Times New Roman"/>
        </w:rPr>
        <w:t>simili uffici.</w:t>
      </w:r>
      <w:r w:rsidR="00D80D35" w:rsidRPr="00183FB3">
        <w:rPr>
          <w:rFonts w:ascii="Times New Roman" w:hAnsi="Times New Roman" w:cs="Times New Roman"/>
        </w:rPr>
        <w:t xml:space="preserve"> |</w:t>
      </w:r>
    </w:p>
    <w:p w14:paraId="477E21B9" w14:textId="67A220C7" w:rsidR="00D80D35" w:rsidRPr="00183FB3" w:rsidRDefault="00410EC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ontinuerà anco nel </w:t>
      </w:r>
      <w:r w:rsidR="007D3E0C" w:rsidRPr="00183FB3">
        <w:rPr>
          <w:rFonts w:ascii="Times New Roman" w:hAnsi="Times New Roman" w:cs="Times New Roman"/>
        </w:rPr>
        <w:t xml:space="preserve">negotio </w:t>
      </w:r>
      <w:r w:rsidR="008E2366" w:rsidRPr="00183FB3">
        <w:rPr>
          <w:rFonts w:ascii="Times New Roman" w:hAnsi="Times New Roman" w:cs="Times New Roman"/>
        </w:rPr>
        <w:t>de</w:t>
      </w:r>
      <w:r w:rsidR="007D3E0C" w:rsidRPr="00183FB3">
        <w:rPr>
          <w:rFonts w:ascii="Times New Roman" w:hAnsi="Times New Roman" w:cs="Times New Roman"/>
        </w:rPr>
        <w:t>ll</w:t>
      </w:r>
      <w:r w:rsidR="00CF4972" w:rsidRPr="00183FB3">
        <w:rPr>
          <w:rFonts w:ascii="Times New Roman" w:hAnsi="Times New Roman" w:cs="Times New Roman"/>
        </w:rPr>
        <w:t>’</w:t>
      </w:r>
      <w:r w:rsidR="007D3E0C" w:rsidRPr="00183FB3">
        <w:rPr>
          <w:rFonts w:ascii="Times New Roman" w:hAnsi="Times New Roman" w:cs="Times New Roman"/>
        </w:rPr>
        <w:t xml:space="preserve">unione </w:t>
      </w:r>
      <w:r w:rsidR="00D80D35" w:rsidRPr="00183FB3">
        <w:rPr>
          <w:rFonts w:ascii="Times New Roman" w:hAnsi="Times New Roman" w:cs="Times New Roman"/>
        </w:rPr>
        <w:t xml:space="preserve">| </w:t>
      </w:r>
      <w:r w:rsidR="007D3E0C" w:rsidRPr="00183FB3">
        <w:rPr>
          <w:rFonts w:ascii="Times New Roman" w:hAnsi="Times New Roman" w:cs="Times New Roman"/>
        </w:rPr>
        <w:t>de</w:t>
      </w:r>
      <w:r w:rsidR="00CF4972" w:rsidRPr="00183FB3">
        <w:rPr>
          <w:rFonts w:ascii="Times New Roman" w:hAnsi="Times New Roman" w:cs="Times New Roman"/>
        </w:rPr>
        <w:t>’</w:t>
      </w:r>
      <w:r w:rsidR="007D3E0C" w:rsidRPr="00183FB3">
        <w:rPr>
          <w:rFonts w:ascii="Times New Roman" w:hAnsi="Times New Roman" w:cs="Times New Roman"/>
        </w:rPr>
        <w:t xml:space="preserve"> vasselli, si come </w:t>
      </w:r>
      <w:r w:rsidR="004431C2" w:rsidRPr="00183FB3">
        <w:rPr>
          <w:rFonts w:ascii="Times New Roman" w:hAnsi="Times New Roman" w:cs="Times New Roman"/>
        </w:rPr>
        <w:t xml:space="preserve">troverà disposizione. </w:t>
      </w:r>
      <w:r w:rsidR="00D80D35" w:rsidRPr="00183FB3">
        <w:rPr>
          <w:rFonts w:ascii="Times New Roman" w:hAnsi="Times New Roman" w:cs="Times New Roman"/>
        </w:rPr>
        <w:t xml:space="preserve">| </w:t>
      </w:r>
    </w:p>
    <w:p w14:paraId="4CE09870" w14:textId="77777777" w:rsidR="00410EC9" w:rsidRPr="00183FB3" w:rsidRDefault="004431C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opra diversi avisi di preparazione di </w:t>
      </w:r>
      <w:r w:rsidR="00D80D35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Spagna</w:t>
      </w:r>
      <w:r w:rsidR="008E2366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pensano quei signori et </w:t>
      </w:r>
      <w:r w:rsidR="00093252" w:rsidRPr="00183FB3">
        <w:rPr>
          <w:rFonts w:ascii="Times New Roman" w:hAnsi="Times New Roman" w:cs="Times New Roman"/>
        </w:rPr>
        <w:t>ogni giorno consultano.</w:t>
      </w:r>
      <w:r w:rsidR="00D80D35" w:rsidRPr="00183FB3">
        <w:rPr>
          <w:rFonts w:ascii="Times New Roman" w:hAnsi="Times New Roman" w:cs="Times New Roman"/>
        </w:rPr>
        <w:t xml:space="preserve"> |</w:t>
      </w:r>
    </w:p>
    <w:p w14:paraId="5F44DF8C" w14:textId="049FEFFE" w:rsidR="005E1CAE" w:rsidRPr="00183FB3" w:rsidRDefault="008E236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</w:t>
      </w:r>
      <w:r w:rsidR="00093252" w:rsidRPr="00183FB3">
        <w:rPr>
          <w:rFonts w:ascii="Times New Roman" w:hAnsi="Times New Roman" w:cs="Times New Roman"/>
        </w:rPr>
        <w:t xml:space="preserve">no espedito ordine in </w:t>
      </w:r>
      <w:r w:rsidR="00A0517C" w:rsidRPr="00183FB3">
        <w:rPr>
          <w:rFonts w:ascii="Times New Roman" w:hAnsi="Times New Roman" w:cs="Times New Roman"/>
        </w:rPr>
        <w:t xml:space="preserve">Inghilterra e Francia </w:t>
      </w:r>
      <w:r w:rsidR="00D80D35" w:rsidRPr="00183FB3">
        <w:rPr>
          <w:rFonts w:ascii="Times New Roman" w:hAnsi="Times New Roman" w:cs="Times New Roman"/>
        </w:rPr>
        <w:t xml:space="preserve">| </w:t>
      </w:r>
      <w:r w:rsidR="00A0517C" w:rsidRPr="00183FB3">
        <w:rPr>
          <w:rFonts w:ascii="Times New Roman" w:hAnsi="Times New Roman" w:cs="Times New Roman"/>
        </w:rPr>
        <w:t>perché</w:t>
      </w:r>
      <w:r w:rsidR="002976A3" w:rsidRPr="00183FB3">
        <w:rPr>
          <w:rFonts w:ascii="Times New Roman" w:hAnsi="Times New Roman" w:cs="Times New Roman"/>
        </w:rPr>
        <w:t xml:space="preserve"> i officiali e capi da guerra si trovino </w:t>
      </w:r>
      <w:r w:rsidR="00D80D35" w:rsidRPr="00183FB3">
        <w:rPr>
          <w:rFonts w:ascii="Times New Roman" w:hAnsi="Times New Roman" w:cs="Times New Roman"/>
        </w:rPr>
        <w:t xml:space="preserve">| </w:t>
      </w:r>
      <w:r w:rsidR="002976A3" w:rsidRPr="00183FB3">
        <w:rPr>
          <w:rFonts w:ascii="Times New Roman" w:hAnsi="Times New Roman" w:cs="Times New Roman"/>
        </w:rPr>
        <w:t>all</w:t>
      </w:r>
      <w:r w:rsidR="00CF4972" w:rsidRPr="00183FB3">
        <w:rPr>
          <w:rFonts w:ascii="Times New Roman" w:hAnsi="Times New Roman" w:cs="Times New Roman"/>
        </w:rPr>
        <w:t>’</w:t>
      </w:r>
      <w:r w:rsidR="002976A3" w:rsidRPr="00183FB3">
        <w:rPr>
          <w:rFonts w:ascii="Times New Roman" w:hAnsi="Times New Roman" w:cs="Times New Roman"/>
        </w:rPr>
        <w:t>Haia per li 15 d</w:t>
      </w:r>
      <w:r w:rsidR="00CF4972" w:rsidRPr="00183FB3">
        <w:rPr>
          <w:rFonts w:ascii="Times New Roman" w:hAnsi="Times New Roman" w:cs="Times New Roman"/>
        </w:rPr>
        <w:t>’</w:t>
      </w:r>
      <w:r w:rsidR="002976A3" w:rsidRPr="00183FB3">
        <w:rPr>
          <w:rFonts w:ascii="Times New Roman" w:hAnsi="Times New Roman" w:cs="Times New Roman"/>
        </w:rPr>
        <w:t>aprile, et non dano l</w:t>
      </w:r>
      <w:r w:rsidR="00036D26" w:rsidRPr="00183FB3">
        <w:rPr>
          <w:rFonts w:ascii="Times New Roman" w:hAnsi="Times New Roman" w:cs="Times New Roman"/>
        </w:rPr>
        <w:t xml:space="preserve">icenze </w:t>
      </w:r>
      <w:r w:rsidR="00D80D35" w:rsidRPr="00183FB3">
        <w:rPr>
          <w:rFonts w:ascii="Times New Roman" w:hAnsi="Times New Roman" w:cs="Times New Roman"/>
        </w:rPr>
        <w:t xml:space="preserve">| </w:t>
      </w:r>
      <w:r w:rsidR="00036D26" w:rsidRPr="00183FB3">
        <w:rPr>
          <w:rFonts w:ascii="Times New Roman" w:hAnsi="Times New Roman" w:cs="Times New Roman"/>
        </w:rPr>
        <w:t xml:space="preserve">ad alcun soldato di partirsi. </w:t>
      </w:r>
      <w:r w:rsidR="00D80D35" w:rsidRPr="00183FB3">
        <w:rPr>
          <w:rFonts w:ascii="Times New Roman" w:hAnsi="Times New Roman" w:cs="Times New Roman"/>
        </w:rPr>
        <w:t>|</w:t>
      </w:r>
    </w:p>
    <w:p w14:paraId="6F67805D" w14:textId="77777777" w:rsidR="007847D5" w:rsidRPr="00183FB3" w:rsidRDefault="007847D5" w:rsidP="00765C1E">
      <w:pPr>
        <w:rPr>
          <w:rFonts w:ascii="Times New Roman" w:hAnsi="Times New Roman" w:cs="Times New Roman"/>
        </w:rPr>
      </w:pPr>
    </w:p>
    <w:p w14:paraId="7040D60C" w14:textId="77777777" w:rsidR="00553286" w:rsidRPr="00183FB3" w:rsidRDefault="00036D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</w:t>
      </w:r>
      <w:r w:rsidR="00D80D35" w:rsidRPr="00183FB3">
        <w:rPr>
          <w:rFonts w:ascii="Times New Roman" w:hAnsi="Times New Roman" w:cs="Times New Roman"/>
        </w:rPr>
        <w:t xml:space="preserve"> R</w:t>
      </w:r>
      <w:r w:rsidRPr="00183FB3">
        <w:rPr>
          <w:rFonts w:ascii="Times New Roman" w:hAnsi="Times New Roman" w:cs="Times New Roman"/>
        </w:rPr>
        <w:t>.</w:t>
      </w:r>
      <w:r w:rsidR="00D80D35" w:rsidRPr="00183FB3">
        <w:rPr>
          <w:rFonts w:ascii="Times New Roman" w:hAnsi="Times New Roman" w:cs="Times New Roman"/>
        </w:rPr>
        <w:t xml:space="preserve"> |</w:t>
      </w:r>
    </w:p>
    <w:p w14:paraId="5361A3DE" w14:textId="77777777" w:rsidR="007847D5" w:rsidRPr="00183FB3" w:rsidRDefault="007847D5" w:rsidP="00765C1E">
      <w:pPr>
        <w:rPr>
          <w:rFonts w:ascii="Times New Roman" w:hAnsi="Times New Roman" w:cs="Times New Roman"/>
        </w:rPr>
      </w:pPr>
    </w:p>
    <w:p w14:paraId="0260828C" w14:textId="77777777" w:rsidR="00E54547" w:rsidRPr="00183FB3" w:rsidRDefault="0081054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</w:t>
      </w:r>
      <w:r w:rsidR="00E54547" w:rsidRPr="00183FB3">
        <w:rPr>
          <w:rFonts w:ascii="Times New Roman" w:hAnsi="Times New Roman" w:cs="Times New Roman"/>
        </w:rPr>
        <w:t>26v</w:t>
      </w:r>
      <w:r w:rsidR="00C72ECA" w:rsidRPr="00183FB3">
        <w:rPr>
          <w:rFonts w:ascii="Times New Roman" w:hAnsi="Times New Roman" w:cs="Times New Roman"/>
        </w:rPr>
        <w:t>D</w:t>
      </w:r>
      <w:r w:rsidRPr="00183FB3">
        <w:rPr>
          <w:rFonts w:ascii="Times New Roman" w:hAnsi="Times New Roman" w:cs="Times New Roman"/>
        </w:rPr>
        <w:t xml:space="preserve"> / </w:t>
      </w:r>
    </w:p>
    <w:p w14:paraId="4B7CF5D2" w14:textId="67219837" w:rsidR="00D80D35" w:rsidRPr="00183FB3" w:rsidRDefault="00E54547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[…]</w:t>
      </w:r>
      <w:r w:rsidR="005068D9" w:rsidRPr="00183FB3">
        <w:rPr>
          <w:rStyle w:val="FootnoteReference"/>
          <w:rFonts w:ascii="Times New Roman" w:hAnsi="Times New Roman" w:cs="Times New Roman"/>
        </w:rPr>
        <w:footnoteReference w:id="114"/>
      </w:r>
      <w:r w:rsidRPr="00183FB3">
        <w:rPr>
          <w:rFonts w:ascii="Times New Roman" w:hAnsi="Times New Roman" w:cs="Times New Roman"/>
        </w:rPr>
        <w:t xml:space="preserve"> </w:t>
      </w:r>
      <w:r w:rsidR="00D3257C" w:rsidRPr="00183FB3">
        <w:rPr>
          <w:rFonts w:ascii="Times New Roman" w:hAnsi="Times New Roman" w:cs="Times New Roman"/>
        </w:rPr>
        <w:t>espedi[…]</w:t>
      </w:r>
      <w:r w:rsidRPr="00183FB3">
        <w:rPr>
          <w:rFonts w:ascii="Times New Roman" w:hAnsi="Times New Roman" w:cs="Times New Roman"/>
        </w:rPr>
        <w:t>i</w:t>
      </w:r>
      <w:r w:rsidR="00D80D35" w:rsidRPr="00183FB3">
        <w:rPr>
          <w:rStyle w:val="FootnoteReference"/>
          <w:rFonts w:ascii="Times New Roman" w:hAnsi="Times New Roman" w:cs="Times New Roman"/>
        </w:rPr>
        <w:footnoteReference w:id="115"/>
      </w:r>
      <w:r w:rsidRPr="00183FB3">
        <w:rPr>
          <w:rFonts w:ascii="Times New Roman" w:hAnsi="Times New Roman" w:cs="Times New Roman"/>
        </w:rPr>
        <w:t xml:space="preserve"> vasselli lesti </w:t>
      </w:r>
      <w:r w:rsidR="00D3257C" w:rsidRPr="00183FB3">
        <w:rPr>
          <w:rFonts w:ascii="Times New Roman" w:hAnsi="Times New Roman" w:cs="Times New Roman"/>
        </w:rPr>
        <w:t>| per s</w:t>
      </w:r>
      <w:r w:rsidRPr="00183FB3">
        <w:rPr>
          <w:rFonts w:ascii="Times New Roman" w:hAnsi="Times New Roman" w:cs="Times New Roman"/>
        </w:rPr>
        <w:t>piar g</w:t>
      </w:r>
      <w:r w:rsidR="00D3257C"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="00D3257C" w:rsidRPr="00183FB3">
        <w:rPr>
          <w:rFonts w:ascii="Times New Roman" w:hAnsi="Times New Roman" w:cs="Times New Roman"/>
        </w:rPr>
        <w:t>andamenti</w:t>
      </w:r>
      <w:r w:rsidRPr="00183FB3">
        <w:rPr>
          <w:rFonts w:ascii="Times New Roman" w:hAnsi="Times New Roman" w:cs="Times New Roman"/>
        </w:rPr>
        <w:t xml:space="preserve"> di Spagna</w:t>
      </w:r>
      <w:r w:rsidR="005068D9" w:rsidRPr="00183FB3">
        <w:rPr>
          <w:rFonts w:ascii="Times New Roman" w:hAnsi="Times New Roman" w:cs="Times New Roman"/>
        </w:rPr>
        <w:t xml:space="preserve"> | Com</w:t>
      </w:r>
      <w:r w:rsidR="00504405" w:rsidRPr="00183FB3">
        <w:rPr>
          <w:rFonts w:ascii="Times New Roman" w:hAnsi="Times New Roman" w:cs="Times New Roman"/>
        </w:rPr>
        <w:t>[…]</w:t>
      </w:r>
      <w:r w:rsidR="005068D9" w:rsidRPr="00183FB3">
        <w:rPr>
          <w:rFonts w:ascii="Times New Roman" w:hAnsi="Times New Roman" w:cs="Times New Roman"/>
        </w:rPr>
        <w:t>rii</w:t>
      </w:r>
      <w:r w:rsidR="00504405" w:rsidRPr="00183FB3">
        <w:rPr>
          <w:rStyle w:val="FootnoteReference"/>
          <w:rFonts w:ascii="Times New Roman" w:hAnsi="Times New Roman" w:cs="Times New Roman"/>
        </w:rPr>
        <w:footnoteReference w:id="116"/>
      </w:r>
      <w:r w:rsidRPr="00183FB3">
        <w:rPr>
          <w:rFonts w:ascii="Times New Roman" w:hAnsi="Times New Roman" w:cs="Times New Roman"/>
        </w:rPr>
        <w:t xml:space="preserve"> </w:t>
      </w:r>
      <w:r w:rsidR="005068D9" w:rsidRPr="00183FB3">
        <w:rPr>
          <w:rFonts w:ascii="Times New Roman" w:hAnsi="Times New Roman" w:cs="Times New Roman"/>
        </w:rPr>
        <w:t xml:space="preserve">de </w:t>
      </w:r>
      <w:r w:rsidRPr="00183FB3">
        <w:rPr>
          <w:rFonts w:ascii="Times New Roman" w:hAnsi="Times New Roman" w:cs="Times New Roman"/>
        </w:rPr>
        <w:t>[…]</w:t>
      </w:r>
      <w:r w:rsidR="00D80D35" w:rsidRPr="00183FB3">
        <w:rPr>
          <w:rStyle w:val="FootnoteReference"/>
          <w:rFonts w:ascii="Times New Roman" w:hAnsi="Times New Roman" w:cs="Times New Roman"/>
        </w:rPr>
        <w:footnoteReference w:id="117"/>
      </w:r>
      <w:r w:rsidR="00D3257C" w:rsidRPr="00183FB3">
        <w:rPr>
          <w:rFonts w:ascii="Times New Roman" w:hAnsi="Times New Roman" w:cs="Times New Roman"/>
        </w:rPr>
        <w:t xml:space="preserve"> Stati</w:t>
      </w:r>
      <w:r w:rsidRPr="00183FB3">
        <w:rPr>
          <w:rFonts w:ascii="Times New Roman" w:hAnsi="Times New Roman" w:cs="Times New Roman"/>
        </w:rPr>
        <w:t xml:space="preserve"> che sono in Inghilterra </w:t>
      </w:r>
      <w:r w:rsidR="00D3257C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scriveno […]</w:t>
      </w:r>
      <w:r w:rsidR="00D80D35" w:rsidRPr="00183FB3">
        <w:rPr>
          <w:rStyle w:val="FootnoteReference"/>
          <w:rFonts w:ascii="Times New Roman" w:hAnsi="Times New Roman" w:cs="Times New Roman"/>
        </w:rPr>
        <w:footnoteReference w:id="118"/>
      </w:r>
      <w:r w:rsidR="00D3257C" w:rsidRPr="00183FB3">
        <w:rPr>
          <w:rFonts w:ascii="Times New Roman" w:hAnsi="Times New Roman" w:cs="Times New Roman"/>
        </w:rPr>
        <w:t xml:space="preserve"> buon</w:t>
      </w:r>
      <w:r w:rsidR="00391128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 xml:space="preserve"> volontà del </w:t>
      </w:r>
      <w:r w:rsidR="00480CE7" w:rsidRPr="00183FB3">
        <w:rPr>
          <w:rFonts w:ascii="Times New Roman" w:hAnsi="Times New Roman" w:cs="Times New Roman"/>
        </w:rPr>
        <w:t xml:space="preserve">Re </w:t>
      </w:r>
      <w:r w:rsidR="00D3257C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verso</w:t>
      </w:r>
      <w:r w:rsidR="00D3257C" w:rsidRPr="00183FB3">
        <w:rPr>
          <w:rStyle w:val="FootnoteReference"/>
          <w:rFonts w:ascii="Times New Roman" w:hAnsi="Times New Roman" w:cs="Times New Roman"/>
        </w:rPr>
        <w:footnoteReference w:id="119"/>
      </w:r>
      <w:r w:rsidR="00D3257C" w:rsidRPr="00183FB3">
        <w:rPr>
          <w:rFonts w:ascii="Times New Roman" w:hAnsi="Times New Roman" w:cs="Times New Roman"/>
        </w:rPr>
        <w:t xml:space="preserve"> et </w:t>
      </w:r>
      <w:r w:rsidRPr="00183FB3">
        <w:rPr>
          <w:rFonts w:ascii="Times New Roman" w:hAnsi="Times New Roman" w:cs="Times New Roman"/>
        </w:rPr>
        <w:t xml:space="preserve">essortacione ad unir </w:t>
      </w:r>
      <w:r w:rsidR="00D80D35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con i suoi i lor</w:t>
      </w:r>
      <w:r w:rsidR="00CC2EB7" w:rsidRPr="00183FB3">
        <w:rPr>
          <w:rFonts w:ascii="Times New Roman" w:hAnsi="Times New Roman" w:cs="Times New Roman"/>
        </w:rPr>
        <w:t xml:space="preserve">o vasselli nel </w:t>
      </w:r>
      <w:r w:rsidR="00D80D35" w:rsidRPr="00183FB3">
        <w:rPr>
          <w:rFonts w:ascii="Times New Roman" w:hAnsi="Times New Roman" w:cs="Times New Roman"/>
        </w:rPr>
        <w:t xml:space="preserve">| </w:t>
      </w:r>
      <w:r w:rsidR="00CC2EB7" w:rsidRPr="00183FB3">
        <w:rPr>
          <w:rFonts w:ascii="Times New Roman" w:hAnsi="Times New Roman" w:cs="Times New Roman"/>
        </w:rPr>
        <w:t>Mediteraneo per osserv</w:t>
      </w:r>
      <w:r w:rsidRPr="00183FB3">
        <w:rPr>
          <w:rFonts w:ascii="Times New Roman" w:hAnsi="Times New Roman" w:cs="Times New Roman"/>
        </w:rPr>
        <w:t>ar</w:t>
      </w:r>
      <w:r w:rsidR="005E1CAE" w:rsidRPr="00183FB3">
        <w:rPr>
          <w:rFonts w:ascii="Times New Roman" w:hAnsi="Times New Roman" w:cs="Times New Roman"/>
        </w:rPr>
        <w:t xml:space="preserve"> S</w:t>
      </w:r>
      <w:r w:rsidRPr="00183FB3">
        <w:rPr>
          <w:rFonts w:ascii="Times New Roman" w:hAnsi="Times New Roman" w:cs="Times New Roman"/>
        </w:rPr>
        <w:t>pagnoli</w:t>
      </w:r>
      <w:r w:rsidR="00D80D35" w:rsidRPr="00183FB3">
        <w:rPr>
          <w:rFonts w:ascii="Times New Roman" w:hAnsi="Times New Roman" w:cs="Times New Roman"/>
        </w:rPr>
        <w:t xml:space="preserve"> | </w:t>
      </w:r>
      <w:r w:rsidRPr="00183FB3">
        <w:rPr>
          <w:rFonts w:ascii="Times New Roman" w:hAnsi="Times New Roman" w:cs="Times New Roman"/>
        </w:rPr>
        <w:t>se volessero d</w:t>
      </w:r>
      <w:r w:rsidR="0016213A" w:rsidRPr="00183FB3">
        <w:rPr>
          <w:rFonts w:ascii="Times New Roman" w:hAnsi="Times New Roman" w:cs="Times New Roman"/>
        </w:rPr>
        <w:t xml:space="preserve">anneggiar corsari </w:t>
      </w:r>
      <w:r w:rsidR="00D80D35" w:rsidRPr="00183FB3">
        <w:rPr>
          <w:rFonts w:ascii="Times New Roman" w:hAnsi="Times New Roman" w:cs="Times New Roman"/>
        </w:rPr>
        <w:t xml:space="preserve">| </w:t>
      </w:r>
      <w:r w:rsidR="0016213A" w:rsidRPr="00183FB3">
        <w:rPr>
          <w:rFonts w:ascii="Times New Roman" w:hAnsi="Times New Roman" w:cs="Times New Roman"/>
        </w:rPr>
        <w:t xml:space="preserve">assister: se </w:t>
      </w:r>
      <w:r w:rsidR="00CF4972" w:rsidRPr="00183FB3">
        <w:rPr>
          <w:rFonts w:ascii="Times New Roman" w:hAnsi="Times New Roman" w:cs="Times New Roman"/>
        </w:rPr>
        <w:t>’</w:t>
      </w:r>
      <w:r w:rsidR="00CC2EB7" w:rsidRPr="00183FB3">
        <w:rPr>
          <w:rFonts w:ascii="Times New Roman" w:hAnsi="Times New Roman" w:cs="Times New Roman"/>
        </w:rPr>
        <w:t>l T</w:t>
      </w:r>
      <w:r w:rsidRPr="00183FB3">
        <w:rPr>
          <w:rFonts w:ascii="Times New Roman" w:hAnsi="Times New Roman" w:cs="Times New Roman"/>
        </w:rPr>
        <w:t xml:space="preserve">urco, non si </w:t>
      </w:r>
      <w:r w:rsidR="00D80D35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mostrar part</w:t>
      </w:r>
      <w:r w:rsidR="00B54FE0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et volendo </w:t>
      </w:r>
      <w:r w:rsidR="00D80D35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apportar incommodo alla</w:t>
      </w:r>
      <w:r w:rsidR="005076B8" w:rsidRPr="00183FB3">
        <w:rPr>
          <w:rFonts w:ascii="Times New Roman" w:hAnsi="Times New Roman" w:cs="Times New Roman"/>
        </w:rPr>
        <w:t xml:space="preserve"> Republica </w:t>
      </w:r>
      <w:r w:rsidR="00D80D35" w:rsidRPr="00183FB3">
        <w:rPr>
          <w:rFonts w:ascii="Times New Roman" w:hAnsi="Times New Roman" w:cs="Times New Roman"/>
        </w:rPr>
        <w:t xml:space="preserve">| </w:t>
      </w:r>
      <w:r w:rsidR="005076B8" w:rsidRPr="00183FB3">
        <w:rPr>
          <w:rFonts w:ascii="Times New Roman" w:hAnsi="Times New Roman" w:cs="Times New Roman"/>
        </w:rPr>
        <w:t>esser interesse del R</w:t>
      </w:r>
      <w:r w:rsidRPr="00183FB3">
        <w:rPr>
          <w:rFonts w:ascii="Times New Roman" w:hAnsi="Times New Roman" w:cs="Times New Roman"/>
        </w:rPr>
        <w:t xml:space="preserve">e devertirlo. </w:t>
      </w:r>
      <w:r w:rsidR="00D80D35" w:rsidRPr="00183FB3">
        <w:rPr>
          <w:rFonts w:ascii="Times New Roman" w:hAnsi="Times New Roman" w:cs="Times New Roman"/>
        </w:rPr>
        <w:t xml:space="preserve">| </w:t>
      </w:r>
    </w:p>
    <w:p w14:paraId="13EF65A4" w14:textId="227224E7" w:rsidR="00E54547" w:rsidRPr="00183FB3" w:rsidRDefault="00E54547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Tutto ciò esser sta detto </w:t>
      </w:r>
      <w:r w:rsidR="00F54CAA" w:rsidRPr="00183FB3">
        <w:rPr>
          <w:rFonts w:ascii="Times New Roman" w:hAnsi="Times New Roman" w:cs="Times New Roman"/>
        </w:rPr>
        <w:t>a</w:t>
      </w:r>
      <w:r w:rsidR="00504405" w:rsidRPr="00183FB3">
        <w:rPr>
          <w:rFonts w:ascii="Times New Roman" w:hAnsi="Times New Roman" w:cs="Times New Roman"/>
        </w:rPr>
        <w:t xml:space="preserve"> lui </w:t>
      </w:r>
      <w:r w:rsidR="009765D9" w:rsidRPr="00183FB3">
        <w:rPr>
          <w:rFonts w:ascii="Times New Roman" w:hAnsi="Times New Roman" w:cs="Times New Roman"/>
        </w:rPr>
        <w:t>secreta</w:t>
      </w:r>
      <w:r w:rsidRPr="00183FB3">
        <w:rPr>
          <w:rFonts w:ascii="Times New Roman" w:hAnsi="Times New Roman" w:cs="Times New Roman"/>
        </w:rPr>
        <w:t xml:space="preserve">rio </w:t>
      </w:r>
      <w:r w:rsidR="00AD065E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basciator di quella </w:t>
      </w:r>
      <w:r w:rsidR="0026483A" w:rsidRPr="00183FB3">
        <w:rPr>
          <w:rFonts w:ascii="Times New Roman" w:hAnsi="Times New Roman" w:cs="Times New Roman"/>
        </w:rPr>
        <w:t>Maes</w:t>
      </w:r>
      <w:r w:rsidRPr="00183FB3">
        <w:rPr>
          <w:rFonts w:ascii="Times New Roman" w:hAnsi="Times New Roman" w:cs="Times New Roman"/>
        </w:rPr>
        <w:t>tà.</w:t>
      </w:r>
      <w:r w:rsidR="00AD065E" w:rsidRPr="00183FB3">
        <w:rPr>
          <w:rFonts w:ascii="Times New Roman" w:hAnsi="Times New Roman" w:cs="Times New Roman"/>
        </w:rPr>
        <w:t xml:space="preserve"> |</w:t>
      </w:r>
    </w:p>
    <w:p w14:paraId="621B01B8" w14:textId="51C3ACC2" w:rsidR="00E54547" w:rsidRPr="00183FB3" w:rsidRDefault="00E54547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</w:t>
      </w:r>
      <w:r w:rsidR="009765D9" w:rsidRPr="00183FB3">
        <w:rPr>
          <w:rFonts w:ascii="Times New Roman" w:hAnsi="Times New Roman" w:cs="Times New Roman"/>
        </w:rPr>
        <w:t>cu</w:t>
      </w:r>
      <w:r w:rsidRPr="00183FB3">
        <w:rPr>
          <w:rFonts w:ascii="Times New Roman" w:hAnsi="Times New Roman" w:cs="Times New Roman"/>
        </w:rPr>
        <w:t>op</w:t>
      </w:r>
      <w:r w:rsidR="009765D9" w:rsidRPr="00183FB3">
        <w:rPr>
          <w:rFonts w:ascii="Times New Roman" w:hAnsi="Times New Roman" w:cs="Times New Roman"/>
        </w:rPr>
        <w:t>r</w:t>
      </w:r>
      <w:r w:rsidR="00AD065E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che quei signori </w:t>
      </w:r>
      <w:r w:rsidR="009765D9" w:rsidRPr="00183FB3">
        <w:rPr>
          <w:rFonts w:ascii="Times New Roman" w:hAnsi="Times New Roman" w:cs="Times New Roman"/>
        </w:rPr>
        <w:t>pres</w:t>
      </w:r>
      <w:r w:rsidRPr="00183FB3">
        <w:rPr>
          <w:rFonts w:ascii="Times New Roman" w:hAnsi="Times New Roman" w:cs="Times New Roman"/>
        </w:rPr>
        <w:t xml:space="preserve">tano </w:t>
      </w:r>
      <w:r w:rsidR="00AD065E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poca fede al </w:t>
      </w:r>
      <w:r w:rsidR="00AD065E" w:rsidRPr="00183FB3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 xml:space="preserve">e tenendolo per </w:t>
      </w:r>
      <w:r w:rsidR="00AD065E" w:rsidRPr="00183FB3">
        <w:rPr>
          <w:rFonts w:ascii="Times New Roman" w:hAnsi="Times New Roman" w:cs="Times New Roman"/>
        </w:rPr>
        <w:t>province</w:t>
      </w:r>
      <w:r w:rsidRPr="00183FB3">
        <w:rPr>
          <w:rFonts w:ascii="Times New Roman" w:hAnsi="Times New Roman" w:cs="Times New Roman"/>
        </w:rPr>
        <w:t xml:space="preserve"> </w:t>
      </w:r>
      <w:r w:rsidR="00AD065E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che abbondi in complimento</w:t>
      </w:r>
      <w:r w:rsidR="006152FE" w:rsidRPr="00183FB3">
        <w:rPr>
          <w:rFonts w:ascii="Times New Roman" w:hAnsi="Times New Roman" w:cs="Times New Roman"/>
        </w:rPr>
        <w:t>,</w:t>
      </w:r>
      <w:r w:rsidRPr="00183FB3">
        <w:rPr>
          <w:rFonts w:ascii="Times New Roman" w:hAnsi="Times New Roman" w:cs="Times New Roman"/>
        </w:rPr>
        <w:t xml:space="preserve"> </w:t>
      </w:r>
      <w:r w:rsidR="00AD065E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che la missio</w:t>
      </w:r>
      <w:r w:rsidR="006152FE" w:rsidRPr="00183FB3">
        <w:rPr>
          <w:rFonts w:ascii="Times New Roman" w:hAnsi="Times New Roman" w:cs="Times New Roman"/>
        </w:rPr>
        <w:t>n</w:t>
      </w:r>
      <w:r w:rsidRPr="00183FB3">
        <w:rPr>
          <w:rFonts w:ascii="Times New Roman" w:hAnsi="Times New Roman" w:cs="Times New Roman"/>
        </w:rPr>
        <w:t xml:space="preserve">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a</w:t>
      </w:r>
      <w:r w:rsidR="00AD065E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i </w:t>
      </w:r>
      <w:r w:rsidR="00AD065E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pop</w:t>
      </w:r>
      <w:r w:rsidR="006152FE" w:rsidRPr="00183FB3">
        <w:rPr>
          <w:rFonts w:ascii="Times New Roman" w:hAnsi="Times New Roman" w:cs="Times New Roman"/>
        </w:rPr>
        <w:t>ol</w:t>
      </w:r>
      <w:r w:rsidRPr="00183FB3">
        <w:rPr>
          <w:rFonts w:ascii="Times New Roman" w:hAnsi="Times New Roman" w:cs="Times New Roman"/>
        </w:rPr>
        <w:t>i dell</w:t>
      </w:r>
      <w:r w:rsidR="00CF4972" w:rsidRPr="00183FB3">
        <w:rPr>
          <w:rFonts w:ascii="Times New Roman" w:hAnsi="Times New Roman" w:cs="Times New Roman"/>
        </w:rPr>
        <w:t>’</w:t>
      </w:r>
      <w:r w:rsidR="00AD065E" w:rsidRPr="00183FB3">
        <w:rPr>
          <w:rFonts w:ascii="Times New Roman" w:hAnsi="Times New Roman" w:cs="Times New Roman"/>
        </w:rPr>
        <w:t>U</w:t>
      </w:r>
      <w:r w:rsidRPr="00183FB3">
        <w:rPr>
          <w:rFonts w:ascii="Times New Roman" w:hAnsi="Times New Roman" w:cs="Times New Roman"/>
        </w:rPr>
        <w:t>nione et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emi si per </w:t>
      </w:r>
      <w:r w:rsidR="00AD065E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esser presente a trattat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ccordo </w:t>
      </w:r>
      <w:r w:rsidR="00AD065E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havendosi avisi che non havendo </w:t>
      </w:r>
      <w:r w:rsidR="00AD065E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Boemi appoggi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orderanno.</w:t>
      </w:r>
      <w:r w:rsidR="00AD065E" w:rsidRPr="00183FB3">
        <w:rPr>
          <w:rFonts w:ascii="Times New Roman" w:hAnsi="Times New Roman" w:cs="Times New Roman"/>
        </w:rPr>
        <w:t xml:space="preserve"> |</w:t>
      </w:r>
    </w:p>
    <w:p w14:paraId="411DD213" w14:textId="57D4D7BA" w:rsidR="00A76C46" w:rsidRPr="00183FB3" w:rsidRDefault="00BA2523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6152FE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A</w:t>
      </w:r>
      <w:r w:rsidR="00E54547" w:rsidRPr="00183FB3">
        <w:rPr>
          <w:rFonts w:ascii="Times New Roman" w:hAnsi="Times New Roman" w:cs="Times New Roman"/>
        </w:rPr>
        <w:t>m</w:t>
      </w:r>
      <w:r w:rsidR="00A76C46" w:rsidRPr="00183FB3">
        <w:rPr>
          <w:rFonts w:ascii="Times New Roman" w:hAnsi="Times New Roman" w:cs="Times New Roman"/>
        </w:rPr>
        <w:t>i</w:t>
      </w:r>
      <w:r w:rsidR="00E54547" w:rsidRPr="00183FB3">
        <w:rPr>
          <w:rFonts w:ascii="Times New Roman" w:hAnsi="Times New Roman" w:cs="Times New Roman"/>
        </w:rPr>
        <w:t xml:space="preserve">ralità stano pronte per </w:t>
      </w:r>
      <w:r w:rsidR="00A76C46" w:rsidRPr="00183FB3">
        <w:rPr>
          <w:rFonts w:ascii="Times New Roman" w:hAnsi="Times New Roman" w:cs="Times New Roman"/>
        </w:rPr>
        <w:t xml:space="preserve">| </w:t>
      </w:r>
      <w:r w:rsidR="00E54547" w:rsidRPr="00183FB3">
        <w:rPr>
          <w:rFonts w:ascii="Times New Roman" w:hAnsi="Times New Roman" w:cs="Times New Roman"/>
        </w:rPr>
        <w:t>effettuar quanto li f</w:t>
      </w:r>
      <w:r w:rsidR="00A76C46" w:rsidRPr="00183FB3">
        <w:rPr>
          <w:rFonts w:ascii="Times New Roman" w:hAnsi="Times New Roman" w:cs="Times New Roman"/>
        </w:rPr>
        <w:t>o</w:t>
      </w:r>
      <w:r w:rsidR="00E54547" w:rsidRPr="00183FB3">
        <w:rPr>
          <w:rFonts w:ascii="Times New Roman" w:hAnsi="Times New Roman" w:cs="Times New Roman"/>
        </w:rPr>
        <w:t xml:space="preserve">sse ordinato </w:t>
      </w:r>
      <w:r w:rsidR="00A76C46" w:rsidRPr="00183FB3">
        <w:rPr>
          <w:rFonts w:ascii="Times New Roman" w:hAnsi="Times New Roman" w:cs="Times New Roman"/>
        </w:rPr>
        <w:t xml:space="preserve">| </w:t>
      </w:r>
      <w:r w:rsidR="00E54547" w:rsidRPr="00183FB3">
        <w:rPr>
          <w:rFonts w:ascii="Times New Roman" w:hAnsi="Times New Roman" w:cs="Times New Roman"/>
        </w:rPr>
        <w:t>circa l</w:t>
      </w:r>
      <w:r w:rsidR="00CF4972" w:rsidRPr="00183FB3">
        <w:rPr>
          <w:rFonts w:ascii="Times New Roman" w:hAnsi="Times New Roman" w:cs="Times New Roman"/>
        </w:rPr>
        <w:t>’</w:t>
      </w:r>
      <w:r w:rsidR="00E54547" w:rsidRPr="00183FB3">
        <w:rPr>
          <w:rFonts w:ascii="Times New Roman" w:hAnsi="Times New Roman" w:cs="Times New Roman"/>
        </w:rPr>
        <w:t>unione d</w:t>
      </w:r>
      <w:r w:rsidR="00A76C46" w:rsidRPr="00183FB3">
        <w:rPr>
          <w:rFonts w:ascii="Times New Roman" w:hAnsi="Times New Roman" w:cs="Times New Roman"/>
        </w:rPr>
        <w:t>e</w:t>
      </w:r>
      <w:r w:rsidR="00CF4972" w:rsidRPr="00183FB3">
        <w:rPr>
          <w:rFonts w:ascii="Times New Roman" w:hAnsi="Times New Roman" w:cs="Times New Roman"/>
        </w:rPr>
        <w:t>’</w:t>
      </w:r>
      <w:r w:rsidR="00E54547" w:rsidRPr="00183FB3">
        <w:rPr>
          <w:rFonts w:ascii="Times New Roman" w:hAnsi="Times New Roman" w:cs="Times New Roman"/>
        </w:rPr>
        <w:t xml:space="preserve"> vasselli con Inghilterra</w:t>
      </w:r>
      <w:r w:rsidR="00A76C46" w:rsidRPr="00183FB3">
        <w:rPr>
          <w:rFonts w:ascii="Times New Roman" w:hAnsi="Times New Roman" w:cs="Times New Roman"/>
        </w:rPr>
        <w:t xml:space="preserve">. | </w:t>
      </w:r>
    </w:p>
    <w:p w14:paraId="301101C3" w14:textId="05669B22" w:rsidR="00E54547" w:rsidRPr="00183FB3" w:rsidRDefault="00A76C4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È</w:t>
      </w:r>
      <w:r w:rsidR="00E54547" w:rsidRPr="00183FB3">
        <w:rPr>
          <w:rFonts w:ascii="Times New Roman" w:hAnsi="Times New Roman" w:cs="Times New Roman"/>
        </w:rPr>
        <w:t xml:space="preserve"> gionto il </w:t>
      </w:r>
      <w:r w:rsidR="00001C01" w:rsidRPr="00183FB3">
        <w:rPr>
          <w:rFonts w:ascii="Times New Roman" w:hAnsi="Times New Roman" w:cs="Times New Roman"/>
        </w:rPr>
        <w:t>P</w:t>
      </w:r>
      <w:r w:rsidR="00E54547" w:rsidRPr="00183FB3">
        <w:rPr>
          <w:rFonts w:ascii="Times New Roman" w:hAnsi="Times New Roman" w:cs="Times New Roman"/>
        </w:rPr>
        <w:t xml:space="preserve">ac; ha discorso con </w:t>
      </w:r>
      <w:r w:rsidR="008C45E0" w:rsidRPr="00183FB3">
        <w:rPr>
          <w:rFonts w:ascii="Times New Roman" w:hAnsi="Times New Roman" w:cs="Times New Roman"/>
        </w:rPr>
        <w:t xml:space="preserve">| </w:t>
      </w:r>
      <w:r w:rsidR="00E54547" w:rsidRPr="00183FB3">
        <w:rPr>
          <w:rFonts w:ascii="Times New Roman" w:hAnsi="Times New Roman" w:cs="Times New Roman"/>
        </w:rPr>
        <w:t>Mauritio del stato dell</w:t>
      </w:r>
      <w:r w:rsidR="00CF4972" w:rsidRPr="00183FB3">
        <w:rPr>
          <w:rFonts w:ascii="Times New Roman" w:hAnsi="Times New Roman" w:cs="Times New Roman"/>
        </w:rPr>
        <w:t>’</w:t>
      </w:r>
      <w:r w:rsidR="00E54547" w:rsidRPr="00183FB3">
        <w:rPr>
          <w:rFonts w:ascii="Times New Roman" w:hAnsi="Times New Roman" w:cs="Times New Roman"/>
        </w:rPr>
        <w:t xml:space="preserve">armata nostra </w:t>
      </w:r>
      <w:r w:rsidR="008C45E0" w:rsidRPr="00183FB3">
        <w:rPr>
          <w:rFonts w:ascii="Times New Roman" w:hAnsi="Times New Roman" w:cs="Times New Roman"/>
        </w:rPr>
        <w:t xml:space="preserve">| </w:t>
      </w:r>
      <w:r w:rsidR="00E54547" w:rsidRPr="00183FB3">
        <w:rPr>
          <w:rFonts w:ascii="Times New Roman" w:hAnsi="Times New Roman" w:cs="Times New Roman"/>
        </w:rPr>
        <w:t>che è rimasto sodisfatto.</w:t>
      </w:r>
      <w:r w:rsidR="008C45E0" w:rsidRPr="00183FB3">
        <w:rPr>
          <w:rFonts w:ascii="Times New Roman" w:hAnsi="Times New Roman" w:cs="Times New Roman"/>
        </w:rPr>
        <w:t xml:space="preserve"> |</w:t>
      </w:r>
    </w:p>
    <w:p w14:paraId="177D6E09" w14:textId="714CE4F2" w:rsidR="00567D41" w:rsidRPr="00183FB3" w:rsidRDefault="00001C0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olleciterà il neg</w:t>
      </w:r>
      <w:r w:rsidR="00C72ECA" w:rsidRPr="00183FB3">
        <w:rPr>
          <w:rFonts w:ascii="Times New Roman" w:hAnsi="Times New Roman" w:cs="Times New Roman"/>
        </w:rPr>
        <w:t>ot</w:t>
      </w:r>
      <w:r w:rsidR="00E54547" w:rsidRPr="00183FB3">
        <w:rPr>
          <w:rFonts w:ascii="Times New Roman" w:hAnsi="Times New Roman" w:cs="Times New Roman"/>
        </w:rPr>
        <w:t>io d</w:t>
      </w:r>
      <w:r w:rsidR="008C45E0" w:rsidRPr="00183FB3">
        <w:rPr>
          <w:rFonts w:ascii="Times New Roman" w:hAnsi="Times New Roman" w:cs="Times New Roman"/>
        </w:rPr>
        <w:t>e</w:t>
      </w:r>
      <w:r w:rsidR="00E54547" w:rsidRPr="00183FB3">
        <w:rPr>
          <w:rFonts w:ascii="Times New Roman" w:hAnsi="Times New Roman" w:cs="Times New Roman"/>
        </w:rPr>
        <w:t xml:space="preserve"> bombardieri, ne </w:t>
      </w:r>
      <w:r w:rsidR="008C45E0" w:rsidRPr="00183FB3">
        <w:rPr>
          <w:rFonts w:ascii="Times New Roman" w:hAnsi="Times New Roman" w:cs="Times New Roman"/>
        </w:rPr>
        <w:t xml:space="preserve">| </w:t>
      </w:r>
      <w:r w:rsidR="00E54547" w:rsidRPr="00183FB3">
        <w:rPr>
          <w:rFonts w:ascii="Times New Roman" w:hAnsi="Times New Roman" w:cs="Times New Roman"/>
        </w:rPr>
        <w:t>ha fatto ufficio con Mauritio e</w:t>
      </w:r>
      <w:r w:rsidR="0053489E" w:rsidRPr="00183FB3">
        <w:rPr>
          <w:rFonts w:ascii="Times New Roman" w:hAnsi="Times New Roman" w:cs="Times New Roman"/>
        </w:rPr>
        <w:t xml:space="preserve"> </w:t>
      </w:r>
      <w:r w:rsidR="00E54547" w:rsidRPr="00183FB3">
        <w:rPr>
          <w:rFonts w:ascii="Times New Roman" w:hAnsi="Times New Roman" w:cs="Times New Roman"/>
        </w:rPr>
        <w:t>s</w:t>
      </w:r>
      <w:r w:rsidR="00CF4972" w:rsidRPr="00183FB3">
        <w:rPr>
          <w:rFonts w:ascii="Times New Roman" w:hAnsi="Times New Roman" w:cs="Times New Roman"/>
        </w:rPr>
        <w:t>’</w:t>
      </w:r>
      <w:r w:rsidR="00E54547" w:rsidRPr="00183FB3">
        <w:rPr>
          <w:rFonts w:ascii="Times New Roman" w:hAnsi="Times New Roman" w:cs="Times New Roman"/>
        </w:rPr>
        <w:t>è proposto nell</w:t>
      </w:r>
      <w:r w:rsidR="00CF4972" w:rsidRPr="00183FB3">
        <w:rPr>
          <w:rFonts w:ascii="Times New Roman" w:hAnsi="Times New Roman" w:cs="Times New Roman"/>
        </w:rPr>
        <w:t>’</w:t>
      </w:r>
      <w:r w:rsidR="00E54547" w:rsidRPr="00183FB3">
        <w:rPr>
          <w:rFonts w:ascii="Times New Roman" w:hAnsi="Times New Roman" w:cs="Times New Roman"/>
        </w:rPr>
        <w:t>assemblea.</w:t>
      </w:r>
      <w:r w:rsidR="008C45E0" w:rsidRPr="00183FB3">
        <w:rPr>
          <w:rFonts w:ascii="Times New Roman" w:hAnsi="Times New Roman" w:cs="Times New Roman"/>
        </w:rPr>
        <w:t xml:space="preserve"> |</w:t>
      </w:r>
    </w:p>
    <w:p w14:paraId="41F2FABA" w14:textId="77777777" w:rsidR="00567D41" w:rsidRPr="00183FB3" w:rsidRDefault="00567D4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6vA /</w:t>
      </w:r>
    </w:p>
    <w:p w14:paraId="218998E6" w14:textId="1B3E4E75" w:rsidR="008C45E0" w:rsidRPr="00183FB3" w:rsidRDefault="00567D4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avisò con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6 il senso d</w:t>
      </w:r>
      <w:r w:rsidR="008C45E0" w:rsidRPr="00183FB3">
        <w:rPr>
          <w:rFonts w:ascii="Times New Roman" w:hAnsi="Times New Roman" w:cs="Times New Roman"/>
        </w:rPr>
        <w:t>ei</w:t>
      </w:r>
      <w:r w:rsidRPr="00183FB3">
        <w:rPr>
          <w:rFonts w:ascii="Times New Roman" w:hAnsi="Times New Roman" w:cs="Times New Roman"/>
        </w:rPr>
        <w:t xml:space="preserve"> signori </w:t>
      </w:r>
      <w:r w:rsidR="008C45E0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Stati sopra la missione di ministro et </w:t>
      </w:r>
      <w:r w:rsidR="008C45E0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che si sta in risolutione che sua Serenità dia </w:t>
      </w:r>
      <w:r w:rsidR="008C45E0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ordine d</w:t>
      </w:r>
      <w:r w:rsidR="008C45E0" w:rsidRPr="00183FB3">
        <w:rPr>
          <w:rFonts w:ascii="Times New Roman" w:hAnsi="Times New Roman" w:cs="Times New Roman"/>
        </w:rPr>
        <w:t>i</w:t>
      </w:r>
      <w:r w:rsidRPr="00183FB3">
        <w:rPr>
          <w:rFonts w:ascii="Times New Roman" w:hAnsi="Times New Roman" w:cs="Times New Roman"/>
        </w:rPr>
        <w:t xml:space="preserve"> dar principio a più stretta unione et poi far espeditione </w:t>
      </w:r>
      <w:r w:rsidR="008C45E0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di ministro et che stano i signori </w:t>
      </w:r>
      <w:r w:rsidR="008C45E0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Stati attendendo tal risposta. </w:t>
      </w:r>
      <w:r w:rsidR="008C45E0" w:rsidRPr="00183FB3">
        <w:rPr>
          <w:rFonts w:ascii="Times New Roman" w:hAnsi="Times New Roman" w:cs="Times New Roman"/>
        </w:rPr>
        <w:t xml:space="preserve">| </w:t>
      </w:r>
    </w:p>
    <w:p w14:paraId="36BB758A" w14:textId="77777777" w:rsidR="008C45E0" w:rsidRPr="00183FB3" w:rsidRDefault="00567D4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spetta anco lui la volontà </w:t>
      </w:r>
      <w:r w:rsidR="008C45E0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publica e tra tanto continuerà </w:t>
      </w:r>
      <w:r w:rsidR="008C45E0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mantener buona corrispondenza. </w:t>
      </w:r>
      <w:r w:rsidR="008C45E0" w:rsidRPr="00183FB3">
        <w:rPr>
          <w:rFonts w:ascii="Times New Roman" w:hAnsi="Times New Roman" w:cs="Times New Roman"/>
        </w:rPr>
        <w:t xml:space="preserve">| </w:t>
      </w:r>
    </w:p>
    <w:p w14:paraId="5098FBA2" w14:textId="77777777" w:rsidR="006C1E5F" w:rsidRPr="00183FB3" w:rsidRDefault="00567D4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elle pretensioni del principe Henrico </w:t>
      </w:r>
      <w:r w:rsidR="008C45E0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dice haver avisato esser così la condotta di </w:t>
      </w:r>
      <w:r w:rsidR="008C45E0" w:rsidRPr="00183FB3">
        <w:rPr>
          <w:rFonts w:ascii="Times New Roman" w:hAnsi="Times New Roman" w:cs="Times New Roman"/>
        </w:rPr>
        <w:t>Vademont</w:t>
      </w:r>
      <w:r w:rsidRPr="00183FB3">
        <w:rPr>
          <w:rFonts w:ascii="Times New Roman" w:hAnsi="Times New Roman" w:cs="Times New Roman"/>
        </w:rPr>
        <w:t xml:space="preserve"> con l</w:t>
      </w:r>
      <w:r w:rsidR="008C45E0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</w:t>
      </w:r>
      <w:r w:rsidR="008C45E0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 xml:space="preserve">conditioni della condotta che </w:t>
      </w:r>
      <w:r w:rsidR="008C45E0" w:rsidRPr="00183FB3">
        <w:rPr>
          <w:rFonts w:ascii="Times New Roman" w:hAnsi="Times New Roman" w:cs="Times New Roman"/>
        </w:rPr>
        <w:t xml:space="preserve">| </w:t>
      </w:r>
      <w:r w:rsidRPr="00183FB3">
        <w:rPr>
          <w:rFonts w:ascii="Times New Roman" w:hAnsi="Times New Roman" w:cs="Times New Roman"/>
        </w:rPr>
        <w:t>f</w:t>
      </w:r>
      <w:r w:rsidR="008C45E0" w:rsidRPr="00183FB3">
        <w:rPr>
          <w:rFonts w:ascii="Times New Roman" w:hAnsi="Times New Roman" w:cs="Times New Roman"/>
        </w:rPr>
        <w:t>o</w:t>
      </w:r>
      <w:r w:rsidRPr="00183FB3">
        <w:rPr>
          <w:rFonts w:ascii="Times New Roman" w:hAnsi="Times New Roman" w:cs="Times New Roman"/>
        </w:rPr>
        <w:t>ssero stimate opportune.</w:t>
      </w:r>
      <w:r w:rsidR="008C45E0" w:rsidRPr="00183FB3">
        <w:rPr>
          <w:rFonts w:ascii="Times New Roman" w:hAnsi="Times New Roman" w:cs="Times New Roman"/>
        </w:rPr>
        <w:t xml:space="preserve"> |</w:t>
      </w:r>
    </w:p>
    <w:p w14:paraId="17FA6127" w14:textId="77777777" w:rsidR="006C1E5F" w:rsidRPr="00183FB3" w:rsidRDefault="006C1E5F" w:rsidP="00765C1E">
      <w:pPr>
        <w:rPr>
          <w:rFonts w:ascii="Times New Roman" w:hAnsi="Times New Roman" w:cs="Times New Roman"/>
        </w:rPr>
        <w:sectPr w:rsidR="006C1E5F" w:rsidRPr="00183FB3" w:rsidSect="00F03FA5">
          <w:headerReference w:type="default" r:id="rId7"/>
          <w:footnotePr>
            <w:numFmt w:val="lowerLetter"/>
            <w:numRestart w:val="eachPage"/>
          </w:footnotePr>
          <w:type w:val="continuous"/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4DAD4E9C" w14:textId="77777777" w:rsidR="00570E63" w:rsidRPr="00570E63" w:rsidRDefault="00570E63" w:rsidP="00570E63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/START LETTER/</w:t>
      </w:r>
    </w:p>
    <w:p w14:paraId="7B6DCCD6" w14:textId="77777777" w:rsidR="006C1E5F" w:rsidRPr="00183FB3" w:rsidRDefault="006C1E5F" w:rsidP="00765C1E">
      <w:pPr>
        <w:pStyle w:val="Testopreformattato"/>
        <w:contextualSpacing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>n. 8</w:t>
      </w:r>
    </w:p>
    <w:p w14:paraId="3E582C5F" w14:textId="15304B9C" w:rsidR="006C1E5F" w:rsidRPr="00183FB3" w:rsidRDefault="006C1E5F" w:rsidP="00765C1E">
      <w:pPr>
        <w:pStyle w:val="Testopreformattato"/>
        <w:contextualSpacing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>24 marzo 1619,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ia (cc. 27r-32v)</w:t>
      </w:r>
    </w:p>
    <w:p w14:paraId="57AB114D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58C39A2D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7r /</w:t>
      </w:r>
    </w:p>
    <w:p w14:paraId="62FE9D11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95 sola |</w:t>
      </w:r>
    </w:p>
    <w:p w14:paraId="5CDC8485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12D4B903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05CA61A3" w14:textId="40549D5E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 ben hier mattina era deputat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dienza alli signori ambasciatori di Francia stimai | bene, che a me non fosse differita; ma di haverla doppo loro, come | seguì. Feci alli signori Stat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pressione dei concetti, che mi sono | somministrati nelle lettere sue dei 7 dello stante, et dandoli | conto di quello che contengono le letter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i del medesimo giorno | le rappresentai ciò che si è compiacciuta significarmi toccante | la solennizat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anza tra la Serenità vostra et il signor duca di | Savoia portando il tutto con quella maniera, che per mia debolezza | ho stimata propria al servitio, dignità, et riputatione di | quella serenissima Republica. Come riuscì nuov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; così con applau-|so, et attentione fu udit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positione mia, che terminata hebbi | testimonio universale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emblea di godimento, et parlando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o per qualche poco spatio in fine il </w:t>
      </w:r>
      <w:r w:rsidR="008D3AC0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residente | mi disse li signori Stati hanno sentito con gusto particolare la commu-|nicatione che li ha fatta di così buona</w:t>
      </w:r>
      <w:r w:rsidRPr="00183FB3">
        <w:rPr>
          <w:rStyle w:val="FootnoteReference"/>
          <w:rFonts w:ascii="Times New Roman" w:hAnsi="Times New Roman" w:cs="Times New Roman"/>
        </w:rPr>
        <w:footnoteReference w:id="120"/>
      </w:r>
      <w:r w:rsidRPr="00183FB3">
        <w:rPr>
          <w:rFonts w:ascii="Times New Roman" w:hAnsi="Times New Roman" w:cs="Times New Roman"/>
        </w:rPr>
        <w:t xml:space="preserve"> novella della confer-|ma o solenizat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anza tra la serenissima Republica, et il signor | duca di Savoia; et il loro contento è tanto più grande | quanto che conoscono, che una simil unione non può che | riuscir di gran serviti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o et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principe, et | di beneficio alla christianità.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emblea tutta se ne rallegra | et prega Dio, che benedica così buo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pera, et ringratiano sua | Serenità della communicatione, che loro ha voluto far fare di | questo tanto, che ricevono per segno della continuata confidenza | di lei verso queste Provincie Unite, et verso li signori Stati</w:t>
      </w:r>
      <w:r w:rsidRPr="00183FB3">
        <w:rPr>
          <w:rStyle w:val="FootnoteReference"/>
          <w:rFonts w:ascii="Times New Roman" w:hAnsi="Times New Roman" w:cs="Times New Roman"/>
        </w:rPr>
        <w:footnoteReference w:id="121"/>
      </w:r>
      <w:r w:rsidRPr="00183FB3">
        <w:rPr>
          <w:rFonts w:ascii="Times New Roman" w:hAnsi="Times New Roman" w:cs="Times New Roman"/>
        </w:rPr>
        <w:t xml:space="preserve"> della buona | volontà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quali la pregano assicurarsene in ogni tempo, et | che concorreranno sempre volontieri a farle ogni servitio | et qui soggiunse alcune poche parole toccante la ragione, che | la Serenità vostra haveva di fidarsi poco dei Spagnuoli, et di provedersi |</w:t>
      </w:r>
    </w:p>
    <w:p w14:paraId="401070DF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7v / </w:t>
      </w:r>
    </w:p>
    <w:p w14:paraId="51C6FFDD" w14:textId="086FF3E2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io con render nuove grati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e loro del buon animo, che dimostra-|no verso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teressi di vostra Serenità mi licentiai. | </w:t>
      </w:r>
    </w:p>
    <w:p w14:paraId="5A52ADDB" w14:textId="09260834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ffetti mentre facevo la propositione, dalle parole del </w:t>
      </w:r>
      <w:r w:rsidR="008D3AC0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residente, | et dalla notitia havuta doppo da qualche parte ho molto ben | scoperto, che cara è riuscita tal nuova, et che li</w:t>
      </w:r>
      <w:r w:rsidRPr="00183FB3">
        <w:rPr>
          <w:rStyle w:val="FootnoteReference"/>
          <w:rFonts w:ascii="Times New Roman" w:hAnsi="Times New Roman" w:cs="Times New Roman"/>
        </w:rPr>
        <w:footnoteReference w:id="122"/>
      </w:r>
      <w:r w:rsidRPr="00183FB3">
        <w:rPr>
          <w:rFonts w:ascii="Times New Roman" w:hAnsi="Times New Roman" w:cs="Times New Roman"/>
        </w:rPr>
        <w:t xml:space="preserve"> signori Stati lau-|dano la Serenità vostra et si presupone ognuno, che tal aleanza sia | per giovar molto a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talia. Et quant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ar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scochi non è qui chi non ne habbi sentimento. |</w:t>
      </w:r>
    </w:p>
    <w:p w14:paraId="30E48BF7" w14:textId="200D124A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doppo desinare fui al signor principe Mauritio, al quale communicai | il tutto, et mostrò anc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goder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, et disse io sono | molto ben contento di questa nuova, et laudabile e così buon | effetto, et si deve pregar Dio, che si conservi tal unione per | longo tempo. Mostrò anco senso nel particolar della receptione | che si fa di Uscochi nelle terre del re di Spagna, et disse sor-|ridendo la Republica pe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scochi ha rotta la guerra al re | Ferdinando non sarebbe fuori di proposit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la rompesse [per]</w:t>
      </w:r>
      <w:r w:rsidRPr="00183FB3">
        <w:rPr>
          <w:rStyle w:val="FootnoteReference"/>
          <w:rFonts w:ascii="Times New Roman" w:hAnsi="Times New Roman" w:cs="Times New Roman"/>
        </w:rPr>
        <w:footnoteReference w:id="123"/>
      </w:r>
      <w:r w:rsidRPr="00183FB3">
        <w:rPr>
          <w:rFonts w:ascii="Times New Roman" w:hAnsi="Times New Roman" w:cs="Times New Roman"/>
        </w:rPr>
        <w:t xml:space="preserve"> | il medesimo soggetto col re di Spagna. Disse la serenissima Republica ha | causa di guardarsi bene, et non è da maravigliarsi, che | Spagnuoli vadino facendo delle publicationi a lor modo perché | questo è il loro mestiero, col qual fano li fatti suoi, et ingan-|nano ognuno. Et mi addimandò poi se vostra Serenità stava ben | provista, et quello che havevo dei preparament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pagnoli. | Di questi dissi, che tenevo la medesima confermatione esser grandi, | et poderosi; et diretti al fine di apportar qualche maligno | pregiudicio alle cose di vostra Serenità, et al suo </w:t>
      </w:r>
      <w:r w:rsidRPr="00183FB3">
        <w:rPr>
          <w:rFonts w:ascii="Times New Roman" w:hAnsi="Times New Roman" w:cs="Times New Roman"/>
        </w:rPr>
        <w:lastRenderedPageBreak/>
        <w:t>inveterato possesso […]</w:t>
      </w:r>
      <w:r w:rsidRPr="00183FB3">
        <w:rPr>
          <w:rStyle w:val="FootnoteReference"/>
          <w:rFonts w:ascii="Times New Roman" w:hAnsi="Times New Roman" w:cs="Times New Roman"/>
        </w:rPr>
        <w:footnoteReference w:id="124"/>
      </w:r>
      <w:r w:rsidRPr="00183FB3">
        <w:rPr>
          <w:rFonts w:ascii="Times New Roman" w:hAnsi="Times New Roman" w:cs="Times New Roman"/>
        </w:rPr>
        <w:t xml:space="preserve"> | golfo: onde potev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a ua creder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si andava ri[sponden]do</w:t>
      </w:r>
      <w:r w:rsidRPr="00183FB3">
        <w:rPr>
          <w:rStyle w:val="FootnoteReference"/>
          <w:rFonts w:ascii="Times New Roman" w:hAnsi="Times New Roman" w:cs="Times New Roman"/>
        </w:rPr>
        <w:footnoteReference w:id="125"/>
      </w:r>
      <w:r w:rsidRPr="00183FB3">
        <w:rPr>
          <w:rFonts w:ascii="Times New Roman" w:hAnsi="Times New Roman" w:cs="Times New Roman"/>
        </w:rPr>
        <w:t xml:space="preserve"> | con ogni studio per ostar ai tentativi, che si mostravano gi[à]</w:t>
      </w:r>
      <w:r w:rsidRPr="00183FB3">
        <w:rPr>
          <w:rStyle w:val="FootnoteReference"/>
          <w:rFonts w:ascii="Times New Roman" w:hAnsi="Times New Roman" w:cs="Times New Roman"/>
        </w:rPr>
        <w:footnoteReference w:id="126"/>
      </w:r>
      <w:r w:rsidRPr="00183FB3">
        <w:rPr>
          <w:rFonts w:ascii="Times New Roman" w:hAnsi="Times New Roman" w:cs="Times New Roman"/>
        </w:rPr>
        <w:t xml:space="preserve"> | disegnati contra di lei. |</w:t>
      </w:r>
    </w:p>
    <w:p w14:paraId="4ADA61AA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8r / </w:t>
      </w:r>
    </w:p>
    <w:p w14:paraId="36E195EB" w14:textId="1BE1E8CC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mil concetti diedero materia di entrare (come feci in passando) in | quel particolare, che la Serenità vostra mi nota nelle lettere sue toccante | la missione di ministro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; dicend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a sua che poiché la | serenissima Republica haveva rappresentato il suo pensiero, et lo stimava | a bastanza intorno al ministro, io aspettavo, che li signori Stati mi | dicessero, o proponessero alcuna cosa, sopra la quale da lei vi si potesse | far reflesso in più fondata maniera. Rispose il signor Principe | sempre che mi è venut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asione io ho discorso di questo parti-|colare, et quello che vi ho detto li giorni passati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il medesimo | che vi disse il Magno, et è che si cominciasse qui a far dir qualche | cosa dalla serenissima Republica per principiare, et fondamentar poi il resto | colla missione di ministro, trovo esser ancora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o di | questi signori. Vene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ccasione parlerò di nuovo, et vedremo | quello si potrà fare, et così restò senza passar più avanti; onde | non so quello, che io ne possi aspettare. | </w:t>
      </w:r>
    </w:p>
    <w:p w14:paraId="07412613" w14:textId="12E9386B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o mi missi a proposito a far il tentativo di cavare per tirar la parte | che havev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a sua in quello che avanti hieri hebbi dalla bocca | del cavalier Arsen, che fu a mia visitatione, ma non puoti farla uscire | se ben sono certo, che niuna cosa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detto toccante questa materia, che non sia stata con participat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a sua et come | ho anco inteso dal secretario dei signori Stati padre dello stesso Arsen | di consenso di alcuni della provincia di Holanda lascierò | di dirle tutto ciò che mi conferì, poiché in sostanza non contiene, | che quello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volta mi disse, et che conforma con li | concetti di altri, che mi hanno par[la]to</w:t>
      </w:r>
      <w:r w:rsidRPr="00183FB3">
        <w:rPr>
          <w:rStyle w:val="FootnoteReference"/>
          <w:rFonts w:ascii="Times New Roman" w:hAnsi="Times New Roman" w:cs="Times New Roman"/>
        </w:rPr>
        <w:footnoteReference w:id="127"/>
      </w:r>
      <w:r w:rsidRPr="00183FB3">
        <w:rPr>
          <w:rFonts w:ascii="Times New Roman" w:hAnsi="Times New Roman" w:cs="Times New Roman"/>
        </w:rPr>
        <w:t xml:space="preserve"> in questo proposito, solo | hebbi di nuovo un repilogo</w:t>
      </w:r>
      <w:r w:rsidRPr="00183FB3">
        <w:rPr>
          <w:rStyle w:val="FootnoteReference"/>
          <w:rFonts w:ascii="Times New Roman" w:hAnsi="Times New Roman" w:cs="Times New Roman"/>
        </w:rPr>
        <w:footnoteReference w:id="128"/>
      </w:r>
      <w:r w:rsidRPr="00183FB3">
        <w:rPr>
          <w:rFonts w:ascii="Times New Roman" w:hAnsi="Times New Roman" w:cs="Times New Roman"/>
        </w:rPr>
        <w:t xml:space="preserve"> di quello che li signori Stati havevano | fatto per servitio della serenissima Republica accordandomi quante levate di | genti havevo ricercate, et erano state ricercate</w:t>
      </w:r>
      <w:r w:rsidRPr="00183FB3">
        <w:rPr>
          <w:rStyle w:val="FootnoteReference"/>
          <w:rFonts w:ascii="Times New Roman" w:hAnsi="Times New Roman" w:cs="Times New Roman"/>
        </w:rPr>
        <w:footnoteReference w:id="129"/>
      </w:r>
      <w:r w:rsidRPr="00183FB3">
        <w:rPr>
          <w:rFonts w:ascii="Times New Roman" w:hAnsi="Times New Roman" w:cs="Times New Roman"/>
        </w:rPr>
        <w:t xml:space="preserve"> per</w:t>
      </w:r>
      <w:r w:rsidRPr="00183FB3">
        <w:rPr>
          <w:rStyle w:val="FootnoteReference"/>
          <w:rFonts w:ascii="Times New Roman" w:hAnsi="Times New Roman" w:cs="Times New Roman"/>
        </w:rPr>
        <w:footnoteReference w:id="130"/>
      </w:r>
      <w:r w:rsidRPr="00183FB3">
        <w:rPr>
          <w:rFonts w:ascii="Times New Roman" w:hAnsi="Times New Roman" w:cs="Times New Roman"/>
        </w:rPr>
        <w:t xml:space="preserve"> lei | </w:t>
      </w:r>
    </w:p>
    <w:p w14:paraId="695E683D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8v / </w:t>
      </w:r>
    </w:p>
    <w:p w14:paraId="65D1D4FC" w14:textId="3DFFC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(parlando qui di quella del Wassonhoven) che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 non solo stato permes-|s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r dodici vasselli, ma interessatisi li signori Stati col mezo | delle Amiralità, obligando di più il credito del Paese. Che di nuovo havevo | havuta auttorità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r quattro vasselli mercantili, et per il Pach | la levata delle genti che ha in commissione; et insomma, che non | si era riguardato a cosa che potesse succeder di danno a loro | o suoi sudditi interessati in Spagna, et tutto per servitio di vostra Serenità | senza haver alcuna cosa in mano che dal canto di lei si dovesse far | altrettanto; ma mossi da puro effetto di una sincera buona | corrispondenza, et union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i con quella serenissima Republica | et che si era da questa parte fatto tutto quel più, che si può | prometter da amico, et da chi è si può dir unito in una | stretta colleganza, che questi signori aspettavano che vostra Serenità si aprisse | et era di far loro dire, che voleva unirsi con essi, et cominciar a | trattarne con auttorizar me, overo far dire, che mandassero min[istro]</w:t>
      </w:r>
      <w:r w:rsidRPr="00183FB3">
        <w:rPr>
          <w:rStyle w:val="FootnoteReference"/>
          <w:rFonts w:ascii="Times New Roman" w:hAnsi="Times New Roman" w:cs="Times New Roman"/>
        </w:rPr>
        <w:footnoteReference w:id="131"/>
      </w:r>
      <w:r w:rsidRPr="00183FB3">
        <w:rPr>
          <w:rFonts w:ascii="Times New Roman" w:hAnsi="Times New Roman" w:cs="Times New Roman"/>
        </w:rPr>
        <w:t xml:space="preserve"> | perché senz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haverebbe la Serenità vostra trattato sec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. | Io lo stetti a sentire, et poi non lasciai di considerargli in | particolare che sarà del continuo conservat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o della serenissima | Republica un sincerissimo obligo verso questi signori Stati, et che ne poteva | ognuno esser sicuro, et già havevo testificata questa gratitudin[e]</w:t>
      </w:r>
      <w:r w:rsidRPr="00183FB3">
        <w:rPr>
          <w:rStyle w:val="FootnoteReference"/>
          <w:rFonts w:ascii="Times New Roman" w:hAnsi="Times New Roman" w:cs="Times New Roman"/>
        </w:rPr>
        <w:footnoteReference w:id="132"/>
      </w:r>
      <w:r w:rsidRPr="00183FB3">
        <w:rPr>
          <w:rFonts w:ascii="Times New Roman" w:hAnsi="Times New Roman" w:cs="Times New Roman"/>
        </w:rPr>
        <w:t xml:space="preserve">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imo; et con simil concetti sostenei, et riconfermai la real | inclinatione di lei a questa unione. | </w:t>
      </w:r>
    </w:p>
    <w:p w14:paraId="3DE4A5CF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A lui se prima havessi havute le lettere dei 7 haverei tocco quanto | da vostra Serenità mi viene scritto se ben dissi qualche cosa che in parte | confermava. Et</w:t>
      </w:r>
      <w:r w:rsidRPr="00183FB3">
        <w:rPr>
          <w:rStyle w:val="FootnoteReference"/>
          <w:rFonts w:ascii="Times New Roman" w:hAnsi="Times New Roman" w:cs="Times New Roman"/>
        </w:rPr>
        <w:footnoteReference w:id="133"/>
      </w:r>
      <w:r w:rsidRPr="00183FB3">
        <w:rPr>
          <w:rFonts w:ascii="Times New Roman" w:hAnsi="Times New Roman" w:cs="Times New Roman"/>
        </w:rPr>
        <w:t xml:space="preserve"> egli pur mi accennò che da lei […]</w:t>
      </w:r>
      <w:r w:rsidRPr="00183FB3">
        <w:rPr>
          <w:rStyle w:val="FootnoteReference"/>
          <w:rFonts w:ascii="Times New Roman" w:hAnsi="Times New Roman" w:cs="Times New Roman"/>
        </w:rPr>
        <w:footnoteReference w:id="134"/>
      </w:r>
      <w:r w:rsidRPr="00183FB3">
        <w:rPr>
          <w:rFonts w:ascii="Times New Roman" w:hAnsi="Times New Roman" w:cs="Times New Roman"/>
        </w:rPr>
        <w:t xml:space="preserve"> | domandar denari per assistenza in caso, che non potesse ha[ver]</w:t>
      </w:r>
      <w:r w:rsidRPr="00183FB3">
        <w:rPr>
          <w:rStyle w:val="FootnoteReference"/>
          <w:rFonts w:ascii="Times New Roman" w:hAnsi="Times New Roman" w:cs="Times New Roman"/>
        </w:rPr>
        <w:footnoteReference w:id="135"/>
      </w:r>
      <w:r w:rsidRPr="00183FB3">
        <w:rPr>
          <w:rFonts w:ascii="Times New Roman" w:hAnsi="Times New Roman" w:cs="Times New Roman"/>
        </w:rPr>
        <w:t xml:space="preserve"> | pronte le navi,</w:t>
      </w:r>
      <w:r w:rsidRPr="00183FB3">
        <w:rPr>
          <w:rStyle w:val="FootnoteReference"/>
          <w:rFonts w:ascii="Times New Roman" w:hAnsi="Times New Roman" w:cs="Times New Roman"/>
        </w:rPr>
        <w:footnoteReference w:id="136"/>
      </w:r>
      <w:r w:rsidRPr="00183FB3">
        <w:rPr>
          <w:rFonts w:ascii="Times New Roman" w:hAnsi="Times New Roman" w:cs="Times New Roman"/>
        </w:rPr>
        <w:t xml:space="preserve"> che promettessero o finché si appronta[ssero]</w:t>
      </w:r>
      <w:r w:rsidRPr="00183FB3">
        <w:rPr>
          <w:rStyle w:val="FootnoteReference"/>
          <w:rFonts w:ascii="Times New Roman" w:hAnsi="Times New Roman" w:cs="Times New Roman"/>
        </w:rPr>
        <w:footnoteReference w:id="137"/>
      </w:r>
      <w:r w:rsidRPr="00183FB3">
        <w:rPr>
          <w:rFonts w:ascii="Times New Roman" w:hAnsi="Times New Roman" w:cs="Times New Roman"/>
        </w:rPr>
        <w:t xml:space="preserve"> | et fossero in mare per venir al servitio, et è quello</w:t>
      </w:r>
      <w:r w:rsidRPr="00183FB3">
        <w:rPr>
          <w:rStyle w:val="FootnoteReference"/>
          <w:rFonts w:ascii="Times New Roman" w:hAnsi="Times New Roman" w:cs="Times New Roman"/>
        </w:rPr>
        <w:footnoteReference w:id="138"/>
      </w:r>
      <w:r w:rsidRPr="00183FB3">
        <w:rPr>
          <w:rFonts w:ascii="Times New Roman" w:hAnsi="Times New Roman" w:cs="Times New Roman"/>
        </w:rPr>
        <w:t xml:space="preserve"> che mi fu anco acc[…]</w:t>
      </w:r>
      <w:r w:rsidRPr="00183FB3">
        <w:rPr>
          <w:rStyle w:val="FootnoteReference"/>
          <w:rFonts w:ascii="Times New Roman" w:hAnsi="Times New Roman" w:cs="Times New Roman"/>
        </w:rPr>
        <w:footnoteReference w:id="139"/>
      </w:r>
      <w:r w:rsidRPr="00183FB3">
        <w:rPr>
          <w:rFonts w:ascii="Times New Roman" w:hAnsi="Times New Roman" w:cs="Times New Roman"/>
        </w:rPr>
        <w:t xml:space="preserve"> | </w:t>
      </w:r>
    </w:p>
    <w:p w14:paraId="07B9BD03" w14:textId="1BE1CF8C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9r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7B94C226" w14:textId="4D8FBED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 Magno come scrissi nelle mi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6 del passato delle quali col | prossimo ordinario attendo la risposta, et parmi, che in esse | fosse espressa assai chiara la volontà, et desiderio di questi signori | Stati, di consens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quali, et non altrimenti me la propose il signor | Magno sudetto. Et quello che</w:t>
      </w:r>
      <w:r w:rsidRPr="00183FB3">
        <w:rPr>
          <w:rStyle w:val="FootnoteReference"/>
          <w:rFonts w:ascii="Times New Roman" w:hAnsi="Times New Roman" w:cs="Times New Roman"/>
        </w:rPr>
        <w:footnoteReference w:id="140"/>
      </w:r>
      <w:r w:rsidRPr="00183FB3">
        <w:rPr>
          <w:rFonts w:ascii="Times New Roman" w:hAnsi="Times New Roman" w:cs="Times New Roman"/>
        </w:rPr>
        <w:t xml:space="preserve"> mi viene detto da quell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|assemblea, ancorché tal volta non si dichiarino espressamente: | in ogni modo la parola viene di là. Tale è la maniera di | questo Governo, che camina con questa circonspettione. | </w:t>
      </w:r>
    </w:p>
    <w:p w14:paraId="14E93680" w14:textId="5C30A5C2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lle medesime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6 del passato haverà la Serenità vostra ricevuta | la risposta, che mi diedero li signori Stati, et veduto non essermi | state concesse le navi da guerra, né essersi passato a maggior | dichiaratione; et (con tutto che habbi tentato quanto ho | potuto) non essermi riuscito; onde mi ridussi in Amsterdam per | il noleggio di quattro navi mercantili, che per li rispetti, che | doppo riverentemente accennai alla Serenità vostra non lo feci, che di uno. Già | per questo la parola è data, fra 8 over dieci giorni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uto | di Dio sarà in Tessel, li viveri si vano approntando, le genti | si levano, et tutto sarà ad ordine di munitioni, et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o | onde non è possibil ritirarmi havendo anco fatte le lettere | per doi mesi anticipati da quattro milla quattrocento ducati | da pagarsi in banco a quello sarà ordinato dalli magnifici Elias | Trip, et Dirich Classen Schepel. Io ho creduto di far bene | et spero che la Serenità vostra lo riceverà in questo grado come con | ogni humiltà la prego. | </w:t>
      </w:r>
    </w:p>
    <w:p w14:paraId="51DC885E" w14:textId="3F0606D9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capitano Pach finalmente doppo haver havuto qualche poco contrasto | nella concessione della levata dei 100 bombardieri (che colla | sponda del signor principe Mauritio ho procurato di superare)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| ottenuta. Partì venerdì sera di qua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 solecitato ad |</w:t>
      </w:r>
    </w:p>
    <w:p w14:paraId="14685D03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9v / </w:t>
      </w:r>
    </w:p>
    <w:p w14:paraId="02C4EDEC" w14:textId="1C740E8B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spedirsi quanto più presto. Sin qui disegna la condotta per terra | come lo rivegga,</w:t>
      </w:r>
      <w:r w:rsidRPr="00183FB3">
        <w:rPr>
          <w:rStyle w:val="FootnoteReference"/>
          <w:rFonts w:ascii="Times New Roman" w:hAnsi="Times New Roman" w:cs="Times New Roman"/>
        </w:rPr>
        <w:footnoteReference w:id="141"/>
      </w:r>
      <w:r w:rsidRPr="00183FB3">
        <w:rPr>
          <w:rFonts w:ascii="Times New Roman" w:hAnsi="Times New Roman" w:cs="Times New Roman"/>
        </w:rPr>
        <w:t xml:space="preserve"> se la nave sarà in ordine per partire | piglierò il suo parere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barco; o far il viaggio per terra | in conformità di quanto mi commanda nelle lettere dei sette. | </w:t>
      </w:r>
    </w:p>
    <w:p w14:paraId="57E82231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in martedì passato communicai alli signori Stati Generali quanto vostra Serenità have-|va deliberato toccante li buoni ordini in armata per quei mari-|nari, che ne hebbero piacere; et lessero con particolar contento le | lettere che loro presentai intorno questo particolare. |</w:t>
      </w:r>
    </w:p>
    <w:p w14:paraId="7F749920" w14:textId="55C42F53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i hanno acconsenti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bligo del Paese per il vassello preso in servitio | et date le lettere, et la deliberatione a tal effetto dirett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iralità | di Amsterdam. | </w:t>
      </w:r>
    </w:p>
    <w:p w14:paraId="372363FA" w14:textId="68DA5B0C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appunto mi ha scritto, che per evitar ogni confusione | havevano risolut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spedir persona propria perché havesse cura | dei conti dei capitani, et delle genti, poiché era morto il Kerckoven | et qualcheduni altri dei capitani. A me non scrivono la persona, | che per evitar li disordini tanto facevano, et che me ne havevan[o]</w:t>
      </w:r>
      <w:r w:rsidRPr="00183FB3">
        <w:rPr>
          <w:rStyle w:val="FootnoteReference"/>
          <w:rFonts w:ascii="Times New Roman" w:hAnsi="Times New Roman" w:cs="Times New Roman"/>
        </w:rPr>
        <w:footnoteReference w:id="142"/>
      </w:r>
      <w:r w:rsidRPr="00183FB3">
        <w:rPr>
          <w:rFonts w:ascii="Times New Roman" w:hAnsi="Times New Roman" w:cs="Times New Roman"/>
        </w:rPr>
        <w:t xml:space="preserve"> | voluto dar parte, et con questo terminano le loro lettere senza | dirmi di vantaggio. Credo che siano mossi da buon zelo; ma |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stanza anco particolare della mogli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iraglio, et delle | altre vedove. Mi hanno richiesto denari, se la </w:t>
      </w:r>
      <w:r w:rsidRPr="00183FB3">
        <w:rPr>
          <w:rFonts w:ascii="Times New Roman" w:hAnsi="Times New Roman" w:cs="Times New Roman"/>
        </w:rPr>
        <w:lastRenderedPageBreak/>
        <w:t>posso scapar fin | alla risposta delle mie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6 febraro, che sarà per vener[dì]</w:t>
      </w:r>
      <w:r w:rsidRPr="00183FB3">
        <w:rPr>
          <w:rStyle w:val="FootnoteReference"/>
          <w:rFonts w:ascii="Times New Roman" w:hAnsi="Times New Roman" w:cs="Times New Roman"/>
        </w:rPr>
        <w:footnoteReference w:id="143"/>
      </w:r>
      <w:r w:rsidRPr="00183FB3">
        <w:rPr>
          <w:rFonts w:ascii="Times New Roman" w:hAnsi="Times New Roman" w:cs="Times New Roman"/>
        </w:rPr>
        <w:t xml:space="preserve"> | prossimo lo farò, se non farò alla meglio che saprò. Li roli | sono necessarii, et quanto più presto tanto meglio. La prego | mi siano mandati. | </w:t>
      </w:r>
    </w:p>
    <w:p w14:paraId="63BF3154" w14:textId="0EFADA08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otto pretesto di visita vidi hieri il signor borgomastro Pavoni […]</w:t>
      </w:r>
      <w:r w:rsidRPr="00183FB3">
        <w:rPr>
          <w:rStyle w:val="FootnoteReference"/>
          <w:rFonts w:ascii="Times New Roman" w:hAnsi="Times New Roman" w:cs="Times New Roman"/>
        </w:rPr>
        <w:footnoteReference w:id="144"/>
      </w:r>
      <w:r w:rsidRPr="00183FB3">
        <w:rPr>
          <w:rFonts w:ascii="Times New Roman" w:hAnsi="Times New Roman" w:cs="Times New Roman"/>
        </w:rPr>
        <w:t xml:space="preserve"> | se ben fin la settimana passata ha havu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 del nol[eggio]</w:t>
      </w:r>
      <w:r w:rsidRPr="00183FB3">
        <w:rPr>
          <w:rStyle w:val="FootnoteReference"/>
          <w:rFonts w:ascii="Times New Roman" w:hAnsi="Times New Roman" w:cs="Times New Roman"/>
        </w:rPr>
        <w:footnoteReference w:id="145"/>
      </w:r>
      <w:r w:rsidRPr="00183FB3">
        <w:rPr>
          <w:rFonts w:ascii="Times New Roman" w:hAnsi="Times New Roman" w:cs="Times New Roman"/>
        </w:rPr>
        <w:t xml:space="preserve"> | della sua nave, et me ne ringratiò col figliolo: io nondimen[o]</w:t>
      </w:r>
      <w:r w:rsidRPr="00183FB3">
        <w:rPr>
          <w:rStyle w:val="FootnoteReference"/>
          <w:rFonts w:ascii="Times New Roman" w:hAnsi="Times New Roman" w:cs="Times New Roman"/>
        </w:rPr>
        <w:footnoteReference w:id="146"/>
      </w:r>
      <w:r w:rsidRPr="00183FB3">
        <w:rPr>
          <w:rFonts w:ascii="Times New Roman" w:hAnsi="Times New Roman" w:cs="Times New Roman"/>
        </w:rPr>
        <w:t xml:space="preserve"> | ho stimato bene significarli (confermandogli detto noleggio) |</w:t>
      </w:r>
    </w:p>
    <w:p w14:paraId="38D4569B" w14:textId="0408B23C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0r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450B5226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a stima, che la Serenità vostra fa della sua persona di che la ringratia, | et mi si è offerto per tutto quello, che vale in servitio di lei. | </w:t>
      </w:r>
    </w:p>
    <w:p w14:paraId="5E5B4D7A" w14:textId="175B1BCB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rano molti giorni, che non havevo visitato il signor principe Henrico, | et venerdì presi occasione di esser seco per questo complimento che | fu da lui sommamente aggradito; et entrò a ringratiarmi del | testimonio di buona volontà, che mostravo</w:t>
      </w:r>
      <w:r w:rsidRPr="00183FB3">
        <w:rPr>
          <w:rStyle w:val="FootnoteReference"/>
          <w:rFonts w:ascii="Times New Roman" w:hAnsi="Times New Roman" w:cs="Times New Roman"/>
        </w:rPr>
        <w:footnoteReference w:id="147"/>
      </w:r>
      <w:r w:rsidRPr="00183FB3">
        <w:rPr>
          <w:rFonts w:ascii="Times New Roman" w:hAnsi="Times New Roman" w:cs="Times New Roman"/>
        </w:rPr>
        <w:t xml:space="preserve"> verso la persona sua | con rappresentar il desiderio, che haveva di servir quella serenissima | Republica, et cavai da lui medesimo che la carica, et titolo del conte di | Vademont li sarebbe stata cara, quando dalla Serenità vostra non | fosse raccordata altra più propria, et degna di lui; che | quanto alla sua dimora non vedeva che potesse assicurar di | dover star nello Stato della Serenità vostra continuamente se non quando | la necessit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sse comportato; ma ben che sarebbe | andato, et tornato secondo che vostra Serenità gli havesse commandato | o il bisog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sse ricercato; che haverebbe levati sei | milla, et ottomilla fanti più, et meno secondo che havesse | richiesto</w:t>
      </w:r>
      <w:r w:rsidRPr="00183FB3">
        <w:rPr>
          <w:rStyle w:val="FootnoteReference"/>
          <w:rFonts w:ascii="Times New Roman" w:hAnsi="Times New Roman" w:cs="Times New Roman"/>
        </w:rPr>
        <w:footnoteReference w:id="148"/>
      </w:r>
      <w:r w:rsidRPr="00183FB3">
        <w:rPr>
          <w:rFonts w:ascii="Times New Roman" w:hAnsi="Times New Roman" w:cs="Times New Roman"/>
        </w:rPr>
        <w:t xml:space="preserve"> il servitio di cavallaria si prometteva senza dubio | del farla; ma il punto stava dove passarla non havendosi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ddito in Grisoni. Non uscì, né promosso, volse uscir a | dichiaratione di stipendio, dicendo che si sarebbe rimesso alla | condotta del conte di Vademont, overo a quello, che havesse | parso alla Serenità vostra proprio, et con affetto mi protestò, che | haveva desiderio di servirla senza fine alcun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e; | et ben si poteva crederlo poiché qui non li mancava | cosa alcuna tanto in honore</w:t>
      </w:r>
      <w:r w:rsidRPr="00183FB3">
        <w:rPr>
          <w:rStyle w:val="FootnoteReference"/>
          <w:rFonts w:ascii="Times New Roman" w:hAnsi="Times New Roman" w:cs="Times New Roman"/>
        </w:rPr>
        <w:footnoteReference w:id="149"/>
      </w:r>
      <w:r w:rsidRPr="00183FB3">
        <w:rPr>
          <w:rFonts w:ascii="Times New Roman" w:hAnsi="Times New Roman" w:cs="Times New Roman"/>
        </w:rPr>
        <w:t>, che in utile, onde mirava al | solo della riputatione col servir anco vostra Serenità pregandomi | testificarle questa sua devota buona volontà. Tanto ho | cavato col lume delle lettere su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rimo dello stante. |</w:t>
      </w:r>
    </w:p>
    <w:p w14:paraId="6FB81AB5" w14:textId="0C9693F6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0v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04E58659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con quello, che mi significa nelle sussequenti entrerò più avanti | nella trattatione con ogni debita circonspettione. |</w:t>
      </w:r>
    </w:p>
    <w:p w14:paraId="745FA9B8" w14:textId="0823D5BB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le provincie suddite alli serenissimi arciduchi si levano quattro | reggimenti di tre milla fant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o. Uno sarà condotto dal | conte Gio. di Nassau fratello del già conte Gio. Ernesto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si leva | per il conte di Buquoi, il terzo sarà guidato dal cont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min</w:t>
      </w:r>
      <w:r w:rsidRPr="00183FB3">
        <w:rPr>
          <w:rStyle w:val="FootnoteReference"/>
          <w:rFonts w:ascii="Times New Roman" w:hAnsi="Times New Roman" w:cs="Times New Roman"/>
        </w:rPr>
        <w:footnoteReference w:id="150"/>
      </w:r>
      <w:r w:rsidRPr="00183FB3">
        <w:rPr>
          <w:rFonts w:ascii="Times New Roman" w:hAnsi="Times New Roman" w:cs="Times New Roman"/>
        </w:rPr>
        <w:t xml:space="preserve">, et | il quarto da monsignor della Motteria governator di Mastrich, tutti | destinati per Alemagna. A questi si aggiunteranno doi | reggimenti di cavallaria di mille cavalli per cadauno. | Queste saranno vinti compagnie di cavalli, altre sette straor-|dinarie ne furono levate non molti giorni sono, et questo dà | qui da pensare; et se ben par che non dubitino; con tutto ciò | a tutte le frontiere sono buoni ordini. | </w:t>
      </w:r>
    </w:p>
    <w:p w14:paraId="14FEEA30" w14:textId="4C841F20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tinuano pur qui le nuove delle gran preparationi spagnuole per | mare; ma ancor non hanno, che si sappi, ordinato alle | Amiralità alcun preparamento ben replicati ordini, che si ten-|ghino pronti.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dienza di martedì toccai quanto | vostra Serenità mostra desiderar intorn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delle navi di guerra | con quelle di lei; ma non ho havuta alcuna cosa di più in risposta | di quella che ho mandato. Il che fa anco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stia a vedere, | et che taccia finché mi par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pportunità di rinova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[ici]</w:t>
      </w:r>
      <w:r w:rsidRPr="00183FB3">
        <w:rPr>
          <w:rStyle w:val="FootnoteReference"/>
          <w:rFonts w:ascii="Times New Roman" w:hAnsi="Times New Roman" w:cs="Times New Roman"/>
        </w:rPr>
        <w:footnoteReference w:id="151"/>
      </w:r>
      <w:r w:rsidRPr="00183FB3">
        <w:rPr>
          <w:rFonts w:ascii="Times New Roman" w:hAnsi="Times New Roman" w:cs="Times New Roman"/>
        </w:rPr>
        <w:t xml:space="preserve"> | ma</w:t>
      </w:r>
      <w:r w:rsidRPr="00183FB3">
        <w:rPr>
          <w:rStyle w:val="FootnoteReference"/>
          <w:rFonts w:ascii="Times New Roman" w:hAnsi="Times New Roman" w:cs="Times New Roman"/>
        </w:rPr>
        <w:footnoteReference w:id="152"/>
      </w:r>
      <w:r w:rsidRPr="00183FB3">
        <w:rPr>
          <w:rFonts w:ascii="Times New Roman" w:hAnsi="Times New Roman" w:cs="Times New Roman"/>
        </w:rPr>
        <w:t xml:space="preserve"> dubito che si stia sul preso. | </w:t>
      </w:r>
    </w:p>
    <w:p w14:paraId="126AEDF6" w14:textId="6C9DB29B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Con tutte queste nuove ai signori Stati di preparationi si sente venir | scritt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sterdam in lettere replicate, che in Spagna si li[…]</w:t>
      </w:r>
      <w:r w:rsidRPr="00183FB3">
        <w:rPr>
          <w:rStyle w:val="FootnoteReference"/>
          <w:rFonts w:ascii="Times New Roman" w:hAnsi="Times New Roman" w:cs="Times New Roman"/>
        </w:rPr>
        <w:footnoteReference w:id="153"/>
      </w:r>
      <w:r w:rsidRPr="00183FB3">
        <w:rPr>
          <w:rFonts w:ascii="Times New Roman" w:hAnsi="Times New Roman" w:cs="Times New Roman"/>
        </w:rPr>
        <w:t xml:space="preserve"> | le navi, che dovevano servir in armata, che presto tu[tto]</w:t>
      </w:r>
      <w:r w:rsidRPr="00183FB3">
        <w:rPr>
          <w:rStyle w:val="FootnoteReference"/>
          <w:rFonts w:ascii="Times New Roman" w:hAnsi="Times New Roman" w:cs="Times New Roman"/>
        </w:rPr>
        <w:footnoteReference w:id="154"/>
      </w:r>
      <w:r w:rsidRPr="00183FB3">
        <w:rPr>
          <w:rFonts w:ascii="Times New Roman" w:hAnsi="Times New Roman" w:cs="Times New Roman"/>
        </w:rPr>
        <w:t xml:space="preserve"> | sarebbe andato in fumo. Questo tiene perpless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i, […]</w:t>
      </w:r>
      <w:r w:rsidRPr="00183FB3">
        <w:rPr>
          <w:rStyle w:val="FootnoteReference"/>
          <w:rFonts w:ascii="Times New Roman" w:hAnsi="Times New Roman" w:cs="Times New Roman"/>
        </w:rPr>
        <w:footnoteReference w:id="155"/>
      </w:r>
      <w:r w:rsidRPr="00183FB3">
        <w:rPr>
          <w:rFonts w:ascii="Times New Roman" w:hAnsi="Times New Roman" w:cs="Times New Roman"/>
        </w:rPr>
        <w:t xml:space="preserve"> | si stano sempre attendendo migliori avvisi. </w:t>
      </w:r>
    </w:p>
    <w:p w14:paraId="2B37A486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e rimonstranze, che in più mani di lettere ha fatte al Re christianissimo | </w:t>
      </w:r>
    </w:p>
    <w:p w14:paraId="10AF7E53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1r / </w:t>
      </w:r>
    </w:p>
    <w:p w14:paraId="378E013B" w14:textId="13155955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onsignor di Boisise ambasciator estraordinario esser qui infruttuosa la sua | dimora lo ha fatto richiamar alla corte. Hier mattina | prese licenza. Disse che il Re forse haverebbe volute queste | genti francesi per il bisogno, che havesse potuto havere, che per consequente li Stati si tenissero pronti per sodisfar, et con-|tribuir al loro obligo, et non lasciassero partir genti di | qua contra il servitio del Re. Raccomandò li prigioni, come | anco il comercio, et che fossero alcuni marinari francesi rifatti | da certi danni patiti da questi Holandesi. Questa mattin[a]</w:t>
      </w:r>
      <w:r w:rsidRPr="00183FB3">
        <w:rPr>
          <w:rStyle w:val="FootnoteReference"/>
          <w:rFonts w:ascii="Times New Roman" w:hAnsi="Times New Roman" w:cs="Times New Roman"/>
        </w:rPr>
        <w:footnoteReference w:id="156"/>
      </w:r>
      <w:r w:rsidRPr="00183FB3">
        <w:rPr>
          <w:rFonts w:ascii="Times New Roman" w:hAnsi="Times New Roman" w:cs="Times New Roman"/>
        </w:rPr>
        <w:t xml:space="preserve"> | devono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ridursi doppo le predicationi per dargli | la risposta solecitata instantemente dal detto Boisise, et | par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stanza delle genti sia il principal punto et | più difficile a fargli la risposta per li emergenti, che corrono, | et per il bisogno, che potesse haver il Paese. |</w:t>
      </w:r>
    </w:p>
    <w:p w14:paraId="5DD20E6C" w14:textId="20B9F8F2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replicata delle mie lettere di oggi otto n° 94 sarà qui aggiunt[a. Gratie etc.]</w:t>
      </w:r>
      <w:r w:rsidR="00D93691" w:rsidRPr="00183FB3">
        <w:rPr>
          <w:rStyle w:val="FootnoteReference"/>
          <w:rFonts w:ascii="Times New Roman" w:hAnsi="Times New Roman" w:cs="Times New Roman"/>
        </w:rPr>
        <w:footnoteReference w:id="157"/>
      </w:r>
      <w:r w:rsidRPr="00183FB3">
        <w:rPr>
          <w:rFonts w:ascii="Times New Roman" w:hAnsi="Times New Roman" w:cs="Times New Roman"/>
        </w:rPr>
        <w:t xml:space="preserve"> | </w:t>
      </w:r>
    </w:p>
    <w:p w14:paraId="5E8024D7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7512439D" w14:textId="1B761ED9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4 marzo 1619 |</w:t>
      </w:r>
    </w:p>
    <w:p w14:paraId="58B8D35F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4591CE96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 et devotissimo servitore |</w:t>
      </w:r>
    </w:p>
    <w:p w14:paraId="05AF19A0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2976CD64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51010D9F" w14:textId="77777777" w:rsidR="00814D16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1v</w:t>
      </w:r>
      <w:r w:rsidR="00814D16">
        <w:rPr>
          <w:rFonts w:ascii="Times New Roman" w:hAnsi="Times New Roman" w:cs="Times New Roman"/>
        </w:rPr>
        <w:t xml:space="preserve"> /</w:t>
      </w:r>
    </w:p>
    <w:p w14:paraId="2A68A711" w14:textId="77777777" w:rsidR="00814D16" w:rsidRPr="00814D16" w:rsidRDefault="00814D16" w:rsidP="00814D1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0D7A5DAE" w14:textId="77777777" w:rsidR="00814D16" w:rsidRDefault="00814D16" w:rsidP="00765C1E">
      <w:pPr>
        <w:contextualSpacing/>
        <w:rPr>
          <w:rFonts w:ascii="Times New Roman" w:hAnsi="Times New Roman" w:cs="Times New Roman"/>
        </w:rPr>
      </w:pPr>
    </w:p>
    <w:p w14:paraId="4DB24CFE" w14:textId="7BBC3D2F" w:rsidR="006C1E5F" w:rsidRPr="00183FB3" w:rsidRDefault="00814D16" w:rsidP="00765C1E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6C1E5F" w:rsidRPr="00183FB3">
        <w:rPr>
          <w:rFonts w:ascii="Times New Roman" w:hAnsi="Times New Roman" w:cs="Times New Roman"/>
        </w:rPr>
        <w:t xml:space="preserve">32r / </w:t>
      </w:r>
    </w:p>
    <w:p w14:paraId="487492E8" w14:textId="77777777" w:rsidR="00814D16" w:rsidRPr="00814D16" w:rsidRDefault="00814D16" w:rsidP="00814D1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656275CE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0D4E4990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2v /</w:t>
      </w:r>
    </w:p>
    <w:p w14:paraId="0F68D81B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44373F87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95 sola |</w:t>
      </w:r>
    </w:p>
    <w:p w14:paraId="168CEEF8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</w:t>
      </w:r>
    </w:p>
    <w:p w14:paraId="37B85A2A" w14:textId="77777777" w:rsidR="006C1E5F" w:rsidRPr="00183FB3" w:rsidRDefault="006C1E5F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Tracce di sigilli</w:t>
      </w:r>
    </w:p>
    <w:p w14:paraId="3667CE55" w14:textId="77777777" w:rsidR="006C1E5F" w:rsidRPr="00183FB3" w:rsidRDefault="006C1E5F" w:rsidP="00765C1E">
      <w:pPr>
        <w:contextualSpacing/>
        <w:rPr>
          <w:rFonts w:ascii="Times New Roman" w:hAnsi="Times New Roman" w:cs="Times New Roman"/>
          <w:i/>
        </w:rPr>
      </w:pPr>
    </w:p>
    <w:p w14:paraId="47635AE3" w14:textId="77777777" w:rsidR="006C1E5F" w:rsidRPr="00183FB3" w:rsidRDefault="006C1E5F" w:rsidP="00765C1E">
      <w:pPr>
        <w:contextualSpacing/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49A27F4B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/ 32vC / </w:t>
      </w:r>
    </w:p>
    <w:p w14:paraId="79FA4F5D" w14:textId="0B900566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27 marzo 1619 ricevut</w:t>
      </w:r>
      <w:r w:rsidR="00E27728" w:rsidRPr="00183FB3">
        <w:rPr>
          <w:sz w:val="24"/>
          <w:szCs w:val="24"/>
        </w:rPr>
        <w:t>a</w:t>
      </w:r>
      <w:r w:rsidRPr="00183FB3">
        <w:rPr>
          <w:sz w:val="24"/>
          <w:szCs w:val="24"/>
        </w:rPr>
        <w:t xml:space="preserve"> 10 aprile |</w:t>
      </w:r>
    </w:p>
    <w:p w14:paraId="12C38AF0" w14:textId="25A765B9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Aia</w:t>
      </w:r>
      <w:r w:rsidR="00735DD9">
        <w:rPr>
          <w:sz w:val="24"/>
          <w:szCs w:val="24"/>
        </w:rPr>
        <w:t>.</w:t>
      </w:r>
      <w:r w:rsidRPr="00183FB3">
        <w:rPr>
          <w:sz w:val="24"/>
          <w:szCs w:val="24"/>
        </w:rPr>
        <w:t xml:space="preserve"> n° 95 | </w:t>
      </w:r>
    </w:p>
    <w:p w14:paraId="72B5DF18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</w:p>
    <w:p w14:paraId="463C879E" w14:textId="3510CC53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Ricevute le lettere de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 17. Va al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audienza | et comunica la lega con Savoia: ne | sentirono i Stati gran consolatione, et | ringratiano della confidenza, et | dicono concorreranno sempre a far | ogni servitio alla Republica. | </w:t>
      </w:r>
    </w:p>
    <w:p w14:paraId="1B2B8175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Dice haver scoperto esser la nova | cara, et che lodano la risolutione. | </w:t>
      </w:r>
    </w:p>
    <w:p w14:paraId="6F121CCC" w14:textId="54A4E762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A Mauritio fa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istessa comunicatione | dice lui sentirne contento e loda |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effetto: dice si r</w:t>
      </w:r>
      <w:r w:rsidR="00355883" w:rsidRPr="00183FB3">
        <w:rPr>
          <w:sz w:val="24"/>
          <w:szCs w:val="24"/>
        </w:rPr>
        <w:t>u</w:t>
      </w:r>
      <w:r w:rsidRPr="00183FB3">
        <w:rPr>
          <w:sz w:val="24"/>
          <w:szCs w:val="24"/>
        </w:rPr>
        <w:t>pe</w:t>
      </w:r>
      <w:r w:rsidRPr="00183FB3">
        <w:rPr>
          <w:rStyle w:val="FootnoteReference"/>
          <w:sz w:val="24"/>
          <w:szCs w:val="24"/>
        </w:rPr>
        <w:footnoteReference w:id="158"/>
      </w:r>
      <w:r w:rsidRPr="00183FB3">
        <w:rPr>
          <w:sz w:val="24"/>
          <w:szCs w:val="24"/>
        </w:rPr>
        <w:t xml:space="preserve"> </w:t>
      </w:r>
      <w:r w:rsidRPr="00183FB3">
        <w:rPr>
          <w:sz w:val="24"/>
          <w:szCs w:val="24"/>
        </w:rPr>
        <w:lastRenderedPageBreak/>
        <w:t>la guerra | et Ferdinando per Uscochi, non saria fuor | di proposito rompesse per il medesimo sog-|getto con Spagna: passa a dimandar | delle forze spagnole e dei preparamenti della Republica | e</w:t>
      </w:r>
      <w:r w:rsidRPr="00183FB3">
        <w:rPr>
          <w:rStyle w:val="FootnoteReference"/>
          <w:sz w:val="24"/>
          <w:szCs w:val="24"/>
        </w:rPr>
        <w:footnoteReference w:id="159"/>
      </w:r>
      <w:r w:rsidRPr="00183FB3">
        <w:rPr>
          <w:sz w:val="24"/>
          <w:szCs w:val="24"/>
        </w:rPr>
        <w:t xml:space="preserve"> entrato il secretario sopra la mission di ministro | et unione disse aspettar che i signori Stati | proponessero cosa sopra la quale si potesse | far reflesso con fondamento rispose Mauritio | che quello ha detto per il passato et è lo | stesso detto dal Magno ha ancora discorso | e trova pronto nel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nimo di quei signori | et è che si cominci far dir qualche | cosa dalla Republica per principiar; et fondamentar | poi il resto con missione di ministro: | che venendo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occasione ne parlerà di | nuovo et si vedrà quello si può far. |</w:t>
      </w:r>
    </w:p>
    <w:p w14:paraId="24E7C043" w14:textId="4D4B8EA6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Dice il secretario non saper quello ne possi | sperar: che ha tentato per cavar | sentimenti quello disse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rsen ne la</w:t>
      </w:r>
      <w:r w:rsidRPr="00183FB3">
        <w:rPr>
          <w:rStyle w:val="FootnoteReference"/>
          <w:sz w:val="24"/>
          <w:szCs w:val="24"/>
        </w:rPr>
        <w:footnoteReference w:id="160"/>
      </w:r>
      <w:r w:rsidRPr="00183FB3">
        <w:rPr>
          <w:sz w:val="24"/>
          <w:szCs w:val="24"/>
        </w:rPr>
        <w:t xml:space="preserve"> sua</w:t>
      </w:r>
      <w:r w:rsidRPr="00183FB3">
        <w:rPr>
          <w:rStyle w:val="FootnoteReference"/>
          <w:sz w:val="24"/>
          <w:szCs w:val="24"/>
        </w:rPr>
        <w:footnoteReference w:id="161"/>
      </w:r>
      <w:r w:rsidRPr="00183FB3">
        <w:rPr>
          <w:sz w:val="24"/>
          <w:szCs w:val="24"/>
        </w:rPr>
        <w:t xml:space="preserve"> partici-|patione ma non puote cavar altro; se | ben dice il secretario esser certo et haverlo | dal secretario dei Stati padre del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rsen | niuna cosa haver detto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rsen senza parti-|cipa[tione …]</w:t>
      </w:r>
      <w:r w:rsidRPr="00183FB3">
        <w:rPr>
          <w:rStyle w:val="FootnoteReference"/>
          <w:sz w:val="24"/>
          <w:szCs w:val="24"/>
        </w:rPr>
        <w:footnoteReference w:id="162"/>
      </w:r>
      <w:r w:rsidRPr="00183FB3">
        <w:rPr>
          <w:sz w:val="24"/>
          <w:szCs w:val="24"/>
        </w:rPr>
        <w:t xml:space="preserve"> esser stato | </w:t>
      </w:r>
    </w:p>
    <w:p w14:paraId="69C79172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</w:p>
    <w:p w14:paraId="2823AAB7" w14:textId="1220C1B4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L. SS. R. |</w:t>
      </w:r>
      <w:r w:rsidR="005C2F9B" w:rsidRPr="00183FB3">
        <w:rPr>
          <w:sz w:val="24"/>
          <w:szCs w:val="24"/>
        </w:rPr>
        <w:t xml:space="preserve"> </w:t>
      </w:r>
    </w:p>
    <w:p w14:paraId="7B590252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</w:p>
    <w:p w14:paraId="20BB0DCF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/ 32vD / </w:t>
      </w:r>
    </w:p>
    <w:p w14:paraId="430D8801" w14:textId="1D8B95F3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di cons[en]so</w:t>
      </w:r>
      <w:r w:rsidRPr="00183FB3">
        <w:rPr>
          <w:rStyle w:val="FootnoteReference"/>
          <w:sz w:val="24"/>
          <w:szCs w:val="24"/>
        </w:rPr>
        <w:footnoteReference w:id="163"/>
      </w:r>
      <w:r w:rsidRPr="00183FB3">
        <w:rPr>
          <w:sz w:val="24"/>
          <w:szCs w:val="24"/>
        </w:rPr>
        <w:t xml:space="preserve"> d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lcuni della provincia | d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Olanda. Ramemora il Principe | i favori fatti alla Republica di soccorsi permessi | di genti vasselli et altro senz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haver alcuna | cosa in mano che di qua si dovesse far | altretanto: che promette da amico | et come unito in colleganza che quei | signori aspettano si facci dire che vuol | unirsi sua Serenità con essi e cominciar a | trattar con auttorizar lui secretario over | far dir che mandino ministro che | senz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ltro si tratterà d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unione. | </w:t>
      </w:r>
    </w:p>
    <w:p w14:paraId="792764FA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Risponde il secretario con termini generali di | ringratiamento et conferma la | inclinatione ad unione. | </w:t>
      </w:r>
    </w:p>
    <w:p w14:paraId="7759CA1F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Aggiunge che si può dimandar danaro | per assistenza in caso che non si possi | haver pronte le navi. | </w:t>
      </w:r>
    </w:p>
    <w:p w14:paraId="4AABF87A" w14:textId="31AE9ADD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Che quello disse il Magno come in lettere | de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 26 è di consenso dei Stati | et allhora esprese la volontà di | quei signori. | </w:t>
      </w:r>
    </w:p>
    <w:p w14:paraId="42684BD8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Dice che ha mandato con dette lettere la | risposta di quei signori alla dimanda di navi | che ha nolleggiato il vassello in | essecutione delli ordini e supplica trovar | buona la risolutione. |</w:t>
      </w:r>
    </w:p>
    <w:p w14:paraId="36326A0C" w14:textId="0E1DD23A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Il Pach ha sostenuto la levata di | 100 bombardieri disegna la condotta per terra | ha comunicato g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ordini in armata per li marinari. | Hanno aconsentito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obligo del Paese per il | vassello colto in servitio. | </w:t>
      </w:r>
    </w:p>
    <w:p w14:paraId="471B1A43" w14:textId="69607DEE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Le Amiralità dicono haver risolto | mandar persona propria per tener capitano in | armada essendo morto il Chercoven | crede ad instanza della moglie del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miraglio | et altre vedove. |</w:t>
      </w:r>
    </w:p>
    <w:p w14:paraId="75CB5640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/ 32vA / </w:t>
      </w:r>
    </w:p>
    <w:p w14:paraId="14B8D442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Ha fatto ufficio col Pavoni. | </w:t>
      </w:r>
    </w:p>
    <w:p w14:paraId="11B396F6" w14:textId="33677C03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Ha visitato il principe Henrico et cavato | che 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l titolo e carica di Vademont li | saria cara quando non sia raccordata | altra più propria et degna. Che | dimorar nel Stato non lo potria far | continuamente</w:t>
      </w:r>
      <w:r w:rsidRPr="00183FB3">
        <w:rPr>
          <w:rStyle w:val="Caratteredellanota"/>
          <w:sz w:val="24"/>
          <w:szCs w:val="24"/>
        </w:rPr>
        <w:footnoteReference w:id="164"/>
      </w:r>
      <w:r w:rsidRPr="00183FB3">
        <w:rPr>
          <w:sz w:val="24"/>
          <w:szCs w:val="24"/>
        </w:rPr>
        <w:t xml:space="preserve"> ma quando vi fusse | necessità andando e tornando come | si comandasse. Che faria cavalleria | ma non vede dove farla passar | non v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essendo il passo dei Grisoni. | </w:t>
      </w:r>
    </w:p>
    <w:p w14:paraId="31B30A93" w14:textId="64FDDC20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Del stipendio si rimette alla condotta | di Vademont o che paresse a sua Serenità | non havendo fin di utile ma d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honor | et dice il secretario</w:t>
      </w:r>
      <w:r w:rsidRPr="00183FB3">
        <w:rPr>
          <w:rStyle w:val="Caratteredellanota"/>
          <w:sz w:val="24"/>
          <w:szCs w:val="24"/>
        </w:rPr>
        <w:footnoteReference w:id="165"/>
      </w:r>
      <w:r w:rsidRPr="00183FB3">
        <w:rPr>
          <w:sz w:val="24"/>
          <w:szCs w:val="24"/>
        </w:rPr>
        <w:t xml:space="preserve"> che entrerà avanti nella | trattatione con ogni circospetione. | </w:t>
      </w:r>
    </w:p>
    <w:p w14:paraId="3CA96D83" w14:textId="6ED69972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lastRenderedPageBreak/>
        <w:t>Nelle province suddite alli arciduchi | si fa levata di 4 regimenti di 3 mila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ano | per Alemagna. | </w:t>
      </w:r>
    </w:p>
    <w:p w14:paraId="4ADB18B3" w14:textId="0561A6A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Continuano le nave di armate spagnole | le Amiralità stano pronte: ha | toccato alcuna cosa sopra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unione delle | navi ma non ha altra risposta. | </w:t>
      </w:r>
    </w:p>
    <w:p w14:paraId="524F6A43" w14:textId="3E768FC6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D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Amsterdam si ha che in Spagna | si licentiano le navi. | </w:t>
      </w:r>
    </w:p>
    <w:p w14:paraId="4BAC6102" w14:textId="7D1FB07C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Boisise è richiamato in Francia | et</w:t>
      </w:r>
      <w:r w:rsidRPr="00183FB3">
        <w:rPr>
          <w:rStyle w:val="FootnoteReference"/>
          <w:sz w:val="24"/>
          <w:szCs w:val="24"/>
        </w:rPr>
        <w:footnoteReference w:id="166"/>
      </w:r>
      <w:r w:rsidRPr="00183FB3">
        <w:rPr>
          <w:sz w:val="24"/>
          <w:szCs w:val="24"/>
        </w:rPr>
        <w:t xml:space="preserve"> ha preso licenza: detto | [</w:t>
      </w:r>
      <w:r w:rsidR="00EE0A30" w:rsidRPr="00183FB3">
        <w:rPr>
          <w:sz w:val="24"/>
          <w:szCs w:val="24"/>
        </w:rPr>
        <w:t>…</w:t>
      </w:r>
      <w:r w:rsidRPr="00183FB3">
        <w:rPr>
          <w:sz w:val="24"/>
          <w:szCs w:val="24"/>
        </w:rPr>
        <w:t>]l</w:t>
      </w:r>
      <w:r w:rsidRPr="00183FB3">
        <w:rPr>
          <w:rStyle w:val="FootnoteReference"/>
          <w:sz w:val="24"/>
          <w:szCs w:val="24"/>
        </w:rPr>
        <w:footnoteReference w:id="167"/>
      </w:r>
      <w:r w:rsidRPr="00183FB3">
        <w:rPr>
          <w:sz w:val="24"/>
          <w:szCs w:val="24"/>
        </w:rPr>
        <w:t xml:space="preserve"> re potria voler le genti | […]nceti</w:t>
      </w:r>
      <w:r w:rsidR="00E24662" w:rsidRPr="00183FB3">
        <w:rPr>
          <w:rStyle w:val="FootnoteReference"/>
          <w:sz w:val="24"/>
          <w:szCs w:val="24"/>
        </w:rPr>
        <w:footnoteReference w:id="168"/>
      </w:r>
      <w:r w:rsidRPr="00183FB3">
        <w:rPr>
          <w:sz w:val="24"/>
          <w:szCs w:val="24"/>
        </w:rPr>
        <w:t xml:space="preserve"> per il suo bisogno: che | [f]ussero</w:t>
      </w:r>
      <w:r w:rsidR="00E24662" w:rsidRPr="00183FB3">
        <w:rPr>
          <w:rStyle w:val="FootnoteReference"/>
          <w:sz w:val="24"/>
          <w:szCs w:val="24"/>
        </w:rPr>
        <w:footnoteReference w:id="169"/>
      </w:r>
      <w:r w:rsidRPr="00183FB3">
        <w:rPr>
          <w:sz w:val="24"/>
          <w:szCs w:val="24"/>
        </w:rPr>
        <w:t xml:space="preserve"> pronti per contribuir al loro | [o]bligo</w:t>
      </w:r>
      <w:r w:rsidR="00E24662" w:rsidRPr="00183FB3">
        <w:rPr>
          <w:rStyle w:val="FootnoteReference"/>
          <w:sz w:val="24"/>
          <w:szCs w:val="24"/>
        </w:rPr>
        <w:footnoteReference w:id="170"/>
      </w:r>
      <w:r w:rsidRPr="00183FB3">
        <w:rPr>
          <w:sz w:val="24"/>
          <w:szCs w:val="24"/>
        </w:rPr>
        <w:t xml:space="preserve"> et raccomanda li prigioni et | il comercio. Se li darà risposta. | </w:t>
      </w:r>
    </w:p>
    <w:p w14:paraId="2F126D4F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</w:t>
      </w:r>
    </w:p>
    <w:p w14:paraId="0CADA891" w14:textId="77777777" w:rsidR="00570E63" w:rsidRPr="00570E63" w:rsidRDefault="006C1E5F" w:rsidP="00570E63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570E63">
        <w:rPr>
          <w:rFonts w:ascii="Times New Roman" w:hAnsi="Times New Roman" w:cs="Times New Roman"/>
        </w:rPr>
        <w:lastRenderedPageBreak/>
        <w:t>/START LETTER/</w:t>
      </w:r>
    </w:p>
    <w:p w14:paraId="70F83288" w14:textId="7D2879BF" w:rsidR="006C1E5F" w:rsidRPr="00183FB3" w:rsidRDefault="006C1E5F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9</w:t>
      </w:r>
    </w:p>
    <w:p w14:paraId="7CB78C81" w14:textId="0E87FDC8" w:rsidR="006C1E5F" w:rsidRPr="00183FB3" w:rsidRDefault="006C1E5F" w:rsidP="00765C1E">
      <w:pPr>
        <w:contextualSpacing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1 marz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33r-36v)</w:t>
      </w:r>
    </w:p>
    <w:p w14:paraId="28962FDE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24B72CFE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3r / </w:t>
      </w:r>
    </w:p>
    <w:p w14:paraId="2245E1D8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96 sola | </w:t>
      </w:r>
    </w:p>
    <w:p w14:paraId="6DF5DF93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0C8F0EE1" w14:textId="00082FE8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o </w:t>
      </w:r>
      <w:r w:rsidR="007424DB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rincipe |</w:t>
      </w:r>
    </w:p>
    <w:p w14:paraId="673A869B" w14:textId="002288DD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le lettere della Serenità vostr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8 ricevute hieri veggomi replicat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tione | di lei circa ai vasselli. Io col primo commandament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mi diede essendo | venuto qui per affari della Compagni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die Orientali uno dei com-|partecipi di quello, che ho preso in servitio tentai per il desiderio di vostra Serenità | ma non trovai poter far profitto. Ella in effetto, che già haverà sentiti |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ticoli del contratto di detto vassello haverà anco colla prudenza | sua conosciuto esser io troppo innanti, di maniera che non veggo | restarmi, che il solo solecitar la speditione, la quale spero, che sarà | il tempo prefisso se o il far dei biscotti, o qualche tempo contrario | che Dio mandasse non facesse differir qualche tempo di più. | </w:t>
      </w:r>
    </w:p>
    <w:p w14:paraId="4B4AE357" w14:textId="3FF365CC" w:rsidR="006C1E5F" w:rsidRPr="00183FB3" w:rsidRDefault="006C1E5F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er la condotta dei bombardieri procurerò ogni maggior diligenza, et | sicurezza. Mi spiace non haver nuova alcuna del Pach da che | partì da me. Il Cortland suo compagno lo attende qui. Io credo | certo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meglio sarà, che essi bombardieri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barchino: perché | altrimenti dubito, che con difficoltà si conduranno per terra. |</w:t>
      </w:r>
    </w:p>
    <w:p w14:paraId="13006430" w14:textId="2858AFC9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la giornata, che fu hieri non trovai tempo proprio di hav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dienza | dai signori Stati; ma parendom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, che la Serenità vostra mi dà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ordo | stabilito con quei capitani degno della notitia di sue Eccellenze stimai a proposito | communicarlo al Presidente, et a doi altri di questi signori per sodisfar io | più a pieno il primo giorno doppo le feste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ssemblea. | </w:t>
      </w:r>
    </w:p>
    <w:p w14:paraId="11104847" w14:textId="7E46FFAC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upplirò al pagamento di tutti li 13 mesi di viveri per quello, che resta | et di tutto farò farne distinto conto per inviarne ogni particolare alla Serenità vostra | et sarà quanto più presto potrò, poiché ho a far con tre magistrati di | Amiralità separati, et lontani, come dal signor Luz può esser informata | et laudo Iddio, che habbi egli havut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asione di venir costì perché | in questo particolar</w:t>
      </w:r>
      <w:r w:rsidRPr="00183FB3">
        <w:rPr>
          <w:rStyle w:val="FootnoteReference"/>
          <w:rFonts w:ascii="Times New Roman" w:hAnsi="Times New Roman" w:cs="Times New Roman"/>
        </w:rPr>
        <w:footnoteReference w:id="171"/>
      </w:r>
      <w:r w:rsidRPr="00183FB3">
        <w:rPr>
          <w:rFonts w:ascii="Times New Roman" w:hAnsi="Times New Roman" w:cs="Times New Roman"/>
        </w:rPr>
        <w:t xml:space="preserve"> negotio non poteva ella haver huomo più proprio | né più informato di quell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è; et forse la Serenità vostra troverà buono | valers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ttitudine di lui in altro che per sua prudenza lo stimerà proprio. |</w:t>
      </w:r>
    </w:p>
    <w:p w14:paraId="38B1802B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3v / </w:t>
      </w:r>
    </w:p>
    <w:p w14:paraId="0C8ECA31" w14:textId="5913A8FD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sta sodisfattione del debito dei viveri, che mi commette sarà molto ben intesa | et spero, che non potrà ritardars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della missione dei roli, che aspetto</w:t>
      </w:r>
      <w:r w:rsidRPr="00183FB3">
        <w:rPr>
          <w:rStyle w:val="FootnoteReference"/>
          <w:rFonts w:ascii="Times New Roman" w:hAnsi="Times New Roman" w:cs="Times New Roman"/>
        </w:rPr>
        <w:footnoteReference w:id="172"/>
      </w:r>
      <w:r w:rsidRPr="00183FB3">
        <w:rPr>
          <w:rFonts w:ascii="Times New Roman" w:hAnsi="Times New Roman" w:cs="Times New Roman"/>
        </w:rPr>
        <w:t xml:space="preserve"> | con grandissimo desiderio: a fine di compitamente rimover le caus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compianti. | </w:t>
      </w:r>
    </w:p>
    <w:p w14:paraId="5CEF61BC" w14:textId="0DD36A1A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 per levarle del tutto è necessario serenissimo Principe il metter un buon ordine per li | pagamenti delli noleggi, et delle lettere di cambio fatte in particolare al Calan-|drini di 30 mila ducati.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o ordinario di Venezia con le lettere dei 15 | porta, che non si poteva riscuoter, onde li compartecipi havevan | ricevuto mal contento, et me lo hanno fatto pervenir a notitia. | Et il Calandrini mi scrive chiaramente, che non sa come poter assicurarsi | di potermi più servire. Io supplico vostra Serenità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e, et riputatione | sua, et perché possi di qua continuar il credito, et la prontezza, | che mi si è mostrata di commetter ogni miglior ordine per questi | pagamenti: altrimenti sentirò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ompianti, che questi interessati | nelle navi si preparano di far alle Amiralità. Io non mancarò di usa[r]</w:t>
      </w:r>
      <w:r w:rsidRPr="00183FB3">
        <w:rPr>
          <w:rStyle w:val="FootnoteReference"/>
          <w:rFonts w:ascii="Times New Roman" w:hAnsi="Times New Roman" w:cs="Times New Roman"/>
        </w:rPr>
        <w:footnoteReference w:id="173"/>
      </w:r>
      <w:r w:rsidRPr="00183FB3">
        <w:rPr>
          <w:rFonts w:ascii="Times New Roman" w:hAnsi="Times New Roman" w:cs="Times New Roman"/>
        </w:rPr>
        <w:t xml:space="preserve"> | ogni buon termine perché restino certi della sicura, et certa sodisfattione. |</w:t>
      </w:r>
    </w:p>
    <w:p w14:paraId="66856261" w14:textId="462BB19F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Scrissi riverentemente a vostra Serenità colle ultime lettere mie, che mi era stato ricercato | denaro da quell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</w:t>
      </w:r>
      <w:r w:rsidRPr="00183FB3">
        <w:rPr>
          <w:rStyle w:val="FootnoteReference"/>
          <w:rFonts w:ascii="Times New Roman" w:hAnsi="Times New Roman" w:cs="Times New Roman"/>
        </w:rPr>
        <w:footnoteReference w:id="174"/>
      </w:r>
      <w:r w:rsidRPr="00183FB3">
        <w:rPr>
          <w:rFonts w:ascii="Times New Roman" w:hAnsi="Times New Roman" w:cs="Times New Roman"/>
        </w:rPr>
        <w:t xml:space="preserve"> di Amsterdam, onde 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o ordine, che mi | viene da lei in questo proposito ho fatte lettere di vinticinque mi[la]</w:t>
      </w:r>
      <w:r w:rsidRPr="00183FB3">
        <w:rPr>
          <w:rStyle w:val="FootnoteReference"/>
          <w:rFonts w:ascii="Times New Roman" w:hAnsi="Times New Roman" w:cs="Times New Roman"/>
        </w:rPr>
        <w:footnoteReference w:id="175"/>
      </w:r>
      <w:r w:rsidRPr="00183FB3">
        <w:rPr>
          <w:rFonts w:ascii="Times New Roman" w:hAnsi="Times New Roman" w:cs="Times New Roman"/>
        </w:rPr>
        <w:t xml:space="preserve"> | ducati al signor Filippo Calandrini, et compagni pagabili in banco al [signor]</w:t>
      </w:r>
      <w:r w:rsidR="00B37864" w:rsidRPr="00183FB3">
        <w:rPr>
          <w:rStyle w:val="FootnoteReference"/>
          <w:rFonts w:ascii="Times New Roman" w:hAnsi="Times New Roman" w:cs="Times New Roman"/>
        </w:rPr>
        <w:footnoteReference w:id="176"/>
      </w:r>
      <w:r w:rsidRPr="00183FB3">
        <w:rPr>
          <w:rFonts w:ascii="Times New Roman" w:hAnsi="Times New Roman" w:cs="Times New Roman"/>
        </w:rPr>
        <w:t xml:space="preserve"> | Melchior Noirott, et saranno di questo giorno: anderò provedendo | quello che potesse mancare, quando haverò tutta la summa del debito | et di parte del valsente delli detti vinticinque milla ducati mi valerò per</w:t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| la levata del Pach. | </w:t>
      </w:r>
    </w:p>
    <w:p w14:paraId="261C1176" w14:textId="51BB1C25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rrono qui nuovi avvisi che da Spagnuoli si licentino et navi, et genti nel[la]</w:t>
      </w:r>
      <w:r w:rsidR="00B37864" w:rsidRPr="00183FB3">
        <w:rPr>
          <w:rStyle w:val="FootnoteReference"/>
          <w:rFonts w:ascii="Times New Roman" w:hAnsi="Times New Roman" w:cs="Times New Roman"/>
        </w:rPr>
        <w:footnoteReference w:id="177"/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| Spagna; ma questi signori non se ne fidano; et meno delle levate, che si fano | in Brabant: tuttavia mi disse hieri il signor principe Mauritio haver avu[to notitia]</w:t>
      </w:r>
      <w:r w:rsidR="00B37864" w:rsidRPr="00183FB3">
        <w:rPr>
          <w:rStyle w:val="FootnoteReference"/>
          <w:rFonts w:ascii="Times New Roman" w:hAnsi="Times New Roman" w:cs="Times New Roman"/>
        </w:rPr>
        <w:footnoteReference w:id="178"/>
      </w:r>
      <w:r w:rsidRPr="00183FB3">
        <w:rPr>
          <w:rFonts w:ascii="Times New Roman" w:hAnsi="Times New Roman" w:cs="Times New Roman"/>
        </w:rPr>
        <w:t xml:space="preserve"> | che uno dei reggimenti doveva avanti hieri far mostra a Marsce[…]</w:t>
      </w:r>
      <w:r w:rsidR="00B37864" w:rsidRPr="00183FB3">
        <w:rPr>
          <w:rStyle w:val="FootnoteReference"/>
          <w:rFonts w:ascii="Times New Roman" w:hAnsi="Times New Roman" w:cs="Times New Roman"/>
        </w:rPr>
        <w:footnoteReference w:id="179"/>
      </w:r>
      <w:r w:rsidRPr="00183FB3">
        <w:rPr>
          <w:rFonts w:ascii="Times New Roman" w:hAnsi="Times New Roman" w:cs="Times New Roman"/>
        </w:rPr>
        <w:t xml:space="preserve"> |</w:t>
      </w:r>
    </w:p>
    <w:p w14:paraId="1DD696C3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4r /</w:t>
      </w:r>
    </w:p>
    <w:p w14:paraId="4C6287D6" w14:textId="254404EF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famines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onfini del Lucemburgh, ove haveva mandati doi per veder | la qualità della cavallaria, et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reggimento si andava mettendo | ad ordine come anco quell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fanteria per marchiar immediate in | Alemagna. | </w:t>
      </w:r>
    </w:p>
    <w:p w14:paraId="7B020424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Qui si trova uno mandato dalli signori Bohemi per solecitar aiuti. Fu hieri in au-|dienza, et fin qua par che desideri far una levata di qualche cavallaria | a che può esser che acconsentiranno li signori Stati. | </w:t>
      </w:r>
    </w:p>
    <w:p w14:paraId="1765CC65" w14:textId="303BC606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unedì partì per Frisia il signor conte Gugliemo di Nassau per esser presente alla | convocatione di quei Stati. Tengono alcuni, che ivi si sia conferito | per tutto quello potesse succeder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onveniente sopra Embdem, mentre | non è ancor stato possibile trovar accommodamento tra quei popoli, et | il loro conte. Li comissarii dei signori Stati sono venuti qui, et aggiunti | altri quattro, in numero di sette sono ritornati a quella volta con | nuove commissioni. Dubitano questi signori, che Spagnuoli fomentino | o il conte, o parte del contado per veder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rudersi fra le turbulenze, | et le dissensioni; ma la città di Embdem in particolare resta assai ben | assicurata con doppia guarnigione dei signori Stati; et il conte Guglielmo | sarà sempre provisto per ogni occorrente bisogno. Il conte di Embdem | ha poca confidenza nei signori Stati, et sue Eccellenze per quanto affatichino non | ancor possono incontrar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umor di Embdesi. Il sito, et la piazza | sono di consequenza; onde mirano quanto più posso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ze loro, | che non succedi qualche inconveniente. | </w:t>
      </w:r>
    </w:p>
    <w:p w14:paraId="375F0726" w14:textId="2A6A5538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oppo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fui alli signori Stati, et al signor principe Mauritio per communicarli (come | riverentemente scrissi colle mi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4 qui aggiunte in replica)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anza tra | vostra Serenità, et il signor duca di Savoia ho havuta nuova confirmatione | da più parti esser ella stata molta</w:t>
      </w:r>
      <w:r w:rsidRPr="00183FB3">
        <w:rPr>
          <w:rStyle w:val="FootnoteReference"/>
          <w:rFonts w:ascii="Times New Roman" w:hAnsi="Times New Roman" w:cs="Times New Roman"/>
        </w:rPr>
        <w:footnoteReference w:id="180"/>
      </w:r>
      <w:r w:rsidRPr="00183FB3">
        <w:rPr>
          <w:rFonts w:ascii="Times New Roman" w:hAnsi="Times New Roman" w:cs="Times New Roman"/>
        </w:rPr>
        <w:t xml:space="preserve"> ben intesa, et lodata da ognuno, et in | particolare la Serenità vostra. Et quelli, che desiderano la unione tra lei et questa | Republica si promettono, che anco di qua ella habbi a seguire. Il Magno |</w:t>
      </w:r>
    </w:p>
    <w:p w14:paraId="53A20915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4v / </w:t>
      </w:r>
    </w:p>
    <w:p w14:paraId="0A434106" w14:textId="0B7A377E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fu uno di quelli a cui diedi part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ordato coi capitani dei vasselli, | mi addimandò se havevo havuta qualche risposta in quel particolare | di che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va parlato, replicandomi della lettera nel proposito di unione; | risposi, che aspettavo ancor li commandamenti di vostra Serenità soggiongendo, | che se li signori Stati mi havessero detta qualche cos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verei significata | alla Serenità vostra. Era presente qualche altro di modo che fossimo interrotti. | </w:t>
      </w:r>
    </w:p>
    <w:p w14:paraId="51224737" w14:textId="53EA52CC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i trovai avanti hieri col signor ambasciator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ghilterra per complir seco per la morte | della sua Regina, et mi disse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giorno innanti havea ricevute lettere | dal marchese di Bochingan, nelle quali si era commandato per ordine | espresso del R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piegarsi in tutto quello, che havesse </w:t>
      </w:r>
      <w:r w:rsidRPr="00183FB3">
        <w:rPr>
          <w:rFonts w:ascii="Times New Roman" w:hAnsi="Times New Roman" w:cs="Times New Roman"/>
        </w:rPr>
        <w:lastRenderedPageBreak/>
        <w:t>conosciuto poter gio-|vare a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i della serenissima Republica coadiuvando ogni cosa, che trattasse | con questi signori, et che questo commandamento gli servisse per sempre. Et qui mi | significò la causa di questa commissione da che ella nasceva, et mi | raccontò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cio, che haveva fatto con detto Marchese in conformità ap-|punto di quello, che mi referì il Calandrini scritto da me con le | mie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6 del passato, dicendomi, che toccava alla prudenz[a]</w:t>
      </w:r>
      <w:r w:rsidRPr="00183FB3">
        <w:rPr>
          <w:rStyle w:val="FootnoteReference"/>
          <w:rFonts w:ascii="Times New Roman" w:hAnsi="Times New Roman" w:cs="Times New Roman"/>
        </w:rPr>
        <w:footnoteReference w:id="181"/>
      </w:r>
      <w:r w:rsidRPr="00183FB3">
        <w:rPr>
          <w:rFonts w:ascii="Times New Roman" w:hAnsi="Times New Roman" w:cs="Times New Roman"/>
        </w:rPr>
        <w:t xml:space="preserve"> | delle Signorie vostre eccellentissime il considerar quello, che li fosse tornato commo[do]</w:t>
      </w:r>
      <w:r w:rsidR="00B43E08" w:rsidRPr="00183FB3">
        <w:rPr>
          <w:rStyle w:val="FootnoteReference"/>
          <w:rFonts w:ascii="Times New Roman" w:hAnsi="Times New Roman" w:cs="Times New Roman"/>
        </w:rPr>
        <w:footnoteReference w:id="182"/>
      </w:r>
      <w:r w:rsidRPr="00183FB3">
        <w:rPr>
          <w:rFonts w:ascii="Times New Roman" w:hAnsi="Times New Roman" w:cs="Times New Roman"/>
        </w:rPr>
        <w:t xml:space="preserve"> | et che se era in loro quella buona volontà, che dimostravano di vole[r]</w:t>
      </w:r>
      <w:r w:rsidR="00B43E08" w:rsidRPr="00183FB3">
        <w:rPr>
          <w:rStyle w:val="FootnoteReference"/>
          <w:rFonts w:ascii="Times New Roman" w:hAnsi="Times New Roman" w:cs="Times New Roman"/>
        </w:rPr>
        <w:footnoteReference w:id="183"/>
      </w:r>
      <w:r w:rsidRPr="00183FB3">
        <w:rPr>
          <w:rFonts w:ascii="Times New Roman" w:hAnsi="Times New Roman" w:cs="Times New Roman"/>
        </w:rPr>
        <w:t xml:space="preserve"> | stringersi in più stretta confidenza, et unione con questi stati hav[e-]|rebbe</w:t>
      </w:r>
      <w:r w:rsidR="00B43E08" w:rsidRPr="00183FB3">
        <w:rPr>
          <w:rStyle w:val="FootnoteReference"/>
          <w:rFonts w:ascii="Times New Roman" w:hAnsi="Times New Roman" w:cs="Times New Roman"/>
        </w:rPr>
        <w:footnoteReference w:id="184"/>
      </w:r>
      <w:r w:rsidRPr="00183FB3">
        <w:rPr>
          <w:rFonts w:ascii="Times New Roman" w:hAnsi="Times New Roman" w:cs="Times New Roman"/>
        </w:rPr>
        <w:t xml:space="preserve"> havuto facilissim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ddito, et si poteva dire, che in vintiqua[ttro]</w:t>
      </w:r>
      <w:r w:rsidR="00B43E08" w:rsidRPr="00183FB3">
        <w:rPr>
          <w:rStyle w:val="FootnoteReference"/>
          <w:rFonts w:ascii="Times New Roman" w:hAnsi="Times New Roman" w:cs="Times New Roman"/>
        </w:rPr>
        <w:footnoteReference w:id="185"/>
      </w:r>
      <w:r w:rsidRPr="00183FB3">
        <w:rPr>
          <w:rFonts w:ascii="Times New Roman" w:hAnsi="Times New Roman" w:cs="Times New Roman"/>
        </w:rPr>
        <w:t xml:space="preserve"> | hore si haverebbe stretto, et stabilito ogni cosa. Et qui mi andò dese[…]</w:t>
      </w:r>
      <w:r w:rsidR="00B43E08" w:rsidRPr="00183FB3">
        <w:rPr>
          <w:rStyle w:val="FootnoteReference"/>
          <w:rFonts w:ascii="Times New Roman" w:hAnsi="Times New Roman" w:cs="Times New Roman"/>
        </w:rPr>
        <w:footnoteReference w:id="186"/>
      </w:r>
      <w:r w:rsidRPr="00183FB3">
        <w:rPr>
          <w:rFonts w:ascii="Times New Roman" w:hAnsi="Times New Roman" w:cs="Times New Roman"/>
        </w:rPr>
        <w:t>| la natura di questo Governo, che non è facile a lasciarsi intender [pu-]|blicamente</w:t>
      </w:r>
      <w:r w:rsidR="00B43E08" w:rsidRPr="00183FB3">
        <w:rPr>
          <w:rStyle w:val="FootnoteReference"/>
          <w:rFonts w:ascii="Times New Roman" w:hAnsi="Times New Roman" w:cs="Times New Roman"/>
        </w:rPr>
        <w:footnoteReference w:id="187"/>
      </w:r>
      <w:r w:rsidRPr="00183FB3">
        <w:rPr>
          <w:rFonts w:ascii="Times New Roman" w:hAnsi="Times New Roman" w:cs="Times New Roman"/>
        </w:rPr>
        <w:t>; ma col mezo</w:t>
      </w:r>
      <w:r w:rsidRPr="00183FB3">
        <w:rPr>
          <w:rStyle w:val="FootnoteReference"/>
          <w:rFonts w:ascii="Times New Roman" w:hAnsi="Times New Roman" w:cs="Times New Roman"/>
        </w:rPr>
        <w:footnoteReference w:id="188"/>
      </w:r>
      <w:r w:rsidRPr="00183FB3">
        <w:rPr>
          <w:rFonts w:ascii="Times New Roman" w:hAnsi="Times New Roman" w:cs="Times New Roman"/>
        </w:rPr>
        <w:t xml:space="preserve">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articolar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emblea dei Stati [;]</w:t>
      </w:r>
      <w:r w:rsidR="00B43E08" w:rsidRPr="00183FB3">
        <w:rPr>
          <w:rStyle w:val="FootnoteReference"/>
          <w:rFonts w:ascii="Times New Roman" w:hAnsi="Times New Roman" w:cs="Times New Roman"/>
        </w:rPr>
        <w:footnoteReference w:id="189"/>
      </w:r>
      <w:r w:rsidRPr="00183FB3">
        <w:rPr>
          <w:rFonts w:ascii="Times New Roman" w:hAnsi="Times New Roman" w:cs="Times New Roman"/>
        </w:rPr>
        <w:t xml:space="preserve"> | et quando questi particolari li riportano tanto, che siano sicuri allhora si | aprono, et brevemente spediscono: et la causa di questa riserva nascer da[lla]</w:t>
      </w:r>
      <w:r w:rsidR="00B43E08" w:rsidRPr="00183FB3">
        <w:rPr>
          <w:rStyle w:val="FootnoteReference"/>
          <w:rFonts w:ascii="Times New Roman" w:hAnsi="Times New Roman" w:cs="Times New Roman"/>
        </w:rPr>
        <w:footnoteReference w:id="190"/>
      </w:r>
      <w:r w:rsidRPr="00183FB3">
        <w:rPr>
          <w:rFonts w:ascii="Times New Roman" w:hAnsi="Times New Roman" w:cs="Times New Roman"/>
        </w:rPr>
        <w:t xml:space="preserve"> | separatione delle Provincie, che ognuna vuole esser certificata, et assi-|curat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ito, et del buon fine. Questo in effetto si vede esser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e, et il metodo, che si tiene. Io con parole molto piene ringr[atiai]</w:t>
      </w:r>
      <w:r w:rsidR="00B43E08" w:rsidRPr="00183FB3">
        <w:rPr>
          <w:rStyle w:val="FootnoteReference"/>
          <w:rFonts w:ascii="Times New Roman" w:hAnsi="Times New Roman" w:cs="Times New Roman"/>
        </w:rPr>
        <w:footnoteReference w:id="191"/>
      </w:r>
      <w:r w:rsidRPr="00183FB3">
        <w:rPr>
          <w:rFonts w:ascii="Times New Roman" w:hAnsi="Times New Roman" w:cs="Times New Roman"/>
        </w:rPr>
        <w:t xml:space="preserve"> | </w:t>
      </w:r>
    </w:p>
    <w:p w14:paraId="2B12E020" w14:textId="5DE67982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5r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0E2CE89F" w14:textId="3F4DBD08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signor Ambasciatore della continuata testimonianza che dava della gratitudi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 animo suo, et del suo affetto verso quella serenissima Republica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curai, che come | haveva potuto scoprire di esser stato amato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e vostre mentre si è trat-|tenuto di residenza presso di loro; così poteva promettersi la continuata | loro affettione verso di lui. Egli con dimostratione di una gran devotione | verso quel serenissimo Dominio aggradì questo ufficio, et replicò, che stava | a me a commandare. Io dissi, che aspettavo, che questi signori mi | dicessero quello, che havessero stimato a proposito, et proponessero alcuna | cosa, et non mi restava dir di vantaggio</w:t>
      </w:r>
      <w:r w:rsidRPr="00183FB3">
        <w:rPr>
          <w:rStyle w:val="FootnoteReference"/>
          <w:rFonts w:ascii="Times New Roman" w:hAnsi="Times New Roman" w:cs="Times New Roman"/>
        </w:rPr>
        <w:footnoteReference w:id="192"/>
      </w:r>
      <w:r w:rsidRPr="00183FB3">
        <w:rPr>
          <w:rFonts w:ascii="Times New Roman" w:hAnsi="Times New Roman" w:cs="Times New Roman"/>
          <w:i/>
          <w:iCs/>
        </w:rPr>
        <w:t xml:space="preserve"> </w:t>
      </w:r>
      <w:r w:rsidRPr="00183FB3">
        <w:rPr>
          <w:rFonts w:ascii="Times New Roman" w:hAnsi="Times New Roman" w:cs="Times New Roman"/>
        </w:rPr>
        <w:t>rispose forse con qualche | sicurezza paleranno</w:t>
      </w:r>
      <w:r w:rsidRPr="00183FB3">
        <w:rPr>
          <w:rStyle w:val="FootnoteReference"/>
          <w:rFonts w:ascii="Times New Roman" w:hAnsi="Times New Roman" w:cs="Times New Roman"/>
        </w:rPr>
        <w:footnoteReference w:id="193"/>
      </w:r>
      <w:r w:rsidRPr="00183FB3">
        <w:rPr>
          <w:rFonts w:ascii="Times New Roman" w:hAnsi="Times New Roman" w:cs="Times New Roman"/>
        </w:rPr>
        <w:t>, et forse lo farà il signor principe Mauritio. Io ho | stimato bene di passar col detto signor Ambasciatore con questo confidente gene-|rale per attender quello sia per succeder in questo negotio di momento, et | che deve esser retto dalla prudenza della Serenità vostra. Gratie etc. |</w:t>
      </w:r>
    </w:p>
    <w:p w14:paraId="6BE4C9B1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431A7267" w14:textId="5AAA28C5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31 marzo 1619 |</w:t>
      </w:r>
    </w:p>
    <w:p w14:paraId="68A3B0DB" w14:textId="3A4196DC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</w:t>
      </w:r>
      <w:r w:rsidR="00287218" w:rsidRPr="00183FB3">
        <w:rPr>
          <w:rFonts w:ascii="Times New Roman" w:hAnsi="Times New Roman" w:cs="Times New Roman"/>
        </w:rPr>
        <w:t>v</w:t>
      </w:r>
      <w:r w:rsidRPr="00183FB3">
        <w:rPr>
          <w:rFonts w:ascii="Times New Roman" w:hAnsi="Times New Roman" w:cs="Times New Roman"/>
        </w:rPr>
        <w:t>ostra Serenità |</w:t>
      </w:r>
    </w:p>
    <w:p w14:paraId="6AC4C0C9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, et devotissimo servitore | </w:t>
      </w:r>
    </w:p>
    <w:p w14:paraId="1924C932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3347457A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624EF05C" w14:textId="77777777" w:rsidR="00814D16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5v</w:t>
      </w:r>
      <w:r w:rsidR="00814D16">
        <w:rPr>
          <w:rFonts w:ascii="Times New Roman" w:hAnsi="Times New Roman" w:cs="Times New Roman"/>
        </w:rPr>
        <w:t xml:space="preserve"> /</w:t>
      </w:r>
    </w:p>
    <w:p w14:paraId="148475F3" w14:textId="77777777" w:rsidR="00814D16" w:rsidRPr="00CE7F8D" w:rsidRDefault="00814D16" w:rsidP="00814D16">
      <w:pPr>
        <w:rPr>
          <w:rFonts w:ascii="Times New Roman" w:hAnsi="Times New Roman" w:cs="Times New Roman"/>
          <w:b/>
          <w:bCs/>
        </w:rPr>
      </w:pPr>
      <w:r w:rsidRPr="00CE7F8D">
        <w:rPr>
          <w:rFonts w:ascii="Times New Roman" w:hAnsi="Times New Roman" w:cs="Times New Roman"/>
          <w:b/>
          <w:bCs/>
        </w:rPr>
        <w:t>Blank page</w:t>
      </w:r>
    </w:p>
    <w:p w14:paraId="78ACB40E" w14:textId="77777777" w:rsidR="00814D16" w:rsidRPr="00CE7F8D" w:rsidRDefault="00814D16" w:rsidP="00765C1E">
      <w:pPr>
        <w:contextualSpacing/>
        <w:rPr>
          <w:rFonts w:ascii="Times New Roman" w:hAnsi="Times New Roman" w:cs="Times New Roman"/>
        </w:rPr>
      </w:pPr>
    </w:p>
    <w:p w14:paraId="504129A5" w14:textId="72ACDA24" w:rsidR="006C1E5F" w:rsidRPr="00CE7F8D" w:rsidRDefault="00814D16" w:rsidP="00765C1E">
      <w:pPr>
        <w:contextualSpacing/>
        <w:rPr>
          <w:rFonts w:ascii="Times New Roman" w:hAnsi="Times New Roman" w:cs="Times New Roman"/>
        </w:rPr>
      </w:pPr>
      <w:r w:rsidRPr="00CE7F8D">
        <w:rPr>
          <w:rFonts w:ascii="Times New Roman" w:hAnsi="Times New Roman" w:cs="Times New Roman"/>
        </w:rPr>
        <w:t xml:space="preserve">/ </w:t>
      </w:r>
      <w:r w:rsidR="006C1E5F" w:rsidRPr="00CE7F8D">
        <w:rPr>
          <w:rFonts w:ascii="Times New Roman" w:hAnsi="Times New Roman" w:cs="Times New Roman"/>
        </w:rPr>
        <w:t xml:space="preserve">36r / </w:t>
      </w:r>
    </w:p>
    <w:p w14:paraId="21EE8C12" w14:textId="77777777" w:rsidR="00814D16" w:rsidRPr="00CE7F8D" w:rsidRDefault="00814D16" w:rsidP="00814D16">
      <w:pPr>
        <w:rPr>
          <w:rFonts w:ascii="Times New Roman" w:hAnsi="Times New Roman" w:cs="Times New Roman"/>
          <w:b/>
          <w:bCs/>
        </w:rPr>
      </w:pPr>
      <w:r w:rsidRPr="00CE7F8D">
        <w:rPr>
          <w:rFonts w:ascii="Times New Roman" w:hAnsi="Times New Roman" w:cs="Times New Roman"/>
          <w:b/>
          <w:bCs/>
        </w:rPr>
        <w:t>Blank page</w:t>
      </w:r>
    </w:p>
    <w:p w14:paraId="3F7374F4" w14:textId="77777777" w:rsidR="006C1E5F" w:rsidRPr="00CE7F8D" w:rsidRDefault="006C1E5F" w:rsidP="00765C1E">
      <w:pPr>
        <w:contextualSpacing/>
        <w:rPr>
          <w:rFonts w:ascii="Times New Roman" w:hAnsi="Times New Roman" w:cs="Times New Roman"/>
        </w:rPr>
      </w:pPr>
      <w:r w:rsidRPr="00CE7F8D">
        <w:rPr>
          <w:rFonts w:ascii="Times New Roman" w:hAnsi="Times New Roman" w:cs="Times New Roman"/>
        </w:rPr>
        <w:lastRenderedPageBreak/>
        <w:t xml:space="preserve"> </w:t>
      </w:r>
    </w:p>
    <w:p w14:paraId="4B5A79A6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6v / </w:t>
      </w:r>
    </w:p>
    <w:p w14:paraId="68F9BA4E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4F6D3CD8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96 sola |</w:t>
      </w:r>
    </w:p>
    <w:p w14:paraId="2CC403A3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76CC3D88" w14:textId="77777777" w:rsidR="006C1E5F" w:rsidRPr="00183FB3" w:rsidRDefault="006C1E5F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igillo e tracce di sigilli</w:t>
      </w:r>
    </w:p>
    <w:p w14:paraId="146188E3" w14:textId="77777777" w:rsidR="006C1E5F" w:rsidRPr="00183FB3" w:rsidRDefault="006C1E5F" w:rsidP="00765C1E">
      <w:pPr>
        <w:contextualSpacing/>
        <w:rPr>
          <w:rFonts w:ascii="Times New Roman" w:hAnsi="Times New Roman" w:cs="Times New Roman"/>
          <w:i/>
          <w:iCs/>
        </w:rPr>
      </w:pPr>
    </w:p>
    <w:p w14:paraId="7CCD3751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67D009DF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6vC / </w:t>
      </w:r>
    </w:p>
    <w:p w14:paraId="33179BFC" w14:textId="5463E241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1 m[arzo 161 ]9</w:t>
      </w:r>
      <w:r w:rsidR="00B64483" w:rsidRPr="00183FB3">
        <w:rPr>
          <w:rStyle w:val="FootnoteReference"/>
          <w:rFonts w:ascii="Times New Roman" w:hAnsi="Times New Roman" w:cs="Times New Roman"/>
        </w:rPr>
        <w:footnoteReference w:id="194"/>
      </w:r>
      <w:r w:rsidRPr="00183FB3">
        <w:rPr>
          <w:rFonts w:ascii="Times New Roman" w:hAnsi="Times New Roman" w:cs="Times New Roman"/>
        </w:rPr>
        <w:t xml:space="preserve"> ricevut</w:t>
      </w:r>
      <w:r w:rsidR="00E27728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 xml:space="preserve"> 17 detto | </w:t>
      </w:r>
    </w:p>
    <w:p w14:paraId="2BC7E292" w14:textId="21F621E2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i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96 | </w:t>
      </w:r>
    </w:p>
    <w:p w14:paraId="2E4BD494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2E270DEE" w14:textId="645018F3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Dal nolleggiato del vassello non può | retirarsi; ha inteso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intentione pubblica per le | lettere de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 15 nel proposito de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 vasselli. |</w:t>
      </w:r>
    </w:p>
    <w:p w14:paraId="2B4E26F9" w14:textId="1CAC0E6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Solleciterà la condotta de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 bombardieri che meglio | sarà venghino per mare. |</w:t>
      </w:r>
    </w:p>
    <w:p w14:paraId="7039EB2E" w14:textId="607B59B4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Ha comunicato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ccordo fatto con i capitani de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 vasselli | al Presidente, per farlo poi nell</w:t>
      </w:r>
      <w:r w:rsidR="00CF4972" w:rsidRPr="00183FB3">
        <w:rPr>
          <w:sz w:val="24"/>
          <w:szCs w:val="24"/>
        </w:rPr>
        <w:t>’</w:t>
      </w:r>
      <w:r w:rsidR="00FC5747" w:rsidRPr="00183FB3">
        <w:rPr>
          <w:sz w:val="24"/>
          <w:szCs w:val="24"/>
        </w:rPr>
        <w:t>a</w:t>
      </w:r>
      <w:r w:rsidRPr="00183FB3">
        <w:rPr>
          <w:sz w:val="24"/>
          <w:szCs w:val="24"/>
        </w:rPr>
        <w:t xml:space="preserve">ssemblea. | </w:t>
      </w:r>
    </w:p>
    <w:p w14:paraId="790043E9" w14:textId="0DE47BDD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Suplirà al pagamento de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 viveri per li 13 mesi | e manderà il conto lauda il Luz. | </w:t>
      </w:r>
    </w:p>
    <w:p w14:paraId="1A3A39C2" w14:textId="19173612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La sadisfation del debito dei viveri sarà | ben intesa: aspetta i rolli. |</w:t>
      </w:r>
    </w:p>
    <w:p w14:paraId="46C6818C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Che è necessario metter buon ordine per il | pagamento de lettere de cambio: si lamentano i | compartecipi; si duole il Calandrini | aspetta compianti raccomanda il negotio | per rispetto pubblico. | </w:t>
      </w:r>
    </w:p>
    <w:p w14:paraId="4864A8EE" w14:textId="61661D79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Per dar denaro al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miralità d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nsterdam | ha fatto lettere di cambio per ducati 25 mila et se ne | valerà per la levata de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 bombardieri del Pac. |</w:t>
      </w:r>
    </w:p>
    <w:p w14:paraId="58B1A0D4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Avisi che in Spagna si licentiano navi e genti | ma quei signori non se ne fidano. | </w:t>
      </w:r>
    </w:p>
    <w:p w14:paraId="3173D436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Bohemi per loro messo dimandano aiuti | et procura far levata di cavalleria. | </w:t>
      </w:r>
    </w:p>
    <w:p w14:paraId="43A0E45F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Conte Guglielmo va in Frisia per esser presente alla | convocatione di quei Stati. E parla delli | affari di Embdem. |</w:t>
      </w:r>
    </w:p>
    <w:p w14:paraId="0E65F8AA" w14:textId="0AE03585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Che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leanza con Savoia è ben intesa | e s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spetta anco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unione con quei signori. |</w:t>
      </w:r>
    </w:p>
    <w:p w14:paraId="790157AA" w14:textId="7E42BB09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Il Magno dimanda al secretario se ha havuto | risposta nel particolare della lettera: risponde | che aspetta g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ordini di sua Serenità et se li signori | Stati havessero dato qualche risposta,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haveria | significata a sua Serenità. |</w:t>
      </w:r>
    </w:p>
    <w:p w14:paraId="438D00A8" w14:textId="7561E190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Ha complito col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mbasciator d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Inghilterra per la morte | della Regina qual dice haver ordine d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Inghilterra di | adoperarsi per g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interessi della Republica et ciò li | servisse per sempre et la causa della |</w:t>
      </w:r>
    </w:p>
    <w:p w14:paraId="135EF617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</w:p>
    <w:p w14:paraId="3D1387A7" w14:textId="77777777" w:rsidR="006C1E5F" w:rsidRPr="00FF1A5C" w:rsidRDefault="006C1E5F" w:rsidP="00765C1E">
      <w:pPr>
        <w:pStyle w:val="Testopreformattato"/>
        <w:contextualSpacing/>
        <w:jc w:val="both"/>
        <w:rPr>
          <w:sz w:val="24"/>
          <w:szCs w:val="24"/>
          <w:lang w:val="en-US"/>
        </w:rPr>
      </w:pPr>
      <w:r w:rsidRPr="00FF1A5C">
        <w:rPr>
          <w:sz w:val="24"/>
          <w:szCs w:val="24"/>
          <w:lang w:val="en-US"/>
        </w:rPr>
        <w:t xml:space="preserve">L. SS. R. | </w:t>
      </w:r>
    </w:p>
    <w:p w14:paraId="3147ED75" w14:textId="77777777" w:rsidR="006C1E5F" w:rsidRPr="00FF1A5C" w:rsidRDefault="006C1E5F" w:rsidP="00765C1E">
      <w:pPr>
        <w:pStyle w:val="Testopreformattato"/>
        <w:contextualSpacing/>
        <w:jc w:val="both"/>
        <w:rPr>
          <w:sz w:val="24"/>
          <w:szCs w:val="24"/>
          <w:lang w:val="en-US"/>
        </w:rPr>
      </w:pPr>
    </w:p>
    <w:p w14:paraId="2F6D688A" w14:textId="77777777" w:rsidR="006C1E5F" w:rsidRPr="00FF1A5C" w:rsidRDefault="006C1E5F" w:rsidP="00765C1E">
      <w:pPr>
        <w:pStyle w:val="Testopreformattato"/>
        <w:contextualSpacing/>
        <w:jc w:val="both"/>
        <w:rPr>
          <w:sz w:val="24"/>
          <w:szCs w:val="24"/>
          <w:lang w:val="en-US"/>
        </w:rPr>
      </w:pPr>
      <w:r w:rsidRPr="00FF1A5C">
        <w:rPr>
          <w:sz w:val="24"/>
          <w:szCs w:val="24"/>
          <w:lang w:val="en-US"/>
        </w:rPr>
        <w:t xml:space="preserve">/ 36vD / </w:t>
      </w:r>
    </w:p>
    <w:p w14:paraId="1350311B" w14:textId="3B9DA2E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703F3D">
        <w:rPr>
          <w:sz w:val="24"/>
          <w:szCs w:val="24"/>
          <w:lang w:val="en-GB"/>
        </w:rPr>
        <w:t>commis[…]</w:t>
      </w:r>
      <w:r w:rsidR="00E372DB" w:rsidRPr="00183FB3">
        <w:rPr>
          <w:rStyle w:val="FootnoteReference"/>
          <w:sz w:val="24"/>
          <w:szCs w:val="24"/>
        </w:rPr>
        <w:footnoteReference w:id="195"/>
      </w:r>
      <w:r w:rsidRPr="00703F3D">
        <w:rPr>
          <w:sz w:val="24"/>
          <w:szCs w:val="24"/>
          <w:lang w:val="en-GB"/>
        </w:rPr>
        <w:t xml:space="preserve"> </w:t>
      </w:r>
      <w:r w:rsidRPr="00183FB3">
        <w:rPr>
          <w:sz w:val="24"/>
          <w:szCs w:val="24"/>
        </w:rPr>
        <w:t>per il ragionamento | fatto co[n …]</w:t>
      </w:r>
      <w:r w:rsidR="00E372DB" w:rsidRPr="00183FB3">
        <w:rPr>
          <w:rStyle w:val="FootnoteReference"/>
          <w:sz w:val="24"/>
          <w:szCs w:val="24"/>
        </w:rPr>
        <w:footnoteReference w:id="196"/>
      </w:r>
      <w:r w:rsidRPr="00183FB3">
        <w:rPr>
          <w:sz w:val="24"/>
          <w:szCs w:val="24"/>
        </w:rPr>
        <w:t xml:space="preserve"> B[o]chingen</w:t>
      </w:r>
      <w:r w:rsidR="00E372DB" w:rsidRPr="00183FB3">
        <w:rPr>
          <w:rStyle w:val="FootnoteReference"/>
          <w:sz w:val="24"/>
          <w:szCs w:val="24"/>
        </w:rPr>
        <w:footnoteReference w:id="197"/>
      </w:r>
      <w:r w:rsidRPr="00183FB3">
        <w:rPr>
          <w:sz w:val="24"/>
          <w:szCs w:val="24"/>
        </w:rPr>
        <w:t xml:space="preserve"> nel proposito | del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un[ione]</w:t>
      </w:r>
      <w:r w:rsidR="00E372DB" w:rsidRPr="00183FB3">
        <w:rPr>
          <w:rStyle w:val="FootnoteReference"/>
          <w:sz w:val="24"/>
          <w:szCs w:val="24"/>
        </w:rPr>
        <w:footnoteReference w:id="198"/>
      </w:r>
      <w:r w:rsidRPr="00183FB3">
        <w:rPr>
          <w:sz w:val="24"/>
          <w:szCs w:val="24"/>
        </w:rPr>
        <w:t xml:space="preserve"> | in conformità di quello disse | il Calandrini, scritto con lettere dei 26. | Che se nella Republica è volontà di stringersi | in 24 hore s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haverebbe stretto. |</w:t>
      </w:r>
    </w:p>
    <w:p w14:paraId="06788A6A" w14:textId="12E682DE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Discorre della natura del Governo, che non | si lasciano intender se non col mezo de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 | particolari et quando questi riportano tanto | che siano sicuri allhora si lasciano | intender et espediscono. |</w:t>
      </w:r>
    </w:p>
    <w:p w14:paraId="5962C16C" w14:textId="5498789C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Il secretario ringratia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Ambasciator e passano | uffici di complimento. | </w:t>
      </w:r>
    </w:p>
    <w:p w14:paraId="3CA33FED" w14:textId="5D674F6C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lastRenderedPageBreak/>
        <w:t>Dice aspettar che quei signori dicano | alcuna cosa e risponde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mbasciator | che forse con sicurezza parleranno | et forse lo farà Mauritio. |</w:t>
      </w:r>
    </w:p>
    <w:p w14:paraId="14D381A3" w14:textId="77777777" w:rsidR="00570E63" w:rsidRPr="00570E63" w:rsidRDefault="006C1E5F" w:rsidP="00570E63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570E63">
        <w:rPr>
          <w:rFonts w:ascii="Times New Roman" w:hAnsi="Times New Roman" w:cs="Times New Roman"/>
        </w:rPr>
        <w:lastRenderedPageBreak/>
        <w:t>/START LETTER/</w:t>
      </w:r>
    </w:p>
    <w:p w14:paraId="5DD82BF5" w14:textId="1120F766" w:rsidR="006C1E5F" w:rsidRPr="00183FB3" w:rsidRDefault="006C1E5F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0</w:t>
      </w:r>
    </w:p>
    <w:p w14:paraId="491B2D12" w14:textId="533C15B9" w:rsidR="006C1E5F" w:rsidRPr="00183FB3" w:rsidRDefault="006C1E5F" w:rsidP="00765C1E">
      <w:pPr>
        <w:pStyle w:val="Testopreformattato"/>
        <w:contextualSpacing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>7 aprile 1619,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ia (cc. 37r-39v)</w:t>
      </w:r>
    </w:p>
    <w:p w14:paraId="329CE7ED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487A4783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7r / </w:t>
      </w:r>
    </w:p>
    <w:p w14:paraId="16165352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97 sola |</w:t>
      </w:r>
    </w:p>
    <w:p w14:paraId="71872563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68B2346F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17926EB4" w14:textId="63565379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arendomi assai bastante la notitia, che feci haver alli signori Stat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ccordato | da vostra Serenità con li capitani delle dodici navi, et essendo sue Eccellenze | occupatissime per li presenti affari del Governo non ho premuto più | che tanto nel ricercar audienza aspettando buona opportunità. Già | ognuno è informato, et se ne mostra sodisfattione. | </w:t>
      </w:r>
    </w:p>
    <w:p w14:paraId="67ADA3D7" w14:textId="772D282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pervenuta la replicata commissione della Serenità vostra in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1 | del passato di pagar li tredici mesi di viveri. Ho scritto fin mercordì | alle Amiralità per haver il debito, che resta, et ancor ne sto | attendendo le risposte, et conforme ad esse mi regolerò per | farle haver distinta ogni informatione desiderata da lei. | Le scritture mandate col mezo del Luz sono tutte cavate dalle origi-|nali, et può la Serenità vostra servirsene fin</w:t>
      </w:r>
      <w:r w:rsidR="00B40634" w:rsidRPr="00183FB3">
        <w:rPr>
          <w:rFonts w:ascii="Times New Roman" w:hAnsi="Times New Roman" w:cs="Times New Roman"/>
        </w:rPr>
        <w:t>ché</w:t>
      </w:r>
      <w:r w:rsidRPr="00183FB3">
        <w:rPr>
          <w:rFonts w:ascii="Times New Roman" w:hAnsi="Times New Roman" w:cs="Times New Roman"/>
        </w:rPr>
        <w:t xml:space="preserve"> io le habbi anco in | nuova copia autenticata dalli notari delli medesimi collegi. |</w:t>
      </w:r>
    </w:p>
    <w:p w14:paraId="0B734EA4" w14:textId="4C9312DC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o ricevuta la nota di quei marinari, che vogliono, che si conti qui | denaro alle loro famiglie. Temo che questa non rispond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espettatione, essendo molto pochi quelli, che assentono, et in alcune | navi non ve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pur uno. So di haver riverentemente scritto alla Serenità vostra | sin dal principio della trattatione per nome di detti signori, che si compia-|cesse ordinar, che li detti marinari non fossero intieramente sodisfatti | per evitar li disordini, che fano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ver tutto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denaro, et per | qu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rispetti, che allhora furono tocchi da me. | Starò attendendo quello mi sarà risposto; ma ella in tanto si compiacerà commandar, che si camini col metodo sudetto, | perché altrimenti saremo sempre allo stesso sottopost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por-|tune instanze, alle querelle, né mai se ne potrà veder un fine. | </w:t>
      </w:r>
    </w:p>
    <w:p w14:paraId="619CB3C1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nomi anco delli morti, fuggiti, o posti sopra altre navi qui colla sudetta | nota sarebbono stati necessarii, perché si sapesse da questi signori |</w:t>
      </w:r>
    </w:p>
    <w:p w14:paraId="53A8EC92" w14:textId="6F92E7D9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v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128887BD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et da me come contentar le genti. Et di questi la prego, che me ne sia | fatta haver copia. Et così di tempo in tempo. | </w:t>
      </w:r>
    </w:p>
    <w:p w14:paraId="1ACC2A50" w14:textId="1AC28619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on lascierò di dirle, che uno dei capitani di Roterdam Ian Ianson | Van Der Lindem scrive a quei signori, che non vi era denaro in armata | et che le genti si mal contentavano. Può esser, che quando | scrisse vi fosse qualche mancamento; ma farò constar altrimenti. | Io vedo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servitio publico comporta, che personalmente</w:t>
      </w:r>
      <w:r w:rsidRPr="00183FB3">
        <w:rPr>
          <w:rStyle w:val="FootnoteReference"/>
          <w:rFonts w:ascii="Times New Roman" w:hAnsi="Times New Roman" w:cs="Times New Roman"/>
        </w:rPr>
        <w:footnoteReference w:id="199"/>
      </w:r>
      <w:r w:rsidRPr="00183FB3">
        <w:rPr>
          <w:rFonts w:ascii="Times New Roman" w:hAnsi="Times New Roman" w:cs="Times New Roman"/>
        </w:rPr>
        <w:t xml:space="preserve"> mi | trovi nelli detti magistrati delle Amiralità. Lo farò con quel | minor dispendio del pubblico, che mi sarà possibile. | </w:t>
      </w:r>
    </w:p>
    <w:p w14:paraId="258011EF" w14:textId="1BAB5F6E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l mezo del signor Calandrini, che è stato qu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ho hieri mandate | le lettere di quei capitani dirette alli signor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di Amster-|dam, colli quali sarò forse alla fine della prossima settimana |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asione di transferirmi in Tessel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spedit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ultima nave. Mi viene detto, che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ontra difficoltà nel | trovar, et accordar li marinari. |</w:t>
      </w:r>
    </w:p>
    <w:p w14:paraId="3D3CD39E" w14:textId="3924C34B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Pach ancora è intorno per la sua levat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mbardieri: a cu[i]</w:t>
      </w:r>
      <w:r w:rsidR="00B00028" w:rsidRPr="00183FB3">
        <w:rPr>
          <w:rStyle w:val="FootnoteReference"/>
          <w:rFonts w:ascii="Times New Roman" w:hAnsi="Times New Roman" w:cs="Times New Roman"/>
        </w:rPr>
        <w:footnoteReference w:id="200"/>
      </w:r>
      <w:r w:rsidRPr="00183FB3">
        <w:rPr>
          <w:rFonts w:ascii="Times New Roman" w:hAnsi="Times New Roman" w:cs="Times New Roman"/>
        </w:rPr>
        <w:t xml:space="preserve"> | par pure, che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contri qualche difficoltà; ha speranza però | di presto haver tutte le sudetti in pronto. | </w:t>
      </w:r>
    </w:p>
    <w:p w14:paraId="618F2D69" w14:textId="51192F8E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in lunedì passato arrivò qui la nuova della mort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, che non | è riuscita dispiacevole in questa corte per quel desiderio, che par sia | in alcuni, che finalmente la coron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io cadi dalla casa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stria. Si sta attendendo come si muoveranno l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|Unione in questo interregno, tenendosi però che non siano atti a | far ostacolo, che vaglia. Le levate di Brabant vano </w:t>
      </w:r>
      <w:r w:rsidRPr="00183FB3">
        <w:rPr>
          <w:rFonts w:ascii="Times New Roman" w:hAnsi="Times New Roman" w:cs="Times New Roman"/>
        </w:rPr>
        <w:lastRenderedPageBreak/>
        <w:t xml:space="preserve">avanti, | et si è fatto correr voce in Brusseles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serenissimo Alberto m[iri]</w:t>
      </w:r>
      <w:r w:rsidR="00B00028" w:rsidRPr="00183FB3">
        <w:rPr>
          <w:rStyle w:val="FootnoteReference"/>
          <w:rFonts w:ascii="Times New Roman" w:hAnsi="Times New Roman" w:cs="Times New Roman"/>
        </w:rPr>
        <w:footnoteReference w:id="201"/>
      </w:r>
      <w:r w:rsidRPr="00183FB3">
        <w:rPr>
          <w:rFonts w:ascii="Times New Roman" w:hAnsi="Times New Roman" w:cs="Times New Roman"/>
        </w:rPr>
        <w:t xml:space="preserve"> |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unt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io per la sua persona; ma si tiene | che troppo resti mortificato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arie continuate sue indispo[sitioni.]</w:t>
      </w:r>
      <w:r w:rsidR="00ED67BB" w:rsidRPr="00183FB3">
        <w:rPr>
          <w:rStyle w:val="FootnoteReference"/>
          <w:rFonts w:ascii="Times New Roman" w:hAnsi="Times New Roman" w:cs="Times New Roman"/>
        </w:rPr>
        <w:footnoteReference w:id="202"/>
      </w:r>
      <w:r w:rsidRPr="00183FB3">
        <w:rPr>
          <w:rFonts w:ascii="Times New Roman" w:hAnsi="Times New Roman" w:cs="Times New Roman"/>
        </w:rPr>
        <w:t xml:space="preserve"> |</w:t>
      </w:r>
    </w:p>
    <w:p w14:paraId="4CCE0D41" w14:textId="21357DAE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8r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17DF56F9" w14:textId="2D0FA222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tanto li agent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 solecitano qui aiuti di denari. Hanno | pregato per la missione di doi soggetti dei Stati per assister in Praga | alle consultationi, et dir il loro parere; et che li signori Stati replichino | le raccommandationi loro a favor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 in Inghilterra et faccino | ufficio simile con quella serenissima Republica, et alle città anseatiche; pro-|mettendo, che non tratteranno in alcun tempo cosa alcuna senza la | previa notitia dei signori</w:t>
      </w:r>
      <w:r w:rsidRPr="00183FB3">
        <w:rPr>
          <w:rStyle w:val="FootnoteReference"/>
          <w:rFonts w:ascii="Times New Roman" w:hAnsi="Times New Roman" w:cs="Times New Roman"/>
        </w:rPr>
        <w:footnoteReference w:id="203"/>
      </w:r>
      <w:r w:rsidRPr="00183FB3">
        <w:rPr>
          <w:rFonts w:ascii="Times New Roman" w:hAnsi="Times New Roman" w:cs="Times New Roman"/>
        </w:rPr>
        <w:t xml:space="preserve"> Stati. Doveranno presto haver la risposta. | Et toccante il denaro in particolare pare, che in fino possino assentir | ad un tanto per mese in tempo limitato, come fu fatto col signor duca di | Savoia. |</w:t>
      </w:r>
    </w:p>
    <w:p w14:paraId="6E18588F" w14:textId="64F81986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estraordinario di Francia ha ricusata la risposta alla sua espositione | et il presente. Partito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fu hanno li signori Stati ispedita | immediate persona espressa a Parigi al loro Ambasciatore colla stessa | risposta in scritto, et con particolar instruttione per dar conto a sua Maestà del | seguito. Et come esso monsignor di Boisise ha mostrato partir mal | contento; così il sentiment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imo di questi signori è stato assai | grave. Io per tutto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tempo che è stato qui gli ho data materia | di laudarsi come so che ha fatto del termine che ho usato seco | nel visitarlo più volte, et andarli a dar il buon viaggio; ma egli | già mai ha mostrato meco segno alcuno di corrisponder al complimento | meno con alcun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. A me basta haver sodisfatto così | commandato da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i della Serenità vostra, et tanto ho stimato | ad ogni buon fine proprio della notitia di lei. |</w:t>
      </w:r>
    </w:p>
    <w:p w14:paraId="370A5871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u a mia visita avanti hieri il signor principe Henrico. Mi disse, che si | aveva aperto con il signor principe Mauritio suo fratello il quale | non haveva disentito; ma detto, che bisognava parlarne alli signori | Stati, né sapendo sopra che precisamente hora stava a chiarirsi |</w:t>
      </w:r>
    </w:p>
    <w:p w14:paraId="22EFAF82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8v / </w:t>
      </w:r>
    </w:p>
    <w:p w14:paraId="602CDA80" w14:textId="7BBB4861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l senso della Serenità vostra per qual carica. Ho cavato che oltre quella | del conte di Vademont gli va per mente il titolo di </w:t>
      </w:r>
      <w:r w:rsidR="005176F3" w:rsidRPr="00183FB3">
        <w:rPr>
          <w:rFonts w:ascii="Times New Roman" w:hAnsi="Times New Roman" w:cs="Times New Roman"/>
        </w:rPr>
        <w:t>m</w:t>
      </w:r>
      <w:r w:rsidRPr="00183FB3">
        <w:rPr>
          <w:rFonts w:ascii="Times New Roman" w:hAnsi="Times New Roman" w:cs="Times New Roman"/>
        </w:rPr>
        <w:t>astro di | campo general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ata di vostra Serenità cioè di dover commandarla | in absenza di quel </w:t>
      </w:r>
      <w:r w:rsidR="005176F3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>enerale che commandass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 di lei. | Così parm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derlo. Io gli ho detto che proponga in tutto | ciò che pretende perché lo rappresenterò alla Serenità vostra. Ha | risposto, che haverebbe pensato a metter giù qualche cosa | et poi m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rebbe fatto sapere soggiungendo, che</w:t>
      </w:r>
      <w:r w:rsidRPr="00183FB3">
        <w:rPr>
          <w:rStyle w:val="FootnoteReference"/>
          <w:rFonts w:ascii="Times New Roman" w:hAnsi="Times New Roman" w:cs="Times New Roman"/>
        </w:rPr>
        <w:footnoteReference w:id="204"/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vorrebbe, | che vostra Serenità dimandasse alli signori Stati la sua persona, come fece del | conte Gio. Ernesto. Io ho risposto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mpio non doveva far | consequenza; ma che toccava a lui far questa instanza di facil | riuscita assentendovi sua Eccellentia. Aggiunse come sarà tempo | si penserà a quello sarà a proposito; così restamo con la promessa | di farmi haver le sue pretensioni, et altro per le conditioni della | condotta, che doverà esser però senza abandonar il servitio di | questi signori totalmente per il carico che tiene di general della ca[vallaria]</w:t>
      </w:r>
      <w:r w:rsidR="00ED67BB" w:rsidRPr="00183FB3">
        <w:rPr>
          <w:rStyle w:val="FootnoteReference"/>
          <w:rFonts w:ascii="Times New Roman" w:hAnsi="Times New Roman" w:cs="Times New Roman"/>
        </w:rPr>
        <w:footnoteReference w:id="205"/>
      </w:r>
      <w:r w:rsidRPr="00183FB3">
        <w:rPr>
          <w:rFonts w:ascii="Times New Roman" w:hAnsi="Times New Roman" w:cs="Times New Roman"/>
        </w:rPr>
        <w:t xml:space="preserve"> | ben passar a quello di vostra Serenità tutte, et quante volte il bisogn[o]</w:t>
      </w:r>
      <w:r w:rsidR="00ED67BB" w:rsidRPr="00183FB3">
        <w:rPr>
          <w:rStyle w:val="FootnoteReference"/>
          <w:rFonts w:ascii="Times New Roman" w:hAnsi="Times New Roman" w:cs="Times New Roman"/>
        </w:rPr>
        <w:footnoteReference w:id="206"/>
      </w:r>
      <w:r w:rsidRPr="00183FB3">
        <w:rPr>
          <w:rFonts w:ascii="Times New Roman" w:hAnsi="Times New Roman" w:cs="Times New Roman"/>
        </w:rPr>
        <w:t xml:space="preserve"> | lo ricerchi, et quando da lei sarà commandato. |</w:t>
      </w:r>
    </w:p>
    <w:p w14:paraId="33C75D42" w14:textId="2C1CCE78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torn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pur presento, che si attende quello che risponderà | la Serenità vostra sopra il propostomi dal signor Magn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in conformità | di quanto le scrissi colle mie de hoggi otto n° 96 aggiunte in | copia alle presenti. Gratie etc. |</w:t>
      </w:r>
    </w:p>
    <w:p w14:paraId="02517104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0969573C" w14:textId="7C316EB8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7 aprile 1619 | </w:t>
      </w:r>
    </w:p>
    <w:p w14:paraId="294455CB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3D9C11AC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humilissimo et devotissimo servitore |</w:t>
      </w:r>
    </w:p>
    <w:p w14:paraId="275EC246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794FBDEF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753065A2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5CB7F4D5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9r / </w:t>
      </w:r>
    </w:p>
    <w:p w14:paraId="18386852" w14:textId="631F97D6" w:rsidR="006C1E5F" w:rsidRPr="00183FB3" w:rsidRDefault="004158FA" w:rsidP="00765C1E">
      <w:pPr>
        <w:contextualSpacing/>
        <w:rPr>
          <w:rFonts w:ascii="Times New Roman" w:hAnsi="Times New Roman" w:cs="Times New Roman"/>
          <w:i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4706DC91" w14:textId="2C3865FC" w:rsidR="006C1E5F" w:rsidRPr="00183FB3" w:rsidRDefault="005C2F9B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</w:t>
      </w:r>
    </w:p>
    <w:p w14:paraId="6D488B27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9v / </w:t>
      </w:r>
    </w:p>
    <w:p w14:paraId="0EC65D0F" w14:textId="77777777" w:rsidR="00FA4E55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130F4744" w14:textId="161DC2C9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97 sola |</w:t>
      </w:r>
    </w:p>
    <w:p w14:paraId="4C2DA4FD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0E1F5AF9" w14:textId="77777777" w:rsidR="006C1E5F" w:rsidRPr="00183FB3" w:rsidRDefault="006C1E5F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Tracce di sigilli</w:t>
      </w:r>
    </w:p>
    <w:p w14:paraId="63F1CCDC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4E4CFBEC" w14:textId="77777777" w:rsidR="006C1E5F" w:rsidRPr="00183FB3" w:rsidRDefault="006C1E5F" w:rsidP="00765C1E">
      <w:pPr>
        <w:contextualSpacing/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7A696B11" w14:textId="77777777" w:rsidR="006C1E5F" w:rsidRPr="00183FB3" w:rsidRDefault="006C1E5F" w:rsidP="00765C1E">
      <w:pPr>
        <w:contextualSpacing/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</w:rPr>
        <w:t>/ 39vC /</w:t>
      </w:r>
      <w:r w:rsidRPr="00183FB3">
        <w:rPr>
          <w:rFonts w:ascii="Times New Roman" w:hAnsi="Times New Roman" w:cs="Times New Roman"/>
          <w:i/>
        </w:rPr>
        <w:t xml:space="preserve"> </w:t>
      </w:r>
    </w:p>
    <w:p w14:paraId="393D5F51" w14:textId="66252A26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7 aprile 1619 ricevut</w:t>
      </w:r>
      <w:r w:rsidR="00E27728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 xml:space="preserve"> 24 detto | </w:t>
      </w:r>
    </w:p>
    <w:p w14:paraId="027E6EBC" w14:textId="7A7E8D00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i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97 sola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476AE0A3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6A38ABD9" w14:textId="754C35EE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Non ha instato per audienza a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 signori | Stati havendo dato bastante notitia | del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ccordato con i capitani delle navi. |</w:t>
      </w:r>
    </w:p>
    <w:p w14:paraId="1B25A47D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Aspetta le risposte dalle Amiralità per | pagar li viveri dei 13 mesi. |</w:t>
      </w:r>
    </w:p>
    <w:p w14:paraId="0E23FE2B" w14:textId="1A2C5FC5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Le scritture mandate col Luzz sono tratte | dal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originale, ne manderà altra copia. |</w:t>
      </w:r>
    </w:p>
    <w:p w14:paraId="15DA784A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Ha r(accol)to la noia dei marinari che si | contentano risponder danaro alle loro case | dice che sono pochi et che non se li | dia in armata ad alcuno la paga intiera | per risponder alcuna cosa di là altrimenti | vi saranno sempre instanze, e querelle. | </w:t>
      </w:r>
    </w:p>
    <w:p w14:paraId="794558FD" w14:textId="71EDF476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Dimanda anco sopra</w:t>
      </w:r>
      <w:r w:rsidRPr="00183FB3">
        <w:rPr>
          <w:rStyle w:val="FootnoteReference"/>
          <w:sz w:val="24"/>
          <w:szCs w:val="24"/>
        </w:rPr>
        <w:footnoteReference w:id="207"/>
      </w:r>
      <w:r w:rsidRPr="00183FB3">
        <w:rPr>
          <w:sz w:val="24"/>
          <w:szCs w:val="24"/>
        </w:rPr>
        <w:t xml:space="preserve"> de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 morti, e | faliti per sapersi come contentar le | genti. |</w:t>
      </w:r>
    </w:p>
    <w:p w14:paraId="7473E542" w14:textId="2EE2D9D3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Che un capitano ha avisato non v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esser | danaro in armata: che conesce</w:t>
      </w:r>
      <w:r w:rsidRPr="00183FB3">
        <w:rPr>
          <w:rStyle w:val="FootnoteReference"/>
          <w:sz w:val="24"/>
          <w:szCs w:val="24"/>
        </w:rPr>
        <w:footnoteReference w:id="208"/>
      </w:r>
      <w:r w:rsidRPr="00183FB3">
        <w:rPr>
          <w:sz w:val="24"/>
          <w:szCs w:val="24"/>
        </w:rPr>
        <w:t xml:space="preserve"> necessario lui si trovi colle Amiralità, | lo farà con manco spesa possibile. | </w:t>
      </w:r>
    </w:p>
    <w:p w14:paraId="1D2EFEDA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Anderà in Tessel per espedir la nave | et intende trovarsi dificoltà nei marinari. | </w:t>
      </w:r>
    </w:p>
    <w:p w14:paraId="2EF3BE00" w14:textId="56EA8C3D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Il Pac s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ffatica per la levata de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 bombardieri. |</w:t>
      </w:r>
    </w:p>
    <w:p w14:paraId="57CCC071" w14:textId="2F50E462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È gionto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viso della morte del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Imperatore. |</w:t>
      </w:r>
      <w:r w:rsidR="005C2F9B" w:rsidRPr="00183FB3">
        <w:rPr>
          <w:sz w:val="24"/>
          <w:szCs w:val="24"/>
        </w:rPr>
        <w:t xml:space="preserve"> </w:t>
      </w:r>
    </w:p>
    <w:p w14:paraId="64FFA2F7" w14:textId="796B364D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Si starà a veder il moto de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 principi uniti, | non si crede farano ostacolo che vaglia. |</w:t>
      </w:r>
    </w:p>
    <w:p w14:paraId="3E1BB77F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Le levate di Brabant vano avanti. |</w:t>
      </w:r>
    </w:p>
    <w:p w14:paraId="485B4DD7" w14:textId="5C09A92A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In Brusselles core voce Alberto miri | al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Imperio. | </w:t>
      </w:r>
    </w:p>
    <w:p w14:paraId="71C60E9D" w14:textId="46E03B9B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Bohemi sollecitano aiuti de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 danari | dimandano soggetti per resieder in Praga. | </w:t>
      </w:r>
    </w:p>
    <w:p w14:paraId="562B913F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</w:p>
    <w:p w14:paraId="60701399" w14:textId="05D9E232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L. SS. R.</w:t>
      </w:r>
      <w:r w:rsidR="00F3382C" w:rsidRPr="00183FB3">
        <w:rPr>
          <w:sz w:val="24"/>
          <w:szCs w:val="24"/>
        </w:rPr>
        <w:t xml:space="preserve"> |</w:t>
      </w:r>
    </w:p>
    <w:p w14:paraId="46ACBC22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</w:p>
    <w:p w14:paraId="6BBA3F3D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/ 39vA / </w:t>
      </w:r>
    </w:p>
    <w:p w14:paraId="6318EDA9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Dimandano favore in Inghilterra colla | Republica et altri per aiuto: dice che | i Stati assentirano a qualche contributione. |</w:t>
      </w:r>
    </w:p>
    <w:p w14:paraId="4E6258D1" w14:textId="07646A42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Ambasciator di Francia parte mal contento | hanno espedito per ciò persona in | Francia ad informar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Ambasciator. | </w:t>
      </w:r>
    </w:p>
    <w:p w14:paraId="2DF61D66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Dice haver passato seco buon | termine, ma esser stato mal corisposto. | </w:t>
      </w:r>
    </w:p>
    <w:p w14:paraId="55D292DE" w14:textId="766BD968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Il principe Henrico va a sua visitatione | dice haverne parlato col fratello che | ha risposto doversene parlar con | signori Stati; né sapendo sopra che | precisamente, sia a sua Serenità chiarirsi. | </w:t>
      </w:r>
    </w:p>
    <w:p w14:paraId="0A592D10" w14:textId="15CD3F82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Dice cavar, che pretende titolo | di </w:t>
      </w:r>
      <w:r w:rsidR="00087D32" w:rsidRPr="00183FB3">
        <w:rPr>
          <w:sz w:val="24"/>
          <w:szCs w:val="24"/>
        </w:rPr>
        <w:t>mastro</w:t>
      </w:r>
      <w:r w:rsidRPr="00183FB3">
        <w:rPr>
          <w:sz w:val="24"/>
          <w:szCs w:val="24"/>
        </w:rPr>
        <w:t xml:space="preserve"> di </w:t>
      </w:r>
      <w:r w:rsidR="00595E4F" w:rsidRPr="00183FB3">
        <w:rPr>
          <w:sz w:val="24"/>
          <w:szCs w:val="24"/>
        </w:rPr>
        <w:t>c</w:t>
      </w:r>
      <w:r w:rsidRPr="00183FB3">
        <w:rPr>
          <w:sz w:val="24"/>
          <w:szCs w:val="24"/>
        </w:rPr>
        <w:t xml:space="preserve">ampo </w:t>
      </w:r>
      <w:r w:rsidR="00595E4F" w:rsidRPr="00183FB3">
        <w:rPr>
          <w:sz w:val="24"/>
          <w:szCs w:val="24"/>
        </w:rPr>
        <w:t>g</w:t>
      </w:r>
      <w:r w:rsidRPr="00183FB3">
        <w:rPr>
          <w:sz w:val="24"/>
          <w:szCs w:val="24"/>
        </w:rPr>
        <w:t xml:space="preserve">enerale in absenza di generale. | </w:t>
      </w:r>
    </w:p>
    <w:p w14:paraId="1A226D32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Haverle detto metti in scrittura | e ne dà intentioni. |</w:t>
      </w:r>
    </w:p>
    <w:p w14:paraId="35C3DB5A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lastRenderedPageBreak/>
        <w:t xml:space="preserve">Dice il Principe vorrebbe esser dimandata | la sua persona ai signori Stati. | </w:t>
      </w:r>
    </w:p>
    <w:p w14:paraId="35C2CA69" w14:textId="5360429B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Risponde il secretario toccar a lui | che starà aspetando le sue | proposte per le conditioni della | condotta, che dice doverà | esser senza abbandonar il | servitio di là per il carico di | General del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rtelleria; ma passar | di qua secondo i bisogni. |</w:t>
      </w:r>
    </w:p>
    <w:p w14:paraId="0CDBF943" w14:textId="617240E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Circa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unione s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ttende la | risposta alla proposta del Magno | fa[tta]</w:t>
      </w:r>
      <w:r w:rsidRPr="00183FB3">
        <w:rPr>
          <w:rStyle w:val="FootnoteReference"/>
          <w:sz w:val="24"/>
          <w:szCs w:val="24"/>
        </w:rPr>
        <w:footnoteReference w:id="209"/>
      </w:r>
      <w:r w:rsidRPr="00183FB3">
        <w:rPr>
          <w:sz w:val="24"/>
          <w:szCs w:val="24"/>
        </w:rPr>
        <w:t xml:space="preserve"> con lettere n° 96. |</w:t>
      </w:r>
    </w:p>
    <w:p w14:paraId="38BFCBD6" w14:textId="77777777" w:rsidR="00570E63" w:rsidRPr="00570E63" w:rsidRDefault="006C1E5F" w:rsidP="00570E63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570E63">
        <w:rPr>
          <w:rFonts w:ascii="Times New Roman" w:hAnsi="Times New Roman" w:cs="Times New Roman"/>
        </w:rPr>
        <w:lastRenderedPageBreak/>
        <w:t>/START LETTER/</w:t>
      </w:r>
    </w:p>
    <w:p w14:paraId="6DF62E05" w14:textId="30FBAB08" w:rsidR="006C1E5F" w:rsidRPr="00183FB3" w:rsidRDefault="006C1E5F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1</w:t>
      </w:r>
    </w:p>
    <w:p w14:paraId="185055E1" w14:textId="260E7C3B" w:rsidR="006C1E5F" w:rsidRPr="00183FB3" w:rsidRDefault="006C1E5F" w:rsidP="00765C1E">
      <w:pPr>
        <w:contextualSpacing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8 aprile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40r-41v)</w:t>
      </w:r>
    </w:p>
    <w:p w14:paraId="5CFB46F8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2EDE74B5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0r /</w:t>
      </w:r>
    </w:p>
    <w:p w14:paraId="27300AB6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7917C27A" w14:textId="761EFD38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magistrato di Encusen col mezo del suo secretario mi ha fatto rappresentar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ggravio, di che pretende esser sollevato Pieter Dirichson Dol patrone | di un vassello, che noleggiato dal signor Alessandro Lancelotto mercante in | Genova per caricar formenti a Durazzo è stato li giorni passati | trattenuto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ta di vostra Serenità, et fatto scaricar esso formento per | servitio di lei. Non havendo il detto Lancelotto ricevuto il formento | non ha voluto al detto marinaro pagar il suo</w:t>
      </w:r>
      <w:r w:rsidRPr="00183FB3">
        <w:rPr>
          <w:rStyle w:val="FootnoteReference"/>
          <w:rFonts w:ascii="Times New Roman" w:hAnsi="Times New Roman" w:cs="Times New Roman"/>
        </w:rPr>
        <w:footnoteReference w:id="210"/>
      </w:r>
      <w:r w:rsidRPr="00183FB3">
        <w:rPr>
          <w:rFonts w:ascii="Times New Roman" w:hAnsi="Times New Roman" w:cs="Times New Roman"/>
        </w:rPr>
        <w:t xml:space="preserve"> noleggio stipulato | per mese in reali da otto quattrocento cinquanta: et dicendo di | esser stato sopra il detto viaggio tre mesi, et sei giorni fino al | tempo che è stato scaricato pretende per ciò mille quattrocento | et quaranta di detti reali da otto; et di più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e di | settecento ducati, quali per necessità il detto marinaro Pieter | Dirchson ha presi ad interesse, non havendo ricevuto il pagamento | del suo noleggio. Ancorché io habbi fatto apparere al detto | secretario non esser costume della serenissima Republica, 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rappresen-|tanti il pigliar cosa alcuna, et massime fuor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vasselli di questi | </w:t>
      </w:r>
      <w:r w:rsidR="00183922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aesi, che non diano intero contentemento</w:t>
      </w:r>
      <w:r w:rsidRPr="00183FB3">
        <w:rPr>
          <w:rStyle w:val="FootnoteReference"/>
          <w:rFonts w:ascii="Times New Roman" w:hAnsi="Times New Roman" w:cs="Times New Roman"/>
        </w:rPr>
        <w:footnoteReference w:id="211"/>
      </w:r>
      <w:r w:rsidRPr="00183FB3">
        <w:rPr>
          <w:rFonts w:ascii="Times New Roman" w:hAnsi="Times New Roman" w:cs="Times New Roman"/>
        </w:rPr>
        <w:t xml:space="preserve"> in ogni modo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andato | confermando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uomo non era stato sodisfatto del suo noleggio | et che non potendolo haver dal mercante, che lo haveva noleggiato | era di dovere, che si drizzasse a vostra Serenità come a</w:t>
      </w:r>
      <w:r w:rsidRPr="00183FB3">
        <w:rPr>
          <w:rStyle w:val="FootnoteReference"/>
          <w:rFonts w:ascii="Times New Roman" w:hAnsi="Times New Roman" w:cs="Times New Roman"/>
        </w:rPr>
        <w:footnoteReference w:id="212"/>
      </w:r>
      <w:r w:rsidRPr="00183FB3">
        <w:rPr>
          <w:rFonts w:ascii="Times New Roman" w:hAnsi="Times New Roman" w:cs="Times New Roman"/>
        </w:rPr>
        <w:t xml:space="preserve"> quella nel cui servitio | è restato esso formento: et tanto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replicato per nome | dei borgomastri, et magistrato della detta città, che non ho | potuto tralasciar di sodisfar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stanza con rappresentarle | il successo, la pretensione, et il desiderio di detti signori che esso | marinaro habbi il suo pagamento. Gratie etc. | </w:t>
      </w:r>
    </w:p>
    <w:p w14:paraId="1F8CC4C6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76659C8B" w14:textId="3FA79D25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8 aprile 1619 | </w:t>
      </w:r>
    </w:p>
    <w:p w14:paraId="33337EAD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598F8831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 et devotissimo servitore | </w:t>
      </w:r>
    </w:p>
    <w:p w14:paraId="7268955E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3137219F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7D42E127" w14:textId="77777777" w:rsidR="00814D16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0v</w:t>
      </w:r>
      <w:r w:rsidR="00814D16">
        <w:rPr>
          <w:rFonts w:ascii="Times New Roman" w:hAnsi="Times New Roman" w:cs="Times New Roman"/>
        </w:rPr>
        <w:t xml:space="preserve"> /</w:t>
      </w:r>
    </w:p>
    <w:p w14:paraId="4320441C" w14:textId="77777777" w:rsidR="00814D16" w:rsidRPr="00814D16" w:rsidRDefault="00814D16" w:rsidP="00814D1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419D1AF7" w14:textId="77777777" w:rsidR="00814D16" w:rsidRDefault="00814D16" w:rsidP="00765C1E">
      <w:pPr>
        <w:contextualSpacing/>
        <w:rPr>
          <w:rFonts w:ascii="Times New Roman" w:hAnsi="Times New Roman" w:cs="Times New Roman"/>
        </w:rPr>
      </w:pPr>
    </w:p>
    <w:p w14:paraId="2B11AEF3" w14:textId="54E577CB" w:rsidR="006C1E5F" w:rsidRPr="00183FB3" w:rsidRDefault="00814D16" w:rsidP="00765C1E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6C1E5F" w:rsidRPr="00183FB3">
        <w:rPr>
          <w:rFonts w:ascii="Times New Roman" w:hAnsi="Times New Roman" w:cs="Times New Roman"/>
        </w:rPr>
        <w:t xml:space="preserve">41r / </w:t>
      </w:r>
    </w:p>
    <w:p w14:paraId="07F9FDE8" w14:textId="77777777" w:rsidR="00814D16" w:rsidRPr="00814D16" w:rsidRDefault="00814D16" w:rsidP="00814D1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6071601D" w14:textId="348907B8" w:rsidR="006C1E5F" w:rsidRPr="00814D16" w:rsidRDefault="006C1E5F" w:rsidP="00765C1E">
      <w:pPr>
        <w:contextualSpacing/>
        <w:rPr>
          <w:rFonts w:ascii="Times New Roman" w:hAnsi="Times New Roman" w:cs="Times New Roman"/>
          <w:iCs/>
        </w:rPr>
      </w:pPr>
    </w:p>
    <w:p w14:paraId="78812F71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0F060C5F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1v / </w:t>
      </w:r>
    </w:p>
    <w:p w14:paraId="761557D3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2BD72626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77DF5A3D" w14:textId="77777777" w:rsidR="006C1E5F" w:rsidRPr="00183FB3" w:rsidRDefault="006C1E5F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Tracce di sigillo</w:t>
      </w:r>
    </w:p>
    <w:p w14:paraId="4E95DF94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66AF0F8C" w14:textId="77777777" w:rsidR="006C1E5F" w:rsidRPr="00183FB3" w:rsidRDefault="006C1E5F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 xml:space="preserve">Regesto antico </w:t>
      </w:r>
    </w:p>
    <w:p w14:paraId="64F46571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1vC /</w:t>
      </w:r>
    </w:p>
    <w:p w14:paraId="734F3602" w14:textId="2D58A83B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8 april 1619 ricevut</w:t>
      </w:r>
      <w:r w:rsidR="00E27728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 xml:space="preserve">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3 detto maggii |</w:t>
      </w:r>
    </w:p>
    <w:p w14:paraId="40D7DA98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 |</w:t>
      </w:r>
    </w:p>
    <w:p w14:paraId="33E9DA67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2D6C6B73" w14:textId="77777777" w:rsidR="005B40FC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L. C. R. |</w:t>
      </w:r>
      <w:r w:rsidR="005B40FC" w:rsidRPr="00183FB3">
        <w:rPr>
          <w:rFonts w:ascii="Times New Roman" w:hAnsi="Times New Roman" w:cs="Times New Roman"/>
        </w:rPr>
        <w:t xml:space="preserve"> </w:t>
      </w:r>
    </w:p>
    <w:p w14:paraId="3362DFF0" w14:textId="77777777" w:rsidR="006C1E5F" w:rsidRPr="00183FB3" w:rsidRDefault="005B40FC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6C1E5F" w:rsidRPr="00183FB3">
        <w:rPr>
          <w:rFonts w:ascii="Times New Roman" w:hAnsi="Times New Roman" w:cs="Times New Roman"/>
        </w:rPr>
        <w:lastRenderedPageBreak/>
        <w:t>n. 12</w:t>
      </w:r>
    </w:p>
    <w:p w14:paraId="7335C6C3" w14:textId="77777777" w:rsidR="006C1E5F" w:rsidRPr="00183FB3" w:rsidRDefault="006C1E5F" w:rsidP="00765C1E">
      <w:pPr>
        <w:pStyle w:val="Testopreformattato"/>
        <w:contextualSpacing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>Allegato I al n. 13 (cc. 42r-43v)</w:t>
      </w:r>
    </w:p>
    <w:p w14:paraId="7117191A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38D7F03C" w14:textId="77777777" w:rsidR="009A09F8" w:rsidRPr="00183FB3" w:rsidRDefault="009A09F8" w:rsidP="009A09F8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2r / </w:t>
      </w:r>
    </w:p>
    <w:p w14:paraId="4F27FD12" w14:textId="77777777" w:rsidR="009A09F8" w:rsidRPr="00183FB3" w:rsidRDefault="009A09F8" w:rsidP="009A09F8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pia di scrittura in francese datami per nome del signor principe Henrico | tradotta in italiano et posta a capo per capo come sta | nell’autentica |</w:t>
      </w:r>
    </w:p>
    <w:p w14:paraId="4C247C1F" w14:textId="77777777" w:rsidR="009A09F8" w:rsidRPr="00183FB3" w:rsidRDefault="009A09F8" w:rsidP="009A09F8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06"/>
        <w:gridCol w:w="4933"/>
      </w:tblGrid>
      <w:tr w:rsidR="009A09F8" w:rsidRPr="00183FB3" w14:paraId="463D8D32" w14:textId="77777777" w:rsidTr="00F645F7">
        <w:tc>
          <w:tcPr>
            <w:tcW w:w="9639" w:type="dxa"/>
            <w:gridSpan w:val="2"/>
          </w:tcPr>
          <w:p w14:paraId="2EBA9046" w14:textId="77777777" w:rsidR="009A09F8" w:rsidRPr="00183FB3" w:rsidRDefault="009A09F8" w:rsidP="00F645F7">
            <w:pPr>
              <w:keepNext/>
              <w:keepLines/>
              <w:contextualSpacing/>
              <w:outlineLvl w:val="4"/>
              <w:rPr>
                <w:rFonts w:ascii="Times New Roman" w:hAnsi="Times New Roman" w:cs="Times New Roman"/>
                <w:lang w:val="en-US"/>
              </w:rPr>
            </w:pPr>
            <w:r w:rsidRPr="009C6207">
              <w:rPr>
                <w:rFonts w:ascii="Times New Roman" w:hAnsi="Times New Roman" w:cs="Times New Roman"/>
                <w:lang w:val="fr-FR"/>
              </w:rPr>
              <w:t>[1.] Proiet des conditions sur lesquelles on pourroit</w:t>
            </w:r>
            <w:r w:rsidRPr="00183FB3">
              <w:rPr>
                <w:rStyle w:val="FootnoteReference"/>
                <w:rFonts w:ascii="Times New Roman" w:hAnsi="Times New Roman" w:cs="Times New Roman"/>
              </w:rPr>
              <w:footnoteReference w:id="213"/>
            </w:r>
            <w:r w:rsidRPr="009C6207">
              <w:rPr>
                <w:rFonts w:ascii="Times New Roman" w:hAnsi="Times New Roman" w:cs="Times New Roman"/>
                <w:lang w:val="fr-FR"/>
              </w:rPr>
              <w:t xml:space="preserve"> accepter la charge de general | des troupes de deça les monts au service de la serenissime republicque de Venise. </w:t>
            </w:r>
            <w:r w:rsidRPr="00183FB3">
              <w:rPr>
                <w:rFonts w:ascii="Times New Roman" w:hAnsi="Times New Roman" w:cs="Times New Roman"/>
                <w:lang w:val="en-US"/>
              </w:rPr>
              <w:t xml:space="preserve">| </w:t>
            </w:r>
          </w:p>
        </w:tc>
      </w:tr>
      <w:tr w:rsidR="009A09F8" w:rsidRPr="00183FB3" w14:paraId="7E316162" w14:textId="77777777" w:rsidTr="00F645F7">
        <w:tc>
          <w:tcPr>
            <w:tcW w:w="4706" w:type="dxa"/>
          </w:tcPr>
          <w:p w14:paraId="425E80BE" w14:textId="77777777" w:rsidR="009A09F8" w:rsidRPr="00183FB3" w:rsidRDefault="009A09F8" w:rsidP="00F645F7">
            <w:pPr>
              <w:contextualSpacing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[1.] Proietto delle conditioni sopra le quali po-|trebbe accettarsi la carica di general delle | truppe di qua dai monti al servitio della | serenissima Republica. |</w:t>
            </w:r>
          </w:p>
        </w:tc>
        <w:tc>
          <w:tcPr>
            <w:tcW w:w="4933" w:type="dxa"/>
          </w:tcPr>
          <w:p w14:paraId="3E7DE119" w14:textId="77777777" w:rsidR="009A09F8" w:rsidRPr="00183FB3" w:rsidRDefault="009A09F8" w:rsidP="00F645F7">
            <w:pPr>
              <w:contextualSpacing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Questa carica s’intende simile a quella | del conte di Vademont quanto al titolo, ma | quanto alle conditioni, et oblighi si deve | alterare secondo che parerà alla serenissima Republica | et sarà stimato accettabile. |</w:t>
            </w:r>
          </w:p>
        </w:tc>
      </w:tr>
      <w:tr w:rsidR="009A09F8" w:rsidRPr="00183FB3" w14:paraId="76298884" w14:textId="77777777" w:rsidTr="00F645F7">
        <w:tc>
          <w:tcPr>
            <w:tcW w:w="9639" w:type="dxa"/>
            <w:gridSpan w:val="2"/>
          </w:tcPr>
          <w:p w14:paraId="4771DC9F" w14:textId="77777777" w:rsidR="009A09F8" w:rsidRPr="00183FB3" w:rsidRDefault="009A09F8" w:rsidP="00F645F7">
            <w:pPr>
              <w:contextualSpacing/>
              <w:rPr>
                <w:rFonts w:ascii="Times New Roman" w:hAnsi="Times New Roman" w:cs="Times New Roman"/>
              </w:rPr>
            </w:pPr>
            <w:r w:rsidRPr="00703F3D">
              <w:rPr>
                <w:rFonts w:ascii="Times New Roman" w:hAnsi="Times New Roman" w:cs="Times New Roman"/>
                <w:lang w:val="fr-FR"/>
              </w:rPr>
              <w:t>2. Primierement</w:t>
            </w:r>
            <w:r w:rsidRPr="00183FB3">
              <w:rPr>
                <w:rStyle w:val="FootnoteReference"/>
                <w:rFonts w:ascii="Times New Roman" w:hAnsi="Times New Roman" w:cs="Times New Roman"/>
              </w:rPr>
              <w:footnoteReference w:id="214"/>
            </w:r>
            <w:r w:rsidRPr="00703F3D">
              <w:rPr>
                <w:rFonts w:ascii="Times New Roman" w:hAnsi="Times New Roman" w:cs="Times New Roman"/>
                <w:lang w:val="fr-FR"/>
              </w:rPr>
              <w:t xml:space="preserve"> sy le dict general en l’exercice de la dicte charge n’a à | recognoistre superieur, et commendeur aultre que ce lui qui portera | tiltre, et qualité de capitaine general de l’armée. </w:t>
            </w:r>
            <w:r w:rsidRPr="00183FB3">
              <w:rPr>
                <w:rFonts w:ascii="Times New Roman" w:hAnsi="Times New Roman" w:cs="Times New Roman"/>
              </w:rPr>
              <w:t>|</w:t>
            </w:r>
          </w:p>
        </w:tc>
      </w:tr>
      <w:tr w:rsidR="009A09F8" w:rsidRPr="00183FB3" w14:paraId="06F41D62" w14:textId="77777777" w:rsidTr="00F645F7">
        <w:tc>
          <w:tcPr>
            <w:tcW w:w="4706" w:type="dxa"/>
          </w:tcPr>
          <w:p w14:paraId="3267181B" w14:textId="77777777" w:rsidR="009A09F8" w:rsidRPr="00183FB3" w:rsidRDefault="009A09F8" w:rsidP="00F645F7">
            <w:pPr>
              <w:contextualSpacing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[2.] Primieramente se ’l detto generale nell’esser-|citar la detta carica non ha a riconoscer | altro superiore, o commandatore, che quello | che porterà il titolo, et qualità di capitano | general dell’armata. | </w:t>
            </w:r>
          </w:p>
        </w:tc>
        <w:tc>
          <w:tcPr>
            <w:tcW w:w="4933" w:type="dxa"/>
          </w:tcPr>
          <w:p w14:paraId="381489B8" w14:textId="77777777" w:rsidR="009A09F8" w:rsidRPr="00183FB3" w:rsidRDefault="009A09F8" w:rsidP="00F645F7">
            <w:pPr>
              <w:contextualSpacing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Intende di dover obedir colla carica | di general delle truppe di qua dai monti | a quel capo, che haverà il supremo | commando nell’armata, oltre il gene-|ralissimo rappresentante la serenissima Republica. | In questo sarà necessario che sia specificato | se doverà anco prestar obedienza alli | illustrissimi proveditori, et altri rappresentanti sua | Serenità in absenza del generalissimo. |</w:t>
            </w:r>
          </w:p>
        </w:tc>
      </w:tr>
      <w:tr w:rsidR="009A09F8" w:rsidRPr="00183FB3" w14:paraId="5444A9E8" w14:textId="77777777" w:rsidTr="00F645F7">
        <w:tc>
          <w:tcPr>
            <w:tcW w:w="9639" w:type="dxa"/>
            <w:gridSpan w:val="2"/>
          </w:tcPr>
          <w:p w14:paraId="5E17DB4B" w14:textId="77777777" w:rsidR="009A09F8" w:rsidRPr="00183FB3" w:rsidRDefault="009A09F8" w:rsidP="00F645F7">
            <w:pPr>
              <w:contextualSpacing/>
              <w:rPr>
                <w:rFonts w:ascii="Times New Roman" w:hAnsi="Times New Roman" w:cs="Times New Roman"/>
                <w:lang w:val="en-US"/>
              </w:rPr>
            </w:pPr>
            <w:r w:rsidRPr="009C6207">
              <w:rPr>
                <w:rFonts w:ascii="Times New Roman" w:hAnsi="Times New Roman" w:cs="Times New Roman"/>
                <w:lang w:val="fr-FR"/>
              </w:rPr>
              <w:t xml:space="preserve">3. Si l’on donne au dict general iustice souveraine, et absolute sur les troup-|pes de son commendement s’il donne les commissions, et pouruoit à toutes | les charges vacantes. </w:t>
            </w:r>
            <w:r w:rsidRPr="00183FB3">
              <w:rPr>
                <w:rFonts w:ascii="Times New Roman" w:hAnsi="Times New Roman" w:cs="Times New Roman"/>
                <w:lang w:val="en-US"/>
              </w:rPr>
              <w:t>|</w:t>
            </w:r>
          </w:p>
        </w:tc>
      </w:tr>
      <w:tr w:rsidR="009A09F8" w:rsidRPr="00183FB3" w14:paraId="319BA45F" w14:textId="77777777" w:rsidTr="00F645F7">
        <w:tc>
          <w:tcPr>
            <w:tcW w:w="4706" w:type="dxa"/>
          </w:tcPr>
          <w:p w14:paraId="69370511" w14:textId="77777777" w:rsidR="009A09F8" w:rsidRPr="00183FB3" w:rsidRDefault="009A09F8" w:rsidP="00F645F7">
            <w:pPr>
              <w:contextualSpacing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[3.] Se viene data al detto generale giusti-|tia soprana, et assoluta sopra le trup-|pe del suo commando, et se darà | le commissioni, et provederà alle cariche | vacanti tutte. |</w:t>
            </w:r>
          </w:p>
        </w:tc>
        <w:tc>
          <w:tcPr>
            <w:tcW w:w="4933" w:type="dxa"/>
          </w:tcPr>
          <w:p w14:paraId="7ECA4A91" w14:textId="77777777" w:rsidR="009A09F8" w:rsidRPr="00183FB3" w:rsidRDefault="009A09F8" w:rsidP="00F645F7">
            <w:pPr>
              <w:contextualSpacing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In questo par che sia ordinario, che | un tal capo di militia habbi la sua | auttorità retta conforme all’uso dal Consi-|glio di guerra. Et quanto alla distribu-|tione delle cariche vacanti non so l’autto-|rità, che haveva il conte di Vademont. | Starà adunque alla serenissima Republica di | farne la dichiaratione. |</w:t>
            </w:r>
          </w:p>
        </w:tc>
      </w:tr>
    </w:tbl>
    <w:p w14:paraId="3AFDA88E" w14:textId="77777777" w:rsidR="009A09F8" w:rsidRPr="00183FB3" w:rsidRDefault="009A09F8" w:rsidP="009A09F8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2v /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06"/>
        <w:gridCol w:w="4933"/>
      </w:tblGrid>
      <w:tr w:rsidR="009A09F8" w:rsidRPr="00183FB3" w14:paraId="724FD229" w14:textId="77777777" w:rsidTr="00F645F7">
        <w:tc>
          <w:tcPr>
            <w:tcW w:w="9639" w:type="dxa"/>
            <w:gridSpan w:val="2"/>
          </w:tcPr>
          <w:p w14:paraId="30381379" w14:textId="77777777" w:rsidR="009A09F8" w:rsidRPr="00183FB3" w:rsidRDefault="009A09F8" w:rsidP="00F645F7">
            <w:pPr>
              <w:contextualSpacing/>
              <w:rPr>
                <w:rFonts w:ascii="Times New Roman" w:hAnsi="Times New Roman" w:cs="Times New Roman"/>
                <w:lang w:val="en-US"/>
              </w:rPr>
            </w:pPr>
            <w:r w:rsidRPr="009C6207">
              <w:rPr>
                <w:rFonts w:ascii="Times New Roman" w:hAnsi="Times New Roman" w:cs="Times New Roman"/>
                <w:lang w:val="fr-FR"/>
              </w:rPr>
              <w:t xml:space="preserve">4. Si l’on luy veut entrenir en temps de paix comme en temps de guerre un regi-|ment de gens de pied de 12 ou 15 compagnies suivant les guaies, et conditions qui | seront arrestes ci apres, et ce pour conserver un fond de milice dont on puisse tirer | personnes d’experience, et capables d’estre emploies aux charges. </w:t>
            </w:r>
            <w:r w:rsidRPr="00183FB3">
              <w:rPr>
                <w:rFonts w:ascii="Times New Roman" w:hAnsi="Times New Roman" w:cs="Times New Roman"/>
                <w:lang w:val="en-US"/>
              </w:rPr>
              <w:t>|</w:t>
            </w:r>
          </w:p>
        </w:tc>
      </w:tr>
      <w:tr w:rsidR="009A09F8" w:rsidRPr="00183FB3" w14:paraId="1CE27CA6" w14:textId="77777777" w:rsidTr="00F645F7">
        <w:tc>
          <w:tcPr>
            <w:tcW w:w="4706" w:type="dxa"/>
          </w:tcPr>
          <w:p w14:paraId="7B3E5A7D" w14:textId="77777777" w:rsidR="009A09F8" w:rsidRPr="00183FB3" w:rsidRDefault="009A09F8" w:rsidP="00F645F7">
            <w:pPr>
              <w:contextualSpacing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4. Se se gli vuol trattenere in tempo di pace come | in tempo di guerra un reggimento di genti da | piedi di dodici o quindeci compagnie in con-|formità delle conditioni che appresso saranno | stabilite, et questo per mantener un fondo | di militia della quale si possino tirar persone | d’esperienza, et capaci di esser impiegate nelle | cariche. | </w:t>
            </w:r>
          </w:p>
        </w:tc>
        <w:tc>
          <w:tcPr>
            <w:tcW w:w="4933" w:type="dxa"/>
          </w:tcPr>
          <w:p w14:paraId="22226752" w14:textId="77777777" w:rsidR="009A09F8" w:rsidRPr="00183FB3" w:rsidRDefault="009A09F8" w:rsidP="00F645F7">
            <w:pPr>
              <w:contextualSpacing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Questo è per modo di avviso perché starà | alla serenissima Republica far quello, che stimerà | di suo servitio, et tanto viene detto | rispetto, che par che si habbi cavato | che al conte di Vademont veniva intartenuta | qualche cavalleria, et infanteria in tempo | di pace. |</w:t>
            </w:r>
          </w:p>
        </w:tc>
      </w:tr>
      <w:tr w:rsidR="009A09F8" w:rsidRPr="00183FB3" w14:paraId="741F2086" w14:textId="77777777" w:rsidTr="00F645F7">
        <w:tc>
          <w:tcPr>
            <w:tcW w:w="9639" w:type="dxa"/>
            <w:gridSpan w:val="2"/>
          </w:tcPr>
          <w:p w14:paraId="37D4A733" w14:textId="77777777" w:rsidR="009A09F8" w:rsidRPr="00183FB3" w:rsidRDefault="009A09F8" w:rsidP="00F645F7">
            <w:pPr>
              <w:contextualSpacing/>
              <w:rPr>
                <w:rFonts w:ascii="Times New Roman" w:hAnsi="Times New Roman" w:cs="Times New Roman"/>
              </w:rPr>
            </w:pPr>
            <w:r w:rsidRPr="00703F3D">
              <w:rPr>
                <w:rFonts w:ascii="Times New Roman" w:hAnsi="Times New Roman" w:cs="Times New Roman"/>
                <w:lang w:val="fr-FR"/>
              </w:rPr>
              <w:lastRenderedPageBreak/>
              <w:t>5. Si l’on luy entretien parelliement en temps de paix, comme en temps de guerre | quattre hommes de commendement en l’infanterie, avec tiltres, et gaies de coronel | et trois à la cavallerie à fin de pouvoir conserver de personnes de merite, et qualité dont | on se puisse servir utilement, et asseurement</w:t>
            </w:r>
            <w:r w:rsidRPr="00183FB3">
              <w:rPr>
                <w:rStyle w:val="FootnoteReference"/>
                <w:rFonts w:ascii="Times New Roman" w:hAnsi="Times New Roman" w:cs="Times New Roman"/>
              </w:rPr>
              <w:footnoteReference w:id="215"/>
            </w:r>
            <w:r w:rsidRPr="00703F3D">
              <w:rPr>
                <w:rFonts w:ascii="Times New Roman" w:hAnsi="Times New Roman" w:cs="Times New Roman"/>
                <w:lang w:val="fr-FR"/>
              </w:rPr>
              <w:t xml:space="preserve"> par la levée dont sera faiet | mention cy dessus. </w:t>
            </w:r>
            <w:r w:rsidRPr="00183FB3">
              <w:rPr>
                <w:rFonts w:ascii="Times New Roman" w:hAnsi="Times New Roman" w:cs="Times New Roman"/>
              </w:rPr>
              <w:t>|</w:t>
            </w:r>
          </w:p>
        </w:tc>
      </w:tr>
      <w:tr w:rsidR="009A09F8" w:rsidRPr="00183FB3" w14:paraId="6E678282" w14:textId="77777777" w:rsidTr="00F645F7">
        <w:tc>
          <w:tcPr>
            <w:tcW w:w="4706" w:type="dxa"/>
          </w:tcPr>
          <w:p w14:paraId="692F9C14" w14:textId="77777777" w:rsidR="009A09F8" w:rsidRPr="00183FB3" w:rsidRDefault="009A09F8" w:rsidP="00F645F7">
            <w:pPr>
              <w:contextualSpacing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5. Se gli è parimente trattenuto in tempo di pace, | come in tempo di guerra quattro huomini di | commando nell’infanteria con titolo, et paga | di colonello, et tre alla cavalleria a fine di | poter conservar persone di merito, et qualità | delle quali si possi servir utilmente per la levata | di che sarà sopra ciò fatta mentione. |</w:t>
            </w:r>
          </w:p>
        </w:tc>
        <w:tc>
          <w:tcPr>
            <w:tcW w:w="4933" w:type="dxa"/>
          </w:tcPr>
          <w:p w14:paraId="62839E94" w14:textId="77777777" w:rsidR="009A09F8" w:rsidRPr="00183FB3" w:rsidRDefault="009A09F8" w:rsidP="00F645F7">
            <w:pPr>
              <w:contextualSpacing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Questa propositione è anco per avviso, che | si rimette alla prudenza di sua Serenità per il suo | miglior servitio, come anco per il trattener li | detti soggetti darà la serenissima Republica quella pen-|sione alle persone loro, che stimerà a proposito | et ragionevole massime per il tempo della | pace. |</w:t>
            </w:r>
          </w:p>
        </w:tc>
      </w:tr>
      <w:tr w:rsidR="009A09F8" w:rsidRPr="00183FB3" w14:paraId="5D577224" w14:textId="77777777" w:rsidTr="00F645F7">
        <w:tc>
          <w:tcPr>
            <w:tcW w:w="9639" w:type="dxa"/>
            <w:gridSpan w:val="2"/>
          </w:tcPr>
          <w:p w14:paraId="1406A0E7" w14:textId="77777777" w:rsidR="009A09F8" w:rsidRPr="00183FB3" w:rsidRDefault="009A09F8" w:rsidP="00F645F7">
            <w:pPr>
              <w:contextualSpacing/>
              <w:rPr>
                <w:rFonts w:ascii="Times New Roman" w:hAnsi="Times New Roman" w:cs="Times New Roman"/>
              </w:rPr>
            </w:pPr>
            <w:r w:rsidRPr="00703F3D">
              <w:rPr>
                <w:rFonts w:ascii="Times New Roman" w:hAnsi="Times New Roman" w:cs="Times New Roman"/>
                <w:lang w:val="fr-FR"/>
              </w:rPr>
              <w:t xml:space="preserve">6. Pour le gaies, et traictement de la personne du dict general on se rimettera pure-|ment, et simplement à la liberale discretion de la serenissime Republicque. </w:t>
            </w:r>
            <w:r w:rsidRPr="00183FB3">
              <w:rPr>
                <w:rFonts w:ascii="Times New Roman" w:hAnsi="Times New Roman" w:cs="Times New Roman"/>
              </w:rPr>
              <w:t>|</w:t>
            </w:r>
          </w:p>
        </w:tc>
      </w:tr>
      <w:tr w:rsidR="009A09F8" w:rsidRPr="00183FB3" w14:paraId="4CB37CAD" w14:textId="77777777" w:rsidTr="00F645F7">
        <w:tc>
          <w:tcPr>
            <w:tcW w:w="4706" w:type="dxa"/>
          </w:tcPr>
          <w:p w14:paraId="7EC2C011" w14:textId="77777777" w:rsidR="009A09F8" w:rsidRPr="00183FB3" w:rsidRDefault="009A09F8" w:rsidP="00F645F7">
            <w:pPr>
              <w:contextualSpacing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6. Per la paga, et trattamento della persona del | detto generale si rimetterà puramente et | simplicemente alla liberale discrettione della | serenissima Republica. |</w:t>
            </w:r>
          </w:p>
        </w:tc>
        <w:tc>
          <w:tcPr>
            <w:tcW w:w="4933" w:type="dxa"/>
          </w:tcPr>
          <w:p w14:paraId="104F4916" w14:textId="77777777" w:rsidR="009A09F8" w:rsidRPr="00183FB3" w:rsidRDefault="009A09F8" w:rsidP="00F645F7">
            <w:pPr>
              <w:contextualSpacing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Non ha voluto dichiarir il stipendio | ma chi ha parlato ha mostrato di creder, che | la serenissima Republica non vorrà trattarlo meno del conte | di Vademont. Ma li fu considerato, che ’l | Conte haveva carica di gran condotta di genti | et che vi erano delle altre considerationi. | La risposta fu, che si assicurava il signor Principe | che sarebbe stato trattato conforme alle sue | qualità; ma che si protestava di non mi-|rar a questo; ma all’honor che li faceva | la serenissima Republica. | </w:t>
            </w:r>
          </w:p>
        </w:tc>
      </w:tr>
    </w:tbl>
    <w:p w14:paraId="1CC2CEB8" w14:textId="77777777" w:rsidR="009A09F8" w:rsidRPr="00183FB3" w:rsidRDefault="009A09F8" w:rsidP="009A09F8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3r /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06"/>
        <w:gridCol w:w="4933"/>
      </w:tblGrid>
      <w:tr w:rsidR="009A09F8" w:rsidRPr="00183FB3" w14:paraId="0D13FCDC" w14:textId="77777777" w:rsidTr="00F645F7">
        <w:tc>
          <w:tcPr>
            <w:tcW w:w="9639" w:type="dxa"/>
            <w:gridSpan w:val="2"/>
          </w:tcPr>
          <w:p w14:paraId="78812276" w14:textId="77777777" w:rsidR="009A09F8" w:rsidRPr="00183FB3" w:rsidRDefault="009A09F8" w:rsidP="00F645F7">
            <w:pPr>
              <w:contextualSpacing/>
              <w:rPr>
                <w:rFonts w:ascii="Times New Roman" w:hAnsi="Times New Roman" w:cs="Times New Roman"/>
              </w:rPr>
            </w:pPr>
            <w:r w:rsidRPr="00703F3D">
              <w:rPr>
                <w:rFonts w:ascii="Times New Roman" w:hAnsi="Times New Roman" w:cs="Times New Roman"/>
                <w:lang w:val="fr-FR"/>
              </w:rPr>
              <w:t xml:space="preserve">7. Et moiennant les conditions ci dessus le dict general s’obligeroit de faire la | levée de dix mil hommes de pied, et mil de cheval toutes et quante fois qu’|il en seroit requis, et avire à temps par la serenissime Republique pour lettres | de la quelle levée se pourroit faire plus ample traicté à conditions iustes, | et raisonables lors que la dicte charge seroit acheptée, et aprouvée de | part, et d’aultre. Et pour ceste raison ne seroit pas mal à propos que | monsieur le resident eust particuliere charge d’en accorder à fin de | abreger le temps, et en avoir pas la paine d’envoier, et reanvoier si sou-|vent à Venise par une mesme chose. </w:t>
            </w:r>
            <w:r w:rsidRPr="00183FB3">
              <w:rPr>
                <w:rFonts w:ascii="Times New Roman" w:hAnsi="Times New Roman" w:cs="Times New Roman"/>
              </w:rPr>
              <w:t xml:space="preserve">| </w:t>
            </w:r>
          </w:p>
        </w:tc>
      </w:tr>
      <w:tr w:rsidR="009A09F8" w:rsidRPr="00183FB3" w14:paraId="002CD340" w14:textId="77777777" w:rsidTr="00F645F7">
        <w:tc>
          <w:tcPr>
            <w:tcW w:w="4706" w:type="dxa"/>
          </w:tcPr>
          <w:p w14:paraId="52D83E4A" w14:textId="77777777" w:rsidR="009A09F8" w:rsidRPr="00183FB3" w:rsidRDefault="009A09F8" w:rsidP="00F645F7">
            <w:pPr>
              <w:contextualSpacing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[7.] Et stanti le conditioni dette di sopra il detto | generale si obligarebbe di far la levata di | diecimilla huomini da piedi, et mille da | cavallo, sempre che sarebbe ricercato, et | avertito dalla serenissima Republica opportunamente | con lettere per la qual levata si potrebbe far | più amplo trattato a conditioni giuste, | et ragionevoli allhora che la detta carica | sarebbe accettata, et approbata da una, | et l’altra parte, et per questa ragione | non sarà mal a proposito, che ’l signor residente | havesse particolar carica di accordare a fin di | abreviar il tempo, et non haver la pena d’|inviare, et reinviare così spesso a Venetia per | una medesima cosa. |</w:t>
            </w:r>
          </w:p>
        </w:tc>
        <w:tc>
          <w:tcPr>
            <w:tcW w:w="4933" w:type="dxa"/>
          </w:tcPr>
          <w:p w14:paraId="4CDA89D4" w14:textId="77777777" w:rsidR="009A09F8" w:rsidRPr="00183FB3" w:rsidRDefault="009A09F8" w:rsidP="00F645F7">
            <w:pPr>
              <w:contextualSpacing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Si offerisce di far oltre li diecimilla | fanti anco mille cavalli; ma s’intende | però sempre, che possi haver il passaggio | non essendo apparenza di poterli condur | per mare, se non fosse di condur gl’huomini | imbarcandoli con le loro armi, et altri arnesi | et che la Republica li facesse di là metter a cavallo. | Ma altrimenti li convertirebbe in tanti | fanti da piedi doi milla, o tre milla più | del suo obligo. |</w:t>
            </w:r>
          </w:p>
          <w:p w14:paraId="76E667E6" w14:textId="77777777" w:rsidR="009A09F8" w:rsidRPr="00183FB3" w:rsidRDefault="009A09F8" w:rsidP="00F645F7">
            <w:pPr>
              <w:contextualSpacing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Li diecimilla fanti vorrebbe ridurli sotto | cinque colonelli doi di questo Paese, uno | francese, uno inglese, et uno alemano | per haver più facile, et più pronta la levata | la quale dove si facesse dovesse anco esser | coadiuvata dalli ambasciatori, o ministri di | sua Serenità per il </w:t>
            </w:r>
            <w:r w:rsidRPr="00183FB3">
              <w:rPr>
                <w:rFonts w:ascii="Times New Roman" w:hAnsi="Times New Roman" w:cs="Times New Roman"/>
              </w:rPr>
              <w:lastRenderedPageBreak/>
              <w:t xml:space="preserve">suo compito buon effetto | li quali anco sia in Francia, o in Inghilterra o | altrove provederanno dei vasselli per imbar-|car le genti. Il qual carico lo lascierà | </w:t>
            </w:r>
          </w:p>
        </w:tc>
      </w:tr>
    </w:tbl>
    <w:p w14:paraId="52B0F8EB" w14:textId="77777777" w:rsidR="009A09F8" w:rsidRPr="00183FB3" w:rsidRDefault="009A09F8" w:rsidP="009A09F8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alla dispositione di sua Serenità perché faccia quello, che le tornerà conto, non volendo che si | pensi che vogli profitar in questo; et tanto pagarà per la soldatesca per li viveri quanto si | potrà accordar con li patroni dei vasselli. |</w:t>
      </w:r>
    </w:p>
    <w:p w14:paraId="6A4A31D3" w14:textId="77777777" w:rsidR="009A09F8" w:rsidRPr="00183FB3" w:rsidRDefault="009A09F8" w:rsidP="009A09F8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olla divisione di </w:t>
      </w:r>
      <w:r w:rsidRPr="00183FB3">
        <w:rPr>
          <w:rFonts w:ascii="Times New Roman" w:hAnsi="Times New Roman" w:cs="Times New Roman"/>
          <w:smallCaps/>
        </w:rPr>
        <w:t>x</w:t>
      </w:r>
      <w:r w:rsidRPr="00183FB3">
        <w:rPr>
          <w:rFonts w:ascii="Times New Roman" w:hAnsi="Times New Roman" w:cs="Times New Roman"/>
        </w:rPr>
        <w:t xml:space="preserve"> mila fanti sotto cinque colonelli è compreso il numero di 150 teste per compagnia | et in una truppa sì grossa, come in ogn’altra parmi, che sarebbe meglio, che le compagnie | fossero forti di doicento fanti. Tuttavia starà a sua Serenità il dir il più, o il meno secondo | che stimerà a proposito, o come le haveva il signor conte di Vademont, dichiariando in questo il | numero</w:t>
      </w:r>
      <w:r w:rsidRPr="00183FB3">
        <w:rPr>
          <w:rStyle w:val="FootnoteReference"/>
          <w:rFonts w:ascii="Times New Roman" w:hAnsi="Times New Roman" w:cs="Times New Roman"/>
        </w:rPr>
        <w:footnoteReference w:id="216"/>
      </w:r>
      <w:r w:rsidRPr="00183FB3">
        <w:rPr>
          <w:rFonts w:ascii="Times New Roman" w:hAnsi="Times New Roman" w:cs="Times New Roman"/>
        </w:rPr>
        <w:t xml:space="preserve"> perché io non lo so. |</w:t>
      </w:r>
    </w:p>
    <w:p w14:paraId="3B666DCE" w14:textId="77777777" w:rsidR="009A09F8" w:rsidRPr="00183FB3" w:rsidRDefault="009A09F8" w:rsidP="009A09F8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lascia intender il signor Principe, che quanto alla</w:t>
      </w:r>
      <w:r w:rsidRPr="00183FB3">
        <w:rPr>
          <w:rStyle w:val="FootnoteReference"/>
          <w:rFonts w:ascii="Times New Roman" w:hAnsi="Times New Roman" w:cs="Times New Roman"/>
        </w:rPr>
        <w:footnoteReference w:id="217"/>
      </w:r>
      <w:r w:rsidRPr="00183FB3">
        <w:rPr>
          <w:rFonts w:ascii="Times New Roman" w:hAnsi="Times New Roman" w:cs="Times New Roman"/>
        </w:rPr>
        <w:t xml:space="preserve"> paga dei capitani, et dei officiali | et soldati in generale a quel piedi sopra il quale si trovano al presente le militie olramantane</w:t>
      </w:r>
      <w:r w:rsidRPr="00183FB3">
        <w:rPr>
          <w:rStyle w:val="FootnoteReference"/>
          <w:rFonts w:ascii="Times New Roman" w:hAnsi="Times New Roman" w:cs="Times New Roman"/>
        </w:rPr>
        <w:footnoteReference w:id="218"/>
      </w:r>
      <w:r w:rsidRPr="00183FB3">
        <w:rPr>
          <w:rFonts w:ascii="Times New Roman" w:hAnsi="Times New Roman" w:cs="Times New Roman"/>
        </w:rPr>
        <w:t xml:space="preserve"> | che sono al servitio di sua Serenità, o quello che fosse da lei stabilito. | </w:t>
      </w:r>
    </w:p>
    <w:p w14:paraId="638F3EDE" w14:textId="77777777" w:rsidR="009A09F8" w:rsidRPr="00183FB3" w:rsidRDefault="009A09F8" w:rsidP="009A09F8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er la levata anco si accommoderà al ragionevole. Al conte Gio. Ernesto di Nassau furono dati | 14 fiorini per testa per la levata, et dodici et mezo al colonello Anstenraedt non ho potuto cavar | quello che si pretende dal signor Principe. Vostra Serenità ha da dichiarir il suo senso, et si tirerà anco meno | se sarà possibile di quello che ha havuto l’Anstenraedt. | </w:t>
      </w:r>
    </w:p>
    <w:p w14:paraId="096BABFC" w14:textId="77777777" w:rsidR="009A09F8" w:rsidRPr="00183FB3" w:rsidRDefault="009A09F8" w:rsidP="009A09F8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i è stato replicato se non havendosi detto carica di general delle truppe di qua da’ monti | fosse stimato bene che havesse la carica di marascial di campo generale, che doverebbe comman-|dar all’armata in mancamento di quel capo, che havesse il commandamento supremo. Oltre il generalissimo come | quello che rappresenta la stessa Republica come di sopra. | </w:t>
      </w:r>
    </w:p>
    <w:p w14:paraId="02B19427" w14:textId="77777777" w:rsidR="009A09F8" w:rsidRPr="00183FB3" w:rsidRDefault="009A09F8" w:rsidP="009A09F8">
      <w:pPr>
        <w:contextualSpacing/>
        <w:rPr>
          <w:rFonts w:ascii="Times New Roman" w:hAnsi="Times New Roman" w:cs="Times New Roman"/>
        </w:rPr>
      </w:pPr>
    </w:p>
    <w:p w14:paraId="718D5915" w14:textId="77777777" w:rsidR="009A09F8" w:rsidRPr="00183FB3" w:rsidRDefault="009A09F8" w:rsidP="009A09F8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3v / </w:t>
      </w:r>
    </w:p>
    <w:p w14:paraId="569F6E52" w14:textId="77777777" w:rsidR="009A09F8" w:rsidRPr="00183FB3" w:rsidRDefault="009A09F8" w:rsidP="009A09F8">
      <w:pPr>
        <w:contextualSpacing/>
        <w:rPr>
          <w:rFonts w:ascii="Times New Roman" w:hAnsi="Times New Roman" w:cs="Times New Roman"/>
          <w:iCs/>
        </w:rPr>
      </w:pPr>
      <w:r w:rsidRPr="00183FB3">
        <w:rPr>
          <w:rFonts w:ascii="Times New Roman" w:hAnsi="Times New Roman" w:cs="Times New Roman"/>
          <w:iCs/>
        </w:rPr>
        <w:t>2. |</w:t>
      </w:r>
    </w:p>
    <w:p w14:paraId="3D581B94" w14:textId="77777777" w:rsidR="009A09F8" w:rsidRPr="00183FB3" w:rsidRDefault="009A09F8" w:rsidP="009A09F8">
      <w:pPr>
        <w:contextualSpacing/>
        <w:rPr>
          <w:rFonts w:ascii="Times New Roman" w:hAnsi="Times New Roman" w:cs="Times New Roman"/>
          <w:iCs/>
        </w:rPr>
      </w:pPr>
      <w:r w:rsidRPr="00183FB3">
        <w:rPr>
          <w:rFonts w:ascii="Times New Roman" w:hAnsi="Times New Roman" w:cs="Times New Roman"/>
          <w:iCs/>
        </w:rPr>
        <w:t>Scrittura per il principe Henrico di | Nassau |</w:t>
      </w:r>
    </w:p>
    <w:p w14:paraId="0655BC29" w14:textId="2BDBC591" w:rsidR="006B165F" w:rsidRPr="00183FB3" w:rsidRDefault="009A09F8" w:rsidP="00765C1E">
      <w:pPr>
        <w:contextualSpacing/>
        <w:rPr>
          <w:rFonts w:ascii="Times New Roman" w:hAnsi="Times New Roman" w:cs="Times New Roman"/>
          <w:iCs/>
        </w:rPr>
      </w:pPr>
      <w:r w:rsidRPr="00183FB3">
        <w:rPr>
          <w:rFonts w:ascii="Times New Roman" w:hAnsi="Times New Roman" w:cs="Times New Roman"/>
          <w:iCs/>
        </w:rPr>
        <w:t>nel n° 98 |</w:t>
      </w:r>
    </w:p>
    <w:p w14:paraId="18FD0266" w14:textId="77777777" w:rsidR="006C1E5F" w:rsidRPr="00183FB3" w:rsidRDefault="006C1E5F" w:rsidP="00765C1E">
      <w:pPr>
        <w:rPr>
          <w:rFonts w:ascii="Times New Roman" w:hAnsi="Times New Roman" w:cs="Times New Roman"/>
        </w:rPr>
      </w:pPr>
    </w:p>
    <w:p w14:paraId="3D51B9D4" w14:textId="77777777" w:rsidR="006C1E5F" w:rsidRPr="00183FB3" w:rsidRDefault="006C1E5F" w:rsidP="00765C1E">
      <w:pPr>
        <w:rPr>
          <w:rFonts w:ascii="Times New Roman" w:hAnsi="Times New Roman" w:cs="Times New Roman"/>
        </w:rPr>
      </w:pPr>
    </w:p>
    <w:p w14:paraId="41DD2706" w14:textId="77777777" w:rsidR="00570E63" w:rsidRPr="00570E63" w:rsidRDefault="00570E63" w:rsidP="00570E63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/START LETTER/</w:t>
      </w:r>
    </w:p>
    <w:p w14:paraId="0352CB64" w14:textId="77777777" w:rsidR="006C1E5F" w:rsidRPr="00183FB3" w:rsidRDefault="006C1E5F" w:rsidP="00765C1E">
      <w:pPr>
        <w:pStyle w:val="Testopreformattato"/>
        <w:contextualSpacing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 xml:space="preserve"> n. 13</w:t>
      </w:r>
    </w:p>
    <w:p w14:paraId="1A5178D9" w14:textId="10F62928" w:rsidR="006C1E5F" w:rsidRPr="00183FB3" w:rsidRDefault="006C1E5F" w:rsidP="00765C1E">
      <w:pPr>
        <w:pStyle w:val="Testopreformattato"/>
        <w:contextualSpacing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>14 aprile 1619,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ia (cc. 44r-45v, 4</w:t>
      </w:r>
      <w:r w:rsidR="00703F3D">
        <w:rPr>
          <w:sz w:val="24"/>
          <w:szCs w:val="24"/>
        </w:rPr>
        <w:t>8</w:t>
      </w:r>
      <w:r w:rsidRPr="00183FB3">
        <w:rPr>
          <w:sz w:val="24"/>
          <w:szCs w:val="24"/>
        </w:rPr>
        <w:t>r-v)</w:t>
      </w:r>
    </w:p>
    <w:p w14:paraId="4295D52E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092026F9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4r / </w:t>
      </w:r>
    </w:p>
    <w:p w14:paraId="3183C918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98 sola |</w:t>
      </w:r>
    </w:p>
    <w:p w14:paraId="27C65EC2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002E056F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00931559" w14:textId="576F50FC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i signori Stati Generali communicai martedì passa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ordo fatto da | vostra Serenità con li capitani delle dodici navi, di che mi diedero segno | restar altrettanto sodisfatti quanto furono da me persuasi, et | conobero, che a particolar loro instanza tutto era seguito. Et | mi parve di far il servitio publico con proponerle, che | sarebbe stato a proposito, che scrivessero una lettera alli | detti capitani in generale, perché havendo havuto ogni | contento, essi ancora si diportassero in maniera, che la serenissima | Republica restasse sodisfatta di loro. Hanno sue Eccellenze | trovato buo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, et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nno fatto anco haver le lettere, | che saranno qui aggiunte delle quali anco ho cavata la translatione. |</w:t>
      </w:r>
    </w:p>
    <w:p w14:paraId="25A69648" w14:textId="5C5EDD68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Mercordì fui a Roterdam. Parlai c[o]n</w:t>
      </w:r>
      <w:r w:rsidRPr="00183FB3">
        <w:rPr>
          <w:rStyle w:val="FootnoteReference"/>
          <w:rFonts w:ascii="Times New Roman" w:hAnsi="Times New Roman" w:cs="Times New Roman"/>
        </w:rPr>
        <w:footnoteReference w:id="219"/>
      </w:r>
      <w:r w:rsidRPr="00183FB3">
        <w:rPr>
          <w:rFonts w:ascii="Times New Roman" w:hAnsi="Times New Roman" w:cs="Times New Roman"/>
        </w:rPr>
        <w:t xml:space="preserve"> quei signor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; li | rappresentai la volontà della Serenità vostra di pagar li tredici mesi | di viveri in conformità di quello che a loro, et alle altre | Amiralità precedentemente scrissi, et li diedi la nota di quelli, | che volevano, che fossero risposte qui le loro paghe. Restorono | sospesi, che fossero così pochi rispett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ortunità di | molte più donne, et mi dissero, che sopra il tutto haverebbono | havuta consultatione, tirato il conto in resto, et fattomi poi | saper ciò che fosse stato necessario. Spero che la mia andata là</w:t>
      </w:r>
      <w:r w:rsidRPr="00183FB3">
        <w:rPr>
          <w:rStyle w:val="FootnoteReference"/>
          <w:rFonts w:ascii="Times New Roman" w:hAnsi="Times New Roman" w:cs="Times New Roman"/>
        </w:rPr>
        <w:footnoteReference w:id="220"/>
      </w:r>
      <w:r w:rsidRPr="00183FB3">
        <w:rPr>
          <w:rFonts w:ascii="Times New Roman" w:hAnsi="Times New Roman" w:cs="Times New Roman"/>
        </w:rPr>
        <w:t xml:space="preserve"> | non sarà stata infruttuosa, come veggo riuscirà proprio il | trovarmi anco colle altre Amiralità. | </w:t>
      </w:r>
    </w:p>
    <w:p w14:paraId="02E00AAF" w14:textId="13C0B47F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farò questo, che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asione di andar in Tessel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speditione | della nave, la quale, conforme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contri ordinarii, già quattro | giorni non ci era ancor avviso, che vi fosse, et questo per la | bassezza delle acque. | </w:t>
      </w:r>
    </w:p>
    <w:p w14:paraId="680694D1" w14:textId="3F95D096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Giovedì il Pach si trovava in Amsterdam, et concertava con li compar-|tecipi di detta nave per la spes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viveri per li suoi bombardieri</w:t>
      </w:r>
      <w:r w:rsidRPr="00183FB3">
        <w:rPr>
          <w:rStyle w:val="FootnoteReference"/>
          <w:rFonts w:ascii="Times New Roman" w:hAnsi="Times New Roman" w:cs="Times New Roman"/>
        </w:rPr>
        <w:footnoteReference w:id="221"/>
      </w:r>
      <w:r w:rsidRPr="00183FB3">
        <w:rPr>
          <w:rFonts w:ascii="Times New Roman" w:hAnsi="Times New Roman" w:cs="Times New Roman"/>
        </w:rPr>
        <w:t xml:space="preserve"> |</w:t>
      </w:r>
    </w:p>
    <w:p w14:paraId="5F880D70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4v /</w:t>
      </w:r>
    </w:p>
    <w:p w14:paraId="017867AB" w14:textId="6B27731A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fin hora credo, che haverà accordato. Questo è il meglio, che | potesse fare nella presente congiontura, perché si poteva dubitar | assai, che si sbandasser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emagna stanti le levate, che si fanno | da ogni parte. | </w:t>
      </w:r>
    </w:p>
    <w:p w14:paraId="032DC6C5" w14:textId="75DE8496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signori Stati Generali sono avvisati, che ognuno de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-|ne si arma, che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ettori ecclesiastici facci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stesso, come altri principi | di Germania tanto per il particolare, | che per il commune interesse. |</w:t>
      </w:r>
    </w:p>
    <w:p w14:paraId="0E2F1729" w14:textId="0AEBAD6E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marchese di Bada ha spedita qui persona espressa per haver | doicento cavallieri, ma non vi è apparenza, che sia permessa questa | levata; et meno qualche soggetti che desidererebbe per valersene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api, et officiali nella cavallaria, et infanteria ancorché | non fossero, che semplici soldati. | </w:t>
      </w:r>
    </w:p>
    <w:p w14:paraId="3F984996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l signor principe Mauritio è quello, che in particolare contraria a queste | instanze, non stimando bene, che resti il Paese snervato delle | più buone genti. | </w:t>
      </w:r>
    </w:p>
    <w:p w14:paraId="504BC7D6" w14:textId="53C56C63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ncor non è del tutto risoluta la risposta da darsi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. Li | agenti, che sono qui la solecitano, né dai signori Stati si attende che | la risolutione di Holanda, et di Frisia. Mi è stato detto, che per | modum provisionis daranno doicento milla fiorini, che non dichia-|reranno a tanto per mese; ma solo da esser esborsati fra | il termine di quattro mesi; et poi se la guerra passerà avanti | far anco quello di più, che sarà trovato a proposito. Mi è | stato detto, che li sudetti agenti hanno commissione di | venirmi a vedere, darmi conto di quello, che segue, et lettere | dei loro signori per vostra Serenità ancor non li ho veduti, et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parso bene | poiché mi hanno fatto saper questo tanto di attender che venghino. | </w:t>
      </w:r>
    </w:p>
    <w:p w14:paraId="063E31CA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sti rappresentano una gran risolutione dei stati di Bohemia | di voler star saldi; ma tutti non si promettono tanto, mentre non |</w:t>
      </w:r>
    </w:p>
    <w:p w14:paraId="1B08CC15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5r / </w:t>
      </w:r>
    </w:p>
    <w:p w14:paraId="3B89EFDC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bbino migliori assistenze. |</w:t>
      </w:r>
    </w:p>
    <w:p w14:paraId="35C3A789" w14:textId="5273FB7D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a parte di Brabant erano già marchiati ottocento cavalli, et vicini | al Reno per passare sono stati richiamati; onde ritornati hanno | fatto alto nei contorni di Giuliers. Questo è seguito dopp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 | della mort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, et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r che si fa in Germania da | tutte le parti; volendo li serenissimi arciduchi, che tutte le truppe | unite tanto di cavallaria, ch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fanteria habbino maniera | di aprirsi il passo quando gli fosse interdetto, come par che ne | dubitino. | </w:t>
      </w:r>
    </w:p>
    <w:p w14:paraId="2DFEF9BA" w14:textId="3768FCE2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i si attende con gran curiosità di sentir quello, che faccino li principi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, et come siano per muovers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, correndo qui voce, | che il re Ferdinando sia per incontrar d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stacoli assai anco | dal cant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atholici. Vostra Serenità deve esser informata meglio di | quelli affari, che qui possono esser portati per sodisfar al | genio, et alla passione. | </w:t>
      </w:r>
    </w:p>
    <w:p w14:paraId="29BF2EEF" w14:textId="1DE5453B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Il signor principe Henrico col mezo di quel gentilhuomo suo familiare | mi ha fatto hav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ggiunto proietto in gross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pensieri | per la sua co[n]dotta</w:t>
      </w:r>
      <w:r w:rsidRPr="00183FB3">
        <w:rPr>
          <w:rStyle w:val="FootnoteReference"/>
          <w:rFonts w:ascii="Times New Roman" w:hAnsi="Times New Roman" w:cs="Times New Roman"/>
        </w:rPr>
        <w:footnoteReference w:id="222"/>
      </w:r>
      <w:r w:rsidRPr="00183FB3">
        <w:rPr>
          <w:rFonts w:ascii="Times New Roman" w:hAnsi="Times New Roman" w:cs="Times New Roman"/>
        </w:rPr>
        <w:t>. Et havendo cavato anco qualche cosa | di vantaggi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 posta per scritta a parte perché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ze vostre illustrissime | vi possino far sopra quel reflesso, che stimeranno a proposito | et farmene haver la risposta. Quello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detto signor Principe | stesso mi disse, che desiderava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lle dimandassero la sua | persona alli signori Stati, anco dal detto </w:t>
      </w:r>
      <w:r w:rsidR="00FC5747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>avalliere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stato | replicato a suo nome, considerandomi, che altrimenti dubita | che questi signori potrebbono entrar in gelosia, che volesse nelle | presenti congiontu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tempi et affari del Paese, disgustato | abandonar del tutto il loro servitio, da che si poteva ben | creder che fosse alienissimo, perché troppo haveva che perder |</w:t>
      </w:r>
    </w:p>
    <w:p w14:paraId="267862EA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5v /</w:t>
      </w:r>
    </w:p>
    <w:p w14:paraId="7377678C" w14:textId="32BF05F3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solo per la carica, che teneva di general della cavallaria; ma | per altre preeminenze ancora, et per altri interessi, ma che non | era possibil tener la lingua et li pensieri di alcuni; et che | questo rispetto faceva anco, che non passasse a più particolari per non | dar materia di disgusto, che havesse trattato meco senza la | previa conoscenza, et assens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ignori Stati come suoi patroni, et signori. | Io gli risposi nel particolar del dimandar la persona del signor principe | Henrico, che questo lo havevo accennato anco a lui medesimo | per punto difficile, et che dubitavo che vostra Serenità non vi fosse concorsa. | Mi replicò il detto cavalliere, che il signor Principe sperava, che | ponderati dalla prudenza di lei li rispetti haverebbe | condesces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stanza, et che questo non pareva gran cosa | et massime che sin qui il signor principe Mauritio acconsente: onde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a sua haverebbe spianata ogni difficoltà, il che fatto all-|hora mi dovevo muover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cio con sicurezza. Io gli | replicai la medesima dubietà, et lo lasciai con questo; ma egli | mi pregò di rappresentar le cause, che muovono esso Principe | la devota volontà che vive in lui di</w:t>
      </w:r>
      <w:r w:rsidRPr="00183FB3">
        <w:rPr>
          <w:rStyle w:val="FootnoteReference"/>
          <w:rFonts w:ascii="Times New Roman" w:hAnsi="Times New Roman" w:cs="Times New Roman"/>
        </w:rPr>
        <w:footnoteReference w:id="223"/>
      </w:r>
      <w:r w:rsidRPr="00183FB3">
        <w:rPr>
          <w:rFonts w:ascii="Times New Roman" w:hAnsi="Times New Roman" w:cs="Times New Roman"/>
        </w:rPr>
        <w:t xml:space="preserve"> hav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onore di | esser dichiarito servitor anco di quel serenissimo Dominio, et | di attestarle, che la sola riputatione lo muoverà ad abbracciar | la carica quando alla Serenità vostra sia cara la sua persona, et | il suo servitio. | </w:t>
      </w:r>
    </w:p>
    <w:p w14:paraId="46CC5D12" w14:textId="5E92C752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ario di questa settimana non ricevo lettere di vostra Serenità; et | io invio aggiunte a queste la replicata delle mi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7 n° 97. |</w:t>
      </w:r>
    </w:p>
    <w:p w14:paraId="291B5515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189BBC6E" w14:textId="61D6C865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4 aprile 1619 |</w:t>
      </w:r>
    </w:p>
    <w:p w14:paraId="29988B79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5C2B6DAF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, et devotissimo servitore |</w:t>
      </w:r>
    </w:p>
    <w:p w14:paraId="091BAC6B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05B2302F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38A46B23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8r / </w:t>
      </w:r>
    </w:p>
    <w:p w14:paraId="16AEFE9A" w14:textId="788766CB" w:rsidR="006C1E5F" w:rsidRPr="00183FB3" w:rsidRDefault="004158FA" w:rsidP="00765C1E">
      <w:pPr>
        <w:contextualSpacing/>
        <w:rPr>
          <w:rFonts w:ascii="Times New Roman" w:hAnsi="Times New Roman" w:cs="Times New Roman"/>
          <w:i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526A081A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48C5A317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8v / </w:t>
      </w:r>
    </w:p>
    <w:p w14:paraId="610E746F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0295A051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98 sola |</w:t>
      </w:r>
    </w:p>
    <w:p w14:paraId="4133FCAC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027123A3" w14:textId="77777777" w:rsidR="006C1E5F" w:rsidRPr="00183FB3" w:rsidRDefault="006C1E5F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igillo e traccia di sigillo</w:t>
      </w:r>
    </w:p>
    <w:p w14:paraId="4970E3D4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0AE11E07" w14:textId="77777777" w:rsidR="006C1E5F" w:rsidRPr="00183FB3" w:rsidRDefault="006C1E5F" w:rsidP="00765C1E">
      <w:pPr>
        <w:contextualSpacing/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7949AD22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8vC /</w:t>
      </w:r>
    </w:p>
    <w:p w14:paraId="1A83F334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14 aprile 1619 ricevute primo maggio | </w:t>
      </w:r>
    </w:p>
    <w:p w14:paraId="5315E37D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ya. n° 98 | sola | </w:t>
      </w:r>
    </w:p>
    <w:p w14:paraId="09C504D6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665731B9" w14:textId="37CDBDC4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lastRenderedPageBreak/>
        <w:t>Ha comunicato ai Stati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ccordo con capitani | delle 12 navi restano sodisfatti, e scrivono</w:t>
      </w:r>
      <w:r w:rsidRPr="00183FB3">
        <w:rPr>
          <w:rStyle w:val="FootnoteReference"/>
          <w:sz w:val="24"/>
          <w:szCs w:val="24"/>
        </w:rPr>
        <w:footnoteReference w:id="224"/>
      </w:r>
      <w:r w:rsidRPr="00183FB3">
        <w:rPr>
          <w:sz w:val="24"/>
          <w:szCs w:val="24"/>
        </w:rPr>
        <w:t xml:space="preserve"> | una lettera ai capitani medesimi. | </w:t>
      </w:r>
    </w:p>
    <w:p w14:paraId="3A1B77F3" w14:textId="776340DA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A Roterdam ha notificato la risolutione di | pagar li viveri de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 13 mesi, e presenta | le lettere dei marinari che lasciano le paghe | pare serano siano pochi, e dicono si | farà tirar i conti in resto. |</w:t>
      </w:r>
    </w:p>
    <w:p w14:paraId="4AD574C7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La nave accordata non è ancor in Tessel. |</w:t>
      </w:r>
    </w:p>
    <w:p w14:paraId="79EDC56A" w14:textId="5019E4D3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Il Pach accorda per condur i bombardieri con la | medesima navi. |</w:t>
      </w:r>
      <w:r w:rsidR="005C2F9B" w:rsidRPr="00183FB3">
        <w:rPr>
          <w:sz w:val="24"/>
          <w:szCs w:val="24"/>
        </w:rPr>
        <w:t xml:space="preserve"> </w:t>
      </w:r>
    </w:p>
    <w:p w14:paraId="31BB6C85" w14:textId="0564F841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Li principi del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Unione et elettori si armano. | </w:t>
      </w:r>
    </w:p>
    <w:p w14:paraId="7E3EEB47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Marchese di Bada ha mandato per haver | doicento cavalieri e qualche capo. Ma | Mauritio vi contraria per non snervar il | Paese di gente. |</w:t>
      </w:r>
    </w:p>
    <w:p w14:paraId="4ED4EF24" w14:textId="15ACB0EB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Agenti de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 Bohemi non hanno ancor havuto | risolutione: ma se li daranno 200 mila fiorini | per modum provisionis hanno detti agenti | detto di visitar il secretario. Dicono | Bohemi staranno saldi ma si dubita | haveranno poca assistenza. |</w:t>
      </w:r>
    </w:p>
    <w:p w14:paraId="59E70494" w14:textId="6DF3C4AE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800 cavalli che marchiavano da | Barbant si sono fermati volendo | li arciduchi che le truppe unite s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aprano | il passo. | </w:t>
      </w:r>
    </w:p>
    <w:p w14:paraId="0EA78D11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Voce che Ferdinando haverà dei ostacoli | anco da cattolici. |</w:t>
      </w:r>
    </w:p>
    <w:p w14:paraId="4CDB7CD9" w14:textId="3AC5371E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l principe Henrico tratta della sua | condotta col mezo di suo gentilhomo. | </w:t>
      </w:r>
    </w:p>
    <w:p w14:paraId="1B51691A" w14:textId="11ED523B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Vorrebbe si domandasse la sua proposta | ai signori Stati: risponde il secretario | haverlo per punto dificile. </w:t>
      </w:r>
      <w:r w:rsidR="007424DB" w:rsidRPr="00183FB3">
        <w:rPr>
          <w:rFonts w:ascii="Times New Roman" w:hAnsi="Times New Roman" w:cs="Times New Roman"/>
        </w:rPr>
        <w:t>|</w:t>
      </w:r>
    </w:p>
    <w:p w14:paraId="1D39BCE0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4B0F9A37" w14:textId="1A500C7A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SS. R.</w:t>
      </w:r>
      <w:r w:rsidR="007424DB" w:rsidRPr="00183FB3">
        <w:rPr>
          <w:rFonts w:ascii="Times New Roman" w:hAnsi="Times New Roman" w:cs="Times New Roman"/>
        </w:rPr>
        <w:t xml:space="preserve"> |</w:t>
      </w:r>
    </w:p>
    <w:p w14:paraId="309C1CB4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7005EE5E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8vD / </w:t>
      </w:r>
    </w:p>
    <w:p w14:paraId="2E968935" w14:textId="2E57CC3B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ostra desiderio di venir al | servitio, et che la sola riputatione | lo moverà abbracciar la carica | quando sia cara la sua person[a]</w:t>
      </w:r>
      <w:r w:rsidR="008E6143" w:rsidRPr="00183FB3">
        <w:rPr>
          <w:rStyle w:val="FootnoteReference"/>
          <w:rFonts w:ascii="Times New Roman" w:hAnsi="Times New Roman" w:cs="Times New Roman"/>
        </w:rPr>
        <w:footnoteReference w:id="225"/>
      </w:r>
      <w:r w:rsidRPr="00183FB3">
        <w:rPr>
          <w:rFonts w:ascii="Times New Roman" w:hAnsi="Times New Roman" w:cs="Times New Roman"/>
        </w:rPr>
        <w:t xml:space="preserve"> | che dimandandola Mauritio | spianerà ogni difficoltà. | </w:t>
      </w:r>
    </w:p>
    <w:p w14:paraId="601A6FDF" w14:textId="6CCBEF09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nda scritture del principe Enric[o]</w:t>
      </w:r>
      <w:r w:rsidR="008E6143" w:rsidRPr="00183FB3">
        <w:rPr>
          <w:rStyle w:val="FootnoteReference"/>
          <w:rFonts w:ascii="Times New Roman" w:hAnsi="Times New Roman" w:cs="Times New Roman"/>
        </w:rPr>
        <w:footnoteReference w:id="226"/>
      </w:r>
      <w:r w:rsidRPr="00183FB3">
        <w:rPr>
          <w:rFonts w:ascii="Times New Roman" w:hAnsi="Times New Roman" w:cs="Times New Roman"/>
        </w:rPr>
        <w:t xml:space="preserve">. | </w:t>
      </w:r>
    </w:p>
    <w:p w14:paraId="7142B1FF" w14:textId="77777777" w:rsidR="006C1E5F" w:rsidRPr="00183FB3" w:rsidRDefault="006C1E5F" w:rsidP="00765C1E">
      <w:pPr>
        <w:pStyle w:val="Testopreformattato"/>
        <w:contextualSpacing/>
        <w:jc w:val="center"/>
        <w:rPr>
          <w:sz w:val="24"/>
          <w:szCs w:val="24"/>
        </w:rPr>
      </w:pPr>
    </w:p>
    <w:p w14:paraId="26B38ABC" w14:textId="77777777" w:rsidR="006C1E5F" w:rsidRPr="00183FB3" w:rsidRDefault="006C1E5F" w:rsidP="00765C1E">
      <w:pPr>
        <w:rPr>
          <w:rFonts w:ascii="Times New Roman" w:hAnsi="Times New Roman" w:cs="Times New Roman"/>
        </w:rPr>
      </w:pPr>
    </w:p>
    <w:p w14:paraId="50DE14F4" w14:textId="77777777" w:rsidR="006C1E5F" w:rsidRPr="00183FB3" w:rsidRDefault="006C1E5F" w:rsidP="00765C1E">
      <w:pPr>
        <w:pStyle w:val="Testopreformattato"/>
        <w:contextualSpacing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>n. 14</w:t>
      </w:r>
    </w:p>
    <w:p w14:paraId="72D6B97E" w14:textId="77777777" w:rsidR="006C1E5F" w:rsidRPr="00183FB3" w:rsidRDefault="006C1E5F" w:rsidP="00765C1E">
      <w:pPr>
        <w:pStyle w:val="Testopreformattato"/>
        <w:contextualSpacing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>Allegato II al n. 13 (cc. 46r-47v)</w:t>
      </w:r>
    </w:p>
    <w:p w14:paraId="32970358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66682873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6r / </w:t>
      </w:r>
    </w:p>
    <w:p w14:paraId="44E4A9AE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pia della lettera dei signori Stati Generali scritta alli capitani | delle 12 navi tradotta dal fiamingo |</w:t>
      </w:r>
    </w:p>
    <w:p w14:paraId="134E5340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3EDC8C53" w14:textId="7F9DB3E2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agnanimi, honesti, cari, etc. il signor Suriano residente qui dalla | parte della serenissima </w:t>
      </w:r>
      <w:r w:rsidR="007043B4" w:rsidRPr="00183FB3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>epublica di Venetia ha per commandamento della medesima | Republica a noi mostrato in qual modo sua Serenità sopra le | nostre scritture et</w:t>
      </w:r>
      <w:r w:rsidRPr="00183FB3">
        <w:rPr>
          <w:rStyle w:val="FootnoteReference"/>
          <w:rFonts w:ascii="Times New Roman" w:hAnsi="Times New Roman" w:cs="Times New Roman"/>
        </w:rPr>
        <w:footnoteReference w:id="227"/>
      </w:r>
      <w:r w:rsidRPr="00183FB3">
        <w:rPr>
          <w:rFonts w:ascii="Times New Roman" w:hAnsi="Times New Roman" w:cs="Times New Roman"/>
        </w:rPr>
        <w:t xml:space="preserve"> raccomandationi seriose,</w:t>
      </w:r>
      <w:r w:rsidRPr="00183FB3">
        <w:rPr>
          <w:rStyle w:val="FootnoteReference"/>
          <w:rFonts w:ascii="Times New Roman" w:hAnsi="Times New Roman" w:cs="Times New Roman"/>
        </w:rPr>
        <w:footnoteReference w:id="228"/>
      </w:r>
      <w:r w:rsidRPr="00183FB3">
        <w:rPr>
          <w:rFonts w:ascii="Times New Roman" w:hAnsi="Times New Roman" w:cs="Times New Roman"/>
        </w:rPr>
        <w:t xml:space="preserve"> haveva con voi lasciato | trattare, di maniera che voi havete ricevuto ogni debito, et ho-|nesto compiacimento, et sodisfattione toccante le vostre pretensioni | tanto per voi medesimi, che pe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fficiali, et communi matelotti. |</w:t>
      </w:r>
    </w:p>
    <w:p w14:paraId="2E003055" w14:textId="27F290F8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che ricevendo noi molto gusto, non havemo potuto per tanto | (benché non dubitamo della vostra naturale, et accostumata fedeltà | honore, et giuramento, et diligenza in ogni occorrenza) essortarvi | et commandarvi a tutti insieme, et separati seriosamente di voler | prestar alla medesima Republica fedeltà, et obedienza, et portar | ogni rispetto come ricerca il vostro giuramento, et viril servi-|tio in ogni occasione contra li loro nemici; osservar li commanda-|menti, che a voi per parte loro saranno </w:t>
      </w:r>
      <w:r w:rsidRPr="00183FB3">
        <w:rPr>
          <w:rFonts w:ascii="Times New Roman" w:hAnsi="Times New Roman" w:cs="Times New Roman"/>
        </w:rPr>
        <w:lastRenderedPageBreak/>
        <w:t>dati, sì come dovete, | et noi confidiamo per la conservat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nore, et riputa-|tione di voi stessi, et di tutt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destinati sotto il vostro | commando, et anco di quelli della Natione la quale in tempo | della passata guerra (</w:t>
      </w:r>
      <w:r w:rsidRPr="00183FB3">
        <w:rPr>
          <w:rStyle w:val="FootnoteReference"/>
          <w:rFonts w:ascii="Times New Roman" w:hAnsi="Times New Roman" w:cs="Times New Roman"/>
        </w:rPr>
        <w:footnoteReference w:id="229"/>
      </w:r>
      <w:r w:rsidRPr="00183FB3">
        <w:rPr>
          <w:rFonts w:ascii="Times New Roman" w:hAnsi="Times New Roman" w:cs="Times New Roman"/>
        </w:rPr>
        <w:t>alla gratia di Dio habbiamo acquistata | presso tutto il mondo con grande honore. Et questo servirà | per consequenza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enire a maggior vostro servitio, et | avanzo non solamente nel Paese; ma anco fuori, il che | noi sempre teniremo in memoria</w:t>
      </w:r>
      <w:r w:rsidRPr="00183FB3">
        <w:rPr>
          <w:rStyle w:val="FootnoteReference"/>
          <w:rFonts w:ascii="Times New Roman" w:hAnsi="Times New Roman" w:cs="Times New Roman"/>
        </w:rPr>
        <w:footnoteReference w:id="230"/>
      </w:r>
      <w:r w:rsidRPr="00183FB3">
        <w:rPr>
          <w:rFonts w:ascii="Times New Roman" w:hAnsi="Times New Roman" w:cs="Times New Roman"/>
        </w:rPr>
        <w:t>, et reccomandatione come | ve ne potete assicurare. Et habbiamo fede nel buon Dio |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facendo</w:t>
      </w:r>
      <w:r w:rsidRPr="00183FB3">
        <w:rPr>
          <w:rStyle w:val="FootnoteReference"/>
          <w:rFonts w:ascii="Times New Roman" w:hAnsi="Times New Roman" w:cs="Times New Roman"/>
        </w:rPr>
        <w:footnoteReference w:id="231"/>
      </w:r>
      <w:r w:rsidRPr="00183FB3">
        <w:rPr>
          <w:rFonts w:ascii="Times New Roman" w:hAnsi="Times New Roman" w:cs="Times New Roman"/>
        </w:rPr>
        <w:t xml:space="preserve"> voi quanto è detto, et così ben compor-|tandovi nel servitio, sarà con voi, et vi darà animo | forte, et successo buono, et farà, che haverete vittoria | sopra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imici della serenissima Republica, et così al suo tempo |</w:t>
      </w:r>
    </w:p>
    <w:p w14:paraId="584B0119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6v / </w:t>
      </w:r>
    </w:p>
    <w:p w14:paraId="5075FC37" w14:textId="1C8A58D4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ittoriosamente et con honore ritornerete a casa. Et finalmente consi-|derarete, et vi porrete innant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hi, che la serenissima Republica | è delli nostri ottimi amici, che con noi hanno una commune | causa di mantenersi per la difesa, et conservatione della | libertà, sicurtà, dritti, et privilegii delli quali si vuole | et loro, et noi privare. In questo noi staremo sicuri, | et voi tutti insieme, et ognun</w:t>
      </w:r>
      <w:r w:rsidR="00517364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uno in particolare raccoman-|damo nella santa difens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mnipotente Iddio. |</w:t>
      </w:r>
    </w:p>
    <w:p w14:paraId="5959A58B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5F309DFC" w14:textId="3290E3EB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9 di aprile 1619 |</w:t>
      </w:r>
    </w:p>
    <w:p w14:paraId="6729BA3D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46DAB35E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7r / </w:t>
      </w:r>
    </w:p>
    <w:p w14:paraId="4F1FE4A1" w14:textId="1C318B27" w:rsidR="006C1E5F" w:rsidRPr="00183FB3" w:rsidRDefault="004158FA" w:rsidP="00765C1E">
      <w:pPr>
        <w:contextualSpacing/>
        <w:rPr>
          <w:rFonts w:ascii="Times New Roman" w:hAnsi="Times New Roman" w:cs="Times New Roman"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  <w:r w:rsidR="006C1E5F" w:rsidRPr="00183FB3">
        <w:rPr>
          <w:rFonts w:ascii="Times New Roman" w:hAnsi="Times New Roman" w:cs="Times New Roman"/>
        </w:rPr>
        <w:t xml:space="preserve"> </w:t>
      </w:r>
    </w:p>
    <w:p w14:paraId="1592D945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3DA5EB4E" w14:textId="5AFBC785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7v</w:t>
      </w:r>
      <w:r w:rsidR="007847D5" w:rsidRPr="00183FB3">
        <w:rPr>
          <w:rFonts w:ascii="Times New Roman" w:hAnsi="Times New Roman" w:cs="Times New Roman"/>
        </w:rPr>
        <w:t>B</w:t>
      </w:r>
      <w:r w:rsidRPr="00183FB3">
        <w:rPr>
          <w:rFonts w:ascii="Times New Roman" w:hAnsi="Times New Roman" w:cs="Times New Roman"/>
        </w:rPr>
        <w:t xml:space="preserve"> / </w:t>
      </w:r>
    </w:p>
    <w:p w14:paraId="2140F4DE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1 | </w:t>
      </w:r>
    </w:p>
    <w:p w14:paraId="53FEA0D8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Translatione della lettera scritta dalli Stati alli capitani delle | 12 navi | </w:t>
      </w:r>
    </w:p>
    <w:p w14:paraId="6A6D6126" w14:textId="73C18CD2" w:rsidR="006C1E5F" w:rsidRPr="00183FB3" w:rsidRDefault="007424DB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6C1E5F" w:rsidRPr="00183FB3">
        <w:rPr>
          <w:rFonts w:ascii="Times New Roman" w:hAnsi="Times New Roman" w:cs="Times New Roman"/>
        </w:rPr>
        <w:t>el n° 98 |</w:t>
      </w:r>
    </w:p>
    <w:p w14:paraId="0134D11D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5C2EF834" w14:textId="77777777" w:rsidR="00570E63" w:rsidRPr="00570E63" w:rsidRDefault="006C1E5F" w:rsidP="00570E63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570E63">
        <w:rPr>
          <w:rFonts w:ascii="Times New Roman" w:hAnsi="Times New Roman" w:cs="Times New Roman"/>
        </w:rPr>
        <w:lastRenderedPageBreak/>
        <w:t>/START LETTER/</w:t>
      </w:r>
    </w:p>
    <w:p w14:paraId="624704FF" w14:textId="10F4D9BB" w:rsidR="006C1E5F" w:rsidRPr="00183FB3" w:rsidRDefault="006C1E5F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5</w:t>
      </w:r>
    </w:p>
    <w:p w14:paraId="5997A512" w14:textId="77777777" w:rsidR="006C1E5F" w:rsidRPr="00183FB3" w:rsidRDefault="006C1E5F" w:rsidP="00765C1E">
      <w:pPr>
        <w:pStyle w:val="Testopreformattato"/>
        <w:contextualSpacing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>22 aprile 1619, Amsterdam (cc. 49r-52v)</w:t>
      </w:r>
    </w:p>
    <w:p w14:paraId="29A48133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26FD5D51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9r / </w:t>
      </w:r>
    </w:p>
    <w:p w14:paraId="60F1B375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99 sola | </w:t>
      </w:r>
    </w:p>
    <w:p w14:paraId="337E70D6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14BB99B6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7C049808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i trovo in questa città chiamato dai partionevoli del vassello ultimamente | noleggiato, et hoggi partirò per Tessel per dar mostra a quelle genti | et pigliarle in giuramento a nome di vostra Serenità. | </w:t>
      </w:r>
    </w:p>
    <w:p w14:paraId="57495E98" w14:textId="73B82B4A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ncorché siano tanti giorni passati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capitano Pach si trovi in Holanda | non ha ancor potuto compir il numero della sua gente: onde | non vi è apparenza, che possi pigliar la commodità di questa nave | perché perdendosi il buon vent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al presente per la sua sortita | si metterebbe a rischi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stasse ancor nel porto aspettando nuovo | vento doi, o tre settimane, et forse più: il che riuscirebbe con danno | della Serenità vostra perché entrando il mese nel giorno della mostr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lhora | correrà</w:t>
      </w:r>
      <w:r w:rsidRPr="00183FB3">
        <w:rPr>
          <w:rStyle w:val="FootnoteReference"/>
          <w:rFonts w:ascii="Times New Roman" w:hAnsi="Times New Roman" w:cs="Times New Roman"/>
        </w:rPr>
        <w:footnoteReference w:id="232"/>
      </w:r>
      <w:r w:rsidRPr="00183FB3">
        <w:rPr>
          <w:rFonts w:ascii="Times New Roman" w:hAnsi="Times New Roman" w:cs="Times New Roman"/>
        </w:rPr>
        <w:t xml:space="preserve"> il stipendio, et noleggio per li partionevoli del vassello, et ver-|rebbe ella a pagar senza che facesse viaggio; ma più con pericolo | che parte dei marinari</w:t>
      </w:r>
      <w:r w:rsidRPr="00183FB3">
        <w:rPr>
          <w:rStyle w:val="FootnoteReference"/>
          <w:rFonts w:ascii="Times New Roman" w:hAnsi="Times New Roman" w:cs="Times New Roman"/>
        </w:rPr>
        <w:footnoteReference w:id="233"/>
      </w:r>
      <w:r w:rsidRPr="00183FB3">
        <w:rPr>
          <w:rFonts w:ascii="Times New Roman" w:hAnsi="Times New Roman" w:cs="Times New Roman"/>
        </w:rPr>
        <w:t xml:space="preserve"> anco fuggissero. | </w:t>
      </w:r>
    </w:p>
    <w:p w14:paraId="34BED871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verei voluto, che havesse inviati in Tessel quelli che haveva pronti | ma non è a tempo di unirli, et farveli venire; il che riesce di mio | grandissimo disgusto; et per tanto non vi essendo altra commodità | bisognerà, che conforme al primo disegno faccia il viaggio per terra. | </w:t>
      </w:r>
    </w:p>
    <w:p w14:paraId="18823E1F" w14:textId="4DF88D0F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È venuto meco in questa città per trovar il resto delle genti; et prima | del partir nostr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, che fu hier mattina ha accordato | uno che fa professione di pettardiere, et fabricatore di fuochi | artificiati. Queste sì lunghe dilationi mi dispiacciono. Io non | ho mancato di solecitarlo; parmi bene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gli non manchi; ma | che non li sia così facile incontrar prontamente in haver buoni | huomini, et particolarmente capi bombardieri. | </w:t>
      </w:r>
    </w:p>
    <w:p w14:paraId="5795E149" w14:textId="19196C1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Oltre li primi cento ducati, che mi fu scritto dalli illustrissimi signor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r di | doverli dare, li diedi qualche giorni doppo anco cento fiorini | hora mi ha significato haverne bisogno di altri cento, et vedo non | poter far di meno di non farglieli esborsare ad ogni modo si ribatteranno |</w:t>
      </w:r>
    </w:p>
    <w:p w14:paraId="2BF085F0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9v / </w:t>
      </w:r>
    </w:p>
    <w:p w14:paraId="454F088D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a mostra a che spera al sicuro di presentarsi per la fine della | presente settimana. |</w:t>
      </w:r>
    </w:p>
    <w:p w14:paraId="0407E431" w14:textId="66C6512F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ritorno mio dal Tessel parlerò a questi signori, come farò anco a quelli di | Nort Holandia per haver il conto delli restanti viveri a fine di | poterli sodisfare, et di quello essequirò le ne darò riverente parte</w:t>
      </w:r>
      <w:r w:rsidRPr="00183FB3">
        <w:rPr>
          <w:rStyle w:val="FootnoteReference"/>
          <w:rFonts w:ascii="Times New Roman" w:hAnsi="Times New Roman" w:cs="Times New Roman"/>
        </w:rPr>
        <w:footnoteReference w:id="234"/>
      </w:r>
      <w:r w:rsidRPr="00183FB3">
        <w:rPr>
          <w:rFonts w:ascii="Times New Roman" w:hAnsi="Times New Roman" w:cs="Times New Roman"/>
        </w:rPr>
        <w:t>. | So che ognuna delle Amiralità ha dato ordin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ministri | et che sono dietro a tirar in resto. | </w:t>
      </w:r>
    </w:p>
    <w:p w14:paraId="3DC9CC8B" w14:textId="3277472B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o lasciato al partir mio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, che quivi non si attendeva ad altro | ch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discorsi nella</w:t>
      </w:r>
      <w:r w:rsidRPr="00183FB3">
        <w:rPr>
          <w:rStyle w:val="FootnoteReference"/>
          <w:rFonts w:ascii="Times New Roman" w:hAnsi="Times New Roman" w:cs="Times New Roman"/>
        </w:rPr>
        <w:footnoteReference w:id="235"/>
      </w:r>
      <w:r w:rsidRPr="00183FB3">
        <w:rPr>
          <w:rFonts w:ascii="Times New Roman" w:hAnsi="Times New Roman" w:cs="Times New Roman"/>
        </w:rPr>
        <w:t xml:space="preserve"> presente</w:t>
      </w:r>
      <w:r w:rsidRPr="00183FB3">
        <w:rPr>
          <w:rStyle w:val="FootnoteReference"/>
          <w:rFonts w:ascii="Times New Roman" w:hAnsi="Times New Roman" w:cs="Times New Roman"/>
        </w:rPr>
        <w:footnoteReference w:id="236"/>
      </w:r>
      <w:r w:rsidRPr="00183FB3">
        <w:rPr>
          <w:rFonts w:ascii="Times New Roman" w:hAnsi="Times New Roman" w:cs="Times New Roman"/>
        </w:rPr>
        <w:t xml:space="preserve"> congiontura di vacanz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io | et essendomi trovato un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giorni della passata settimana col signor | principe Mauritio, procurai cavar alcuna cosa</w:t>
      </w:r>
      <w:r w:rsidRPr="00183FB3">
        <w:rPr>
          <w:rStyle w:val="FootnoteReference"/>
          <w:rFonts w:ascii="Times New Roman" w:hAnsi="Times New Roman" w:cs="Times New Roman"/>
        </w:rPr>
        <w:footnoteReference w:id="237"/>
      </w:r>
      <w:r w:rsidRPr="00183FB3">
        <w:rPr>
          <w:rFonts w:ascii="Times New Roman" w:hAnsi="Times New Roman" w:cs="Times New Roman"/>
        </w:rPr>
        <w:t xml:space="preserve">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pensieri in questo | proposito. Mostrò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a sua non saper formar giudicio in chi dovesse | cad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perio. Disse, che Baviera sarebbe stata assai avanti | s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fratello elettore havesse voluto, o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non havesse diffidato | come pareva di quelli della religione, et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. Parlò di | Sassonia in maniera, che pareva, che se havesse voluto scostarsi da-|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i, che sin qui per li suoi fini ha professati con la casa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stria (non ostant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sser luterano) haverebbe (facendo per | </w:t>
      </w:r>
      <w:r w:rsidRPr="00183FB3">
        <w:rPr>
          <w:rFonts w:ascii="Times New Roman" w:hAnsi="Times New Roman" w:cs="Times New Roman"/>
        </w:rPr>
        <w:lastRenderedPageBreak/>
        <w:t>sé stesso) forse potuto spuntare. Et del re Ferdinando disse | che si tenevano avvisi tra li signori Stati, che</w:t>
      </w:r>
      <w:r w:rsidRPr="00183FB3">
        <w:rPr>
          <w:rStyle w:val="FootnoteReference"/>
          <w:rFonts w:ascii="Times New Roman" w:hAnsi="Times New Roman" w:cs="Times New Roman"/>
        </w:rPr>
        <w:footnoteReference w:id="238"/>
      </w:r>
      <w:r w:rsidRPr="00183FB3">
        <w:rPr>
          <w:rFonts w:ascii="Times New Roman" w:hAnsi="Times New Roman" w:cs="Times New Roman"/>
        </w:rPr>
        <w:t xml:space="preserve"> Bohemi fossero | per metterli in difficoltà la corona di Bohemia, et per consequente</w:t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| il voto, et che a loro stasse il darlo; parendo che quei Stati | pretendino esserne egli decaduto per haver vivent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 | contravenuto alle conditioni, colle quali era stato assunto a | quel Regno. Di più mi diss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a sua, (et questo è in molti) che se li | Bohemi potessero haver forze sufficienti per sostener un lungo | interregno; o per tanto tempo che bastasse, penserebbono ad | avanzarsi in maniera di ridur lo stato di Bohemia a governo |</w:t>
      </w:r>
    </w:p>
    <w:p w14:paraId="01B8D8CD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50r / </w:t>
      </w:r>
    </w:p>
    <w:p w14:paraId="2B61DDF5" w14:textId="77777777" w:rsidR="006C1E5F" w:rsidRPr="00183FB3" w:rsidRDefault="006C1E5F" w:rsidP="00765C1E">
      <w:pPr>
        <w:tabs>
          <w:tab w:val="left" w:pos="2552"/>
        </w:tabs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bero. Ho scoperto molto bene, che da questa parte piace il concetto | et volontieri si vorrebbe, che così seguisse; et io</w:t>
      </w:r>
      <w:r w:rsidRPr="00183FB3">
        <w:rPr>
          <w:rStyle w:val="FootnoteReference"/>
          <w:rFonts w:ascii="Times New Roman" w:hAnsi="Times New Roman" w:cs="Times New Roman"/>
        </w:rPr>
        <w:footnoteReference w:id="239"/>
      </w:r>
      <w:r w:rsidRPr="00183FB3">
        <w:rPr>
          <w:rFonts w:ascii="Times New Roman" w:hAnsi="Times New Roman" w:cs="Times New Roman"/>
        </w:rPr>
        <w:t xml:space="preserve"> non sono fuori di opi-|nione, che non lo fomentino; et si vede anco, che li signori Stati faranno | quanto potranno per sostener Bohemi. | </w:t>
      </w:r>
    </w:p>
    <w:p w14:paraId="648CBD4C" w14:textId="244EB42B" w:rsidR="006C1E5F" w:rsidRPr="00183FB3" w:rsidRDefault="006C1E5F" w:rsidP="00765C1E">
      <w:pPr>
        <w:tabs>
          <w:tab w:val="left" w:pos="2552"/>
        </w:tabs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orrebbono sapere quello, che vostra Serenità pensi, et sia per fare in simil con-|giontura. Ho saputo che le scriveranno in raccomandation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Bohemi per assisterli, et non dar passo. Scriveranno anco a lor | favore al re della Gran Bretagna, et alle città ansiatiche | et con pienezza mi fu detto, che lo faranno a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Unione per eccitarli quanto più potranno. |</w:t>
      </w:r>
    </w:p>
    <w:p w14:paraId="0646ED6C" w14:textId="23DBEC4C" w:rsidR="006C1E5F" w:rsidRPr="00183FB3" w:rsidRDefault="006C1E5F" w:rsidP="00765C1E">
      <w:pPr>
        <w:tabs>
          <w:tab w:val="left" w:pos="2552"/>
        </w:tabs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ncorché non sia ancor venuta la risolutione della provincia di Frisia | sop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stenza, che si ha consultato di dare: in ogni modo li signori | Stati hanno dato ordine, che a buon conto siano esborsati al capitan | Frinch vinticinque milla fiorini. Voleva far con questi cinquecento | dragoni; ma parmi, che sua Eccellenz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bbi consigliato a pigliar più tosto mille, o mille doicento fanti a piedi. | </w:t>
      </w:r>
    </w:p>
    <w:p w14:paraId="6A0EEF6B" w14:textId="77777777" w:rsidR="006C1E5F" w:rsidRPr="00183FB3" w:rsidRDefault="006C1E5F" w:rsidP="00765C1E">
      <w:pPr>
        <w:tabs>
          <w:tab w:val="left" w:pos="2552"/>
        </w:tabs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vendo quello, venuto per il marchese di Bada solecitato, et instato quanto | ha potuto, finalmente gli è stato permesso di far quattro compagnie di | cavallaria nel contorno di questa Provincia; et haverà per il passag-|gio la scorta della cavallaria delli signori Stati. | </w:t>
      </w:r>
    </w:p>
    <w:p w14:paraId="5A03DBFF" w14:textId="23E58DD5" w:rsidR="006C1E5F" w:rsidRPr="00183FB3" w:rsidRDefault="006C1E5F" w:rsidP="00765C1E">
      <w:pPr>
        <w:tabs>
          <w:tab w:val="left" w:pos="2552"/>
        </w:tabs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si sente altro, che rumor di levate tant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fanteria, che di | cavallaria, et a quelle, che già sono state ordinate dai serenissimi | arciduchi si è aggiunto nuovo accrescimento a fine di passar sicuri. | </w:t>
      </w:r>
    </w:p>
    <w:p w14:paraId="611BB6B4" w14:textId="027E900A" w:rsidR="006C1E5F" w:rsidRPr="00183FB3" w:rsidRDefault="006C1E5F" w:rsidP="00765C1E">
      <w:pPr>
        <w:tabs>
          <w:tab w:val="left" w:pos="2552"/>
        </w:tabs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conte Gio. di Nassau, che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 haveva havuta carica di far | un reggimento di tre milla fanti, vedendo caduta con la morte</w:t>
      </w:r>
      <w:r w:rsidRPr="00183FB3">
        <w:rPr>
          <w:rStyle w:val="FootnoteReference"/>
          <w:rFonts w:ascii="Times New Roman" w:hAnsi="Times New Roman" w:cs="Times New Roman"/>
        </w:rPr>
        <w:footnoteReference w:id="240"/>
      </w:r>
      <w:r w:rsidRPr="00183FB3">
        <w:rPr>
          <w:rFonts w:ascii="Times New Roman" w:hAnsi="Times New Roman" w:cs="Times New Roman"/>
        </w:rPr>
        <w:t xml:space="preserve"> di | quella </w:t>
      </w:r>
      <w:r w:rsidR="008529D1" w:rsidRPr="00183FB3">
        <w:rPr>
          <w:rFonts w:ascii="Times New Roman" w:hAnsi="Times New Roman" w:cs="Times New Roman"/>
        </w:rPr>
        <w:t>M</w:t>
      </w:r>
      <w:r w:rsidRPr="00183FB3">
        <w:rPr>
          <w:rFonts w:ascii="Times New Roman" w:hAnsi="Times New Roman" w:cs="Times New Roman"/>
        </w:rPr>
        <w:t>aestà la sua commissione, ma più non saper di dove havesse | a cavar il denaro per la levata, et per il trattener le genti è passato | nel</w:t>
      </w:r>
      <w:r w:rsidRPr="00183FB3">
        <w:rPr>
          <w:rStyle w:val="FootnoteReference"/>
          <w:rFonts w:ascii="Times New Roman" w:hAnsi="Times New Roman" w:cs="Times New Roman"/>
        </w:rPr>
        <w:footnoteReference w:id="241"/>
      </w:r>
      <w:r w:rsidRPr="00183FB3">
        <w:rPr>
          <w:rFonts w:ascii="Times New Roman" w:hAnsi="Times New Roman" w:cs="Times New Roman"/>
        </w:rPr>
        <w:t xml:space="preserve"> Tirolo, et dicono, che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ciduca Leopoldo gli sia stata |</w:t>
      </w:r>
    </w:p>
    <w:p w14:paraId="7F3CF4E6" w14:textId="76FB3709" w:rsidR="006C1E5F" w:rsidRPr="00183FB3" w:rsidRDefault="006C1E5F" w:rsidP="00765C1E">
      <w:pPr>
        <w:tabs>
          <w:tab w:val="left" w:pos="2552"/>
        </w:tabs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50v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608C0FC4" w14:textId="77777777" w:rsidR="006C1E5F" w:rsidRPr="00183FB3" w:rsidRDefault="006C1E5F" w:rsidP="00765C1E">
      <w:pPr>
        <w:tabs>
          <w:tab w:val="left" w:pos="2552"/>
        </w:tabs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ata nuova commissione, et commodità del far detto reggimento. | </w:t>
      </w:r>
    </w:p>
    <w:p w14:paraId="7845C7EA" w14:textId="7BB6197E" w:rsidR="006C1E5F" w:rsidRPr="00183FB3" w:rsidRDefault="006C1E5F" w:rsidP="00765C1E">
      <w:pPr>
        <w:tabs>
          <w:tab w:val="left" w:pos="2552"/>
        </w:tabs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sta aspettando di sentir quello che faranno l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: | ma mi disse il signor principe Mauritio, che dubitava assai della loro | ordinaria</w:t>
      </w:r>
      <w:r w:rsidRPr="00183FB3">
        <w:rPr>
          <w:rStyle w:val="FootnoteReference"/>
          <w:rFonts w:ascii="Times New Roman" w:hAnsi="Times New Roman" w:cs="Times New Roman"/>
        </w:rPr>
        <w:footnoteReference w:id="242"/>
      </w:r>
      <w:r w:rsidRPr="00183FB3">
        <w:rPr>
          <w:rFonts w:ascii="Times New Roman" w:hAnsi="Times New Roman" w:cs="Times New Roman"/>
        </w:rPr>
        <w:t xml:space="preserve"> sonnolenza; che havevano huomini, et forze</w:t>
      </w:r>
      <w:r w:rsidRPr="00183FB3">
        <w:rPr>
          <w:rStyle w:val="FootnoteReference"/>
          <w:rFonts w:ascii="Times New Roman" w:hAnsi="Times New Roman" w:cs="Times New Roman"/>
        </w:rPr>
        <w:footnoteReference w:id="243"/>
      </w:r>
      <w:r w:rsidRPr="00183FB3">
        <w:rPr>
          <w:rFonts w:ascii="Times New Roman" w:hAnsi="Times New Roman" w:cs="Times New Roman"/>
        </w:rPr>
        <w:t xml:space="preserve"> sufficienti, se | se ne havessero saputo servire per far del bene assai. |</w:t>
      </w:r>
    </w:p>
    <w:p w14:paraId="2813438F" w14:textId="1294C682" w:rsidR="006C1E5F" w:rsidRPr="00183FB3" w:rsidRDefault="006C1E5F" w:rsidP="00765C1E">
      <w:pPr>
        <w:tabs>
          <w:tab w:val="left" w:pos="2552"/>
        </w:tabs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i ci è avviso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civescovo elettore di Magonza facci ogni possibile | per ridur quanto più presto la convocatione elettorale</w:t>
      </w:r>
      <w:r w:rsidRPr="00183FB3">
        <w:rPr>
          <w:rStyle w:val="FootnoteReference"/>
          <w:rFonts w:ascii="Times New Roman" w:hAnsi="Times New Roman" w:cs="Times New Roman"/>
        </w:rPr>
        <w:footnoteReference w:id="244"/>
      </w:r>
      <w:r w:rsidRPr="00183FB3">
        <w:rPr>
          <w:rFonts w:ascii="Times New Roman" w:hAnsi="Times New Roman" w:cs="Times New Roman"/>
        </w:rPr>
        <w:t>, a fine di levar |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ontrarii il beneficio del tempo, et la</w:t>
      </w:r>
      <w:r w:rsidRPr="00183FB3">
        <w:rPr>
          <w:rStyle w:val="FootnoteReference"/>
          <w:rFonts w:ascii="Times New Roman" w:hAnsi="Times New Roman" w:cs="Times New Roman"/>
        </w:rPr>
        <w:footnoteReference w:id="245"/>
      </w:r>
      <w:r w:rsidRPr="00183FB3">
        <w:rPr>
          <w:rFonts w:ascii="Times New Roman" w:hAnsi="Times New Roman" w:cs="Times New Roman"/>
        </w:rPr>
        <w:t xml:space="preserve"> direttione delle cose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perio in particolare dal Palatino. | </w:t>
      </w:r>
    </w:p>
    <w:p w14:paraId="06139FD7" w14:textId="63119DEA" w:rsidR="006C1E5F" w:rsidRPr="00183FB3" w:rsidRDefault="006C1E5F" w:rsidP="00765C1E">
      <w:pPr>
        <w:tabs>
          <w:tab w:val="left" w:pos="2552"/>
        </w:tabs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a detta convocatione non si crede, che intervenghi il marchese elettore | di Brandemburgh, ritrovandosi da qualche tempo in qua in una estrema | debolezza; ma il principe suo figliolo, che da alcuni viene | dichiarito per soggetto assai spiritoso; ma da altri non è stimato tale. | È egli quasi coetaneo al Principe palatino, et come cognato che | gli è si tiene, che caminerà con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stessi fini, et pensieri. | </w:t>
      </w:r>
    </w:p>
    <w:p w14:paraId="39E7BB3F" w14:textId="24532DCF" w:rsidR="006C1E5F" w:rsidRPr="00183FB3" w:rsidRDefault="006C1E5F" w:rsidP="00765C1E">
      <w:pPr>
        <w:tabs>
          <w:tab w:val="left" w:pos="2552"/>
        </w:tabs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Credo, che forse li signori Stati usciranno a dirmi qualche cosa nel proposito | di ministro, et di unione, essendo venuti di nuovo a trovarmi li doi | che furono già a me fino al febraro passato; et tentorono cavar | se havessi havuto dalla Serenità vostra alcuna cosa di più che</w:t>
      </w:r>
      <w:r w:rsidRPr="00183FB3">
        <w:rPr>
          <w:rStyle w:val="FootnoteReference"/>
          <w:rFonts w:ascii="Times New Roman" w:hAnsi="Times New Roman" w:cs="Times New Roman"/>
        </w:rPr>
        <w:footnoteReference w:id="246"/>
      </w:r>
      <w:r w:rsidRPr="00183FB3">
        <w:rPr>
          <w:rFonts w:ascii="Times New Roman" w:hAnsi="Times New Roman" w:cs="Times New Roman"/>
        </w:rPr>
        <w:t xml:space="preserve"> conformasse | col gusto</w:t>
      </w:r>
      <w:r w:rsidRPr="00183FB3">
        <w:rPr>
          <w:rStyle w:val="FootnoteReference"/>
          <w:rFonts w:ascii="Times New Roman" w:hAnsi="Times New Roman" w:cs="Times New Roman"/>
        </w:rPr>
        <w:footnoteReference w:id="247"/>
      </w:r>
      <w:r w:rsidRPr="00183FB3">
        <w:rPr>
          <w:rFonts w:ascii="Times New Roman" w:hAnsi="Times New Roman" w:cs="Times New Roman"/>
        </w:rPr>
        <w:t xml:space="preserve"> di detti signori Stati (per nom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quali venero)</w:t>
      </w:r>
      <w:r w:rsidRPr="00183FB3">
        <w:rPr>
          <w:rStyle w:val="FootnoteReference"/>
          <w:rFonts w:ascii="Times New Roman" w:hAnsi="Times New Roman" w:cs="Times New Roman"/>
        </w:rPr>
        <w:footnoteReference w:id="248"/>
      </w:r>
      <w:r w:rsidRPr="00183FB3">
        <w:rPr>
          <w:rFonts w:ascii="Times New Roman" w:hAnsi="Times New Roman" w:cs="Times New Roman"/>
        </w:rPr>
        <w:t xml:space="preserve"> di</w:t>
      </w:r>
      <w:r w:rsidRPr="00183FB3">
        <w:rPr>
          <w:rStyle w:val="FootnoteReference"/>
          <w:rFonts w:ascii="Times New Roman" w:hAnsi="Times New Roman" w:cs="Times New Roman"/>
        </w:rPr>
        <w:footnoteReference w:id="249"/>
      </w:r>
      <w:r w:rsidRPr="00183FB3">
        <w:rPr>
          <w:rFonts w:ascii="Times New Roman" w:hAnsi="Times New Roman" w:cs="Times New Roman"/>
        </w:rPr>
        <w:t xml:space="preserve"> passar | più innanti a trattatione, dicendomi, che mostrando ella inclinatione | a più stretta amicitia, et unione aspettavano</w:t>
      </w:r>
      <w:r w:rsidRPr="00183FB3">
        <w:rPr>
          <w:rStyle w:val="FootnoteReference"/>
          <w:rFonts w:ascii="Times New Roman" w:hAnsi="Times New Roman" w:cs="Times New Roman"/>
        </w:rPr>
        <w:footnoteReference w:id="250"/>
      </w:r>
      <w:r w:rsidRPr="00183FB3">
        <w:rPr>
          <w:rFonts w:ascii="Times New Roman" w:hAnsi="Times New Roman" w:cs="Times New Roman"/>
        </w:rPr>
        <w:t xml:space="preserve"> che uscisse a più. | Io gli risposi, che havevo già espresso in questi propositi il senso | di quella serenissima Republica, che stimava propria la missione di recipro[ci]</w:t>
      </w:r>
      <w:r w:rsidRPr="00183FB3">
        <w:rPr>
          <w:rStyle w:val="FootnoteReference"/>
          <w:rFonts w:ascii="Times New Roman" w:hAnsi="Times New Roman" w:cs="Times New Roman"/>
        </w:rPr>
        <w:footnoteReference w:id="251"/>
      </w:r>
      <w:r w:rsidRPr="00183FB3">
        <w:rPr>
          <w:rFonts w:ascii="Times New Roman" w:hAnsi="Times New Roman" w:cs="Times New Roman"/>
        </w:rPr>
        <w:t xml:space="preserve"> | ministri; et hora toccava alli signori Stati uscir a dir ciò che | stimavano proprio perché vostra Serenità potesse farvi sopra il reflesso | che comporta materia sì grave. Dissero, che haverebbono riferto | ma dal giorno che furono a me, che sarà diman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ttavo non si [è]</w:t>
      </w:r>
      <w:r w:rsidRPr="00183FB3">
        <w:rPr>
          <w:rStyle w:val="FootnoteReference"/>
          <w:rFonts w:ascii="Times New Roman" w:hAnsi="Times New Roman" w:cs="Times New Roman"/>
        </w:rPr>
        <w:footnoteReference w:id="252"/>
      </w:r>
      <w:r w:rsidRPr="00183FB3">
        <w:rPr>
          <w:rFonts w:ascii="Times New Roman" w:hAnsi="Times New Roman" w:cs="Times New Roman"/>
        </w:rPr>
        <w:t xml:space="preserve"> | </w:t>
      </w:r>
    </w:p>
    <w:p w14:paraId="0A0725F3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51r / </w:t>
      </w:r>
    </w:p>
    <w:p w14:paraId="4F478862" w14:textId="7AC58A26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idott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emblea che sabbato,</w:t>
      </w:r>
      <w:r w:rsidRPr="00183FB3">
        <w:rPr>
          <w:rStyle w:val="FootnoteReference"/>
          <w:rFonts w:ascii="Times New Roman" w:hAnsi="Times New Roman" w:cs="Times New Roman"/>
        </w:rPr>
        <w:footnoteReference w:id="253"/>
      </w:r>
      <w:r w:rsidRPr="00183FB3">
        <w:rPr>
          <w:rFonts w:ascii="Times New Roman" w:hAnsi="Times New Roman" w:cs="Times New Roman"/>
        </w:rPr>
        <w:t xml:space="preserve"> et</w:t>
      </w:r>
      <w:r w:rsidRPr="00183FB3">
        <w:rPr>
          <w:rStyle w:val="FootnoteReference"/>
          <w:rFonts w:ascii="Times New Roman" w:hAnsi="Times New Roman" w:cs="Times New Roman"/>
        </w:rPr>
        <w:footnoteReference w:id="254"/>
      </w:r>
      <w:r w:rsidRPr="00183FB3">
        <w:rPr>
          <w:rFonts w:ascii="Times New Roman" w:hAnsi="Times New Roman" w:cs="Times New Roman"/>
        </w:rPr>
        <w:t xml:space="preserve"> per altre occupationi non fu fatta | relatione di questo particolare. Ben mi sono aveduto esser nato il | motivo da qualche discorso, che da alcuni è stato tenuto meco, coi | quali ho parlato sempre coi medesimi concetti detti di sopra; ma come ho | riverentemente detto</w:t>
      </w:r>
      <w:r w:rsidRPr="00183FB3">
        <w:rPr>
          <w:rStyle w:val="FootnoteReference"/>
          <w:rFonts w:ascii="Times New Roman" w:hAnsi="Times New Roman" w:cs="Times New Roman"/>
        </w:rPr>
        <w:footnoteReference w:id="255"/>
      </w:r>
      <w:r w:rsidRPr="00183FB3">
        <w:rPr>
          <w:rFonts w:ascii="Times New Roman" w:hAnsi="Times New Roman" w:cs="Times New Roman"/>
        </w:rPr>
        <w:t xml:space="preserve"> il fine è stato di cavar se havevo altro, che solo volessi | communicar a chi venisse direttamente dalla parte delli signori Stati. Starò | attendendo quello sarà risoluto per darne riverente avviso a vostra Serenità. | </w:t>
      </w:r>
    </w:p>
    <w:p w14:paraId="0647FEC8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 queste invio alla Serenità vostra la replicata delle mie lettere della settimana passata | n°</w:t>
      </w:r>
      <w:r w:rsidRPr="00183FB3">
        <w:rPr>
          <w:rStyle w:val="FootnoteReference"/>
          <w:rFonts w:ascii="Times New Roman" w:hAnsi="Times New Roman" w:cs="Times New Roman"/>
        </w:rPr>
        <w:footnoteReference w:id="256"/>
      </w:r>
      <w:r w:rsidRPr="00183FB3">
        <w:rPr>
          <w:rFonts w:ascii="Times New Roman" w:hAnsi="Times New Roman" w:cs="Times New Roman"/>
        </w:rPr>
        <w:t xml:space="preserve"> 98, et di quella delli signori Stati scritta alli capitani delle dodici navi. Gratie etc. |</w:t>
      </w:r>
    </w:p>
    <w:p w14:paraId="1305F6B5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66D62C22" w14:textId="6AD1905E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 Amsterdam</w:t>
      </w:r>
      <w:r w:rsidRPr="00183FB3">
        <w:rPr>
          <w:rStyle w:val="FootnoteReference"/>
          <w:rFonts w:ascii="Times New Roman" w:hAnsi="Times New Roman" w:cs="Times New Roman"/>
        </w:rPr>
        <w:footnoteReference w:id="257"/>
      </w:r>
      <w:r w:rsidRPr="00183FB3">
        <w:rPr>
          <w:rFonts w:ascii="Times New Roman" w:hAnsi="Times New Roman" w:cs="Times New Roman"/>
        </w:rPr>
        <w:t xml:space="preserve">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2 aprile 1619 |</w:t>
      </w:r>
    </w:p>
    <w:p w14:paraId="4167FEE6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4DAAA2A2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 et devotissimo servitore |</w:t>
      </w:r>
    </w:p>
    <w:p w14:paraId="262DFBF7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4D2807C6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</w:t>
      </w:r>
    </w:p>
    <w:p w14:paraId="12C47741" w14:textId="77777777" w:rsidR="00814D16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51v</w:t>
      </w:r>
      <w:r w:rsidR="00814D16">
        <w:rPr>
          <w:rFonts w:ascii="Times New Roman" w:hAnsi="Times New Roman" w:cs="Times New Roman"/>
        </w:rPr>
        <w:t xml:space="preserve"> /</w:t>
      </w:r>
    </w:p>
    <w:p w14:paraId="46D2DA20" w14:textId="77777777" w:rsidR="00814D16" w:rsidRPr="00814D16" w:rsidRDefault="00814D16" w:rsidP="00814D1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7D447895" w14:textId="77777777" w:rsidR="00814D16" w:rsidRDefault="00814D16" w:rsidP="00765C1E">
      <w:pPr>
        <w:contextualSpacing/>
        <w:rPr>
          <w:rFonts w:ascii="Times New Roman" w:hAnsi="Times New Roman" w:cs="Times New Roman"/>
        </w:rPr>
      </w:pPr>
    </w:p>
    <w:p w14:paraId="13BF16FE" w14:textId="59759061" w:rsidR="006C1E5F" w:rsidRPr="00183FB3" w:rsidRDefault="00814D16" w:rsidP="00765C1E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6C1E5F" w:rsidRPr="00183FB3">
        <w:rPr>
          <w:rFonts w:ascii="Times New Roman" w:hAnsi="Times New Roman" w:cs="Times New Roman"/>
        </w:rPr>
        <w:t xml:space="preserve">52r / </w:t>
      </w:r>
    </w:p>
    <w:p w14:paraId="12985D91" w14:textId="77777777" w:rsidR="00814D16" w:rsidRPr="00814D16" w:rsidRDefault="00814D16" w:rsidP="00814D1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24E1BC82" w14:textId="4B18D461" w:rsidR="006C1E5F" w:rsidRPr="00814D16" w:rsidRDefault="006C1E5F" w:rsidP="00765C1E">
      <w:pPr>
        <w:contextualSpacing/>
        <w:rPr>
          <w:rFonts w:ascii="Times New Roman" w:hAnsi="Times New Roman" w:cs="Times New Roman"/>
          <w:iCs/>
        </w:rPr>
      </w:pPr>
    </w:p>
    <w:p w14:paraId="03097D7B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1E1F7848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52v / </w:t>
      </w:r>
    </w:p>
    <w:p w14:paraId="38561629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599CEF9F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99 sola | </w:t>
      </w:r>
    </w:p>
    <w:p w14:paraId="74A18099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72CF659D" w14:textId="77777777" w:rsidR="006C1E5F" w:rsidRPr="00183FB3" w:rsidRDefault="006C1E5F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igillo e tracce di sigilli</w:t>
      </w:r>
    </w:p>
    <w:p w14:paraId="197A37CA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00BB0EB0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232F224C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/ 52vC /</w:t>
      </w:r>
    </w:p>
    <w:p w14:paraId="62438577" w14:textId="7A1035EA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2 aprile 1619 ricevut</w:t>
      </w:r>
      <w:r w:rsidR="00E27728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 xml:space="preserve">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8 maggio | </w:t>
      </w:r>
    </w:p>
    <w:p w14:paraId="536412FD" w14:textId="63F4382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i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99 |</w:t>
      </w:r>
    </w:p>
    <w:p w14:paraId="41395398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</w:p>
    <w:p w14:paraId="4F48C655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Anderà a dar mostra alle genti | del vassello accordato. |</w:t>
      </w:r>
    </w:p>
    <w:p w14:paraId="35ED9C19" w14:textId="75B82120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Il Pac non è al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ordine coi bombardieri non sarà | più in tempo della partenza con la nave | bisognerà faccia il viaggio per terra. | Ha difficoltà in trovar buoni huomini et | massime capi bombardieri. | </w:t>
      </w:r>
    </w:p>
    <w:p w14:paraId="778A302A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Li ha dato ducati 100, fiorini cento, et ne darà | altri 100: spera dar mostra la seguente settimana. | Procurerà haver e mandar il conto delli | restanti viveri. |</w:t>
      </w:r>
    </w:p>
    <w:p w14:paraId="0B66A73C" w14:textId="4C688D00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Mauritio discorre del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Imperio sopra Baviera | e Sassonia et che a Ferdinando Boemi | metteno in dificoltà la </w:t>
      </w:r>
      <w:r w:rsidR="00302D8D" w:rsidRPr="00183FB3">
        <w:rPr>
          <w:sz w:val="24"/>
          <w:szCs w:val="24"/>
        </w:rPr>
        <w:t>C</w:t>
      </w:r>
      <w:r w:rsidRPr="00183FB3">
        <w:rPr>
          <w:sz w:val="24"/>
          <w:szCs w:val="24"/>
        </w:rPr>
        <w:t xml:space="preserve">orona et il voto. | Et che se havessero aiuti, potriano | riddursi a stato libero. | </w:t>
      </w:r>
    </w:p>
    <w:p w14:paraId="7C2A5287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Dice il secretario che ciò piace ai Stati | e crede lo fomentino. |</w:t>
      </w:r>
    </w:p>
    <w:p w14:paraId="7EAD0BE9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Vorrebbero i Stati saper che farà la | Republica et di là scriveranno in raccomandazione, | per assisterli e non dar passo, et anco | scriveranno in altri luoghi. | </w:t>
      </w:r>
    </w:p>
    <w:p w14:paraId="4FAEE80C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Hanno esborsato danari al capitano Frinch | che farà anco genti. | </w:t>
      </w:r>
    </w:p>
    <w:p w14:paraId="0408FEB0" w14:textId="1B1AC203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Al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gente del marchese di Bada si | ha</w:t>
      </w:r>
      <w:r w:rsidRPr="00183FB3">
        <w:rPr>
          <w:rStyle w:val="Caratteredellanota"/>
          <w:sz w:val="24"/>
          <w:szCs w:val="24"/>
        </w:rPr>
        <w:footnoteReference w:id="258"/>
      </w:r>
      <w:r w:rsidRPr="00183FB3">
        <w:rPr>
          <w:sz w:val="24"/>
          <w:szCs w:val="24"/>
        </w:rPr>
        <w:t xml:space="preserve"> promesso far 4 compagnie de cavalleria. | </w:t>
      </w:r>
    </w:p>
    <w:p w14:paraId="681F4FBF" w14:textId="298D4F11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Alle genti levate per li arciduchi s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è gionto | maggior numero per passar sicure. | </w:t>
      </w:r>
    </w:p>
    <w:p w14:paraId="144339DE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Al conte Gio. de Nasau data commodità da | Leopolto di far il suo reggimento. | </w:t>
      </w:r>
    </w:p>
    <w:p w14:paraId="720FA734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Mauritio dice che i principi uniti saranno lenti. | </w:t>
      </w:r>
    </w:p>
    <w:p w14:paraId="5D8E6083" w14:textId="18B9F20C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Magonza affretta la convocazione elettorale | per levar a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 contrari il beneficio | del tempo. |</w:t>
      </w:r>
    </w:p>
    <w:p w14:paraId="3A196DB6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</w:p>
    <w:p w14:paraId="7C92BD13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L. SS. R. |</w:t>
      </w:r>
    </w:p>
    <w:p w14:paraId="246C7991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</w:p>
    <w:p w14:paraId="7080664C" w14:textId="77777777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/ 52vD / </w:t>
      </w:r>
    </w:p>
    <w:p w14:paraId="08E15B69" w14:textId="69A0FFC9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[…]ideburgh</w:t>
      </w:r>
      <w:r w:rsidRPr="00183FB3">
        <w:rPr>
          <w:rStyle w:val="FootnoteReference"/>
          <w:sz w:val="24"/>
          <w:szCs w:val="24"/>
        </w:rPr>
        <w:footnoteReference w:id="259"/>
      </w:r>
      <w:r w:rsidRPr="00183FB3">
        <w:rPr>
          <w:sz w:val="24"/>
          <w:szCs w:val="24"/>
        </w:rPr>
        <w:t xml:space="preserve"> anderà il figliolo | [</w:t>
      </w:r>
      <w:r w:rsidR="00EE0A30" w:rsidRPr="00183FB3">
        <w:rPr>
          <w:sz w:val="24"/>
          <w:szCs w:val="24"/>
        </w:rPr>
        <w:t>…</w:t>
      </w:r>
      <w:r w:rsidRPr="00183FB3">
        <w:rPr>
          <w:sz w:val="24"/>
          <w:szCs w:val="24"/>
        </w:rPr>
        <w:t>]</w:t>
      </w:r>
      <w:r w:rsidRPr="00183FB3">
        <w:rPr>
          <w:rStyle w:val="FootnoteReference"/>
          <w:sz w:val="24"/>
          <w:szCs w:val="24"/>
        </w:rPr>
        <w:footnoteReference w:id="260"/>
      </w:r>
      <w:r w:rsidRPr="00183FB3">
        <w:rPr>
          <w:sz w:val="24"/>
          <w:szCs w:val="24"/>
        </w:rPr>
        <w:t xml:space="preserve"> convocatione che è cognato del Palatino | et caminerà coi suoi fini. |</w:t>
      </w:r>
    </w:p>
    <w:p w14:paraId="487C90E7" w14:textId="00D8C0E1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 xml:space="preserve">Li doi deputati dei Stati procurano | intender dal secretario se ha havuto ordine | sopra 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l negozio di ministro et unione. | </w:t>
      </w:r>
    </w:p>
    <w:p w14:paraId="6DCFCBE0" w14:textId="540C2BD2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Risponde haver già detto stimarsi propria | la missione di ministro toccarà loro uscire a che stimassero proprio per | potervisi far reflesso. Dicono | di referir: né essendosi ridotta |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 xml:space="preserve">assemblea che una sola volta | dopo, non ne hanno parlato. | </w:t>
      </w:r>
    </w:p>
    <w:p w14:paraId="57CD4809" w14:textId="7B0007BD" w:rsidR="006C1E5F" w:rsidRPr="00183FB3" w:rsidRDefault="006C1E5F" w:rsidP="00765C1E">
      <w:pPr>
        <w:pStyle w:val="Testopreformattato"/>
        <w:contextualSpacing/>
        <w:jc w:val="both"/>
        <w:rPr>
          <w:sz w:val="24"/>
          <w:szCs w:val="24"/>
        </w:rPr>
      </w:pPr>
      <w:r w:rsidRPr="00183FB3">
        <w:rPr>
          <w:sz w:val="24"/>
          <w:szCs w:val="24"/>
        </w:rPr>
        <w:t>Et dice comprender haver li deputati | fatto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instanza per veder se si | voleva dir alcuna cosa a chi | venisse direttamente da | parte dei Stati. |</w:t>
      </w:r>
      <w:r w:rsidR="005C2F9B" w:rsidRPr="00183FB3">
        <w:rPr>
          <w:sz w:val="24"/>
          <w:szCs w:val="24"/>
        </w:rPr>
        <w:t xml:space="preserve"> </w:t>
      </w:r>
    </w:p>
    <w:p w14:paraId="79515E41" w14:textId="77777777" w:rsidR="006C1E5F" w:rsidRPr="00183FB3" w:rsidRDefault="006C1E5F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</w:t>
      </w:r>
    </w:p>
    <w:p w14:paraId="4199CD6A" w14:textId="77777777" w:rsidR="007840F7" w:rsidRPr="00183FB3" w:rsidRDefault="007840F7" w:rsidP="00765C1E">
      <w:pPr>
        <w:contextualSpacing/>
        <w:rPr>
          <w:rFonts w:ascii="Times New Roman" w:hAnsi="Times New Roman" w:cs="Times New Roman"/>
        </w:rPr>
        <w:sectPr w:rsidR="007840F7" w:rsidRPr="00183FB3" w:rsidSect="00F03FA5">
          <w:headerReference w:type="default" r:id="rId8"/>
          <w:footerReference w:type="default" r:id="rId9"/>
          <w:footnotePr>
            <w:numFmt w:val="lowerLetter"/>
            <w:numRestart w:val="eachPage"/>
          </w:footnotePr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1C51918F" w14:textId="77777777" w:rsidR="00570E63" w:rsidRPr="00570E63" w:rsidRDefault="00570E63" w:rsidP="00570E63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/START LETTER/</w:t>
      </w:r>
    </w:p>
    <w:p w14:paraId="446A2144" w14:textId="77777777" w:rsidR="004C0EE1" w:rsidRPr="00183FB3" w:rsidRDefault="004C0EE1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6</w:t>
      </w:r>
    </w:p>
    <w:p w14:paraId="368B0BAA" w14:textId="0A412825" w:rsidR="004C0EE1" w:rsidRPr="00183FB3" w:rsidRDefault="004C0EE1" w:rsidP="00765C1E">
      <w:pPr>
        <w:widowControl w:val="0"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9 aprile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5</w:t>
      </w:r>
      <w:r w:rsidR="00F42038">
        <w:rPr>
          <w:rFonts w:ascii="Times New Roman" w:hAnsi="Times New Roman" w:cs="Times New Roman"/>
        </w:rPr>
        <w:t>3</w:t>
      </w:r>
      <w:r w:rsidRPr="00183FB3">
        <w:rPr>
          <w:rFonts w:ascii="Times New Roman" w:hAnsi="Times New Roman" w:cs="Times New Roman"/>
        </w:rPr>
        <w:t>r-54v, 59r-v)</w:t>
      </w:r>
    </w:p>
    <w:p w14:paraId="0F4B4A0F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</w:p>
    <w:p w14:paraId="6F0E648A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53r / </w:t>
      </w:r>
    </w:p>
    <w:p w14:paraId="1633FD51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00 sola |</w:t>
      </w:r>
    </w:p>
    <w:p w14:paraId="6389D794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</w:p>
    <w:p w14:paraId="3A2029B9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7EED79B1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enerdì mattina mi furono mostrati li marinari nel vassello Il leon felice; | et felicemente appunto il doppo desinare fece vela a vista mia | in mare, et col buon vento, che ha continuato sarà innanti assai. |</w:t>
      </w:r>
    </w:p>
    <w:p w14:paraId="7762732F" w14:textId="58F76076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giorno della mostra, che fu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6 comincia conforme al noleggio, il primo mese.</w:t>
      </w:r>
      <w:r w:rsidRPr="00183FB3">
        <w:rPr>
          <w:rStyle w:val="FootnoteReference"/>
          <w:rFonts w:ascii="Times New Roman" w:hAnsi="Times New Roman" w:cs="Times New Roman"/>
        </w:rPr>
        <w:footnoteReference w:id="261"/>
      </w:r>
      <w:r w:rsidRPr="00183FB3">
        <w:rPr>
          <w:rFonts w:ascii="Times New Roman" w:hAnsi="Times New Roman" w:cs="Times New Roman"/>
        </w:rPr>
        <w:t xml:space="preserve"> |</w:t>
      </w:r>
    </w:p>
    <w:p w14:paraId="16E9C3E5" w14:textId="622D0B8F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i aggiunta mando copia del rolo di detti marinari ne sono cinque | più delli ottanta. Haverebbono li compartecipi volut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glieli | facessi buoni; ma non ho voluto aggravar di maggior spesa la Serenità vostra | onde si sono risoluti di lasciar, che passino anco questi con |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, perché occorrendo possino mettersi in piazza di qualcheduno | che si perdessero per viaggio. Ma venendo costì tutti non dubi-|tano, che vostra Serenità non sia per dar ordine,</w:t>
      </w:r>
      <w:r w:rsidRPr="00183FB3">
        <w:rPr>
          <w:rStyle w:val="FootnoteReference"/>
          <w:rFonts w:ascii="Times New Roman" w:hAnsi="Times New Roman" w:cs="Times New Roman"/>
        </w:rPr>
        <w:footnoteReference w:id="262"/>
      </w:r>
      <w:r w:rsidRPr="00183FB3">
        <w:rPr>
          <w:rFonts w:ascii="Times New Roman" w:hAnsi="Times New Roman" w:cs="Times New Roman"/>
        </w:rPr>
        <w:t xml:space="preserve"> | che habbino ad essergli fatti buoni. |</w:t>
      </w:r>
    </w:p>
    <w:p w14:paraId="210CD85F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Capitano del vassello, oltre la patente ho data instruttione | a parte, et di tutto vostre Eccellenze haveranno copia per vederla a loro | sodisfattione. |</w:t>
      </w:r>
    </w:p>
    <w:p w14:paraId="04D5867D" w14:textId="43F3EA5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urono presenti alla mostra doi del magistrat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di | Amsterdam. Volevano li partionevoli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li conducesi; ma | parendomi non necessaria più che tanto questa spesa a vostra Serenità | dissi, che non ne volevo far altro: onde anco in questo | risolsero di far essi la spesa, che sarà stata di più di | quattrocento fiorini, senza un presente che pensano di dover | dar a detti signori. |</w:t>
      </w:r>
    </w:p>
    <w:p w14:paraId="0E9511F3" w14:textId="217F40D2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ì come ho trovata la gente buona; così anco sono restato sodisfatto | del corpo del vassello, et del suo armamento essendo tutto in | buon punto. Et a dir la verità non so se venendo altra | occasione di armar altri vasselli ancorché fossero in qualche | quantità mi risolvessi di passar per le mani delle Amiralità | per f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quipaggio, se non fosse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ttorità, ma credo assolutamente | che lo farei col mez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ercanti, parendomi il più spedito |</w:t>
      </w:r>
    </w:p>
    <w:p w14:paraId="07DE5506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53v / </w:t>
      </w:r>
    </w:p>
    <w:p w14:paraId="77706E10" w14:textId="017E8369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nza gran pensiero, et con schivar molte spese al publico, il che non | è successo nelli dodici; et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ar questo vi è corsa per | vostra Serenità la sola spesa per il noleggio, et per il tempo, che per esso | mi sono trattenuto in Amsterdam; et questa ultima nel | viaggio del Tessel. Con tutto ciò pregarò Iddi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non | ne habbi più bisogno. |</w:t>
      </w:r>
    </w:p>
    <w:p w14:paraId="2F3B666E" w14:textId="7B9A6378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i sono contentato, che alcuni partionevoli mettino qualche | apprestamenti, et viveri in detto vassello per servitio di alcuni | altri, che son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ta. Et ne haverà la Serenità vostra qui ag-|giunta la nota. |</w:t>
      </w:r>
    </w:p>
    <w:p w14:paraId="14D56527" w14:textId="49999614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ccordai al borgomastro Pavoni, che mettesse qualche cosa per doi navi | nelle quali ha parte; ma dalla nota vedrà, che vi è una | buona quantità di viveri, et di diversi apprestamenti, che tutti | però ha portati a vassello, senza pigliar la licenza dal | magistrat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; che vuol dire senza pagar la | solita gabella: onde quei doi signori hanno presa copia della | lista per farne relatione in Amsterdam al suo ritorno; et | mi hanno affermato, che se non era per non far perder il buon | vento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scita della nave (et così far deservitio a vostra Serenità) | haverebbono fatta scaricar ogni cosa, et mandatala al loro | officio confiscata. Non si sa quello ne succederà perché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tto-|rità del detto Borgomastro è grande, né credo che haverò | petto di contrastarli. Io al Capitano ho commesso et di bocc[a et]</w:t>
      </w:r>
      <w:r w:rsidRPr="00183FB3">
        <w:rPr>
          <w:rStyle w:val="FootnoteReference"/>
          <w:rFonts w:ascii="Times New Roman" w:hAnsi="Times New Roman" w:cs="Times New Roman"/>
        </w:rPr>
        <w:footnoteReference w:id="263"/>
      </w:r>
      <w:r w:rsidRPr="00183FB3">
        <w:rPr>
          <w:rFonts w:ascii="Times New Roman" w:hAnsi="Times New Roman" w:cs="Times New Roman"/>
        </w:rPr>
        <w:t xml:space="preserve"> | per scritto, che non lasci uscir alcuna cosa senza espresso […]</w:t>
      </w:r>
      <w:r w:rsidRPr="00183FB3">
        <w:rPr>
          <w:rStyle w:val="FootnoteReference"/>
          <w:rFonts w:ascii="Times New Roman" w:hAnsi="Times New Roman" w:cs="Times New Roman"/>
        </w:rPr>
        <w:footnoteReference w:id="264"/>
      </w:r>
      <w:r w:rsidRPr="00183FB3">
        <w:rPr>
          <w:rFonts w:ascii="Times New Roman" w:hAnsi="Times New Roman" w:cs="Times New Roman"/>
        </w:rPr>
        <w:t xml:space="preserve"> | </w:t>
      </w:r>
      <w:r w:rsidRPr="00183FB3">
        <w:rPr>
          <w:rFonts w:ascii="Times New Roman" w:hAnsi="Times New Roman" w:cs="Times New Roman"/>
        </w:rPr>
        <w:lastRenderedPageBreak/>
        <w:t>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ignor Capitano generale, o di chi haverà questo particolar carico | per quello potesse esser posto nel vassell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non lo sapessi</w:t>
      </w:r>
      <w:r w:rsidRPr="00183FB3">
        <w:rPr>
          <w:rStyle w:val="FootnoteReference"/>
          <w:rFonts w:ascii="Times New Roman" w:hAnsi="Times New Roman" w:cs="Times New Roman"/>
        </w:rPr>
        <w:footnoteReference w:id="265"/>
      </w:r>
      <w:r w:rsidRPr="00183FB3">
        <w:rPr>
          <w:rFonts w:ascii="Times New Roman" w:hAnsi="Times New Roman" w:cs="Times New Roman"/>
        </w:rPr>
        <w:t>. |</w:t>
      </w:r>
    </w:p>
    <w:p w14:paraId="59963ED1" w14:textId="0655FEFF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ragione di vostra Serenità per servitio della nave ho fatti caricar cent[o]</w:t>
      </w:r>
      <w:r w:rsidR="00D93691" w:rsidRPr="00183FB3">
        <w:rPr>
          <w:rStyle w:val="FootnoteReference"/>
          <w:rFonts w:ascii="Times New Roman" w:hAnsi="Times New Roman" w:cs="Times New Roman"/>
        </w:rPr>
        <w:footnoteReference w:id="266"/>
      </w:r>
      <w:r w:rsidRPr="00183FB3">
        <w:rPr>
          <w:rFonts w:ascii="Times New Roman" w:hAnsi="Times New Roman" w:cs="Times New Roman"/>
        </w:rPr>
        <w:t xml:space="preserve"> | barilli di polvere di cento libr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o, che sono dieci miara[…]</w:t>
      </w:r>
      <w:r w:rsidRPr="00183FB3">
        <w:rPr>
          <w:rStyle w:val="FootnoteReference"/>
          <w:rFonts w:ascii="Times New Roman" w:hAnsi="Times New Roman" w:cs="Times New Roman"/>
        </w:rPr>
        <w:footnoteReference w:id="267"/>
      </w:r>
      <w:r w:rsidRPr="00183FB3">
        <w:rPr>
          <w:rFonts w:ascii="Times New Roman" w:hAnsi="Times New Roman" w:cs="Times New Roman"/>
        </w:rPr>
        <w:t xml:space="preserve"> |</w:t>
      </w:r>
    </w:p>
    <w:p w14:paraId="73F4B3DC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54r / </w:t>
      </w:r>
    </w:p>
    <w:p w14:paraId="0DA4FA42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le balle, delle crosate per li canoni, et moschetti, et tre botte di | corda da fuoco, come ne haverà la Serenità vostra anco più distinta | nota. |</w:t>
      </w:r>
    </w:p>
    <w:p w14:paraId="0D2168B5" w14:textId="59B4BA15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i trattenni in Amsterdam un giorno di più di quello che scrissi | a vostra Serenità nelle mie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2 qui aggiunte in replica, onde | hebbi campo di trovarmi colli signori di qu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, et parlar | con loro toccante il pagament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viveri, et il denaro per li | marinari delle dodici navi. Mi promessero di darmi quanto | più presto il conto; ma quanto alli marinari haverebbono | voluto, che fossero venuti li roli con li morti; così anco quelli | di Encusen mi dissero et prego vostra Serenità; che se non me li haverà | mandati sin qui, me li facci havere, come la pregai anco con | altre mie. |</w:t>
      </w:r>
    </w:p>
    <w:p w14:paraId="55BA9A1B" w14:textId="189DD7ED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lli di Amsterdam in particolare restano scandalizati, che delli marinari sopra | le navi della loro repartitione siano soli diecisette, che voglino | esser pagati qua; et non sano veder come potersi liberare dalla | molestia di queste donne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debbo chiamar importuna, et | insolente per la prova, che ne feci: perché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scir dal Ma-|gistrato in dieci, o dodici mi si attaccorono al mantello, et gri-|dando</w:t>
      </w:r>
      <w:r w:rsidRPr="00183FB3">
        <w:rPr>
          <w:rStyle w:val="FootnoteReference"/>
          <w:rFonts w:ascii="Times New Roman" w:hAnsi="Times New Roman" w:cs="Times New Roman"/>
        </w:rPr>
        <w:footnoteReference w:id="268"/>
      </w:r>
      <w:r w:rsidRPr="00183FB3">
        <w:rPr>
          <w:rFonts w:ascii="Times New Roman" w:hAnsi="Times New Roman" w:cs="Times New Roman"/>
        </w:rPr>
        <w:t xml:space="preserve"> nella loro lingua parevano, che volessero amutinar | contra di me. Hebbi vantaggio, che uno dei miei servitori par-|lava fiamingo, che si attaccorono a lui, et io in tanto hebbi | campo di uscir del cortille. Così ben spesso fanno contro | li deputati dei detti collegi; et pochi giorni sono a Ro-|terdam tirorono il mantello da dosso, et il capello di | testa ad uno di quei signori. Sono temerarie il rigor non vale, | et la modestia non giova. |</w:t>
      </w:r>
    </w:p>
    <w:p w14:paraId="72B6DA0B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pedite le presenti partirò per Roterdam per pigliar in rolo una |</w:t>
      </w:r>
    </w:p>
    <w:p w14:paraId="6BD7C8D6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54v / </w:t>
      </w:r>
    </w:p>
    <w:p w14:paraId="5040A8B6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arte delle genti del capitano Pach; et per il restante forse mi converrà | andar in Amsterdam. Soliciterò quanto più si potrà anco la | speditione di questi bombardieri. |</w:t>
      </w:r>
    </w:p>
    <w:p w14:paraId="5B952868" w14:textId="4D960585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Tornai qui sabbato a notte né ho trovato molto di nuovo. | Solo il capitano Frinch attende alla sua levata</w:t>
      </w:r>
      <w:r w:rsidRPr="00183FB3">
        <w:rPr>
          <w:rStyle w:val="FootnoteReference"/>
          <w:rFonts w:ascii="Times New Roman" w:hAnsi="Times New Roman" w:cs="Times New Roman"/>
        </w:rPr>
        <w:footnoteReference w:id="269"/>
      </w:r>
      <w:r w:rsidRPr="00183FB3">
        <w:rPr>
          <w:rFonts w:ascii="Times New Roman" w:hAnsi="Times New Roman" w:cs="Times New Roman"/>
        </w:rPr>
        <w:t xml:space="preserve"> di | mille moschettieri per li Bohemi. Si vano facendo le compagnie | di cavallaria per il marchese di Durlach, et parmi che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|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si armino quietamente ognuno per la parte sua | come anco intendo che quei principi, et questi signori habbino | volontà, et concorrino uniti per portar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io il duca | di Baviera, se però egli vorrà attender al titol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 | et che si avedono molto bene, che difficilmente li riuscirebbe in | uno della religione riformata per le gelosie, et per la tema di | maggior contrasto, che non è quello di tent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clusione dell[a]</w:t>
      </w:r>
      <w:r w:rsidRPr="00183FB3">
        <w:rPr>
          <w:rStyle w:val="FootnoteReference"/>
          <w:rFonts w:ascii="Times New Roman" w:hAnsi="Times New Roman" w:cs="Times New Roman"/>
        </w:rPr>
        <w:footnoteReference w:id="270"/>
      </w:r>
      <w:r w:rsidRPr="00183FB3">
        <w:rPr>
          <w:rFonts w:ascii="Times New Roman" w:hAnsi="Times New Roman" w:cs="Times New Roman"/>
        </w:rPr>
        <w:t xml:space="preserve"> | ca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stria. |</w:t>
      </w:r>
    </w:p>
    <w:p w14:paraId="043BF2E7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vano in Brabant continuando le levate con diligenza. Il conte Gio. di | Nassau è di ritorno dal Tirolo a Brusseles, et publica have[r]</w:t>
      </w:r>
      <w:r w:rsidRPr="00183FB3">
        <w:rPr>
          <w:rStyle w:val="FootnoteReference"/>
          <w:rFonts w:ascii="Times New Roman" w:hAnsi="Times New Roman" w:cs="Times New Roman"/>
        </w:rPr>
        <w:footnoteReference w:id="271"/>
      </w:r>
      <w:r w:rsidRPr="00183FB3">
        <w:rPr>
          <w:rFonts w:ascii="Times New Roman" w:hAnsi="Times New Roman" w:cs="Times New Roman"/>
        </w:rPr>
        <w:t xml:space="preserve"> | havuta permissione di far la levata del suo reggimento in | quello di Treveri; ma non viene creduto. Gratie etc. |</w:t>
      </w:r>
    </w:p>
    <w:p w14:paraId="0AE24896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26074C9B" w14:textId="7FDD2784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9 aprile 1619 |</w:t>
      </w:r>
    </w:p>
    <w:p w14:paraId="01128CEF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3FB57043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, et devotissimo servitore |</w:t>
      </w:r>
    </w:p>
    <w:p w14:paraId="2EA0801A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5E5F2881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03A1CC83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59r /</w:t>
      </w:r>
    </w:p>
    <w:p w14:paraId="712F636D" w14:textId="1C4B7627" w:rsidR="004C0EE1" w:rsidRPr="00183FB3" w:rsidRDefault="004158FA" w:rsidP="00765C1E">
      <w:pPr>
        <w:rPr>
          <w:rFonts w:ascii="Times New Roman" w:hAnsi="Times New Roman" w:cs="Times New Roman"/>
          <w:i/>
        </w:rPr>
      </w:pPr>
      <w:r w:rsidRPr="004158FA">
        <w:rPr>
          <w:rFonts w:ascii="Times New Roman" w:hAnsi="Times New Roman" w:cs="Times New Roman"/>
          <w:b/>
          <w:bCs/>
        </w:rPr>
        <w:lastRenderedPageBreak/>
        <w:t>Blank page</w:t>
      </w:r>
    </w:p>
    <w:p w14:paraId="42064263" w14:textId="77777777" w:rsidR="004C0EE1" w:rsidRPr="00183FB3" w:rsidRDefault="004C0EE1" w:rsidP="00765C1E">
      <w:pPr>
        <w:rPr>
          <w:rFonts w:ascii="Times New Roman" w:hAnsi="Times New Roman" w:cs="Times New Roman"/>
          <w:i/>
        </w:rPr>
      </w:pPr>
    </w:p>
    <w:p w14:paraId="052D9820" w14:textId="77777777" w:rsidR="004C0EE1" w:rsidRPr="00183FB3" w:rsidRDefault="004C0EE1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4131B407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59vC / </w:t>
      </w:r>
    </w:p>
    <w:p w14:paraId="2AD4576C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9 aprile 1618</w:t>
      </w:r>
      <w:r w:rsidRPr="00183FB3">
        <w:rPr>
          <w:rStyle w:val="FootnoteReference"/>
          <w:rFonts w:ascii="Times New Roman" w:hAnsi="Times New Roman" w:cs="Times New Roman"/>
        </w:rPr>
        <w:footnoteReference w:id="272"/>
      </w:r>
      <w:r w:rsidRPr="00183FB3">
        <w:rPr>
          <w:rFonts w:ascii="Times New Roman" w:hAnsi="Times New Roman" w:cs="Times New Roman"/>
        </w:rPr>
        <w:t xml:space="preserve"> ricevute 15 maggio |</w:t>
      </w:r>
    </w:p>
    <w:p w14:paraId="2F2A8CC6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ia sola. n° 100 |</w:t>
      </w:r>
    </w:p>
    <w:p w14:paraId="0E6746CC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2B13C2CC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nave</w:t>
      </w:r>
      <w:r w:rsidRPr="00183FB3">
        <w:rPr>
          <w:rFonts w:ascii="Times New Roman" w:hAnsi="Times New Roman" w:cs="Times New Roman"/>
          <w:vertAlign w:val="superscript"/>
        </w:rPr>
        <w:t xml:space="preserve"> </w:t>
      </w:r>
      <w:r w:rsidRPr="00183FB3">
        <w:rPr>
          <w:rFonts w:ascii="Times New Roman" w:hAnsi="Times New Roman" w:cs="Times New Roman"/>
        </w:rPr>
        <w:t>noleggiata, Il leon felice parte. |</w:t>
      </w:r>
    </w:p>
    <w:p w14:paraId="3024D8EA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nda rollo dei marinari, et | instruttione. |</w:t>
      </w:r>
    </w:p>
    <w:p w14:paraId="10A24375" w14:textId="16E379AA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ono stati presenti alla mostra do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mag</w:t>
      </w:r>
      <w:r w:rsidR="00621EED" w:rsidRPr="00183FB3">
        <w:rPr>
          <w:rFonts w:ascii="Times New Roman" w:hAnsi="Times New Roman" w:cs="Times New Roman"/>
        </w:rPr>
        <w:t>ist</w:t>
      </w:r>
      <w:r w:rsidRPr="00183FB3">
        <w:rPr>
          <w:rFonts w:ascii="Times New Roman" w:hAnsi="Times New Roman" w:cs="Times New Roman"/>
        </w:rPr>
        <w:t>rato</w:t>
      </w:r>
      <w:r w:rsidRPr="00183FB3">
        <w:rPr>
          <w:rStyle w:val="FootnoteReference"/>
          <w:rFonts w:ascii="Times New Roman" w:hAnsi="Times New Roman" w:cs="Times New Roman"/>
        </w:rPr>
        <w:footnoteReference w:id="273"/>
      </w:r>
      <w:r w:rsidRPr="00183FB3">
        <w:rPr>
          <w:rFonts w:ascii="Times New Roman" w:hAnsi="Times New Roman" w:cs="Times New Roman"/>
        </w:rPr>
        <w:t xml:space="preserve">: li portionevoli hanno fatto | la spesa, e faranno il presente a essi signori. | </w:t>
      </w:r>
    </w:p>
    <w:p w14:paraId="3C0286B1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ce in occasione di nolleggio meglio esser | non passar per le mani delle Amiralità. |</w:t>
      </w:r>
    </w:p>
    <w:p w14:paraId="47F60E11" w14:textId="52BC478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nda nota de aprestamenti caricati da | alcuni portionevol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vasselli. |</w:t>
      </w:r>
    </w:p>
    <w:p w14:paraId="45866CE1" w14:textId="2D38A226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Borgomastro Pavoni ha caricato | aprestamenti e viveri senza pagar | la gabella: sono st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olti</w:t>
      </w:r>
      <w:r w:rsidRPr="00183FB3">
        <w:rPr>
          <w:rStyle w:val="FootnoteReference"/>
          <w:rFonts w:ascii="Times New Roman" w:hAnsi="Times New Roman" w:cs="Times New Roman"/>
        </w:rPr>
        <w:footnoteReference w:id="274"/>
      </w:r>
      <w:r w:rsidRPr="00183FB3">
        <w:rPr>
          <w:rFonts w:ascii="Times New Roman" w:hAnsi="Times New Roman" w:cs="Times New Roman"/>
        </w:rPr>
        <w:t xml:space="preserve"> in nota | non sa quello succederà: però ha | ordinato s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e</w:t>
      </w:r>
      <w:r w:rsidRPr="00183FB3">
        <w:rPr>
          <w:rStyle w:val="FootnoteReference"/>
          <w:rFonts w:ascii="Times New Roman" w:hAnsi="Times New Roman" w:cs="Times New Roman"/>
        </w:rPr>
        <w:footnoteReference w:id="275"/>
      </w:r>
      <w:r w:rsidRPr="00183FB3">
        <w:rPr>
          <w:rFonts w:ascii="Times New Roman" w:hAnsi="Times New Roman" w:cs="Times New Roman"/>
        </w:rPr>
        <w:t xml:space="preserve"> al signor Capitano general non lasci il Capitano | uscir alcuna cosa de vassello. |</w:t>
      </w:r>
    </w:p>
    <w:p w14:paraId="510BD140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 caricato di ragion publica 100 barili | di polvere miara 10 balle e crosette. | E 3 botte di corda, di che manda nota. | </w:t>
      </w:r>
    </w:p>
    <w:p w14:paraId="4D67521A" w14:textId="601C820B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manda i roll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orti delle 12 navi. |</w:t>
      </w:r>
    </w:p>
    <w:p w14:paraId="0FC57EB9" w14:textId="1986F74F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olestia datali dalle donn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arinai. |</w:t>
      </w:r>
    </w:p>
    <w:p w14:paraId="269B396E" w14:textId="129B40B1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olleciter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peditione del Pac. |</w:t>
      </w:r>
    </w:p>
    <w:p w14:paraId="2BF6E99C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apitano Frinch tende alla levata de 1000 | moschettieri per Boemi. Si fano le | compagnie di cavalleria per il marchese de Durlach. |</w:t>
      </w:r>
    </w:p>
    <w:p w14:paraId="3A6CC570" w14:textId="0BAF9BF4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no ognuno | quietamente. Concorreno per portar |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perio Baviera conoscendo | che difficilmente riuscirebbe uno della religione. | </w:t>
      </w:r>
    </w:p>
    <w:p w14:paraId="79DF2344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Barbant</w:t>
      </w:r>
      <w:r w:rsidRPr="00183FB3">
        <w:rPr>
          <w:rStyle w:val="FootnoteReference"/>
          <w:rFonts w:ascii="Times New Roman" w:hAnsi="Times New Roman" w:cs="Times New Roman"/>
        </w:rPr>
        <w:footnoteReference w:id="276"/>
      </w:r>
      <w:r w:rsidRPr="00183FB3">
        <w:rPr>
          <w:rFonts w:ascii="Times New Roman" w:hAnsi="Times New Roman" w:cs="Times New Roman"/>
        </w:rPr>
        <w:t xml:space="preserve"> continuano le levate. |</w:t>
      </w:r>
    </w:p>
    <w:p w14:paraId="0058CFC8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onte Gio. de Nassau publica haver | permissione di far levata. | </w:t>
      </w:r>
    </w:p>
    <w:p w14:paraId="6A27EAAB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1862991D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19989A1F" w14:textId="77777777" w:rsidR="004C0EE1" w:rsidRPr="00183FB3" w:rsidRDefault="004C0EE1" w:rsidP="00765C1E">
      <w:pPr>
        <w:widowControl w:val="0"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7</w:t>
      </w:r>
    </w:p>
    <w:p w14:paraId="0E5D4DAA" w14:textId="6BC49A1B" w:rsidR="004C0EE1" w:rsidRPr="00183FB3" w:rsidRDefault="004C0EE1" w:rsidP="00765C1E">
      <w:pPr>
        <w:widowControl w:val="0"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16 (cc. 55r-56v)</w:t>
      </w:r>
    </w:p>
    <w:p w14:paraId="3DFEE601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76CA9132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55r /</w:t>
      </w:r>
    </w:p>
    <w:p w14:paraId="54312D63" w14:textId="418FEC64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ettere n° 100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di 29 aprile 1619 |</w:t>
      </w:r>
    </w:p>
    <w:p w14:paraId="7DA72353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pia |</w:t>
      </w:r>
    </w:p>
    <w:p w14:paraId="10032ABB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</w:p>
    <w:p w14:paraId="648AF9E9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struttione per voi capitano Dirch Hartocson capitano del | vassello nominato Il leon felice armato per servitio | della serenissima Republica |</w:t>
      </w:r>
    </w:p>
    <w:p w14:paraId="42A23F67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</w:p>
    <w:p w14:paraId="65673180" w14:textId="36E1DA6E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ven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Christofforo Suriano secretario et residente per la serenissima republica di | Venetia etc. appresso li signori Stati Generali delle Provincie Unite dei | Paesi Bassi accettato, et confirmato voi strenuo Dirich Hertocson | in nome di detta serenissima Republica per capitano della vostra nave nominata | Il leon felice fatta armar da me ad uso di guerra di commanda-|mento di sua Serenità haverete ad essercitar detto carico fedelmente | et lealmente, come si conviene ad huomo, che ha car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nor p[ro-]|prio</w:t>
      </w:r>
      <w:r w:rsidRPr="00183FB3">
        <w:rPr>
          <w:rStyle w:val="FootnoteReference"/>
          <w:rFonts w:ascii="Times New Roman" w:hAnsi="Times New Roman" w:cs="Times New Roman"/>
        </w:rPr>
        <w:footnoteReference w:id="277"/>
      </w:r>
      <w:r w:rsidRPr="00183FB3">
        <w:rPr>
          <w:rFonts w:ascii="Times New Roman" w:hAnsi="Times New Roman" w:cs="Times New Roman"/>
        </w:rPr>
        <w:t>, et della Natione. Questo è il fondamento col quale mi [sono]</w:t>
      </w:r>
      <w:r w:rsidRPr="00183FB3">
        <w:rPr>
          <w:rStyle w:val="FootnoteReference"/>
          <w:rFonts w:ascii="Times New Roman" w:hAnsi="Times New Roman" w:cs="Times New Roman"/>
        </w:rPr>
        <w:footnoteReference w:id="278"/>
      </w:r>
      <w:r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lastRenderedPageBreak/>
        <w:t>| mosso ad accordarvi la carica sudetta, dovendo voi osservar | in tutto il giuramento, che havete già prestato in mano mia | di bene, et fedelmente servir il serenissimo dominio di Venetia con quei | termini, conditioni, et regole, che sono espresse nella vostra | patente data sotto questo giorno, et nella capitulatione, et | accordo del noleggio della detta nave, et altri, che di tempo | in tempo, et seco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asione si aggiungeranno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| Capitano generale da </w:t>
      </w:r>
      <w:r w:rsidR="00444859" w:rsidRPr="00183FB3">
        <w:rPr>
          <w:rFonts w:ascii="Times New Roman" w:hAnsi="Times New Roman" w:cs="Times New Roman"/>
        </w:rPr>
        <w:t>M</w:t>
      </w:r>
      <w:r w:rsidRPr="00183FB3">
        <w:rPr>
          <w:rFonts w:ascii="Times New Roman" w:hAnsi="Times New Roman" w:cs="Times New Roman"/>
        </w:rPr>
        <w:t xml:space="preserve">are, suo </w:t>
      </w:r>
      <w:r w:rsidR="008B623F" w:rsidRPr="00183FB3">
        <w:rPr>
          <w:rFonts w:ascii="Times New Roman" w:hAnsi="Times New Roman" w:cs="Times New Roman"/>
        </w:rPr>
        <w:t>V</w:t>
      </w:r>
      <w:r w:rsidRPr="00183FB3">
        <w:rPr>
          <w:rFonts w:ascii="Times New Roman" w:hAnsi="Times New Roman" w:cs="Times New Roman"/>
        </w:rPr>
        <w:t>ice gerente, o altri rappresentanti | della serenissima Republic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quali haverete voi a sottomettervi. | </w:t>
      </w:r>
    </w:p>
    <w:p w14:paraId="42E2E899" w14:textId="11857E36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essendo voi già del tutto pronto, et alla vela, essendo il vento | buono, et proprio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uto di Dio per uscir da questo porto | del Tessel, non ritarderete punto a far vela, et mettervi | al mare, caminando a drittura per rendervi prontamente nel | golfo di Venetia, et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ta della serenissima Republica non vi | arrestando in qual si sia porto, spiaggia, o altro luoco di | mare; non toccando alcune isole, città, o terre, se non arrivato nel golfo di Venetia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bedienz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signor | Capitan general da </w:t>
      </w:r>
      <w:r w:rsidR="00444859" w:rsidRPr="00183FB3">
        <w:rPr>
          <w:rFonts w:ascii="Times New Roman" w:hAnsi="Times New Roman" w:cs="Times New Roman"/>
        </w:rPr>
        <w:t>M</w:t>
      </w:r>
      <w:r w:rsidRPr="00183FB3">
        <w:rPr>
          <w:rFonts w:ascii="Times New Roman" w:hAnsi="Times New Roman" w:cs="Times New Roman"/>
        </w:rPr>
        <w:t>are in conformità delli commandamenti che ivi | troverete, o pur potreste haver prim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ntrar in esso golfo | da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llustrissimi signori rettori di Corfù per li quali haverete lettere mie |</w:t>
      </w:r>
    </w:p>
    <w:p w14:paraId="1601FB0B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55v /</w:t>
      </w:r>
    </w:p>
    <w:p w14:paraId="65089715" w14:textId="2318D7F8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però ad essi farete al più tosto, che sia possibile noto il vostro | arrivo a qu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sola prendendo lingua 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boccar del golfo | o prima, ove si trov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ta della serenissima Republica per transferirvi | ad essa con il detto vostro vassello, et marinari. |</w:t>
      </w:r>
    </w:p>
    <w:p w14:paraId="1598E26A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el viaggio, che farete a qual si sia impedimento, o offesa, che per caso fosse | tentata contro di voi doverete vivamente ostare. Nel resto non | tentarete, né ricercarete occasione alcuna la quale possi ritardar | il vostro camino, havendo anco particolar mira, che sia fatto colla | debita, et conveniente riputatione della serenissima Republica oltre il | servitio, che in tutto procurerete. | </w:t>
      </w:r>
    </w:p>
    <w:p w14:paraId="2532B18F" w14:textId="5CAC93D3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perché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signor Capitano general da </w:t>
      </w:r>
      <w:r w:rsidR="00444859" w:rsidRPr="00183FB3">
        <w:rPr>
          <w:rFonts w:ascii="Times New Roman" w:hAnsi="Times New Roman" w:cs="Times New Roman"/>
        </w:rPr>
        <w:t>M</w:t>
      </w:r>
      <w:r w:rsidRPr="00183FB3">
        <w:rPr>
          <w:rFonts w:ascii="Times New Roman" w:hAnsi="Times New Roman" w:cs="Times New Roman"/>
        </w:rPr>
        <w:t xml:space="preserve">are o suo </w:t>
      </w:r>
      <w:r w:rsidR="008B623F" w:rsidRPr="00183FB3">
        <w:rPr>
          <w:rFonts w:ascii="Times New Roman" w:hAnsi="Times New Roman" w:cs="Times New Roman"/>
        </w:rPr>
        <w:t>V</w:t>
      </w:r>
      <w:r w:rsidRPr="00183FB3">
        <w:rPr>
          <w:rFonts w:ascii="Times New Roman" w:hAnsi="Times New Roman" w:cs="Times New Roman"/>
        </w:rPr>
        <w:t>ice gerente sappi ciò | che haverete rancontrato nel viaggio tenirete, et farete tener | nota distinta del tutto per farne il conveniente raporto, et | sodisfar a quell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debito, et conveniente. |</w:t>
      </w:r>
    </w:p>
    <w:p w14:paraId="24D28581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tutto il corso del viaggio doverete metter regole tali</w:t>
      </w:r>
      <w:r w:rsidRPr="00183FB3">
        <w:rPr>
          <w:rStyle w:val="FootnoteReference"/>
          <w:rFonts w:ascii="Times New Roman" w:hAnsi="Times New Roman" w:cs="Times New Roman"/>
        </w:rPr>
        <w:footnoteReference w:id="279"/>
      </w:r>
      <w:r w:rsidRPr="00183FB3">
        <w:rPr>
          <w:rFonts w:ascii="Times New Roman" w:hAnsi="Times New Roman" w:cs="Times New Roman"/>
        </w:rPr>
        <w:t xml:space="preserve"> sul detto | vostro vassello, che vaglino a tener in freno li marinari, sì che | vivino nel timor del Signor Dio, prestino la debita, et pronta obedienza | et la medesima habbino a prestar alli rappresentanti la serenissima Republica. |</w:t>
      </w:r>
    </w:p>
    <w:p w14:paraId="3B587570" w14:textId="1BAAC169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Ordinarete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viaggio sia fatto tanto toccante il consiglio quanto |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perare con honore, et servitio di sua Serenità, et che passi buona | corrispondenza tra tutti li vostri marinari. |</w:t>
      </w:r>
    </w:p>
    <w:p w14:paraId="4B9E1FC8" w14:textId="63AFF0A6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lascierete uscir della vostra nave alcuna cosa si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viveri, o | altro caricato in essa senza particolar conoscenza, et ordine espresso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signor Capitano general da </w:t>
      </w:r>
      <w:r w:rsidR="00444859" w:rsidRPr="00183FB3">
        <w:rPr>
          <w:rFonts w:ascii="Times New Roman" w:hAnsi="Times New Roman" w:cs="Times New Roman"/>
        </w:rPr>
        <w:t>M</w:t>
      </w:r>
      <w:r w:rsidRPr="00183FB3">
        <w:rPr>
          <w:rFonts w:ascii="Times New Roman" w:hAnsi="Times New Roman" w:cs="Times New Roman"/>
        </w:rPr>
        <w:t>are, o di chi in suo luoco haverà il | supremo command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ta. |</w:t>
      </w:r>
    </w:p>
    <w:p w14:paraId="0C360A2F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overete alli medesimi dar conto particolare delli cento tonelli di polvere | tre barilli di corda, et della quantità tutta di balle, crosate | et catene che ho fatte metter nel detto vostro vassello per |</w:t>
      </w:r>
    </w:p>
    <w:p w14:paraId="10316E57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56r /</w:t>
      </w:r>
    </w:p>
    <w:p w14:paraId="5362BB19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vitio, et difesa di esso, tutto di ragione della serenissima Republica. |</w:t>
      </w:r>
    </w:p>
    <w:p w14:paraId="0DB09077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Farete far nota distinta, et giusta del mancamento di cadaun mari-|naro, notando il giorno preciso o della morte o fuga di | alcuno di essi. | </w:t>
      </w:r>
    </w:p>
    <w:p w14:paraId="49A2EBAA" w14:textId="705CD551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alati osserverete quello, che comporta la carità christiana | con assisterli delle cose necessarie. |</w:t>
      </w:r>
    </w:p>
    <w:p w14:paraId="0A37A8B6" w14:textId="7B4F2F20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tutt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identi, che potessero nascer farete fornir di polvere, | balle, et mecchie le bandeli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oschetti, tenendole però | nella stanza di monetione senza darl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arinari, se non | in occasione urgente di combatter, la quale cessata doverà | esser restituito quello che sarà restato a cadauno di detta | munitione, per il qual effetto sarà in obligo il munitioniero | di ricuperar il tutto. |</w:t>
      </w:r>
    </w:p>
    <w:p w14:paraId="144FFA54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sì osserverete, che non sia data alcuna minima quantità di | polvere fuori, o per far essercitio, o per altra causa oltre | il bisogno sudetto. |</w:t>
      </w:r>
    </w:p>
    <w:p w14:paraId="5B43226F" w14:textId="41A58905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Haverete cura, et ponerete studio perché sia messo tal buon ordine | che non sia infruttuosamente dispensata d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api bombardieri | o altri la polvere, et tutte altre munitioni, et di tutto farete | tenir distinto conto per renderlo sincero, et real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| signor Capitano generale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ta, quando arrivarete alla sua | obedienza, o al suo Vice gerente, o ad altro, che havesse | intorno ciò carico particolare per nome della serenissima Republica, et così | essequirete, et farete essequire, sotto obligo di giuramento. Dio | benedetto vi accompagni nel viaggio, et vi assisti con la | sua santa gratia. |</w:t>
      </w:r>
    </w:p>
    <w:p w14:paraId="6939C7ED" w14:textId="77777777" w:rsidR="00FA4E55" w:rsidRPr="00183FB3" w:rsidRDefault="00FA4E55" w:rsidP="00765C1E">
      <w:pPr>
        <w:outlineLvl w:val="0"/>
        <w:rPr>
          <w:rFonts w:ascii="Times New Roman" w:hAnsi="Times New Roman" w:cs="Times New Roman"/>
        </w:rPr>
      </w:pPr>
    </w:p>
    <w:p w14:paraId="398CE5D3" w14:textId="6CBBFB43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ta nel porto del Tessel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elder questo dì 25 aprile 1619 |</w:t>
      </w:r>
    </w:p>
    <w:p w14:paraId="6D599FE6" w14:textId="77777777" w:rsidR="004C0EE1" w:rsidRPr="00183FB3" w:rsidRDefault="004C0EE1" w:rsidP="00765C1E">
      <w:pPr>
        <w:outlineLvl w:val="0"/>
        <w:rPr>
          <w:rFonts w:ascii="Times New Roman" w:hAnsi="Times New Roman" w:cs="Times New Roman"/>
          <w:i/>
        </w:rPr>
      </w:pPr>
    </w:p>
    <w:p w14:paraId="22582900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56vB /</w:t>
      </w:r>
    </w:p>
    <w:p w14:paraId="2B29B4CD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2 |</w:t>
      </w:r>
    </w:p>
    <w:p w14:paraId="7A09E11B" w14:textId="0822225F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struttione al capitan</w:t>
      </w:r>
      <w:r w:rsidRPr="00183FB3">
        <w:rPr>
          <w:rStyle w:val="FootnoteReference"/>
          <w:rFonts w:ascii="Times New Roman" w:hAnsi="Times New Roman" w:cs="Times New Roman"/>
        </w:rPr>
        <w:footnoteReference w:id="280"/>
      </w:r>
      <w:r w:rsidRPr="00183FB3">
        <w:rPr>
          <w:rFonts w:ascii="Times New Roman" w:hAnsi="Times New Roman" w:cs="Times New Roman"/>
        </w:rPr>
        <w:t xml:space="preserve"> Dirich | Hartocson</w:t>
      </w:r>
      <w:r w:rsidRPr="00183FB3">
        <w:rPr>
          <w:rStyle w:val="FootnoteReference"/>
          <w:rFonts w:ascii="Times New Roman" w:hAnsi="Times New Roman" w:cs="Times New Roman"/>
        </w:rPr>
        <w:footnoteReference w:id="281"/>
      </w:r>
      <w:r w:rsidRPr="00183FB3">
        <w:rPr>
          <w:rFonts w:ascii="Times New Roman" w:hAnsi="Times New Roman" w:cs="Times New Roman"/>
        </w:rPr>
        <w:t xml:space="preserve"> sopra il vassello nominato | Il leon felice |</w:t>
      </w:r>
    </w:p>
    <w:p w14:paraId="680DB155" w14:textId="65681715" w:rsidR="004C0EE1" w:rsidRPr="00183FB3" w:rsidRDefault="007847D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4C0EE1" w:rsidRPr="00183FB3">
        <w:rPr>
          <w:rFonts w:ascii="Times New Roman" w:hAnsi="Times New Roman" w:cs="Times New Roman"/>
        </w:rPr>
        <w:t>ella lettera n° 100 sola |</w:t>
      </w:r>
    </w:p>
    <w:p w14:paraId="7058F2B3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</w:p>
    <w:p w14:paraId="1F63C1A7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</w:p>
    <w:p w14:paraId="5108EA79" w14:textId="77777777" w:rsidR="004C0EE1" w:rsidRPr="00183FB3" w:rsidRDefault="004C0EE1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8</w:t>
      </w:r>
    </w:p>
    <w:p w14:paraId="5E1816BF" w14:textId="77777777" w:rsidR="004C0EE1" w:rsidRPr="00183FB3" w:rsidRDefault="004C0EE1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I al n. 16 (cc. 57r-58v)</w:t>
      </w:r>
    </w:p>
    <w:p w14:paraId="5D2D81B7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</w:p>
    <w:p w14:paraId="35D62BA3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57r /</w:t>
      </w:r>
    </w:p>
    <w:p w14:paraId="7454E41A" w14:textId="45FB33AF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ettere n° 100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di 29 april 1619 |</w:t>
      </w:r>
    </w:p>
    <w:p w14:paraId="77BFBC1E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pia |</w:t>
      </w:r>
    </w:p>
    <w:p w14:paraId="7CADDB93" w14:textId="77777777" w:rsidR="007424DB" w:rsidRPr="00183FB3" w:rsidRDefault="007424DB" w:rsidP="00765C1E">
      <w:pPr>
        <w:outlineLvl w:val="0"/>
        <w:rPr>
          <w:rFonts w:ascii="Times New Roman" w:hAnsi="Times New Roman" w:cs="Times New Roman"/>
        </w:rPr>
      </w:pPr>
    </w:p>
    <w:p w14:paraId="11A0C2B6" w14:textId="70F185FB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atente al capitano Dirich Hartocson |</w:t>
      </w:r>
    </w:p>
    <w:p w14:paraId="5F5A84AD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</w:p>
    <w:p w14:paraId="2EA0C268" w14:textId="6FAFF8D4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per la serenissima republica di Venetia etc. residente appresso | li signori Stati Generali delle Provincie Unit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aesi Bassi. A qualunque | si sia illustrissimo et eccellentissimo rappresentante, o altro ministro della detta | serenissima Republica in man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quali perveniranno le presenti, et | particolarment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llustrissimo et eccellentissimo signor Capitano general da </w:t>
      </w:r>
      <w:r w:rsidR="00444859" w:rsidRPr="00183FB3">
        <w:rPr>
          <w:rFonts w:ascii="Times New Roman" w:hAnsi="Times New Roman" w:cs="Times New Roman"/>
        </w:rPr>
        <w:t>M</w:t>
      </w:r>
      <w:r w:rsidRPr="00183FB3">
        <w:rPr>
          <w:rFonts w:ascii="Times New Roman" w:hAnsi="Times New Roman" w:cs="Times New Roman"/>
        </w:rPr>
        <w:t>are di essa | serenissima Republica sarà noto, che havendo io havuta sufficiente | relatione del valore, et lunga isperienza nelle cose da mare | del strenuo Dirich Hertocson, et havendo di commissione di sua Serenità fatto armare ad uso di guerra il suo vassello nomi-|nato Il leon felice ho accettato, come per le presenti accetto, | et confermo il detto Dirich Hertocson [per]</w:t>
      </w:r>
      <w:r w:rsidRPr="00183FB3">
        <w:rPr>
          <w:rStyle w:val="FootnoteReference"/>
          <w:rFonts w:ascii="Times New Roman" w:hAnsi="Times New Roman" w:cs="Times New Roman"/>
        </w:rPr>
        <w:footnoteReference w:id="282"/>
      </w:r>
      <w:r w:rsidRPr="00183FB3">
        <w:rPr>
          <w:rFonts w:ascii="Times New Roman" w:hAnsi="Times New Roman" w:cs="Times New Roman"/>
        </w:rPr>
        <w:t xml:space="preserve"> capitano del medesimo | vassello, et marinari, che vi sono sopra fino al numero di ottanta | come ha havuto ordine da me di provederlo. Con quali immediate | havuta la mostra nel Tessel doverà uscir di quel porto servendo | il tempo, et condursi direttamente in golfo di Venetia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bedienz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eccellentissimo signor Capitano general sudetto, non dovendo far scala in alcun porto, o spiag-|gia comportando così il servitio della serenissima Republica, che senza perdita di | tempo, et con ogni celerità debba conferirsi in detto golfo per ricever | quivi li commandamenti, che li saranno dati da esso eccellentissimo signor Capitano generale, o suo</w:t>
      </w:r>
      <w:r w:rsidRPr="00183FB3">
        <w:rPr>
          <w:rStyle w:val="FootnoteReference"/>
          <w:rFonts w:ascii="Times New Roman" w:hAnsi="Times New Roman" w:cs="Times New Roman"/>
        </w:rPr>
        <w:footnoteReference w:id="283"/>
      </w:r>
      <w:r w:rsidRPr="00183FB3">
        <w:rPr>
          <w:rFonts w:ascii="Times New Roman" w:hAnsi="Times New Roman" w:cs="Times New Roman"/>
        </w:rPr>
        <w:t xml:space="preserve"> | Vice gerente, o altri rappresentanti publici, li quali commandamenti per | sé stesso doverà osservare, et far osservar pontualmente dalli detti | suoi marinari, et essequir nel resto il contenuto nella capitulatione | del noleggio del vassello, et tutto quel più che haverà da me |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struttione, che gli darò a parte in quorum fidem etc. | </w:t>
      </w:r>
    </w:p>
    <w:p w14:paraId="684ED649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</w:p>
    <w:p w14:paraId="337FABCD" w14:textId="39C0F4E1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ta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elder nel porto del Tessel questo dì 25 aprile 1619 |</w:t>
      </w:r>
    </w:p>
    <w:p w14:paraId="43EEA5EC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secretario residente veneto |</w:t>
      </w:r>
    </w:p>
    <w:p w14:paraId="35602F65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</w:p>
    <w:p w14:paraId="158FB530" w14:textId="77777777" w:rsidR="00814D16" w:rsidRPr="00CE7F8D" w:rsidRDefault="004C0EE1" w:rsidP="00765C1E">
      <w:pPr>
        <w:outlineLvl w:val="0"/>
        <w:rPr>
          <w:rFonts w:ascii="Times New Roman" w:hAnsi="Times New Roman" w:cs="Times New Roman"/>
          <w:lang w:val="nl-NL"/>
        </w:rPr>
      </w:pPr>
      <w:r w:rsidRPr="00CE7F8D">
        <w:rPr>
          <w:rFonts w:ascii="Times New Roman" w:hAnsi="Times New Roman" w:cs="Times New Roman"/>
          <w:lang w:val="nl-NL"/>
        </w:rPr>
        <w:lastRenderedPageBreak/>
        <w:t>/ 57v</w:t>
      </w:r>
      <w:r w:rsidR="00814D16" w:rsidRPr="00CE7F8D">
        <w:rPr>
          <w:rFonts w:ascii="Times New Roman" w:hAnsi="Times New Roman" w:cs="Times New Roman"/>
          <w:lang w:val="nl-NL"/>
        </w:rPr>
        <w:t xml:space="preserve"> /</w:t>
      </w:r>
    </w:p>
    <w:p w14:paraId="4A897FEC" w14:textId="77777777" w:rsidR="00814D16" w:rsidRPr="00CE7F8D" w:rsidRDefault="00814D16" w:rsidP="00814D16">
      <w:pPr>
        <w:rPr>
          <w:rFonts w:ascii="Times New Roman" w:hAnsi="Times New Roman" w:cs="Times New Roman"/>
          <w:b/>
          <w:bCs/>
          <w:lang w:val="nl-NL"/>
        </w:rPr>
      </w:pPr>
      <w:r w:rsidRPr="00CE7F8D">
        <w:rPr>
          <w:rFonts w:ascii="Times New Roman" w:hAnsi="Times New Roman" w:cs="Times New Roman"/>
          <w:b/>
          <w:bCs/>
          <w:lang w:val="nl-NL"/>
        </w:rPr>
        <w:t>Blank page</w:t>
      </w:r>
    </w:p>
    <w:p w14:paraId="1CB79987" w14:textId="77777777" w:rsidR="00814D16" w:rsidRPr="00CE7F8D" w:rsidRDefault="00814D16" w:rsidP="00765C1E">
      <w:pPr>
        <w:outlineLvl w:val="0"/>
        <w:rPr>
          <w:rFonts w:ascii="Times New Roman" w:hAnsi="Times New Roman" w:cs="Times New Roman"/>
          <w:lang w:val="nl-NL"/>
        </w:rPr>
      </w:pPr>
    </w:p>
    <w:p w14:paraId="4606F54E" w14:textId="76BAB38C" w:rsidR="004C0EE1" w:rsidRPr="00CE7F8D" w:rsidRDefault="00814D16" w:rsidP="00765C1E">
      <w:pPr>
        <w:outlineLvl w:val="0"/>
        <w:rPr>
          <w:rFonts w:ascii="Times New Roman" w:hAnsi="Times New Roman" w:cs="Times New Roman"/>
          <w:lang w:val="nl-NL"/>
        </w:rPr>
      </w:pPr>
      <w:r w:rsidRPr="00CE7F8D">
        <w:rPr>
          <w:rFonts w:ascii="Times New Roman" w:hAnsi="Times New Roman" w:cs="Times New Roman"/>
          <w:lang w:val="nl-NL"/>
        </w:rPr>
        <w:t xml:space="preserve">/ </w:t>
      </w:r>
      <w:r w:rsidR="004C0EE1" w:rsidRPr="00CE7F8D">
        <w:rPr>
          <w:rFonts w:ascii="Times New Roman" w:hAnsi="Times New Roman" w:cs="Times New Roman"/>
          <w:lang w:val="nl-NL"/>
        </w:rPr>
        <w:t>58r /</w:t>
      </w:r>
    </w:p>
    <w:p w14:paraId="18537CA5" w14:textId="77777777" w:rsidR="00814D16" w:rsidRPr="00CE7F8D" w:rsidRDefault="00814D16" w:rsidP="00814D16">
      <w:pPr>
        <w:rPr>
          <w:rFonts w:ascii="Times New Roman" w:hAnsi="Times New Roman" w:cs="Times New Roman"/>
          <w:b/>
          <w:bCs/>
          <w:lang w:val="nl-NL"/>
        </w:rPr>
      </w:pPr>
      <w:r w:rsidRPr="00CE7F8D">
        <w:rPr>
          <w:rFonts w:ascii="Times New Roman" w:hAnsi="Times New Roman" w:cs="Times New Roman"/>
          <w:b/>
          <w:bCs/>
          <w:lang w:val="nl-NL"/>
        </w:rPr>
        <w:t>Blank page</w:t>
      </w:r>
    </w:p>
    <w:p w14:paraId="020A60ED" w14:textId="77777777" w:rsidR="004C0EE1" w:rsidRPr="00CE7F8D" w:rsidRDefault="004C0EE1" w:rsidP="00765C1E">
      <w:pPr>
        <w:outlineLvl w:val="0"/>
        <w:rPr>
          <w:rFonts w:ascii="Times New Roman" w:hAnsi="Times New Roman" w:cs="Times New Roman"/>
          <w:i/>
          <w:lang w:val="nl-NL"/>
        </w:rPr>
      </w:pPr>
    </w:p>
    <w:p w14:paraId="63352249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58vB /</w:t>
      </w:r>
    </w:p>
    <w:p w14:paraId="08714196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4 |</w:t>
      </w:r>
    </w:p>
    <w:p w14:paraId="7BEDD3A8" w14:textId="77777777" w:rsidR="004C0EE1" w:rsidRPr="00183FB3" w:rsidRDefault="004C0EE1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pia della patente del capitano | Dirich Hartocson</w:t>
      </w:r>
      <w:r w:rsidRPr="00183FB3">
        <w:rPr>
          <w:rStyle w:val="FootnoteReference"/>
          <w:rFonts w:ascii="Times New Roman" w:hAnsi="Times New Roman" w:cs="Times New Roman"/>
        </w:rPr>
        <w:footnoteReference w:id="284"/>
      </w:r>
      <w:r w:rsidRPr="00183FB3">
        <w:rPr>
          <w:rFonts w:ascii="Times New Roman" w:hAnsi="Times New Roman" w:cs="Times New Roman"/>
        </w:rPr>
        <w:t xml:space="preserve"> sopra il vassello | Il leon felice |</w:t>
      </w:r>
    </w:p>
    <w:p w14:paraId="6DDDCEC3" w14:textId="7465D242" w:rsidR="004C0EE1" w:rsidRPr="00183FB3" w:rsidRDefault="007847D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4C0EE1" w:rsidRPr="00183FB3">
        <w:rPr>
          <w:rFonts w:ascii="Times New Roman" w:hAnsi="Times New Roman" w:cs="Times New Roman"/>
        </w:rPr>
        <w:t>ella lettera n° 100 sola |</w:t>
      </w:r>
    </w:p>
    <w:p w14:paraId="7151FCE8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0049DE64" w14:textId="77777777" w:rsidR="00570E63" w:rsidRPr="00570E63" w:rsidRDefault="004C0EE1" w:rsidP="00570E63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570E63">
        <w:rPr>
          <w:rFonts w:ascii="Times New Roman" w:hAnsi="Times New Roman" w:cs="Times New Roman"/>
        </w:rPr>
        <w:lastRenderedPageBreak/>
        <w:t>/START LETTER/</w:t>
      </w:r>
    </w:p>
    <w:p w14:paraId="71604A09" w14:textId="2CE541B9" w:rsidR="004C0EE1" w:rsidRPr="00183FB3" w:rsidRDefault="004C0EE1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9</w:t>
      </w:r>
    </w:p>
    <w:p w14:paraId="160541EB" w14:textId="3AE43B35" w:rsidR="004C0EE1" w:rsidRPr="00183FB3" w:rsidRDefault="00FD3ACC" w:rsidP="00765C1E">
      <w:pPr>
        <w:widowControl w:val="0"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5</w:t>
      </w:r>
      <w:r w:rsidR="004C0EE1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maggio</w:t>
      </w:r>
      <w:r w:rsidR="004C0EE1" w:rsidRPr="00183FB3">
        <w:rPr>
          <w:rFonts w:ascii="Times New Roman" w:hAnsi="Times New Roman" w:cs="Times New Roman"/>
        </w:rPr>
        <w:t xml:space="preserve"> 1619, L</w:t>
      </w:r>
      <w:r w:rsidR="00CF4972" w:rsidRPr="00183FB3">
        <w:rPr>
          <w:rFonts w:ascii="Times New Roman" w:hAnsi="Times New Roman" w:cs="Times New Roman"/>
        </w:rPr>
        <w:t>’</w:t>
      </w:r>
      <w:r w:rsidR="004C0EE1" w:rsidRPr="00183FB3">
        <w:rPr>
          <w:rFonts w:ascii="Times New Roman" w:hAnsi="Times New Roman" w:cs="Times New Roman"/>
        </w:rPr>
        <w:t>Aia (cc. 60r-62v, 64r-v)</w:t>
      </w:r>
    </w:p>
    <w:p w14:paraId="62BE9794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44CA0658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60r /</w:t>
      </w:r>
    </w:p>
    <w:p w14:paraId="1562484B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01 sola |</w:t>
      </w:r>
    </w:p>
    <w:p w14:paraId="767C356B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161A315A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05E3F755" w14:textId="343B6B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urono ben quasi cen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uomini a Roterdam, che ricercavano servitio | ma scoprendo io alcuni di essi non atti alla professione meno di | sotto bombardiere; et altri non sufficienti per sé stessi, o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ui | mezo a dar sicurtà del denaro sono stati da me reietti, et | fra capi, et compagni, ne rolai trentadoi, li quali tutti anco | sono partiti per far per terra la stradd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vizzeri, et | Grisoni, dando voce a Roterdam di far quella di Francia | alla volta di Marsiglia. Piaccia a Dio che non habbino | incontro, che li detorni. |</w:t>
      </w:r>
    </w:p>
    <w:p w14:paraId="15941CBF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ivenne qui hier sera il Pach, et questa sera parte per Amsterdam | per ordinar al resto, et farmi saper quando doverò transfe-|rirmi o là, o in altro luoco</w:t>
      </w:r>
      <w:r w:rsidRPr="00183FB3">
        <w:rPr>
          <w:rStyle w:val="FootnoteReference"/>
          <w:rFonts w:ascii="Times New Roman" w:hAnsi="Times New Roman" w:cs="Times New Roman"/>
        </w:rPr>
        <w:footnoteReference w:id="285"/>
      </w:r>
      <w:r w:rsidRPr="00183FB3">
        <w:rPr>
          <w:rFonts w:ascii="Times New Roman" w:hAnsi="Times New Roman" w:cs="Times New Roman"/>
        </w:rPr>
        <w:t xml:space="preserve"> per rolar anco quelli, che | lo aspettano. Si ha difficoltà a trovar genti proprie, et piezzarie | perché questi huomini di mare non sono così conosciuti da tutti. | Io però mi governerò alla meglio, che mi sarà possibile coi | commandamenti della Serenità vostra. |</w:t>
      </w:r>
    </w:p>
    <w:p w14:paraId="6E1F8CF2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lli presi sin hora ha convenuto il Pach acconsentir</w:t>
      </w:r>
      <w:r w:rsidRPr="00183FB3">
        <w:rPr>
          <w:rStyle w:val="FootnoteReference"/>
          <w:rFonts w:ascii="Times New Roman" w:hAnsi="Times New Roman" w:cs="Times New Roman"/>
        </w:rPr>
        <w:footnoteReference w:id="286"/>
      </w:r>
      <w:r w:rsidRPr="00183FB3">
        <w:rPr>
          <w:rFonts w:ascii="Times New Roman" w:hAnsi="Times New Roman" w:cs="Times New Roman"/>
        </w:rPr>
        <w:t xml:space="preserve"> di darli | tre paghe: altrimenti non volevano accordarsi; ma di tutte | tre per mano di notaro ho havuto le piezarie. |</w:t>
      </w:r>
    </w:p>
    <w:p w14:paraId="4B6F1DA5" w14:textId="168A1D46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quanto habbi solecitato non ho potuto haver li conti da | queste Amiralità, eccetto che hier mattina mi pervenero | quelli di Nort Holandia, che faccio tradurre a fine di saper | lo stato del debito, et poter poi dar qu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e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a | sodisfattione, che si conviene. La distanza di questi magistrati | mi pregiudica grandemente nella perdita del tempo, perché | la solecitatione</w:t>
      </w:r>
      <w:r w:rsidRPr="00183FB3">
        <w:rPr>
          <w:rStyle w:val="FootnoteReference"/>
          <w:rFonts w:ascii="Times New Roman" w:hAnsi="Times New Roman" w:cs="Times New Roman"/>
        </w:rPr>
        <w:footnoteReference w:id="287"/>
      </w:r>
      <w:r w:rsidRPr="00183FB3">
        <w:rPr>
          <w:rFonts w:ascii="Times New Roman" w:hAnsi="Times New Roman" w:cs="Times New Roman"/>
        </w:rPr>
        <w:t xml:space="preserve"> con lettere non è tanta che basti; et il | conferirimi sempre in quei luochi non lo posso far se non con | gran spesa, et interesse di vostra Serenità alla cui volontà obedirò |</w:t>
      </w:r>
    </w:p>
    <w:p w14:paraId="00D114D8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60v /</w:t>
      </w:r>
    </w:p>
    <w:p w14:paraId="70194409" w14:textId="30900B3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 mandar il conto a suo tempo in che haverò dispensati | li 25 mila ducati, come mostra desiderare, et sarà, subito fatto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borso necessario già cominciato a queste Amiralità, et ispedito | il capitano Pach dalla sua levata. |</w:t>
      </w:r>
    </w:p>
    <w:p w14:paraId="1453F580" w14:textId="5AFE6384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o sentita consolatione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resti servita di quanto ho | operato nel noleggio</w:t>
      </w:r>
      <w:r w:rsidRPr="00183FB3">
        <w:rPr>
          <w:rStyle w:val="FootnoteReference"/>
          <w:rFonts w:ascii="Times New Roman" w:hAnsi="Times New Roman" w:cs="Times New Roman"/>
        </w:rPr>
        <w:footnoteReference w:id="288"/>
      </w:r>
      <w:r w:rsidRPr="00183FB3">
        <w:rPr>
          <w:rFonts w:ascii="Times New Roman" w:hAnsi="Times New Roman" w:cs="Times New Roman"/>
        </w:rPr>
        <w:t xml:space="preserve"> della nave Il leon felice, come lo | veggo nelle sue lettere dei 19 et prudentissimo è sta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e | dato da lei della mutatione di qualcheduni delli dodici vasselli, et | de alcuni</w:t>
      </w:r>
      <w:r w:rsidRPr="00183FB3">
        <w:rPr>
          <w:rStyle w:val="FootnoteReference"/>
          <w:rFonts w:ascii="Times New Roman" w:hAnsi="Times New Roman" w:cs="Times New Roman"/>
        </w:rPr>
        <w:footnoteReference w:id="289"/>
      </w:r>
      <w:r w:rsidRPr="00183FB3">
        <w:rPr>
          <w:rFonts w:ascii="Times New Roman" w:hAnsi="Times New Roman" w:cs="Times New Roman"/>
        </w:rPr>
        <w:t xml:space="preserve"> marinari in particolare di essi. Non si sentono hora tanti | lamenti; et come ho fatto sempre, così non mancarò in ogni | possibil maniera di far apparer tutto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contrario delle male | relationi: non è però, che queste rabbiose donne qualche | volta non strilino. |</w:t>
      </w:r>
    </w:p>
    <w:p w14:paraId="73FDE179" w14:textId="38A13AC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opra quanto mi aggiunge vostra Serenità nelle sudette lettere sue delle voci | sparse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havesse dato il passo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pagnuoli per Germania | ho scoperto ultimamente che mentre mi sono trovato in Tessel | dalla corte palatina havevano ricevuto questi signori un tal</w:t>
      </w:r>
      <w:r w:rsidRPr="00183FB3">
        <w:rPr>
          <w:rStyle w:val="FootnoteReference"/>
          <w:rFonts w:ascii="Times New Roman" w:hAnsi="Times New Roman" w:cs="Times New Roman"/>
        </w:rPr>
        <w:footnoteReference w:id="290"/>
      </w:r>
      <w:r w:rsidRPr="00183FB3">
        <w:rPr>
          <w:rFonts w:ascii="Times New Roman" w:hAnsi="Times New Roman" w:cs="Times New Roman"/>
        </w:rPr>
        <w:t xml:space="preserve"> avviso | scrittoli dal loro agente appresso il serenissimo Elettore; ma in | un medesimo tempo hebbero per lettere di Venetia certezza | del contrario; et so che li agenti di Bohemi, che sono | qui hanno avvisi della risolutione di vostra Serenità di non dar detto | passo. Io però mi valerò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ertimento datomi da lei | s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asione lo ricercarà. |</w:t>
      </w:r>
    </w:p>
    <w:p w14:paraId="6DBFE514" w14:textId="675F07F5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Detti agenti ancor</w:t>
      </w:r>
      <w:r w:rsidRPr="00183FB3">
        <w:rPr>
          <w:rStyle w:val="FootnoteReference"/>
          <w:rFonts w:ascii="Times New Roman" w:hAnsi="Times New Roman" w:cs="Times New Roman"/>
        </w:rPr>
        <w:footnoteReference w:id="291"/>
      </w:r>
      <w:r w:rsidRPr="00183FB3">
        <w:rPr>
          <w:rFonts w:ascii="Times New Roman" w:hAnsi="Times New Roman" w:cs="Times New Roman"/>
        </w:rPr>
        <w:t xml:space="preserve"> non sono stati a trovarmi. Uno</w:t>
      </w:r>
      <w:r w:rsidRPr="00183FB3">
        <w:rPr>
          <w:rStyle w:val="FootnoteReference"/>
          <w:rFonts w:ascii="Times New Roman" w:hAnsi="Times New Roman" w:cs="Times New Roman"/>
        </w:rPr>
        <w:footnoteReference w:id="292"/>
      </w:r>
      <w:r w:rsidRPr="00183FB3">
        <w:rPr>
          <w:rFonts w:ascii="Times New Roman" w:hAnsi="Times New Roman" w:cs="Times New Roman"/>
        </w:rPr>
        <w:t xml:space="preserve"> è impe[…]</w:t>
      </w:r>
      <w:r w:rsidRPr="00183FB3">
        <w:rPr>
          <w:rStyle w:val="FootnoteReference"/>
          <w:rFonts w:ascii="Times New Roman" w:hAnsi="Times New Roman" w:cs="Times New Roman"/>
        </w:rPr>
        <w:footnoteReference w:id="293"/>
      </w:r>
      <w:r w:rsidRPr="00183FB3">
        <w:rPr>
          <w:rFonts w:ascii="Times New Roman" w:hAnsi="Times New Roman" w:cs="Times New Roman"/>
        </w:rPr>
        <w:t xml:space="preserve"> | nella sua levata di mille moschettieri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è spesso | con alcuni di questi signori per attender alla fermezz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assistenza; et per la conclusione</w:t>
      </w:r>
      <w:r w:rsidRPr="00183FB3">
        <w:rPr>
          <w:rStyle w:val="FootnoteReference"/>
          <w:rFonts w:ascii="Times New Roman" w:hAnsi="Times New Roman" w:cs="Times New Roman"/>
        </w:rPr>
        <w:footnoteReference w:id="294"/>
      </w:r>
      <w:r w:rsidRPr="00183FB3">
        <w:rPr>
          <w:rFonts w:ascii="Times New Roman" w:hAnsi="Times New Roman" w:cs="Times New Roman"/>
        </w:rPr>
        <w:t xml:space="preserve"> resta tuttavia in forse | la provincia di Frisia; ma non si penetra in che consist[e]</w:t>
      </w:r>
      <w:r w:rsidRPr="00183FB3">
        <w:rPr>
          <w:rStyle w:val="FootnoteReference"/>
          <w:rFonts w:ascii="Times New Roman" w:hAnsi="Times New Roman" w:cs="Times New Roman"/>
        </w:rPr>
        <w:footnoteReference w:id="295"/>
      </w:r>
      <w:r w:rsidRPr="00183FB3">
        <w:rPr>
          <w:rFonts w:ascii="Times New Roman" w:hAnsi="Times New Roman" w:cs="Times New Roman"/>
        </w:rPr>
        <w:t xml:space="preserve"> |</w:t>
      </w:r>
    </w:p>
    <w:p w14:paraId="75C40F59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61r /</w:t>
      </w:r>
    </w:p>
    <w:p w14:paraId="7D8DB680" w14:textId="72718AF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discrepanz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areri. Le lettere per il r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a lor favo-|re sono partite; quelle dirette a vostra Serenità sono state scritte. Credo | che le voglino dar a me per inviarle. Starò attendendo. |</w:t>
      </w:r>
    </w:p>
    <w:p w14:paraId="409F3F5E" w14:textId="0515F43D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i stanno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i molto intenti alle cose di Germania; et hieri, | che vidi il signor principe Mauritio mi parlò egli con gran dubietà | di quello possino far l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.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inteso, che | hanno permesso il passo a qualche mille cavalli; et diss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a sua | segno di debolezza; et continuò si vanno armando; ma | dubito, che sarà tardo; et massime per le levate, che alcuni | di essi fanno da questa parte. Et di quella del capitan | Frinch per Bohemi mostrò di temere, che la metà delle genti | si havesse a sbandare nel passar per la Germania. |</w:t>
      </w:r>
    </w:p>
    <w:p w14:paraId="384EBE28" w14:textId="358DE3FB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ille cavalli di quelli levati dalla parte dei signori arciduchi si ha | avviso che siano passati, et che lunedì ultimo ad Arlon | nel Lucemburgh doveva darsi mostra a doi reggimenti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fanteria, et a mille cavalli; et sino a questi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ra | devono marchiare. |</w:t>
      </w:r>
    </w:p>
    <w:p w14:paraId="3FE1E989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nco il conte Gio. di Nassau doveva partir alla volta di Treveri | havendo in quei confini li suoi officiali, che formano il suo | reggimento. La gente per quanto viene detto è assai buona | et ha ordine di marchiar quanto più presto; et tutta | sarà pagata dei denari del re di Spagna.</w:t>
      </w:r>
    </w:p>
    <w:p w14:paraId="58C900EA" w14:textId="462E64CC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[Si]</w:t>
      </w:r>
      <w:r w:rsidRPr="00183FB3">
        <w:rPr>
          <w:rStyle w:val="FootnoteReference"/>
          <w:rFonts w:ascii="Times New Roman" w:hAnsi="Times New Roman" w:cs="Times New Roman"/>
        </w:rPr>
        <w:footnoteReference w:id="296"/>
      </w:r>
      <w:r w:rsidRPr="00183FB3">
        <w:rPr>
          <w:rFonts w:ascii="Times New Roman" w:hAnsi="Times New Roman" w:cs="Times New Roman"/>
        </w:rPr>
        <w:t xml:space="preserve"> va tuttavia mantenendo la voce sparsa, che il serenissimo Alberto | vogli attender al titol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, et che la serenissima Infanta | vi concorri con gran desiderio. Il fine vogliono alcuni sia | perché conoschi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ezze loro esser più facile, et più | plausibile la sua essaltation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io, che quella di | Ferdinando; ma che eletta sua Altezza Imperatore non</w:t>
      </w:r>
      <w:r w:rsidRPr="00183FB3">
        <w:rPr>
          <w:rStyle w:val="FootnoteReference"/>
          <w:rFonts w:ascii="Times New Roman" w:hAnsi="Times New Roman" w:cs="Times New Roman"/>
        </w:rPr>
        <w:footnoteReference w:id="297"/>
      </w:r>
      <w:r w:rsidRPr="00183FB3">
        <w:rPr>
          <w:rFonts w:ascii="Times New Roman" w:hAnsi="Times New Roman" w:cs="Times New Roman"/>
        </w:rPr>
        <w:t xml:space="preserve"> </w:t>
      </w:r>
    </w:p>
    <w:p w14:paraId="3234EA2C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61v /</w:t>
      </w:r>
    </w:p>
    <w:p w14:paraId="330879AB" w14:textId="45F7AD8F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ncherebbe a Ferdinando il titolo di 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Romani. Tutto al | presente si volge in discorsi, et quelli della religione reformata | han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hio sopra il Palatino, o altro del suo partito, | ma lo veggono di difficissima riuscita. |</w:t>
      </w:r>
    </w:p>
    <w:p w14:paraId="67306D3C" w14:textId="561D17E4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ra un pezzo, che non havevo visitata sua Eccellenza et presi hieri occasione | di far questo ufficio; et havendo ricevuto le lettere su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9 | del passato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e di vostra Serenità di quello dovevo far saper | a questi signori intor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, glielo communicai. Mostrò | di compiacersene, et disse, che haverebbe parlato con alcuni | dei signori Stati. Trovò buono quell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desiderava saper | ciò che queste Provincie havessero fatto in caso, che la | serenissima Republica non havesse bisogno de navi. Non messe difficoltà, | che haverebbono contribuiti denari; ma quanto al particolar | di diversione considerò, che tanto per vostra Serenità che per li signori Strati | era punto di gran consideratione, perché sarebbe stato | entrar 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o, 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in guerra aperta quando una | delle parti fosse stata in pace; et che col denaro si poteva | più francamente, et con prontezza proveder al bisogn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uno, et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: tuttavia che non si doveva lasciar di | pensare come bene, et a commun servitio si potesse | essequir anco questo. Lascia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a sua ben impressa della | buona volontà della Serenità vostra, et mi disse, che stima[va]</w:t>
      </w:r>
      <w:r w:rsidRPr="00183FB3">
        <w:rPr>
          <w:rStyle w:val="FootnoteReference"/>
          <w:rFonts w:ascii="Times New Roman" w:hAnsi="Times New Roman" w:cs="Times New Roman"/>
        </w:rPr>
        <w:footnoteReference w:id="298"/>
      </w:r>
      <w:r w:rsidRPr="00183FB3">
        <w:rPr>
          <w:rFonts w:ascii="Times New Roman" w:hAnsi="Times New Roman" w:cs="Times New Roman"/>
        </w:rPr>
        <w:t xml:space="preserve"> | a proposit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mi trovassi con li doi signori che già […]</w:t>
      </w:r>
      <w:r w:rsidRPr="00183FB3">
        <w:rPr>
          <w:rStyle w:val="FootnoteReference"/>
          <w:rFonts w:ascii="Times New Roman" w:hAnsi="Times New Roman" w:cs="Times New Roman"/>
        </w:rPr>
        <w:footnoteReference w:id="299"/>
      </w:r>
      <w:r w:rsidRPr="00183FB3">
        <w:rPr>
          <w:rFonts w:ascii="Times New Roman" w:hAnsi="Times New Roman" w:cs="Times New Roman"/>
        </w:rPr>
        <w:t xml:space="preserve"> | parlorono a nome dei Stati per communicar con essi | come egli ancora haverebbe fatto. Così farò uno di | questi giorni. Non essendo li sudetti signori più </w:t>
      </w:r>
      <w:r w:rsidRPr="00183FB3">
        <w:rPr>
          <w:rFonts w:ascii="Times New Roman" w:hAnsi="Times New Roman" w:cs="Times New Roman"/>
        </w:rPr>
        <w:lastRenderedPageBreak/>
        <w:t>stati | a me,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riuscito in questo ciò che riverentemente scrissi | nel fine delle mie lettere n° 99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no allhora |</w:t>
      </w:r>
    </w:p>
    <w:p w14:paraId="47DB8803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62r /</w:t>
      </w:r>
    </w:p>
    <w:p w14:paraId="4BFDC689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venuti per cavar da me se havevo qualche cosa da comunicar | solamente alli signori Stati. Con questo, che mi è stato concesso | da vostra Serenità passerò avanti, et caminerò con quella maniera, | che stimerò cauta, propria al servitio, et di dignità | della Serenità vostra. | </w:t>
      </w:r>
    </w:p>
    <w:p w14:paraId="61B661BD" w14:textId="6A427A1B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 di già haverà ricevuto in mie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4 del passato ciò | che mi diede in nota il signor principe Henrico per apertura | della sua condotta. Con quello, che mi commanda nelle | ultime lettere sue proseguirò innanti. Né hieri volli toccar-|ne motivo a sua Eccellenza parendomi bene di conferir prima col | signor principe Henrico per caminar sicuro con sua sodisfattione | et per saper come regolarmi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quir pontualmente quanto | mi viene da lei commesso, et poi le ne darò riverente conto. |</w:t>
      </w:r>
    </w:p>
    <w:p w14:paraId="2CD0860C" w14:textId="4D234AE2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 questo proposito dirò alla Serenità vostra quello che mi è stato affer-|mato dal signor ambasciator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et è che si tratta matrimonio | tra la casa di Nassau, et quella di Brandemburgh. Trattandosi | di</w:t>
      </w:r>
      <w:r w:rsidRPr="00183FB3">
        <w:rPr>
          <w:rStyle w:val="FootnoteReference"/>
          <w:rFonts w:ascii="Times New Roman" w:hAnsi="Times New Roman" w:cs="Times New Roman"/>
        </w:rPr>
        <w:footnoteReference w:id="300"/>
      </w:r>
      <w:r w:rsidRPr="00183FB3">
        <w:rPr>
          <w:rFonts w:ascii="Times New Roman" w:hAnsi="Times New Roman" w:cs="Times New Roman"/>
        </w:rPr>
        <w:t xml:space="preserve"> metter in questa di Nassau una figlia del signor Marchese | elettore, et che habbi ad esser per il signor principe Mauritio; | che il negotio è stato trattato, et la cosa esser avanti assai | et che quella Principessa sotto pretesto di visita</w:t>
      </w:r>
      <w:r w:rsidRPr="00183FB3">
        <w:rPr>
          <w:rStyle w:val="FootnoteReference"/>
          <w:rFonts w:ascii="Times New Roman" w:hAnsi="Times New Roman" w:cs="Times New Roman"/>
        </w:rPr>
        <w:footnoteReference w:id="301"/>
      </w:r>
      <w:r w:rsidRPr="00183FB3">
        <w:rPr>
          <w:rFonts w:ascii="Times New Roman" w:hAnsi="Times New Roman" w:cs="Times New Roman"/>
        </w:rPr>
        <w:t xml:space="preserve"> o di | trovarsi col Principe suo fratello deve venir a Cleves | ove egli si trova; et là</w:t>
      </w:r>
      <w:r w:rsidR="00C6337B">
        <w:rPr>
          <w:rFonts w:ascii="Times New Roman" w:hAnsi="Times New Roman" w:cs="Times New Roman"/>
        </w:rPr>
        <w:t xml:space="preserve"> […]</w:t>
      </w:r>
      <w:r w:rsidRPr="00183FB3">
        <w:rPr>
          <w:rStyle w:val="FootnoteReference"/>
          <w:rFonts w:ascii="Times New Roman" w:hAnsi="Times New Roman" w:cs="Times New Roman"/>
        </w:rPr>
        <w:footnoteReference w:id="302"/>
      </w:r>
      <w:r w:rsidRPr="00183FB3">
        <w:rPr>
          <w:rFonts w:ascii="Times New Roman" w:hAnsi="Times New Roman" w:cs="Times New Roman"/>
        </w:rPr>
        <w:t xml:space="preserve"> come vicina potrà esser | veduta; che però correva dubio se</w:t>
      </w:r>
      <w:r w:rsidRPr="00183FB3">
        <w:rPr>
          <w:rStyle w:val="FootnoteReference"/>
          <w:rFonts w:ascii="Times New Roman" w:hAnsi="Times New Roman" w:cs="Times New Roman"/>
        </w:rPr>
        <w:footnoteReference w:id="303"/>
      </w:r>
      <w:r w:rsidRPr="00183FB3">
        <w:rPr>
          <w:rFonts w:ascii="Times New Roman" w:hAnsi="Times New Roman" w:cs="Times New Roman"/>
        </w:rPr>
        <w:t xml:space="preserve"> sua Eccellenza la volesse | forse haver per il signor principe Henrico: ma tuttavia | si credeva, che haverebb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a sua pensato per s</w:t>
      </w:r>
      <w:r w:rsidR="004407A5" w:rsidRPr="00183FB3">
        <w:rPr>
          <w:rFonts w:ascii="Times New Roman" w:hAnsi="Times New Roman" w:cs="Times New Roman"/>
        </w:rPr>
        <w:t>é</w:t>
      </w:r>
      <w:r w:rsidRPr="00183FB3">
        <w:rPr>
          <w:rFonts w:ascii="Times New Roman" w:hAnsi="Times New Roman" w:cs="Times New Roman"/>
        </w:rPr>
        <w:t xml:space="preserve"> stessa. | Il fine di questa aleanza non si scuopre; et non vi è</w:t>
      </w:r>
      <w:r w:rsidRPr="00183FB3">
        <w:rPr>
          <w:rStyle w:val="FootnoteReference"/>
          <w:rFonts w:ascii="Times New Roman" w:hAnsi="Times New Roman" w:cs="Times New Roman"/>
        </w:rPr>
        <w:footnoteReference w:id="304"/>
      </w:r>
      <w:r w:rsidRPr="00183FB3">
        <w:rPr>
          <w:rFonts w:ascii="Times New Roman" w:hAnsi="Times New Roman" w:cs="Times New Roman"/>
        </w:rPr>
        <w:t xml:space="preserve"> dubio, che | nei beni dotali potrebbono comprendersi li stati di Giuliers | et di Cleves. Vedrò di cavarne il certo.</w:t>
      </w:r>
      <w:r w:rsidR="00FA4E55" w:rsidRPr="00183FB3">
        <w:rPr>
          <w:rFonts w:ascii="Times New Roman" w:hAnsi="Times New Roman" w:cs="Times New Roman"/>
        </w:rPr>
        <w:t xml:space="preserve"> |</w:t>
      </w:r>
    </w:p>
    <w:p w14:paraId="56B353E6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62v /</w:t>
      </w:r>
    </w:p>
    <w:p w14:paraId="38A67AB8" w14:textId="090CB2BC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lettera che scrissi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4 marzo per il pagamento di doi | mesi di noleggio per la nave Il leon felice verrà riformata | dovendo esser pagabile al signor Nicolò Perez. |</w:t>
      </w:r>
    </w:p>
    <w:p w14:paraId="65BEA85A" w14:textId="1AFA318F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le dodici ho fatte anco dieci lettere pagabili, et per il | valore come nella nota che invio con queste, alle quali | sarà anco aggiunta la lettera n° 100, che scrissi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9 | del passato ispedita per vi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versa. Gratie etc. |</w:t>
      </w:r>
    </w:p>
    <w:p w14:paraId="5E4D77C9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5CF933DB" w14:textId="11E2D4BB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5 maggio 1619 |</w:t>
      </w:r>
    </w:p>
    <w:p w14:paraId="5F475098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4DEBB09C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, et devotissimo servitore |</w:t>
      </w:r>
    </w:p>
    <w:p w14:paraId="65E31EE5" w14:textId="4F36FD1F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</w:t>
      </w:r>
      <w:r w:rsidR="007424DB" w:rsidRPr="00183FB3">
        <w:rPr>
          <w:rFonts w:ascii="Times New Roman" w:hAnsi="Times New Roman" w:cs="Times New Roman"/>
        </w:rPr>
        <w:t xml:space="preserve"> |</w:t>
      </w:r>
    </w:p>
    <w:p w14:paraId="5525294E" w14:textId="77777777" w:rsidR="004F492B" w:rsidRPr="00183FB3" w:rsidRDefault="004F492B" w:rsidP="00765C1E">
      <w:pPr>
        <w:rPr>
          <w:rFonts w:ascii="Times New Roman" w:hAnsi="Times New Roman" w:cs="Times New Roman"/>
        </w:rPr>
      </w:pPr>
    </w:p>
    <w:p w14:paraId="0281EC35" w14:textId="77777777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64r /</w:t>
      </w:r>
    </w:p>
    <w:p w14:paraId="4D4F4F1F" w14:textId="2954AB71" w:rsidR="00FD3ACC" w:rsidRPr="00183FB3" w:rsidRDefault="004158FA" w:rsidP="00765C1E">
      <w:pPr>
        <w:rPr>
          <w:rFonts w:ascii="Times New Roman" w:hAnsi="Times New Roman" w:cs="Times New Roman"/>
          <w:i/>
          <w:iCs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769B35FF" w14:textId="77777777" w:rsidR="00FD3ACC" w:rsidRPr="00183FB3" w:rsidRDefault="00FD3ACC" w:rsidP="00765C1E">
      <w:pPr>
        <w:rPr>
          <w:rFonts w:ascii="Times New Roman" w:hAnsi="Times New Roman" w:cs="Times New Roman"/>
          <w:i/>
          <w:iCs/>
        </w:rPr>
      </w:pPr>
    </w:p>
    <w:p w14:paraId="3B737165" w14:textId="77777777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64v /</w:t>
      </w:r>
    </w:p>
    <w:p w14:paraId="56D20FF9" w14:textId="77777777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cipe di Venetia |</w:t>
      </w:r>
    </w:p>
    <w:p w14:paraId="53BBACF5" w14:textId="77777777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01 sola | </w:t>
      </w:r>
    </w:p>
    <w:p w14:paraId="61E70340" w14:textId="77777777" w:rsidR="00FD3ACC" w:rsidRPr="00183FB3" w:rsidRDefault="00FD3ACC" w:rsidP="00765C1E">
      <w:pPr>
        <w:rPr>
          <w:rFonts w:ascii="Times New Roman" w:hAnsi="Times New Roman" w:cs="Times New Roman"/>
        </w:rPr>
      </w:pPr>
    </w:p>
    <w:p w14:paraId="76749CB1" w14:textId="77777777" w:rsidR="00FD3ACC" w:rsidRPr="00183FB3" w:rsidRDefault="00FD3ACC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igillo e tracce di sigilli</w:t>
      </w:r>
    </w:p>
    <w:p w14:paraId="72AC2876" w14:textId="77777777" w:rsidR="00FD3ACC" w:rsidRPr="00183FB3" w:rsidRDefault="00FD3ACC" w:rsidP="00765C1E">
      <w:pPr>
        <w:rPr>
          <w:rFonts w:ascii="Times New Roman" w:hAnsi="Times New Roman" w:cs="Times New Roman"/>
        </w:rPr>
      </w:pPr>
    </w:p>
    <w:p w14:paraId="519921F0" w14:textId="77777777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7AB7E3C1" w14:textId="77777777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64vC /</w:t>
      </w:r>
    </w:p>
    <w:p w14:paraId="7BA94EB5" w14:textId="0AA569B2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3 maggio 1619 ricevute 22 […]</w:t>
      </w:r>
      <w:r w:rsidRPr="00183FB3">
        <w:rPr>
          <w:rStyle w:val="FootnoteReference"/>
          <w:rFonts w:ascii="Times New Roman" w:hAnsi="Times New Roman" w:cs="Times New Roman"/>
        </w:rPr>
        <w:footnoteReference w:id="305"/>
      </w:r>
      <w:r w:rsidR="00FA4E55" w:rsidRPr="00183FB3">
        <w:rPr>
          <w:rFonts w:ascii="Times New Roman" w:hAnsi="Times New Roman" w:cs="Times New Roman"/>
        </w:rPr>
        <w:t xml:space="preserve"> |</w:t>
      </w:r>
    </w:p>
    <w:p w14:paraId="293D6FAA" w14:textId="2A6A378A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 sola n</w:t>
      </w:r>
      <w:r w:rsidR="0056217B" w:rsidRPr="00183FB3">
        <w:rPr>
          <w:rFonts w:ascii="Times New Roman" w:hAnsi="Times New Roman" w:cs="Times New Roman"/>
        </w:rPr>
        <w:t>°</w:t>
      </w:r>
      <w:r w:rsidRPr="00183FB3">
        <w:rPr>
          <w:rFonts w:ascii="Times New Roman" w:hAnsi="Times New Roman" w:cs="Times New Roman"/>
        </w:rPr>
        <w:t xml:space="preserve"> […]</w:t>
      </w:r>
      <w:r w:rsidRPr="00183FB3">
        <w:rPr>
          <w:rStyle w:val="FootnoteReference"/>
          <w:rFonts w:ascii="Times New Roman" w:hAnsi="Times New Roman" w:cs="Times New Roman"/>
        </w:rPr>
        <w:footnoteReference w:id="306"/>
      </w:r>
      <w:r w:rsidRPr="00183FB3" w:rsidDel="000A659B">
        <w:rPr>
          <w:rFonts w:ascii="Times New Roman" w:hAnsi="Times New Roman" w:cs="Times New Roman"/>
        </w:rPr>
        <w:t xml:space="preserve"> </w:t>
      </w:r>
      <w:r w:rsidR="00FA4E55" w:rsidRPr="00183FB3">
        <w:rPr>
          <w:rFonts w:ascii="Times New Roman" w:hAnsi="Times New Roman" w:cs="Times New Roman"/>
        </w:rPr>
        <w:t>|</w:t>
      </w:r>
    </w:p>
    <w:p w14:paraId="34F1949D" w14:textId="77777777" w:rsidR="00FD3ACC" w:rsidRPr="00183FB3" w:rsidRDefault="00FD3ACC" w:rsidP="00765C1E">
      <w:pPr>
        <w:rPr>
          <w:rFonts w:ascii="Times New Roman" w:hAnsi="Times New Roman" w:cs="Times New Roman"/>
        </w:rPr>
      </w:pPr>
    </w:p>
    <w:p w14:paraId="32DF2C4B" w14:textId="30AFA5B1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circa cen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uomini disposti a venir per bombardieri | ne ha rolato 32 [c]he</w:t>
      </w:r>
      <w:r w:rsidRPr="00183FB3">
        <w:rPr>
          <w:rStyle w:val="FootnoteReference"/>
          <w:rFonts w:ascii="Times New Roman" w:hAnsi="Times New Roman" w:cs="Times New Roman"/>
        </w:rPr>
        <w:footnoteReference w:id="307"/>
      </w:r>
      <w:r w:rsidRPr="00183FB3">
        <w:rPr>
          <w:rFonts w:ascii="Times New Roman" w:hAnsi="Times New Roman" w:cs="Times New Roman"/>
        </w:rPr>
        <w:t xml:space="preserve"> vengono per la strada di Svizzeri. |</w:t>
      </w:r>
    </w:p>
    <w:p w14:paraId="36B30A3F" w14:textId="77777777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Pac va in Ansterdam per ordinar il resto. | Trovano difficoltà di piezarie: alli rolati | ha dato 3 paghe con sicurtà. |</w:t>
      </w:r>
    </w:p>
    <w:p w14:paraId="0D9CD3EE" w14:textId="77777777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nderà li conti: non si senteno tanti lamenti. |</w:t>
      </w:r>
    </w:p>
    <w:p w14:paraId="547AF80C" w14:textId="77777777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valerà de avisi in proposito di passo. |</w:t>
      </w:r>
    </w:p>
    <w:p w14:paraId="0C8AD31B" w14:textId="420D5CF9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genti di Bohemi non sono ancor stati | a trovarlo: sono impediti uno nella | levata di mille moschettieri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| nel negoti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stenza: in questa | ultima resta discrepante la Frisia. |</w:t>
      </w:r>
    </w:p>
    <w:p w14:paraId="44D1781E" w14:textId="6FE24E45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e lettere per Inghilterra a favo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 sono | partite: le dirette a sua Serenità sono scritte</w:t>
      </w:r>
      <w:r w:rsidRPr="00183FB3">
        <w:rPr>
          <w:rStyle w:val="FootnoteReference"/>
          <w:rFonts w:ascii="Times New Roman" w:hAnsi="Times New Roman" w:cs="Times New Roman"/>
        </w:rPr>
        <w:footnoteReference w:id="308"/>
      </w:r>
      <w:r w:rsidRPr="00183FB3">
        <w:rPr>
          <w:rFonts w:ascii="Times New Roman" w:hAnsi="Times New Roman" w:cs="Times New Roman"/>
        </w:rPr>
        <w:t xml:space="preserve"> | pensa voglino darle a lu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viar. |</w:t>
      </w:r>
    </w:p>
    <w:p w14:paraId="32F9F16A" w14:textId="074B270B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uritio sta dubioso delle cose di | Germania ciò che possono far que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. |</w:t>
      </w:r>
    </w:p>
    <w:p w14:paraId="39AF332B" w14:textId="6199ADA2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cesi hanno permesso il passo a circa | mille cavalli, che è segno di debolezza: | continua Mauritio in dire che si vano | armando ma sarà tardo massime per le | levate da quella parte, e mostra temer | di quella del Frinch per Bohemi che | la metà delle genti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bbi a sbandar | passando per Germania. |</w:t>
      </w:r>
    </w:p>
    <w:p w14:paraId="114AD34A" w14:textId="3F54C77F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ille cavalli dalla parte di </w:t>
      </w:r>
      <w:r w:rsidR="004812A5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rciduchi sono | passati, et ad altri si deve dar mostra. |</w:t>
      </w:r>
    </w:p>
    <w:p w14:paraId="7E98691D" w14:textId="77777777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conte Gio. di Nassau deve passar per Treviri | havendo là i suoi officiali la gente è buona | e sarà pagata da Spagna. |</w:t>
      </w:r>
    </w:p>
    <w:p w14:paraId="38057652" w14:textId="5DE8FD38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oce che Alberto attend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io | 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fanta vi concorre, e pensano |</w:t>
      </w:r>
    </w:p>
    <w:p w14:paraId="4498FA23" w14:textId="77777777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64vD /</w:t>
      </w:r>
    </w:p>
    <w:p w14:paraId="3BC0DC18" w14:textId="709E6750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[…]</w:t>
      </w:r>
      <w:r w:rsidRPr="00183FB3">
        <w:rPr>
          <w:rStyle w:val="FootnoteReference"/>
          <w:rFonts w:ascii="Times New Roman" w:hAnsi="Times New Roman" w:cs="Times New Roman"/>
        </w:rPr>
        <w:footnoteReference w:id="309"/>
      </w:r>
      <w:r w:rsidRPr="00183FB3">
        <w:rPr>
          <w:rFonts w:ascii="Times New Roman" w:hAnsi="Times New Roman" w:cs="Times New Roman"/>
        </w:rPr>
        <w:t xml:space="preserve"> più facile a lui che a […]</w:t>
      </w:r>
      <w:r w:rsidRPr="00183FB3">
        <w:rPr>
          <w:rStyle w:val="FootnoteReference"/>
          <w:rFonts w:ascii="Times New Roman" w:hAnsi="Times New Roman" w:cs="Times New Roman"/>
        </w:rPr>
        <w:footnoteReference w:id="310"/>
      </w:r>
      <w:r w:rsidRPr="00183FB3">
        <w:rPr>
          <w:rFonts w:ascii="Times New Roman" w:hAnsi="Times New Roman" w:cs="Times New Roman"/>
        </w:rPr>
        <w:t xml:space="preserve"> | [c]he eletto lui non mancherebbe a | […]</w:t>
      </w:r>
      <w:r w:rsidRPr="00183FB3">
        <w:rPr>
          <w:rStyle w:val="FootnoteReference"/>
          <w:rFonts w:ascii="Times New Roman" w:hAnsi="Times New Roman" w:cs="Times New Roman"/>
        </w:rPr>
        <w:footnoteReference w:id="311"/>
      </w:r>
      <w:r w:rsidRPr="00183FB3">
        <w:rPr>
          <w:rFonts w:ascii="Times New Roman" w:hAnsi="Times New Roman" w:cs="Times New Roman"/>
        </w:rPr>
        <w:t xml:space="preserve"> 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Romani […]</w:t>
      </w:r>
      <w:r w:rsidRPr="00183FB3">
        <w:rPr>
          <w:rStyle w:val="FootnoteReference"/>
          <w:rFonts w:ascii="Times New Roman" w:hAnsi="Times New Roman" w:cs="Times New Roman"/>
        </w:rPr>
        <w:footnoteReference w:id="312"/>
      </w:r>
      <w:r w:rsidRPr="00183FB3">
        <w:rPr>
          <w:rFonts w:ascii="Times New Roman" w:hAnsi="Times New Roman" w:cs="Times New Roman"/>
        </w:rPr>
        <w:t xml:space="preserve"> han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hio | [</w:t>
      </w:r>
      <w:r w:rsidR="00EE0A30" w:rsidRPr="00183FB3">
        <w:rPr>
          <w:rFonts w:ascii="Times New Roman" w:hAnsi="Times New Roman" w:cs="Times New Roman"/>
        </w:rPr>
        <w:t>…</w:t>
      </w:r>
      <w:r w:rsidRPr="00183FB3">
        <w:rPr>
          <w:rFonts w:ascii="Times New Roman" w:hAnsi="Times New Roman" w:cs="Times New Roman"/>
        </w:rPr>
        <w:t>]</w:t>
      </w:r>
      <w:r w:rsidRPr="00183FB3">
        <w:rPr>
          <w:rStyle w:val="FootnoteReference"/>
          <w:rFonts w:ascii="Times New Roman" w:hAnsi="Times New Roman" w:cs="Times New Roman"/>
        </w:rPr>
        <w:footnoteReference w:id="313"/>
      </w:r>
      <w:r w:rsidRPr="00183FB3">
        <w:rPr>
          <w:rFonts w:ascii="Times New Roman" w:hAnsi="Times New Roman" w:cs="Times New Roman"/>
        </w:rPr>
        <w:t xml:space="preserve"> Palatino. |</w:t>
      </w:r>
    </w:p>
    <w:p w14:paraId="70C85437" w14:textId="4455C907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 comunicato a Mauriti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e di | quello ha da comunicar circ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. | Se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compiaciuto, et disse ne | haverebbe parlato con alcuno dei signori. | Trova buona la dimanda, circa | la contributione di danaro ma intorno | la diversione fa diverse considerationi | che meglio saria la contributione | del danaro. Tuttavia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rà consideratione. | Disse ne parli con li 2 deputadi | et così fara il secretario. |</w:t>
      </w:r>
    </w:p>
    <w:p w14:paraId="5053B778" w14:textId="54A03775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arlerà col principe Henrico e | essequirà le commissioni. |</w:t>
      </w:r>
    </w:p>
    <w:p w14:paraId="36B2493E" w14:textId="77777777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trimonio si tratta colla casa | di Nassau e di Brandemburgh. |</w:t>
      </w:r>
    </w:p>
    <w:p w14:paraId="70B09069" w14:textId="77777777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 riformato lettera per | le paghe del Leon felice, et |</w:t>
      </w:r>
    </w:p>
    <w:p w14:paraId="0FFD4663" w14:textId="40A0F186" w:rsidR="00FD3ACC" w:rsidRPr="00183FB3" w:rsidRDefault="00FD3AC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nda nota di lettere | fatte per altri vasselli. |</w:t>
      </w:r>
    </w:p>
    <w:p w14:paraId="0DAE87AE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3F8F9BE4" w14:textId="77777777" w:rsidR="00FD3ACC" w:rsidRPr="00183FB3" w:rsidRDefault="00FD3ACC" w:rsidP="00765C1E">
      <w:pPr>
        <w:rPr>
          <w:rFonts w:ascii="Times New Roman" w:hAnsi="Times New Roman" w:cs="Times New Roman"/>
        </w:rPr>
      </w:pPr>
    </w:p>
    <w:p w14:paraId="7B97D8BA" w14:textId="77777777" w:rsidR="004C0EE1" w:rsidRPr="00183FB3" w:rsidRDefault="004C0EE1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20</w:t>
      </w:r>
    </w:p>
    <w:p w14:paraId="0B625275" w14:textId="19531BE7" w:rsidR="004C0EE1" w:rsidRPr="00183FB3" w:rsidRDefault="004C0EE1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19</w:t>
      </w:r>
      <w:r w:rsidR="00FD3ACC" w:rsidRPr="00183FB3">
        <w:rPr>
          <w:rFonts w:ascii="Times New Roman" w:hAnsi="Times New Roman" w:cs="Times New Roman"/>
        </w:rPr>
        <w:t xml:space="preserve"> (</w:t>
      </w:r>
      <w:r w:rsidRPr="00183FB3">
        <w:rPr>
          <w:rFonts w:ascii="Times New Roman" w:hAnsi="Times New Roman" w:cs="Times New Roman"/>
        </w:rPr>
        <w:t>c</w:t>
      </w:r>
      <w:r w:rsidR="00B02D53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>. 6</w:t>
      </w:r>
      <w:r w:rsidR="004409FA">
        <w:rPr>
          <w:rFonts w:ascii="Times New Roman" w:hAnsi="Times New Roman" w:cs="Times New Roman"/>
        </w:rPr>
        <w:t>3</w:t>
      </w:r>
      <w:r w:rsidR="00FD3ACC" w:rsidRPr="00183FB3">
        <w:rPr>
          <w:rFonts w:ascii="Times New Roman" w:hAnsi="Times New Roman" w:cs="Times New Roman"/>
        </w:rPr>
        <w:t>r-v</w:t>
      </w:r>
      <w:r w:rsidRPr="00183FB3">
        <w:rPr>
          <w:rFonts w:ascii="Times New Roman" w:hAnsi="Times New Roman" w:cs="Times New Roman"/>
        </w:rPr>
        <w:t>)</w:t>
      </w:r>
    </w:p>
    <w:p w14:paraId="556DE8E6" w14:textId="77777777" w:rsidR="00FD3ACC" w:rsidRPr="00183FB3" w:rsidRDefault="00FD3ACC" w:rsidP="00765C1E">
      <w:pPr>
        <w:rPr>
          <w:rFonts w:ascii="Times New Roman" w:hAnsi="Times New Roman" w:cs="Times New Roman"/>
        </w:rPr>
      </w:pPr>
    </w:p>
    <w:p w14:paraId="260B4719" w14:textId="3D8C964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63r / </w:t>
      </w:r>
    </w:p>
    <w:p w14:paraId="1212E627" w14:textId="7C4DA6A2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ta delle lettere fatte alli compartecipi delli dodici vasselli | per il pagamento delli loro noleggi del duodecimo, et | terzodecimo mese sotto questo di 5 maggio |</w:t>
      </w:r>
    </w:p>
    <w:tbl>
      <w:tblPr>
        <w:tblStyle w:val="TableGrid"/>
        <w:tblpPr w:leftFromText="141" w:rightFromText="141" w:vertAnchor="text" w:tblpX="108" w:tblpY="328"/>
        <w:tblW w:w="97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9"/>
        <w:gridCol w:w="2268"/>
      </w:tblGrid>
      <w:tr w:rsidR="004C0EE1" w:rsidRPr="00183FB3" w14:paraId="4D054C60" w14:textId="77777777" w:rsidTr="004D69B5">
        <w:tc>
          <w:tcPr>
            <w:tcW w:w="7479" w:type="dxa"/>
          </w:tcPr>
          <w:p w14:paraId="7A1410F3" w14:textId="3C77C2C2" w:rsidR="004C0EE1" w:rsidRPr="00183FB3" w:rsidRDefault="00C92B44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lastRenderedPageBreak/>
              <w:t xml:space="preserve">1. </w:t>
            </w:r>
            <w:r w:rsidR="004C0EE1" w:rsidRPr="00183FB3">
              <w:rPr>
                <w:rFonts w:ascii="Times New Roman" w:hAnsi="Times New Roman" w:cs="Times New Roman"/>
              </w:rPr>
              <w:t>Per la nave San Marco per fiorini</w:t>
            </w:r>
          </w:p>
          <w:p w14:paraId="6EDB2F9D" w14:textId="2A56C804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agabili al magnifico Melchior Noirott |</w:t>
            </w:r>
          </w:p>
        </w:tc>
        <w:tc>
          <w:tcPr>
            <w:tcW w:w="2268" w:type="dxa"/>
          </w:tcPr>
          <w:p w14:paraId="69BE851B" w14:textId="4F01E2F7" w:rsidR="004C0EE1" w:rsidRPr="00183FB3" w:rsidRDefault="004C0EE1" w:rsidP="00C92B44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7200 ducati 2880</w:t>
            </w:r>
            <w:r w:rsidR="00C92B44" w:rsidRPr="00183FB3">
              <w:rPr>
                <w:rFonts w:ascii="Times New Roman" w:hAnsi="Times New Roman" w:cs="Times New Roman"/>
              </w:rPr>
              <w:t xml:space="preserve"> |</w:t>
            </w:r>
            <w:r w:rsidRPr="00183FB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C0EE1" w:rsidRPr="00183FB3" w14:paraId="077ECB20" w14:textId="77777777" w:rsidTr="004D69B5">
        <w:tc>
          <w:tcPr>
            <w:tcW w:w="7479" w:type="dxa"/>
          </w:tcPr>
          <w:p w14:paraId="17E2F781" w14:textId="31BD5037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2</w:t>
            </w:r>
            <w:r w:rsidR="00C92B44" w:rsidRPr="00183FB3">
              <w:rPr>
                <w:rFonts w:ascii="Times New Roman" w:hAnsi="Times New Roman" w:cs="Times New Roman"/>
              </w:rPr>
              <w:t>.</w:t>
            </w:r>
            <w:r w:rsidRPr="00183FB3">
              <w:rPr>
                <w:rFonts w:ascii="Times New Roman" w:hAnsi="Times New Roman" w:cs="Times New Roman"/>
              </w:rPr>
              <w:t xml:space="preserve"> Per la nave San Christofforo per fiorini</w:t>
            </w:r>
          </w:p>
          <w:p w14:paraId="793DD7A4" w14:textId="3B20E49D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agabili alli magnifici Clas Classen Houtyn, Gis-|bert de Coninek, Hendrick van Zuityn | partecipi o a chi essi ordineranno in piedi | della lettera |</w:t>
            </w:r>
          </w:p>
        </w:tc>
        <w:tc>
          <w:tcPr>
            <w:tcW w:w="2268" w:type="dxa"/>
          </w:tcPr>
          <w:p w14:paraId="4DFD3FA0" w14:textId="754264A4" w:rsidR="004C0EE1" w:rsidRPr="00183FB3" w:rsidRDefault="004C0EE1" w:rsidP="00C92B44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800 ducati 1920</w:t>
            </w:r>
            <w:r w:rsidR="00C92B44"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4C0EE1" w:rsidRPr="00183FB3" w14:paraId="0142E9CF" w14:textId="77777777" w:rsidTr="004D69B5">
        <w:tc>
          <w:tcPr>
            <w:tcW w:w="7479" w:type="dxa"/>
          </w:tcPr>
          <w:p w14:paraId="7AACD464" w14:textId="730A3168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3</w:t>
            </w:r>
            <w:r w:rsidR="00C92B44" w:rsidRPr="00183FB3">
              <w:rPr>
                <w:rFonts w:ascii="Times New Roman" w:hAnsi="Times New Roman" w:cs="Times New Roman"/>
              </w:rPr>
              <w:t>.</w:t>
            </w:r>
            <w:r w:rsidRPr="00183FB3">
              <w:rPr>
                <w:rFonts w:ascii="Times New Roman" w:hAnsi="Times New Roman" w:cs="Times New Roman"/>
              </w:rPr>
              <w:t xml:space="preserve"> Per la nave San Francesco per fiorini </w:t>
            </w:r>
          </w:p>
          <w:p w14:paraId="535D0CF8" w14:textId="5C77B9E3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agabili a Pieter Evertson o a cui ordi</w:t>
            </w:r>
            <w:r w:rsidR="00F4133E" w:rsidRPr="00183FB3">
              <w:rPr>
                <w:rFonts w:ascii="Times New Roman" w:hAnsi="Times New Roman" w:cs="Times New Roman"/>
              </w:rPr>
              <w:t>-</w:t>
            </w:r>
            <w:r w:rsidRPr="00183FB3">
              <w:rPr>
                <w:rFonts w:ascii="Times New Roman" w:hAnsi="Times New Roman" w:cs="Times New Roman"/>
              </w:rPr>
              <w:t xml:space="preserve">|nerà in piedi della lettera | </w:t>
            </w:r>
          </w:p>
        </w:tc>
        <w:tc>
          <w:tcPr>
            <w:tcW w:w="2268" w:type="dxa"/>
          </w:tcPr>
          <w:p w14:paraId="0261E961" w14:textId="1BF9E29F" w:rsidR="004C0EE1" w:rsidRPr="00183FB3" w:rsidRDefault="004C0EE1" w:rsidP="00C92B44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800 ducati 1920</w:t>
            </w:r>
            <w:r w:rsidR="00C92B44"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4C0EE1" w:rsidRPr="00183FB3" w14:paraId="35857E5B" w14:textId="77777777" w:rsidTr="004D69B5">
        <w:tc>
          <w:tcPr>
            <w:tcW w:w="7479" w:type="dxa"/>
          </w:tcPr>
          <w:p w14:paraId="3439A3BF" w14:textId="77CD44CB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</w:t>
            </w:r>
            <w:r w:rsidR="00C92B44" w:rsidRPr="00183FB3">
              <w:rPr>
                <w:rFonts w:ascii="Times New Roman" w:hAnsi="Times New Roman" w:cs="Times New Roman"/>
              </w:rPr>
              <w:t>.</w:t>
            </w:r>
            <w:r w:rsidRPr="00183FB3">
              <w:rPr>
                <w:rFonts w:ascii="Times New Roman" w:hAnsi="Times New Roman" w:cs="Times New Roman"/>
              </w:rPr>
              <w:t xml:space="preserve"> Per la nave Menonistekerk per fiorini </w:t>
            </w:r>
          </w:p>
          <w:p w14:paraId="224BB0D4" w14:textId="18D51C81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agabili al magnifico Gio. de Waele | </w:t>
            </w:r>
          </w:p>
        </w:tc>
        <w:tc>
          <w:tcPr>
            <w:tcW w:w="2268" w:type="dxa"/>
          </w:tcPr>
          <w:p w14:paraId="33D60B8A" w14:textId="7269E290" w:rsidR="004C0EE1" w:rsidRPr="00183FB3" w:rsidRDefault="004C0EE1" w:rsidP="00C92B44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5100 ducati 2040</w:t>
            </w:r>
            <w:r w:rsidR="00C92B44" w:rsidRPr="00183FB3">
              <w:rPr>
                <w:rFonts w:ascii="Times New Roman" w:hAnsi="Times New Roman" w:cs="Times New Roman"/>
              </w:rPr>
              <w:t xml:space="preserve"> |</w:t>
            </w:r>
            <w:r w:rsidRPr="00183FB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C0EE1" w:rsidRPr="00183FB3" w14:paraId="12D89EB1" w14:textId="77777777" w:rsidTr="004D69B5">
        <w:tc>
          <w:tcPr>
            <w:tcW w:w="7479" w:type="dxa"/>
          </w:tcPr>
          <w:p w14:paraId="7776C9F3" w14:textId="3873C664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5</w:t>
            </w:r>
            <w:r w:rsidR="00C92B44" w:rsidRPr="00183FB3">
              <w:rPr>
                <w:rFonts w:ascii="Times New Roman" w:hAnsi="Times New Roman" w:cs="Times New Roman"/>
              </w:rPr>
              <w:t>.</w:t>
            </w:r>
            <w:r w:rsidRPr="00183FB3">
              <w:rPr>
                <w:rFonts w:ascii="Times New Roman" w:hAnsi="Times New Roman" w:cs="Times New Roman"/>
              </w:rPr>
              <w:t xml:space="preserve"> Per la nave Anna Riverson per fiorini </w:t>
            </w:r>
          </w:p>
          <w:p w14:paraId="232E5F26" w14:textId="0E57C73D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agabili al magnifico Nicolò Perez | </w:t>
            </w:r>
          </w:p>
        </w:tc>
        <w:tc>
          <w:tcPr>
            <w:tcW w:w="2268" w:type="dxa"/>
          </w:tcPr>
          <w:p w14:paraId="69699727" w14:textId="18C9BCAC" w:rsidR="004C0EE1" w:rsidRPr="00183FB3" w:rsidRDefault="004C0EE1" w:rsidP="00C92B44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3600 ducati 1440</w:t>
            </w:r>
            <w:r w:rsidR="00C92B44" w:rsidRPr="00183FB3">
              <w:rPr>
                <w:rFonts w:ascii="Times New Roman" w:hAnsi="Times New Roman" w:cs="Times New Roman"/>
              </w:rPr>
              <w:t xml:space="preserve"> |</w:t>
            </w:r>
            <w:r w:rsidRPr="00183FB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C0EE1" w:rsidRPr="00183FB3" w14:paraId="46B591E5" w14:textId="77777777" w:rsidTr="004D69B5">
        <w:tc>
          <w:tcPr>
            <w:tcW w:w="7479" w:type="dxa"/>
          </w:tcPr>
          <w:p w14:paraId="695D5BA3" w14:textId="1A5F9CDB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6</w:t>
            </w:r>
            <w:r w:rsidR="00C92B44" w:rsidRPr="00183FB3">
              <w:rPr>
                <w:rFonts w:ascii="Times New Roman" w:hAnsi="Times New Roman" w:cs="Times New Roman"/>
              </w:rPr>
              <w:t>.</w:t>
            </w:r>
            <w:r w:rsidRPr="00183FB3">
              <w:rPr>
                <w:rFonts w:ascii="Times New Roman" w:hAnsi="Times New Roman" w:cs="Times New Roman"/>
              </w:rPr>
              <w:t xml:space="preserve"> Per la nave Emaus per fiorini</w:t>
            </w:r>
          </w:p>
          <w:p w14:paraId="3D917C7E" w14:textId="706BFFE4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agabili al magnifico Nicolò Perez | </w:t>
            </w:r>
          </w:p>
        </w:tc>
        <w:tc>
          <w:tcPr>
            <w:tcW w:w="2268" w:type="dxa"/>
          </w:tcPr>
          <w:p w14:paraId="6F05A5C6" w14:textId="6BFD5327" w:rsidR="004C0EE1" w:rsidRPr="00183FB3" w:rsidRDefault="004C0EE1" w:rsidP="00C92B44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800 ducati 1920</w:t>
            </w:r>
            <w:r w:rsidR="00C92B44"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4C0EE1" w:rsidRPr="00183FB3" w14:paraId="0822AC62" w14:textId="77777777" w:rsidTr="004D69B5">
        <w:tc>
          <w:tcPr>
            <w:tcW w:w="7479" w:type="dxa"/>
          </w:tcPr>
          <w:p w14:paraId="388DDAD7" w14:textId="3CF716C6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7</w:t>
            </w:r>
            <w:r w:rsidR="00C92B44" w:rsidRPr="00183FB3">
              <w:rPr>
                <w:rFonts w:ascii="Times New Roman" w:hAnsi="Times New Roman" w:cs="Times New Roman"/>
              </w:rPr>
              <w:t>.</w:t>
            </w:r>
            <w:r w:rsidRPr="00183FB3">
              <w:rPr>
                <w:rFonts w:ascii="Times New Roman" w:hAnsi="Times New Roman" w:cs="Times New Roman"/>
              </w:rPr>
              <w:t xml:space="preserve"> Per la nave Lo specchio per fiorini </w:t>
            </w:r>
          </w:p>
          <w:p w14:paraId="351148BE" w14:textId="5ED1B264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agabili al capitano Dirich Pieterson Proost | o a chi egli ordinerà in piedi della | lettera | </w:t>
            </w:r>
          </w:p>
        </w:tc>
        <w:tc>
          <w:tcPr>
            <w:tcW w:w="2268" w:type="dxa"/>
          </w:tcPr>
          <w:p w14:paraId="3CB508E2" w14:textId="7C4E3199" w:rsidR="004C0EE1" w:rsidRPr="00183FB3" w:rsidRDefault="004C0EE1" w:rsidP="00C92B44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400 ducati 1760</w:t>
            </w:r>
            <w:r w:rsidR="00C92B44"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4C0EE1" w:rsidRPr="00183FB3" w14:paraId="0CD2106D" w14:textId="77777777" w:rsidTr="004D69B5">
        <w:tc>
          <w:tcPr>
            <w:tcW w:w="7479" w:type="dxa"/>
          </w:tcPr>
          <w:p w14:paraId="5490B7F2" w14:textId="66C13CB4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8</w:t>
            </w:r>
            <w:r w:rsidR="00C92B44" w:rsidRPr="00183FB3">
              <w:rPr>
                <w:rFonts w:ascii="Times New Roman" w:hAnsi="Times New Roman" w:cs="Times New Roman"/>
              </w:rPr>
              <w:t>.</w:t>
            </w:r>
            <w:r w:rsidRPr="00183FB3">
              <w:rPr>
                <w:rFonts w:ascii="Times New Roman" w:hAnsi="Times New Roman" w:cs="Times New Roman"/>
              </w:rPr>
              <w:t xml:space="preserve"> Per la nave Li tre re per fiorini</w:t>
            </w:r>
          </w:p>
          <w:p w14:paraId="4EEDA4F7" w14:textId="7BD0C77A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agabili alli magnifici Guglielmo Dopenghiser, et | Gio. Van Groll | </w:t>
            </w:r>
          </w:p>
        </w:tc>
        <w:tc>
          <w:tcPr>
            <w:tcW w:w="2268" w:type="dxa"/>
          </w:tcPr>
          <w:p w14:paraId="2BFC6597" w14:textId="02330EF0" w:rsidR="004C0EE1" w:rsidRPr="00183FB3" w:rsidRDefault="004C0EE1" w:rsidP="00C92B44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100 ducati 1640</w:t>
            </w:r>
            <w:r w:rsidR="00C92B44"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4C0EE1" w:rsidRPr="00183FB3" w14:paraId="3D1F049C" w14:textId="77777777" w:rsidTr="004D69B5">
        <w:trPr>
          <w:trHeight w:val="319"/>
        </w:trPr>
        <w:tc>
          <w:tcPr>
            <w:tcW w:w="7479" w:type="dxa"/>
          </w:tcPr>
          <w:p w14:paraId="58CAB56E" w14:textId="6ED70F67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9</w:t>
            </w:r>
            <w:r w:rsidR="00C92B44" w:rsidRPr="00183FB3">
              <w:rPr>
                <w:rFonts w:ascii="Times New Roman" w:hAnsi="Times New Roman" w:cs="Times New Roman"/>
              </w:rPr>
              <w:t>.</w:t>
            </w:r>
            <w:r w:rsidRPr="00183FB3">
              <w:rPr>
                <w:rFonts w:ascii="Times New Roman" w:hAnsi="Times New Roman" w:cs="Times New Roman"/>
              </w:rPr>
              <w:t xml:space="preserve"> Per la nave Il leon dorato per fiorini </w:t>
            </w:r>
          </w:p>
          <w:p w14:paraId="739F1C58" w14:textId="7DB925A1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agabili alli magnifici Luca van Uffelen, et Gio-|van Mere</w:t>
            </w:r>
            <w:r w:rsidR="00C92B44" w:rsidRPr="00183FB3">
              <w:rPr>
                <w:rFonts w:ascii="Times New Roman" w:hAnsi="Times New Roman" w:cs="Times New Roman"/>
              </w:rPr>
              <w:t xml:space="preserve"> |</w:t>
            </w:r>
          </w:p>
        </w:tc>
        <w:tc>
          <w:tcPr>
            <w:tcW w:w="2268" w:type="dxa"/>
          </w:tcPr>
          <w:p w14:paraId="75E068BD" w14:textId="27238A80" w:rsidR="004C0EE1" w:rsidRPr="00183FB3" w:rsidRDefault="004C0EE1" w:rsidP="00C92B44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800 ducati 1920</w:t>
            </w:r>
            <w:r w:rsidR="00C92B44"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4C0EE1" w:rsidRPr="00183FB3" w14:paraId="2B748064" w14:textId="77777777" w:rsidTr="004D69B5">
        <w:trPr>
          <w:trHeight w:val="291"/>
        </w:trPr>
        <w:tc>
          <w:tcPr>
            <w:tcW w:w="7479" w:type="dxa"/>
          </w:tcPr>
          <w:p w14:paraId="3647F3DE" w14:textId="792D6669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10</w:t>
            </w:r>
            <w:r w:rsidR="00C92B44" w:rsidRPr="00183FB3">
              <w:rPr>
                <w:rFonts w:ascii="Times New Roman" w:hAnsi="Times New Roman" w:cs="Times New Roman"/>
              </w:rPr>
              <w:t>.</w:t>
            </w:r>
            <w:r w:rsidRPr="00183FB3">
              <w:rPr>
                <w:rFonts w:ascii="Times New Roman" w:hAnsi="Times New Roman" w:cs="Times New Roman"/>
              </w:rPr>
              <w:t xml:space="preserve"> Per le navi Santa Giustina per fiorini </w:t>
            </w:r>
          </w:p>
        </w:tc>
        <w:tc>
          <w:tcPr>
            <w:tcW w:w="2268" w:type="dxa"/>
          </w:tcPr>
          <w:p w14:paraId="5C0E4B88" w14:textId="7ABBF1A1" w:rsidR="004C0EE1" w:rsidRPr="00183FB3" w:rsidRDefault="004C0EE1" w:rsidP="00C92B44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100 ducati 1640</w:t>
            </w:r>
            <w:r w:rsidR="00C92B44"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4C0EE1" w:rsidRPr="00183FB3" w14:paraId="5EAB8B1D" w14:textId="77777777" w:rsidTr="004D69B5">
        <w:tc>
          <w:tcPr>
            <w:tcW w:w="7479" w:type="dxa"/>
          </w:tcPr>
          <w:p w14:paraId="36CFC296" w14:textId="1731BA35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11</w:t>
            </w:r>
            <w:r w:rsidR="00C92B44" w:rsidRPr="00183FB3">
              <w:rPr>
                <w:rFonts w:ascii="Times New Roman" w:hAnsi="Times New Roman" w:cs="Times New Roman"/>
              </w:rPr>
              <w:t>.</w:t>
            </w:r>
            <w:r w:rsidRPr="00183FB3">
              <w:rPr>
                <w:rFonts w:ascii="Times New Roman" w:hAnsi="Times New Roman" w:cs="Times New Roman"/>
              </w:rPr>
              <w:t xml:space="preserve"> Bonte Koi, o Vacca macchiata per fiorini |</w:t>
            </w:r>
          </w:p>
        </w:tc>
        <w:tc>
          <w:tcPr>
            <w:tcW w:w="2268" w:type="dxa"/>
          </w:tcPr>
          <w:p w14:paraId="5F1C6069" w14:textId="350FAD97" w:rsidR="004C0EE1" w:rsidRPr="00183FB3" w:rsidRDefault="004C0EE1" w:rsidP="00C92B44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100 ducati 1640</w:t>
            </w:r>
            <w:r w:rsidR="00C92B44"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4C0EE1" w:rsidRPr="00183FB3" w14:paraId="0B7B05BF" w14:textId="77777777" w:rsidTr="004D69B5">
        <w:trPr>
          <w:trHeight w:val="874"/>
        </w:trPr>
        <w:tc>
          <w:tcPr>
            <w:tcW w:w="7479" w:type="dxa"/>
          </w:tcPr>
          <w:p w14:paraId="2D23E0E7" w14:textId="0BEB633F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12</w:t>
            </w:r>
            <w:r w:rsidR="00C92B44" w:rsidRPr="00183FB3">
              <w:rPr>
                <w:rFonts w:ascii="Times New Roman" w:hAnsi="Times New Roman" w:cs="Times New Roman"/>
              </w:rPr>
              <w:t>.</w:t>
            </w:r>
            <w:r w:rsidRPr="00183FB3">
              <w:rPr>
                <w:rFonts w:ascii="Times New Roman" w:hAnsi="Times New Roman" w:cs="Times New Roman"/>
              </w:rPr>
              <w:t xml:space="preserve"> Re David per fiorini </w:t>
            </w:r>
          </w:p>
          <w:p w14:paraId="5477C2C7" w14:textId="4E4DCCEA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agabili per queste tre navi in una sola lettera | al magnifico Steffano van Este. Et saranno per | queste tre, ducati 4560 |</w:t>
            </w:r>
          </w:p>
        </w:tc>
        <w:tc>
          <w:tcPr>
            <w:tcW w:w="2268" w:type="dxa"/>
          </w:tcPr>
          <w:p w14:paraId="48F15CCF" w14:textId="42799B76" w:rsidR="004C0EE1" w:rsidRPr="00183FB3" w:rsidRDefault="004C0EE1" w:rsidP="00C92B44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3200</w:t>
            </w:r>
            <w:r w:rsidR="00C92B44" w:rsidRPr="00183FB3">
              <w:rPr>
                <w:rFonts w:ascii="Times New Roman" w:hAnsi="Times New Roman" w:cs="Times New Roman"/>
              </w:rPr>
              <w:t xml:space="preserve"> </w:t>
            </w:r>
            <w:r w:rsidRPr="00183FB3">
              <w:rPr>
                <w:rFonts w:ascii="Times New Roman" w:hAnsi="Times New Roman" w:cs="Times New Roman"/>
              </w:rPr>
              <w:t>ducati 1280</w:t>
            </w:r>
            <w:r w:rsidR="00C92B44" w:rsidRPr="00183FB3">
              <w:rPr>
                <w:rFonts w:ascii="Times New Roman" w:hAnsi="Times New Roman" w:cs="Times New Roman"/>
              </w:rPr>
              <w:t xml:space="preserve"> |</w:t>
            </w:r>
          </w:p>
          <w:p w14:paraId="5BEF6ED0" w14:textId="6E521754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</w:p>
        </w:tc>
      </w:tr>
      <w:tr w:rsidR="004C0EE1" w:rsidRPr="00183FB3" w14:paraId="7504D897" w14:textId="77777777" w:rsidTr="004D69B5">
        <w:trPr>
          <w:trHeight w:val="301"/>
        </w:trPr>
        <w:tc>
          <w:tcPr>
            <w:tcW w:w="7479" w:type="dxa"/>
          </w:tcPr>
          <w:p w14:paraId="09981E3F" w14:textId="77777777" w:rsidR="004C0EE1" w:rsidRPr="00183FB3" w:rsidRDefault="004C0EE1" w:rsidP="00C92B4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2BCD10A8" w14:textId="27C86B3E" w:rsidR="004C0EE1" w:rsidRPr="00183FB3" w:rsidRDefault="00C92B44" w:rsidP="00C92B44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55000 ducati 22000 |</w:t>
            </w:r>
          </w:p>
        </w:tc>
      </w:tr>
    </w:tbl>
    <w:p w14:paraId="55F617B5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0A305E6F" w14:textId="77777777" w:rsidR="00FD3ACC" w:rsidRPr="00183FB3" w:rsidRDefault="00FD3ACC" w:rsidP="00765C1E">
      <w:pPr>
        <w:rPr>
          <w:rFonts w:ascii="Times New Roman" w:hAnsi="Times New Roman" w:cs="Times New Roman"/>
        </w:rPr>
      </w:pPr>
    </w:p>
    <w:p w14:paraId="5CF86886" w14:textId="1833C54A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63v /</w:t>
      </w:r>
    </w:p>
    <w:p w14:paraId="2F30DBAB" w14:textId="69A3BBEE" w:rsidR="004C0EE1" w:rsidRPr="00183FB3" w:rsidRDefault="004158FA" w:rsidP="00765C1E">
      <w:pPr>
        <w:rPr>
          <w:rFonts w:ascii="Times New Roman" w:hAnsi="Times New Roman" w:cs="Times New Roman"/>
          <w:i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0067F808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7217342A" w14:textId="77777777" w:rsidR="00570E63" w:rsidRPr="00570E63" w:rsidRDefault="004C0EE1" w:rsidP="00570E63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570E63">
        <w:rPr>
          <w:rFonts w:ascii="Times New Roman" w:hAnsi="Times New Roman" w:cs="Times New Roman"/>
        </w:rPr>
        <w:lastRenderedPageBreak/>
        <w:t>/START LETTER/</w:t>
      </w:r>
    </w:p>
    <w:p w14:paraId="2FA2F445" w14:textId="7F39354D" w:rsidR="004C0EE1" w:rsidRPr="00183FB3" w:rsidRDefault="004C0EE1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21</w:t>
      </w:r>
    </w:p>
    <w:p w14:paraId="1981B8BD" w14:textId="75B241C0" w:rsidR="004C0EE1" w:rsidRPr="00183FB3" w:rsidRDefault="004C0EE1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5 maggi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</w:t>
      </w:r>
      <w:r w:rsidR="00B02D53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>. 65r-66v)</w:t>
      </w:r>
    </w:p>
    <w:p w14:paraId="288748F3" w14:textId="77777777" w:rsidR="00EF01A0" w:rsidRPr="00183FB3" w:rsidRDefault="00EF01A0" w:rsidP="00765C1E">
      <w:pPr>
        <w:jc w:val="center"/>
        <w:rPr>
          <w:rFonts w:ascii="Times New Roman" w:hAnsi="Times New Roman" w:cs="Times New Roman"/>
        </w:rPr>
      </w:pPr>
    </w:p>
    <w:p w14:paraId="2098D8F8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65r /</w:t>
      </w:r>
    </w:p>
    <w:p w14:paraId="3DFC4C4B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1307B1E4" w14:textId="10446B38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moglie, che fu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glio Kerckoven manda costì</w:t>
      </w:r>
      <w:r w:rsidRPr="00183FB3">
        <w:rPr>
          <w:rStyle w:val="FootnoteReference"/>
          <w:rFonts w:ascii="Times New Roman" w:hAnsi="Times New Roman" w:cs="Times New Roman"/>
        </w:rPr>
        <w:footnoteReference w:id="314"/>
      </w:r>
      <w:r w:rsidRPr="00183FB3">
        <w:rPr>
          <w:rFonts w:ascii="Times New Roman" w:hAnsi="Times New Roman" w:cs="Times New Roman"/>
        </w:rPr>
        <w:t xml:space="preserve"> il signor | Nicolò Hamel per riveder li affari del suo marito, ricuperar | quanto andava creditore, et retirar quel più che può | per aiuto del figlio, et di una figliola da marito, che li è rimasta. | La detta vedova è stata a trovarmi, et instantemente mi | ha pregato di raccomandar la buona speditione di esso | Hamel a vostra Serenità, et di pregarla, che non havendo già | mai il marito havuto assignamento del suo stipendio | straordinario, che più volte haveva ricercato, et gliene | era stato dato intentione, per carità si compiaccia | di darlo al presente a lei, et ai figlioli. Non solo per | sé stessa mi si è raccomandata; ma alcun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suoi amici, et parenti m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nno raccomandata; né a | me tocca aggiunger di vantaggio alla singolar | pietà, et munificenza della Serenità vostra. Gratie etc. |</w:t>
      </w:r>
    </w:p>
    <w:p w14:paraId="294026BC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1D1AC8E6" w14:textId="70691E18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5 maggio 1619 |</w:t>
      </w:r>
    </w:p>
    <w:p w14:paraId="2799E7CA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565DE7C1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, et devotissimo servitore | </w:t>
      </w:r>
    </w:p>
    <w:p w14:paraId="6B90B9DE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2A3762ED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55F65D20" w14:textId="77777777" w:rsidR="00814D16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65v</w:t>
      </w:r>
      <w:r w:rsidR="00814D16">
        <w:rPr>
          <w:rFonts w:ascii="Times New Roman" w:hAnsi="Times New Roman" w:cs="Times New Roman"/>
        </w:rPr>
        <w:t xml:space="preserve"> /</w:t>
      </w:r>
    </w:p>
    <w:p w14:paraId="24A1B526" w14:textId="77777777" w:rsidR="00814D16" w:rsidRPr="00814D16" w:rsidRDefault="00814D16" w:rsidP="00814D1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5655621C" w14:textId="77777777" w:rsidR="00814D16" w:rsidRDefault="00814D16" w:rsidP="00765C1E">
      <w:pPr>
        <w:rPr>
          <w:rFonts w:ascii="Times New Roman" w:hAnsi="Times New Roman" w:cs="Times New Roman"/>
        </w:rPr>
      </w:pPr>
    </w:p>
    <w:p w14:paraId="29DAD984" w14:textId="50645F3E" w:rsidR="004C0EE1" w:rsidRPr="00183FB3" w:rsidRDefault="00814D16" w:rsidP="00765C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4C0EE1" w:rsidRPr="00183FB3">
        <w:rPr>
          <w:rFonts w:ascii="Times New Roman" w:hAnsi="Times New Roman" w:cs="Times New Roman"/>
        </w:rPr>
        <w:t>66r /</w:t>
      </w:r>
    </w:p>
    <w:p w14:paraId="291F0779" w14:textId="77777777" w:rsidR="00814D16" w:rsidRPr="00814D16" w:rsidRDefault="00814D16" w:rsidP="00814D1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243178B4" w14:textId="77777777" w:rsidR="004C0EE1" w:rsidRPr="00183FB3" w:rsidRDefault="004C0EE1" w:rsidP="00765C1E">
      <w:pPr>
        <w:rPr>
          <w:rFonts w:ascii="Times New Roman" w:hAnsi="Times New Roman" w:cs="Times New Roman"/>
          <w:i/>
        </w:rPr>
      </w:pPr>
    </w:p>
    <w:p w14:paraId="18F060F8" w14:textId="77777777" w:rsidR="004C0EE1" w:rsidRPr="00183FB3" w:rsidRDefault="004C0EE1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</w:rPr>
        <w:t>/ 66v /</w:t>
      </w:r>
    </w:p>
    <w:p w14:paraId="58C4B9D2" w14:textId="32761E11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</w:t>
      </w:r>
      <w:r w:rsidR="0077185D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 xml:space="preserve">rincipe di Venetia </w:t>
      </w:r>
      <w:r w:rsidR="00FA4E55" w:rsidRPr="00183FB3">
        <w:rPr>
          <w:rFonts w:ascii="Times New Roman" w:hAnsi="Times New Roman" w:cs="Times New Roman"/>
        </w:rPr>
        <w:t>|</w:t>
      </w:r>
    </w:p>
    <w:p w14:paraId="0E19A22E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086F7FFA" w14:textId="77777777" w:rsidR="004C0EE1" w:rsidRPr="00183FB3" w:rsidRDefault="004C0EE1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Tracce di sigillo</w:t>
      </w:r>
    </w:p>
    <w:p w14:paraId="388D5550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210EC072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4DF99BD9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66vC/</w:t>
      </w:r>
    </w:p>
    <w:p w14:paraId="7BDCA3C7" w14:textId="23BD9CC2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5 maggio 1619 ricevut</w:t>
      </w:r>
      <w:r w:rsidR="00E27728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 xml:space="preserve">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4 luglio | </w:t>
      </w:r>
    </w:p>
    <w:p w14:paraId="5A84023A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ya | </w:t>
      </w:r>
    </w:p>
    <w:p w14:paraId="15564B5B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2A95A532" w14:textId="1CFACB91" w:rsidR="004C0EE1" w:rsidRPr="00703F3D" w:rsidRDefault="004C0EE1" w:rsidP="00765C1E">
      <w:pPr>
        <w:rPr>
          <w:rFonts w:ascii="Times New Roman" w:hAnsi="Times New Roman" w:cs="Times New Roman"/>
          <w:lang w:val="en-GB"/>
        </w:rPr>
      </w:pPr>
      <w:r w:rsidRPr="00183FB3">
        <w:rPr>
          <w:rFonts w:ascii="Times New Roman" w:hAnsi="Times New Roman" w:cs="Times New Roman"/>
        </w:rPr>
        <w:t>Raccomanda la moglie, che | fu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glio Kerckoven</w:t>
      </w:r>
      <w:r w:rsidR="00FA4E55" w:rsidRPr="00183FB3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</w:t>
      </w:r>
      <w:r w:rsidRPr="00703F3D">
        <w:rPr>
          <w:rFonts w:ascii="Times New Roman" w:hAnsi="Times New Roman" w:cs="Times New Roman"/>
          <w:lang w:val="en-GB"/>
        </w:rPr>
        <w:t>|</w:t>
      </w:r>
    </w:p>
    <w:p w14:paraId="49EF3F69" w14:textId="77777777" w:rsidR="004C0EE1" w:rsidRPr="00703F3D" w:rsidRDefault="004C0EE1" w:rsidP="00765C1E">
      <w:pPr>
        <w:rPr>
          <w:rFonts w:ascii="Times New Roman" w:hAnsi="Times New Roman" w:cs="Times New Roman"/>
          <w:lang w:val="en-GB"/>
        </w:rPr>
      </w:pPr>
    </w:p>
    <w:p w14:paraId="7A608D96" w14:textId="0DFBA997" w:rsidR="004C0EE1" w:rsidRPr="00703F3D" w:rsidRDefault="004C0EE1" w:rsidP="00765C1E">
      <w:pPr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t>L. C. R.</w:t>
      </w:r>
      <w:r w:rsidR="007424DB" w:rsidRPr="00703F3D">
        <w:rPr>
          <w:rFonts w:ascii="Times New Roman" w:hAnsi="Times New Roman" w:cs="Times New Roman"/>
          <w:lang w:val="en-GB"/>
        </w:rPr>
        <w:t xml:space="preserve"> |</w:t>
      </w:r>
    </w:p>
    <w:p w14:paraId="6524A9A7" w14:textId="77777777" w:rsidR="004C0EE1" w:rsidRPr="00703F3D" w:rsidRDefault="004C0EE1" w:rsidP="00765C1E">
      <w:pPr>
        <w:rPr>
          <w:rFonts w:ascii="Times New Roman" w:hAnsi="Times New Roman" w:cs="Times New Roman"/>
          <w:lang w:val="en-GB"/>
        </w:rPr>
      </w:pPr>
    </w:p>
    <w:p w14:paraId="50BEC987" w14:textId="77777777" w:rsidR="00570E63" w:rsidRPr="00703F3D" w:rsidRDefault="004C0EE1" w:rsidP="00570E63">
      <w:pPr>
        <w:outlineLvl w:val="0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br w:type="page"/>
      </w:r>
      <w:r w:rsidR="00570E63" w:rsidRPr="00703F3D">
        <w:rPr>
          <w:rFonts w:ascii="Times New Roman" w:hAnsi="Times New Roman" w:cs="Times New Roman"/>
          <w:lang w:val="en-GB"/>
        </w:rPr>
        <w:lastRenderedPageBreak/>
        <w:t>/START LETTER/</w:t>
      </w:r>
    </w:p>
    <w:p w14:paraId="4A8D56BD" w14:textId="424611F1" w:rsidR="004C0EE1" w:rsidRPr="00183FB3" w:rsidRDefault="004C0EE1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22</w:t>
      </w:r>
    </w:p>
    <w:p w14:paraId="2B458028" w14:textId="5E4B6D4D" w:rsidR="004C0EE1" w:rsidRPr="00183FB3" w:rsidRDefault="004C0EE1" w:rsidP="00765C1E">
      <w:pPr>
        <w:widowControl w:val="0"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2 maggi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67r-70v, 7</w:t>
      </w:r>
      <w:r w:rsidR="005900A3">
        <w:rPr>
          <w:rFonts w:ascii="Times New Roman" w:hAnsi="Times New Roman" w:cs="Times New Roman"/>
        </w:rPr>
        <w:t>3</w:t>
      </w:r>
      <w:r w:rsidRPr="00183FB3">
        <w:rPr>
          <w:rFonts w:ascii="Times New Roman" w:hAnsi="Times New Roman" w:cs="Times New Roman"/>
        </w:rPr>
        <w:t>r-v)</w:t>
      </w:r>
    </w:p>
    <w:p w14:paraId="24523CCC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01F335C8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67r /</w:t>
      </w:r>
    </w:p>
    <w:p w14:paraId="6A62DAB3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02 sola | </w:t>
      </w:r>
    </w:p>
    <w:p w14:paraId="6D6CE2D6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05472C79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1681D3AF" w14:textId="6BC234B2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è stata mai volta, che non mi sia trovato con li signori delle Amiralità | che non habbi loro significato in conformità di quanto la Serenità vostra | mi scrive nelle sue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6 li disordini, et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onvenienti | che potrebbono succeder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ta di lei; quando fosse dispen-|sato denaro di qua senza ordine di detti marinari, che in | fine sono quelli, che se li guadagnano: ma sempre hanno | havuto per difesa lo scud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ario uso delle navi da | guerra, et della importuna solecitatione delle donne, che con | disreputatione dei magistrati, et detornamento</w:t>
      </w:r>
      <w:r w:rsidRPr="00183FB3">
        <w:rPr>
          <w:rStyle w:val="FootnoteReference"/>
          <w:rFonts w:ascii="Times New Roman" w:hAnsi="Times New Roman" w:cs="Times New Roman"/>
        </w:rPr>
        <w:footnoteReference w:id="315"/>
      </w:r>
      <w:r w:rsidRPr="00183FB3">
        <w:rPr>
          <w:rFonts w:ascii="Times New Roman" w:hAnsi="Times New Roman" w:cs="Times New Roman"/>
        </w:rPr>
        <w:t xml:space="preserve"> d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ari | publici sono sempre alle porte cridando, et strepitando. | Sono andato sempre ritenuto come haverà potuto comprender | in più mani di lettere mie ad esborsar denaro; et li 30 mila ducati | che esborsai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glio, et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capitani furono con | ordine della Serenità vostr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 novembre passato. Et delli | 25 mila ultimi ancor non resta esborsata se non una poca summa | perché voglio prima veder li conti tutti. Havevo, come | scrissi havuti quelli di Northolandia; mi sono doppo | pervenuti quelli di Roterdam; et hora sono in | espettatione di quelli di Amsterdam; et quanto prima | farò capitar alla Serenità vostra tutto ciò che sarà stato esborsato, | et a conto di chi. Dei rol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orti, et faliti me ne | valerò con queste Amiralità per esser sommamente desiderati | da esse; et piacesse a Dio, che si havessero potuti havere | molto prima: perché sarebbe stato con servitio, et profitto | della serenissima Republica, che hora può succeder in contrario, | potendo esser, che sia stato pagato per huomini morti, o | fuggiti; et il rivocar questi pagamenti la veggo materia |</w:t>
      </w:r>
    </w:p>
    <w:p w14:paraId="0DA29D1F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67v /</w:t>
      </w:r>
    </w:p>
    <w:p w14:paraId="327258BF" w14:textId="6F87628D" w:rsidR="004C0EE1" w:rsidRPr="00183FB3" w:rsidRDefault="004C0EE1" w:rsidP="00765C1E">
      <w:pPr>
        <w:tabs>
          <w:tab w:val="left" w:pos="4678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fficilissima anzi disperata, perché non vorranno, che li loro ma-|gistrati habbino il danno; come mi è stato anco accennato, che | si mette a conto della Serenità vostra certa perdita sopra monete, che | restate in cassa sono calate di prezzo, stante u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anza | generale delli signori Stati. Cosa, che a dir la verità mi ha in ma-|niera contamina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imo che niente più; massime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denaro | è stato fatto esborsar da me fino al genna</w:t>
      </w:r>
      <w:r w:rsidR="000853FB" w:rsidRPr="00183FB3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>o passato. La summa | per quanto mi si dice non è che di ottanta fiorini. Io però ho | detto qualche cosa per mostrar di haver senso, et ragione, et che | non occorreva farmi instanza di denaro per tenerlo in cassa | per perdervi. Questo è avenut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di Roter-|dam, non sento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e parlino. Attenderò, et anderò | portando via alla meglio, che potrò, et procurarò di | levar ogni molestia alla Serenità vostra. |</w:t>
      </w:r>
    </w:p>
    <w:p w14:paraId="67C370D9" w14:textId="75AF0CF4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 per aventura vostra Serenità venisse in risolutione di licentiar alcuno | dei capitani delle dodici navi, non sarà male si</w:t>
      </w:r>
      <w:r w:rsidRPr="00183FB3">
        <w:rPr>
          <w:rStyle w:val="FootnoteReference"/>
          <w:rFonts w:ascii="Times New Roman" w:hAnsi="Times New Roman" w:cs="Times New Roman"/>
        </w:rPr>
        <w:footnoteReference w:id="316"/>
      </w:r>
      <w:r w:rsidRPr="00183FB3">
        <w:rPr>
          <w:rFonts w:ascii="Times New Roman" w:hAnsi="Times New Roman" w:cs="Times New Roman"/>
        </w:rPr>
        <w:t xml:space="preserve"> si</w:t>
      </w:r>
      <w:r w:rsidR="00184263" w:rsidRPr="00183FB3">
        <w:rPr>
          <w:rFonts w:ascii="Times New Roman" w:hAnsi="Times New Roman" w:cs="Times New Roman"/>
        </w:rPr>
        <w:t>*</w:t>
      </w:r>
      <w:r w:rsidRPr="00183FB3">
        <w:rPr>
          <w:rFonts w:ascii="Times New Roman" w:hAnsi="Times New Roman" w:cs="Times New Roman"/>
        </w:rPr>
        <w:t xml:space="preserve"> potrà | accordar con lui, et con li marinari di darli un tanto per il | viaggio, o meglio limitarli un tempo prefisso: perché altrimenti | saranno huomini venendo per mare di far scala al vassello | se non altrove, almeno in Inghilterra et quivi trattenersi doi | et tre settimane, come fecer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no passato nel venir | costì. Questa è una pratica accostumata anco dalli | capitani delle navi da guerra di questo Paese; et […]</w:t>
      </w:r>
      <w:r w:rsidRPr="00183FB3">
        <w:rPr>
          <w:rStyle w:val="FootnoteReference"/>
          <w:rFonts w:ascii="Times New Roman" w:hAnsi="Times New Roman" w:cs="Times New Roman"/>
        </w:rPr>
        <w:footnoteReference w:id="317"/>
      </w:r>
      <w:r w:rsidRPr="00183FB3">
        <w:rPr>
          <w:rFonts w:ascii="Times New Roman" w:hAnsi="Times New Roman" w:cs="Times New Roman"/>
        </w:rPr>
        <w:t xml:space="preserve"> | per avanzar nei viveri, et nei salarii; a che parmi che | li Stati Generali siano per pigliar rimedio. |</w:t>
      </w:r>
    </w:p>
    <w:p w14:paraId="4FCD3063" w14:textId="6AA4D133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l Nicolò Hamel che venne già qui per il Kerckoven, et per |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capitani al</w:t>
      </w:r>
      <w:r w:rsidRPr="00183FB3">
        <w:rPr>
          <w:rStyle w:val="FootnoteReference"/>
          <w:rFonts w:ascii="Times New Roman" w:hAnsi="Times New Roman" w:cs="Times New Roman"/>
        </w:rPr>
        <w:footnoteReference w:id="318"/>
      </w:r>
      <w:r w:rsidRPr="00183FB3">
        <w:rPr>
          <w:rFonts w:ascii="Times New Roman" w:hAnsi="Times New Roman" w:cs="Times New Roman"/>
        </w:rPr>
        <w:t xml:space="preserve"> passato genaro, se ne |</w:t>
      </w:r>
    </w:p>
    <w:p w14:paraId="0DC633F7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68r /</w:t>
      </w:r>
    </w:p>
    <w:p w14:paraId="07C430B9" w14:textId="6C85ECCC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itorna ispedito dalla mogli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iraglio per ricuperar ciò, |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l marito andava creditore. Et parmi haver inteso, che | ha commissione da tutte le Amiralità di solecitar li capitani | al dar conto di </w:t>
      </w:r>
      <w:r w:rsidRPr="00183FB3">
        <w:rPr>
          <w:rFonts w:ascii="Times New Roman" w:hAnsi="Times New Roman" w:cs="Times New Roman"/>
        </w:rPr>
        <w:lastRenderedPageBreak/>
        <w:t>qua dei marinari per saper come rego-|larsi. Haverà lettere mie per la Serenità vostra</w:t>
      </w:r>
      <w:r w:rsidRPr="00183FB3">
        <w:rPr>
          <w:rStyle w:val="FootnoteReference"/>
          <w:rFonts w:ascii="Times New Roman" w:hAnsi="Times New Roman" w:cs="Times New Roman"/>
        </w:rPr>
        <w:footnoteReference w:id="319"/>
      </w:r>
      <w:r w:rsidRPr="00183FB3">
        <w:rPr>
          <w:rFonts w:ascii="Times New Roman" w:hAnsi="Times New Roman" w:cs="Times New Roman"/>
        </w:rPr>
        <w:t xml:space="preserve"> in raccoman-|datione della detta vedova; doverà far capo a lei; | et</w:t>
      </w:r>
      <w:r w:rsidRPr="00183FB3">
        <w:rPr>
          <w:rStyle w:val="FootnoteReference"/>
          <w:rFonts w:ascii="Times New Roman" w:hAnsi="Times New Roman" w:cs="Times New Roman"/>
        </w:rPr>
        <w:footnoteReference w:id="320"/>
      </w:r>
      <w:r w:rsidRPr="00183FB3">
        <w:rPr>
          <w:rFonts w:ascii="Times New Roman" w:hAnsi="Times New Roman" w:cs="Times New Roman"/>
        </w:rPr>
        <w:t xml:space="preserve"> ella potrà saper la commissione che tiene parti-|colare da questi magistrati. |</w:t>
      </w:r>
    </w:p>
    <w:p w14:paraId="0C8DE035" w14:textId="15243F20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 proposit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ho alli doi signori di Zelanda, et Gruni-|ghen significato il senso della Serenità vostra. Hanno conferito col | principe Mauritio, che si è presa carica di parlar a diversi | dei signori Stati; et fatto questo, et disposta la materia sarà | communicata dalli sudetti per proseguir alla dichiaratione | che si aspetta da lei da questa parte.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o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di | detti signori hanno havuto gusto di quanto li dissi, et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nno | ambidoi affermato, che sua Eccellenza resta molto contenta | la quale anco lo mostrò di nuovo meco giovedì passato; | ma mi disse (come anco lo stesso fecero li detti signori) che | potrà esser, che questo negotio non sarà sì tosto alla speditione | rispetto alli continui molesti affari, che sono al presente | per le mani, che tengono occupate non</w:t>
      </w:r>
      <w:r w:rsidRPr="00183FB3">
        <w:rPr>
          <w:rStyle w:val="FootnoteReference"/>
          <w:rFonts w:ascii="Times New Roman" w:hAnsi="Times New Roman" w:cs="Times New Roman"/>
        </w:rPr>
        <w:footnoteReference w:id="321"/>
      </w:r>
      <w:r w:rsidRPr="00183FB3">
        <w:rPr>
          <w:rFonts w:ascii="Times New Roman" w:hAnsi="Times New Roman" w:cs="Times New Roman"/>
        </w:rPr>
        <w:t xml:space="preserve"> solo le persone | ma le menti; et travagliano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i di quelli, che | cercano il riposo alla Patria, et la quiete in queste | Provincie, et hora si era appunto sul fine per il | rimedio opportuno. Attenderò</w:t>
      </w:r>
      <w:r w:rsidRPr="00183FB3">
        <w:rPr>
          <w:rStyle w:val="FootnoteReference"/>
          <w:rFonts w:ascii="Times New Roman" w:hAnsi="Times New Roman" w:cs="Times New Roman"/>
        </w:rPr>
        <w:footnoteReference w:id="322"/>
      </w:r>
      <w:r w:rsidRPr="00183FB3">
        <w:rPr>
          <w:rFonts w:ascii="Times New Roman" w:hAnsi="Times New Roman" w:cs="Times New Roman"/>
        </w:rPr>
        <w:t xml:space="preserve"> le conditioni, che mi | saranno proposte, senza mostrar di affettarle, et di | quello anderà seguendo ne darò riverente conto a vostra Serenità. |</w:t>
      </w:r>
    </w:p>
    <w:p w14:paraId="39DF112B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68v /</w:t>
      </w:r>
    </w:p>
    <w:p w14:paraId="3DA27623" w14:textId="4B9A3FAF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ui col signor principe Henrico martedì passato, che si contentò molto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der la stima, et il concetto in che era la persona di lui | appress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e vostre, et disse, che volontieri desidererà sempre | poter rendersi capace per servirle. Mostrò gustar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par-|lassi col signor Principe suo fratello, come feci porta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cio | con quella forma di parole, che stimai propria. La risposta fu | piena di complimento, et di testimoni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bligation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etto | di vostra Serenità verso la sua casa, ma</w:t>
      </w:r>
      <w:r w:rsidRPr="00183FB3">
        <w:rPr>
          <w:rStyle w:val="FootnoteReference"/>
          <w:rFonts w:ascii="Times New Roman" w:hAnsi="Times New Roman" w:cs="Times New Roman"/>
        </w:rPr>
        <w:footnoteReference w:id="323"/>
      </w:r>
      <w:r w:rsidRPr="00183FB3">
        <w:rPr>
          <w:rFonts w:ascii="Times New Roman" w:hAnsi="Times New Roman" w:cs="Times New Roman"/>
        </w:rPr>
        <w:t xml:space="preserve"> in particolare aggiunse (il che | conforma appunto con quello, che da lei mi viene avver-|tit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e lettere su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6 aprile) dicendo mio | fratello haverebbe a gran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nore esser impiegato in | carica così degna; et io sarò a part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bligo; ma non | bisogna, che c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anamo perché egli è qui General della | cavallaria, ha qui tutto il ben suo, non può, né deve | abandonar questa fortuna già fatto fundamento nella | nostra casa. Se la guerra viene per di qua non so come | in un istesso tempo potrebbe servir alla serenissima Republica |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anco fosse in guerra, di maniera che questa è | materia di gran consideratione per servitio anco di sua Serenità.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r pronto il Principe mio fratello qua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asione | cessi di qua non metto dubio, che non sia per complir preci-|sament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bligo in che sarà posto. Sarebbe buono | se si potesse trovar la maniera, che sua Serenità fosse servita. | A questo bisogna pensare. Ne parlerò a mio fratello. | Così restai; et</w:t>
      </w:r>
      <w:r w:rsidRPr="00183FB3">
        <w:rPr>
          <w:rStyle w:val="FootnoteReference"/>
          <w:rFonts w:ascii="Times New Roman" w:hAnsi="Times New Roman" w:cs="Times New Roman"/>
        </w:rPr>
        <w:footnoteReference w:id="324"/>
      </w:r>
      <w:r w:rsidRPr="00183FB3">
        <w:rPr>
          <w:rFonts w:ascii="Times New Roman" w:hAnsi="Times New Roman" w:cs="Times New Roman"/>
        </w:rPr>
        <w:t xml:space="preserve"> hora attenderò quello me ne | sarà detto al ritorno del signor principe Henrico, che | dimani mattina parte per far un giro nelle</w:t>
      </w:r>
      <w:r w:rsidRPr="00183FB3">
        <w:rPr>
          <w:rStyle w:val="FootnoteReference"/>
          <w:rFonts w:ascii="Times New Roman" w:hAnsi="Times New Roman" w:cs="Times New Roman"/>
        </w:rPr>
        <w:footnoteReference w:id="325"/>
      </w:r>
      <w:r w:rsidRPr="00183FB3">
        <w:rPr>
          <w:rFonts w:ascii="Times New Roman" w:hAnsi="Times New Roman" w:cs="Times New Roman"/>
        </w:rPr>
        <w:t xml:space="preserve"> |</w:t>
      </w:r>
    </w:p>
    <w:p w14:paraId="1C9AFC8D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69r /</w:t>
      </w:r>
    </w:p>
    <w:p w14:paraId="00D76CEA" w14:textId="1385C95B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guarnigioni della cavallaria a fine di rivederla tutta. | Da quel gentilhuomo, che più volte ha trattato meco cavai |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Principe non si sarebbe contentato di sei milla ducati per | anno, et metteva</w:t>
      </w:r>
      <w:r w:rsidRPr="00183FB3">
        <w:rPr>
          <w:rStyle w:val="FootnoteReference"/>
          <w:rFonts w:ascii="Times New Roman" w:hAnsi="Times New Roman" w:cs="Times New Roman"/>
        </w:rPr>
        <w:footnoteReference w:id="326"/>
      </w:r>
      <w:r w:rsidRPr="00183FB3">
        <w:rPr>
          <w:rFonts w:ascii="Times New Roman" w:hAnsi="Times New Roman" w:cs="Times New Roman"/>
        </w:rPr>
        <w:t xml:space="preserve"> in dubio li otto milla. Disse non perché non | stimasse assa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nor che</w:t>
      </w:r>
      <w:r w:rsidRPr="00183FB3">
        <w:rPr>
          <w:rStyle w:val="FootnoteReference"/>
          <w:rFonts w:ascii="Times New Roman" w:hAnsi="Times New Roman" w:cs="Times New Roman"/>
        </w:rPr>
        <w:footnoteReference w:id="327"/>
      </w:r>
      <w:r w:rsidRPr="00183FB3">
        <w:rPr>
          <w:rFonts w:ascii="Times New Roman" w:hAnsi="Times New Roman" w:cs="Times New Roman"/>
        </w:rPr>
        <w:t xml:space="preserve"> faceva la Serenità vostra alla sua persona; ma | perché il mondo haverebbe interpretato, che, dovendo haver | carica simile al conte di Vademont, si dovesse trattarlo</w:t>
      </w:r>
      <w:r w:rsidRPr="00183FB3">
        <w:rPr>
          <w:rStyle w:val="FootnoteReference"/>
          <w:rFonts w:ascii="Times New Roman" w:hAnsi="Times New Roman" w:cs="Times New Roman"/>
        </w:rPr>
        <w:footnoteReference w:id="328"/>
      </w:r>
      <w:r w:rsidRPr="00183FB3">
        <w:rPr>
          <w:rFonts w:ascii="Times New Roman" w:hAnsi="Times New Roman" w:cs="Times New Roman"/>
        </w:rPr>
        <w:t xml:space="preserve"> a | peggiori conditioni; che in ogni modo mi assicurava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| Principe haverebbe preso ciò, che se li fosse dato; ma si have-|rebbe lasciato al giudicio di vostra</w:t>
      </w:r>
      <w:r w:rsidRPr="00183FB3">
        <w:rPr>
          <w:rStyle w:val="FootnoteReference"/>
          <w:rFonts w:ascii="Times New Roman" w:hAnsi="Times New Roman" w:cs="Times New Roman"/>
        </w:rPr>
        <w:footnoteReference w:id="329"/>
      </w:r>
      <w:r w:rsidRPr="00183FB3">
        <w:rPr>
          <w:rFonts w:ascii="Times New Roman" w:hAnsi="Times New Roman" w:cs="Times New Roman"/>
        </w:rPr>
        <w:t xml:space="preserve"> Serenità la sua riputatione. | </w:t>
      </w:r>
      <w:r w:rsidRPr="00183FB3">
        <w:rPr>
          <w:rFonts w:ascii="Times New Roman" w:hAnsi="Times New Roman" w:cs="Times New Roman"/>
        </w:rPr>
        <w:lastRenderedPageBreak/>
        <w:t>Io quando habbi a trattar di nuovo di questo affare parlerò | con quei concetti che ultimi mi vengono scritti da vostra Serenità | a fine di assicurarmi in ogni caso di potersi valer della | persona sua. Ha ella intesa la difficoltà messa innanti | dal principe Mauritio accennata anco dallo stesso prin-|cipe Henrico, di maniera che non so se si potrà far gran | fondamento di haver questo soggett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maniera | che con la riserva del preceder prima il serviti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ignori Stati; | se non si facesse per capo di riputatione et per obligar questa | casa: ma potrebbe forse esser che col stringer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| si trovasse ripiego. |</w:t>
      </w:r>
    </w:p>
    <w:p w14:paraId="637A0F9E" w14:textId="5CCB8E4F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ando fui col signor principe Mauritio mi si dichiarò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a sua molto | mal contenta, che non sentiva una viva risolutione nei prin-|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per assister da dovero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 | disse mi spiace di haver il nome di tedesco perché ne | ho vergogna; pareva che prima della mort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 | volessero profondar il mondo, et sotterrar tutta la casa |</w:t>
      </w:r>
    </w:p>
    <w:p w14:paraId="5CB60C98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69v /</w:t>
      </w:r>
    </w:p>
    <w:p w14:paraId="4F0E139C" w14:textId="7A3B126E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stria, et hora non si muovono; o passano con tanta | lentezza che niente più. Gode di un avviso, che gli diedi | venutomi di corte cesarea, che Bohemi havessero batute et | dissipate doi compagnie di cavallaria, et doi di infanteria | del re Ferdinando; ma poi mi disse, che sarà se Bohemi | non hanno assistenza per sostenersi, lo Spagnuolo è fino | li anderà trinando</w:t>
      </w:r>
      <w:r w:rsidRPr="00183FB3">
        <w:rPr>
          <w:rStyle w:val="FootnoteReference"/>
          <w:rFonts w:ascii="Times New Roman" w:hAnsi="Times New Roman" w:cs="Times New Roman"/>
        </w:rPr>
        <w:footnoteReference w:id="330"/>
      </w:r>
      <w:r w:rsidRPr="00183FB3">
        <w:rPr>
          <w:rFonts w:ascii="Times New Roman" w:hAnsi="Times New Roman" w:cs="Times New Roman"/>
        </w:rPr>
        <w:t>, et col tempo profiterà, come è | accostumato di fare. Mi disse la risolutione che si era fatta | di qua già stabilita affatto, che mi è stata anco confir-|mata da più parte, et è di assister con 50 mila fiorini per mese | per quattro mesi</w:t>
      </w:r>
      <w:r w:rsidRPr="00183FB3">
        <w:rPr>
          <w:rStyle w:val="FootnoteReference"/>
          <w:rFonts w:ascii="Times New Roman" w:hAnsi="Times New Roman" w:cs="Times New Roman"/>
        </w:rPr>
        <w:footnoteReference w:id="331"/>
      </w:r>
      <w:r w:rsidRPr="00183FB3">
        <w:rPr>
          <w:rFonts w:ascii="Times New Roman" w:hAnsi="Times New Roman" w:cs="Times New Roman"/>
        </w:rPr>
        <w:t xml:space="preserve"> con haversi li Stati lasciati intender, che se il bisogno conti-|nuerà si potrà sperar, che continui anco il detto soccorso. | Par che si mostri di d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uto con obligo di restituitione, et ne | sarà formato contratto particolare. |</w:t>
      </w:r>
    </w:p>
    <w:p w14:paraId="6A133331" w14:textId="539EE732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aranno esborsati al presente cinquanta milla fiorini per una mesata. | A conto della seconda si metteranno li 25 mila già esborsati | al capitano Frinch per la sua levata de 1200 fanti, che sarà | pronta per marchiar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0 del presente. Ha havuti mille | moschetti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senale dei Stati; et il pagamento sarà | posto a conto di mesate sopra la repartitione di Holanda | per la sua portione. |</w:t>
      </w:r>
    </w:p>
    <w:p w14:paraId="7D9FD1BD" w14:textId="46F1F8FE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me altre volte ho riverentemente significato alla Serenità vostra si vede, che | questi signori faranno ciò che potranno per assister, et | sostener Bohemi; ma vorrebbono, che anco li principi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lo facessero. Et avanti hieri hebbero in | lettere del loro agente, che resiede a Heidelbergh | qualche speranza, che detti principi fossero per risolver |</w:t>
      </w:r>
    </w:p>
    <w:p w14:paraId="773E31EC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70r /</w:t>
      </w:r>
    </w:p>
    <w:p w14:paraId="280E2B17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far da dovero qualche cosa: tuttavia temono della | sonnolenza</w:t>
      </w:r>
      <w:r w:rsidRPr="00183FB3">
        <w:rPr>
          <w:rStyle w:val="FootnoteReference"/>
          <w:rFonts w:ascii="Times New Roman" w:hAnsi="Times New Roman" w:cs="Times New Roman"/>
        </w:rPr>
        <w:footnoteReference w:id="332"/>
      </w:r>
      <w:r w:rsidRPr="00183FB3">
        <w:rPr>
          <w:rFonts w:ascii="Times New Roman" w:hAnsi="Times New Roman" w:cs="Times New Roman"/>
        </w:rPr>
        <w:t xml:space="preserve">, et delle ordinarie lunghe; et irresolutioni. | </w:t>
      </w:r>
    </w:p>
    <w:p w14:paraId="4297CAAD" w14:textId="73F29922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tinua tuttavia il desiderio in questi signori, che li Bohemi si | riducano a stato libero. Et lo sperano, stante qualche | avviso, che hanno havuto, che detti Bohemi non | voglino haver né Ferdinando, né altro per loro re. Et | ho cavato, che have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o delli agenti di Bohemia | fatto tentativo di tirar qual fosse la volontà di | questi signori intorno ad una unione, essi gli scrivono | che quando saranno assicurati, che voglino da dovero | entrare in tal unione vi concorreranno, et manderanno | a corrisponder con persone espresse per passar avanti, | et stabilir u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eanza, che conforma con quello ho | con altre mie riverentemente scritto in questo proposito. | </w:t>
      </w:r>
    </w:p>
    <w:p w14:paraId="544726F6" w14:textId="76FE7AF3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risolut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ster si vede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fatta per dar corraggio, | et foment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ffetto di questa dispositione. Hanno anco | portato innanti il risolvere aspettando pure quello |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r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fosse per fare; et la sua dichiaratione; | ma hanno poi compres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un perder il tempo nel | pensar solamente a tirar denaro da quella parte; come | (anchorché habbino scritto anco alle città ansiatiche) | disperano affatto di alcuna assistenza da loro. |</w:t>
      </w:r>
    </w:p>
    <w:p w14:paraId="48AE9C95" w14:textId="64B45030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Oltre quanto humilmente significai alla Serenità vostra la passata setti-|man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pinione, che correva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non fosse per | dar passa</w:t>
      </w:r>
      <w:r w:rsidRPr="00183FB3">
        <w:rPr>
          <w:rStyle w:val="FootnoteReference"/>
          <w:rFonts w:ascii="Times New Roman" w:hAnsi="Times New Roman" w:cs="Times New Roman"/>
        </w:rPr>
        <w:footnoteReference w:id="333"/>
      </w:r>
      <w:r w:rsidRPr="00183FB3">
        <w:rPr>
          <w:rFonts w:ascii="Times New Roman" w:hAnsi="Times New Roman" w:cs="Times New Roman"/>
        </w:rPr>
        <w:t xml:space="preserve"> alle genti del re di Spagna contra Bohemi | </w:t>
      </w:r>
      <w:r w:rsidRPr="00183FB3">
        <w:rPr>
          <w:rFonts w:ascii="Times New Roman" w:hAnsi="Times New Roman" w:cs="Times New Roman"/>
        </w:rPr>
        <w:lastRenderedPageBreak/>
        <w:t>questi</w:t>
      </w:r>
      <w:r w:rsidRPr="00183FB3">
        <w:rPr>
          <w:rStyle w:val="FootnoteReference"/>
          <w:rFonts w:ascii="Times New Roman" w:hAnsi="Times New Roman" w:cs="Times New Roman"/>
        </w:rPr>
        <w:footnoteReference w:id="334"/>
      </w:r>
      <w:r w:rsidRPr="00183FB3">
        <w:rPr>
          <w:rFonts w:ascii="Times New Roman" w:hAnsi="Times New Roman" w:cs="Times New Roman"/>
        </w:rPr>
        <w:t xml:space="preserve"> ultimi giorni si è sparso, che secretamente vostra Serenità | habbi fatti capitar denari a detti Bohemi, et chi me lo |</w:t>
      </w:r>
    </w:p>
    <w:p w14:paraId="6DB9EB93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70v /</w:t>
      </w:r>
    </w:p>
    <w:p w14:paraId="108F5261" w14:textId="4C2E3E42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mmunicò disse lo sapemo di certo. Et io che non so altro | stimando</w:t>
      </w:r>
      <w:r w:rsidRPr="00183FB3">
        <w:rPr>
          <w:rStyle w:val="FootnoteReference"/>
          <w:rFonts w:ascii="Times New Roman" w:hAnsi="Times New Roman" w:cs="Times New Roman"/>
        </w:rPr>
        <w:footnoteReference w:id="335"/>
      </w:r>
      <w:r w:rsidRPr="00183FB3">
        <w:rPr>
          <w:rFonts w:ascii="Times New Roman" w:hAnsi="Times New Roman" w:cs="Times New Roman"/>
        </w:rPr>
        <w:t xml:space="preserve"> che non sia di deservitio di vostra Serenità lascio | corr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, et massime da questa parte, che non può fare che non partorisca qualche buoni effetti. |</w:t>
      </w:r>
    </w:p>
    <w:p w14:paraId="6557FCF9" w14:textId="3D02252A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nno questi signori molto a cuore questi negotii et stano con | gran ansietà aspettando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i da tutte le parti. | Le levate di Brabant marchiano, et tuttavia continua | la voce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ciduca Alberto sia per concorrer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Imperio, se vedr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clusione di Ferdinando. |</w:t>
      </w:r>
    </w:p>
    <w:p w14:paraId="7B90BCF6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ggiunte sono le mie lettere de hoggi otto n° 101 ispedite | per via di Amsterdam. Gratie etc. |</w:t>
      </w:r>
    </w:p>
    <w:p w14:paraId="7AAE27C5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06389AE5" w14:textId="5C864245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2 maggio 1619 |</w:t>
      </w:r>
    </w:p>
    <w:p w14:paraId="449AED14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0685E05A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, et devotissimo servitore | </w:t>
      </w:r>
    </w:p>
    <w:p w14:paraId="58FC8621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istofforo Suriano |</w:t>
      </w:r>
    </w:p>
    <w:p w14:paraId="6AB28AFC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7D6EB846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73r / </w:t>
      </w:r>
    </w:p>
    <w:p w14:paraId="1BA047D9" w14:textId="0C736305" w:rsidR="004C0EE1" w:rsidRPr="00183FB3" w:rsidRDefault="004158FA" w:rsidP="00765C1E">
      <w:pPr>
        <w:rPr>
          <w:rFonts w:ascii="Times New Roman" w:hAnsi="Times New Roman" w:cs="Times New Roman"/>
          <w:i/>
          <w:iCs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6EF11164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3135270F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73v /</w:t>
      </w:r>
    </w:p>
    <w:p w14:paraId="5F283C58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259FEA44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02 sola | </w:t>
      </w:r>
    </w:p>
    <w:p w14:paraId="02EAF492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0AB52B8E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  <w:iCs/>
        </w:rPr>
        <w:t>Sigillo e traccia di sigillo</w:t>
      </w:r>
    </w:p>
    <w:p w14:paraId="6354A800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41BDE86C" w14:textId="77777777" w:rsidR="004C0EE1" w:rsidRPr="00183FB3" w:rsidRDefault="004C0EE1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2D8A5F63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73vC /</w:t>
      </w:r>
    </w:p>
    <w:p w14:paraId="307A1EE0" w14:textId="6A6EE372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2 maggio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9 detto |</w:t>
      </w:r>
    </w:p>
    <w:p w14:paraId="57FF3CE8" w14:textId="2B1B1373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102 |</w:t>
      </w:r>
    </w:p>
    <w:p w14:paraId="75D07FB2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5ABFD3B0" w14:textId="4BEA893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opra il dar denari di là per cont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arinari | porta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ario uso 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portunità delle donne. | </w:t>
      </w:r>
    </w:p>
    <w:p w14:paraId="0C28E2BA" w14:textId="0FC050FA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li 30 mila denari esborsati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raglio | et altri capitani furono dati con ordine pubblico | di 2 novembre et delli 25 mila ultimi ne ha | esborsato poca summa per voler veder | li conti: et manderà ogni particolare sopra | quanto è stato esborsato. |</w:t>
      </w:r>
    </w:p>
    <w:p w14:paraId="178EC09B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ivocar i pagamenti dati per morti o faliti | è impossibile, non vorranno habbiano | i magistrati il danno. |</w:t>
      </w:r>
    </w:p>
    <w:p w14:paraId="5A7FB547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mette a conto della Republica perdita di | calo di monete restate in cassa: la | summa è de soli 80 fiorini: ma attenderà | a levar la molestia. |</w:t>
      </w:r>
    </w:p>
    <w:p w14:paraId="705A3CC2" w14:textId="792335B1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centiando vasselli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ordi un tanto | per il viaggio, o limitarli tempo acciò non | si fermino a far scalla. |</w:t>
      </w:r>
    </w:p>
    <w:p w14:paraId="50D9C1C1" w14:textId="78935ABC" w:rsidR="004C0EE1" w:rsidRPr="00183FB3" w:rsidRDefault="004C0EE1" w:rsidP="00765C1E">
      <w:pPr>
        <w:rPr>
          <w:rFonts w:ascii="Times New Roman" w:eastAsia="MS Mincho" w:hAnsi="Times New Roman" w:cs="Times New Roman"/>
        </w:rPr>
      </w:pPr>
      <w:r w:rsidRPr="00183FB3">
        <w:rPr>
          <w:rFonts w:ascii="Times New Roman" w:hAnsi="Times New Roman" w:cs="Times New Roman"/>
        </w:rPr>
        <w:t>Niccolò Amel venirà per ricuperar i | crediti del Chercoven. Haverà com-|messione di sollecitar i capitani a dar | conto dei marinari:</w:t>
      </w:r>
      <w:r w:rsidRPr="00183FB3">
        <w:rPr>
          <w:rFonts w:ascii="Times New Roman" w:eastAsia="MS Mincho" w:hAnsi="Times New Roman" w:cs="Times New Roman"/>
        </w:rPr>
        <w:t xml:space="preserve"> haverà lettere | dei Stati in raccomandationi della moglie dell</w:t>
      </w:r>
      <w:r w:rsidR="00CF4972" w:rsidRPr="00183FB3">
        <w:rPr>
          <w:rFonts w:ascii="Times New Roman" w:eastAsia="MS Mincho" w:hAnsi="Times New Roman" w:cs="Times New Roman"/>
        </w:rPr>
        <w:t>’</w:t>
      </w:r>
      <w:r w:rsidRPr="00183FB3">
        <w:rPr>
          <w:rFonts w:ascii="Times New Roman" w:eastAsia="MS Mincho" w:hAnsi="Times New Roman" w:cs="Times New Roman"/>
        </w:rPr>
        <w:t>Armiraglio. |</w:t>
      </w:r>
    </w:p>
    <w:p w14:paraId="4CEAFCE1" w14:textId="69A73D47" w:rsidR="004C0EE1" w:rsidRPr="00183FB3" w:rsidRDefault="004C0EE1" w:rsidP="00765C1E">
      <w:pPr>
        <w:rPr>
          <w:rFonts w:ascii="Times New Roman" w:eastAsia="MS Mincho" w:hAnsi="Times New Roman" w:cs="Times New Roman"/>
        </w:rPr>
      </w:pPr>
      <w:r w:rsidRPr="00183FB3">
        <w:rPr>
          <w:rFonts w:ascii="Times New Roman" w:eastAsia="MS Mincho" w:hAnsi="Times New Roman" w:cs="Times New Roman"/>
        </w:rPr>
        <w:t>Ha trattato con i deputati sopra l</w:t>
      </w:r>
      <w:r w:rsidR="00CF4972" w:rsidRPr="00183FB3">
        <w:rPr>
          <w:rFonts w:ascii="Times New Roman" w:eastAsia="MS Mincho" w:hAnsi="Times New Roman" w:cs="Times New Roman"/>
        </w:rPr>
        <w:t>’</w:t>
      </w:r>
      <w:r w:rsidRPr="00183FB3">
        <w:rPr>
          <w:rFonts w:ascii="Times New Roman" w:eastAsia="MS Mincho" w:hAnsi="Times New Roman" w:cs="Times New Roman"/>
        </w:rPr>
        <w:t>unione. | Mauritio s</w:t>
      </w:r>
      <w:r w:rsidR="00CF4972" w:rsidRPr="00183FB3">
        <w:rPr>
          <w:rFonts w:ascii="Times New Roman" w:eastAsia="MS Mincho" w:hAnsi="Times New Roman" w:cs="Times New Roman"/>
        </w:rPr>
        <w:t>’</w:t>
      </w:r>
      <w:r w:rsidRPr="00183FB3">
        <w:rPr>
          <w:rFonts w:ascii="Times New Roman" w:eastAsia="MS Mincho" w:hAnsi="Times New Roman" w:cs="Times New Roman"/>
        </w:rPr>
        <w:t>è preso carica di parlar | a diversi dei signori Stati, et disposta la materia | i deputati la communicheranno per venirsi | alla dechiaratione. Li deputati restano | sodisfatti di quanto l</w:t>
      </w:r>
      <w:r w:rsidR="00CF4972" w:rsidRPr="00183FB3">
        <w:rPr>
          <w:rFonts w:ascii="Times New Roman" w:eastAsia="MS Mincho" w:hAnsi="Times New Roman" w:cs="Times New Roman"/>
        </w:rPr>
        <w:t>’</w:t>
      </w:r>
      <w:r w:rsidRPr="00183FB3">
        <w:rPr>
          <w:rFonts w:ascii="Times New Roman" w:eastAsia="MS Mincho" w:hAnsi="Times New Roman" w:cs="Times New Roman"/>
        </w:rPr>
        <w:t>è stato detto: dicono | l</w:t>
      </w:r>
      <w:r w:rsidR="00CF4972" w:rsidRPr="00183FB3">
        <w:rPr>
          <w:rFonts w:ascii="Times New Roman" w:eastAsia="MS Mincho" w:hAnsi="Times New Roman" w:cs="Times New Roman"/>
        </w:rPr>
        <w:t>’</w:t>
      </w:r>
      <w:r w:rsidRPr="00183FB3">
        <w:rPr>
          <w:rFonts w:ascii="Times New Roman" w:eastAsia="MS Mincho" w:hAnsi="Times New Roman" w:cs="Times New Roman"/>
        </w:rPr>
        <w:t>istesso far Mauritio: dicono però | tutti il negotio non sarà sì tosto espedito | rispetto ai loro propri affari. |</w:t>
      </w:r>
    </w:p>
    <w:p w14:paraId="6DF40F90" w14:textId="77777777" w:rsidR="004C0EE1" w:rsidRPr="00183FB3" w:rsidRDefault="004C0EE1" w:rsidP="00765C1E">
      <w:pPr>
        <w:rPr>
          <w:rFonts w:ascii="Times New Roman" w:eastAsia="MS Mincho" w:hAnsi="Times New Roman" w:cs="Times New Roman"/>
        </w:rPr>
      </w:pPr>
      <w:r w:rsidRPr="00183FB3">
        <w:rPr>
          <w:rFonts w:ascii="Times New Roman" w:eastAsia="MS Mincho" w:hAnsi="Times New Roman" w:cs="Times New Roman"/>
        </w:rPr>
        <w:lastRenderedPageBreak/>
        <w:t>Dice il secretario attenderà le conditioni saranno | proposte senza affettarle, et ne darà aviso. |</w:t>
      </w:r>
    </w:p>
    <w:p w14:paraId="4706009F" w14:textId="77777777" w:rsidR="004C0EE1" w:rsidRPr="00183FB3" w:rsidRDefault="004C0EE1" w:rsidP="00765C1E">
      <w:pPr>
        <w:rPr>
          <w:rFonts w:ascii="Times New Roman" w:eastAsia="MS Mincho" w:hAnsi="Times New Roman" w:cs="Times New Roman"/>
        </w:rPr>
      </w:pPr>
    </w:p>
    <w:p w14:paraId="4C52B099" w14:textId="315DA737" w:rsidR="004C0EE1" w:rsidRPr="00183FB3" w:rsidRDefault="004C0EE1" w:rsidP="00765C1E">
      <w:pPr>
        <w:rPr>
          <w:rFonts w:ascii="Times New Roman" w:eastAsia="MS Mincho" w:hAnsi="Times New Roman" w:cs="Times New Roman"/>
        </w:rPr>
      </w:pPr>
      <w:r w:rsidRPr="00183FB3">
        <w:rPr>
          <w:rFonts w:ascii="Times New Roman" w:eastAsia="MS Mincho" w:hAnsi="Times New Roman" w:cs="Times New Roman"/>
        </w:rPr>
        <w:t>L. SS. R.</w:t>
      </w:r>
      <w:r w:rsidR="007424DB" w:rsidRPr="00183FB3">
        <w:rPr>
          <w:rFonts w:ascii="Times New Roman" w:eastAsia="MS Mincho" w:hAnsi="Times New Roman" w:cs="Times New Roman"/>
        </w:rPr>
        <w:t xml:space="preserve"> |</w:t>
      </w:r>
    </w:p>
    <w:p w14:paraId="1B4DB972" w14:textId="77777777" w:rsidR="004C0EE1" w:rsidRPr="00183FB3" w:rsidRDefault="004C0EE1" w:rsidP="00765C1E">
      <w:pPr>
        <w:rPr>
          <w:rFonts w:ascii="Times New Roman" w:eastAsia="MS Mincho" w:hAnsi="Times New Roman" w:cs="Times New Roman"/>
        </w:rPr>
      </w:pPr>
    </w:p>
    <w:p w14:paraId="0FD0186B" w14:textId="77777777" w:rsidR="004C0EE1" w:rsidRPr="00183FB3" w:rsidRDefault="004C0EE1" w:rsidP="00765C1E">
      <w:pPr>
        <w:rPr>
          <w:rFonts w:ascii="Times New Roman" w:eastAsia="MS Mincho" w:hAnsi="Times New Roman" w:cs="Times New Roman"/>
        </w:rPr>
      </w:pPr>
      <w:r w:rsidRPr="00183FB3">
        <w:rPr>
          <w:rFonts w:ascii="Times New Roman" w:eastAsia="MS Mincho" w:hAnsi="Times New Roman" w:cs="Times New Roman"/>
        </w:rPr>
        <w:t>/ 73vA /</w:t>
      </w:r>
    </w:p>
    <w:p w14:paraId="3D4577B8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conte Henrico si sodisfa della stima | si fa della sua persona, et che se n[e]</w:t>
      </w:r>
      <w:r w:rsidRPr="00183FB3">
        <w:rPr>
          <w:rStyle w:val="FootnoteReference"/>
          <w:rFonts w:ascii="Times New Roman" w:hAnsi="Times New Roman" w:cs="Times New Roman"/>
        </w:rPr>
        <w:footnoteReference w:id="336"/>
      </w:r>
      <w:r w:rsidRPr="00183FB3">
        <w:rPr>
          <w:rFonts w:ascii="Times New Roman" w:hAnsi="Times New Roman" w:cs="Times New Roman"/>
        </w:rPr>
        <w:t xml:space="preserve"> | parli al fratello. |</w:t>
      </w:r>
    </w:p>
    <w:p w14:paraId="2D0EA630" w14:textId="37AF727D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a il secretari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tio con Mauritio, qual | risponde suo fratello dover haver a grande | honore la carica: ma essendo General | della cavalleria non deve abbandonar quella | fortuna: se la guerra va di là non | sa come potrà servir alla Republica se | an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fosse in guerra; sì che è | ponto di consideratione: che suo fratello | sarà pronto quando là dessi</w:t>
      </w:r>
      <w:r w:rsidRPr="00183FB3">
        <w:rPr>
          <w:rStyle w:val="FootnoteReference"/>
          <w:rFonts w:ascii="Times New Roman" w:hAnsi="Times New Roman" w:cs="Times New Roman"/>
        </w:rPr>
        <w:footnoteReference w:id="337"/>
      </w:r>
      <w:r w:rsidRPr="00183FB3">
        <w:rPr>
          <w:rFonts w:ascii="Times New Roman" w:hAnsi="Times New Roman" w:cs="Times New Roman"/>
        </w:rPr>
        <w:t xml:space="preserve">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asione | bisogna pensar al modo che la | Republica possa esser servita. |</w:t>
      </w:r>
    </w:p>
    <w:p w14:paraId="260A38D6" w14:textId="73AC2B04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ce il secretario attenderà quello ne | sarà letto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ritorno del conte | che parte per visitare le guarnigioni. |</w:t>
      </w:r>
    </w:p>
    <w:p w14:paraId="71332276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persona che tratta per il Conte dice | non si ricontenterà delli 6 mila de condotta | né forse delli 8 ma si rimettarrà | al giuditio di sua Serenità. |</w:t>
      </w:r>
    </w:p>
    <w:p w14:paraId="51BDF5F6" w14:textId="491802C2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ce il secretario che trattando di | nuovo lo farà con i concetti | scritti di assecurarsi di potersi | valer della sua persona: non | crede si possa fermar se non con | riserva di preveder quel servicio. | Ma con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string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si | potria trovar ripiego. |</w:t>
      </w:r>
    </w:p>
    <w:p w14:paraId="7F91CA2F" w14:textId="6B103569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scorre Mauritio che 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Unione non si risolveno assister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Bohemi; passano con lentezza: che | Spagnoli profitteranno con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l tempo. | </w:t>
      </w:r>
    </w:p>
    <w:p w14:paraId="17067BE4" w14:textId="39DB0895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ssisteranno i Stati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 con | 50 mila fiorini al mese per quattro mesi | con speranza di continuar: se ne | farà contratto con obligo di restitutione. |</w:t>
      </w:r>
    </w:p>
    <w:p w14:paraId="6ECB953E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73vB /</w:t>
      </w:r>
    </w:p>
    <w:p w14:paraId="13296D4D" w14:textId="4BED1382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signori Stati faranno ogni cosa per assister |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emi, ma vorriano anco lo facessero | 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, dubitano di | longhezza ordinaria. |</w:t>
      </w:r>
    </w:p>
    <w:p w14:paraId="3752ED87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siderano si riducano Bohemi a | stato libero et lo sperano per avisi | che hanno. |</w:t>
      </w:r>
    </w:p>
    <w:p w14:paraId="036F239F" w14:textId="13E1E67D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gente di Bohemia parl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| rispondono quando parleranno davero | vi concorreranno e corrisponderanno con | persone espresse per stabilir aleanza. | Hanno portato avanti il negotio per veder | quello farà Inghilterra. |</w:t>
      </w:r>
    </w:p>
    <w:p w14:paraId="59B63A7D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e città anseatiche non si spera | assistenza. |</w:t>
      </w:r>
    </w:p>
    <w:p w14:paraId="3EEEC24C" w14:textId="1E4AD850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oce che la Republica habbi fatto dar | denari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 et dicono saperlo | di certo: dice il secretario che non | ne sapendo altro, lascia corr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iso. |</w:t>
      </w:r>
    </w:p>
    <w:p w14:paraId="68A0C53C" w14:textId="520FE9CD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e levate di Brabant | marchiano e corre la voce | che Alberto concorrerà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io. |</w:t>
      </w:r>
    </w:p>
    <w:p w14:paraId="7ABB70A6" w14:textId="77777777" w:rsidR="004F492B" w:rsidRPr="00183FB3" w:rsidRDefault="004F492B" w:rsidP="00765C1E">
      <w:pPr>
        <w:rPr>
          <w:rFonts w:ascii="Times New Roman" w:hAnsi="Times New Roman" w:cs="Times New Roman"/>
        </w:rPr>
      </w:pPr>
    </w:p>
    <w:p w14:paraId="5BF2600C" w14:textId="77777777" w:rsidR="003E5662" w:rsidRPr="00183FB3" w:rsidRDefault="003E5662" w:rsidP="00765C1E">
      <w:pPr>
        <w:jc w:val="center"/>
        <w:rPr>
          <w:rFonts w:ascii="Times New Roman" w:hAnsi="Times New Roman" w:cs="Times New Roman"/>
        </w:rPr>
      </w:pPr>
    </w:p>
    <w:p w14:paraId="03DD990E" w14:textId="5007F297" w:rsidR="004C0EE1" w:rsidRPr="00183FB3" w:rsidRDefault="004C0EE1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23</w:t>
      </w:r>
    </w:p>
    <w:p w14:paraId="613D6169" w14:textId="3A2F6D60" w:rsidR="003E5662" w:rsidRPr="00183FB3" w:rsidRDefault="003E566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22 (cc. 71r-72v; copia di cc. 6</w:t>
      </w:r>
      <w:r w:rsidR="005900A3">
        <w:rPr>
          <w:rFonts w:ascii="Times New Roman" w:hAnsi="Times New Roman" w:cs="Times New Roman"/>
        </w:rPr>
        <w:t>3</w:t>
      </w:r>
      <w:r w:rsidRPr="00183FB3">
        <w:rPr>
          <w:rFonts w:ascii="Times New Roman" w:hAnsi="Times New Roman" w:cs="Times New Roman"/>
        </w:rPr>
        <w:t>r-v)</w:t>
      </w:r>
    </w:p>
    <w:p w14:paraId="46C9061B" w14:textId="77777777" w:rsidR="003E5662" w:rsidRPr="00183FB3" w:rsidRDefault="003E5662" w:rsidP="00765C1E">
      <w:pPr>
        <w:rPr>
          <w:rFonts w:ascii="Times New Roman" w:hAnsi="Times New Roman" w:cs="Times New Roman"/>
        </w:rPr>
      </w:pPr>
    </w:p>
    <w:p w14:paraId="3A86CA31" w14:textId="77777777" w:rsidR="0088229B" w:rsidRPr="00183FB3" w:rsidRDefault="0088229B" w:rsidP="0088229B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71r /</w:t>
      </w:r>
    </w:p>
    <w:p w14:paraId="60079C2E" w14:textId="77777777" w:rsidR="0088229B" w:rsidRPr="00183FB3" w:rsidRDefault="0088229B" w:rsidP="0088229B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lettere del secretario Suriano de’ 12 marzo 1619 |</w:t>
      </w:r>
    </w:p>
    <w:p w14:paraId="1EFF7D82" w14:textId="77777777" w:rsidR="0088229B" w:rsidRPr="00183FB3" w:rsidRDefault="0088229B" w:rsidP="0088229B">
      <w:pPr>
        <w:rPr>
          <w:rFonts w:ascii="Times New Roman" w:hAnsi="Times New Roman" w:cs="Times New Roman"/>
          <w:i/>
        </w:rPr>
      </w:pPr>
    </w:p>
    <w:p w14:paraId="4A7EB42D" w14:textId="77777777" w:rsidR="0088229B" w:rsidRPr="00183FB3" w:rsidRDefault="0088229B" w:rsidP="0088229B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ta delle lettere fatte alli compartecipi delli dodici vasselli per | il pagamento delli loro noleggi per il duodecimo, et terzodecimo | mese sotto questo di 5 maggio 1619 |</w:t>
      </w:r>
    </w:p>
    <w:tbl>
      <w:tblPr>
        <w:tblStyle w:val="TableGrid"/>
        <w:tblpPr w:leftFromText="141" w:rightFromText="141" w:vertAnchor="text" w:tblpX="108" w:tblpY="328"/>
        <w:tblW w:w="97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9"/>
        <w:gridCol w:w="2268"/>
      </w:tblGrid>
      <w:tr w:rsidR="0088229B" w:rsidRPr="00183FB3" w14:paraId="67FA24BD" w14:textId="77777777" w:rsidTr="00F645F7">
        <w:tc>
          <w:tcPr>
            <w:tcW w:w="7479" w:type="dxa"/>
          </w:tcPr>
          <w:p w14:paraId="79D2F4EA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er la nave San Marco per fiorini</w:t>
            </w:r>
          </w:p>
          <w:p w14:paraId="2D0ABBA8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agabili al magnifico Melchior Noirott |</w:t>
            </w:r>
          </w:p>
        </w:tc>
        <w:tc>
          <w:tcPr>
            <w:tcW w:w="2268" w:type="dxa"/>
          </w:tcPr>
          <w:p w14:paraId="0FCDDF3F" w14:textId="77777777" w:rsidR="0088229B" w:rsidRPr="00183FB3" w:rsidRDefault="0088229B" w:rsidP="00F645F7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7200 ducati 2880 | </w:t>
            </w:r>
          </w:p>
        </w:tc>
      </w:tr>
      <w:tr w:rsidR="0088229B" w:rsidRPr="00183FB3" w14:paraId="138781B7" w14:textId="77777777" w:rsidTr="00F645F7">
        <w:tc>
          <w:tcPr>
            <w:tcW w:w="7479" w:type="dxa"/>
          </w:tcPr>
          <w:p w14:paraId="026050FD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er la nave San Christofforo per fiorini</w:t>
            </w:r>
          </w:p>
          <w:p w14:paraId="440FA3B8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lastRenderedPageBreak/>
              <w:t>pagabili alli magnifici Clas Classen Houtyn, | Gisbert de Coninek, Hendrick van Zuityn | partecipi o a chi essi ordineranno in piedi | della lettera |</w:t>
            </w:r>
          </w:p>
        </w:tc>
        <w:tc>
          <w:tcPr>
            <w:tcW w:w="2268" w:type="dxa"/>
          </w:tcPr>
          <w:p w14:paraId="2708B153" w14:textId="77777777" w:rsidR="0088229B" w:rsidRPr="00183FB3" w:rsidRDefault="0088229B" w:rsidP="00F645F7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lastRenderedPageBreak/>
              <w:t>4800 ducati 1920 |</w:t>
            </w:r>
          </w:p>
        </w:tc>
      </w:tr>
      <w:tr w:rsidR="0088229B" w:rsidRPr="00183FB3" w14:paraId="7417D944" w14:textId="77777777" w:rsidTr="00F645F7">
        <w:tc>
          <w:tcPr>
            <w:tcW w:w="7479" w:type="dxa"/>
          </w:tcPr>
          <w:p w14:paraId="508804AC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er la nave San Francesco per fiorini </w:t>
            </w:r>
          </w:p>
          <w:p w14:paraId="0D28275C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agabili al magnifico Pieter Evertson o | a cui ordinerà in piedi della lettera | </w:t>
            </w:r>
          </w:p>
        </w:tc>
        <w:tc>
          <w:tcPr>
            <w:tcW w:w="2268" w:type="dxa"/>
          </w:tcPr>
          <w:p w14:paraId="587AA4F9" w14:textId="77777777" w:rsidR="0088229B" w:rsidRPr="00183FB3" w:rsidRDefault="0088229B" w:rsidP="00F645F7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800 ducati 1920 |</w:t>
            </w:r>
          </w:p>
        </w:tc>
      </w:tr>
      <w:tr w:rsidR="0088229B" w:rsidRPr="00183FB3" w14:paraId="56F61B95" w14:textId="77777777" w:rsidTr="00F645F7">
        <w:tc>
          <w:tcPr>
            <w:tcW w:w="7479" w:type="dxa"/>
          </w:tcPr>
          <w:p w14:paraId="51F70CB9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er la nave Menonistekerk per fiorini </w:t>
            </w:r>
          </w:p>
          <w:p w14:paraId="0DAFFB30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agabili al magnifico Gio. de Waele | </w:t>
            </w:r>
          </w:p>
        </w:tc>
        <w:tc>
          <w:tcPr>
            <w:tcW w:w="2268" w:type="dxa"/>
          </w:tcPr>
          <w:p w14:paraId="33441C15" w14:textId="77777777" w:rsidR="0088229B" w:rsidRPr="00183FB3" w:rsidRDefault="0088229B" w:rsidP="00F645F7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5100 ducati 2040 | </w:t>
            </w:r>
          </w:p>
        </w:tc>
      </w:tr>
      <w:tr w:rsidR="0088229B" w:rsidRPr="00183FB3" w14:paraId="1898B971" w14:textId="77777777" w:rsidTr="00F645F7">
        <w:tc>
          <w:tcPr>
            <w:tcW w:w="7479" w:type="dxa"/>
          </w:tcPr>
          <w:p w14:paraId="3A8D07AF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er la nave Anna Riverson per fiorini </w:t>
            </w:r>
          </w:p>
          <w:p w14:paraId="4F6C9545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agabili al magnifico Nicolò Perez | </w:t>
            </w:r>
          </w:p>
        </w:tc>
        <w:tc>
          <w:tcPr>
            <w:tcW w:w="2268" w:type="dxa"/>
          </w:tcPr>
          <w:p w14:paraId="13A769F6" w14:textId="77777777" w:rsidR="0088229B" w:rsidRPr="00183FB3" w:rsidRDefault="0088229B" w:rsidP="00F645F7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3600 ducati 1440 | </w:t>
            </w:r>
          </w:p>
        </w:tc>
      </w:tr>
      <w:tr w:rsidR="0088229B" w:rsidRPr="00183FB3" w14:paraId="4B530DC1" w14:textId="77777777" w:rsidTr="00F645F7">
        <w:tc>
          <w:tcPr>
            <w:tcW w:w="7479" w:type="dxa"/>
          </w:tcPr>
          <w:p w14:paraId="360EEAEF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er la nave Emaus per fiorini</w:t>
            </w:r>
          </w:p>
          <w:p w14:paraId="7557A637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agabili al magnifico Nicolò Perez | </w:t>
            </w:r>
          </w:p>
        </w:tc>
        <w:tc>
          <w:tcPr>
            <w:tcW w:w="2268" w:type="dxa"/>
          </w:tcPr>
          <w:p w14:paraId="3E90928D" w14:textId="77777777" w:rsidR="0088229B" w:rsidRPr="00183FB3" w:rsidRDefault="0088229B" w:rsidP="00F645F7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800 ducati 1920 |</w:t>
            </w:r>
          </w:p>
        </w:tc>
      </w:tr>
      <w:tr w:rsidR="0088229B" w:rsidRPr="00183FB3" w14:paraId="31067791" w14:textId="77777777" w:rsidTr="00F645F7">
        <w:tc>
          <w:tcPr>
            <w:tcW w:w="7479" w:type="dxa"/>
          </w:tcPr>
          <w:p w14:paraId="4C43797B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er la nave Lo specchio per fiorini </w:t>
            </w:r>
          </w:p>
          <w:p w14:paraId="539851C1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agabili al capitano Dirich Pieterson Proost | o a chi egli ordinerà in piedi della lettera | </w:t>
            </w:r>
          </w:p>
        </w:tc>
        <w:tc>
          <w:tcPr>
            <w:tcW w:w="2268" w:type="dxa"/>
          </w:tcPr>
          <w:p w14:paraId="15852C70" w14:textId="77777777" w:rsidR="0088229B" w:rsidRPr="00183FB3" w:rsidRDefault="0088229B" w:rsidP="00F645F7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400 ducati 1760 |</w:t>
            </w:r>
          </w:p>
        </w:tc>
      </w:tr>
      <w:tr w:rsidR="0088229B" w:rsidRPr="00183FB3" w14:paraId="162E940A" w14:textId="77777777" w:rsidTr="00F645F7">
        <w:tc>
          <w:tcPr>
            <w:tcW w:w="7479" w:type="dxa"/>
          </w:tcPr>
          <w:p w14:paraId="6025B5F6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er la nave Li tre re per fiorini</w:t>
            </w:r>
          </w:p>
          <w:p w14:paraId="21C298BA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agabili alli magnifici Guglielmo Dup-|pengiser, et | Gio. Van Groll | </w:t>
            </w:r>
          </w:p>
        </w:tc>
        <w:tc>
          <w:tcPr>
            <w:tcW w:w="2268" w:type="dxa"/>
          </w:tcPr>
          <w:p w14:paraId="4169E2CC" w14:textId="77777777" w:rsidR="0088229B" w:rsidRPr="00183FB3" w:rsidRDefault="0088229B" w:rsidP="00F645F7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100 ducati 1640 |</w:t>
            </w:r>
          </w:p>
        </w:tc>
      </w:tr>
      <w:tr w:rsidR="0088229B" w:rsidRPr="00183FB3" w14:paraId="52329874" w14:textId="77777777" w:rsidTr="00F645F7">
        <w:trPr>
          <w:trHeight w:val="319"/>
        </w:trPr>
        <w:tc>
          <w:tcPr>
            <w:tcW w:w="7479" w:type="dxa"/>
          </w:tcPr>
          <w:p w14:paraId="13F1F4A4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er la nave Il leon dorato per fiorini </w:t>
            </w:r>
          </w:p>
          <w:p w14:paraId="4442E31D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agabili alli magnifici Luca van Ufflen, | et Gio. van Mere |</w:t>
            </w:r>
          </w:p>
        </w:tc>
        <w:tc>
          <w:tcPr>
            <w:tcW w:w="2268" w:type="dxa"/>
          </w:tcPr>
          <w:p w14:paraId="550F9777" w14:textId="77777777" w:rsidR="0088229B" w:rsidRPr="00183FB3" w:rsidRDefault="0088229B" w:rsidP="00F645F7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800 ducati 1920 |</w:t>
            </w:r>
          </w:p>
        </w:tc>
      </w:tr>
      <w:tr w:rsidR="0088229B" w:rsidRPr="00183FB3" w14:paraId="0B1A24F6" w14:textId="77777777" w:rsidTr="00F645F7">
        <w:trPr>
          <w:trHeight w:val="291"/>
        </w:trPr>
        <w:tc>
          <w:tcPr>
            <w:tcW w:w="7479" w:type="dxa"/>
          </w:tcPr>
          <w:p w14:paraId="7A0F8D61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Per le navi Santa Giustina per fiorini </w:t>
            </w:r>
          </w:p>
        </w:tc>
        <w:tc>
          <w:tcPr>
            <w:tcW w:w="2268" w:type="dxa"/>
          </w:tcPr>
          <w:p w14:paraId="41AFAA04" w14:textId="77777777" w:rsidR="0088229B" w:rsidRPr="00183FB3" w:rsidRDefault="0088229B" w:rsidP="00F645F7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100 ducati 1640 |</w:t>
            </w:r>
          </w:p>
        </w:tc>
      </w:tr>
      <w:tr w:rsidR="0088229B" w:rsidRPr="00183FB3" w14:paraId="292791DD" w14:textId="77777777" w:rsidTr="00F645F7">
        <w:tc>
          <w:tcPr>
            <w:tcW w:w="7479" w:type="dxa"/>
          </w:tcPr>
          <w:p w14:paraId="0508AC1D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Re David</w:t>
            </w:r>
            <w:r w:rsidRPr="00183FB3">
              <w:rPr>
                <w:rStyle w:val="FootnoteReference"/>
                <w:rFonts w:ascii="Times New Roman" w:hAnsi="Times New Roman" w:cs="Times New Roman"/>
              </w:rPr>
              <w:footnoteReference w:id="338"/>
            </w:r>
            <w:r w:rsidRPr="00183FB3">
              <w:rPr>
                <w:rFonts w:ascii="Times New Roman" w:hAnsi="Times New Roman" w:cs="Times New Roman"/>
              </w:rPr>
              <w:t xml:space="preserve"> per fiorini</w:t>
            </w:r>
          </w:p>
        </w:tc>
        <w:tc>
          <w:tcPr>
            <w:tcW w:w="2268" w:type="dxa"/>
          </w:tcPr>
          <w:p w14:paraId="38BF9799" w14:textId="77777777" w:rsidR="0088229B" w:rsidRPr="00183FB3" w:rsidRDefault="0088229B" w:rsidP="00F645F7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3200 ducati 1280 |</w:t>
            </w:r>
          </w:p>
        </w:tc>
      </w:tr>
      <w:tr w:rsidR="0088229B" w:rsidRPr="00183FB3" w14:paraId="30FA8AE6" w14:textId="77777777" w:rsidTr="00F645F7">
        <w:trPr>
          <w:trHeight w:val="317"/>
        </w:trPr>
        <w:tc>
          <w:tcPr>
            <w:tcW w:w="7479" w:type="dxa"/>
          </w:tcPr>
          <w:p w14:paraId="6E13977C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Bonte Koi, o Vacca | macchiata | per fiorini </w:t>
            </w:r>
          </w:p>
        </w:tc>
        <w:tc>
          <w:tcPr>
            <w:tcW w:w="2268" w:type="dxa"/>
          </w:tcPr>
          <w:p w14:paraId="00A765D7" w14:textId="77777777" w:rsidR="0088229B" w:rsidRPr="00183FB3" w:rsidRDefault="0088229B" w:rsidP="00F645F7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100 ducati 1640 |</w:t>
            </w:r>
          </w:p>
        </w:tc>
      </w:tr>
      <w:tr w:rsidR="0088229B" w:rsidRPr="00183FB3" w14:paraId="1794FECF" w14:textId="77777777" w:rsidTr="00F645F7">
        <w:trPr>
          <w:trHeight w:val="333"/>
        </w:trPr>
        <w:tc>
          <w:tcPr>
            <w:tcW w:w="7479" w:type="dxa"/>
          </w:tcPr>
          <w:p w14:paraId="16AF7053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</w:tcPr>
          <w:p w14:paraId="6374EC2A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55000 ducati 22000 |</w:t>
            </w:r>
          </w:p>
        </w:tc>
      </w:tr>
      <w:tr w:rsidR="0088229B" w:rsidRPr="00183FB3" w14:paraId="6261966E" w14:textId="77777777" w:rsidTr="00F645F7">
        <w:trPr>
          <w:trHeight w:val="301"/>
        </w:trPr>
        <w:tc>
          <w:tcPr>
            <w:tcW w:w="7479" w:type="dxa"/>
          </w:tcPr>
          <w:p w14:paraId="4A000A83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agabili per queste tre navi in una | sola lettera al magnifico Steffano van | Este. Et saranno per queste tre ducati 4560 |</w:t>
            </w:r>
          </w:p>
        </w:tc>
        <w:tc>
          <w:tcPr>
            <w:tcW w:w="2268" w:type="dxa"/>
          </w:tcPr>
          <w:p w14:paraId="7EA03015" w14:textId="77777777" w:rsidR="0088229B" w:rsidRPr="00183FB3" w:rsidRDefault="0088229B" w:rsidP="00F645F7">
            <w:pPr>
              <w:rPr>
                <w:rFonts w:ascii="Times New Roman" w:hAnsi="Times New Roman" w:cs="Times New Roman"/>
              </w:rPr>
            </w:pPr>
          </w:p>
        </w:tc>
      </w:tr>
    </w:tbl>
    <w:p w14:paraId="54D4DD17" w14:textId="77777777" w:rsidR="0088229B" w:rsidRPr="00183FB3" w:rsidRDefault="0088229B" w:rsidP="0088229B">
      <w:pPr>
        <w:rPr>
          <w:rFonts w:ascii="Times New Roman" w:hAnsi="Times New Roman" w:cs="Times New Roman"/>
        </w:rPr>
      </w:pPr>
    </w:p>
    <w:p w14:paraId="29A696C4" w14:textId="77777777" w:rsidR="00814D16" w:rsidRDefault="0088229B" w:rsidP="0088229B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71v</w:t>
      </w:r>
      <w:r w:rsidR="00814D16">
        <w:rPr>
          <w:rFonts w:ascii="Times New Roman" w:hAnsi="Times New Roman" w:cs="Times New Roman"/>
        </w:rPr>
        <w:t xml:space="preserve"> /</w:t>
      </w:r>
    </w:p>
    <w:p w14:paraId="1D132E7B" w14:textId="77777777" w:rsidR="00814D16" w:rsidRPr="00814D16" w:rsidRDefault="00814D16" w:rsidP="00814D1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668BD264" w14:textId="77777777" w:rsidR="00814D16" w:rsidRDefault="00814D16" w:rsidP="0088229B">
      <w:pPr>
        <w:rPr>
          <w:rFonts w:ascii="Times New Roman" w:hAnsi="Times New Roman" w:cs="Times New Roman"/>
        </w:rPr>
      </w:pPr>
    </w:p>
    <w:p w14:paraId="0532A11D" w14:textId="7CAABD31" w:rsidR="0088229B" w:rsidRPr="00183FB3" w:rsidRDefault="00814D16" w:rsidP="0088229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88229B" w:rsidRPr="00183FB3">
        <w:rPr>
          <w:rFonts w:ascii="Times New Roman" w:hAnsi="Times New Roman" w:cs="Times New Roman"/>
        </w:rPr>
        <w:t>72r /</w:t>
      </w:r>
    </w:p>
    <w:p w14:paraId="6B78BADA" w14:textId="77777777" w:rsidR="00814D16" w:rsidRPr="00814D16" w:rsidRDefault="00814D16" w:rsidP="00814D1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0ABB5FC0" w14:textId="77777777" w:rsidR="0088229B" w:rsidRPr="00183FB3" w:rsidRDefault="0088229B" w:rsidP="0088229B">
      <w:pPr>
        <w:rPr>
          <w:rFonts w:ascii="Times New Roman" w:hAnsi="Times New Roman" w:cs="Times New Roman"/>
          <w:i/>
        </w:rPr>
      </w:pPr>
    </w:p>
    <w:p w14:paraId="515505D1" w14:textId="77777777" w:rsidR="0088229B" w:rsidRPr="00183FB3" w:rsidRDefault="0088229B" w:rsidP="0088229B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72vB /</w:t>
      </w:r>
    </w:p>
    <w:p w14:paraId="45CD152F" w14:textId="77777777" w:rsidR="0088229B" w:rsidRPr="00183FB3" w:rsidRDefault="0088229B" w:rsidP="0088229B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ta delle lettere fatte per | il pagamento del 12</w:t>
      </w:r>
      <w:r w:rsidRPr="00183FB3">
        <w:rPr>
          <w:rFonts w:ascii="Times New Roman" w:hAnsi="Times New Roman" w:cs="Times New Roman"/>
          <w:vertAlign w:val="superscript"/>
        </w:rPr>
        <w:t>mo</w:t>
      </w:r>
      <w:r w:rsidRPr="00183FB3">
        <w:rPr>
          <w:rFonts w:ascii="Times New Roman" w:hAnsi="Times New Roman" w:cs="Times New Roman"/>
        </w:rPr>
        <w:t xml:space="preserve"> et 13</w:t>
      </w:r>
      <w:r w:rsidRPr="00183FB3">
        <w:rPr>
          <w:rFonts w:ascii="Times New Roman" w:hAnsi="Times New Roman" w:cs="Times New Roman"/>
          <w:vertAlign w:val="superscript"/>
        </w:rPr>
        <w:t>mo</w:t>
      </w:r>
      <w:r w:rsidRPr="00183FB3">
        <w:rPr>
          <w:rFonts w:ascii="Times New Roman" w:hAnsi="Times New Roman" w:cs="Times New Roman"/>
        </w:rPr>
        <w:t xml:space="preserve"> | mese di noleggio per le 12 navi |</w:t>
      </w:r>
    </w:p>
    <w:p w14:paraId="49C09333" w14:textId="67B276B3" w:rsidR="004C0EE1" w:rsidRPr="00183FB3" w:rsidRDefault="0088229B" w:rsidP="0088229B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la replicata n° 101 sola |</w:t>
      </w:r>
    </w:p>
    <w:p w14:paraId="7BDBDF5E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</w:t>
      </w:r>
    </w:p>
    <w:p w14:paraId="3D15232B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152B127C" w14:textId="77777777" w:rsidR="00570E63" w:rsidRPr="00570E63" w:rsidRDefault="004C0EE1" w:rsidP="00570E63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570E63">
        <w:rPr>
          <w:rFonts w:ascii="Times New Roman" w:hAnsi="Times New Roman" w:cs="Times New Roman"/>
        </w:rPr>
        <w:lastRenderedPageBreak/>
        <w:t>/START LETTER/</w:t>
      </w:r>
    </w:p>
    <w:p w14:paraId="6EF2F26C" w14:textId="3070E0E9" w:rsidR="004C0EE1" w:rsidRPr="00183FB3" w:rsidRDefault="004C0EE1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24</w:t>
      </w:r>
    </w:p>
    <w:p w14:paraId="794B1636" w14:textId="756D3718" w:rsidR="004C0EE1" w:rsidRPr="00183FB3" w:rsidRDefault="004C0EE1" w:rsidP="00765C1E">
      <w:pPr>
        <w:widowControl w:val="0"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3 maggi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74r-7</w:t>
      </w:r>
      <w:r w:rsidR="0001613F">
        <w:rPr>
          <w:rFonts w:ascii="Times New Roman" w:hAnsi="Times New Roman" w:cs="Times New Roman"/>
        </w:rPr>
        <w:t>6</w:t>
      </w:r>
      <w:r w:rsidRPr="00183FB3">
        <w:rPr>
          <w:rFonts w:ascii="Times New Roman" w:hAnsi="Times New Roman" w:cs="Times New Roman"/>
        </w:rPr>
        <w:t>v)</w:t>
      </w:r>
    </w:p>
    <w:p w14:paraId="50A014EB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284F6C97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74r /</w:t>
      </w:r>
    </w:p>
    <w:p w14:paraId="0A05A1F1" w14:textId="06F935BA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guita 102 spedita | hieri per vi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sterdam |</w:t>
      </w:r>
    </w:p>
    <w:p w14:paraId="15226029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03 | </w:t>
      </w:r>
    </w:p>
    <w:p w14:paraId="62CFD4EB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5A2814E9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4EB70ACE" w14:textId="6B9C1EEB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giudici deputat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ame, et ispeditione dei prigioni sono andati | continuando la formatione del processo con termine molto secreto | in tanto che sono alla promulgatione della sententia, che fu inti-|mata hieri a sera a monsignori Bernvelt non si è mai potuto cavare | quello che ne dovesse seguire; conieturandolo uno differentemente |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o. Dal </w:t>
      </w:r>
      <w:r w:rsidR="00183922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 xml:space="preserve">rovosto generale del </w:t>
      </w:r>
      <w:r w:rsidR="00183922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aese, et dal Procurator general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fu hiersera verso le otto hore portata ad esso Bernvelt | la nuova, che doveva questa mattina esser decapitato. Ricevé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 con gran costanz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o, et con altrettanta | constanza si è condotto, et ha patito il supplicio, et così ha | havuta tronca la vita con compassione universale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tà; | ma la più gran parte del popolo appassionato non ha deplo-|rata la morte, et il fine misero di esso Bernvelt, come | qualche pochi suoi dipendenti.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cutione è stata fatta | nel cortil del castello ove si riducono li consigli, et | magistrati superiori, et residenza del signor principe Mauritio | era</w:t>
      </w:r>
      <w:r w:rsidRPr="00183FB3">
        <w:rPr>
          <w:rStyle w:val="FootnoteReference"/>
          <w:rFonts w:ascii="Times New Roman" w:hAnsi="Times New Roman" w:cs="Times New Roman"/>
        </w:rPr>
        <w:footnoteReference w:id="339"/>
      </w:r>
      <w:r w:rsidRPr="00183FB3">
        <w:rPr>
          <w:rFonts w:ascii="Times New Roman" w:hAnsi="Times New Roman" w:cs="Times New Roman"/>
        </w:rPr>
        <w:t xml:space="preserve"> guardato esso castello da cinquecento fanti armati, | et altrettanti erano pur armati nella gran piazza avanti | di esso. A mani sciolte è stato condotto sopra il palco. | Da sé solo levossi il colare, et da sé cominciò a levarsi il | giuppone; ma fu aiutata la sua debolezza (essendo | aggravata di settantaquattro et passa anni) per il suo | servitore, che lo ha servito in prigione, che glielo levò. | Et doppo raccomandato a Dio, disse, che si accom-|modava alla sua volontà, et che non moriva traditor | del Paese, et così pigliato egli medesimo una beretina di | notte se la pose in capo et tiratasela</w:t>
      </w:r>
      <w:r w:rsidRPr="00183FB3">
        <w:rPr>
          <w:rStyle w:val="FootnoteReference"/>
          <w:rFonts w:ascii="Times New Roman" w:hAnsi="Times New Roman" w:cs="Times New Roman"/>
        </w:rPr>
        <w:footnoteReference w:id="340"/>
      </w:r>
      <w:r w:rsidRPr="00183FB3">
        <w:rPr>
          <w:rFonts w:ascii="Times New Roman" w:hAnsi="Times New Roman" w:cs="Times New Roman"/>
        </w:rPr>
        <w:t xml:space="preserve"> sopra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hi | posto in genocchi, et gionte le mani ricevé il colpo |</w:t>
      </w:r>
    </w:p>
    <w:p w14:paraId="5F266AB5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74v /</w:t>
      </w:r>
    </w:p>
    <w:p w14:paraId="5FD894D8" w14:textId="4B433F34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mano del ministro di giustizia. Tutta questa terra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avviso della sentenza, et del doversi f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ssecutione | stava titubante, temendo di qualche accidente, onde | tenevasi chiuse le porte delle case, et le bottighe; ma | come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partito di lui non ha havuto né capo, né | consiglio, né forza, così tutto è passato senza alcun minimo | tumulto, se non la commotione d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i guidati dalla | passione.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ordinario di Francia, che questi | giorni passati haveva fatta una lunga espositione | alli signori Stati, et più stretta, et efficace raccommandatione | per la persona particolare di Bernvelt, saputa hieri sera | al tardo la sentenza haverebbe volontieri voluto questa | mattina a bocca rinova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cii, et impetrar la vita | di esso Bernvelt; ma non potendo altrimenti, ha supplito | con una polizza, che letta; et essaminata la instanza | hanno risposto li signori Stati, che havendo ben essaminata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ttorità impartita alli 24 giudici deputati al | giudicio trovavano non poter esser conforme al dritto | rivocata, ma che havesse ad essequirs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diudicato. | Questo appresso desinare di ordine delli signori Stati Generali | sono stati a tutt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i, et ministr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rincipi | tre uno di Gheldria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</w:t>
      </w:r>
      <w:r w:rsidRPr="00183FB3">
        <w:rPr>
          <w:rStyle w:val="FootnoteReference"/>
          <w:rFonts w:ascii="Times New Roman" w:hAnsi="Times New Roman" w:cs="Times New Roman"/>
        </w:rPr>
        <w:footnoteReference w:id="341"/>
      </w:r>
      <w:r w:rsidRPr="00183FB3">
        <w:rPr>
          <w:rFonts w:ascii="Times New Roman" w:hAnsi="Times New Roman" w:cs="Times New Roman"/>
        </w:rPr>
        <w:t xml:space="preserve"> di Holanda, et il terzo | di Zelanda per dar parte di questa essecutione, et | particolamente sono stati a me come ad humilissimo servitore, | et ministro della Serenità vostra dicendomi, che li signori Stati | li havevano commandato di farmi una tal commu-|nicatione, et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cutione haveva havuto funda-|mento da giusto giudicio, sentendo però scontento |</w:t>
      </w:r>
    </w:p>
    <w:p w14:paraId="12D2FC50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75r /</w:t>
      </w:r>
    </w:p>
    <w:p w14:paraId="4326345F" w14:textId="0432CCCA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che un uomo di tanta età, che professava di haver | servito il Paese tanto bene si fosse scordato tanto del suo | dovere, che havesse necessitata la giustitia di proseguir | sino dove si era venuto contra la sua persona; et che | questo tanto mi erano venuti a dire; pregandomi di non | dar orrecchie a qualche appassionata relatione, o voce | che si andasse spargendo perché dalla copia della sentenza | et dalle confessioni stesse del medesimo Bernvelt, che mi | si haverebbono fatte havere doppo havute dalla | stampa sotto la quale stavano ancora, haverei conpreso | haver havuta gran causa li giudici, et sufficiente | occasione di sententiar della maniera che han fatto | per riposo, et quiete del Paese, per renderne informata | anco quella serenissima Republica. Questa è stata la sostanza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cio. Et io con parole di ringratiamento che | stimai proprie, mostrai di ricever sodisfattione di | tal communicatione, assicurandoli, che da vostra Serenità | sarebbe stata aggradita la confidenza, come sarebbe | stato sempre desiderato da lei ogni bene al Paese, et | tutto quello, che potesse servire alla quiete, et tranqui-|lità di queste Provincie, et a conservarle unite; | che quanto a me non havendo già mai dubitato | della prudenza delli signori Stati Generali, et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integrità dei giudici deputati da lor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ame | et formation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rocessi contra li prigioni niuna | cosa poteva alterare questo mio senso, et che | quando mi fosse stata fatta haver la sentenza, et | quanto mi havevano sue Signorie offerto lo haverei fatto |</w:t>
      </w:r>
    </w:p>
    <w:p w14:paraId="2BB3F9E7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75v /</w:t>
      </w:r>
    </w:p>
    <w:p w14:paraId="3286E125" w14:textId="58B0E945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apitar alla serenissima Republica, come mostravano esser desiderato | dalli signori Stati, alli quali pregai di nuovo detti signori render | gratie per parte mia della communicatione, et della con-|fidenza. Così restando sodisfatti della risposta mi | promisero di fare, et partirono. Tre ancor restano | prigioni, non si sa qual sarà il loro fine. Questo tanto | ho stimato degno della notitia della Serenità vostra et ispedisco | le presenti dietro le mie n° 102 mandate fin hier | mattina in Amsterdam. Se in questo proposito haverò | altro, che stimi propri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sappi lo scriverò col | prossimo ordinario. Gratie etc. |</w:t>
      </w:r>
    </w:p>
    <w:p w14:paraId="7B781431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48AB8E24" w14:textId="0B8959B6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D348D4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3 maggio 1619 | </w:t>
      </w:r>
    </w:p>
    <w:p w14:paraId="7878DBF5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4F9B40E3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, et devotissimo servitore | </w:t>
      </w:r>
    </w:p>
    <w:p w14:paraId="12151A1C" w14:textId="12BC87D8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</w:t>
      </w:r>
      <w:r w:rsidR="007424DB" w:rsidRPr="00183FB3">
        <w:rPr>
          <w:rFonts w:ascii="Times New Roman" w:hAnsi="Times New Roman" w:cs="Times New Roman"/>
        </w:rPr>
        <w:t xml:space="preserve"> |</w:t>
      </w:r>
    </w:p>
    <w:p w14:paraId="4E976F40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2DCFA875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76r /</w:t>
      </w:r>
    </w:p>
    <w:p w14:paraId="127E5537" w14:textId="4285C7DE" w:rsidR="004C0EE1" w:rsidRPr="00183FB3" w:rsidRDefault="004158FA" w:rsidP="00765C1E">
      <w:pPr>
        <w:rPr>
          <w:rFonts w:ascii="Times New Roman" w:hAnsi="Times New Roman" w:cs="Times New Roman"/>
          <w:i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1397E81D" w14:textId="77777777" w:rsidR="004C0EE1" w:rsidRPr="00183FB3" w:rsidRDefault="004C0EE1" w:rsidP="00765C1E">
      <w:pPr>
        <w:rPr>
          <w:rFonts w:ascii="Times New Roman" w:hAnsi="Times New Roman" w:cs="Times New Roman"/>
          <w:i/>
        </w:rPr>
      </w:pPr>
    </w:p>
    <w:p w14:paraId="45B05ECD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76v /</w:t>
      </w:r>
    </w:p>
    <w:p w14:paraId="1A31B624" w14:textId="00C21A5E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</w:t>
      </w:r>
      <w:r w:rsidR="00F3382C" w:rsidRPr="00183FB3">
        <w:rPr>
          <w:rFonts w:ascii="Times New Roman" w:hAnsi="Times New Roman" w:cs="Times New Roman"/>
        </w:rPr>
        <w:t xml:space="preserve"> |</w:t>
      </w:r>
    </w:p>
    <w:p w14:paraId="00254A7D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03 |</w:t>
      </w:r>
    </w:p>
    <w:p w14:paraId="31A754DC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guita 102 spedita | hieri per via di Amsterdam | </w:t>
      </w:r>
    </w:p>
    <w:p w14:paraId="75DBA0B1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05B0A9F4" w14:textId="77777777" w:rsidR="004C0EE1" w:rsidRPr="00183FB3" w:rsidRDefault="004C0EE1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 xml:space="preserve">Sigillo e tracce di sigilli </w:t>
      </w:r>
    </w:p>
    <w:p w14:paraId="6574AEA9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485D6C00" w14:textId="77777777" w:rsidR="004C0EE1" w:rsidRPr="00183FB3" w:rsidRDefault="004C0EE1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43051756" w14:textId="77777777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76vC /</w:t>
      </w:r>
    </w:p>
    <w:p w14:paraId="355D2831" w14:textId="39A7E6C6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3 maggio 1619 ricevut</w:t>
      </w:r>
      <w:r w:rsidR="008910AD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 xml:space="preserve">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9 detto | </w:t>
      </w:r>
    </w:p>
    <w:p w14:paraId="51DBB37F" w14:textId="48C5F01A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103 | </w:t>
      </w:r>
    </w:p>
    <w:p w14:paraId="7481E4DA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3635779B" w14:textId="1C80A3CD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vvis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cutione contra | Bernvelt. |</w:t>
      </w:r>
    </w:p>
    <w:p w14:paraId="3C3A4B40" w14:textId="7F799CBA" w:rsidR="004C0EE1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</w:t>
      </w:r>
      <w:r w:rsidR="00C70C4E" w:rsidRPr="00183FB3">
        <w:rPr>
          <w:rFonts w:ascii="Times New Roman" w:hAnsi="Times New Roman" w:cs="Times New Roman"/>
        </w:rPr>
        <w:t>mmun</w:t>
      </w:r>
      <w:r w:rsidRPr="00183FB3">
        <w:rPr>
          <w:rFonts w:ascii="Times New Roman" w:hAnsi="Times New Roman" w:cs="Times New Roman"/>
        </w:rPr>
        <w:t>icatione</w:t>
      </w:r>
      <w:r w:rsidR="00C70C4E" w:rsidRPr="00183FB3">
        <w:rPr>
          <w:rStyle w:val="FootnoteReference"/>
          <w:rFonts w:ascii="Times New Roman" w:hAnsi="Times New Roman" w:cs="Times New Roman"/>
        </w:rPr>
        <w:footnoteReference w:id="342"/>
      </w:r>
      <w:r w:rsidRPr="00183FB3">
        <w:rPr>
          <w:rFonts w:ascii="Times New Roman" w:hAnsi="Times New Roman" w:cs="Times New Roman"/>
        </w:rPr>
        <w:t xml:space="preserve"> fatta al secretario. |</w:t>
      </w:r>
    </w:p>
    <w:p w14:paraId="2365BD34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11183D66" w14:textId="77777777" w:rsidR="00EA1C42" w:rsidRPr="00183FB3" w:rsidRDefault="004C0EE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SS. R. |</w:t>
      </w:r>
      <w:r w:rsidR="004F492B" w:rsidRPr="00183FB3">
        <w:rPr>
          <w:rFonts w:ascii="Times New Roman" w:hAnsi="Times New Roman" w:cs="Times New Roman"/>
        </w:rPr>
        <w:t xml:space="preserve"> </w:t>
      </w:r>
    </w:p>
    <w:p w14:paraId="75711785" w14:textId="77777777" w:rsidR="00570E63" w:rsidRPr="00570E63" w:rsidRDefault="00EA1C42" w:rsidP="00570E63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570E63">
        <w:rPr>
          <w:rFonts w:ascii="Times New Roman" w:hAnsi="Times New Roman" w:cs="Times New Roman"/>
        </w:rPr>
        <w:lastRenderedPageBreak/>
        <w:t>/START LETTER/</w:t>
      </w:r>
    </w:p>
    <w:p w14:paraId="69F82CCC" w14:textId="0EA03118" w:rsidR="008D2426" w:rsidRPr="00183FB3" w:rsidRDefault="008D2426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25</w:t>
      </w:r>
    </w:p>
    <w:p w14:paraId="70DB7788" w14:textId="65B0ED99" w:rsidR="008D2426" w:rsidRPr="00183FB3" w:rsidRDefault="008D2426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9 maggi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77r-80v)</w:t>
      </w:r>
    </w:p>
    <w:p w14:paraId="2E858C0D" w14:textId="77777777" w:rsidR="008D2426" w:rsidRPr="00183FB3" w:rsidRDefault="008D2426" w:rsidP="00765C1E">
      <w:pPr>
        <w:jc w:val="center"/>
        <w:outlineLvl w:val="0"/>
        <w:rPr>
          <w:rFonts w:ascii="Times New Roman" w:hAnsi="Times New Roman" w:cs="Times New Roman"/>
        </w:rPr>
      </w:pPr>
    </w:p>
    <w:p w14:paraId="545A9AEC" w14:textId="77777777" w:rsidR="008D2426" w:rsidRPr="00183FB3" w:rsidRDefault="008D2426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77r /</w:t>
      </w:r>
    </w:p>
    <w:p w14:paraId="32F64586" w14:textId="4AFDB39E" w:rsidR="008D2426" w:rsidRPr="00183FB3" w:rsidRDefault="0051687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8D2426" w:rsidRPr="00183FB3">
        <w:rPr>
          <w:rFonts w:ascii="Times New Roman" w:hAnsi="Times New Roman" w:cs="Times New Roman"/>
        </w:rPr>
        <w:t>° 104 sola</w:t>
      </w:r>
      <w:r w:rsidR="007424DB" w:rsidRPr="00183FB3">
        <w:rPr>
          <w:rFonts w:ascii="Times New Roman" w:hAnsi="Times New Roman" w:cs="Times New Roman"/>
        </w:rPr>
        <w:t xml:space="preserve"> |</w:t>
      </w:r>
    </w:p>
    <w:p w14:paraId="2CD5EDD6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26120183" w14:textId="77777777" w:rsidR="008D2426" w:rsidRPr="00183FB3" w:rsidRDefault="008D2426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o Principe | </w:t>
      </w:r>
    </w:p>
    <w:p w14:paraId="1BD0BF1B" w14:textId="5F5B1421" w:rsidR="008D2426" w:rsidRPr="00183FB3" w:rsidRDefault="008D2426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e mie lettere delli 13, che seguitorono a quelle del giorno | precedente, et qui aggiunte sono in replica haverà la Serenità vostra | intes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cutione fatta contra la persona di Bernvelt, non | havendo valsa alcuna instanza, che habbi fatta in particolare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basciator ordinario di Francia per detornare, o alterare la | sententia pronontiata; et per quelli delle </w:t>
      </w:r>
      <w:r w:rsidR="007043B4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e vostre eccellentissime, che | havessero curiosità qui aggiunta sarà la traduttione della | lettera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gli scrisse alli signori Stati Generali, quando vide non | poter haver audienza: la quale per le cose, che vi sono | seminate per dentro riuscì di gran disgusto a questi signori. | Et tutto quello che habbi detto, et dica esso Ambasciatore è stimato | appassionato, et che le commissioni havute da lui habbino | della stessa natura. | </w:t>
      </w:r>
    </w:p>
    <w:p w14:paraId="32403159" w14:textId="0E38BE5B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cono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inglese habbi intercesso per la sepoltura di | Bernvelt nella chiesa della corte: altrimenti era condotto il | cadavero a sepelir nel luoco ordinari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giustitiati. | </w:t>
      </w:r>
    </w:p>
    <w:p w14:paraId="63B1E232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Resta confiscata ogni sua facoltà. Sono state levate dalla | casa tutte le scritture pertinenti al carico, che teneva, et | è stato fatto inventario dei mobili. | </w:t>
      </w:r>
    </w:p>
    <w:p w14:paraId="3A3F8137" w14:textId="593967F5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i è stato affermato da alcuno di questi signori, che li giudici | havevano tanto in mano, che potevano passar alla tortura; | ma che non hanno voluto farlo rispett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tà grave | di lui; acciò il mondo non havesse sparlato, che si</w:t>
      </w:r>
      <w:r w:rsidRPr="00183FB3">
        <w:rPr>
          <w:rStyle w:val="FootnoteReference"/>
          <w:rFonts w:ascii="Times New Roman" w:hAnsi="Times New Roman" w:cs="Times New Roman"/>
        </w:rPr>
        <w:footnoteReference w:id="343"/>
      </w:r>
      <w:r w:rsidRPr="00183FB3">
        <w:rPr>
          <w:rFonts w:ascii="Times New Roman" w:hAnsi="Times New Roman" w:cs="Times New Roman"/>
        </w:rPr>
        <w:t xml:space="preserve"> havesse | voluto estorquer, et far confessar quello che non sapeva | per il rigor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tormenti ad esso insoportabili: ma | che in effetto habbi havuta communicatione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imico | che vuol dir coi Spagnuoli. | </w:t>
      </w:r>
    </w:p>
    <w:p w14:paraId="314CE7C8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me si sia non possono alcune lingue fermarsi di</w:t>
      </w:r>
      <w:r w:rsidRPr="00183FB3">
        <w:rPr>
          <w:rStyle w:val="FootnoteReference"/>
          <w:rFonts w:ascii="Times New Roman" w:hAnsi="Times New Roman" w:cs="Times New Roman"/>
        </w:rPr>
        <w:footnoteReference w:id="344"/>
      </w:r>
      <w:r w:rsidRPr="00183FB3">
        <w:rPr>
          <w:rFonts w:ascii="Times New Roman" w:hAnsi="Times New Roman" w:cs="Times New Roman"/>
        </w:rPr>
        <w:t xml:space="preserve"> |</w:t>
      </w:r>
    </w:p>
    <w:p w14:paraId="6E64C476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77v /</w:t>
      </w:r>
    </w:p>
    <w:p w14:paraId="2AD1D6C8" w14:textId="3DF6D8DD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compianger</w:t>
      </w:r>
      <w:r w:rsidRPr="00183FB3">
        <w:rPr>
          <w:rStyle w:val="FootnoteReference"/>
          <w:rFonts w:ascii="Times New Roman" w:hAnsi="Times New Roman" w:cs="Times New Roman"/>
        </w:rPr>
        <w:footnoteReference w:id="345"/>
      </w:r>
      <w:r w:rsidRPr="00183FB3">
        <w:rPr>
          <w:rFonts w:ascii="Times New Roman" w:hAnsi="Times New Roman" w:cs="Times New Roman"/>
        </w:rPr>
        <w:t xml:space="preserve"> la morte di ques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uomo; ma altri non cessano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vehir contra di lui. Di che, et del seguito ha mostrato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francese haverne sentimento grande et al suo Re rispedì | lo stesso giorn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cution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 in diligenza, come | anco ispedì persona espressa alla maestà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ghilterra il signor ambasciator | Carleton. | </w:t>
      </w:r>
    </w:p>
    <w:p w14:paraId="4F29907F" w14:textId="649EC7BE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cadavero del Lidembergh che già da sé stesso si amazzò in pri-|gione come era balsamato in una cassa; così mercordì | dal Ministro di giustitia fu condotta fuor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|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 apesa alle forche col corpo dentro come stava: | cosa, che a molti è parsa altrettanto strana, quanto al | generale par nuova et inusitata maniera di far giustitia. | </w:t>
      </w:r>
    </w:p>
    <w:p w14:paraId="089929D0" w14:textId="07253E2E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ier mattina furono sententiati altri doi prigioni Grotius, et | Hogherbets, et restano condannati a perpetua carcere con | confiscatione dei beni. Rimane ancor un altro, et è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stato condotto prigioniero. Per lui si prega | molto per il perdono, o almeno per la mitigatione della | sentenza, et se bene da lunedì sino ad hoggi resta | ancor nella medesima corte del palazzo il solaro: vi è non-|dimeno buona opinione, che anco questo scaparà la | vita: parendo che possi bast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rsi disfatto del | capo principale; origine, et fomento come dicono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gni turbulenza nel Paese tant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lesiastico, che nel | politico. | </w:t>
      </w:r>
    </w:p>
    <w:p w14:paraId="76E5C396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ncor non sono uscite dalla stampa le sententie, che saranno | impresse in tre lingue latina, francese, et fiaminga. | </w:t>
      </w:r>
    </w:p>
    <w:p w14:paraId="678D4614" w14:textId="37B19E81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i viene detto, che seguirà alla pronuntia di tutte le | sententie u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bolitione, et un perdono generale |</w:t>
      </w:r>
    </w:p>
    <w:p w14:paraId="31C65F62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/ 78r /</w:t>
      </w:r>
    </w:p>
    <w:p w14:paraId="2245FE95" w14:textId="7BD00329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tutti quelli, che havessero havuta o participatione, o commu-|nicatione in questi affari; et che non si prenderà alcuna ricerca | del passato; et che questo sarà publicato in un medesimo tempo | in ogni città, et terra di cadauna Provincia. Si crede anco | che habbi a venir fuori un manifesto per chiarir maggiormente, | che drittamente, et giustamente, et per necessaria sicurezza del | Paese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proceduto in questa materia. | </w:t>
      </w:r>
    </w:p>
    <w:p w14:paraId="724454A5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È incerto quello sia per partorir tali essecutioni. Questi signori si | promettono ogni bene da questo che chiamano necessario | antidotto al soprastante, et iminente male nel Paese. |</w:t>
      </w:r>
    </w:p>
    <w:p w14:paraId="427038D3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osì anco sperano, che debbi seguir dalla definitione del sinodo, | che publicato, et ispedito, se ne sono anco partiti li dottori | stranieri presentati per le spese del viaggio, et per forma di | regalo a proportione della qualità dei soggetti, et dei | luochi di dove sono spiccati per honorar li principi et poten-|tati, che li hanno lasciati venire, in maniera, che si sono | lodati della liberalità di questi signori. | </w:t>
      </w:r>
    </w:p>
    <w:p w14:paraId="6640CC4B" w14:textId="44203272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Ognuno (oltre le sudette spese, et regalo) ha havuto una medaglia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o, da una parte vi è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ressione della stanza del sinodo, | et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a di un monte esposto a varii venti, che | soffiano, nella cui somità vi è un tempio. Et la circon-|scrittione dice. </w:t>
      </w:r>
      <w:r w:rsidRPr="00183FB3">
        <w:rPr>
          <w:rFonts w:ascii="Times New Roman" w:hAnsi="Times New Roman" w:cs="Times New Roman"/>
          <w:iCs/>
        </w:rPr>
        <w:t xml:space="preserve">Stabit sicut mons Sion. </w:t>
      </w:r>
      <w:r w:rsidR="00734151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lludendo | alla fermezza della religione nel Paese; così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pre-|tano alcuni; et altr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pplicano al governo tempo-|rale, et ecclesiastico. | </w:t>
      </w:r>
    </w:p>
    <w:p w14:paraId="5EEA4AB0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ora si attende la publicatione alle stampe delle risolu-|tioni del detto sinodo, et il frutto di una tanta, et | sì gran spesa: tenendosi per fermo, che le lingue | </w:t>
      </w:r>
    </w:p>
    <w:p w14:paraId="5D401BED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78v /</w:t>
      </w:r>
    </w:p>
    <w:p w14:paraId="7F7C32B4" w14:textId="104F8321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li ministri arminiani cacciati dal consortio sinodale | et come condannati nei cinque punti n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quali consiste-|vano le difficoltà, non saranno così facili a contenersi da | un protesto; se non fosse, che pochi, et mortificati non vedendo | la sua tacessero finché se li appresenti il tempo proprio | a risorger con nuovi motivi. | </w:t>
      </w:r>
    </w:p>
    <w:p w14:paraId="5AB21AE6" w14:textId="4D869A46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sto, ma molto più il negoti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rigioni ha tenuti tutta | la passata settimana questi signori in continue sessioni, et occu-|pationi: pochi altri negotii si sono trattati. Et ho | saputo però, che non ostante quanto è detto non ha | il signor principe Mauritio lasciato fino avanti hieri di | tener ragionamento con alcuni della provincia di | Holanda del negotio di unione tra vostra Serenità, et queste Pro-|vincie. Va sua Eccellenza disponendo le cose per consigliar quello | che si doverà risponder proposta la materia nei Stati | Generali per proseguir innanti: et credo per me, che | se ne darà parte a tutte le Provincie. Come so che | già uno dei signori di Zelanda per prevenire ha</w:t>
      </w:r>
      <w:r w:rsidRPr="00183FB3">
        <w:rPr>
          <w:rStyle w:val="FootnoteReference"/>
          <w:rFonts w:ascii="Times New Roman" w:hAnsi="Times New Roman" w:cs="Times New Roman"/>
        </w:rPr>
        <w:footnoteReference w:id="346"/>
      </w:r>
      <w:r w:rsidRPr="00183FB3">
        <w:rPr>
          <w:rFonts w:ascii="Times New Roman" w:hAnsi="Times New Roman" w:cs="Times New Roman"/>
        </w:rPr>
        <w:t xml:space="preserve"> dato par-|te alla sua. | </w:t>
      </w:r>
    </w:p>
    <w:p w14:paraId="7DBEDEF7" w14:textId="32866D82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pinione di sua Eccellentia per quanto sono stato avvisato è di | lasciar che cali la piena di questi interni affari, che tengono occupate le menti, et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imi. | </w:t>
      </w:r>
    </w:p>
    <w:p w14:paraId="1E7C9BC6" w14:textId="223C0DF1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presente par che non si vegga altro più fermo direttorio | in questo </w:t>
      </w:r>
      <w:r w:rsidR="000F3508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>overno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a sua perché a lei si fa capo | quasi di tutt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ari, et si defenisce grandemente | al suo consiglio, et auttorità. |</w:t>
      </w:r>
    </w:p>
    <w:p w14:paraId="2D70BFF1" w14:textId="080C4744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i sono di quelli che sussurano, et se dirò con qualcheduni |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za sua ha occasione di haver cura a sé stessa, stimo | </w:t>
      </w:r>
    </w:p>
    <w:p w14:paraId="59803F31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79r /</w:t>
      </w:r>
    </w:p>
    <w:p w14:paraId="28050EF2" w14:textId="34BE18B3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tanto sarà meglio considerato dalla prudenza delle | Eccellenze vostre illustrissime, et massime in questo Paese, che si pretende | libero anco nei membri particolari di ogni Provincia: si governa | però sua Eccellenza con prudente maniera; et us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uttorità | con altrettanta discrettione. | </w:t>
      </w:r>
    </w:p>
    <w:p w14:paraId="651B3314" w14:textId="05D901A9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le cose di Alemagna qui se ne parla al presente poco. | Solo si confermano avvisi, che di più in più gustano a | questi signori per le forze, et adherenze, che par vadino | acquistando Bohemi; et hanno havuto particolar contento | che</w:t>
      </w:r>
      <w:r w:rsidRPr="00183FB3">
        <w:rPr>
          <w:rStyle w:val="FootnoteReference"/>
          <w:rFonts w:ascii="Times New Roman" w:hAnsi="Times New Roman" w:cs="Times New Roman"/>
        </w:rPr>
        <w:footnoteReference w:id="347"/>
      </w:r>
      <w:r w:rsidRPr="00183FB3">
        <w:rPr>
          <w:rFonts w:ascii="Times New Roman" w:hAnsi="Times New Roman" w:cs="Times New Roman"/>
        </w:rPr>
        <w:t xml:space="preserve">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ustria Superiore si sia dichiarita per essi Bohemi, | come viene scritto. | </w:t>
      </w:r>
    </w:p>
    <w:p w14:paraId="5F8365F3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 xml:space="preserve">La corte dei serenissimi arciduchi si tiene a Marimont; ma come è | in luoco privato non si sentono avvisi così sicuri di Brusseles | se non la continuatione del marchiar di quelle truppe non | senza timore che habbino ad haver rincontro. | </w:t>
      </w:r>
    </w:p>
    <w:p w14:paraId="4EEAF364" w14:textId="090E31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 quante instanze habbi fatte alli signori di Amsterdam ancor | non ho potuta hav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a liquidation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onti. Onde | se per la prossima settimana non mi capiteranno per poterli | mandar a vostra Serenità le ispedirò per provisione quelli di | Roterdam, et Northolandia. |</w:t>
      </w:r>
    </w:p>
    <w:p w14:paraId="2688348C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redo, che fra tre o quattro giorni risolverà il capitano Pach | di partir verso costì. Egli è stato in Amsterdam, a | Hoorn, et altrove per trovar il numero compito delle | sue genti, et particolarmente le già appostate; ma quando | credeva di esser del tutto sicuro li hanno mancato nelle | mani, et non hanno voluto far il viaggio persuasi dalle | mogli loro, et fomentati da alcune di cotesti marinari | che tutte strepitosamente hanno cridato contra esso |</w:t>
      </w:r>
    </w:p>
    <w:p w14:paraId="5254A3F1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79v / </w:t>
      </w:r>
    </w:p>
    <w:p w14:paraId="14224087" w14:textId="00817EAC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ach, non voler che suoi mariti vadino ove sono posti in | ferri, batuti, impiccati, et mi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e impertinenze proferi-|te anco dalli stessi huomini, che lo necessitorono a tirar | la spada, et mi dice di haverne ferito alcuno. Onde | per evitar ogni scandalo, se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ritornato qui; et | vede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ossibilità di tirar innanti questa condotta | per non disperder il publico denaro ha stabilito per il me-|glio retirarsi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resa; et venir quanto prima |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piedi per prestarle maggior servitio di presenza | di quello può far qui senza frutto. Il che par bene | a me ancora. | </w:t>
      </w:r>
    </w:p>
    <w:p w14:paraId="011224B5" w14:textId="3FE873FF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i ha detto tener avviso, che in Colonia erano arrivati | vintidoi</w:t>
      </w:r>
      <w:r w:rsidRPr="00183FB3">
        <w:rPr>
          <w:rStyle w:val="FootnoteReference"/>
          <w:rFonts w:ascii="Times New Roman" w:hAnsi="Times New Roman" w:cs="Times New Roman"/>
        </w:rPr>
        <w:footnoteReference w:id="348"/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delli 32 che partirono hieri quindeci | giorni; ma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ontro ha inteso esserne intorno | a Roterdam quattro tornati a dietro. Egli questa | mattina è partito per quella città con patente di sua | Eccellentia, et</w:t>
      </w:r>
      <w:r w:rsidRPr="00183FB3">
        <w:rPr>
          <w:rStyle w:val="FootnoteReference"/>
          <w:rFonts w:ascii="Times New Roman" w:hAnsi="Times New Roman" w:cs="Times New Roman"/>
        </w:rPr>
        <w:footnoteReference w:id="349"/>
      </w:r>
      <w:r w:rsidRPr="00183FB3">
        <w:rPr>
          <w:rFonts w:ascii="Times New Roman" w:hAnsi="Times New Roman" w:cs="Times New Roman"/>
        </w:rPr>
        <w:t xml:space="preserve"> con u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mia per haver ogni assistenza | non solo da quel Magistrato; ma da tutt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del | Paese, et da tutt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fficiali per la ricuperatione del denaro | et perché siano castigati del loro fallo. Devono</w:t>
      </w:r>
      <w:r w:rsidRPr="00183FB3">
        <w:rPr>
          <w:rStyle w:val="FootnoteReference"/>
          <w:rFonts w:ascii="Times New Roman" w:hAnsi="Times New Roman" w:cs="Times New Roman"/>
        </w:rPr>
        <w:footnoteReference w:id="350"/>
      </w:r>
      <w:r w:rsidRPr="00183FB3">
        <w:rPr>
          <w:rFonts w:ascii="Times New Roman" w:hAnsi="Times New Roman" w:cs="Times New Roman"/>
        </w:rPr>
        <w:t xml:space="preserve"> fra | qualche cinque o sei settimane esser alla vela alcune | navi per Italia, et per Venetia in particolare se vostra Serenità stima | haver bisogno fin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r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rivo che potrebbe esser | per le fin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gosto, o di settembre di simil bombardieri me | lo potrà scriver perché a poco a poco secondo che ne | veniranno dal mare si potrà veder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viarne | alcun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ta, et così veniranno sicuri senza | pericolo che siano sviati venendo per terra al qual |</w:t>
      </w:r>
    </w:p>
    <w:p w14:paraId="3016E6EE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80r / </w:t>
      </w:r>
    </w:p>
    <w:p w14:paraId="79A6149F" w14:textId="3705EE6B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oposito mi avvisa il Pasini, che io</w:t>
      </w:r>
      <w:r w:rsidRPr="00183FB3">
        <w:rPr>
          <w:rStyle w:val="FootnoteReference"/>
          <w:rFonts w:ascii="Times New Roman" w:hAnsi="Times New Roman" w:cs="Times New Roman"/>
        </w:rPr>
        <w:footnoteReference w:id="351"/>
      </w:r>
      <w:r w:rsidRPr="00183FB3">
        <w:rPr>
          <w:rFonts w:ascii="Times New Roman" w:hAnsi="Times New Roman" w:cs="Times New Roman"/>
        </w:rPr>
        <w:t xml:space="preserve"> debbi avvertire haver | il marchese di Bellamar scritto a Brusseles intorno alla | persona del Pach, et dice come doverà menar seco | cento bombardieri, et che per tanto bisognerà far ogni | possibile acciò non passino per li stati di sua Maestà | catholica et della ca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stria; et che havendone | la Republica grandissimo bisogno sarebbe di gran momento | il levarglieli. Quattro che sono stati accordati | ultimamente hanno da me havuto ogni miglior instruttione | faranno anc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i il viaggio d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; et questo particolare</w:t>
      </w:r>
      <w:r w:rsidRPr="00183FB3">
        <w:rPr>
          <w:rStyle w:val="FootnoteReference"/>
          <w:rFonts w:ascii="Times New Roman" w:hAnsi="Times New Roman" w:cs="Times New Roman"/>
        </w:rPr>
        <w:footnoteReference w:id="352"/>
      </w:r>
      <w:r w:rsidRPr="00183FB3">
        <w:rPr>
          <w:rFonts w:ascii="Times New Roman" w:hAnsi="Times New Roman" w:cs="Times New Roman"/>
        </w:rPr>
        <w:t xml:space="preserve"> | mi fa entrar tanto più nella risolutione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l Pach | levi mano perché meno veggo apparenza con quanto | ho detto, che si possi sbrigar di qua se non con gran | lunghezza di tempo senza frutto di vostra Serenità. | </w:t>
      </w:r>
    </w:p>
    <w:p w14:paraId="73720D22" w14:textId="786897EB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o alli illustrissimi signori proveditor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r scritto qualche cosa | di questi particolari, et a Signorie vostre illustrissime mando il rolo delli | presi in servitio. A queste</w:t>
      </w:r>
      <w:r w:rsidRPr="00183FB3">
        <w:rPr>
          <w:rStyle w:val="FootnoteReference"/>
          <w:rFonts w:ascii="Times New Roman" w:hAnsi="Times New Roman" w:cs="Times New Roman"/>
        </w:rPr>
        <w:footnoteReference w:id="353"/>
      </w:r>
      <w:r w:rsidRPr="00183FB3">
        <w:rPr>
          <w:rFonts w:ascii="Times New Roman" w:hAnsi="Times New Roman" w:cs="Times New Roman"/>
        </w:rPr>
        <w:t xml:space="preserve"> saranno aggiunte le | loro lettere. Gratie etc. |</w:t>
      </w:r>
    </w:p>
    <w:p w14:paraId="796ED30D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2BA383BF" w14:textId="0DA40C00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19 maggio 1619 | </w:t>
      </w:r>
    </w:p>
    <w:p w14:paraId="3B021120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5957D130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 et devotissimo servitore |</w:t>
      </w:r>
    </w:p>
    <w:p w14:paraId="1901131B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Christofforo Suriano |</w:t>
      </w:r>
    </w:p>
    <w:p w14:paraId="59469F2A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0554FC7B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80vB / </w:t>
      </w:r>
    </w:p>
    <w:p w14:paraId="2866B594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0750BFC4" w14:textId="01E09D14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04 sola | </w:t>
      </w:r>
    </w:p>
    <w:p w14:paraId="3FD9833E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168CAE7A" w14:textId="77777777" w:rsidR="008D2426" w:rsidRPr="00183FB3" w:rsidRDefault="008D2426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Tracce di sigillo</w:t>
      </w:r>
    </w:p>
    <w:p w14:paraId="2E0E46B4" w14:textId="77777777" w:rsidR="008D2426" w:rsidRPr="00183FB3" w:rsidRDefault="008D2426" w:rsidP="00765C1E">
      <w:pPr>
        <w:rPr>
          <w:rFonts w:ascii="Times New Roman" w:hAnsi="Times New Roman" w:cs="Times New Roman"/>
          <w:i/>
          <w:iCs/>
        </w:rPr>
      </w:pPr>
    </w:p>
    <w:p w14:paraId="74BB2CB2" w14:textId="77777777" w:rsidR="008D2426" w:rsidRPr="00183FB3" w:rsidRDefault="008D2426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4BAEA98A" w14:textId="77777777" w:rsidR="008D2426" w:rsidRPr="00183FB3" w:rsidRDefault="008D2426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</w:rPr>
        <w:t xml:space="preserve">/ 80vC/ </w:t>
      </w:r>
    </w:p>
    <w:p w14:paraId="06AAFD29" w14:textId="1A44D27C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9 mazo</w:t>
      </w:r>
      <w:r w:rsidR="001B08F0" w:rsidRPr="00183FB3">
        <w:rPr>
          <w:rStyle w:val="FootnoteReference"/>
          <w:rFonts w:ascii="Times New Roman" w:hAnsi="Times New Roman" w:cs="Times New Roman"/>
        </w:rPr>
        <w:footnoteReference w:id="354"/>
      </w:r>
      <w:r w:rsidRPr="00183FB3">
        <w:rPr>
          <w:rFonts w:ascii="Times New Roman" w:hAnsi="Times New Roman" w:cs="Times New Roman"/>
        </w:rPr>
        <w:t xml:space="preserve"> 1619 ricevut</w:t>
      </w:r>
      <w:r w:rsidR="008910AD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 xml:space="preserve">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5 giugno |</w:t>
      </w:r>
    </w:p>
    <w:p w14:paraId="68BEC231" w14:textId="6C9900AA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104 |</w:t>
      </w:r>
    </w:p>
    <w:p w14:paraId="792CC9C2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46451043" w14:textId="008A618B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nda copia di letter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basciator di | Francia scritta a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ignori Stati a favor | di Bernevelt: </w:t>
      </w:r>
      <w:r w:rsidR="006C0E55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d instanz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basciator | inglese, il corpo sepolto nella chiesa | della corte. La sua facoltà confiscata. | Affermano haver havuto communicatione | con Spagnoli: </w:t>
      </w:r>
      <w:r w:rsidR="006C0E55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francese ha | mostrato sentimento del seguito, 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lese | ha espedito persona espressa co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iso al Re. | Il cadavero del Ledembergh che si | amazzò è stato appeso alle forche. | Altri doi prigionieri sententiati a perpetua carcere | con confiscation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eni: </w:t>
      </w:r>
      <w:r w:rsidR="006C0E55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 xml:space="preserve">esta | un altro da espedirsi. | </w:t>
      </w:r>
    </w:p>
    <w:p w14:paraId="628DACAF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on sono uscite le sentenze in stampa | ma usciranno: dicesi seguirà poi | un perdono generale a chi havesse havuto | partecipatione. Et dicesi uscirà anco | manifesto colle ragioni di haversi così | proceduto. | </w:t>
      </w:r>
    </w:p>
    <w:p w14:paraId="7026A750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È seguita la difinitione del sinodo, et li | dottori stranieri honorati con doni. | Si crede li arminiani faranno protesto. | </w:t>
      </w:r>
    </w:p>
    <w:p w14:paraId="15ED9DED" w14:textId="4D941DFF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="00F47F93" w:rsidRPr="00183FB3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Quali negotii tutti hanno tenuto quei | signori occupati: con tutto ciò intende | Mauritio ha trattato con quelli di Olanda | sop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nione, et va disponendo le cose, | per consigliar la risposta, e seguir avanti. | Crede se ne darà parte a tutte le | Provincie. | </w:t>
      </w:r>
    </w:p>
    <w:p w14:paraId="7C1DFC0C" w14:textId="77777777" w:rsidR="007847D5" w:rsidRPr="00183FB3" w:rsidRDefault="007847D5" w:rsidP="00765C1E">
      <w:pPr>
        <w:rPr>
          <w:rFonts w:ascii="Times New Roman" w:hAnsi="Times New Roman" w:cs="Times New Roman"/>
        </w:rPr>
      </w:pPr>
    </w:p>
    <w:p w14:paraId="57D05C4C" w14:textId="3A05B938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SS. R. |</w:t>
      </w:r>
    </w:p>
    <w:p w14:paraId="668315B8" w14:textId="77777777" w:rsidR="007847D5" w:rsidRPr="00183FB3" w:rsidRDefault="007847D5" w:rsidP="00765C1E">
      <w:pPr>
        <w:rPr>
          <w:rFonts w:ascii="Times New Roman" w:hAnsi="Times New Roman" w:cs="Times New Roman"/>
        </w:rPr>
      </w:pPr>
    </w:p>
    <w:p w14:paraId="6F71A939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80vD / </w:t>
      </w:r>
    </w:p>
    <w:p w14:paraId="7675D2D6" w14:textId="269FE86C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È avvisato esser opinione di Mauritio | lasciar che cessino quei affari. | Mauritio è capo del </w:t>
      </w:r>
      <w:r w:rsidR="000F3508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>overno, et a lui | mirano. Ma vien detto habbi | occasion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ver mira a sé stesso. | </w:t>
      </w:r>
    </w:p>
    <w:p w14:paraId="21264192" w14:textId="7D4AA02E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Germania hanno quei signori piacer si | sia dechiarit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ustria per Boemi. | </w:t>
      </w:r>
    </w:p>
    <w:p w14:paraId="53AE522F" w14:textId="3B9D8654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 Brusselles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 la continuatione | del marchiar delle trupe con speranza | non habbino impedimento. | </w:t>
      </w:r>
    </w:p>
    <w:p w14:paraId="6193AE3D" w14:textId="4E803BA3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ha potuto ancora haver li | conti di Amsterdam: manderà | la fatura settimana almeno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i. | </w:t>
      </w:r>
    </w:p>
    <w:p w14:paraId="799039D7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l Pac risolve ritornar, non havendo | potuto compir la levata per molte | difficoltà. | </w:t>
      </w:r>
    </w:p>
    <w:p w14:paraId="2D07EB96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i bombardieri espediti parte sono | arrivati in Colonia, et alcuni | tornati a dietro. | </w:t>
      </w:r>
    </w:p>
    <w:p w14:paraId="23E5A459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ovendo partir vasselli per | questa volta dimanda se deve far espeditione de bombardieri | che potriano gionger per agosto | o settembre. | </w:t>
      </w:r>
    </w:p>
    <w:p w14:paraId="3BDEAF6B" w14:textId="51E2B9F5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rchese di Belmar ha scritto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speditione del Pac; a Brusselles | che debbano esser impediti i | bombardieri a non venir, havendone la | Republica bisogno. | </w:t>
      </w:r>
    </w:p>
    <w:p w14:paraId="68FC617A" w14:textId="0DBC0EE9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 mandat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ar rollo | et informatione di bombardieri. | </w:t>
      </w:r>
    </w:p>
    <w:p w14:paraId="35347BB5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397AA84B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31972169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</w:p>
    <w:p w14:paraId="32882F39" w14:textId="77777777" w:rsidR="00570E63" w:rsidRPr="00570E63" w:rsidRDefault="00570E63" w:rsidP="00570E63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/START LETTER/</w:t>
      </w:r>
    </w:p>
    <w:p w14:paraId="0DE97CA9" w14:textId="77777777" w:rsidR="008D2426" w:rsidRPr="00183FB3" w:rsidRDefault="008D2426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26</w:t>
      </w:r>
    </w:p>
    <w:p w14:paraId="516005C2" w14:textId="1CE61C6A" w:rsidR="008D2426" w:rsidRPr="00183FB3" w:rsidRDefault="008D2426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2 maggi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81r-v, 84r-v)</w:t>
      </w:r>
    </w:p>
    <w:p w14:paraId="6BC9BD50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35709E19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81r /</w:t>
      </w:r>
    </w:p>
    <w:p w14:paraId="3C6DFE79" w14:textId="0CDA31DB" w:rsidR="008D2426" w:rsidRPr="00183FB3" w:rsidRDefault="0051687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8D2426" w:rsidRPr="00183FB3">
        <w:rPr>
          <w:rFonts w:ascii="Times New Roman" w:hAnsi="Times New Roman" w:cs="Times New Roman"/>
        </w:rPr>
        <w:t>° 105 seguita 104 |</w:t>
      </w:r>
    </w:p>
    <w:p w14:paraId="62C8362E" w14:textId="2CA5AB38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pedita</w:t>
      </w:r>
      <w:r w:rsidRPr="00183FB3">
        <w:rPr>
          <w:rStyle w:val="FootnoteReference"/>
          <w:rFonts w:ascii="Times New Roman" w:hAnsi="Times New Roman" w:cs="Times New Roman"/>
        </w:rPr>
        <w:footnoteReference w:id="355"/>
      </w:r>
      <w:r w:rsidRPr="00183FB3">
        <w:rPr>
          <w:rFonts w:ascii="Times New Roman" w:hAnsi="Times New Roman" w:cs="Times New Roman"/>
        </w:rPr>
        <w:t xml:space="preserve">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9 per Amsterdam |</w:t>
      </w:r>
    </w:p>
    <w:p w14:paraId="35D374D4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0C35B4FF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o Principe | </w:t>
      </w:r>
    </w:p>
    <w:p w14:paraId="036D5529" w14:textId="5FA43340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uscì solamente hieri dalla stampa la sententia contra la persona | del signor Bernvelt fatta in lingua fiaminga; et hoggi quella | fatta in francese della quale ne mando qui aggiunto | un essemplare per quelle dell</w:t>
      </w:r>
      <w:r w:rsidR="00CF4972" w:rsidRPr="00183FB3">
        <w:rPr>
          <w:rFonts w:ascii="Times New Roman" w:hAnsi="Times New Roman" w:cs="Times New Roman"/>
        </w:rPr>
        <w:t>’</w:t>
      </w:r>
      <w:r w:rsidR="00863515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>ccellenze vostre, che haveranno | gusto di vederla, havendo più tosto voluto sodisfar alla | curiosità, che al bisogno; et perché mi si rappresenta</w:t>
      </w:r>
      <w:r w:rsidRPr="00183FB3">
        <w:rPr>
          <w:rStyle w:val="FootnoteReference"/>
          <w:rFonts w:ascii="Times New Roman" w:hAnsi="Times New Roman" w:cs="Times New Roman"/>
        </w:rPr>
        <w:footnoteReference w:id="356"/>
      </w:r>
      <w:r w:rsidRPr="00183FB3">
        <w:rPr>
          <w:rFonts w:ascii="Times New Roman" w:hAnsi="Times New Roman" w:cs="Times New Roman"/>
        </w:rPr>
        <w:t xml:space="preserve"> u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occasione di un messaggiero, che parte in questo punto | per Anversa. |</w:t>
      </w:r>
    </w:p>
    <w:p w14:paraId="1468B40E" w14:textId="28679B4F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non lascierò colla medesima di aggiungerle, che ho havuto questa | mattina avviso di Amsterdam, che Nicolò Hamel, che | già fu mandato qui dal morto amiraglio delle dodici | navi è partito per costì colle raccommadationi per la moglie dell</w:t>
      </w:r>
      <w:r w:rsidR="00CF4972" w:rsidRPr="00183FB3">
        <w:rPr>
          <w:rFonts w:ascii="Times New Roman" w:hAnsi="Times New Roman" w:cs="Times New Roman"/>
        </w:rPr>
        <w:t>’</w:t>
      </w:r>
      <w:r w:rsidR="00E33753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miraglio sudetto; et ha dalli signor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amiralità di Amsterdam havuto semplice commissione | di solecitare, che siano mandati rolli dei vivi, et dei | morti, veder in che stato h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glio lasciate le | cose sue, et pigliar anco li conti dei capitani. Have-|v[a]no</w:t>
      </w:r>
      <w:r w:rsidRPr="00183FB3">
        <w:rPr>
          <w:rStyle w:val="FootnoteReference"/>
          <w:rFonts w:ascii="Times New Roman" w:hAnsi="Times New Roman" w:cs="Times New Roman"/>
        </w:rPr>
        <w:footnoteReference w:id="357"/>
      </w:r>
      <w:r w:rsidRPr="00183FB3">
        <w:rPr>
          <w:rFonts w:ascii="Times New Roman" w:hAnsi="Times New Roman" w:cs="Times New Roman"/>
        </w:rPr>
        <w:t xml:space="preserve"> anco pensiero quei signori di mandar con lui</w:t>
      </w:r>
      <w:r w:rsidRPr="00183FB3">
        <w:rPr>
          <w:rStyle w:val="FootnoteReference"/>
          <w:rFonts w:ascii="Times New Roman" w:hAnsi="Times New Roman" w:cs="Times New Roman"/>
        </w:rPr>
        <w:footnoteReference w:id="358"/>
      </w:r>
      <w:r w:rsidRPr="00183FB3">
        <w:rPr>
          <w:rFonts w:ascii="Times New Roman" w:hAnsi="Times New Roman" w:cs="Times New Roman"/>
        </w:rPr>
        <w:t xml:space="preserve"> | l[a]</w:t>
      </w:r>
      <w:r w:rsidRPr="00183FB3">
        <w:rPr>
          <w:rStyle w:val="FootnoteReference"/>
          <w:rFonts w:ascii="Times New Roman" w:hAnsi="Times New Roman" w:cs="Times New Roman"/>
        </w:rPr>
        <w:footnoteReference w:id="359"/>
      </w:r>
      <w:r w:rsidRPr="00183FB3">
        <w:rPr>
          <w:rFonts w:ascii="Times New Roman" w:hAnsi="Times New Roman" w:cs="Times New Roman"/>
        </w:rPr>
        <w:t xml:space="preserve"> nota dei</w:t>
      </w:r>
      <w:r w:rsidRPr="00183FB3">
        <w:rPr>
          <w:rStyle w:val="FootnoteReference"/>
          <w:rFonts w:ascii="Times New Roman" w:hAnsi="Times New Roman" w:cs="Times New Roman"/>
        </w:rPr>
        <w:footnoteReference w:id="360"/>
      </w:r>
      <w:r w:rsidRPr="00183FB3">
        <w:rPr>
          <w:rFonts w:ascii="Times New Roman" w:hAnsi="Times New Roman" w:cs="Times New Roman"/>
        </w:rPr>
        <w:t xml:space="preserve"> nomi di quelli per chi hanno pagati | denari, et anco insister, che ivi detti marinari non | ricevessero tutto; ma che buona parte possi esser pagata | qui, ma non sa il Calandrini, che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scritto questo | tanto, s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bbino fatto ben mi aggiunge, che la necessità | et mancamento che quelle donne per la maggior parte | povere hanno di pane le fa tal volte esser più inso-|lenti di quello, che doveriano. Mi dice di più, che li | signor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per scaricarsi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portunità ne | havevano mandate parte qui con lettere al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ignori Stati, | et a sua Eccellenza poiché non havevano potuto far di meno per | </w:t>
      </w:r>
    </w:p>
    <w:p w14:paraId="0FD02C5E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81v /</w:t>
      </w:r>
    </w:p>
    <w:p w14:paraId="4042DD3A" w14:textId="77EA4F59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berarsi da una cinquantina di esse, che erano al collegio | di detti signor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, che facevano</w:t>
      </w:r>
      <w:r w:rsidRPr="00183FB3">
        <w:rPr>
          <w:rStyle w:val="FootnoteReference"/>
          <w:rFonts w:ascii="Times New Roman" w:hAnsi="Times New Roman" w:cs="Times New Roman"/>
        </w:rPr>
        <w:footnoteReference w:id="361"/>
      </w:r>
      <w:r w:rsidRPr="00183FB3">
        <w:rPr>
          <w:rFonts w:ascii="Times New Roman" w:hAnsi="Times New Roman" w:cs="Times New Roman"/>
        </w:rPr>
        <w:t xml:space="preserve"> strepito grande | volendo o denari, o lor mariti. Essi signori fecero la detta | risolutione, poiché non pontendole essi pagar denari | vogliono saper come governarsi. Io non ho ancor | veduta alcuna di esse, né sentito, che siano comparse. | Aspetto questa piena, et questo parosismo. In tanto | ho scritto al Calandrini, che facci saper a detti signori |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tener sì lungo tempo il darmi la liquidatione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onti è causa che io non posso mandar a vostra Serenità | quello si conviene, né riceve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i, che sono desi-|derati da loro. Tutto sta nella missione dei roli | dei vivi, et dei morti, et fuggiti, et a chi si deve pagar | di mese in mese: altrimenti saremo sempre al medesimo. | Io supplico la Serenità vostra, et le Signorie vostre illustrissime per la quiet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animo loro, et per il servitio publico, che ordinino | questa mission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roli di mese in mese, et così a chi | si deve pagare. Io quando devo scriver [</w:t>
      </w:r>
      <w:r w:rsidR="00EE0A30" w:rsidRPr="00183FB3">
        <w:rPr>
          <w:rFonts w:ascii="Times New Roman" w:hAnsi="Times New Roman" w:cs="Times New Roman"/>
        </w:rPr>
        <w:t>…</w:t>
      </w:r>
      <w:r w:rsidRPr="00183FB3">
        <w:rPr>
          <w:rFonts w:ascii="Times New Roman" w:hAnsi="Times New Roman" w:cs="Times New Roman"/>
        </w:rPr>
        <w:t>]se</w:t>
      </w:r>
      <w:r w:rsidRPr="00183FB3">
        <w:rPr>
          <w:rStyle w:val="FootnoteReference"/>
          <w:rFonts w:ascii="Times New Roman" w:hAnsi="Times New Roman" w:cs="Times New Roman"/>
        </w:rPr>
        <w:footnoteReference w:id="362"/>
      </w:r>
      <w:r w:rsidRPr="00183FB3">
        <w:rPr>
          <w:rFonts w:ascii="Times New Roman" w:hAnsi="Times New Roman" w:cs="Times New Roman"/>
        </w:rPr>
        <w:t xml:space="preserve"> di questa | sorte sento passione estrema perché so, et [mi]</w:t>
      </w:r>
      <w:r w:rsidRPr="00183FB3">
        <w:rPr>
          <w:rStyle w:val="FootnoteReference"/>
          <w:rFonts w:ascii="Times New Roman" w:hAnsi="Times New Roman" w:cs="Times New Roman"/>
        </w:rPr>
        <w:footnoteReference w:id="363"/>
      </w:r>
      <w:r w:rsidRPr="00183FB3">
        <w:rPr>
          <w:rFonts w:ascii="Times New Roman" w:hAnsi="Times New Roman" w:cs="Times New Roman"/>
        </w:rPr>
        <w:t xml:space="preserve"> assicuro | che debbo offend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recchie dell</w:t>
      </w:r>
      <w:r w:rsidR="00CF4972" w:rsidRPr="00183FB3">
        <w:rPr>
          <w:rFonts w:ascii="Times New Roman" w:hAnsi="Times New Roman" w:cs="Times New Roman"/>
        </w:rPr>
        <w:t>’</w:t>
      </w:r>
      <w:r w:rsidR="00863515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ccellenze vostre; ma parmi |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l debito mio, et il servitio publico mi costringa a | scriver come faccio </w:t>
      </w:r>
      <w:r w:rsidRPr="00183FB3">
        <w:rPr>
          <w:rFonts w:ascii="Times New Roman" w:hAnsi="Times New Roman" w:cs="Times New Roman"/>
        </w:rPr>
        <w:lastRenderedPageBreak/>
        <w:t xml:space="preserve">humilmente quello, che in questo proposito | sento, et stimo proprio della notitia delle loro </w:t>
      </w:r>
      <w:r w:rsidR="00863515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ccellenze illustrissime. Gratie etc. | </w:t>
      </w:r>
    </w:p>
    <w:p w14:paraId="602DD40F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592D230E" w14:textId="5EEAEB1B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</w:t>
      </w:r>
      <w:r w:rsidR="00516872"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</w:rPr>
        <w:t xml:space="preserve"> maggio 1619 |</w:t>
      </w:r>
    </w:p>
    <w:p w14:paraId="33A6C799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2044078F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 et devotissimo servitore |</w:t>
      </w:r>
    </w:p>
    <w:p w14:paraId="6CE2BDA8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5192C586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06B08A50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84r / </w:t>
      </w:r>
    </w:p>
    <w:p w14:paraId="3DB6D05E" w14:textId="483AD542" w:rsidR="008D2426" w:rsidRPr="00183FB3" w:rsidRDefault="004158FA" w:rsidP="00765C1E">
      <w:pPr>
        <w:rPr>
          <w:rFonts w:ascii="Times New Roman" w:hAnsi="Times New Roman" w:cs="Times New Roman"/>
          <w:i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29646D8F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0CCBBE66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84v / </w:t>
      </w:r>
    </w:p>
    <w:p w14:paraId="7F541269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. |</w:t>
      </w:r>
    </w:p>
    <w:p w14:paraId="575351A9" w14:textId="40D5FC55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05 seguita 104 | mandata per Amsterdam |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9 maggio |</w:t>
      </w:r>
    </w:p>
    <w:p w14:paraId="3270A27A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2615F33F" w14:textId="77777777" w:rsidR="008D2426" w:rsidRPr="00183FB3" w:rsidRDefault="008D2426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</w:t>
      </w:r>
    </w:p>
    <w:p w14:paraId="332171F5" w14:textId="77777777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</w:p>
    <w:p w14:paraId="251D9514" w14:textId="77777777" w:rsidR="008D2426" w:rsidRPr="00183FB3" w:rsidRDefault="008D2426" w:rsidP="00765C1E">
      <w:pPr>
        <w:pStyle w:val="Testopreformattato"/>
        <w:rPr>
          <w:rFonts w:eastAsiaTheme="minorHAnsi"/>
          <w:i/>
          <w:sz w:val="24"/>
          <w:szCs w:val="24"/>
          <w:lang w:eastAsia="en-US"/>
        </w:rPr>
      </w:pPr>
      <w:r w:rsidRPr="00183FB3">
        <w:rPr>
          <w:rFonts w:eastAsiaTheme="minorHAnsi"/>
          <w:i/>
          <w:sz w:val="24"/>
          <w:szCs w:val="24"/>
          <w:lang w:eastAsia="en-US"/>
        </w:rPr>
        <w:t>Regesto antico</w:t>
      </w:r>
    </w:p>
    <w:p w14:paraId="7AECE845" w14:textId="77777777" w:rsidR="008D2426" w:rsidRPr="00183FB3" w:rsidRDefault="008D2426" w:rsidP="00765C1E">
      <w:pPr>
        <w:pStyle w:val="Testopreformattato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/ 84vC /</w:t>
      </w:r>
    </w:p>
    <w:p w14:paraId="6D978E42" w14:textId="57F839CC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22 maggio 1619 ricevut</w:t>
      </w:r>
      <w:r w:rsidR="008910AD" w:rsidRPr="00183FB3">
        <w:rPr>
          <w:rFonts w:eastAsiaTheme="minorHAnsi"/>
          <w:sz w:val="24"/>
          <w:szCs w:val="24"/>
          <w:lang w:eastAsia="en-US"/>
        </w:rPr>
        <w:t>e</w:t>
      </w:r>
      <w:r w:rsidRPr="00183FB3">
        <w:rPr>
          <w:rFonts w:eastAsiaTheme="minorHAnsi"/>
          <w:sz w:val="24"/>
          <w:szCs w:val="24"/>
          <w:lang w:eastAsia="en-US"/>
        </w:rPr>
        <w:t xml:space="preserve"> 7 giugno |</w:t>
      </w:r>
    </w:p>
    <w:p w14:paraId="6A396918" w14:textId="44BB7730" w:rsidR="008D2426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Haya</w:t>
      </w:r>
      <w:r w:rsidR="00735DD9">
        <w:rPr>
          <w:rFonts w:eastAsiaTheme="minorHAnsi"/>
          <w:sz w:val="24"/>
          <w:szCs w:val="24"/>
          <w:lang w:eastAsia="en-US"/>
        </w:rPr>
        <w:t>.</w:t>
      </w:r>
      <w:r w:rsidRPr="00183FB3">
        <w:rPr>
          <w:rFonts w:eastAsiaTheme="minorHAnsi"/>
          <w:sz w:val="24"/>
          <w:szCs w:val="24"/>
          <w:lang w:eastAsia="en-US"/>
        </w:rPr>
        <w:t xml:space="preserve"> n°105 |</w:t>
      </w:r>
    </w:p>
    <w:p w14:paraId="126E9F12" w14:textId="77777777" w:rsidR="00735DD9" w:rsidRPr="00183FB3" w:rsidRDefault="00735DD9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</w:p>
    <w:p w14:paraId="3781A5F2" w14:textId="77777777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 xml:space="preserve">Manda copia in francese della | sentenza contra Bernvelt. | </w:t>
      </w:r>
    </w:p>
    <w:p w14:paraId="03C801CB" w14:textId="29112423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Ha aviso dal Calandrini che Nicolò | Amel è mandato in Amsterdam per haver | i rolli de</w:t>
      </w:r>
      <w:r w:rsidR="00CF4972" w:rsidRPr="00183FB3">
        <w:rPr>
          <w:rFonts w:eastAsiaTheme="minorHAnsi"/>
          <w:sz w:val="24"/>
          <w:szCs w:val="24"/>
          <w:lang w:eastAsia="en-US"/>
        </w:rPr>
        <w:t>’</w:t>
      </w:r>
      <w:r w:rsidRPr="00183FB3">
        <w:rPr>
          <w:rFonts w:eastAsiaTheme="minorHAnsi"/>
          <w:sz w:val="24"/>
          <w:szCs w:val="24"/>
          <w:lang w:eastAsia="en-US"/>
        </w:rPr>
        <w:t xml:space="preserve"> morti e faliti, per procurar | lascino i marinari danari per le | donne, et altro. | </w:t>
      </w:r>
    </w:p>
    <w:p w14:paraId="2AF98A29" w14:textId="77777777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 xml:space="preserve">Che le donne fanno strepito: | ricerca li rolli di mese in | mese. | </w:t>
      </w:r>
    </w:p>
    <w:p w14:paraId="42361053" w14:textId="77777777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Ha scritto al Calandrini per | haver li conti. |</w:t>
      </w:r>
    </w:p>
    <w:p w14:paraId="3B5C4322" w14:textId="77777777" w:rsidR="00F3382C" w:rsidRPr="00183FB3" w:rsidRDefault="00F3382C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</w:p>
    <w:p w14:paraId="2F1D1A4B" w14:textId="317A4956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L. R. |</w:t>
      </w:r>
    </w:p>
    <w:p w14:paraId="0A86766E" w14:textId="77777777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</w:p>
    <w:p w14:paraId="719A2A12" w14:textId="77777777" w:rsidR="007847D5" w:rsidRPr="00183FB3" w:rsidRDefault="007847D5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</w:p>
    <w:p w14:paraId="637A22DD" w14:textId="77777777" w:rsidR="008D2426" w:rsidRPr="00183FB3" w:rsidRDefault="008D2426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. 27 </w:t>
      </w:r>
    </w:p>
    <w:p w14:paraId="5F986E5F" w14:textId="77777777" w:rsidR="008D2426" w:rsidRPr="00183FB3" w:rsidRDefault="008D2426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26 (cc. 82r-83v)</w:t>
      </w:r>
    </w:p>
    <w:p w14:paraId="75CF168A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24A098C8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82r /</w:t>
      </w:r>
    </w:p>
    <w:p w14:paraId="4011F2AB" w14:textId="5CFB928F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n lettere del </w:t>
      </w:r>
      <w:r w:rsidR="001B08F0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ecretario Surian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9 </w:t>
      </w:r>
      <w:r w:rsidR="001B08F0" w:rsidRPr="00183FB3">
        <w:rPr>
          <w:rFonts w:ascii="Times New Roman" w:hAnsi="Times New Roman" w:cs="Times New Roman"/>
        </w:rPr>
        <w:t>m</w:t>
      </w:r>
      <w:r w:rsidRPr="00183FB3">
        <w:rPr>
          <w:rFonts w:ascii="Times New Roman" w:hAnsi="Times New Roman" w:cs="Times New Roman"/>
        </w:rPr>
        <w:t>azo</w:t>
      </w:r>
      <w:r w:rsidR="001B08F0" w:rsidRPr="00183FB3">
        <w:rPr>
          <w:rStyle w:val="FootnoteReference"/>
          <w:rFonts w:ascii="Times New Roman" w:hAnsi="Times New Roman" w:cs="Times New Roman"/>
        </w:rPr>
        <w:footnoteReference w:id="364"/>
      </w:r>
      <w:r w:rsidRPr="00183FB3">
        <w:rPr>
          <w:rFonts w:ascii="Times New Roman" w:hAnsi="Times New Roman" w:cs="Times New Roman"/>
        </w:rPr>
        <w:t xml:space="preserve"> 1619 |</w:t>
      </w:r>
    </w:p>
    <w:p w14:paraId="0B9764F0" w14:textId="72F2F2D4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etter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basciator di Francia alli </w:t>
      </w:r>
      <w:r w:rsidR="00D00A23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Generali | delli 13 maggio 1619 |</w:t>
      </w:r>
    </w:p>
    <w:p w14:paraId="4A08045C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309C079A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gnori |</w:t>
      </w:r>
    </w:p>
    <w:p w14:paraId="6CDC720A" w14:textId="720EE7A0" w:rsidR="008D2426" w:rsidRPr="00183FB3" w:rsidRDefault="00016688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</w:t>
      </w:r>
      <w:r w:rsidR="008D2426" w:rsidRPr="00183FB3">
        <w:rPr>
          <w:rFonts w:ascii="Times New Roman" w:hAnsi="Times New Roman" w:cs="Times New Roman"/>
        </w:rPr>
        <w:t>o desideravo parlar a vostre Signorie nella loro assemblea per nome del | Re mio signore sopra il soggetto, che s</w:t>
      </w:r>
      <w:r w:rsidR="00CF4972" w:rsidRPr="00183FB3">
        <w:rPr>
          <w:rFonts w:ascii="Times New Roman" w:hAnsi="Times New Roman" w:cs="Times New Roman"/>
        </w:rPr>
        <w:t>’</w:t>
      </w:r>
      <w:r w:rsidR="008D2426" w:rsidRPr="00183FB3">
        <w:rPr>
          <w:rFonts w:ascii="Times New Roman" w:hAnsi="Times New Roman" w:cs="Times New Roman"/>
        </w:rPr>
        <w:t>offerisce; havendo havuto | espressissimo commandamento da sua Maestà di continuar sino alla fine | li suoi officii sopra le presenti occorrenze; et per tal effetto ho | hoggidì prima delle cinque hore di mattina mandato a pregar | li signori di Braquel, et di Dort deputati della provincia di | Gheldria perché vi dimandassero audienza a nome mio; ma | essendo la loro risposta stata, che non lo potevano fare, ancor-|ché ella mi sia denegata, non vogl</w:t>
      </w:r>
      <w:r w:rsidR="00CF4972" w:rsidRPr="00183FB3">
        <w:rPr>
          <w:rFonts w:ascii="Times New Roman" w:hAnsi="Times New Roman" w:cs="Times New Roman"/>
        </w:rPr>
        <w:t>’</w:t>
      </w:r>
      <w:r w:rsidR="008D2426" w:rsidRPr="00183FB3">
        <w:rPr>
          <w:rFonts w:ascii="Times New Roman" w:hAnsi="Times New Roman" w:cs="Times New Roman"/>
        </w:rPr>
        <w:t>io mancar del mio debito, et | all</w:t>
      </w:r>
      <w:r w:rsidR="00CF4972" w:rsidRPr="00183FB3">
        <w:rPr>
          <w:rFonts w:ascii="Times New Roman" w:hAnsi="Times New Roman" w:cs="Times New Roman"/>
        </w:rPr>
        <w:t>’</w:t>
      </w:r>
      <w:r w:rsidR="008D2426" w:rsidRPr="00183FB3">
        <w:rPr>
          <w:rFonts w:ascii="Times New Roman" w:hAnsi="Times New Roman" w:cs="Times New Roman"/>
        </w:rPr>
        <w:t>ordine, che sua Maestà si è compiacciuta di darmi sopra questo | fatto. Ricorro adunque a questo foglio per dirvi, che | havendo questa mattina solamente alle quattr</w:t>
      </w:r>
      <w:r w:rsidR="00CF4972" w:rsidRPr="00183FB3">
        <w:rPr>
          <w:rFonts w:ascii="Times New Roman" w:hAnsi="Times New Roman" w:cs="Times New Roman"/>
        </w:rPr>
        <w:t>’</w:t>
      </w:r>
      <w:r w:rsidR="008D2426" w:rsidRPr="00183FB3">
        <w:rPr>
          <w:rFonts w:ascii="Times New Roman" w:hAnsi="Times New Roman" w:cs="Times New Roman"/>
        </w:rPr>
        <w:t xml:space="preserve">hore inteso, che | li giudici nominati da voi per li prigionieri hanno in fine | pronontiato contro alcuni di essi; et nominatamente contra il signor di Olden Bernvelt; et parimente che a giorno è destinato | che </w:t>
      </w:r>
      <w:r w:rsidR="008D2426" w:rsidRPr="00183FB3">
        <w:rPr>
          <w:rFonts w:ascii="Times New Roman" w:hAnsi="Times New Roman" w:cs="Times New Roman"/>
        </w:rPr>
        <w:lastRenderedPageBreak/>
        <w:t>soffri</w:t>
      </w:r>
      <w:r w:rsidR="008D2426" w:rsidRPr="00183FB3">
        <w:rPr>
          <w:rStyle w:val="FootnoteReference"/>
          <w:rFonts w:ascii="Times New Roman" w:hAnsi="Times New Roman" w:cs="Times New Roman"/>
        </w:rPr>
        <w:footnoteReference w:id="365"/>
      </w:r>
      <w:r w:rsidR="008D2426" w:rsidRPr="00183FB3">
        <w:rPr>
          <w:rFonts w:ascii="Times New Roman" w:hAnsi="Times New Roman" w:cs="Times New Roman"/>
        </w:rPr>
        <w:t xml:space="preserve"> il rigore del loro giudicio. Sua Maestà m</w:t>
      </w:r>
      <w:r w:rsidR="00CF4972" w:rsidRPr="00183FB3">
        <w:rPr>
          <w:rFonts w:ascii="Times New Roman" w:hAnsi="Times New Roman" w:cs="Times New Roman"/>
        </w:rPr>
        <w:t>’</w:t>
      </w:r>
      <w:r w:rsidR="008D2426" w:rsidRPr="00183FB3">
        <w:rPr>
          <w:rFonts w:ascii="Times New Roman" w:hAnsi="Times New Roman" w:cs="Times New Roman"/>
        </w:rPr>
        <w:t>ha di longa | mano incaricato venendo tal caso di dirvi, che per il luoco | ch</w:t>
      </w:r>
      <w:r w:rsidR="00CF4972" w:rsidRPr="00183FB3">
        <w:rPr>
          <w:rFonts w:ascii="Times New Roman" w:hAnsi="Times New Roman" w:cs="Times New Roman"/>
        </w:rPr>
        <w:t>’</w:t>
      </w:r>
      <w:r w:rsidR="008D2426" w:rsidRPr="00183FB3">
        <w:rPr>
          <w:rFonts w:ascii="Times New Roman" w:hAnsi="Times New Roman" w:cs="Times New Roman"/>
        </w:rPr>
        <w:t>ella tiene fra li vostri amici, et collegati, ella persiste | ad essortarvi, et invitarvi d</w:t>
      </w:r>
      <w:r w:rsidR="00CF4972" w:rsidRPr="00183FB3">
        <w:rPr>
          <w:rFonts w:ascii="Times New Roman" w:hAnsi="Times New Roman" w:cs="Times New Roman"/>
        </w:rPr>
        <w:t>’</w:t>
      </w:r>
      <w:r w:rsidR="008D2426" w:rsidRPr="00183FB3">
        <w:rPr>
          <w:rFonts w:ascii="Times New Roman" w:hAnsi="Times New Roman" w:cs="Times New Roman"/>
        </w:rPr>
        <w:t>usar in questa parte della | clemenza; per il che io impiego le medesime ragioni, ch</w:t>
      </w:r>
      <w:r w:rsidR="00CF4972" w:rsidRPr="00183FB3">
        <w:rPr>
          <w:rFonts w:ascii="Times New Roman" w:hAnsi="Times New Roman" w:cs="Times New Roman"/>
        </w:rPr>
        <w:t>’</w:t>
      </w:r>
      <w:r w:rsidR="008D2426" w:rsidRPr="00183FB3">
        <w:rPr>
          <w:rFonts w:ascii="Times New Roman" w:hAnsi="Times New Roman" w:cs="Times New Roman"/>
        </w:rPr>
        <w:t>io | vi ho rappresentate a nome di lei al primo di questo | mese, le quali conforme al desiderio vostro vi ho date | per scritto il giorno seguente. Ella non pretende entrar | più adrento nella cognitione delle cause motive di tal | giudicio, poiché voi non havete voluto communicarle | alcuna cosa; ma certamente ella stima, che se manca | qualche cosa alla sicurtà di questo stato, non sarà supplito | per il poco sangue restante ad un vecchio che per il corso |</w:t>
      </w:r>
    </w:p>
    <w:p w14:paraId="600FD454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82v /</w:t>
      </w:r>
    </w:p>
    <w:p w14:paraId="5A518D87" w14:textId="6D5AA5A0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natura, et senz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iuto di alcuna violenza non può fuggire che | ben tosto non le paghi il suo tributo; così per le ragioni, che vi | ho rappresentate, et che voi potete meglio giudicare il conseglio | di sua Maestà tende a risparmiar la vita a de più vecchi officiali | di questa Republica, alla quale meglio si conviene questo avviso | et si troverà essergli più salutifero, che al particolar della medesima | persona della quale è questione. Perché in un momento può | esser ispedito dalla sua miseria, che non sarà più soggetto ad | alcuna passione; ma li mali, che la vostra </w:t>
      </w:r>
      <w:r w:rsidR="00DC69AF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atria può ricever | sono in pericol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r una longa durata; perché oltre che | sarebbe trovato grandemente strano, che voi non haveste usata | della clemenza per quello, che ha consumata la vita sua nel | ben servirvi, io vi dirò con la franchezza conveniente a | ministr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 gran Re, che se voi permettete questa rigo-|rosa essecutione, voi ricaricarete una</w:t>
      </w:r>
      <w:r w:rsidRPr="00183FB3">
        <w:rPr>
          <w:rStyle w:val="FootnoteReference"/>
          <w:rFonts w:ascii="Times New Roman" w:hAnsi="Times New Roman" w:cs="Times New Roman"/>
        </w:rPr>
        <w:footnoteReference w:id="366"/>
      </w:r>
      <w:r w:rsidRPr="00183FB3">
        <w:rPr>
          <w:rFonts w:ascii="Times New Roman" w:hAnsi="Times New Roman" w:cs="Times New Roman"/>
        </w:rPr>
        <w:t xml:space="preserve"> pesante angoscia | sopra tanti magistrati, che sono stati deposti in questa Provincia | perché, qual si sia dolcezza, colla quale si vogli moder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arezza | di questa medicina, indubitatamente riputeranno di novo con | essa esser di nuovo travagliati nella detta persona. Con la quale | non solamente hanno havuto communicatione di pareri; ma anco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littioni, et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r dismessi da loro carichi. Questo è | quello che sua Maestà crede, et desidera, che habbi ad esser prevenuto | dalla vostra prudenza; a fine che in luoco di guarir una | piaga ella non si convertì in cancrena. Alla quale ragione | che vi tocca molto, per sopr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bondante ella aggiunge | la sua affettuosissima intercessione; pregandovi di creder</w:t>
      </w:r>
      <w:r w:rsidRPr="00183FB3">
        <w:rPr>
          <w:rStyle w:val="FootnoteReference"/>
          <w:rFonts w:ascii="Times New Roman" w:hAnsi="Times New Roman" w:cs="Times New Roman"/>
        </w:rPr>
        <w:footnoteReference w:id="367"/>
      </w:r>
      <w:r w:rsidRPr="00183FB3">
        <w:rPr>
          <w:rFonts w:ascii="Times New Roman" w:hAnsi="Times New Roman" w:cs="Times New Roman"/>
        </w:rPr>
        <w:t xml:space="preserve">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|ella retinirà per lunga memoria in sé stessa quello che voi | haverete diferito al suo consiglio. Hanno vostre Signorie diversi mezi | </w:t>
      </w:r>
    </w:p>
    <w:p w14:paraId="05AF6D48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83r /</w:t>
      </w:r>
    </w:p>
    <w:p w14:paraId="36001296" w14:textId="6DCDD7A6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[di]</w:t>
      </w:r>
      <w:r w:rsidRPr="00183FB3">
        <w:rPr>
          <w:rStyle w:val="FootnoteReference"/>
          <w:rFonts w:ascii="Times New Roman" w:hAnsi="Times New Roman" w:cs="Times New Roman"/>
        </w:rPr>
        <w:footnoteReference w:id="368"/>
      </w:r>
      <w:r w:rsidRPr="00183FB3">
        <w:rPr>
          <w:rFonts w:ascii="Times New Roman" w:hAnsi="Times New Roman" w:cs="Times New Roman"/>
        </w:rPr>
        <w:t xml:space="preserve"> comutar con loro gloria, et sicurtà la pena, che si dice essergli | stata imposta, sia col confinarlo in una delle sue case in | campagna sotto la cautione di tutti li suoi prossimi, che non | attenterà alcuna cosa, né communicarà con chi si sia, onde voi | ne possiate haver gelosia; over con rilegarlo fuori di queste | Provincie dove voi troverete più a proposito. Sua Maestà | ve ne prega di nuovo, et voi così gusteret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r havuto</w:t>
      </w:r>
      <w:r w:rsidRPr="00183FB3">
        <w:rPr>
          <w:rStyle w:val="FootnoteReference"/>
          <w:rFonts w:ascii="Times New Roman" w:hAnsi="Times New Roman" w:cs="Times New Roman"/>
        </w:rPr>
        <w:footnoteReference w:id="369"/>
      </w:r>
      <w:r w:rsidRPr="00183FB3">
        <w:rPr>
          <w:rFonts w:ascii="Times New Roman" w:hAnsi="Times New Roman" w:cs="Times New Roman"/>
        </w:rPr>
        <w:t xml:space="preserve"> | riguard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positione di lei, di quello havereste di pregiu-|dicio, et ella di disgusto se vo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sast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a maniera. | </w:t>
      </w:r>
    </w:p>
    <w:p w14:paraId="3BD5DD82" w14:textId="2E58FD8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mi resta, che pregar Dio, che in questo affare egli vi | inspiri</w:t>
      </w:r>
      <w:r w:rsidRPr="00183FB3">
        <w:rPr>
          <w:rStyle w:val="FootnoteReference"/>
          <w:rFonts w:ascii="Times New Roman" w:hAnsi="Times New Roman" w:cs="Times New Roman"/>
        </w:rPr>
        <w:footnoteReference w:id="370"/>
      </w:r>
      <w:r w:rsidRPr="00183FB3">
        <w:rPr>
          <w:rFonts w:ascii="Times New Roman" w:hAnsi="Times New Roman" w:cs="Times New Roman"/>
        </w:rPr>
        <w:t xml:space="preserve"> un spirito di dolcezza, et di non rifiut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ca | prova che sua Maestà vi ha</w:t>
      </w:r>
      <w:r w:rsidRPr="00183FB3">
        <w:rPr>
          <w:rStyle w:val="FootnoteReference"/>
          <w:rFonts w:ascii="Times New Roman" w:hAnsi="Times New Roman" w:cs="Times New Roman"/>
        </w:rPr>
        <w:footnoteReference w:id="371"/>
      </w:r>
      <w:r w:rsidRPr="00183FB3">
        <w:rPr>
          <w:rFonts w:ascii="Times New Roman" w:hAnsi="Times New Roman" w:cs="Times New Roman"/>
        </w:rPr>
        <w:t xml:space="preserve"> in alcun tempo fatta. Credendo | se vi piace ancora, che io sono. | </w:t>
      </w:r>
    </w:p>
    <w:p w14:paraId="169F95FA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iei signori etc. |</w:t>
      </w:r>
    </w:p>
    <w:p w14:paraId="034951D2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2ED48908" w14:textId="35B65C99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questo lunedì 13 di maggio 1619 a sei hore di matina | </w:t>
      </w:r>
    </w:p>
    <w:p w14:paraId="02369E5C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3EA43AF5" w14:textId="77777777" w:rsidR="00516872" w:rsidRPr="00183FB3" w:rsidRDefault="00516872" w:rsidP="00765C1E">
      <w:pPr>
        <w:rPr>
          <w:rFonts w:ascii="Times New Roman" w:hAnsi="Times New Roman" w:cs="Times New Roman"/>
        </w:rPr>
      </w:pPr>
    </w:p>
    <w:p w14:paraId="524B93E9" w14:textId="4FEC7DD5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ettera del signor ambasciator di Francia ai signori di Braquel, et di Dort presidenti |</w:t>
      </w:r>
    </w:p>
    <w:p w14:paraId="38763C90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2AFE3A3A" w14:textId="4990D9A5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ignori poiché io non posso haver audienza dal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in conformità | della preghiera, che ve ne ho fatta questa mattina a cinque | hore, io scrivo loro quella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Style w:val="FootnoteReference"/>
          <w:rFonts w:ascii="Times New Roman" w:hAnsi="Times New Roman" w:cs="Times New Roman"/>
        </w:rPr>
        <w:footnoteReference w:id="372"/>
      </w:r>
      <w:r w:rsidRPr="00183FB3">
        <w:rPr>
          <w:rFonts w:ascii="Times New Roman" w:hAnsi="Times New Roman" w:cs="Times New Roman"/>
        </w:rPr>
        <w:t xml:space="preserve"> apportatore vi darà, la quale | vi supplico di far che la veggano prim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cutione | che si dice esser preparata: perché importa ad essi et a sua Maestà; | et a me che sono. |</w:t>
      </w:r>
    </w:p>
    <w:p w14:paraId="760C9BB5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gnori etc. |</w:t>
      </w:r>
    </w:p>
    <w:p w14:paraId="5CBE6A62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10042691" w14:textId="4348EE22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3 di maggio 1619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ei hore di mattina | </w:t>
      </w:r>
    </w:p>
    <w:p w14:paraId="0A4850E9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1354B205" w14:textId="2465E238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83v</w:t>
      </w:r>
      <w:r w:rsidR="00F3382C" w:rsidRPr="00183FB3">
        <w:rPr>
          <w:rFonts w:ascii="Times New Roman" w:hAnsi="Times New Roman" w:cs="Times New Roman"/>
        </w:rPr>
        <w:t>B</w:t>
      </w:r>
      <w:r w:rsidRPr="00183FB3">
        <w:rPr>
          <w:rFonts w:ascii="Times New Roman" w:hAnsi="Times New Roman" w:cs="Times New Roman"/>
        </w:rPr>
        <w:t xml:space="preserve"> / </w:t>
      </w:r>
    </w:p>
    <w:p w14:paraId="333E2636" w14:textId="54FA65C8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etera del signor di Murier | al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|</w:t>
      </w:r>
    </w:p>
    <w:p w14:paraId="724CA887" w14:textId="26339849" w:rsidR="008D2426" w:rsidRPr="00183FB3" w:rsidRDefault="00F3382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8D2426" w:rsidRPr="00183FB3">
        <w:rPr>
          <w:rFonts w:ascii="Times New Roman" w:hAnsi="Times New Roman" w:cs="Times New Roman"/>
        </w:rPr>
        <w:t>el n° 104 sola</w:t>
      </w:r>
      <w:r w:rsidRPr="00183FB3">
        <w:rPr>
          <w:rFonts w:ascii="Times New Roman" w:hAnsi="Times New Roman" w:cs="Times New Roman"/>
        </w:rPr>
        <w:t xml:space="preserve"> </w:t>
      </w:r>
      <w:r w:rsidR="008D2426" w:rsidRPr="00183FB3">
        <w:rPr>
          <w:rFonts w:ascii="Times New Roman" w:hAnsi="Times New Roman" w:cs="Times New Roman"/>
        </w:rPr>
        <w:t xml:space="preserve">| </w:t>
      </w:r>
    </w:p>
    <w:p w14:paraId="01EA24C1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0E90AE33" w14:textId="77777777" w:rsidR="008D2426" w:rsidRPr="00183FB3" w:rsidRDefault="008D2426" w:rsidP="00765C1E">
      <w:pPr>
        <w:rPr>
          <w:rFonts w:ascii="Times New Roman" w:hAnsi="Times New Roman" w:cs="Times New Roman"/>
        </w:rPr>
        <w:sectPr w:rsidR="008D2426" w:rsidRPr="00183FB3" w:rsidSect="00F03FA5">
          <w:headerReference w:type="default" r:id="rId10"/>
          <w:footnotePr>
            <w:numFmt w:val="lowerLetter"/>
            <w:numRestart w:val="eachPage"/>
          </w:footnotePr>
          <w:pgSz w:w="11900" w:h="16840"/>
          <w:pgMar w:top="1417" w:right="1134" w:bottom="1134" w:left="1134" w:header="708" w:footer="708" w:gutter="0"/>
          <w:cols w:space="708"/>
          <w:docGrid w:linePitch="360"/>
        </w:sectPr>
      </w:pPr>
    </w:p>
    <w:p w14:paraId="2D887ED1" w14:textId="77777777" w:rsidR="00570E63" w:rsidRPr="00570E63" w:rsidRDefault="00570E63" w:rsidP="00570E63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/START LETTER/</w:t>
      </w:r>
    </w:p>
    <w:p w14:paraId="5F7782D7" w14:textId="77777777" w:rsidR="008D2426" w:rsidRPr="00183FB3" w:rsidRDefault="008D2426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28</w:t>
      </w:r>
    </w:p>
    <w:p w14:paraId="06E35850" w14:textId="7917BA33" w:rsidR="008D2426" w:rsidRPr="00183FB3" w:rsidRDefault="008D2426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7 maggi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85r-86v</w:t>
      </w:r>
      <w:r w:rsidR="003A69B0" w:rsidRPr="00183FB3">
        <w:rPr>
          <w:rFonts w:ascii="Times New Roman" w:hAnsi="Times New Roman" w:cs="Times New Roman"/>
        </w:rPr>
        <w:t xml:space="preserve">, </w:t>
      </w:r>
      <w:r w:rsidRPr="00183FB3">
        <w:rPr>
          <w:rFonts w:ascii="Times New Roman" w:hAnsi="Times New Roman" w:cs="Times New Roman"/>
        </w:rPr>
        <w:t>97</w:t>
      </w:r>
      <w:r w:rsidR="003A69B0" w:rsidRPr="00183FB3">
        <w:rPr>
          <w:rFonts w:ascii="Times New Roman" w:hAnsi="Times New Roman" w:cs="Times New Roman"/>
        </w:rPr>
        <w:t>r-</w:t>
      </w:r>
      <w:r w:rsidRPr="00183FB3">
        <w:rPr>
          <w:rFonts w:ascii="Times New Roman" w:hAnsi="Times New Roman" w:cs="Times New Roman"/>
        </w:rPr>
        <w:t>v)</w:t>
      </w:r>
    </w:p>
    <w:p w14:paraId="5ABF9F3F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044D17D8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85r / </w:t>
      </w:r>
    </w:p>
    <w:p w14:paraId="1C9878C9" w14:textId="40E62576" w:rsidR="008D2426" w:rsidRPr="00183FB3" w:rsidRDefault="00293E17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8D2426" w:rsidRPr="00183FB3">
        <w:rPr>
          <w:rFonts w:ascii="Times New Roman" w:hAnsi="Times New Roman" w:cs="Times New Roman"/>
        </w:rPr>
        <w:t>° 106 sola |</w:t>
      </w:r>
    </w:p>
    <w:p w14:paraId="205E7D28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63F41B9B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26D3EC5E" w14:textId="251F9781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un medesimo tempo mi pervengono quattro mani di lettere di | vostra Serenità un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7 del passato, u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4 et 2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</w:t>
      </w:r>
      <w:r w:rsidR="00DC44C0" w:rsidRPr="00183FB3">
        <w:rPr>
          <w:rFonts w:ascii="Times New Roman" w:hAnsi="Times New Roman" w:cs="Times New Roman"/>
          <w:smallCaps/>
        </w:rPr>
        <w:t>x</w:t>
      </w:r>
      <w:r w:rsidRPr="00183FB3">
        <w:rPr>
          <w:rFonts w:ascii="Times New Roman" w:hAnsi="Times New Roman" w:cs="Times New Roman"/>
        </w:rPr>
        <w:t xml:space="preserve"> del presente. | D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i mi valerò in quelle occasioni, che mi si offeriranno di | discorsi toccant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ttioni di Ussuna, et de Spagnuoli, et intorno | al passo confermerò quello, che già le ho riverentemente scritto, che | restava, et resta tuttavia impresso nelle menti di qua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non | sia per permetterlo a Spagnuoli per condur genti in Alema-|gna. Opportunamente mi è capitato quello, che intorno ciò me | ne scrive, et quanto ha risposto al secretari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perché essendo | venuti sabbato a me li deputat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 ho havuto | modo di assicurarli di questo particolare. Qui aggiunta sarà | una lettera dei loro signori per la Serenità vostra et una de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. | Mi furono presentati da essi con far ufficio molto pieno, | et efficace meco perché io raccommandassi li loro signor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Eccellenze vostre, et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pregassi, che non fosse dato il passo; ma anco | per qualche assistenza di denaro. Parlai in conformità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commandamenti facendo apparer la risolutione loro di | non dar passo, et da quante grandi spese erano aggravate per | mantener una sì poderosa armata dentro il golfo a fine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dir ogni passaggio. Restorono sodisfatti di questo | tanto; ma sempre mi andavano replicando di far ogni | efficace ufficio perché elle si risolvessero ad assister anco | con qualche summa di denaro. Mi dissero esser li loro signori | risoluti di star saldi; ma temevano però, se non havevano | maggiori aiuti, che haverebbono convenuto ceder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ui | forze. Et mi mostrorono una lettera di uno dei direttori | che in particolar diceva, che non erano risoluti ancora di vo-|ler alcun Re, alcuna pace, né alcuna tregua. | </w:t>
      </w:r>
    </w:p>
    <w:p w14:paraId="2B1F8A92" w14:textId="3B1C09F2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l signor principe Mauritio in questi affari di Germania mi disse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| marchese di Anspach gli scriveva, che Bohemi si facevano | ogni dì più forti di genti, et quando le forze di Ferdinando |</w:t>
      </w:r>
    </w:p>
    <w:p w14:paraId="7413D442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85v / </w:t>
      </w:r>
    </w:p>
    <w:p w14:paraId="37C2E449" w14:textId="0BE23A5B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caminassero con lo stesso vigore, si persuadeva, che essi Bohemi hav-|rebbono preso il vantaggio di dar la legge ad esso Ferdinando; | et non haveva dubio, che non fosse egli per condescender ad ogni par-|tito, et fino sottomettersi come in tutela; et concluse, che in tal | caso credeva al sicuro, che la pace seguirebbe. Come ho | detto riverentemente essi deputati mostrano altrimenti, anzi mi | hanno confirmato con parole assai chiare quello, che con pre-|cedenti lettere mie ho scritto alla Serenità vostr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tione, che | hanno li suoi signori di ridursi in stati liberi, et collegarsi con | questi signori, sopra che devono questi deputati passando a | Praga, come ben presto faranno far intender la risoluta | intention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ignori direttori. | </w:t>
      </w:r>
    </w:p>
    <w:p w14:paraId="4ABC852F" w14:textId="59D8FF65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oveva per Bohemi esser pronta la levata del Frinch; ma parmi, | che non habbi trovata gente, che in tutto sia buona. Sua Eccellenza stima | molto meglio, che habbino denaro pronto: perché la condotta | di gente è difficile per tanta distanza di Paese in una simil | congiontura. Onde spera il Frinch haver permissione d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| Stati di tirar doi, o tre soldati di ognuna di queste compagnie | et haver anco un altro mese anticipato, come ricercano. |</w:t>
      </w:r>
    </w:p>
    <w:p w14:paraId="3D4E2C8C" w14:textId="30680CE9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Trovandomi col signor ambasciator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in questo in questo proposito di Germania | cade a parlar del signor duca di Savoia. Io non dubito, che vostra Serenità | non sia informat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pensieri; ma può esser che le servi | di rancontro, che detto Ambasciator mi disse, che sua Altezza mirava |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io, et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ra voce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Re christianissimo haverebbe fomentato | il suo disegno; et aggiunse, quando si fosse veduta apparenza | al sicuro il mio Re, et questi stati haverebbono preso a | sostenerla. Confesso la cosa di difficil riuscita; ma che | da questa parte di qua tutto si sarebbe intrapreso per | scavalcar la ca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ustria. | </w:t>
      </w:r>
    </w:p>
    <w:p w14:paraId="7B0FD3D8" w14:textId="5C55CEF9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ccasione, che mi trovai col signor principe Mauritio mi disse, che ha-|veva parlato con alquanti signori di Holanda del negotio di unione | </w:t>
      </w:r>
    </w:p>
    <w:p w14:paraId="293EEF45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86r / </w:t>
      </w:r>
    </w:p>
    <w:p w14:paraId="6E6DEFD2" w14:textId="78D1577A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che era stato risoluto di scriver ad ogni città della Provincia, che | pensandosi di far una più stretta amicitia, et unione con la serenissima | Republica dassero carica ai deputati loro, che in tal caso potessero | passar avanti; che la Congregatione di Holanda deve ridursi per | li primi del venturo, et allhora sarebbono stati deputati alcuni | per far saper il senso di questi Stati, che a tutti non era stato | communicato; ma che si era proceduto con un termine generale | per haver le commissioni da questa particolar Provincia, havendo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e ordini, et commissioni assai bastanti. Dissi, che haverei | atteso ciò, che mi fosse detto per significarlo alla Serenità vostra. | </w:t>
      </w:r>
    </w:p>
    <w:p w14:paraId="0A964F9E" w14:textId="0886F9EF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 particolar del principe Henrico non ho risposta tale, che possi metter | in chiaro quello, che la Serenità vostra se ne possi prometter. Sua Eccellenza si | iscusò di non haverne trattato seco stant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bsenza di lui; | et il medesimo signor Principe, che visitai doppo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suo ritorno mi disse | lo stesso; ma che haverebbe trovat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pportunità. Et in ogni | caso sarebbe sempre stato con obligo eterno verso la serenissima | Republic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nore, che gli faceva nel far stima della sua per-|sona.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ltime informationi, che vostra Serenità mi ha inviate mi | sono riuscite carissime per sapermi regolar in questo negotio | a servitio, et intentione publica. | </w:t>
      </w:r>
    </w:p>
    <w:p w14:paraId="43790B55" w14:textId="7C03E966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capitano Pach si trova ancora a Roterdam solecitando contra</w:t>
      </w:r>
      <w:r w:rsidRPr="00183FB3">
        <w:rPr>
          <w:rStyle w:val="FootnoteReference"/>
          <w:rFonts w:ascii="Times New Roman" w:hAnsi="Times New Roman" w:cs="Times New Roman"/>
        </w:rPr>
        <w:footnoteReference w:id="373"/>
      </w:r>
      <w:r w:rsidRPr="00183FB3">
        <w:rPr>
          <w:rFonts w:ascii="Times New Roman" w:hAnsi="Times New Roman" w:cs="Times New Roman"/>
        </w:rPr>
        <w:t xml:space="preserve"> | quei bombardieri, che sono ritornati a dietro. Doi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 prigioni | delli primi, et doi altri temendo del medesimo hanno venduto quanto | havevano in casa, et sono partiti per far il viaggio. Mentre solle-|citava questo quattro altri ne sono ritornati, dicendo, che | erano stati ripulsati. Io sotto altro contesto mi transferii | a Roterdam sabbato, et parlai al secretario di quel Magistra-|to perché li suoi signori dassero ogni assistenza al Pach, come mi | promise, che haverebbono fatto. Non ho avviso del seguito: | et sto con animo travagliatissimo veder, che habbi questo | negotio presa così mala piega. | </w:t>
      </w:r>
    </w:p>
    <w:p w14:paraId="15B498CB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86v / </w:t>
      </w:r>
    </w:p>
    <w:p w14:paraId="4C566036" w14:textId="74CAAB3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quelli dell</w:t>
      </w:r>
      <w:r w:rsidR="00CF4972" w:rsidRPr="00183FB3">
        <w:rPr>
          <w:rFonts w:ascii="Times New Roman" w:hAnsi="Times New Roman" w:cs="Times New Roman"/>
        </w:rPr>
        <w:t>’</w:t>
      </w:r>
      <w:r w:rsidR="00863515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>ccellenze vostre che haveranno gusto mando la traduttione della | lettera, che li Stati hanno scritta a sua Maestà christianissima dandole conto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cutione seguita contra Bernvelt in particolare, dolendosi di | monsignor di Maurier suo ambasciatore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ffetto con che haveva in-|trapreso di raccommandare, et dimandar in gratia detti | prigioni: et oltre quanto si dice in detta lettera contra | esso Ambasciatore è stato aggiunto in commissione a monsignor di | Langarach loro ministro appresso sua Maestà christianissima, che conti-|nuando monsignor di Maurier di tal maniera si renderà | insoportabile a tutte queste Provincie. | </w:t>
      </w:r>
    </w:p>
    <w:p w14:paraId="28B5E7DD" w14:textId="2976D41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i aggiunte saranno le replicate delle mie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9 et | 22 del presente le prime spedite per vi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sterdam, |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e per quell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versa. Gratie etc. |</w:t>
      </w:r>
    </w:p>
    <w:p w14:paraId="658CC081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63C2100B" w14:textId="5A599BC4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7 maggio 1619 |</w:t>
      </w:r>
    </w:p>
    <w:p w14:paraId="26EE6784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2305ED8D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 et devotissimo servitore | </w:t>
      </w:r>
    </w:p>
    <w:p w14:paraId="3576EF59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2EC8FADB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6F4C6F02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97r /</w:t>
      </w:r>
    </w:p>
    <w:p w14:paraId="624B9C8E" w14:textId="641FBBE3" w:rsidR="008D2426" w:rsidRPr="00183FB3" w:rsidRDefault="004158FA" w:rsidP="00765C1E">
      <w:pPr>
        <w:rPr>
          <w:rFonts w:ascii="Times New Roman" w:hAnsi="Times New Roman" w:cs="Times New Roman"/>
          <w:i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09C1E4F5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6E7937A9" w14:textId="77777777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/ 97vB /</w:t>
      </w:r>
    </w:p>
    <w:p w14:paraId="3B593220" w14:textId="77777777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Al serenissimo principe di Venetia |</w:t>
      </w:r>
    </w:p>
    <w:p w14:paraId="67E4C678" w14:textId="5837F79B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 xml:space="preserve">n° 106 sola | </w:t>
      </w:r>
    </w:p>
    <w:p w14:paraId="4E9EE96C" w14:textId="77777777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</w:p>
    <w:p w14:paraId="416DA96E" w14:textId="2D6C2C9D" w:rsidR="008D2426" w:rsidRPr="00183FB3" w:rsidRDefault="008D2426" w:rsidP="00765C1E">
      <w:pPr>
        <w:pStyle w:val="Testopreformattato"/>
        <w:jc w:val="both"/>
        <w:rPr>
          <w:rFonts w:eastAsiaTheme="minorHAnsi"/>
          <w:i/>
          <w:sz w:val="24"/>
          <w:szCs w:val="24"/>
          <w:lang w:eastAsia="en-US"/>
        </w:rPr>
      </w:pPr>
      <w:r w:rsidRPr="00183FB3">
        <w:rPr>
          <w:rFonts w:eastAsiaTheme="minorHAnsi"/>
          <w:i/>
          <w:sz w:val="24"/>
          <w:szCs w:val="24"/>
          <w:lang w:eastAsia="en-US"/>
        </w:rPr>
        <w:t>Sigillo</w:t>
      </w:r>
      <w:r w:rsidR="00F93438">
        <w:rPr>
          <w:rFonts w:eastAsiaTheme="minorHAnsi"/>
          <w:i/>
          <w:sz w:val="24"/>
          <w:szCs w:val="24"/>
          <w:lang w:eastAsia="en-US"/>
        </w:rPr>
        <w:t xml:space="preserve"> e tracce di sigilli</w:t>
      </w:r>
    </w:p>
    <w:p w14:paraId="2709A898" w14:textId="77777777" w:rsidR="008D2426" w:rsidRPr="00183FB3" w:rsidRDefault="008D2426" w:rsidP="00765C1E">
      <w:pPr>
        <w:pStyle w:val="Testopreformattato"/>
        <w:rPr>
          <w:rFonts w:eastAsiaTheme="minorHAnsi"/>
          <w:i/>
          <w:sz w:val="24"/>
          <w:szCs w:val="24"/>
          <w:lang w:eastAsia="en-US"/>
        </w:rPr>
      </w:pPr>
    </w:p>
    <w:p w14:paraId="38959B92" w14:textId="77777777" w:rsidR="008D2426" w:rsidRPr="00183FB3" w:rsidRDefault="008D2426" w:rsidP="00765C1E">
      <w:pPr>
        <w:pStyle w:val="Testopreformattato"/>
        <w:rPr>
          <w:rFonts w:eastAsiaTheme="minorHAnsi"/>
          <w:i/>
          <w:sz w:val="24"/>
          <w:szCs w:val="24"/>
          <w:lang w:eastAsia="en-US"/>
        </w:rPr>
      </w:pPr>
      <w:r w:rsidRPr="00183FB3">
        <w:rPr>
          <w:rFonts w:eastAsiaTheme="minorHAnsi"/>
          <w:i/>
          <w:sz w:val="24"/>
          <w:szCs w:val="24"/>
          <w:lang w:eastAsia="en-US"/>
        </w:rPr>
        <w:t>Regesto antico</w:t>
      </w:r>
    </w:p>
    <w:p w14:paraId="5E7E0D66" w14:textId="77777777" w:rsidR="008D2426" w:rsidRPr="00183FB3" w:rsidRDefault="008D2426" w:rsidP="00765C1E">
      <w:pPr>
        <w:pStyle w:val="Testopreformattato"/>
        <w:rPr>
          <w:rFonts w:eastAsiaTheme="minorHAnsi"/>
          <w:sz w:val="24"/>
          <w:szCs w:val="24"/>
          <w:lang w:eastAsia="en-US"/>
        </w:rPr>
      </w:pPr>
      <w:r w:rsidRPr="00183FB3">
        <w:rPr>
          <w:sz w:val="24"/>
          <w:szCs w:val="24"/>
        </w:rPr>
        <w:t>/ 97vC /</w:t>
      </w:r>
    </w:p>
    <w:p w14:paraId="24D4E855" w14:textId="7AA4DFAA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27 maggio 1619 ricevut</w:t>
      </w:r>
      <w:r w:rsidR="008910AD" w:rsidRPr="00183FB3">
        <w:rPr>
          <w:rFonts w:eastAsiaTheme="minorHAnsi"/>
          <w:sz w:val="24"/>
          <w:szCs w:val="24"/>
          <w:lang w:eastAsia="en-US"/>
        </w:rPr>
        <w:t>e</w:t>
      </w:r>
      <w:r w:rsidRPr="00183FB3">
        <w:rPr>
          <w:rFonts w:eastAsiaTheme="minorHAnsi"/>
          <w:sz w:val="24"/>
          <w:szCs w:val="24"/>
          <w:lang w:eastAsia="en-US"/>
        </w:rPr>
        <w:t xml:space="preserve"> a</w:t>
      </w:r>
      <w:r w:rsidR="00CF4972" w:rsidRPr="00183FB3">
        <w:rPr>
          <w:rFonts w:eastAsiaTheme="minorHAnsi"/>
          <w:sz w:val="24"/>
          <w:szCs w:val="24"/>
          <w:lang w:eastAsia="en-US"/>
        </w:rPr>
        <w:t>’</w:t>
      </w:r>
      <w:r w:rsidRPr="00183FB3">
        <w:rPr>
          <w:rFonts w:eastAsiaTheme="minorHAnsi"/>
          <w:sz w:val="24"/>
          <w:szCs w:val="24"/>
          <w:lang w:eastAsia="en-US"/>
        </w:rPr>
        <w:t xml:space="preserve"> 12 giugno</w:t>
      </w:r>
      <w:r w:rsidR="00F3382C" w:rsidRPr="00183FB3">
        <w:rPr>
          <w:rFonts w:eastAsiaTheme="minorHAnsi"/>
          <w:sz w:val="24"/>
          <w:szCs w:val="24"/>
          <w:lang w:eastAsia="en-US"/>
        </w:rPr>
        <w:t xml:space="preserve"> </w:t>
      </w:r>
      <w:r w:rsidRPr="00183FB3">
        <w:rPr>
          <w:rFonts w:eastAsiaTheme="minorHAnsi"/>
          <w:sz w:val="24"/>
          <w:szCs w:val="24"/>
          <w:lang w:eastAsia="en-US"/>
        </w:rPr>
        <w:t>|</w:t>
      </w:r>
    </w:p>
    <w:p w14:paraId="16E1DC66" w14:textId="10E8DA36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Haia</w:t>
      </w:r>
      <w:r w:rsidR="00735DD9">
        <w:rPr>
          <w:rFonts w:eastAsiaTheme="minorHAnsi"/>
          <w:sz w:val="24"/>
          <w:szCs w:val="24"/>
          <w:lang w:eastAsia="en-US"/>
        </w:rPr>
        <w:t>.</w:t>
      </w:r>
      <w:r w:rsidRPr="00183FB3">
        <w:rPr>
          <w:rFonts w:eastAsiaTheme="minorHAnsi"/>
          <w:sz w:val="24"/>
          <w:szCs w:val="24"/>
          <w:lang w:eastAsia="en-US"/>
        </w:rPr>
        <w:t xml:space="preserve"> n° 106 sola |</w:t>
      </w:r>
    </w:p>
    <w:p w14:paraId="71D0EE86" w14:textId="77777777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</w:p>
    <w:p w14:paraId="775B70BB" w14:textId="2BC76515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Ha assicurato i deputati de</w:t>
      </w:r>
      <w:r w:rsidR="00CF4972" w:rsidRPr="00183FB3">
        <w:rPr>
          <w:rFonts w:eastAsiaTheme="minorHAnsi"/>
          <w:sz w:val="24"/>
          <w:szCs w:val="24"/>
          <w:lang w:eastAsia="en-US"/>
        </w:rPr>
        <w:t>’</w:t>
      </w:r>
      <w:r w:rsidRPr="00183FB3">
        <w:rPr>
          <w:rFonts w:eastAsiaTheme="minorHAnsi"/>
          <w:sz w:val="24"/>
          <w:szCs w:val="24"/>
          <w:lang w:eastAsia="en-US"/>
        </w:rPr>
        <w:t xml:space="preserve"> Boemi | dell</w:t>
      </w:r>
      <w:r w:rsidR="00CF4972" w:rsidRPr="00183FB3">
        <w:rPr>
          <w:rFonts w:eastAsiaTheme="minorHAnsi"/>
          <w:sz w:val="24"/>
          <w:szCs w:val="24"/>
          <w:lang w:eastAsia="en-US"/>
        </w:rPr>
        <w:t>’</w:t>
      </w:r>
      <w:r w:rsidRPr="00183FB3">
        <w:rPr>
          <w:rFonts w:eastAsiaTheme="minorHAnsi"/>
          <w:sz w:val="24"/>
          <w:szCs w:val="24"/>
          <w:lang w:eastAsia="en-US"/>
        </w:rPr>
        <w:t xml:space="preserve">impedimento del passo a Trieste. | </w:t>
      </w:r>
    </w:p>
    <w:p w14:paraId="0A009EE9" w14:textId="1E1761E8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 xml:space="preserve">Manda lettere dei </w:t>
      </w:r>
      <w:r w:rsidR="005D15F9" w:rsidRPr="00183FB3">
        <w:rPr>
          <w:rFonts w:eastAsiaTheme="minorHAnsi"/>
          <w:sz w:val="24"/>
          <w:szCs w:val="24"/>
          <w:lang w:eastAsia="en-US"/>
        </w:rPr>
        <w:t>s</w:t>
      </w:r>
      <w:r w:rsidRPr="00183FB3">
        <w:rPr>
          <w:rFonts w:eastAsiaTheme="minorHAnsi"/>
          <w:sz w:val="24"/>
          <w:szCs w:val="24"/>
          <w:lang w:eastAsia="en-US"/>
        </w:rPr>
        <w:t>ignori Stati e dei Boemi | et rapresenta ufficio passato sopra loro dimanda | d</w:t>
      </w:r>
      <w:r w:rsidR="00CF4972" w:rsidRPr="00183FB3">
        <w:rPr>
          <w:rFonts w:eastAsiaTheme="minorHAnsi"/>
          <w:sz w:val="24"/>
          <w:szCs w:val="24"/>
          <w:lang w:eastAsia="en-US"/>
        </w:rPr>
        <w:t>’</w:t>
      </w:r>
      <w:r w:rsidRPr="00183FB3">
        <w:rPr>
          <w:rFonts w:eastAsiaTheme="minorHAnsi"/>
          <w:sz w:val="24"/>
          <w:szCs w:val="24"/>
          <w:lang w:eastAsia="en-US"/>
        </w:rPr>
        <w:t xml:space="preserve">aiuti, a non dar passo: affermando | essi se non haveranno aiuti, converranno | ceder, et mostraranno lettera di direttori | non esser risoluti a pace, né a tregua | né a voler Re. | </w:t>
      </w:r>
    </w:p>
    <w:p w14:paraId="54DD168D" w14:textId="305E4ED1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 xml:space="preserve">Mauritio discorre che Ferdinando si | sottometterà ad ogni cosa per la pace. | Ma i deputati di Boemia: affermano la | intentione di riddursi a stato libero. | </w:t>
      </w:r>
    </w:p>
    <w:p w14:paraId="40B70B1F" w14:textId="6870BF80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Il [</w:t>
      </w:r>
      <w:r w:rsidR="00EE0A30" w:rsidRPr="00183FB3">
        <w:rPr>
          <w:rFonts w:eastAsiaTheme="minorHAnsi"/>
          <w:sz w:val="24"/>
          <w:szCs w:val="24"/>
          <w:lang w:eastAsia="en-US"/>
        </w:rPr>
        <w:t>…</w:t>
      </w:r>
      <w:r w:rsidRPr="00183FB3">
        <w:rPr>
          <w:rFonts w:eastAsiaTheme="minorHAnsi"/>
          <w:sz w:val="24"/>
          <w:szCs w:val="24"/>
          <w:lang w:eastAsia="en-US"/>
        </w:rPr>
        <w:t>]</w:t>
      </w:r>
      <w:r w:rsidRPr="00183FB3">
        <w:rPr>
          <w:rStyle w:val="FootnoteReference"/>
          <w:rFonts w:eastAsiaTheme="minorHAnsi"/>
          <w:sz w:val="24"/>
          <w:szCs w:val="24"/>
          <w:lang w:eastAsia="en-US"/>
        </w:rPr>
        <w:footnoteReference w:id="374"/>
      </w:r>
      <w:r w:rsidRPr="00183FB3">
        <w:rPr>
          <w:rFonts w:eastAsiaTheme="minorHAnsi"/>
          <w:sz w:val="24"/>
          <w:szCs w:val="24"/>
          <w:lang w:eastAsia="en-US"/>
        </w:rPr>
        <w:t xml:space="preserve"> ha difficoltà nella levata | sp[</w:t>
      </w:r>
      <w:r w:rsidR="00EE0A30" w:rsidRPr="00183FB3">
        <w:rPr>
          <w:rFonts w:eastAsiaTheme="minorHAnsi"/>
          <w:sz w:val="24"/>
          <w:szCs w:val="24"/>
          <w:lang w:eastAsia="en-US"/>
        </w:rPr>
        <w:t>…</w:t>
      </w:r>
      <w:r w:rsidRPr="00183FB3">
        <w:rPr>
          <w:rFonts w:eastAsiaTheme="minorHAnsi"/>
          <w:sz w:val="24"/>
          <w:szCs w:val="24"/>
          <w:lang w:eastAsia="en-US"/>
        </w:rPr>
        <w:t>]</w:t>
      </w:r>
      <w:r w:rsidRPr="00183FB3">
        <w:rPr>
          <w:rStyle w:val="FootnoteReference"/>
          <w:rFonts w:eastAsiaTheme="minorHAnsi"/>
          <w:sz w:val="24"/>
          <w:szCs w:val="24"/>
          <w:lang w:eastAsia="en-US"/>
        </w:rPr>
        <w:footnoteReference w:id="375"/>
      </w:r>
      <w:r w:rsidRPr="00183FB3">
        <w:rPr>
          <w:rFonts w:eastAsiaTheme="minorHAnsi"/>
          <w:sz w:val="24"/>
          <w:szCs w:val="24"/>
          <w:lang w:eastAsia="en-US"/>
        </w:rPr>
        <w:t xml:space="preserve"> di cuor doi o 3 soldati | per ogni compagnia. | </w:t>
      </w:r>
    </w:p>
    <w:p w14:paraId="49326D51" w14:textId="406D95E1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L</w:t>
      </w:r>
      <w:r w:rsidR="00CF4972" w:rsidRPr="00183FB3">
        <w:rPr>
          <w:rFonts w:eastAsiaTheme="minorHAnsi"/>
          <w:sz w:val="24"/>
          <w:szCs w:val="24"/>
          <w:lang w:eastAsia="en-US"/>
        </w:rPr>
        <w:t>’</w:t>
      </w:r>
      <w:r w:rsidRPr="00183FB3">
        <w:rPr>
          <w:rFonts w:eastAsiaTheme="minorHAnsi"/>
          <w:sz w:val="24"/>
          <w:szCs w:val="24"/>
          <w:lang w:eastAsia="en-US"/>
        </w:rPr>
        <w:t>ambasciator d</w:t>
      </w:r>
      <w:r w:rsidR="00CF4972" w:rsidRPr="00183FB3">
        <w:rPr>
          <w:rFonts w:eastAsiaTheme="minorHAnsi"/>
          <w:sz w:val="24"/>
          <w:szCs w:val="24"/>
          <w:lang w:eastAsia="en-US"/>
        </w:rPr>
        <w:t>’</w:t>
      </w:r>
      <w:r w:rsidRPr="00183FB3">
        <w:rPr>
          <w:rFonts w:eastAsiaTheme="minorHAnsi"/>
          <w:sz w:val="24"/>
          <w:szCs w:val="24"/>
          <w:lang w:eastAsia="en-US"/>
        </w:rPr>
        <w:t>Inghilterra dice Savoia miri | all</w:t>
      </w:r>
      <w:r w:rsidR="00CF4972" w:rsidRPr="00183FB3">
        <w:rPr>
          <w:rFonts w:eastAsiaTheme="minorHAnsi"/>
          <w:sz w:val="24"/>
          <w:szCs w:val="24"/>
          <w:lang w:eastAsia="en-US"/>
        </w:rPr>
        <w:t>’</w:t>
      </w:r>
      <w:r w:rsidRPr="00183FB3">
        <w:rPr>
          <w:rFonts w:eastAsiaTheme="minorHAnsi"/>
          <w:sz w:val="24"/>
          <w:szCs w:val="24"/>
          <w:lang w:eastAsia="en-US"/>
        </w:rPr>
        <w:t xml:space="preserve">Imperio et il Christianissimo lo fomenterà | et anco il suo Re quando se ne | vedi speranza. | </w:t>
      </w:r>
    </w:p>
    <w:p w14:paraId="2E989A16" w14:textId="0C202F22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Dell</w:t>
      </w:r>
      <w:r w:rsidR="00CF4972" w:rsidRPr="00183FB3">
        <w:rPr>
          <w:rFonts w:eastAsiaTheme="minorHAnsi"/>
          <w:sz w:val="24"/>
          <w:szCs w:val="24"/>
          <w:lang w:eastAsia="en-US"/>
        </w:rPr>
        <w:t>’</w:t>
      </w:r>
      <w:r w:rsidRPr="00183FB3">
        <w:rPr>
          <w:rFonts w:eastAsiaTheme="minorHAnsi"/>
          <w:sz w:val="24"/>
          <w:szCs w:val="24"/>
          <w:lang w:eastAsia="en-US"/>
        </w:rPr>
        <w:t>unione, dice Mauritio haversi | risolto scriver ad ogni città di Olanda | che la Congregatione si riddurà a primi</w:t>
      </w:r>
      <w:r w:rsidRPr="00183FB3">
        <w:rPr>
          <w:rStyle w:val="FootnoteReference"/>
          <w:rFonts w:eastAsiaTheme="minorHAnsi"/>
          <w:sz w:val="24"/>
          <w:szCs w:val="24"/>
          <w:lang w:eastAsia="en-US"/>
        </w:rPr>
        <w:footnoteReference w:id="376"/>
      </w:r>
      <w:r w:rsidRPr="00183FB3">
        <w:rPr>
          <w:rFonts w:eastAsiaTheme="minorHAnsi"/>
          <w:sz w:val="24"/>
          <w:szCs w:val="24"/>
          <w:lang w:eastAsia="en-US"/>
        </w:rPr>
        <w:t xml:space="preserve"> | di zugno et allhora si faranno deputati. | Risponde il secretario starà attendendo ciò | le sarà comunicato. | </w:t>
      </w:r>
    </w:p>
    <w:p w14:paraId="2F5C19C8" w14:textId="30652509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Del conte Henrico non ha tanto da pr</w:t>
      </w:r>
      <w:r w:rsidR="002208AF" w:rsidRPr="00183FB3">
        <w:rPr>
          <w:rFonts w:eastAsiaTheme="minorHAnsi"/>
          <w:sz w:val="24"/>
          <w:szCs w:val="24"/>
          <w:lang w:eastAsia="en-US"/>
        </w:rPr>
        <w:t>ovi</w:t>
      </w:r>
      <w:r w:rsidRPr="00183FB3">
        <w:rPr>
          <w:rFonts w:eastAsiaTheme="minorHAnsi"/>
          <w:sz w:val="24"/>
          <w:szCs w:val="24"/>
          <w:lang w:eastAsia="en-US"/>
        </w:rPr>
        <w:t>de-|r</w:t>
      </w:r>
      <w:r w:rsidR="002208AF" w:rsidRPr="00183FB3">
        <w:rPr>
          <w:rFonts w:eastAsiaTheme="minorHAnsi"/>
          <w:sz w:val="24"/>
          <w:szCs w:val="24"/>
          <w:lang w:eastAsia="en-US"/>
        </w:rPr>
        <w:t>er</w:t>
      </w:r>
      <w:r w:rsidRPr="00183FB3">
        <w:rPr>
          <w:rFonts w:eastAsiaTheme="minorHAnsi"/>
          <w:sz w:val="24"/>
          <w:szCs w:val="24"/>
          <w:lang w:eastAsia="en-US"/>
        </w:rPr>
        <w:t>si</w:t>
      </w:r>
      <w:r w:rsidR="002208AF" w:rsidRPr="00183FB3">
        <w:rPr>
          <w:rStyle w:val="FootnoteReference"/>
          <w:rFonts w:eastAsiaTheme="minorHAnsi"/>
          <w:sz w:val="24"/>
          <w:szCs w:val="24"/>
          <w:lang w:eastAsia="en-US"/>
        </w:rPr>
        <w:footnoteReference w:id="377"/>
      </w:r>
      <w:r w:rsidRPr="00183FB3">
        <w:rPr>
          <w:rFonts w:eastAsiaTheme="minorHAnsi"/>
          <w:sz w:val="24"/>
          <w:szCs w:val="24"/>
          <w:lang w:eastAsia="en-US"/>
        </w:rPr>
        <w:t xml:space="preserve"> ciò che si desidera. Mauritio ne | parla in termini generali. |</w:t>
      </w:r>
    </w:p>
    <w:p w14:paraId="7B55D4AF" w14:textId="77777777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Il Pac si trova a Rotterdam: avisa | de bombardieri fuggiti e trattenuti. |</w:t>
      </w:r>
    </w:p>
    <w:p w14:paraId="27EEF757" w14:textId="77777777" w:rsidR="00F3382C" w:rsidRPr="00183FB3" w:rsidRDefault="00F3382C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</w:p>
    <w:p w14:paraId="26CD4545" w14:textId="7DDD255A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L. SS. R. |</w:t>
      </w:r>
    </w:p>
    <w:p w14:paraId="5955228E" w14:textId="77777777" w:rsidR="00F3382C" w:rsidRPr="00183FB3" w:rsidRDefault="00F3382C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</w:p>
    <w:p w14:paraId="2BE7401C" w14:textId="15939202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/ 97vD /</w:t>
      </w:r>
    </w:p>
    <w:p w14:paraId="6193360E" w14:textId="6C198F91" w:rsidR="008D2426" w:rsidRPr="00183FB3" w:rsidRDefault="008D2426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Manda lettera che proveno i Stati | a Francia in proposito de</w:t>
      </w:r>
      <w:r w:rsidR="00CF4972" w:rsidRPr="00183FB3">
        <w:rPr>
          <w:rFonts w:eastAsiaTheme="minorHAnsi"/>
          <w:sz w:val="24"/>
          <w:szCs w:val="24"/>
          <w:lang w:eastAsia="en-US"/>
        </w:rPr>
        <w:t>’</w:t>
      </w:r>
      <w:r w:rsidRPr="00183FB3">
        <w:rPr>
          <w:rFonts w:eastAsiaTheme="minorHAnsi"/>
          <w:sz w:val="24"/>
          <w:szCs w:val="24"/>
          <w:lang w:eastAsia="en-US"/>
        </w:rPr>
        <w:t xml:space="preserve"> | instrutione de monsignor di Murier nel | negotio di Bernvelt |</w:t>
      </w:r>
    </w:p>
    <w:p w14:paraId="678DA6A7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403F4044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5591443F" w14:textId="77777777" w:rsidR="008D2426" w:rsidRPr="00183FB3" w:rsidRDefault="008D2426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29</w:t>
      </w:r>
    </w:p>
    <w:p w14:paraId="40F41308" w14:textId="77777777" w:rsidR="008D2426" w:rsidRPr="00183FB3" w:rsidRDefault="008D2426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28 (cc. 87r-v, 90r-v; traduzione di cc. 88r-89v)</w:t>
      </w:r>
    </w:p>
    <w:p w14:paraId="6E8AF431" w14:textId="77777777" w:rsidR="008D2426" w:rsidRPr="00183FB3" w:rsidRDefault="008D2426" w:rsidP="00765C1E">
      <w:pPr>
        <w:jc w:val="center"/>
        <w:rPr>
          <w:rFonts w:ascii="Times New Roman" w:hAnsi="Times New Roman" w:cs="Times New Roman"/>
        </w:rPr>
      </w:pPr>
    </w:p>
    <w:p w14:paraId="63C6F748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87r /</w:t>
      </w:r>
    </w:p>
    <w:p w14:paraId="63096C2E" w14:textId="40E630D2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letter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n° 106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7 maggio | 1619 | </w:t>
      </w:r>
    </w:p>
    <w:p w14:paraId="7B88178B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2EFC32D9" w14:textId="483DC6E0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Duce et republica di Venetia |</w:t>
      </w:r>
    </w:p>
    <w:p w14:paraId="1C377258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162A66B3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o Duce | </w:t>
      </w:r>
    </w:p>
    <w:p w14:paraId="73B29480" w14:textId="0213BD9A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 vostra Altezza è assai manifesto di qual consideratione debbia essere a tutta | la Cristianità il novo moto, che è stato tentato nel regno di | Boemia ad oppressione della libertà delli Stati, et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ami-|namento della troppo formidabile grandezza della ca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stria. | Et quantunque noi non dubitiamo punto, che vostra Altezza non sia stata | eccitata di metterlo in seria consultatione per giovarvi con | una bella diversione per mez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dimento, che può esser | procurato alla detta ca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ustria con poca spesa; il che | pare esser di bisogno per continuatione della tranquillità della | Christianità, nondimeno noi habbiamo giudicato conveniente | cosa pregar vostra Altezza (come di </w:t>
      </w:r>
      <w:r w:rsidRPr="00183FB3">
        <w:rPr>
          <w:rFonts w:ascii="Times New Roman" w:hAnsi="Times New Roman" w:cs="Times New Roman"/>
        </w:rPr>
        <w:lastRenderedPageBreak/>
        <w:t>opera di supererogatione)</w:t>
      </w:r>
      <w:r w:rsidRPr="00183FB3">
        <w:rPr>
          <w:rStyle w:val="FootnoteReference"/>
          <w:rFonts w:ascii="Times New Roman" w:hAnsi="Times New Roman" w:cs="Times New Roman"/>
        </w:rPr>
        <w:footnoteReference w:id="378"/>
      </w:r>
      <w:r w:rsidRPr="00183FB3">
        <w:rPr>
          <w:rFonts w:ascii="Times New Roman" w:hAnsi="Times New Roman" w:cs="Times New Roman"/>
        </w:rPr>
        <w:t xml:space="preserve"> di vo-|lervi prevalere di ques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orrenza, et abbracciarla in-|sieme con noi, et con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</w:t>
      </w:r>
      <w:r w:rsidRPr="00183FB3">
        <w:rPr>
          <w:rStyle w:val="FootnoteReference"/>
          <w:rFonts w:ascii="Times New Roman" w:hAnsi="Times New Roman" w:cs="Times New Roman"/>
        </w:rPr>
        <w:footnoteReference w:id="379"/>
      </w:r>
      <w:r w:rsidRPr="00183FB3">
        <w:rPr>
          <w:rFonts w:ascii="Times New Roman" w:hAnsi="Times New Roman" w:cs="Times New Roman"/>
        </w:rPr>
        <w:t xml:space="preserve"> cointerressati con</w:t>
      </w:r>
      <w:r w:rsidRPr="00183FB3">
        <w:rPr>
          <w:rStyle w:val="FootnoteReference"/>
          <w:rFonts w:ascii="Times New Roman" w:hAnsi="Times New Roman" w:cs="Times New Roman"/>
        </w:rPr>
        <w:footnoteReference w:id="380"/>
      </w:r>
      <w:r w:rsidRPr="00183FB3">
        <w:rPr>
          <w:rFonts w:ascii="Times New Roman" w:hAnsi="Times New Roman" w:cs="Times New Roman"/>
        </w:rPr>
        <w:t xml:space="preserve"> | tanto di affetto, di sentimento, et di celerità, che</w:t>
      </w:r>
      <w:r w:rsidRPr="00183FB3">
        <w:rPr>
          <w:rStyle w:val="FootnoteReference"/>
          <w:rFonts w:ascii="Times New Roman" w:hAnsi="Times New Roman" w:cs="Times New Roman"/>
        </w:rPr>
        <w:footnoteReference w:id="381"/>
      </w:r>
      <w:r w:rsidRPr="00183FB3">
        <w:rPr>
          <w:rFonts w:ascii="Times New Roman" w:hAnsi="Times New Roman" w:cs="Times New Roman"/>
        </w:rPr>
        <w:t xml:space="preserve"> li Stati | di Boemia possino</w:t>
      </w:r>
      <w:r w:rsidRPr="00183FB3">
        <w:rPr>
          <w:rStyle w:val="FootnoteReference"/>
          <w:rFonts w:ascii="Times New Roman" w:hAnsi="Times New Roman" w:cs="Times New Roman"/>
        </w:rPr>
        <w:footnoteReference w:id="382"/>
      </w:r>
      <w:r w:rsidRPr="00183FB3">
        <w:rPr>
          <w:rFonts w:ascii="Times New Roman" w:hAnsi="Times New Roman" w:cs="Times New Roman"/>
        </w:rPr>
        <w:t xml:space="preserve"> sperar et ottener attualmente dalla serenissima | Republica un così favorevole, et notabile soccorso, che habbino ma-|teria di esser innanimati a proseguire le loro generose resolutio-|ni per diffesa della loro libertà, et li loro inimici esser attraver-|sati nelli grandi, et violenti dissegni loro. Il che si farà com-|modamente, et insensibilmente (sicome noi ve ne preghiamo) | negando il passo alle genti, che il </w:t>
      </w:r>
      <w:r w:rsidR="008D3AC0" w:rsidRPr="00183FB3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>e di Spagna ha levato | per sbarcarle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istria, over altrove con intention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-|viarle contra li detti Stati di Boemia, et a questo effetto | invitare li vostri amici, et vicini, particolarmente </w:t>
      </w:r>
      <w:r w:rsidR="00DD771F" w:rsidRPr="00183FB3">
        <w:rPr>
          <w:rFonts w:ascii="Times New Roman" w:hAnsi="Times New Roman" w:cs="Times New Roman"/>
        </w:rPr>
        <w:t>m</w:t>
      </w:r>
      <w:r w:rsidRPr="00183FB3">
        <w:rPr>
          <w:rFonts w:ascii="Times New Roman" w:hAnsi="Times New Roman" w:cs="Times New Roman"/>
        </w:rPr>
        <w:t>o</w:t>
      </w:r>
      <w:r w:rsidR="00DD771F" w:rsidRPr="00183FB3">
        <w:rPr>
          <w:rFonts w:ascii="Times New Roman" w:hAnsi="Times New Roman" w:cs="Times New Roman"/>
        </w:rPr>
        <w:t>ns</w:t>
      </w:r>
      <w:r w:rsidR="00A15203" w:rsidRPr="00183FB3">
        <w:rPr>
          <w:rFonts w:ascii="Times New Roman" w:hAnsi="Times New Roman" w:cs="Times New Roman"/>
        </w:rPr>
        <w:t>[</w:t>
      </w:r>
      <w:r w:rsidR="00DD771F" w:rsidRPr="00183FB3">
        <w:rPr>
          <w:rFonts w:ascii="Times New Roman" w:hAnsi="Times New Roman" w:cs="Times New Roman"/>
        </w:rPr>
        <w:t>ignor</w:t>
      </w:r>
      <w:r w:rsidR="00A15203" w:rsidRPr="00183FB3">
        <w:rPr>
          <w:rFonts w:ascii="Times New Roman" w:hAnsi="Times New Roman" w:cs="Times New Roman"/>
        </w:rPr>
        <w:t>]</w:t>
      </w:r>
      <w:r w:rsidR="00A15203" w:rsidRPr="00183FB3">
        <w:rPr>
          <w:rStyle w:val="FootnoteReference"/>
          <w:rFonts w:ascii="Times New Roman" w:hAnsi="Times New Roman" w:cs="Times New Roman"/>
        </w:rPr>
        <w:footnoteReference w:id="383"/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| il duca di Savoia a prender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stesso conseglio, et risolu-|tione, al qual conseglio noi siamo contenti di concorrere | con ugual debito per il gran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e che la Christianità ha | nella conservatione d</w:t>
      </w:r>
      <w:r w:rsidR="002A0B2E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>i detti Stati; ai quali dal canto nostro | sarà fatta parte de tutt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cii, et contributioni, che | la qualità di questo stato ne potrà permettere, credendo | che li altri principi, et amici vorranno superar lo sforzo, | et essempio nostro. |</w:t>
      </w:r>
    </w:p>
    <w:p w14:paraId="24F7EA89" w14:textId="074A8815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emettendo</w:t>
      </w:r>
      <w:r w:rsidRPr="00183FB3">
        <w:rPr>
          <w:rStyle w:val="FootnoteReference"/>
          <w:rFonts w:ascii="Times New Roman" w:hAnsi="Times New Roman" w:cs="Times New Roman"/>
        </w:rPr>
        <w:footnoteReference w:id="384"/>
      </w:r>
      <w:r w:rsidRPr="00183FB3">
        <w:rPr>
          <w:rFonts w:ascii="Times New Roman" w:hAnsi="Times New Roman" w:cs="Times New Roman"/>
        </w:rPr>
        <w:t xml:space="preserve"> adonque questa nostra raccomandatione alla prudenza di vostra Altezza</w:t>
      </w:r>
      <w:r w:rsidRPr="00183FB3">
        <w:rPr>
          <w:rStyle w:val="FootnoteReference"/>
          <w:rFonts w:ascii="Times New Roman" w:hAnsi="Times New Roman" w:cs="Times New Roman"/>
        </w:rPr>
        <w:footnoteReference w:id="385"/>
      </w:r>
      <w:r w:rsidRPr="00183FB3">
        <w:rPr>
          <w:rFonts w:ascii="Times New Roman" w:hAnsi="Times New Roman" w:cs="Times New Roman"/>
        </w:rPr>
        <w:t xml:space="preserve"> vogliono | credere, che quella produrà il frutto per sostentamento della | caus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detti stati di Boemia, quale tutta la Christianità | si promette da una sì savia Republica in una così importante | occasione, et urgente necessità. Il che attendendo noi pre-|gheremo Dio | </w:t>
      </w:r>
    </w:p>
    <w:p w14:paraId="55ED6328" w14:textId="635A0249" w:rsidR="008D2426" w:rsidRPr="00183FB3" w:rsidRDefault="003A69B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</w:t>
      </w:r>
      <w:r w:rsidR="008D2426" w:rsidRPr="00183FB3">
        <w:rPr>
          <w:rFonts w:ascii="Times New Roman" w:hAnsi="Times New Roman" w:cs="Times New Roman"/>
        </w:rPr>
        <w:t xml:space="preserve">erenissimo Duce | </w:t>
      </w:r>
    </w:p>
    <w:p w14:paraId="0F01EA1F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87v /</w:t>
      </w:r>
    </w:p>
    <w:p w14:paraId="577F7303" w14:textId="555A147A" w:rsidR="008D2426" w:rsidRPr="00183FB3" w:rsidRDefault="003A69B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</w:t>
      </w:r>
      <w:r w:rsidR="008D2426" w:rsidRPr="00183FB3">
        <w:rPr>
          <w:rFonts w:ascii="Times New Roman" w:hAnsi="Times New Roman" w:cs="Times New Roman"/>
        </w:rPr>
        <w:t xml:space="preserve">er la longa vita di vostra Altezza et per la prosperità della serenissima | Republica | </w:t>
      </w:r>
    </w:p>
    <w:p w14:paraId="4F6C2C6E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03F158D9" w14:textId="0023CF6F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a Haya il 16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prile 1619 | </w:t>
      </w:r>
    </w:p>
    <w:p w14:paraId="5CEA2AFD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1E80018E" w14:textId="6666DA99" w:rsidR="008D2426" w:rsidRPr="00183FB3" w:rsidRDefault="003A69B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</w:t>
      </w:r>
      <w:r w:rsidR="008D2426" w:rsidRPr="00183FB3">
        <w:rPr>
          <w:rFonts w:ascii="Times New Roman" w:hAnsi="Times New Roman" w:cs="Times New Roman"/>
        </w:rPr>
        <w:t>ffettuosissimi amici per farli servitio |</w:t>
      </w:r>
    </w:p>
    <w:p w14:paraId="2FC86FAA" w14:textId="2176E6E3" w:rsidR="008D2426" w:rsidRPr="00183FB3" w:rsidRDefault="003A69B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8D2426" w:rsidRPr="00183FB3">
        <w:rPr>
          <w:rFonts w:ascii="Times New Roman" w:hAnsi="Times New Roman" w:cs="Times New Roman"/>
        </w:rPr>
        <w:t>i Stati Generali d</w:t>
      </w:r>
      <w:r w:rsidR="002A0B2E" w:rsidRPr="00183FB3">
        <w:rPr>
          <w:rFonts w:ascii="Times New Roman" w:hAnsi="Times New Roman" w:cs="Times New Roman"/>
        </w:rPr>
        <w:t>e</w:t>
      </w:r>
      <w:r w:rsidR="008D2426" w:rsidRPr="00183FB3">
        <w:rPr>
          <w:rFonts w:ascii="Times New Roman" w:hAnsi="Times New Roman" w:cs="Times New Roman"/>
        </w:rPr>
        <w:t>i Paesi Bassi Uniti |</w:t>
      </w:r>
    </w:p>
    <w:p w14:paraId="3770A6BF" w14:textId="39E06C58" w:rsidR="008D2426" w:rsidRPr="00183FB3" w:rsidRDefault="003A69B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</w:t>
      </w:r>
      <w:r w:rsidR="008D2426" w:rsidRPr="00183FB3">
        <w:rPr>
          <w:rFonts w:ascii="Times New Roman" w:hAnsi="Times New Roman" w:cs="Times New Roman"/>
        </w:rPr>
        <w:t xml:space="preserve">er ordine di quelli | </w:t>
      </w:r>
    </w:p>
    <w:p w14:paraId="77B9CCFE" w14:textId="15A69BC1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onongh</w:t>
      </w:r>
      <w:r w:rsidR="002A0B2E" w:rsidRPr="00183FB3">
        <w:rPr>
          <w:rStyle w:val="FootnoteReference"/>
          <w:rFonts w:ascii="Times New Roman" w:hAnsi="Times New Roman" w:cs="Times New Roman"/>
        </w:rPr>
        <w:footnoteReference w:id="386"/>
      </w:r>
      <w:r w:rsidRPr="00183FB3">
        <w:rPr>
          <w:rFonts w:ascii="Times New Roman" w:hAnsi="Times New Roman" w:cs="Times New Roman"/>
        </w:rPr>
        <w:t xml:space="preserve"> |</w:t>
      </w:r>
    </w:p>
    <w:p w14:paraId="2CC54C2B" w14:textId="77777777" w:rsidR="00293E17" w:rsidRPr="00183FB3" w:rsidRDefault="00293E17" w:rsidP="00765C1E">
      <w:pPr>
        <w:rPr>
          <w:rFonts w:ascii="Times New Roman" w:hAnsi="Times New Roman" w:cs="Times New Roman"/>
        </w:rPr>
      </w:pPr>
    </w:p>
    <w:p w14:paraId="2DFA23C9" w14:textId="60E78424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90r /</w:t>
      </w:r>
    </w:p>
    <w:p w14:paraId="703BA511" w14:textId="0281532E" w:rsidR="008D2426" w:rsidRPr="00183FB3" w:rsidRDefault="004158FA" w:rsidP="00765C1E">
      <w:pPr>
        <w:rPr>
          <w:rFonts w:ascii="Times New Roman" w:hAnsi="Times New Roman" w:cs="Times New Roman"/>
          <w:i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3B386F38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7F0F7C59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90vC /</w:t>
      </w:r>
    </w:p>
    <w:p w14:paraId="10226DB4" w14:textId="5F946D19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ettera dei | Stati Generali |</w:t>
      </w:r>
    </w:p>
    <w:p w14:paraId="5DE04D55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13D7402D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SS. R. |</w:t>
      </w:r>
    </w:p>
    <w:p w14:paraId="43C5B126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1229DE7E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6B493986" w14:textId="77777777" w:rsidR="008D2426" w:rsidRPr="00183FB3" w:rsidRDefault="008D2426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30</w:t>
      </w:r>
    </w:p>
    <w:p w14:paraId="7330BAE5" w14:textId="10815734" w:rsidR="008D2426" w:rsidRPr="00183FB3" w:rsidRDefault="008D2426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I al n. 28 (cc. 88r-89v</w:t>
      </w:r>
      <w:r w:rsidR="00293E17" w:rsidRPr="00183FB3">
        <w:rPr>
          <w:rFonts w:ascii="Times New Roman" w:hAnsi="Times New Roman" w:cs="Times New Roman"/>
        </w:rPr>
        <w:t>; traduzione a cc. 87r-v, 90r-v</w:t>
      </w:r>
      <w:r w:rsidRPr="00183FB3">
        <w:rPr>
          <w:rFonts w:ascii="Times New Roman" w:hAnsi="Times New Roman" w:cs="Times New Roman"/>
        </w:rPr>
        <w:t>)</w:t>
      </w:r>
    </w:p>
    <w:p w14:paraId="2F7ECEB7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686C0E5F" w14:textId="77777777" w:rsidR="00DD771F" w:rsidRPr="00183FB3" w:rsidRDefault="00DD771F" w:rsidP="00DD771F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88r /</w:t>
      </w:r>
    </w:p>
    <w:p w14:paraId="1470430F" w14:textId="77777777" w:rsidR="00DD771F" w:rsidRPr="00183FB3" w:rsidRDefault="00DD771F" w:rsidP="00DD771F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In lettere dell’Haya n°</w:t>
      </w:r>
      <w:r w:rsidRPr="00183FB3">
        <w:rPr>
          <w:rStyle w:val="FootnoteReference"/>
          <w:rFonts w:ascii="Times New Roman" w:hAnsi="Times New Roman" w:cs="Times New Roman"/>
        </w:rPr>
        <w:footnoteReference w:id="387"/>
      </w:r>
      <w:r w:rsidRPr="00183FB3">
        <w:rPr>
          <w:rFonts w:ascii="Times New Roman" w:hAnsi="Times New Roman" w:cs="Times New Roman"/>
        </w:rPr>
        <w:t xml:space="preserve"> 106 | de’ 27 maggio 1619 |</w:t>
      </w:r>
    </w:p>
    <w:p w14:paraId="31C9432F" w14:textId="77777777" w:rsidR="00DD771F" w:rsidRPr="00183FB3" w:rsidRDefault="00DD771F" w:rsidP="00DD771F">
      <w:pPr>
        <w:rPr>
          <w:rFonts w:ascii="Times New Roman" w:hAnsi="Times New Roman" w:cs="Times New Roman"/>
          <w:i/>
        </w:rPr>
      </w:pPr>
    </w:p>
    <w:p w14:paraId="11232669" w14:textId="77777777" w:rsidR="00DD771F" w:rsidRPr="00703F3D" w:rsidRDefault="00DD771F" w:rsidP="00DD771F">
      <w:pPr>
        <w:rPr>
          <w:rFonts w:ascii="Times New Roman" w:hAnsi="Times New Roman" w:cs="Times New Roman"/>
          <w:iCs/>
          <w:lang w:val="fr-FR"/>
        </w:rPr>
      </w:pPr>
      <w:r w:rsidRPr="00703F3D">
        <w:rPr>
          <w:rFonts w:ascii="Times New Roman" w:hAnsi="Times New Roman" w:cs="Times New Roman"/>
          <w:iCs/>
          <w:lang w:val="fr-FR"/>
        </w:rPr>
        <w:t>Serenissime Duc |</w:t>
      </w:r>
    </w:p>
    <w:p w14:paraId="0C8556CD" w14:textId="77777777" w:rsidR="00DD771F" w:rsidRPr="009C6207" w:rsidRDefault="00DD771F" w:rsidP="00DD771F">
      <w:pPr>
        <w:rPr>
          <w:rFonts w:ascii="Times New Roman" w:hAnsi="Times New Roman" w:cs="Times New Roman"/>
          <w:iCs/>
          <w:lang w:val="fr-FR"/>
        </w:rPr>
      </w:pPr>
      <w:r w:rsidRPr="00703F3D">
        <w:rPr>
          <w:rFonts w:ascii="Times New Roman" w:hAnsi="Times New Roman" w:cs="Times New Roman"/>
          <w:iCs/>
          <w:lang w:val="fr-FR"/>
        </w:rPr>
        <w:t xml:space="preserve">vostre Alteze scait assez de quelle consideration | doibt estre à toutte la Chrestienté le movument qui | a esté entrprius au royaume de Boheme, à l’oppression | de la liberté des Estatz, et à l’achevimement de la | trop redoubable grandeur de la maison d’Austriche. | Et combien que nous ne doutions point que vostre Alteze | n’ait esté mené de le mettre en serieuse deliberation, pour | en proufiter une belle diversion, par l’occupation qui | peut estre procurée à la dicte maison d’Austriche à petit | prix, la quelle semble faire besoin à la continuation | de la tranquillité de la Chrestienté. Nous avons toutesfois | jugé convenable de prier vostre Alteze, comme par | oeuvre de supererogation de voulloir mesnager cette | occurrence, et l’embrasser avec nous, et les autres | cointeressez, avec tant d’affection de sensibilité, et | d’acceleration que les estatz de Boheme puissent | esperer, et obtenir actuellement de la serenissime | Republicque, un sy favorable, et notable secours, qu’ilz | aient matiere d’en estre encouragez de poursuivre | leurs genereuses resolutions pour la defense de leur dite | liberté, et leurs ennemiz en estre traversez en leurs | grandz, et violens desseins. </w:t>
      </w:r>
      <w:r w:rsidRPr="009C6207">
        <w:rPr>
          <w:rFonts w:ascii="Times New Roman" w:hAnsi="Times New Roman" w:cs="Times New Roman"/>
          <w:iCs/>
          <w:lang w:val="fr-FR"/>
        </w:rPr>
        <w:t>Ce qui se fera commodement | et jusensiblement, sy vostre Alteze trouve bon | (ainsi que nous vous en prions) de refuser le passage | aux trouppes que le roy d’Espaigne a levées pour les | descendre en Istrie, où ailleurs, en intention de les | anvoyer contre les dicts estatz de Boheme, et pour cet | effect convier voz amiz, et voisins, notamment | monsieur le duc de Savoye de prendre mesme conseil | et resolution, auquel nous sommes contens de render |</w:t>
      </w:r>
    </w:p>
    <w:p w14:paraId="725FA2FA" w14:textId="77777777" w:rsidR="00DD771F" w:rsidRPr="009C6207" w:rsidRDefault="00DD771F" w:rsidP="00DD771F">
      <w:pPr>
        <w:rPr>
          <w:rFonts w:ascii="Times New Roman" w:hAnsi="Times New Roman" w:cs="Times New Roman"/>
          <w:iCs/>
          <w:lang w:val="fr-FR"/>
        </w:rPr>
      </w:pPr>
      <w:r w:rsidRPr="009C6207">
        <w:rPr>
          <w:rFonts w:ascii="Times New Roman" w:hAnsi="Times New Roman" w:cs="Times New Roman"/>
          <w:iCs/>
          <w:lang w:val="fr-FR"/>
        </w:rPr>
        <w:t>/ 88v /</w:t>
      </w:r>
    </w:p>
    <w:p w14:paraId="59FC4CFA" w14:textId="77777777" w:rsidR="00DD771F" w:rsidRPr="00703F3D" w:rsidRDefault="00DD771F" w:rsidP="00DD771F">
      <w:pPr>
        <w:rPr>
          <w:rFonts w:ascii="Times New Roman" w:hAnsi="Times New Roman" w:cs="Times New Roman"/>
          <w:iCs/>
          <w:lang w:val="fr-FR"/>
        </w:rPr>
      </w:pPr>
      <w:r w:rsidRPr="009C6207">
        <w:rPr>
          <w:rFonts w:ascii="Times New Roman" w:hAnsi="Times New Roman" w:cs="Times New Roman"/>
          <w:iCs/>
          <w:lang w:val="fr-FR"/>
        </w:rPr>
        <w:t xml:space="preserve">pareil devoir por le grand interest que la Chrestienté | a en la conservation des dicts Estatz, ausquelz aussy de | nostre part seront departiz tous les offices, et | contributions que la constitution de cet Estat nous | pourrà permettre, croyans que les autres princes, et | amiz en voudront surmonter l’effort et l’exemple. </w:t>
      </w:r>
      <w:r w:rsidRPr="00703F3D">
        <w:rPr>
          <w:rFonts w:ascii="Times New Roman" w:hAnsi="Times New Roman" w:cs="Times New Roman"/>
          <w:iCs/>
          <w:lang w:val="fr-FR"/>
        </w:rPr>
        <w:t>| Remettans donq cette nostre recommendation à la | prudence de vostre Alteze, nous voullons croire | qu’elle produirà le fruict, à l’appuy de la cause des dicts | estatz de Boheme que toutte la Chrestienté se | promet d’une sy sage Republique, en une sy importante | occasion, et pressante necessité. Quoy attendans | nous prierons Dieu. |</w:t>
      </w:r>
    </w:p>
    <w:p w14:paraId="3F21EBE9" w14:textId="77777777" w:rsidR="00DD771F" w:rsidRPr="00703F3D" w:rsidRDefault="00DD771F" w:rsidP="00DD771F">
      <w:pPr>
        <w:rPr>
          <w:rFonts w:ascii="Times New Roman" w:hAnsi="Times New Roman" w:cs="Times New Roman"/>
          <w:iCs/>
          <w:lang w:val="fr-FR"/>
        </w:rPr>
      </w:pPr>
    </w:p>
    <w:p w14:paraId="1364225D" w14:textId="77777777" w:rsidR="00DD771F" w:rsidRPr="00703F3D" w:rsidRDefault="00DD771F" w:rsidP="00DD771F">
      <w:pPr>
        <w:rPr>
          <w:rFonts w:ascii="Times New Roman" w:hAnsi="Times New Roman" w:cs="Times New Roman"/>
          <w:iCs/>
          <w:lang w:val="fr-FR"/>
        </w:rPr>
      </w:pPr>
      <w:r w:rsidRPr="00703F3D">
        <w:rPr>
          <w:rFonts w:ascii="Times New Roman" w:hAnsi="Times New Roman" w:cs="Times New Roman"/>
          <w:iCs/>
          <w:lang w:val="fr-FR"/>
        </w:rPr>
        <w:t>Serenissime Duc |</w:t>
      </w:r>
    </w:p>
    <w:p w14:paraId="0386FFAA" w14:textId="77777777" w:rsidR="00DD771F" w:rsidRPr="00703F3D" w:rsidRDefault="00DD771F" w:rsidP="00DD771F">
      <w:pPr>
        <w:rPr>
          <w:rFonts w:ascii="Times New Roman" w:hAnsi="Times New Roman" w:cs="Times New Roman"/>
          <w:iCs/>
          <w:lang w:val="fr-FR"/>
        </w:rPr>
      </w:pPr>
      <w:r w:rsidRPr="00703F3D">
        <w:rPr>
          <w:rFonts w:ascii="Times New Roman" w:hAnsi="Times New Roman" w:cs="Times New Roman"/>
          <w:iCs/>
          <w:lang w:val="fr-FR"/>
        </w:rPr>
        <w:t xml:space="preserve">pour la longe vie de vostre Alteze, et pour |la prosperité de la serenissime Republique | </w:t>
      </w:r>
    </w:p>
    <w:p w14:paraId="6D0AC0DF" w14:textId="4C516851" w:rsidR="00DD771F" w:rsidRPr="009C6207" w:rsidRDefault="00DD771F" w:rsidP="00DD771F">
      <w:pPr>
        <w:rPr>
          <w:rFonts w:ascii="Times New Roman" w:hAnsi="Times New Roman" w:cs="Times New Roman"/>
          <w:iCs/>
          <w:lang w:val="fr-FR"/>
        </w:rPr>
      </w:pPr>
      <w:r w:rsidRPr="00703F3D">
        <w:rPr>
          <w:rFonts w:ascii="Times New Roman" w:hAnsi="Times New Roman" w:cs="Times New Roman"/>
          <w:iCs/>
          <w:lang w:val="fr-FR"/>
        </w:rPr>
        <w:t xml:space="preserve">de </w:t>
      </w:r>
      <w:r w:rsidR="00EF7E85" w:rsidRPr="00703F3D">
        <w:rPr>
          <w:rFonts w:ascii="Times New Roman" w:hAnsi="Times New Roman" w:cs="Times New Roman"/>
          <w:iCs/>
          <w:lang w:val="fr-FR"/>
        </w:rPr>
        <w:t>l</w:t>
      </w:r>
      <w:r w:rsidRPr="00703F3D">
        <w:rPr>
          <w:rFonts w:ascii="Times New Roman" w:hAnsi="Times New Roman" w:cs="Times New Roman"/>
          <w:iCs/>
          <w:lang w:val="fr-FR"/>
        </w:rPr>
        <w:t xml:space="preserve">a Haye le </w:t>
      </w:r>
      <w:r w:rsidRPr="00703F3D">
        <w:rPr>
          <w:rFonts w:ascii="Times New Roman" w:hAnsi="Times New Roman" w:cs="Times New Roman"/>
          <w:iCs/>
          <w:smallCaps/>
          <w:lang w:val="fr-FR"/>
        </w:rPr>
        <w:t>xvi</w:t>
      </w:r>
      <w:r w:rsidRPr="00703F3D">
        <w:rPr>
          <w:rFonts w:ascii="Times New Roman" w:hAnsi="Times New Roman" w:cs="Times New Roman"/>
          <w:iCs/>
          <w:vertAlign w:val="superscript"/>
          <w:lang w:val="fr-FR"/>
        </w:rPr>
        <w:t xml:space="preserve">e </w:t>
      </w:r>
      <w:r w:rsidRPr="00703F3D">
        <w:rPr>
          <w:rFonts w:ascii="Times New Roman" w:hAnsi="Times New Roman" w:cs="Times New Roman"/>
          <w:iCs/>
          <w:lang w:val="fr-FR"/>
        </w:rPr>
        <w:t>d’apvril 1619 […]</w:t>
      </w:r>
      <w:r w:rsidRPr="00183FB3">
        <w:rPr>
          <w:rStyle w:val="FootnoteReference"/>
          <w:rFonts w:ascii="Times New Roman" w:hAnsi="Times New Roman" w:cs="Times New Roman"/>
          <w:iCs/>
        </w:rPr>
        <w:footnoteReference w:id="388"/>
      </w:r>
      <w:r w:rsidRPr="00703F3D">
        <w:rPr>
          <w:rFonts w:ascii="Times New Roman" w:hAnsi="Times New Roman" w:cs="Times New Roman"/>
          <w:iCs/>
          <w:lang w:val="fr-FR"/>
        </w:rPr>
        <w:t xml:space="preserve"> </w:t>
      </w:r>
      <w:r w:rsidRPr="009C6207">
        <w:rPr>
          <w:rFonts w:ascii="Times New Roman" w:hAnsi="Times New Roman" w:cs="Times New Roman"/>
          <w:iCs/>
          <w:lang w:val="fr-FR"/>
        </w:rPr>
        <w:t>|</w:t>
      </w:r>
    </w:p>
    <w:p w14:paraId="509619FB" w14:textId="77777777" w:rsidR="00DD771F" w:rsidRPr="009C6207" w:rsidRDefault="00DD771F" w:rsidP="00DD771F">
      <w:pPr>
        <w:rPr>
          <w:rFonts w:ascii="Times New Roman" w:hAnsi="Times New Roman" w:cs="Times New Roman"/>
          <w:iCs/>
          <w:lang w:val="fr-FR"/>
        </w:rPr>
      </w:pPr>
      <w:r w:rsidRPr="009C6207">
        <w:rPr>
          <w:rFonts w:ascii="Times New Roman" w:hAnsi="Times New Roman" w:cs="Times New Roman"/>
          <w:iCs/>
          <w:lang w:val="fr-FR"/>
        </w:rPr>
        <w:t>de vostre Serenité |</w:t>
      </w:r>
    </w:p>
    <w:p w14:paraId="296F8C79" w14:textId="77777777" w:rsidR="00DD771F" w:rsidRPr="009C6207" w:rsidRDefault="00DD771F" w:rsidP="00DD771F">
      <w:pPr>
        <w:rPr>
          <w:rFonts w:ascii="Times New Roman" w:hAnsi="Times New Roman" w:cs="Times New Roman"/>
          <w:iCs/>
          <w:lang w:val="fr-FR"/>
        </w:rPr>
      </w:pPr>
      <w:r w:rsidRPr="009C6207">
        <w:rPr>
          <w:rFonts w:ascii="Times New Roman" w:hAnsi="Times New Roman" w:cs="Times New Roman"/>
          <w:iCs/>
          <w:lang w:val="fr-FR"/>
        </w:rPr>
        <w:t>tres affectionnez amiz | pour leur faire service |</w:t>
      </w:r>
    </w:p>
    <w:p w14:paraId="376CD314" w14:textId="77777777" w:rsidR="00DD771F" w:rsidRPr="009C6207" w:rsidRDefault="00DD771F" w:rsidP="00DD771F">
      <w:pPr>
        <w:rPr>
          <w:rFonts w:ascii="Times New Roman" w:hAnsi="Times New Roman" w:cs="Times New Roman"/>
          <w:iCs/>
          <w:lang w:val="fr-FR"/>
        </w:rPr>
      </w:pPr>
      <w:r w:rsidRPr="009C6207">
        <w:rPr>
          <w:rFonts w:ascii="Times New Roman" w:hAnsi="Times New Roman" w:cs="Times New Roman"/>
          <w:iCs/>
          <w:lang w:val="fr-FR"/>
        </w:rPr>
        <w:t>les Estatz Generaulx des | Pays Bas Uniz |</w:t>
      </w:r>
    </w:p>
    <w:p w14:paraId="64EA66ED" w14:textId="77777777" w:rsidR="00DD771F" w:rsidRPr="009C6207" w:rsidRDefault="00DD771F" w:rsidP="00DD771F">
      <w:pPr>
        <w:rPr>
          <w:rFonts w:ascii="Times New Roman" w:hAnsi="Times New Roman" w:cs="Times New Roman"/>
          <w:iCs/>
          <w:lang w:val="fr-FR"/>
        </w:rPr>
      </w:pPr>
      <w:r w:rsidRPr="009C6207">
        <w:rPr>
          <w:rFonts w:ascii="Times New Roman" w:hAnsi="Times New Roman" w:cs="Times New Roman"/>
          <w:iCs/>
          <w:lang w:val="fr-FR"/>
        </w:rPr>
        <w:t>par l’ordonnance d’iceulx |</w:t>
      </w:r>
    </w:p>
    <w:p w14:paraId="0F7B88F0" w14:textId="2A9ECE89" w:rsidR="00DD771F" w:rsidRPr="009C6207" w:rsidRDefault="00DD771F" w:rsidP="00DD771F">
      <w:pPr>
        <w:rPr>
          <w:rFonts w:ascii="Times New Roman" w:hAnsi="Times New Roman" w:cs="Times New Roman"/>
          <w:iCs/>
          <w:lang w:val="fr-FR"/>
        </w:rPr>
      </w:pPr>
      <w:r w:rsidRPr="009C6207">
        <w:rPr>
          <w:rFonts w:ascii="Times New Roman" w:hAnsi="Times New Roman" w:cs="Times New Roman"/>
          <w:iCs/>
          <w:lang w:val="fr-FR"/>
        </w:rPr>
        <w:t>C</w:t>
      </w:r>
      <w:r w:rsidR="00EF7E85">
        <w:rPr>
          <w:rFonts w:ascii="Times New Roman" w:hAnsi="Times New Roman" w:cs="Times New Roman"/>
          <w:iCs/>
          <w:lang w:val="fr-FR"/>
        </w:rPr>
        <w:t>(ornelis)</w:t>
      </w:r>
      <w:r w:rsidRPr="009C6207">
        <w:rPr>
          <w:rFonts w:ascii="Times New Roman" w:hAnsi="Times New Roman" w:cs="Times New Roman"/>
          <w:iCs/>
          <w:lang w:val="fr-FR"/>
        </w:rPr>
        <w:t xml:space="preserve"> Aerssens | 1619 |</w:t>
      </w:r>
    </w:p>
    <w:p w14:paraId="114115D0" w14:textId="77777777" w:rsidR="00DD771F" w:rsidRPr="009C6207" w:rsidRDefault="00DD771F" w:rsidP="00DD771F">
      <w:pPr>
        <w:rPr>
          <w:rFonts w:ascii="Times New Roman" w:hAnsi="Times New Roman" w:cs="Times New Roman"/>
          <w:iCs/>
          <w:lang w:val="fr-FR"/>
        </w:rPr>
      </w:pPr>
    </w:p>
    <w:p w14:paraId="08EE9000" w14:textId="77777777" w:rsidR="00DD771F" w:rsidRPr="00703F3D" w:rsidRDefault="00DD771F" w:rsidP="00DD771F">
      <w:pPr>
        <w:rPr>
          <w:rFonts w:ascii="Times New Roman" w:hAnsi="Times New Roman" w:cs="Times New Roman"/>
          <w:lang w:val="fr-FR"/>
        </w:rPr>
      </w:pPr>
      <w:r w:rsidRPr="00703F3D">
        <w:rPr>
          <w:rFonts w:ascii="Times New Roman" w:hAnsi="Times New Roman" w:cs="Times New Roman"/>
          <w:lang w:val="fr-FR"/>
        </w:rPr>
        <w:t>/ 89r /</w:t>
      </w:r>
    </w:p>
    <w:p w14:paraId="431715C2" w14:textId="3803AC94" w:rsidR="00DD771F" w:rsidRPr="00703F3D" w:rsidRDefault="004158FA" w:rsidP="00DD771F">
      <w:pPr>
        <w:rPr>
          <w:rFonts w:ascii="Times New Roman" w:hAnsi="Times New Roman" w:cs="Times New Roman"/>
          <w:i/>
          <w:lang w:val="fr-FR"/>
        </w:rPr>
      </w:pPr>
      <w:r w:rsidRPr="004158FA">
        <w:rPr>
          <w:rFonts w:ascii="Times New Roman" w:hAnsi="Times New Roman" w:cs="Times New Roman"/>
          <w:b/>
          <w:bCs/>
          <w:lang w:val="fr-FR"/>
        </w:rPr>
        <w:t>Blank page</w:t>
      </w:r>
    </w:p>
    <w:p w14:paraId="67AA916F" w14:textId="77777777" w:rsidR="00DD771F" w:rsidRPr="00703F3D" w:rsidRDefault="00DD771F" w:rsidP="00DD771F">
      <w:pPr>
        <w:rPr>
          <w:rFonts w:ascii="Times New Roman" w:hAnsi="Times New Roman" w:cs="Times New Roman"/>
          <w:lang w:val="fr-FR"/>
        </w:rPr>
      </w:pPr>
    </w:p>
    <w:p w14:paraId="159A46FD" w14:textId="77777777" w:rsidR="00DD771F" w:rsidRPr="00703F3D" w:rsidRDefault="00DD771F" w:rsidP="00DD771F">
      <w:pPr>
        <w:rPr>
          <w:rFonts w:ascii="Times New Roman" w:hAnsi="Times New Roman" w:cs="Times New Roman"/>
          <w:lang w:val="fr-FR"/>
        </w:rPr>
      </w:pPr>
      <w:r w:rsidRPr="00703F3D">
        <w:rPr>
          <w:rFonts w:ascii="Times New Roman" w:hAnsi="Times New Roman" w:cs="Times New Roman"/>
          <w:lang w:val="fr-FR"/>
        </w:rPr>
        <w:t>/ 89v /</w:t>
      </w:r>
    </w:p>
    <w:p w14:paraId="5AA20E75" w14:textId="77777777" w:rsidR="00DD771F" w:rsidRPr="00703F3D" w:rsidRDefault="00DD771F" w:rsidP="00DD771F">
      <w:pPr>
        <w:rPr>
          <w:rFonts w:ascii="Times New Roman" w:hAnsi="Times New Roman" w:cs="Times New Roman"/>
          <w:iCs/>
          <w:lang w:val="fr-FR"/>
        </w:rPr>
      </w:pPr>
      <w:r w:rsidRPr="00703F3D">
        <w:rPr>
          <w:rFonts w:ascii="Times New Roman" w:hAnsi="Times New Roman" w:cs="Times New Roman"/>
          <w:iCs/>
          <w:lang w:val="fr-FR"/>
        </w:rPr>
        <w:t>Au serenissime | Ducq et republicque | de Venize |</w:t>
      </w:r>
    </w:p>
    <w:p w14:paraId="16118156" w14:textId="77777777" w:rsidR="00DD771F" w:rsidRPr="00703F3D" w:rsidRDefault="00DD771F" w:rsidP="00DD771F">
      <w:pPr>
        <w:rPr>
          <w:rFonts w:ascii="Times New Roman" w:hAnsi="Times New Roman" w:cs="Times New Roman"/>
          <w:iCs/>
          <w:lang w:val="fr-FR"/>
        </w:rPr>
      </w:pPr>
    </w:p>
    <w:p w14:paraId="2F24F95D" w14:textId="389B8A1F" w:rsidR="008D2426" w:rsidRPr="00183FB3" w:rsidRDefault="00DD771F" w:rsidP="00DD771F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</w:t>
      </w:r>
    </w:p>
    <w:p w14:paraId="387F3BED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042AD675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7A71F46F" w14:textId="77777777" w:rsidR="008D2426" w:rsidRPr="00183FB3" w:rsidRDefault="008D2426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31</w:t>
      </w:r>
    </w:p>
    <w:p w14:paraId="00BB2D6E" w14:textId="4B226D6D" w:rsidR="008D2426" w:rsidRPr="00183FB3" w:rsidRDefault="008D2426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Allegato III al n. 28 (cc. 91r-92v</w:t>
      </w:r>
      <w:r w:rsidR="00293E17" w:rsidRPr="00183FB3">
        <w:rPr>
          <w:rFonts w:ascii="Times New Roman" w:hAnsi="Times New Roman" w:cs="Times New Roman"/>
        </w:rPr>
        <w:t>; traduzione a cc. 93r-94v</w:t>
      </w:r>
      <w:r w:rsidRPr="00183FB3">
        <w:rPr>
          <w:rFonts w:ascii="Times New Roman" w:hAnsi="Times New Roman" w:cs="Times New Roman"/>
        </w:rPr>
        <w:t>)</w:t>
      </w:r>
    </w:p>
    <w:p w14:paraId="27CA860A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1F850680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91r /</w:t>
      </w:r>
    </w:p>
    <w:p w14:paraId="4D572BD0" w14:textId="1170EFE2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letter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n°</w:t>
      </w:r>
      <w:r w:rsidRPr="00183FB3">
        <w:rPr>
          <w:rStyle w:val="FootnoteReference"/>
          <w:rFonts w:ascii="Times New Roman" w:hAnsi="Times New Roman" w:cs="Times New Roman"/>
        </w:rPr>
        <w:footnoteReference w:id="389"/>
      </w:r>
      <w:r w:rsidRPr="00183FB3">
        <w:rPr>
          <w:rFonts w:ascii="Times New Roman" w:hAnsi="Times New Roman" w:cs="Times New Roman"/>
        </w:rPr>
        <w:t xml:space="preserve"> 106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7 maggio 1619 |</w:t>
      </w:r>
    </w:p>
    <w:p w14:paraId="24389B73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2AB05495" w14:textId="190F3EB0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e Princeps ac Domine Do-|mine gratiosissime |</w:t>
      </w:r>
    </w:p>
    <w:p w14:paraId="49A9AEBF" w14:textId="01C27990" w:rsidR="008D2426" w:rsidRPr="00183FB3" w:rsidRDefault="000376EE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</w:t>
      </w:r>
      <w:r w:rsidR="008D2426" w:rsidRPr="00183FB3">
        <w:rPr>
          <w:rFonts w:ascii="Times New Roman" w:hAnsi="Times New Roman" w:cs="Times New Roman"/>
        </w:rPr>
        <w:t xml:space="preserve">terum Serenitati vestræ, istique potentissimæ Reipublicæ | gratias, quas mente concipere possumus, maximas agi-|mus, pro eximia illa erga nos fide et benevolentia, quam, | elapso nuper anno, in denegato transitu militi </w:t>
      </w:r>
      <w:r w:rsidR="000B725C" w:rsidRPr="00183FB3">
        <w:rPr>
          <w:rFonts w:ascii="Times New Roman" w:hAnsi="Times New Roman" w:cs="Times New Roman"/>
        </w:rPr>
        <w:t>h</w:t>
      </w:r>
      <w:r w:rsidR="008D2426" w:rsidRPr="00183FB3">
        <w:rPr>
          <w:rFonts w:ascii="Times New Roman" w:hAnsi="Times New Roman" w:cs="Times New Roman"/>
        </w:rPr>
        <w:t xml:space="preserve">ispano, | cum is per </w:t>
      </w:r>
      <w:r w:rsidR="000B725C" w:rsidRPr="00183FB3">
        <w:rPr>
          <w:rFonts w:ascii="Times New Roman" w:hAnsi="Times New Roman" w:cs="Times New Roman"/>
        </w:rPr>
        <w:t>s</w:t>
      </w:r>
      <w:r w:rsidR="008D2426" w:rsidRPr="00183FB3">
        <w:rPr>
          <w:rFonts w:ascii="Times New Roman" w:hAnsi="Times New Roman" w:cs="Times New Roman"/>
        </w:rPr>
        <w:t xml:space="preserve">inum </w:t>
      </w:r>
      <w:r w:rsidR="000B725C" w:rsidRPr="00183FB3">
        <w:rPr>
          <w:rFonts w:ascii="Times New Roman" w:hAnsi="Times New Roman" w:cs="Times New Roman"/>
        </w:rPr>
        <w:t>a</w:t>
      </w:r>
      <w:r w:rsidR="008D2426" w:rsidRPr="00183FB3">
        <w:rPr>
          <w:rFonts w:ascii="Times New Roman" w:hAnsi="Times New Roman" w:cs="Times New Roman"/>
        </w:rPr>
        <w:t>driaticum expeditionem in has regio-|nes ad nos opprimendos susciperet, humanissime decla-|rastis. Eam quoque nobis in posterum constituram, | neque in hac adversa fortuna, qua Deo ita volente pre-|mimur, imminutam iri, celebrata per Orbem terrarum | prudentiæ constantiæque vestræ gloria polliceri</w:t>
      </w:r>
      <w:r w:rsidR="008D2426" w:rsidRPr="00183FB3">
        <w:rPr>
          <w:rStyle w:val="FootnoteReference"/>
          <w:rFonts w:ascii="Times New Roman" w:hAnsi="Times New Roman" w:cs="Times New Roman"/>
        </w:rPr>
        <w:footnoteReference w:id="390"/>
      </w:r>
      <w:r w:rsidR="008D2426" w:rsidRPr="00183FB3">
        <w:rPr>
          <w:rFonts w:ascii="Times New Roman" w:hAnsi="Times New Roman" w:cs="Times New Roman"/>
        </w:rPr>
        <w:t xml:space="preserve"> videtur. | Nos causam nostram bonorum omnium favore et patro-|cinio dignam eo nomine ducimus, quod necessaria illa | arreptione armorum, neque </w:t>
      </w:r>
      <w:r w:rsidR="000B725C" w:rsidRPr="00183FB3">
        <w:rPr>
          <w:rFonts w:ascii="Times New Roman" w:hAnsi="Times New Roman" w:cs="Times New Roman"/>
        </w:rPr>
        <w:t>c</w:t>
      </w:r>
      <w:r w:rsidR="008D2426" w:rsidRPr="00183FB3">
        <w:rPr>
          <w:rFonts w:ascii="Times New Roman" w:hAnsi="Times New Roman" w:cs="Times New Roman"/>
        </w:rPr>
        <w:t xml:space="preserve">æsaream Maiestatem læde-|re, neque religionem Romano catolicam ex </w:t>
      </w:r>
      <w:r w:rsidR="00DC69AF" w:rsidRPr="00183FB3">
        <w:rPr>
          <w:rFonts w:ascii="Times New Roman" w:hAnsi="Times New Roman" w:cs="Times New Roman"/>
        </w:rPr>
        <w:t>P</w:t>
      </w:r>
      <w:r w:rsidR="008D2426" w:rsidRPr="00183FB3">
        <w:rPr>
          <w:rFonts w:ascii="Times New Roman" w:hAnsi="Times New Roman" w:cs="Times New Roman"/>
        </w:rPr>
        <w:t xml:space="preserve">atria no-|stra exterminare umquam in animo habuimus. Ro-|manum enim </w:t>
      </w:r>
      <w:r w:rsidR="008529D1" w:rsidRPr="00183FB3">
        <w:rPr>
          <w:rFonts w:ascii="Times New Roman" w:hAnsi="Times New Roman" w:cs="Times New Roman"/>
        </w:rPr>
        <w:t>I</w:t>
      </w:r>
      <w:r w:rsidR="008D2426" w:rsidRPr="00183FB3">
        <w:rPr>
          <w:rFonts w:ascii="Times New Roman" w:hAnsi="Times New Roman" w:cs="Times New Roman"/>
        </w:rPr>
        <w:t>mperatorem, legitimum Regem et Do-|minum nostrum agnoscimus, et honore debito veneramur, | inque eius fide et obedientia ad extremum usque halitum |</w:t>
      </w:r>
    </w:p>
    <w:p w14:paraId="0DA1AE54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91v /</w:t>
      </w:r>
    </w:p>
    <w:p w14:paraId="0EA9974C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onstantissime permanendi sententiam numquam mutabi-|mus. Eos quoque Romanæ Ecclesiæ addictos Ordines | a quibus non infestatur religionis nostræ Evangelicæ | libertas, quippe fratres, affines, consobrinos et necessa-|rios nostros, non solum amore prosequimur, sed et a prin-|cipio statim horum motuum, pacto mutuo foedere, nobis | adiunximus. Quibus vero Jesuitarum ab iisque edito-|rum foetuum artibus et machinationibus compulsi coactique | Ordines ii, qui maximam incolarum partem obtinent, oc-|casionem ad arma concurrendi, nutantemque religionis li-|bertatem sibi denuo asserendi, iam tandem appræhenden-|dam iudicaverint, copiose docent Apologiæ duæ, aliaque | diversa de tumultibus his publice edita scripta, magno-|rum etiam Sacri Imperii Principum evulgata testimo-|nia. Non tamen aliud quicquam quærimus et po-|stulamus, quam diplomatis nostri, quod in colendæ re-|ligionis tuta et secura libertate totum consistit, immu-|tabilem conservationem, adversusque novarum insidiarum | pericula cautionem talem ac tantam, ut nulla neque vi | neque fraude ad omnem subsequentium temporum poste-|ritatem infringi queat. Ac in huiusmodi certam ali-|quam pacificationem interponunt sese nunc quidem | </w:t>
      </w:r>
    </w:p>
    <w:p w14:paraId="1B1DFCBA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92r / </w:t>
      </w:r>
    </w:p>
    <w:p w14:paraId="6875354C" w14:textId="577F0DF1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i nonnulli Electores et Principes: quorum laudabili et | piissimo instituto Deum quæsumus supplices, ut annuere benignis-|sime velit. Interea, dum pacem optare possumus, sperare secure | non item, nunciatur nobis variis ex locis, ingentem rursus exer-|citum in Italia et </w:t>
      </w:r>
      <w:r w:rsidR="004812A5" w:rsidRPr="00183FB3">
        <w:rPr>
          <w:rFonts w:ascii="Times New Roman" w:hAnsi="Times New Roman" w:cs="Times New Roman"/>
        </w:rPr>
        <w:t>n</w:t>
      </w:r>
      <w:r w:rsidRPr="00183FB3">
        <w:rPr>
          <w:rFonts w:ascii="Times New Roman" w:hAnsi="Times New Roman" w:cs="Times New Roman"/>
        </w:rPr>
        <w:t xml:space="preserve">eapolitano </w:t>
      </w:r>
      <w:r w:rsidR="004812A5" w:rsidRPr="00183FB3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 xml:space="preserve">egno conscritum esse, qui sit recta | in </w:t>
      </w:r>
      <w:r w:rsidR="00DC69AF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 xml:space="preserve">atriam nostram ad nos profligandos deducendus. Ei igitur | cum per oras vestras, tum maritimas tum terrestres in hæc loca | commeandum sit, confugimus, pristinæ benignitatis memores, | ad perspectam iam et cognitam potentissime Reipublicæ plenam | humanitatis et fidei clementiam, rogamusque obnixe Serenita-|tem vestram, ut illustri auctoritate et gratia sua isthic pro no-|bis intercedat, caveatque arcendo ab aditu, ne hostiles illæ copiæ | per portus et limites vestros, in nos iniquissime alias afflictos, | immittantur. Sic dira multa et immania, multa tragica | et luctuosa, tum abominanda plæraque ab immensa innocenti-|um hominum multitudine, utrinque avertentur, spesque affulge-|bit pacis et concordiæ melior, nos quoque ad tanti tamque salutaris | beneficii memoriam, sempiterna laude posteris commendandam, | studio et officio nostro, numquam deerimus. </w:t>
      </w:r>
      <w:r w:rsidRPr="00570E63">
        <w:rPr>
          <w:rFonts w:ascii="Times New Roman" w:hAnsi="Times New Roman" w:cs="Times New Roman"/>
        </w:rPr>
        <w:t xml:space="preserve">Deus optimus maximus | Serenitatem vestram, totamque inclytam </w:t>
      </w:r>
      <w:r w:rsidR="00C305BB" w:rsidRPr="00570E63">
        <w:rPr>
          <w:rFonts w:ascii="Times New Roman" w:hAnsi="Times New Roman" w:cs="Times New Roman"/>
        </w:rPr>
        <w:t>r</w:t>
      </w:r>
      <w:r w:rsidRPr="00570E63">
        <w:rPr>
          <w:rFonts w:ascii="Times New Roman" w:hAnsi="Times New Roman" w:cs="Times New Roman"/>
        </w:rPr>
        <w:t xml:space="preserve">empublicam </w:t>
      </w:r>
      <w:r w:rsidR="00C305BB" w:rsidRPr="00570E63">
        <w:rPr>
          <w:rFonts w:ascii="Times New Roman" w:hAnsi="Times New Roman" w:cs="Times New Roman"/>
        </w:rPr>
        <w:t>V</w:t>
      </w:r>
      <w:r w:rsidRPr="00570E63">
        <w:rPr>
          <w:rFonts w:ascii="Times New Roman" w:hAnsi="Times New Roman" w:cs="Times New Roman"/>
        </w:rPr>
        <w:t xml:space="preserve">enetam, sal-|vam et florente, perpetuo serve tac tueatur. </w:t>
      </w:r>
      <w:r w:rsidRPr="00183FB3">
        <w:rPr>
          <w:rFonts w:ascii="Times New Roman" w:hAnsi="Times New Roman" w:cs="Times New Roman"/>
        </w:rPr>
        <w:t xml:space="preserve">Dab(itur) in Arce | Pragensi prima martii. Anno </w:t>
      </w:r>
      <w:r w:rsidR="00DC44C0" w:rsidRPr="00183FB3">
        <w:rPr>
          <w:rFonts w:ascii="Times New Roman" w:hAnsi="Times New Roman" w:cs="Times New Roman"/>
          <w:smallCaps/>
        </w:rPr>
        <w:t xml:space="preserve">m. dc. xix. </w:t>
      </w:r>
      <w:r w:rsidRPr="00183FB3">
        <w:rPr>
          <w:rFonts w:ascii="Times New Roman" w:hAnsi="Times New Roman" w:cs="Times New Roman"/>
        </w:rPr>
        <w:t>|</w:t>
      </w:r>
    </w:p>
    <w:p w14:paraId="738A9A9E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tatis vestræ |</w:t>
      </w:r>
    </w:p>
    <w:p w14:paraId="275AA2D3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ad officia |</w:t>
      </w:r>
    </w:p>
    <w:p w14:paraId="5B25430E" w14:textId="77777777" w:rsidR="008D2426" w:rsidRPr="00E64EB6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aratissimi. </w:t>
      </w:r>
      <w:r w:rsidRPr="00E64EB6">
        <w:rPr>
          <w:rFonts w:ascii="Times New Roman" w:hAnsi="Times New Roman" w:cs="Times New Roman"/>
        </w:rPr>
        <w:t>|</w:t>
      </w:r>
    </w:p>
    <w:p w14:paraId="3F8A5816" w14:textId="77777777" w:rsidR="008D2426" w:rsidRPr="00E64EB6" w:rsidRDefault="008D2426" w:rsidP="00765C1E">
      <w:pPr>
        <w:rPr>
          <w:rFonts w:ascii="Times New Roman" w:hAnsi="Times New Roman" w:cs="Times New Roman"/>
        </w:rPr>
      </w:pPr>
    </w:p>
    <w:p w14:paraId="39622254" w14:textId="1301F45B" w:rsidR="008D2426" w:rsidRPr="00183FB3" w:rsidRDefault="008D2426" w:rsidP="00765C1E">
      <w:pPr>
        <w:rPr>
          <w:rFonts w:ascii="Times New Roman" w:hAnsi="Times New Roman" w:cs="Times New Roman"/>
        </w:rPr>
      </w:pPr>
      <w:r w:rsidRPr="00E64EB6">
        <w:rPr>
          <w:rFonts w:ascii="Times New Roman" w:hAnsi="Times New Roman" w:cs="Times New Roman"/>
        </w:rPr>
        <w:t xml:space="preserve">Barones, </w:t>
      </w:r>
      <w:r w:rsidR="000B725C" w:rsidRPr="00E64EB6">
        <w:rPr>
          <w:rFonts w:ascii="Times New Roman" w:hAnsi="Times New Roman" w:cs="Times New Roman"/>
        </w:rPr>
        <w:t>e</w:t>
      </w:r>
      <w:r w:rsidRPr="00E64EB6">
        <w:rPr>
          <w:rFonts w:ascii="Times New Roman" w:hAnsi="Times New Roman" w:cs="Times New Roman"/>
        </w:rPr>
        <w:t xml:space="preserve">quites, </w:t>
      </w:r>
      <w:r w:rsidR="000B725C" w:rsidRPr="00E64EB6">
        <w:rPr>
          <w:rFonts w:ascii="Times New Roman" w:hAnsi="Times New Roman" w:cs="Times New Roman"/>
        </w:rPr>
        <w:t>p</w:t>
      </w:r>
      <w:r w:rsidRPr="00E64EB6">
        <w:rPr>
          <w:rFonts w:ascii="Times New Roman" w:hAnsi="Times New Roman" w:cs="Times New Roman"/>
        </w:rPr>
        <w:t xml:space="preserve">ragenses, </w:t>
      </w:r>
      <w:r w:rsidR="000B725C" w:rsidRPr="00E64EB6">
        <w:rPr>
          <w:rFonts w:ascii="Times New Roman" w:hAnsi="Times New Roman" w:cs="Times New Roman"/>
        </w:rPr>
        <w:t>c</w:t>
      </w:r>
      <w:r w:rsidRPr="00E64EB6">
        <w:rPr>
          <w:rFonts w:ascii="Times New Roman" w:hAnsi="Times New Roman" w:cs="Times New Roman"/>
        </w:rPr>
        <w:t xml:space="preserve">utteni et coete-|ræ civitates Regiæ, omnes tres status incly-|ti </w:t>
      </w:r>
      <w:r w:rsidR="00BA6DD3" w:rsidRPr="00E64EB6">
        <w:rPr>
          <w:rFonts w:ascii="Times New Roman" w:hAnsi="Times New Roman" w:cs="Times New Roman"/>
        </w:rPr>
        <w:t>r</w:t>
      </w:r>
      <w:r w:rsidRPr="00E64EB6">
        <w:rPr>
          <w:rFonts w:ascii="Times New Roman" w:hAnsi="Times New Roman" w:cs="Times New Roman"/>
        </w:rPr>
        <w:t xml:space="preserve">egni </w:t>
      </w:r>
      <w:r w:rsidR="00BA6DD3" w:rsidRPr="00E64EB6">
        <w:rPr>
          <w:rFonts w:ascii="Times New Roman" w:hAnsi="Times New Roman" w:cs="Times New Roman"/>
        </w:rPr>
        <w:t>B</w:t>
      </w:r>
      <w:r w:rsidRPr="00E64EB6">
        <w:rPr>
          <w:rFonts w:ascii="Times New Roman" w:hAnsi="Times New Roman" w:cs="Times New Roman"/>
        </w:rPr>
        <w:t xml:space="preserve">ohemiæ </w:t>
      </w:r>
      <w:r w:rsidR="00BA6DD3" w:rsidRPr="00E64EB6">
        <w:rPr>
          <w:rFonts w:ascii="Times New Roman" w:hAnsi="Times New Roman" w:cs="Times New Roman"/>
        </w:rPr>
        <w:t>e</w:t>
      </w:r>
      <w:r w:rsidRPr="00E64EB6">
        <w:rPr>
          <w:rFonts w:ascii="Times New Roman" w:hAnsi="Times New Roman" w:cs="Times New Roman"/>
        </w:rPr>
        <w:t xml:space="preserve">vangelicam </w:t>
      </w:r>
      <w:r w:rsidR="00232ADE" w:rsidRPr="00E64EB6">
        <w:rPr>
          <w:rFonts w:ascii="Times New Roman" w:hAnsi="Times New Roman" w:cs="Times New Roman"/>
        </w:rPr>
        <w:t>r</w:t>
      </w:r>
      <w:r w:rsidRPr="00E64EB6">
        <w:rPr>
          <w:rFonts w:ascii="Times New Roman" w:hAnsi="Times New Roman" w:cs="Times New Roman"/>
        </w:rPr>
        <w:t xml:space="preserve">eligionem | sub utraque profitentes. </w:t>
      </w:r>
      <w:r w:rsidRPr="00183FB3">
        <w:rPr>
          <w:rFonts w:ascii="Times New Roman" w:hAnsi="Times New Roman" w:cs="Times New Roman"/>
        </w:rPr>
        <w:t>|</w:t>
      </w:r>
    </w:p>
    <w:p w14:paraId="04CBBE4C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17500B8E" w14:textId="58B7F409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92vB /</w:t>
      </w:r>
    </w:p>
    <w:p w14:paraId="717F9B73" w14:textId="77777777" w:rsidR="003C0B86" w:rsidRPr="00183FB3" w:rsidRDefault="003C0B86" w:rsidP="003C0B86">
      <w:pPr>
        <w:rPr>
          <w:rFonts w:ascii="Times New Roman" w:hAnsi="Times New Roman" w:cs="Times New Roman"/>
          <w:i/>
        </w:rPr>
      </w:pPr>
    </w:p>
    <w:p w14:paraId="7DC3D9AB" w14:textId="5D827998" w:rsidR="003C0B86" w:rsidRPr="00183FB3" w:rsidRDefault="003C0B86" w:rsidP="003C0B86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 xml:space="preserve">Sigilli </w:t>
      </w:r>
    </w:p>
    <w:p w14:paraId="2A64F2D0" w14:textId="77777777" w:rsidR="003C0B86" w:rsidRPr="00183FB3" w:rsidRDefault="003C0B86" w:rsidP="00765C1E">
      <w:pPr>
        <w:rPr>
          <w:rFonts w:ascii="Times New Roman" w:hAnsi="Times New Roman" w:cs="Times New Roman"/>
        </w:rPr>
      </w:pPr>
    </w:p>
    <w:p w14:paraId="74D804EC" w14:textId="0E10825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o Principi ac Domino, Domino | </w:t>
      </w:r>
    </w:p>
    <w:p w14:paraId="1E41D6BC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ntonio Priulo, Duci Veneto, Domino | </w:t>
      </w:r>
    </w:p>
    <w:p w14:paraId="5ED7ADA8" w14:textId="07315BE9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ostro gratiosissimo | </w:t>
      </w:r>
    </w:p>
    <w:p w14:paraId="132DEB30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63A44C27" w14:textId="4898491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o marzo 1619 |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2 giugno |</w:t>
      </w:r>
    </w:p>
    <w:p w14:paraId="310A6B74" w14:textId="666C6892" w:rsidR="008D2426" w:rsidRPr="00183FB3" w:rsidRDefault="003A69B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8D2426" w:rsidRPr="00183FB3">
        <w:rPr>
          <w:rFonts w:ascii="Times New Roman" w:hAnsi="Times New Roman" w:cs="Times New Roman"/>
        </w:rPr>
        <w:t xml:space="preserve">i baroni et cavalieri | Boemi da Praga | </w:t>
      </w:r>
    </w:p>
    <w:p w14:paraId="77C92192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6D4B6C6B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018B3AF6" w14:textId="77777777" w:rsidR="008D2426" w:rsidRPr="00183FB3" w:rsidRDefault="008D2426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32</w:t>
      </w:r>
    </w:p>
    <w:p w14:paraId="5561AD08" w14:textId="77777777" w:rsidR="008D2426" w:rsidRPr="00183FB3" w:rsidRDefault="008D2426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V al n. 28 (cc. 93r-94v; traduzione di cc. 91r-92v)</w:t>
      </w:r>
    </w:p>
    <w:p w14:paraId="1F37F88E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6298919B" w14:textId="02CCBA34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93r / </w:t>
      </w:r>
    </w:p>
    <w:p w14:paraId="1216DC80" w14:textId="0B9FB1EB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o Principe, e signor, signor gratiosissimo | </w:t>
      </w:r>
    </w:p>
    <w:p w14:paraId="1215D147" w14:textId="215B0163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novo rendiamo alla Serenità vostra, et a questa potentissima Republica | quelle più piene, e maggiori gratie, che sono in poter nostro | per la singolar fede, e benevolenza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no passato huma-|nissimamente mostraste verso di noi nel negare il transito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pa-|gnoli armati, che facevano ispeditioni per queste Regioni, e | pensavano per il Leno Adriatico di venire ad opprimerci. | E confidiamo ancora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stessa fede, e benevolenza ci | sarà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enire conservata, ne punto si diminuirà | per questa avversa fortuna, che con volontà del signor Dio ci | affligge; promettendoci ciò quella gloria della prudenza, | e costanza vostra, che viene da tutto il mondo celebrata. | Noi in vero giudichiamo la causa nostra meritare il favo-|re, et la protettione di tutti i buoni per questo rispetto, che con | quella necessaria pre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e non habbiamo già mai pensato di | offendere la Maestà Cesarea, né di levar via dalla Patria | nostra la cattolica religione: poiché noi conosciamo il romano Imperatore per nostro legitimo Re, e </w:t>
      </w:r>
      <w:r w:rsidR="00F869A7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e, e lo riverimo con | la debita veneratione, né giamai muteremo parere di | restare constantissimamente sin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ltimo delle vite nostre nella | sua fede, et obedienza. E quegli ordini ancora, che si sono | dati alla </w:t>
      </w:r>
      <w:r w:rsidR="00C305BB" w:rsidRPr="00183FB3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>omana Chiesa, et da quali la libertà della nostra evangelica religione non viene infestata, come | sono i frattelli, i parenti, i cugini, e gli amici stretti non solo vengo-|no da noi amati; ma subito dal principio di questi moti con | vicendevole confederatione li habbiamo a</w:t>
      </w:r>
      <w:r w:rsidRPr="00183FB3">
        <w:rPr>
          <w:rStyle w:val="FootnoteReference"/>
          <w:rFonts w:ascii="Times New Roman" w:hAnsi="Times New Roman" w:cs="Times New Roman"/>
        </w:rPr>
        <w:footnoteReference w:id="391"/>
      </w:r>
      <w:r w:rsidRPr="00183FB3">
        <w:rPr>
          <w:rFonts w:ascii="Times New Roman" w:hAnsi="Times New Roman" w:cs="Times New Roman"/>
        </w:rPr>
        <w:t xml:space="preserve"> noi congionti. | </w:t>
      </w:r>
    </w:p>
    <w:p w14:paraId="6A0A3BCD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93v /</w:t>
      </w:r>
    </w:p>
    <w:p w14:paraId="25A50B5B" w14:textId="36DAD559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 in che maniera dalle machination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</w:t>
      </w:r>
      <w:r w:rsidR="00010AF8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>esuiti, con le | invention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lor libri stampati spinti, e sforzati quei Ordini, | che hanno grandissima parte di questi habitanti habbino giudicato | di havere occasione di ricorrer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e, et di asserir di | novo la libertà della religione, che pericolava, et che | già finalmente han presa; copiosamente si crede dalle due | Apologie, et da altri diversi scritti di questi tumulti, mandati alle stampe, oltre le divolgate testimonianze dei grandi </w:t>
      </w:r>
      <w:r w:rsidR="00F4133E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rinci-|pi del Sacro Imperio. Noi però cerchiamo, e dimandiamo solamente, | che ci sia conservato immutabile il nostro privilegio, il quale | consiste tutto nella disobligata, et sicura libertà della veneranda religione, et che contra i pericoli di queste | nove insidie, ne sia data tale, e tanta cautione, che per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venire né con </w:t>
      </w:r>
      <w:r w:rsidRPr="00183FB3">
        <w:rPr>
          <w:rFonts w:ascii="Times New Roman" w:hAnsi="Times New Roman" w:cs="Times New Roman"/>
        </w:rPr>
        <w:lastRenderedPageBreak/>
        <w:t xml:space="preserve">alcuna forza, né con alcuna fraude possi | esser già mai rotta. Et per una certa tale pacificatione | si interpongono al presente alcuni serenissimi </w:t>
      </w:r>
      <w:r w:rsidR="00813A51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lettori, e </w:t>
      </w:r>
      <w:r w:rsidR="00813A51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 xml:space="preserve">rincipi; | al cui lodevole, e piissimo proposito, preghiamo il signor Dio, | che habbia benignissimo riguardo. In questo mentre, | che possiamo desiderar la pace, ma non sperarla | sicuramente, intendiamo da varii luoghi essersi di novo | apparecchiato in Italia, et nel Regno di Napoli un grande | essercito, il quale sia a drittura per condursi nella nostra | Patria a debellarci. Il quale essercito dovendo passare | per i vostri confini e maritimi, e terrestri a questi luoghi, | noi ricordevoli della passata benignità, ricorriamo | </w:t>
      </w:r>
    </w:p>
    <w:p w14:paraId="47B15A68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94r /</w:t>
      </w:r>
    </w:p>
    <w:p w14:paraId="79E61208" w14:textId="3D9CB454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a chiara, e già conosciuta piena clemenza della | humanità, e della fede di questa potentissima Republica | et supplichiamo con ogni maggior efficacia la Serenità vostra | che 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llustre auttorità, e gratia sua intercedi costì | per noi, né permett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pertura del passo; perché qu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r-|cito inimico non possi per i porti, et confini nostri venire | a danni di noi altri, iniquissimamente da altre bande afflitti. | Così molte crudeltà, e fierezze; molte lacrimose tra-|gedie, et abominationi si toglierann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, et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| parte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mensa moltitudine di huomini innocenti; | e risplenderà una miglior speranza di pace, e di concordia | e noi non mancheremo con ogni nostro studio, et officio di | lasciar a posteri con sempiterna lode la memoria di | un tanto, e salutar beneficio. Dio ottimo massimo in | perpetuo conservi, e defendi la Serenità vostra, e tutt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clita | Republica veneta con ogni felice avvenimento. | </w:t>
      </w:r>
    </w:p>
    <w:p w14:paraId="0A4EBD56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09C24C76" w14:textId="06F4B8B8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Praga a primo marzo 1619 |</w:t>
      </w:r>
    </w:p>
    <w:p w14:paraId="7DFBF187" w14:textId="2E950924" w:rsidR="008D2426" w:rsidRPr="00183FB3" w:rsidRDefault="003A69B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</w:t>
      </w:r>
      <w:r w:rsidR="008D2426" w:rsidRPr="00183FB3">
        <w:rPr>
          <w:rFonts w:ascii="Times New Roman" w:hAnsi="Times New Roman" w:cs="Times New Roman"/>
        </w:rPr>
        <w:t>i servitii di vostra Serenità |</w:t>
      </w:r>
    </w:p>
    <w:p w14:paraId="456DBDC1" w14:textId="76AAEBAE" w:rsidR="008D2426" w:rsidRPr="00183FB3" w:rsidRDefault="003A69B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</w:t>
      </w:r>
      <w:r w:rsidR="008D2426" w:rsidRPr="00183FB3">
        <w:rPr>
          <w:rFonts w:ascii="Times New Roman" w:hAnsi="Times New Roman" w:cs="Times New Roman"/>
        </w:rPr>
        <w:t xml:space="preserve">rontissimi | </w:t>
      </w:r>
    </w:p>
    <w:p w14:paraId="1E157CBE" w14:textId="64C9CF1B" w:rsidR="008D2426" w:rsidRPr="00183FB3" w:rsidRDefault="000376EE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8D2426" w:rsidRPr="00183FB3">
        <w:rPr>
          <w:rFonts w:ascii="Times New Roman" w:hAnsi="Times New Roman" w:cs="Times New Roman"/>
        </w:rPr>
        <w:t>i baroni, e cavalieri di Praga, lutteni, et | le altre città regie, et tutti tre i Stati | dell</w:t>
      </w:r>
      <w:r w:rsidR="00CF4972" w:rsidRPr="00183FB3">
        <w:rPr>
          <w:rFonts w:ascii="Times New Roman" w:hAnsi="Times New Roman" w:cs="Times New Roman"/>
        </w:rPr>
        <w:t>’</w:t>
      </w:r>
      <w:r w:rsidR="008D2426" w:rsidRPr="00183FB3">
        <w:rPr>
          <w:rFonts w:ascii="Times New Roman" w:hAnsi="Times New Roman" w:cs="Times New Roman"/>
        </w:rPr>
        <w:t>inclito Regno di Bohemia, che | professano l</w:t>
      </w:r>
      <w:r w:rsidR="00CF4972" w:rsidRPr="00183FB3">
        <w:rPr>
          <w:rFonts w:ascii="Times New Roman" w:hAnsi="Times New Roman" w:cs="Times New Roman"/>
        </w:rPr>
        <w:t>’</w:t>
      </w:r>
      <w:r w:rsidR="008D2426" w:rsidRPr="00183FB3">
        <w:rPr>
          <w:rFonts w:ascii="Times New Roman" w:hAnsi="Times New Roman" w:cs="Times New Roman"/>
        </w:rPr>
        <w:t>evangelica religione | sotto l</w:t>
      </w:r>
      <w:r w:rsidR="00CF4972" w:rsidRPr="00183FB3">
        <w:rPr>
          <w:rFonts w:ascii="Times New Roman" w:hAnsi="Times New Roman" w:cs="Times New Roman"/>
        </w:rPr>
        <w:t>’</w:t>
      </w:r>
      <w:r w:rsidR="008D2426" w:rsidRPr="00183FB3">
        <w:rPr>
          <w:rFonts w:ascii="Times New Roman" w:hAnsi="Times New Roman" w:cs="Times New Roman"/>
        </w:rPr>
        <w:t>una, e l</w:t>
      </w:r>
      <w:r w:rsidR="00CF4972" w:rsidRPr="00183FB3">
        <w:rPr>
          <w:rFonts w:ascii="Times New Roman" w:hAnsi="Times New Roman" w:cs="Times New Roman"/>
        </w:rPr>
        <w:t>’</w:t>
      </w:r>
      <w:r w:rsidR="008D2426" w:rsidRPr="00183FB3">
        <w:rPr>
          <w:rFonts w:ascii="Times New Roman" w:hAnsi="Times New Roman" w:cs="Times New Roman"/>
        </w:rPr>
        <w:t>altra parte. |</w:t>
      </w:r>
    </w:p>
    <w:p w14:paraId="72D5EAD4" w14:textId="77777777" w:rsidR="003C0B86" w:rsidRPr="00183FB3" w:rsidRDefault="003C0B86" w:rsidP="00765C1E">
      <w:pPr>
        <w:rPr>
          <w:rFonts w:ascii="Times New Roman" w:hAnsi="Times New Roman" w:cs="Times New Roman"/>
        </w:rPr>
      </w:pPr>
    </w:p>
    <w:p w14:paraId="395F4084" w14:textId="139EC01A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 tergo. Al Serenissimo principe, e </w:t>
      </w:r>
      <w:r w:rsidR="003C0B86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ignor, illustrissimo Antonio Priuli, </w:t>
      </w:r>
      <w:r w:rsidR="003C0B86" w:rsidRPr="00183FB3">
        <w:rPr>
          <w:rFonts w:ascii="Times New Roman" w:hAnsi="Times New Roman" w:cs="Times New Roman"/>
        </w:rPr>
        <w:t>d</w:t>
      </w:r>
      <w:r w:rsidRPr="00183FB3">
        <w:rPr>
          <w:rFonts w:ascii="Times New Roman" w:hAnsi="Times New Roman" w:cs="Times New Roman"/>
        </w:rPr>
        <w:t>oge di Venetia, | signor nostro gratiosissimo</w:t>
      </w:r>
      <w:r w:rsidR="003C0B86" w:rsidRPr="00183FB3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|</w:t>
      </w:r>
    </w:p>
    <w:p w14:paraId="163AEA56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6D3CABAC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94vC /</w:t>
      </w:r>
    </w:p>
    <w:p w14:paraId="4B92DBCC" w14:textId="11BF87BE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ettera delli | baroni et cavalieri | di Praga</w:t>
      </w:r>
      <w:r w:rsidR="000376EE" w:rsidRPr="00183FB3">
        <w:rPr>
          <w:rFonts w:ascii="Times New Roman" w:hAnsi="Times New Roman" w:cs="Times New Roman"/>
        </w:rPr>
        <w:t xml:space="preserve"> |</w:t>
      </w:r>
    </w:p>
    <w:p w14:paraId="7A2836A8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5C06F3C1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. SS. R. | </w:t>
      </w:r>
    </w:p>
    <w:p w14:paraId="348E30A9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4DEDA4F3" w14:textId="77777777" w:rsidR="008D2426" w:rsidRPr="00183FB3" w:rsidRDefault="008D2426" w:rsidP="00765C1E">
      <w:pPr>
        <w:jc w:val="center"/>
        <w:rPr>
          <w:rFonts w:ascii="Times New Roman" w:hAnsi="Times New Roman" w:cs="Times New Roman"/>
        </w:rPr>
      </w:pPr>
    </w:p>
    <w:p w14:paraId="30DDEB26" w14:textId="77777777" w:rsidR="008D2426" w:rsidRPr="00183FB3" w:rsidRDefault="008D2426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33</w:t>
      </w:r>
    </w:p>
    <w:p w14:paraId="4C92E7B9" w14:textId="77777777" w:rsidR="008D2426" w:rsidRPr="00183FB3" w:rsidRDefault="008D2426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V al n. 28 (cc. 95r-96v)</w:t>
      </w:r>
    </w:p>
    <w:p w14:paraId="3AD072A8" w14:textId="77777777" w:rsidR="008D2426" w:rsidRPr="00183FB3" w:rsidRDefault="008D2426" w:rsidP="00765C1E">
      <w:pPr>
        <w:jc w:val="center"/>
        <w:rPr>
          <w:rFonts w:ascii="Times New Roman" w:hAnsi="Times New Roman" w:cs="Times New Roman"/>
        </w:rPr>
      </w:pPr>
    </w:p>
    <w:p w14:paraId="69CB77B0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95r /</w:t>
      </w:r>
    </w:p>
    <w:p w14:paraId="3DBB80EA" w14:textId="3B3973A6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Translatione della lettera delli </w:t>
      </w:r>
      <w:r w:rsidR="00D00A23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General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aesi | Bassi al Re christianissim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6 di maggio 1619 |</w:t>
      </w:r>
    </w:p>
    <w:p w14:paraId="5D4D7303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7F422A67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ire | </w:t>
      </w:r>
    </w:p>
    <w:p w14:paraId="2861BC56" w14:textId="4F95967D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ostra Maestà ha saputo li disturbi seguiti, li quali da qualche anno | in qua hanno incessantemente tenuto</w:t>
      </w:r>
      <w:r w:rsidRPr="00183FB3">
        <w:rPr>
          <w:rStyle w:val="FootnoteReference"/>
          <w:rFonts w:ascii="Times New Roman" w:hAnsi="Times New Roman" w:cs="Times New Roman"/>
        </w:rPr>
        <w:footnoteReference w:id="392"/>
      </w:r>
      <w:r w:rsidRPr="00183FB3">
        <w:rPr>
          <w:rFonts w:ascii="Times New Roman" w:hAnsi="Times New Roman" w:cs="Times New Roman"/>
        </w:rPr>
        <w:t xml:space="preserve"> in essercitio il riposo, et la | sicurezza di questa Republica per le pericolose, et ardite maniere | di proceder di alcune persone in picciol numero, le quali abusando | la</w:t>
      </w:r>
      <w:r w:rsidRPr="00183FB3">
        <w:rPr>
          <w:rStyle w:val="FootnoteReference"/>
          <w:rFonts w:ascii="Times New Roman" w:hAnsi="Times New Roman" w:cs="Times New Roman"/>
        </w:rPr>
        <w:footnoteReference w:id="393"/>
      </w:r>
      <w:r w:rsidRPr="00183FB3">
        <w:rPr>
          <w:rFonts w:ascii="Times New Roman" w:hAnsi="Times New Roman" w:cs="Times New Roman"/>
        </w:rPr>
        <w:t xml:space="preserve"> loro vocazione; overo la nostra facilità, et bontà, havevano | di loro auttorità privata tentato</w:t>
      </w:r>
      <w:r w:rsidRPr="00183FB3">
        <w:rPr>
          <w:rStyle w:val="FootnoteReference"/>
          <w:rFonts w:ascii="Times New Roman" w:hAnsi="Times New Roman" w:cs="Times New Roman"/>
        </w:rPr>
        <w:footnoteReference w:id="394"/>
      </w:r>
      <w:r w:rsidRPr="00183FB3">
        <w:rPr>
          <w:rFonts w:ascii="Times New Roman" w:hAnsi="Times New Roman" w:cs="Times New Roman"/>
        </w:rPr>
        <w:t xml:space="preserve">, et intrapreso gran cambiamenti | nello Stato totalmente ruinosi, et </w:t>
      </w:r>
      <w:r w:rsidRPr="00183FB3">
        <w:rPr>
          <w:rFonts w:ascii="Times New Roman" w:hAnsi="Times New Roman" w:cs="Times New Roman"/>
        </w:rPr>
        <w:lastRenderedPageBreak/>
        <w:t>incompantibili</w:t>
      </w:r>
      <w:r w:rsidRPr="00183FB3">
        <w:rPr>
          <w:rStyle w:val="FootnoteReference"/>
          <w:rFonts w:ascii="Times New Roman" w:hAnsi="Times New Roman" w:cs="Times New Roman"/>
        </w:rPr>
        <w:footnoteReference w:id="395"/>
      </w:r>
      <w:r w:rsidRPr="00183FB3">
        <w:rPr>
          <w:rFonts w:ascii="Times New Roman" w:hAnsi="Times New Roman" w:cs="Times New Roman"/>
        </w:rPr>
        <w:t xml:space="preserve"> con la conservatione | di lui, anzi che per fermarne il corso, et prevenir le pericolose | estremità, dalle quali in questa mal condotta maniera noi | si trovavamo minacciati, siamo stati forzati di far retenir | li principali auttori, et dar loro giudici degnamente qualificati, | di bontà, et isperienza con auttorità, et giuramento per obligarli | a render conto delle attioni, et tentativi loro, conoscer, fare, | et perfettionare sovranamente il loro processo secondo le leggi, et | le forme dello Stato senza alcuna eccettione, né rispetto | che quelle che appartenessero</w:t>
      </w:r>
      <w:r w:rsidRPr="00183FB3">
        <w:rPr>
          <w:rStyle w:val="FootnoteReference"/>
          <w:rFonts w:ascii="Times New Roman" w:hAnsi="Times New Roman" w:cs="Times New Roman"/>
        </w:rPr>
        <w:footnoteReference w:id="396"/>
      </w:r>
      <w:r w:rsidRPr="00183FB3">
        <w:rPr>
          <w:rFonts w:ascii="Times New Roman" w:hAnsi="Times New Roman" w:cs="Times New Roman"/>
        </w:rPr>
        <w:t xml:space="preserve"> alla loro colpa, o difetto. | Et come sopra ciò la Maestà vostra Sire era stata supplicata da | alcuni d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dherenti parenti, o fautori di questi prigionieri | nemici del vostro riposo, et prosperità perché lasciasse impiegar | il favore, et auttorità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cessione vostra per il loro solle-|vo, et liberatione con raccommandatione dei loro lunghi | servitii, et intiera estenuatione del loro demerito, noi | habbiamo posto ogni studio di far apparere alla Maestà vostra | le grandi ragioni, che ci impedivano di poter in alcuna | maniera condescender ad inovare, o alterar il corso della | giustitia, della quale noi dobbiamo render conto a Dio | et alle leggi di questa Republica; et havevamo bene sperato, | che vostra Maestà se ne sarebbe</w:t>
      </w:r>
      <w:r w:rsidRPr="00183FB3">
        <w:rPr>
          <w:rStyle w:val="FootnoteReference"/>
          <w:rFonts w:ascii="Times New Roman" w:hAnsi="Times New Roman" w:cs="Times New Roman"/>
        </w:rPr>
        <w:footnoteReference w:id="397"/>
      </w:r>
      <w:r w:rsidRPr="00183FB3">
        <w:rPr>
          <w:rFonts w:ascii="Times New Roman" w:hAnsi="Times New Roman" w:cs="Times New Roman"/>
        </w:rPr>
        <w:t xml:space="preserve"> contentata</w:t>
      </w:r>
      <w:r w:rsidRPr="00183FB3">
        <w:rPr>
          <w:rStyle w:val="FootnoteReference"/>
          <w:rFonts w:ascii="Times New Roman" w:hAnsi="Times New Roman" w:cs="Times New Roman"/>
        </w:rPr>
        <w:footnoteReference w:id="398"/>
      </w:r>
      <w:r w:rsidRPr="00183FB3">
        <w:rPr>
          <w:rFonts w:ascii="Times New Roman" w:hAnsi="Times New Roman" w:cs="Times New Roman"/>
        </w:rPr>
        <w:t xml:space="preserve"> intieramente. |</w:t>
      </w:r>
    </w:p>
    <w:p w14:paraId="4882FFF1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95v /</w:t>
      </w:r>
    </w:p>
    <w:p w14:paraId="64A18C14" w14:textId="6575D49F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dimeno Sire conoscendo con grandissimo nostro discontento per le | frequenti</w:t>
      </w:r>
      <w:r w:rsidRPr="00183FB3">
        <w:rPr>
          <w:rStyle w:val="FootnoteReference"/>
          <w:rFonts w:ascii="Times New Roman" w:hAnsi="Times New Roman" w:cs="Times New Roman"/>
        </w:rPr>
        <w:footnoteReference w:id="399"/>
      </w:r>
      <w:r w:rsidRPr="00183FB3">
        <w:rPr>
          <w:rFonts w:ascii="Times New Roman" w:hAnsi="Times New Roman" w:cs="Times New Roman"/>
        </w:rPr>
        <w:t xml:space="preserve"> instanze che a colpo, a colpo ci ha</w:t>
      </w:r>
      <w:r w:rsidRPr="00183FB3">
        <w:rPr>
          <w:rStyle w:val="FootnoteReference"/>
          <w:rFonts w:ascii="Times New Roman" w:hAnsi="Times New Roman" w:cs="Times New Roman"/>
        </w:rPr>
        <w:footnoteReference w:id="400"/>
      </w:r>
      <w:r w:rsidRPr="00183FB3">
        <w:rPr>
          <w:rFonts w:ascii="Times New Roman" w:hAnsi="Times New Roman" w:cs="Times New Roman"/>
        </w:rPr>
        <w:t xml:space="preserve"> radoppiato il | vostro Ambasciatore in loro favore, volendoci obligar per il merito | dei regii favori vostri ad una ruinosa dolcezza, et clemenza | senza impartir alcuna cosa</w:t>
      </w:r>
      <w:r w:rsidRPr="00183FB3">
        <w:rPr>
          <w:rStyle w:val="FootnoteReference"/>
          <w:rFonts w:ascii="Times New Roman" w:hAnsi="Times New Roman" w:cs="Times New Roman"/>
        </w:rPr>
        <w:footnoteReference w:id="401"/>
      </w:r>
      <w:r w:rsidRPr="00183FB3">
        <w:rPr>
          <w:rFonts w:ascii="Times New Roman" w:hAnsi="Times New Roman" w:cs="Times New Roman"/>
        </w:rPr>
        <w:t xml:space="preserve"> alla giustitia, alla necessità, né ad altre | ragioni di questa Republica; </w:t>
      </w:r>
      <w:r w:rsidR="006C0E55">
        <w:rPr>
          <w:rFonts w:ascii="Times New Roman" w:hAnsi="Times New Roman" w:cs="Times New Roman"/>
        </w:rPr>
        <w:t>n</w:t>
      </w:r>
      <w:r w:rsidRPr="00183FB3">
        <w:rPr>
          <w:rFonts w:ascii="Times New Roman" w:hAnsi="Times New Roman" w:cs="Times New Roman"/>
        </w:rPr>
        <w:t>oi osserviamo (sotto corre</w:t>
      </w:r>
      <w:r w:rsidR="003C0B86" w:rsidRPr="00183FB3">
        <w:rPr>
          <w:rFonts w:ascii="Times New Roman" w:hAnsi="Times New Roman" w:cs="Times New Roman"/>
        </w:rPr>
        <w:t>tt</w:t>
      </w:r>
      <w:r w:rsidRPr="00183FB3">
        <w:rPr>
          <w:rFonts w:ascii="Times New Roman" w:hAnsi="Times New Roman" w:cs="Times New Roman"/>
        </w:rPr>
        <w:t>e) | che la Maestà vostra</w:t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non ha compreso la cognitione di tutta questa | attione secondo il vero merito di lei. Perché Sire, essendo | voi gran Re degnamente commemorat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Style w:val="FootnoteReference"/>
          <w:rFonts w:ascii="Times New Roman" w:hAnsi="Times New Roman" w:cs="Times New Roman"/>
        </w:rPr>
        <w:footnoteReference w:id="402"/>
      </w:r>
      <w:r w:rsidR="003C0B86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amar la giustitia | et la nostra conservatione, come sarebbe possibile, che | vorreste, o potreste proteger alla vista, et conoscenza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uropa tutta una si ingiusta, et attroce attione | che così grandemente interessa il bene del vostro proprio | servitio; et men soffrire, che fosse solamente parlato</w:t>
      </w:r>
      <w:r w:rsidRPr="00183FB3">
        <w:rPr>
          <w:rStyle w:val="FootnoteReference"/>
          <w:rFonts w:ascii="Times New Roman" w:hAnsi="Times New Roman" w:cs="Times New Roman"/>
        </w:rPr>
        <w:footnoteReference w:id="403"/>
      </w:r>
      <w:r w:rsidRPr="00183FB3">
        <w:rPr>
          <w:rFonts w:ascii="Times New Roman" w:hAnsi="Times New Roman" w:cs="Times New Roman"/>
        </w:rPr>
        <w:t xml:space="preserve"> a | vostro nome per la gratia di quelli, che inalzati a | funtioni grandi, delle quali mal servendosi per fattioni, | et inteligenze</w:t>
      </w:r>
      <w:r w:rsidRPr="00183FB3">
        <w:rPr>
          <w:rStyle w:val="FootnoteReference"/>
          <w:rFonts w:ascii="Times New Roman" w:hAnsi="Times New Roman" w:cs="Times New Roman"/>
        </w:rPr>
        <w:footnoteReference w:id="404"/>
      </w:r>
      <w:r w:rsidRPr="00183FB3">
        <w:rPr>
          <w:rFonts w:ascii="Times New Roman" w:hAnsi="Times New Roman" w:cs="Times New Roman"/>
        </w:rPr>
        <w:t xml:space="preserve"> hanno conspirato alla desolatione, et ruina | della loro propria Patria per pervenire alla loro sregolata | ambitione, sendo stati di tanta temerità, che hanno | ardito di loro testa senza carica, né commissione legitima | levar gran quantità di genti da guerra; et colla loro | condotta, et sotto poste</w:t>
      </w:r>
      <w:r w:rsidRPr="00183FB3">
        <w:rPr>
          <w:rStyle w:val="FootnoteReference"/>
          <w:rFonts w:ascii="Times New Roman" w:hAnsi="Times New Roman" w:cs="Times New Roman"/>
        </w:rPr>
        <w:footnoteReference w:id="405"/>
      </w:r>
      <w:r w:rsidRPr="00183FB3">
        <w:rPr>
          <w:rFonts w:ascii="Times New Roman" w:hAnsi="Times New Roman" w:cs="Times New Roman"/>
        </w:rPr>
        <w:t xml:space="preserve"> al suo giuramento farle scorrer, et al-|loggiar dentro</w:t>
      </w:r>
      <w:r w:rsidRPr="00183FB3">
        <w:rPr>
          <w:rStyle w:val="FootnoteReference"/>
          <w:rFonts w:ascii="Times New Roman" w:hAnsi="Times New Roman" w:cs="Times New Roman"/>
        </w:rPr>
        <w:footnoteReference w:id="406"/>
      </w:r>
      <w:r w:rsidRPr="00183FB3">
        <w:rPr>
          <w:rFonts w:ascii="Times New Roman" w:hAnsi="Times New Roman" w:cs="Times New Roman"/>
        </w:rPr>
        <w:t xml:space="preserve"> molte piazze, et città a fine secondo | la loro volontà, et buon gusto di rom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delle Provincie | cambiar la religione, interdir la giustitia, alterar la politica, | snervar la militia, opprimer la commune libertà, et | in somma ranversar sottosopra tut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rdine dello Stato | et il rispetto dei suoi più buoni collegati. Delle quali criminalità | </w:t>
      </w:r>
    </w:p>
    <w:p w14:paraId="2487B8B4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96r /</w:t>
      </w:r>
    </w:p>
    <w:p w14:paraId="05C59847" w14:textId="3368FCF0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di molte altre med</w:t>
      </w:r>
      <w:r w:rsidR="00166F55" w:rsidRPr="00183FB3">
        <w:rPr>
          <w:rFonts w:ascii="Times New Roman" w:hAnsi="Times New Roman" w:cs="Times New Roman"/>
        </w:rPr>
        <w:t>iament</w:t>
      </w:r>
      <w:r w:rsidRPr="00183FB3">
        <w:rPr>
          <w:rFonts w:ascii="Times New Roman" w:hAnsi="Times New Roman" w:cs="Times New Roman"/>
        </w:rPr>
        <w:t>te irremissibili, il fu</w:t>
      </w:r>
      <w:r w:rsidRPr="00183FB3">
        <w:rPr>
          <w:rStyle w:val="FootnoteReference"/>
          <w:rFonts w:ascii="Times New Roman" w:hAnsi="Times New Roman" w:cs="Times New Roman"/>
        </w:rPr>
        <w:footnoteReference w:id="407"/>
      </w:r>
      <w:r w:rsidRPr="00183FB3">
        <w:rPr>
          <w:rFonts w:ascii="Times New Roman" w:hAnsi="Times New Roman" w:cs="Times New Roman"/>
        </w:rPr>
        <w:t xml:space="preserve"> Bernvelt essendo stato | debitamente confesso, et convinto; ha già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cutione della sentenza | definitiv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legitimi giudici, ricevuta la giusta punitione | convenevol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trocità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demeriti, et tentativi. Et per | tanto ci </w:t>
      </w:r>
      <w:r w:rsidRPr="00183FB3">
        <w:rPr>
          <w:rFonts w:ascii="Times New Roman" w:hAnsi="Times New Roman" w:cs="Times New Roman"/>
        </w:rPr>
        <w:lastRenderedPageBreak/>
        <w:t>promettemo, che vostra Maestà meglio informata della sincerità | del nostro proceder (di che habbiamo data carica al signor di | Langarac nostro Ambasciatore di farvi vedere delle particularità | che</w:t>
      </w:r>
      <w:r w:rsidRPr="00183FB3">
        <w:rPr>
          <w:rStyle w:val="FootnoteReference"/>
          <w:rFonts w:ascii="Times New Roman" w:hAnsi="Times New Roman" w:cs="Times New Roman"/>
        </w:rPr>
        <w:footnoteReference w:id="408"/>
      </w:r>
      <w:r w:rsidRPr="00183FB3">
        <w:rPr>
          <w:rFonts w:ascii="Times New Roman" w:hAnsi="Times New Roman" w:cs="Times New Roman"/>
        </w:rPr>
        <w:t xml:space="preserve"> si contengono nella sentenza medesima) loderà | la nostra prudente constanza; et con equità uguale, impro-|berà, et condanarà tutto quell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stato fatto per pregiu-|dicar, et interessar la dignità, libertà, et conservatione di | questa Republica et sopra questa ferma confidenza supplicamo | humilissimamente vostra Maestà di voler far commandamento al signor di | Morier vostro ambasciatore che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enire si astenga di più | dar appoggio, et sostento a simili, o altre fattioni in questo | Stato; ma più tosto di aiutarci a qualificar lo Stato a fine | di potersi 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di lui render</w:t>
      </w:r>
      <w:r w:rsidRPr="00183FB3">
        <w:rPr>
          <w:rStyle w:val="FootnoteReference"/>
          <w:rFonts w:ascii="Times New Roman" w:hAnsi="Times New Roman" w:cs="Times New Roman"/>
        </w:rPr>
        <w:footnoteReference w:id="409"/>
      </w:r>
      <w:r w:rsidRPr="00183FB3">
        <w:rPr>
          <w:rFonts w:ascii="Times New Roman" w:hAnsi="Times New Roman" w:cs="Times New Roman"/>
        </w:rPr>
        <w:t xml:space="preserve"> più fermo per dentro, et più | utile al servitio di vostra Maestà come è suo debito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tione | reale di lei. Et parimente haveressimo ben desiderato Sire, | che egli</w:t>
      </w:r>
      <w:r w:rsidRPr="00183FB3">
        <w:rPr>
          <w:rStyle w:val="FootnoteReference"/>
          <w:rFonts w:ascii="Times New Roman" w:hAnsi="Times New Roman" w:cs="Times New Roman"/>
        </w:rPr>
        <w:footnoteReference w:id="410"/>
      </w:r>
      <w:r w:rsidRPr="00183FB3">
        <w:rPr>
          <w:rFonts w:ascii="Times New Roman" w:hAnsi="Times New Roman" w:cs="Times New Roman"/>
        </w:rPr>
        <w:t xml:space="preserve"> si fosse contentato di usar maggior discrettione nelle | sue impositioni, nella maggior parte delle qu[ali]</w:t>
      </w:r>
      <w:r w:rsidRPr="00183FB3">
        <w:rPr>
          <w:rStyle w:val="FootnoteReference"/>
          <w:rFonts w:ascii="Times New Roman" w:hAnsi="Times New Roman" w:cs="Times New Roman"/>
        </w:rPr>
        <w:footnoteReference w:id="411"/>
      </w:r>
      <w:r w:rsidRPr="00183FB3">
        <w:rPr>
          <w:rFonts w:ascii="Times New Roman" w:hAnsi="Times New Roman" w:cs="Times New Roman"/>
        </w:rPr>
        <w:t xml:space="preserve"> ha egli | tutto apertamente sindicate le nostre più giuste, et necessarie | attioni, essendosi lasciato tirar fin là di distribuirle | a fineché</w:t>
      </w:r>
      <w:r w:rsidRPr="00183FB3">
        <w:rPr>
          <w:rStyle w:val="FootnoteReference"/>
          <w:rFonts w:ascii="Times New Roman" w:hAnsi="Times New Roman" w:cs="Times New Roman"/>
        </w:rPr>
        <w:footnoteReference w:id="412"/>
      </w:r>
      <w:r w:rsidRPr="00183FB3">
        <w:rPr>
          <w:rFonts w:ascii="Times New Roman" w:hAnsi="Times New Roman" w:cs="Times New Roman"/>
        </w:rPr>
        <w:t>, coperte dal rispett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ttorità vostra | Sire, dassero qualche speranza di sollevo alla fattione | che noi procuriamo con ogni spirito di dissipar, et somerger</w:t>
      </w:r>
      <w:r w:rsidRPr="00183FB3">
        <w:rPr>
          <w:rStyle w:val="FootnoteReference"/>
          <w:rFonts w:ascii="Times New Roman" w:hAnsi="Times New Roman" w:cs="Times New Roman"/>
        </w:rPr>
        <w:footnoteReference w:id="413"/>
      </w:r>
      <w:r w:rsidRPr="00183FB3">
        <w:rPr>
          <w:rFonts w:ascii="Times New Roman" w:hAnsi="Times New Roman" w:cs="Times New Roman"/>
        </w:rPr>
        <w:t>. | Il che essendo noi stati obligati di mostrar | a dito a vostra Maestà per il bene del vostro servitio et di quello | della nostra Republica forniremo</w:t>
      </w:r>
      <w:r w:rsidRPr="00183FB3">
        <w:rPr>
          <w:rStyle w:val="FootnoteReference"/>
          <w:rFonts w:ascii="Times New Roman" w:hAnsi="Times New Roman" w:cs="Times New Roman"/>
        </w:rPr>
        <w:footnoteReference w:id="414"/>
      </w:r>
      <w:r w:rsidRPr="00183FB3">
        <w:rPr>
          <w:rFonts w:ascii="Times New Roman" w:hAnsi="Times New Roman" w:cs="Times New Roman"/>
        </w:rPr>
        <w:t xml:space="preserve"> con pregar Dio. |</w:t>
      </w:r>
    </w:p>
    <w:p w14:paraId="086F88D4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ire. | </w:t>
      </w:r>
    </w:p>
    <w:p w14:paraId="39E0E6DC" w14:textId="26168A70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e vogli prosperar il vostro </w:t>
      </w:r>
      <w:r w:rsidR="004812A5" w:rsidRPr="00183FB3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>egno in pace, et in grandezza, et vostra Maestà in | sanità et longa vita, con augumentar a no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nore del suo real amore. |</w:t>
      </w:r>
    </w:p>
    <w:p w14:paraId="0C651969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04056875" w14:textId="6488C4B1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6 di maggio 1619 |</w:t>
      </w:r>
    </w:p>
    <w:p w14:paraId="5E84FE82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2F24AF4C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96vB /</w:t>
      </w:r>
    </w:p>
    <w:p w14:paraId="2D65C9EE" w14:textId="588E8E5E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Translatione della lettera delli |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ignori Stati scritta al </w:t>
      </w:r>
      <w:r w:rsidR="00FC5747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>hristianissimo doppo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cutione contro Bernvelt |</w:t>
      </w:r>
    </w:p>
    <w:p w14:paraId="350088B4" w14:textId="024CBA00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eplicata | nel n° 106 sola |</w:t>
      </w:r>
    </w:p>
    <w:p w14:paraId="708921AD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6875DAFC" w14:textId="77777777" w:rsidR="00570E63" w:rsidRPr="00570E63" w:rsidRDefault="008D2426" w:rsidP="00570E63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570E63">
        <w:rPr>
          <w:rFonts w:ascii="Times New Roman" w:hAnsi="Times New Roman" w:cs="Times New Roman"/>
        </w:rPr>
        <w:lastRenderedPageBreak/>
        <w:t>/START LETTER/</w:t>
      </w:r>
    </w:p>
    <w:p w14:paraId="57DDE434" w14:textId="0C5EE532" w:rsidR="008D2426" w:rsidRPr="00183FB3" w:rsidRDefault="008D2426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34</w:t>
      </w:r>
    </w:p>
    <w:p w14:paraId="7688908E" w14:textId="5C6C627B" w:rsidR="008D2426" w:rsidRPr="00183FB3" w:rsidRDefault="008D2426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4 giugn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98r-101v)</w:t>
      </w:r>
    </w:p>
    <w:p w14:paraId="701E867A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5E19EFED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98r /</w:t>
      </w:r>
    </w:p>
    <w:p w14:paraId="24164FCF" w14:textId="32A8FADB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07 sola |</w:t>
      </w:r>
    </w:p>
    <w:p w14:paraId="07008395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39C49444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4578C3D4" w14:textId="5F3CA7E1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oppo haver li deputati Bohemi ottenuto dalli </w:t>
      </w:r>
      <w:r w:rsidR="00D00A23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General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avanzo della seconda mesata risolverono la partenza uno | a drittura per Praga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a trovar li suoi milla fanti | per il passaggi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quali haveva messa qualche difficolt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arcivescovo di Colonia, onde doverà haver il</w:t>
      </w:r>
      <w:r w:rsidRPr="00183FB3">
        <w:rPr>
          <w:rStyle w:val="FootnoteReference"/>
          <w:rFonts w:ascii="Times New Roman" w:hAnsi="Times New Roman" w:cs="Times New Roman"/>
        </w:rPr>
        <w:footnoteReference w:id="415"/>
      </w:r>
      <w:r w:rsidRPr="00183FB3">
        <w:rPr>
          <w:rFonts w:ascii="Times New Roman" w:hAnsi="Times New Roman" w:cs="Times New Roman"/>
        </w:rPr>
        <w:t xml:space="preserve"> buon | numero di compagnie di cavallaria per scorgelo fino in luoco | sicuro. Anco qualche cavalli levati per uno dei </w:t>
      </w:r>
      <w:r w:rsidR="009C08BC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rincipi | dell</w:t>
      </w:r>
      <w:r w:rsidR="00CF4972" w:rsidRPr="00183FB3">
        <w:rPr>
          <w:rFonts w:ascii="Times New Roman" w:hAnsi="Times New Roman" w:cs="Times New Roman"/>
        </w:rPr>
        <w:t>’</w:t>
      </w:r>
      <w:r w:rsidR="009C08BC" w:rsidRPr="00183FB3">
        <w:rPr>
          <w:rFonts w:ascii="Times New Roman" w:hAnsi="Times New Roman" w:cs="Times New Roman"/>
        </w:rPr>
        <w:t>U</w:t>
      </w:r>
      <w:r w:rsidRPr="00183FB3">
        <w:rPr>
          <w:rFonts w:ascii="Times New Roman" w:hAnsi="Times New Roman" w:cs="Times New Roman"/>
        </w:rPr>
        <w:t xml:space="preserve">nione havevano incontrato nel medesimo intoppo, che per | non perder tempo hanno detornato camino. Questa è la | prima volta, che dal detto Elettore è stata rifiutata | la stradda a genti levate in questi </w:t>
      </w:r>
      <w:r w:rsidR="00183922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 xml:space="preserve">aesi. | </w:t>
      </w:r>
    </w:p>
    <w:p w14:paraId="44FD6EA9" w14:textId="2A7E191B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signor principe Mauritio ha portato il negotio di detti agenti con ogni | maggior affetto, et vorrebbe pur vederne buon essito, et che | si mantenessero quei Stati in maniera, che facessero testa | a ca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ustria. | </w:t>
      </w:r>
    </w:p>
    <w:p w14:paraId="498B30A5" w14:textId="2326DF44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haverebbe voluto volentieri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straordinari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destinato | per Alemagna fosse passato per qua per cavar le commissioni, | che teneva; se ben credesi, che non habbino per fine, che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ccommodamento. Non veggo che qui riuscirebbe di con-|tento amandosi tener impegnato altrove lo Spagnuolo, et | la guerra lontana; et li signori Bohemi sono stati molto ben | avvertiti a guardarsi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trattato di detto Ambasciatore non | habbi della natura di quella di Zanthen maneggiato per | il Cavallier Wton, che assicurò la restitutione di Vesel, ma | al contrario restò quella importante piazza nelle mani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pagnuoli. | </w:t>
      </w:r>
    </w:p>
    <w:p w14:paraId="7BD60F51" w14:textId="3E5DEECD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È stato publicato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detto Ambasciator straordinario doveva nel suo passag-|gio procurar di tirar qualche cos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o delli arciduchi |</w:t>
      </w:r>
    </w:p>
    <w:p w14:paraId="5E168D69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98v /</w:t>
      </w:r>
    </w:p>
    <w:p w14:paraId="223BE012" w14:textId="35015CCC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toccante la tregua il qual nome o concetto non piace a tutti. Ma | quelli in particolare, che intendono li affari dello Stato, non sano | risolversi nella presente positura di questo </w:t>
      </w:r>
      <w:r w:rsidR="000F3508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>overno a quello che | debbano appigliarsi se prima non è tutto stabilito; ma la | general voce par che conformi, che la tregua possi rinovella[rsi]</w:t>
      </w:r>
      <w:r w:rsidRPr="00183FB3">
        <w:rPr>
          <w:rStyle w:val="FootnoteReference"/>
          <w:rFonts w:ascii="Times New Roman" w:hAnsi="Times New Roman" w:cs="Times New Roman"/>
        </w:rPr>
        <w:footnoteReference w:id="416"/>
      </w:r>
      <w:r w:rsidRPr="00183FB3">
        <w:rPr>
          <w:rFonts w:ascii="Times New Roman" w:hAnsi="Times New Roman" w:cs="Times New Roman"/>
        </w:rPr>
        <w:t xml:space="preserve"> | il che non può apportar giovamento alcuno alle cos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talia. | </w:t>
      </w:r>
    </w:p>
    <w:p w14:paraId="6E0FCDBB" w14:textId="1051D3D5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ier mattina partì il signor principe di Oranges accompagnato dal | Principe suo fratello, et da altri signori per Zuphten in | Gheldria</w:t>
      </w:r>
      <w:r w:rsidRPr="00183FB3">
        <w:rPr>
          <w:rStyle w:val="FootnoteReference"/>
          <w:rFonts w:ascii="Times New Roman" w:hAnsi="Times New Roman" w:cs="Times New Roman"/>
        </w:rPr>
        <w:footnoteReference w:id="417"/>
      </w:r>
      <w:r w:rsidRPr="00183FB3">
        <w:rPr>
          <w:rFonts w:ascii="Times New Roman" w:hAnsi="Times New Roman" w:cs="Times New Roman"/>
        </w:rPr>
        <w:t xml:space="preserve"> a fine di accommodar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ttorità sua | nella riduttione di quei stati diverse difficoltà, che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on-|trano, et particolarmente nelle contributioni che sono lo spirito |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a in questo Paese per il suo mantenimento. Et diffi-|cilmente il popolo si accommoderebbe a nuove impositioni, mentre | non sano, se quelle che sono pagate sono ben governate. Et | massime nella presente stagione, che indica sterilità | più che altrimenti per la gran sicità: onde tutto è accresciuto [di]</w:t>
      </w:r>
      <w:r w:rsidRPr="00183FB3">
        <w:rPr>
          <w:rStyle w:val="FootnoteReference"/>
          <w:rFonts w:ascii="Times New Roman" w:hAnsi="Times New Roman" w:cs="Times New Roman"/>
        </w:rPr>
        <w:footnoteReference w:id="418"/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| prezzo; et li poveri in particolare si risentono</w:t>
      </w:r>
      <w:r w:rsidRPr="00183FB3">
        <w:rPr>
          <w:rStyle w:val="FootnoteReference"/>
          <w:rFonts w:ascii="Times New Roman" w:hAnsi="Times New Roman" w:cs="Times New Roman"/>
        </w:rPr>
        <w:footnoteReference w:id="419"/>
      </w:r>
      <w:r w:rsidRPr="00183FB3">
        <w:rPr>
          <w:rFonts w:ascii="Times New Roman" w:hAnsi="Times New Roman" w:cs="Times New Roman"/>
        </w:rPr>
        <w:t xml:space="preserve"> per la carestia | di tutte le cose; da che manc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o vado essente, et se | la Serenità vostra non mi assiste colla sua gratia, et munificenza | in verità, che sono a malissimi termini. Vostre </w:t>
      </w:r>
      <w:r w:rsidR="00863515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ccellenze conoscono | molto bene il mio bisogno, et possono darli sollevo, se così | se ne compiateranno, come le prego con ogni humiltà. | </w:t>
      </w:r>
    </w:p>
    <w:p w14:paraId="6F546BCD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Attendono questi signori a trovar sesto a tutte le cose, et particolarmente | alle finanze ridotte a questi tempi in qualche disordi[ne]</w:t>
      </w:r>
      <w:r w:rsidRPr="00183FB3">
        <w:rPr>
          <w:rStyle w:val="FootnoteReference"/>
          <w:rFonts w:ascii="Times New Roman" w:hAnsi="Times New Roman" w:cs="Times New Roman"/>
        </w:rPr>
        <w:footnoteReference w:id="420"/>
      </w:r>
      <w:r w:rsidRPr="00183FB3">
        <w:rPr>
          <w:rFonts w:ascii="Times New Roman" w:hAnsi="Times New Roman" w:cs="Times New Roman"/>
        </w:rPr>
        <w:t xml:space="preserve"> | et qualcheduno ha mostrato meco desiderio di sapere</w:t>
      </w:r>
      <w:r w:rsidRPr="00183FB3">
        <w:rPr>
          <w:rStyle w:val="FootnoteReference"/>
          <w:rFonts w:ascii="Times New Roman" w:hAnsi="Times New Roman" w:cs="Times New Roman"/>
        </w:rPr>
        <w:footnoteReference w:id="421"/>
      </w:r>
      <w:r w:rsidRPr="00183FB3">
        <w:rPr>
          <w:rFonts w:ascii="Times New Roman" w:hAnsi="Times New Roman" w:cs="Times New Roman"/>
        </w:rPr>
        <w:t xml:space="preserve"> | in qual modo si governa quella serenissima Republica nel far | tener contro delle sue entrate, et uscite perché volontieri | si regolerebbono conforme ad essa. | </w:t>
      </w:r>
    </w:p>
    <w:p w14:paraId="14B894D5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99r /</w:t>
      </w:r>
    </w:p>
    <w:p w14:paraId="08325E83" w14:textId="55470921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urant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bsenza del signor principe Mauritio, che sarà per dieci, o | dodici giorni non veniranno insieme le città di Holanda, onde | doverò ritardare a saper dire alla Serenità vostra qualche cosa del nego-|tio di unione. | </w:t>
      </w:r>
    </w:p>
    <w:p w14:paraId="0F6084BC" w14:textId="755014F9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nco intorno alla condotta del principe Henrico non potrò parlar | con fondamento, che al ritorno di lui con sua Eccellenza. Ultimamente che fui con | lei mi disse di haver parlato col fratello. Desiderò saper da | me circa il titolo, et altri particolari, et disse poi, che in questo | viaggio haverebbono parlato insieme per veder come potesse | rappresentarsi il negotio per havern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enso, et havuta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a sua la debita informatione haverebbe parlato con li signori | Stati; di maniera che la Serinità vostra intende, che restarebbe | agiustato questo primo punto della licenza da dimandarsi | da loro. Vi sar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curars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r la | sua persona in tutti i casi. In che mostrò meco sua Eccellenza far | qualche reflesso; ma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canto parve a lei impos-|sibile, che in un medesimo tempo quella serenissima Republica, et | queste Provincie fossero in guerra. Attenderò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ito, | et vostra Serenità si compiacerà avvertirmi di quelle cose, che stimerà | proprie al suo servitio in questa condotta se doverà proseguire. |</w:t>
      </w:r>
    </w:p>
    <w:p w14:paraId="04D0DC2B" w14:textId="5F6B607D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l luocotenente colonello del signor Anstenraedt, che ha havuta licenza | per tre mesi è venuto qui il fratello del signor colonello Rocalaura | ha portato lettere di lui al signor Principe, et a me ancora, et | parmi haver scoperto che siano simili alle mie nel particolar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tione, che ha la Serenità vostra di regolar li stipendii delle | sue genti dice che non è cosa più facile che accrescer, né | più difficile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bbassar il soldo; mostra che lo vorrebbe | volontieri per servitio di vostra Serenità; ma tem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ontro, quando |</w:t>
      </w:r>
    </w:p>
    <w:p w14:paraId="5B9B161E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99v /</w:t>
      </w:r>
    </w:p>
    <w:p w14:paraId="67AC5516" w14:textId="59F8BCFA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enisse a tal risolutione. Io sabbato, che mi trovai con sua Eccellentia | volsi per modo di discorso cavarne il suo senso. Mi disse. Et cercò | mi parve con buon affetto o la serenissima Republica ha a far di dette genti, | o non, se ne ha a fare non la consiglio in modo alcuno toccar | questa corda perché se ne troverà male, le genti fuggiranno | non vorranno servire, et quel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peggio correranno alla | part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imico, che per quanto intendo disse procura di | sviarne. La Republica si tenga cara quella soldatesca, che come | altre volte vi ho detto, le costa tanto, et hora a[cco]stumati</w:t>
      </w:r>
      <w:r w:rsidRPr="00183FB3">
        <w:rPr>
          <w:rStyle w:val="FootnoteReference"/>
          <w:rFonts w:ascii="Times New Roman" w:hAnsi="Times New Roman" w:cs="Times New Roman"/>
        </w:rPr>
        <w:footnoteReference w:id="422"/>
      </w:r>
      <w:r w:rsidRPr="00183FB3">
        <w:rPr>
          <w:rFonts w:ascii="Times New Roman" w:hAnsi="Times New Roman" w:cs="Times New Roman"/>
        </w:rPr>
        <w:t xml:space="preserve"> al | Paese val più uno di quelli, che diec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</w:t>
      </w:r>
      <w:r w:rsidR="00061126" w:rsidRPr="00183FB3">
        <w:rPr>
          <w:rStyle w:val="FootnoteReference"/>
          <w:rFonts w:ascii="Times New Roman" w:hAnsi="Times New Roman" w:cs="Times New Roman"/>
        </w:rPr>
        <w:footnoteReference w:id="423"/>
      </w:r>
      <w:r w:rsidRPr="00183FB3">
        <w:rPr>
          <w:rFonts w:ascii="Times New Roman" w:hAnsi="Times New Roman" w:cs="Times New Roman"/>
        </w:rPr>
        <w:t xml:space="preserve">: </w:t>
      </w:r>
      <w:r w:rsidR="006C0E55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iù tosto si liberi | da qualche altra spesa superflua. Et replicò parmi, che | ad esso non si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pportunità di far il tentativo, et toccar una | tal corda. Monsignor di Rocalaura anco nelle lettere di sua Eccellenza | si lauda supramodo delli honori, che riceve dalla Serenità vostra, da | qu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enato, et dalla nobiltà tutta in generale, mostra | affetto al servitio, et dal fratello suo ho cavato, che volontieri | continuerà in esso. L</w:t>
      </w:r>
      <w:r w:rsidR="00CF4972" w:rsidRPr="00183FB3">
        <w:rPr>
          <w:rFonts w:ascii="Times New Roman" w:hAnsi="Times New Roman" w:cs="Times New Roman"/>
        </w:rPr>
        <w:t>’</w:t>
      </w:r>
      <w:r w:rsidR="00863515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>ccellenze vostre hanno fatto esperimento del | credito di quel soggetto appresso la soldatesca, et del valor suo, | et non dubito, che anco per obligarlo haveranno mezi, che | non serviranno a consequenza; ma a testimonio di stimar | la persona, et col progresso del tempo avanzar quello, che | la presente congiontura rende di difficile riuscita. |</w:t>
      </w:r>
    </w:p>
    <w:p w14:paraId="5949252D" w14:textId="3EB1C1AE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gli mi accenna, et veramente con somma modestia, che a | proportione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norario estraordinari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di ottocento | scudi il mese per lui, et per li officiali del suo reggimento | trova haver meno di quello, che habbino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i, che | sono venuti con condotta di genti da questi </w:t>
      </w:r>
      <w:r w:rsidR="00183922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aesi, et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| per il numero molto inferiore al suo. Io ho stimato mio debit[o]</w:t>
      </w:r>
      <w:r w:rsidRPr="00183FB3">
        <w:rPr>
          <w:rStyle w:val="FootnoteReference"/>
          <w:rFonts w:ascii="Times New Roman" w:hAnsi="Times New Roman" w:cs="Times New Roman"/>
        </w:rPr>
        <w:footnoteReference w:id="424"/>
      </w:r>
      <w:r w:rsidRPr="00183FB3">
        <w:rPr>
          <w:rFonts w:ascii="Times New Roman" w:hAnsi="Times New Roman" w:cs="Times New Roman"/>
        </w:rPr>
        <w:t xml:space="preserve"> | </w:t>
      </w:r>
    </w:p>
    <w:p w14:paraId="662416AC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/ 100r /</w:t>
      </w:r>
    </w:p>
    <w:p w14:paraId="1186B0D5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notificar questo tanto alla Serenità vostra ad ogni buon rispetto, et per | il suo servitio. | </w:t>
      </w:r>
    </w:p>
    <w:p w14:paraId="773AA7E1" w14:textId="44155FB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olecitato il Pach da me, et aiutato in quanto ho potuto ha usata dal | canto suo ogni possibil diligenza, et fino ad hora si è ricuperato | quasi tutto il denaro di quattro cavato dalle mani delle | sicurtà. Si trova tuttavia a Roterdam per ricuperatione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o. Credo che sarà presto spedito, et partirà subito per costì. | </w:t>
      </w:r>
    </w:p>
    <w:p w14:paraId="20474E0A" w14:textId="0E06979D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omenica partì il suo luocotenente con un bombardiere. Se ne ritor-|na a quel servitio et io li ho convenuti dar 180 fiorini a conto | di sue paghe, di che come anco di un debito di 70 fiorini, | che lascia qui ne ho dato particolar conto alli illustrissimi signori procuratori |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ar; mandandole il ricever, et scrittura del suo obligo. | </w:t>
      </w:r>
    </w:p>
    <w:p w14:paraId="6A898D4D" w14:textId="24765C2E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 queste sarà aggiunta la replicat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7 del passato, senza però | lettera</w:t>
      </w:r>
      <w:r w:rsidRPr="00183FB3">
        <w:rPr>
          <w:rStyle w:val="FootnoteReference"/>
          <w:rFonts w:ascii="Times New Roman" w:hAnsi="Times New Roman" w:cs="Times New Roman"/>
        </w:rPr>
        <w:footnoteReference w:id="425"/>
      </w:r>
      <w:r w:rsidRPr="00183FB3">
        <w:rPr>
          <w:rFonts w:ascii="Times New Roman" w:hAnsi="Times New Roman" w:cs="Times New Roman"/>
        </w:rPr>
        <w:t xml:space="preserve"> delli signori Bohemi, et di questi Stati, non havendone havuto | dupplicato. Prima che li agenti bohemi partissero li visitai, et | ringratiandomi delle dette lettere inviate; mi replicoro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instanza di assistenza di denari; ma io li lasciai col dettogli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volta delle spese grandi, che faceva la Serenità vostra. Gratie etc. |</w:t>
      </w:r>
    </w:p>
    <w:p w14:paraId="39FEC19A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7D5609BB" w14:textId="702BDA58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4 giugno 1619 | </w:t>
      </w:r>
    </w:p>
    <w:p w14:paraId="68C05480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35769F39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 et devotissimo servitore |</w:t>
      </w:r>
    </w:p>
    <w:p w14:paraId="22C716B0" w14:textId="77777777" w:rsidR="008D2426" w:rsidRPr="00CE7F8D" w:rsidRDefault="008D2426" w:rsidP="00765C1E">
      <w:pPr>
        <w:rPr>
          <w:rFonts w:ascii="Times New Roman" w:hAnsi="Times New Roman" w:cs="Times New Roman"/>
          <w:lang w:val="en-US"/>
        </w:rPr>
      </w:pPr>
      <w:r w:rsidRPr="00CE7F8D">
        <w:rPr>
          <w:rFonts w:ascii="Times New Roman" w:hAnsi="Times New Roman" w:cs="Times New Roman"/>
          <w:lang w:val="en-US"/>
        </w:rPr>
        <w:t>Christofforo Suriano |</w:t>
      </w:r>
    </w:p>
    <w:p w14:paraId="4ABE34A1" w14:textId="77777777" w:rsidR="008D2426" w:rsidRPr="00CE7F8D" w:rsidRDefault="008D2426" w:rsidP="00765C1E">
      <w:pPr>
        <w:rPr>
          <w:rFonts w:ascii="Times New Roman" w:hAnsi="Times New Roman" w:cs="Times New Roman"/>
          <w:lang w:val="en-US"/>
        </w:rPr>
      </w:pPr>
    </w:p>
    <w:p w14:paraId="457B668F" w14:textId="598F55A6" w:rsidR="000D19D5" w:rsidRPr="00CE7F8D" w:rsidRDefault="008D2426" w:rsidP="00765C1E">
      <w:pPr>
        <w:rPr>
          <w:rFonts w:ascii="Times New Roman" w:hAnsi="Times New Roman" w:cs="Times New Roman"/>
          <w:lang w:val="en-US"/>
        </w:rPr>
      </w:pPr>
      <w:r w:rsidRPr="00CE7F8D">
        <w:rPr>
          <w:rFonts w:ascii="Times New Roman" w:hAnsi="Times New Roman" w:cs="Times New Roman"/>
          <w:lang w:val="en-US"/>
        </w:rPr>
        <w:t>/ 100v</w:t>
      </w:r>
      <w:r w:rsidR="000D19D5" w:rsidRPr="00CE7F8D">
        <w:rPr>
          <w:rFonts w:ascii="Times New Roman" w:hAnsi="Times New Roman" w:cs="Times New Roman"/>
          <w:lang w:val="en-US"/>
        </w:rPr>
        <w:t xml:space="preserve"> /</w:t>
      </w:r>
    </w:p>
    <w:p w14:paraId="02A71C40" w14:textId="0B6B8AAA" w:rsidR="000D19D5" w:rsidRPr="00CE7F8D" w:rsidRDefault="00D10467" w:rsidP="000D19D5">
      <w:pPr>
        <w:rPr>
          <w:rFonts w:ascii="Times New Roman" w:hAnsi="Times New Roman" w:cs="Times New Roman"/>
          <w:b/>
          <w:bCs/>
          <w:iCs/>
          <w:lang w:val="en-US"/>
        </w:rPr>
      </w:pPr>
      <w:r w:rsidRPr="00CE7F8D">
        <w:rPr>
          <w:rFonts w:ascii="Times New Roman" w:hAnsi="Times New Roman" w:cs="Times New Roman"/>
          <w:b/>
          <w:bCs/>
          <w:iCs/>
          <w:lang w:val="en-US"/>
        </w:rPr>
        <w:t>Sealed page</w:t>
      </w:r>
    </w:p>
    <w:p w14:paraId="7DF5E465" w14:textId="42412E05" w:rsidR="008D2426" w:rsidRPr="00CE7F8D" w:rsidRDefault="000D19D5" w:rsidP="00765C1E">
      <w:pPr>
        <w:rPr>
          <w:rFonts w:ascii="Times New Roman" w:hAnsi="Times New Roman" w:cs="Times New Roman"/>
          <w:lang w:val="en-US"/>
        </w:rPr>
      </w:pPr>
      <w:r w:rsidRPr="00CE7F8D">
        <w:rPr>
          <w:rFonts w:ascii="Times New Roman" w:hAnsi="Times New Roman" w:cs="Times New Roman"/>
          <w:lang w:val="en-US"/>
        </w:rPr>
        <w:t xml:space="preserve">/ </w:t>
      </w:r>
      <w:r w:rsidR="008D2426" w:rsidRPr="00CE7F8D">
        <w:rPr>
          <w:rFonts w:ascii="Times New Roman" w:hAnsi="Times New Roman" w:cs="Times New Roman"/>
          <w:lang w:val="en-US"/>
        </w:rPr>
        <w:t>101r</w:t>
      </w:r>
      <w:r w:rsidRPr="00CE7F8D">
        <w:rPr>
          <w:rFonts w:ascii="Times New Roman" w:hAnsi="Times New Roman" w:cs="Times New Roman"/>
          <w:lang w:val="en-US"/>
        </w:rPr>
        <w:t xml:space="preserve"> </w:t>
      </w:r>
      <w:r w:rsidR="008D2426" w:rsidRPr="00CE7F8D">
        <w:rPr>
          <w:rFonts w:ascii="Times New Roman" w:hAnsi="Times New Roman" w:cs="Times New Roman"/>
          <w:lang w:val="en-US"/>
        </w:rPr>
        <w:t xml:space="preserve"> /</w:t>
      </w:r>
    </w:p>
    <w:p w14:paraId="0BDF6C1B" w14:textId="77777777" w:rsidR="00D10467" w:rsidRPr="000D19D5" w:rsidRDefault="00D10467" w:rsidP="00D10467">
      <w:pPr>
        <w:rPr>
          <w:rFonts w:ascii="Times New Roman" w:hAnsi="Times New Roman" w:cs="Times New Roman"/>
          <w:b/>
          <w:bCs/>
          <w:iCs/>
        </w:rPr>
      </w:pPr>
      <w:r>
        <w:rPr>
          <w:rFonts w:ascii="Times New Roman" w:hAnsi="Times New Roman" w:cs="Times New Roman"/>
          <w:b/>
          <w:bCs/>
          <w:iCs/>
        </w:rPr>
        <w:t>Sealed page</w:t>
      </w:r>
    </w:p>
    <w:p w14:paraId="29F7A20C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1C10738A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01vB /</w:t>
      </w:r>
    </w:p>
    <w:p w14:paraId="3E2D2C0E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65FFF465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07 sola |</w:t>
      </w:r>
    </w:p>
    <w:p w14:paraId="274FA255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35134FFA" w14:textId="77777777" w:rsidR="008D2426" w:rsidRPr="00183FB3" w:rsidRDefault="008D2426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</w:t>
      </w:r>
    </w:p>
    <w:p w14:paraId="40EFED08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4F65231F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  <w:iCs/>
        </w:rPr>
        <w:t>Regesto antico</w:t>
      </w:r>
    </w:p>
    <w:p w14:paraId="76014695" w14:textId="77777777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01vC /</w:t>
      </w:r>
    </w:p>
    <w:p w14:paraId="29FDB8AB" w14:textId="6A993776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4 giugno 1619 ricevut</w:t>
      </w:r>
      <w:r w:rsidR="008910AD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 xml:space="preserve">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9 detto |</w:t>
      </w:r>
    </w:p>
    <w:p w14:paraId="05A2393D" w14:textId="70393B81" w:rsidR="008D2426" w:rsidRPr="00183FB3" w:rsidRDefault="008D2426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107 | sola |</w:t>
      </w:r>
    </w:p>
    <w:p w14:paraId="3B7A86B8" w14:textId="77777777" w:rsidR="008D2426" w:rsidRPr="00183FB3" w:rsidRDefault="008D2426" w:rsidP="00765C1E">
      <w:pPr>
        <w:rPr>
          <w:rFonts w:ascii="Times New Roman" w:hAnsi="Times New Roman" w:cs="Times New Roman"/>
        </w:rPr>
      </w:pPr>
    </w:p>
    <w:p w14:paraId="668F051A" w14:textId="77777777" w:rsidR="008D2426" w:rsidRPr="00CE7F8D" w:rsidRDefault="008D2426" w:rsidP="00765C1E">
      <w:pPr>
        <w:rPr>
          <w:rFonts w:ascii="Times New Roman" w:hAnsi="Times New Roman" w:cs="Times New Roman"/>
          <w:lang w:val="en-US"/>
        </w:rPr>
      </w:pPr>
      <w:r w:rsidRPr="00CE7F8D">
        <w:rPr>
          <w:rFonts w:ascii="Times New Roman" w:hAnsi="Times New Roman" w:cs="Times New Roman"/>
          <w:lang w:val="en-US"/>
        </w:rPr>
        <w:t>L. SS. R. |</w:t>
      </w:r>
    </w:p>
    <w:p w14:paraId="17C3A27F" w14:textId="77777777" w:rsidR="00EA1C42" w:rsidRPr="00CE7F8D" w:rsidRDefault="00EA1C42" w:rsidP="00765C1E">
      <w:pPr>
        <w:rPr>
          <w:rFonts w:ascii="Times New Roman" w:hAnsi="Times New Roman" w:cs="Times New Roman"/>
          <w:lang w:val="en-US"/>
        </w:rPr>
        <w:sectPr w:rsidR="00EA1C42" w:rsidRPr="00CE7F8D" w:rsidSect="00F03FA5">
          <w:headerReference w:type="default" r:id="rId11"/>
          <w:footnotePr>
            <w:numFmt w:val="lowerLetter"/>
            <w:numRestart w:val="eachPage"/>
          </w:footnotePr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2F8B5501" w14:textId="77777777" w:rsidR="00570E63" w:rsidRPr="00703F3D" w:rsidRDefault="00570E63" w:rsidP="00570E63">
      <w:pPr>
        <w:outlineLvl w:val="0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lastRenderedPageBreak/>
        <w:t>/START LETTER/</w:t>
      </w:r>
    </w:p>
    <w:p w14:paraId="473D92C4" w14:textId="77777777" w:rsidR="00EA1C42" w:rsidRPr="00183FB3" w:rsidRDefault="00EA1C42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35</w:t>
      </w:r>
    </w:p>
    <w:p w14:paraId="20343EA0" w14:textId="57229F3E" w:rsidR="00EA1C42" w:rsidRPr="00183FB3" w:rsidRDefault="00EA1C42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1 giugn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102r-103v)</w:t>
      </w:r>
    </w:p>
    <w:p w14:paraId="0F53364D" w14:textId="77777777" w:rsidR="00EA1C42" w:rsidRPr="00183FB3" w:rsidRDefault="00EA1C42" w:rsidP="00765C1E">
      <w:pPr>
        <w:outlineLvl w:val="0"/>
        <w:rPr>
          <w:rFonts w:ascii="Times New Roman" w:hAnsi="Times New Roman" w:cs="Times New Roman"/>
        </w:rPr>
      </w:pPr>
    </w:p>
    <w:p w14:paraId="0656E7F7" w14:textId="77777777" w:rsidR="00EA1C42" w:rsidRPr="00183FB3" w:rsidRDefault="00EA1C42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02r /</w:t>
      </w:r>
    </w:p>
    <w:p w14:paraId="4F0DA6DA" w14:textId="0F5B2EF5" w:rsidR="00EA1C42" w:rsidRPr="00183FB3" w:rsidRDefault="00C35E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EA1C42" w:rsidRPr="00183FB3">
        <w:rPr>
          <w:rFonts w:ascii="Times New Roman" w:hAnsi="Times New Roman" w:cs="Times New Roman"/>
        </w:rPr>
        <w:t xml:space="preserve">° 108 sola | </w:t>
      </w:r>
    </w:p>
    <w:p w14:paraId="59C6D4E8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3BE2AEB5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02553B36" w14:textId="1CA36EF8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o non havessi trovato esser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pienamente avvisati di costà in particolare | della risoluta volontà della Serenità vostra di non lasciar passar le genti del re | di Spagna in Alemagna per il suo Stato li haverei fatti consapevoli | di quel tant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mi significa nelle sue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</w:t>
      </w:r>
      <w:r w:rsidR="00AB27D1">
        <w:rPr>
          <w:rFonts w:ascii="Times New Roman" w:hAnsi="Times New Roman" w:cs="Times New Roman"/>
        </w:rPr>
        <w:t>4</w:t>
      </w:r>
      <w:r w:rsidRPr="00183FB3">
        <w:rPr>
          <w:rFonts w:ascii="Times New Roman" w:hAnsi="Times New Roman" w:cs="Times New Roman"/>
        </w:rPr>
        <w:t xml:space="preserve"> del passato: | con tutto ciò per confermar maggiormente questa risolutione di lei non | ho lasciato di conferirla con qualcheduni. Per abuso questi ultimi | giorni si era sparso, che la Serenità vostra si sarebbe contentata di far passar | a parte a parte sopra li vasselli, o galere di lei le genti ammassate | nel </w:t>
      </w:r>
      <w:r w:rsidR="00AB27D1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>egno di Napoli; ma facile mi è stato il far cader questa voce | fondata sul vano. Come non dubito, che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formatione, che | darò al Pasini egli ancora farà riuscir vano quell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stato | sparso ultimamente in Brusseles del secretari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basciator del re Ferdinando | che si trova a quella corte, che vostra Serenità haveva concesso il passo a | conditione però, che non passassero più, che cinque galeoni alla | volta. Esso Pasini zelante al solito nel servitio di quella serenissima Republica | me lo ha scritto. | </w:t>
      </w:r>
    </w:p>
    <w:p w14:paraId="1ACD37D9" w14:textId="0DBEFF2D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o avuto avviso del ritorn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basciator estraordinario inglese da </w:t>
      </w:r>
      <w:r w:rsidR="00CF5B2E">
        <w:rPr>
          <w:rFonts w:ascii="Times New Roman" w:hAnsi="Times New Roman" w:cs="Times New Roman"/>
        </w:rPr>
        <w:t>M</w:t>
      </w:r>
      <w:r w:rsidRPr="00183FB3">
        <w:rPr>
          <w:rFonts w:ascii="Times New Roman" w:hAnsi="Times New Roman" w:cs="Times New Roman"/>
        </w:rPr>
        <w:t xml:space="preserve">arimont | ove ha visitati li serenissimi arciduchi; ma non ho ancor incontro, che | habbi parlato con quelle </w:t>
      </w:r>
      <w:r w:rsidR="00E432CB">
        <w:rPr>
          <w:rFonts w:ascii="Times New Roman" w:hAnsi="Times New Roman" w:cs="Times New Roman"/>
        </w:rPr>
        <w:t>Altezze</w:t>
      </w:r>
      <w:r w:rsidRPr="00183FB3">
        <w:rPr>
          <w:rFonts w:ascii="Times New Roman" w:hAnsi="Times New Roman" w:cs="Times New Roman"/>
        </w:rPr>
        <w:t xml:space="preserve"> del</w:t>
      </w:r>
      <w:r w:rsidRPr="00183FB3">
        <w:rPr>
          <w:rStyle w:val="FootnoteReference"/>
          <w:rFonts w:ascii="Times New Roman" w:hAnsi="Times New Roman" w:cs="Times New Roman"/>
        </w:rPr>
        <w:footnoteReference w:id="426"/>
      </w:r>
      <w:r w:rsidRPr="00183FB3">
        <w:rPr>
          <w:rFonts w:ascii="Times New Roman" w:hAnsi="Times New Roman" w:cs="Times New Roman"/>
        </w:rPr>
        <w:t xml:space="preserve"> negotio della tregua; ma | in questi signori vi è opinione, che se potrà il re di Inghilterra amerà più | tosto vederne la prorogatione, o una pace, che che* questi signori | riprendi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i. | </w:t>
      </w:r>
    </w:p>
    <w:p w14:paraId="4DE44046" w14:textId="1C07DDF2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sta opinione fa che si confermino anco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data del suo </w:t>
      </w:r>
      <w:r w:rsidR="00BA6DD3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mbasciatore | in Alemagna non habbi a servir ad altro, che per accommodar | le cose tra Ferdinando, et Bohemi (</w:t>
      </w:r>
      <w:r w:rsidR="00E432CB">
        <w:rPr>
          <w:rStyle w:val="FootnoteReference"/>
          <w:rFonts w:ascii="Times New Roman" w:hAnsi="Times New Roman" w:cs="Times New Roman"/>
        </w:rPr>
        <w:footnoteReference w:id="427"/>
      </w:r>
      <w:r w:rsidRPr="00183FB3">
        <w:rPr>
          <w:rFonts w:ascii="Times New Roman" w:hAnsi="Times New Roman" w:cs="Times New Roman"/>
        </w:rPr>
        <w:t>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quali (disse uno) vedendo | quella Maestà non poter assister come forse vorrebbe, per | mancamento di denaro, vorrà almeno portar la pace. Ma lo | stesso mi disse. Bohemi hanno havute buone informationi, et il | </w:t>
      </w:r>
    </w:p>
    <w:p w14:paraId="48829000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02v /</w:t>
      </w:r>
    </w:p>
    <w:p w14:paraId="53DB3048" w14:textId="554A6AE4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gotiato di Zanthen li è stato portato come per un specchio innanti |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cchi, et per tanto doveranno prender il loro vantaggio. | </w:t>
      </w:r>
    </w:p>
    <w:p w14:paraId="1AD823A8" w14:textId="76D4F982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vvisi non si hanno qui delle operationi di quei Stati, che non pervenghino |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ze vostre et più pronti, et più sinceri. Quelli che capitano qui dano | gusto per il rinforzo, che par che Bohemi vadino sempre più prendendo. | </w:t>
      </w:r>
    </w:p>
    <w:p w14:paraId="70DCB447" w14:textId="67B9D28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ochi si trovano qui al presente dei deputati delle Generalità; ma avanti | hieri fui col signor Magno di Zelanda a fine di conferirl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fferta fatta | dal duca di Ossuna di restitutione, et dello stat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ontro in che | si trovavano le galere, et le mercantie depredate, per communicarla |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collega. Egli sorrise, et disse non è chi non sia sicuro, che Ossuna, | et li Spagnuoli faranno tutto per ingannar la serenissima Republica. | </w:t>
      </w:r>
    </w:p>
    <w:p w14:paraId="5DFCF63C" w14:textId="7FE8F51D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entre le Provincie particolari vano facendo le loro convocationi ordinarie | qui da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si attende al radrizzamento dello Stato, et ad agiustar |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teressi di fuori: et sperano in particolare trovar ripiego molto | proprio per il comercio commune nelle Indie Orientali colla Natione | inglese, sopra che si travaglia con molto studio. | </w:t>
      </w:r>
    </w:p>
    <w:p w14:paraId="4C7F51F5" w14:textId="3D5DD822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signor principe di Oranges doveva nei contorni di Gheldria andar a | riveder le fortezze di frontiera, ove sono state mandate persone | espresse per assister al lavoro, volendo prevenir al bisogno | mentre si avvicina lo spirar della tregua sopra che sino a ques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ora | non si scorge qual sia la vera inclinatione. | </w:t>
      </w:r>
    </w:p>
    <w:p w14:paraId="4B780F00" w14:textId="6AAF584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Haverà forse sua Eccellenza trovandosi vicino a Cleves risoluto di passar sin là | a visitar il principe di Brandemburgh, et la moglie nipote di lei</w:t>
      </w:r>
      <w:r w:rsidR="005A5EF1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| </w:t>
      </w:r>
      <w:r w:rsidR="005A5EF1">
        <w:rPr>
          <w:rFonts w:ascii="Times New Roman" w:hAnsi="Times New Roman" w:cs="Times New Roman"/>
        </w:rPr>
        <w:t>Q</w:t>
      </w:r>
      <w:r w:rsidRPr="00183FB3">
        <w:rPr>
          <w:rFonts w:ascii="Times New Roman" w:hAnsi="Times New Roman" w:cs="Times New Roman"/>
        </w:rPr>
        <w:t>ui è stato fatto il comento sopra tal andata, che sia per il matrimonio | del qual scrissi riverentemente alla Serenità vostra colle mi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5 del passato. | Alcuni lo tengono per fermo; ma che sarà più tosto per il principe | Henrico, altri che non; ma se andasse innanti questo parentato | stante qualche cessione che potesse conseguitar di pretensioni | </w:t>
      </w:r>
    </w:p>
    <w:p w14:paraId="57E45B86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03r /</w:t>
      </w:r>
    </w:p>
    <w:p w14:paraId="6E980C6D" w14:textId="399C9514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i stati di Cleves, et di Giuliers servirebbe per un gran stabilimento | di riputatione, et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uttorità in questi </w:t>
      </w:r>
      <w:r w:rsidR="00183922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aesi per la</w:t>
      </w:r>
      <w:r w:rsidRPr="00183FB3">
        <w:rPr>
          <w:rStyle w:val="FootnoteReference"/>
          <w:rFonts w:ascii="Times New Roman" w:hAnsi="Times New Roman" w:cs="Times New Roman"/>
        </w:rPr>
        <w:footnoteReference w:id="428"/>
      </w:r>
      <w:r w:rsidRPr="00183FB3">
        <w:rPr>
          <w:rFonts w:ascii="Times New Roman" w:hAnsi="Times New Roman" w:cs="Times New Roman"/>
        </w:rPr>
        <w:t xml:space="preserve"> casa di</w:t>
      </w:r>
      <w:r w:rsidR="00CC212E">
        <w:rPr>
          <w:rFonts w:ascii="Times New Roman" w:hAnsi="Times New Roman" w:cs="Times New Roman"/>
        </w:rPr>
        <w:t xml:space="preserve"> Nassau</w:t>
      </w:r>
      <w:r w:rsidRPr="00183FB3">
        <w:rPr>
          <w:rFonts w:ascii="Times New Roman" w:hAnsi="Times New Roman" w:cs="Times New Roman"/>
        </w:rPr>
        <w:t xml:space="preserve">. | </w:t>
      </w:r>
    </w:p>
    <w:p w14:paraId="5A21AF40" w14:textId="410A9540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 precedenti lettere mie, et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ggi otto qui aggiunte | replicate haverà la Serenità vostra inteso, come sfortunatamente è passata | la levata del Pach. Egli si trova ancor a Roterdam solecitan-|do la ricuperatione di quello che potrà del denaro esborsato. | Et io (et lo dico con ogni sincerità) sento patimento gravissim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imo | per il servitio di lei. | </w:t>
      </w:r>
    </w:p>
    <w:p w14:paraId="594D1B9E" w14:textId="522AFB1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uo luocotenente capitan Cortlant rivenuto a me ho convenuto dar | altri settanta fiorini non li bastando li primi per far il viaggio, ma | sotto obligatione del capitan Pach di che ne do pur conto alli illustrissimi | signori proveditor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ar. | </w:t>
      </w:r>
    </w:p>
    <w:p w14:paraId="7E294F6A" w14:textId="3F5E090F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peravo pur un giorno doppo più, et più instanze fatte haver quei benedetti | conti di Amsterdam; ma ancor sono allo stesso aspettando. Io non | so se sia negligenza dei ministri, o qualche altro rispetto. In | Nort Holandia ho convenuto rimandar li conti per dilucidatione | et perché mi trovo pronti, et spediti quelli di Roterdam, ho stimato | bene di mandar questi con li roli delle tre navi di quella | repartitione vi sarà anco aggiunto il primo conto, et la memoria | chiamata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o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in fiamingo con li primi se ben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|ultimo ne mando anco una copia tradotta in italiano. Per dilu-|cidatione del tutto il signor Antonio Luz sarà molto proprio. | </w:t>
      </w:r>
    </w:p>
    <w:p w14:paraId="11D89F9B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ndo anco con questa la nota della quantità, et del costo delle munitioni | poste nel vassello Il leon felice, che non ho potuto haver se non | questa mattina da Amsterdam dal mercante, che le ha fornite. Gratie [etc.]</w:t>
      </w:r>
      <w:r w:rsidRPr="00183FB3">
        <w:rPr>
          <w:rStyle w:val="FootnoteReference"/>
          <w:rFonts w:ascii="Times New Roman" w:hAnsi="Times New Roman" w:cs="Times New Roman"/>
        </w:rPr>
        <w:footnoteReference w:id="429"/>
      </w:r>
      <w:r w:rsidRPr="00183FB3">
        <w:rPr>
          <w:rFonts w:ascii="Times New Roman" w:hAnsi="Times New Roman" w:cs="Times New Roman"/>
        </w:rPr>
        <w:t xml:space="preserve"> | </w:t>
      </w:r>
    </w:p>
    <w:p w14:paraId="3E6FA7CB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5C84F036" w14:textId="0795E0A2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  <w:smallCaps/>
        </w:rPr>
        <w:t>11</w:t>
      </w:r>
      <w:r w:rsidRPr="00183FB3">
        <w:rPr>
          <w:rFonts w:ascii="Times New Roman" w:hAnsi="Times New Roman" w:cs="Times New Roman"/>
        </w:rPr>
        <w:t xml:space="preserve"> giugno 1619 | </w:t>
      </w:r>
    </w:p>
    <w:p w14:paraId="73001CCF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665E1F31" w14:textId="23A2537D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, et devotissimo servitore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43DF8D84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7244DE50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57118957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03v /</w:t>
      </w:r>
    </w:p>
    <w:p w14:paraId="56CEA632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50CAB2F7" w14:textId="3037B14C" w:rsidR="00EA1C42" w:rsidRPr="00183FB3" w:rsidRDefault="000376EE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EA1C42" w:rsidRPr="00183FB3">
        <w:rPr>
          <w:rFonts w:ascii="Times New Roman" w:hAnsi="Times New Roman" w:cs="Times New Roman"/>
        </w:rPr>
        <w:t xml:space="preserve">° 108 sola | </w:t>
      </w:r>
    </w:p>
    <w:p w14:paraId="0B408FAA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46D42FBE" w14:textId="67408E86" w:rsidR="00EA1C42" w:rsidRPr="00183FB3" w:rsidRDefault="00EA1C42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</w:t>
      </w:r>
      <w:r w:rsidR="00DF70F8">
        <w:rPr>
          <w:rFonts w:ascii="Times New Roman" w:hAnsi="Times New Roman" w:cs="Times New Roman"/>
          <w:i/>
        </w:rPr>
        <w:t xml:space="preserve"> e tracce di sigilli</w:t>
      </w:r>
    </w:p>
    <w:p w14:paraId="553874B3" w14:textId="77777777" w:rsidR="00EA1C42" w:rsidRPr="00183FB3" w:rsidRDefault="00EA1C42" w:rsidP="00765C1E">
      <w:pPr>
        <w:rPr>
          <w:rFonts w:ascii="Times New Roman" w:hAnsi="Times New Roman" w:cs="Times New Roman"/>
          <w:i/>
        </w:rPr>
      </w:pPr>
    </w:p>
    <w:p w14:paraId="71E1C759" w14:textId="77777777" w:rsidR="00EA1C42" w:rsidRPr="00183FB3" w:rsidRDefault="00EA1C42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 xml:space="preserve">Regesto antico </w:t>
      </w:r>
    </w:p>
    <w:p w14:paraId="7DA996BE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03vC /</w:t>
      </w:r>
    </w:p>
    <w:p w14:paraId="6E08E923" w14:textId="620C0D1D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1 giugno 1619 ricevut</w:t>
      </w:r>
      <w:r w:rsidR="008910AD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 xml:space="preserve"> 26 detto | </w:t>
      </w:r>
    </w:p>
    <w:p w14:paraId="66E4D621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ya sola n° 108 | </w:t>
      </w:r>
    </w:p>
    <w:p w14:paraId="111CB516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73F797E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. C. R. | </w:t>
      </w:r>
    </w:p>
    <w:p w14:paraId="7C8BC35F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0F48D6CA" w14:textId="77777777" w:rsidR="00570E63" w:rsidRPr="00570E63" w:rsidRDefault="00EA1C42" w:rsidP="00570E63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570E63">
        <w:rPr>
          <w:rFonts w:ascii="Times New Roman" w:hAnsi="Times New Roman" w:cs="Times New Roman"/>
        </w:rPr>
        <w:lastRenderedPageBreak/>
        <w:t>/START LETTER/</w:t>
      </w:r>
    </w:p>
    <w:p w14:paraId="18D30BC6" w14:textId="7864CB89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36</w:t>
      </w:r>
    </w:p>
    <w:p w14:paraId="737772EF" w14:textId="32771A3F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8 giugn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104r-106v)</w:t>
      </w:r>
    </w:p>
    <w:p w14:paraId="48812A05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1E35CA93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04r / </w:t>
      </w:r>
    </w:p>
    <w:p w14:paraId="10A92B31" w14:textId="0455F51C" w:rsidR="00EA1C42" w:rsidRPr="00183FB3" w:rsidRDefault="00C35E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EA1C42" w:rsidRPr="00183FB3">
        <w:rPr>
          <w:rFonts w:ascii="Times New Roman" w:hAnsi="Times New Roman" w:cs="Times New Roman"/>
        </w:rPr>
        <w:t xml:space="preserve">° 109 sola | </w:t>
      </w:r>
    </w:p>
    <w:p w14:paraId="44EABCB5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7C5657A6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176D6ABA" w14:textId="219A5A4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le lettere della Serenità vostr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31 del passato veggo il continuato | desiderio di lei di haver li conti del maneggio di queste Amiralità. | Resto consolat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si prometti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non manchi di solicitare. Già | hoggi otto ispedii per costì li roli, et conti di Roterdam, et qui | aggiunto</w:t>
      </w:r>
      <w:r w:rsidRPr="00183FB3">
        <w:rPr>
          <w:rStyle w:val="FootnoteReference"/>
          <w:rFonts w:ascii="Times New Roman" w:hAnsi="Times New Roman" w:cs="Times New Roman"/>
        </w:rPr>
        <w:footnoteReference w:id="430"/>
      </w:r>
      <w:r w:rsidRPr="00183FB3">
        <w:rPr>
          <w:rFonts w:ascii="Times New Roman" w:hAnsi="Times New Roman" w:cs="Times New Roman"/>
        </w:rPr>
        <w:t xml:space="preserve"> con le lettere ne mando</w:t>
      </w:r>
      <w:r w:rsidRPr="00183FB3">
        <w:rPr>
          <w:rStyle w:val="FootnoteReference"/>
          <w:rFonts w:ascii="Times New Roman" w:hAnsi="Times New Roman" w:cs="Times New Roman"/>
        </w:rPr>
        <w:footnoteReference w:id="431"/>
      </w:r>
      <w:r w:rsidRPr="00183FB3">
        <w:rPr>
          <w:rFonts w:ascii="Times New Roman" w:hAnsi="Times New Roman" w:cs="Times New Roman"/>
        </w:rPr>
        <w:t xml:space="preserve"> il duplicato. Con queste | saranno anco li conti, et roli di Nort Holandia, et piaccia a | Dio, che tutto incontri a gusto, et servitio di lei. Vostra Serenità farà | vederli, et trovando cosa contra il suo gusto mi commanderà quello | che a lei piacerà. Et in tanto non mancarò di far saper alle | Amiralità il senso della Serenità vostra</w:t>
      </w:r>
      <w:r w:rsidRPr="00183FB3">
        <w:rPr>
          <w:rStyle w:val="FootnoteReference"/>
          <w:rFonts w:ascii="Times New Roman" w:hAnsi="Times New Roman" w:cs="Times New Roman"/>
        </w:rPr>
        <w:footnoteReference w:id="432"/>
      </w:r>
      <w:r w:rsidRPr="00183FB3">
        <w:rPr>
          <w:rFonts w:ascii="Times New Roman" w:hAnsi="Times New Roman" w:cs="Times New Roman"/>
        </w:rPr>
        <w:t xml:space="preserve">, alle quali però quando sono | stato forzato ad esborsar denaro per le frequenti, iterate, et | a dirla importune instanze loro, sempre mi sono lasciato | intender, che ella non doveva restar di sotto, et che | guardassero come lo facevano dispensare, come ho scritto altre | volte riverentemente in questo proposito. | </w:t>
      </w:r>
    </w:p>
    <w:p w14:paraId="5BA418F1" w14:textId="69DB2BB2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ando credevo pur finalmente anco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di Amsterdam | ricever il conto distinto, me lo hanno mandato in grosso, che non | serve si può dir a cosa alcuna: perché non si può saper il debito | particola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apitani né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atelotti. Lo mando qui aggiunto per | semplice avviso alla Serenità vostra. Ho scritto al Calandrini, che | a mio nome operi, insti, et soleciti per haver esso conto, come | deve stare, et subito, che lo habbi lo manderò. | </w:t>
      </w:r>
    </w:p>
    <w:p w14:paraId="415DB84E" w14:textId="6590FF9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Un tal Lambert Innevelt già appuntato sopra il vassello di Pieter | Korson </w:t>
      </w:r>
      <w:r w:rsidR="005A5EF1">
        <w:rPr>
          <w:rFonts w:ascii="Times New Roman" w:hAnsi="Times New Roman" w:cs="Times New Roman"/>
        </w:rPr>
        <w:t>N</w:t>
      </w:r>
      <w:r w:rsidRPr="00183FB3">
        <w:rPr>
          <w:rFonts w:ascii="Times New Roman" w:hAnsi="Times New Roman" w:cs="Times New Roman"/>
        </w:rPr>
        <w:t>ort delli dodici è stato a me, et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fatto racconto | della displicenz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arinari causata dai capitani per li viveri, | et per altro. Sono andato pensando, et stimo, che non riuscirebbe | di deservitio della Serenità vostra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si valess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uttorità, che | tiene sopra li vasselli. Voglio inferire, che sì come sopra ognuno | </w:t>
      </w:r>
    </w:p>
    <w:p w14:paraId="4374719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04v /</w:t>
      </w:r>
    </w:p>
    <w:p w14:paraId="65374F60" w14:textId="349EF4A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li altr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ta ella mette un suo governatore anco sopra li dodici | ve ne mettesse perché valerebbe quel signore a tener in freno il Capitano | et li matelotti per contenerli in officio; et perché questi havessero | ove poter ricorrer se</w:t>
      </w:r>
      <w:r w:rsidR="00CF4972" w:rsidRPr="00183FB3">
        <w:rPr>
          <w:rFonts w:ascii="Times New Roman" w:hAnsi="Times New Roman" w:cs="Times New Roman"/>
        </w:rPr>
        <w:t xml:space="preserve"> ’</w:t>
      </w:r>
      <w:r w:rsidRPr="00183FB3">
        <w:rPr>
          <w:rFonts w:ascii="Times New Roman" w:hAnsi="Times New Roman" w:cs="Times New Roman"/>
        </w:rPr>
        <w:t>l Capitano li facesse torto. Mi viene</w:t>
      </w:r>
      <w:r w:rsidRPr="00183FB3">
        <w:rPr>
          <w:rStyle w:val="FootnoteReference"/>
          <w:rFonts w:ascii="Times New Roman" w:hAnsi="Times New Roman" w:cs="Times New Roman"/>
        </w:rPr>
        <w:footnoteReference w:id="433"/>
      </w:r>
      <w:r w:rsidRPr="00183FB3">
        <w:rPr>
          <w:rFonts w:ascii="Times New Roman" w:hAnsi="Times New Roman" w:cs="Times New Roman"/>
        </w:rPr>
        <w:t xml:space="preserve"> sovenuto | questo dal desiderio, che tengo, che vostra Serenità non habbi a sentir | indoglienze fuori di proposito, le quali con esse possono tirar | di mali humori pregiudiciali al suo servitio in u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ta | ripiena di tanti capricci, per la più gran parte avezzi ad | una libertà inconsideratamente, et solo a capricci essercitata. | Nei capitoli sottoscritti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glio Ker</w:t>
      </w:r>
      <w:r w:rsidR="00F916E2" w:rsidRPr="00183FB3">
        <w:rPr>
          <w:rFonts w:ascii="Times New Roman" w:hAnsi="Times New Roman" w:cs="Times New Roman"/>
        </w:rPr>
        <w:t>k</w:t>
      </w:r>
      <w:r w:rsidRPr="00183FB3">
        <w:rPr>
          <w:rFonts w:ascii="Times New Roman" w:hAnsi="Times New Roman" w:cs="Times New Roman"/>
        </w:rPr>
        <w:t xml:space="preserve">oven resta parti-|colarmente espressa questa auttorità alla Serenità vostra; per me non | parlò che con quel senso, che può nascer dal zelo di una devota | volontà; et con ogni humiltà. | </w:t>
      </w:r>
    </w:p>
    <w:p w14:paraId="15ED10AF" w14:textId="366CBA92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rappresentai hieri la sodisfattione da lei ricevuta per la | confidente communicatione della sentenza contra monsignor Bernvelt | porta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cio con quella maniera, che stimai propria. Mi | ringratiò il Presidente, et mi aggiunse, che anco per servitio della | Serenità vostra si incontrerà sempre da queste Provincie og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ccasione | di far apparer con effetti la loro buona volontà. | </w:t>
      </w:r>
    </w:p>
    <w:p w14:paraId="42A5D840" w14:textId="180D6DC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ché restasse il publico tanto più certo della risolutione di lei di | non dar addit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i spagnuole di transitar per il suo golfo, | et per far del tutto cader le vane voci, (havendomi prima li </w:t>
      </w:r>
      <w:r w:rsidRPr="00183FB3">
        <w:rPr>
          <w:rFonts w:ascii="Times New Roman" w:hAnsi="Times New Roman" w:cs="Times New Roman"/>
        </w:rPr>
        <w:lastRenderedPageBreak/>
        <w:t>signori | Stati communicato qualche avviso havuto dal quast, come | intenderà più a basso) le significai quanto mi scriss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4 | del passato toccante anc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fferte del duca di Ossuna. Ne | mostrorono gusto, et dissero, che questo stato non mancarà far | quanto stimerà proprio, et possibile per servitio dei Bohemi. | </w:t>
      </w:r>
    </w:p>
    <w:p w14:paraId="6F65DE72" w14:textId="6AED9FC0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vvisi che mi furono communicati sono, che da 30 over quaranta | </w:t>
      </w:r>
    </w:p>
    <w:p w14:paraId="3213BB65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05r /</w:t>
      </w:r>
    </w:p>
    <w:p w14:paraId="3A08CE75" w14:textId="62C5202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galere spagnole</w:t>
      </w:r>
      <w:r w:rsidRPr="00183FB3">
        <w:rPr>
          <w:rStyle w:val="FootnoteReference"/>
          <w:rFonts w:ascii="Times New Roman" w:hAnsi="Times New Roman" w:cs="Times New Roman"/>
        </w:rPr>
        <w:footnoteReference w:id="434"/>
      </w:r>
      <w:r w:rsidRPr="00183FB3">
        <w:rPr>
          <w:rFonts w:ascii="Times New Roman" w:hAnsi="Times New Roman" w:cs="Times New Roman"/>
        </w:rPr>
        <w:t xml:space="preserve"> dovevano venir a Calismal, che vi dovevano esser anco circa | trenta vasselli tondi; che li tonelli per munitioni già ordinati a ven-|dersi, si dovevano metter ad ordine; et aggiunger il detto quast | che allhora partiva per haver più sicura lingua. Parve che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| Stati, et meno sua Eccellenza che an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mi participò questo avviso non | li prestassero intero credito; et credo me ne parlassero per haverne rincontro</w:t>
      </w:r>
      <w:r w:rsidRPr="00183FB3">
        <w:rPr>
          <w:rStyle w:val="FootnoteReference"/>
          <w:rFonts w:ascii="Times New Roman" w:hAnsi="Times New Roman" w:cs="Times New Roman"/>
        </w:rPr>
        <w:footnoteReference w:id="435"/>
      </w:r>
      <w:r w:rsidRPr="00183FB3">
        <w:rPr>
          <w:rFonts w:ascii="Times New Roman" w:hAnsi="Times New Roman" w:cs="Times New Roman"/>
        </w:rPr>
        <w:t xml:space="preserve"> | et io lo aggiungo a vostre Eccellenze ad ogni buon fine. | </w:t>
      </w:r>
    </w:p>
    <w:p w14:paraId="7EE54441" w14:textId="44E4DF8F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ui col signor principe Mauritio domenica per buon pezzo andat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a sua per | darle il buon ritorno dal suo viaggio di Gheldria; dove ha messo | in assai buon punto tutte le cose, et in particolar toccante le | contributioni. Con lei mi trattenni per buon spatio di tempo, | né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parlò che delle cose di Bohemia, et di Alemagna | mostrando gran sentimento delle irresolutioni, et del poco spirito | de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, addossando tutta la colpa al principe | Palatino, come direttore delli negotii, che passano tra essa Unione. | Non approbò la iscusa che apportano di haver lasciate passar | le prime genti sotto pretesto di voler divider le forze, et | inpedir poi li progressi et di quelle, et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e di Brabant. | Venne a proposito del re di Inghilterra. Disse non so imaginarmi | come si governi quel Principe mentre da un canto ha fatto tutto | il possibile per accordar (come è seguito) la unione del comercio | tra la sua, et questa Natione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di diretto contra Spagnuoli | et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canto mandi u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basciata espressa in Alemagna ad | instanza del re di Spagna per agiustar insieme Ferdinando, et | li Bohemi. Et qui mi disse esserli entrato in pensiero di communi-|car, et consigliar con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ignori Stati di far far ufficio con il mezo | dei loro deputati in Inghilterra appresso sua Maestà perché moderasse le | commissioni, che valessero non a profitto; ma a deservitio del re | </w:t>
      </w:r>
    </w:p>
    <w:p w14:paraId="3C786514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05v / </w:t>
      </w:r>
    </w:p>
    <w:p w14:paraId="71CA86A8" w14:textId="5632AA05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Spagna, et della ca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stria; et poiché in una cosa si dichiarava | come inimico,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di tanto momento, et di tanta consequenza | non doveva far niente meno. Parlò sua Eccellenza con questi termini scaldan-|dosi assai nel discorso. Et i sensi di lei scannò del pari con quelli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iù sensati in questo </w:t>
      </w:r>
      <w:r w:rsidR="00FC1EB3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 xml:space="preserve">overno. | </w:t>
      </w:r>
    </w:p>
    <w:p w14:paraId="019CC56F" w14:textId="7BE5DD55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l detto signor Principe, né il fratello sono stati a Cleves. Vogliono, che la ma-|latia del principe di Brandeburgh habbi impedito il viaggio. | Del trattato di matrimonio non si parla; et la Principessa della quale | si discorre si trova in Prussia con la madre appresso il Marchese | elettore et il residente di detto Principe mi ha detto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l re | di Svetia solecita, et insta per averla in matrimonio. | </w:t>
      </w:r>
    </w:p>
    <w:p w14:paraId="764EE419" w14:textId="350754B2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È tornato qui il conte Guglielmo di </w:t>
      </w:r>
      <w:r w:rsidR="00CC212E">
        <w:rPr>
          <w:rFonts w:ascii="Times New Roman" w:hAnsi="Times New Roman" w:cs="Times New Roman"/>
        </w:rPr>
        <w:t>Nassau</w:t>
      </w:r>
      <w:r w:rsidRPr="00183FB3">
        <w:rPr>
          <w:rFonts w:ascii="Times New Roman" w:hAnsi="Times New Roman" w:cs="Times New Roman"/>
        </w:rPr>
        <w:t xml:space="preserve">, chiamato dalli Stati a fine anco | col suo parer di trovar radrizzo a questo </w:t>
      </w:r>
      <w:r w:rsidR="00FC1EB3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 xml:space="preserve">overno. Vi è opinione | che uno de principali negotii sarà quello della tregua per sapersi | regolar in ogni evento. | </w:t>
      </w:r>
    </w:p>
    <w:p w14:paraId="4B919CCD" w14:textId="62BC43AC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Congregatione di Holanda non è ancor ridotta. La prima cosa che pi-|glierà per mani sarà la derisione del sinodo, et così di passo in passo | si caminerà per dar u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a forma di </w:t>
      </w:r>
      <w:r w:rsidR="00FC1EB3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 xml:space="preserve">overno. A che vi vuol tempo. | </w:t>
      </w:r>
    </w:p>
    <w:p w14:paraId="2C39444F" w14:textId="56042FE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o questa mattina havuto avviso dal Pasini, che li serenissimi arciduchi si trovava-|no in non poca angustia, havendo li borghesi di Brusseles fatto testa per | haver confirmatione dei privilegii, et la depositione di alcuni del Magistrato | et in particolare del sindico Scoto</w:t>
      </w:r>
      <w:r w:rsidR="00D74895">
        <w:rPr>
          <w:rFonts w:ascii="Times New Roman" w:hAnsi="Times New Roman" w:cs="Times New Roman"/>
        </w:rPr>
        <w:t xml:space="preserve"> h</w:t>
      </w:r>
      <w:r w:rsidRPr="00183FB3">
        <w:rPr>
          <w:rFonts w:ascii="Times New Roman" w:hAnsi="Times New Roman" w:cs="Times New Roman"/>
        </w:rPr>
        <w:t>anno voluto lev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ositione della birra | buona parte di quella del vino, et della macina danaro che tutto capita | nella borsa di quei principi, et ascende nella sola Brabantia a 300 mila fiorini | per anno: che se succede sarà di gran consequenza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e Provincie. Potrebbe | esser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giustarsi qualche </w:t>
      </w:r>
      <w:r w:rsidRPr="00183FB3">
        <w:rPr>
          <w:rFonts w:ascii="Times New Roman" w:hAnsi="Times New Roman" w:cs="Times New Roman"/>
        </w:rPr>
        <w:lastRenderedPageBreak/>
        <w:t>sollevo per li popoli, o la cassatione di detto | Ministro odiatissimo da essi servisse ad aquietar la presente turbolenza. Gratie etc.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2BFE4A64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5578A0F0" w14:textId="31B5D03C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8 giugno 1619 |</w:t>
      </w:r>
    </w:p>
    <w:p w14:paraId="0FC30363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4765AB88" w14:textId="5B5EC2AC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, et devotissimo servitore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22724D96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16172A6B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45CF9A24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06r / </w:t>
      </w:r>
    </w:p>
    <w:p w14:paraId="485939CC" w14:textId="2E8945B3" w:rsidR="00EA1C42" w:rsidRPr="00183FB3" w:rsidRDefault="004158FA" w:rsidP="00765C1E">
      <w:pPr>
        <w:rPr>
          <w:rFonts w:ascii="Times New Roman" w:hAnsi="Times New Roman" w:cs="Times New Roman"/>
          <w:i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220B19C2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1EE7E85E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06v /</w:t>
      </w:r>
    </w:p>
    <w:p w14:paraId="41CA1D2A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01CDA4E3" w14:textId="5592E796" w:rsidR="00EA1C42" w:rsidRPr="00183FB3" w:rsidRDefault="000376EE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EA1C42" w:rsidRPr="00183FB3">
        <w:rPr>
          <w:rFonts w:ascii="Times New Roman" w:hAnsi="Times New Roman" w:cs="Times New Roman"/>
        </w:rPr>
        <w:t xml:space="preserve">° 109 sola | </w:t>
      </w:r>
    </w:p>
    <w:p w14:paraId="493B36A9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7FACD2F3" w14:textId="492BD261" w:rsidR="00EA1C42" w:rsidRPr="00183FB3" w:rsidRDefault="00EA1C42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</w:t>
      </w:r>
      <w:r w:rsidR="000C03A1">
        <w:rPr>
          <w:rFonts w:ascii="Times New Roman" w:hAnsi="Times New Roman" w:cs="Times New Roman"/>
          <w:i/>
        </w:rPr>
        <w:t xml:space="preserve"> e tracce di sigilli</w:t>
      </w:r>
    </w:p>
    <w:p w14:paraId="2425B827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56167E04" w14:textId="77777777" w:rsidR="00EA1C42" w:rsidRPr="00183FB3" w:rsidRDefault="00EA1C42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26E633F1" w14:textId="7FCB428D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06vC /</w:t>
      </w:r>
    </w:p>
    <w:p w14:paraId="68635D32" w14:textId="20FB7926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8 giugno 1619 ricevut</w:t>
      </w:r>
      <w:r w:rsidR="008910AD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3 luglio | </w:t>
      </w:r>
    </w:p>
    <w:p w14:paraId="46FB2D4B" w14:textId="4E6D9813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109 sola | </w:t>
      </w:r>
    </w:p>
    <w:p w14:paraId="2969D0FD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2D055FD4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anda il duplicato dei conti di Roterdam | et quelli di Northolandia. | </w:t>
      </w:r>
    </w:p>
    <w:p w14:paraId="423A09BA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mpre che ha dato danaro ha fatto | saper non vorrà la Republica restar | di sotto, che però guardino come si da. | </w:t>
      </w:r>
    </w:p>
    <w:p w14:paraId="479409E0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Amsterdam lo ha havuto in grosso | et ha scritto per haverlo distinto. | </w:t>
      </w:r>
    </w:p>
    <w:p w14:paraId="154BA008" w14:textId="045CA1DC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accorda metter un capitano nobile | sopra cadun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2 vasselli per tener li | marinari e genti in officio et nelle | capitulationi esservi tal libertà. | </w:t>
      </w:r>
    </w:p>
    <w:p w14:paraId="11471B97" w14:textId="28392905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 fatto li uffici et nel proposito | della sententia di Bernvelt et circa | il transito per golfo a Bohemi.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6FFA2AA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i avisi di armata spagnola per andar a | Calismal non si verificano. | </w:t>
      </w:r>
    </w:p>
    <w:p w14:paraId="6B43F8E0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scorre Mauritio delle cose di Germania. | </w:t>
      </w:r>
    </w:p>
    <w:p w14:paraId="29AF94E6" w14:textId="3358C3F3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iprende le risolutioni dei principi et | del Palatino. | Si meraviglia che | Inghilterra mandi ambasciator per far ufficio a | favo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pagnoli, et dice voler propo-|ner di farlo avertir non passar | avanti su profitto de Spagnoli. | </w:t>
      </w:r>
    </w:p>
    <w:p w14:paraId="4FF00835" w14:textId="4FAE4A56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e nozze con Brandemburgh non | vano avanti; dicesi si tratti di | darla a Svetia.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4677AC20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onte Guglielmo chiamato dai Stati | per consigliar le tregue. | </w:t>
      </w:r>
    </w:p>
    <w:p w14:paraId="5428CCD9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78131D6A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. SS. R. | </w:t>
      </w:r>
    </w:p>
    <w:p w14:paraId="105C6AE4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447D5836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06vD / </w:t>
      </w:r>
    </w:p>
    <w:p w14:paraId="17ADEFFA" w14:textId="1E6445D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vvisi del Pasini da Brusseles | che col mezo del sindico Scoto | si siano levati dacii a pregiuditio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arciduchi | </w:t>
      </w:r>
    </w:p>
    <w:p w14:paraId="06DC13EE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189737A5" w14:textId="77777777" w:rsidR="00C35E30" w:rsidRPr="00183FB3" w:rsidRDefault="00C35E30" w:rsidP="00765C1E">
      <w:pPr>
        <w:rPr>
          <w:rFonts w:ascii="Times New Roman" w:hAnsi="Times New Roman" w:cs="Times New Roman"/>
        </w:rPr>
      </w:pPr>
    </w:p>
    <w:p w14:paraId="43F5373A" w14:textId="77777777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37</w:t>
      </w:r>
    </w:p>
    <w:p w14:paraId="31547487" w14:textId="77777777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36 (cc. 107r-108v)</w:t>
      </w:r>
    </w:p>
    <w:p w14:paraId="10072B53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2354321C" w14:textId="7C3E814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07r /</w:t>
      </w:r>
    </w:p>
    <w:p w14:paraId="70133350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2BA4676B" w14:textId="75E7F2EB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con parole di gran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ffetto, et che indicorono testimonio di gran stima, che | fanno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del signor colonello Anstenraedt, che serve la Serenità vostra mi | pregorono di accompagnar con mie le loro lettere in raccomanda</w:t>
      </w:r>
      <w:r w:rsidR="00D74895">
        <w:rPr>
          <w:rFonts w:ascii="Times New Roman" w:hAnsi="Times New Roman" w:cs="Times New Roman"/>
        </w:rPr>
        <w:t>t</w:t>
      </w:r>
      <w:r w:rsidRPr="00183FB3">
        <w:rPr>
          <w:rFonts w:ascii="Times New Roman" w:hAnsi="Times New Roman" w:cs="Times New Roman"/>
        </w:rPr>
        <w:t xml:space="preserve">ione di lui. | Egli ha rappresentato alli medesim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nore, et il buon trattamento | che riceve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e vostre, et il desiderio insieme, che ha di fermarsi | nel servitio suo. Di che tutto mi hanno sue Eccellenze data parte, et | pregatomi di significar alla Serenità vostra in loro nome, che riceveranno | a particolar favore, che quando ella pensi continuar a trattener | soggetti di questo Paese al servitio suo, sia il detto signor Colonello | preferito a qualche altri. Promettendosi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habbi ad avanzarsi | sempre più et colla fedeltà, et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ttima volontà</w:t>
      </w:r>
      <w:r w:rsidRPr="00183FB3">
        <w:rPr>
          <w:rStyle w:val="FootnoteReference"/>
          <w:rFonts w:ascii="Times New Roman" w:hAnsi="Times New Roman" w:cs="Times New Roman"/>
        </w:rPr>
        <w:footnoteReference w:id="436"/>
      </w:r>
      <w:r w:rsidRPr="00183FB3">
        <w:rPr>
          <w:rFonts w:ascii="Times New Roman" w:hAnsi="Times New Roman" w:cs="Times New Roman"/>
        </w:rPr>
        <w:t xml:space="preserve"> che tiene di servirla, | nella buona gratia di lei. Ho molto ben compreso, che in generale | riuscirebbe di gusto, che detto signor Anstenraedt havess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nore di | continuar per longo tempo servitore di quella serenissima Republica; | ma in particolare qualche parenti di lu[i]</w:t>
      </w:r>
      <w:r w:rsidRPr="00183FB3">
        <w:rPr>
          <w:rStyle w:val="FootnoteReference"/>
          <w:rFonts w:ascii="Times New Roman" w:hAnsi="Times New Roman" w:cs="Times New Roman"/>
        </w:rPr>
        <w:footnoteReference w:id="437"/>
      </w:r>
      <w:r w:rsidRPr="00183FB3">
        <w:rPr>
          <w:rFonts w:ascii="Times New Roman" w:hAnsi="Times New Roman" w:cs="Times New Roman"/>
        </w:rPr>
        <w:t>, che sono della medesima assemblea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.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ci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stato passato meco in questo proposito | è stato efficace, et io lo rappresento così pregato, et instato, con | altrettanto affetto a vostra Serenità. Gratie etc. | </w:t>
      </w:r>
    </w:p>
    <w:p w14:paraId="5D20482A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3A7D5A5C" w14:textId="1D7B1C43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21 giugno 1619 | </w:t>
      </w:r>
    </w:p>
    <w:p w14:paraId="760052D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0577C127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, et devotissimo servitore |</w:t>
      </w:r>
    </w:p>
    <w:p w14:paraId="5E39B8FA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677A376B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47A81D02" w14:textId="77777777" w:rsidR="00814D16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07v</w:t>
      </w:r>
      <w:r w:rsidR="00814D16">
        <w:rPr>
          <w:rFonts w:ascii="Times New Roman" w:hAnsi="Times New Roman" w:cs="Times New Roman"/>
        </w:rPr>
        <w:t xml:space="preserve"> /</w:t>
      </w:r>
    </w:p>
    <w:p w14:paraId="6D692733" w14:textId="77777777" w:rsidR="00814D16" w:rsidRPr="00814D16" w:rsidRDefault="00814D16" w:rsidP="00814D1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1B7833D5" w14:textId="77777777" w:rsidR="00814D16" w:rsidRDefault="00814D16" w:rsidP="00765C1E">
      <w:pPr>
        <w:rPr>
          <w:rFonts w:ascii="Times New Roman" w:hAnsi="Times New Roman" w:cs="Times New Roman"/>
        </w:rPr>
      </w:pPr>
    </w:p>
    <w:p w14:paraId="56ACF397" w14:textId="6451723A" w:rsidR="00EA1C42" w:rsidRPr="00183FB3" w:rsidRDefault="00814D16" w:rsidP="00765C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3A69B0" w:rsidRPr="00183FB3">
        <w:rPr>
          <w:rFonts w:ascii="Times New Roman" w:hAnsi="Times New Roman" w:cs="Times New Roman"/>
        </w:rPr>
        <w:t>108r</w:t>
      </w:r>
      <w:r w:rsidR="00EA1C42" w:rsidRPr="00183FB3">
        <w:rPr>
          <w:rFonts w:ascii="Times New Roman" w:hAnsi="Times New Roman" w:cs="Times New Roman"/>
        </w:rPr>
        <w:t xml:space="preserve"> /</w:t>
      </w:r>
    </w:p>
    <w:p w14:paraId="222DC66D" w14:textId="77777777" w:rsidR="00814D16" w:rsidRPr="00814D16" w:rsidRDefault="00814D16" w:rsidP="00814D1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0A8F2F2E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3211BC1F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08v /</w:t>
      </w:r>
    </w:p>
    <w:p w14:paraId="6D6AC4E1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340FE0DA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6031E170" w14:textId="77777777" w:rsidR="00EA1C42" w:rsidRPr="00183FB3" w:rsidRDefault="00EA1C42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igillo</w:t>
      </w:r>
    </w:p>
    <w:p w14:paraId="74A26225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4631B31E" w14:textId="3C478FE0" w:rsidR="00EA1C42" w:rsidRPr="00183FB3" w:rsidRDefault="00EA1C42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Regesto antico</w:t>
      </w:r>
    </w:p>
    <w:p w14:paraId="7BB16833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08vC / </w:t>
      </w:r>
    </w:p>
    <w:p w14:paraId="5FF778B7" w14:textId="3858BE8C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21 giugno 1619 ricevuta </w:t>
      </w:r>
      <w:r w:rsidR="000376EE" w:rsidRPr="00183FB3">
        <w:rPr>
          <w:rFonts w:ascii="Times New Roman" w:hAnsi="Times New Roman" w:cs="Times New Roman"/>
          <w:smallCaps/>
        </w:rPr>
        <w:t>xi</w:t>
      </w:r>
      <w:r w:rsidRPr="00183FB3">
        <w:rPr>
          <w:rFonts w:ascii="Times New Roman" w:hAnsi="Times New Roman" w:cs="Times New Roman"/>
        </w:rPr>
        <w:t xml:space="preserve"> luglio |</w:t>
      </w:r>
    </w:p>
    <w:p w14:paraId="33DEFEFD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0CE90914" w14:textId="2824D5E2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Raccomanda il </w:t>
      </w:r>
      <w:r w:rsidR="0056217B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>olonello | Anstenraedt</w:t>
      </w:r>
      <w:r w:rsidR="003A69B0" w:rsidRPr="00183FB3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|</w:t>
      </w:r>
    </w:p>
    <w:p w14:paraId="7DC62EC0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630DFD95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C. R. |</w:t>
      </w:r>
    </w:p>
    <w:p w14:paraId="2AC63B9C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4DE143E6" w14:textId="77777777" w:rsidR="00570E63" w:rsidRPr="00570E63" w:rsidRDefault="00EA1C42" w:rsidP="00570E63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570E63">
        <w:rPr>
          <w:rFonts w:ascii="Times New Roman" w:hAnsi="Times New Roman" w:cs="Times New Roman"/>
        </w:rPr>
        <w:lastRenderedPageBreak/>
        <w:t>/START LETTER/</w:t>
      </w:r>
    </w:p>
    <w:p w14:paraId="11E99A87" w14:textId="55F6B594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38</w:t>
      </w:r>
    </w:p>
    <w:p w14:paraId="49D9F220" w14:textId="4432D629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5 giugn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109r-112v)</w:t>
      </w:r>
    </w:p>
    <w:p w14:paraId="492AA199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03863A9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09r / </w:t>
      </w:r>
    </w:p>
    <w:p w14:paraId="4F8325D9" w14:textId="7811DB95" w:rsidR="00EA1C42" w:rsidRPr="00183FB3" w:rsidRDefault="00C35E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EA1C42" w:rsidRPr="00183FB3">
        <w:rPr>
          <w:rFonts w:ascii="Times New Roman" w:hAnsi="Times New Roman" w:cs="Times New Roman"/>
        </w:rPr>
        <w:t xml:space="preserve">° 110 sola | </w:t>
      </w:r>
    </w:p>
    <w:p w14:paraId="754FD1FE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1237E726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05AB699C" w14:textId="796CD501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spedii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ario di hoggi otto, et col precedente li conti, et roli delle | amiralità di Roterdam, et di Nort Holandia: et di questa le ne | mando nuova copia colla replicata delle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8. | </w:t>
      </w:r>
    </w:p>
    <w:p w14:paraId="1BFF401E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Qui è il Calandrini per agiustar meco intorno il denaro proveduto, | et esborsato. Scriverò col suo ritorno alli signori di Amsterdam, et li | rappresenterò il dispiacere, et il disordine, che può partorir la | dilatione, che tuttavia frapongono nel farmi haver li conti. | </w:t>
      </w:r>
    </w:p>
    <w:p w14:paraId="2A4B8C73" w14:textId="013C05E0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medesimo Calandrini haver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</w:t>
      </w:r>
      <w:r w:rsidR="00D74895">
        <w:rPr>
          <w:rFonts w:ascii="Times New Roman" w:hAnsi="Times New Roman" w:cs="Times New Roman"/>
        </w:rPr>
        <w:t>b</w:t>
      </w:r>
      <w:r w:rsidRPr="00183FB3">
        <w:rPr>
          <w:rFonts w:ascii="Times New Roman" w:hAnsi="Times New Roman" w:cs="Times New Roman"/>
        </w:rPr>
        <w:t>ombardieri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| desidera, et mi commanda nelle sue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7 et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asione | di una nave, che fra pochi dì sarà pronta nel Tessel per uscire |</w:t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spero, che ne potrà inviar qualche buona parte. Il Pach non | è ancor partito, et sono qualche giorni che andò</w:t>
      </w:r>
      <w:r w:rsidRPr="00183FB3">
        <w:rPr>
          <w:rStyle w:val="FootnoteReference"/>
          <w:rFonts w:ascii="Times New Roman" w:hAnsi="Times New Roman" w:cs="Times New Roman"/>
        </w:rPr>
        <w:footnoteReference w:id="438"/>
      </w:r>
      <w:r w:rsidRPr="00183FB3">
        <w:rPr>
          <w:rFonts w:ascii="Times New Roman" w:hAnsi="Times New Roman" w:cs="Times New Roman"/>
        </w:rPr>
        <w:t xml:space="preserve"> di qua, né | più ho saputo alcuna nuova di lui, se non che si trovava a | Roterdam. | </w:t>
      </w:r>
    </w:p>
    <w:p w14:paraId="2F57F18B" w14:textId="28D17848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li quindeci, o vinti, che desiderassero fermarsi al servitio di vostra Serenità ho | pur data carica al Calandrini, et anc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canto non | mancarò di procur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ffetto del desiderio di lei. A questo pro-|posito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sovenuto haverle scritto sin alli 9 maggio 1617 di | un tal greco dal Zanthe, che si trovava al servitio dei serenissimi arciduchi. | Mi è stato affermato, che oltre le altre qualità scritte sia egli buon | canoniere; et che haverà forse modo di condur seco qualchedun | altri al suo servitio. Fin sabbato scrissi al Pasini, che intendi | se continua nella medesima volontà; et a lei ho stimato bene dar | questo riverente avviso, perché faccia veder le</w:t>
      </w:r>
      <w:r w:rsidRPr="00183FB3">
        <w:rPr>
          <w:rStyle w:val="FootnoteReference"/>
          <w:rFonts w:ascii="Times New Roman" w:hAnsi="Times New Roman" w:cs="Times New Roman"/>
        </w:rPr>
        <w:footnoteReference w:id="439"/>
      </w:r>
      <w:r w:rsidRPr="00183FB3">
        <w:rPr>
          <w:rFonts w:ascii="Times New Roman" w:hAnsi="Times New Roman" w:cs="Times New Roman"/>
        </w:rPr>
        <w:t xml:space="preserve"> sudette lettere | per ordinarmi li suoi prudentissimi commandamenti, mentre il detto greco fa | stato abandonando</w:t>
      </w:r>
      <w:r w:rsidRPr="00183FB3">
        <w:rPr>
          <w:rStyle w:val="FootnoteReference"/>
          <w:rFonts w:ascii="Times New Roman" w:hAnsi="Times New Roman" w:cs="Times New Roman"/>
        </w:rPr>
        <w:footnoteReference w:id="440"/>
      </w:r>
      <w:r w:rsidRPr="00183FB3">
        <w:rPr>
          <w:rFonts w:ascii="Times New Roman" w:hAnsi="Times New Roman" w:cs="Times New Roman"/>
        </w:rPr>
        <w:t xml:space="preserve"> il sudetto servitio di assicurarsi di venir | a finir costì li suoi giorni in quello della serenissima Republica. | </w:t>
      </w:r>
    </w:p>
    <w:p w14:paraId="5BDA2C33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09v /</w:t>
      </w:r>
    </w:p>
    <w:p w14:paraId="5BDE7E09" w14:textId="5923609B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co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asioni ho procurato cavar se qualcheduno di questi mercanti | si disponessero volentieri ad inviar a loro spese sino in colfo di Venetia | alcune navi, delle quali potesse poi vostra Serenità valersene in luoco delle | poco atte. Parmi di haver persuaso in maniera, che si farebbe | quan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o assicurassi, che le navi sarebbono poste in servitio. | Hora tocca alla prudenza di lei considerar il suo vantaggio. | Massime se avesse pensiero di far licentiar qualcheduni dei capitani | delle 12 navi, et se volesse, che questi mercanti trovassero altri | huomini proprii per commandare lo farebbono. Aspetterò il suo senso. | </w:t>
      </w:r>
    </w:p>
    <w:p w14:paraId="0196137D" w14:textId="30D0078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nave, che doverà presto partire passa a dirittura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ta in | golfo con provision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viveri. Il Calandrini mi ha fatta instanza | di far una lettera di raccomandatione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ignor Capitan generale | perché il patrone di essa sia favorito acciò non ricevi qualche torto | nella vendita di detti viveri colla permissione di esso eccellentissimo Signore. | Di tanto ho stimato bene dar riverente conto a vostra Serenità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e | che si compiacesse far dar in questo proposito, che fosse usata qualche | honesta agevolezza a questo a fin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ita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ad inviar di | tempo in tempo di simil provision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ata per renderla abondante. | </w:t>
      </w:r>
    </w:p>
    <w:p w14:paraId="75764B51" w14:textId="63BC2195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, che scrissi hoggi otto haver questi signori havuto del quast non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| susseguitat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, attendono con desiderio il certo, come anco | di saper la risolutione finale, che l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haveranno | presa ad Helbrun, se ben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aginano, che niuna cosa haveranno | fatta che vaglia per Bohemi. | </w:t>
      </w:r>
    </w:p>
    <w:p w14:paraId="5634695F" w14:textId="522C7055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 xml:space="preserve">In conformità di quello disse il signor principe Mauritio hanno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ignori Stati | scritte lettere molto efficaci al re della Gran Bretagna perché | rinnovi le commissioni al suo Ambasciatore, acciò nella trattatione del negotio | non lasci, che Bohemi siano astretti a partiti lontani dal giusto | </w:t>
      </w:r>
    </w:p>
    <w:p w14:paraId="33BB4BF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10r /</w:t>
      </w:r>
    </w:p>
    <w:p w14:paraId="335EE0A8" w14:textId="719CED83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pregiudiciali non tanto alla loro, ch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ui libertà; et li commissari | loro che sono in Inghilterra hanno havuto commandamento di portar | ques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cio con molta efficacia.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o canto hanno anco | procurato di far capitar nuovi raccordi a Bohemi perché non si | lascino ingannar da belle parole. | </w:t>
      </w:r>
    </w:p>
    <w:p w14:paraId="59DD6C44" w14:textId="0DDE4539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ella Congregatione di Holanda, et tra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si consulta | per la continuat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ssistenza a detti Bohemi. | </w:t>
      </w:r>
    </w:p>
    <w:p w14:paraId="1E8F4160" w14:textId="6A761923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verse sono le cose, che si devono trattar al presente in questo </w:t>
      </w:r>
      <w:r w:rsidR="00FC1EB3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>overno | et la principale è di darli un fermo stabilimento, et rinovar con | più forte, et stabil fondamento l</w:t>
      </w:r>
      <w:r w:rsidR="00CF4972" w:rsidRPr="00183FB3">
        <w:rPr>
          <w:rFonts w:ascii="Times New Roman" w:hAnsi="Times New Roman" w:cs="Times New Roman"/>
        </w:rPr>
        <w:t>’</w:t>
      </w:r>
      <w:r w:rsidR="009C08BC" w:rsidRPr="00183FB3">
        <w:rPr>
          <w:rFonts w:ascii="Times New Roman" w:hAnsi="Times New Roman" w:cs="Times New Roman"/>
        </w:rPr>
        <w:t>u</w:t>
      </w:r>
      <w:r w:rsidRPr="00183FB3">
        <w:rPr>
          <w:rFonts w:ascii="Times New Roman" w:hAnsi="Times New Roman" w:cs="Times New Roman"/>
        </w:rPr>
        <w:t>nione di Utrechet. Di altre | materie si parla ancora, et in particolar di stringersi colla Serenità vostra | sopra che si venirà per quanto sono avvisato ad una risolutione | prima della dissolutione di questa assemblea di Holanda; ma | trattano prima di stabilir quello, che ho detto di sopra per servitio | dello Stato et per la sua universal quiete.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bsenza di sua | Eccellentia et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i signori del </w:t>
      </w:r>
      <w:r w:rsidR="00FC1EB3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>overno, mi ha levat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ccasione di haverne | qualche discorso. Starò aspettando quello mi sarà detto. | </w:t>
      </w:r>
    </w:p>
    <w:p w14:paraId="78CBBD17" w14:textId="4FAF3F89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or si sodisfacendo il signor Principe d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damenti del governatore di Oranges | ha pensato alla sua depositione, et per far le cose con più riputazione, | et sicurezza ha risoluto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principe Henrico suo fratello passi | a quella volta per ricever la piazza pe</w:t>
      </w:r>
      <w:r w:rsidR="008E1168" w:rsidRPr="00183FB3">
        <w:rPr>
          <w:rFonts w:ascii="Times New Roman" w:hAnsi="Times New Roman" w:cs="Times New Roman"/>
        </w:rPr>
        <w:t xml:space="preserve">r </w:t>
      </w:r>
      <w:r w:rsidRPr="00183FB3">
        <w:rPr>
          <w:rFonts w:ascii="Times New Roman" w:hAnsi="Times New Roman" w:cs="Times New Roman"/>
        </w:rPr>
        <w:t>consignata, et regolarsi | poi secondo lo stato delle cose, che vedendo non poter partir | alteratione pe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teressi di quella Signoria, et della </w:t>
      </w:r>
      <w:r w:rsidR="007F1992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>asa, doverà | lasciar quivi col titolo di governatore, un suo nipote figlolo</w:t>
      </w:r>
      <w:r w:rsidRPr="00183FB3">
        <w:rPr>
          <w:rStyle w:val="FootnoteReference"/>
          <w:rFonts w:ascii="Times New Roman" w:hAnsi="Times New Roman" w:cs="Times New Roman"/>
        </w:rPr>
        <w:footnoteReference w:id="441"/>
      </w:r>
      <w:r w:rsidRPr="00183FB3">
        <w:rPr>
          <w:rFonts w:ascii="Times New Roman" w:hAnsi="Times New Roman" w:cs="Times New Roman"/>
        </w:rPr>
        <w:t xml:space="preserve"> maggiore | della sorella propria maritata al</w:t>
      </w:r>
      <w:r w:rsidRPr="00183FB3">
        <w:rPr>
          <w:rStyle w:val="FootnoteReference"/>
          <w:rFonts w:ascii="Times New Roman" w:hAnsi="Times New Roman" w:cs="Times New Roman"/>
        </w:rPr>
        <w:footnoteReference w:id="442"/>
      </w:r>
      <w:r w:rsidRPr="00183FB3">
        <w:rPr>
          <w:rFonts w:ascii="Times New Roman" w:hAnsi="Times New Roman" w:cs="Times New Roman"/>
        </w:rPr>
        <w:t xml:space="preserve"> principe di Portogallo. | Metterà questo per esser catholico, restando</w:t>
      </w:r>
      <w:r w:rsidRPr="00183FB3">
        <w:rPr>
          <w:rStyle w:val="FootnoteReference"/>
          <w:rFonts w:ascii="Times New Roman" w:hAnsi="Times New Roman" w:cs="Times New Roman"/>
        </w:rPr>
        <w:footnoteReference w:id="443"/>
      </w:r>
      <w:r w:rsidRPr="00183FB3">
        <w:rPr>
          <w:rFonts w:ascii="Times New Roman" w:hAnsi="Times New Roman" w:cs="Times New Roman"/>
        </w:rPr>
        <w:t xml:space="preserve"> il</w:t>
      </w:r>
      <w:r w:rsidRPr="00183FB3">
        <w:rPr>
          <w:rStyle w:val="FootnoteReference"/>
          <w:rFonts w:ascii="Times New Roman" w:hAnsi="Times New Roman" w:cs="Times New Roman"/>
        </w:rPr>
        <w:footnoteReference w:id="444"/>
      </w:r>
      <w:r w:rsidRPr="00183FB3">
        <w:rPr>
          <w:rFonts w:ascii="Times New Roman" w:hAnsi="Times New Roman" w:cs="Times New Roman"/>
        </w:rPr>
        <w:t xml:space="preserve"> luocotenente</w:t>
      </w:r>
      <w:r w:rsidRPr="00183FB3">
        <w:rPr>
          <w:rStyle w:val="FootnoteReference"/>
          <w:rFonts w:ascii="Times New Roman" w:hAnsi="Times New Roman" w:cs="Times New Roman"/>
        </w:rPr>
        <w:footnoteReference w:id="445"/>
      </w:r>
      <w:r w:rsidRPr="00183FB3">
        <w:rPr>
          <w:rFonts w:ascii="Times New Roman" w:hAnsi="Times New Roman" w:cs="Times New Roman"/>
        </w:rPr>
        <w:t xml:space="preserve">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al presente</w:t>
      </w:r>
      <w:r w:rsidRPr="00183FB3">
        <w:rPr>
          <w:rStyle w:val="FootnoteReference"/>
          <w:rFonts w:ascii="Times New Roman" w:hAnsi="Times New Roman" w:cs="Times New Roman"/>
        </w:rPr>
        <w:footnoteReference w:id="446"/>
      </w:r>
      <w:r w:rsidRPr="00183FB3">
        <w:rPr>
          <w:rFonts w:ascii="Times New Roman" w:hAnsi="Times New Roman" w:cs="Times New Roman"/>
        </w:rPr>
        <w:t xml:space="preserve"> | se vorrà</w:t>
      </w:r>
      <w:r w:rsidRPr="00183FB3">
        <w:rPr>
          <w:rStyle w:val="FootnoteReference"/>
          <w:rFonts w:ascii="Times New Roman" w:hAnsi="Times New Roman" w:cs="Times New Roman"/>
        </w:rPr>
        <w:footnoteReference w:id="447"/>
      </w:r>
      <w:r w:rsidRPr="00183FB3">
        <w:rPr>
          <w:rFonts w:ascii="Times New Roman" w:hAnsi="Times New Roman" w:cs="Times New Roman"/>
        </w:rPr>
        <w:t>, che haverà in effetto quello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o | </w:t>
      </w:r>
    </w:p>
    <w:p w14:paraId="3B22048E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10v /</w:t>
      </w:r>
    </w:p>
    <w:p w14:paraId="23159654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ossederà in titolo, non arrivando il giovane a 20 anni della sua età. | </w:t>
      </w:r>
    </w:p>
    <w:p w14:paraId="0E34C6B9" w14:textId="11255339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l gentilhuomo, che ha trattato meco per il detto signor principe Henrico | fu a me</w:t>
      </w:r>
      <w:r w:rsidRPr="00183FB3">
        <w:rPr>
          <w:rStyle w:val="FootnoteReference"/>
          <w:rFonts w:ascii="Times New Roman" w:hAnsi="Times New Roman" w:cs="Times New Roman"/>
        </w:rPr>
        <w:footnoteReference w:id="448"/>
      </w:r>
      <w:r w:rsidRPr="00183FB3">
        <w:rPr>
          <w:rFonts w:ascii="Times New Roman" w:hAnsi="Times New Roman" w:cs="Times New Roman"/>
        </w:rPr>
        <w:t xml:space="preserve"> per cavar il senso della Serenità vostra quanto al titolo, al commando, et | altro facendo</w:t>
      </w:r>
      <w:r w:rsidRPr="00183FB3">
        <w:rPr>
          <w:rStyle w:val="FootnoteReference"/>
          <w:rFonts w:ascii="Times New Roman" w:hAnsi="Times New Roman" w:cs="Times New Roman"/>
        </w:rPr>
        <w:footnoteReference w:id="449"/>
      </w:r>
      <w:r w:rsidRPr="00183FB3">
        <w:rPr>
          <w:rFonts w:ascii="Times New Roman" w:hAnsi="Times New Roman" w:cs="Times New Roman"/>
        </w:rPr>
        <w:t xml:space="preserve"> memoria</w:t>
      </w:r>
      <w:r w:rsidRPr="00183FB3">
        <w:rPr>
          <w:rStyle w:val="FootnoteReference"/>
          <w:rFonts w:ascii="Times New Roman" w:hAnsi="Times New Roman" w:cs="Times New Roman"/>
        </w:rPr>
        <w:footnoteReference w:id="450"/>
      </w:r>
      <w:r w:rsidRPr="00183FB3">
        <w:rPr>
          <w:rFonts w:ascii="Times New Roman" w:hAnsi="Times New Roman" w:cs="Times New Roman"/>
        </w:rPr>
        <w:t xml:space="preserve"> di sua propria mano, mi disse, come anco fece | il principe Henrico, per poter il signor principe Mauritio</w:t>
      </w:r>
      <w:r w:rsidRPr="00183FB3">
        <w:rPr>
          <w:rStyle w:val="FootnoteReference"/>
          <w:rFonts w:ascii="Times New Roman" w:hAnsi="Times New Roman" w:cs="Times New Roman"/>
        </w:rPr>
        <w:footnoteReference w:id="451"/>
      </w:r>
      <w:r w:rsidRPr="00183FB3">
        <w:rPr>
          <w:rFonts w:ascii="Times New Roman" w:hAnsi="Times New Roman" w:cs="Times New Roman"/>
        </w:rPr>
        <w:t xml:space="preserve"> proporla | al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per haver la permissione. Io gli espressi in detti particolari | quello pontualmente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commandato di significar nelle | lettere sue, senza alteratione alcuna. Per il</w:t>
      </w:r>
      <w:r w:rsidRPr="00183FB3">
        <w:rPr>
          <w:rStyle w:val="FootnoteReference"/>
          <w:rFonts w:ascii="Times New Roman" w:hAnsi="Times New Roman" w:cs="Times New Roman"/>
        </w:rPr>
        <w:footnoteReference w:id="452"/>
      </w:r>
      <w:r w:rsidRPr="00183FB3">
        <w:rPr>
          <w:rFonts w:ascii="Times New Roman" w:hAnsi="Times New Roman" w:cs="Times New Roman"/>
        </w:rPr>
        <w:t xml:space="preserve"> commando ha | mostrato un poco di senso, dicendo, che il signor conte di Vademont non | ubidiva ad altri, che al generalissimo senatore principale della Republica. | Io risposi, che non poteva esserci questa restrintione</w:t>
      </w:r>
      <w:r w:rsidRPr="00183FB3">
        <w:rPr>
          <w:rStyle w:val="FootnoteReference"/>
          <w:rFonts w:ascii="Times New Roman" w:hAnsi="Times New Roman" w:cs="Times New Roman"/>
        </w:rPr>
        <w:footnoteReference w:id="453"/>
      </w:r>
      <w:r w:rsidRPr="00183FB3">
        <w:rPr>
          <w:rFonts w:ascii="Times New Roman" w:hAnsi="Times New Roman" w:cs="Times New Roman"/>
        </w:rPr>
        <w:t xml:space="preserve"> particolare | ma ben gli sapevo dire questa esser la mente publica, che | sia ubidito a quello che commanderà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 della serenissima</w:t>
      </w:r>
      <w:r w:rsidRPr="00183FB3">
        <w:rPr>
          <w:rStyle w:val="FootnoteReference"/>
          <w:rFonts w:ascii="Times New Roman" w:hAnsi="Times New Roman" w:cs="Times New Roman"/>
        </w:rPr>
        <w:footnoteReference w:id="454"/>
      </w:r>
      <w:r w:rsidRPr="00183FB3">
        <w:rPr>
          <w:rFonts w:ascii="Times New Roman" w:hAnsi="Times New Roman" w:cs="Times New Roman"/>
        </w:rPr>
        <w:t xml:space="preserve"> Republica | et alli suoi rappresentanti, che siano </w:t>
      </w:r>
      <w:r w:rsidRPr="00183FB3">
        <w:rPr>
          <w:rFonts w:ascii="Times New Roman" w:hAnsi="Times New Roman" w:cs="Times New Roman"/>
        </w:rPr>
        <w:lastRenderedPageBreak/>
        <w:t>senatori. Ho trovato | che fanno gran caso sopra questo commando, et di dover</w:t>
      </w:r>
      <w:r w:rsidRPr="00183FB3">
        <w:rPr>
          <w:rStyle w:val="FootnoteReference"/>
          <w:rFonts w:ascii="Times New Roman" w:hAnsi="Times New Roman" w:cs="Times New Roman"/>
        </w:rPr>
        <w:footnoteReference w:id="455"/>
      </w:r>
      <w:r w:rsidRPr="00183FB3">
        <w:rPr>
          <w:rFonts w:ascii="Times New Roman" w:hAnsi="Times New Roman" w:cs="Times New Roman"/>
        </w:rPr>
        <w:t xml:space="preserve"> esser il principe | Henrico sottoposto a tanti, come anco per la giustitia sopra | le sue truppe, quando non potessero il Generale, o colonelli, o altri | ufficiali, castigar li loro soldati che facessero qualche male. |</w:t>
      </w:r>
    </w:p>
    <w:p w14:paraId="19B84F25" w14:textId="5FF66D20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agino, che et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o, et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punto saranno poste | difficoltà. Io continuerò nel commessomi da vostra Serenità quando non | habbi fra tempo altro commandamento. Per la quantità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olo-|nelli non credo incontrar difficoltà; quanto alle compagnie | se vostra Serenità stimasse bene direi riverentemente che havessero ad esser di | doicento fant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. Se bene questi vorrebbono che fossero di | 150. Se fossimo sicuri, che tutt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ciali fossero persone esperi-|mentate, o almeno honestamente buone, allhora si potrebbe asentire | ma la Serenità vostra ha</w:t>
      </w:r>
      <w:r w:rsidRPr="00183FB3">
        <w:rPr>
          <w:rStyle w:val="FootnoteReference"/>
          <w:rFonts w:ascii="Times New Roman" w:hAnsi="Times New Roman" w:cs="Times New Roman"/>
        </w:rPr>
        <w:footnoteReference w:id="456"/>
      </w:r>
      <w:r w:rsidRPr="00183FB3">
        <w:rPr>
          <w:rFonts w:ascii="Times New Roman" w:hAnsi="Times New Roman" w:cs="Times New Roman"/>
        </w:rPr>
        <w:t xml:space="preserve"> havu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ssempio, et colla prudenza | </w:t>
      </w:r>
    </w:p>
    <w:p w14:paraId="4EC1112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11r /</w:t>
      </w:r>
    </w:p>
    <w:p w14:paraId="5FBC401D" w14:textId="65710C18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ua discorrerà quello crederà dover riuscir di suo servitio. Scrivo questo | tanto per haver il senso di lei, che mi può venir in tanto, che starà | absente il detto Principe, che sarà per quattro, o cinque settimane | come egli stesso appunto mi ha detto hoggi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stato a me per prender | licenza, dandomi parte della causa di questo suo viaggio che si mostra | voler che si credi venga da reiterate instanze del Governatore di rinontiar | alla piazza; se bene si tiene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vero sia quello che ho detto di sopra. | Farà il detto Principe il viaggio per Francia, et mi ha detto che | vedrà il Re, 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dar o nel ritorno. Alcuni vogliono che | qui sotto vi sia qualche altro negotio, ma non vi è cosa di sicuro. | </w:t>
      </w:r>
    </w:p>
    <w:p w14:paraId="53F479CB" w14:textId="0BC5400B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 suo particolare mi ha detto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ffare è nelle mani di sua Eccellenza che doverà | parlar al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ignori Stati, et che forse prima del suo ritorno ne potrei | haver qualche risposta. Gratie etc. | </w:t>
      </w:r>
    </w:p>
    <w:p w14:paraId="64F131BE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140E2D6D" w14:textId="3FD9822C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5 giugno 1619 |</w:t>
      </w:r>
    </w:p>
    <w:p w14:paraId="7EF17B8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111D989B" w14:textId="5DA468A1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, et devotissimo servitore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3774379E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008682EA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60784D0D" w14:textId="77777777" w:rsidR="00814D16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11v</w:t>
      </w:r>
      <w:r w:rsidR="00814D16">
        <w:rPr>
          <w:rFonts w:ascii="Times New Roman" w:hAnsi="Times New Roman" w:cs="Times New Roman"/>
        </w:rPr>
        <w:t xml:space="preserve"> /</w:t>
      </w:r>
    </w:p>
    <w:p w14:paraId="0FAB33A7" w14:textId="77777777" w:rsidR="00814D16" w:rsidRPr="00814D16" w:rsidRDefault="00814D16" w:rsidP="00814D1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2DCF959B" w14:textId="77777777" w:rsidR="00814D16" w:rsidRDefault="00814D16" w:rsidP="00765C1E">
      <w:pPr>
        <w:rPr>
          <w:rFonts w:ascii="Times New Roman" w:hAnsi="Times New Roman" w:cs="Times New Roman"/>
        </w:rPr>
      </w:pPr>
    </w:p>
    <w:p w14:paraId="43590EAB" w14:textId="1E311DBD" w:rsidR="00EA1C42" w:rsidRPr="00183FB3" w:rsidRDefault="00814D16" w:rsidP="00765C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EA1C42" w:rsidRPr="00183FB3">
        <w:rPr>
          <w:rFonts w:ascii="Times New Roman" w:hAnsi="Times New Roman" w:cs="Times New Roman"/>
        </w:rPr>
        <w:t>112r /</w:t>
      </w:r>
    </w:p>
    <w:p w14:paraId="6A834D5D" w14:textId="77777777" w:rsidR="00814D16" w:rsidRPr="00814D16" w:rsidRDefault="00814D16" w:rsidP="00814D1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4A9490C9" w14:textId="4428C110" w:rsidR="00EA1C42" w:rsidRPr="00814D16" w:rsidRDefault="00EA1C42" w:rsidP="00765C1E">
      <w:pPr>
        <w:rPr>
          <w:rFonts w:ascii="Times New Roman" w:hAnsi="Times New Roman" w:cs="Times New Roman"/>
          <w:iCs/>
        </w:rPr>
      </w:pPr>
    </w:p>
    <w:p w14:paraId="40834C15" w14:textId="77777777" w:rsidR="00EA1C42" w:rsidRPr="00183FB3" w:rsidRDefault="00EA1C42" w:rsidP="00765C1E">
      <w:pPr>
        <w:rPr>
          <w:rFonts w:ascii="Times New Roman" w:hAnsi="Times New Roman" w:cs="Times New Roman"/>
          <w:i/>
        </w:rPr>
      </w:pPr>
    </w:p>
    <w:p w14:paraId="080A8C0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12v /</w:t>
      </w:r>
    </w:p>
    <w:p w14:paraId="17AAF6E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14CF009E" w14:textId="36FC7AC1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10 sola | </w:t>
      </w:r>
    </w:p>
    <w:p w14:paraId="64577B2C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0B1D35A8" w14:textId="55AF0220" w:rsidR="00EA1C42" w:rsidRPr="00183FB3" w:rsidRDefault="00EA1C42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</w:t>
      </w:r>
      <w:r w:rsidR="000C03A1">
        <w:rPr>
          <w:rFonts w:ascii="Times New Roman" w:hAnsi="Times New Roman" w:cs="Times New Roman"/>
          <w:i/>
        </w:rPr>
        <w:t xml:space="preserve"> e tracce di sigilli</w:t>
      </w:r>
    </w:p>
    <w:p w14:paraId="7AA02C5E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562BD02A" w14:textId="0EFE1376" w:rsidR="00EA1C42" w:rsidRPr="00183FB3" w:rsidRDefault="00EA1C42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69DDC07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12vC /</w:t>
      </w:r>
    </w:p>
    <w:p w14:paraId="7B2E3E18" w14:textId="05795538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5 giugno 1619 ricevut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0 giugno | </w:t>
      </w:r>
    </w:p>
    <w:p w14:paraId="381111E2" w14:textId="5C5B554C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110 | sola | </w:t>
      </w:r>
    </w:p>
    <w:p w14:paraId="7D8FAE02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01E7EBFD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anda conti et rolli di | Roterdam e Nortolandia replicati. | </w:t>
      </w:r>
    </w:p>
    <w:p w14:paraId="3954F711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l Calandrini venuto per agiustar i conti | et haverà il medesimo ordine per bombardieri. | </w:t>
      </w:r>
    </w:p>
    <w:p w14:paraId="0B971CD3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 xml:space="preserve">Il Pac si trova a Roterdam. | </w:t>
      </w:r>
    </w:p>
    <w:p w14:paraId="3F39865F" w14:textId="787E28C3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 dato ordine al Calandrini per li 15 | o vinti bombardieri.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1CE4BB70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Raccorda un greco del qual scrisse | con lettere 9 maggio 1617: si revedino | et si dia ordine. | </w:t>
      </w:r>
    </w:p>
    <w:p w14:paraId="0DF771C3" w14:textId="02F6F351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 parlato con mercanti per saper se in-|vieri</w:t>
      </w:r>
      <w:r w:rsidR="00FB0BC9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 xml:space="preserve">no vasselli in colfo per cambiar | con altri sono in servitio poco ati: | si mostrano pronti quando siano | sicuri siano ricevuti. | </w:t>
      </w:r>
    </w:p>
    <w:p w14:paraId="68D3F08C" w14:textId="60EDA34F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nave che passa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ata porta | carico di viveri, fa instantia che sia | il padron raccomandato. | </w:t>
      </w:r>
    </w:p>
    <w:p w14:paraId="25C0193B" w14:textId="7B8E7B68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Stati hanno scritto in Inghilterra per il | negoti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emi. | Et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emi | avisato che non si lascino inganar | et consultano per assistenza da continuar |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. | </w:t>
      </w:r>
    </w:p>
    <w:p w14:paraId="5594B543" w14:textId="29368A30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el </w:t>
      </w:r>
      <w:r w:rsidR="00FC1EB3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>overno tra altre cose si parla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colla Republica et si venirà | a risolutione avanti si disciolg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emblea | [per]</w:t>
      </w:r>
      <w:r w:rsidR="00D93691" w:rsidRPr="00183FB3">
        <w:rPr>
          <w:rStyle w:val="FootnoteReference"/>
          <w:rFonts w:ascii="Times New Roman" w:hAnsi="Times New Roman" w:cs="Times New Roman"/>
        </w:rPr>
        <w:footnoteReference w:id="457"/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bsenza</w:t>
      </w:r>
      <w:r w:rsidR="00D93691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di Mauritio et altri del | [go]verno, non ha avuto occasione di | parlarne. | </w:t>
      </w:r>
    </w:p>
    <w:p w14:paraId="44FABA75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visi del governo di Oranges. | </w:t>
      </w:r>
    </w:p>
    <w:p w14:paraId="61D002A7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Ragionamento col gentilhuomo che tratta | per il conte Henrico: difficoltà sopra | </w:t>
      </w:r>
    </w:p>
    <w:p w14:paraId="64368EC2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0402ACF1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. SS. | </w:t>
      </w:r>
    </w:p>
    <w:p w14:paraId="1F0095CF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75B15F15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12vD / </w:t>
      </w:r>
    </w:p>
    <w:p w14:paraId="3099980C" w14:textId="6276314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bedienza ad altri che al Generalissimo | et sopra la giustitia alle truppe. | </w:t>
      </w:r>
    </w:p>
    <w:p w14:paraId="0F6AE21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e continuerà essequir le com-|missioni quando non habbi altro ordine | et propone se fosse bene | le compagnie a numero di 200. | </w:t>
      </w:r>
    </w:p>
    <w:p w14:paraId="1270957A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tarà il Conte lontano 4 o | 5 settimane: al suo | ritorno si tratterà. | </w:t>
      </w:r>
    </w:p>
    <w:p w14:paraId="04232C3C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74A0E599" w14:textId="77777777" w:rsidR="00570E63" w:rsidRPr="00570E63" w:rsidRDefault="00EA1C42" w:rsidP="00570E63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570E63">
        <w:rPr>
          <w:rFonts w:ascii="Times New Roman" w:hAnsi="Times New Roman" w:cs="Times New Roman"/>
        </w:rPr>
        <w:lastRenderedPageBreak/>
        <w:t>/START LETTER/</w:t>
      </w:r>
    </w:p>
    <w:p w14:paraId="5464B524" w14:textId="5B9521EE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39</w:t>
      </w:r>
    </w:p>
    <w:p w14:paraId="3685FA86" w14:textId="258DFA38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 lugli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ia (cc. 113r-114v, </w:t>
      </w:r>
      <w:r w:rsidR="00C35E30" w:rsidRPr="00183FB3">
        <w:rPr>
          <w:rFonts w:ascii="Times New Roman" w:hAnsi="Times New Roman" w:cs="Times New Roman"/>
        </w:rPr>
        <w:t>11</w:t>
      </w:r>
      <w:r w:rsidR="005900A3">
        <w:rPr>
          <w:rFonts w:ascii="Times New Roman" w:hAnsi="Times New Roman" w:cs="Times New Roman"/>
        </w:rPr>
        <w:t>7</w:t>
      </w:r>
      <w:r w:rsidR="00C35E30" w:rsidRPr="00183FB3">
        <w:rPr>
          <w:rFonts w:ascii="Times New Roman" w:hAnsi="Times New Roman" w:cs="Times New Roman"/>
        </w:rPr>
        <w:t>r-</w:t>
      </w:r>
      <w:r w:rsidRPr="00183FB3">
        <w:rPr>
          <w:rFonts w:ascii="Times New Roman" w:hAnsi="Times New Roman" w:cs="Times New Roman"/>
        </w:rPr>
        <w:t>v)</w:t>
      </w:r>
    </w:p>
    <w:p w14:paraId="4CE8B55B" w14:textId="77777777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</w:p>
    <w:p w14:paraId="16823343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13r /</w:t>
      </w:r>
    </w:p>
    <w:p w14:paraId="1BF54498" w14:textId="6A1BD901" w:rsidR="00EA1C42" w:rsidRPr="00183FB3" w:rsidRDefault="000376EE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EA1C42" w:rsidRPr="00183FB3">
        <w:rPr>
          <w:rFonts w:ascii="Times New Roman" w:hAnsi="Times New Roman" w:cs="Times New Roman"/>
        </w:rPr>
        <w:t xml:space="preserve">° 111 sola | </w:t>
      </w:r>
    </w:p>
    <w:p w14:paraId="2B5537FD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7F51A44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7A18EB12" w14:textId="02131993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l giorno seguente al dispaccio, che feci hoggidì otto partì il Calandrini | per Amsterdam, et col mezo di lui scrissi a quei signori. Ho saputo | haver egli nel loro </w:t>
      </w:r>
      <w:r w:rsidR="00921F19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>ollegio presentate le lettere, et che contenendo | la solecitat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r dei conti habbino ordinato, che siano | quanto prima ad ordine, ricercando così il dovere. Essi non mi | hanno risposto; ma attend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ra in hora, che mi faccino | instanza del resto. Starò attendendo, et mi regolerò nella | maniera che stimerò propria. |</w:t>
      </w:r>
    </w:p>
    <w:p w14:paraId="28FF0E4C" w14:textId="3B379899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perché ho cavato che li detti signori di Amsterdam hanno qualche | disegn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spedir qui lor deputati per rappresentar la molestia | che ogni dì ricevono dalle donne, et esser del tutto scaricati dal | pensiero, io ho stimato a proposito per prevenir qualche sinistra | relatione di trovarmi con qualcheduno di questi signori, facendoli constare | che il denaro di vostra Serenità non ha da esser esborsato in maniera |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resti poi di sotto di doppia spesa. Non so quello che | risolverano essi dell</w:t>
      </w:r>
      <w:r w:rsidR="00FB0BC9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sterdam, et forse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i | ancora; io starò preparato per risponder secondo la proposta, | che sarà fatta. | </w:t>
      </w:r>
    </w:p>
    <w:p w14:paraId="5BD43DB8" w14:textId="7F2C002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sì in passando nel discorso parmi, che da alcune di queste Amiralità | quando chiesi, et mi fu concessa la permiss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artener | altri sei mesi li vasselli, non si assentire</w:t>
      </w:r>
      <w:r w:rsidRPr="00183FB3">
        <w:rPr>
          <w:rStyle w:val="FootnoteReference"/>
          <w:rFonts w:ascii="Times New Roman" w:hAnsi="Times New Roman" w:cs="Times New Roman"/>
        </w:rPr>
        <w:footnoteReference w:id="458"/>
      </w:r>
      <w:r w:rsidRPr="00183FB3">
        <w:rPr>
          <w:rFonts w:ascii="Times New Roman" w:hAnsi="Times New Roman" w:cs="Times New Roman"/>
        </w:rPr>
        <w:t xml:space="preserve"> assolutamente; ma che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| non riguardorono se non al servitio di vostra Serenità; onde havendo cavato | questo tanto, ho stimato mio debit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lo sappi ad ogni | buon rispetto per quello potesse succeder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venire. Hanno li | detti </w:t>
      </w:r>
      <w:r w:rsidR="003B56DA" w:rsidRPr="00183FB3">
        <w:rPr>
          <w:rFonts w:ascii="Times New Roman" w:hAnsi="Times New Roman" w:cs="Times New Roman"/>
        </w:rPr>
        <w:t>m</w:t>
      </w:r>
      <w:r w:rsidRPr="00183FB3">
        <w:rPr>
          <w:rFonts w:ascii="Times New Roman" w:hAnsi="Times New Roman" w:cs="Times New Roman"/>
        </w:rPr>
        <w:t xml:space="preserve">agistrati il rompimento di capo di coteste donne temerarie, | et insolenti per natura, et per necessità, hanno pur qualche | conoscenza della ragione, che ho di negar di dar così liberalmente | come vorrebbono il denaro, et per tanto dubito, che si possi | </w:t>
      </w:r>
    </w:p>
    <w:p w14:paraId="785099F3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13v /</w:t>
      </w:r>
    </w:p>
    <w:p w14:paraId="472F04E0" w14:textId="560FD999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 rinovar di licenza incontrar qualche difficoltà; et se vostra Serenità | haverà trovato buono quello, che ho cavat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o di | questi mercanti di inviar altre navi per cambiar quelle, potrà | avvisarlo, et forse la cosa potrebbe rivenir con più suo gusto. | Il tener li dodici vasseli, come venuti direttamente da questa parte | et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ttorità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è cosa da farvi</w:t>
      </w:r>
      <w:r w:rsidRPr="00183FB3">
        <w:rPr>
          <w:rStyle w:val="FootnoteReference"/>
          <w:rFonts w:ascii="Times New Roman" w:hAnsi="Times New Roman" w:cs="Times New Roman"/>
        </w:rPr>
        <w:footnoteReference w:id="459"/>
      </w:r>
      <w:r w:rsidRPr="00183FB3">
        <w:rPr>
          <w:rFonts w:ascii="Times New Roman" w:hAnsi="Times New Roman" w:cs="Times New Roman"/>
        </w:rPr>
        <w:t xml:space="preserve"> gran reflesso; ma | che la Serenità vostra habbi ad haver sempre avvisi tanto di là che di | qua, che non li gustino ha da esser posto anco in bilancio per | agiustar colla prudenza sua la commune sodisfattione. | </w:t>
      </w:r>
    </w:p>
    <w:p w14:paraId="71DADA1E" w14:textId="1A26934B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quello seguirà per di qua le ne darò riverente conto; et di là | attenderò di ricever le instruttioni, et li documenti, che conform[e]</w:t>
      </w:r>
      <w:r w:rsidRPr="00183FB3">
        <w:rPr>
          <w:rStyle w:val="FootnoteReference"/>
          <w:rFonts w:ascii="Times New Roman" w:hAnsi="Times New Roman" w:cs="Times New Roman"/>
        </w:rPr>
        <w:footnoteReference w:id="460"/>
      </w:r>
      <w:r w:rsidRPr="00183FB3">
        <w:rPr>
          <w:rFonts w:ascii="Times New Roman" w:hAnsi="Times New Roman" w:cs="Times New Roman"/>
        </w:rPr>
        <w:t xml:space="preserve"> |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prudentissimi ordini li devono venir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ata | </w:t>
      </w:r>
    </w:p>
    <w:p w14:paraId="73EE9B72" w14:textId="391BAA35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ettere di qu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enato non h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o ordinario ricevute, et meno | ho havuta occasione di vedermi con il signor principe Mauritio; ma | da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, con chi mi sono trovato ho compreso esser sentimento | grande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o di quelli che governan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 portato | da Brusseles quattro giorni sono della rota data da Buquoi | al conte di Mansfelt, che già vostra Serenità haverà intesa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vera | et come, et di qual maniera è seguita. Questo ben le dirò | che a Brusseles si sono fatti segni di allegrezza, con publicar | il seguito a grandissimo vantaggio del conte di Buquoi; et mi | scrive il Pasini publicarsi</w:t>
      </w:r>
      <w:r w:rsidRPr="00183FB3">
        <w:rPr>
          <w:rStyle w:val="FootnoteReference"/>
          <w:rFonts w:ascii="Times New Roman" w:hAnsi="Times New Roman" w:cs="Times New Roman"/>
        </w:rPr>
        <w:footnoteReference w:id="461"/>
      </w:r>
      <w:r w:rsidRPr="00183FB3">
        <w:rPr>
          <w:rFonts w:ascii="Times New Roman" w:hAnsi="Times New Roman" w:cs="Times New Roman"/>
        </w:rPr>
        <w:t xml:space="preserve"> che tra le spoglie della vittoria nel bagaglio | del conte suddetto di Mansfelt si siano trovate alcune lettere della | serenissima Republica </w:t>
      </w:r>
      <w:r w:rsidRPr="00183FB3">
        <w:rPr>
          <w:rFonts w:ascii="Times New Roman" w:hAnsi="Times New Roman" w:cs="Times New Roman"/>
        </w:rPr>
        <w:lastRenderedPageBreak/>
        <w:t xml:space="preserve">con che ella lo essortava a far ogni suo potere | per danneggiar il re Ferdinando, promettendogli ogni sorte di | assistenza, et favore. Inventioni, appunto come le chiama il | Pasini inventate da mal affetto verso quel serenissimo </w:t>
      </w:r>
      <w:r w:rsidR="00821179" w:rsidRPr="00183FB3">
        <w:rPr>
          <w:rFonts w:ascii="Times New Roman" w:hAnsi="Times New Roman" w:cs="Times New Roman"/>
        </w:rPr>
        <w:t>D</w:t>
      </w:r>
      <w:r w:rsidRPr="00183FB3">
        <w:rPr>
          <w:rFonts w:ascii="Times New Roman" w:hAnsi="Times New Roman" w:cs="Times New Roman"/>
        </w:rPr>
        <w:t xml:space="preserve">ominio. | </w:t>
      </w:r>
    </w:p>
    <w:p w14:paraId="23CE497F" w14:textId="6068CB96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pagnoli pur anco sparlano, et dicono, che già si può prometter di | </w:t>
      </w:r>
    </w:p>
    <w:p w14:paraId="3BE641F6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14r /</w:t>
      </w:r>
    </w:p>
    <w:p w14:paraId="0B7D5662" w14:textId="755D951B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ver soggiogati Bohemi ben presto, et convoglieranno</w:t>
      </w:r>
      <w:r w:rsidRPr="00183FB3">
        <w:rPr>
          <w:rStyle w:val="FootnoteReference"/>
          <w:rFonts w:ascii="Times New Roman" w:hAnsi="Times New Roman" w:cs="Times New Roman"/>
        </w:rPr>
        <w:footnoteReference w:id="462"/>
      </w:r>
      <w:r w:rsidRPr="00183FB3">
        <w:rPr>
          <w:rFonts w:ascii="Times New Roman" w:hAnsi="Times New Roman" w:cs="Times New Roman"/>
        </w:rPr>
        <w:t xml:space="preserve">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i contra | lo </w:t>
      </w:r>
      <w:r w:rsidR="00D00A23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tato di vostra Serenità. |</w:t>
      </w:r>
    </w:p>
    <w:p w14:paraId="6267A32C" w14:textId="222E358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ncor non si è intesa qui alcuna risolutione de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| nella dieta di Helbrun; ma stimano tutto niente quello che | potessero far anco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venire; essi però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non lasciano | di pensar alla continuat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uto</w:t>
      </w:r>
      <w:r w:rsidRPr="00183FB3">
        <w:rPr>
          <w:rStyle w:val="FootnoteReference"/>
          <w:rFonts w:ascii="Times New Roman" w:hAnsi="Times New Roman" w:cs="Times New Roman"/>
        </w:rPr>
        <w:footnoteReference w:id="463"/>
      </w:r>
      <w:r w:rsidRPr="00183FB3">
        <w:rPr>
          <w:rFonts w:ascii="Times New Roman" w:hAnsi="Times New Roman" w:cs="Times New Roman"/>
        </w:rPr>
        <w:t xml:space="preserve"> quando veggon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| sia sufficiente a travagliar la ca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ustria; et a tener la | guerra lontana. | </w:t>
      </w:r>
    </w:p>
    <w:p w14:paraId="3CEBCA51" w14:textId="205658B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Questo desiderio ha fatto restar impresso per qualche giorno alcuno | di certo avviso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l vostro re di Napoli havesse pensato a tener | partito contro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l suo Re, et è stato tanto impresso, che sino questa | mattina qualcheduni han mostrato di haverlo come creduto; | o che haverebbono voluto, che così fosse in effetto. | </w:t>
      </w:r>
    </w:p>
    <w:p w14:paraId="3CBD5E84" w14:textId="10C940E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detto, che doveva trovarsi a Heidelbergh il cavalier W</w:t>
      </w:r>
      <w:r w:rsidR="00E95225">
        <w:rPr>
          <w:rFonts w:ascii="Times New Roman" w:hAnsi="Times New Roman" w:cs="Times New Roman"/>
        </w:rPr>
        <w:t>to</w:t>
      </w:r>
      <w:r w:rsidRPr="00183FB3">
        <w:rPr>
          <w:rFonts w:ascii="Times New Roman" w:hAnsi="Times New Roman" w:cs="Times New Roman"/>
        </w:rPr>
        <w:t>n stato Ambasciator | residente per Inghilterra appresso vostra Serenità per trattar communemente con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Ambasciator estraordinario. Qui non piac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uomo per il seguito |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are di Zanthen, quasi temendo, che habbi a servir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|instrumento per governar Bohemi della stessa maniera. | </w:t>
      </w:r>
    </w:p>
    <w:p w14:paraId="47DFC6AB" w14:textId="61C94F1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 queste cose pensano assai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; ma pensano con non | minor affetto a quello, che tocca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no di questo Stato. | Hanno che far assai a tenir bass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niani, perché | quello che non possono essercitar del loro dogmo nelle publiche | chiese lo fanno nei villagi, o nelle proprie case. Hoggi | sarann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quindeci ministri, che furono cacciati | dal sinodo, et sin qui tenuti in arresto a Dordrechet | (atto che viene dichiarito da lor partiali di violenza, et per consequenza il sinodo non liberò come fu dato</w:t>
      </w:r>
      <w:r w:rsidRPr="00183FB3">
        <w:rPr>
          <w:rStyle w:val="FootnoteReference"/>
          <w:rFonts w:ascii="Times New Roman" w:hAnsi="Times New Roman" w:cs="Times New Roman"/>
        </w:rPr>
        <w:footnoteReference w:id="464"/>
      </w:r>
      <w:r w:rsidRPr="00183FB3">
        <w:rPr>
          <w:rFonts w:ascii="Times New Roman" w:hAnsi="Times New Roman" w:cs="Times New Roman"/>
        </w:rPr>
        <w:t xml:space="preserve">, che sarebbe) et | dimani compariranno innanti li Stati Generali di loro ordine | </w:t>
      </w:r>
    </w:p>
    <w:p w14:paraId="6ED56A5B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14v /</w:t>
      </w:r>
    </w:p>
    <w:p w14:paraId="0C5E15E7" w14:textId="713E5895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converanno dichiarirsi di star a quell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stato decretato | portando, che questo si fa per publica quiete. Sta ognuno | con curiosità attendendo la riuscita di questa comparsa. | Vanno tuttavia pululando i semi della zizania non così facili ad | esser dissipati, et volontieri si vorrebbe veder, che si | sperdessero senza rimedio violento. | </w:t>
      </w:r>
    </w:p>
    <w:p w14:paraId="107B0787" w14:textId="790A486D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ncor li serenissimi arciduchi non sono fuori di pena con quelli di | Brusseles, continuandosi da essi a solecit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ffetto della | loro instanza più tosto con vehemenza che con affetto; et | parm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der, che siano</w:t>
      </w:r>
      <w:r w:rsidRPr="00183FB3">
        <w:rPr>
          <w:rStyle w:val="FootnoteReference"/>
          <w:rFonts w:ascii="Times New Roman" w:hAnsi="Times New Roman" w:cs="Times New Roman"/>
        </w:rPr>
        <w:footnoteReference w:id="465"/>
      </w:r>
      <w:r w:rsidRPr="00183FB3">
        <w:rPr>
          <w:rFonts w:ascii="Times New Roman" w:hAnsi="Times New Roman" w:cs="Times New Roman"/>
        </w:rPr>
        <w:t xml:space="preserve"> pronti quei borghesi nelle | loro case 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i per ogni accidente: onde per evitar | lo scandolo, et più lo consequenza si provederà con termine | molto destro; ma si dubita certo, che vorranno haver | da sue Altezze quello che ricercano. | </w:t>
      </w:r>
    </w:p>
    <w:p w14:paraId="5ADC79E4" w14:textId="02EC22A4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hanno ispediti sabbato li deputati della Compagnia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die Orientali per stabilir con loro auttorità impartita | alli commissarii di sue Eccellenze che sono a quella cort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ordo trattato | da quella Maestà tra questa, et la sua Natione. Tutti qui | sentono contento, che si habbi trovato ripiego a questo negotio | per</w:t>
      </w:r>
      <w:r w:rsidRPr="00183FB3">
        <w:rPr>
          <w:rStyle w:val="FootnoteReference"/>
          <w:rFonts w:ascii="Times New Roman" w:hAnsi="Times New Roman" w:cs="Times New Roman"/>
        </w:rPr>
        <w:footnoteReference w:id="466"/>
      </w:r>
      <w:r w:rsidRPr="00183FB3">
        <w:rPr>
          <w:rFonts w:ascii="Times New Roman" w:hAnsi="Times New Roman" w:cs="Times New Roman"/>
        </w:rPr>
        <w:t xml:space="preserve"> evita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onvenienti, che succedevano ben spesso t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 |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a Natione. | </w:t>
      </w:r>
    </w:p>
    <w:p w14:paraId="573D1457" w14:textId="62FD461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signor borgomastro Pavoni è venuto a trovarmi pregandomi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impetrassi | da vostra Serenità di haver da mo innanti</w:t>
      </w:r>
      <w:r w:rsidRPr="00183FB3">
        <w:rPr>
          <w:rStyle w:val="FootnoteReference"/>
          <w:rFonts w:ascii="Times New Roman" w:hAnsi="Times New Roman" w:cs="Times New Roman"/>
        </w:rPr>
        <w:footnoteReference w:id="467"/>
      </w:r>
      <w:r w:rsidRPr="00183FB3">
        <w:rPr>
          <w:rFonts w:ascii="Times New Roman" w:hAnsi="Times New Roman" w:cs="Times New Roman"/>
        </w:rPr>
        <w:t xml:space="preserve"> il pagamento del nolo | del suo vassello nominato il Pavone nella maniera, che hanno | li partionevoli delli dodici vasselli, et per qualche suo rispetto | ne vi </w:t>
      </w:r>
      <w:r w:rsidRPr="00183FB3">
        <w:rPr>
          <w:rFonts w:ascii="Times New Roman" w:hAnsi="Times New Roman" w:cs="Times New Roman"/>
        </w:rPr>
        <w:lastRenderedPageBreak/>
        <w:t>concorre qui alcun interesse di vostra Serenità come dichiara |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ggiunto memoriale. Attenderò la risposta, che si compiacerà | che dia a questo signore. Gratie etc. |</w:t>
      </w:r>
    </w:p>
    <w:p w14:paraId="5D4238C0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50881436" w14:textId="75D8F242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2 luglio 1619 | </w:t>
      </w:r>
    </w:p>
    <w:p w14:paraId="0F7C3C21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2C1B6FAB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, et devotissimo servitore | </w:t>
      </w:r>
    </w:p>
    <w:p w14:paraId="3397B702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5E5490EE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0395A90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17r /</w:t>
      </w:r>
    </w:p>
    <w:p w14:paraId="1F8268E8" w14:textId="347F5F28" w:rsidR="00EA1C42" w:rsidRPr="00183FB3" w:rsidRDefault="004158FA" w:rsidP="00765C1E">
      <w:pPr>
        <w:rPr>
          <w:rFonts w:ascii="Times New Roman" w:hAnsi="Times New Roman" w:cs="Times New Roman"/>
          <w:i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68FF4D51" w14:textId="77777777" w:rsidR="00EA1C42" w:rsidRPr="00183FB3" w:rsidRDefault="00EA1C42" w:rsidP="00765C1E">
      <w:pPr>
        <w:rPr>
          <w:rFonts w:ascii="Times New Roman" w:hAnsi="Times New Roman" w:cs="Times New Roman"/>
          <w:i/>
        </w:rPr>
      </w:pPr>
    </w:p>
    <w:p w14:paraId="25460FBE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17v /</w:t>
      </w:r>
    </w:p>
    <w:p w14:paraId="0BD6B468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46D3BF17" w14:textId="4C0D27D0" w:rsidR="00EA1C42" w:rsidRPr="00183FB3" w:rsidRDefault="000376EE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EA1C42" w:rsidRPr="00183FB3">
        <w:rPr>
          <w:rFonts w:ascii="Times New Roman" w:hAnsi="Times New Roman" w:cs="Times New Roman"/>
        </w:rPr>
        <w:t xml:space="preserve">° 111 sola | con questa è la replicata n° 110 sola | </w:t>
      </w:r>
    </w:p>
    <w:p w14:paraId="4456AFDE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4CA5C1AC" w14:textId="77777777" w:rsidR="00EA1C42" w:rsidRPr="00183FB3" w:rsidRDefault="00EA1C42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 e tracce di sigilli</w:t>
      </w:r>
    </w:p>
    <w:p w14:paraId="0E03BE27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40A28967" w14:textId="3C155E4A" w:rsidR="00EA1C42" w:rsidRPr="00183FB3" w:rsidRDefault="00EA1C42" w:rsidP="05C74F89">
      <w:pPr>
        <w:rPr>
          <w:rFonts w:ascii="Times New Roman" w:hAnsi="Times New Roman" w:cs="Times New Roman"/>
          <w:i/>
          <w:iCs/>
        </w:rPr>
      </w:pPr>
      <w:r w:rsidRPr="05C74F89">
        <w:rPr>
          <w:rFonts w:ascii="Times New Roman" w:hAnsi="Times New Roman" w:cs="Times New Roman"/>
          <w:i/>
          <w:iCs/>
        </w:rPr>
        <w:t>Reg</w:t>
      </w:r>
      <w:r w:rsidR="0086581E">
        <w:rPr>
          <w:rFonts w:ascii="Times New Roman" w:hAnsi="Times New Roman" w:cs="Times New Roman"/>
          <w:i/>
          <w:iCs/>
        </w:rPr>
        <w:t>e</w:t>
      </w:r>
      <w:r w:rsidRPr="05C74F89">
        <w:rPr>
          <w:rFonts w:ascii="Times New Roman" w:hAnsi="Times New Roman" w:cs="Times New Roman"/>
          <w:i/>
          <w:iCs/>
        </w:rPr>
        <w:t>sto antico</w:t>
      </w:r>
    </w:p>
    <w:p w14:paraId="367E06D7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17vC /</w:t>
      </w:r>
    </w:p>
    <w:p w14:paraId="1BD93874" w14:textId="147C77A8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 luglio 1619 ricevut</w:t>
      </w:r>
      <w:r w:rsidR="005D4420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7 detto | </w:t>
      </w:r>
    </w:p>
    <w:p w14:paraId="77578584" w14:textId="36E41DA0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111 | </w:t>
      </w:r>
    </w:p>
    <w:p w14:paraId="73AA0ED0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5E073720" w14:textId="59FEF8A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ollecita i cont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sterdam col | mezo del Calandrini, e attende risposta. | </w:t>
      </w:r>
    </w:p>
    <w:p w14:paraId="55DAA050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esente che le Amiralità voglino | scaricarsi del tutto per liberarsi dalla | molestia delle donne: ha però fatto | uffici acciò si sapi non doversi far esborso | per restar con dopia spesa. | </w:t>
      </w:r>
    </w:p>
    <w:p w14:paraId="3F45072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onsidera che quando furono fermati i | vasselli per altri 6 mesi, non si assentì | da quei signori assolutamente, ma fu detto | si mirerà al servitio di sua Serenità. | </w:t>
      </w:r>
    </w:p>
    <w:p w14:paraId="56309186" w14:textId="37F995A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ubita per la molestia delle donne si | possa incontrar difficoltà nel rinovar | la licenza: però si avisi intorno |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viar vasselli da mercanti | cambiar questi: discorre che per</w:t>
      </w:r>
      <w:r w:rsidRPr="00183FB3">
        <w:rPr>
          <w:rStyle w:val="FootnoteReference"/>
          <w:rFonts w:ascii="Times New Roman" w:hAnsi="Times New Roman" w:cs="Times New Roman"/>
        </w:rPr>
        <w:footnoteReference w:id="468"/>
      </w:r>
      <w:r w:rsidRPr="00183FB3">
        <w:rPr>
          <w:rFonts w:ascii="Times New Roman" w:hAnsi="Times New Roman" w:cs="Times New Roman"/>
        </w:rPr>
        <w:t xml:space="preserve"> il | tener navi con auttorità di illustr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ignori Stati | è di momento: ma haver continue molestie | delle donne è gran pena: avviserà | quanto accadrà di là, e aspetterà ordine. | </w:t>
      </w:r>
    </w:p>
    <w:p w14:paraId="204BB585" w14:textId="707C6D04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vviso della rotta a Mansfelt è sentito | da quei signori con dispiacer. | </w:t>
      </w:r>
    </w:p>
    <w:p w14:paraId="137F821D" w14:textId="718D501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Brusselles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publicato, nel bagaglio | del Conte haversi trovato lettere della Republica: che essor-|tano danneggiar Ferdinando con promessa | di assistenza e favore. | </w:t>
      </w:r>
    </w:p>
    <w:p w14:paraId="1DAF615D" w14:textId="0C0E8515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pagnoli dicono che soggiogati Bohemi, si | volter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i contro la Republica. | </w:t>
      </w:r>
    </w:p>
    <w:p w14:paraId="6C36E38E" w14:textId="472FAEF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Helbrun non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avviso: pensano i | Stati continu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iuto a Bohemi se | basterà per diverter. | Avviso sparso del negotio di Napoli. | </w:t>
      </w:r>
    </w:p>
    <w:p w14:paraId="0B550A4C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10C4B653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. C. R. | </w:t>
      </w:r>
    </w:p>
    <w:p w14:paraId="2902A272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65934BAB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17vD / </w:t>
      </w:r>
    </w:p>
    <w:p w14:paraId="5ECABDD4" w14:textId="7CEF7B6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Vuto a Hedelbergh per | trattar 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o </w:t>
      </w:r>
      <w:r w:rsidR="00E33753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mbasciatore estraordinario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: non piace a quei signori il | soggetto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ssempio delle cose di Zante. | </w:t>
      </w:r>
    </w:p>
    <w:p w14:paraId="22E15EA3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ttendeno i Stati alle cose del | Governo et a refrenar li | arminiani, e rapresenta le difficoltà | in tali negotii. | </w:t>
      </w:r>
    </w:p>
    <w:p w14:paraId="3AF846EA" w14:textId="60B6011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Brusselles continuano le | pretensioni de borghesi vehe-|menti, con quali si procederà | destramente.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61C56595" w14:textId="7FD64A33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Espeditione di deputati della Compagnia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die Orientali per stabilir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ccordo con i Commissarii. | </w:t>
      </w:r>
    </w:p>
    <w:p w14:paraId="6CD6F884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Rappresenta instanza del borgomastro | Pavoni perché sia pagato il | nollo al suo vassello, come | alle 12 navi, e manda | memoriale. | </w:t>
      </w:r>
    </w:p>
    <w:p w14:paraId="0E08D5AB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03F9C263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1FA30B76" w14:textId="77777777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40</w:t>
      </w:r>
    </w:p>
    <w:p w14:paraId="4CFB69E2" w14:textId="684F93D7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39 (cc. 115r-116v)</w:t>
      </w:r>
    </w:p>
    <w:p w14:paraId="6419EFE5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7B5A0F33" w14:textId="77777777" w:rsidR="005C170F" w:rsidRPr="00183FB3" w:rsidRDefault="005C170F" w:rsidP="005C170F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15r /</w:t>
      </w:r>
    </w:p>
    <w:p w14:paraId="49061FE6" w14:textId="77777777" w:rsidR="005C170F" w:rsidRPr="00183FB3" w:rsidRDefault="005C170F" w:rsidP="005C170F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n lettere dall’Haya | </w:t>
      </w:r>
    </w:p>
    <w:p w14:paraId="0B028483" w14:textId="77777777" w:rsidR="005C170F" w:rsidRPr="00703F3D" w:rsidRDefault="005C170F" w:rsidP="005C170F">
      <w:pPr>
        <w:rPr>
          <w:rFonts w:ascii="Times New Roman" w:hAnsi="Times New Roman" w:cs="Times New Roman"/>
          <w:lang w:val="fr-FR"/>
        </w:rPr>
      </w:pPr>
      <w:r w:rsidRPr="00703F3D">
        <w:rPr>
          <w:rFonts w:ascii="Times New Roman" w:hAnsi="Times New Roman" w:cs="Times New Roman"/>
          <w:lang w:val="fr-FR"/>
        </w:rPr>
        <w:t xml:space="preserve">n° 111 due luglio 1619 | </w:t>
      </w:r>
    </w:p>
    <w:p w14:paraId="7AA253C7" w14:textId="77777777" w:rsidR="005C170F" w:rsidRPr="00703F3D" w:rsidRDefault="005C170F" w:rsidP="005C170F">
      <w:pPr>
        <w:rPr>
          <w:rFonts w:ascii="Times New Roman" w:hAnsi="Times New Roman" w:cs="Times New Roman"/>
          <w:lang w:val="fr-FR"/>
        </w:rPr>
      </w:pPr>
    </w:p>
    <w:p w14:paraId="4074F05B" w14:textId="77777777" w:rsidR="005C170F" w:rsidRPr="00703F3D" w:rsidRDefault="005C170F" w:rsidP="005C170F">
      <w:pPr>
        <w:rPr>
          <w:rFonts w:ascii="Times New Roman" w:hAnsi="Times New Roman" w:cs="Times New Roman"/>
          <w:iCs/>
          <w:lang w:val="fr-FR"/>
        </w:rPr>
      </w:pPr>
      <w:r w:rsidRPr="00703F3D">
        <w:rPr>
          <w:rFonts w:ascii="Times New Roman" w:hAnsi="Times New Roman" w:cs="Times New Roman"/>
          <w:iCs/>
          <w:lang w:val="fr-FR"/>
        </w:rPr>
        <w:t>Memoire à monsieur le resident de | Venize, Suriano |</w:t>
      </w:r>
    </w:p>
    <w:p w14:paraId="61359EA9" w14:textId="77777777" w:rsidR="005C170F" w:rsidRPr="00703F3D" w:rsidRDefault="005C170F" w:rsidP="005C170F">
      <w:pPr>
        <w:rPr>
          <w:rFonts w:ascii="Times New Roman" w:hAnsi="Times New Roman" w:cs="Times New Roman"/>
          <w:iCs/>
          <w:lang w:val="fr-FR"/>
        </w:rPr>
      </w:pPr>
    </w:p>
    <w:p w14:paraId="61149DCC" w14:textId="77777777" w:rsidR="005C170F" w:rsidRPr="00183FB3" w:rsidRDefault="005C170F" w:rsidP="005C170F">
      <w:pPr>
        <w:rPr>
          <w:rFonts w:ascii="Times New Roman" w:hAnsi="Times New Roman" w:cs="Times New Roman"/>
          <w:iCs/>
        </w:rPr>
      </w:pPr>
      <w:r w:rsidRPr="00703F3D">
        <w:rPr>
          <w:rFonts w:ascii="Times New Roman" w:hAnsi="Times New Roman" w:cs="Times New Roman"/>
          <w:iCs/>
          <w:lang w:val="fr-FR"/>
        </w:rPr>
        <w:t>Qu’il plaise à sa Signorie de procurer, que les bourgeois du narire</w:t>
      </w:r>
      <w:r w:rsidRPr="00183FB3">
        <w:rPr>
          <w:rStyle w:val="FootnoteReference"/>
          <w:rFonts w:ascii="Times New Roman" w:hAnsi="Times New Roman" w:cs="Times New Roman"/>
          <w:iCs/>
          <w:lang w:val="en-US"/>
        </w:rPr>
        <w:footnoteReference w:id="469"/>
      </w:r>
      <w:r w:rsidRPr="00703F3D">
        <w:rPr>
          <w:rFonts w:ascii="Times New Roman" w:hAnsi="Times New Roman" w:cs="Times New Roman"/>
          <w:iCs/>
          <w:lang w:val="fr-FR"/>
        </w:rPr>
        <w:t xml:space="preserve"> | de Pauw, sur lequel est capitaine Roeloff Symonsz d’Amsterdam, | puisse avoir lettres de change, pour deus mois de laie</w:t>
      </w:r>
      <w:r w:rsidRPr="00183FB3">
        <w:rPr>
          <w:rStyle w:val="FootnoteReference"/>
          <w:rFonts w:ascii="Times New Roman" w:hAnsi="Times New Roman" w:cs="Times New Roman"/>
          <w:iCs/>
          <w:lang w:val="en-US"/>
        </w:rPr>
        <w:footnoteReference w:id="470"/>
      </w:r>
      <w:r w:rsidRPr="00703F3D">
        <w:rPr>
          <w:rFonts w:ascii="Times New Roman" w:hAnsi="Times New Roman" w:cs="Times New Roman"/>
          <w:iCs/>
          <w:lang w:val="fr-FR"/>
        </w:rPr>
        <w:t xml:space="preserve">, en telle | manière comme ilz onte u pour navire, nommé Le | spiegel, sur le quel est directeur Dirch Pietersz Proost | puis que cecy ce peust faire sans aucun interest de la | serenissime Republycque, n’estant seulement que pour nous | decharger d’aucune provision et aultres fraitz. En quoy | nous sera faitte une courosie, la quelle nous recognoistrons | en toutes occasion. </w:t>
      </w:r>
      <w:r w:rsidRPr="00183FB3">
        <w:rPr>
          <w:rFonts w:ascii="Times New Roman" w:hAnsi="Times New Roman" w:cs="Times New Roman"/>
          <w:iCs/>
        </w:rPr>
        <w:t>|</w:t>
      </w:r>
    </w:p>
    <w:p w14:paraId="6EF6843B" w14:textId="77777777" w:rsidR="005C170F" w:rsidRPr="00183FB3" w:rsidRDefault="005C170F" w:rsidP="005C170F">
      <w:pPr>
        <w:rPr>
          <w:rFonts w:ascii="Times New Roman" w:hAnsi="Times New Roman" w:cs="Times New Roman"/>
          <w:i/>
        </w:rPr>
      </w:pPr>
    </w:p>
    <w:p w14:paraId="023BC592" w14:textId="77777777" w:rsidR="005C170F" w:rsidRPr="00183FB3" w:rsidRDefault="005C170F" w:rsidP="005C170F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emoria per il signor residente di Venetia Suriano | </w:t>
      </w:r>
    </w:p>
    <w:p w14:paraId="4A17285D" w14:textId="77777777" w:rsidR="005C170F" w:rsidRPr="00183FB3" w:rsidRDefault="005C170F" w:rsidP="005C170F">
      <w:pPr>
        <w:rPr>
          <w:rFonts w:ascii="Times New Roman" w:hAnsi="Times New Roman" w:cs="Times New Roman"/>
        </w:rPr>
      </w:pPr>
    </w:p>
    <w:p w14:paraId="757445B6" w14:textId="70F0CB43" w:rsidR="005C170F" w:rsidRPr="00183FB3" w:rsidRDefault="005C170F" w:rsidP="005C170F">
      <w:pPr>
        <w:rPr>
          <w:rFonts w:ascii="Times New Roman" w:hAnsi="Times New Roman" w:cs="Times New Roman"/>
          <w:lang w:val="fr-FR"/>
        </w:rPr>
      </w:pPr>
      <w:r w:rsidRPr="00183FB3">
        <w:rPr>
          <w:rFonts w:ascii="Times New Roman" w:hAnsi="Times New Roman" w:cs="Times New Roman"/>
        </w:rPr>
        <w:t>Che piaccia a sua Signoria procurar che li partionevoli del vassello | Pavone sopra il quale è capitano Roeloff Symonson d’Amsterdam | possi haver lettere di cambio per doi mesi di nolo, in tal | maniera, come lo hanno havuto per il loro vassello nominato | Lo specchio, sopra il quale è direttore Dirich Pieterson Pr</w:t>
      </w:r>
      <w:r w:rsidR="441461FB" w:rsidRPr="00183FB3">
        <w:rPr>
          <w:rFonts w:ascii="Times New Roman" w:hAnsi="Times New Roman" w:cs="Times New Roman"/>
        </w:rPr>
        <w:t>o</w:t>
      </w:r>
      <w:r w:rsidRPr="00183FB3">
        <w:rPr>
          <w:rFonts w:ascii="Times New Roman" w:hAnsi="Times New Roman" w:cs="Times New Roman"/>
        </w:rPr>
        <w:t>ost | poiché questo si può far senza alcun interesse della serenissima | Republica, non essendo che per scaricarci da alcune provisioni, | et altre spese. In che ci</w:t>
      </w:r>
      <w:r w:rsidRPr="00183FB3">
        <w:rPr>
          <w:rStyle w:val="FootnoteReference"/>
          <w:rFonts w:ascii="Times New Roman" w:hAnsi="Times New Roman" w:cs="Times New Roman"/>
        </w:rPr>
        <w:footnoteReference w:id="471"/>
      </w:r>
      <w:r w:rsidRPr="00183FB3">
        <w:rPr>
          <w:rFonts w:ascii="Times New Roman" w:hAnsi="Times New Roman" w:cs="Times New Roman"/>
        </w:rPr>
        <w:t xml:space="preserve"> sarà fatta una cortesia, che | noi riconosceremo in tutte le occasioni. </w:t>
      </w:r>
      <w:r w:rsidRPr="00183FB3">
        <w:rPr>
          <w:rFonts w:ascii="Times New Roman" w:hAnsi="Times New Roman" w:cs="Times New Roman"/>
          <w:lang w:val="fr-FR"/>
        </w:rPr>
        <w:t xml:space="preserve">| </w:t>
      </w:r>
    </w:p>
    <w:p w14:paraId="08A3445E" w14:textId="77777777" w:rsidR="005C170F" w:rsidRPr="00183FB3" w:rsidRDefault="005C170F" w:rsidP="005C170F">
      <w:pPr>
        <w:rPr>
          <w:rFonts w:ascii="Times New Roman" w:hAnsi="Times New Roman" w:cs="Times New Roman"/>
          <w:lang w:val="fr-FR"/>
        </w:rPr>
      </w:pPr>
    </w:p>
    <w:p w14:paraId="380E84C3" w14:textId="77777777" w:rsidR="00814D16" w:rsidRDefault="005C170F" w:rsidP="005C170F">
      <w:pPr>
        <w:rPr>
          <w:rFonts w:ascii="Times New Roman" w:hAnsi="Times New Roman" w:cs="Times New Roman"/>
          <w:lang w:val="fr-FR"/>
        </w:rPr>
      </w:pPr>
      <w:r w:rsidRPr="00183FB3">
        <w:rPr>
          <w:rFonts w:ascii="Times New Roman" w:hAnsi="Times New Roman" w:cs="Times New Roman"/>
          <w:lang w:val="fr-FR"/>
        </w:rPr>
        <w:t>/ 115v</w:t>
      </w:r>
      <w:r w:rsidR="00814D16">
        <w:rPr>
          <w:rFonts w:ascii="Times New Roman" w:hAnsi="Times New Roman" w:cs="Times New Roman"/>
          <w:lang w:val="fr-FR"/>
        </w:rPr>
        <w:t xml:space="preserve"> /</w:t>
      </w:r>
    </w:p>
    <w:p w14:paraId="64B3E314" w14:textId="77777777" w:rsidR="00814D16" w:rsidRPr="00814D16" w:rsidRDefault="00814D16" w:rsidP="00814D1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438BC93C" w14:textId="77777777" w:rsidR="00814D16" w:rsidRDefault="00814D16" w:rsidP="005C170F">
      <w:pPr>
        <w:rPr>
          <w:rFonts w:ascii="Times New Roman" w:hAnsi="Times New Roman" w:cs="Times New Roman"/>
          <w:lang w:val="fr-FR"/>
        </w:rPr>
      </w:pPr>
    </w:p>
    <w:p w14:paraId="7A82772D" w14:textId="625083CA" w:rsidR="005C170F" w:rsidRPr="00183FB3" w:rsidRDefault="00814D16" w:rsidP="005C170F">
      <w:pPr>
        <w:rPr>
          <w:rFonts w:ascii="Times New Roman" w:hAnsi="Times New Roman" w:cs="Times New Roman"/>
          <w:lang w:val="fr-FR"/>
        </w:rPr>
      </w:pPr>
      <w:r w:rsidRPr="00814D16">
        <w:rPr>
          <w:rFonts w:ascii="Times New Roman" w:hAnsi="Times New Roman" w:cs="Times New Roman"/>
          <w:lang w:val="fr-FR"/>
        </w:rPr>
        <w:t>/</w:t>
      </w:r>
      <w:r>
        <w:rPr>
          <w:rFonts w:ascii="Times New Roman" w:hAnsi="Times New Roman" w:cs="Times New Roman"/>
          <w:lang w:val="fr-FR"/>
        </w:rPr>
        <w:t xml:space="preserve"> </w:t>
      </w:r>
      <w:r w:rsidR="005C170F" w:rsidRPr="00183FB3">
        <w:rPr>
          <w:rFonts w:ascii="Times New Roman" w:hAnsi="Times New Roman" w:cs="Times New Roman"/>
          <w:lang w:val="fr-FR"/>
        </w:rPr>
        <w:t>116r /</w:t>
      </w:r>
    </w:p>
    <w:p w14:paraId="297E91C2" w14:textId="77777777" w:rsidR="00814D16" w:rsidRPr="00814D16" w:rsidRDefault="00814D16" w:rsidP="00814D1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7A22FFEA" w14:textId="2FD2150E" w:rsidR="005C170F" w:rsidRPr="00183FB3" w:rsidRDefault="005C170F" w:rsidP="005C170F">
      <w:pPr>
        <w:rPr>
          <w:rFonts w:ascii="Times New Roman" w:hAnsi="Times New Roman" w:cs="Times New Roman"/>
          <w:i/>
          <w:lang w:val="fr-FR"/>
        </w:rPr>
      </w:pPr>
    </w:p>
    <w:p w14:paraId="2BC0BCE7" w14:textId="77777777" w:rsidR="005C170F" w:rsidRPr="00183FB3" w:rsidRDefault="005C170F" w:rsidP="005C170F">
      <w:pPr>
        <w:rPr>
          <w:rFonts w:ascii="Times New Roman" w:hAnsi="Times New Roman" w:cs="Times New Roman"/>
          <w:lang w:val="fr-FR"/>
        </w:rPr>
      </w:pPr>
    </w:p>
    <w:p w14:paraId="1C1BBE5D" w14:textId="77777777" w:rsidR="005C170F" w:rsidRPr="00183FB3" w:rsidRDefault="005C170F" w:rsidP="005C170F">
      <w:pPr>
        <w:rPr>
          <w:rFonts w:ascii="Times New Roman" w:hAnsi="Times New Roman" w:cs="Times New Roman"/>
          <w:lang w:val="fr-FR"/>
        </w:rPr>
      </w:pPr>
      <w:r w:rsidRPr="00183FB3">
        <w:rPr>
          <w:rFonts w:ascii="Times New Roman" w:hAnsi="Times New Roman" w:cs="Times New Roman"/>
          <w:lang w:val="fr-FR"/>
        </w:rPr>
        <w:t>/ 116vB /</w:t>
      </w:r>
    </w:p>
    <w:p w14:paraId="6F62C475" w14:textId="77777777" w:rsidR="005C170F" w:rsidRPr="00703F3D" w:rsidRDefault="005C170F" w:rsidP="005C170F">
      <w:pPr>
        <w:rPr>
          <w:rFonts w:ascii="Times New Roman" w:hAnsi="Times New Roman" w:cs="Times New Roman"/>
          <w:lang w:val="fr-FR"/>
        </w:rPr>
      </w:pPr>
      <w:r w:rsidRPr="00183FB3">
        <w:rPr>
          <w:rFonts w:ascii="Times New Roman" w:hAnsi="Times New Roman" w:cs="Times New Roman"/>
          <w:lang w:val="fr-FR"/>
        </w:rPr>
        <w:t xml:space="preserve">Memoire pour monsieur le resident de Venise </w:t>
      </w:r>
      <w:r w:rsidRPr="00703F3D">
        <w:rPr>
          <w:rFonts w:ascii="Times New Roman" w:hAnsi="Times New Roman" w:cs="Times New Roman"/>
          <w:lang w:val="fr-FR"/>
        </w:rPr>
        <w:t xml:space="preserve">| </w:t>
      </w:r>
    </w:p>
    <w:p w14:paraId="3B17B211" w14:textId="77777777" w:rsidR="005C170F" w:rsidRPr="00703F3D" w:rsidRDefault="005C170F" w:rsidP="005C170F">
      <w:pPr>
        <w:rPr>
          <w:rFonts w:ascii="Times New Roman" w:hAnsi="Times New Roman" w:cs="Times New Roman"/>
          <w:lang w:val="fr-FR"/>
        </w:rPr>
      </w:pPr>
    </w:p>
    <w:p w14:paraId="17170FDE" w14:textId="77777777" w:rsidR="005C170F" w:rsidRPr="00183FB3" w:rsidRDefault="005C170F" w:rsidP="005C170F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emoriale del borgomastro | Pavoni | </w:t>
      </w:r>
    </w:p>
    <w:p w14:paraId="6AC87B62" w14:textId="77777777" w:rsidR="005C170F" w:rsidRPr="00183FB3" w:rsidRDefault="005C170F" w:rsidP="005C170F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 n° 111 sola |</w:t>
      </w:r>
    </w:p>
    <w:p w14:paraId="6967B57D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03439157" w14:textId="77777777" w:rsidR="00570E63" w:rsidRPr="00570E63" w:rsidRDefault="00EA1C42" w:rsidP="00570E63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570E63">
        <w:rPr>
          <w:rFonts w:ascii="Times New Roman" w:hAnsi="Times New Roman" w:cs="Times New Roman"/>
        </w:rPr>
        <w:lastRenderedPageBreak/>
        <w:t>/START LETTER/</w:t>
      </w:r>
    </w:p>
    <w:p w14:paraId="4AAA799D" w14:textId="522B5CF8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41</w:t>
      </w:r>
    </w:p>
    <w:p w14:paraId="090869E2" w14:textId="7E60DB42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9 lugli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118r-119v)</w:t>
      </w:r>
    </w:p>
    <w:p w14:paraId="22D2C185" w14:textId="77777777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</w:p>
    <w:p w14:paraId="0A56CA8F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18r /</w:t>
      </w:r>
    </w:p>
    <w:p w14:paraId="3EA58F1D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a |</w:t>
      </w:r>
    </w:p>
    <w:p w14:paraId="70702A18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12 fin 113 | </w:t>
      </w:r>
    </w:p>
    <w:p w14:paraId="1A0BBD67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4F6DD46F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437B931F" w14:textId="0A5E8E7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 mie lettere risposero li signor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iralità di Amsterdam approbando in gran | parte le ragioni, che li havevo addotte per la renitenza mia del non | esborsar denaro, se non sapessi di farlo con sicurezza di non perderlo alla serenissima | Republica; ma conclusero, che essendo loro impossibile il poter sodisfar le donne | con buone parole era necessario, che havessero ancora otto, o nove | milla fiorini; et che bisognava, che me ne risolvessi, altrimenti sarebbono | stati necessitati prenderli ad interesse sopra la Serenità vostra. Io sentendo questo | et più che dovevo validar tutto quello, che loro fosse dato mi parve bene | non mi retenir di vantaggio a communicar alli </w:t>
      </w:r>
      <w:r w:rsidR="00D00A23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Generali la | instanza, et considerarle le ragioni publiche, il che feci nella mi-|glior maniera, che seppi; et tant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stata sufficiente assai per | far trovar buono ciò che havevo considerato, et che non era conveniente, |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pagasse doppio. Et essendo venuto qui Bartholameo Matthison | il capitano ultimamente licentiat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 delle dodici navi, et havendomi | riferto, et affermato, che li marinari vogliono haver di là li loro denari | procurai, che fosse introdott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emblea; onde tanto più | questi signori restorono paghi di ciò, che loro havevo detto. Hanno | però risoluto di far scriver ai detti signori in Amsterdam perché | vengano qui deputati da quel colonello per informare, et trovar ripie-|go, col quale si possi far il servitio della Serenità vostra et si sia sicuri, che | il denaro non habbi ad esser dato et di qua, et di là a danno della | serenissima Republica. In tanto havendomi li detti signori di Amsterdam | fatta instanza nelle loro lettere di haver denaro per pagar doi vedove | di doi capitani, havendo il loro conto liquido, ho dato ordine al | Calandrini, che esbors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ortar della summa; et così anco per sodisfar | qualche cedule, o attestation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illustrissimi commissarii fatte a |</w:t>
      </w:r>
    </w:p>
    <w:p w14:paraId="76C7DC35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18v /</w:t>
      </w:r>
    </w:p>
    <w:p w14:paraId="6C57D630" w14:textId="0A9E897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arinari del resto di sue paghe, quando però le veggano autentiche, | et legitime, et credo pur che di questo resteranno contenti. Hanno |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voluto haver del detto capitano Bartholameo Matthison ogni | informatione di quello, che passava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ta di vostra Serenità, et tra</w:t>
      </w:r>
      <w:r w:rsidRPr="00183FB3">
        <w:rPr>
          <w:rStyle w:val="FootnoteReference"/>
          <w:rFonts w:ascii="Times New Roman" w:hAnsi="Times New Roman" w:cs="Times New Roman"/>
        </w:rPr>
        <w:footnoteReference w:id="472"/>
      </w:r>
      <w:r w:rsidRPr="00183FB3">
        <w:rPr>
          <w:rFonts w:ascii="Times New Roman" w:hAnsi="Times New Roman" w:cs="Times New Roman"/>
        </w:rPr>
        <w:t xml:space="preserve"> le | altre cose ha detto, che tutte le confusioni, che sono, procedono dal | poco ordine, et che in qualche nave vi sono fino tre hosterie; che | questo causaria gran disconcio, et gran disordine tra matelotti, | perché mangiavano, bevevano, et poi facevano mille insolentie, et che | in oltre non vi era capo sopra le dodici navi: in modo che ogni capitano | voleva far a suo capriccio, et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 più che necessario, che la serenissima Republica | provedesse di un capo, che comandasse a tutti o del numero delli | stessi capitani, o altro soggetto. Mi fu di questo particolare discorso da | qualcheduno di questi signori con chi mi trovai il doppo desinare, et consi-|deratomi, che sarebbe molto a proposito il proveder a questi disordini | et disse haver inteso, che tra li capitani ve ne era un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 stato |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die Orientali, che haveva commandato a più navi, et stato | in fattioni huomo di spirito, et di valore; ma non mi seppe dir il nome. | Ma megli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ignor Generale conoscer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ttitudine di quelle genti | di quello che di qui</w:t>
      </w:r>
      <w:r w:rsidRPr="00183FB3">
        <w:rPr>
          <w:rStyle w:val="FootnoteReference"/>
          <w:rFonts w:ascii="Times New Roman" w:hAnsi="Times New Roman" w:cs="Times New Roman"/>
        </w:rPr>
        <w:footnoteReference w:id="473"/>
      </w:r>
      <w:r w:rsidRPr="00183FB3">
        <w:rPr>
          <w:rFonts w:ascii="Times New Roman" w:hAnsi="Times New Roman" w:cs="Times New Roman"/>
        </w:rPr>
        <w:t xml:space="preserve"> io gliela sapessi descriver per relatione forse di | chi ama, et vuol portar una particolar persona. Detto signore mi aggiunse | anco, che stimarebbe bene, et servitio della Serenità vostra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lla coman-|dasse, non volendo metter parte della soldatesca in terra, di farla | metter sopra vasselli uno doi o quanti </w:t>
      </w:r>
      <w:r w:rsidRPr="00183FB3">
        <w:rPr>
          <w:rFonts w:ascii="Times New Roman" w:hAnsi="Times New Roman" w:cs="Times New Roman"/>
        </w:rPr>
        <w:lastRenderedPageBreak/>
        <w:t>paresse, che non havessero | più marinari di quello, che bastasse a governare la nave</w:t>
      </w:r>
      <w:r w:rsidRPr="00183FB3">
        <w:rPr>
          <w:rStyle w:val="FootnoteReference"/>
          <w:rFonts w:ascii="Times New Roman" w:hAnsi="Times New Roman" w:cs="Times New Roman"/>
        </w:rPr>
        <w:footnoteReference w:id="474"/>
      </w:r>
      <w:r w:rsidRPr="00183FB3">
        <w:rPr>
          <w:rFonts w:ascii="Times New Roman" w:hAnsi="Times New Roman" w:cs="Times New Roman"/>
        </w:rPr>
        <w:t>: come dir otto o | dieci, poiché così sarebbono li soldati in parte separati dalli | matelotti; et tutte le volte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Capitan generale havesse | </w:t>
      </w:r>
    </w:p>
    <w:p w14:paraId="00C0CFB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19r /</w:t>
      </w:r>
    </w:p>
    <w:p w14:paraId="7FEDAF6A" w14:textId="28E5516B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volontà di rinforzar li vasselli grossi si potrebbe levar della detta solda-|tesca per ripartirla, come se si levasse da una guarnigione, et sarebbono | genti fresche. Dicendomi, che le navi da guerra di questo Paese non | accostumano haver soldatesca; ma pur quando ne hanno havuta | si è procurato di separar quanto più si è potuto il soldato dal matelotto. | Et sopra il particolar delle betole, o hostarie, che era più che necessario | anco il rimedio, et haverebbe bastato, che li vivandieri fossero andati gior-|nalmente a nave per nave a portar le vivande, come si accostuma | nelle occasioni alle navi qui de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, senza che si faccino tanti | fuochi, che non possono, che esser pericolosi. Tutto serenissimo Principe |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sento, et che stimo, che possi voler al servitio di vostra Serenità non | posso far di meno di non</w:t>
      </w:r>
      <w:r w:rsidRPr="00183FB3">
        <w:rPr>
          <w:rStyle w:val="FootnoteReference"/>
          <w:rFonts w:ascii="Times New Roman" w:hAnsi="Times New Roman" w:cs="Times New Roman"/>
        </w:rPr>
        <w:footnoteReference w:id="475"/>
      </w:r>
      <w:r w:rsidRPr="00183FB3">
        <w:rPr>
          <w:rFonts w:ascii="Times New Roman" w:hAnsi="Times New Roman" w:cs="Times New Roman"/>
        </w:rPr>
        <w:t xml:space="preserve"> rappresentarlo, ancorchè</w:t>
      </w:r>
      <w:r w:rsidRPr="00183FB3">
        <w:rPr>
          <w:rStyle w:val="FootnoteReference"/>
          <w:rFonts w:ascii="Times New Roman" w:hAnsi="Times New Roman" w:cs="Times New Roman"/>
        </w:rPr>
        <w:footnoteReference w:id="476"/>
      </w:r>
      <w:r w:rsidRPr="00183FB3">
        <w:rPr>
          <w:rFonts w:ascii="Times New Roman" w:hAnsi="Times New Roman" w:cs="Times New Roman"/>
        </w:rPr>
        <w:t xml:space="preserve"> dubiti</w:t>
      </w:r>
      <w:r w:rsidRPr="00183FB3">
        <w:rPr>
          <w:rStyle w:val="FootnoteReference"/>
          <w:rFonts w:ascii="Times New Roman" w:hAnsi="Times New Roman" w:cs="Times New Roman"/>
        </w:rPr>
        <w:footnoteReference w:id="477"/>
      </w:r>
      <w:r w:rsidRPr="00183FB3">
        <w:rPr>
          <w:rFonts w:ascii="Times New Roman" w:hAnsi="Times New Roman" w:cs="Times New Roman"/>
        </w:rPr>
        <w:t xml:space="preserve"> alle | volte di tediarla. Parmi, che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habbino aggiunto alli | signori di Amsterdam, che portino il conto. A me con le loro lettere hanno | scritto di haver dato espresso ordine per metterlo in punto. Attenderò | quello seguirà da questa parte, et di là anco altri roli. Intorno |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quali li aggiungerò, che questi signori haverebbono volentieri ve-|dut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ontro dei morti, et falliti il tempo, et il giorno del | mancamento, il che doverà esser da mo innanti notato. |</w:t>
      </w:r>
    </w:p>
    <w:p w14:paraId="5C6F7316" w14:textId="7C370186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o fatte hieri le lettere per il pagamento di nolo del quarto, et quintodecimo | mese delli 12 vasselli per la somma, et pagabili, come nella lista | che mandai nella mi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5 maggio. Gratie etc. | </w:t>
      </w:r>
    </w:p>
    <w:p w14:paraId="3A9F08DB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022388B0" w14:textId="0E2FACE0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9 luglio 1619 |</w:t>
      </w:r>
    </w:p>
    <w:p w14:paraId="283F7439" w14:textId="152ECB8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255A6F9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, et devotissimo servitore | </w:t>
      </w:r>
    </w:p>
    <w:p w14:paraId="1978169A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2F07D981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5B2FEF3F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19v /</w:t>
      </w:r>
    </w:p>
    <w:p w14:paraId="58FA255E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0F786D0E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ima | </w:t>
      </w:r>
    </w:p>
    <w:p w14:paraId="19FC66C3" w14:textId="287CD499" w:rsidR="00EA1C42" w:rsidRPr="00183FB3" w:rsidRDefault="000376EE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EA1C42" w:rsidRPr="00183FB3">
        <w:rPr>
          <w:rFonts w:ascii="Times New Roman" w:hAnsi="Times New Roman" w:cs="Times New Roman"/>
        </w:rPr>
        <w:t xml:space="preserve">° 112 fin 113 | </w:t>
      </w:r>
    </w:p>
    <w:p w14:paraId="02FF14EB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0ED23931" w14:textId="06F0F507" w:rsidR="00EA1C42" w:rsidRPr="00183FB3" w:rsidRDefault="00EA1C42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</w:t>
      </w:r>
      <w:r w:rsidR="000C03A1">
        <w:rPr>
          <w:rFonts w:ascii="Times New Roman" w:hAnsi="Times New Roman" w:cs="Times New Roman"/>
          <w:i/>
        </w:rPr>
        <w:t>i</w:t>
      </w:r>
    </w:p>
    <w:p w14:paraId="31E8BAA9" w14:textId="77777777" w:rsidR="00EA1C42" w:rsidRPr="00183FB3" w:rsidRDefault="00EA1C42" w:rsidP="00765C1E">
      <w:pPr>
        <w:rPr>
          <w:rFonts w:ascii="Times New Roman" w:hAnsi="Times New Roman" w:cs="Times New Roman"/>
          <w:i/>
        </w:rPr>
      </w:pPr>
    </w:p>
    <w:p w14:paraId="6852621D" w14:textId="4A6E8D9D" w:rsidR="00EA1C42" w:rsidRPr="00183FB3" w:rsidRDefault="00EA1C42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3B8AF237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19vC /</w:t>
      </w:r>
    </w:p>
    <w:p w14:paraId="5C7AEF3C" w14:textId="72753445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9 luglio 1619 ricevut</w:t>
      </w:r>
      <w:r w:rsidR="005D4420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25 detto | </w:t>
      </w:r>
    </w:p>
    <w:p w14:paraId="7338C708" w14:textId="78ED399D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112 | </w:t>
      </w:r>
    </w:p>
    <w:p w14:paraId="611C2EB8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64386FDF" w14:textId="00714586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sterdam fa instantia | di otto o 9 mila fiorini ancora: onde ha | convenuto il secretario parlarn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| acciò si resti con sicurtà di non pagar | dopio: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nno trovato buono. | Hanno però scritto in Amsterdam che mandino deputati per trovarvi ripiego. | </w:t>
      </w:r>
    </w:p>
    <w:p w14:paraId="6428A27D" w14:textId="562C63C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d instantia della stessa Amiralità ha | dato ordine di pagar doi vedove mogli | di due capitani c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nno il conto liquido | et anco alcuni marinari che hanno | attestationi di commissarii di loro credito. | </w:t>
      </w:r>
    </w:p>
    <w:p w14:paraId="05EE8582" w14:textId="7BDC7AED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capitano Mattison dà informatione ai | Stati delle cose di armata.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2A847584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e si fa hostaria nelle navi. | </w:t>
      </w:r>
    </w:p>
    <w:p w14:paraId="369CFFA7" w14:textId="2F666B0C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Che v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bisogno di capo che comandi a tutti. |</w:t>
      </w:r>
    </w:p>
    <w:p w14:paraId="40087412" w14:textId="4390DCED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li soldati fossero posti sopra vasselli | dove vi siano pochi marinari | tanto che bastino reggerli, et ivi | stassero come in guarnigione | per esser poi distribuit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ccasioni | sopra altri vasselli per il batter. | </w:t>
      </w:r>
    </w:p>
    <w:p w14:paraId="1F59BE8B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e navi da guerra olandesi non | esser solite haver soldatesca | e separarsi sempre più che si può | i soldati da i mateloti. |</w:t>
      </w:r>
    </w:p>
    <w:p w14:paraId="50EF9278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anto alle hostarie che li vivan-|dieri andassero ogni giorno a | portar le vittovaglie a nave per nave. |</w:t>
      </w:r>
    </w:p>
    <w:p w14:paraId="11D2D35F" w14:textId="3930D428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i morti e falliti si noti il | giorno.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6003ABD1" w14:textId="77777777" w:rsidR="00EA1C42" w:rsidRPr="00703F3D" w:rsidRDefault="00EA1C42" w:rsidP="00765C1E">
      <w:pPr>
        <w:rPr>
          <w:rFonts w:ascii="Times New Roman" w:hAnsi="Times New Roman" w:cs="Times New Roman"/>
          <w:lang w:val="en-GB"/>
        </w:rPr>
      </w:pPr>
      <w:r w:rsidRPr="00183FB3">
        <w:rPr>
          <w:rFonts w:ascii="Times New Roman" w:hAnsi="Times New Roman" w:cs="Times New Roman"/>
        </w:rPr>
        <w:t xml:space="preserve">Ha fatto lettere per nolli del quarto e | quintodecimo mese. </w:t>
      </w:r>
      <w:r w:rsidRPr="00703F3D">
        <w:rPr>
          <w:rFonts w:ascii="Times New Roman" w:hAnsi="Times New Roman" w:cs="Times New Roman"/>
          <w:lang w:val="en-GB"/>
        </w:rPr>
        <w:t xml:space="preserve">| </w:t>
      </w:r>
    </w:p>
    <w:p w14:paraId="5F658EA4" w14:textId="77777777" w:rsidR="00F3382C" w:rsidRPr="00703F3D" w:rsidRDefault="00F3382C" w:rsidP="00765C1E">
      <w:pPr>
        <w:rPr>
          <w:rFonts w:ascii="Times New Roman" w:hAnsi="Times New Roman" w:cs="Times New Roman"/>
          <w:lang w:val="en-GB"/>
        </w:rPr>
      </w:pPr>
    </w:p>
    <w:p w14:paraId="07E355A2" w14:textId="6B2757F0" w:rsidR="00EA1C42" w:rsidRPr="00703F3D" w:rsidRDefault="00EA1C42" w:rsidP="00765C1E">
      <w:pPr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t xml:space="preserve">L. SS. R. | </w:t>
      </w:r>
    </w:p>
    <w:p w14:paraId="3758E020" w14:textId="77777777" w:rsidR="00EA1C42" w:rsidRPr="00703F3D" w:rsidRDefault="00EA1C42" w:rsidP="00765C1E">
      <w:pPr>
        <w:rPr>
          <w:rFonts w:ascii="Times New Roman" w:hAnsi="Times New Roman" w:cs="Times New Roman"/>
          <w:lang w:val="en-GB"/>
        </w:rPr>
      </w:pPr>
    </w:p>
    <w:p w14:paraId="649A6FEF" w14:textId="77777777" w:rsidR="00570E63" w:rsidRPr="00703F3D" w:rsidRDefault="00EA1C42" w:rsidP="00570E63">
      <w:pPr>
        <w:outlineLvl w:val="0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br w:type="page"/>
      </w:r>
      <w:r w:rsidR="00570E63" w:rsidRPr="00703F3D">
        <w:rPr>
          <w:rFonts w:ascii="Times New Roman" w:hAnsi="Times New Roman" w:cs="Times New Roman"/>
          <w:lang w:val="en-GB"/>
        </w:rPr>
        <w:lastRenderedPageBreak/>
        <w:t>/START LETTER/</w:t>
      </w:r>
    </w:p>
    <w:p w14:paraId="679AEEE9" w14:textId="13C50C81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42</w:t>
      </w:r>
    </w:p>
    <w:p w14:paraId="3DCC3ED4" w14:textId="4CED0B88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9 lugli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120r-123v)</w:t>
      </w:r>
    </w:p>
    <w:p w14:paraId="5F933137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2CD401E5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20r /</w:t>
      </w:r>
    </w:p>
    <w:p w14:paraId="5C596BC8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ola | </w:t>
      </w:r>
    </w:p>
    <w:p w14:paraId="6D88BD55" w14:textId="0A320927" w:rsidR="00EA1C42" w:rsidRPr="00183FB3" w:rsidRDefault="000376EE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EA1C42" w:rsidRPr="00183FB3">
        <w:rPr>
          <w:rFonts w:ascii="Times New Roman" w:hAnsi="Times New Roman" w:cs="Times New Roman"/>
        </w:rPr>
        <w:t xml:space="preserve">°113 comincia 112 | </w:t>
      </w:r>
    </w:p>
    <w:p w14:paraId="31D45260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39690750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0D4A6B1F" w14:textId="7EA317E2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forme a quello, che scrissi con precedenti lettere mie sopra il negotio di | unione, che doveva trattarsene in questa ultima Congregatione di Holanda, | così è seguito.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are fu preso per mano, et consultato nelli ultimi tre | giorni della riduttione, che si dis</w:t>
      </w:r>
      <w:r w:rsidR="002A63FD" w:rsidRPr="00183FB3">
        <w:rPr>
          <w:rFonts w:ascii="Times New Roman" w:hAnsi="Times New Roman" w:cs="Times New Roman"/>
        </w:rPr>
        <w:t>u</w:t>
      </w:r>
      <w:r w:rsidRPr="00183FB3">
        <w:rPr>
          <w:rFonts w:ascii="Times New Roman" w:hAnsi="Times New Roman" w:cs="Times New Roman"/>
        </w:rPr>
        <w:t>ni</w:t>
      </w:r>
      <w:r w:rsidR="002A63FD" w:rsidRPr="00183FB3">
        <w:rPr>
          <w:rStyle w:val="FootnoteReference"/>
          <w:rFonts w:ascii="Times New Roman" w:hAnsi="Times New Roman" w:cs="Times New Roman"/>
        </w:rPr>
        <w:footnoteReference w:id="478"/>
      </w:r>
      <w:r w:rsidRPr="00183FB3">
        <w:rPr>
          <w:rFonts w:ascii="Times New Roman" w:hAnsi="Times New Roman" w:cs="Times New Roman"/>
        </w:rPr>
        <w:t xml:space="preserve"> sabbato passato, et è stato concluso | di auttorizar li deputati della </w:t>
      </w:r>
      <w:r w:rsidR="00067D0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rovincia nei Stati Generali per trattarne | con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delle altre Provincie per venir poi in conferenza meco. | Mi è stato riferto, che in generale tutti si sono mostrati inclinati |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nione con vostra Serenità; in particolare nondimeno vi sono stati di quelli, | che hanno considerato haversi la </w:t>
      </w:r>
      <w:r w:rsidR="00FB0BC9">
        <w:rPr>
          <w:rFonts w:ascii="Times New Roman" w:hAnsi="Times New Roman" w:cs="Times New Roman"/>
        </w:rPr>
        <w:t>sereni</w:t>
      </w:r>
      <w:r w:rsidRPr="00183FB3">
        <w:rPr>
          <w:rFonts w:ascii="Times New Roman" w:hAnsi="Times New Roman" w:cs="Times New Roman"/>
        </w:rPr>
        <w:t>ssima Republica retto sempre con termine | di molta prudenza; che non sia stata così facile ad intraprendere, et im-|pegnarsi in affari di tanta consequenza, co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quello di u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, | senza maturo consiglio; che te</w:t>
      </w:r>
      <w:r w:rsidR="00067D03">
        <w:rPr>
          <w:rFonts w:ascii="Times New Roman" w:hAnsi="Times New Roman" w:cs="Times New Roman"/>
        </w:rPr>
        <w:t>m</w:t>
      </w:r>
      <w:r w:rsidRPr="00183FB3">
        <w:rPr>
          <w:rFonts w:ascii="Times New Roman" w:hAnsi="Times New Roman" w:cs="Times New Roman"/>
        </w:rPr>
        <w:t>endo per quest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dovesse cami-|nar tuttavia del medesimo piedi non erano certi se nello stringer non si | fossero trovati d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oppi, et delle contrarietà; di maniera che | si fossero poi pentiti di haver aperta la bocca; che la serenissima Republica | haveva li suoi rispetti quello della religione, et altri; che fu ri-|mostrato, che queste Provincie sarebbono state le prime a soccom-|ber alle spese; et fatte altre considerationi portate alcune da | spiriti inclinati assolutament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ffett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anza, ma timorosi | del successo; da altri, che non intendono così bene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ari di Stato | come molti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no nella detta assemblea, et da altri, che non | sano far distintione da risparmio a vantaggio. Come vi sono | stati di questi discorsi; così anco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canto da quelli, | che intendono la materia, et il benefici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Republica | si sono andate dibattendo facilmente le poco stabili difficoltà, por-|ta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tiquità di una tanta Signori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ssempio di più, et | </w:t>
      </w:r>
    </w:p>
    <w:p w14:paraId="7AFC3CAE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20v / </w:t>
      </w:r>
    </w:p>
    <w:p w14:paraId="39B0D6CC" w14:textId="080449B5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iù aleanze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ha contrattate con imperatori, con re, et altri potentati, | la ragione, che ha di esser gloriosa della sua grandezza, et del suo pru-|dente governo, et che di qua non si doveva far alcun dubio del venir | in communicatione perché si erano havuti tanti segni, et testimonii | per parte della serenissima Republica di voler attender al string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citia | con questi stati; che per la spesa tanto poteva tro</w:t>
      </w:r>
      <w:r w:rsidR="00067D03">
        <w:rPr>
          <w:rFonts w:ascii="Times New Roman" w:hAnsi="Times New Roman" w:cs="Times New Roman"/>
        </w:rPr>
        <w:t>cc</w:t>
      </w:r>
      <w:r w:rsidRPr="00183FB3">
        <w:rPr>
          <w:rFonts w:ascii="Times New Roman" w:hAnsi="Times New Roman" w:cs="Times New Roman"/>
        </w:rPr>
        <w:t>ar alla serenissima Republica | che a queste Provincie esser le prime</w:t>
      </w:r>
      <w:r w:rsidR="00067D03">
        <w:rPr>
          <w:rFonts w:ascii="Times New Roman" w:hAnsi="Times New Roman" w:cs="Times New Roman"/>
        </w:rPr>
        <w:t xml:space="preserve"> s</w:t>
      </w:r>
      <w:r w:rsidRPr="00183FB3">
        <w:rPr>
          <w:rFonts w:ascii="Times New Roman" w:hAnsi="Times New Roman" w:cs="Times New Roman"/>
        </w:rPr>
        <w:t>e alle Provincie il vantag-|gio era di tenersi lontan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 di Spagna, et sostener la | grandezza di un tanto dominio, co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quello di Venetia; poten-|dosi presuporre, che da Spagnoli dovesse venir il colpo, che se la serenissima | Republica havesse havuto ad assister si poteva ognuno assicurar delle sue | promesse, et volentieri sarebbe concorsa per preservar questi Stati, | che caminano col suo interesse, et ten</w:t>
      </w:r>
      <w:r w:rsidR="00067D03">
        <w:rPr>
          <w:rFonts w:ascii="Times New Roman" w:hAnsi="Times New Roman" w:cs="Times New Roman"/>
        </w:rPr>
        <w:t>i</w:t>
      </w:r>
      <w:r w:rsidRPr="00183FB3">
        <w:rPr>
          <w:rFonts w:ascii="Times New Roman" w:hAnsi="Times New Roman" w:cs="Times New Roman"/>
        </w:rPr>
        <w:t>r a sé stess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 lontane | et finalmente si è risoluto quanto ho detto di sopra. Il signor Principe con | chi ultimamente mi sono trovato mi communicò la risolutione di detta | assemblea, mostrandone gusto, perché pareva, che da questa dipen-|desse in gran parte la condotta di questo negotio. Mi replicò che | anco le altre Provincie erano inclinate, et che forse questa | settimana si haverebbe pres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are per mano. Io diss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za sua | come anco ad altri con chi in questi doi o tre ultimi giorni mi | sono trovato, che havessi atteso ciò che mi fosse stato | conferito per poterne dar parte a vostra Serenità. Ben mi aveggo per quanto | ho potuto scoprire, che si condescenderà a dar denari in caso, che la | Serenità vostra non habbi a far di vasselli, et forse anco si penserà al punto | della diversione; ma come materia, che ha bisogno di molto reflesso | non se ne può ancor scoprir il vero senso. Sta al presente in Frisia | </w:t>
      </w:r>
    </w:p>
    <w:p w14:paraId="502D260D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 xml:space="preserve">/ 121r / </w:t>
      </w:r>
    </w:p>
    <w:p w14:paraId="6F19A7AC" w14:textId="4D050DE9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ridotta quella </w:t>
      </w:r>
      <w:r w:rsidR="00067D0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rovincia, et questo forse potrebbe far portar un poco più | innanti la risolutione; ma non può esser per molto tempo. In tanto (mi | è stato detto) che non si tralascierà di parlar, et consultar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are; | ma secondo la natura del Paese, che camina nelle cose sue con una | ordinaria lentezza, non muove, né mette piedi ch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ostumato; | et po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ccidente delle turbolenze ha data anco maggior alteratione | al naturale. | </w:t>
      </w:r>
    </w:p>
    <w:p w14:paraId="4642615A" w14:textId="78D43E0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passata settimana sono questi signori, stati impediti con questi ministri,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quali le scrissi hoggi otto con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 et sono qui aggiunte | replicate, che saldi, et fermi nella loro opinione di non voler | altrimenti prometter di non haver a predicare, o far essercitii proprii | del loro ministerio sia privatamente, o publicamente, in fine essi signori | Stati li hanno da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ilio, et fattili accompagnar fuori del Paese. | Di quindeci uno si è dichiarat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bidire; ma delli restanti, doi | hanno voluto andar a Benten, doi a Cleves, et li rimanenti | si trovano al presente nelle terre neutrali ai confini di Bolduch | et nel loro essilio sono dichiariti, come semi di perturbatione | et è gran cosa, che sempre hanno tenuto detto, che dovevano seguire quello, che li veniva detato dalla sua conscienza ancorchè | ella fosse depravata. |</w:t>
      </w:r>
    </w:p>
    <w:p w14:paraId="7B9D9AE0" w14:textId="585C70C9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 queste per quanto si può comprender seguitaranno anco d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i, | che non vorranno ubidire. Et questi signori et sua Eccellenza affaticano | giornalmente per levar tutte le radici del male, et assoppire tutte | le male intelligenze, et si spera, che ogni cosa haverà buon effetto, | massime che questa setta arminiana non ha capo né consiglio. | </w:t>
      </w:r>
    </w:p>
    <w:p w14:paraId="684B73C4" w14:textId="0D2DD6E9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mal successo delle cos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 dà gran pena a questi signori per il | </w:t>
      </w:r>
    </w:p>
    <w:p w14:paraId="31A511BA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21v / </w:t>
      </w:r>
    </w:p>
    <w:p w14:paraId="24A5D926" w14:textId="5129FFFB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ggio, che dubitano li</w:t>
      </w:r>
      <w:r w:rsidRPr="00183FB3">
        <w:rPr>
          <w:rStyle w:val="FootnoteReference"/>
          <w:rFonts w:ascii="Times New Roman" w:hAnsi="Times New Roman" w:cs="Times New Roman"/>
        </w:rPr>
        <w:footnoteReference w:id="479"/>
      </w:r>
      <w:r w:rsidRPr="00183FB3">
        <w:rPr>
          <w:rFonts w:ascii="Times New Roman" w:hAnsi="Times New Roman" w:cs="Times New Roman"/>
        </w:rPr>
        <w:t xml:space="preserve"> possi avenire, né par loro di poter sperare | che si habbino a mantenere, mentre hanno così pochi aiuti, et che li |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siano sì tardi nelle loro risolutioni. Veggono | bene, che di poca sussistenza può esser a quei stati li doicento | milla fiorini di Alemagna risoluti nella dieta di Helbrun di | darseli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di ottocento milla, che addimandavano | spiace in estremo, che Norimbergh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e città di detta | Unione non voglino assister, né contribuire. Il marchese di Branden-|burgh si escusa</w:t>
      </w:r>
      <w:r w:rsidRPr="00183FB3">
        <w:rPr>
          <w:rStyle w:val="FootnoteReference"/>
          <w:rFonts w:ascii="Times New Roman" w:hAnsi="Times New Roman" w:cs="Times New Roman"/>
        </w:rPr>
        <w:footnoteReference w:id="480"/>
      </w:r>
      <w:r w:rsidRPr="00183FB3">
        <w:rPr>
          <w:rFonts w:ascii="Times New Roman" w:hAnsi="Times New Roman" w:cs="Times New Roman"/>
        </w:rPr>
        <w:t xml:space="preserve"> con li affari di Cleves, et col pensiero, che | deve haver a quelli della Prussia; non si promettono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Lant-|gravio di Hassia sia per far cosa alcuna perché si vede, che non si muo-|ve né si è mai mosso; onde concludono, che col solo aiuto di | qua malamente possino star in piedi, et che finalmente converanno | ceder alla necessità. Non si parla della Serenità vostra assolutamente, se ben | alcuni haverebbono ben car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dasse qualche soccorso di | denaro; ma sapendo le spese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lla sostiene, et il profitto, che sin | qua ne hanno cavato Bohemi non si fermano in tal proposito. | </w:t>
      </w:r>
    </w:p>
    <w:p w14:paraId="098852B6" w14:textId="300B212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armi, che questi signori siano risoluti di continuar, accorrendo, et potendo | servire il soccorso promesso; ma quanto a levata di genti per detti | Bohemi dureranno fatica quelli, che sono qui al presente a tal | effetto a poterne hav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ssenso. | </w:t>
      </w:r>
    </w:p>
    <w:p w14:paraId="4DD9C3AB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n discorrendo col signor principe Mauritio venimo a proposito del | viaggio del fratello principe Henrico, intorno al quale mi disse, | che haveva al partir suo havuta da lui certa sua memoria | di quello haveva trattato meco, et che vedendo non poter risolversi | per hora alcuna cosa così facilmente prima del suo ritorno, mi diceva | </w:t>
      </w:r>
    </w:p>
    <w:p w14:paraId="36344FC3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22r / </w:t>
      </w:r>
    </w:p>
    <w:p w14:paraId="0FE4C11D" w14:textId="59216A14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gli haveva promessa qualche difficoltà circ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oluta dichiaratione | del titolo poichè si diceva conveniente a quello del conte di Vademont |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ra necessario dirlo espressamente; così anco circa al commando | da chi lo doverà ricever parendo che vi doverebbe esser più di | un commandatore sopra lui, et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conte Gio. Ernesto era stato a | miglior conditione; et quanto alla giustitia sopra le truppe | anco in questo vi era difficoltà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o (disse) di mio | fratello, non essendo assicurat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gli per il castigo habbi | ad haver auttorità sopra le truppe del suo commando. Et | aggiunse resta il punto essentiale di assicurarsi la serenissima | Republica di haver esso mio fratello in ogni caso. </w:t>
      </w:r>
      <w:r w:rsidRPr="00183FB3">
        <w:rPr>
          <w:rFonts w:ascii="Times New Roman" w:hAnsi="Times New Roman" w:cs="Times New Roman"/>
        </w:rPr>
        <w:lastRenderedPageBreak/>
        <w:t xml:space="preserve">Questo è | necessario, che venga da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, et bisognarà praticarlo | con le altre conditioni; et per me non veggo, che si possi far | prima del suo ritorno, che sarà fra quattro, o cinque | settimane. In tanto voi haverete forse altri più espressi | commenti. Io risposi a sua Eccellenza colli stessi concetti commandatimi | da vostra Serenità, la quale sente, ove si fondino le difficoltà, che | so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stesse scritte da m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5 del passato. Et mi sono | molto ben aveduto, che sua Eccellenza h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lination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are | ma lo stato, et le conditioni di questi doi principi li | portano ad aspirar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a quello, che par loro di meritare. | Et ella per tanto mi dirà ciò che stimerà di suo servitio, et | servi ad obligar sua Eccellenza. Gratie etc. | </w:t>
      </w:r>
    </w:p>
    <w:p w14:paraId="55D11DC5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526FFD29" w14:textId="65E057F1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9 luglio 1619 | </w:t>
      </w:r>
    </w:p>
    <w:p w14:paraId="2D4FEBA2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6E0F623E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, et devotissimo servitore |</w:t>
      </w:r>
    </w:p>
    <w:p w14:paraId="5F38CDC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213BECE5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4E9E169B" w14:textId="77777777" w:rsidR="00814D16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22v</w:t>
      </w:r>
      <w:r w:rsidR="00814D16">
        <w:rPr>
          <w:rFonts w:ascii="Times New Roman" w:hAnsi="Times New Roman" w:cs="Times New Roman"/>
        </w:rPr>
        <w:t xml:space="preserve"> /</w:t>
      </w:r>
    </w:p>
    <w:p w14:paraId="3351418E" w14:textId="77777777" w:rsidR="00814D16" w:rsidRPr="00CE7F8D" w:rsidRDefault="00814D16" w:rsidP="00814D16">
      <w:pPr>
        <w:rPr>
          <w:rFonts w:ascii="Times New Roman" w:hAnsi="Times New Roman" w:cs="Times New Roman"/>
          <w:b/>
          <w:bCs/>
        </w:rPr>
      </w:pPr>
      <w:r w:rsidRPr="00CE7F8D">
        <w:rPr>
          <w:rFonts w:ascii="Times New Roman" w:hAnsi="Times New Roman" w:cs="Times New Roman"/>
          <w:b/>
          <w:bCs/>
        </w:rPr>
        <w:t>Blank page</w:t>
      </w:r>
    </w:p>
    <w:p w14:paraId="5A882070" w14:textId="77777777" w:rsidR="00814D16" w:rsidRPr="00CE7F8D" w:rsidRDefault="00814D16" w:rsidP="00765C1E">
      <w:pPr>
        <w:rPr>
          <w:rFonts w:ascii="Times New Roman" w:hAnsi="Times New Roman" w:cs="Times New Roman"/>
        </w:rPr>
      </w:pPr>
    </w:p>
    <w:p w14:paraId="12FBC23E" w14:textId="38C1F6A6" w:rsidR="00EA1C42" w:rsidRPr="00CE7F8D" w:rsidRDefault="00814D16" w:rsidP="00765C1E">
      <w:pPr>
        <w:rPr>
          <w:rFonts w:ascii="Times New Roman" w:hAnsi="Times New Roman" w:cs="Times New Roman"/>
        </w:rPr>
      </w:pPr>
      <w:r w:rsidRPr="00CE7F8D">
        <w:rPr>
          <w:rFonts w:ascii="Times New Roman" w:hAnsi="Times New Roman" w:cs="Times New Roman"/>
        </w:rPr>
        <w:t xml:space="preserve">/ </w:t>
      </w:r>
      <w:r w:rsidR="00EA1C42" w:rsidRPr="00CE7F8D">
        <w:rPr>
          <w:rFonts w:ascii="Times New Roman" w:hAnsi="Times New Roman" w:cs="Times New Roman"/>
        </w:rPr>
        <w:t>123r /</w:t>
      </w:r>
      <w:r w:rsidR="005C2F9B" w:rsidRPr="00CE7F8D">
        <w:rPr>
          <w:rFonts w:ascii="Times New Roman" w:hAnsi="Times New Roman" w:cs="Times New Roman"/>
        </w:rPr>
        <w:t xml:space="preserve"> </w:t>
      </w:r>
    </w:p>
    <w:p w14:paraId="4F4CA865" w14:textId="77777777" w:rsidR="00814D16" w:rsidRPr="00CE7F8D" w:rsidRDefault="00814D16" w:rsidP="00814D16">
      <w:pPr>
        <w:rPr>
          <w:rFonts w:ascii="Times New Roman" w:hAnsi="Times New Roman" w:cs="Times New Roman"/>
          <w:b/>
          <w:bCs/>
        </w:rPr>
      </w:pPr>
      <w:r w:rsidRPr="00CE7F8D">
        <w:rPr>
          <w:rFonts w:ascii="Times New Roman" w:hAnsi="Times New Roman" w:cs="Times New Roman"/>
          <w:b/>
          <w:bCs/>
        </w:rPr>
        <w:t>Blank page</w:t>
      </w:r>
    </w:p>
    <w:p w14:paraId="3D18C1D7" w14:textId="77777777" w:rsidR="00EA1C42" w:rsidRPr="00CE7F8D" w:rsidRDefault="00EA1C42" w:rsidP="00765C1E">
      <w:pPr>
        <w:rPr>
          <w:rFonts w:ascii="Times New Roman" w:hAnsi="Times New Roman" w:cs="Times New Roman"/>
        </w:rPr>
      </w:pPr>
    </w:p>
    <w:p w14:paraId="79D12B32" w14:textId="77777777" w:rsidR="00EA1C42" w:rsidRPr="00CE7F8D" w:rsidRDefault="00EA1C42" w:rsidP="00765C1E">
      <w:pPr>
        <w:rPr>
          <w:rFonts w:ascii="Times New Roman" w:hAnsi="Times New Roman" w:cs="Times New Roman"/>
        </w:rPr>
      </w:pPr>
      <w:r w:rsidRPr="00CE7F8D">
        <w:rPr>
          <w:rFonts w:ascii="Times New Roman" w:hAnsi="Times New Roman" w:cs="Times New Roman"/>
        </w:rPr>
        <w:t xml:space="preserve">/ 123v / </w:t>
      </w:r>
    </w:p>
    <w:p w14:paraId="6873120D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2188645A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</w:t>
      </w:r>
    </w:p>
    <w:p w14:paraId="087E8C31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13 comincia a 113 |</w:t>
      </w:r>
    </w:p>
    <w:p w14:paraId="79D4EFD1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790111B8" w14:textId="0831DF12" w:rsidR="00EA1C42" w:rsidRPr="00183FB3" w:rsidRDefault="00EA1C42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</w:t>
      </w:r>
      <w:r w:rsidR="000C03A1">
        <w:rPr>
          <w:rFonts w:ascii="Times New Roman" w:hAnsi="Times New Roman" w:cs="Times New Roman"/>
          <w:i/>
        </w:rPr>
        <w:t xml:space="preserve"> e tracce di sigilli</w:t>
      </w:r>
    </w:p>
    <w:p w14:paraId="3911B628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68357899" w14:textId="5B18D41C" w:rsidR="00EA1C42" w:rsidRPr="00183FB3" w:rsidRDefault="00EA1C42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66606AF5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23vC / </w:t>
      </w:r>
    </w:p>
    <w:p w14:paraId="1BF42FFE" w14:textId="1B80D0D5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9 luglio 1619 ricevut</w:t>
      </w:r>
      <w:r w:rsidR="005D4420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25 detto n° 113 |</w:t>
      </w:r>
    </w:p>
    <w:p w14:paraId="01E1E7D6" w14:textId="39DDFB2D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</w:t>
      </w:r>
      <w:r w:rsidR="003A69B0" w:rsidRPr="00183FB3">
        <w:rPr>
          <w:rFonts w:ascii="Times New Roman" w:hAnsi="Times New Roman" w:cs="Times New Roman"/>
        </w:rPr>
        <w:t xml:space="preserve">. </w:t>
      </w:r>
      <w:r w:rsidRPr="00183FB3">
        <w:rPr>
          <w:rFonts w:ascii="Times New Roman" w:hAnsi="Times New Roman" w:cs="Times New Roman"/>
        </w:rPr>
        <w:t xml:space="preserve">n°113 | </w:t>
      </w:r>
    </w:p>
    <w:p w14:paraId="14670152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5287B7EF" w14:textId="71EF6E49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Trattatione seguita tra 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sopra il | negotio di unione. |</w:t>
      </w:r>
    </w:p>
    <w:p w14:paraId="3BA838B3" w14:textId="467347C0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clusione di auttorizar li deputati | per trattarne con que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e Provincie | et venir poi seco a trattarne con</w:t>
      </w:r>
      <w:r w:rsidR="00CF4972" w:rsidRPr="00183FB3">
        <w:rPr>
          <w:rFonts w:ascii="Times New Roman" w:hAnsi="Times New Roman" w:cs="Times New Roman"/>
        </w:rPr>
        <w:t xml:space="preserve"> ’</w:t>
      </w:r>
      <w:r w:rsidRPr="00183FB3">
        <w:rPr>
          <w:rFonts w:ascii="Times New Roman" w:hAnsi="Times New Roman" w:cs="Times New Roman"/>
        </w:rPr>
        <w:t>l | secretario. Intende in generale esser | tutti inclinat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: in | particolare vien considerato che nel | stringer si troverà d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oppi | e temeno del successo mentre | desidera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ffetto: altri con | buone ragioni sostentano si debba | venir a communicatione havendosi | havuto tanti segni di buona volontà a stringersi. | </w:t>
      </w:r>
    </w:p>
    <w:p w14:paraId="3F93F296" w14:textId="7E6467BD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siderano che la spesa tanto | può toccar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o ch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. | Il vantaggio esser temer lontane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 di Spagna: ché ognuna delle | republiche camina coi stessi interessi. | Il principe Mauritio comunica la risolutione | dice che anc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e Provincie sono | inclinate, che quella settimana se ne | sarebbe trattato: dice il secretario | a lui et ad altri, che attenderà | ciò che le sarà detto per portarlo | a sua Serenità. | </w:t>
      </w:r>
    </w:p>
    <w:p w14:paraId="29CE29E1" w14:textId="4FC9C9A4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sidera che per quanto si scopre | condescenderano dar danari in caso | che non si voglia vasselli: et | forse si penserà alla diversione. | Aggionge che si tratterà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are | ma lentamente secon</w:t>
      </w:r>
      <w:r w:rsidR="008970A5" w:rsidRPr="00183FB3">
        <w:rPr>
          <w:rFonts w:ascii="Times New Roman" w:hAnsi="Times New Roman" w:cs="Times New Roman"/>
        </w:rPr>
        <w:t>do</w:t>
      </w:r>
      <w:r w:rsidRPr="00183FB3">
        <w:rPr>
          <w:rFonts w:ascii="Times New Roman" w:hAnsi="Times New Roman" w:cs="Times New Roman"/>
        </w:rPr>
        <w:t xml:space="preserve"> la natura del Paese. | </w:t>
      </w:r>
    </w:p>
    <w:p w14:paraId="79B74477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652957DB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. SS. R. | </w:t>
      </w:r>
    </w:p>
    <w:p w14:paraId="21BCA7DF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7E1C5275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23vD / </w:t>
      </w:r>
    </w:p>
    <w:p w14:paraId="1F9453E8" w14:textId="0966CB60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Dà conto del seguito contra | quei della seta erminiana. |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dispiace la debolezza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emi, dubitano non potrano | mantenersi: *** li 200 mila | fiorini deliberati in Elbrun esser | pochi, sopra i principi di Germania | farsi poco fondamento. Norimbergh | et altre città non vogliono assister | converano ceder. | </w:t>
      </w:r>
    </w:p>
    <w:p w14:paraId="1863B96F" w14:textId="47895278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sua Serenità non si parla se ben | desiderano se li desse aiuto | di danari.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44CD9C1C" w14:textId="444CEB5B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Stati continueranno il soccorso | ma di genti non si farà levata.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1EEAAE46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scorre con Mauritio della | condotta del fratello. | </w:t>
      </w:r>
    </w:p>
    <w:p w14:paraId="2C2C6D93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Quanto al titolo vorrebbe assolutamente | quello di Vademont. | </w:t>
      </w:r>
    </w:p>
    <w:p w14:paraId="3F747872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aper a chi deve ubidire. | </w:t>
      </w:r>
    </w:p>
    <w:p w14:paraId="723D714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ver auttorità della giustitia sopra | le trupe. | </w:t>
      </w:r>
    </w:p>
    <w:p w14:paraId="3A30602E" w14:textId="4794E815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Et haverlo al servitio in ogni | caso depende da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.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6CE68A04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Onde non si può trattar che | con il suo ritorno fra 4 o 5 | settimane. | </w:t>
      </w:r>
    </w:p>
    <w:p w14:paraId="6349BC54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ce il secretario avedersi che | desiderano la condotta ma | hanno mira alla lor grandezza. | </w:t>
      </w:r>
    </w:p>
    <w:p w14:paraId="1ECACC8B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spetta ordine. | </w:t>
      </w:r>
    </w:p>
    <w:p w14:paraId="6515A4CB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097D5AD4" w14:textId="77777777" w:rsidR="00570E63" w:rsidRPr="00570E63" w:rsidRDefault="00EA1C42" w:rsidP="00570E63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570E63">
        <w:rPr>
          <w:rFonts w:ascii="Times New Roman" w:hAnsi="Times New Roman" w:cs="Times New Roman"/>
        </w:rPr>
        <w:lastRenderedPageBreak/>
        <w:t>/START LETTER/</w:t>
      </w:r>
    </w:p>
    <w:p w14:paraId="0A5FF7B6" w14:textId="29121FB4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43</w:t>
      </w:r>
    </w:p>
    <w:p w14:paraId="1EAEAD2D" w14:textId="20F3135D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3 lugli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124r-126v, 129r</w:t>
      </w:r>
      <w:r w:rsidR="0079087C" w:rsidRPr="00183FB3">
        <w:rPr>
          <w:rFonts w:ascii="Times New Roman" w:hAnsi="Times New Roman" w:cs="Times New Roman"/>
        </w:rPr>
        <w:t>-</w:t>
      </w:r>
      <w:r w:rsidRPr="00183FB3">
        <w:rPr>
          <w:rFonts w:ascii="Times New Roman" w:hAnsi="Times New Roman" w:cs="Times New Roman"/>
        </w:rPr>
        <w:t>v)</w:t>
      </w:r>
    </w:p>
    <w:p w14:paraId="2E3669B2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78819D0A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24r / </w:t>
      </w:r>
    </w:p>
    <w:p w14:paraId="1F727E7F" w14:textId="23262624" w:rsidR="00EA1C42" w:rsidRPr="00183FB3" w:rsidRDefault="0079087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EA1C42" w:rsidRPr="00183FB3">
        <w:rPr>
          <w:rFonts w:ascii="Times New Roman" w:hAnsi="Times New Roman" w:cs="Times New Roman"/>
        </w:rPr>
        <w:t xml:space="preserve">° 114 sola | </w:t>
      </w:r>
    </w:p>
    <w:p w14:paraId="066B9D57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697FC5DB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o Principe | </w:t>
      </w:r>
    </w:p>
    <w:p w14:paraId="65D645B0" w14:textId="0C1CEB35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e lettere della Serenità vostr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8 del passato ho compresa la poca sodisfat-|tione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haveva ricevuta dai conti, et roli di Roterdam | a che procurerò ogni più chiara dilucidatione, osservando quelle | particolarità, che sono poste nelle lettere del Luz per haver più | chiara, et distinta nota di detti conti. Intanto posso avvisarla, | che li signori della Amiralità mi fecero sapere, che nei roli si | contenevano li doi primi mesi pagati alli officiali, et marinari | prima del partir delle navi; et il resto è dato di tempo in tempo | da quei signori, come si può vedere et quanto, et a che tempo, et a chi | in molte</w:t>
      </w:r>
      <w:r w:rsidRPr="00183FB3">
        <w:rPr>
          <w:rStyle w:val="FootnoteReference"/>
          <w:rFonts w:ascii="Times New Roman" w:hAnsi="Times New Roman" w:cs="Times New Roman"/>
        </w:rPr>
        <w:footnoteReference w:id="481"/>
      </w:r>
      <w:r w:rsidRPr="00183FB3">
        <w:rPr>
          <w:rFonts w:ascii="Times New Roman" w:hAnsi="Times New Roman" w:cs="Times New Roman"/>
        </w:rPr>
        <w:t xml:space="preserve"> partite. Sa la Serenità vostra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mi ordinò il | mese di novembre passato, che esborsass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ortar di trenta milla | ducati alli signor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di Amsterdam, accordati a tutti | li capitani delle dodici navi, et di consenso loro li detti signori di | Amsterdam ne fecero la distributione alle altre doi Amiralità | le quali poi li hanno dispensati a loro modo, o secondo, che |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glio, et capitani li fu scritto.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denaro, che | ho dato è stato per li</w:t>
      </w:r>
      <w:r w:rsidRPr="00183FB3">
        <w:rPr>
          <w:rStyle w:val="FootnoteReference"/>
          <w:rFonts w:ascii="Times New Roman" w:hAnsi="Times New Roman" w:cs="Times New Roman"/>
        </w:rPr>
        <w:footnoteReference w:id="482"/>
      </w:r>
      <w:r w:rsidRPr="00183FB3">
        <w:rPr>
          <w:rFonts w:ascii="Times New Roman" w:hAnsi="Times New Roman" w:cs="Times New Roman"/>
        </w:rPr>
        <w:t xml:space="preserve"> viveri, che la Serenità vostra mi commesse di | pagare, et per supplir a quei pagamenti, che dai matelotti | furono ordinati; ma havutolo detti signori nelle man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nno | dispensato secondo, che li è tornato commodo non so se per | levars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ortunità delle donne o per altro. Di dar denaro | sia certa, che non me ne uscirà più di mano se non con cautezza | et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borsato anco bisognerà bene, che detti signor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iralità | mostrino in virtù di che li haveranno esborsati. Di mio ordine | non al sicuro, onde in ogni caso io spero, che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non | acconsentirann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habbi a pagar doppio. Quattro sono | venuti qui deputati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iralità di Amsterdam, et questa | mattina prima di andar al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sono venuti a trovarmi |</w:t>
      </w:r>
    </w:p>
    <w:p w14:paraId="683C56B0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24v / </w:t>
      </w:r>
    </w:p>
    <w:p w14:paraId="6DD69166" w14:textId="3400056D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mi hanno ricercato di quello che si havesse a far in questo negotio | et che rimedio si havesse a prendere. Io risposi, che per la mia parte | ne sapevo uno, et era di non dover esborsar denaro senza | che prima non fossi assicurato di non pagarlo doppiamente, che | sue Signorie dovevano pensar a quello</w:t>
      </w:r>
      <w:r w:rsidRPr="00183FB3">
        <w:rPr>
          <w:rStyle w:val="FootnoteReference"/>
          <w:rFonts w:ascii="Times New Roman" w:hAnsi="Times New Roman" w:cs="Times New Roman"/>
        </w:rPr>
        <w:footnoteReference w:id="483"/>
      </w:r>
      <w:r w:rsidRPr="00183FB3">
        <w:rPr>
          <w:rFonts w:ascii="Times New Roman" w:hAnsi="Times New Roman" w:cs="Times New Roman"/>
        </w:rPr>
        <w:t>, che spettava alla parte loro | et come doverà esser rifatta sua Serenità in caso, che non possi far | ribatter a quei matelotti il denar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stato pagato a queste | donne. Non hanno assolutamente mostrato di spreggiar la mia | giusta ragione; ma restorono in questo di parlar colli </w:t>
      </w:r>
      <w:r w:rsidR="00D00A23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| Stati Generali, che breve ho poi inteso esser stata la propositione | et in conformità di quello hanno trattato meco. Onde</w:t>
      </w:r>
      <w:r w:rsidRPr="00183FB3">
        <w:rPr>
          <w:rStyle w:val="FootnoteReference"/>
          <w:rFonts w:ascii="Times New Roman" w:hAnsi="Times New Roman" w:cs="Times New Roman"/>
        </w:rPr>
        <w:footnoteReference w:id="484"/>
      </w:r>
      <w:r w:rsidRPr="00183FB3">
        <w:rPr>
          <w:rFonts w:ascii="Times New Roman" w:hAnsi="Times New Roman" w:cs="Times New Roman"/>
        </w:rPr>
        <w:t xml:space="preserve"> sue Eccellenze | hanno deputati tre della loro </w:t>
      </w:r>
      <w:r w:rsidR="00FC5747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 xml:space="preserve">ssemblea per venir a parlar | meco di questo affare. Credo sarà dimani, et vedrò quello | mi diranno. | </w:t>
      </w:r>
    </w:p>
    <w:p w14:paraId="5B94F2BC" w14:textId="50A1CF2D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redevo che mi havessero portati li conti, ma non vi è stato altro | che una simile nota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mandata a vostra Serenità poco più | distinta, ma per li matelotti se ben separata per nave | in ogni modo e una separatione confusa parlando solo tanto | per ogni</w:t>
      </w:r>
      <w:r w:rsidRPr="00183FB3">
        <w:rPr>
          <w:rStyle w:val="FootnoteReference"/>
          <w:rFonts w:ascii="Times New Roman" w:hAnsi="Times New Roman" w:cs="Times New Roman"/>
        </w:rPr>
        <w:footnoteReference w:id="485"/>
      </w:r>
      <w:r w:rsidRPr="00183FB3">
        <w:rPr>
          <w:rFonts w:ascii="Times New Roman" w:hAnsi="Times New Roman" w:cs="Times New Roman"/>
        </w:rPr>
        <w:t xml:space="preserve"> nave. Io mi sono doluto assai di questa | lunghezza, et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nno promiso tutti quattro, che arrivati | in Amsterdam mi faranno haver quanto più presto ciò che | desidero. Al partir loro le darò per nota la maniera | distinta come brama di haver li conti, che in parte non | dubito, che li potrà haver distinti a nave per nave a | capitano per capitano; ma quanto alli apprestamenti et munitioni | caricate sopra le navi non </w:t>
      </w:r>
      <w:r w:rsidRPr="00183FB3">
        <w:rPr>
          <w:rFonts w:ascii="Times New Roman" w:hAnsi="Times New Roman" w:cs="Times New Roman"/>
        </w:rPr>
        <w:lastRenderedPageBreak/>
        <w:t>sarà così facile haverne il costo | a cosa per cosa, né credo che potrà haver più di | quello che hebbe gi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no passato per le memorie, che | </w:t>
      </w:r>
    </w:p>
    <w:p w14:paraId="7C30F9B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25r / </w:t>
      </w:r>
    </w:p>
    <w:p w14:paraId="7DE92FD4" w14:textId="4CD52FDF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e* furono mandate subito doppo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l partir delle navi. | </w:t>
      </w:r>
    </w:p>
    <w:p w14:paraId="75DCE15B" w14:textId="764C392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nco dello esborso del denaro fatto da me, o per mio nome dal | Calandrini ai detti signori ne haverà distinta nota quanto più presto | et così delle lettere di cambio ricevute, et delle rimesse a lei non | braman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cosa con più affetto, et con più desiderio, che render | preciso, et sincero conto alla Serenità vostra del mio maneggio, | pesandomi troppo sopra il cuore questa materia di denaro | et spero in sua divina Maestà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lla resterà contenta | della mia amministratione non havendo io giamai respirato | ad altro, che a lealmente, et debitamente far il servitio, et | profitto di vostra Serenità così Dio mi aiuti. | </w:t>
      </w:r>
    </w:p>
    <w:p w14:paraId="35BE5E50" w14:textId="3524DB81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Pach sino a questo tempo è stato solecitando il ricuperar del | denaro dato a quelli che furono presi in servitio; ma come | il magistrato di Roterdam ha nel principio mostrato di voler | far tutto per servitio del negotio, così doppo ha dato addito ai | prigioni, et alle sicurtà di contestar lite, et chiamar in | giudicio il Pach, volendo che dasse sicurtà di star alla | sententia. A che egli non ha acconsentito così ordinato | da me, poiché si trattava di denaro della Serenità vostra dato</w:t>
      </w:r>
      <w:r w:rsidRPr="00183FB3">
        <w:rPr>
          <w:rStyle w:val="FootnoteReference"/>
          <w:rFonts w:ascii="Times New Roman" w:hAnsi="Times New Roman" w:cs="Times New Roman"/>
        </w:rPr>
        <w:footnoteReference w:id="486"/>
      </w:r>
      <w:r w:rsidRPr="00183FB3">
        <w:rPr>
          <w:rFonts w:ascii="Times New Roman" w:hAnsi="Times New Roman" w:cs="Times New Roman"/>
        </w:rPr>
        <w:t xml:space="preserve"> a persona | che non ostant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r subdita di questi Stati per giuramento | però, et per la paga esborsata era fatto servitore della | serenissima Republica, facendo</w:t>
      </w:r>
      <w:r w:rsidRPr="00183FB3">
        <w:rPr>
          <w:rStyle w:val="FootnoteReference"/>
          <w:rFonts w:ascii="Times New Roman" w:hAnsi="Times New Roman" w:cs="Times New Roman"/>
        </w:rPr>
        <w:footnoteReference w:id="487"/>
      </w:r>
      <w:r w:rsidRPr="00183FB3">
        <w:rPr>
          <w:rFonts w:ascii="Times New Roman" w:hAnsi="Times New Roman" w:cs="Times New Roman"/>
        </w:rPr>
        <w:t xml:space="preserve"> dir al detto Magistrato, che in tanto | ricorrevo a lui in quanto non potevo farmi giustitia da | me stesso, scrivendolo anco con ogni termine di discrettione. | Non solamente non hanno quei signori risposto alle lettere mie | ma partito di là il Pach hanno liberati li doi prigioni, et | se bene non hanno fatto notare hanno però detto di bocca |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l capitano sarà condannato nelle spese; della sicurtà però | </w:t>
      </w:r>
    </w:p>
    <w:p w14:paraId="6334FF72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25v / </w:t>
      </w:r>
    </w:p>
    <w:p w14:paraId="0338B732" w14:textId="7FDCE7E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on hanno parlato, et resta il negotio indeciso. Io ho stimato a | proposito non passar più avanti, ma lasciar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Pach venga a | servir costì vostra Serenità, et da lei ricev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e come mi doverò go-|vernar in questo proposito; aspettando anco che mi ha notificato | quanti bombardieri saranno arrivati a Venetia, et li nomi | di quelli, che non sono comparsi a fine di poter unitamente far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stanza del rimborso del denaro per tutti. Nel qual caso | se così la Serenità vostra</w:t>
      </w:r>
      <w:r w:rsidRPr="00183FB3">
        <w:rPr>
          <w:rStyle w:val="FootnoteReference"/>
          <w:rFonts w:ascii="Times New Roman" w:hAnsi="Times New Roman" w:cs="Times New Roman"/>
        </w:rPr>
        <w:footnoteReference w:id="488"/>
      </w:r>
      <w:r w:rsidRPr="00183FB3">
        <w:rPr>
          <w:rFonts w:ascii="Times New Roman" w:hAnsi="Times New Roman" w:cs="Times New Roman"/>
        </w:rPr>
        <w:t xml:space="preserve"> stimerà proprio</w:t>
      </w:r>
      <w:r w:rsidRPr="00183FB3">
        <w:rPr>
          <w:rStyle w:val="FootnoteReference"/>
          <w:rFonts w:ascii="Times New Roman" w:hAnsi="Times New Roman" w:cs="Times New Roman"/>
        </w:rPr>
        <w:footnoteReference w:id="489"/>
      </w:r>
      <w:r w:rsidRPr="00183FB3">
        <w:rPr>
          <w:rFonts w:ascii="Times New Roman" w:hAnsi="Times New Roman" w:cs="Times New Roman"/>
        </w:rPr>
        <w:t xml:space="preserve"> credo che sarà bene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o | faccia ricorso al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: perché commandin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habbi giustitia | per la sodisfattione senza haver a dar sicurtà in materia di | Principe contra uno obligato per sacramento, et per stipendio impegnato | al suo servitio, et fatto suo. Il Pach partirà dimani, et farà | il viaggio con più prestezza che potrà, se si compiacerà attender | la sua venuta potrà la Serenità vostra esser da lui più distintamente | informata a fine di darm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rdini più precisi per sapermi regolare a servitio, et riputatione di lei. | </w:t>
      </w:r>
    </w:p>
    <w:p w14:paraId="31D8B987" w14:textId="58BAA4A6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quanto mi scrive vostra Serenità intorno alle navi liberate con sali io non | mancarò di parlar, ove stimerò proprio</w:t>
      </w:r>
      <w:r w:rsidRPr="00183FB3">
        <w:rPr>
          <w:rStyle w:val="FootnoteReference"/>
          <w:rFonts w:ascii="Times New Roman" w:hAnsi="Times New Roman" w:cs="Times New Roman"/>
        </w:rPr>
        <w:footnoteReference w:id="490"/>
      </w:r>
      <w:r w:rsidRPr="00183FB3">
        <w:rPr>
          <w:rFonts w:ascii="Times New Roman" w:hAnsi="Times New Roman" w:cs="Times New Roman"/>
        </w:rPr>
        <w:t>, di già ho | data questa mattina notitia alli detti quattro deputati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sterdam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nno communicato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ignori Stati. Et pro-|curerò, che ognuno conosca la stima che fa di render | sodisfatte queste Provincie, et il desiderio, che ha che | venga levata ogni materia di disgusto. | </w:t>
      </w:r>
    </w:p>
    <w:p w14:paraId="62524B02" w14:textId="68907FDB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 negotio di Unione non si è proceduto se non in ventillar da un | canto, et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li</w:t>
      </w:r>
      <w:r w:rsidRPr="00183FB3">
        <w:rPr>
          <w:rStyle w:val="FootnoteReference"/>
          <w:rFonts w:ascii="Times New Roman" w:hAnsi="Times New Roman" w:cs="Times New Roman"/>
        </w:rPr>
        <w:footnoteReference w:id="491"/>
      </w:r>
      <w:r w:rsidRPr="00183FB3">
        <w:rPr>
          <w:rFonts w:ascii="Times New Roman" w:hAnsi="Times New Roman" w:cs="Times New Roman"/>
        </w:rPr>
        <w:t xml:space="preserve"> pareri</w:t>
      </w:r>
      <w:r w:rsidRPr="00183FB3">
        <w:rPr>
          <w:rStyle w:val="FootnoteReference"/>
          <w:rFonts w:ascii="Times New Roman" w:hAnsi="Times New Roman" w:cs="Times New Roman"/>
        </w:rPr>
        <w:footnoteReference w:id="492"/>
      </w:r>
      <w:r w:rsidRPr="00183FB3">
        <w:rPr>
          <w:rFonts w:ascii="Times New Roman" w:hAnsi="Times New Roman" w:cs="Times New Roman"/>
        </w:rPr>
        <w:t>, et quelli di Frisia hanno pregato | di aspettar ancor qualche tre o quattro giorni per trattar | concordemente</w:t>
      </w:r>
      <w:r w:rsidRPr="00183FB3">
        <w:rPr>
          <w:rStyle w:val="FootnoteReference"/>
          <w:rFonts w:ascii="Times New Roman" w:hAnsi="Times New Roman" w:cs="Times New Roman"/>
        </w:rPr>
        <w:footnoteReference w:id="493"/>
      </w:r>
      <w:r w:rsidRPr="00183FB3">
        <w:rPr>
          <w:rFonts w:ascii="Times New Roman" w:hAnsi="Times New Roman" w:cs="Times New Roman"/>
        </w:rPr>
        <w:t xml:space="preserve">. Parmi che anco il Consiglio della particolar città | di Amsterdam vadi tuttavia discorrendo sopra la maniera | </w:t>
      </w:r>
    </w:p>
    <w:p w14:paraId="0A1469D7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 xml:space="preserve">/ 126r / </w:t>
      </w:r>
    </w:p>
    <w:p w14:paraId="4C2D15FA" w14:textId="76F708AD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ar li vasselli, che li Stati si obligassero di dar alla Serenità vostra | et in detta città si matura più questa materia, come quella | che deve contribuir sempre più di tutte le altre di questa | </w:t>
      </w:r>
      <w:r w:rsidR="00067D0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rovincia. Si sente, et si conosce il concorso esser universale | ma per far sodamente si va risolvendo le oppositioni et discor-|rendo sopra il mandar ministro, perché vorrebbono far tutto | in un colpo. Per residente non trovano soggetto per ambasciatore non | sano risolver alcuni se debba andar straordinario o ordinario. | O andar sotto altro titolo, et poi restar con quell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e | aggiustata, et accordat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nione. Tutte queste cose portano | via il tempo, et li affari del Paese ne sono in gran parte causa. | </w:t>
      </w:r>
    </w:p>
    <w:p w14:paraId="78B0EC7C" w14:textId="0B4B52A5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elle cose di Germania non hanno questi signori avvisi di gran momento | se non che Bohemi attendono ad armarsi; et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hanno | hieri risoluto di scriver all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solecitandoli | et instandoli a non mancar a sé stessi, et al publico bene | rimostrandoli, che una gran parte del danno venirà a | cader sopra il loro capo con deservitio anco de confederati. | Vorrebbono bene, che le lettere facessero qualche frutto | ma temon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aria debolezza di quei principi. |</w:t>
      </w:r>
    </w:p>
    <w:p w14:paraId="366D5AFE" w14:textId="3D2C66B5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inteso qui, che passi una secreta intelligenza tra detti | principi, et il duca di Sassonia; ma non si sa prestar | fed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vviso, et alcuno teme che se pur vi passa | qualche cosa sia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Duca, come dipendent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striaci | tenterà di tenir in speranz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per far il fatto di ca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ustria. | </w:t>
      </w:r>
    </w:p>
    <w:p w14:paraId="1C488530" w14:textId="63AE2B5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parla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nione tutta con le città annesse ad essa vogli armarsi | sono in espettatione questi signori del successo della </w:t>
      </w:r>
      <w:r w:rsidR="00821179" w:rsidRPr="00183FB3">
        <w:rPr>
          <w:rFonts w:ascii="Times New Roman" w:hAnsi="Times New Roman" w:cs="Times New Roman"/>
        </w:rPr>
        <w:t>D</w:t>
      </w:r>
      <w:r w:rsidRPr="00183FB3">
        <w:rPr>
          <w:rFonts w:ascii="Times New Roman" w:hAnsi="Times New Roman" w:cs="Times New Roman"/>
        </w:rPr>
        <w:t xml:space="preserve">ieta nella quale | al presente sono ragunati. | </w:t>
      </w:r>
    </w:p>
    <w:p w14:paraId="252A3DC8" w14:textId="0AB4968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i aggiunte haverà la Serenità vostra le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hoggi otto n° 112 et 113 | </w:t>
      </w:r>
    </w:p>
    <w:p w14:paraId="6090F61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26v / </w:t>
      </w:r>
    </w:p>
    <w:p w14:paraId="343E121F" w14:textId="0DEF7354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la nota insieme del nome di otto marinari, che sono morti | et servivano sopra le tre navi di Roterdam pretendendo | le loro mogli il pagamento del resto delle loro paghe. Li | signor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di Roterdam mi hanno instantemente con lettere | pregato di procurar di haver questo credito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e | dalla Serenità vostra del pagarlo alle povere donne, che sono venute | a me gittandosi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iei piedi, et pregandomi di haver compas-|sione alla loro povertà. Io gli ho promiso di scriverne | alla Serenità vostra. Gratie etc. | </w:t>
      </w:r>
    </w:p>
    <w:p w14:paraId="4C49FE76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4DB3CE7B" w14:textId="39041EC0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13 luglio 1619 | </w:t>
      </w:r>
    </w:p>
    <w:p w14:paraId="060527D1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0ED53C52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, et devotissimo servitore |</w:t>
      </w:r>
    </w:p>
    <w:p w14:paraId="2577BC87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7D885D5B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</w:t>
      </w:r>
    </w:p>
    <w:p w14:paraId="737275D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29r / </w:t>
      </w:r>
    </w:p>
    <w:p w14:paraId="09200789" w14:textId="5F0E3E59" w:rsidR="00EA1C42" w:rsidRPr="00183FB3" w:rsidRDefault="004158FA" w:rsidP="00765C1E">
      <w:pPr>
        <w:rPr>
          <w:rFonts w:ascii="Times New Roman" w:hAnsi="Times New Roman" w:cs="Times New Roman"/>
          <w:i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2CCDD66E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6FA8149F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29v / </w:t>
      </w:r>
    </w:p>
    <w:p w14:paraId="1E2C0FB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1B63FEB5" w14:textId="32B59B73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14 sola | </w:t>
      </w:r>
    </w:p>
    <w:p w14:paraId="662F18B4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37D39F03" w14:textId="1B2DA6F2" w:rsidR="00EA1C42" w:rsidRPr="00183FB3" w:rsidRDefault="00EA1C42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</w:t>
      </w:r>
      <w:r w:rsidR="000C03A1">
        <w:rPr>
          <w:rFonts w:ascii="Times New Roman" w:hAnsi="Times New Roman" w:cs="Times New Roman"/>
          <w:i/>
        </w:rPr>
        <w:t xml:space="preserve"> e tracce di sigilli</w:t>
      </w:r>
    </w:p>
    <w:p w14:paraId="4C8805F7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1E68C149" w14:textId="7C196BE2" w:rsidR="00EA1C42" w:rsidRPr="00183FB3" w:rsidRDefault="00EA1C42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33CBD048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29vC / </w:t>
      </w:r>
    </w:p>
    <w:p w14:paraId="2D022DED" w14:textId="5512FC7C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3 luglio 1619 ricevut</w:t>
      </w:r>
      <w:r w:rsidR="005D4420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31 detto | </w:t>
      </w:r>
    </w:p>
    <w:p w14:paraId="47A8B9C9" w14:textId="3FC82E8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114 | </w:t>
      </w:r>
    </w:p>
    <w:p w14:paraId="759D5265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2EEC21F2" w14:textId="516E4A93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ei rolli si contengono li duo primi | mesi pagati prima del partir le navi | il negotio </w:t>
      </w:r>
      <w:r w:rsidR="00355BBB" w:rsidRPr="00183FB3">
        <w:rPr>
          <w:rFonts w:ascii="Times New Roman" w:hAnsi="Times New Roman" w:cs="Times New Roman"/>
        </w:rPr>
        <w:t>resto</w:t>
      </w:r>
      <w:r w:rsidRPr="00183FB3">
        <w:rPr>
          <w:rFonts w:ascii="Times New Roman" w:hAnsi="Times New Roman" w:cs="Times New Roman"/>
        </w:rPr>
        <w:t xml:space="preserve"> dato dalle Amiralità | di tempo in tempo come si vedrà. |</w:t>
      </w:r>
    </w:p>
    <w:p w14:paraId="33DF1728" w14:textId="2BC20A5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A novembre se li ordinò dar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| di Amsterdam denari 30 mila per le 12 navi | che da essa furono dispensati alle | altre a loro modo: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danaro | dato è stato per viveri et per | supplir a pagamenti ordinati da mateloti | ma quei signor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nno dispensato a | lor modo. Non darà più danaro | se non con cautezza, et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borsato | dice bisognerà mostrino quei signori | in virtù di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veranno dato | et che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non consenti-|ranno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bbi a pagar dopio. | </w:t>
      </w:r>
    </w:p>
    <w:p w14:paraId="108835FF" w14:textId="3EE426F3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attro deputat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sterdam sopra ciò | ricercano ciò si debba fare | dice il secretario non si dover dar danaro | se non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ssicura di non pagar dopio | et che sua Serenità doverà esser rifatta | in caso non si possi far ribater dai | mateloti il danaro pagato alle donne. | </w:t>
      </w:r>
    </w:p>
    <w:p w14:paraId="548C30A8" w14:textId="4E14767D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Restano in apuntamento di parlar sopra | ciò 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ignori Stati, quali hanno deputati | tre per parlar seco, li starà attendendo. | </w:t>
      </w:r>
    </w:p>
    <w:p w14:paraId="21337FA4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nno portato li conti confusi, et | essendosene doluto, hanno promesso, gionti in Amsterdam, di mandarli. | </w:t>
      </w:r>
    </w:p>
    <w:p w14:paraId="4C85EA52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4FB46B8D" w14:textId="7B139858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C. X.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35349C1F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578EEA2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29vD / </w:t>
      </w:r>
    </w:p>
    <w:p w14:paraId="20BA6DAE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i haveranno a nave per nave | e capitano per capitano ma sarà difficile | il costo a cosa per cosa. | </w:t>
      </w:r>
    </w:p>
    <w:p w14:paraId="2B0E81EE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anderà conto distinto del suo maneggio. | </w:t>
      </w:r>
    </w:p>
    <w:p w14:paraId="669B5981" w14:textId="55E44DA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fficoltà che ha trovato il | Pac nel ricuperar il danaro | dato a quelli furono presi in | servitio poi fuggiti e rite-|nuti, che finalmente sono stati | liberati, et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detto che il | Capitano sarà condannato nelle | spese per li doi prigionieri.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70C5A617" w14:textId="2D9708AB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ha stimato bene non passar | più avanti ma aspettar | venghi qua il Pac et poi | ricev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e che parerà | di darli: aspetta saper | quanti bombardieri saranno gionti | a Venetia, e quelli non saranno | comparsi per far instanza | unitament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sborso del danaro | per tutti et convenirà ricorrer a i Stati. | </w:t>
      </w:r>
    </w:p>
    <w:p w14:paraId="6981C6B3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Pac stava di partenza. |</w:t>
      </w:r>
    </w:p>
    <w:p w14:paraId="32B0B518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29vA / </w:t>
      </w:r>
    </w:p>
    <w:p w14:paraId="40201B0E" w14:textId="6F4092D6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 negotio di unione non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| fatto altro che ventilar i pareri. | </w:t>
      </w:r>
    </w:p>
    <w:p w14:paraId="2ABAD0EA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Quelli di Frisia han dimandato | tempo 3 o 4 giorni di trattarne. | </w:t>
      </w:r>
    </w:p>
    <w:p w14:paraId="5BED58E7" w14:textId="47B95306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Amsterdam si discorre sopra | la manier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r i vasselli | da darsi: il consenso esser | universale: si discorre di | mandar ministro e far tutto in | un colpo: per residente non | trovano soggetto: per ambasciator | non sano risolver se ordinario o | estraordinario o mandarlo sotto | altro titolo, e poi restito quello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: se va lentamente | seco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so del Paese. | </w:t>
      </w:r>
    </w:p>
    <w:p w14:paraId="3B788317" w14:textId="096F5B54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Germania non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 di momento. | </w:t>
      </w:r>
    </w:p>
    <w:p w14:paraId="1949D5C9" w14:textId="09A1DACC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criveno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nione a | non mancar a sé stessi. | </w:t>
      </w:r>
    </w:p>
    <w:p w14:paraId="409B3DFC" w14:textId="4E554A65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dic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lligenza con i principi | e Sassonia: si crede il | Duca tenirà in speranza i | principi per far il fatto di | ca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ustria come dipendente. | </w:t>
      </w:r>
    </w:p>
    <w:p w14:paraId="1EA5CEB5" w14:textId="0212780C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dice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nione con le | città annesse voglia armarsi | si aspetta il successo | dalla </w:t>
      </w:r>
      <w:r w:rsidR="00821179" w:rsidRPr="00183FB3">
        <w:rPr>
          <w:rFonts w:ascii="Times New Roman" w:hAnsi="Times New Roman" w:cs="Times New Roman"/>
        </w:rPr>
        <w:t>D</w:t>
      </w:r>
      <w:r w:rsidRPr="00183FB3">
        <w:rPr>
          <w:rFonts w:ascii="Times New Roman" w:hAnsi="Times New Roman" w:cs="Times New Roman"/>
        </w:rPr>
        <w:t xml:space="preserve">ieta che tengono. | </w:t>
      </w:r>
    </w:p>
    <w:p w14:paraId="59F7A748" w14:textId="6541678B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29vB / </w:t>
      </w:r>
    </w:p>
    <w:p w14:paraId="0CD95179" w14:textId="11DEE88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nda not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arinari | morti e fa instanza per saper | li suoi avanzi a richiesta | delle donne. | </w:t>
      </w:r>
    </w:p>
    <w:p w14:paraId="08173A0B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7E1A7C7A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59265545" w14:textId="77777777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44</w:t>
      </w:r>
    </w:p>
    <w:p w14:paraId="2EA22922" w14:textId="77777777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43 (cc. 127r-128v)</w:t>
      </w:r>
    </w:p>
    <w:p w14:paraId="360E96F2" w14:textId="77777777" w:rsidR="00355BBB" w:rsidRPr="00183FB3" w:rsidRDefault="00355BBB" w:rsidP="00765C1E">
      <w:pPr>
        <w:rPr>
          <w:rFonts w:ascii="Times New Roman" w:hAnsi="Times New Roman" w:cs="Times New Roman"/>
        </w:rPr>
      </w:pPr>
    </w:p>
    <w:p w14:paraId="1E10DADD" w14:textId="0F2FC112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27r / </w:t>
      </w:r>
    </w:p>
    <w:p w14:paraId="2EA7CC70" w14:textId="32334FCC" w:rsidR="00F377EC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letter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| n° 114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3 luglio 1619 | </w:t>
      </w:r>
    </w:p>
    <w:p w14:paraId="7644E0B1" w14:textId="77777777" w:rsidR="008168F6" w:rsidRPr="00183FB3" w:rsidRDefault="008168F6" w:rsidP="00765C1E">
      <w:pPr>
        <w:rPr>
          <w:rFonts w:ascii="Times New Roman" w:hAnsi="Times New Roman" w:cs="Times New Roman"/>
        </w:rPr>
      </w:pPr>
    </w:p>
    <w:p w14:paraId="7DF5F3FC" w14:textId="4B6CEFF2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 |</w:t>
      </w:r>
    </w:p>
    <w:p w14:paraId="5F9E117E" w14:textId="798B678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Sopra il vassello del capitan Pietro Corssen</w:t>
      </w:r>
      <w:r w:rsidR="008168F6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| </w:t>
      </w:r>
    </w:p>
    <w:p w14:paraId="4017DC03" w14:textId="77777777" w:rsidR="008168F6" w:rsidRPr="00183FB3" w:rsidRDefault="008168F6" w:rsidP="00765C1E">
      <w:pPr>
        <w:rPr>
          <w:rFonts w:ascii="Times New Roman" w:hAnsi="Times New Roman" w:cs="Times New Roman"/>
        </w:rPr>
      </w:pPr>
    </w:p>
    <w:p w14:paraId="4E11EDDB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Joost Bouwen Maschimer appar haver havuto di qua 3 mesi. | </w:t>
      </w:r>
    </w:p>
    <w:p w14:paraId="20DED7A8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Evert Vermeyden scrivano appar haver havuto cinque mesi di qua. | </w:t>
      </w:r>
    </w:p>
    <w:p w14:paraId="20040D7E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Jan Meynertsen luogotenente appar di qua haver havuti sette mesi. |</w:t>
      </w:r>
    </w:p>
    <w:p w14:paraId="56865CD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Willem Henricksen</w:t>
      </w:r>
      <w:r w:rsidRPr="00183FB3">
        <w:rPr>
          <w:rStyle w:val="FootnoteReference"/>
          <w:rFonts w:ascii="Times New Roman" w:hAnsi="Times New Roman" w:cs="Times New Roman"/>
        </w:rPr>
        <w:footnoteReference w:id="494"/>
      </w:r>
      <w:r w:rsidRPr="00183FB3">
        <w:rPr>
          <w:rFonts w:ascii="Times New Roman" w:hAnsi="Times New Roman" w:cs="Times New Roman"/>
        </w:rPr>
        <w:t xml:space="preserve"> Opper Stierman appar haver | havuti otto mesi di qua et doi | a Venetia. | </w:t>
      </w:r>
    </w:p>
    <w:p w14:paraId="7BA545B3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Thomas Thomassen Bombardiers |</w:t>
      </w:r>
    </w:p>
    <w:p w14:paraId="0E6FE5CE" w14:textId="7B4FA152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trovo sopra il rolo | se non Jan Thomasen | appar haver havuti 3 mesi</w:t>
      </w:r>
      <w:r w:rsidR="008168F6" w:rsidRPr="00183FB3">
        <w:rPr>
          <w:rStyle w:val="FootnoteReference"/>
          <w:rFonts w:ascii="Times New Roman" w:hAnsi="Times New Roman" w:cs="Times New Roman"/>
        </w:rPr>
        <w:footnoteReference w:id="495"/>
      </w:r>
      <w:r w:rsidRPr="00183FB3">
        <w:rPr>
          <w:rFonts w:ascii="Times New Roman" w:hAnsi="Times New Roman" w:cs="Times New Roman"/>
        </w:rPr>
        <w:t xml:space="preserve"> | </w:t>
      </w:r>
    </w:p>
    <w:p w14:paraId="75CFDA63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41F9FDE7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2E8E5D03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opra il vassello del capitan Isac Janson. | </w:t>
      </w:r>
    </w:p>
    <w:p w14:paraId="26930A9E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drian Durcksen botteliero. |</w:t>
      </w:r>
    </w:p>
    <w:p w14:paraId="720B10A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amuel Jansen</w:t>
      </w:r>
      <w:r w:rsidRPr="00183FB3">
        <w:rPr>
          <w:rStyle w:val="FootnoteReference"/>
          <w:rFonts w:ascii="Times New Roman" w:hAnsi="Times New Roman" w:cs="Times New Roman"/>
        </w:rPr>
        <w:footnoteReference w:id="496"/>
      </w:r>
      <w:r w:rsidRPr="00183FB3">
        <w:rPr>
          <w:rFonts w:ascii="Times New Roman" w:hAnsi="Times New Roman" w:cs="Times New Roman"/>
        </w:rPr>
        <w:t xml:space="preserve"> Stierman appar che habbi havuti 8 mesi. | </w:t>
      </w:r>
    </w:p>
    <w:p w14:paraId="2D8B0541" w14:textId="6D91A36C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trovo questo nome | contestabile et non botteliero | appar haver havuti 3 mesi</w:t>
      </w:r>
      <w:r w:rsidR="008168F6" w:rsidRPr="00183FB3">
        <w:rPr>
          <w:rStyle w:val="FootnoteReference"/>
          <w:rFonts w:ascii="Times New Roman" w:hAnsi="Times New Roman" w:cs="Times New Roman"/>
        </w:rPr>
        <w:footnoteReference w:id="497"/>
      </w:r>
      <w:r w:rsidRPr="00183FB3">
        <w:rPr>
          <w:rFonts w:ascii="Times New Roman" w:hAnsi="Times New Roman" w:cs="Times New Roman"/>
        </w:rPr>
        <w:t xml:space="preserve"> | </w:t>
      </w:r>
    </w:p>
    <w:p w14:paraId="49554AA1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681CEF48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opra il vassello del capitan Jan Janson | </w:t>
      </w:r>
    </w:p>
    <w:p w14:paraId="39149378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Job Pieterson Bude Adelborst appar haver havuti | qua cinque mesi. | </w:t>
      </w:r>
    </w:p>
    <w:p w14:paraId="656A352A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36866C8B" w14:textId="57BE8100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desidera sa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anzo di tutti questi fino alla | loro morte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e di pagar alle sue mogli</w:t>
      </w:r>
      <w:r w:rsidRPr="00183FB3">
        <w:rPr>
          <w:rStyle w:val="FootnoteReference"/>
          <w:rFonts w:ascii="Times New Roman" w:hAnsi="Times New Roman" w:cs="Times New Roman"/>
        </w:rPr>
        <w:footnoteReference w:id="498"/>
      </w:r>
      <w:r w:rsidRPr="00183FB3">
        <w:rPr>
          <w:rFonts w:ascii="Times New Roman" w:hAnsi="Times New Roman" w:cs="Times New Roman"/>
        </w:rPr>
        <w:t xml:space="preserve"> | se resteranno li detti nomi creditori | o altrimenti quello vi sia. | </w:t>
      </w:r>
    </w:p>
    <w:p w14:paraId="5DFED3A1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7A2F9669" w14:textId="77777777" w:rsidR="00A45E01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27v</w:t>
      </w:r>
      <w:r w:rsidR="00A45E01">
        <w:rPr>
          <w:rFonts w:ascii="Times New Roman" w:hAnsi="Times New Roman" w:cs="Times New Roman"/>
        </w:rPr>
        <w:t xml:space="preserve"> /</w:t>
      </w:r>
    </w:p>
    <w:p w14:paraId="38E532FE" w14:textId="77777777" w:rsidR="00A45E01" w:rsidRPr="00814D16" w:rsidRDefault="00A45E01" w:rsidP="00A45E0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3C2A2BF5" w14:textId="77777777" w:rsidR="00A45E01" w:rsidRDefault="00A45E01" w:rsidP="00765C1E">
      <w:pPr>
        <w:rPr>
          <w:rFonts w:ascii="Times New Roman" w:hAnsi="Times New Roman" w:cs="Times New Roman"/>
        </w:rPr>
      </w:pPr>
    </w:p>
    <w:p w14:paraId="1409BE1A" w14:textId="0CDD68EA" w:rsidR="00EA1C42" w:rsidRPr="00183FB3" w:rsidRDefault="00A45E01" w:rsidP="00765C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EA1C42" w:rsidRPr="00183FB3">
        <w:rPr>
          <w:rFonts w:ascii="Times New Roman" w:hAnsi="Times New Roman" w:cs="Times New Roman"/>
        </w:rPr>
        <w:t xml:space="preserve">128r / </w:t>
      </w:r>
    </w:p>
    <w:p w14:paraId="37CEF4E0" w14:textId="77777777" w:rsidR="00A45E01" w:rsidRPr="00814D16" w:rsidRDefault="00A45E01" w:rsidP="00A45E0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18CA11D8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1B1B501B" w14:textId="0925489D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28v</w:t>
      </w:r>
      <w:r w:rsidR="000376EE" w:rsidRPr="00183FB3">
        <w:rPr>
          <w:rFonts w:ascii="Times New Roman" w:hAnsi="Times New Roman" w:cs="Times New Roman"/>
        </w:rPr>
        <w:t>B</w:t>
      </w:r>
      <w:r w:rsidRPr="00183FB3">
        <w:rPr>
          <w:rFonts w:ascii="Times New Roman" w:hAnsi="Times New Roman" w:cs="Times New Roman"/>
        </w:rPr>
        <w:t xml:space="preserve"> / </w:t>
      </w:r>
    </w:p>
    <w:p w14:paraId="01DCDDF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omi di matelotti morti | </w:t>
      </w:r>
    </w:p>
    <w:p w14:paraId="113C5BD9" w14:textId="77777777" w:rsidR="004C0EE1" w:rsidRPr="00183FB3" w:rsidRDefault="004C0EE1" w:rsidP="00765C1E">
      <w:pPr>
        <w:rPr>
          <w:rFonts w:ascii="Times New Roman" w:hAnsi="Times New Roman" w:cs="Times New Roman"/>
        </w:rPr>
      </w:pPr>
    </w:p>
    <w:p w14:paraId="539C44C3" w14:textId="77777777" w:rsidR="00EA1C42" w:rsidRPr="00183FB3" w:rsidRDefault="00EA1C42" w:rsidP="00765C1E">
      <w:pPr>
        <w:contextualSpacing/>
        <w:rPr>
          <w:rFonts w:ascii="Times New Roman" w:hAnsi="Times New Roman" w:cs="Times New Roman"/>
        </w:rPr>
        <w:sectPr w:rsidR="00EA1C42" w:rsidRPr="00183FB3" w:rsidSect="00F03FA5">
          <w:headerReference w:type="default" r:id="rId12"/>
          <w:footnotePr>
            <w:numFmt w:val="lowerLetter"/>
            <w:numRestart w:val="eachPage"/>
          </w:footnotePr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37570812" w14:textId="77777777" w:rsidR="00570E63" w:rsidRPr="00570E63" w:rsidRDefault="00570E63" w:rsidP="00570E63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/START LETTER/</w:t>
      </w:r>
    </w:p>
    <w:p w14:paraId="2D06CEC6" w14:textId="77777777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45</w:t>
      </w:r>
    </w:p>
    <w:p w14:paraId="793744EA" w14:textId="0A7F4AE3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3 lugli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130r-131v,</w:t>
      </w:r>
      <w:r w:rsidR="005900A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134</w:t>
      </w:r>
      <w:r w:rsidR="0001613F">
        <w:rPr>
          <w:rFonts w:ascii="Times New Roman" w:hAnsi="Times New Roman" w:cs="Times New Roman"/>
        </w:rPr>
        <w:t>r-</w:t>
      </w:r>
      <w:r w:rsidRPr="00183FB3">
        <w:rPr>
          <w:rFonts w:ascii="Times New Roman" w:hAnsi="Times New Roman" w:cs="Times New Roman"/>
        </w:rPr>
        <w:t>v)</w:t>
      </w:r>
    </w:p>
    <w:p w14:paraId="585BADAE" w14:textId="77777777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</w:p>
    <w:p w14:paraId="5022E2F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30r /</w:t>
      </w:r>
    </w:p>
    <w:p w14:paraId="656A407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ima | </w:t>
      </w:r>
    </w:p>
    <w:p w14:paraId="38384FE1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15 fin 116 | </w:t>
      </w:r>
    </w:p>
    <w:p w14:paraId="635D301F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090BF6BF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o Principe | </w:t>
      </w:r>
    </w:p>
    <w:p w14:paraId="2B05BCED" w14:textId="05214C13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deputati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di Amsterdam si trovano ancor qui. Non | havendo li commessi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ssemblea dei signori Stati Generali potuto | ridursi con loro, come haverebbono voluto per consultar sopra il ne-|gotio delle dodici navi; intorno al quale si vorrebbe pur da detti | signori Stati, che fosse trovato qualche ripiego, che particolarmente servisse | a levar la Serenità vostra dai disturbi, et dalle molestie, che la travagliano, | et apportano anco non minor dispiacere a queste Provincie. | </w:t>
      </w:r>
    </w:p>
    <w:p w14:paraId="162DAB23" w14:textId="3AFC328F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sto concetto appunto mi hanno detti signori Stati espresso questa | mattina nella loro assemblea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as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rli</w:t>
      </w:r>
      <w:r w:rsidRPr="00183FB3">
        <w:rPr>
          <w:rStyle w:val="FootnoteReference"/>
          <w:rFonts w:ascii="Times New Roman" w:hAnsi="Times New Roman" w:cs="Times New Roman"/>
        </w:rPr>
        <w:footnoteReference w:id="499"/>
      </w:r>
      <w:r w:rsidRPr="00183FB3">
        <w:rPr>
          <w:rFonts w:ascii="Times New Roman" w:hAnsi="Times New Roman" w:cs="Times New Roman"/>
        </w:rPr>
        <w:t xml:space="preserve"> portata | la risposta di vostra Serenità alla raccomandatione fatta per Bohemi. Colla qual</w:t>
      </w:r>
      <w:r w:rsidRPr="00183FB3">
        <w:rPr>
          <w:rStyle w:val="FootnoteReference"/>
          <w:rFonts w:ascii="Times New Roman" w:hAnsi="Times New Roman" w:cs="Times New Roman"/>
        </w:rPr>
        <w:footnoteReference w:id="500"/>
      </w:r>
      <w:r w:rsidRPr="00183FB3">
        <w:rPr>
          <w:rFonts w:ascii="Times New Roman" w:hAnsi="Times New Roman" w:cs="Times New Roman"/>
        </w:rPr>
        <w:t xml:space="preserve"> | anco stimai a proposito communicarli una lettera mandatami | dal Calandrini scritta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ta, ove si dà conto assai chiaro | del proceder di quei capitani et qui aggiunta ne sarà la | copia per quell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e vostre che la volessero vedere. Lessi</w:t>
      </w:r>
      <w:r w:rsidRPr="00183FB3">
        <w:rPr>
          <w:rStyle w:val="FootnoteReference"/>
          <w:rFonts w:ascii="Times New Roman" w:hAnsi="Times New Roman" w:cs="Times New Roman"/>
        </w:rPr>
        <w:footnoteReference w:id="501"/>
      </w:r>
      <w:r w:rsidRPr="00183FB3">
        <w:rPr>
          <w:rFonts w:ascii="Times New Roman" w:hAnsi="Times New Roman" w:cs="Times New Roman"/>
        </w:rPr>
        <w:t xml:space="preserve"> | però quello, che stimai a proposito. Et parmi, che doveranno | consigliar qualche cosa che possi giovar, et profittare al servitio | di quella serenissima Republica, et alla riputatione del Paese. | </w:t>
      </w:r>
    </w:p>
    <w:p w14:paraId="710B2BCA" w14:textId="28F0BC78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doi giorni li detti deputat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sterdam sono stati fuor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Haya; et io in quel tempo pres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pportunità di transferirmi | a Roterdam, et ho qui havuto piacere di haver fatto il viaggio | per essermi incontrato colle commissioni della Serenità vostra venutemi | sabbato in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5 del presente. Feci ufficio efficace | con quei signori per haver la nuova riforma dei conti, et dei | roli sottoscritto il tutto da loro, et di quella maniera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ra | desiderata da vostra Serenità. Quanto ai roli di Roterdam le con-|fermo, che contengono le doi prime mesate avute dai mari-|nari alla mano prima del partir dei vasselli, et le restanti | sono esborsate doppo la partenza alle loro famiglie. | </w:t>
      </w:r>
    </w:p>
    <w:p w14:paraId="549BC890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30v /</w:t>
      </w:r>
    </w:p>
    <w:p w14:paraId="776A109B" w14:textId="2A0A5871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o non ostante questa dichiaratione ho ricercato, che sia riformata | ogni cosa, et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nno data intentione di darmi tutto per hoggi otto. | </w:t>
      </w:r>
    </w:p>
    <w:p w14:paraId="3B0BF16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nco questi signori di Amsterdam mi hanno promesso di operar, che siano | in ordine li loro conti, et roli quanto più presto, et già il secretario | venuto qui a tal effetto ha avuta sabbato ogni instruttione, | ma essendo questi ancor qui dubito, che mi prolongheranno | qualche giorno più di quello vorrei. | </w:t>
      </w:r>
    </w:p>
    <w:p w14:paraId="54392096" w14:textId="749F9B35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r qui di detti signori mi ha detenuto di non passar immediate ha-|vute le lettere di vostra Serenità in Northolandia per quello potesse servir | la presenza mia; non ho però lasciat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spedir domenica matti-|na lettere a qu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iralità col senso, et desiderio di lei, | instando per haver la medesima riforma dei loro conti, et | roli, et quando vegga, che tardino a rispedir, o altrimenti | non mancarò di passarmene a quella volta. | </w:t>
      </w:r>
    </w:p>
    <w:p w14:paraId="2EA3F35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Ubidirò a vostra Serenità nel mandar tutte le scritture con la traduttione | sua, et non mancarò di riveder, et considerar li conti stessi | per raccordar riverentemente quello che occorrerà. | </w:t>
      </w:r>
    </w:p>
    <w:p w14:paraId="62BBD43B" w14:textId="4BDD8AC5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 questo proposito dirò alla Serenità vostra essermi andato per mente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| più che necessario, che non havendo li suoi illustrissimi rappresentanti | o commissarii in mar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rivo dei dodici vasselli incontrati | colle polizze, che mandai li apprestamenti posti in essi compri tutti | del denaro della </w:t>
      </w:r>
      <w:r w:rsidRPr="00183FB3">
        <w:rPr>
          <w:rFonts w:ascii="Times New Roman" w:hAnsi="Times New Roman" w:cs="Times New Roman"/>
        </w:rPr>
        <w:lastRenderedPageBreak/>
        <w:t>Serenità vostra si procuri di cavar ove, et come siano | stati dispensati perché li partionevoli sono in obligo di | mantener il vassello del suo, mentre il mancamento non viene |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r batuto in guerra, et quello che pigliano di vostra Serenità | deve esser ribatuto sopra il noleggio. Il valor delle robbe è | nei documenti, che le mandai col Luz, di che credo che le | ne haverà data particolare notitia, come quello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ra informato | </w:t>
      </w:r>
    </w:p>
    <w:p w14:paraId="5AC9C408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31r /</w:t>
      </w:r>
    </w:p>
    <w:p w14:paraId="097256A1" w14:textId="3ECE205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tutto. Hora non so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stimasse bene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o Luz fosse pro-|prio per sodisfar a questo interesse a che veggo correr il publico | quando non sia stato prima avvisato. Potrebbe egli haver la | soprintendenz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llustrissimo signor Commissario, a fine che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ttorità | di sua Signoria illustrissima il servitio di lei fosse esattamente e lealmente fatto. | Credo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desidera servir la Serenità vostra; ma sta a lei conoscer et | far quell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di suo servitio. Ciò che ne dico è per la pratica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h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ffare. | </w:t>
      </w:r>
    </w:p>
    <w:p w14:paraId="02720B4D" w14:textId="156F43A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i è stato riferto, che li commessi dai Stati sopra questa materia delle | dodici navi devono consultar un modo, che sia profitevole, et che | pensino di raccordar, che si rimetti qualche commandatore sopra | di esse, che habbi credito, et auttorità, et non habbi ad ingerirsi | in cos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viveri, o altro ma nel solo commando. Così mi par di | intender, il che potrebbe farsi ben tosto da lei, quando | non abbracciasse il partito già scritto di mettervi sopra ogn-|una un illustrissimo governatore, et sarrebbe col mettervi pur un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suoi nobili, che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vesse il commando. Starò a sentir quello | che mi diranno questi signori in tal proposito. Veggo bene che | vi applicano il pensiero, et vorrebbero che tutto passasse | con sodisfattione universale. | </w:t>
      </w:r>
    </w:p>
    <w:p w14:paraId="6C282DE9" w14:textId="3198C1E9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nno li signori Stati per il negotio di unione deliberato sabbato passato | di deputar uno per cadauna provincia se ben per quella | di Holanda ve ne saranno più. Questi haveranno carico | di consultar sopra questa materia, metter giù in grosso | qualche articoli per venir poi a communicar meco perché | habbi poi a rappresentar il tutto a vostra Serenità. Non mi par che | si facci alcun dubio sop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ssistenza di denaro in caso del | non haver ella bisogno di navi, et anco per la diversione | </w:t>
      </w:r>
    </w:p>
    <w:p w14:paraId="5C76328A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31v /</w:t>
      </w:r>
    </w:p>
    <w:p w14:paraId="3D7DC24F" w14:textId="23CEE26B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i viene detto, che questa si ha da discuter. Comincia il | negotio a pigliar stradda, la volontà ci è, et si promettono | la stessa di stringer assolutamente dal canto della Serenità vostra. Il signor | principe Mauritio, hoggi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 veduto alle sue stantie |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detto, che sperav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ffetto di questa buo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pera, et | che come dal canto suo havea</w:t>
      </w:r>
      <w:r w:rsidRPr="00183FB3">
        <w:rPr>
          <w:rStyle w:val="FootnoteReference"/>
          <w:rFonts w:ascii="Times New Roman" w:hAnsi="Times New Roman" w:cs="Times New Roman"/>
        </w:rPr>
        <w:footnoteReference w:id="502"/>
      </w:r>
      <w:r w:rsidRPr="00183FB3">
        <w:rPr>
          <w:rFonts w:ascii="Times New Roman" w:hAnsi="Times New Roman" w:cs="Times New Roman"/>
        </w:rPr>
        <w:t xml:space="preserve"> procurato di andar prati-|cando, et disponendo le volontà non così ben capaci di tal | materia; così havrebbe sempre desiderato il buon successo per | il servitio commune. Io starò attendendo quello mi si dirà | per darne parte alla Serenità vostra. Gratie etc. | </w:t>
      </w:r>
    </w:p>
    <w:p w14:paraId="4655961D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1C9412F0" w14:textId="349E7942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23 luglio 1619 | </w:t>
      </w:r>
    </w:p>
    <w:p w14:paraId="77A74A8A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67E389AA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, et devotissimo servitore | </w:t>
      </w:r>
    </w:p>
    <w:p w14:paraId="1F25306D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6DF159E4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5F127CBB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34r / </w:t>
      </w:r>
    </w:p>
    <w:p w14:paraId="63480A57" w14:textId="3E696AA2" w:rsidR="00EA1C42" w:rsidRPr="00183FB3" w:rsidRDefault="004158FA" w:rsidP="00765C1E">
      <w:pPr>
        <w:rPr>
          <w:rFonts w:ascii="Times New Roman" w:hAnsi="Times New Roman" w:cs="Times New Roman"/>
          <w:i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5DC1A7D6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69509CB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34v / </w:t>
      </w:r>
    </w:p>
    <w:p w14:paraId="54995932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19FFB3E6" w14:textId="5C6CA73B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ima n° 115 fin 116 | </w:t>
      </w:r>
    </w:p>
    <w:p w14:paraId="01A54524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3C5A2D9A" w14:textId="77777777" w:rsidR="00EA1C42" w:rsidRPr="00183FB3" w:rsidRDefault="00EA1C42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 e tracce di sigilli</w:t>
      </w:r>
    </w:p>
    <w:p w14:paraId="6A943746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531964ED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1041B28A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34vC /</w:t>
      </w:r>
    </w:p>
    <w:p w14:paraId="436B14D3" w14:textId="6836597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[3]</w:t>
      </w:r>
      <w:r w:rsidRPr="00183FB3">
        <w:rPr>
          <w:rStyle w:val="FootnoteReference"/>
          <w:rFonts w:ascii="Times New Roman" w:hAnsi="Times New Roman" w:cs="Times New Roman"/>
        </w:rPr>
        <w:footnoteReference w:id="503"/>
      </w:r>
      <w:r w:rsidRPr="00183FB3">
        <w:rPr>
          <w:rFonts w:ascii="Times New Roman" w:hAnsi="Times New Roman" w:cs="Times New Roman"/>
        </w:rPr>
        <w:t xml:space="preserve"> luglio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7 agosto | </w:t>
      </w:r>
    </w:p>
    <w:p w14:paraId="7E0AC16F" w14:textId="4F587453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ya. n° 115 | </w:t>
      </w:r>
    </w:p>
    <w:p w14:paraId="7DABB6E8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3F94DE96" w14:textId="5BCE8AC0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Stati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emblea dicono al secretario | desiderarsi trovar modo di levar i disturbi | per conto delle dodeci navi: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quali ha | egli comunicato una lettera scritta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ta | mandatali dal Calandrini dove si vede il | proceder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apitani et ne manda copia. | </w:t>
      </w:r>
    </w:p>
    <w:p w14:paraId="4D2C0785" w14:textId="0F3B3F9C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È stato a</w:t>
      </w:r>
      <w:r w:rsidRPr="00183FB3">
        <w:rPr>
          <w:rStyle w:val="FootnoteReference"/>
          <w:rFonts w:ascii="Times New Roman" w:hAnsi="Times New Roman" w:cs="Times New Roman"/>
        </w:rPr>
        <w:footnoteReference w:id="504"/>
      </w:r>
      <w:r w:rsidRPr="00183FB3">
        <w:rPr>
          <w:rFonts w:ascii="Times New Roman" w:hAnsi="Times New Roman" w:cs="Times New Roman"/>
        </w:rPr>
        <w:t xml:space="preserve"> Roterdam per haver | la riforma dei conti e rolli: questi | contengono le doi prime mesate da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arinai | prima del partir dei vasselli: et le restanti | sono esborsate dopo alle famiglie: | ha ricercato la riforma di ogni cosa, |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nno promessa il medesimo giorno. | </w:t>
      </w:r>
    </w:p>
    <w:p w14:paraId="2D2949CA" w14:textId="45D07CE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deputat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sterdam promettono | an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i i conti et quando non li | diano, se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derà a quella volta. | </w:t>
      </w:r>
    </w:p>
    <w:p w14:paraId="2400A75F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anderà tutte le scritture tradotte. | </w:t>
      </w:r>
    </w:p>
    <w:p w14:paraId="4821AAF2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e non essendosi incontrati li aprestamenti | andati colle 12 navi comprate tutte col | danaro publico, si procuri saper dove sono | andati essendo li partionevoli obligati | mantener li vasselli del suo; et quello che | pigliano del publico deve esser dibatuto | sopra il nolleggio: il valor di tali robe | esser nei documenti mandati col Luz | et raccorda esso Luz atto a trattar | tal risarcimento. | </w:t>
      </w:r>
    </w:p>
    <w:p w14:paraId="4EA7F20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e li Stati pensano raccordar si | metti un commandatore sopra le navi | che non habbi a ingerirsi i viveri | né altro; ma solo per commandar: | </w:t>
      </w:r>
    </w:p>
    <w:p w14:paraId="1BFD213B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58F0A5BB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. C. R. | </w:t>
      </w:r>
    </w:p>
    <w:p w14:paraId="2312D3D9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2455E84D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34vD /</w:t>
      </w:r>
    </w:p>
    <w:p w14:paraId="0EBD9BDB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ce che ciò po[tr]ia</w:t>
      </w:r>
      <w:r w:rsidRPr="00183FB3">
        <w:rPr>
          <w:rStyle w:val="FootnoteReference"/>
          <w:rFonts w:ascii="Times New Roman" w:hAnsi="Times New Roman" w:cs="Times New Roman"/>
        </w:rPr>
        <w:footnoteReference w:id="505"/>
      </w:r>
      <w:r w:rsidRPr="00183FB3">
        <w:rPr>
          <w:rFonts w:ascii="Times New Roman" w:hAnsi="Times New Roman" w:cs="Times New Roman"/>
        </w:rPr>
        <w:t xml:space="preserve"> farsi di più prima | quando non si metti un nobile per ogni | vassello. | </w:t>
      </w:r>
    </w:p>
    <w:p w14:paraId="1B10D7C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 negocio di unione hanno deliberato | deputar uno per cadauna provincia | per consultar e metter giù | qualche</w:t>
      </w:r>
      <w:r w:rsidRPr="00183FB3">
        <w:rPr>
          <w:rStyle w:val="FootnoteReference"/>
          <w:rFonts w:ascii="Times New Roman" w:hAnsi="Times New Roman" w:cs="Times New Roman"/>
        </w:rPr>
        <w:footnoteReference w:id="506"/>
      </w:r>
      <w:r w:rsidRPr="00183FB3">
        <w:rPr>
          <w:rFonts w:ascii="Times New Roman" w:hAnsi="Times New Roman" w:cs="Times New Roman"/>
        </w:rPr>
        <w:t xml:space="preserve"> articolo per comunicarlo | seco per rapresentarlo a sua Serenità. | </w:t>
      </w:r>
    </w:p>
    <w:p w14:paraId="7032E879" w14:textId="595BF4D9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ce non si fa dubio sopra | sopra*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stenza di danaro in caso | non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bbi navi et anco per la | diversione; ma questa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 | da discuter. | </w:t>
      </w:r>
    </w:p>
    <w:p w14:paraId="6C0D5B7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e il negocio piglia stradda | esservi la volontà et | si promettono la medesima di qua. | </w:t>
      </w:r>
    </w:p>
    <w:p w14:paraId="577B11FD" w14:textId="4DE3DE0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uritio dice sperarne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ffetto haverlo procurato | e desiderato: | </w:t>
      </w:r>
    </w:p>
    <w:p w14:paraId="276DF971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tarà il secretario attendendo | quello diranno. | </w:t>
      </w:r>
    </w:p>
    <w:p w14:paraId="4107386C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5FA4D9E4" w14:textId="77777777" w:rsidR="001C0E1A" w:rsidRPr="00183FB3" w:rsidRDefault="001C0E1A" w:rsidP="00765C1E">
      <w:pPr>
        <w:rPr>
          <w:rFonts w:ascii="Times New Roman" w:hAnsi="Times New Roman" w:cs="Times New Roman"/>
        </w:rPr>
      </w:pPr>
    </w:p>
    <w:p w14:paraId="4D0C4EF1" w14:textId="27226B5C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46</w:t>
      </w:r>
    </w:p>
    <w:p w14:paraId="6C3D46DE" w14:textId="7284CF29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45 (cc. 132r-133</w:t>
      </w:r>
      <w:r w:rsidR="008D0F75">
        <w:rPr>
          <w:rFonts w:ascii="Times New Roman" w:hAnsi="Times New Roman" w:cs="Times New Roman"/>
        </w:rPr>
        <w:t>v</w:t>
      </w:r>
      <w:r w:rsidRPr="00183FB3">
        <w:rPr>
          <w:rFonts w:ascii="Times New Roman" w:hAnsi="Times New Roman" w:cs="Times New Roman"/>
        </w:rPr>
        <w:t>)</w:t>
      </w:r>
    </w:p>
    <w:p w14:paraId="05D4B241" w14:textId="77777777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</w:p>
    <w:p w14:paraId="4BC727FA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32r /</w:t>
      </w:r>
    </w:p>
    <w:p w14:paraId="32557CC9" w14:textId="2B9BD64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dì 30 giugno 1619 presso mare vicino a Pola | </w:t>
      </w:r>
    </w:p>
    <w:p w14:paraId="14A0F221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7D759DEC" w14:textId="375999B6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ono da sei settimane incirca che siamo stati sotto Ancona scorrendo in mare ma non trovato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inimici, et 3, o, quattro giorni fa giunssemo qui a Pola et Offerro, ove il Gene-|rale con le galere et galiotti ci è venuto a bordo et portato aqua alla nave, essendo | di nuovo partito per condurn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antaggio, è incerto per ove havrem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dar, | intanto è segno, che non desiderano le nave </w:t>
      </w:r>
      <w:r w:rsidRPr="00183FB3">
        <w:rPr>
          <w:rFonts w:ascii="Times New Roman" w:hAnsi="Times New Roman" w:cs="Times New Roman"/>
        </w:rPr>
        <w:lastRenderedPageBreak/>
        <w:t>venghino a terra, et il più credo per le | nostre 12 temendo per mutinattione et che si sollicitarebbe per denari, che per quanto si vede | credo che ni siano puochi quattrini in armada. Se le nave vengano in terra senz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| mutineranno et molti se ne fuggiranno, come la gente de Gio. Janssen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a risolu-|to in Corsola andarsene di notte con la nave, ma non essendoli servito il vento, il | giorno seguente furno presi sette in ott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rincipali et condutti dal Generale, come le cose loro siano da passare il tempo ce lo chiarerà, questo tutto procede dalli | capitani, o per dir meglio vivandieri essendoli augmentato il soldo de 2 piacchi per | testa, et non si troveriano tre nave tra le 12 che habbino carne, o, pesce a bordo, | siamo stati a Larette vicino Ancona a la rada, et credo che da 100 persone siano | fuggite dalle nostre 12 nave, alla nostra sola mancano 10, et se altra volta torniamo in | terra anco se ne anderanno fino alla metà, et tutto questo per il cattivo governo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apitani, quali cercan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richichi, et detener alla gente il suo, mai sono pronti | al sborso, ma sempre hanno qualche mancamento; il Generale protesta haver più | faticha con queste nave 12, che con tutto il resto della armata, et se non era per | rispett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ignori Stati li punirebbe in modo tale che altri se ne ricorderebbeno. Se la | guerra continua (dicendosi che sarà pace) tengho che saremo licenciati, per causa | delli capitani, et noi per il cattivo governo de questi asini, perderiamo così buona | occagione. | </w:t>
      </w:r>
    </w:p>
    <w:p w14:paraId="243860F2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131320E6" w14:textId="77777777" w:rsidR="00A45E01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32v</w:t>
      </w:r>
      <w:r w:rsidR="00A45E01">
        <w:rPr>
          <w:rFonts w:ascii="Times New Roman" w:hAnsi="Times New Roman" w:cs="Times New Roman"/>
        </w:rPr>
        <w:t xml:space="preserve"> /</w:t>
      </w:r>
    </w:p>
    <w:p w14:paraId="30C838A0" w14:textId="77777777" w:rsidR="00A45E01" w:rsidRPr="00814D16" w:rsidRDefault="00A45E01" w:rsidP="00A45E0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78B41CF7" w14:textId="77777777" w:rsidR="00A45E01" w:rsidRDefault="00A45E01" w:rsidP="00765C1E">
      <w:pPr>
        <w:rPr>
          <w:rFonts w:ascii="Times New Roman" w:hAnsi="Times New Roman" w:cs="Times New Roman"/>
        </w:rPr>
      </w:pPr>
    </w:p>
    <w:p w14:paraId="21EBE148" w14:textId="74C67D1C" w:rsidR="00EA1C42" w:rsidRPr="00183FB3" w:rsidRDefault="00A45E01" w:rsidP="00765C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EA1C42" w:rsidRPr="00183FB3">
        <w:rPr>
          <w:rFonts w:ascii="Times New Roman" w:hAnsi="Times New Roman" w:cs="Times New Roman"/>
        </w:rPr>
        <w:t>133r /</w:t>
      </w:r>
    </w:p>
    <w:p w14:paraId="0C312693" w14:textId="77777777" w:rsidR="00A45E01" w:rsidRPr="00814D16" w:rsidRDefault="00A45E01" w:rsidP="00A45E0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19F017F6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2AD3EB65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33vB /</w:t>
      </w:r>
    </w:p>
    <w:p w14:paraId="1EFA4FEB" w14:textId="2BFCA733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ettera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ata delle | 12 navi | </w:t>
      </w:r>
    </w:p>
    <w:p w14:paraId="03D8B621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ella prima n° 115 | </w:t>
      </w:r>
    </w:p>
    <w:p w14:paraId="2BCFB59B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69DE8AC7" w14:textId="77777777" w:rsidR="00E907B9" w:rsidRPr="00570E63" w:rsidRDefault="00EA1C42" w:rsidP="00E907B9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E907B9">
        <w:rPr>
          <w:rFonts w:ascii="Times New Roman" w:hAnsi="Times New Roman" w:cs="Times New Roman"/>
        </w:rPr>
        <w:lastRenderedPageBreak/>
        <w:t>/START LETTER/</w:t>
      </w:r>
    </w:p>
    <w:p w14:paraId="172A5A8A" w14:textId="197EDFBE" w:rsidR="00195688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47</w:t>
      </w:r>
    </w:p>
    <w:p w14:paraId="4EE00F69" w14:textId="2D402D8A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3 lugli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ia (cc. 135r-136v, </w:t>
      </w:r>
      <w:r w:rsidR="001C0E1A" w:rsidRPr="00183FB3">
        <w:rPr>
          <w:rFonts w:ascii="Times New Roman" w:hAnsi="Times New Roman" w:cs="Times New Roman"/>
        </w:rPr>
        <w:t>13</w:t>
      </w:r>
      <w:r w:rsidR="005900A3">
        <w:rPr>
          <w:rFonts w:ascii="Times New Roman" w:hAnsi="Times New Roman" w:cs="Times New Roman"/>
        </w:rPr>
        <w:t>9r</w:t>
      </w:r>
      <w:r w:rsidR="001C0E1A" w:rsidRPr="00183FB3">
        <w:rPr>
          <w:rFonts w:ascii="Times New Roman" w:hAnsi="Times New Roman" w:cs="Times New Roman"/>
        </w:rPr>
        <w:t>-</w:t>
      </w:r>
      <w:r w:rsidRPr="00183FB3">
        <w:rPr>
          <w:rFonts w:ascii="Times New Roman" w:hAnsi="Times New Roman" w:cs="Times New Roman"/>
        </w:rPr>
        <w:t>v)</w:t>
      </w:r>
    </w:p>
    <w:p w14:paraId="04BC2097" w14:textId="77777777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</w:p>
    <w:p w14:paraId="403AF47B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35r /</w:t>
      </w:r>
    </w:p>
    <w:p w14:paraId="30C1F24B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1B78F865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16 comincia 115 | </w:t>
      </w:r>
    </w:p>
    <w:p w14:paraId="0ADE09AB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0325A9D6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o Principe | </w:t>
      </w:r>
    </w:p>
    <w:p w14:paraId="56F11982" w14:textId="72F59B5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lettera</w:t>
      </w:r>
      <w:r w:rsidRPr="00183FB3">
        <w:rPr>
          <w:rStyle w:val="FootnoteReference"/>
          <w:rFonts w:ascii="Times New Roman" w:hAnsi="Times New Roman" w:cs="Times New Roman"/>
        </w:rPr>
        <w:footnoteReference w:id="507"/>
      </w:r>
      <w:r w:rsidRPr="00183FB3">
        <w:rPr>
          <w:rFonts w:ascii="Times New Roman" w:hAnsi="Times New Roman" w:cs="Times New Roman"/>
        </w:rPr>
        <w:t xml:space="preserve"> della Serenità vostra alli signori Stati fu accompagnata da me col | senso di lei, et con quello che ho stimato proprio a confermar | alle loro Eccellenze la buona volontà delle</w:t>
      </w:r>
      <w:r w:rsidRPr="00183FB3">
        <w:rPr>
          <w:rStyle w:val="FootnoteReference"/>
          <w:rFonts w:ascii="Times New Roman" w:hAnsi="Times New Roman" w:cs="Times New Roman"/>
        </w:rPr>
        <w:footnoteReference w:id="508"/>
      </w:r>
      <w:r w:rsidRPr="00183FB3">
        <w:rPr>
          <w:rFonts w:ascii="Times New Roman" w:hAnsi="Times New Roman" w:cs="Times New Roman"/>
        </w:rPr>
        <w:t xml:space="preserve"> Eccellenze vostre</w:t>
      </w:r>
      <w:r w:rsidRPr="00183FB3">
        <w:rPr>
          <w:rStyle w:val="FootnoteReference"/>
          <w:rFonts w:ascii="Times New Roman" w:hAnsi="Times New Roman" w:cs="Times New Roman"/>
        </w:rPr>
        <w:footnoteReference w:id="509"/>
      </w:r>
      <w:r w:rsidRPr="00183FB3">
        <w:rPr>
          <w:rFonts w:ascii="Times New Roman" w:hAnsi="Times New Roman" w:cs="Times New Roman"/>
        </w:rPr>
        <w:t xml:space="preserve"> al servitio comune, | et al desiderio, che ha, che ognuno conservi il suo. Mi fu | risposto, che godevano li signori Stati del pensiero, che vostra Serenità | prendeva per li affar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, che conoscevano, che</w:t>
      </w:r>
      <w:r w:rsidRPr="00183FB3">
        <w:rPr>
          <w:rStyle w:val="FootnoteReference"/>
          <w:rFonts w:ascii="Times New Roman" w:hAnsi="Times New Roman" w:cs="Times New Roman"/>
        </w:rPr>
        <w:footnoteReference w:id="510"/>
      </w:r>
      <w:r w:rsidRPr="00183FB3">
        <w:rPr>
          <w:rFonts w:ascii="Times New Roman" w:hAnsi="Times New Roman" w:cs="Times New Roman"/>
        </w:rPr>
        <w:t xml:space="preserve"> | haveva loro apportato gran frut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ata, et le spese che | fa la Serenità vostra in essa; et che si assicuravano, che haverebbe | anco pensato a quello di più, che havesse potuto fare per | sostenimento, et conservatione di essi Bohemi, come queste | Provincie ancora vi haverebbono atteso con ogni spirito, et | haverebbono fatto tutto quel più, che havessero potuto, | considerata la constitutione dello Stato; et mi pregorono di | scriver di novo alla Serenità vostra di haver a cuore questo negotio | che tocca alla christianità tutta, et in particolar a quelli, | che cercano conservar la libertà. | </w:t>
      </w:r>
    </w:p>
    <w:p w14:paraId="7A6C74DB" w14:textId="79F9C28D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rrono qu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i delle cos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 diversi. Da Brusseles | dicono, che fuggono li loro soldati a truppe, et che Buquoi | sia presto per acquistar la Bohemia (soliti vanti spagnuoli). | Altri dicono, che lo stesso Buquoi sia assediato da essi Bohemi; | non viene creduto né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o, né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o. Così mi disse sua Eccellenza | tuttavia questo secondo avviso si conferma assai con gusto | di quelli che vorrebbero fosse in effetto. | </w:t>
      </w:r>
    </w:p>
    <w:p w14:paraId="2DCBE43B" w14:textId="6EB3D6A8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Uno venuto ultimamente dal Principe palatino porta la risolutione | dei principi uniti di armarsi, et fa instanza a questi | signori a nom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nione di haver il soccorso dovuto di | 4 mila fanti in virtù delle capitulationi; ma non si vede | </w:t>
      </w:r>
    </w:p>
    <w:p w14:paraId="01FF69DA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35v /</w:t>
      </w:r>
    </w:p>
    <w:p w14:paraId="3E8C8F6F" w14:textId="78DF5C10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vi sia volontà di compiacer detti principi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stanza | se prima non veggono, che vi sia bisogno di un tal nervo di | militia: non stimando a proposito il privarsene senza maggior | sicurezza, che habbino bisogno, o siano per far qualche cosa | da dovero. | </w:t>
      </w:r>
    </w:p>
    <w:p w14:paraId="31677ADB" w14:textId="2AFAD64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vviso, che essi principi si habbino assicurato della città di | Francfort è stato portato qui con gran asseveranza, et se ne | parla anco a Brusseles, et questi signori vorrebbero bene | che così fosse. Pensano, che vi sia qualche cosa; ma che | non habbi a servir ad altro, che per dar gelosia, et poi | ridursi in niente, come seguì nel convento elettorale | del morto imperator Matthias. | </w:t>
      </w:r>
    </w:p>
    <w:p w14:paraId="69E0F2C1" w14:textId="025C7288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i conferma di più in più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convento di Francfort habbi | ad esser questo mese. Non sano li signori Stati far giudicio | in chi sia per cader la dignità imperiale; credono, che | vi saranno dei contrasti; ma temono però assai, che | infine sia la ca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ustria per trionfare. Vostra Serenità dal | proprio o più vicino luoco deve haver migliori, et più | sicuri avvisi. | </w:t>
      </w:r>
    </w:p>
    <w:p w14:paraId="75CDD616" w14:textId="70777702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ua Eccellenza mi disse, et mostrò gusto nel proferire, che haveva | inteso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cavalier Wton era passato in Inghilterra. Si temeva | che dovesse accompagn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straordinario del suo Re | cosa, disse il signor Principe, che non poteva riuscir di | molto beneficio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: tuttavia aggiunse non so | quello che farà anco detto Ambasciatore in servitio loro, poiché | il suo Re ama la </w:t>
      </w:r>
      <w:r w:rsidRPr="00183FB3">
        <w:rPr>
          <w:rFonts w:ascii="Times New Roman" w:hAnsi="Times New Roman" w:cs="Times New Roman"/>
        </w:rPr>
        <w:lastRenderedPageBreak/>
        <w:t>pace, et si contenterà per haverla | esser anco ingannato come fece</w:t>
      </w:r>
      <w:r w:rsidRPr="00183FB3">
        <w:rPr>
          <w:rStyle w:val="FootnoteReference"/>
          <w:rFonts w:ascii="Times New Roman" w:hAnsi="Times New Roman" w:cs="Times New Roman"/>
        </w:rPr>
        <w:footnoteReference w:id="511"/>
      </w:r>
      <w:r w:rsidRPr="00183FB3">
        <w:rPr>
          <w:rFonts w:ascii="Times New Roman" w:hAnsi="Times New Roman" w:cs="Times New Roman"/>
        </w:rPr>
        <w:t xml:space="preserve"> di Vesel</w:t>
      </w:r>
      <w:r w:rsidRPr="00183FB3">
        <w:rPr>
          <w:rStyle w:val="FootnoteReference"/>
          <w:rFonts w:ascii="Times New Roman" w:hAnsi="Times New Roman" w:cs="Times New Roman"/>
        </w:rPr>
        <w:footnoteReference w:id="512"/>
      </w:r>
      <w:r w:rsidRPr="00183FB3">
        <w:rPr>
          <w:rFonts w:ascii="Times New Roman" w:hAnsi="Times New Roman" w:cs="Times New Roman"/>
        </w:rPr>
        <w:t xml:space="preserve">. Questo Vesel | </w:t>
      </w:r>
    </w:p>
    <w:p w14:paraId="749B137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36r /</w:t>
      </w:r>
    </w:p>
    <w:p w14:paraId="7C4761DF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ta grandemente sul cuore a sua Eccellenza. | </w:t>
      </w:r>
    </w:p>
    <w:p w14:paraId="5982A285" w14:textId="798B9CDB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 questo proposito dimanda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a sua se si era havuta risposta | dal R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cio, che li signori Stati Generali havevano fatto seco con | lettere, et col mezo dei loro</w:t>
      </w:r>
      <w:r w:rsidRPr="00183FB3">
        <w:rPr>
          <w:rStyle w:val="FootnoteReference"/>
          <w:rFonts w:ascii="Times New Roman" w:hAnsi="Times New Roman" w:cs="Times New Roman"/>
        </w:rPr>
        <w:footnoteReference w:id="513"/>
      </w:r>
      <w:r w:rsidRPr="00183FB3">
        <w:rPr>
          <w:rFonts w:ascii="Times New Roman" w:hAnsi="Times New Roman" w:cs="Times New Roman"/>
        </w:rPr>
        <w:t xml:space="preserve"> commissarii per rinovar le commissioni al suo | ambasciatore, disse che non era venuta alcuna risposta; che si aspettavano | di dì in dì li detti commissarii di ritorno, et allhora si saprebbe | il senso del Re. Ma crolò il capo quasi volendo inferire, che nel | r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</w:t>
      </w:r>
      <w:r w:rsidRPr="00183FB3">
        <w:rPr>
          <w:rStyle w:val="FootnoteReference"/>
          <w:rFonts w:ascii="Times New Roman" w:hAnsi="Times New Roman" w:cs="Times New Roman"/>
        </w:rPr>
        <w:footnoteReference w:id="514"/>
      </w:r>
      <w:r w:rsidRPr="00183FB3">
        <w:rPr>
          <w:rFonts w:ascii="Times New Roman" w:hAnsi="Times New Roman" w:cs="Times New Roman"/>
        </w:rPr>
        <w:t xml:space="preserve"> non</w:t>
      </w:r>
      <w:r w:rsidRPr="00183FB3">
        <w:rPr>
          <w:rStyle w:val="FootnoteReference"/>
          <w:rFonts w:ascii="Times New Roman" w:hAnsi="Times New Roman" w:cs="Times New Roman"/>
        </w:rPr>
        <w:footnoteReference w:id="515"/>
      </w:r>
      <w:r w:rsidRPr="00183FB3">
        <w:rPr>
          <w:rFonts w:ascii="Times New Roman" w:hAnsi="Times New Roman" w:cs="Times New Roman"/>
        </w:rPr>
        <w:t xml:space="preserve"> vi fosse quello si convenirebbe in affare | di tanto momento. Io non ho tralasciato con questa occasione di | promuover in sua Eccellenza quello che ho stimato a proposito per materia | sì rilevante. Se alla inclinatione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ha corrispondessero |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ffetti, che ne brama presto si vedrebbono cose degne. | </w:t>
      </w:r>
    </w:p>
    <w:p w14:paraId="03A1A18F" w14:textId="2AC428D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sì li signori Stati seco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ccorrenze non mancano di far ufficii | conformi, et li porterò in quanto mi sarà detato dalla mia | debolezza con termine; che non sia se non ben preso, et lontano | da inditii di affettatione, come mi commanda. | </w:t>
      </w:r>
    </w:p>
    <w:p w14:paraId="6ABFAB3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l vecchio conte Gio. di Nassau padre del già conte Gio. Ernesto si trova | a Heidelbergh per dar regola, et commandar alla militia del | Palatino carica particolare di detto signore che viene stimato uno dei | bravi huomini, che habbi la casa in questo proposito. | </w:t>
      </w:r>
    </w:p>
    <w:p w14:paraId="56191727" w14:textId="783D36D2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conte Guglielmo suo figlio è stat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a passata settimana partì | hier mattina di ritorno a Viana ove è la sua sposa, che ha accom-|pagnata la sorella di lui maritata al signor di Clutin secondogenito | della casa di Brederod principalissima in questi paesi. Non ha volsuto</w:t>
      </w:r>
      <w:r w:rsidRPr="00183FB3">
        <w:rPr>
          <w:rStyle w:val="FootnoteReference"/>
          <w:rFonts w:ascii="Times New Roman" w:hAnsi="Times New Roman" w:cs="Times New Roman"/>
        </w:rPr>
        <w:footnoteReference w:id="516"/>
      </w:r>
      <w:r w:rsidRPr="00183FB3">
        <w:rPr>
          <w:rFonts w:ascii="Times New Roman" w:hAnsi="Times New Roman" w:cs="Times New Roman"/>
        </w:rPr>
        <w:t xml:space="preserve"> | già mai acconsentire di esser il primo visitato; ma volse venir a | veder me primo; et io corrispondendo alla visita ho procurato | anco di rendergli testimonio della stima, che si fa della persona | </w:t>
      </w:r>
    </w:p>
    <w:p w14:paraId="1B9A24C3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36v /</w:t>
      </w:r>
    </w:p>
    <w:p w14:paraId="03810E68" w14:textId="22ECE3E4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ua convitandolo domenica con tre delli signori Stati a desinare. Si è | laudato dei buoni trattamenti ricevuti da vostra Serenità, et disse che | sarà sempre pronto a servirla purchè habbi ella</w:t>
      </w:r>
      <w:r w:rsidRPr="00183FB3">
        <w:rPr>
          <w:rStyle w:val="FootnoteReference"/>
          <w:rFonts w:ascii="Times New Roman" w:hAnsi="Times New Roman" w:cs="Times New Roman"/>
        </w:rPr>
        <w:footnoteReference w:id="517"/>
      </w:r>
      <w:r w:rsidRPr="00183FB3">
        <w:rPr>
          <w:rFonts w:ascii="Times New Roman" w:hAnsi="Times New Roman" w:cs="Times New Roman"/>
        </w:rPr>
        <w:t xml:space="preserve"> occasion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ie-|garlo, et che si muoverebbe ad ogni suo ceno. Et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 pregato | di raccommandarlo humilmente alla Serenità vostra, et alle Signorie vostre eccellentissime. | </w:t>
      </w:r>
    </w:p>
    <w:p w14:paraId="09125CCA" w14:textId="63C1C320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el signor principe Henrico doppo quanto le scrssi haver havuto dal signor | principe Mauritio, essendo stato a visita della madre non ho cavato | altro, se non che sua Eccellenza habbi detta ad essa delle stesse difficoltà dette | a me, et aggiunto che si riduceva la serenissima Republica a troppo stretto | partito col suo fratello; et che le conditioni del conte Gio. Ernesto | erano migliori; ma che sperava, che si haverebbe havuto in consi-|deratione di honorar, et obligar la casa, et la carica che tiene | al presente. | </w:t>
      </w:r>
    </w:p>
    <w:p w14:paraId="207E5CEB" w14:textId="526482F4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capitano Pach è partito per venir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iedi della Serenità vostra fin alli 18 | dello</w:t>
      </w:r>
      <w:r w:rsidRPr="00183FB3">
        <w:rPr>
          <w:rStyle w:val="FootnoteReference"/>
          <w:rFonts w:ascii="Times New Roman" w:hAnsi="Times New Roman" w:cs="Times New Roman"/>
        </w:rPr>
        <w:footnoteReference w:id="518"/>
      </w:r>
      <w:r w:rsidRPr="00183FB3">
        <w:rPr>
          <w:rFonts w:ascii="Times New Roman" w:hAnsi="Times New Roman" w:cs="Times New Roman"/>
        </w:rPr>
        <w:t xml:space="preserve"> stante. Viene accompagnato con lettere mie. Et io con | queste le mando nota di cento ducati esborsatigli al suo arrivo, | et di altro denaro, che ha havuto da me a conto di paghe | perché ella si compiaccia commandare, che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llustrissimi signori proveditori |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r o da chi spetta sia</w:t>
      </w:r>
      <w:r w:rsidRPr="00183FB3">
        <w:rPr>
          <w:rStyle w:val="FootnoteReference"/>
          <w:rFonts w:ascii="Times New Roman" w:hAnsi="Times New Roman" w:cs="Times New Roman"/>
        </w:rPr>
        <w:footnoteReference w:id="519"/>
      </w:r>
      <w:r w:rsidRPr="00183FB3">
        <w:rPr>
          <w:rFonts w:ascii="Times New Roman" w:hAnsi="Times New Roman" w:cs="Times New Roman"/>
        </w:rPr>
        <w:t xml:space="preserve"> notato a credito di lei, et a | debito</w:t>
      </w:r>
      <w:r w:rsidRPr="00183FB3">
        <w:rPr>
          <w:rStyle w:val="FootnoteReference"/>
          <w:rFonts w:ascii="Times New Roman" w:hAnsi="Times New Roman" w:cs="Times New Roman"/>
        </w:rPr>
        <w:footnoteReference w:id="520"/>
      </w:r>
      <w:r w:rsidRPr="00183FB3">
        <w:rPr>
          <w:rFonts w:ascii="Times New Roman" w:hAnsi="Times New Roman" w:cs="Times New Roman"/>
        </w:rPr>
        <w:t xml:space="preserve"> di lui</w:t>
      </w:r>
      <w:r w:rsidRPr="00183FB3">
        <w:rPr>
          <w:rStyle w:val="FootnoteReference"/>
          <w:rFonts w:ascii="Times New Roman" w:hAnsi="Times New Roman" w:cs="Times New Roman"/>
        </w:rPr>
        <w:footnoteReference w:id="521"/>
      </w:r>
      <w:r w:rsidRPr="00183FB3">
        <w:rPr>
          <w:rFonts w:ascii="Times New Roman" w:hAnsi="Times New Roman" w:cs="Times New Roman"/>
        </w:rPr>
        <w:t xml:space="preserve">, et servi </w:t>
      </w:r>
      <w:r w:rsidRPr="00183FB3">
        <w:rPr>
          <w:rFonts w:ascii="Times New Roman" w:hAnsi="Times New Roman" w:cs="Times New Roman"/>
        </w:rPr>
        <w:lastRenderedPageBreak/>
        <w:t>per mio scarico; et alli medesimi illustrissimi signori | scrivo nello stesso proposito, mandandoli altre obligationi | dello stesso Pach per assignatione alla moglie, et per soddisfattione di un debito</w:t>
      </w:r>
      <w:r w:rsidRPr="00183FB3">
        <w:rPr>
          <w:rStyle w:val="FootnoteReference"/>
          <w:rFonts w:ascii="Times New Roman" w:hAnsi="Times New Roman" w:cs="Times New Roman"/>
        </w:rPr>
        <w:footnoteReference w:id="522"/>
      </w:r>
      <w:r w:rsidRPr="00183FB3">
        <w:rPr>
          <w:rFonts w:ascii="Times New Roman" w:hAnsi="Times New Roman" w:cs="Times New Roman"/>
        </w:rPr>
        <w:t xml:space="preserve"> di trentaun fiorini. | </w:t>
      </w:r>
    </w:p>
    <w:p w14:paraId="2ABF6B4E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aranno qui aggiunte le replicate n° 114 di hoggi otto. Gratie etc. | </w:t>
      </w:r>
    </w:p>
    <w:p w14:paraId="5AD974BC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0C845134" w14:textId="55973611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23 luglio 1619 | </w:t>
      </w:r>
    </w:p>
    <w:p w14:paraId="4B2BDE67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6CFFFD31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 et devotissimo servitore | </w:t>
      </w:r>
    </w:p>
    <w:p w14:paraId="33A13098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49D2115B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1594A26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39r / </w:t>
      </w:r>
    </w:p>
    <w:p w14:paraId="0227CF85" w14:textId="614DF5CB" w:rsidR="00EA1C42" w:rsidRPr="00183FB3" w:rsidRDefault="004158FA" w:rsidP="00765C1E">
      <w:pPr>
        <w:rPr>
          <w:rFonts w:ascii="Times New Roman" w:hAnsi="Times New Roman" w:cs="Times New Roman"/>
          <w:i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4C50E354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562DE854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39v / </w:t>
      </w:r>
    </w:p>
    <w:p w14:paraId="3A36D50E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64983B32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3F23E773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16 comincia | 115 | </w:t>
      </w:r>
    </w:p>
    <w:p w14:paraId="5F72EB09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56AFA451" w14:textId="77777777" w:rsidR="00EA1C42" w:rsidRPr="00183FB3" w:rsidRDefault="00EA1C42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Tracce di sigilli</w:t>
      </w:r>
    </w:p>
    <w:p w14:paraId="2B3F8E6B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4047744A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1045176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39vC /</w:t>
      </w:r>
    </w:p>
    <w:p w14:paraId="45A04A39" w14:textId="58F3A40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3 luglio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7 agosto | </w:t>
      </w:r>
    </w:p>
    <w:p w14:paraId="314C4B31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ya. n° 116 | </w:t>
      </w:r>
    </w:p>
    <w:p w14:paraId="56ED7283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6E4EF204" w14:textId="33085090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 fatto ufficio coi Stati con occasione della | rispost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. Rispondeno restar | sodisfatt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perato per loro, sperar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antaggio, et instano al secretario | scritti da nuovo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bbia a cuore il | negocio per interesse della christianità. | </w:t>
      </w:r>
    </w:p>
    <w:p w14:paraId="65A768E7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visi delle cose di Bohemia correno | diversi. Dicesi risolutione dei principi | uniti di armarsi portata da uno | mandato dal Palatino che fa instanza | ai Stati di haver soccorso di 4 mila fanti | dovutoli per capitulatione: ma non | sarà essaudito se non vederanno | maggior bisogno et che voglino far da dovero. | </w:t>
      </w:r>
    </w:p>
    <w:p w14:paraId="627063DF" w14:textId="48380056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viso che i principi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bbino assicurato di | Francfort: che il convento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bbi | a far: et discorsi sopra ciò. | </w:t>
      </w:r>
    </w:p>
    <w:p w14:paraId="0CB448D1" w14:textId="6E0E64F9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il cavalier Vuton sia passato in Inghilterra | haversi caro non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bbi accompagnato |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estraordinario. Dice Mauritio | non saper quello far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a favor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 poiché il Re ama la | pace e per haverla se contenterà esser | ingannato come fece di Vesel. | </w:t>
      </w:r>
    </w:p>
    <w:p w14:paraId="7B5A357E" w14:textId="29BC6E6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manda il secretario se è venuta risposta di | Inghilterra sop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cio di rinovar le commissioni |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basciator. Risponde che no ma | aspettarsi li commissari di ritorno con che si | saprà il senso del Re: non ha mancato | il secretario delli uffici commessili e conti-|nuerà secondo le occorrenze. | </w:t>
      </w:r>
    </w:p>
    <w:p w14:paraId="4EC30C1F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2BB4E9F0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. C. R. | </w:t>
      </w:r>
    </w:p>
    <w:p w14:paraId="567F6C82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7172ACA3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39vD /</w:t>
      </w:r>
    </w:p>
    <w:p w14:paraId="5755DB41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l conte Gio. di Nassau a Hidelbergh | per comandar le militie del Palatino. | </w:t>
      </w:r>
    </w:p>
    <w:p w14:paraId="13C937FD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conte Guglielmo suo figliolo ha | visitato il secretario, gli ha corrispos[to]</w:t>
      </w:r>
      <w:r w:rsidRPr="00183FB3">
        <w:rPr>
          <w:rStyle w:val="FootnoteReference"/>
          <w:rFonts w:ascii="Times New Roman" w:hAnsi="Times New Roman" w:cs="Times New Roman"/>
        </w:rPr>
        <w:footnoteReference w:id="523"/>
      </w:r>
      <w:r w:rsidRPr="00183FB3">
        <w:rPr>
          <w:rFonts w:ascii="Times New Roman" w:hAnsi="Times New Roman" w:cs="Times New Roman"/>
        </w:rPr>
        <w:t xml:space="preserve"> | e banchetatolo: si mostra pronto | al servitio della Republica: et ha pregato di | raccommandarlo. | </w:t>
      </w:r>
    </w:p>
    <w:p w14:paraId="2975A38D" w14:textId="2B2802B0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Che Mauritio habbia detto alla | madre sopra la condotta del fratello | le difficoltà che si frapongono | che si riduca a troppo | stretto partito, esser migliori | le conditioni del conte Gio. Ernesto | ma sperava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verà in | consideratione di obligar la casa. | </w:t>
      </w:r>
    </w:p>
    <w:p w14:paraId="35335CA4" w14:textId="33E0D52F" w:rsidR="001C0E1A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Pac è partito per pià</w:t>
      </w:r>
      <w:r w:rsidR="009E3FE0" w:rsidRPr="00183FB3">
        <w:rPr>
          <w:rStyle w:val="FootnoteReference"/>
          <w:rFonts w:ascii="Times New Roman" w:hAnsi="Times New Roman" w:cs="Times New Roman"/>
        </w:rPr>
        <w:footnoteReference w:id="524"/>
      </w:r>
      <w:r w:rsidRPr="00183FB3">
        <w:rPr>
          <w:rFonts w:ascii="Times New Roman" w:hAnsi="Times New Roman" w:cs="Times New Roman"/>
        </w:rPr>
        <w:t>. | Manda conto di danari | datili: come anco | ai princip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ar. | </w:t>
      </w:r>
    </w:p>
    <w:p w14:paraId="5A17300F" w14:textId="77777777" w:rsidR="001C0E1A" w:rsidRPr="00183FB3" w:rsidRDefault="001C0E1A" w:rsidP="00765C1E">
      <w:pPr>
        <w:rPr>
          <w:rFonts w:ascii="Times New Roman" w:hAnsi="Times New Roman" w:cs="Times New Roman"/>
        </w:rPr>
      </w:pPr>
    </w:p>
    <w:p w14:paraId="29617E94" w14:textId="77777777" w:rsidR="001C0E1A" w:rsidRPr="00183FB3" w:rsidRDefault="001C0E1A" w:rsidP="00765C1E">
      <w:pPr>
        <w:rPr>
          <w:rFonts w:ascii="Times New Roman" w:hAnsi="Times New Roman" w:cs="Times New Roman"/>
        </w:rPr>
      </w:pPr>
    </w:p>
    <w:p w14:paraId="2D8A3BBF" w14:textId="5A55D1E1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48</w:t>
      </w:r>
    </w:p>
    <w:p w14:paraId="2B22E681" w14:textId="39846097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47 (cc. 137r-138</w:t>
      </w:r>
      <w:r w:rsidR="003B5ABF">
        <w:rPr>
          <w:rFonts w:ascii="Times New Roman" w:hAnsi="Times New Roman" w:cs="Times New Roman"/>
        </w:rPr>
        <w:t>v</w:t>
      </w:r>
      <w:r w:rsidRPr="00183FB3">
        <w:rPr>
          <w:rFonts w:ascii="Times New Roman" w:hAnsi="Times New Roman" w:cs="Times New Roman"/>
        </w:rPr>
        <w:t>)</w:t>
      </w:r>
    </w:p>
    <w:p w14:paraId="74F1ADB7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76A230ED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37r /</w:t>
      </w:r>
    </w:p>
    <w:p w14:paraId="473BE012" w14:textId="2979C8C3" w:rsidR="00EA1C42" w:rsidRPr="00183FB3" w:rsidRDefault="004158FA" w:rsidP="00765C1E">
      <w:pPr>
        <w:rPr>
          <w:rFonts w:ascii="Times New Roman" w:hAnsi="Times New Roman" w:cs="Times New Roman"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5F0FE2A3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7F7667B8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37v / </w:t>
      </w:r>
    </w:p>
    <w:p w14:paraId="7C75FC3F" w14:textId="065622A1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619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8 lugli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| </w:t>
      </w:r>
    </w:p>
    <w:p w14:paraId="6B0EC6E1" w14:textId="77777777" w:rsidR="006402B3" w:rsidRPr="00183FB3" w:rsidRDefault="006402B3" w:rsidP="00765C1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8789"/>
        <w:gridCol w:w="850"/>
      </w:tblGrid>
      <w:tr w:rsidR="00EA1C42" w:rsidRPr="00183FB3" w14:paraId="6FDE13BB" w14:textId="77777777" w:rsidTr="00982E1A">
        <w:tc>
          <w:tcPr>
            <w:tcW w:w="8789" w:type="dxa"/>
          </w:tcPr>
          <w:p w14:paraId="1B64D2DE" w14:textId="1B679FD5" w:rsidR="00EA1C42" w:rsidRPr="00183FB3" w:rsidRDefault="00EA1C42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Il capitan Pietro</w:t>
            </w:r>
            <w:r w:rsidRPr="00183FB3">
              <w:rPr>
                <w:rStyle w:val="FootnoteReference"/>
                <w:rFonts w:ascii="Times New Roman" w:hAnsi="Times New Roman" w:cs="Times New Roman"/>
              </w:rPr>
              <w:footnoteReference w:id="525"/>
            </w:r>
            <w:r w:rsidRPr="00183FB3">
              <w:rPr>
                <w:rFonts w:ascii="Times New Roman" w:hAnsi="Times New Roman" w:cs="Times New Roman"/>
              </w:rPr>
              <w:t xml:space="preserve"> Adrianson Pach deve haver dalla serenissima Republica di | Venetia in conformità delle sue capitulationi ducati | cento commessimi di pagargli con lettere degl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>illustrissimi signori proveditori | all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>armar de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8 febraro passato 1618 stilo veneto, et questi per mantener li bombardieri obligatosi di | levare, che ridotti in fiorini, et contato il ducato a | ragion del cambio, che correva fanno fiorini</w:t>
            </w:r>
          </w:p>
        </w:tc>
        <w:tc>
          <w:tcPr>
            <w:tcW w:w="850" w:type="dxa"/>
            <w:vAlign w:val="bottom"/>
          </w:tcPr>
          <w:p w14:paraId="05FA56BC" w14:textId="77777777" w:rsidR="00EA1C42" w:rsidRPr="00183FB3" w:rsidRDefault="00EA1C42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230 | </w:t>
            </w:r>
          </w:p>
        </w:tc>
      </w:tr>
      <w:tr w:rsidR="00EA1C42" w:rsidRPr="00183FB3" w14:paraId="2506854C" w14:textId="77777777" w:rsidTr="00982E1A">
        <w:tc>
          <w:tcPr>
            <w:tcW w:w="8789" w:type="dxa"/>
          </w:tcPr>
          <w:p w14:paraId="35A7D7EF" w14:textId="716B75DC" w:rsidR="00EA1C42" w:rsidRPr="00183FB3" w:rsidRDefault="00EA1C42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Item disse andar creditore delli ducati cinquanta per mese | assignatili dall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eccellentissimo Senato per suo stipendio, et questi | per mesi sette dalli 7 decembre passato fino alli 7 del | mese presente di luglio rivengono a trecento cinquanta | ducati, che contati a moneta di banco, come | egli asserisce haver sempre havuto, et valutando | il ducato a doi fiorini, et mezo moneta di Holanda | se così però accorderà la serenissima Republica riviene la | summa a fiorini </w:t>
            </w:r>
          </w:p>
        </w:tc>
        <w:tc>
          <w:tcPr>
            <w:tcW w:w="850" w:type="dxa"/>
            <w:vAlign w:val="bottom"/>
          </w:tcPr>
          <w:p w14:paraId="0313ADFD" w14:textId="77777777" w:rsidR="00EA1C42" w:rsidRPr="00183FB3" w:rsidRDefault="00EA1C42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875 | </w:t>
            </w:r>
          </w:p>
        </w:tc>
      </w:tr>
      <w:tr w:rsidR="00EA1C42" w:rsidRPr="00183FB3" w14:paraId="6728B42E" w14:textId="77777777" w:rsidTr="00982E1A">
        <w:tc>
          <w:tcPr>
            <w:tcW w:w="8789" w:type="dxa"/>
          </w:tcPr>
          <w:p w14:paraId="06348BE8" w14:textId="77777777" w:rsidR="00EA1C42" w:rsidRPr="00183FB3" w:rsidRDefault="00EA1C42" w:rsidP="00765C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  <w:vAlign w:val="bottom"/>
          </w:tcPr>
          <w:p w14:paraId="28E7FEDA" w14:textId="77777777" w:rsidR="00EA1C42" w:rsidRPr="00183FB3" w:rsidRDefault="00EA1C42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1105 | </w:t>
            </w:r>
          </w:p>
        </w:tc>
      </w:tr>
    </w:tbl>
    <w:p w14:paraId="1F953163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3994734A" w14:textId="74A99E26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ssend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contro salda la partita dei ducati cento | con fiorini doicento trenta rimane a contar il | resto per le mesate sopra quello ha havuto il Pach a buon conto. | </w:t>
      </w:r>
    </w:p>
    <w:p w14:paraId="0F17ACEF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072B7A1C" w14:textId="4E9D5797" w:rsidR="006402B3" w:rsidRPr="00183FB3" w:rsidRDefault="006402B3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iorini 875 |</w:t>
      </w:r>
    </w:p>
    <w:p w14:paraId="36413DD1" w14:textId="2002494C" w:rsidR="006402B3" w:rsidRPr="00183FB3" w:rsidRDefault="006402B3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vuti 684 |</w:t>
      </w:r>
    </w:p>
    <w:p w14:paraId="4E8ECDCD" w14:textId="756B8E15" w:rsidR="006402B3" w:rsidRPr="00183FB3" w:rsidRDefault="006402B3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estano 191 fiorini a conto di paghe | 875 |</w:t>
      </w:r>
    </w:p>
    <w:p w14:paraId="4DBBC270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371F1928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oro Suriano | </w:t>
      </w:r>
    </w:p>
    <w:p w14:paraId="3F14DE89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1EAA00CB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38r /</w:t>
      </w:r>
    </w:p>
    <w:p w14:paraId="7AED291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1619 | </w:t>
      </w:r>
    </w:p>
    <w:p w14:paraId="774F0E4E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8789"/>
        <w:gridCol w:w="881"/>
      </w:tblGrid>
      <w:tr w:rsidR="00EA1C42" w:rsidRPr="00183FB3" w14:paraId="2A0CA7D0" w14:textId="77777777" w:rsidTr="00D55F54">
        <w:tc>
          <w:tcPr>
            <w:tcW w:w="8789" w:type="dxa"/>
          </w:tcPr>
          <w:p w14:paraId="2EE4BF32" w14:textId="42955DB3" w:rsidR="00EA1C42" w:rsidRPr="00183FB3" w:rsidRDefault="00EA1C42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Il capitan Pietro Pach contrascritto deve dar alla serenissima Republica di Venetia havuti | da lui in doi partite una da me colla sua quietanza sotto li 22 marzo passato | et l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>altra dal signor Calandrini colla quietanza pur di esso Pach</w:t>
            </w:r>
            <w:r w:rsidRPr="00183FB3">
              <w:rPr>
                <w:rStyle w:val="FootnoteReference"/>
                <w:rFonts w:ascii="Times New Roman" w:hAnsi="Times New Roman" w:cs="Times New Roman"/>
              </w:rPr>
              <w:footnoteReference w:id="526"/>
            </w:r>
            <w:r w:rsidRPr="00183FB3">
              <w:rPr>
                <w:rFonts w:ascii="Times New Roman" w:hAnsi="Times New Roman" w:cs="Times New Roman"/>
              </w:rPr>
              <w:t xml:space="preserve"> fatta sotto | li 30 detto la prima di 138 fiorini; et l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>altra di novantadoi fanno in | tutto per la valuta delli contrascritti cento ducati fiorini</w:t>
            </w:r>
          </w:p>
        </w:tc>
        <w:tc>
          <w:tcPr>
            <w:tcW w:w="881" w:type="dxa"/>
            <w:vAlign w:val="bottom"/>
          </w:tcPr>
          <w:p w14:paraId="1887BA8E" w14:textId="77777777" w:rsidR="00EA1C42" w:rsidRPr="00183FB3" w:rsidRDefault="00EA1C42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230 | </w:t>
            </w:r>
          </w:p>
        </w:tc>
      </w:tr>
    </w:tbl>
    <w:p w14:paraId="428EA251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74F5C966" w14:textId="3B55F34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tem a conto di sue paghe fiorini seicentoottantaquattro | ricevuti in più partite, come qui sotto, di che doverà esso Pach | esserne fatto debitore da chi spetta | </w:t>
      </w:r>
    </w:p>
    <w:p w14:paraId="143C554E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tbl>
      <w:tblPr>
        <w:tblStyle w:val="TableGrid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938"/>
        <w:gridCol w:w="851"/>
        <w:gridCol w:w="850"/>
      </w:tblGrid>
      <w:tr w:rsidR="00435C79" w:rsidRPr="00183FB3" w14:paraId="15302FD8" w14:textId="02F64AEE" w:rsidTr="00EB06FF">
        <w:trPr>
          <w:trHeight w:val="871"/>
        </w:trPr>
        <w:tc>
          <w:tcPr>
            <w:tcW w:w="7938" w:type="dxa"/>
          </w:tcPr>
          <w:p w14:paraId="69A13F91" w14:textId="5EA15D91" w:rsidR="00435C79" w:rsidRPr="00183FB3" w:rsidRDefault="00435C79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a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23 aprile 1618: in contanti per ricevuta del medesimo Pach del detto | giorno havuti in doi volte dal signor Filippo Calandrini in | Amsterdam di ordine mio; replicata anco in un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>altra | ricevuta de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17 luglio. Fiorini</w:t>
            </w:r>
          </w:p>
        </w:tc>
        <w:tc>
          <w:tcPr>
            <w:tcW w:w="851" w:type="dxa"/>
            <w:vAlign w:val="bottom"/>
          </w:tcPr>
          <w:p w14:paraId="6A107A49" w14:textId="539649D8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200 | </w:t>
            </w:r>
          </w:p>
        </w:tc>
        <w:tc>
          <w:tcPr>
            <w:tcW w:w="850" w:type="dxa"/>
          </w:tcPr>
          <w:p w14:paraId="3DA546FB" w14:textId="77777777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435C79" w:rsidRPr="00183FB3" w14:paraId="5F9B1E31" w14:textId="08A0DFB5" w:rsidTr="00EB06FF">
        <w:trPr>
          <w:trHeight w:val="476"/>
        </w:trPr>
        <w:tc>
          <w:tcPr>
            <w:tcW w:w="7938" w:type="dxa"/>
          </w:tcPr>
          <w:p w14:paraId="74A82577" w14:textId="6BFD4BDC" w:rsidR="00435C79" w:rsidRPr="00183FB3" w:rsidRDefault="00435C79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a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12 maggio contati ad esso Pach dal detto Calandrini | in Amsterdam come per ricevuta dello stesso giorno</w:t>
            </w:r>
          </w:p>
        </w:tc>
        <w:tc>
          <w:tcPr>
            <w:tcW w:w="851" w:type="dxa"/>
            <w:vAlign w:val="bottom"/>
          </w:tcPr>
          <w:p w14:paraId="71B248AE" w14:textId="479BB4FE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50 | </w:t>
            </w:r>
          </w:p>
        </w:tc>
        <w:tc>
          <w:tcPr>
            <w:tcW w:w="850" w:type="dxa"/>
          </w:tcPr>
          <w:p w14:paraId="1EB2E90A" w14:textId="77777777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435C79" w:rsidRPr="00183FB3" w14:paraId="53026F7B" w14:textId="50A2E6A5" w:rsidTr="00EB06FF">
        <w:trPr>
          <w:trHeight w:val="282"/>
        </w:trPr>
        <w:tc>
          <w:tcPr>
            <w:tcW w:w="7938" w:type="dxa"/>
          </w:tcPr>
          <w:p w14:paraId="5CE215B1" w14:textId="3611C181" w:rsidR="00435C79" w:rsidRPr="00183FB3" w:rsidRDefault="00435C79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a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17 detto contati al medesimo da me all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>Haya come per | ricevuta de dì detto</w:t>
            </w:r>
          </w:p>
        </w:tc>
        <w:tc>
          <w:tcPr>
            <w:tcW w:w="851" w:type="dxa"/>
            <w:vAlign w:val="bottom"/>
          </w:tcPr>
          <w:p w14:paraId="6867039C" w14:textId="77777777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40 | </w:t>
            </w:r>
          </w:p>
        </w:tc>
        <w:tc>
          <w:tcPr>
            <w:tcW w:w="850" w:type="dxa"/>
          </w:tcPr>
          <w:p w14:paraId="147722C2" w14:textId="77777777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435C79" w:rsidRPr="00183FB3" w14:paraId="3F1D7C44" w14:textId="397D25A6" w:rsidTr="00EB06FF">
        <w:trPr>
          <w:trHeight w:val="286"/>
        </w:trPr>
        <w:tc>
          <w:tcPr>
            <w:tcW w:w="7938" w:type="dxa"/>
          </w:tcPr>
          <w:p w14:paraId="1F7BAC89" w14:textId="3CE8F4DD" w:rsidR="00435C79" w:rsidRPr="00183FB3" w:rsidRDefault="00435C79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a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17 giugno contati pur da me al medesimo nell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Haya ne | appar ricevuto de dì detto </w:t>
            </w:r>
          </w:p>
        </w:tc>
        <w:tc>
          <w:tcPr>
            <w:tcW w:w="851" w:type="dxa"/>
            <w:vAlign w:val="bottom"/>
          </w:tcPr>
          <w:p w14:paraId="6696B7FE" w14:textId="3B7B3FBA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40 | </w:t>
            </w:r>
          </w:p>
        </w:tc>
        <w:tc>
          <w:tcPr>
            <w:tcW w:w="850" w:type="dxa"/>
          </w:tcPr>
          <w:p w14:paraId="111A1B7D" w14:textId="77777777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435C79" w:rsidRPr="00183FB3" w14:paraId="36C2ABD2" w14:textId="319D3725" w:rsidTr="00EB06FF">
        <w:trPr>
          <w:trHeight w:val="286"/>
        </w:trPr>
        <w:tc>
          <w:tcPr>
            <w:tcW w:w="7938" w:type="dxa"/>
          </w:tcPr>
          <w:p w14:paraId="6935133E" w14:textId="2EF527C9" w:rsidR="00435C79" w:rsidRPr="00183FB3" w:rsidRDefault="00435C79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a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28 detto contati</w:t>
            </w:r>
            <w:r w:rsidRPr="00183FB3">
              <w:rPr>
                <w:rStyle w:val="FootnoteReference"/>
                <w:rFonts w:ascii="Times New Roman" w:hAnsi="Times New Roman" w:cs="Times New Roman"/>
              </w:rPr>
              <w:footnoteReference w:id="527"/>
            </w:r>
            <w:r w:rsidRPr="00183FB3">
              <w:rPr>
                <w:rFonts w:ascii="Times New Roman" w:hAnsi="Times New Roman" w:cs="Times New Roman"/>
              </w:rPr>
              <w:t xml:space="preserve"> ancor da me nell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>Haya allo stesso | Pach con ricevuta di detto giorno</w:t>
            </w:r>
          </w:p>
        </w:tc>
        <w:tc>
          <w:tcPr>
            <w:tcW w:w="851" w:type="dxa"/>
            <w:vAlign w:val="bottom"/>
          </w:tcPr>
          <w:p w14:paraId="343029DC" w14:textId="77777777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25 | </w:t>
            </w:r>
          </w:p>
        </w:tc>
        <w:tc>
          <w:tcPr>
            <w:tcW w:w="850" w:type="dxa"/>
          </w:tcPr>
          <w:p w14:paraId="77594AC6" w14:textId="77777777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435C79" w:rsidRPr="00183FB3" w14:paraId="6BF667CD" w14:textId="379680F2" w:rsidTr="00EB06FF">
        <w:trPr>
          <w:trHeight w:val="461"/>
        </w:trPr>
        <w:tc>
          <w:tcPr>
            <w:tcW w:w="7938" w:type="dxa"/>
          </w:tcPr>
          <w:p w14:paraId="65467B64" w14:textId="3ADCC856" w:rsidR="00435C79" w:rsidRPr="00183FB3" w:rsidRDefault="00435C79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a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7 luglio. Havuti da esso</w:t>
            </w:r>
            <w:r w:rsidRPr="00183FB3">
              <w:rPr>
                <w:rStyle w:val="FootnoteReference"/>
                <w:rFonts w:ascii="Times New Roman" w:hAnsi="Times New Roman" w:cs="Times New Roman"/>
              </w:rPr>
              <w:footnoteReference w:id="528"/>
            </w:r>
            <w:r w:rsidRPr="00183FB3">
              <w:rPr>
                <w:rFonts w:ascii="Times New Roman" w:hAnsi="Times New Roman" w:cs="Times New Roman"/>
              </w:rPr>
              <w:t xml:space="preserve"> Pach per mano mia pur | nell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Haya con ricevuta dello stesso giorno </w:t>
            </w:r>
          </w:p>
        </w:tc>
        <w:tc>
          <w:tcPr>
            <w:tcW w:w="851" w:type="dxa"/>
            <w:vAlign w:val="bottom"/>
          </w:tcPr>
          <w:p w14:paraId="5BF89EF1" w14:textId="0248990B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10 | </w:t>
            </w:r>
          </w:p>
        </w:tc>
        <w:tc>
          <w:tcPr>
            <w:tcW w:w="850" w:type="dxa"/>
          </w:tcPr>
          <w:p w14:paraId="23DD96DD" w14:textId="77777777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435C79" w:rsidRPr="00183FB3" w14:paraId="5ED19A9B" w14:textId="06F152B0" w:rsidTr="00EB06FF">
        <w:trPr>
          <w:trHeight w:val="269"/>
        </w:trPr>
        <w:tc>
          <w:tcPr>
            <w:tcW w:w="7938" w:type="dxa"/>
          </w:tcPr>
          <w:p w14:paraId="66F92506" w14:textId="320BC43C" w:rsidR="00435C79" w:rsidRPr="00183FB3" w:rsidRDefault="00435C79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a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12 detto ancor datigli ut supra come appar ricevuta | del detto giorno</w:t>
            </w:r>
          </w:p>
        </w:tc>
        <w:tc>
          <w:tcPr>
            <w:tcW w:w="851" w:type="dxa"/>
            <w:vAlign w:val="bottom"/>
          </w:tcPr>
          <w:p w14:paraId="7F0E3343" w14:textId="3623DFA3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18 | </w:t>
            </w:r>
          </w:p>
        </w:tc>
        <w:tc>
          <w:tcPr>
            <w:tcW w:w="850" w:type="dxa"/>
          </w:tcPr>
          <w:p w14:paraId="72FDD877" w14:textId="77777777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435C79" w:rsidRPr="00183FB3" w14:paraId="729C93D9" w14:textId="0F6645B8" w:rsidTr="00EB06FF">
        <w:trPr>
          <w:trHeight w:val="556"/>
        </w:trPr>
        <w:tc>
          <w:tcPr>
            <w:tcW w:w="7938" w:type="dxa"/>
          </w:tcPr>
          <w:p w14:paraId="2A252385" w14:textId="4EDA3EFD" w:rsidR="00435C79" w:rsidRPr="00183FB3" w:rsidRDefault="00435C79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a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17 detto item la sera innanti 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>l partir suo per lasciar | alla moglie fiorini 40 compresi nella ricevuta | di trecento un fiorini a conto di sue paghe del dì detto</w:t>
            </w:r>
          </w:p>
        </w:tc>
        <w:tc>
          <w:tcPr>
            <w:tcW w:w="851" w:type="dxa"/>
            <w:vAlign w:val="bottom"/>
          </w:tcPr>
          <w:p w14:paraId="6DD07EC7" w14:textId="1947433E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40 | </w:t>
            </w:r>
          </w:p>
        </w:tc>
        <w:tc>
          <w:tcPr>
            <w:tcW w:w="850" w:type="dxa"/>
          </w:tcPr>
          <w:p w14:paraId="618D5A51" w14:textId="77777777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435C79" w:rsidRPr="00183FB3" w14:paraId="30DA4B59" w14:textId="06CEB14B" w:rsidTr="00EB06FF">
        <w:trPr>
          <w:trHeight w:val="556"/>
        </w:trPr>
        <w:tc>
          <w:tcPr>
            <w:tcW w:w="7938" w:type="dxa"/>
          </w:tcPr>
          <w:p w14:paraId="7BE0D9E6" w14:textId="6C460BBC" w:rsidR="00435C79" w:rsidRPr="00183FB3" w:rsidRDefault="00435C79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alli 18</w:t>
            </w:r>
            <w:r w:rsidRPr="00183FB3">
              <w:rPr>
                <w:rStyle w:val="FootnoteReference"/>
                <w:rFonts w:ascii="Times New Roman" w:hAnsi="Times New Roman" w:cs="Times New Roman"/>
              </w:rPr>
              <w:footnoteReference w:id="529"/>
            </w:r>
            <w:r w:rsidRPr="00183FB3">
              <w:rPr>
                <w:rFonts w:ascii="Times New Roman" w:hAnsi="Times New Roman" w:cs="Times New Roman"/>
              </w:rPr>
              <w:t xml:space="preserve"> item contati pur ad esso Pach fiorini doicento disse | per far il viaggio compresi nella ricevuta de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17 ut supra </w:t>
            </w:r>
          </w:p>
        </w:tc>
        <w:tc>
          <w:tcPr>
            <w:tcW w:w="851" w:type="dxa"/>
            <w:vAlign w:val="bottom"/>
          </w:tcPr>
          <w:p w14:paraId="7C14464F" w14:textId="77777777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200 | </w:t>
            </w:r>
          </w:p>
        </w:tc>
        <w:tc>
          <w:tcPr>
            <w:tcW w:w="850" w:type="dxa"/>
          </w:tcPr>
          <w:p w14:paraId="427431E2" w14:textId="77777777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435C79" w:rsidRPr="00183FB3" w14:paraId="78936770" w14:textId="7EAA884F" w:rsidTr="00EB06FF">
        <w:trPr>
          <w:trHeight w:val="556"/>
        </w:trPr>
        <w:tc>
          <w:tcPr>
            <w:tcW w:w="7938" w:type="dxa"/>
          </w:tcPr>
          <w:p w14:paraId="4189588B" w14:textId="635C7BBF" w:rsidR="00435C79" w:rsidRPr="00183FB3" w:rsidRDefault="00435C79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etto item lasciato in mano mia havendoli come per ricev-|uti fiorini 30 da dar alla moglie all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>ultimo | agosto per assignamento fatto a lei di 30 fiorini per | mese durante il stipendio suo, che però per li | sussequenti mesi doppo agosto doverò haverne | l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>ordine publico fiorini</w:t>
            </w:r>
          </w:p>
        </w:tc>
        <w:tc>
          <w:tcPr>
            <w:tcW w:w="851" w:type="dxa"/>
            <w:vAlign w:val="bottom"/>
          </w:tcPr>
          <w:p w14:paraId="4D16A3B6" w14:textId="77777777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30 | </w:t>
            </w:r>
          </w:p>
        </w:tc>
        <w:tc>
          <w:tcPr>
            <w:tcW w:w="850" w:type="dxa"/>
          </w:tcPr>
          <w:p w14:paraId="6F3C3D67" w14:textId="77777777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435C79" w:rsidRPr="00183FB3" w14:paraId="57FBB827" w14:textId="750C7840" w:rsidTr="00EB06FF">
        <w:trPr>
          <w:trHeight w:val="1140"/>
        </w:trPr>
        <w:tc>
          <w:tcPr>
            <w:tcW w:w="7938" w:type="dxa"/>
          </w:tcPr>
          <w:p w14:paraId="49F42A39" w14:textId="577E1029" w:rsidR="00435C79" w:rsidRPr="00183FB3" w:rsidRDefault="00435C79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etto item fiorini 31 lasciati in mano mia havendoli come | per ricevuti per dar al signor Gottifreddo Hach per la metà di | un debito di</w:t>
            </w:r>
            <w:r w:rsidRPr="00183FB3">
              <w:rPr>
                <w:rStyle w:val="FootnoteReference"/>
                <w:rFonts w:ascii="Times New Roman" w:hAnsi="Times New Roman" w:cs="Times New Roman"/>
              </w:rPr>
              <w:footnoteReference w:id="530"/>
            </w:r>
            <w:r w:rsidRPr="00183FB3">
              <w:rPr>
                <w:rFonts w:ascii="Times New Roman" w:hAnsi="Times New Roman" w:cs="Times New Roman"/>
              </w:rPr>
              <w:t xml:space="preserve"> fiorini sessanta doi, et per l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>altra metà | per sodisfarla doverò haver l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ordine publico et queste ultime | doi partite sono pur comprese nella quietanza di fiorini | 301. Questa dunque è di fiorini </w:t>
            </w:r>
          </w:p>
        </w:tc>
        <w:tc>
          <w:tcPr>
            <w:tcW w:w="851" w:type="dxa"/>
            <w:vAlign w:val="bottom"/>
          </w:tcPr>
          <w:p w14:paraId="3704B42F" w14:textId="0E5B8C1E" w:rsidR="00435C79" w:rsidRPr="00183FB3" w:rsidRDefault="00435C79" w:rsidP="005C2F9B">
            <w:pPr>
              <w:rPr>
                <w:rFonts w:ascii="Times New Roman" w:hAnsi="Times New Roman" w:cs="Times New Roman"/>
              </w:rPr>
            </w:pPr>
          </w:p>
          <w:p w14:paraId="4A8142FE" w14:textId="77777777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</w:p>
          <w:p w14:paraId="5BF3F4E5" w14:textId="77777777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</w:p>
          <w:p w14:paraId="3906E13D" w14:textId="7D632B30" w:rsidR="00435C79" w:rsidRPr="00183FB3" w:rsidRDefault="00435C79" w:rsidP="00435C79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 3</w:t>
            </w:r>
            <w:r w:rsidRPr="00183FB3">
              <w:rPr>
                <w:rFonts w:ascii="Times New Roman" w:hAnsi="Times New Roman" w:cs="Times New Roman"/>
                <w:lang w:val="en-US"/>
              </w:rPr>
              <w:t>1</w:t>
            </w:r>
            <w:r w:rsidRPr="00183FB3">
              <w:rPr>
                <w:rFonts w:ascii="Times New Roman" w:hAnsi="Times New Roman" w:cs="Times New Roman"/>
              </w:rPr>
              <w:t xml:space="preserve"> |</w:t>
            </w:r>
          </w:p>
        </w:tc>
        <w:tc>
          <w:tcPr>
            <w:tcW w:w="850" w:type="dxa"/>
          </w:tcPr>
          <w:p w14:paraId="7A6E1560" w14:textId="77777777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435C79" w:rsidRPr="00183FB3" w14:paraId="21907F20" w14:textId="6C36F3E4" w:rsidTr="00EB06FF">
        <w:trPr>
          <w:trHeight w:val="219"/>
        </w:trPr>
        <w:tc>
          <w:tcPr>
            <w:tcW w:w="7938" w:type="dxa"/>
          </w:tcPr>
          <w:p w14:paraId="2BEFE673" w14:textId="216E24F2" w:rsidR="00435C79" w:rsidRPr="00183FB3" w:rsidRDefault="00435C79" w:rsidP="00435C79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</w:t>
            </w:r>
          </w:p>
        </w:tc>
        <w:tc>
          <w:tcPr>
            <w:tcW w:w="851" w:type="dxa"/>
            <w:vAlign w:val="bottom"/>
          </w:tcPr>
          <w:p w14:paraId="2D689E5F" w14:textId="484BE65D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684</w:t>
            </w:r>
          </w:p>
        </w:tc>
        <w:tc>
          <w:tcPr>
            <w:tcW w:w="850" w:type="dxa"/>
          </w:tcPr>
          <w:p w14:paraId="133760F3" w14:textId="5F836B2F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684 |</w:t>
            </w:r>
          </w:p>
        </w:tc>
      </w:tr>
      <w:tr w:rsidR="00435C79" w:rsidRPr="00183FB3" w14:paraId="141F77D2" w14:textId="77777777" w:rsidTr="00EB06FF">
        <w:trPr>
          <w:trHeight w:val="219"/>
        </w:trPr>
        <w:tc>
          <w:tcPr>
            <w:tcW w:w="7938" w:type="dxa"/>
          </w:tcPr>
          <w:p w14:paraId="17D99B31" w14:textId="77777777" w:rsidR="00435C79" w:rsidRPr="00183FB3" w:rsidRDefault="00435C79" w:rsidP="00435C79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vAlign w:val="bottom"/>
          </w:tcPr>
          <w:p w14:paraId="12236BF6" w14:textId="77777777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</w:tcPr>
          <w:p w14:paraId="73F188F1" w14:textId="7B46BF73" w:rsidR="00435C79" w:rsidRPr="00183FB3" w:rsidRDefault="00435C79" w:rsidP="00765C1E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914 |</w:t>
            </w:r>
          </w:p>
        </w:tc>
      </w:tr>
    </w:tbl>
    <w:p w14:paraId="66D47486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7F872E17" w14:textId="642B8E45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00001A67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1F018011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38vB /</w:t>
      </w:r>
    </w:p>
    <w:p w14:paraId="179ACAD2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onto del capitan Pach | </w:t>
      </w:r>
    </w:p>
    <w:p w14:paraId="286395D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la 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n° 116 | </w:t>
      </w:r>
    </w:p>
    <w:p w14:paraId="335A41A2" w14:textId="77777777" w:rsidR="00E907B9" w:rsidRPr="00570E63" w:rsidRDefault="00EA1C42" w:rsidP="00E907B9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E907B9">
        <w:rPr>
          <w:rFonts w:ascii="Times New Roman" w:hAnsi="Times New Roman" w:cs="Times New Roman"/>
        </w:rPr>
        <w:lastRenderedPageBreak/>
        <w:t>/START LETTER/</w:t>
      </w:r>
    </w:p>
    <w:p w14:paraId="0F78DBE9" w14:textId="2894B3E0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49</w:t>
      </w:r>
    </w:p>
    <w:p w14:paraId="2A993BF5" w14:textId="783D0091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0 lugli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ia (cc. 140r-142v, 145r-v) </w:t>
      </w:r>
    </w:p>
    <w:p w14:paraId="539DF653" w14:textId="77777777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</w:p>
    <w:p w14:paraId="6DFFC390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40r /</w:t>
      </w:r>
    </w:p>
    <w:p w14:paraId="07FE5D5B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ima | </w:t>
      </w:r>
    </w:p>
    <w:p w14:paraId="44503111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12 fin 118 | </w:t>
      </w:r>
    </w:p>
    <w:p w14:paraId="53773E2E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320D30B9" w14:textId="62846C14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o Principe | </w:t>
      </w:r>
    </w:p>
    <w:p w14:paraId="3F1308E4" w14:textId="209FB146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ecero li signori Stati Generali metter in scrittura alli quattro deputati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di Amsterdam il fondamento della loro instanza per | haver nuova provisione di denari da me, et quello insieme che | stimavano proprio per il servitio della Serenità vostra, et perché si evitassero delli</w:t>
      </w:r>
      <w:r w:rsidRPr="00183FB3">
        <w:rPr>
          <w:rStyle w:val="FootnoteReference"/>
          <w:rFonts w:ascii="Times New Roman" w:hAnsi="Times New Roman" w:cs="Times New Roman"/>
        </w:rPr>
        <w:footnoteReference w:id="531"/>
      </w:r>
      <w:r w:rsidRPr="00183FB3">
        <w:rPr>
          <w:rFonts w:ascii="Times New Roman" w:hAnsi="Times New Roman" w:cs="Times New Roman"/>
        </w:rPr>
        <w:t xml:space="preserve"> disordini seguiti particolarmente nelle dodici navi. Tutto | è descritt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ggiunto foglio tradotto dal fiamingo, et ella se | si compiacerà potrà sentirne li particolari. Li commessi dalli | signori Stati mi fecero pregar di trovarmi con essi, et con quelli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sterdam giovedì passato, et communicandomi la scrittura | a tutti li punti andai ribattendo quello che stimai proprio, et | in particolar persistei nel mostrar, che non dovevo né potevo dar | più denaro senza che prima la Serenità vostra non havesse veduto | o fatto conoscer ai matelotti quello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 stato dato qui a | nome loro per ribatterglielo nelle sussequenti paghe. Lasciandomi | liberamente intender, che vostra Serenità non voleva esser sottoposta a doppia | spesa. Quanto alle provisioni, et rimedii, che andorono propo-|nendo per suo servitio io li ringratii affettuosamente</w:t>
      </w:r>
      <w:r w:rsidRPr="00183FB3">
        <w:rPr>
          <w:rStyle w:val="FootnoteReference"/>
          <w:rFonts w:ascii="Times New Roman" w:hAnsi="Times New Roman" w:cs="Times New Roman"/>
        </w:rPr>
        <w:footnoteReference w:id="532"/>
      </w:r>
      <w:r w:rsidRPr="00183FB3">
        <w:rPr>
          <w:rFonts w:ascii="Times New Roman" w:hAnsi="Times New Roman" w:cs="Times New Roman"/>
        </w:rPr>
        <w:t xml:space="preserve"> allar-|gandomi in</w:t>
      </w:r>
      <w:r w:rsidRPr="00183FB3">
        <w:rPr>
          <w:rStyle w:val="FootnoteReference"/>
          <w:rFonts w:ascii="Times New Roman" w:hAnsi="Times New Roman" w:cs="Times New Roman"/>
        </w:rPr>
        <w:footnoteReference w:id="533"/>
      </w:r>
      <w:r w:rsidRPr="00183FB3">
        <w:rPr>
          <w:rFonts w:ascii="Times New Roman" w:hAnsi="Times New Roman" w:cs="Times New Roman"/>
        </w:rPr>
        <w:t xml:space="preserve"> questo quanto mi parve bene. Vedendomi in fine | risoluto dissero, che haverebbono fatto riporto alli signori Stati, et | doppo non mi hanno fatta altra instanza, et li deputati di | Amsterdam partirono sabbato a quella volta con commissione | espressa dei signori Stati di drizzar immediate li conti, et roli, | et mandarmeli, di che non ho mancato di fargliene io ancora | efficacissima instanza, et mi han promesso, che se sarà possibile | me li manderanno per la settimana ventura. Ho saputo | anco</w:t>
      </w:r>
      <w:r w:rsidRPr="00183FB3">
        <w:rPr>
          <w:rStyle w:val="FootnoteReference"/>
          <w:rFonts w:ascii="Times New Roman" w:hAnsi="Times New Roman" w:cs="Times New Roman"/>
        </w:rPr>
        <w:footnoteReference w:id="534"/>
      </w:r>
      <w:r w:rsidRPr="00183FB3">
        <w:rPr>
          <w:rFonts w:ascii="Times New Roman" w:hAnsi="Times New Roman" w:cs="Times New Roman"/>
        </w:rPr>
        <w:t>, che li signori Stati li hanno dati ordine di far alla | meglio che possono con quelle donne, che strepitano, et dar qualche | cosa alle più misere. Di questo non</w:t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me ne hanno data parte | </w:t>
      </w:r>
    </w:p>
    <w:p w14:paraId="5848EAF1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40v /</w:t>
      </w:r>
    </w:p>
    <w:p w14:paraId="006A10C6" w14:textId="2FE2F3E9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io a chi me lo ha detto ho liberamente risposto, che non assentirò ad | alcun pagamento senza ordine di vostra Serenità. Mi hanno detto et assicurato | essi di Amsterdam, che per le sue cinque navi non hanno pagati più | che quattro mesi oltre li doi primi che hebbero alla mano, et | poi non per tutte le genti; ma per quelli, che hanno qui li suoi; o | hanno lasciat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reditori. | </w:t>
      </w:r>
    </w:p>
    <w:p w14:paraId="00121AA8" w14:textId="09A611CD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fermorono grandemente sopra il dire, che le navi erano state preparate | conform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so delle nave da guerra di questo Paese, et questo | fu il punto il più fermo delle loro ragioni. Havevano pensato | li signori Stati di far metter giù qualche particolari per significarli | alla Serenità vostra a fine, che ella se ne valesse a suo servitio. Ma | questa mattina ho inteso, che havendo scritto il console della | Natione a sue Eccellenze della licenza data a cinque delle dodici navi | havevano levato mano, credendo, che possi susseguitar qualche | altra licenza; et tra le altre cose volevano raccordarle precisamente | di licentiar qu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arinari</w:t>
      </w:r>
      <w:r w:rsidRPr="00183FB3">
        <w:rPr>
          <w:rStyle w:val="FootnoteReference"/>
          <w:rFonts w:ascii="Times New Roman" w:hAnsi="Times New Roman" w:cs="Times New Roman"/>
        </w:rPr>
        <w:footnoteReference w:id="535"/>
      </w:r>
      <w:r w:rsidRPr="00183FB3">
        <w:rPr>
          <w:rFonts w:ascii="Times New Roman" w:hAnsi="Times New Roman" w:cs="Times New Roman"/>
        </w:rPr>
        <w:t xml:space="preserve">, che non havevano più volontà di trattenersi | di là, perché erano quelli, che facevano tutto il rumore. | </w:t>
      </w:r>
    </w:p>
    <w:p w14:paraId="51953E47" w14:textId="773C5B8C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o spero di haver la settimana presente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ari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 della | sudetta licenza non havendola potuta affermar ad alcuno mentre | n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 diretamente</w:t>
      </w:r>
      <w:r w:rsidRPr="00183FB3">
        <w:rPr>
          <w:rStyle w:val="FootnoteReference"/>
          <w:rFonts w:ascii="Times New Roman" w:hAnsi="Times New Roman" w:cs="Times New Roman"/>
        </w:rPr>
        <w:footnoteReference w:id="536"/>
      </w:r>
      <w:r w:rsidRPr="00183FB3">
        <w:rPr>
          <w:rFonts w:ascii="Times New Roman" w:hAnsi="Times New Roman" w:cs="Times New Roman"/>
        </w:rPr>
        <w:t xml:space="preserve"> dalla Serenità vostra nelle </w:t>
      </w:r>
      <w:r w:rsidRPr="00183FB3">
        <w:rPr>
          <w:rFonts w:ascii="Times New Roman" w:hAnsi="Times New Roman" w:cs="Times New Roman"/>
        </w:rPr>
        <w:lastRenderedPageBreak/>
        <w:t>sue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  <w:smallCaps/>
        </w:rPr>
        <w:t>xi</w:t>
      </w:r>
      <w:r w:rsidRPr="00183FB3">
        <w:rPr>
          <w:rFonts w:ascii="Times New Roman" w:hAnsi="Times New Roman" w:cs="Times New Roman"/>
        </w:rPr>
        <w:t xml:space="preserve"> dello | stante. Io credo che sia così poiché mi viene scrit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 | da Amsterdam; non dubito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non sia per darmi conto di | ogni particolare, et delle conditioni con che li capitani sono partiti | et mi prometto anco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ignor Generale haverà ordina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ven-|tario di tutta la robba; arme, et munitioni, che restano in dette | navi altrimenti non so qual fondamento mi potrà fare di fedel | restitutione. Attenderò li prudenti avvertimenti delle</w:t>
      </w:r>
      <w:r w:rsidRPr="00183FB3">
        <w:rPr>
          <w:rStyle w:val="FootnoteReference"/>
          <w:rFonts w:ascii="Times New Roman" w:hAnsi="Times New Roman" w:cs="Times New Roman"/>
        </w:rPr>
        <w:footnoteReference w:id="537"/>
      </w:r>
      <w:r w:rsidRPr="00183FB3">
        <w:rPr>
          <w:rFonts w:ascii="Times New Roman" w:hAnsi="Times New Roman" w:cs="Times New Roman"/>
        </w:rPr>
        <w:t xml:space="preserve"> Signorie vostre eccellentissime | preparandomi</w:t>
      </w:r>
      <w:r w:rsidRPr="00183FB3">
        <w:rPr>
          <w:rStyle w:val="FootnoteReference"/>
          <w:rFonts w:ascii="Times New Roman" w:hAnsi="Times New Roman" w:cs="Times New Roman"/>
        </w:rPr>
        <w:footnoteReference w:id="538"/>
      </w:r>
      <w:r w:rsidRPr="00183FB3">
        <w:rPr>
          <w:rFonts w:ascii="Times New Roman" w:hAnsi="Times New Roman" w:cs="Times New Roman"/>
        </w:rPr>
        <w:t xml:space="preserve"> alla patienza, mentre non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ssicuro di restar | </w:t>
      </w:r>
    </w:p>
    <w:p w14:paraId="65830550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41r /</w:t>
      </w:r>
    </w:p>
    <w:p w14:paraId="6E6FC7BE" w14:textId="57E46DED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bero per il suo servitio da occupationi di mente, et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r bersa-|glio fuor di mille impertinentissime instanz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apitani forse | non satii di</w:t>
      </w:r>
      <w:r w:rsidRPr="00183FB3">
        <w:rPr>
          <w:rStyle w:val="FootnoteReference"/>
          <w:rFonts w:ascii="Times New Roman" w:hAnsi="Times New Roman" w:cs="Times New Roman"/>
        </w:rPr>
        <w:footnoteReference w:id="539"/>
      </w:r>
      <w:r w:rsidRPr="00183FB3">
        <w:rPr>
          <w:rFonts w:ascii="Times New Roman" w:hAnsi="Times New Roman" w:cs="Times New Roman"/>
        </w:rPr>
        <w:t xml:space="preserve"> guadagnare</w:t>
      </w:r>
      <w:r w:rsidRPr="00183FB3">
        <w:rPr>
          <w:rStyle w:val="FootnoteReference"/>
          <w:rFonts w:ascii="Times New Roman" w:hAnsi="Times New Roman" w:cs="Times New Roman"/>
        </w:rPr>
        <w:footnoteReference w:id="540"/>
      </w:r>
      <w:r w:rsidRPr="00183FB3">
        <w:rPr>
          <w:rFonts w:ascii="Times New Roman" w:hAnsi="Times New Roman" w:cs="Times New Roman"/>
        </w:rPr>
        <w:t>. Intorno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quali per quelli che restano | quando non riescano di sua sodisfattione, o che faccino cosa | che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ignor Capitan generale non sia stimata propria mi han | detto li uni, et gli altri deputati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lla non riguardi che li | licentii, o li castighi conforme al loro demerito. | </w:t>
      </w:r>
    </w:p>
    <w:p w14:paraId="514EC3A0" w14:textId="6EE0D369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è ancor u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ra, che ho ricevuti li conti di Roterdam, mandati | a pigliar per un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iei, a che ho ordinato di trattenersi per | haverli. Li ho fati immediate a tradurre, et per la settimana | ventura glieli manderò non havendo hora il tempo che | mi possi avanzare a rivederli, et far quello che si conviene. | </w:t>
      </w:r>
    </w:p>
    <w:p w14:paraId="55B3B7DA" w14:textId="2C3E476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quelli di Northholandia sto in speranza di haverli questa settimana | non hanno quei signori risposto alle mie lettere, che mi fa tener | per fermo, che colla risposta voglino anco inviarmi ogni soddisfattione | bisogna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o habbi patienza sono lunghi anco nelle proprie | cose loro. Non che in questo che li ministri replicano come mi aveggo contra il gusto suo. | </w:t>
      </w:r>
    </w:p>
    <w:p w14:paraId="6AA10128" w14:textId="773881B4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asione di venir a trovarmi in questa casa della Serenità vostra</w:t>
      </w:r>
      <w:r w:rsidRPr="00183FB3">
        <w:rPr>
          <w:rStyle w:val="FootnoteReference"/>
          <w:rFonts w:ascii="Times New Roman" w:hAnsi="Times New Roman" w:cs="Times New Roman"/>
        </w:rPr>
        <w:footnoteReference w:id="541"/>
      </w:r>
      <w:r w:rsidRPr="00183FB3">
        <w:rPr>
          <w:rFonts w:ascii="Times New Roman" w:hAnsi="Times New Roman" w:cs="Times New Roman"/>
        </w:rPr>
        <w:t xml:space="preserve"> uno | dei deputati dai Stati nel negotio colli signor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di | Amsterdam, egli a nome di sue Eccellenze doppo haver discorso | meco delle medesime difficoltà, et rimedii accennati nella scrittura | mi raccomandò la liberatione di doi vasselli che carichi di formenti | erano stati ritenuti dalle galee della Serenità vostra et credo</w:t>
      </w:r>
      <w:r w:rsidRPr="00183FB3">
        <w:rPr>
          <w:rStyle w:val="FootnoteReference"/>
          <w:rFonts w:ascii="Times New Roman" w:hAnsi="Times New Roman" w:cs="Times New Roman"/>
        </w:rPr>
        <w:footnoteReference w:id="542"/>
      </w:r>
      <w:r w:rsidRPr="00183FB3">
        <w:rPr>
          <w:rFonts w:ascii="Times New Roman" w:hAnsi="Times New Roman" w:cs="Times New Roman"/>
        </w:rPr>
        <w:t xml:space="preserve"> mandati a Venetia. | Io mostrai al detto signore di restar meravigliato di questa instanza | mentre alle loro Eccellenze havevo fatto saper la mente</w:t>
      </w:r>
      <w:r w:rsidRPr="00183FB3">
        <w:rPr>
          <w:rStyle w:val="FootnoteReference"/>
          <w:rFonts w:ascii="Times New Roman" w:hAnsi="Times New Roman" w:cs="Times New Roman"/>
        </w:rPr>
        <w:footnoteReference w:id="543"/>
      </w:r>
      <w:r w:rsidRPr="00183FB3">
        <w:rPr>
          <w:rFonts w:ascii="Times New Roman" w:hAnsi="Times New Roman" w:cs="Times New Roman"/>
        </w:rPr>
        <w:t xml:space="preserve"> della serenissima | Republica, et come ella non desiderava, che si continuasse d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sudditi di questi Stati il traghetto del golfo, come hanno fatto | </w:t>
      </w:r>
    </w:p>
    <w:p w14:paraId="3DB64900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41v /</w:t>
      </w:r>
    </w:p>
    <w:p w14:paraId="151B6D4E" w14:textId="299DFB94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no al presente, dicendo, che il raccommandare era un dar addito | alla continuatione, et che per me non sapevo che poter scriver a vostra Serenità | in questo proposito, et non lo haverei ardito. Si accommodò il detto | signore a questa</w:t>
      </w:r>
      <w:r w:rsidRPr="00183FB3">
        <w:rPr>
          <w:rStyle w:val="FootnoteReference"/>
          <w:rFonts w:ascii="Times New Roman" w:hAnsi="Times New Roman" w:cs="Times New Roman"/>
        </w:rPr>
        <w:footnoteReference w:id="544"/>
      </w:r>
      <w:r w:rsidRPr="00183FB3">
        <w:rPr>
          <w:rFonts w:ascii="Times New Roman" w:hAnsi="Times New Roman" w:cs="Times New Roman"/>
        </w:rPr>
        <w:t xml:space="preserve"> et ad altre considerationi che gli andai facendo. | Et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asione di trovarmi sabbat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emblea delli signori Stati | Generali chiamato da essi per il negotio, che intenderanno nelle | sussequenti, stimai bene non esser prevenuto da altro ufficio | publico, ma di rappresentar vivament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tione di vostra Serenità, | et il dispiacere</w:t>
      </w:r>
      <w:r w:rsidRPr="00183FB3">
        <w:rPr>
          <w:rStyle w:val="FootnoteReference"/>
          <w:rFonts w:ascii="Times New Roman" w:hAnsi="Times New Roman" w:cs="Times New Roman"/>
        </w:rPr>
        <w:footnoteReference w:id="545"/>
      </w:r>
      <w:r w:rsidRPr="00183FB3">
        <w:rPr>
          <w:rFonts w:ascii="Times New Roman" w:hAnsi="Times New Roman" w:cs="Times New Roman"/>
        </w:rPr>
        <w:t>, che sentirebbe, che li suoi rappresentanti, | et ministri fossero costretti di arrestar sudditi di questi | paesi come frattori delle leggi, et ordini di quel serenissimo Dominio | et così havessero quei tali il titolo di perturbatori della libertà | et giuridittione di vostra Serenità in quel golfo. Aggiungendo quello | che stimai propri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ressione di questo negotio nelle | menti delli</w:t>
      </w:r>
      <w:r w:rsidRPr="00183FB3">
        <w:rPr>
          <w:rStyle w:val="FootnoteReference"/>
          <w:rFonts w:ascii="Times New Roman" w:hAnsi="Times New Roman" w:cs="Times New Roman"/>
        </w:rPr>
        <w:footnoteReference w:id="546"/>
      </w:r>
      <w:r w:rsidRPr="00183FB3">
        <w:rPr>
          <w:rFonts w:ascii="Times New Roman" w:hAnsi="Times New Roman" w:cs="Times New Roman"/>
        </w:rPr>
        <w:t xml:space="preserve"> signori Stati. Mi risposero che havevano havuta notitia | di quanto </w:t>
      </w:r>
      <w:r w:rsidRPr="00183FB3">
        <w:rPr>
          <w:rFonts w:ascii="Times New Roman" w:hAnsi="Times New Roman" w:cs="Times New Roman"/>
        </w:rPr>
        <w:lastRenderedPageBreak/>
        <w:t>havevo loro fatto pervenir ad orecchio in questo | proposito dalli signor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, et che ad essi, et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e | et a chi spetterà non haverebbono mancato di dar ogni | buon ordine, perché con molto loro disgusto haverebbono | inteso che li sudditi del Paese havessero apportato minimo | incommodo o interrompimento alle leggi di vostra Serenità; ma poiché | haveva ella mostrata tanta benignità a contemplatione di | queste Provincie in liberar altri vasselli, condonasse anco |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ror delli doi che eran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 principal bor-|gomastr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sterdam il signor Jonas Witsz. Et li patroni | dei vasselli dissero chiamars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o Jan Janson Theyls da | Enckhuysen, et Cornelis Hobben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sterdam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. Parendo</w:t>
      </w:r>
      <w:r w:rsidRPr="00183FB3">
        <w:rPr>
          <w:rStyle w:val="FootnoteReference"/>
          <w:rFonts w:ascii="Times New Roman" w:hAnsi="Times New Roman" w:cs="Times New Roman"/>
        </w:rPr>
        <w:footnoteReference w:id="547"/>
      </w:r>
      <w:r w:rsidRPr="00183FB3">
        <w:rPr>
          <w:rFonts w:ascii="Times New Roman" w:hAnsi="Times New Roman" w:cs="Times New Roman"/>
        </w:rPr>
        <w:t xml:space="preserve"> | a sue Eccellenze che non mi offerisce così pronto a scriverne, mi pregorono | </w:t>
      </w:r>
    </w:p>
    <w:p w14:paraId="583CF6D1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42r /</w:t>
      </w:r>
    </w:p>
    <w:p w14:paraId="35D59395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nuovo al farlo. Et mi replicarono che si daranno buoni ordini. | </w:t>
      </w:r>
    </w:p>
    <w:p w14:paraId="5D8B84EF" w14:textId="3938E3EB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lli conti delle Amiralità non mancarò di mandar anco il mio a fine | che vostra Serenità vegga chiaramente et distintamente il maneggio del denaro | venuto o per rimesso o per lettere nelle mani mie toccant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quipaggio | dei dodici vasselli, et per la levata della</w:t>
      </w:r>
      <w:r w:rsidRPr="00183FB3">
        <w:rPr>
          <w:rStyle w:val="FootnoteReference"/>
          <w:rFonts w:ascii="Times New Roman" w:hAnsi="Times New Roman" w:cs="Times New Roman"/>
        </w:rPr>
        <w:footnoteReference w:id="548"/>
      </w:r>
      <w:r w:rsidRPr="00183FB3">
        <w:rPr>
          <w:rFonts w:ascii="Times New Roman" w:hAnsi="Times New Roman" w:cs="Times New Roman"/>
        </w:rPr>
        <w:t xml:space="preserve"> soldatesca venuta | con essi, et altro. Et in tanto ho ritardato in quanto haverei | voluto che tutto capitasse in un medesimo tempo perché vedesse le | partite del denaro</w:t>
      </w:r>
      <w:r w:rsidRPr="00183FB3">
        <w:rPr>
          <w:rStyle w:val="FootnoteReference"/>
          <w:rFonts w:ascii="Times New Roman" w:hAnsi="Times New Roman" w:cs="Times New Roman"/>
        </w:rPr>
        <w:footnoteReference w:id="549"/>
      </w:r>
      <w:r w:rsidRPr="00183FB3">
        <w:rPr>
          <w:rFonts w:ascii="Times New Roman" w:hAnsi="Times New Roman" w:cs="Times New Roman"/>
        </w:rPr>
        <w:t xml:space="preserve"> maneggiato da questi signori per la più | gran parte, et da me. | </w:t>
      </w:r>
    </w:p>
    <w:p w14:paraId="4C779B71" w14:textId="5D22406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i scrive il Calandrini che haveva quattro o cinque bombardieri alla mano | et che haverebbe veduto se poteva concluder con essi; né eccederò | nel resto al numero, che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stato prefisso. Et del Greco aspetterò</w:t>
      </w:r>
      <w:r w:rsidRPr="00183FB3">
        <w:rPr>
          <w:rStyle w:val="FootnoteReference"/>
          <w:rFonts w:ascii="Times New Roman" w:hAnsi="Times New Roman" w:cs="Times New Roman"/>
        </w:rPr>
        <w:footnoteReference w:id="550"/>
      </w:r>
      <w:r w:rsidRPr="00183FB3">
        <w:rPr>
          <w:rFonts w:ascii="Times New Roman" w:hAnsi="Times New Roman" w:cs="Times New Roman"/>
        </w:rPr>
        <w:t xml:space="preserve">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rdine. | </w:t>
      </w:r>
    </w:p>
    <w:p w14:paraId="239316FE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on questi mercanti intorno alle navi procederò con quella riserva, che | mi viene prescritta. | </w:t>
      </w:r>
    </w:p>
    <w:p w14:paraId="5CE5D90D" w14:textId="0A3B3A9F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 principe Henrico haverà già inteso la Serenità vostra quali siano le preten-|sioni di lui espresse nelle mie lettere particolarment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9 dello stante | et quando miri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e vostre haver detto Principe a loro servitio | doveranno alla prudenza loro pensar come potranno sodisfar | a tali pretensioni; et io aspetterò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vviso potendo esser che | sarà qui presto come intenderanno. | </w:t>
      </w:r>
    </w:p>
    <w:p w14:paraId="78C4AC33" w14:textId="7E029752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sententia seguita a favor del conte di Levenstein è qui</w:t>
      </w:r>
      <w:r w:rsidRPr="00183FB3">
        <w:rPr>
          <w:rStyle w:val="FootnoteReference"/>
          <w:rFonts w:ascii="Times New Roman" w:hAnsi="Times New Roman" w:cs="Times New Roman"/>
        </w:rPr>
        <w:footnoteReference w:id="551"/>
      </w:r>
      <w:r w:rsidRPr="00183FB3">
        <w:rPr>
          <w:rFonts w:ascii="Times New Roman" w:hAnsi="Times New Roman" w:cs="Times New Roman"/>
        </w:rPr>
        <w:t xml:space="preserve"> stata aggradita | et il Calandrini me ne scriv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sterdam il medesimo, et egli per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e, che ha nella nave, che deve con viveri passar in | armata rende humilissime et riverentissime gratie alla Serenità vostra della | raccomandatione, che ha fatta per il patrone di essa.</w:t>
      </w:r>
      <w:r w:rsidRPr="00183FB3">
        <w:rPr>
          <w:rStyle w:val="FootnoteReference"/>
          <w:rFonts w:ascii="Times New Roman" w:hAnsi="Times New Roman" w:cs="Times New Roman"/>
        </w:rPr>
        <w:footnoteReference w:id="552"/>
      </w:r>
      <w:r w:rsidRPr="00183FB3">
        <w:rPr>
          <w:rFonts w:ascii="Times New Roman" w:hAnsi="Times New Roman" w:cs="Times New Roman"/>
        </w:rPr>
        <w:t xml:space="preserve"> | </w:t>
      </w:r>
    </w:p>
    <w:p w14:paraId="2C0F109F" w14:textId="4DD4C2E3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vendo li principi dell</w:t>
      </w:r>
      <w:r w:rsidR="00CF4972" w:rsidRPr="00183FB3">
        <w:rPr>
          <w:rFonts w:ascii="Times New Roman" w:hAnsi="Times New Roman" w:cs="Times New Roman"/>
        </w:rPr>
        <w:t>’</w:t>
      </w:r>
      <w:r w:rsidR="009C08BC" w:rsidRPr="00183FB3">
        <w:rPr>
          <w:rFonts w:ascii="Times New Roman" w:hAnsi="Times New Roman" w:cs="Times New Roman"/>
        </w:rPr>
        <w:t>U</w:t>
      </w:r>
      <w:r w:rsidRPr="00183FB3">
        <w:rPr>
          <w:rFonts w:ascii="Times New Roman" w:hAnsi="Times New Roman" w:cs="Times New Roman"/>
        </w:rPr>
        <w:t>nione replicat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stanza di haver li quattro | milla fanti da questi Stati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bblig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eanza hanno tutti | </w:t>
      </w:r>
    </w:p>
    <w:p w14:paraId="58FD736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42v /</w:t>
      </w:r>
    </w:p>
    <w:p w14:paraId="0E416035" w14:textId="615DC925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sti giorni havuta conferenza col signor principe Mauritio, et par che siano | risoluti di dar detto soccorso. Ma hanno scritto a quei principi, che | vogliono esser sicuri, che siano armati da dovero perché venendo la | necessità non vorrebbono spinger le sue genti perché restassero sol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invas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imico. Intanto si vede esser risolutione in questi signori | di sostentar le cose di Alemagna, et quei principi, quando voglino | far da dovero: ma temeno che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ffetti non corrispondin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ppa-|renza: nondimeno mi viene detto, che sia stato spedito al signor principe | Henrico che ritorni qui con pensiero fors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piegarlo se sarà necessario | in questa impresa. | </w:t>
      </w:r>
    </w:p>
    <w:p w14:paraId="7D149BA8" w14:textId="764558E6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i è qui inteso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serenissimo Alberto deveva passare a Mastricht verso il | Lucemburgh, et ques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data ha fatto far refless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imo di | questi del </w:t>
      </w:r>
      <w:r w:rsidR="00FC1EB3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 xml:space="preserve">overno pensando il fine a che possi ella esser dricciata | et tanto più quanto si dice che le genti di sua Altezza habbino | ordine di tenersi preste ad ogni commandamento, et che lo Spinola | doverà muoversi verso Francfort, nel qual caso </w:t>
      </w:r>
      <w:r w:rsidRPr="00183FB3">
        <w:rPr>
          <w:rFonts w:ascii="Times New Roman" w:hAnsi="Times New Roman" w:cs="Times New Roman"/>
        </w:rPr>
        <w:lastRenderedPageBreak/>
        <w:t xml:space="preserve">mi viene affermato | per sicuro, che anco li signori Stati faranno avanzar le sue a quella | volta. Altrimenti non veggono apparenza che queste habbino ad uscire, | et lasciar nudo il Paese. | </w:t>
      </w:r>
    </w:p>
    <w:p w14:paraId="1AA46409" w14:textId="0CF9F766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pensieri da questa parte sono generosi, ma</w:t>
      </w:r>
      <w:r w:rsidRPr="00183FB3">
        <w:rPr>
          <w:rStyle w:val="FootnoteReference"/>
          <w:rFonts w:ascii="Times New Roman" w:hAnsi="Times New Roman" w:cs="Times New Roman"/>
        </w:rPr>
        <w:footnoteReference w:id="553"/>
      </w:r>
      <w:r w:rsidRPr="00183FB3">
        <w:rPr>
          <w:rFonts w:ascii="Times New Roman" w:hAnsi="Times New Roman" w:cs="Times New Roman"/>
        </w:rPr>
        <w:t xml:space="preserve"> vengono mortificati dal poco | vigoroso spirito, et lentezza di quei principi,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quali conoscono qui | molto bene, che manca il principal nervo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il denaro. | </w:t>
      </w:r>
    </w:p>
    <w:p w14:paraId="2F9E653E" w14:textId="7EF72C4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cono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i principi spediranno al re della Gran Bertagna per eccitarlo | di nuovo a soccorrer Bohemi, et sodisfar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Style w:val="FootnoteReference"/>
          <w:rFonts w:ascii="Times New Roman" w:hAnsi="Times New Roman" w:cs="Times New Roman"/>
        </w:rPr>
        <w:footnoteReference w:id="554"/>
      </w:r>
      <w:r w:rsidRPr="00183FB3">
        <w:rPr>
          <w:rFonts w:ascii="Times New Roman" w:hAnsi="Times New Roman" w:cs="Times New Roman"/>
        </w:rPr>
        <w:t xml:space="preserve"> obligo, che ha con | Unione; ma si dubita, che non se ne</w:t>
      </w:r>
      <w:r w:rsidRPr="00183FB3">
        <w:rPr>
          <w:rStyle w:val="FootnoteReference"/>
          <w:rFonts w:ascii="Times New Roman" w:hAnsi="Times New Roman" w:cs="Times New Roman"/>
        </w:rPr>
        <w:footnoteReference w:id="555"/>
      </w:r>
      <w:r w:rsidRPr="00183FB3">
        <w:rPr>
          <w:rFonts w:ascii="Times New Roman" w:hAnsi="Times New Roman" w:cs="Times New Roman"/>
        </w:rPr>
        <w:t xml:space="preserve"> trarà frutto. | </w:t>
      </w:r>
    </w:p>
    <w:p w14:paraId="6A9EC94C" w14:textId="71866E0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Bohemi hanno scritto alli signori Stati, che par loro di comprender | assai chiaro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basciatore di quella Maestà sia per tentar con ogni | possibil mezzo la pace senza pensar più indietro, et che haverebbe | </w:t>
      </w:r>
    </w:p>
    <w:p w14:paraId="689D5747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45r /</w:t>
      </w:r>
    </w:p>
    <w:p w14:paraId="772A237E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fatto meglio il Re inviar o genti o quattrini, che ruinarli per questo | verso. | </w:t>
      </w:r>
    </w:p>
    <w:p w14:paraId="26A09DC6" w14:textId="4808DE9D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quanto si scuopre, di qua sarà continuat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stenza |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; ma veggono bene, che a poco può servire, se da | altra parte non li sia somministrato soccorso. La voce corre, che | siano a mali termini il che dispiace infinitamente. | </w:t>
      </w:r>
    </w:p>
    <w:p w14:paraId="7AD17849" w14:textId="6ACA1FA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orrebbono quei Stati, et hanno ricercato per general delle loro forze</w:t>
      </w:r>
      <w:r w:rsidRPr="00183FB3">
        <w:rPr>
          <w:rStyle w:val="FootnoteReference"/>
          <w:rFonts w:ascii="Times New Roman" w:hAnsi="Times New Roman" w:cs="Times New Roman"/>
        </w:rPr>
        <w:footnoteReference w:id="556"/>
      </w:r>
      <w:r w:rsidRPr="00183FB3">
        <w:rPr>
          <w:rFonts w:ascii="Times New Roman" w:hAnsi="Times New Roman" w:cs="Times New Roman"/>
        </w:rPr>
        <w:t xml:space="preserve"> | il principe Christian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halt; ma qui ci sono avvisi, che | non vogli accettar la carica se prima non sono Bohemi soccorsi | da dovero da Inghilterra, di qua, et anco da quella serenissima Republica | et da altri a chi tocc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e per non sottomettersi a tanto | peso</w:t>
      </w:r>
      <w:r w:rsidRPr="00183FB3">
        <w:rPr>
          <w:rStyle w:val="FootnoteReference"/>
          <w:rFonts w:ascii="Times New Roman" w:hAnsi="Times New Roman" w:cs="Times New Roman"/>
        </w:rPr>
        <w:footnoteReference w:id="557"/>
      </w:r>
      <w:r w:rsidRPr="00183FB3">
        <w:rPr>
          <w:rFonts w:ascii="Times New Roman" w:hAnsi="Times New Roman" w:cs="Times New Roman"/>
        </w:rPr>
        <w:t xml:space="preserve"> per riuscirne con vergogna. | </w:t>
      </w:r>
    </w:p>
    <w:p w14:paraId="51009409" w14:textId="4E7FEF5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tre elettori laici per quanto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de non si troveranno al convento | elettorale, manderanno suoi deputati. Vi saranno ordini | di protestare per esser risarciti</w:t>
      </w:r>
      <w:r w:rsidRPr="00183FB3">
        <w:rPr>
          <w:rStyle w:val="FootnoteReference"/>
          <w:rFonts w:ascii="Times New Roman" w:hAnsi="Times New Roman" w:cs="Times New Roman"/>
        </w:rPr>
        <w:footnoteReference w:id="558"/>
      </w:r>
      <w:r w:rsidRPr="00183FB3">
        <w:rPr>
          <w:rFonts w:ascii="Times New Roman" w:hAnsi="Times New Roman" w:cs="Times New Roman"/>
        </w:rPr>
        <w:t xml:space="preserve"> dalli interessi, et gravami sofferti | volendo, che questo preced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ettione, et ad og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| cosa. Dicono che anco Bohemi siano per mandar a Francfort | loro</w:t>
      </w:r>
      <w:r w:rsidRPr="00183FB3">
        <w:rPr>
          <w:rStyle w:val="FootnoteReference"/>
          <w:rFonts w:ascii="Times New Roman" w:hAnsi="Times New Roman" w:cs="Times New Roman"/>
        </w:rPr>
        <w:footnoteReference w:id="559"/>
      </w:r>
      <w:r w:rsidRPr="00183FB3">
        <w:rPr>
          <w:rFonts w:ascii="Times New Roman" w:hAnsi="Times New Roman" w:cs="Times New Roman"/>
        </w:rPr>
        <w:t xml:space="preserve"> Ambasciatore per protestar</w:t>
      </w:r>
      <w:r w:rsidRPr="00183FB3">
        <w:rPr>
          <w:rStyle w:val="FootnoteReference"/>
          <w:rFonts w:ascii="Times New Roman" w:hAnsi="Times New Roman" w:cs="Times New Roman"/>
        </w:rPr>
        <w:footnoteReference w:id="560"/>
      </w:r>
      <w:r w:rsidRPr="00183FB3">
        <w:rPr>
          <w:rFonts w:ascii="Times New Roman" w:hAnsi="Times New Roman" w:cs="Times New Roman"/>
        </w:rPr>
        <w:t xml:space="preserve"> contra il re Ferdinando. | Con sua Eccellenza ho discorso di questi particolari, la quale ha mostrata | grandissimo sentimento, che le cose caminino così a favor | dei Spagnuoli; et si burla di tali voci de protesti stimandole irriuscibili. | </w:t>
      </w:r>
    </w:p>
    <w:p w14:paraId="1E3BFF5A" w14:textId="438D1C3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ggiunte sono le replicat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oggi otto n° 115 fin 116. Gratie etc. | </w:t>
      </w:r>
    </w:p>
    <w:p w14:paraId="7E837E89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7EBFF09D" w14:textId="57E366B9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30 luglio 1619 | </w:t>
      </w:r>
    </w:p>
    <w:p w14:paraId="247EBDD5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2D456587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 et devotissimo servitore | </w:t>
      </w:r>
    </w:p>
    <w:p w14:paraId="5A54BB04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7F977386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7037CB2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45v / </w:t>
      </w:r>
    </w:p>
    <w:p w14:paraId="277A3B9D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174DCDC7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ima | </w:t>
      </w:r>
    </w:p>
    <w:p w14:paraId="1EDC19A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17 fin 118 | </w:t>
      </w:r>
    </w:p>
    <w:p w14:paraId="7CD18ECF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0E60854D" w14:textId="77777777" w:rsidR="00EA1C42" w:rsidRPr="00183FB3" w:rsidRDefault="00EA1C42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Tracce di sigilli</w:t>
      </w:r>
    </w:p>
    <w:p w14:paraId="27E6963E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541E9600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346D50C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/ 145vC /</w:t>
      </w:r>
    </w:p>
    <w:p w14:paraId="60C170EF" w14:textId="7CE1763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0 luglio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4 agosto | </w:t>
      </w:r>
    </w:p>
    <w:p w14:paraId="78165DF5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ya. n° 117 | </w:t>
      </w:r>
    </w:p>
    <w:p w14:paraId="0D1F77BE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0B41718B" w14:textId="18F0688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nda copi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stanza dei 4 | deputat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sterdam per danaro et altro. | </w:t>
      </w:r>
    </w:p>
    <w:p w14:paraId="68AD99D7" w14:textId="3C02E809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li ha risposo non voler dar più | denari se non si vede quanto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là | risposto per cont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ateloti, et non | voler esser sottoposto al dopio. | </w:t>
      </w:r>
    </w:p>
    <w:p w14:paraId="66F3BDB8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i sono partiti essi deputati per | Ansterdam con ordine dei Stati di mandar | i conti: che hanno affermato non | haver pagato per le loro cinque | navi più che per 4 mesi oltre li | due primi havuti alla mano. Et | non per tutti. | </w:t>
      </w:r>
    </w:p>
    <w:p w14:paraId="2FC23C46" w14:textId="53B9BB5E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accordo di licentiar li marinari | che lo desiderano perché questi fano | il rumore. Ha il Consule avisato | la licenza delle 5 nav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ta ne | aspetta an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nuova, et | aviso particolare dal General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ata | con inventario necessario. | </w:t>
      </w:r>
    </w:p>
    <w:p w14:paraId="498F09A5" w14:textId="5851F3CD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i cont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iralità manderà | anco il suo. | </w:t>
      </w:r>
    </w:p>
    <w:p w14:paraId="0F71CBF9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l Calandrini scrive di trattar con | quattro o 5 bombardieri. | </w:t>
      </w:r>
    </w:p>
    <w:p w14:paraId="1BAAB872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petta ordine per condur il Greco. | </w:t>
      </w:r>
    </w:p>
    <w:p w14:paraId="7F72AE99" w14:textId="171E2653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 principe Henrico sta su le pretensioni | avisate con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9 se vi può | pensar et ne aspetterà aviso. | </w:t>
      </w:r>
    </w:p>
    <w:p w14:paraId="6DA124D5" w14:textId="12F8AA04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isolutione dei Stati di dar a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Unione li 4 mila fanti dovuti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eanza | quando vogliono armarsi. | </w:t>
      </w:r>
    </w:p>
    <w:p w14:paraId="5A0EE5F4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0898B51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. SS. R. | </w:t>
      </w:r>
    </w:p>
    <w:p w14:paraId="6568A320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7A46E60D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45vD /</w:t>
      </w:r>
    </w:p>
    <w:p w14:paraId="0CF4825A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Et hanno espedito al conte Henrico perché | ritorni con pensiero di adoperarlo. | </w:t>
      </w:r>
    </w:p>
    <w:p w14:paraId="1B397351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rciduca Alberto deve andar a Mastrich. | </w:t>
      </w:r>
    </w:p>
    <w:p w14:paraId="06099BE2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l Spinola verso Francfort: se | ciò seguirà anco li Stati manderanno | le loro genti a quella volta. | </w:t>
      </w:r>
    </w:p>
    <w:p w14:paraId="39ADDC15" w14:textId="3B489866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hanno quei signori spiriti generosi | ma 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nione sono lenti | e con mancamento di danaro. | </w:t>
      </w:r>
    </w:p>
    <w:p w14:paraId="5DE0E732" w14:textId="5F0D2ECB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ssi principi spediranno da nuovo in Inghilterra | per soccorso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: scriveno | intender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l suo Ambasciator tratterà | la pace senza pensar altro. | </w:t>
      </w:r>
    </w:p>
    <w:p w14:paraId="181253A4" w14:textId="31A2247A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Stati continueranno con assistenza |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: ma è poca provisione | et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tende siano a mali termini. | </w:t>
      </w:r>
    </w:p>
    <w:p w14:paraId="121F7254" w14:textId="1AB2D2B4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ricercano per capo da guerra il principe | cristian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alt: ma non vuol | accettar carica se non si habbino | ad esser soccorsi da Inghilterra Stati | Venetia et altri. | </w:t>
      </w:r>
    </w:p>
    <w:p w14:paraId="5B71B963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i elettori laici non vano a Francfort | mandano a protestar, come | fano anco Bohemi: Mauritio | in discorso si burla di tali | proteste come irriuscibili. | Dolendosi che le cose vadano | bene per Spagnuoli. | </w:t>
      </w:r>
    </w:p>
    <w:p w14:paraId="13F4547E" w14:textId="77777777" w:rsidR="001C0E1A" w:rsidRPr="00183FB3" w:rsidRDefault="001C0E1A" w:rsidP="00765C1E">
      <w:pPr>
        <w:jc w:val="center"/>
        <w:rPr>
          <w:rFonts w:ascii="Times New Roman" w:hAnsi="Times New Roman" w:cs="Times New Roman"/>
        </w:rPr>
      </w:pPr>
    </w:p>
    <w:p w14:paraId="622AD405" w14:textId="77777777" w:rsidR="001C0E1A" w:rsidRPr="00183FB3" w:rsidRDefault="001C0E1A" w:rsidP="00765C1E">
      <w:pPr>
        <w:jc w:val="center"/>
        <w:rPr>
          <w:rFonts w:ascii="Times New Roman" w:hAnsi="Times New Roman" w:cs="Times New Roman"/>
        </w:rPr>
      </w:pPr>
    </w:p>
    <w:p w14:paraId="34E1DFA3" w14:textId="1F5A3187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50</w:t>
      </w:r>
    </w:p>
    <w:p w14:paraId="584D2D6E" w14:textId="77777777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49 (cc. 143r-144v)</w:t>
      </w:r>
    </w:p>
    <w:p w14:paraId="23D4BE2A" w14:textId="77777777" w:rsidR="00EA1C42" w:rsidRPr="00183FB3" w:rsidRDefault="00EA1C42" w:rsidP="00765C1E">
      <w:pPr>
        <w:rPr>
          <w:rFonts w:ascii="Times New Roman" w:hAnsi="Times New Roman" w:cs="Times New Roman"/>
        </w:rPr>
      </w:pPr>
    </w:p>
    <w:p w14:paraId="339005A2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43r /</w:t>
      </w:r>
    </w:p>
    <w:p w14:paraId="3734F06B" w14:textId="5C254FC2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letter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30 luglio 1619 n° 117 | </w:t>
      </w:r>
    </w:p>
    <w:p w14:paraId="04F8072D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</w:p>
    <w:p w14:paraId="3A37F5B5" w14:textId="36BA4704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ostre Eccellenze sono state diverse volte richieste per li consiglieri deputati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amiralità residente in Amsterdam, perché si compiacessero di avvertire | il signor residente della serenissima republica di Venetia, che provedesse | alli detti consiglieri delli denari necessarii per sodisfar ad alcune paghe a più | delle mogl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ateloti delle navi mandate al servitio della detta | Signoria per </w:t>
      </w:r>
      <w:r w:rsidRPr="00183FB3">
        <w:rPr>
          <w:rFonts w:ascii="Times New Roman" w:hAnsi="Times New Roman" w:cs="Times New Roman"/>
        </w:rPr>
        <w:lastRenderedPageBreak/>
        <w:t>li medesimi consiglieri come anco per pagar alle donne che | hanno ricevute lettere dai loro mariti perché ricevino alcuni | mesi di paga, et parimente per sodisfar ad alcune cedul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resti | colle quali alcuni</w:t>
      </w:r>
      <w:r w:rsidRPr="00183FB3">
        <w:rPr>
          <w:rStyle w:val="FootnoteReference"/>
          <w:rFonts w:ascii="Times New Roman" w:hAnsi="Times New Roman" w:cs="Times New Roman"/>
        </w:rPr>
        <w:footnoteReference w:id="561"/>
      </w:r>
      <w:r w:rsidRPr="00183FB3">
        <w:rPr>
          <w:rFonts w:ascii="Times New Roman" w:hAnsi="Times New Roman" w:cs="Times New Roman"/>
        </w:rPr>
        <w:t xml:space="preserve"> delli detti mateloti licentiati vengono qui a | solecitarne la sodisfattione, il che è stato spesse volte rimostrato | al detto signor residente che ha risposto non poterlo fare, stante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r la Signoria fat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alcune paghe, li presenti</w:t>
      </w:r>
      <w:r w:rsidRPr="00183FB3">
        <w:rPr>
          <w:rStyle w:val="FootnoteReference"/>
          <w:rFonts w:ascii="Times New Roman" w:hAnsi="Times New Roman" w:cs="Times New Roman"/>
        </w:rPr>
        <w:footnoteReference w:id="562"/>
      </w:r>
      <w:r w:rsidRPr="00183FB3">
        <w:rPr>
          <w:rFonts w:ascii="Times New Roman" w:hAnsi="Times New Roman" w:cs="Times New Roman"/>
        </w:rPr>
        <w:t xml:space="preserve">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| non hanno potuto intender, che in questo negotio si habbi a proceder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maniera, che come è di costume con li matelotti da guerra | di questi paesi, la</w:t>
      </w:r>
      <w:r w:rsidRPr="00183FB3">
        <w:rPr>
          <w:rStyle w:val="FootnoteReference"/>
          <w:rFonts w:ascii="Times New Roman" w:hAnsi="Times New Roman" w:cs="Times New Roman"/>
        </w:rPr>
        <w:footnoteReference w:id="563"/>
      </w:r>
      <w:r w:rsidRPr="00183FB3">
        <w:rPr>
          <w:rFonts w:ascii="Times New Roman" w:hAnsi="Times New Roman" w:cs="Times New Roman"/>
        </w:rPr>
        <w:t xml:space="preserve"> paga di quali è solita farsi alle donne in | modo che a essi ordinarimente non resta più che doi o tre mesate | di buono nel Paese</w:t>
      </w:r>
      <w:r w:rsidR="008831C9" w:rsidRPr="00183FB3">
        <w:rPr>
          <w:rFonts w:ascii="Times New Roman" w:hAnsi="Times New Roman" w:cs="Times New Roman"/>
        </w:rPr>
        <w:t xml:space="preserve"> m</w:t>
      </w:r>
      <w:r w:rsidRPr="00183FB3">
        <w:rPr>
          <w:rFonts w:ascii="Times New Roman" w:hAnsi="Times New Roman" w:cs="Times New Roman"/>
        </w:rPr>
        <w:t>ediamente alla gente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sopra il forte di Nassau | in Ginea, et è obligata starvi tre anni non è lasciato più libero | di ricever ivi, che di sei mesi uno onde non troverebbono buono, che | nel fatto della Signoria si facesse altrimenti, perché se li mateloti della | guerra di questi paesi si volessero regolare con un tal nuovo modo | non sarebbe bene, come anco perché alli stessi matelotti nel | pigliarli, et al loro mogli è stato promesso, che sariano trattati | come li matelotti della guerra di questi paesi, et per tanto in | Tessel a fin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dir qualche principio di amutinatione è stato | necessario assicurarli con spetial atto in conformità del decimo | articl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struttione data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 Kerckhoven; il qual | atto il detto signore</w:t>
      </w:r>
      <w:r w:rsidRPr="00183FB3">
        <w:rPr>
          <w:rStyle w:val="FootnoteReference"/>
          <w:rFonts w:ascii="Times New Roman" w:hAnsi="Times New Roman" w:cs="Times New Roman"/>
        </w:rPr>
        <w:footnoteReference w:id="564"/>
      </w:r>
      <w:r w:rsidRPr="00183FB3">
        <w:rPr>
          <w:rFonts w:ascii="Times New Roman" w:hAnsi="Times New Roman" w:cs="Times New Roman"/>
        </w:rPr>
        <w:t xml:space="preserve"> interpretta in maniera tale, come | se non vi fosse obligo di dar alcun denaro qui alle donne, intendono |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stessi consiglieri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l detto atto non sia stato dato per anichilare la | </w:t>
      </w:r>
    </w:p>
    <w:p w14:paraId="0FD9E89D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143v / </w:t>
      </w:r>
    </w:p>
    <w:p w14:paraId="35BD89EE" w14:textId="7583222F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tta promissione fatta nel pigliar essi matelotti seco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tico costume; | ma per più confimarlo</w:t>
      </w:r>
      <w:r w:rsidRPr="00183FB3">
        <w:rPr>
          <w:rStyle w:val="FootnoteReference"/>
          <w:rFonts w:ascii="Times New Roman" w:hAnsi="Times New Roman" w:cs="Times New Roman"/>
        </w:rPr>
        <w:footnoteReference w:id="565"/>
      </w:r>
      <w:r w:rsidRPr="00183FB3">
        <w:rPr>
          <w:rFonts w:ascii="Times New Roman" w:hAnsi="Times New Roman" w:cs="Times New Roman"/>
        </w:rPr>
        <w:t>: hanno fatto dimandar ad ognuno dei matelotti | se essi non volessero ricever di là alcuni denari cont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so di questi paesi, | il che ad essi è riuscito di gusto, et hanno havuto caro</w:t>
      </w:r>
      <w:r w:rsidRPr="00183FB3">
        <w:rPr>
          <w:rStyle w:val="FootnoteReference"/>
          <w:rFonts w:ascii="Times New Roman" w:hAnsi="Times New Roman" w:cs="Times New Roman"/>
        </w:rPr>
        <w:footnoteReference w:id="566"/>
      </w:r>
      <w:r w:rsidRPr="00183FB3">
        <w:rPr>
          <w:rFonts w:ascii="Times New Roman" w:hAnsi="Times New Roman" w:cs="Times New Roman"/>
        </w:rPr>
        <w:t xml:space="preserve"> di quivi avanzar | le loro paghe a pregiudicio delle donne; et se noi facessim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stesso | alle nostre genti senza dubio anderia della medesima maniera, onde | è da temere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piedi, che sue Nobilità pigliano in questo fatto sia | per riuscir di cativa consequenza, et per tanto sarà di gran servitio | che vi sia proveduto et quanto più presto tanto meglio. Che il signor | residente</w:t>
      </w:r>
      <w:r w:rsidRPr="00183FB3">
        <w:rPr>
          <w:rStyle w:val="FootnoteReference"/>
          <w:rFonts w:ascii="Times New Roman" w:hAnsi="Times New Roman" w:cs="Times New Roman"/>
        </w:rPr>
        <w:footnoteReference w:id="567"/>
      </w:r>
      <w:r w:rsidRPr="00183FB3">
        <w:rPr>
          <w:rFonts w:ascii="Times New Roman" w:hAnsi="Times New Roman" w:cs="Times New Roman"/>
        </w:rPr>
        <w:t xml:space="preserve"> pensi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utinatione sia causata perché la | gente ivi vuole ricever il suo denaro, et non qua, et per le sue donne | questa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de non esser la propria causa; ma perché li marinari | sono più longo tempo tenuti nel servitio che non sono stati presi | qui, et con minor paga, di quella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i stessi veggono che la Signoria</w:t>
      </w:r>
      <w:r w:rsidRPr="00183FB3">
        <w:rPr>
          <w:rStyle w:val="FootnoteReference"/>
          <w:rFonts w:ascii="Times New Roman" w:hAnsi="Times New Roman" w:cs="Times New Roman"/>
        </w:rPr>
        <w:footnoteReference w:id="568"/>
      </w:r>
      <w:r w:rsidRPr="00183FB3">
        <w:rPr>
          <w:rFonts w:ascii="Times New Roman" w:hAnsi="Times New Roman" w:cs="Times New Roman"/>
        </w:rPr>
        <w:t xml:space="preserve"> | fa ad altri presi dalla medesime</w:t>
      </w:r>
      <w:r w:rsidRPr="00183FB3">
        <w:rPr>
          <w:rStyle w:val="FootnoteReference"/>
          <w:rFonts w:ascii="Times New Roman" w:hAnsi="Times New Roman" w:cs="Times New Roman"/>
        </w:rPr>
        <w:footnoteReference w:id="569"/>
      </w:r>
      <w:r w:rsidRPr="00183FB3">
        <w:rPr>
          <w:rFonts w:ascii="Times New Roman" w:hAnsi="Times New Roman" w:cs="Times New Roman"/>
        </w:rPr>
        <w:t xml:space="preserve"> nobilità sue</w:t>
      </w:r>
      <w:r w:rsidRPr="00183FB3">
        <w:rPr>
          <w:rStyle w:val="FootnoteReference"/>
          <w:rFonts w:ascii="Times New Roman" w:hAnsi="Times New Roman" w:cs="Times New Roman"/>
        </w:rPr>
        <w:footnoteReference w:id="570"/>
      </w:r>
      <w:r w:rsidRPr="00183FB3">
        <w:rPr>
          <w:rFonts w:ascii="Times New Roman" w:hAnsi="Times New Roman" w:cs="Times New Roman"/>
        </w:rPr>
        <w:t xml:space="preserve"> in servitio in oltre | perché sono stati lasciati per sì lungo</w:t>
      </w:r>
      <w:r w:rsidRPr="00183FB3">
        <w:rPr>
          <w:rStyle w:val="FootnoteReference"/>
          <w:rFonts w:ascii="Times New Roman" w:hAnsi="Times New Roman" w:cs="Times New Roman"/>
        </w:rPr>
        <w:footnoteReference w:id="571"/>
      </w:r>
      <w:r w:rsidRPr="00183FB3">
        <w:rPr>
          <w:rFonts w:ascii="Times New Roman" w:hAnsi="Times New Roman" w:cs="Times New Roman"/>
        </w:rPr>
        <w:t xml:space="preserve"> tempo li soldati sopra le navi | onde ne sono causate grandi malatie tra loro, contra quello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signor | residente haveva</w:t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clara</w:t>
      </w:r>
      <w:r w:rsidRPr="00183FB3">
        <w:rPr>
          <w:rStyle w:val="FootnoteReference"/>
          <w:rFonts w:ascii="Times New Roman" w:hAnsi="Times New Roman" w:cs="Times New Roman"/>
        </w:rPr>
        <w:footnoteReference w:id="572"/>
      </w:r>
      <w:r w:rsidRPr="00183FB3">
        <w:rPr>
          <w:rFonts w:ascii="Times New Roman" w:hAnsi="Times New Roman" w:cs="Times New Roman"/>
        </w:rPr>
        <w:t xml:space="preserve"> intentione</w:t>
      </w:r>
      <w:r w:rsidRPr="00183FB3">
        <w:rPr>
          <w:rStyle w:val="FootnoteReference"/>
          <w:rFonts w:ascii="Times New Roman" w:hAnsi="Times New Roman" w:cs="Times New Roman"/>
        </w:rPr>
        <w:footnoteReference w:id="573"/>
      </w:r>
      <w:r w:rsidRPr="00183FB3">
        <w:rPr>
          <w:rFonts w:ascii="Times New Roman" w:hAnsi="Times New Roman" w:cs="Times New Roman"/>
        </w:rPr>
        <w:t xml:space="preserve"> che sariano stati levati dalle navi subito | arrivati a Corfù, et troveriano buono tanto per le ragioni addotte come per diverse altre considerationi che esse navi fossero licentiate | sì che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piratione delli sei ultimi mesi concessi potessero esser | in queste Paese, et quando il servitio della Signoria richiedesse altrimenti | sarebbe buono, che li matelotti fossero scaricati del loro servitio, et | di nuovo ripigliati al suo gusto et qua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no delli doi partiti | non </w:t>
      </w:r>
      <w:r w:rsidRPr="00183FB3">
        <w:rPr>
          <w:rFonts w:ascii="Times New Roman" w:hAnsi="Times New Roman" w:cs="Times New Roman"/>
        </w:rPr>
        <w:lastRenderedPageBreak/>
        <w:t>riuscisse che allhora si mettesse ordine quanto si dovesse pagar | là alli stessi matelotti, et qui alle sue donne per osservar il nostro | costume sopra il quale la</w:t>
      </w:r>
      <w:r w:rsidRPr="00183FB3">
        <w:rPr>
          <w:rStyle w:val="FootnoteReference"/>
          <w:rFonts w:ascii="Times New Roman" w:hAnsi="Times New Roman" w:cs="Times New Roman"/>
        </w:rPr>
        <w:footnoteReference w:id="574"/>
      </w:r>
      <w:r w:rsidRPr="00183FB3">
        <w:rPr>
          <w:rFonts w:ascii="Times New Roman" w:hAnsi="Times New Roman" w:cs="Times New Roman"/>
        </w:rPr>
        <w:t xml:space="preserve"> gente è pigliata, si deve haver | anco</w:t>
      </w:r>
      <w:r w:rsidRPr="00183FB3">
        <w:rPr>
          <w:rStyle w:val="FootnoteReference"/>
          <w:rFonts w:ascii="Times New Roman" w:hAnsi="Times New Roman" w:cs="Times New Roman"/>
        </w:rPr>
        <w:footnoteReference w:id="575"/>
      </w:r>
      <w:r w:rsidRPr="00183FB3">
        <w:rPr>
          <w:rFonts w:ascii="Times New Roman" w:hAnsi="Times New Roman" w:cs="Times New Roman"/>
        </w:rPr>
        <w:t xml:space="preserve"> consideratione intorno al augmento della paga, mentre si</w:t>
      </w:r>
      <w:r w:rsidRPr="00183FB3">
        <w:rPr>
          <w:rStyle w:val="FootnoteReference"/>
          <w:rFonts w:ascii="Times New Roman" w:hAnsi="Times New Roman" w:cs="Times New Roman"/>
        </w:rPr>
        <w:footnoteReference w:id="576"/>
      </w:r>
      <w:r w:rsidRPr="00183FB3">
        <w:rPr>
          <w:rFonts w:ascii="Times New Roman" w:hAnsi="Times New Roman" w:cs="Times New Roman"/>
        </w:rPr>
        <w:t xml:space="preserve"> | scuopre, che essi marinari si offendono che altri loro paesani per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stessa Signoria condotti, ricevono maggior soldo di essi, et che fosse | </w:t>
      </w:r>
    </w:p>
    <w:p w14:paraId="43614075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44r /</w:t>
      </w:r>
    </w:p>
    <w:p w14:paraId="04F2AFE9" w14:textId="69BE82C8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igliata una persona qualificata di questi paesi come commissario, che dovesse | haver la sopr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Style w:val="FootnoteReference"/>
          <w:rFonts w:ascii="Times New Roman" w:hAnsi="Times New Roman" w:cs="Times New Roman"/>
        </w:rPr>
        <w:footnoteReference w:id="577"/>
      </w:r>
      <w:r w:rsidRPr="00183FB3">
        <w:rPr>
          <w:rFonts w:ascii="Times New Roman" w:hAnsi="Times New Roman" w:cs="Times New Roman"/>
        </w:rPr>
        <w:t xml:space="preserve"> intendenza sopra la flotta a fine di divertir in | particolare fra tutt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abusi quello del bever, et altre iregularità li quali | credesi che cessarebbono quando li soldati fussero levati dalle navi, et | posti in terra, o messi sopra altre navi, et che poi andandosi ad alcuna | impresa si potrebbono poner di</w:t>
      </w:r>
      <w:r w:rsidRPr="00183FB3">
        <w:rPr>
          <w:rStyle w:val="FootnoteReference"/>
          <w:rFonts w:ascii="Times New Roman" w:hAnsi="Times New Roman" w:cs="Times New Roman"/>
        </w:rPr>
        <w:footnoteReference w:id="578"/>
      </w:r>
      <w:r w:rsidRPr="00183FB3">
        <w:rPr>
          <w:rFonts w:ascii="Times New Roman" w:hAnsi="Times New Roman" w:cs="Times New Roman"/>
        </w:rPr>
        <w:t xml:space="preserve"> nuovo sopra le navi da guerra. Di | poi che la Signoria procurasse che li marinari fosser accommodati di | vestiti et altre loro necessità per un prezzo civile, mentre al | presente come si dice comprano estraordinariamente a caro prezzo tutto | da quelli che voriano far il loro profitto; et finalmente che nessuna | donna habbi ad esser sopra le navi in conformità della lettera di | articoli delle nostre navi. Così ordinato per li signor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| di Amsterdam per ordine et instanz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e vostr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3 luglio 1619. | </w:t>
      </w:r>
    </w:p>
    <w:p w14:paraId="6D53243B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</w:p>
    <w:p w14:paraId="29A1DA2E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44vB /</w:t>
      </w:r>
    </w:p>
    <w:p w14:paraId="413BDC05" w14:textId="01C3DAA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crittura delli signor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iralità | </w:t>
      </w:r>
    </w:p>
    <w:p w14:paraId="30748655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el n° 117 prima | </w:t>
      </w:r>
    </w:p>
    <w:p w14:paraId="01522E8B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</w:p>
    <w:p w14:paraId="48D03ECC" w14:textId="77777777" w:rsidR="00EA1C42" w:rsidRPr="00183FB3" w:rsidRDefault="00EA1C4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</w:t>
      </w:r>
    </w:p>
    <w:p w14:paraId="0572A27F" w14:textId="77777777" w:rsidR="001C0E1A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</w:p>
    <w:p w14:paraId="6BC571E9" w14:textId="77777777" w:rsidR="00E907B9" w:rsidRPr="00570E63" w:rsidRDefault="00E907B9" w:rsidP="00E907B9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/START LETTER/</w:t>
      </w:r>
    </w:p>
    <w:p w14:paraId="15628324" w14:textId="1E9AC72B" w:rsidR="001C0E1A" w:rsidRPr="00183FB3" w:rsidRDefault="001C0E1A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51</w:t>
      </w:r>
    </w:p>
    <w:p w14:paraId="7F4DA8CF" w14:textId="316D33F9" w:rsidR="001C0E1A" w:rsidRPr="00183FB3" w:rsidRDefault="001C0E1A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52 (cc. 146r-147v, 149r-150v;</w:t>
      </w:r>
      <w:r w:rsidR="00E64EB6">
        <w:rPr>
          <w:rFonts w:ascii="Times New Roman" w:hAnsi="Times New Roman" w:cs="Times New Roman"/>
        </w:rPr>
        <w:t xml:space="preserve"> </w:t>
      </w:r>
      <w:r w:rsidR="00235381">
        <w:rPr>
          <w:rFonts w:ascii="Times New Roman" w:hAnsi="Times New Roman" w:cs="Times New Roman"/>
        </w:rPr>
        <w:t>decodif</w:t>
      </w:r>
      <w:r w:rsidR="00235381" w:rsidRPr="00183FB3">
        <w:rPr>
          <w:rFonts w:ascii="Times New Roman" w:hAnsi="Times New Roman" w:cs="Times New Roman"/>
        </w:rPr>
        <w:t xml:space="preserve">ica </w:t>
      </w:r>
      <w:r w:rsidRPr="00183FB3">
        <w:rPr>
          <w:rFonts w:ascii="Times New Roman" w:hAnsi="Times New Roman" w:cs="Times New Roman"/>
        </w:rPr>
        <w:t>di cc. 148r-v, 151r-152v)</w:t>
      </w:r>
      <w:r w:rsidRPr="00183FB3">
        <w:rPr>
          <w:rStyle w:val="FootnoteReference"/>
          <w:rFonts w:ascii="Times New Roman" w:hAnsi="Times New Roman" w:cs="Times New Roman"/>
        </w:rPr>
        <w:footnoteReference w:id="579"/>
      </w:r>
      <w:r w:rsidRPr="00183FB3">
        <w:rPr>
          <w:rFonts w:ascii="Times New Roman" w:hAnsi="Times New Roman" w:cs="Times New Roman"/>
        </w:rPr>
        <w:t xml:space="preserve"> </w:t>
      </w:r>
    </w:p>
    <w:p w14:paraId="6151F7E5" w14:textId="77777777" w:rsidR="001C0E1A" w:rsidRPr="00183FB3" w:rsidRDefault="001C0E1A" w:rsidP="00765C1E">
      <w:pPr>
        <w:jc w:val="center"/>
        <w:rPr>
          <w:rFonts w:ascii="Times New Roman" w:hAnsi="Times New Roman" w:cs="Times New Roman"/>
        </w:rPr>
      </w:pPr>
    </w:p>
    <w:p w14:paraId="209FFF35" w14:textId="67D119B8" w:rsidR="001C0E1A" w:rsidRPr="00183FB3" w:rsidRDefault="001C0E1A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49r /</w:t>
      </w:r>
    </w:p>
    <w:p w14:paraId="3662F960" w14:textId="5E1C3007" w:rsidR="00FF1A5C" w:rsidRPr="00FF1A5C" w:rsidRDefault="00FF1A5C" w:rsidP="00765C1E">
      <w:pPr>
        <w:tabs>
          <w:tab w:val="left" w:pos="4836"/>
        </w:tabs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n° 118</w:t>
      </w:r>
    </w:p>
    <w:p w14:paraId="0CA4BDF7" w14:textId="77777777" w:rsidR="00FF1A5C" w:rsidRDefault="00FF1A5C" w:rsidP="00765C1E">
      <w:pPr>
        <w:tabs>
          <w:tab w:val="left" w:pos="4836"/>
        </w:tabs>
        <w:rPr>
          <w:rFonts w:ascii="Times New Roman" w:hAnsi="Times New Roman" w:cs="Times New Roman"/>
          <w:i/>
        </w:rPr>
      </w:pPr>
    </w:p>
    <w:p w14:paraId="350E6720" w14:textId="0E05B95C" w:rsidR="001C0E1A" w:rsidRPr="00183FB3" w:rsidRDefault="001C0E1A" w:rsidP="00765C1E">
      <w:pPr>
        <w:tabs>
          <w:tab w:val="left" w:pos="4836"/>
        </w:tabs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egue decodifica di testo cifrato</w:t>
      </w:r>
    </w:p>
    <w:p w14:paraId="04970C6C" w14:textId="77777777" w:rsidR="001C0E1A" w:rsidRDefault="001C0E1A" w:rsidP="00765C1E">
      <w:pPr>
        <w:tabs>
          <w:tab w:val="left" w:pos="4836"/>
        </w:tabs>
        <w:rPr>
          <w:rFonts w:ascii="Times New Roman" w:hAnsi="Times New Roman" w:cs="Times New Roman"/>
        </w:rPr>
      </w:pPr>
    </w:p>
    <w:p w14:paraId="44091319" w14:textId="5BD4838E" w:rsidR="0030655D" w:rsidRPr="00183FB3" w:rsidRDefault="0030655D" w:rsidP="0030655D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49v /</w:t>
      </w:r>
    </w:p>
    <w:p w14:paraId="2F75EEDC" w14:textId="77777777" w:rsidR="0030655D" w:rsidRPr="00183FB3" w:rsidRDefault="0030655D" w:rsidP="0030655D">
      <w:pPr>
        <w:tabs>
          <w:tab w:val="left" w:pos="4836"/>
        </w:tabs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egue decodifica di testo cifrato</w:t>
      </w:r>
    </w:p>
    <w:p w14:paraId="70A34E8B" w14:textId="77777777" w:rsidR="0030655D" w:rsidRDefault="0030655D" w:rsidP="00765C1E">
      <w:pPr>
        <w:tabs>
          <w:tab w:val="left" w:pos="4836"/>
        </w:tabs>
        <w:rPr>
          <w:rFonts w:ascii="Times New Roman" w:hAnsi="Times New Roman" w:cs="Times New Roman"/>
        </w:rPr>
      </w:pPr>
    </w:p>
    <w:p w14:paraId="6B14244F" w14:textId="3414B6CC" w:rsidR="0030655D" w:rsidRPr="00183FB3" w:rsidRDefault="0030655D" w:rsidP="0030655D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</w:t>
      </w:r>
      <w:r>
        <w:rPr>
          <w:rFonts w:ascii="Times New Roman" w:hAnsi="Times New Roman" w:cs="Times New Roman"/>
        </w:rPr>
        <w:t>50r</w:t>
      </w:r>
      <w:r w:rsidRPr="00183FB3">
        <w:rPr>
          <w:rFonts w:ascii="Times New Roman" w:hAnsi="Times New Roman" w:cs="Times New Roman"/>
        </w:rPr>
        <w:t xml:space="preserve"> /</w:t>
      </w:r>
    </w:p>
    <w:p w14:paraId="7EC1E4AE" w14:textId="77777777" w:rsidR="0030655D" w:rsidRPr="00183FB3" w:rsidRDefault="0030655D" w:rsidP="0030655D">
      <w:pPr>
        <w:tabs>
          <w:tab w:val="left" w:pos="4836"/>
        </w:tabs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egue decodifica di testo cifrato</w:t>
      </w:r>
    </w:p>
    <w:p w14:paraId="23E03313" w14:textId="77777777" w:rsidR="0030655D" w:rsidRDefault="0030655D" w:rsidP="00765C1E">
      <w:pPr>
        <w:tabs>
          <w:tab w:val="left" w:pos="4836"/>
        </w:tabs>
        <w:rPr>
          <w:rFonts w:ascii="Times New Roman" w:hAnsi="Times New Roman" w:cs="Times New Roman"/>
        </w:rPr>
      </w:pPr>
    </w:p>
    <w:p w14:paraId="2E25293B" w14:textId="19B588FA" w:rsidR="0030655D" w:rsidRPr="00183FB3" w:rsidRDefault="0030655D" w:rsidP="0030655D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50v /</w:t>
      </w:r>
    </w:p>
    <w:p w14:paraId="62AB7C6C" w14:textId="77777777" w:rsidR="0030655D" w:rsidRPr="00183FB3" w:rsidRDefault="0030655D" w:rsidP="0030655D">
      <w:pPr>
        <w:tabs>
          <w:tab w:val="left" w:pos="4836"/>
        </w:tabs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egue decodifica di testo cifrato</w:t>
      </w:r>
    </w:p>
    <w:p w14:paraId="0B073266" w14:textId="77777777" w:rsidR="0030655D" w:rsidRPr="00183FB3" w:rsidRDefault="0030655D" w:rsidP="00765C1E">
      <w:pPr>
        <w:tabs>
          <w:tab w:val="left" w:pos="4836"/>
        </w:tabs>
        <w:rPr>
          <w:rFonts w:ascii="Times New Roman" w:hAnsi="Times New Roman" w:cs="Times New Roman"/>
        </w:rPr>
      </w:pPr>
    </w:p>
    <w:p w14:paraId="5D7B87E5" w14:textId="79EAA039" w:rsidR="004158FA" w:rsidRPr="00814D16" w:rsidRDefault="001C0E1A" w:rsidP="00765C1E">
      <w:pPr>
        <w:tabs>
          <w:tab w:val="left" w:pos="4836"/>
        </w:tabs>
        <w:rPr>
          <w:rFonts w:ascii="Times New Roman" w:hAnsi="Times New Roman" w:cs="Times New Roman"/>
          <w:lang w:val="nl-BE"/>
        </w:rPr>
      </w:pPr>
      <w:r w:rsidRPr="00814D16">
        <w:rPr>
          <w:rFonts w:ascii="Times New Roman" w:hAnsi="Times New Roman" w:cs="Times New Roman"/>
          <w:lang w:val="nl-BE"/>
        </w:rPr>
        <w:t>/ 146r</w:t>
      </w:r>
      <w:r w:rsidR="004158FA" w:rsidRPr="00814D16">
        <w:rPr>
          <w:rFonts w:ascii="Times New Roman" w:hAnsi="Times New Roman" w:cs="Times New Roman"/>
          <w:lang w:val="nl-BE"/>
        </w:rPr>
        <w:t xml:space="preserve"> /</w:t>
      </w:r>
    </w:p>
    <w:p w14:paraId="241BAA1A" w14:textId="77777777" w:rsidR="004158FA" w:rsidRPr="00814D16" w:rsidRDefault="004158FA" w:rsidP="004158FA">
      <w:pPr>
        <w:pStyle w:val="Testopreformattato"/>
        <w:jc w:val="both"/>
        <w:rPr>
          <w:b/>
          <w:iCs/>
          <w:sz w:val="24"/>
          <w:szCs w:val="24"/>
          <w:lang w:val="nl-BE"/>
        </w:rPr>
      </w:pPr>
      <w:r w:rsidRPr="00814D16">
        <w:rPr>
          <w:b/>
          <w:iCs/>
          <w:sz w:val="24"/>
          <w:szCs w:val="24"/>
          <w:lang w:val="nl-BE"/>
        </w:rPr>
        <w:t>Blank page</w:t>
      </w:r>
    </w:p>
    <w:p w14:paraId="0A7ACD1E" w14:textId="77777777" w:rsidR="004158FA" w:rsidRPr="00814D16" w:rsidRDefault="004158FA" w:rsidP="00765C1E">
      <w:pPr>
        <w:tabs>
          <w:tab w:val="left" w:pos="4836"/>
        </w:tabs>
        <w:rPr>
          <w:rFonts w:ascii="Times New Roman" w:hAnsi="Times New Roman" w:cs="Times New Roman"/>
          <w:lang w:val="nl-BE"/>
        </w:rPr>
      </w:pPr>
    </w:p>
    <w:p w14:paraId="31C43DE3" w14:textId="7654F8B3" w:rsidR="001C0E1A" w:rsidRPr="00814D16" w:rsidRDefault="004158FA" w:rsidP="00765C1E">
      <w:pPr>
        <w:tabs>
          <w:tab w:val="left" w:pos="4836"/>
        </w:tabs>
        <w:rPr>
          <w:rFonts w:ascii="Times New Roman" w:hAnsi="Times New Roman" w:cs="Times New Roman"/>
          <w:lang w:val="nl-BE"/>
        </w:rPr>
      </w:pPr>
      <w:r w:rsidRPr="00814D16">
        <w:rPr>
          <w:rFonts w:ascii="Times New Roman" w:hAnsi="Times New Roman" w:cs="Times New Roman"/>
          <w:lang w:val="nl-BE"/>
        </w:rPr>
        <w:t>/ 146</w:t>
      </w:r>
      <w:r w:rsidR="001C0E1A" w:rsidRPr="00814D16">
        <w:rPr>
          <w:rFonts w:ascii="Times New Roman" w:hAnsi="Times New Roman" w:cs="Times New Roman"/>
          <w:lang w:val="nl-BE"/>
        </w:rPr>
        <w:t>v /</w:t>
      </w:r>
    </w:p>
    <w:p w14:paraId="0A440200" w14:textId="77777777" w:rsidR="004158FA" w:rsidRPr="00814D16" w:rsidRDefault="004158FA" w:rsidP="004158FA">
      <w:pPr>
        <w:pStyle w:val="Testopreformattato"/>
        <w:jc w:val="both"/>
        <w:rPr>
          <w:b/>
          <w:iCs/>
          <w:sz w:val="24"/>
          <w:szCs w:val="24"/>
          <w:lang w:val="nl-BE"/>
        </w:rPr>
      </w:pPr>
      <w:r w:rsidRPr="00814D16">
        <w:rPr>
          <w:b/>
          <w:iCs/>
          <w:sz w:val="24"/>
          <w:szCs w:val="24"/>
          <w:lang w:val="nl-BE"/>
        </w:rPr>
        <w:t>Blank page</w:t>
      </w:r>
    </w:p>
    <w:p w14:paraId="5086FF36" w14:textId="2949AB79" w:rsidR="001C0E1A" w:rsidRPr="00814D16" w:rsidRDefault="001C0E1A" w:rsidP="00765C1E">
      <w:pPr>
        <w:tabs>
          <w:tab w:val="left" w:pos="4836"/>
        </w:tabs>
        <w:rPr>
          <w:rFonts w:ascii="Times New Roman" w:hAnsi="Times New Roman" w:cs="Times New Roman"/>
          <w:i/>
          <w:lang w:val="nl-BE"/>
        </w:rPr>
      </w:pPr>
    </w:p>
    <w:p w14:paraId="691C79FC" w14:textId="77777777" w:rsidR="004158FA" w:rsidRPr="00814D16" w:rsidRDefault="004158FA" w:rsidP="00765C1E">
      <w:pPr>
        <w:tabs>
          <w:tab w:val="left" w:pos="4836"/>
        </w:tabs>
        <w:rPr>
          <w:rFonts w:ascii="Times New Roman" w:hAnsi="Times New Roman" w:cs="Times New Roman"/>
          <w:i/>
          <w:lang w:val="nl-BE"/>
        </w:rPr>
      </w:pPr>
    </w:p>
    <w:p w14:paraId="65F99AF9" w14:textId="77777777" w:rsidR="001C0E1A" w:rsidRPr="00814D16" w:rsidRDefault="001C0E1A" w:rsidP="00765C1E">
      <w:pPr>
        <w:tabs>
          <w:tab w:val="left" w:pos="4836"/>
        </w:tabs>
        <w:rPr>
          <w:rFonts w:ascii="Times New Roman" w:hAnsi="Times New Roman" w:cs="Times New Roman"/>
          <w:i/>
          <w:lang w:val="nl-BE"/>
        </w:rPr>
      </w:pPr>
    </w:p>
    <w:p w14:paraId="33BB32ED" w14:textId="266881F5" w:rsidR="001C0E1A" w:rsidRPr="00183FB3" w:rsidRDefault="001C0E1A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47r /</w:t>
      </w:r>
    </w:p>
    <w:p w14:paraId="2F9D7A3A" w14:textId="77777777" w:rsidR="001C0E1A" w:rsidRDefault="001C0E1A" w:rsidP="00765C1E">
      <w:pPr>
        <w:tabs>
          <w:tab w:val="left" w:pos="4836"/>
        </w:tabs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egue decodifica di testo cifrato</w:t>
      </w:r>
    </w:p>
    <w:p w14:paraId="5F3472D0" w14:textId="77777777" w:rsidR="00534E7D" w:rsidRDefault="00534E7D" w:rsidP="00765C1E">
      <w:pPr>
        <w:tabs>
          <w:tab w:val="left" w:pos="4836"/>
        </w:tabs>
        <w:rPr>
          <w:rFonts w:ascii="Times New Roman" w:hAnsi="Times New Roman" w:cs="Times New Roman"/>
          <w:iCs/>
        </w:rPr>
      </w:pPr>
    </w:p>
    <w:p w14:paraId="02DA9C91" w14:textId="60DF626E" w:rsidR="00534E7D" w:rsidRPr="00183FB3" w:rsidRDefault="00534E7D" w:rsidP="00534E7D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47v /</w:t>
      </w:r>
    </w:p>
    <w:p w14:paraId="17B51F53" w14:textId="77777777" w:rsidR="00534E7D" w:rsidRPr="00183FB3" w:rsidRDefault="00534E7D" w:rsidP="00534E7D">
      <w:pPr>
        <w:tabs>
          <w:tab w:val="left" w:pos="4836"/>
        </w:tabs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egue decodifica di testo cifrato</w:t>
      </w:r>
    </w:p>
    <w:p w14:paraId="0BC79638" w14:textId="77777777" w:rsidR="00534E7D" w:rsidRPr="00534E7D" w:rsidRDefault="00534E7D" w:rsidP="00765C1E">
      <w:pPr>
        <w:tabs>
          <w:tab w:val="left" w:pos="4836"/>
        </w:tabs>
        <w:rPr>
          <w:rFonts w:ascii="Times New Roman" w:hAnsi="Times New Roman" w:cs="Times New Roman"/>
          <w:iCs/>
        </w:rPr>
      </w:pPr>
    </w:p>
    <w:p w14:paraId="6FE09289" w14:textId="77777777" w:rsidR="001C0E1A" w:rsidRPr="00183FB3" w:rsidRDefault="001C0E1A" w:rsidP="00765C1E">
      <w:pPr>
        <w:jc w:val="center"/>
        <w:rPr>
          <w:rFonts w:ascii="Times New Roman" w:hAnsi="Times New Roman" w:cs="Times New Roman"/>
        </w:rPr>
      </w:pPr>
    </w:p>
    <w:p w14:paraId="45B70E2E" w14:textId="77777777" w:rsidR="001C0E1A" w:rsidRPr="00183FB3" w:rsidRDefault="001C0E1A" w:rsidP="00765C1E">
      <w:pPr>
        <w:jc w:val="center"/>
        <w:rPr>
          <w:rFonts w:ascii="Times New Roman" w:hAnsi="Times New Roman" w:cs="Times New Roman"/>
        </w:rPr>
      </w:pPr>
    </w:p>
    <w:p w14:paraId="7805E9B4" w14:textId="0FF109DE" w:rsidR="00EA1C42" w:rsidRPr="00183FB3" w:rsidRDefault="00EA1C4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5</w:t>
      </w:r>
      <w:r w:rsidR="001C0E1A" w:rsidRPr="00183FB3">
        <w:rPr>
          <w:rFonts w:ascii="Times New Roman" w:hAnsi="Times New Roman" w:cs="Times New Roman"/>
        </w:rPr>
        <w:t>2</w:t>
      </w:r>
    </w:p>
    <w:p w14:paraId="15E3A2A4" w14:textId="34937CAA" w:rsidR="00EA1C42" w:rsidRPr="00183FB3" w:rsidRDefault="00EA1C42" w:rsidP="00765C1E">
      <w:pPr>
        <w:tabs>
          <w:tab w:val="left" w:pos="4836"/>
        </w:tabs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0 lugli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148r-v, 151r-153v)</w:t>
      </w:r>
    </w:p>
    <w:p w14:paraId="58E337FB" w14:textId="5B311C10" w:rsidR="00EA1C42" w:rsidRPr="00183FB3" w:rsidRDefault="005C2F9B" w:rsidP="00765C1E">
      <w:pPr>
        <w:tabs>
          <w:tab w:val="left" w:pos="4836"/>
        </w:tabs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</w:t>
      </w:r>
    </w:p>
    <w:p w14:paraId="1FE78030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48r /</w:t>
      </w:r>
    </w:p>
    <w:p w14:paraId="0F2D696A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5C31AEEB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18 comincia n° 117 | </w:t>
      </w:r>
    </w:p>
    <w:p w14:paraId="79105C09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</w:p>
    <w:p w14:paraId="57F051E0" w14:textId="159A3912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erenissimo</w:t>
      </w:r>
      <w:r w:rsidRPr="00183FB3">
        <w:rPr>
          <w:rStyle w:val="FootnoteReference"/>
          <w:rFonts w:ascii="Times New Roman" w:hAnsi="Times New Roman" w:cs="Times New Roman"/>
        </w:rPr>
        <w:footnoteReference w:id="580"/>
      </w:r>
      <w:r w:rsidRPr="00183FB3">
        <w:rPr>
          <w:rFonts w:ascii="Times New Roman" w:hAnsi="Times New Roman" w:cs="Times New Roman"/>
          <w:i/>
        </w:rPr>
        <w:t xml:space="preserve"> Principe | </w:t>
      </w:r>
    </w:p>
    <w:p w14:paraId="3981E806" w14:textId="3EDDC73E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fui sabbato passato, fatto chiamar dalli signori Stati nella loro assem-|blea, et il Presidente mi disse, che havendosi già intesa, | et ultimamente in particolare la buona volontà della serenissima | Republica di passar una più perfetta confidenza con queste | Provincie, et esser disposta ad attender al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uni-|one, stimata da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 xml:space="preserve"> signori Stati propria, per il servitio, et com-|modo dei communi interessi, et essendo di questo | tanto stata data parte da ognuno dei deputa-|ti al loro superiore, et </w:t>
      </w:r>
      <w:r w:rsidRPr="00183FB3">
        <w:rPr>
          <w:rFonts w:ascii="Times New Roman" w:hAnsi="Times New Roman" w:cs="Times New Roman"/>
          <w:i/>
        </w:rPr>
        <w:lastRenderedPageBreak/>
        <w:t>da essi havuti g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ordini | di passar inanti alla trattatione, mi havevano | fatto chiamar per communicarmi 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intentione della | generalità di queste Provincie, et per dar principio | col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assistenza, et aiuto del signor Dio a così utile, et proffittevol negotio al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una et al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altra Republica, et per tanto li signori Stati mi ricercavano di | dichiarirmi della commissione, che tenevo dal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|Eccellenze vostre, et della libertà, et auttorità per poter | sodamente entrar nel trattato. Questa è la sos-|tanza del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ufficio portato nel resto con adornamento | di parole, et di concetti, tanto in honorar la grandez-|za di quel serenissimo Dominio, quanto per il negotio stesso: io | corispondendo con concetti proprii all complimento | uscii al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 xml:space="preserve">espositione della commissione, che tenevo | da vostra Serenità, et le adussi le ragioni per le quali ella | si era disposta </w:t>
      </w:r>
    </w:p>
    <w:p w14:paraId="47AF0C5D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48v /</w:t>
      </w:r>
    </w:p>
    <w:p w14:paraId="217A31FD" w14:textId="5D3166BF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ad attender al</w:t>
      </w:r>
      <w:r w:rsidRPr="00183FB3">
        <w:rPr>
          <w:rStyle w:val="FootnoteReference"/>
          <w:rFonts w:ascii="Times New Roman" w:hAnsi="Times New Roman" w:cs="Times New Roman"/>
        </w:rPr>
        <w:footnoteReference w:id="581"/>
      </w:r>
      <w:r w:rsidRPr="00183FB3">
        <w:rPr>
          <w:rFonts w:ascii="Times New Roman" w:hAnsi="Times New Roman" w:cs="Times New Roman"/>
          <w:i/>
        </w:rPr>
        <w:t xml:space="preserve"> negotio del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unione | ma dissi, che per caminar di buon piedi stimava ella | necessario haver qualche particolare del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 xml:space="preserve">intentione dei signori | Stati, intorno alle conditioni et specialmente | se in caso che la serenissima Republica, non havesse bisogno | di navi, se assisterebbono con diversioni, o come </w:t>
      </w:r>
      <w:r w:rsidRPr="00183FB3">
        <w:rPr>
          <w:rFonts w:ascii="Times New Roman" w:hAnsi="Times New Roman" w:cs="Times New Roman"/>
        </w:rPr>
        <w:t>fosse stimato meglio. Che sono le parole proprie espressemi | da lei nelle sue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9 aprile passato. Se bene già questo | concetto era loro noto poiché era stato communicato a sua Eccellenza, | et alli deputati: in ogni modo attentamente ascoltorono, et | doppo addimandatomi se havevo altro, et detto io di nò mi | pregorono di ritirarmi in u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a stanza nella quale mi | fecero tener compagnia dal loro secretario, et stetero </w:t>
      </w:r>
      <w:r w:rsidRPr="00183FB3">
        <w:rPr>
          <w:rFonts w:ascii="Times New Roman" w:hAnsi="Times New Roman" w:cs="Times New Roman"/>
          <w:i/>
        </w:rPr>
        <w:t>per</w:t>
      </w:r>
      <w:r w:rsidRPr="00183FB3">
        <w:rPr>
          <w:rStyle w:val="FootnoteReference"/>
          <w:rFonts w:ascii="Times New Roman" w:hAnsi="Times New Roman" w:cs="Times New Roman"/>
        </w:rPr>
        <w:footnoteReference w:id="582"/>
      </w:r>
      <w:r w:rsidRPr="00183FB3">
        <w:rPr>
          <w:rFonts w:ascii="Times New Roman" w:hAnsi="Times New Roman" w:cs="Times New Roman"/>
          <w:i/>
        </w:rPr>
        <w:t xml:space="preserve"> un quarto quasi d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un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hora consultando, ben mi | avidi da quanto mi dissero, et cavai dal secretario | che aspettavano, che io havessi maggior auttorità di | entrar in communicatione, poiché richiamatomi | non lo dissero espressamente, ma nel corso del ragio-|namento, me lo accennarono. Disse il Pressidente: hanno li signori Stati intesa la propositione di vostra Signoria | deputeranno alcuni della loro assemblea per-|ché prendino a mano la materia, et mettino | in carta quei particolari che stimeranno proprii, per | communicarli con lei, anch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ella potrebbe far | altretanto, et così caminar di concerto. Io dissi | che già havevo esposto il senso della serenissima | Republica et quello, di che ella desiderava esser | assicurata, che</w:t>
      </w:r>
    </w:p>
    <w:p w14:paraId="67DC8775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51r /</w:t>
      </w:r>
    </w:p>
    <w:p w14:paraId="12457776" w14:textId="4258A1FA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dovevo attender questo dal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Eccellenze | loro, et communicatomelo 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haverei significato a | vostra Serenità. Mi fu adimandato se sapevo per quanti | anni doveva farsi questa aleanza, se deffensiva | et offensiva insieme, o solo diffensiva. Dissi | che sinhora non havevo sentito a parlar d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altro, | che della diffensiva, per quello fosse</w:t>
      </w:r>
      <w:r w:rsidRPr="00183FB3">
        <w:rPr>
          <w:rStyle w:val="FootnoteReference"/>
          <w:rFonts w:ascii="Times New Roman" w:hAnsi="Times New Roman" w:cs="Times New Roman"/>
        </w:rPr>
        <w:footnoteReference w:id="583"/>
      </w:r>
      <w:r w:rsidRPr="00183FB3">
        <w:rPr>
          <w:rFonts w:ascii="Times New Roman" w:hAnsi="Times New Roman" w:cs="Times New Roman"/>
          <w:i/>
        </w:rPr>
        <w:t xml:space="preserve"> così | di commune servitio, et quanto al tempo, questo | col progresso del negotio si haverebbe potuto stabili-|re, mi fu anco accennato qualche cosa, ma non fu | espressa chiaramente intorno alla quantità della | assistenza, né io aggiunsi altro a questo particolare, et | li signori Stati repplicandomi, che sarebbono stati | insieme li deputati, per consultar sopra la materia, | mi diedero occasione di repplicarli di novo il senso | di vostra Serenità, et entrar poi a trattar, come ho detto | nelle lettere prime del negotio del colfo, che finito | mi licentiai. | </w:t>
      </w:r>
    </w:p>
    <w:p w14:paraId="0E04A92F" w14:textId="2F094E5B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In questi 3 giorni poco si è trattato di quest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affare nel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|assemblea, ma ognuno delli deputati va mettendo | giù qualche cosa, per communicar insieme, et poi | per quello mi ha detto uno di essi mi saranno date le | conditioni, stimate proprie, perché le invii a vostra Serenità, | affine che siano vedute, et considerate, et aggionto | quello, che giudicherà per sua prudenza proprio. Et essi dal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altro | canto le</w:t>
      </w:r>
    </w:p>
    <w:p w14:paraId="63DB3635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51v /</w:t>
      </w:r>
    </w:p>
    <w:p w14:paraId="6BBB69B1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 xml:space="preserve">manderanno alle Provincie per il consenso, di modo che | le risposte potrebbono capitar in un stesso tempo per stabilir il tutto. | </w:t>
      </w:r>
    </w:p>
    <w:p w14:paraId="0FD28E5C" w14:textId="5081FCFE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Intorno al particolare del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assistenza mi vien rifferto, che sii in | bianco la quantità del denaro per notarlo poi di com-|mun consenso; 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obligo, che questi signori hanno con li principi | del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 xml:space="preserve">Unione è </w:t>
      </w:r>
      <w:r w:rsidRPr="00183FB3">
        <w:rPr>
          <w:rFonts w:ascii="Times New Roman" w:hAnsi="Times New Roman" w:cs="Times New Roman"/>
          <w:i/>
        </w:rPr>
        <w:lastRenderedPageBreak/>
        <w:t>di 4 mila fanti, o tanto denaro per mese al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equi-|valente; tanto è anco con il re di Svetia; con la Francia | sono 5 mila fanti; et vi è la clausula, di dar più se più | bisognerà. Vostra Serenità non haverà difficoltà a quello, che vedo | di haver la dechiaratione di dar, o danari, o navi al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|equivalente del denaro. Havendo parlato con | diversi ognuno dice di una maniera, che tutto sarà loro | uso, o dar danari, o dar navi, che come haveranno | dato 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equivalente, haveranno compito il | loro obligo, così, quanto alle navi,</w:t>
      </w:r>
      <w:r w:rsidRPr="00183FB3">
        <w:rPr>
          <w:rStyle w:val="FootnoteReference"/>
          <w:rFonts w:ascii="Times New Roman" w:hAnsi="Times New Roman" w:cs="Times New Roman"/>
        </w:rPr>
        <w:footnoteReference w:id="584"/>
      </w:r>
      <w:r w:rsidRPr="00183FB3">
        <w:rPr>
          <w:rFonts w:ascii="Times New Roman" w:hAnsi="Times New Roman" w:cs="Times New Roman"/>
          <w:i/>
        </w:rPr>
        <w:t xml:space="preserve"> ne daran-|no tante, quante importerà la somma | obligata, compreso il soldo de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 xml:space="preserve"> mateloti, et il loro vi-|vere, et a proportione del valore 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amunitioni starà ad | accordar per genti che vostra Serenità volesse havere chi dovesse | pagar il transporto, doverà esser ponderato dal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 xml:space="preserve">Eccellenze vostre | il modo, come, et quando doverebbe | </w:t>
      </w:r>
    </w:p>
    <w:p w14:paraId="1BAC17D8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52r /</w:t>
      </w:r>
    </w:p>
    <w:p w14:paraId="341B8AB1" w14:textId="3BB7B019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esser pronta 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 xml:space="preserve">assistenza; se di navi in quanto | tempo doveranno mettersi ad ordine, perché vorrano al | meno haver la notitia doi mesi avanti. | </w:t>
      </w:r>
    </w:p>
    <w:p w14:paraId="1FA47E3F" w14:textId="067F9C7B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e mentre si preparano vorrebbe ella haver | denaro, perché qui pretenderanno di dar l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assistenza | da che le navi, et le genti haveranno passata | la mostra, come è costume de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 xml:space="preserve"> vasselli da | guerra; bisognerà anco, che avvertisca, se | vorrà nel trattato, che si metti, che habbino in | caso di bisogno a provederla di qualche capi di | guerra, o della casa di Nassau, o altri, et | da chi doveranno esser pagati. Quanto alla | diversione non par, che si habbi pensiero di | metterla nei capitoli d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 xml:space="preserve">aleanza, ma per quanto | ho potuto cavare, si riservarà questo per trattarne | a parte, quando il bisogno, et la necessità lo | ricercherà; ho anco penetrato, che vorrebbono | saper, se vostra Serenità vorrà, che la trattatione sia fatta qui | o se vorrà, che vi sia uno di là, et uno di quà | reciprocamete per stabilire: mi è stato detto, che | ne sarò ricercato. | </w:t>
      </w:r>
    </w:p>
    <w:p w14:paraId="048BF77B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Fin qui è ridotto il negotio, come ella sentì, | intorno al quale ho detto quanto ho inteso, et | mi è stato somministrato dalla mia debolezza; | supplirà abbondantemente la prudenza di vostra | Serenità al mio diffetto. Sua Eccellenza desidera il | buon</w:t>
      </w:r>
    </w:p>
    <w:p w14:paraId="08A1CCD4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52v /</w:t>
      </w:r>
    </w:p>
    <w:p w14:paraId="423B9BC2" w14:textId="7ECB9C2F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essito di quest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>affare, et questi signori se lo | promettono per il fondamento, che fanno nella | sincera buona voluntà, et intentione di lei | al stringer quest</w:t>
      </w:r>
      <w:r w:rsidR="00CF4972" w:rsidRPr="00183FB3">
        <w:rPr>
          <w:rFonts w:ascii="Times New Roman" w:hAnsi="Times New Roman" w:cs="Times New Roman"/>
          <w:i/>
        </w:rPr>
        <w:t>’</w:t>
      </w:r>
      <w:r w:rsidRPr="00183FB3">
        <w:rPr>
          <w:rFonts w:ascii="Times New Roman" w:hAnsi="Times New Roman" w:cs="Times New Roman"/>
          <w:i/>
        </w:rPr>
        <w:t xml:space="preserve">unione. Pregarò Iddio, che | riesca con servitio di vostra Serenità, et aspettarò li suoi | prudentissimi avvertimenti, et raccordi medesimi in | materia di così gran consequenza. Gratie etc. | </w:t>
      </w:r>
    </w:p>
    <w:p w14:paraId="129632E3" w14:textId="77777777" w:rsidR="000376EE" w:rsidRPr="00183FB3" w:rsidRDefault="000376EE" w:rsidP="00765C1E">
      <w:pPr>
        <w:tabs>
          <w:tab w:val="left" w:pos="4836"/>
        </w:tabs>
        <w:rPr>
          <w:rFonts w:ascii="Times New Roman" w:hAnsi="Times New Roman" w:cs="Times New Roman"/>
        </w:rPr>
      </w:pPr>
    </w:p>
    <w:p w14:paraId="03D34AE8" w14:textId="30D3FBE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30 luglio 1619 | </w:t>
      </w:r>
    </w:p>
    <w:p w14:paraId="5BED4932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391DF5BB" w14:textId="71DA5C1F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 et devotissimo servitore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4D68D65B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49F44F94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</w:p>
    <w:p w14:paraId="3C9DB788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53r /</w:t>
      </w:r>
    </w:p>
    <w:p w14:paraId="0996C349" w14:textId="60FF9372" w:rsidR="00EA1C42" w:rsidRPr="00183FB3" w:rsidRDefault="004158FA" w:rsidP="00765C1E">
      <w:pPr>
        <w:tabs>
          <w:tab w:val="left" w:pos="4836"/>
        </w:tabs>
        <w:rPr>
          <w:rFonts w:ascii="Times New Roman" w:hAnsi="Times New Roman" w:cs="Times New Roman"/>
          <w:i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77CE8A0E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</w:p>
    <w:p w14:paraId="49932050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53v /</w:t>
      </w:r>
    </w:p>
    <w:p w14:paraId="2C4B8630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6867B335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6D52D4F0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18 comincia 117 | </w:t>
      </w:r>
    </w:p>
    <w:p w14:paraId="1DBFEF7B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</w:p>
    <w:p w14:paraId="6752F190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Tracce di sigilli</w:t>
      </w:r>
    </w:p>
    <w:p w14:paraId="7409FDC5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</w:p>
    <w:p w14:paraId="3E597450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08D003BF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53vC /</w:t>
      </w:r>
    </w:p>
    <w:p w14:paraId="2F2C7255" w14:textId="224A183B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0 luglio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4 agosto | </w:t>
      </w:r>
    </w:p>
    <w:p w14:paraId="572AE658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 xml:space="preserve">Haia. n° 118 | </w:t>
      </w:r>
    </w:p>
    <w:p w14:paraId="23D3920A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</w:p>
    <w:p w14:paraId="06965BD5" w14:textId="28F98601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iamato il secretari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emble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tati | dicono haversi inteso la buona volontà | di unione per[ò]</w:t>
      </w:r>
      <w:r w:rsidRPr="00183FB3">
        <w:rPr>
          <w:rStyle w:val="FootnoteReference"/>
          <w:rFonts w:ascii="Times New Roman" w:hAnsi="Times New Roman" w:cs="Times New Roman"/>
        </w:rPr>
        <w:footnoteReference w:id="585"/>
      </w:r>
      <w:r w:rsidRPr="00183FB3">
        <w:rPr>
          <w:rFonts w:ascii="Times New Roman" w:hAnsi="Times New Roman" w:cs="Times New Roman"/>
        </w:rPr>
        <w:t xml:space="preserve"> datane parte et havuto | ordine dai deputati di passar avanti, ricer-|cano dechiarir la commissione per trattar. | </w:t>
      </w:r>
    </w:p>
    <w:p w14:paraId="514DB7D2" w14:textId="085F656D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mmunica il secretari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e che viene | et dimand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tione intorno alle | conditioni et particolarmente se in caso non si | havesse bisogno di navi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ssisterà | con diversione o come fosse stimato meglio. | </w:t>
      </w:r>
    </w:p>
    <w:p w14:paraId="2D91CB08" w14:textId="6472D73E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o fano trattener in altra stanza, et | poi richiamato, se ben non lo esprimono | mostrano haver creduto in lui maggior | auttorità di trattar: et dice il Presidente | si deputeranno alcuni per metter in carta | li particolari, e comunicarli e così | potrà far an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: dimandano | per quanti anni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bbi a far; se | deffensiva solo, o offensiva insieme. | </w:t>
      </w:r>
    </w:p>
    <w:p w14:paraId="4D26C048" w14:textId="4D43AEDC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isponde non haver sentito parlar che | di difensiva: quanto al tempo, col progresso | si stabilirà: dimandano altra cosa | circa la quantità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stenza, et | repplicano di esser insieme coi deputati. |</w:t>
      </w:r>
    </w:p>
    <w:p w14:paraId="62AB63D8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Uno di essi dice saranno date le conditioni | per inviarle qua</w:t>
      </w:r>
      <w:r w:rsidRPr="00183FB3">
        <w:rPr>
          <w:rStyle w:val="FootnoteReference"/>
          <w:rFonts w:ascii="Times New Roman" w:hAnsi="Times New Roman" w:cs="Times New Roman"/>
        </w:rPr>
        <w:footnoteReference w:id="586"/>
      </w:r>
      <w:r w:rsidRPr="00183FB3">
        <w:rPr>
          <w:rFonts w:ascii="Times New Roman" w:hAnsi="Times New Roman" w:cs="Times New Roman"/>
        </w:rPr>
        <w:t xml:space="preserve"> acciò siano vedute, e considerate | et aggionto quello si stimerà proprio. | Et anco saranno mandate alle loro Provincie. | </w:t>
      </w:r>
    </w:p>
    <w:p w14:paraId="64223F91" w14:textId="4354E131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ce intender: circ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stenza esser | in bianco la quantità del danaro. | Né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rà difficoltà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ver | </w:t>
      </w:r>
    </w:p>
    <w:p w14:paraId="10ED7F4F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</w:p>
    <w:p w14:paraId="0239C72E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. SS. R. | </w:t>
      </w:r>
    </w:p>
    <w:p w14:paraId="7D9ADC24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</w:p>
    <w:p w14:paraId="38FC4645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53vD /</w:t>
      </w:r>
    </w:p>
    <w:p w14:paraId="412092C4" w14:textId="7777777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echiaratione di navi, o danaro equivalente. | </w:t>
      </w:r>
    </w:p>
    <w:p w14:paraId="19AB50E8" w14:textId="1EC74C57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e navi si daranno armate di mateloti | munitioni e viveri: resterà accordar | chi dovesse pagar il trasporto per le | genti che si volessero haver: | il modo, come, et quando deve | esser pront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stenza: | delle navi vorranno la notita doi | mesi avanti. Pretenderanno da</w:t>
      </w:r>
      <w:r w:rsidR="00A230B5" w:rsidRPr="00B25391">
        <w:rPr>
          <w:rFonts w:ascii="Times New Roman" w:hAnsi="Times New Roman" w:cs="Times New Roman"/>
          <w:iCs/>
          <w:u w:val="single"/>
        </w:rPr>
        <w:t>r</w:t>
      </w:r>
      <w:r w:rsidRPr="00183FB3">
        <w:rPr>
          <w:rStyle w:val="FootnoteReference"/>
          <w:rFonts w:ascii="Times New Roman" w:hAnsi="Times New Roman" w:cs="Times New Roman"/>
        </w:rPr>
        <w:footnoteReference w:id="587"/>
      </w:r>
      <w:r w:rsidRPr="00183FB3">
        <w:rPr>
          <w:rFonts w:ascii="Times New Roman" w:hAnsi="Times New Roman" w:cs="Times New Roman"/>
        </w:rPr>
        <w:t xml:space="preserve">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stenza da che le navi e gen</w:t>
      </w:r>
      <w:r w:rsidRPr="00B25391">
        <w:rPr>
          <w:rFonts w:ascii="Times New Roman" w:hAnsi="Times New Roman" w:cs="Times New Roman"/>
          <w:iCs/>
          <w:u w:val="single"/>
        </w:rPr>
        <w:t>ti</w:t>
      </w:r>
      <w:r w:rsidRPr="00183FB3">
        <w:rPr>
          <w:rFonts w:ascii="Times New Roman" w:hAnsi="Times New Roman" w:cs="Times New Roman"/>
        </w:rPr>
        <w:t xml:space="preserve"> | haveranno passato la mostra. | Voranno che si metta di prove</w:t>
      </w:r>
      <w:r w:rsidRPr="00B25391">
        <w:rPr>
          <w:rFonts w:ascii="Times New Roman" w:hAnsi="Times New Roman" w:cs="Times New Roman"/>
          <w:iCs/>
          <w:u w:val="single"/>
        </w:rPr>
        <w:t>der</w:t>
      </w:r>
      <w:r w:rsidRPr="00183FB3">
        <w:rPr>
          <w:rFonts w:ascii="Times New Roman" w:hAnsi="Times New Roman" w:cs="Times New Roman"/>
        </w:rPr>
        <w:t xml:space="preserve"> | in caso di bisogno di capo da | guerra, o della casa di Na</w:t>
      </w:r>
      <w:r w:rsidRPr="00B25391">
        <w:rPr>
          <w:rFonts w:ascii="Times New Roman" w:hAnsi="Times New Roman" w:cs="Times New Roman"/>
          <w:iCs/>
          <w:u w:val="single"/>
        </w:rPr>
        <w:t>ssau o</w:t>
      </w:r>
      <w:r w:rsidRPr="00183FB3">
        <w:rPr>
          <w:rFonts w:ascii="Times New Roman" w:hAnsi="Times New Roman" w:cs="Times New Roman"/>
        </w:rPr>
        <w:t xml:space="preserve">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i: da chi doveranno esser | pagati. | </w:t>
      </w:r>
    </w:p>
    <w:p w14:paraId="5C4B96BE" w14:textId="481C8025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diversione non si diseg</w:t>
      </w:r>
      <w:r w:rsidRPr="00B25391">
        <w:rPr>
          <w:rFonts w:ascii="Times New Roman" w:hAnsi="Times New Roman" w:cs="Times New Roman"/>
          <w:iCs/>
          <w:u w:val="single"/>
        </w:rPr>
        <w:t>na metter</w:t>
      </w:r>
      <w:r w:rsidRPr="00183FB3">
        <w:rPr>
          <w:rFonts w:ascii="Times New Roman" w:hAnsi="Times New Roman" w:cs="Times New Roman"/>
        </w:rPr>
        <w:t xml:space="preserve"> | in capitol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eanza ma </w:t>
      </w:r>
      <w:r w:rsidRPr="00B25391">
        <w:rPr>
          <w:rFonts w:ascii="Times New Roman" w:hAnsi="Times New Roman" w:cs="Times New Roman"/>
          <w:iCs/>
          <w:u w:val="single"/>
        </w:rPr>
        <w:t>si riserverà</w:t>
      </w:r>
      <w:r w:rsidRPr="00183FB3">
        <w:rPr>
          <w:rFonts w:ascii="Times New Roman" w:hAnsi="Times New Roman" w:cs="Times New Roman"/>
        </w:rPr>
        <w:t xml:space="preserve"> | per trattarne a parte qu</w:t>
      </w:r>
      <w:r w:rsidRPr="00B25391">
        <w:rPr>
          <w:rFonts w:ascii="Times New Roman" w:hAnsi="Times New Roman" w:cs="Times New Roman"/>
          <w:iCs/>
          <w:u w:val="single"/>
        </w:rPr>
        <w:t>ando lo</w:t>
      </w:r>
      <w:r w:rsidRPr="00183FB3">
        <w:rPr>
          <w:rFonts w:ascii="Times New Roman" w:hAnsi="Times New Roman" w:cs="Times New Roman"/>
        </w:rPr>
        <w:t xml:space="preserve"> | ricercherà il bisogno. | </w:t>
      </w:r>
    </w:p>
    <w:p w14:paraId="5AE2D548" w14:textId="5403D412" w:rsidR="00EA1C42" w:rsidRPr="00183FB3" w:rsidRDefault="00EA1C42" w:rsidP="00765C1E">
      <w:pPr>
        <w:tabs>
          <w:tab w:val="left" w:pos="4836"/>
        </w:tabs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oranno saper se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 </w:t>
      </w:r>
      <w:r w:rsidRPr="00B25391">
        <w:rPr>
          <w:rFonts w:ascii="Times New Roman" w:hAnsi="Times New Roman" w:cs="Times New Roman"/>
          <w:iCs/>
          <w:u w:val="single"/>
        </w:rPr>
        <w:t>da trattar</w:t>
      </w:r>
      <w:r w:rsidR="00310957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| la solutione o che vi </w:t>
      </w:r>
      <w:r w:rsidRPr="00B25391">
        <w:rPr>
          <w:rFonts w:ascii="Times New Roman" w:hAnsi="Times New Roman" w:cs="Times New Roman"/>
          <w:iCs/>
          <w:u w:val="single"/>
        </w:rPr>
        <w:t>sia uno per parte</w:t>
      </w:r>
      <w:r w:rsidRPr="00183FB3">
        <w:rPr>
          <w:rFonts w:ascii="Times New Roman" w:hAnsi="Times New Roman" w:cs="Times New Roman"/>
        </w:rPr>
        <w:t xml:space="preserve"> | et dice ne sarà ric</w:t>
      </w:r>
      <w:r w:rsidRPr="00B25391">
        <w:rPr>
          <w:rFonts w:ascii="Times New Roman" w:hAnsi="Times New Roman" w:cs="Times New Roman"/>
          <w:iCs/>
          <w:u w:val="single"/>
        </w:rPr>
        <w:t>ercato.</w:t>
      </w:r>
      <w:r w:rsidRPr="00183FB3">
        <w:rPr>
          <w:rFonts w:ascii="Times New Roman" w:hAnsi="Times New Roman" w:cs="Times New Roman"/>
        </w:rPr>
        <w:t xml:space="preserve"> | </w:t>
      </w:r>
    </w:p>
    <w:p w14:paraId="4B1D1854" w14:textId="77777777" w:rsidR="00EA1C42" w:rsidRPr="00703F3D" w:rsidRDefault="00EA1C42" w:rsidP="00765C1E">
      <w:pPr>
        <w:tabs>
          <w:tab w:val="left" w:pos="4836"/>
        </w:tabs>
        <w:rPr>
          <w:rFonts w:ascii="Times New Roman" w:hAnsi="Times New Roman" w:cs="Times New Roman"/>
          <w:lang w:val="en-GB"/>
        </w:rPr>
      </w:pPr>
      <w:r w:rsidRPr="00183FB3">
        <w:rPr>
          <w:rFonts w:ascii="Times New Roman" w:hAnsi="Times New Roman" w:cs="Times New Roman"/>
        </w:rPr>
        <w:t>Mauritio ne desi</w:t>
      </w:r>
      <w:r w:rsidRPr="00B25391">
        <w:rPr>
          <w:rFonts w:ascii="Times New Roman" w:hAnsi="Times New Roman" w:cs="Times New Roman"/>
          <w:iCs/>
          <w:u w:val="single"/>
        </w:rPr>
        <w:t>dera buon essito</w:t>
      </w:r>
      <w:r w:rsidRPr="00183FB3">
        <w:rPr>
          <w:rFonts w:ascii="Times New Roman" w:hAnsi="Times New Roman" w:cs="Times New Roman"/>
        </w:rPr>
        <w:t xml:space="preserve"> | et i Stati se lo </w:t>
      </w:r>
      <w:r w:rsidRPr="00B25391">
        <w:rPr>
          <w:rFonts w:ascii="Times New Roman" w:hAnsi="Times New Roman" w:cs="Times New Roman"/>
          <w:iCs/>
          <w:u w:val="single"/>
        </w:rPr>
        <w:t>prometteno.</w:t>
      </w:r>
      <w:r w:rsidRPr="00183FB3">
        <w:rPr>
          <w:rFonts w:ascii="Times New Roman" w:hAnsi="Times New Roman" w:cs="Times New Roman"/>
        </w:rPr>
        <w:t xml:space="preserve"> </w:t>
      </w:r>
      <w:r w:rsidRPr="00703F3D">
        <w:rPr>
          <w:rFonts w:ascii="Times New Roman" w:hAnsi="Times New Roman" w:cs="Times New Roman"/>
          <w:lang w:val="en-GB"/>
        </w:rPr>
        <w:t xml:space="preserve">| </w:t>
      </w:r>
    </w:p>
    <w:p w14:paraId="363B1AF2" w14:textId="77777777" w:rsidR="00EA1C42" w:rsidRPr="00703F3D" w:rsidRDefault="00EA1C42" w:rsidP="00765C1E">
      <w:pPr>
        <w:jc w:val="center"/>
        <w:rPr>
          <w:rFonts w:ascii="Times New Roman" w:hAnsi="Times New Roman" w:cs="Times New Roman"/>
          <w:lang w:val="en-GB"/>
        </w:rPr>
      </w:pPr>
    </w:p>
    <w:p w14:paraId="148573E2" w14:textId="77777777" w:rsidR="00EA1C42" w:rsidRPr="00703F3D" w:rsidRDefault="00EA1C42" w:rsidP="00765C1E">
      <w:pPr>
        <w:jc w:val="center"/>
        <w:rPr>
          <w:rFonts w:ascii="Times New Roman" w:hAnsi="Times New Roman" w:cs="Times New Roman"/>
          <w:lang w:val="en-GB"/>
        </w:rPr>
      </w:pPr>
    </w:p>
    <w:p w14:paraId="6C3F0BC1" w14:textId="77777777" w:rsidR="00EA1C42" w:rsidRPr="00703F3D" w:rsidRDefault="00EA1C42" w:rsidP="00765C1E">
      <w:pPr>
        <w:rPr>
          <w:rFonts w:ascii="Times New Roman" w:hAnsi="Times New Roman" w:cs="Times New Roman"/>
          <w:lang w:val="en-GB"/>
        </w:rPr>
      </w:pPr>
    </w:p>
    <w:p w14:paraId="49B2D1B1" w14:textId="77777777" w:rsidR="00EA1C42" w:rsidRPr="00703F3D" w:rsidRDefault="00EA1C42" w:rsidP="00765C1E">
      <w:pPr>
        <w:contextualSpacing/>
        <w:rPr>
          <w:rFonts w:ascii="Times New Roman" w:hAnsi="Times New Roman" w:cs="Times New Roman"/>
          <w:lang w:val="en-GB"/>
        </w:rPr>
        <w:sectPr w:rsidR="00EA1C42" w:rsidRPr="00703F3D" w:rsidSect="00F03FA5">
          <w:headerReference w:type="default" r:id="rId13"/>
          <w:footnotePr>
            <w:numFmt w:val="lowerLetter"/>
            <w:numRestart w:val="eachPage"/>
          </w:footnotePr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10AFFA2C" w14:textId="77777777" w:rsidR="00E907B9" w:rsidRPr="00703F3D" w:rsidRDefault="00E907B9" w:rsidP="00E907B9">
      <w:pPr>
        <w:outlineLvl w:val="0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lastRenderedPageBreak/>
        <w:t>/START LETTER/</w:t>
      </w:r>
    </w:p>
    <w:p w14:paraId="6C234066" w14:textId="77777777" w:rsidR="00FA16A9" w:rsidRPr="00703F3D" w:rsidRDefault="00FA16A9" w:rsidP="00765C1E">
      <w:pPr>
        <w:jc w:val="center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t>n. 53</w:t>
      </w:r>
    </w:p>
    <w:p w14:paraId="1F6A85BD" w14:textId="35146AA7" w:rsidR="00FA16A9" w:rsidRPr="00703F3D" w:rsidRDefault="00FA16A9" w:rsidP="00765C1E">
      <w:pPr>
        <w:jc w:val="center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t>6 agosto 1619, L</w:t>
      </w:r>
      <w:r w:rsidR="00CF4972" w:rsidRPr="00703F3D">
        <w:rPr>
          <w:rFonts w:ascii="Times New Roman" w:hAnsi="Times New Roman" w:cs="Times New Roman"/>
          <w:lang w:val="en-GB"/>
        </w:rPr>
        <w:t>’</w:t>
      </w:r>
      <w:r w:rsidRPr="00703F3D">
        <w:rPr>
          <w:rFonts w:ascii="Times New Roman" w:hAnsi="Times New Roman" w:cs="Times New Roman"/>
          <w:lang w:val="en-GB"/>
        </w:rPr>
        <w:t>Aia (cc. 154r-15</w:t>
      </w:r>
      <w:r w:rsidR="00825AAD" w:rsidRPr="00703F3D">
        <w:rPr>
          <w:rFonts w:ascii="Times New Roman" w:hAnsi="Times New Roman" w:cs="Times New Roman"/>
          <w:lang w:val="en-GB"/>
        </w:rPr>
        <w:t>7</w:t>
      </w:r>
      <w:r w:rsidRPr="00703F3D">
        <w:rPr>
          <w:rFonts w:ascii="Times New Roman" w:hAnsi="Times New Roman" w:cs="Times New Roman"/>
          <w:lang w:val="en-GB"/>
        </w:rPr>
        <w:t>v)</w:t>
      </w:r>
    </w:p>
    <w:p w14:paraId="549960BA" w14:textId="77777777" w:rsidR="00FA16A9" w:rsidRPr="00703F3D" w:rsidRDefault="00FA16A9" w:rsidP="00765C1E">
      <w:pPr>
        <w:rPr>
          <w:rFonts w:ascii="Times New Roman" w:hAnsi="Times New Roman" w:cs="Times New Roman"/>
          <w:lang w:val="en-GB"/>
        </w:rPr>
      </w:pPr>
    </w:p>
    <w:p w14:paraId="1B209AD6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54r /</w:t>
      </w:r>
    </w:p>
    <w:p w14:paraId="4CE0C05C" w14:textId="23D97434" w:rsidR="00FA16A9" w:rsidRPr="00183FB3" w:rsidRDefault="005D442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</w:t>
      </w:r>
      <w:r w:rsidR="00FA16A9" w:rsidRPr="00183FB3">
        <w:rPr>
          <w:rFonts w:ascii="Times New Roman" w:hAnsi="Times New Roman" w:cs="Times New Roman"/>
        </w:rPr>
        <w:t>rima |</w:t>
      </w:r>
    </w:p>
    <w:p w14:paraId="6540613C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19 fin 120 |</w:t>
      </w:r>
    </w:p>
    <w:p w14:paraId="71DF3680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1B3AC86F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39280E6F" w14:textId="003F52EE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ono stato da venerdì fino questo giorno aspettando con ansia | le lettere della Serenità vostra, che in fine già doi hore mi sono per-|venute tutte bagnate, et così mal trattate, che niente più, per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idente successo nel Bassanese al postiglione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va | supra il cavallo, come già ella, colla morte di lui, ne haverà havuto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. Le lettere per li signori Stati Generali, et per il signor principe | Mauritio per esser in bergamina è impossibile, che possino aprirsi | non che leggersi; come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accaduto di quella diretta a me | con la parte di qu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enato in materia di lettere di cambio | che ho aperta in pezzi, et ho trovato quasi tutte le parole | cadute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qua: ho nondimeno capito tanto che basta | della mente di vostra Serenità, che ricevo per commandamento espresso, al quale | obedirò essatamente, et quanto più presto possi haver ad | ordine tutti questi benedetti cont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</w:t>
      </w:r>
      <w:r w:rsidRPr="00183FB3">
        <w:rPr>
          <w:rStyle w:val="FootnoteReference"/>
          <w:rFonts w:ascii="Times New Roman" w:hAnsi="Times New Roman" w:cs="Times New Roman"/>
        </w:rPr>
        <w:footnoteReference w:id="588"/>
      </w:r>
      <w:r w:rsidRPr="00183FB3">
        <w:rPr>
          <w:rFonts w:ascii="Times New Roman" w:hAnsi="Times New Roman" w:cs="Times New Roman"/>
        </w:rPr>
        <w:t>. |</w:t>
      </w:r>
    </w:p>
    <w:p w14:paraId="50BE966F" w14:textId="4970183F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spetto hoggi il Calandrini,</w:t>
      </w:r>
      <w:r w:rsidRPr="00183FB3">
        <w:rPr>
          <w:rStyle w:val="FootnoteReference"/>
          <w:rFonts w:ascii="Times New Roman" w:hAnsi="Times New Roman" w:cs="Times New Roman"/>
        </w:rPr>
        <w:footnoteReference w:id="589"/>
      </w:r>
      <w:r w:rsidRPr="00183FB3">
        <w:rPr>
          <w:rFonts w:ascii="Times New Roman" w:hAnsi="Times New Roman" w:cs="Times New Roman"/>
        </w:rPr>
        <w:t xml:space="preserve"> et che mi porti quell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| di Amsterdam havendo come mi ha scritto fin sabbato passato | havuta intentione dal secretario di darglieli da portar seco come | anco spero di quelli di Northolandia. |</w:t>
      </w:r>
    </w:p>
    <w:p w14:paraId="3A9DFF8F" w14:textId="3BED92BF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conti di Roterdam sono tradotti, ne ho fatte far doi copie nella |lingua fiaminga, et li ho tradotti dal francese in italiano | et fatta far copia anco dei roli, che bisogna mo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, che mandi | a far sottoscriver, come è mente di vostra Serenità di haver il fiamingo |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taliano sottoscritto dalle Amiralità. Et sia certa, che senza | ordine suo non darò un soldo. |</w:t>
      </w:r>
    </w:p>
    <w:p w14:paraId="5A61E59E" w14:textId="4D2D365C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i signori Stati, et al signor principe Mauritio esporrò in voce</w:t>
      </w:r>
      <w:r w:rsidRPr="00183FB3">
        <w:rPr>
          <w:rStyle w:val="FootnoteReference"/>
          <w:rFonts w:ascii="Times New Roman" w:hAnsi="Times New Roman" w:cs="Times New Roman"/>
        </w:rPr>
        <w:footnoteReference w:id="590"/>
      </w:r>
      <w:r w:rsidRPr="00183FB3">
        <w:rPr>
          <w:rFonts w:ascii="Times New Roman" w:hAnsi="Times New Roman" w:cs="Times New Roman"/>
        </w:rPr>
        <w:t xml:space="preserve"> il | contenuto delle lettere loro, che certo non sono degne di capitar | alle mani d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, né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</w:t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così sono ridotte male. |</w:t>
      </w:r>
    </w:p>
    <w:p w14:paraId="78B2C1FA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sindico Pavoni figlio del borgomastro Pavoni mi fu domenica |</w:t>
      </w:r>
    </w:p>
    <w:p w14:paraId="7CC87D04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54v /</w:t>
      </w:r>
    </w:p>
    <w:p w14:paraId="3271038E" w14:textId="114815B2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 trovare per intender a nome del padre quello che nel | particolar suo havevo ricevuto per risposta da vostra Serenità sopra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stanza che le rappresentai con mie lettere de 2 del passato. | Io non havendo ancor havut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e lettere gli dissi quello | che vostra Serenità mi scrisse a</w:t>
      </w:r>
      <w:r w:rsidR="00D348D4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1 pur del passato haver promesso al | Console sino allhora. Restò sodisfatto della prontezza, che | gli avvisai</w:t>
      </w:r>
      <w:r w:rsidRPr="00183FB3">
        <w:rPr>
          <w:rStyle w:val="FootnoteReference"/>
          <w:rFonts w:ascii="Times New Roman" w:hAnsi="Times New Roman" w:cs="Times New Roman"/>
        </w:rPr>
        <w:footnoteReference w:id="591"/>
      </w:r>
      <w:r w:rsidRPr="00183FB3">
        <w:rPr>
          <w:rFonts w:ascii="Times New Roman" w:hAnsi="Times New Roman" w:cs="Times New Roman"/>
        </w:rPr>
        <w:t xml:space="preserve"> dimostrar ella verso li loro interessi in | particolare; ma mi rinovò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stanza pur per nome del | padre per haver da mo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innanti le lettere di cambio, | assicurandomi, che non intendevano, che vostra Serenità dovesse ricever | un minimo interesse in questo; ma desiderar una tal sodisfattione | per evitar qualche spese alle quali sono al presente</w:t>
      </w:r>
      <w:r w:rsidRPr="00183FB3">
        <w:rPr>
          <w:rStyle w:val="FootnoteReference"/>
          <w:rFonts w:ascii="Times New Roman" w:hAnsi="Times New Roman" w:cs="Times New Roman"/>
        </w:rPr>
        <w:footnoteReference w:id="592"/>
      </w:r>
      <w:r w:rsidRPr="00183FB3">
        <w:rPr>
          <w:rFonts w:ascii="Times New Roman" w:hAnsi="Times New Roman" w:cs="Times New Roman"/>
        </w:rPr>
        <w:t xml:space="preserve"> sottoposti. | Hora, che ricevo il nuovo commandamento di lei in questo proposito</w:t>
      </w:r>
      <w:r w:rsidRPr="00183FB3">
        <w:rPr>
          <w:rStyle w:val="FootnoteReference"/>
          <w:rFonts w:ascii="Times New Roman" w:hAnsi="Times New Roman" w:cs="Times New Roman"/>
        </w:rPr>
        <w:footnoteReference w:id="593"/>
      </w:r>
      <w:r w:rsidRPr="00183FB3">
        <w:rPr>
          <w:rFonts w:ascii="Times New Roman" w:hAnsi="Times New Roman" w:cs="Times New Roman"/>
        </w:rPr>
        <w:t xml:space="preserve"> | sarò con esso sindico per riferirli quanto ella mi deta nelle | medesime lettere sue, et per renderlo sodisfatt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ttima | mente della Serenità vostra verso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i del padre, et della sua casa. |</w:t>
      </w:r>
    </w:p>
    <w:p w14:paraId="34A2373A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viranno per sola mia informatione le scritture, et lettere intorno il | conte di Mansfelt, et lascierò correr quello che ne fosse detto | se ben qui non ne sento a parlare. |</w:t>
      </w:r>
    </w:p>
    <w:p w14:paraId="4E2D8157" w14:textId="0783FDF4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Sono li signori Stati sul consultar ogni giorno sopra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ari di Alemagna | ma si comprende assai chiaro, che non faranno avanzar di un | passo le loro armi, che non sentino prima armati li principi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per quel rispetto, che colle lettere mie de hoggi otto | n° 117 che sono qui aggiunte con quelle del n° 118 le significai, | et perché vogliono così eccitarli a muoversi, et ad operare, et di-|vertirli dal far stato su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uto di questo Paese, et dal star | a vedere; come ne dubitano</w:t>
      </w:r>
      <w:r w:rsidRPr="00183FB3">
        <w:rPr>
          <w:rStyle w:val="FootnoteReference"/>
          <w:rFonts w:ascii="Times New Roman" w:hAnsi="Times New Roman" w:cs="Times New Roman"/>
        </w:rPr>
        <w:footnoteReference w:id="594"/>
      </w:r>
      <w:r w:rsidRPr="00183FB3">
        <w:rPr>
          <w:rFonts w:ascii="Times New Roman" w:hAnsi="Times New Roman" w:cs="Times New Roman"/>
        </w:rPr>
        <w:t xml:space="preserve"> grandemente ancorché faccino | correr sempre voci essi principi, che si armano; ma come ho |</w:t>
      </w:r>
    </w:p>
    <w:p w14:paraId="42C7B535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55r /</w:t>
      </w:r>
    </w:p>
    <w:p w14:paraId="027F7A7D" w14:textId="4B3F8354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tto non si crede; anzi si dubita, che non haveranno maniera | del farlo per la poca commodità, che hanno di levar genti</w:t>
      </w:r>
      <w:r w:rsidRPr="00183FB3">
        <w:rPr>
          <w:rStyle w:val="FootnoteReference"/>
          <w:rFonts w:ascii="Times New Roman" w:hAnsi="Times New Roman" w:cs="Times New Roman"/>
        </w:rPr>
        <w:footnoteReference w:id="595"/>
      </w:r>
      <w:r w:rsidRPr="00183FB3">
        <w:rPr>
          <w:rFonts w:ascii="Times New Roman" w:hAnsi="Times New Roman" w:cs="Times New Roman"/>
        </w:rPr>
        <w:t xml:space="preserve"> | o pur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hutilità di esse in quei </w:t>
      </w:r>
      <w:r w:rsidR="00183922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aesi inesperte per la più | gran parte, et non propri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rcitio della guerra. | Et quando doveranno questi signori mandar il soccorso dovuto | ai detti principi stimano a proposito, che sia più di cavallaria, | ch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fanteria. |</w:t>
      </w:r>
    </w:p>
    <w:p w14:paraId="6F8AC4C8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conte Lodovico di Nassau ha finalmente havuta la permissione | dai signori Stati di levar per il serenissimo Palatino 150 cavalli | in questi contorni. Doveranno servir per guardia della | persona di sua Altezza. Mal volontieri il signor principe | Mauritio ha assentito: perché non si può far tanta | diligenza, che basti ad evitar, che non siano sviati dei proprii</w:t>
      </w:r>
      <w:r w:rsidRPr="00183FB3">
        <w:rPr>
          <w:rStyle w:val="FootnoteReference"/>
          <w:rFonts w:ascii="Times New Roman" w:hAnsi="Times New Roman" w:cs="Times New Roman"/>
        </w:rPr>
        <w:footnoteReference w:id="596"/>
      </w:r>
      <w:r w:rsidRPr="00183FB3">
        <w:rPr>
          <w:rFonts w:ascii="Times New Roman" w:hAnsi="Times New Roman" w:cs="Times New Roman"/>
        </w:rPr>
        <w:t xml:space="preserve"> | cavallieri delle compagnie del Paese. |</w:t>
      </w:r>
    </w:p>
    <w:p w14:paraId="39AC0F6A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me prima fu ispedito un lachè al signor principe Henrico, perché | quanto più presto fosse sbrigato da Oranges, revenisse; così fu risoluto mercordì replicarli con persona espressa, che | partì il seguente giorno a quella volta perché lo solecitasse | a ritornarsene. |</w:t>
      </w:r>
    </w:p>
    <w:p w14:paraId="18D82F59" w14:textId="4E390E79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ono perplessi questi signori del successo, che haveranno le cose di | Bohemia, et tanto più mancandol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i, che aspettavano | essendo il corriero di Colonia stato svaleggiato. Prima havevano | havuta certa nuova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i Bohemi si sostentavano assai bene | et che attenderanno a difendersi corraggiosamente; ma attendono | la certezza. Hanno quei stati bisogno di capo, che li | guidi, et di denaro</w:t>
      </w:r>
      <w:r w:rsidRPr="00183FB3">
        <w:rPr>
          <w:rStyle w:val="FootnoteReference"/>
          <w:rFonts w:ascii="Times New Roman" w:hAnsi="Times New Roman" w:cs="Times New Roman"/>
        </w:rPr>
        <w:footnoteReference w:id="597"/>
      </w:r>
      <w:r w:rsidRPr="00183FB3">
        <w:rPr>
          <w:rFonts w:ascii="Times New Roman" w:hAnsi="Times New Roman" w:cs="Times New Roman"/>
        </w:rPr>
        <w:t xml:space="preserve"> per mantenersi. Questo è il concetto | commune. Di qua non se li mancarà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stenza | promessa; ma dal canto del r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non hanno |</w:t>
      </w:r>
    </w:p>
    <w:p w14:paraId="389D3B01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55v /</w:t>
      </w:r>
    </w:p>
    <w:p w14:paraId="02ED6EC2" w14:textId="4505A11A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iportato li commissarii di questi signori, che sono stati là per stabilir il | comerci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die altro che belle parole</w:t>
      </w:r>
      <w:r w:rsidRPr="00183FB3">
        <w:rPr>
          <w:rStyle w:val="FootnoteReference"/>
          <w:rFonts w:ascii="Times New Roman" w:hAnsi="Times New Roman" w:cs="Times New Roman"/>
        </w:rPr>
        <w:footnoteReference w:id="598"/>
      </w:r>
      <w:r w:rsidRPr="00183FB3">
        <w:rPr>
          <w:rFonts w:ascii="Times New Roman" w:hAnsi="Times New Roman" w:cs="Times New Roman"/>
        </w:rPr>
        <w:t>. Et dimandando io ad uno | di detti commissarii, che farà il Re per Bohemi rispose niente</w:t>
      </w:r>
      <w:r w:rsidRPr="00183FB3">
        <w:rPr>
          <w:rStyle w:val="FootnoteReference"/>
          <w:rFonts w:ascii="Times New Roman" w:hAnsi="Times New Roman" w:cs="Times New Roman"/>
        </w:rPr>
        <w:footnoteReference w:id="599"/>
      </w:r>
      <w:r w:rsidRPr="00183FB3">
        <w:rPr>
          <w:rFonts w:ascii="Times New Roman" w:hAnsi="Times New Roman" w:cs="Times New Roman"/>
        </w:rPr>
        <w:t xml:space="preserve"> | aggiungendo così congieturare perché amando il Re la pace | la tenterà a tutto potere; et che dice sua Maestà non potersi | per hora muover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maniera; mentre dal Catholico, et | dalli principi è stato chiamato per interpositore; che si adopererà | in questo; ma che quando vegga la riuscita disperata all-|hora assisterà o con genti; o con denari, come sarà stimato | necessario. Vostra Serenità dal proprio luoco haverà forse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stessi | concetti, et questo tanto servirà di rancontro. |</w:t>
      </w:r>
    </w:p>
    <w:p w14:paraId="69BEB056" w14:textId="237EF7A2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i si hanno avvisi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di detta maestà di Inghilterra si trovava | a Monaco in Baviera aspettando quivi il re Ferdinando, che | doveva passar per di là per andar a Francfort; ma non | si sa se quella Maestà sia ancor passata, essendo stato ripor-|tat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o Ferdinando per avvertimento del duca di | Sassonia doveva fermar di caminar più avanti verso il | convento, havendoli fatto intender che prima di devenir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elettion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 vi sarebbono stat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rotesti; et per tanto | per evitar qualche affronto doveva astenersi di comparere | fino a tanto, che si riducessero le cose in stato. |</w:t>
      </w:r>
    </w:p>
    <w:p w14:paraId="537FC55C" w14:textId="2B7E9713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Vorrebbono questi signori, che si caminasse avanti; et che in questo | caso la solita natural lunghezza alemana nelle risolutioni | facesse il suo proprio, perché sperarebbono</w:t>
      </w:r>
      <w:r w:rsidRPr="00183FB3">
        <w:rPr>
          <w:rStyle w:val="FootnoteReference"/>
          <w:rFonts w:ascii="Times New Roman" w:hAnsi="Times New Roman" w:cs="Times New Roman"/>
        </w:rPr>
        <w:footnoteReference w:id="600"/>
      </w:r>
      <w:r w:rsidRPr="00183FB3">
        <w:rPr>
          <w:rFonts w:ascii="Times New Roman" w:hAnsi="Times New Roman" w:cs="Times New Roman"/>
        </w:rPr>
        <w:t xml:space="preserve">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o canto |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beneficio</w:t>
      </w:r>
      <w:r w:rsidRPr="00183FB3">
        <w:rPr>
          <w:rStyle w:val="FootnoteReference"/>
          <w:rFonts w:ascii="Times New Roman" w:hAnsi="Times New Roman" w:cs="Times New Roman"/>
        </w:rPr>
        <w:footnoteReference w:id="601"/>
      </w:r>
      <w:r w:rsidRPr="00183FB3">
        <w:rPr>
          <w:rFonts w:ascii="Times New Roman" w:hAnsi="Times New Roman" w:cs="Times New Roman"/>
        </w:rPr>
        <w:t xml:space="preserve"> del tempo potesse partorir quel frutto che si | desidera</w:t>
      </w:r>
      <w:r w:rsidRPr="00183FB3">
        <w:rPr>
          <w:rStyle w:val="FootnoteReference"/>
          <w:rFonts w:ascii="Times New Roman" w:hAnsi="Times New Roman" w:cs="Times New Roman"/>
        </w:rPr>
        <w:footnoteReference w:id="602"/>
      </w:r>
      <w:r w:rsidRPr="00183FB3">
        <w:rPr>
          <w:rFonts w:ascii="Times New Roman" w:hAnsi="Times New Roman" w:cs="Times New Roman"/>
        </w:rPr>
        <w:t>, che l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si armassero, et che fossero | pronti, et forti in maniera da poter contrastar alla grandezza | della ca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stria; et in questo, perché riesca, si adopereranno</w:t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|</w:t>
      </w:r>
    </w:p>
    <w:p w14:paraId="67C33D66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56r /</w:t>
      </w:r>
    </w:p>
    <w:p w14:paraId="4817703C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 molto affetto.</w:t>
      </w:r>
      <w:r w:rsidRPr="00183FB3">
        <w:rPr>
          <w:rStyle w:val="FootnoteReference"/>
          <w:rFonts w:ascii="Times New Roman" w:hAnsi="Times New Roman" w:cs="Times New Roman"/>
        </w:rPr>
        <w:footnoteReference w:id="603"/>
      </w:r>
      <w:r w:rsidRPr="00183FB3">
        <w:rPr>
          <w:rFonts w:ascii="Times New Roman" w:hAnsi="Times New Roman" w:cs="Times New Roman"/>
        </w:rPr>
        <w:t xml:space="preserve"> |</w:t>
      </w:r>
    </w:p>
    <w:p w14:paraId="46398324" w14:textId="0BD167F4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i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de non esser dubio, che Sassonia</w:t>
      </w:r>
      <w:r w:rsidRPr="00183FB3">
        <w:rPr>
          <w:rStyle w:val="FootnoteReference"/>
          <w:rFonts w:ascii="Times New Roman" w:hAnsi="Times New Roman" w:cs="Times New Roman"/>
        </w:rPr>
        <w:footnoteReference w:id="604"/>
      </w:r>
      <w:r w:rsidRPr="00183FB3">
        <w:rPr>
          <w:rFonts w:ascii="Times New Roman" w:hAnsi="Times New Roman" w:cs="Times New Roman"/>
        </w:rPr>
        <w:t xml:space="preserve"> sia per dar il suo voto | al re Ferdinando, et che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vero che lo habbi fermato in camino | sia per negotiare, et assicurarlo col mez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ministri ispediti | a Francfort di quello d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. |</w:t>
      </w:r>
    </w:p>
    <w:p w14:paraId="2768D1A6" w14:textId="7CD6D1A0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anno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ciduchi correr avvisi di far nuove levate, et che lo Spinola | si vadi mettendo ad ordine per passar verso</w:t>
      </w:r>
      <w:r w:rsidRPr="00183FB3">
        <w:rPr>
          <w:rStyle w:val="FootnoteReference"/>
          <w:rFonts w:ascii="Times New Roman" w:hAnsi="Times New Roman" w:cs="Times New Roman"/>
        </w:rPr>
        <w:footnoteReference w:id="605"/>
      </w:r>
      <w:r w:rsidRPr="00183FB3">
        <w:rPr>
          <w:rFonts w:ascii="Times New Roman" w:hAnsi="Times New Roman" w:cs="Times New Roman"/>
        </w:rPr>
        <w:t xml:space="preserve"> Francfort; ma alcuni, | che professano intend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ventioni spagnuole, credono, che si | guarderanno molto bene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ffettuar queste voci; sicuri che | muovendosi essi 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; anco di qua farebbono lo stesso. |</w:t>
      </w:r>
    </w:p>
    <w:p w14:paraId="7B3F9169" w14:textId="0F03CD4E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È stato detto, che Sassonia habbi pensiero, o almeno sia stato | publicato per qualche fine che habbi detto, che prima di elegger | Imperatore si vogli trovar ripieg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ommodamento con Bohemi, | ma tutto si conosce derivare per assordire, et acciecar il mondo; | far il fatto suo, et cavar frutto da questa apparenza di carità | et dal tempo, et così far il colpo designato, et ridu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| impensatamente</w:t>
      </w:r>
      <w:r w:rsidRPr="00183FB3">
        <w:rPr>
          <w:rStyle w:val="FootnoteReference"/>
          <w:rFonts w:ascii="Times New Roman" w:hAnsi="Times New Roman" w:cs="Times New Roman"/>
        </w:rPr>
        <w:footnoteReference w:id="606"/>
      </w:r>
      <w:r w:rsidRPr="00183FB3">
        <w:rPr>
          <w:rFonts w:ascii="Times New Roman" w:hAnsi="Times New Roman" w:cs="Times New Roman"/>
        </w:rPr>
        <w:t xml:space="preserve"> ad una misera necessitata conditione. Gratie etc. |</w:t>
      </w:r>
    </w:p>
    <w:p w14:paraId="50BA6D9E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1B0C25A3" w14:textId="1E1A3D36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6 </w:t>
      </w:r>
      <w:r w:rsidR="000853FB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gosto 1619 |</w:t>
      </w:r>
    </w:p>
    <w:p w14:paraId="3C0C8C85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4877ADE5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 et devotissimo servitore |</w:t>
      </w:r>
    </w:p>
    <w:p w14:paraId="32571364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518FBE11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088D5BF2" w14:textId="77777777" w:rsidR="0099224C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56v</w:t>
      </w:r>
      <w:r w:rsidR="0099224C">
        <w:rPr>
          <w:rFonts w:ascii="Times New Roman" w:hAnsi="Times New Roman" w:cs="Times New Roman"/>
        </w:rPr>
        <w:t xml:space="preserve"> /</w:t>
      </w:r>
    </w:p>
    <w:p w14:paraId="69747191" w14:textId="77777777" w:rsidR="0099224C" w:rsidRPr="00B25391" w:rsidRDefault="0099224C" w:rsidP="0099224C">
      <w:pPr>
        <w:rPr>
          <w:rFonts w:ascii="Times New Roman" w:hAnsi="Times New Roman" w:cs="Times New Roman"/>
          <w:b/>
          <w:bCs/>
        </w:rPr>
      </w:pPr>
      <w:r w:rsidRPr="00B25391">
        <w:rPr>
          <w:rFonts w:ascii="Times New Roman" w:hAnsi="Times New Roman" w:cs="Times New Roman"/>
          <w:b/>
          <w:bCs/>
        </w:rPr>
        <w:t>Blank page</w:t>
      </w:r>
    </w:p>
    <w:p w14:paraId="18009583" w14:textId="77777777" w:rsidR="0099224C" w:rsidRPr="00B25391" w:rsidRDefault="0099224C" w:rsidP="00765C1E">
      <w:pPr>
        <w:rPr>
          <w:rFonts w:ascii="Times New Roman" w:hAnsi="Times New Roman" w:cs="Times New Roman"/>
        </w:rPr>
      </w:pPr>
    </w:p>
    <w:p w14:paraId="127B6ABE" w14:textId="3A2AEB72" w:rsidR="00FA16A9" w:rsidRPr="00B25391" w:rsidRDefault="0099224C" w:rsidP="00765C1E">
      <w:pPr>
        <w:rPr>
          <w:rFonts w:ascii="Times New Roman" w:hAnsi="Times New Roman" w:cs="Times New Roman"/>
        </w:rPr>
      </w:pPr>
      <w:r w:rsidRPr="00B25391">
        <w:rPr>
          <w:rFonts w:ascii="Times New Roman" w:hAnsi="Times New Roman" w:cs="Times New Roman"/>
        </w:rPr>
        <w:t xml:space="preserve">/ </w:t>
      </w:r>
      <w:r w:rsidR="00FA16A9" w:rsidRPr="00B25391">
        <w:rPr>
          <w:rFonts w:ascii="Times New Roman" w:hAnsi="Times New Roman" w:cs="Times New Roman"/>
        </w:rPr>
        <w:t>157r /</w:t>
      </w:r>
    </w:p>
    <w:p w14:paraId="3335C39C" w14:textId="77777777" w:rsidR="0099224C" w:rsidRPr="00B25391" w:rsidRDefault="0099224C" w:rsidP="0099224C">
      <w:pPr>
        <w:rPr>
          <w:rFonts w:ascii="Times New Roman" w:hAnsi="Times New Roman" w:cs="Times New Roman"/>
          <w:b/>
          <w:bCs/>
        </w:rPr>
      </w:pPr>
      <w:r w:rsidRPr="00B25391">
        <w:rPr>
          <w:rFonts w:ascii="Times New Roman" w:hAnsi="Times New Roman" w:cs="Times New Roman"/>
          <w:b/>
          <w:bCs/>
        </w:rPr>
        <w:t>Blank page</w:t>
      </w:r>
    </w:p>
    <w:p w14:paraId="4FCA47DF" w14:textId="77777777" w:rsidR="00FA16A9" w:rsidRPr="00B25391" w:rsidRDefault="00FA16A9" w:rsidP="00765C1E">
      <w:pPr>
        <w:rPr>
          <w:rFonts w:ascii="Times New Roman" w:hAnsi="Times New Roman" w:cs="Times New Roman"/>
        </w:rPr>
      </w:pPr>
    </w:p>
    <w:p w14:paraId="1E34243C" w14:textId="77777777" w:rsidR="00FA16A9" w:rsidRPr="00CE7F8D" w:rsidRDefault="00FA16A9" w:rsidP="00765C1E">
      <w:pPr>
        <w:rPr>
          <w:rFonts w:ascii="Times New Roman" w:hAnsi="Times New Roman" w:cs="Times New Roman"/>
        </w:rPr>
      </w:pPr>
      <w:r w:rsidRPr="00CE7F8D">
        <w:rPr>
          <w:rFonts w:ascii="Times New Roman" w:hAnsi="Times New Roman" w:cs="Times New Roman"/>
        </w:rPr>
        <w:t>/ 157v /</w:t>
      </w:r>
    </w:p>
    <w:p w14:paraId="515ECCB1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3CDF734C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a |</w:t>
      </w:r>
    </w:p>
    <w:p w14:paraId="63571202" w14:textId="272AE0E5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19 fin 120 |</w:t>
      </w:r>
    </w:p>
    <w:p w14:paraId="1E5ACA0B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1C05D061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Sigilli</w:t>
      </w:r>
    </w:p>
    <w:p w14:paraId="2617DE8D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7CC17B5F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25A6D58A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57vC /</w:t>
      </w:r>
    </w:p>
    <w:p w14:paraId="0C5AC383" w14:textId="0C602E86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6 </w:t>
      </w:r>
      <w:r w:rsidR="000853FB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gosto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1 detto |</w:t>
      </w:r>
    </w:p>
    <w:p w14:paraId="110B2ACC" w14:textId="2FDC1BE6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</w:t>
      </w:r>
      <w:r w:rsidR="000376EE" w:rsidRPr="00183FB3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119 | prima |</w:t>
      </w:r>
    </w:p>
    <w:p w14:paraId="7F4415A0" w14:textId="77777777" w:rsidR="000376EE" w:rsidRPr="00183FB3" w:rsidRDefault="000376EE" w:rsidP="00765C1E">
      <w:pPr>
        <w:rPr>
          <w:rFonts w:ascii="Times New Roman" w:hAnsi="Times New Roman" w:cs="Times New Roman"/>
        </w:rPr>
      </w:pPr>
    </w:p>
    <w:p w14:paraId="74757C0B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 ricevuto le lettere bagnate, quelle per li stati | e per Mauritio non possono aprirsi. |</w:t>
      </w:r>
    </w:p>
    <w:p w14:paraId="5A24AB14" w14:textId="5FB54FBC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spetta il medesimo giorno i cont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sterdam. |</w:t>
      </w:r>
    </w:p>
    <w:p w14:paraId="4BC40C7C" w14:textId="05179C86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lli di Rotterdam sono ad ordine solo | manca la sottoscrit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iralità. | </w:t>
      </w:r>
    </w:p>
    <w:p w14:paraId="3B1FD24E" w14:textId="25A0315C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darà danari senz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e. |</w:t>
      </w:r>
    </w:p>
    <w:p w14:paraId="4ED3CB55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i stati et a Mauritio esporrà in | voce il contenuto delle lettere. |</w:t>
      </w:r>
    </w:p>
    <w:p w14:paraId="2E2C6348" w14:textId="05938CF4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Pavoni rinov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stanza per | haver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enire lettere di cambio | senz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cun publico interesse.</w:t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Dice il | secretario che li risponderà conform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o ordine. |</w:t>
      </w:r>
    </w:p>
    <w:p w14:paraId="77E98E1B" w14:textId="4DFFB07D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sultano i stati sopra le cose di Germania, | ma non moveran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 se prima non saranno | armati 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: che non si | crede debbano fare per diverse incommodità. |</w:t>
      </w:r>
    </w:p>
    <w:p w14:paraId="55FD908D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missione al conte Lodovico di Nassau di | levata di 150 cavalli per il Palatino. |</w:t>
      </w:r>
    </w:p>
    <w:p w14:paraId="7B9F5CE4" w14:textId="31899774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conte Henrico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espedito per il presto | ritorn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anges. |</w:t>
      </w:r>
    </w:p>
    <w:p w14:paraId="2BBB97B5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spettano i Stati avisi di Bohemia | essendo sta svalegiato il corriero di Colonia. |</w:t>
      </w:r>
    </w:p>
    <w:p w14:paraId="56B7BE6A" w14:textId="154FC2E6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hanno i Bohemi bisogno di capo: | li stati continueran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stenza promessa. |</w:t>
      </w:r>
    </w:p>
    <w:p w14:paraId="6210C32B" w14:textId="5B8AE61D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non si dà altro che parole. |</w:t>
      </w:r>
    </w:p>
    <w:p w14:paraId="381C4095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cono che il Re tenterà la pace | essendo chiamato dal Catholico e dai principi | per interpositore: ma quando vedesse | la riuscita disperata assisterà. |</w:t>
      </w:r>
    </w:p>
    <w:p w14:paraId="2EE6668D" w14:textId="06E1AF2D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mbasciator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è a Monaco aspetta Ferdinando | che passi a Francfort. |</w:t>
      </w:r>
    </w:p>
    <w:p w14:paraId="57F90191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Ferdinando avertito da Sassonia |</w:t>
      </w:r>
    </w:p>
    <w:p w14:paraId="06BE096C" w14:textId="77777777" w:rsidR="00FA16A9" w:rsidRPr="00183FB3" w:rsidRDefault="00FA16A9" w:rsidP="00765C1E">
      <w:pPr>
        <w:rPr>
          <w:rFonts w:ascii="Times New Roman" w:hAnsi="Times New Roman" w:cs="Times New Roman"/>
          <w:i/>
        </w:rPr>
      </w:pPr>
    </w:p>
    <w:p w14:paraId="437C1D5F" w14:textId="359D67B5" w:rsidR="00FA16A9" w:rsidRPr="00183FB3" w:rsidRDefault="00FA16A9" w:rsidP="00765C1E">
      <w:pPr>
        <w:rPr>
          <w:rFonts w:ascii="Times New Roman" w:hAnsi="Times New Roman" w:cs="Times New Roman"/>
          <w:iCs/>
        </w:rPr>
      </w:pPr>
      <w:r w:rsidRPr="00183FB3">
        <w:rPr>
          <w:rFonts w:ascii="Times New Roman" w:hAnsi="Times New Roman" w:cs="Times New Roman"/>
          <w:iCs/>
        </w:rPr>
        <w:t>L. SS. R.</w:t>
      </w:r>
      <w:r w:rsidR="000376EE" w:rsidRPr="00183FB3">
        <w:rPr>
          <w:rFonts w:ascii="Times New Roman" w:hAnsi="Times New Roman" w:cs="Times New Roman"/>
          <w:iCs/>
        </w:rPr>
        <w:t xml:space="preserve"> |</w:t>
      </w:r>
    </w:p>
    <w:p w14:paraId="0B7F94A4" w14:textId="77777777" w:rsidR="00FA16A9" w:rsidRPr="00183FB3" w:rsidRDefault="00FA16A9" w:rsidP="00765C1E">
      <w:pPr>
        <w:rPr>
          <w:rFonts w:ascii="Times New Roman" w:hAnsi="Times New Roman" w:cs="Times New Roman"/>
          <w:iCs/>
        </w:rPr>
      </w:pPr>
    </w:p>
    <w:p w14:paraId="387603DD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57vD /</w:t>
      </w:r>
    </w:p>
    <w:p w14:paraId="227EF62D" w14:textId="32B4660B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saria fermato dovendovi esser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dimenti prima di venir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ettione. |</w:t>
      </w:r>
    </w:p>
    <w:p w14:paraId="7BB6DB5C" w14:textId="2808C5DF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adoperano i stati perché i |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possano contrastar | alla ca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stria. |</w:t>
      </w:r>
    </w:p>
    <w:p w14:paraId="310A4F69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assonia darà il voto</w:t>
      </w:r>
      <w:r w:rsidRPr="00183FB3">
        <w:rPr>
          <w:rStyle w:val="FootnoteReference"/>
          <w:rFonts w:ascii="Times New Roman" w:hAnsi="Times New Roman" w:cs="Times New Roman"/>
        </w:rPr>
        <w:footnoteReference w:id="607"/>
      </w:r>
      <w:r w:rsidRPr="00183FB3">
        <w:rPr>
          <w:rFonts w:ascii="Times New Roman" w:hAnsi="Times New Roman" w:cs="Times New Roman"/>
        </w:rPr>
        <w:t xml:space="preserve"> | a Ferdinando. |</w:t>
      </w:r>
    </w:p>
    <w:p w14:paraId="739533B3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rciduchi fano correr voci di | armar per Francfort ma si | tiene invention spagnola. |</w:t>
      </w:r>
    </w:p>
    <w:p w14:paraId="3DED61F3" w14:textId="4A7619F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Sassonia pensi prima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ettion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perator si trovi | repiego alle cose di Boemi. </w:t>
      </w:r>
      <w:r w:rsidR="000376EE" w:rsidRPr="00183FB3">
        <w:rPr>
          <w:rFonts w:ascii="Times New Roman" w:hAnsi="Times New Roman" w:cs="Times New Roman"/>
        </w:rPr>
        <w:t>|</w:t>
      </w:r>
    </w:p>
    <w:p w14:paraId="56D36DC9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4A1D2DA5" w14:textId="77777777" w:rsidR="00E907B9" w:rsidRPr="00570E63" w:rsidRDefault="00FA16A9" w:rsidP="00E907B9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E907B9">
        <w:rPr>
          <w:rFonts w:ascii="Times New Roman" w:hAnsi="Times New Roman" w:cs="Times New Roman"/>
        </w:rPr>
        <w:lastRenderedPageBreak/>
        <w:t>/START LETTER/</w:t>
      </w:r>
    </w:p>
    <w:p w14:paraId="08278EF1" w14:textId="5C6CED9A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54</w:t>
      </w:r>
    </w:p>
    <w:p w14:paraId="70A35BA3" w14:textId="77777777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55 (cc. 158r-159v; decodifica di cc. 160r-161v)</w:t>
      </w:r>
    </w:p>
    <w:p w14:paraId="45FF5CDF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709ABCFD" w14:textId="3A12A4F1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58r /</w:t>
      </w:r>
    </w:p>
    <w:p w14:paraId="7B5117EA" w14:textId="03957CA0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Traduttione delle lettere di Aya </w:t>
      </w:r>
      <w:r w:rsidR="00232309" w:rsidRPr="00183FB3">
        <w:rPr>
          <w:rFonts w:ascii="Times New Roman" w:hAnsi="Times New Roman" w:cs="Times New Roman"/>
        </w:rPr>
        <w:t>numero</w:t>
      </w:r>
      <w:r w:rsidRPr="00183FB3">
        <w:rPr>
          <w:rFonts w:ascii="Times New Roman" w:hAnsi="Times New Roman" w:cs="Times New Roman"/>
        </w:rPr>
        <w:t xml:space="preserve"> 120 |</w:t>
      </w:r>
    </w:p>
    <w:p w14:paraId="710F5C53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366D8153" w14:textId="1F7101B6" w:rsidR="003C0A4A" w:rsidRPr="00183FB3" w:rsidRDefault="003C0A4A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549A7C09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1D2E351E" w14:textId="6BD1D34A" w:rsidR="00F613BE" w:rsidRPr="00183FB3" w:rsidRDefault="00F613BE" w:rsidP="00F613B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5</w:t>
      </w:r>
      <w:r>
        <w:rPr>
          <w:rFonts w:ascii="Times New Roman" w:hAnsi="Times New Roman" w:cs="Times New Roman"/>
        </w:rPr>
        <w:t>8</w:t>
      </w:r>
      <w:r w:rsidRPr="00183FB3">
        <w:rPr>
          <w:rFonts w:ascii="Times New Roman" w:hAnsi="Times New Roman" w:cs="Times New Roman"/>
        </w:rPr>
        <w:t>v /</w:t>
      </w:r>
    </w:p>
    <w:p w14:paraId="10B87B8B" w14:textId="77777777" w:rsidR="00F613BE" w:rsidRPr="00183FB3" w:rsidRDefault="00F613BE" w:rsidP="00F613B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0C701956" w14:textId="77777777" w:rsidR="00F613BE" w:rsidRDefault="00F613BE" w:rsidP="00F613BE">
      <w:pPr>
        <w:rPr>
          <w:rFonts w:ascii="Times New Roman" w:hAnsi="Times New Roman" w:cs="Times New Roman"/>
        </w:rPr>
      </w:pPr>
    </w:p>
    <w:p w14:paraId="6D459AF9" w14:textId="044A1D89" w:rsidR="00F613BE" w:rsidRPr="00183FB3" w:rsidRDefault="00F613BE" w:rsidP="00F613B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59</w:t>
      </w:r>
      <w:r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 xml:space="preserve"> /</w:t>
      </w:r>
    </w:p>
    <w:p w14:paraId="22574090" w14:textId="77777777" w:rsidR="00F613BE" w:rsidRPr="00183FB3" w:rsidRDefault="00F613BE" w:rsidP="00F613B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31F4F380" w14:textId="77777777" w:rsidR="00F613BE" w:rsidRDefault="00F613BE" w:rsidP="00CE7F8D">
      <w:pPr>
        <w:rPr>
          <w:rFonts w:ascii="Times New Roman" w:hAnsi="Times New Roman" w:cs="Times New Roman"/>
        </w:rPr>
      </w:pPr>
    </w:p>
    <w:p w14:paraId="727CD2D6" w14:textId="0854A2C4" w:rsidR="00CE7F8D" w:rsidRPr="00183FB3" w:rsidRDefault="00CE7F8D" w:rsidP="00CE7F8D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59v /</w:t>
      </w:r>
    </w:p>
    <w:p w14:paraId="5FA07872" w14:textId="77777777" w:rsidR="00CE7F8D" w:rsidRPr="00183FB3" w:rsidRDefault="00CE7F8D" w:rsidP="00CE7F8D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45955909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0D857A1A" w14:textId="77777777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. 55 </w:t>
      </w:r>
    </w:p>
    <w:p w14:paraId="54A9E407" w14:textId="2EE6B79D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6 agost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160r-162v)</w:t>
      </w:r>
    </w:p>
    <w:p w14:paraId="149DBD4F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02742E3C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60r /</w:t>
      </w:r>
    </w:p>
    <w:p w14:paraId="3E1E5F8E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</w:t>
      </w:r>
    </w:p>
    <w:p w14:paraId="2E44A76D" w14:textId="5B85E096" w:rsidR="00FA16A9" w:rsidRPr="00183FB3" w:rsidRDefault="000376EE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</w:t>
      </w:r>
      <w:r w:rsidR="00FA16A9" w:rsidRPr="00183FB3">
        <w:rPr>
          <w:rFonts w:ascii="Times New Roman" w:hAnsi="Times New Roman" w:cs="Times New Roman"/>
        </w:rPr>
        <w:t xml:space="preserve"> 120 comincia 119 |</w:t>
      </w:r>
    </w:p>
    <w:p w14:paraId="1985A428" w14:textId="77777777" w:rsidR="00894E83" w:rsidRPr="00183FB3" w:rsidRDefault="00894E83" w:rsidP="00765C1E">
      <w:pPr>
        <w:rPr>
          <w:rFonts w:ascii="Times New Roman" w:hAnsi="Times New Roman" w:cs="Times New Roman"/>
        </w:rPr>
      </w:pPr>
    </w:p>
    <w:p w14:paraId="63E42361" w14:textId="383A7B30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5A235347" w14:textId="1F615315" w:rsidR="003C0A4A" w:rsidRPr="00183FB3" w:rsidRDefault="003C0A4A" w:rsidP="003C0A4A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giovedì</w:t>
      </w:r>
      <w:r w:rsidRPr="00183FB3">
        <w:rPr>
          <w:rStyle w:val="FootnoteReference"/>
          <w:rFonts w:ascii="Times New Roman" w:hAnsi="Times New Roman" w:cs="Times New Roman"/>
        </w:rPr>
        <w:footnoteReference w:id="608"/>
      </w:r>
      <w:r w:rsidRPr="00183FB3">
        <w:rPr>
          <w:rFonts w:ascii="Times New Roman" w:hAnsi="Times New Roman" w:cs="Times New Roman"/>
          <w:i/>
          <w:iCs/>
        </w:rPr>
        <w:t xml:space="preserve"> passato li signori Stati mi fecero chiamar di | nuovo nella loro assemblea, et mi ricercorono di | saper più chiaramente qual fosse la mente della | Serenità vostra, et in particolare sopra il punto della | diversione, et come ella intendesse. Io risposi | che non era a me il dichiarir questo punto facile | ad esser compreso per il modo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essequirlo dalla | prudenza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Eccellenze loro, che dicevo quello, che vostra Serenità | desiderava, toccava a sue Eccellenze significarmi quello, | che per vostra Serenità havessero voluto, et stimato bene | di fare. Bene risposero vi haveremo la debita consi-|deratione. Ho però inteso, che sopra questo punto è | stato fatto particolar reflesso, non sapendo se intendeva | vostra Serenità, che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obligo della diversione dovesse esser dal | canto di questi signori solamente o pure recipro</w:t>
      </w:r>
      <w:r w:rsidR="00C621B9" w:rsidRPr="00183FB3">
        <w:rPr>
          <w:rStyle w:val="FootnoteReference"/>
          <w:rFonts w:ascii="Times New Roman" w:hAnsi="Times New Roman" w:cs="Times New Roman"/>
        </w:rPr>
        <w:footnoteReference w:id="609"/>
      </w:r>
      <w:r w:rsidRPr="00183FB3">
        <w:rPr>
          <w:rFonts w:ascii="Times New Roman" w:hAnsi="Times New Roman" w:cs="Times New Roman"/>
          <w:i/>
          <w:iCs/>
        </w:rPr>
        <w:t>, che se | havesse ad esser reciproco senza dubio non haverebbono | messa difficoltà, et fu il signor Ambasciator inglese, che me ne | discorse venerdì, che venne in mia visitatione, il quale | in questo negotio si mostra molto ben intentionato |</w:t>
      </w:r>
      <w:r w:rsidR="000D5FC5" w:rsidRPr="00183FB3">
        <w:rPr>
          <w:rFonts w:ascii="Times New Roman" w:hAnsi="Times New Roman" w:cs="Times New Roman"/>
          <w:i/>
          <w:iCs/>
        </w:rPr>
        <w:t xml:space="preserve"> </w:t>
      </w:r>
      <w:r w:rsidRPr="00183FB3">
        <w:rPr>
          <w:rFonts w:ascii="Times New Roman" w:hAnsi="Times New Roman" w:cs="Times New Roman"/>
          <w:i/>
          <w:iCs/>
        </w:rPr>
        <w:t>et scopro, che oltre le commissioni, che ne ha dal | Re (il quale, per quello mi ha detto uno dei commis-|sarii venuto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Inghilterra ha a cuore il buon effetto di | questo negotio) lo muove anco la devotione, che | professa, et continua verso quel serenissimo Dominio. |</w:t>
      </w:r>
    </w:p>
    <w:p w14:paraId="0065225E" w14:textId="3EAA7684" w:rsidR="000D5FC5" w:rsidRPr="003368CB" w:rsidRDefault="003C0A4A" w:rsidP="003C0A4A">
      <w:pPr>
        <w:rPr>
          <w:rFonts w:ascii="Times New Roman" w:hAnsi="Times New Roman" w:cs="Times New Roman"/>
          <w:i/>
          <w:iCs/>
        </w:rPr>
      </w:pPr>
      <w:r w:rsidRPr="003368CB">
        <w:rPr>
          <w:rFonts w:ascii="Times New Roman" w:hAnsi="Times New Roman" w:cs="Times New Roman"/>
          <w:i/>
          <w:iCs/>
        </w:rPr>
        <w:t xml:space="preserve">Li signori Stati oltre questo punto della diversione </w:t>
      </w:r>
      <w:r w:rsidR="003368CB" w:rsidRPr="003368CB">
        <w:rPr>
          <w:rFonts w:ascii="Times New Roman" w:hAnsi="Times New Roman" w:cs="Times New Roman"/>
          <w:i/>
          <w:iCs/>
        </w:rPr>
        <w:t xml:space="preserve"> |</w:t>
      </w:r>
    </w:p>
    <w:p w14:paraId="3864054C" w14:textId="77327E98" w:rsidR="000D5FC5" w:rsidRPr="00183FB3" w:rsidRDefault="000D5FC5" w:rsidP="003C0A4A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60v /</w:t>
      </w:r>
    </w:p>
    <w:p w14:paraId="08C5970C" w14:textId="5E9E1477" w:rsidR="000D5FC5" w:rsidRPr="00183FB3" w:rsidRDefault="003C0A4A" w:rsidP="003C0A4A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mi | addimandarono anco se sapevo quando havesse ad esser | il denaro, che si haveva a contribuire, che fa assai | chiaro comprendere, che assisteranno con denari. | Io risposi, che non lo sapevo: ma che questo col negotio si sarebbe agiustato; a che mi fu soggionto parendo, | che si facesse in passando: ma ben m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avidi esser | seriosamente detto, che ognuno sapeva quanto la serenissima Republica possi soministrar più di questi stati: et vostra | Serenità intende molto bene </w:t>
      </w:r>
      <w:r w:rsidRPr="00183FB3">
        <w:rPr>
          <w:rFonts w:ascii="Times New Roman" w:hAnsi="Times New Roman" w:cs="Times New Roman"/>
          <w:i/>
          <w:iCs/>
        </w:rPr>
        <w:lastRenderedPageBreak/>
        <w:t>colla prudenza sua quello, | che si vuol inferire, et come questi desidereranno, che |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iuto sia maggiore dal canto di vostra Serenità, che dal | loro, et per il mio debol senso credo, ch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ella stimerà | proprio, che così debba seguire per molti rispetti, et |</w:t>
      </w:r>
      <w:r w:rsidR="000D5FC5" w:rsidRPr="00183FB3">
        <w:rPr>
          <w:rFonts w:ascii="Times New Roman" w:hAnsi="Times New Roman" w:cs="Times New Roman"/>
          <w:i/>
          <w:iCs/>
        </w:rPr>
        <w:t xml:space="preserve"> </w:t>
      </w:r>
      <w:r w:rsidRPr="00183FB3">
        <w:rPr>
          <w:rFonts w:ascii="Times New Roman" w:hAnsi="Times New Roman" w:cs="Times New Roman"/>
          <w:i/>
          <w:iCs/>
        </w:rPr>
        <w:t>particolarmente per mostrar al mondo la disuguaglianza</w:t>
      </w:r>
      <w:r w:rsidRPr="00183FB3">
        <w:rPr>
          <w:rStyle w:val="FootnoteReference"/>
          <w:rFonts w:ascii="Times New Roman" w:hAnsi="Times New Roman" w:cs="Times New Roman"/>
        </w:rPr>
        <w:footnoteReference w:id="610"/>
      </w:r>
      <w:r w:rsidRPr="00183FB3">
        <w:rPr>
          <w:rFonts w:ascii="Times New Roman" w:hAnsi="Times New Roman" w:cs="Times New Roman"/>
          <w:i/>
          <w:iCs/>
        </w:rPr>
        <w:t xml:space="preserve"> | che è tra questa a quella serenissima Republica; il che | non si mostrarebbe quando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ssistenza di</w:t>
      </w:r>
      <w:r w:rsidRPr="00183FB3">
        <w:rPr>
          <w:rStyle w:val="FootnoteReference"/>
          <w:rFonts w:ascii="Times New Roman" w:hAnsi="Times New Roman" w:cs="Times New Roman"/>
        </w:rPr>
        <w:footnoteReference w:id="611"/>
      </w:r>
      <w:r w:rsidRPr="00183FB3">
        <w:rPr>
          <w:rFonts w:ascii="Times New Roman" w:hAnsi="Times New Roman" w:cs="Times New Roman"/>
          <w:i/>
          <w:iCs/>
        </w:rPr>
        <w:t xml:space="preserve"> | vostra Serenità non fosse maggiore di quella | di questa Republica. Anco li re di Franza, et di | Inghilterra fanno il medesimo, essendo maggiore il loro | aiuto, che quello, a che sono obligati questi signori; | solo coi principi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Unione, et col re di Svetia sono | in ugual repartitione: ma alle città </w:t>
      </w:r>
      <w:r w:rsidR="00FC5747" w:rsidRPr="00183FB3">
        <w:rPr>
          <w:rFonts w:ascii="Times New Roman" w:hAnsi="Times New Roman" w:cs="Times New Roman"/>
          <w:i/>
          <w:iCs/>
        </w:rPr>
        <w:t>a</w:t>
      </w:r>
      <w:r w:rsidRPr="00183FB3">
        <w:rPr>
          <w:rFonts w:ascii="Times New Roman" w:hAnsi="Times New Roman" w:cs="Times New Roman"/>
          <w:i/>
          <w:iCs/>
        </w:rPr>
        <w:t>nsiatiche</w:t>
      </w:r>
      <w:r w:rsidRPr="00183FB3">
        <w:rPr>
          <w:rStyle w:val="FootnoteReference"/>
          <w:rFonts w:ascii="Times New Roman" w:hAnsi="Times New Roman" w:cs="Times New Roman"/>
        </w:rPr>
        <w:footnoteReference w:id="612"/>
      </w:r>
      <w:r w:rsidRPr="00183FB3">
        <w:rPr>
          <w:rFonts w:ascii="Times New Roman" w:hAnsi="Times New Roman" w:cs="Times New Roman"/>
          <w:i/>
          <w:iCs/>
        </w:rPr>
        <w:t xml:space="preserve"> | questi dano molto più per mostrar la potenza loro | esser maggiore di quella di dette città. Doppo |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instanze sudette fattemi </w:t>
      </w:r>
    </w:p>
    <w:p w14:paraId="014BA80B" w14:textId="6DA6B764" w:rsidR="000D5FC5" w:rsidRPr="00183FB3" w:rsidRDefault="000D5FC5" w:rsidP="003C0A4A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61r /</w:t>
      </w:r>
    </w:p>
    <w:p w14:paraId="15869876" w14:textId="71840919" w:rsidR="00E729F3" w:rsidRPr="00183FB3" w:rsidRDefault="003C0A4A" w:rsidP="003C0A4A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da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signori Stati mi fu | aggionto, che per poter passar avanti haverebbono | desiderato per scritto quanto havevo loro detto per | nome di vostra Serenità. Io dissi loro, che mi pareva | di havermi espresso assai chiaro tanto in parti-|colare, che in publico, ne vedevo, che vi fosse altro | bisogno. Mi risposero tal essere la constitutione | del </w:t>
      </w:r>
      <w:r w:rsidR="00FC1EB3" w:rsidRPr="00183FB3">
        <w:rPr>
          <w:rFonts w:ascii="Times New Roman" w:hAnsi="Times New Roman" w:cs="Times New Roman"/>
          <w:i/>
          <w:iCs/>
        </w:rPr>
        <w:t>G</w:t>
      </w:r>
      <w:r w:rsidRPr="00183FB3">
        <w:rPr>
          <w:rFonts w:ascii="Times New Roman" w:hAnsi="Times New Roman" w:cs="Times New Roman"/>
          <w:i/>
          <w:iCs/>
        </w:rPr>
        <w:t>overno per poter dar sodisfattione alle Provincie |</w:t>
      </w:r>
      <w:r w:rsidR="00E729F3" w:rsidRPr="00183FB3">
        <w:rPr>
          <w:rFonts w:ascii="Times New Roman" w:hAnsi="Times New Roman" w:cs="Times New Roman"/>
          <w:i/>
          <w:iCs/>
        </w:rPr>
        <w:t xml:space="preserve"> </w:t>
      </w:r>
      <w:r w:rsidRPr="00183FB3">
        <w:rPr>
          <w:rFonts w:ascii="Times New Roman" w:hAnsi="Times New Roman" w:cs="Times New Roman"/>
          <w:i/>
          <w:iCs/>
        </w:rPr>
        <w:t>da chi erano mandati. Pur allhora si contentorono | della replica</w:t>
      </w:r>
      <w:r w:rsidRPr="00183FB3">
        <w:rPr>
          <w:rStyle w:val="FootnoteReference"/>
          <w:rFonts w:ascii="Times New Roman" w:hAnsi="Times New Roman" w:cs="Times New Roman"/>
        </w:rPr>
        <w:footnoteReference w:id="613"/>
      </w:r>
      <w:r w:rsidRPr="00183FB3">
        <w:rPr>
          <w:rFonts w:ascii="Times New Roman" w:hAnsi="Times New Roman" w:cs="Times New Roman"/>
          <w:i/>
          <w:iCs/>
        </w:rPr>
        <w:t xml:space="preserve"> li fecci della commissione della Serenità vostra, | con tutto ciò il doppo desinare mandorno a me il loro | secretario, che di sua mano notò il punto principale | della dispositione di vostra Serenità di attender</w:t>
      </w:r>
      <w:r w:rsidRPr="00183FB3">
        <w:rPr>
          <w:rStyle w:val="FootnoteReference"/>
          <w:rFonts w:ascii="Times New Roman" w:hAnsi="Times New Roman" w:cs="Times New Roman"/>
        </w:rPr>
        <w:footnoteReference w:id="614"/>
      </w:r>
      <w:r w:rsidRPr="00183FB3">
        <w:rPr>
          <w:rFonts w:ascii="Times New Roman" w:hAnsi="Times New Roman" w:cs="Times New Roman"/>
          <w:i/>
          <w:iCs/>
        </w:rPr>
        <w:t xml:space="preserve"> al negotio |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nione, come anco del desiderio, che mostrava di | haver qualche particolare della intentione d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signori | Stati intorno alle conditioni, et particolarmente se fossero | pronti di assister con denari in luogo di navi, con | diversioni, o altro, che fosse stimato il meglio. Sopra | questo sono andati doppo essaminando, et ponderando | fin hoggi, et quasi sempre con la presenza del signor | principe Mauritio, et anco del signor conte Guglielmo. | Dimani se ne deve trattar ancora: si metterà per | scritto per communicarmelo, </w:t>
      </w:r>
    </w:p>
    <w:p w14:paraId="23BA7D79" w14:textId="3B5C3D84" w:rsidR="00E729F3" w:rsidRPr="00183FB3" w:rsidRDefault="00E729F3" w:rsidP="003C0A4A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61v /</w:t>
      </w:r>
    </w:p>
    <w:p w14:paraId="3438432C" w14:textId="715DE530" w:rsidR="003C0A4A" w:rsidRPr="00183FB3" w:rsidRDefault="003C0A4A" w:rsidP="003C0A4A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e perché faci haver il | tutto a vostra Serenità, et sarà cre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io col prossimo ordinario. | In quello, che ho scritto la passata settimana, et in | ciò che aggiongo la presente s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includono li principali punti, | sopra li quali hanno da venirmi le commissioni della Serenità </w:t>
      </w:r>
      <w:r w:rsidR="008B623F" w:rsidRPr="00183FB3">
        <w:rPr>
          <w:rFonts w:ascii="Times New Roman" w:hAnsi="Times New Roman" w:cs="Times New Roman"/>
          <w:i/>
          <w:iCs/>
        </w:rPr>
        <w:t>v</w:t>
      </w:r>
      <w:r w:rsidRPr="00183FB3">
        <w:rPr>
          <w:rFonts w:ascii="Times New Roman" w:hAnsi="Times New Roman" w:cs="Times New Roman"/>
          <w:i/>
          <w:iCs/>
        </w:rPr>
        <w:t>ostra | per proseguir co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iuto di Dio in questo negotio. Gratie etc. |</w:t>
      </w:r>
    </w:p>
    <w:p w14:paraId="7834185F" w14:textId="77777777" w:rsidR="005C3463" w:rsidRPr="00183FB3" w:rsidRDefault="005C3463" w:rsidP="00765C1E">
      <w:pPr>
        <w:rPr>
          <w:rFonts w:ascii="Times New Roman" w:hAnsi="Times New Roman" w:cs="Times New Roman"/>
        </w:rPr>
      </w:pPr>
    </w:p>
    <w:p w14:paraId="5427A18F" w14:textId="67AAC970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ì 6 </w:t>
      </w:r>
      <w:r w:rsidR="000853FB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gosto 1619 |</w:t>
      </w:r>
    </w:p>
    <w:p w14:paraId="0F6DD62D" w14:textId="09AB1473" w:rsidR="00FA16A9" w:rsidRPr="00183FB3" w:rsidRDefault="00287218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</w:t>
      </w:r>
      <w:r w:rsidR="00FA16A9" w:rsidRPr="00183FB3">
        <w:rPr>
          <w:rFonts w:ascii="Times New Roman" w:hAnsi="Times New Roman" w:cs="Times New Roman"/>
        </w:rPr>
        <w:t xml:space="preserve">i </w:t>
      </w:r>
      <w:r w:rsidRPr="00183FB3">
        <w:rPr>
          <w:rFonts w:ascii="Times New Roman" w:hAnsi="Times New Roman" w:cs="Times New Roman"/>
        </w:rPr>
        <w:t>v</w:t>
      </w:r>
      <w:r w:rsidR="00FA16A9" w:rsidRPr="00183FB3">
        <w:rPr>
          <w:rFonts w:ascii="Times New Roman" w:hAnsi="Times New Roman" w:cs="Times New Roman"/>
        </w:rPr>
        <w:t>ostra Serenità |</w:t>
      </w:r>
    </w:p>
    <w:p w14:paraId="03BE2D0E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, et devotissimo servitore |</w:t>
      </w:r>
    </w:p>
    <w:p w14:paraId="31D3281C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4D5469DF" w14:textId="77777777" w:rsidR="00780181" w:rsidRPr="00183FB3" w:rsidRDefault="00780181" w:rsidP="00765C1E">
      <w:pPr>
        <w:rPr>
          <w:rFonts w:ascii="Times New Roman" w:hAnsi="Times New Roman" w:cs="Times New Roman"/>
        </w:rPr>
      </w:pPr>
    </w:p>
    <w:p w14:paraId="1D2F83CF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62r /</w:t>
      </w:r>
    </w:p>
    <w:p w14:paraId="42E05E23" w14:textId="6F172573" w:rsidR="00FA16A9" w:rsidRPr="00183FB3" w:rsidRDefault="004158FA" w:rsidP="00765C1E">
      <w:pPr>
        <w:rPr>
          <w:rFonts w:ascii="Times New Roman" w:hAnsi="Times New Roman" w:cs="Times New Roman"/>
          <w:i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34883890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68EEA99A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62v /</w:t>
      </w:r>
    </w:p>
    <w:p w14:paraId="26ED691D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7CE65426" w14:textId="7D1D2546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n° 120 comincia 119 |</w:t>
      </w:r>
    </w:p>
    <w:p w14:paraId="2B37351C" w14:textId="77777777" w:rsidR="00FA16A9" w:rsidRPr="00183FB3" w:rsidRDefault="00FA16A9" w:rsidP="00765C1E">
      <w:pPr>
        <w:rPr>
          <w:rFonts w:ascii="Times New Roman" w:hAnsi="Times New Roman" w:cs="Times New Roman"/>
          <w:i/>
        </w:rPr>
      </w:pPr>
    </w:p>
    <w:p w14:paraId="7FFD3E06" w14:textId="77777777" w:rsidR="00FA16A9" w:rsidRPr="00183FB3" w:rsidRDefault="00FA16A9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i</w:t>
      </w:r>
    </w:p>
    <w:p w14:paraId="314157A1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</w:t>
      </w:r>
    </w:p>
    <w:p w14:paraId="32CB8119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44246C1B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/ 162vC /</w:t>
      </w:r>
    </w:p>
    <w:p w14:paraId="44542159" w14:textId="517E48E6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6 </w:t>
      </w:r>
      <w:r w:rsidR="000853FB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gosto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1 detto |</w:t>
      </w:r>
    </w:p>
    <w:p w14:paraId="6A902F7E" w14:textId="29AFFA63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</w:t>
      </w:r>
      <w:r w:rsidR="000376EE" w:rsidRPr="00183FB3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120 | 2</w:t>
      </w:r>
      <w:r w:rsidRPr="00183FB3">
        <w:rPr>
          <w:rFonts w:ascii="Times New Roman" w:hAnsi="Times New Roman" w:cs="Times New Roman"/>
          <w:vertAlign w:val="superscript"/>
        </w:rPr>
        <w:t xml:space="preserve">da </w:t>
      </w:r>
      <w:r w:rsidRPr="00183FB3">
        <w:rPr>
          <w:rFonts w:ascii="Times New Roman" w:hAnsi="Times New Roman" w:cs="Times New Roman"/>
        </w:rPr>
        <w:t>|</w:t>
      </w:r>
    </w:p>
    <w:p w14:paraId="387ADEA6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5CBC5308" w14:textId="3A2E4BDD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iamato il secretario nell</w:t>
      </w:r>
      <w:r w:rsidR="00CF4972" w:rsidRPr="00183FB3">
        <w:rPr>
          <w:rFonts w:ascii="Times New Roman" w:hAnsi="Times New Roman" w:cs="Times New Roman"/>
        </w:rPr>
        <w:t>’</w:t>
      </w:r>
      <w:r w:rsidR="00FC5747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ssemblea è | ricercata dichiari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e della Republica | particolarmente circa la diversione. Risponde | haver detto quello sua Serenità desidera tocar | a loro quello che stimano bene di fare signi-|ficarlo. Replicano se vi haverà consideratione. |</w:t>
      </w:r>
    </w:p>
    <w:p w14:paraId="3FCA33BF" w14:textId="6381DBDE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ce il secretario haver inteso esservisi | discorso non sapendo se la diversione ha da | esser reciproca, che</w:t>
      </w:r>
      <w:r w:rsidRPr="00183FB3">
        <w:rPr>
          <w:rStyle w:val="FootnoteReference"/>
          <w:rFonts w:ascii="Times New Roman" w:hAnsi="Times New Roman" w:cs="Times New Roman"/>
        </w:rPr>
        <w:footnoteReference w:id="615"/>
      </w:r>
      <w:r w:rsidRPr="00183FB3">
        <w:rPr>
          <w:rFonts w:ascii="Times New Roman" w:hAnsi="Times New Roman" w:cs="Times New Roman"/>
        </w:rPr>
        <w:t xml:space="preserve"> in tal caso | non vi saria stato difficoltà. Et | ciò essersi discorso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inglese | che se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a per li commissarii del | Re e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etto alla Republica. |</w:t>
      </w:r>
    </w:p>
    <w:p w14:paraId="4B2FF80F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mandano i stati quanto ha da | esser il denaro da contribuirsi. |</w:t>
      </w:r>
    </w:p>
    <w:p w14:paraId="0A4C30D8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isponde non saper ma che si agiusterà. |</w:t>
      </w:r>
    </w:p>
    <w:p w14:paraId="27FA7655" w14:textId="1EC454B8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scorsi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uto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petta maggior | di qua et che così conviene per la | maggioranza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mpio di altre | aleanze. |</w:t>
      </w:r>
    </w:p>
    <w:p w14:paraId="4E9A66A1" w14:textId="6FE19973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mandano in scritto quanto ha | esposto il secretario per poterlo mandar | alle Provincie seco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so: lui | lo replica e di tanto si contentano, | poi mandorno il secretario che prese in | nota il particolare della dispositione di | attender al negoti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. Et | di dar danari in luogo di navi et | altre conditioni che si desiderano intender. |</w:t>
      </w:r>
    </w:p>
    <w:p w14:paraId="146020D5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46D845E6" w14:textId="77777777" w:rsidR="00FA16A9" w:rsidRPr="00183FB3" w:rsidRDefault="00FA16A9" w:rsidP="00765C1E">
      <w:pPr>
        <w:rPr>
          <w:rFonts w:ascii="Times New Roman" w:hAnsi="Times New Roman" w:cs="Times New Roman"/>
          <w:iCs/>
        </w:rPr>
      </w:pPr>
      <w:r w:rsidRPr="00183FB3">
        <w:rPr>
          <w:rFonts w:ascii="Times New Roman" w:hAnsi="Times New Roman" w:cs="Times New Roman"/>
          <w:iCs/>
        </w:rPr>
        <w:t>L. SS. X. |</w:t>
      </w:r>
    </w:p>
    <w:p w14:paraId="71FE5D12" w14:textId="77777777" w:rsidR="00FA16A9" w:rsidRPr="00183FB3" w:rsidRDefault="00FA16A9" w:rsidP="00765C1E">
      <w:pPr>
        <w:rPr>
          <w:rFonts w:ascii="Times New Roman" w:hAnsi="Times New Roman" w:cs="Times New Roman"/>
          <w:iCs/>
        </w:rPr>
      </w:pPr>
    </w:p>
    <w:p w14:paraId="4645778C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62vD /</w:t>
      </w:r>
    </w:p>
    <w:p w14:paraId="72080102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e vano consultando con la | presenza del principe Mauritio e conte Guglielmo. | </w:t>
      </w:r>
    </w:p>
    <w:p w14:paraId="381BB10C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metterà in scritto et</w:t>
      </w:r>
      <w:r w:rsidRPr="00183FB3">
        <w:rPr>
          <w:rStyle w:val="FootnoteReference"/>
          <w:rFonts w:ascii="Times New Roman" w:hAnsi="Times New Roman" w:cs="Times New Roman"/>
        </w:rPr>
        <w:footnoteReference w:id="616"/>
      </w:r>
      <w:r w:rsidRPr="00183FB3">
        <w:rPr>
          <w:rFonts w:ascii="Times New Roman" w:hAnsi="Times New Roman" w:cs="Times New Roman"/>
        </w:rPr>
        <w:t xml:space="preserve"> si | communicherà spera col primo | ordinario mandar il tutto. |</w:t>
      </w:r>
    </w:p>
    <w:p w14:paraId="1963F4D9" w14:textId="7B3A6AA4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ce che nel scrito ha | la passata settimana et, hora |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ludono i principali punti. |</w:t>
      </w:r>
    </w:p>
    <w:p w14:paraId="2AB4FA5B" w14:textId="77777777" w:rsidR="00FA16A9" w:rsidRPr="00183FB3" w:rsidRDefault="00FA16A9" w:rsidP="00765C1E">
      <w:pPr>
        <w:pStyle w:val="Testopreformattato"/>
        <w:jc w:val="both"/>
        <w:rPr>
          <w:sz w:val="24"/>
          <w:szCs w:val="24"/>
        </w:rPr>
      </w:pPr>
    </w:p>
    <w:p w14:paraId="7BF54082" w14:textId="586EAAC6" w:rsidR="00780181" w:rsidRPr="00183FB3" w:rsidRDefault="00780181" w:rsidP="00765C1E">
      <w:pPr>
        <w:rPr>
          <w:rFonts w:ascii="Times New Roman" w:eastAsia="Times New Roman" w:hAnsi="Times New Roman" w:cs="Times New Roman"/>
          <w:lang w:eastAsia="it-IT"/>
        </w:rPr>
      </w:pPr>
      <w:r w:rsidRPr="00183FB3">
        <w:rPr>
          <w:rFonts w:ascii="Times New Roman" w:hAnsi="Times New Roman" w:cs="Times New Roman"/>
        </w:rPr>
        <w:br w:type="page"/>
      </w:r>
    </w:p>
    <w:p w14:paraId="59E424E7" w14:textId="77777777" w:rsidR="00E907B9" w:rsidRPr="00570E63" w:rsidRDefault="00E907B9" w:rsidP="00E907B9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/START LETTER/</w:t>
      </w:r>
    </w:p>
    <w:p w14:paraId="0AB8B810" w14:textId="77777777" w:rsidR="00FA16A9" w:rsidRPr="00183FB3" w:rsidRDefault="00FA16A9" w:rsidP="00765C1E">
      <w:pPr>
        <w:pStyle w:val="Testopreformattato"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>n. 56</w:t>
      </w:r>
    </w:p>
    <w:p w14:paraId="6B79E273" w14:textId="0C26EF47" w:rsidR="00FA16A9" w:rsidRPr="00183FB3" w:rsidRDefault="00FA16A9" w:rsidP="00765C1E">
      <w:pPr>
        <w:pStyle w:val="Testopreformattato"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 xml:space="preserve">Allegato I al n. </w:t>
      </w:r>
      <w:r w:rsidR="00780181" w:rsidRPr="00183FB3">
        <w:rPr>
          <w:sz w:val="24"/>
          <w:szCs w:val="24"/>
        </w:rPr>
        <w:t>61</w:t>
      </w:r>
      <w:r w:rsidRPr="00183FB3">
        <w:rPr>
          <w:sz w:val="24"/>
          <w:szCs w:val="24"/>
        </w:rPr>
        <w:t xml:space="preserve"> (cc. 163r-164v; decodifica di cc. 173r-174v)</w:t>
      </w:r>
    </w:p>
    <w:p w14:paraId="3DF14F29" w14:textId="77777777" w:rsidR="00FA16A9" w:rsidRPr="00183FB3" w:rsidRDefault="00FA16A9" w:rsidP="00765C1E">
      <w:pPr>
        <w:pStyle w:val="Testopreformattato"/>
        <w:jc w:val="both"/>
        <w:rPr>
          <w:sz w:val="24"/>
          <w:szCs w:val="24"/>
        </w:rPr>
      </w:pPr>
    </w:p>
    <w:p w14:paraId="6D76BB9F" w14:textId="77777777" w:rsidR="00FA16A9" w:rsidRPr="00183FB3" w:rsidRDefault="00FA16A9" w:rsidP="00765C1E">
      <w:pPr>
        <w:pStyle w:val="Testopreformattato"/>
        <w:jc w:val="both"/>
        <w:rPr>
          <w:sz w:val="24"/>
          <w:szCs w:val="24"/>
        </w:rPr>
      </w:pPr>
      <w:r w:rsidRPr="00183FB3">
        <w:rPr>
          <w:sz w:val="24"/>
          <w:szCs w:val="24"/>
        </w:rPr>
        <w:t>/ 163r /</w:t>
      </w:r>
    </w:p>
    <w:p w14:paraId="7F08B9E5" w14:textId="765AB4DC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unti sopra quali si compiacerà | la serenissima Republica far reflesso | per ordinar poi li suo | prudentissimi comandamenti |</w:t>
      </w:r>
    </w:p>
    <w:p w14:paraId="0CD07F0E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35A6EF1D" w14:textId="7FC2EDDB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, o Confederatione doverrà essere | offensiva,</w:t>
      </w:r>
      <w:r w:rsidRPr="00183FB3">
        <w:rPr>
          <w:rStyle w:val="FootnoteReference"/>
          <w:rFonts w:ascii="Times New Roman" w:hAnsi="Times New Roman" w:cs="Times New Roman"/>
        </w:rPr>
        <w:footnoteReference w:id="617"/>
      </w:r>
      <w:r w:rsidRPr="00183FB3">
        <w:rPr>
          <w:rFonts w:ascii="Times New Roman" w:hAnsi="Times New Roman" w:cs="Times New Roman"/>
        </w:rPr>
        <w:t xml:space="preserve"> e diffensiva</w:t>
      </w:r>
      <w:r w:rsidRPr="00183FB3">
        <w:rPr>
          <w:rStyle w:val="FootnoteReference"/>
          <w:rFonts w:ascii="Times New Roman" w:hAnsi="Times New Roman" w:cs="Times New Roman"/>
        </w:rPr>
        <w:footnoteReference w:id="618"/>
      </w:r>
      <w:r w:rsidRPr="00183FB3">
        <w:rPr>
          <w:rFonts w:ascii="Times New Roman" w:hAnsi="Times New Roman" w:cs="Times New Roman"/>
        </w:rPr>
        <w:t xml:space="preserve"> insieme, | o solo diffensiva, per quanto tempo | doverrà ella durare, se perpetua, o a | tempo, et se a tempo per dieci, o | dodeci anni, o più, che meno pare | che non possi essere. |</w:t>
      </w:r>
    </w:p>
    <w:p w14:paraId="602FF9C2" w14:textId="51F4425E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qualità, et quantità dell</w:t>
      </w:r>
      <w:r w:rsidR="00CF4972" w:rsidRPr="00183FB3">
        <w:rPr>
          <w:rFonts w:ascii="Times New Roman" w:hAnsi="Times New Roman" w:cs="Times New Roman"/>
        </w:rPr>
        <w:t>’</w:t>
      </w:r>
      <w:r w:rsidR="009E711B" w:rsidRPr="00183FB3">
        <w:rPr>
          <w:rStyle w:val="FootnoteReference"/>
          <w:rFonts w:ascii="Times New Roman" w:hAnsi="Times New Roman" w:cs="Times New Roman"/>
        </w:rPr>
        <w:footnoteReference w:id="619"/>
      </w:r>
      <w:r w:rsidR="009E711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assistenza | che vorrà havere la serenissima Republica dalli | signori Stati. |</w:t>
      </w:r>
    </w:p>
    <w:p w14:paraId="2B8D7998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ar che si siano lasciati uscire finhora | a cinquanta mille fiorini per mese, | se la serenissima Republica vorrà haver più, | et fin quanto, doverrà dirsi. |</w:t>
      </w:r>
    </w:p>
    <w:p w14:paraId="6D7E8832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llo, che sua Serenità vorrà dichiarirsi di dare | di più di quello daranno li stati, sia un | quarto, un terzo più o meno per fare |</w:t>
      </w:r>
    </w:p>
    <w:p w14:paraId="2A3BC70C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63v /</w:t>
      </w:r>
    </w:p>
    <w:p w14:paraId="524FEBF4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differenza da questa dalla Republica | di vostra Serenità, che va del pari con le | teste coronate. |</w:t>
      </w:r>
    </w:p>
    <w:p w14:paraId="5F1BCC40" w14:textId="5FCC1703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ando doverebbe essere pront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stenza | massime dovendosi dar denari, perché | besognerà farne notitia anticipatamente. |</w:t>
      </w:r>
    </w:p>
    <w:p w14:paraId="4877A092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assistenza de navi sarà obligata sua Serenità | per sapere il suo dissegno almeno doi | mesi avanti, o secondo sarà capitulato. |</w:t>
      </w:r>
    </w:p>
    <w:p w14:paraId="3057DB67" w14:textId="4689B761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 mentre si armerà sua Serenità intenderà di | haver denari, o li siano corrisposti | fin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rivo delle navi in servitio, | difficile sarà che si accommodino a questo, | se non si truova qualche buon ripiego, | perché fatta la mostra in</w:t>
      </w:r>
      <w:r w:rsidRPr="00183FB3">
        <w:rPr>
          <w:rStyle w:val="FootnoteReference"/>
          <w:rFonts w:ascii="Times New Roman" w:hAnsi="Times New Roman" w:cs="Times New Roman"/>
        </w:rPr>
        <w:footnoteReference w:id="620"/>
      </w:r>
      <w:r w:rsidRPr="00183FB3">
        <w:rPr>
          <w:rFonts w:ascii="Times New Roman" w:hAnsi="Times New Roman" w:cs="Times New Roman"/>
        </w:rPr>
        <w:t xml:space="preserve"> nave | entrano li marinari in servitio, e li signori | Stati per consequenza nella spesa, così anco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oldati, se si volesse soldatesca. |</w:t>
      </w:r>
    </w:p>
    <w:p w14:paraId="3588DA81" w14:textId="1761BFC3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 doverà dirsi</w:t>
      </w:r>
      <w:r w:rsidRPr="00183FB3">
        <w:rPr>
          <w:rStyle w:val="FootnoteReference"/>
          <w:rFonts w:ascii="Times New Roman" w:hAnsi="Times New Roman" w:cs="Times New Roman"/>
        </w:rPr>
        <w:footnoteReference w:id="621"/>
      </w:r>
      <w:r w:rsidRPr="00183FB3">
        <w:rPr>
          <w:rFonts w:ascii="Times New Roman" w:hAnsi="Times New Roman" w:cs="Times New Roman"/>
        </w:rPr>
        <w:t xml:space="preserve">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stenza si | doverà dare in ogni tempo, o ad ogni | richiesta, overo nel bisogn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 aperta | guerra solamente, o pur semplicemente |</w:t>
      </w:r>
    </w:p>
    <w:p w14:paraId="5E3369C4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64r /</w:t>
      </w:r>
    </w:p>
    <w:p w14:paraId="756D7B69" w14:textId="391A22E5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re in caso di bisogno, come doverà | nominarsi il soccors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denari in ducati, | o in fiorini, perché in ogni qualità di | moneta vi può esser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eratione | per il cambio. |</w:t>
      </w:r>
    </w:p>
    <w:p w14:paraId="04246AFA" w14:textId="76EFBB14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 doverà detto soccorso esser mandato di qua | d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ignori Stati con lettere di cambio, o pure, se | sua Serenità vorrebbe pigliarlo a Venetia, | perché fosse pagato di qua, così anco | per li signori Stati per pagarlo di là. |</w:t>
      </w:r>
    </w:p>
    <w:p w14:paraId="0428A7A8" w14:textId="1D2126A4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el caso, che la serenissima Republica sia in guerra, | et anco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, allhora pare, che int</w:t>
      </w:r>
      <w:r w:rsidR="009E711B" w:rsidRPr="00183FB3">
        <w:rPr>
          <w:rFonts w:ascii="Times New Roman" w:hAnsi="Times New Roman" w:cs="Times New Roman"/>
        </w:rPr>
        <w:t>endino</w:t>
      </w:r>
      <w:r w:rsidRPr="00183FB3">
        <w:rPr>
          <w:rFonts w:ascii="Times New Roman" w:hAnsi="Times New Roman" w:cs="Times New Roman"/>
        </w:rPr>
        <w:t xml:space="preserve"> | questi signori, che la parte che sarà men | travagliata habbi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ster della metà | del soccors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. |</w:t>
      </w:r>
    </w:p>
    <w:p w14:paraId="26B4794D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 sua Serenità a conto del soccorso vorrà genti | da guerra, bisognerà considerare chi | doverrà pagarne il transporto. |</w:t>
      </w:r>
    </w:p>
    <w:p w14:paraId="749E4B52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 vorrà la serenissima Republica obligare li signori Stati | a provederla in tempo di bisogno | di qualche sogetti di commando, esperimen-|tati, et valorosi, sopra che sarà anco | necessario dichiarire</w:t>
      </w:r>
      <w:r w:rsidRPr="00183FB3">
        <w:rPr>
          <w:rStyle w:val="FootnoteReference"/>
          <w:rFonts w:ascii="Times New Roman" w:hAnsi="Times New Roman" w:cs="Times New Roman"/>
        </w:rPr>
        <w:footnoteReference w:id="622"/>
      </w:r>
      <w:r w:rsidRPr="00183FB3">
        <w:rPr>
          <w:rFonts w:ascii="Times New Roman" w:hAnsi="Times New Roman" w:cs="Times New Roman"/>
        </w:rPr>
        <w:t xml:space="preserve"> chi doverrà pagarli, |</w:t>
      </w:r>
    </w:p>
    <w:p w14:paraId="77BC8C83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64v /</w:t>
      </w:r>
    </w:p>
    <w:p w14:paraId="176763DF" w14:textId="361482BB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et se si vorrà, che li signori Stati li paghino si | può credere, che vorrano, che vadi a conto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stenza. |</w:t>
      </w:r>
    </w:p>
    <w:p w14:paraId="746F133D" w14:textId="10BC7FA2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la diversione doverà sua Serenità dichiarire | se vorrà, che sia posto questo punto</w:t>
      </w:r>
      <w:r w:rsidRPr="00183FB3">
        <w:rPr>
          <w:rStyle w:val="FootnoteReference"/>
          <w:rFonts w:ascii="Times New Roman" w:hAnsi="Times New Roman" w:cs="Times New Roman"/>
        </w:rPr>
        <w:footnoteReference w:id="623"/>
      </w:r>
      <w:r w:rsidRPr="00183FB3">
        <w:rPr>
          <w:rFonts w:ascii="Times New Roman" w:hAnsi="Times New Roman" w:cs="Times New Roman"/>
        </w:rPr>
        <w:t xml:space="preserve"> nella |</w:t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capitulatione, et in quella maniera, overo | farne trattato a parte, dovendosi | metter nella capitulatione il senso di qua | per quanto ho sotrato, che se caso, che sia | in oblig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, 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parte assistersi | contra chi si sia, o con diversione, o in altra | maniera, et essendovi questo reciproco, | si contenteranno li signori Stati. Il punto non | di meno è considerabile. |</w:t>
      </w:r>
    </w:p>
    <w:p w14:paraId="6441F1F6" w14:textId="59E4EA8B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le lettere è dichiarit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stenza reciproca | delle aleanze con gli altri principi.</w:t>
      </w:r>
    </w:p>
    <w:p w14:paraId="50EC4C4C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Una buona parte di quanto ho detto è sopra | concetti, che vengono fuori della assemblea |</w:t>
      </w:r>
    </w:p>
    <w:p w14:paraId="1437E8F6" w14:textId="23037545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ignori Stati.</w:t>
      </w:r>
      <w:r w:rsidR="00F377EC" w:rsidRPr="00183FB3">
        <w:rPr>
          <w:rFonts w:ascii="Times New Roman" w:hAnsi="Times New Roman" w:cs="Times New Roman"/>
        </w:rPr>
        <w:t xml:space="preserve"> |</w:t>
      </w:r>
    </w:p>
    <w:p w14:paraId="3FF0E7AE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17F4CE89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25A42CD2" w14:textId="77777777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57</w:t>
      </w:r>
    </w:p>
    <w:p w14:paraId="26583FF8" w14:textId="07880C01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legato II al n. </w:t>
      </w:r>
      <w:r w:rsidR="00780181" w:rsidRPr="00183FB3">
        <w:rPr>
          <w:rFonts w:ascii="Times New Roman" w:hAnsi="Times New Roman" w:cs="Times New Roman"/>
        </w:rPr>
        <w:t>61</w:t>
      </w:r>
      <w:r w:rsidRPr="00183FB3">
        <w:rPr>
          <w:rFonts w:ascii="Times New Roman" w:hAnsi="Times New Roman" w:cs="Times New Roman"/>
        </w:rPr>
        <w:t xml:space="preserve"> (cc. 165r-166v; decodifica di cc. 175r-176v)</w:t>
      </w:r>
    </w:p>
    <w:p w14:paraId="229AD21B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287B1473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65r /</w:t>
      </w:r>
    </w:p>
    <w:p w14:paraId="14CC53ED" w14:textId="16AC0F35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Translatione della lingua francese | nella italiana della scrittura delli signori Stati | nel negotio di unione</w:t>
      </w:r>
      <w:r w:rsidR="00F377EC" w:rsidRPr="00183FB3">
        <w:rPr>
          <w:rFonts w:ascii="Times New Roman" w:hAnsi="Times New Roman" w:cs="Times New Roman"/>
        </w:rPr>
        <w:t xml:space="preserve"> |</w:t>
      </w:r>
    </w:p>
    <w:p w14:paraId="7DBC5DE5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3E6B203D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torno a quello, che il signor ressidente Surian | ha dichiarito per via di conferenza, che | per il servitio commune, per la conformità | degli interressi, e per la stima, che la | serenissima republica di Venetia fa della buona | dispositione delli signori Stati Generali; la | medesima Republica è disposta di attender alla | negotiatione di unione, ma che per caminare | in essa di buon piedi è stimato necessario | di havere qualche dichiaratione | particolare sopra le conditione, et | spetialmente in caso, che la detta Republica | non havesse di bisogno di vasselli, se li | detti signori Stati saranno contenti di farli | assistenza in denari diversione, o come | sarà stimato meglio. |</w:t>
      </w:r>
    </w:p>
    <w:p w14:paraId="2EC09C5A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può reciprocamente dichiarire, che li detti | signori Stati dal medesimo sentimento, considerationi |</w:t>
      </w:r>
    </w:p>
    <w:p w14:paraId="2E3AFA85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65v /</w:t>
      </w:r>
    </w:p>
    <w:p w14:paraId="27A98148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volontà, sono dispostissimi, et inclinati | di entrare nel negotio della detta unione | per una diffesa, o soccorso cambievole | con tutte buone, et equitabili conditioni | perpetue, o a tempo. |</w:t>
      </w:r>
    </w:p>
    <w:p w14:paraId="2CD16D24" w14:textId="409BBB43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che per particolar dichiaratione condescen-|derano a soccorrer la serenissima Republica con | vasselli, con denari, o in qual altra forma | et maniera, che sarà convenuto, et | arestato per il ben commu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 e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parte nel trattato, che se ne | farà, nel quale il n°, et qualità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vasselli, |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quipaggio con la quantità, et soma | che si doverà pagare in denaro potrà | essere espressa, come anco ciò, che | reciprocamente, et in contracambio sarà | accordato per la detta serenissima Republica per | servir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uto, et di soccorso alli detti signori | Stati.</w:t>
      </w:r>
      <w:r w:rsidRPr="00183FB3">
        <w:rPr>
          <w:rStyle w:val="FootnoteReference"/>
          <w:rFonts w:ascii="Times New Roman" w:hAnsi="Times New Roman" w:cs="Times New Roman"/>
        </w:rPr>
        <w:footnoteReference w:id="624"/>
      </w:r>
      <w:r w:rsidR="005C3463" w:rsidRPr="00183FB3">
        <w:rPr>
          <w:rFonts w:ascii="Times New Roman" w:hAnsi="Times New Roman" w:cs="Times New Roman"/>
        </w:rPr>
        <w:t xml:space="preserve"> |</w:t>
      </w:r>
    </w:p>
    <w:p w14:paraId="7954CA94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2880C45F" w14:textId="77777777" w:rsidR="004158FA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66r</w:t>
      </w:r>
      <w:r w:rsidR="004158FA">
        <w:rPr>
          <w:rFonts w:ascii="Times New Roman" w:hAnsi="Times New Roman" w:cs="Times New Roman"/>
        </w:rPr>
        <w:t xml:space="preserve"> /</w:t>
      </w:r>
    </w:p>
    <w:p w14:paraId="0FAD5A53" w14:textId="77777777" w:rsidR="004158FA" w:rsidRPr="009A6822" w:rsidRDefault="004158FA" w:rsidP="004158FA">
      <w:pPr>
        <w:pStyle w:val="Testopreformattato"/>
        <w:jc w:val="both"/>
        <w:rPr>
          <w:b/>
          <w:iCs/>
          <w:sz w:val="24"/>
          <w:szCs w:val="24"/>
        </w:rPr>
      </w:pPr>
      <w:r w:rsidRPr="009A6822">
        <w:rPr>
          <w:b/>
          <w:iCs/>
          <w:sz w:val="24"/>
          <w:szCs w:val="24"/>
        </w:rPr>
        <w:t>Blank page</w:t>
      </w:r>
    </w:p>
    <w:p w14:paraId="18A1BBC6" w14:textId="77777777" w:rsidR="004158FA" w:rsidRDefault="004158FA" w:rsidP="00765C1E">
      <w:pPr>
        <w:rPr>
          <w:rFonts w:ascii="Times New Roman" w:hAnsi="Times New Roman" w:cs="Times New Roman"/>
        </w:rPr>
      </w:pPr>
    </w:p>
    <w:p w14:paraId="44EC7B10" w14:textId="6A93C942" w:rsidR="00FA16A9" w:rsidRPr="00183FB3" w:rsidRDefault="004158FA" w:rsidP="00765C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/ 166</w:t>
      </w:r>
      <w:r w:rsidR="00FA16A9" w:rsidRPr="00183FB3">
        <w:rPr>
          <w:rFonts w:ascii="Times New Roman" w:hAnsi="Times New Roman" w:cs="Times New Roman"/>
        </w:rPr>
        <w:t>v /</w:t>
      </w:r>
    </w:p>
    <w:p w14:paraId="50957969" w14:textId="77777777" w:rsidR="004158FA" w:rsidRPr="009A6822" w:rsidRDefault="004158FA" w:rsidP="004158FA">
      <w:pPr>
        <w:pStyle w:val="Testopreformattato"/>
        <w:jc w:val="both"/>
        <w:rPr>
          <w:b/>
          <w:iCs/>
          <w:sz w:val="24"/>
          <w:szCs w:val="24"/>
        </w:rPr>
      </w:pPr>
      <w:r w:rsidRPr="009A6822">
        <w:rPr>
          <w:b/>
          <w:iCs/>
          <w:sz w:val="24"/>
          <w:szCs w:val="24"/>
        </w:rPr>
        <w:t>Blank page</w:t>
      </w:r>
    </w:p>
    <w:p w14:paraId="2D264719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3C8C5F05" w14:textId="77777777" w:rsidR="00780181" w:rsidRPr="00183FB3" w:rsidRDefault="00780181" w:rsidP="00765C1E">
      <w:pPr>
        <w:rPr>
          <w:rFonts w:ascii="Times New Roman" w:hAnsi="Times New Roman" w:cs="Times New Roman"/>
        </w:rPr>
      </w:pPr>
    </w:p>
    <w:p w14:paraId="308262E0" w14:textId="09413D1C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58</w:t>
      </w:r>
    </w:p>
    <w:p w14:paraId="1517E838" w14:textId="7E7FC938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</w:t>
      </w:r>
      <w:r w:rsidR="00780181" w:rsidRPr="00183FB3">
        <w:rPr>
          <w:rFonts w:ascii="Times New Roman" w:hAnsi="Times New Roman" w:cs="Times New Roman"/>
        </w:rPr>
        <w:t>II</w:t>
      </w:r>
      <w:r w:rsidRPr="00183FB3">
        <w:rPr>
          <w:rFonts w:ascii="Times New Roman" w:hAnsi="Times New Roman" w:cs="Times New Roman"/>
        </w:rPr>
        <w:t xml:space="preserve"> al n. 61 (cc. 167r-172v; decodifica di cc. 177r-179v, 182r-v)</w:t>
      </w:r>
    </w:p>
    <w:p w14:paraId="513472B3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64212C5E" w14:textId="2D6FA179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67r /</w:t>
      </w:r>
    </w:p>
    <w:p w14:paraId="0789897A" w14:textId="77589279" w:rsidR="00FF1A5C" w:rsidRPr="00FF1A5C" w:rsidRDefault="00FF1A5C" w:rsidP="00765C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° 121 |</w:t>
      </w:r>
    </w:p>
    <w:p w14:paraId="3C8ACFDE" w14:textId="77777777" w:rsidR="00FF1A5C" w:rsidRDefault="00FF1A5C" w:rsidP="00765C1E">
      <w:pPr>
        <w:rPr>
          <w:rFonts w:ascii="Times New Roman" w:hAnsi="Times New Roman" w:cs="Times New Roman"/>
          <w:i/>
          <w:iCs/>
        </w:rPr>
      </w:pPr>
    </w:p>
    <w:p w14:paraId="67B00F34" w14:textId="426BCC56" w:rsidR="00FA16A9" w:rsidRPr="00183FB3" w:rsidRDefault="00FA16A9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68441DCC" w14:textId="77777777" w:rsidR="00FA16A9" w:rsidRDefault="00FA16A9" w:rsidP="00765C1E">
      <w:pPr>
        <w:rPr>
          <w:rFonts w:ascii="Times New Roman" w:hAnsi="Times New Roman" w:cs="Times New Roman"/>
        </w:rPr>
      </w:pPr>
    </w:p>
    <w:p w14:paraId="5B9349F9" w14:textId="42B86CB9" w:rsidR="00564C8B" w:rsidRPr="00183FB3" w:rsidRDefault="00564C8B" w:rsidP="00564C8B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67</w:t>
      </w:r>
      <w:r>
        <w:rPr>
          <w:rFonts w:ascii="Times New Roman" w:hAnsi="Times New Roman" w:cs="Times New Roman"/>
        </w:rPr>
        <w:t>v</w:t>
      </w:r>
      <w:r w:rsidRPr="00183FB3">
        <w:rPr>
          <w:rFonts w:ascii="Times New Roman" w:hAnsi="Times New Roman" w:cs="Times New Roman"/>
        </w:rPr>
        <w:t xml:space="preserve"> /</w:t>
      </w:r>
    </w:p>
    <w:p w14:paraId="0D3B7890" w14:textId="77777777" w:rsidR="00564C8B" w:rsidRPr="00183FB3" w:rsidRDefault="00564C8B" w:rsidP="00564C8B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0BA888C3" w14:textId="77777777" w:rsidR="00564C8B" w:rsidRDefault="00564C8B" w:rsidP="00765C1E">
      <w:pPr>
        <w:rPr>
          <w:rFonts w:ascii="Times New Roman" w:hAnsi="Times New Roman" w:cs="Times New Roman"/>
        </w:rPr>
      </w:pPr>
    </w:p>
    <w:p w14:paraId="7F17DFA9" w14:textId="1D7FED06" w:rsidR="00564C8B" w:rsidRPr="00183FB3" w:rsidRDefault="00564C8B" w:rsidP="00564C8B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6</w:t>
      </w:r>
      <w:r>
        <w:rPr>
          <w:rFonts w:ascii="Times New Roman" w:hAnsi="Times New Roman" w:cs="Times New Roman"/>
        </w:rPr>
        <w:t>8</w:t>
      </w:r>
      <w:r w:rsidRPr="00183FB3">
        <w:rPr>
          <w:rFonts w:ascii="Times New Roman" w:hAnsi="Times New Roman" w:cs="Times New Roman"/>
        </w:rPr>
        <w:t>r /</w:t>
      </w:r>
    </w:p>
    <w:p w14:paraId="51EC4344" w14:textId="77777777" w:rsidR="00564C8B" w:rsidRPr="00183FB3" w:rsidRDefault="00564C8B" w:rsidP="00564C8B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529D7ED7" w14:textId="77777777" w:rsidR="00564C8B" w:rsidRDefault="00564C8B" w:rsidP="00765C1E">
      <w:pPr>
        <w:rPr>
          <w:rFonts w:ascii="Times New Roman" w:hAnsi="Times New Roman" w:cs="Times New Roman"/>
        </w:rPr>
      </w:pPr>
    </w:p>
    <w:p w14:paraId="3AEB0A2A" w14:textId="10A43FF0" w:rsidR="00564C8B" w:rsidRPr="00183FB3" w:rsidRDefault="00564C8B" w:rsidP="00564C8B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6</w:t>
      </w:r>
      <w:r>
        <w:rPr>
          <w:rFonts w:ascii="Times New Roman" w:hAnsi="Times New Roman" w:cs="Times New Roman"/>
        </w:rPr>
        <w:t>8v</w:t>
      </w:r>
      <w:r w:rsidRPr="00183FB3">
        <w:rPr>
          <w:rFonts w:ascii="Times New Roman" w:hAnsi="Times New Roman" w:cs="Times New Roman"/>
        </w:rPr>
        <w:t xml:space="preserve"> /</w:t>
      </w:r>
    </w:p>
    <w:p w14:paraId="65F1D39C" w14:textId="77777777" w:rsidR="00564C8B" w:rsidRPr="00183FB3" w:rsidRDefault="00564C8B" w:rsidP="00564C8B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1A86A816" w14:textId="77777777" w:rsidR="00564C8B" w:rsidRDefault="00564C8B" w:rsidP="00765C1E">
      <w:pPr>
        <w:rPr>
          <w:rFonts w:ascii="Times New Roman" w:hAnsi="Times New Roman" w:cs="Times New Roman"/>
        </w:rPr>
      </w:pPr>
    </w:p>
    <w:p w14:paraId="23D4F8F4" w14:textId="09774536" w:rsidR="00564C8B" w:rsidRPr="00183FB3" w:rsidRDefault="00564C8B" w:rsidP="00564C8B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6</w:t>
      </w:r>
      <w:r>
        <w:rPr>
          <w:rFonts w:ascii="Times New Roman" w:hAnsi="Times New Roman" w:cs="Times New Roman"/>
        </w:rPr>
        <w:t>9</w:t>
      </w:r>
      <w:r w:rsidRPr="00183FB3">
        <w:rPr>
          <w:rFonts w:ascii="Times New Roman" w:hAnsi="Times New Roman" w:cs="Times New Roman"/>
        </w:rPr>
        <w:t>r /</w:t>
      </w:r>
    </w:p>
    <w:p w14:paraId="3C5F67BB" w14:textId="77777777" w:rsidR="00564C8B" w:rsidRPr="00183FB3" w:rsidRDefault="00564C8B" w:rsidP="00564C8B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593D683E" w14:textId="77777777" w:rsidR="00564C8B" w:rsidRDefault="00564C8B" w:rsidP="00765C1E">
      <w:pPr>
        <w:rPr>
          <w:rFonts w:ascii="Times New Roman" w:hAnsi="Times New Roman" w:cs="Times New Roman"/>
        </w:rPr>
      </w:pPr>
    </w:p>
    <w:p w14:paraId="57F0079D" w14:textId="32875046" w:rsidR="00564C8B" w:rsidRPr="00183FB3" w:rsidRDefault="00564C8B" w:rsidP="00564C8B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6</w:t>
      </w:r>
      <w:r>
        <w:rPr>
          <w:rFonts w:ascii="Times New Roman" w:hAnsi="Times New Roman" w:cs="Times New Roman"/>
        </w:rPr>
        <w:t>9v</w:t>
      </w:r>
      <w:r w:rsidRPr="00183FB3">
        <w:rPr>
          <w:rFonts w:ascii="Times New Roman" w:hAnsi="Times New Roman" w:cs="Times New Roman"/>
        </w:rPr>
        <w:t xml:space="preserve"> /</w:t>
      </w:r>
    </w:p>
    <w:p w14:paraId="2E60FB63" w14:textId="77777777" w:rsidR="00564C8B" w:rsidRPr="00183FB3" w:rsidRDefault="00564C8B" w:rsidP="00564C8B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38BA237B" w14:textId="77777777" w:rsidR="00564C8B" w:rsidRDefault="00564C8B" w:rsidP="00765C1E">
      <w:pPr>
        <w:rPr>
          <w:rFonts w:ascii="Times New Roman" w:hAnsi="Times New Roman" w:cs="Times New Roman"/>
        </w:rPr>
      </w:pPr>
    </w:p>
    <w:p w14:paraId="0AADB0F4" w14:textId="47F49EB4" w:rsidR="00564C8B" w:rsidRPr="00183FB3" w:rsidRDefault="00564C8B" w:rsidP="00564C8B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</w:t>
      </w:r>
      <w:r>
        <w:rPr>
          <w:rFonts w:ascii="Times New Roman" w:hAnsi="Times New Roman" w:cs="Times New Roman"/>
        </w:rPr>
        <w:t>70</w:t>
      </w:r>
      <w:r w:rsidRPr="00183FB3">
        <w:rPr>
          <w:rFonts w:ascii="Times New Roman" w:hAnsi="Times New Roman" w:cs="Times New Roman"/>
        </w:rPr>
        <w:t>r /</w:t>
      </w:r>
    </w:p>
    <w:p w14:paraId="446A25F4" w14:textId="77777777" w:rsidR="00564C8B" w:rsidRPr="00183FB3" w:rsidRDefault="00564C8B" w:rsidP="00564C8B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5521BF1D" w14:textId="77777777" w:rsidR="00564C8B" w:rsidRDefault="00564C8B" w:rsidP="00765C1E">
      <w:pPr>
        <w:rPr>
          <w:rFonts w:ascii="Times New Roman" w:hAnsi="Times New Roman" w:cs="Times New Roman"/>
        </w:rPr>
      </w:pPr>
    </w:p>
    <w:p w14:paraId="125A79DE" w14:textId="59F8A32C" w:rsidR="00564C8B" w:rsidRPr="00183FB3" w:rsidRDefault="00564C8B" w:rsidP="00564C8B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</w:t>
      </w:r>
      <w:r>
        <w:rPr>
          <w:rFonts w:ascii="Times New Roman" w:hAnsi="Times New Roman" w:cs="Times New Roman"/>
        </w:rPr>
        <w:t>70v</w:t>
      </w:r>
      <w:r w:rsidRPr="00183FB3">
        <w:rPr>
          <w:rFonts w:ascii="Times New Roman" w:hAnsi="Times New Roman" w:cs="Times New Roman"/>
        </w:rPr>
        <w:t xml:space="preserve"> /</w:t>
      </w:r>
    </w:p>
    <w:p w14:paraId="3401EC73" w14:textId="77777777" w:rsidR="00564C8B" w:rsidRPr="00183FB3" w:rsidRDefault="00564C8B" w:rsidP="00564C8B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04177119" w14:textId="77777777" w:rsidR="00564C8B" w:rsidRDefault="00564C8B" w:rsidP="00765C1E">
      <w:pPr>
        <w:rPr>
          <w:rFonts w:ascii="Times New Roman" w:hAnsi="Times New Roman" w:cs="Times New Roman"/>
        </w:rPr>
      </w:pPr>
    </w:p>
    <w:p w14:paraId="2F290B67" w14:textId="3298A873" w:rsidR="00564C8B" w:rsidRPr="00183FB3" w:rsidRDefault="00564C8B" w:rsidP="00564C8B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71r /</w:t>
      </w:r>
    </w:p>
    <w:p w14:paraId="54A73380" w14:textId="77777777" w:rsidR="00564C8B" w:rsidRPr="00183FB3" w:rsidRDefault="00564C8B" w:rsidP="00564C8B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41CEA1FC" w14:textId="77777777" w:rsidR="00564C8B" w:rsidRPr="00564C8B" w:rsidRDefault="00564C8B" w:rsidP="00765C1E">
      <w:pPr>
        <w:rPr>
          <w:rFonts w:ascii="Times New Roman" w:hAnsi="Times New Roman" w:cs="Times New Roman"/>
        </w:rPr>
      </w:pPr>
    </w:p>
    <w:p w14:paraId="221856A4" w14:textId="77777777" w:rsidR="0099224C" w:rsidRPr="00CE7F8D" w:rsidRDefault="00FA16A9" w:rsidP="00765C1E">
      <w:pPr>
        <w:rPr>
          <w:rFonts w:ascii="Times New Roman" w:hAnsi="Times New Roman" w:cs="Times New Roman"/>
          <w:lang w:val="nl-NL"/>
        </w:rPr>
      </w:pPr>
      <w:r w:rsidRPr="00CE7F8D">
        <w:rPr>
          <w:rFonts w:ascii="Times New Roman" w:hAnsi="Times New Roman" w:cs="Times New Roman"/>
          <w:lang w:val="nl-NL"/>
        </w:rPr>
        <w:t>/ 171v</w:t>
      </w:r>
      <w:r w:rsidR="0099224C" w:rsidRPr="00CE7F8D">
        <w:rPr>
          <w:rFonts w:ascii="Times New Roman" w:hAnsi="Times New Roman" w:cs="Times New Roman"/>
          <w:lang w:val="nl-NL"/>
        </w:rPr>
        <w:t xml:space="preserve"> /</w:t>
      </w:r>
    </w:p>
    <w:p w14:paraId="03ACFD05" w14:textId="77777777" w:rsidR="0099224C" w:rsidRPr="00CE7F8D" w:rsidRDefault="0099224C" w:rsidP="0099224C">
      <w:pPr>
        <w:rPr>
          <w:rFonts w:ascii="Times New Roman" w:hAnsi="Times New Roman" w:cs="Times New Roman"/>
          <w:b/>
          <w:bCs/>
          <w:lang w:val="nl-NL"/>
        </w:rPr>
      </w:pPr>
      <w:r w:rsidRPr="00CE7F8D">
        <w:rPr>
          <w:rFonts w:ascii="Times New Roman" w:hAnsi="Times New Roman" w:cs="Times New Roman"/>
          <w:b/>
          <w:bCs/>
          <w:lang w:val="nl-NL"/>
        </w:rPr>
        <w:t>Blank page</w:t>
      </w:r>
    </w:p>
    <w:p w14:paraId="197DA198" w14:textId="77777777" w:rsidR="0099224C" w:rsidRPr="00CE7F8D" w:rsidRDefault="0099224C" w:rsidP="00765C1E">
      <w:pPr>
        <w:rPr>
          <w:rFonts w:ascii="Times New Roman" w:hAnsi="Times New Roman" w:cs="Times New Roman"/>
          <w:lang w:val="nl-NL"/>
        </w:rPr>
      </w:pPr>
    </w:p>
    <w:p w14:paraId="3A88FE71" w14:textId="21484528" w:rsidR="0099224C" w:rsidRPr="00CE7F8D" w:rsidRDefault="0099224C" w:rsidP="00765C1E">
      <w:pPr>
        <w:rPr>
          <w:rFonts w:ascii="Times New Roman" w:hAnsi="Times New Roman" w:cs="Times New Roman"/>
          <w:lang w:val="nl-NL"/>
        </w:rPr>
      </w:pPr>
      <w:r w:rsidRPr="00CE7F8D">
        <w:rPr>
          <w:rFonts w:ascii="Times New Roman" w:hAnsi="Times New Roman" w:cs="Times New Roman"/>
          <w:lang w:val="nl-NL"/>
        </w:rPr>
        <w:t>/ 172r /</w:t>
      </w:r>
    </w:p>
    <w:p w14:paraId="3D7C60E0" w14:textId="77777777" w:rsidR="0099224C" w:rsidRPr="00CE7F8D" w:rsidRDefault="0099224C" w:rsidP="0099224C">
      <w:pPr>
        <w:rPr>
          <w:rFonts w:ascii="Times New Roman" w:hAnsi="Times New Roman" w:cs="Times New Roman"/>
          <w:b/>
          <w:bCs/>
          <w:lang w:val="nl-NL"/>
        </w:rPr>
      </w:pPr>
      <w:r w:rsidRPr="00CE7F8D">
        <w:rPr>
          <w:rFonts w:ascii="Times New Roman" w:hAnsi="Times New Roman" w:cs="Times New Roman"/>
          <w:b/>
          <w:bCs/>
          <w:lang w:val="nl-NL"/>
        </w:rPr>
        <w:t>Blank page</w:t>
      </w:r>
    </w:p>
    <w:p w14:paraId="2E9FA4A7" w14:textId="77777777" w:rsidR="0099224C" w:rsidRPr="00CE7F8D" w:rsidRDefault="0099224C" w:rsidP="00765C1E">
      <w:pPr>
        <w:rPr>
          <w:rFonts w:ascii="Times New Roman" w:hAnsi="Times New Roman" w:cs="Times New Roman"/>
          <w:lang w:val="nl-NL"/>
        </w:rPr>
      </w:pPr>
    </w:p>
    <w:p w14:paraId="18380822" w14:textId="690A813E" w:rsidR="00FA16A9" w:rsidRPr="00183FB3" w:rsidRDefault="0099224C" w:rsidP="00765C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FA16A9" w:rsidRPr="00183FB3">
        <w:rPr>
          <w:rFonts w:ascii="Times New Roman" w:hAnsi="Times New Roman" w:cs="Times New Roman"/>
        </w:rPr>
        <w:t>172v /</w:t>
      </w:r>
    </w:p>
    <w:p w14:paraId="48D6CFDE" w14:textId="77777777" w:rsidR="0099224C" w:rsidRPr="00814D16" w:rsidRDefault="0099224C" w:rsidP="0099224C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389CBED8" w14:textId="1E735028" w:rsidR="00FA16A9" w:rsidRPr="00183FB3" w:rsidRDefault="00FA16A9" w:rsidP="00765C1E">
      <w:pPr>
        <w:rPr>
          <w:rFonts w:ascii="Times New Roman" w:hAnsi="Times New Roman" w:cs="Times New Roman"/>
        </w:rPr>
      </w:pPr>
    </w:p>
    <w:p w14:paraId="70522AAD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1B3C1042" w14:textId="77777777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</w:p>
    <w:p w14:paraId="6A486C8C" w14:textId="77777777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59</w:t>
      </w:r>
    </w:p>
    <w:p w14:paraId="77791604" w14:textId="416D1B1B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</w:t>
      </w:r>
      <w:r w:rsidR="00780181" w:rsidRPr="00183FB3">
        <w:rPr>
          <w:rFonts w:ascii="Times New Roman" w:hAnsi="Times New Roman" w:cs="Times New Roman"/>
        </w:rPr>
        <w:t>V</w:t>
      </w:r>
      <w:r w:rsidRPr="00183FB3">
        <w:rPr>
          <w:rFonts w:ascii="Times New Roman" w:hAnsi="Times New Roman" w:cs="Times New Roman"/>
        </w:rPr>
        <w:t xml:space="preserve"> al n. 61 (cc. 173r-174v; decodifica a cc. 163r-164v)</w:t>
      </w:r>
    </w:p>
    <w:p w14:paraId="7B4E8B84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0F4B2EBB" w14:textId="65017265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73r /</w:t>
      </w:r>
    </w:p>
    <w:p w14:paraId="524C8570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Segue testo cifrato</w:t>
      </w:r>
    </w:p>
    <w:p w14:paraId="5CA7FACB" w14:textId="77777777" w:rsidR="00FA16A9" w:rsidRDefault="00FA16A9" w:rsidP="00765C1E">
      <w:pPr>
        <w:rPr>
          <w:rFonts w:ascii="Times New Roman" w:hAnsi="Times New Roman" w:cs="Times New Roman"/>
        </w:rPr>
      </w:pPr>
    </w:p>
    <w:p w14:paraId="55EBF50F" w14:textId="2248FC3D" w:rsidR="000D33B5" w:rsidRPr="00183FB3" w:rsidRDefault="000D33B5" w:rsidP="000D33B5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73v /</w:t>
      </w:r>
    </w:p>
    <w:p w14:paraId="58251950" w14:textId="77777777" w:rsidR="000D33B5" w:rsidRPr="00183FB3" w:rsidRDefault="000D33B5" w:rsidP="000D33B5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Segue testo cifrato</w:t>
      </w:r>
    </w:p>
    <w:p w14:paraId="35F6BE36" w14:textId="77777777" w:rsidR="000D33B5" w:rsidRPr="00183FB3" w:rsidRDefault="000D33B5" w:rsidP="00765C1E">
      <w:pPr>
        <w:rPr>
          <w:rFonts w:ascii="Times New Roman" w:hAnsi="Times New Roman" w:cs="Times New Roman"/>
        </w:rPr>
      </w:pPr>
    </w:p>
    <w:p w14:paraId="334D272C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/ 174r /</w:t>
      </w:r>
    </w:p>
    <w:p w14:paraId="0AC97379" w14:textId="77777777" w:rsidR="004158FA" w:rsidRPr="009A6822" w:rsidRDefault="004158FA" w:rsidP="004158FA">
      <w:pPr>
        <w:pStyle w:val="Testopreformattato"/>
        <w:jc w:val="both"/>
        <w:rPr>
          <w:b/>
          <w:iCs/>
          <w:sz w:val="24"/>
          <w:szCs w:val="24"/>
        </w:rPr>
      </w:pPr>
      <w:r w:rsidRPr="009A6822">
        <w:rPr>
          <w:b/>
          <w:iCs/>
          <w:sz w:val="24"/>
          <w:szCs w:val="24"/>
        </w:rPr>
        <w:t>Blank page</w:t>
      </w:r>
    </w:p>
    <w:p w14:paraId="27E5D8E8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37BF0BB5" w14:textId="35D84BBB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74v</w:t>
      </w:r>
      <w:r w:rsidR="007847D5" w:rsidRPr="00183FB3">
        <w:rPr>
          <w:rFonts w:ascii="Times New Roman" w:hAnsi="Times New Roman" w:cs="Times New Roman"/>
        </w:rPr>
        <w:t>B</w:t>
      </w:r>
      <w:r w:rsidRPr="00183FB3">
        <w:rPr>
          <w:rFonts w:ascii="Times New Roman" w:hAnsi="Times New Roman" w:cs="Times New Roman"/>
        </w:rPr>
        <w:t xml:space="preserve"> /</w:t>
      </w:r>
    </w:p>
    <w:p w14:paraId="3730E6E9" w14:textId="61D01541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2 |</w:t>
      </w:r>
    </w:p>
    <w:p w14:paraId="6A174F69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siderationi per risolutione |</w:t>
      </w:r>
    </w:p>
    <w:p w14:paraId="1B4E5606" w14:textId="45DE21C5" w:rsidR="00FA16A9" w:rsidRPr="00183FB3" w:rsidRDefault="00516BA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FA16A9" w:rsidRPr="00183FB3">
        <w:rPr>
          <w:rFonts w:ascii="Times New Roman" w:hAnsi="Times New Roman" w:cs="Times New Roman"/>
        </w:rPr>
        <w:t>elle prime n° 121 |</w:t>
      </w:r>
    </w:p>
    <w:p w14:paraId="2746E6B8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660DDFB5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3D4C0BCE" w14:textId="77777777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60</w:t>
      </w:r>
    </w:p>
    <w:p w14:paraId="296DAAA4" w14:textId="7FE09881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legato </w:t>
      </w:r>
      <w:r w:rsidR="00780181" w:rsidRPr="00183FB3">
        <w:rPr>
          <w:rFonts w:ascii="Times New Roman" w:hAnsi="Times New Roman" w:cs="Times New Roman"/>
        </w:rPr>
        <w:t>V</w:t>
      </w:r>
      <w:r w:rsidRPr="00183FB3">
        <w:rPr>
          <w:rFonts w:ascii="Times New Roman" w:hAnsi="Times New Roman" w:cs="Times New Roman"/>
        </w:rPr>
        <w:t xml:space="preserve"> al n. 61 (cc. 175r-176v; decodifica a cc. 165r-166v)</w:t>
      </w:r>
    </w:p>
    <w:p w14:paraId="6F381005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54CB83BB" w14:textId="38838511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75r /</w:t>
      </w:r>
    </w:p>
    <w:p w14:paraId="1E8976C6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Segue testo cifrato</w:t>
      </w:r>
    </w:p>
    <w:p w14:paraId="1A9E5B9B" w14:textId="77777777" w:rsidR="00FA16A9" w:rsidRDefault="00FA16A9" w:rsidP="00765C1E">
      <w:pPr>
        <w:rPr>
          <w:rFonts w:ascii="Times New Roman" w:hAnsi="Times New Roman" w:cs="Times New Roman"/>
        </w:rPr>
      </w:pPr>
    </w:p>
    <w:p w14:paraId="312506E7" w14:textId="6C662450" w:rsidR="00BE693C" w:rsidRPr="00183FB3" w:rsidRDefault="00BE693C" w:rsidP="00BE693C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75</w:t>
      </w:r>
      <w:r>
        <w:rPr>
          <w:rFonts w:ascii="Times New Roman" w:hAnsi="Times New Roman" w:cs="Times New Roman"/>
        </w:rPr>
        <w:t>v</w:t>
      </w:r>
      <w:r w:rsidRPr="00183FB3">
        <w:rPr>
          <w:rFonts w:ascii="Times New Roman" w:hAnsi="Times New Roman" w:cs="Times New Roman"/>
        </w:rPr>
        <w:t xml:space="preserve"> /</w:t>
      </w:r>
    </w:p>
    <w:p w14:paraId="7486962B" w14:textId="77777777" w:rsidR="00BE693C" w:rsidRPr="00183FB3" w:rsidRDefault="00BE693C" w:rsidP="00BE693C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Segue testo cifrato</w:t>
      </w:r>
    </w:p>
    <w:p w14:paraId="35E1C3E5" w14:textId="77777777" w:rsidR="00BE693C" w:rsidRDefault="00BE693C" w:rsidP="00765C1E">
      <w:pPr>
        <w:rPr>
          <w:rFonts w:ascii="Times New Roman" w:hAnsi="Times New Roman" w:cs="Times New Roman"/>
        </w:rPr>
      </w:pPr>
    </w:p>
    <w:p w14:paraId="5732DE36" w14:textId="258BFD7C" w:rsidR="00BE693C" w:rsidRPr="00183FB3" w:rsidRDefault="00BE693C" w:rsidP="00BE693C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76r /</w:t>
      </w:r>
    </w:p>
    <w:p w14:paraId="5583B354" w14:textId="77777777" w:rsidR="00BE693C" w:rsidRPr="00183FB3" w:rsidRDefault="00BE693C" w:rsidP="00BE693C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Segue testo cifrato</w:t>
      </w:r>
    </w:p>
    <w:p w14:paraId="1874E2F0" w14:textId="77777777" w:rsidR="00BE693C" w:rsidRPr="00183FB3" w:rsidRDefault="00BE693C" w:rsidP="00765C1E">
      <w:pPr>
        <w:rPr>
          <w:rFonts w:ascii="Times New Roman" w:hAnsi="Times New Roman" w:cs="Times New Roman"/>
        </w:rPr>
      </w:pPr>
    </w:p>
    <w:p w14:paraId="482CFC56" w14:textId="5DF19EFA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76v</w:t>
      </w:r>
      <w:r w:rsidR="007847D5" w:rsidRPr="00183FB3">
        <w:rPr>
          <w:rFonts w:ascii="Times New Roman" w:hAnsi="Times New Roman" w:cs="Times New Roman"/>
        </w:rPr>
        <w:t>B</w:t>
      </w:r>
      <w:r w:rsidRPr="00183FB3">
        <w:rPr>
          <w:rFonts w:ascii="Times New Roman" w:hAnsi="Times New Roman" w:cs="Times New Roman"/>
        </w:rPr>
        <w:t xml:space="preserve"> /</w:t>
      </w:r>
    </w:p>
    <w:p w14:paraId="00D93D79" w14:textId="4833E736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 |</w:t>
      </w:r>
    </w:p>
    <w:p w14:paraId="2917F059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crittura dei signori Stati |</w:t>
      </w:r>
    </w:p>
    <w:p w14:paraId="166C5250" w14:textId="092BEC8E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le prime</w:t>
      </w:r>
      <w:r w:rsidRPr="00183FB3">
        <w:rPr>
          <w:rStyle w:val="FootnoteReference"/>
          <w:rFonts w:ascii="Times New Roman" w:hAnsi="Times New Roman" w:cs="Times New Roman"/>
        </w:rPr>
        <w:footnoteReference w:id="625"/>
      </w:r>
      <w:r w:rsidRPr="00183FB3">
        <w:rPr>
          <w:rFonts w:ascii="Times New Roman" w:hAnsi="Times New Roman" w:cs="Times New Roman"/>
        </w:rPr>
        <w:t xml:space="preserve"> n° 121 |</w:t>
      </w:r>
    </w:p>
    <w:p w14:paraId="549E8D15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619741CB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02C40535" w14:textId="77777777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61</w:t>
      </w:r>
    </w:p>
    <w:p w14:paraId="35086A6B" w14:textId="12D8E322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3 agost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177r-179v, 182r-v)</w:t>
      </w:r>
    </w:p>
    <w:p w14:paraId="1EE74C23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2A60AD36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77r /</w:t>
      </w:r>
    </w:p>
    <w:p w14:paraId="59E1C9EE" w14:textId="682D974E" w:rsidR="00FA16A9" w:rsidRPr="00183FB3" w:rsidRDefault="00F377E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</w:t>
      </w:r>
      <w:r w:rsidR="00FA16A9" w:rsidRPr="00183FB3">
        <w:rPr>
          <w:rFonts w:ascii="Times New Roman" w:hAnsi="Times New Roman" w:cs="Times New Roman"/>
        </w:rPr>
        <w:t>rima |</w:t>
      </w:r>
    </w:p>
    <w:p w14:paraId="460C9D15" w14:textId="0A39CDC6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21 fin 122 |</w:t>
      </w:r>
    </w:p>
    <w:p w14:paraId="6CF2FE80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411A6677" w14:textId="77777777" w:rsidR="00FA16A9" w:rsidRPr="00183FB3" w:rsidRDefault="00FA16A9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renissimo</w:t>
      </w:r>
      <w:r w:rsidRPr="00183FB3">
        <w:rPr>
          <w:rStyle w:val="FootnoteReference"/>
          <w:rFonts w:ascii="Times New Roman" w:hAnsi="Times New Roman" w:cs="Times New Roman"/>
        </w:rPr>
        <w:footnoteReference w:id="626"/>
      </w:r>
      <w:r w:rsidRPr="00183FB3">
        <w:rPr>
          <w:rFonts w:ascii="Times New Roman" w:hAnsi="Times New Roman" w:cs="Times New Roman"/>
          <w:i/>
          <w:iCs/>
        </w:rPr>
        <w:t xml:space="preserve"> Principe |</w:t>
      </w:r>
    </w:p>
    <w:p w14:paraId="2CD9C7B6" w14:textId="43B8C27F" w:rsidR="00FA16A9" w:rsidRPr="00183FB3" w:rsidRDefault="00FA16A9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doppo haver li signori Stati ben essaminato ciò, che a nome | di vostra Serenità lor feci sapere, hanno fatto metter in | carta quanto ella vedrà d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ggionta copia | da una parte è il francese a parola, per parola | et d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ltra la traduttione ittaliana haven</w:t>
      </w:r>
      <w:r w:rsidR="00F4133E" w:rsidRPr="00183FB3">
        <w:rPr>
          <w:rFonts w:ascii="Times New Roman" w:hAnsi="Times New Roman" w:cs="Times New Roman"/>
          <w:i/>
          <w:iCs/>
        </w:rPr>
        <w:t>-</w:t>
      </w:r>
      <w:r w:rsidRPr="00183FB3">
        <w:rPr>
          <w:rFonts w:ascii="Times New Roman" w:hAnsi="Times New Roman" w:cs="Times New Roman"/>
          <w:i/>
          <w:iCs/>
        </w:rPr>
        <w:t>|do il signor secretario Arsen di sua mano notato ciò, | ch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io gli dissi del senso, et desiderio di vostra Serenità | non havendo per consequenza li signori Stati havuta | alcuna scrittura da me, né sottoscrittione, essi | mi hanno mandato per lo stesso secretario, come una | nota di quanto hanno deliberato. In essa | vedrà in ristretto la volontà di questi Signori, et | la loro inclinatissima</w:t>
      </w:r>
      <w:r w:rsidRPr="00183FB3">
        <w:rPr>
          <w:rStyle w:val="FootnoteReference"/>
          <w:rFonts w:ascii="Times New Roman" w:hAnsi="Times New Roman" w:cs="Times New Roman"/>
        </w:rPr>
        <w:footnoteReference w:id="627"/>
      </w:r>
      <w:r w:rsidRPr="00183FB3">
        <w:rPr>
          <w:rFonts w:ascii="Times New Roman" w:hAnsi="Times New Roman" w:cs="Times New Roman"/>
          <w:i/>
          <w:iCs/>
        </w:rPr>
        <w:t xml:space="preserve"> rissolutione nel prose-|guir nel cominciato negotio, il che mi è stato | anco n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ssemblea generale espresso hieri, | che vi fui, non havendolo potuto prima fare per le | occupationi di questi signori: et dicendo a sue Eccellenze | di haver ricevuta detta scrittura, aggionsi, che |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haverei mandata con il di più, che si fossero | compiaciute di aggiongermi. Parlorono un poco |</w:t>
      </w:r>
      <w:r w:rsidR="00F4133E" w:rsidRPr="00183FB3">
        <w:rPr>
          <w:rFonts w:ascii="Times New Roman" w:hAnsi="Times New Roman" w:cs="Times New Roman"/>
          <w:i/>
          <w:iCs/>
        </w:rPr>
        <w:t xml:space="preserve"> </w:t>
      </w:r>
      <w:r w:rsidRPr="00183FB3">
        <w:rPr>
          <w:rFonts w:ascii="Times New Roman" w:hAnsi="Times New Roman" w:cs="Times New Roman"/>
          <w:i/>
          <w:iCs/>
        </w:rPr>
        <w:t xml:space="preserve">tra essi, et prima mi disse il Pressidente, </w:t>
      </w:r>
      <w:r w:rsidRPr="00183FB3">
        <w:rPr>
          <w:rFonts w:ascii="Times New Roman" w:hAnsi="Times New Roman" w:cs="Times New Roman"/>
          <w:i/>
          <w:iCs/>
        </w:rPr>
        <w:lastRenderedPageBreak/>
        <w:t>che havendo | li signori Stati sodisfatto al desiderio di sua Serenità, nel punto | principale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assistenza restava hora di proseguir | inanti, et che io a tal effetto fossi auttorizzato | </w:t>
      </w:r>
    </w:p>
    <w:p w14:paraId="39CF5AD9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77v /</w:t>
      </w:r>
    </w:p>
    <w:p w14:paraId="62DD067B" w14:textId="02EB56C1" w:rsidR="00FA16A9" w:rsidRPr="00183FB3" w:rsidRDefault="00FA16A9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da lei con lettere credentiali, o procura, come | vostra Serenità havesse stimato meglio, per metter giù di | concerto li capitoli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leanza, da dover esser | poi aggraditi tanto dalla Serenità vostra, che dalle | Provintie, a chi da ambedoi le parti si dove-|ranno inviare. Io risposi che non haverei | mancato di significar tutto ciò alla Serenità vostra, | ma che non vedevo neccessità, o di procura, o | di altre lettere credentiali, mentre io ero già | conosciuto d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Eccellenze loro per ministro, et ressidente | di vostra Serenità, et che appunto allhora, che li parlavo | era fornito</w:t>
      </w:r>
      <w:r w:rsidR="00065090" w:rsidRPr="00183FB3">
        <w:rPr>
          <w:rStyle w:val="FootnoteReference"/>
          <w:rFonts w:ascii="Times New Roman" w:hAnsi="Times New Roman" w:cs="Times New Roman"/>
        </w:rPr>
        <w:footnoteReference w:id="628"/>
      </w:r>
      <w:r w:rsidRPr="00183FB3">
        <w:rPr>
          <w:rFonts w:ascii="Times New Roman" w:hAnsi="Times New Roman" w:cs="Times New Roman"/>
          <w:i/>
          <w:iCs/>
        </w:rPr>
        <w:t xml:space="preserve"> il terzo anno della mia ressidenza | presso di esse; è vero risposero, ma essendo | questo</w:t>
      </w:r>
      <w:r w:rsidR="005C2F9B" w:rsidRPr="00183FB3">
        <w:rPr>
          <w:rFonts w:ascii="Times New Roman" w:hAnsi="Times New Roman" w:cs="Times New Roman"/>
          <w:i/>
          <w:iCs/>
        </w:rPr>
        <w:t xml:space="preserve"> </w:t>
      </w:r>
      <w:r w:rsidRPr="00183FB3">
        <w:rPr>
          <w:rFonts w:ascii="Times New Roman" w:hAnsi="Times New Roman" w:cs="Times New Roman"/>
          <w:i/>
          <w:iCs/>
        </w:rPr>
        <w:t>negotio grave, et estraordinario si deve anco passar | con estraordinaria forma, essendo questo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ordinario costume. | Io non aggionsi altro, se non che haverei procurato | ogni desiderata sodisfattione. |</w:t>
      </w:r>
    </w:p>
    <w:p w14:paraId="544E79BE" w14:textId="3A8D1805" w:rsidR="00FA16A9" w:rsidRPr="00183FB3" w:rsidRDefault="00FA16A9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In effetto veggo, che non può farsi di meno, che vostra Serenità | non mi mandi, o lettere credentiali, o procura, | quando però si compiacia in questo negotio valersi | della mia debolezza, quale non può haver | maggior sostentamento, che quello della devota, | sincera et fedel volontà che ho havuto | sempre fisso nel cuore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vanzare, et avantag-|giar in quanto mi è stato possibile in tutte | le cose</w:t>
      </w:r>
    </w:p>
    <w:p w14:paraId="61A15ECA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78r /</w:t>
      </w:r>
    </w:p>
    <w:p w14:paraId="06BE5363" w14:textId="6C1365FC" w:rsidR="00FA16A9" w:rsidRPr="00183FB3" w:rsidRDefault="00FA16A9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il publico servitio, et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haver io auttorità. | Colla forma desiderata da questi signori, non può | apportar pregiuditio, perché per la conclusione, et sta-|bilimento, per quanto ho potuto cavare, si pensa, | che doverà esser questo fatto per reciprochi | ministri, et più tosto ambasciatore, che ressidente. | Starà 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Eccellenze vostre illustrissime il deliberare in | quel spatio di tempo, che li parerà più poter | dar gusto, et contento a questi signori, essendo di già | per quello mi è detto auttorizzati li deputati per | il trattare. Haverebbono voluto ch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io | havessi havuto più larga, et espressa commissione | per ponersi giù da me qualche capitolo, per communi-|car insieme, ma io, che per le lettere della Serenità | vostra d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19 </w:t>
      </w:r>
      <w:r w:rsidR="001B08F0" w:rsidRPr="00183FB3">
        <w:rPr>
          <w:rFonts w:ascii="Times New Roman" w:hAnsi="Times New Roman" w:cs="Times New Roman"/>
          <w:i/>
          <w:iCs/>
        </w:rPr>
        <w:t>a</w:t>
      </w:r>
      <w:r w:rsidRPr="00183FB3">
        <w:rPr>
          <w:rFonts w:ascii="Times New Roman" w:hAnsi="Times New Roman" w:cs="Times New Roman"/>
          <w:i/>
          <w:iCs/>
        </w:rPr>
        <w:t>prile passato non mi veggo impartita | così larga commissione, non ho voluto intrapren-|der direttamente, o indirettamente il farlo, per | non far in materia così grave, et sì delicata | cosa, che potesse riuscir di dispiacer alla Serenità vostra. |</w:t>
      </w:r>
    </w:p>
    <w:p w14:paraId="4E91B4F0" w14:textId="1BD434C0" w:rsidR="00FA16A9" w:rsidRPr="00183FB3" w:rsidRDefault="00FA16A9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 xml:space="preserve">Io ho procurato di trovarmi a parte con alcuno di questi | </w:t>
      </w:r>
      <w:r w:rsidR="005D15F9" w:rsidRPr="00183FB3">
        <w:rPr>
          <w:rFonts w:ascii="Times New Roman" w:hAnsi="Times New Roman" w:cs="Times New Roman"/>
          <w:i/>
          <w:iCs/>
        </w:rPr>
        <w:t>s</w:t>
      </w:r>
      <w:r w:rsidRPr="00183FB3">
        <w:rPr>
          <w:rFonts w:ascii="Times New Roman" w:hAnsi="Times New Roman" w:cs="Times New Roman"/>
          <w:i/>
          <w:iCs/>
        </w:rPr>
        <w:t>ignori per retirar il senso loro quanto alla quantità |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ssistenza, et uno mi disse daremo 12 navi | ben fornite, se ne vorrette più, più ne haverete, | se non haverete bisogno di navi vi si darà | denaro, che importi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equivalente:</w:t>
      </w:r>
    </w:p>
    <w:p w14:paraId="46D728F7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  <w:iCs/>
        </w:rPr>
        <w:t xml:space="preserve"> </w:t>
      </w:r>
      <w:r w:rsidRPr="00183FB3">
        <w:rPr>
          <w:rFonts w:ascii="Times New Roman" w:hAnsi="Times New Roman" w:cs="Times New Roman"/>
        </w:rPr>
        <w:t>/ 178v /</w:t>
      </w:r>
    </w:p>
    <w:p w14:paraId="474B5409" w14:textId="77777777" w:rsidR="00FA16A9" w:rsidRPr="00183FB3" w:rsidRDefault="00FA16A9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dica la | serenissima Republica quello, et quanto stima sia bene. |</w:t>
      </w:r>
    </w:p>
    <w:p w14:paraId="2FE3C1F9" w14:textId="12A790B3" w:rsidR="00FA16A9" w:rsidRPr="00183FB3" w:rsidRDefault="00FA16A9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Fui col signor principe Mauritio, per cavar anco più | avanti di questi sensi, et dissemi egli ancora | la prontezza, che sarà in questi signori il sodisfar | 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obligo, in che si metteranno, o con navi, o | con soldatesca, o con denari, o con munitioni | tutto lasciandosi alla buona dispositione di vostra | Serenità, et tanto feci, che cavai da sua Eccellenza; che si era | parlato di </w:t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>50</w:t>
      </w:r>
      <w:r w:rsidR="00B512B6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>mila fiorini per mese, ma che altri haverano | detto più, che però ognuno si era fermato nella | quantità, che vostra Serenità havesse stimato propria, | sopra che in particolare, ella potrà farne la sua pru-|dente reflessione, et massime, se vorrà per la | sua reputatione, et per la ragione, che le addusso | hoggi otto, se il soccorso, che haverà a dar vostra Serenità | doverà esser maggiore di quello de</w:t>
      </w:r>
      <w:r w:rsidR="00CF4972" w:rsidRPr="00183FB3">
        <w:rPr>
          <w:rFonts w:ascii="Times New Roman" w:hAnsi="Times New Roman" w:cs="Times New Roman"/>
          <w:i/>
          <w:iCs/>
          <w:color w:val="000000" w:themeColor="text1"/>
        </w:rPr>
        <w:t>’</w:t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 xml:space="preserve"> signori Stati di | un quarto, di un terzo più, o meno, secondo che | stimerà honorato, et proprio. |</w:t>
      </w:r>
    </w:p>
    <w:p w14:paraId="4F954C17" w14:textId="1FF83348" w:rsidR="00FA16A9" w:rsidRPr="00183FB3" w:rsidRDefault="00FA16A9" w:rsidP="00765C1E">
      <w:pPr>
        <w:rPr>
          <w:rFonts w:ascii="Times New Roman" w:hAnsi="Times New Roman" w:cs="Times New Roman"/>
          <w:i/>
          <w:iCs/>
          <w:color w:val="000000" w:themeColor="text1"/>
        </w:rPr>
      </w:pPr>
      <w:r w:rsidRPr="00183FB3">
        <w:rPr>
          <w:rFonts w:ascii="Times New Roman" w:hAnsi="Times New Roman" w:cs="Times New Roman"/>
          <w:i/>
          <w:iCs/>
          <w:color w:val="000000" w:themeColor="text1"/>
        </w:rPr>
        <w:t>Il re di Franza è in obligo di dar alli signori Stati | in ogni occasione de</w:t>
      </w:r>
      <w:r w:rsidR="00CF4972" w:rsidRPr="00183FB3">
        <w:rPr>
          <w:rFonts w:ascii="Times New Roman" w:hAnsi="Times New Roman" w:cs="Times New Roman"/>
          <w:i/>
          <w:iCs/>
          <w:color w:val="000000" w:themeColor="text1"/>
        </w:rPr>
        <w:t>’</w:t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 xml:space="preserve"> lor bisogni 10</w:t>
      </w:r>
      <w:r w:rsidR="00B512B6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>mila fanti a tutte | sue spese, et costo, per tanto tempo, quanto sarà | il bisogno, et li signori Stati all</w:t>
      </w:r>
      <w:r w:rsidR="00CF4972" w:rsidRPr="00183FB3">
        <w:rPr>
          <w:rFonts w:ascii="Times New Roman" w:hAnsi="Times New Roman" w:cs="Times New Roman"/>
          <w:i/>
          <w:iCs/>
          <w:color w:val="000000" w:themeColor="text1"/>
        </w:rPr>
        <w:t>’</w:t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>incontro sono | obligati di dar al Re nelle sue neccessità | a tutte loro spese 5</w:t>
      </w:r>
      <w:r w:rsidR="00B512B6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 xml:space="preserve">mila fanti pagati, et </w:t>
      </w:r>
    </w:p>
    <w:p w14:paraId="2D94F801" w14:textId="77777777" w:rsidR="00FA16A9" w:rsidRPr="00183FB3" w:rsidRDefault="00FA16A9" w:rsidP="00765C1E">
      <w:pPr>
        <w:rPr>
          <w:rFonts w:ascii="Times New Roman" w:hAnsi="Times New Roman" w:cs="Times New Roman"/>
          <w:color w:val="000000" w:themeColor="text1"/>
        </w:rPr>
      </w:pPr>
      <w:r w:rsidRPr="00183FB3">
        <w:rPr>
          <w:rFonts w:ascii="Times New Roman" w:hAnsi="Times New Roman" w:cs="Times New Roman"/>
          <w:color w:val="000000" w:themeColor="text1"/>
        </w:rPr>
        <w:t>/ 179r /</w:t>
      </w:r>
    </w:p>
    <w:p w14:paraId="46FB1C8C" w14:textId="0C1E9B91" w:rsidR="00FA16A9" w:rsidRPr="00183FB3" w:rsidRDefault="00FA16A9" w:rsidP="00765C1E">
      <w:pPr>
        <w:rPr>
          <w:rFonts w:ascii="Times New Roman" w:hAnsi="Times New Roman" w:cs="Times New Roman"/>
          <w:i/>
          <w:iCs/>
          <w:color w:val="000000" w:themeColor="text1"/>
        </w:rPr>
      </w:pPr>
      <w:r w:rsidRPr="00183FB3">
        <w:rPr>
          <w:rFonts w:ascii="Times New Roman" w:hAnsi="Times New Roman" w:cs="Times New Roman"/>
          <w:i/>
          <w:iCs/>
          <w:color w:val="000000" w:themeColor="text1"/>
        </w:rPr>
        <w:lastRenderedPageBreak/>
        <w:t>intertenuti | da essi, overo dar la assistenza in tante navi | da guerra, o munitioni, conforme all</w:t>
      </w:r>
      <w:r w:rsidR="00CF4972" w:rsidRPr="00183FB3">
        <w:rPr>
          <w:rFonts w:ascii="Times New Roman" w:hAnsi="Times New Roman" w:cs="Times New Roman"/>
          <w:i/>
          <w:iCs/>
          <w:color w:val="000000" w:themeColor="text1"/>
        </w:rPr>
        <w:t>’</w:t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>instanza | che ne farà il Re. |</w:t>
      </w:r>
    </w:p>
    <w:p w14:paraId="2A830D10" w14:textId="551B7D01" w:rsidR="00FA16A9" w:rsidRPr="00183FB3" w:rsidRDefault="00FA16A9" w:rsidP="00765C1E">
      <w:pPr>
        <w:rPr>
          <w:rFonts w:ascii="Times New Roman" w:hAnsi="Times New Roman" w:cs="Times New Roman"/>
          <w:i/>
          <w:iCs/>
          <w:color w:val="000000" w:themeColor="text1"/>
        </w:rPr>
      </w:pPr>
      <w:r w:rsidRPr="00183FB3">
        <w:rPr>
          <w:rFonts w:ascii="Times New Roman" w:hAnsi="Times New Roman" w:cs="Times New Roman"/>
          <w:i/>
          <w:iCs/>
          <w:color w:val="000000" w:themeColor="text1"/>
        </w:rPr>
        <w:t>La maestà d</w:t>
      </w:r>
      <w:r w:rsidR="00CF4972" w:rsidRPr="00183FB3">
        <w:rPr>
          <w:rFonts w:ascii="Times New Roman" w:hAnsi="Times New Roman" w:cs="Times New Roman"/>
          <w:i/>
          <w:iCs/>
          <w:color w:val="000000" w:themeColor="text1"/>
        </w:rPr>
        <w:t>’</w:t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>Inghilterra deve dar alli signori Stati 20 | navi da guerra di 300 fin 600 tonelli armati, | et munite, come devono esser, et 6</w:t>
      </w:r>
      <w:r w:rsidR="00B512B6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>mila huomeni | da piedi et 400 cavalli, per tanto tempo quanto | ne haveranno bisogno, tutto alle spese della | Maestà sua; et all</w:t>
      </w:r>
      <w:r w:rsidR="00CF4972" w:rsidRPr="00183FB3">
        <w:rPr>
          <w:rFonts w:ascii="Times New Roman" w:hAnsi="Times New Roman" w:cs="Times New Roman"/>
          <w:i/>
          <w:iCs/>
          <w:color w:val="000000" w:themeColor="text1"/>
        </w:rPr>
        <w:t>’</w:t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>incontro li stati devono occor-|rendo fornir il Re di altretanti vasselli | della stessa grandezza, et qualità, et | 4</w:t>
      </w:r>
      <w:r w:rsidR="00B512B6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>mila fanti, et 300 cavalli. |</w:t>
      </w:r>
    </w:p>
    <w:p w14:paraId="0098EF5D" w14:textId="6C2AF5EA" w:rsidR="00FA16A9" w:rsidRPr="00183FB3" w:rsidRDefault="00FA16A9" w:rsidP="00765C1E">
      <w:pPr>
        <w:rPr>
          <w:rFonts w:ascii="Times New Roman" w:hAnsi="Times New Roman" w:cs="Times New Roman"/>
          <w:i/>
          <w:iCs/>
          <w:color w:val="000000" w:themeColor="text1"/>
        </w:rPr>
      </w:pPr>
      <w:r w:rsidRPr="00183FB3">
        <w:rPr>
          <w:rFonts w:ascii="Times New Roman" w:hAnsi="Times New Roman" w:cs="Times New Roman"/>
          <w:i/>
          <w:iCs/>
          <w:color w:val="000000" w:themeColor="text1"/>
        </w:rPr>
        <w:t>Con lettere de</w:t>
      </w:r>
      <w:r w:rsidR="00CF4972" w:rsidRPr="00183FB3">
        <w:rPr>
          <w:rFonts w:ascii="Times New Roman" w:hAnsi="Times New Roman" w:cs="Times New Roman"/>
          <w:i/>
          <w:iCs/>
          <w:color w:val="000000" w:themeColor="text1"/>
        </w:rPr>
        <w:t>’</w:t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 xml:space="preserve"> 9 d</w:t>
      </w:r>
      <w:r w:rsidR="00C90617" w:rsidRPr="00183FB3">
        <w:rPr>
          <w:rFonts w:ascii="Times New Roman" w:hAnsi="Times New Roman" w:cs="Times New Roman"/>
          <w:i/>
          <w:iCs/>
          <w:color w:val="000000" w:themeColor="text1"/>
        </w:rPr>
        <w:t>e</w:t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>cembre 1617 mandai alla Serenità vostra | li capitoli et conditioni dell</w:t>
      </w:r>
      <w:r w:rsidR="00CF4972" w:rsidRPr="00183FB3">
        <w:rPr>
          <w:rFonts w:ascii="Times New Roman" w:hAnsi="Times New Roman" w:cs="Times New Roman"/>
          <w:i/>
          <w:iCs/>
          <w:color w:val="000000" w:themeColor="text1"/>
        </w:rPr>
        <w:t>’</w:t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 xml:space="preserve">alleanza di questi | signori con le città </w:t>
      </w:r>
      <w:r w:rsidR="00FC5747" w:rsidRPr="00183FB3">
        <w:rPr>
          <w:rFonts w:ascii="Times New Roman" w:hAnsi="Times New Roman" w:cs="Times New Roman"/>
          <w:i/>
          <w:iCs/>
          <w:color w:val="000000" w:themeColor="text1"/>
        </w:rPr>
        <w:t>a</w:t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>nsiatiche: li potrà far | vedere; alli principi dell</w:t>
      </w:r>
      <w:r w:rsidR="00CF4972" w:rsidRPr="00183FB3">
        <w:rPr>
          <w:rFonts w:ascii="Times New Roman" w:hAnsi="Times New Roman" w:cs="Times New Roman"/>
          <w:i/>
          <w:iCs/>
          <w:color w:val="000000" w:themeColor="text1"/>
        </w:rPr>
        <w:t>’</w:t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>Unione, et al | re di Svetia, come le scrissi riverentemente la passata | settimana. Dano li Stati, 4</w:t>
      </w:r>
      <w:r w:rsidR="00B512B6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>mila fanti per cadauno | et di tanti sono</w:t>
      </w:r>
      <w:r w:rsidRPr="00183FB3">
        <w:rPr>
          <w:rStyle w:val="FootnoteReference"/>
          <w:rFonts w:ascii="Times New Roman" w:hAnsi="Times New Roman" w:cs="Times New Roman"/>
          <w:color w:val="000000" w:themeColor="text1"/>
        </w:rPr>
        <w:footnoteReference w:id="629"/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 xml:space="preserve"> obligati li detti principi | et Maestà 4</w:t>
      </w:r>
      <w:r w:rsidR="00B512B6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>mila per uno. Ai principi queste | Provincie in luogo di 4</w:t>
      </w:r>
      <w:r w:rsidR="00B512B6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>mila fanti dano tanta | cavallaria, o denari all</w:t>
      </w:r>
      <w:r w:rsidR="00CF4972" w:rsidRPr="00183FB3">
        <w:rPr>
          <w:rFonts w:ascii="Times New Roman" w:hAnsi="Times New Roman" w:cs="Times New Roman"/>
          <w:i/>
          <w:iCs/>
          <w:color w:val="000000" w:themeColor="text1"/>
        </w:rPr>
        <w:t>’</w:t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>equivalente, et | a Svezia la proportione de navi, secondo, | che stima quel Principe a proposito, et all</w:t>
      </w:r>
      <w:r w:rsidR="00CF4972" w:rsidRPr="00183FB3">
        <w:rPr>
          <w:rFonts w:ascii="Times New Roman" w:hAnsi="Times New Roman" w:cs="Times New Roman"/>
          <w:i/>
          <w:iCs/>
          <w:color w:val="000000" w:themeColor="text1"/>
        </w:rPr>
        <w:t>’</w:t>
      </w:r>
      <w:r w:rsidRPr="00183FB3">
        <w:rPr>
          <w:rFonts w:ascii="Times New Roman" w:hAnsi="Times New Roman" w:cs="Times New Roman"/>
          <w:i/>
          <w:iCs/>
          <w:color w:val="000000" w:themeColor="text1"/>
        </w:rPr>
        <w:t>|occorrenze di suo maggior servitio. |</w:t>
      </w:r>
    </w:p>
    <w:p w14:paraId="06238061" w14:textId="77777777" w:rsidR="00FA16A9" w:rsidRPr="00183FB3" w:rsidRDefault="00FA16A9" w:rsidP="00765C1E">
      <w:pPr>
        <w:rPr>
          <w:rFonts w:ascii="Times New Roman" w:hAnsi="Times New Roman" w:cs="Times New Roman"/>
          <w:color w:val="000000" w:themeColor="text1"/>
        </w:rPr>
      </w:pPr>
      <w:r w:rsidRPr="00183FB3">
        <w:rPr>
          <w:rFonts w:ascii="Times New Roman" w:hAnsi="Times New Roman" w:cs="Times New Roman"/>
          <w:color w:val="000000" w:themeColor="text1"/>
        </w:rPr>
        <w:t>/ 179v /</w:t>
      </w:r>
    </w:p>
    <w:p w14:paraId="1B00C88E" w14:textId="47290AB8" w:rsidR="00FA16A9" w:rsidRPr="00183FB3" w:rsidRDefault="00FA16A9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i fa conto che per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intar</w:t>
      </w:r>
      <w:r w:rsidR="00065090" w:rsidRPr="00183FB3">
        <w:rPr>
          <w:rFonts w:ascii="Times New Roman" w:hAnsi="Times New Roman" w:cs="Times New Roman"/>
          <w:i/>
          <w:iCs/>
        </w:rPr>
        <w:t>t</w:t>
      </w:r>
      <w:r w:rsidRPr="00183FB3">
        <w:rPr>
          <w:rFonts w:ascii="Times New Roman" w:hAnsi="Times New Roman" w:cs="Times New Roman"/>
          <w:i/>
          <w:iCs/>
        </w:rPr>
        <w:t>inir di 3750 fanti | secondo li pagamenti dei signori Stati vi vogliono | 50</w:t>
      </w:r>
      <w:r w:rsidR="00B512B6">
        <w:rPr>
          <w:rFonts w:ascii="Times New Roman" w:hAnsi="Times New Roman" w:cs="Times New Roman"/>
          <w:i/>
          <w:iCs/>
        </w:rPr>
        <w:t xml:space="preserve"> </w:t>
      </w:r>
      <w:r w:rsidRPr="00183FB3">
        <w:rPr>
          <w:rFonts w:ascii="Times New Roman" w:hAnsi="Times New Roman" w:cs="Times New Roman"/>
          <w:i/>
          <w:iCs/>
        </w:rPr>
        <w:t>mila fiorini, computato il mese di 42 giorni, | il che però parmi, che non si osservi, quando | esce gente fuori del Paese, onde si doveria | diminuir la quantità della soldatesca | per far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equivalente. |</w:t>
      </w:r>
    </w:p>
    <w:p w14:paraId="081AC139" w14:textId="22CDCF84" w:rsidR="00FA16A9" w:rsidRPr="00183FB3" w:rsidRDefault="00FA16A9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Per le navi da guerra non è così facile farne | il calcolo al presente, perché oltre il soldo, et | il viver d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marinari, si mette anco a | conto le munitioni per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equivalente. |</w:t>
      </w:r>
    </w:p>
    <w:p w14:paraId="05736A6F" w14:textId="103A8CD2" w:rsidR="00FA16A9" w:rsidRPr="00183FB3" w:rsidRDefault="00FA16A9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Per una certa rota, che le mandai sin | a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20 novembre 1616, fatta 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ingrosso, potrà | veder il costo di una nave da guerra | ma non si parla delle munitioni; saprà la | Serenità vostra quanto importino, e le 12 navi, e | le altre che sono in suo servitio. Ma | per quello potessero dar li signori Stati, si farà | sempre il calcolo giusto. | </w:t>
      </w:r>
      <w:r w:rsidRPr="00183FB3">
        <w:rPr>
          <w:rFonts w:ascii="Times New Roman" w:hAnsi="Times New Roman" w:cs="Times New Roman"/>
        </w:rPr>
        <w:t>Tutto ho stimato proprio di significar | con la mia solita riverenza a vostra Serenità ad ogni buon fine. Ella da precedenti | lettere mie, et particolarmente dalle penultime de</w:t>
      </w:r>
      <w:r w:rsidR="00D348D4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30 del passato, et |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e de</w:t>
      </w:r>
      <w:r w:rsidR="00D348D4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6</w:t>
      </w:r>
      <w:r w:rsidRPr="00183FB3">
        <w:rPr>
          <w:rStyle w:val="FootnoteReference"/>
          <w:rFonts w:ascii="Times New Roman" w:hAnsi="Times New Roman" w:cs="Times New Roman"/>
        </w:rPr>
        <w:footnoteReference w:id="630"/>
      </w:r>
      <w:r w:rsidRPr="00183FB3">
        <w:rPr>
          <w:rFonts w:ascii="Times New Roman" w:hAnsi="Times New Roman" w:cs="Times New Roman"/>
        </w:rPr>
        <w:t xml:space="preserve"> del presente n° 120 che saranno aggiunte a questo col | 119 prim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rivo di questo haverà inteso in che consisti</w:t>
      </w:r>
      <w:r w:rsidRPr="00183FB3">
        <w:rPr>
          <w:rStyle w:val="FootnoteReference"/>
          <w:rFonts w:ascii="Times New Roman" w:hAnsi="Times New Roman" w:cs="Times New Roman"/>
        </w:rPr>
        <w:footnoteReference w:id="631"/>
      </w:r>
      <w:r w:rsidRPr="00183FB3">
        <w:rPr>
          <w:rFonts w:ascii="Times New Roman" w:hAnsi="Times New Roman" w:cs="Times New Roman"/>
          <w:i/>
          <w:iCs/>
        </w:rPr>
        <w:t xml:space="preserve"> la</w:t>
      </w:r>
      <w:r w:rsidRPr="00183FB3">
        <w:rPr>
          <w:rStyle w:val="FootnoteReference"/>
          <w:rFonts w:ascii="Times New Roman" w:hAnsi="Times New Roman" w:cs="Times New Roman"/>
        </w:rPr>
        <w:footnoteReference w:id="632"/>
      </w:r>
      <w:r w:rsidRPr="00183FB3">
        <w:rPr>
          <w:rFonts w:ascii="Times New Roman" w:hAnsi="Times New Roman" w:cs="Times New Roman"/>
          <w:i/>
          <w:iCs/>
        </w:rPr>
        <w:t xml:space="preserve"> volontà di questi Signori, quali siano li | loro sensi per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avanzamento di un tanto | negotio, stimato proprio, et profittevole </w:t>
      </w:r>
    </w:p>
    <w:p w14:paraId="37C6E16E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82r /</w:t>
      </w:r>
    </w:p>
    <w:p w14:paraId="63C30486" w14:textId="1D5B45BA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  <w:iCs/>
        </w:rPr>
        <w:t>ai | communi stati, et interessi, onde colla pru-|denza sua m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instruirà di quel tanto, doverò | operar, et come mi doverò governar nei | punti principali, per la continuatione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|incaminanento, et trattatione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ffare. |</w:t>
      </w:r>
    </w:p>
    <w:p w14:paraId="4B917CD1" w14:textId="0FD5C6FF" w:rsidR="00FA16A9" w:rsidRPr="00183FB3" w:rsidRDefault="00FA16A9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Quanto alla diversione, mi è stato repplicato | da più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no che saranno pronti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ccom-|modarsi a quello, che il tempo, e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|occasione potrà portare, et anco se sarà | stimata a proposito si potrà metter questo | punto nei capitoli, che si concerteranno | con quella forma di parole, che sarà | reciprocamente stimata propria. |</w:t>
      </w:r>
    </w:p>
    <w:p w14:paraId="276E4C99" w14:textId="77777777" w:rsidR="00FA16A9" w:rsidRPr="00183FB3" w:rsidRDefault="00FA16A9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Anco sua Eccellenza mi ha parlato della stessa maniera. |</w:t>
      </w:r>
    </w:p>
    <w:p w14:paraId="4D7D47EC" w14:textId="6B66F32A" w:rsidR="00FA16A9" w:rsidRPr="00183FB3" w:rsidRDefault="00FA16A9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In foglio a parte ho stimato bene notar certe | cose principali, per haver in questo proposito | tanto più chiare le commissioni da lei | et poter far il suo servitio con vantaggio, | e sarà aggionto alle presenti. Gratie etc.</w:t>
      </w:r>
      <w:r w:rsidR="00516BAC" w:rsidRPr="00183FB3">
        <w:rPr>
          <w:rFonts w:ascii="Times New Roman" w:hAnsi="Times New Roman" w:cs="Times New Roman"/>
          <w:i/>
          <w:iCs/>
        </w:rPr>
        <w:t xml:space="preserve"> |</w:t>
      </w:r>
    </w:p>
    <w:p w14:paraId="5A3D075E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72508ACB" w14:textId="05FF7179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13 </w:t>
      </w:r>
      <w:r w:rsidR="000853FB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gosto 1619 |</w:t>
      </w:r>
    </w:p>
    <w:p w14:paraId="16E9924C" w14:textId="33209148" w:rsidR="00FA16A9" w:rsidRPr="00183FB3" w:rsidRDefault="005C3463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</w:t>
      </w:r>
      <w:r w:rsidR="00FA16A9" w:rsidRPr="00183FB3">
        <w:rPr>
          <w:rFonts w:ascii="Times New Roman" w:hAnsi="Times New Roman" w:cs="Times New Roman"/>
        </w:rPr>
        <w:t>i vostra Serenità |</w:t>
      </w:r>
    </w:p>
    <w:p w14:paraId="199E2D87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 et devotissimo servitore |</w:t>
      </w:r>
    </w:p>
    <w:p w14:paraId="64454532" w14:textId="377E8166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Christofforo Suriano</w:t>
      </w:r>
      <w:r w:rsidR="00516BAC" w:rsidRPr="00183FB3">
        <w:rPr>
          <w:rFonts w:ascii="Times New Roman" w:hAnsi="Times New Roman" w:cs="Times New Roman"/>
        </w:rPr>
        <w:t xml:space="preserve"> |</w:t>
      </w:r>
    </w:p>
    <w:p w14:paraId="507C6EFF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50BB12B0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82v /</w:t>
      </w:r>
    </w:p>
    <w:p w14:paraId="33C8D2EA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3A5020D7" w14:textId="5F094E83" w:rsidR="00FA16A9" w:rsidRPr="00183FB3" w:rsidRDefault="00516BA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FA16A9" w:rsidRPr="00183FB3">
        <w:rPr>
          <w:rFonts w:ascii="Times New Roman" w:hAnsi="Times New Roman" w:cs="Times New Roman"/>
        </w:rPr>
        <w:t>° 121 fin 122 |</w:t>
      </w:r>
    </w:p>
    <w:p w14:paraId="2F08BD09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7D48CF71" w14:textId="77777777" w:rsidR="00FA16A9" w:rsidRPr="00183FB3" w:rsidRDefault="00FA16A9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</w:rPr>
        <w:t>Sigillo</w:t>
      </w:r>
      <w:r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  <w:i/>
          <w:iCs/>
        </w:rPr>
        <w:t>e tracce di sigilli</w:t>
      </w:r>
    </w:p>
    <w:p w14:paraId="6D4B25B3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76F22368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424555D3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82vC /</w:t>
      </w:r>
    </w:p>
    <w:p w14:paraId="78FA6208" w14:textId="21FD243E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13 </w:t>
      </w:r>
      <w:r w:rsidR="000853FB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gosto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8 detto |</w:t>
      </w:r>
    </w:p>
    <w:p w14:paraId="388FB9B4" w14:textId="2ADFBBB0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</w:t>
      </w:r>
      <w:r w:rsidR="00516BAC" w:rsidRPr="00183FB3">
        <w:rPr>
          <w:rFonts w:ascii="Times New Roman" w:hAnsi="Times New Roman" w:cs="Times New Roman"/>
        </w:rPr>
        <w:t>°</w:t>
      </w:r>
      <w:r w:rsidRPr="00183FB3">
        <w:rPr>
          <w:rFonts w:ascii="Times New Roman" w:hAnsi="Times New Roman" w:cs="Times New Roman"/>
        </w:rPr>
        <w:t xml:space="preserve"> 121 |</w:t>
      </w:r>
    </w:p>
    <w:p w14:paraId="7CD3FE56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a |</w:t>
      </w:r>
    </w:p>
    <w:p w14:paraId="6BD1222D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5118F8A1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nda scritture dei stati in francese | et in italiano nel negotio della Lega. |</w:t>
      </w:r>
    </w:p>
    <w:p w14:paraId="46072210" w14:textId="102425DD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ce il secretario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sen ha notato di sua | mano ciò che li disse del senso della Republica | né hanno havuto scrittura alcuna né sottoscritione | ma essi hanno mandato una nota di quanto | hanno deliberato. Da essa si vede volontà | e risolutione di proseguir nel negotio et ciò anco | le è stato espress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emblea | dove ha egli detto che manderà la [</w:t>
      </w:r>
      <w:r w:rsidR="00EE0A30" w:rsidRPr="00183FB3">
        <w:rPr>
          <w:rFonts w:ascii="Times New Roman" w:hAnsi="Times New Roman" w:cs="Times New Roman"/>
        </w:rPr>
        <w:t>…</w:t>
      </w:r>
      <w:r w:rsidRPr="00183FB3">
        <w:rPr>
          <w:rFonts w:ascii="Times New Roman" w:hAnsi="Times New Roman" w:cs="Times New Roman"/>
        </w:rPr>
        <w:t>]</w:t>
      </w:r>
      <w:r w:rsidRPr="00183FB3">
        <w:rPr>
          <w:rStyle w:val="FootnoteReference"/>
          <w:rFonts w:ascii="Times New Roman" w:hAnsi="Times New Roman" w:cs="Times New Roman"/>
        </w:rPr>
        <w:footnoteReference w:id="633"/>
      </w:r>
      <w:r w:rsidRPr="00183FB3">
        <w:rPr>
          <w:rFonts w:ascii="Times New Roman" w:hAnsi="Times New Roman" w:cs="Times New Roman"/>
        </w:rPr>
        <w:t xml:space="preserve"> |</w:t>
      </w:r>
    </w:p>
    <w:p w14:paraId="1AB29708" w14:textId="6C6EE33F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ggionge il Presidente che avendo i stati | sadisfato nel punt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ssistenza, resta |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secretario habbi auttorità con lettere o procura | per metter giù i capitol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anza da | esser poi graditi da ambe le parti. |</w:t>
      </w:r>
    </w:p>
    <w:p w14:paraId="5058D1DE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isponde che lo aviserà che non | vede necessità di procura o di lettere | credentiali essendo egli ministro conosciuto. |</w:t>
      </w:r>
    </w:p>
    <w:p w14:paraId="7A7801D2" w14:textId="5E5BBE35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eplicano che essendo negotio grave et | estraordinario, deve passar con estraordinaria forma | et esser ques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rdinario costume: </w:t>
      </w:r>
      <w:r w:rsidR="006C0E55">
        <w:rPr>
          <w:rFonts w:ascii="Times New Roman" w:hAnsi="Times New Roman" w:cs="Times New Roman"/>
        </w:rPr>
        <w:t>l</w:t>
      </w:r>
      <w:r w:rsidRPr="00183FB3">
        <w:rPr>
          <w:rFonts w:ascii="Times New Roman" w:hAnsi="Times New Roman" w:cs="Times New Roman"/>
        </w:rPr>
        <w:t>e | risponde</w:t>
      </w:r>
      <w:r w:rsidRPr="00183FB3">
        <w:rPr>
          <w:rStyle w:val="FootnoteReference"/>
          <w:rFonts w:ascii="Times New Roman" w:hAnsi="Times New Roman" w:cs="Times New Roman"/>
        </w:rPr>
        <w:footnoteReference w:id="634"/>
      </w:r>
      <w:r w:rsidRPr="00183FB3">
        <w:rPr>
          <w:rFonts w:ascii="Times New Roman" w:hAnsi="Times New Roman" w:cs="Times New Roman"/>
        </w:rPr>
        <w:t xml:space="preserve"> il secretario che procurerà ogni sodisfatione. |</w:t>
      </w:r>
    </w:p>
    <w:p w14:paraId="68EABCC3" w14:textId="57DEF586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ce che vede non potersi far di | meno o di procura o di lettere quando si | vogli valer di lui: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</w:t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darli auttorità | non può apportar pregiuditio perché la conclusione | si disegna segua con reciprochi ministri | et più tosto ambasciator che residente: et che | ha inteso esser auttorizati i deputadi | per trattare. |</w:t>
      </w:r>
    </w:p>
    <w:p w14:paraId="10587F33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desideravano havesse egli più | larga commissione per metter giù qualche |</w:t>
      </w:r>
    </w:p>
    <w:p w14:paraId="2E1492C2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[capitolo]</w:t>
      </w:r>
      <w:r w:rsidRPr="00183FB3">
        <w:rPr>
          <w:rStyle w:val="FootnoteReference"/>
          <w:rFonts w:ascii="Times New Roman" w:hAnsi="Times New Roman" w:cs="Times New Roman"/>
        </w:rPr>
        <w:footnoteReference w:id="635"/>
      </w:r>
      <w:r w:rsidRPr="00183FB3">
        <w:rPr>
          <w:rFonts w:ascii="Times New Roman" w:hAnsi="Times New Roman" w:cs="Times New Roman"/>
        </w:rPr>
        <w:t xml:space="preserve"> da conferire insieme, ma non ha |</w:t>
      </w:r>
    </w:p>
    <w:p w14:paraId="664EDE09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7AA8FCFF" w14:textId="1DE450C8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SS. X</w:t>
      </w:r>
      <w:r w:rsidR="007847D5" w:rsidRPr="00183FB3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|</w:t>
      </w:r>
    </w:p>
    <w:p w14:paraId="3FFEBAE6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2A54D190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82vD /</w:t>
      </w:r>
    </w:p>
    <w:p w14:paraId="12F84A25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timato bene di farlo. |</w:t>
      </w:r>
    </w:p>
    <w:p w14:paraId="5A413632" w14:textId="5D51B01F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 procurato</w:t>
      </w:r>
      <w:r w:rsidRPr="00183FB3">
        <w:rPr>
          <w:rStyle w:val="FootnoteReference"/>
          <w:rFonts w:ascii="Times New Roman" w:hAnsi="Times New Roman" w:cs="Times New Roman"/>
        </w:rPr>
        <w:footnoteReference w:id="636"/>
      </w:r>
      <w:r w:rsidRPr="00183FB3">
        <w:rPr>
          <w:rFonts w:ascii="Times New Roman" w:hAnsi="Times New Roman" w:cs="Times New Roman"/>
        </w:rPr>
        <w:t xml:space="preserve"> di sottrar a parte la quantità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stenza: uno ha detto dodeci | navi ben fornite, e più se si vorrà | o danari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quivalente; dicasi ciò che si | stima bene. |</w:t>
      </w:r>
    </w:p>
    <w:p w14:paraId="12C90451" w14:textId="0C8D004D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uritio dice si darà o navi o danari o | soldatesca o munitioni a dispositione</w:t>
      </w:r>
      <w:r w:rsidRPr="00183FB3">
        <w:rPr>
          <w:rStyle w:val="FootnoteReference"/>
          <w:rFonts w:ascii="Times New Roman" w:hAnsi="Times New Roman" w:cs="Times New Roman"/>
        </w:rPr>
        <w:footnoteReference w:id="637"/>
      </w:r>
      <w:r w:rsidRPr="00183FB3">
        <w:rPr>
          <w:rFonts w:ascii="Times New Roman" w:hAnsi="Times New Roman" w:cs="Times New Roman"/>
        </w:rPr>
        <w:t xml:space="preserve"> della | Republica: et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parlato di 50</w:t>
      </w:r>
      <w:r w:rsidR="00B512B6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mila fiorini | per mese et anco più fermandosi nella | quantità che la Republica stimerà propria. |</w:t>
      </w:r>
    </w:p>
    <w:p w14:paraId="44B75D55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scorre che il soccorso di qua | doverà esser maggiore di un quarto, un terzo più o meno. |</w:t>
      </w:r>
    </w:p>
    <w:p w14:paraId="498471C6" w14:textId="71F207B0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ranza obligato dar 10</w:t>
      </w:r>
      <w:r w:rsidR="00B512B6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mila fanti, i Stati |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[in]contro</w:t>
      </w:r>
      <w:r w:rsidRPr="00183FB3">
        <w:rPr>
          <w:rStyle w:val="FootnoteReference"/>
          <w:rFonts w:ascii="Times New Roman" w:hAnsi="Times New Roman" w:cs="Times New Roman"/>
        </w:rPr>
        <w:footnoteReference w:id="638"/>
      </w:r>
      <w:r w:rsidRPr="00183FB3">
        <w:rPr>
          <w:rFonts w:ascii="Times New Roman" w:hAnsi="Times New Roman" w:cs="Times New Roman"/>
        </w:rPr>
        <w:t xml:space="preserve"> 5</w:t>
      </w:r>
      <w:r w:rsidR="00C6337B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mila. |</w:t>
      </w:r>
    </w:p>
    <w:p w14:paraId="790DA858" w14:textId="1D68161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I[nghilterr]a</w:t>
      </w:r>
      <w:r w:rsidR="00D72C54" w:rsidRPr="00183FB3">
        <w:rPr>
          <w:rStyle w:val="FootnoteReference"/>
          <w:rFonts w:ascii="Times New Roman" w:hAnsi="Times New Roman" w:cs="Times New Roman"/>
        </w:rPr>
        <w:footnoteReference w:id="639"/>
      </w:r>
      <w:r w:rsidRPr="00183FB3">
        <w:rPr>
          <w:rFonts w:ascii="Times New Roman" w:hAnsi="Times New Roman" w:cs="Times New Roman"/>
        </w:rPr>
        <w:t xml:space="preserve"> navi e 6</w:t>
      </w:r>
      <w:r w:rsidR="00B512B6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mila</w:t>
      </w:r>
      <w:r w:rsidRPr="00183FB3">
        <w:rPr>
          <w:rFonts w:ascii="Times New Roman" w:hAnsi="Times New Roman" w:cs="Times New Roman"/>
          <w:vertAlign w:val="superscript"/>
        </w:rPr>
        <w:t xml:space="preserve"> </w:t>
      </w:r>
      <w:r w:rsidRPr="00183FB3">
        <w:rPr>
          <w:rFonts w:ascii="Times New Roman" w:hAnsi="Times New Roman" w:cs="Times New Roman"/>
        </w:rPr>
        <w:t>fanti e 400 cavalli | [i S]tati</w:t>
      </w:r>
      <w:r w:rsidR="00D72C54" w:rsidRPr="00183FB3">
        <w:rPr>
          <w:rStyle w:val="FootnoteReference"/>
          <w:rFonts w:ascii="Times New Roman" w:hAnsi="Times New Roman" w:cs="Times New Roman"/>
        </w:rPr>
        <w:footnoteReference w:id="640"/>
      </w:r>
      <w:r w:rsidRPr="00183FB3">
        <w:rPr>
          <w:rFonts w:ascii="Times New Roman" w:hAnsi="Times New Roman" w:cs="Times New Roman"/>
        </w:rPr>
        <w:t xml:space="preserve"> navi, e 4</w:t>
      </w:r>
      <w:r w:rsidR="00B512B6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mila</w:t>
      </w:r>
      <w:r w:rsidRPr="00183FB3">
        <w:rPr>
          <w:rFonts w:ascii="Times New Roman" w:hAnsi="Times New Roman" w:cs="Times New Roman"/>
          <w:vertAlign w:val="superscript"/>
        </w:rPr>
        <w:t xml:space="preserve"> </w:t>
      </w:r>
      <w:r w:rsidRPr="00183FB3">
        <w:rPr>
          <w:rFonts w:ascii="Times New Roman" w:hAnsi="Times New Roman" w:cs="Times New Roman"/>
        </w:rPr>
        <w:t>fanti e 300 cavalli. |</w:t>
      </w:r>
    </w:p>
    <w:p w14:paraId="1C003BFF" w14:textId="3D242DB9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[i princip]i</w:t>
      </w:r>
      <w:r w:rsidR="00D72C54" w:rsidRPr="00183FB3">
        <w:rPr>
          <w:rStyle w:val="FootnoteReference"/>
          <w:rFonts w:ascii="Times New Roman" w:hAnsi="Times New Roman" w:cs="Times New Roman"/>
        </w:rPr>
        <w:footnoteReference w:id="641"/>
      </w:r>
      <w:r w:rsidRPr="00183FB3">
        <w:rPr>
          <w:rFonts w:ascii="Times New Roman" w:hAnsi="Times New Roman" w:cs="Times New Roman"/>
        </w:rPr>
        <w:t xml:space="preserve">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, e Svetia 4</w:t>
      </w:r>
      <w:r w:rsidR="00B512B6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mila fanti | per [c]adauno</w:t>
      </w:r>
      <w:r w:rsidR="00D72C54" w:rsidRPr="00183FB3">
        <w:rPr>
          <w:rStyle w:val="FootnoteReference"/>
          <w:rFonts w:ascii="Times New Roman" w:hAnsi="Times New Roman" w:cs="Times New Roman"/>
        </w:rPr>
        <w:footnoteReference w:id="642"/>
      </w:r>
      <w:r w:rsidRPr="00183FB3">
        <w:rPr>
          <w:rFonts w:ascii="Times New Roman" w:hAnsi="Times New Roman" w:cs="Times New Roman"/>
        </w:rPr>
        <w:t xml:space="preserve"> e di altretanti i stati. |</w:t>
      </w:r>
    </w:p>
    <w:p w14:paraId="500A5B0F" w14:textId="2FFAE2FB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a conto che 50</w:t>
      </w:r>
      <w:r w:rsidR="00B512B6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mila fiorini trattengono | 3750 fanti in circa. |</w:t>
      </w:r>
    </w:p>
    <w:p w14:paraId="38543BD8" w14:textId="1127342C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le navi non è facile far il | con[t]o</w:t>
      </w:r>
      <w:r w:rsidR="00D72C54" w:rsidRPr="00183FB3">
        <w:rPr>
          <w:rStyle w:val="FootnoteReference"/>
          <w:rFonts w:ascii="Times New Roman" w:hAnsi="Times New Roman" w:cs="Times New Roman"/>
        </w:rPr>
        <w:footnoteReference w:id="643"/>
      </w:r>
      <w:r w:rsidRPr="00183FB3">
        <w:rPr>
          <w:rFonts w:ascii="Times New Roman" w:hAnsi="Times New Roman" w:cs="Times New Roman"/>
        </w:rPr>
        <w:t>, ma si veda nota mandata |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0 novembre 1616 del costo di una | nave da guerra, senza le munitioni. |</w:t>
      </w:r>
    </w:p>
    <w:p w14:paraId="1288AECE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manda ordine come governarsi. |</w:t>
      </w:r>
    </w:p>
    <w:p w14:paraId="20A6C671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la diversione dicono doversi accommo-|dar al tempo et occasione: et se è | stimata a proposito, si può metter | nei capitoli per concertar con quella forma | di parole, che reciprocamente sarà | stimata propria. |</w:t>
      </w:r>
    </w:p>
    <w:p w14:paraId="391799F8" w14:textId="18DFCEF9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 n</w:t>
      </w:r>
      <w:r w:rsidR="00D72C54" w:rsidRPr="00183FB3">
        <w:rPr>
          <w:rFonts w:ascii="Times New Roman" w:hAnsi="Times New Roman" w:cs="Times New Roman"/>
        </w:rPr>
        <w:t>[</w:t>
      </w:r>
      <w:r w:rsidRPr="00183FB3">
        <w:rPr>
          <w:rFonts w:ascii="Times New Roman" w:hAnsi="Times New Roman" w:cs="Times New Roman"/>
        </w:rPr>
        <w:t>ot</w:t>
      </w:r>
      <w:r w:rsidR="00D72C54" w:rsidRPr="00183FB3">
        <w:rPr>
          <w:rFonts w:ascii="Times New Roman" w:hAnsi="Times New Roman" w:cs="Times New Roman"/>
        </w:rPr>
        <w:t>]</w:t>
      </w:r>
      <w:r w:rsidRPr="00183FB3">
        <w:rPr>
          <w:rFonts w:ascii="Times New Roman" w:hAnsi="Times New Roman" w:cs="Times New Roman"/>
        </w:rPr>
        <w:t>ato</w:t>
      </w:r>
      <w:r w:rsidR="00D72C54" w:rsidRPr="00183FB3">
        <w:rPr>
          <w:rStyle w:val="FootnoteReference"/>
          <w:rFonts w:ascii="Times New Roman" w:hAnsi="Times New Roman" w:cs="Times New Roman"/>
        </w:rPr>
        <w:footnoteReference w:id="644"/>
      </w:r>
      <w:r w:rsidRPr="00183FB3">
        <w:rPr>
          <w:rFonts w:ascii="Times New Roman" w:hAnsi="Times New Roman" w:cs="Times New Roman"/>
        </w:rPr>
        <w:t xml:space="preserve"> in foglio alcune cose | prin</w:t>
      </w:r>
      <w:r w:rsidR="00D72C54" w:rsidRPr="00183FB3">
        <w:rPr>
          <w:rFonts w:ascii="Times New Roman" w:hAnsi="Times New Roman" w:cs="Times New Roman"/>
        </w:rPr>
        <w:t>[</w:t>
      </w:r>
      <w:r w:rsidRPr="00183FB3">
        <w:rPr>
          <w:rFonts w:ascii="Times New Roman" w:hAnsi="Times New Roman" w:cs="Times New Roman"/>
        </w:rPr>
        <w:t>cip</w:t>
      </w:r>
      <w:r w:rsidR="00D72C54" w:rsidRPr="00183FB3">
        <w:rPr>
          <w:rFonts w:ascii="Times New Roman" w:hAnsi="Times New Roman" w:cs="Times New Roman"/>
        </w:rPr>
        <w:t>]</w:t>
      </w:r>
      <w:r w:rsidRPr="00183FB3">
        <w:rPr>
          <w:rFonts w:ascii="Times New Roman" w:hAnsi="Times New Roman" w:cs="Times New Roman"/>
        </w:rPr>
        <w:t>ali</w:t>
      </w:r>
      <w:r w:rsidR="00D72C54" w:rsidRPr="00183FB3">
        <w:rPr>
          <w:rStyle w:val="FootnoteReference"/>
          <w:rFonts w:ascii="Times New Roman" w:hAnsi="Times New Roman" w:cs="Times New Roman"/>
        </w:rPr>
        <w:footnoteReference w:id="645"/>
      </w:r>
      <w:r w:rsidRPr="00183FB3">
        <w:rPr>
          <w:rFonts w:ascii="Times New Roman" w:hAnsi="Times New Roman" w:cs="Times New Roman"/>
        </w:rPr>
        <w:t xml:space="preserve"> per haver le commissioni chiare. </w:t>
      </w:r>
      <w:r w:rsidR="00516BAC" w:rsidRPr="00183FB3">
        <w:rPr>
          <w:rFonts w:ascii="Times New Roman" w:hAnsi="Times New Roman" w:cs="Times New Roman"/>
        </w:rPr>
        <w:t>|</w:t>
      </w:r>
    </w:p>
    <w:p w14:paraId="4D69D018" w14:textId="7D9AE1D2" w:rsidR="00780181" w:rsidRPr="00183FB3" w:rsidRDefault="00780181" w:rsidP="00765C1E">
      <w:pPr>
        <w:jc w:val="center"/>
        <w:rPr>
          <w:rFonts w:ascii="Times New Roman" w:hAnsi="Times New Roman" w:cs="Times New Roman"/>
        </w:rPr>
      </w:pPr>
    </w:p>
    <w:p w14:paraId="0CDFBAA8" w14:textId="19D81FE1" w:rsidR="00FA16A9" w:rsidRPr="00183FB3" w:rsidRDefault="00FA16A9" w:rsidP="00765C1E">
      <w:pPr>
        <w:rPr>
          <w:rFonts w:ascii="Times New Roman" w:hAnsi="Times New Roman" w:cs="Times New Roman"/>
        </w:rPr>
      </w:pPr>
    </w:p>
    <w:p w14:paraId="7E088503" w14:textId="77777777" w:rsidR="00FA16A9" w:rsidRPr="00183FB3" w:rsidRDefault="00FA16A9" w:rsidP="00765C1E">
      <w:pPr>
        <w:contextualSpacing/>
        <w:rPr>
          <w:rFonts w:ascii="Times New Roman" w:hAnsi="Times New Roman" w:cs="Times New Roman"/>
        </w:rPr>
        <w:sectPr w:rsidR="00FA16A9" w:rsidRPr="00183FB3" w:rsidSect="00F03FA5">
          <w:headerReference w:type="default" r:id="rId14"/>
          <w:footnotePr>
            <w:numFmt w:val="lowerLetter"/>
            <w:numRestart w:val="eachPage"/>
          </w:footnotePr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2068AAB4" w14:textId="77777777" w:rsidR="00E907B9" w:rsidRPr="00570E63" w:rsidRDefault="00E907B9" w:rsidP="00E907B9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/START LETTER/</w:t>
      </w:r>
    </w:p>
    <w:p w14:paraId="2847619D" w14:textId="77777777" w:rsidR="00780181" w:rsidRPr="00183FB3" w:rsidRDefault="00780181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62</w:t>
      </w:r>
    </w:p>
    <w:p w14:paraId="55789C00" w14:textId="77777777" w:rsidR="00780181" w:rsidRPr="00183FB3" w:rsidRDefault="00780181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63 (cc. 180r-181v)</w:t>
      </w:r>
    </w:p>
    <w:p w14:paraId="0F058F49" w14:textId="77777777" w:rsidR="00780181" w:rsidRPr="00183FB3" w:rsidRDefault="00780181" w:rsidP="00765C1E">
      <w:pPr>
        <w:rPr>
          <w:rFonts w:ascii="Times New Roman" w:hAnsi="Times New Roman" w:cs="Times New Roman"/>
        </w:rPr>
      </w:pPr>
    </w:p>
    <w:p w14:paraId="63568A7B" w14:textId="77777777" w:rsidR="00780181" w:rsidRPr="00183FB3" w:rsidRDefault="0078018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80r /</w:t>
      </w:r>
    </w:p>
    <w:p w14:paraId="0A0B7BE9" w14:textId="454F7EC3" w:rsidR="00780181" w:rsidRPr="00183FB3" w:rsidRDefault="0078018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pia di un capitolo nelle conditioni con che furono prese in servitio | le dodici navi |</w:t>
      </w:r>
    </w:p>
    <w:p w14:paraId="759D4A58" w14:textId="77777777" w:rsidR="00780181" w:rsidRPr="00183FB3" w:rsidRDefault="00780181" w:rsidP="00765C1E">
      <w:pPr>
        <w:rPr>
          <w:rFonts w:ascii="Times New Roman" w:hAnsi="Times New Roman" w:cs="Times New Roman"/>
        </w:rPr>
      </w:pPr>
    </w:p>
    <w:p w14:paraId="2E3A14B8" w14:textId="13F76AE3" w:rsidR="00780181" w:rsidRPr="00703F3D" w:rsidRDefault="00780181" w:rsidP="00765C1E">
      <w:pPr>
        <w:rPr>
          <w:rFonts w:ascii="Times New Roman" w:hAnsi="Times New Roman" w:cs="Times New Roman"/>
          <w:lang w:val="nl-BE"/>
        </w:rPr>
      </w:pPr>
      <w:r w:rsidRPr="00183FB3">
        <w:rPr>
          <w:rFonts w:ascii="Times New Roman" w:hAnsi="Times New Roman" w:cs="Times New Roman"/>
        </w:rPr>
        <w:t>Che detti vasselli si doveranno dar a nolo delli partionevoli, et patroni di essi | con patto, et conditione, che doveranno correr con essi loro vasselli il pericolo | o rischio ordinario di mare,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ena, et corsari, et più tutto quello potesse | avenir ad essi vasselli durante il viaggio sin che siano gionti a Corfù | o altrove dove sarà destinato il rendevous, overo luoco destinato | per la radunanza delle navi, et genti. Et che doppo tutti li pericoli, et | danni, che potessero avvenir ad essi vasselli per via di guerra in qualunque | modo che fosse, et anco quanto alli vasselli durante la guerra | potesse avenir di mare, et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ena resterà a carico della serenissima | Republica; beninteso però, che doppo, et venendo detti vasselli di ritorno | a casa essi debbano di nuovo correr il pericolo ordinario di mare, | et arena, et altrimenti come cors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van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dare; et più | con questa conditione, che se detti vasselli venissero ad andar | male, il che Dio guardi sia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dar o ritornare, che solamente | doveranno godere li loro guadagnati noli di mese a rata del tempo, | che haveranno servito. Et con questa dichiaratione, et conditione | inoltre, che se per caso le navi fossero dannificate, o prese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|andar, o ritornar da una flotta, o armata generale per | parte del re di Spagna, che quel tutto debba venir a carico | et rischio di detta serenissima Republica. </w:t>
      </w:r>
      <w:r w:rsidRPr="00703F3D">
        <w:rPr>
          <w:rFonts w:ascii="Times New Roman" w:hAnsi="Times New Roman" w:cs="Times New Roman"/>
          <w:lang w:val="nl-BE"/>
        </w:rPr>
        <w:t>|</w:t>
      </w:r>
    </w:p>
    <w:p w14:paraId="0539AF57" w14:textId="77777777" w:rsidR="00780181" w:rsidRPr="00703F3D" w:rsidRDefault="00780181" w:rsidP="00765C1E">
      <w:pPr>
        <w:rPr>
          <w:rFonts w:ascii="Times New Roman" w:hAnsi="Times New Roman" w:cs="Times New Roman"/>
          <w:lang w:val="nl-BE"/>
        </w:rPr>
      </w:pPr>
    </w:p>
    <w:p w14:paraId="365FEB90" w14:textId="77777777" w:rsidR="000E3C43" w:rsidRPr="0069496F" w:rsidRDefault="000E3C43" w:rsidP="000E3C43">
      <w:pPr>
        <w:rPr>
          <w:rFonts w:ascii="Times New Roman" w:hAnsi="Times New Roman" w:cs="Times New Roman"/>
          <w:lang w:val="nl-BE"/>
        </w:rPr>
      </w:pPr>
      <w:r w:rsidRPr="0069496F">
        <w:rPr>
          <w:rFonts w:ascii="Times New Roman" w:hAnsi="Times New Roman" w:cs="Times New Roman"/>
          <w:lang w:val="nl-BE"/>
        </w:rPr>
        <w:t>/ 180v /</w:t>
      </w:r>
    </w:p>
    <w:p w14:paraId="18DCBAB9" w14:textId="77777777" w:rsidR="000E3C43" w:rsidRPr="0069496F" w:rsidRDefault="000E3C43" w:rsidP="000E3C43">
      <w:pPr>
        <w:rPr>
          <w:rFonts w:ascii="Times New Roman" w:hAnsi="Times New Roman" w:cs="Times New Roman"/>
          <w:lang w:val="nl-BE"/>
        </w:rPr>
      </w:pPr>
      <w:r w:rsidRPr="0069496F">
        <w:rPr>
          <w:rFonts w:ascii="Times New Roman" w:hAnsi="Times New Roman" w:cs="Times New Roman"/>
          <w:lang w:val="nl-BE"/>
        </w:rPr>
        <w:t xml:space="preserve">Copie van capittel </w:t>
      </w:r>
      <w:r w:rsidRPr="004314C5">
        <w:rPr>
          <w:rFonts w:ascii="Times New Roman" w:hAnsi="Times New Roman" w:cs="Times New Roman"/>
          <w:lang w:val="nl-BE"/>
        </w:rPr>
        <w:t>inh</w:t>
      </w:r>
      <w:r w:rsidRPr="0069496F">
        <w:rPr>
          <w:rFonts w:ascii="Times New Roman" w:hAnsi="Times New Roman" w:cs="Times New Roman"/>
          <w:lang w:val="nl-BE"/>
        </w:rPr>
        <w:t>oudende de conditi</w:t>
      </w:r>
      <w:r>
        <w:rPr>
          <w:rFonts w:ascii="Times New Roman" w:hAnsi="Times New Roman" w:cs="Times New Roman"/>
          <w:lang w:val="nl-BE"/>
        </w:rPr>
        <w:t>e</w:t>
      </w:r>
      <w:r w:rsidRPr="0069496F">
        <w:rPr>
          <w:rFonts w:ascii="Times New Roman" w:hAnsi="Times New Roman" w:cs="Times New Roman"/>
          <w:lang w:val="nl-BE"/>
        </w:rPr>
        <w:t xml:space="preserve">n hierbijgenomen | </w:t>
      </w:r>
      <w:r>
        <w:rPr>
          <w:rFonts w:ascii="Times New Roman" w:hAnsi="Times New Roman" w:cs="Times New Roman"/>
          <w:lang w:val="nl-BE"/>
        </w:rPr>
        <w:t>s</w:t>
      </w:r>
      <w:r w:rsidRPr="00C41135">
        <w:rPr>
          <w:rFonts w:ascii="Times New Roman" w:hAnsi="Times New Roman" w:cs="Times New Roman"/>
          <w:lang w:val="nl-BE"/>
        </w:rPr>
        <w:t>y</w:t>
      </w:r>
      <w:r w:rsidRPr="0069496F">
        <w:rPr>
          <w:rFonts w:ascii="Times New Roman" w:hAnsi="Times New Roman" w:cs="Times New Roman"/>
          <w:lang w:val="nl-BE"/>
        </w:rPr>
        <w:t>n</w:t>
      </w:r>
      <w:r>
        <w:rPr>
          <w:rFonts w:ascii="Times New Roman" w:hAnsi="Times New Roman" w:cs="Times New Roman"/>
          <w:lang w:val="nl-BE"/>
        </w:rPr>
        <w:t xml:space="preserve"> in</w:t>
      </w:r>
      <w:r>
        <w:rPr>
          <w:rStyle w:val="FootnoteReference"/>
          <w:rFonts w:ascii="Times New Roman" w:hAnsi="Times New Roman" w:cs="Times New Roman"/>
          <w:lang w:val="nl-BE"/>
        </w:rPr>
        <w:footnoteReference w:id="646"/>
      </w:r>
      <w:r w:rsidRPr="0069496F">
        <w:rPr>
          <w:rFonts w:ascii="Times New Roman" w:hAnsi="Times New Roman" w:cs="Times New Roman"/>
          <w:lang w:val="nl-BE"/>
        </w:rPr>
        <w:t xml:space="preserve"> diensten de twaelff schepen</w:t>
      </w:r>
      <w:r>
        <w:rPr>
          <w:rFonts w:ascii="Times New Roman" w:hAnsi="Times New Roman" w:cs="Times New Roman"/>
          <w:lang w:val="nl-BE"/>
        </w:rPr>
        <w:t xml:space="preserve"> </w:t>
      </w:r>
      <w:r w:rsidRPr="0069496F">
        <w:rPr>
          <w:rFonts w:ascii="Times New Roman" w:hAnsi="Times New Roman" w:cs="Times New Roman"/>
          <w:lang w:val="nl-BE"/>
        </w:rPr>
        <w:t>|</w:t>
      </w:r>
      <w:r>
        <w:rPr>
          <w:rFonts w:ascii="Times New Roman" w:hAnsi="Times New Roman" w:cs="Times New Roman"/>
          <w:lang w:val="nl-BE"/>
        </w:rPr>
        <w:t xml:space="preserve"> </w:t>
      </w:r>
    </w:p>
    <w:p w14:paraId="66F402A7" w14:textId="77777777" w:rsidR="000E3C43" w:rsidRDefault="000E3C43" w:rsidP="000E3C43">
      <w:pPr>
        <w:rPr>
          <w:rFonts w:ascii="Times New Roman" w:hAnsi="Times New Roman" w:cs="Times New Roman"/>
          <w:lang w:val="nl-BE"/>
        </w:rPr>
      </w:pPr>
    </w:p>
    <w:p w14:paraId="14933B1D" w14:textId="3A16AA64" w:rsidR="00CA2FA2" w:rsidRPr="00570E63" w:rsidRDefault="000E3C43" w:rsidP="000E3C43">
      <w:pPr>
        <w:rPr>
          <w:rFonts w:ascii="Times New Roman" w:hAnsi="Times New Roman" w:cs="Times New Roman"/>
          <w:i/>
          <w:iCs/>
          <w:lang w:val="nl-BE"/>
        </w:rPr>
      </w:pPr>
      <w:r w:rsidRPr="0069496F">
        <w:rPr>
          <w:rFonts w:ascii="Times New Roman" w:hAnsi="Times New Roman" w:cs="Times New Roman"/>
          <w:lang w:val="nl-BE"/>
        </w:rPr>
        <w:t>De voors</w:t>
      </w:r>
      <w:r>
        <w:rPr>
          <w:rFonts w:ascii="Times New Roman" w:hAnsi="Times New Roman" w:cs="Times New Roman"/>
          <w:lang w:val="nl-BE"/>
        </w:rPr>
        <w:t>(eyde)</w:t>
      </w:r>
      <w:r w:rsidRPr="0069496F">
        <w:rPr>
          <w:rFonts w:ascii="Times New Roman" w:hAnsi="Times New Roman" w:cs="Times New Roman"/>
          <w:lang w:val="nl-BE"/>
        </w:rPr>
        <w:t xml:space="preserve"> scheepen sullen b</w:t>
      </w:r>
      <w:r w:rsidRPr="00C41135">
        <w:rPr>
          <w:rFonts w:ascii="Times New Roman" w:hAnsi="Times New Roman" w:cs="Times New Roman"/>
          <w:lang w:val="nl-BE"/>
        </w:rPr>
        <w:t>y</w:t>
      </w:r>
      <w:r w:rsidRPr="0069496F">
        <w:rPr>
          <w:rFonts w:ascii="Times New Roman" w:hAnsi="Times New Roman" w:cs="Times New Roman"/>
          <w:lang w:val="nl-BE"/>
        </w:rPr>
        <w:t xml:space="preserve"> de schippers ende reeders v</w:t>
      </w:r>
      <w:r>
        <w:rPr>
          <w:rFonts w:ascii="Times New Roman" w:hAnsi="Times New Roman" w:cs="Times New Roman"/>
          <w:lang w:val="nl-BE"/>
        </w:rPr>
        <w:t>erhuyr</w:t>
      </w:r>
      <w:r w:rsidRPr="0069496F">
        <w:rPr>
          <w:rFonts w:ascii="Times New Roman" w:hAnsi="Times New Roman" w:cs="Times New Roman"/>
          <w:lang w:val="nl-BE"/>
        </w:rPr>
        <w:t xml:space="preserve">t moeten werden op conditien | dat sy luyden met </w:t>
      </w:r>
      <w:r>
        <w:rPr>
          <w:rFonts w:ascii="Times New Roman" w:hAnsi="Times New Roman" w:cs="Times New Roman"/>
          <w:lang w:val="nl-BE"/>
        </w:rPr>
        <w:t>h</w:t>
      </w:r>
      <w:r w:rsidRPr="0069496F">
        <w:rPr>
          <w:rFonts w:ascii="Times New Roman" w:hAnsi="Times New Roman" w:cs="Times New Roman"/>
          <w:lang w:val="nl-BE"/>
        </w:rPr>
        <w:t>aere scheepen sullen moeten loopen het ordinaris per</w:t>
      </w:r>
      <w:r w:rsidRPr="00C41135">
        <w:rPr>
          <w:rFonts w:ascii="Times New Roman" w:hAnsi="Times New Roman" w:cs="Times New Roman"/>
          <w:lang w:val="nl-BE"/>
        </w:rPr>
        <w:t>y</w:t>
      </w:r>
      <w:r w:rsidRPr="0069496F">
        <w:rPr>
          <w:rFonts w:ascii="Times New Roman" w:hAnsi="Times New Roman" w:cs="Times New Roman"/>
          <w:lang w:val="nl-BE"/>
        </w:rPr>
        <w:t>ckel van see</w:t>
      </w:r>
      <w:r>
        <w:rPr>
          <w:rFonts w:ascii="Times New Roman" w:hAnsi="Times New Roman" w:cs="Times New Roman"/>
          <w:lang w:val="nl-BE"/>
        </w:rPr>
        <w:t>,</w:t>
      </w:r>
      <w:r w:rsidRPr="0069496F">
        <w:rPr>
          <w:rFonts w:ascii="Times New Roman" w:hAnsi="Times New Roman" w:cs="Times New Roman"/>
          <w:lang w:val="nl-BE"/>
        </w:rPr>
        <w:t xml:space="preserve"> sandt</w:t>
      </w:r>
      <w:r>
        <w:rPr>
          <w:rFonts w:ascii="Times New Roman" w:hAnsi="Times New Roman" w:cs="Times New Roman"/>
          <w:lang w:val="nl-BE"/>
        </w:rPr>
        <w:t>,</w:t>
      </w:r>
      <w:r w:rsidRPr="0069496F">
        <w:rPr>
          <w:rFonts w:ascii="Times New Roman" w:hAnsi="Times New Roman" w:cs="Times New Roman"/>
          <w:lang w:val="nl-BE"/>
        </w:rPr>
        <w:t xml:space="preserve"> | ende rovers</w:t>
      </w:r>
      <w:r>
        <w:rPr>
          <w:rFonts w:ascii="Times New Roman" w:hAnsi="Times New Roman" w:cs="Times New Roman"/>
          <w:lang w:val="nl-BE"/>
        </w:rPr>
        <w:t>,</w:t>
      </w:r>
      <w:r w:rsidRPr="0069496F">
        <w:rPr>
          <w:rFonts w:ascii="Times New Roman" w:hAnsi="Times New Roman" w:cs="Times New Roman"/>
          <w:lang w:val="nl-BE"/>
        </w:rPr>
        <w:t xml:space="preserve"> ende voorts alle </w:t>
      </w:r>
      <w:r w:rsidRPr="00C41135">
        <w:rPr>
          <w:rFonts w:ascii="Times New Roman" w:hAnsi="Times New Roman" w:cs="Times New Roman"/>
          <w:lang w:val="nl-BE"/>
        </w:rPr>
        <w:t>thundt</w:t>
      </w:r>
      <w:r>
        <w:rPr>
          <w:rStyle w:val="FootnoteReference"/>
          <w:rFonts w:ascii="Times New Roman" w:hAnsi="Times New Roman" w:cs="Times New Roman"/>
          <w:lang w:val="nl-BE"/>
        </w:rPr>
        <w:footnoteReference w:id="647"/>
      </w:r>
      <w:r w:rsidRPr="0069496F">
        <w:rPr>
          <w:rFonts w:ascii="Times New Roman" w:hAnsi="Times New Roman" w:cs="Times New Roman"/>
          <w:lang w:val="nl-BE"/>
        </w:rPr>
        <w:t xml:space="preserve"> de</w:t>
      </w:r>
      <w:r>
        <w:rPr>
          <w:rFonts w:ascii="Times New Roman" w:hAnsi="Times New Roman" w:cs="Times New Roman"/>
          <w:lang w:val="nl-BE"/>
        </w:rPr>
        <w:t xml:space="preserve"> </w:t>
      </w:r>
      <w:r w:rsidRPr="0069496F">
        <w:rPr>
          <w:rFonts w:ascii="Times New Roman" w:hAnsi="Times New Roman" w:cs="Times New Roman"/>
          <w:lang w:val="nl-BE"/>
        </w:rPr>
        <w:t>selve scheepen soude mo</w:t>
      </w:r>
      <w:r>
        <w:rPr>
          <w:rFonts w:ascii="Times New Roman" w:hAnsi="Times New Roman" w:cs="Times New Roman"/>
          <w:lang w:val="nl-BE"/>
        </w:rPr>
        <w:t>i</w:t>
      </w:r>
      <w:r w:rsidRPr="0069496F">
        <w:rPr>
          <w:rFonts w:ascii="Times New Roman" w:hAnsi="Times New Roman" w:cs="Times New Roman"/>
          <w:lang w:val="nl-BE"/>
        </w:rPr>
        <w:t>gen overcommen | geduyrende de reyse</w:t>
      </w:r>
      <w:r>
        <w:rPr>
          <w:rFonts w:ascii="Times New Roman" w:hAnsi="Times New Roman" w:cs="Times New Roman"/>
          <w:lang w:val="nl-BE"/>
        </w:rPr>
        <w:t>,</w:t>
      </w:r>
      <w:r w:rsidRPr="0069496F">
        <w:rPr>
          <w:rFonts w:ascii="Times New Roman" w:hAnsi="Times New Roman" w:cs="Times New Roman"/>
          <w:lang w:val="nl-BE"/>
        </w:rPr>
        <w:t xml:space="preserve"> tot dat de voors</w:t>
      </w:r>
      <w:r>
        <w:rPr>
          <w:rFonts w:ascii="Times New Roman" w:hAnsi="Times New Roman" w:cs="Times New Roman"/>
          <w:lang w:val="nl-BE"/>
        </w:rPr>
        <w:t>(eyde)</w:t>
      </w:r>
      <w:r w:rsidRPr="0069496F">
        <w:rPr>
          <w:rFonts w:ascii="Times New Roman" w:hAnsi="Times New Roman" w:cs="Times New Roman"/>
          <w:lang w:val="nl-BE"/>
        </w:rPr>
        <w:t xml:space="preserve"> sch</w:t>
      </w:r>
      <w:r>
        <w:rPr>
          <w:rFonts w:ascii="Times New Roman" w:hAnsi="Times New Roman" w:cs="Times New Roman"/>
          <w:lang w:val="nl-BE"/>
        </w:rPr>
        <w:t>e</w:t>
      </w:r>
      <w:r w:rsidRPr="0069496F">
        <w:rPr>
          <w:rFonts w:ascii="Times New Roman" w:hAnsi="Times New Roman" w:cs="Times New Roman"/>
          <w:lang w:val="nl-BE"/>
        </w:rPr>
        <w:t>epen tot Corfu</w:t>
      </w:r>
      <w:r>
        <w:rPr>
          <w:rFonts w:ascii="Times New Roman" w:hAnsi="Times New Roman" w:cs="Times New Roman"/>
          <w:lang w:val="nl-BE"/>
        </w:rPr>
        <w:t>,</w:t>
      </w:r>
      <w:r w:rsidRPr="0069496F">
        <w:rPr>
          <w:rFonts w:ascii="Times New Roman" w:hAnsi="Times New Roman" w:cs="Times New Roman"/>
          <w:lang w:val="nl-BE"/>
        </w:rPr>
        <w:t xml:space="preserve"> off anders hier | de gedestineerde rendevous s</w:t>
      </w:r>
      <w:r>
        <w:rPr>
          <w:rFonts w:ascii="Times New Roman" w:hAnsi="Times New Roman" w:cs="Times New Roman"/>
          <w:lang w:val="nl-BE"/>
        </w:rPr>
        <w:t>ul</w:t>
      </w:r>
      <w:r w:rsidRPr="0069496F">
        <w:rPr>
          <w:rFonts w:ascii="Times New Roman" w:hAnsi="Times New Roman" w:cs="Times New Roman"/>
          <w:lang w:val="nl-BE"/>
        </w:rPr>
        <w:t xml:space="preserve"> wesen, sullen syn gecommen</w:t>
      </w:r>
      <w:r>
        <w:rPr>
          <w:rFonts w:ascii="Times New Roman" w:hAnsi="Times New Roman" w:cs="Times New Roman"/>
          <w:lang w:val="nl-BE"/>
        </w:rPr>
        <w:t>,</w:t>
      </w:r>
      <w:r w:rsidRPr="0069496F">
        <w:rPr>
          <w:rFonts w:ascii="Times New Roman" w:hAnsi="Times New Roman" w:cs="Times New Roman"/>
          <w:lang w:val="nl-BE"/>
        </w:rPr>
        <w:t xml:space="preserve"> ende dat </w:t>
      </w:r>
      <w:r>
        <w:rPr>
          <w:rFonts w:ascii="Times New Roman" w:hAnsi="Times New Roman" w:cs="Times New Roman"/>
          <w:lang w:val="nl-BE"/>
        </w:rPr>
        <w:t>hi</w:t>
      </w:r>
      <w:r w:rsidRPr="0069496F">
        <w:rPr>
          <w:rFonts w:ascii="Times New Roman" w:hAnsi="Times New Roman" w:cs="Times New Roman"/>
          <w:lang w:val="nl-BE"/>
        </w:rPr>
        <w:t>er | naer alle peri</w:t>
      </w:r>
      <w:r>
        <w:rPr>
          <w:rFonts w:ascii="Times New Roman" w:hAnsi="Times New Roman" w:cs="Times New Roman"/>
          <w:lang w:val="nl-BE"/>
        </w:rPr>
        <w:t>c</w:t>
      </w:r>
      <w:r w:rsidRPr="0069496F">
        <w:rPr>
          <w:rFonts w:ascii="Times New Roman" w:hAnsi="Times New Roman" w:cs="Times New Roman"/>
          <w:lang w:val="nl-BE"/>
        </w:rPr>
        <w:t>ulen ende schaden die de selve scheepen soude mo</w:t>
      </w:r>
      <w:r>
        <w:rPr>
          <w:rFonts w:ascii="Times New Roman" w:hAnsi="Times New Roman" w:cs="Times New Roman"/>
          <w:lang w:val="nl-BE"/>
        </w:rPr>
        <w:t>ih</w:t>
      </w:r>
      <w:r w:rsidRPr="0069496F">
        <w:rPr>
          <w:rFonts w:ascii="Times New Roman" w:hAnsi="Times New Roman" w:cs="Times New Roman"/>
          <w:lang w:val="nl-BE"/>
        </w:rPr>
        <w:t>en overcommen deur | oorloge in</w:t>
      </w:r>
      <w:r>
        <w:rPr>
          <w:rStyle w:val="FootnoteReference"/>
          <w:rFonts w:ascii="Times New Roman" w:hAnsi="Times New Roman" w:cs="Times New Roman"/>
          <w:lang w:val="nl-BE"/>
        </w:rPr>
        <w:footnoteReference w:id="648"/>
      </w:r>
      <w:r w:rsidRPr="0069496F">
        <w:rPr>
          <w:rFonts w:ascii="Times New Roman" w:hAnsi="Times New Roman" w:cs="Times New Roman"/>
          <w:lang w:val="nl-BE"/>
        </w:rPr>
        <w:t xml:space="preserve"> wat manieren dat soude mo</w:t>
      </w:r>
      <w:r>
        <w:rPr>
          <w:rFonts w:ascii="Times New Roman" w:hAnsi="Times New Roman" w:cs="Times New Roman"/>
          <w:lang w:val="nl-BE"/>
        </w:rPr>
        <w:t>i</w:t>
      </w:r>
      <w:r w:rsidRPr="0069496F">
        <w:rPr>
          <w:rFonts w:ascii="Times New Roman" w:hAnsi="Times New Roman" w:cs="Times New Roman"/>
          <w:lang w:val="nl-BE"/>
        </w:rPr>
        <w:t xml:space="preserve">hen wesen, oock mede </w:t>
      </w:r>
      <w:r w:rsidRPr="00C41135">
        <w:rPr>
          <w:rFonts w:ascii="Times New Roman" w:hAnsi="Times New Roman" w:cs="Times New Roman"/>
          <w:lang w:val="nl-BE"/>
        </w:rPr>
        <w:t>thundt</w:t>
      </w:r>
      <w:r w:rsidRPr="00C41135">
        <w:rPr>
          <w:rStyle w:val="FootnoteReference"/>
          <w:rFonts w:ascii="Times New Roman" w:hAnsi="Times New Roman" w:cs="Times New Roman"/>
          <w:lang w:val="nl-BE"/>
        </w:rPr>
        <w:footnoteReference w:id="649"/>
      </w:r>
      <w:r w:rsidRPr="0069496F">
        <w:rPr>
          <w:rFonts w:ascii="Times New Roman" w:hAnsi="Times New Roman" w:cs="Times New Roman"/>
          <w:lang w:val="nl-BE"/>
        </w:rPr>
        <w:t xml:space="preserve"> |de</w:t>
      </w:r>
      <w:r>
        <w:rPr>
          <w:rFonts w:ascii="Times New Roman" w:hAnsi="Times New Roman" w:cs="Times New Roman"/>
          <w:lang w:val="nl-BE"/>
        </w:rPr>
        <w:t xml:space="preserve"> </w:t>
      </w:r>
      <w:r w:rsidRPr="0069496F">
        <w:rPr>
          <w:rFonts w:ascii="Times New Roman" w:hAnsi="Times New Roman" w:cs="Times New Roman"/>
          <w:lang w:val="nl-BE"/>
        </w:rPr>
        <w:t>selve sche</w:t>
      </w:r>
      <w:r>
        <w:rPr>
          <w:rFonts w:ascii="Times New Roman" w:hAnsi="Times New Roman" w:cs="Times New Roman"/>
          <w:lang w:val="nl-BE"/>
        </w:rPr>
        <w:t>e</w:t>
      </w:r>
      <w:r w:rsidRPr="0069496F">
        <w:rPr>
          <w:rFonts w:ascii="Times New Roman" w:hAnsi="Times New Roman" w:cs="Times New Roman"/>
          <w:lang w:val="nl-BE"/>
        </w:rPr>
        <w:t>pen van zee ende zandt</w:t>
      </w:r>
      <w:r>
        <w:rPr>
          <w:rFonts w:ascii="Times New Roman" w:hAnsi="Times New Roman" w:cs="Times New Roman"/>
          <w:lang w:val="nl-BE"/>
        </w:rPr>
        <w:t>,</w:t>
      </w:r>
      <w:r w:rsidRPr="0069496F">
        <w:rPr>
          <w:rFonts w:ascii="Times New Roman" w:hAnsi="Times New Roman" w:cs="Times New Roman"/>
          <w:lang w:val="nl-BE"/>
        </w:rPr>
        <w:t xml:space="preserve"> </w:t>
      </w:r>
      <w:r w:rsidRPr="00F845D4">
        <w:rPr>
          <w:rFonts w:ascii="Times New Roman" w:hAnsi="Times New Roman" w:cs="Times New Roman"/>
          <w:lang w:val="nl-BE"/>
        </w:rPr>
        <w:t>ge</w:t>
      </w:r>
      <w:r>
        <w:rPr>
          <w:rFonts w:ascii="Times New Roman" w:hAnsi="Times New Roman" w:cs="Times New Roman"/>
          <w:lang w:val="nl-BE"/>
        </w:rPr>
        <w:t>duyrende d</w:t>
      </w:r>
      <w:r w:rsidRPr="00F845D4">
        <w:rPr>
          <w:rFonts w:ascii="Times New Roman" w:hAnsi="Times New Roman" w:cs="Times New Roman"/>
          <w:lang w:val="nl-BE"/>
        </w:rPr>
        <w:t>e</w:t>
      </w:r>
      <w:r>
        <w:rPr>
          <w:rFonts w:ascii="Times New Roman" w:hAnsi="Times New Roman" w:cs="Times New Roman"/>
          <w:lang w:val="nl-BE"/>
        </w:rPr>
        <w:t>n</w:t>
      </w:r>
      <w:r w:rsidRPr="00F845D4">
        <w:rPr>
          <w:rFonts w:ascii="Times New Roman" w:hAnsi="Times New Roman" w:cs="Times New Roman"/>
          <w:lang w:val="nl-BE"/>
        </w:rPr>
        <w:t xml:space="preserve"> oorlog</w:t>
      </w:r>
      <w:r>
        <w:rPr>
          <w:rFonts w:ascii="Times New Roman" w:hAnsi="Times New Roman" w:cs="Times New Roman"/>
          <w:lang w:val="nl-BE"/>
        </w:rPr>
        <w:t>e</w:t>
      </w:r>
      <w:r w:rsidRPr="00F845D4">
        <w:rPr>
          <w:rFonts w:ascii="Times New Roman" w:hAnsi="Times New Roman" w:cs="Times New Roman"/>
          <w:lang w:val="nl-BE"/>
        </w:rPr>
        <w:t xml:space="preserve"> soude </w:t>
      </w:r>
      <w:r w:rsidRPr="00804188">
        <w:rPr>
          <w:rFonts w:ascii="Times New Roman" w:hAnsi="Times New Roman" w:cs="Times New Roman"/>
          <w:bCs/>
          <w:lang w:val="nl-BE"/>
        </w:rPr>
        <w:t>moihen</w:t>
      </w:r>
      <w:r>
        <w:rPr>
          <w:rFonts w:ascii="Times New Roman" w:hAnsi="Times New Roman" w:cs="Times New Roman"/>
          <w:bCs/>
          <w:lang w:val="nl-BE"/>
        </w:rPr>
        <w:t xml:space="preserve"> </w:t>
      </w:r>
      <w:r w:rsidRPr="00804188">
        <w:rPr>
          <w:rFonts w:ascii="Times New Roman" w:hAnsi="Times New Roman" w:cs="Times New Roman"/>
          <w:lang w:val="nl-BE"/>
        </w:rPr>
        <w:t xml:space="preserve">| </w:t>
      </w:r>
      <w:r>
        <w:rPr>
          <w:rFonts w:ascii="Times New Roman" w:hAnsi="Times New Roman" w:cs="Times New Roman"/>
          <w:lang w:val="nl-BE"/>
        </w:rPr>
        <w:t>overcommen s</w:t>
      </w:r>
      <w:r w:rsidRPr="00804188">
        <w:rPr>
          <w:rFonts w:ascii="Times New Roman" w:hAnsi="Times New Roman" w:cs="Times New Roman"/>
          <w:bCs/>
          <w:lang w:val="nl-BE"/>
        </w:rPr>
        <w:t>y</w:t>
      </w:r>
      <w:r>
        <w:rPr>
          <w:rFonts w:ascii="Times New Roman" w:hAnsi="Times New Roman" w:cs="Times New Roman"/>
          <w:lang w:val="nl-BE"/>
        </w:rPr>
        <w:t>n ende staen tot laste ende pericule vande Republycke</w:t>
      </w:r>
      <w:r w:rsidRPr="00863CF7">
        <w:rPr>
          <w:rFonts w:ascii="Times New Roman" w:hAnsi="Times New Roman" w:cs="Times New Roman"/>
          <w:lang w:val="nl-BE"/>
        </w:rPr>
        <w:t>, wel</w:t>
      </w:r>
      <w:r>
        <w:rPr>
          <w:rFonts w:ascii="Times New Roman" w:hAnsi="Times New Roman" w:cs="Times New Roman"/>
          <w:lang w:val="nl-BE"/>
        </w:rPr>
        <w:t xml:space="preserve"> </w:t>
      </w:r>
      <w:r w:rsidRPr="0069496F">
        <w:rPr>
          <w:rFonts w:ascii="Times New Roman" w:hAnsi="Times New Roman" w:cs="Times New Roman"/>
          <w:lang w:val="nl-BE"/>
        </w:rPr>
        <w:t xml:space="preserve">| </w:t>
      </w:r>
      <w:r>
        <w:rPr>
          <w:rFonts w:ascii="Times New Roman" w:hAnsi="Times New Roman" w:cs="Times New Roman"/>
          <w:lang w:val="nl-BE"/>
        </w:rPr>
        <w:t xml:space="preserve">verstaende dat daer naer de selve scheepen int </w:t>
      </w:r>
      <w:r>
        <w:rPr>
          <w:rFonts w:ascii="Times New Roman" w:hAnsi="Times New Roman" w:cs="Times New Roman"/>
          <w:bCs/>
          <w:lang w:val="nl-BE"/>
        </w:rPr>
        <w:t>ha</w:t>
      </w:r>
      <w:r w:rsidRPr="00804188">
        <w:rPr>
          <w:rFonts w:ascii="Times New Roman" w:hAnsi="Times New Roman" w:cs="Times New Roman"/>
          <w:lang w:val="nl-BE"/>
        </w:rPr>
        <w:t>rwaerts</w:t>
      </w:r>
      <w:r>
        <w:rPr>
          <w:rFonts w:ascii="Times New Roman" w:hAnsi="Times New Roman" w:cs="Times New Roman"/>
          <w:lang w:val="nl-BE"/>
        </w:rPr>
        <w:t xml:space="preserve"> commen naer huys toe </w:t>
      </w:r>
      <w:r w:rsidRPr="0069496F">
        <w:rPr>
          <w:rFonts w:ascii="Times New Roman" w:hAnsi="Times New Roman" w:cs="Times New Roman"/>
          <w:lang w:val="nl-BE"/>
        </w:rPr>
        <w:t xml:space="preserve">| </w:t>
      </w:r>
      <w:r>
        <w:rPr>
          <w:rFonts w:ascii="Times New Roman" w:hAnsi="Times New Roman" w:cs="Times New Roman"/>
          <w:lang w:val="nl-BE"/>
        </w:rPr>
        <w:t>wederom sullen loopen het ordinaris perijckel</w:t>
      </w:r>
      <w:r>
        <w:rPr>
          <w:rStyle w:val="FootnoteReference"/>
          <w:rFonts w:ascii="Times New Roman" w:hAnsi="Times New Roman" w:cs="Times New Roman"/>
          <w:lang w:val="nl-BE"/>
        </w:rPr>
        <w:footnoteReference w:id="650"/>
      </w:r>
      <w:r>
        <w:rPr>
          <w:rFonts w:ascii="Times New Roman" w:hAnsi="Times New Roman" w:cs="Times New Roman"/>
          <w:lang w:val="nl-BE"/>
        </w:rPr>
        <w:t xml:space="preserve"> van zee, sandt ende andersints, gelijk </w:t>
      </w:r>
      <w:r w:rsidRPr="0069496F">
        <w:rPr>
          <w:rFonts w:ascii="Times New Roman" w:hAnsi="Times New Roman" w:cs="Times New Roman"/>
          <w:lang w:val="nl-BE"/>
        </w:rPr>
        <w:t xml:space="preserve">| </w:t>
      </w:r>
      <w:r>
        <w:rPr>
          <w:rFonts w:ascii="Times New Roman" w:hAnsi="Times New Roman" w:cs="Times New Roman"/>
          <w:lang w:val="nl-BE"/>
        </w:rPr>
        <w:t xml:space="preserve">de selve int gints vaeren </w:t>
      </w:r>
      <w:r w:rsidRPr="00A33A1C">
        <w:rPr>
          <w:rFonts w:ascii="Times New Roman" w:hAnsi="Times New Roman" w:cs="Times New Roman"/>
          <w:lang w:val="nl-BE"/>
        </w:rPr>
        <w:t>gehadt</w:t>
      </w:r>
      <w:r>
        <w:rPr>
          <w:rFonts w:ascii="Times New Roman" w:hAnsi="Times New Roman" w:cs="Times New Roman"/>
          <w:lang w:val="nl-BE"/>
        </w:rPr>
        <w:t xml:space="preserve"> ende gedra</w:t>
      </w:r>
      <w:r w:rsidRPr="0028111A">
        <w:rPr>
          <w:rFonts w:ascii="Times New Roman" w:hAnsi="Times New Roman" w:cs="Times New Roman"/>
          <w:bCs/>
          <w:lang w:val="nl-BE"/>
        </w:rPr>
        <w:t>eg</w:t>
      </w:r>
      <w:r>
        <w:rPr>
          <w:rFonts w:ascii="Times New Roman" w:hAnsi="Times New Roman" w:cs="Times New Roman"/>
          <w:lang w:val="nl-BE"/>
        </w:rPr>
        <w:t xml:space="preserve">en sullen hebben. </w:t>
      </w:r>
      <w:r w:rsidRPr="0028111A">
        <w:rPr>
          <w:rFonts w:ascii="Times New Roman" w:hAnsi="Times New Roman" w:cs="Times New Roman"/>
          <w:lang w:val="nl-BE"/>
        </w:rPr>
        <w:t>Do</w:t>
      </w:r>
      <w:r w:rsidRPr="0028111A">
        <w:rPr>
          <w:rFonts w:ascii="Times New Roman" w:hAnsi="Times New Roman" w:cs="Times New Roman"/>
          <w:bCs/>
          <w:lang w:val="nl-BE"/>
        </w:rPr>
        <w:t>ch</w:t>
      </w:r>
      <w:r>
        <w:rPr>
          <w:rFonts w:ascii="Times New Roman" w:hAnsi="Times New Roman" w:cs="Times New Roman"/>
          <w:lang w:val="nl-BE"/>
        </w:rPr>
        <w:t xml:space="preserve"> met dese </w:t>
      </w:r>
      <w:r w:rsidRPr="0069496F">
        <w:rPr>
          <w:rFonts w:ascii="Times New Roman" w:hAnsi="Times New Roman" w:cs="Times New Roman"/>
          <w:lang w:val="nl-BE"/>
        </w:rPr>
        <w:t xml:space="preserve">| </w:t>
      </w:r>
      <w:r>
        <w:rPr>
          <w:rFonts w:ascii="Times New Roman" w:hAnsi="Times New Roman" w:cs="Times New Roman"/>
          <w:lang w:val="nl-BE"/>
        </w:rPr>
        <w:t xml:space="preserve">conditie, soo de selve scheepen commen te </w:t>
      </w:r>
      <w:r w:rsidRPr="0028111A">
        <w:rPr>
          <w:rFonts w:ascii="Times New Roman" w:hAnsi="Times New Roman" w:cs="Times New Roman"/>
          <w:lang w:val="nl-BE"/>
        </w:rPr>
        <w:t>veron</w:t>
      </w:r>
      <w:r w:rsidRPr="0028111A">
        <w:rPr>
          <w:rFonts w:ascii="Times New Roman" w:hAnsi="Times New Roman" w:cs="Times New Roman"/>
          <w:bCs/>
          <w:lang w:val="nl-BE"/>
        </w:rPr>
        <w:t>gelu</w:t>
      </w:r>
      <w:r w:rsidRPr="0028111A">
        <w:rPr>
          <w:rFonts w:ascii="Times New Roman" w:hAnsi="Times New Roman" w:cs="Times New Roman"/>
          <w:lang w:val="nl-BE"/>
        </w:rPr>
        <w:t xml:space="preserve">cken </w:t>
      </w:r>
      <w:r>
        <w:rPr>
          <w:rFonts w:ascii="Times New Roman" w:hAnsi="Times New Roman" w:cs="Times New Roman"/>
          <w:lang w:val="nl-BE"/>
        </w:rPr>
        <w:t xml:space="preserve">(t welck Godt verhoede) | </w:t>
      </w:r>
      <w:r w:rsidRPr="006D6AE5">
        <w:rPr>
          <w:rFonts w:ascii="Times New Roman" w:hAnsi="Times New Roman" w:cs="Times New Roman"/>
          <w:lang w:val="nl-BE"/>
        </w:rPr>
        <w:t>tsij int gints off t</w:t>
      </w:r>
      <w:r>
        <w:rPr>
          <w:rFonts w:ascii="Times New Roman" w:hAnsi="Times New Roman" w:cs="Times New Roman"/>
          <w:lang w:val="nl-BE"/>
        </w:rPr>
        <w:t xml:space="preserve"> </w:t>
      </w:r>
      <w:r w:rsidRPr="006D6AE5">
        <w:rPr>
          <w:rFonts w:ascii="Times New Roman" w:hAnsi="Times New Roman" w:cs="Times New Roman"/>
          <w:lang w:val="nl-BE"/>
        </w:rPr>
        <w:t>h</w:t>
      </w:r>
      <w:r>
        <w:rPr>
          <w:rFonts w:ascii="Times New Roman" w:hAnsi="Times New Roman" w:cs="Times New Roman"/>
          <w:lang w:val="nl-BE"/>
        </w:rPr>
        <w:t>a</w:t>
      </w:r>
      <w:r w:rsidRPr="006D6AE5">
        <w:rPr>
          <w:rFonts w:ascii="Times New Roman" w:hAnsi="Times New Roman" w:cs="Times New Roman"/>
          <w:lang w:val="nl-BE"/>
        </w:rPr>
        <w:t>rwaerts</w:t>
      </w:r>
      <w:r>
        <w:rPr>
          <w:rStyle w:val="FootnoteReference"/>
          <w:rFonts w:ascii="Times New Roman" w:hAnsi="Times New Roman" w:cs="Times New Roman"/>
          <w:lang w:val="nl-BE"/>
        </w:rPr>
        <w:footnoteReference w:id="651"/>
      </w:r>
      <w:r w:rsidRPr="006D6AE5">
        <w:rPr>
          <w:rFonts w:ascii="Times New Roman" w:hAnsi="Times New Roman" w:cs="Times New Roman"/>
          <w:lang w:val="nl-BE"/>
        </w:rPr>
        <w:t xml:space="preserve"> commen</w:t>
      </w:r>
      <w:r>
        <w:rPr>
          <w:rFonts w:ascii="Times New Roman" w:hAnsi="Times New Roman" w:cs="Times New Roman"/>
          <w:lang w:val="nl-BE"/>
        </w:rPr>
        <w:t>,</w:t>
      </w:r>
      <w:r w:rsidRPr="006D6AE5">
        <w:rPr>
          <w:rFonts w:ascii="Times New Roman" w:hAnsi="Times New Roman" w:cs="Times New Roman"/>
          <w:lang w:val="nl-BE"/>
        </w:rPr>
        <w:t xml:space="preserve"> dat se alleenlijck sullen genieten d</w:t>
      </w:r>
      <w:r>
        <w:rPr>
          <w:rFonts w:ascii="Times New Roman" w:hAnsi="Times New Roman" w:cs="Times New Roman"/>
          <w:lang w:val="nl-BE"/>
        </w:rPr>
        <w:t xml:space="preserve">ie </w:t>
      </w:r>
      <w:r w:rsidRPr="0069496F">
        <w:rPr>
          <w:rFonts w:ascii="Times New Roman" w:hAnsi="Times New Roman" w:cs="Times New Roman"/>
          <w:lang w:val="nl-BE"/>
        </w:rPr>
        <w:t>|</w:t>
      </w:r>
      <w:r>
        <w:rPr>
          <w:rFonts w:ascii="Times New Roman" w:hAnsi="Times New Roman" w:cs="Times New Roman"/>
          <w:lang w:val="nl-BE"/>
        </w:rPr>
        <w:t xml:space="preserve"> verdiende maentgelden nae ve</w:t>
      </w:r>
      <w:r w:rsidRPr="00C41135">
        <w:rPr>
          <w:rFonts w:ascii="Times New Roman" w:hAnsi="Times New Roman" w:cs="Times New Roman"/>
          <w:lang w:val="nl-BE"/>
        </w:rPr>
        <w:t>lo</w:t>
      </w:r>
      <w:r>
        <w:rPr>
          <w:rFonts w:ascii="Times New Roman" w:hAnsi="Times New Roman" w:cs="Times New Roman"/>
          <w:lang w:val="nl-BE"/>
        </w:rPr>
        <w:t xml:space="preserve">op des tijts, oock met sulcken verstande ende </w:t>
      </w:r>
      <w:r w:rsidRPr="0069496F">
        <w:rPr>
          <w:rFonts w:ascii="Times New Roman" w:hAnsi="Times New Roman" w:cs="Times New Roman"/>
          <w:lang w:val="nl-BE"/>
        </w:rPr>
        <w:t xml:space="preserve">| </w:t>
      </w:r>
      <w:r>
        <w:rPr>
          <w:rFonts w:ascii="Times New Roman" w:hAnsi="Times New Roman" w:cs="Times New Roman"/>
          <w:lang w:val="nl-BE"/>
        </w:rPr>
        <w:t>conditie nochtans, dat soo verre de scheepen, t</w:t>
      </w:r>
      <w:r w:rsidRPr="004B6FC2">
        <w:rPr>
          <w:rFonts w:ascii="Times New Roman" w:hAnsi="Times New Roman" w:cs="Times New Roman"/>
          <w:lang w:val="nl-BE"/>
        </w:rPr>
        <w:t>s</w:t>
      </w:r>
      <w:r w:rsidRPr="004B6FC2">
        <w:rPr>
          <w:rFonts w:ascii="Times New Roman" w:hAnsi="Times New Roman" w:cs="Times New Roman"/>
          <w:bCs/>
          <w:lang w:val="nl-BE"/>
        </w:rPr>
        <w:t>y</w:t>
      </w:r>
      <w:r>
        <w:rPr>
          <w:rFonts w:ascii="Times New Roman" w:hAnsi="Times New Roman" w:cs="Times New Roman"/>
          <w:lang w:val="nl-BE"/>
        </w:rPr>
        <w:t xml:space="preserve"> int gints vaeren, ofte weder </w:t>
      </w:r>
      <w:r w:rsidRPr="0069496F">
        <w:rPr>
          <w:rFonts w:ascii="Times New Roman" w:hAnsi="Times New Roman" w:cs="Times New Roman"/>
          <w:lang w:val="nl-BE"/>
        </w:rPr>
        <w:t>|</w:t>
      </w:r>
      <w:r>
        <w:rPr>
          <w:rFonts w:ascii="Times New Roman" w:hAnsi="Times New Roman" w:cs="Times New Roman"/>
          <w:lang w:val="nl-BE"/>
        </w:rPr>
        <w:t xml:space="preserve"> </w:t>
      </w:r>
      <w:r w:rsidRPr="004B6FC2">
        <w:rPr>
          <w:rFonts w:ascii="Times New Roman" w:hAnsi="Times New Roman" w:cs="Times New Roman"/>
          <w:bCs/>
          <w:lang w:val="nl-BE"/>
        </w:rPr>
        <w:t>int</w:t>
      </w:r>
      <w:r>
        <w:rPr>
          <w:rFonts w:ascii="Times New Roman" w:hAnsi="Times New Roman" w:cs="Times New Roman"/>
          <w:lang w:val="nl-BE"/>
        </w:rPr>
        <w:t xml:space="preserve"> herwaerts commen van een generale vloote van wegen de coninck van </w:t>
      </w:r>
      <w:r w:rsidRPr="0069496F">
        <w:rPr>
          <w:rFonts w:ascii="Times New Roman" w:hAnsi="Times New Roman" w:cs="Times New Roman"/>
          <w:lang w:val="nl-BE"/>
        </w:rPr>
        <w:t>|</w:t>
      </w:r>
      <w:r>
        <w:rPr>
          <w:rFonts w:ascii="Times New Roman" w:hAnsi="Times New Roman" w:cs="Times New Roman"/>
          <w:lang w:val="nl-BE"/>
        </w:rPr>
        <w:t xml:space="preserve"> Spanien ofte van eenige s</w:t>
      </w:r>
      <w:r w:rsidRPr="00C41135">
        <w:rPr>
          <w:rFonts w:ascii="Times New Roman" w:hAnsi="Times New Roman" w:cs="Times New Roman"/>
          <w:lang w:val="nl-BE"/>
        </w:rPr>
        <w:t>y</w:t>
      </w:r>
      <w:r>
        <w:rPr>
          <w:rFonts w:ascii="Times New Roman" w:hAnsi="Times New Roman" w:cs="Times New Roman"/>
          <w:lang w:val="nl-BE"/>
        </w:rPr>
        <w:t xml:space="preserve">ne dienaers ofte supposten worden beschadicht ofte </w:t>
      </w:r>
      <w:r w:rsidRPr="0069496F">
        <w:rPr>
          <w:rFonts w:ascii="Times New Roman" w:hAnsi="Times New Roman" w:cs="Times New Roman"/>
          <w:lang w:val="nl-BE"/>
        </w:rPr>
        <w:t>|</w:t>
      </w:r>
      <w:r>
        <w:rPr>
          <w:rFonts w:ascii="Times New Roman" w:hAnsi="Times New Roman" w:cs="Times New Roman"/>
          <w:lang w:val="nl-BE"/>
        </w:rPr>
        <w:t xml:space="preserve"> genomen dat alle </w:t>
      </w:r>
      <w:r w:rsidRPr="0069496F">
        <w:rPr>
          <w:rFonts w:ascii="Times New Roman" w:hAnsi="Times New Roman" w:cs="Times New Roman"/>
          <w:lang w:val="nl-BE"/>
        </w:rPr>
        <w:t>|</w:t>
      </w:r>
      <w:r>
        <w:rPr>
          <w:rFonts w:ascii="Times New Roman" w:hAnsi="Times New Roman" w:cs="Times New Roman"/>
          <w:lang w:val="nl-BE"/>
        </w:rPr>
        <w:t xml:space="preserve"> t </w:t>
      </w:r>
      <w:r w:rsidRPr="0069496F">
        <w:rPr>
          <w:rFonts w:ascii="Times New Roman" w:hAnsi="Times New Roman" w:cs="Times New Roman"/>
          <w:lang w:val="nl-BE"/>
        </w:rPr>
        <w:t>selve sal commen tot laste ende pericul</w:t>
      </w:r>
      <w:r>
        <w:rPr>
          <w:rFonts w:ascii="Times New Roman" w:hAnsi="Times New Roman" w:cs="Times New Roman"/>
          <w:lang w:val="nl-BE"/>
        </w:rPr>
        <w:t>e</w:t>
      </w:r>
      <w:r w:rsidRPr="0069496F">
        <w:rPr>
          <w:rFonts w:ascii="Times New Roman" w:hAnsi="Times New Roman" w:cs="Times New Roman"/>
          <w:lang w:val="nl-BE"/>
        </w:rPr>
        <w:t xml:space="preserve"> vande voors</w:t>
      </w:r>
      <w:r>
        <w:rPr>
          <w:rFonts w:ascii="Times New Roman" w:hAnsi="Times New Roman" w:cs="Times New Roman"/>
          <w:lang w:val="nl-BE"/>
        </w:rPr>
        <w:t>(eyde)</w:t>
      </w:r>
      <w:r w:rsidRPr="0069496F">
        <w:rPr>
          <w:rFonts w:ascii="Times New Roman" w:hAnsi="Times New Roman" w:cs="Times New Roman"/>
          <w:lang w:val="nl-BE"/>
        </w:rPr>
        <w:t xml:space="preserve"> </w:t>
      </w:r>
      <w:r w:rsidRPr="00187985">
        <w:rPr>
          <w:rFonts w:ascii="Times New Roman" w:hAnsi="Times New Roman" w:cs="Times New Roman"/>
          <w:lang w:val="nl-BE"/>
        </w:rPr>
        <w:t>|</w:t>
      </w:r>
      <w:r>
        <w:rPr>
          <w:rFonts w:ascii="Times New Roman" w:hAnsi="Times New Roman" w:cs="Times New Roman"/>
          <w:lang w:val="nl-BE"/>
        </w:rPr>
        <w:t xml:space="preserve"> </w:t>
      </w:r>
      <w:r w:rsidRPr="00187985">
        <w:rPr>
          <w:rFonts w:ascii="Times New Roman" w:hAnsi="Times New Roman" w:cs="Times New Roman"/>
          <w:lang w:val="nl-BE"/>
        </w:rPr>
        <w:t>S</w:t>
      </w:r>
      <w:r>
        <w:rPr>
          <w:rFonts w:ascii="Times New Roman" w:hAnsi="Times New Roman" w:cs="Times New Roman"/>
          <w:lang w:val="nl-BE"/>
        </w:rPr>
        <w:t>ignorie |</w:t>
      </w:r>
    </w:p>
    <w:p w14:paraId="7894D1ED" w14:textId="77777777" w:rsidR="00780181" w:rsidRPr="00183FB3" w:rsidRDefault="0078018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/ 181r /</w:t>
      </w:r>
    </w:p>
    <w:p w14:paraId="004656B4" w14:textId="2DA9AE01" w:rsidR="00780181" w:rsidRPr="00183FB3" w:rsidRDefault="004158FA" w:rsidP="00765C1E">
      <w:pPr>
        <w:rPr>
          <w:rFonts w:ascii="Times New Roman" w:hAnsi="Times New Roman" w:cs="Times New Roman"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2578F68F" w14:textId="77777777" w:rsidR="00780181" w:rsidRPr="00183FB3" w:rsidRDefault="00780181" w:rsidP="00765C1E">
      <w:pPr>
        <w:rPr>
          <w:rFonts w:ascii="Times New Roman" w:hAnsi="Times New Roman" w:cs="Times New Roman"/>
        </w:rPr>
      </w:pPr>
    </w:p>
    <w:p w14:paraId="2C978426" w14:textId="751EADFE" w:rsidR="00780181" w:rsidRPr="00183FB3" w:rsidRDefault="0078018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81v</w:t>
      </w:r>
      <w:r w:rsidR="004904E2" w:rsidRPr="00183FB3">
        <w:rPr>
          <w:rFonts w:ascii="Times New Roman" w:hAnsi="Times New Roman" w:cs="Times New Roman"/>
        </w:rPr>
        <w:t>B</w:t>
      </w:r>
      <w:r w:rsidRPr="00183FB3">
        <w:rPr>
          <w:rFonts w:ascii="Times New Roman" w:hAnsi="Times New Roman" w:cs="Times New Roman"/>
        </w:rPr>
        <w:t xml:space="preserve"> /</w:t>
      </w:r>
    </w:p>
    <w:p w14:paraId="4BB57082" w14:textId="77777777" w:rsidR="00780181" w:rsidRPr="00183FB3" w:rsidRDefault="0078018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opia di capitolo nelle conditioni | con che furono noleggiate le </w:t>
      </w:r>
      <w:r w:rsidRPr="00183FB3">
        <w:rPr>
          <w:rFonts w:ascii="Times New Roman" w:hAnsi="Times New Roman" w:cs="Times New Roman"/>
          <w:smallCaps/>
        </w:rPr>
        <w:t>xii</w:t>
      </w:r>
      <w:r w:rsidRPr="00183FB3">
        <w:rPr>
          <w:rFonts w:ascii="Times New Roman" w:hAnsi="Times New Roman" w:cs="Times New Roman"/>
        </w:rPr>
        <w:t xml:space="preserve"> | navi |</w:t>
      </w:r>
    </w:p>
    <w:p w14:paraId="0AAA08BE" w14:textId="77777777" w:rsidR="00780181" w:rsidRPr="00183FB3" w:rsidRDefault="00780181" w:rsidP="00765C1E">
      <w:pPr>
        <w:rPr>
          <w:rFonts w:ascii="Times New Roman" w:hAnsi="Times New Roman" w:cs="Times New Roman"/>
        </w:rPr>
      </w:pPr>
    </w:p>
    <w:p w14:paraId="381E0883" w14:textId="77777777" w:rsidR="00780181" w:rsidRPr="00183FB3" w:rsidRDefault="0078018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italiano et fiamingo |</w:t>
      </w:r>
    </w:p>
    <w:p w14:paraId="2D6CAC8E" w14:textId="733958DC" w:rsidR="00780181" w:rsidRPr="00183FB3" w:rsidRDefault="0078018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le 2</w:t>
      </w:r>
      <w:r w:rsidRPr="00183FB3">
        <w:rPr>
          <w:rFonts w:ascii="Times New Roman" w:hAnsi="Times New Roman" w:cs="Times New Roman"/>
          <w:vertAlign w:val="superscript"/>
        </w:rPr>
        <w:t>de</w:t>
      </w:r>
      <w:r w:rsidRPr="00183FB3">
        <w:rPr>
          <w:rFonts w:ascii="Times New Roman" w:hAnsi="Times New Roman" w:cs="Times New Roman"/>
        </w:rPr>
        <w:t xml:space="preserve"> n° 122 |</w:t>
      </w:r>
    </w:p>
    <w:p w14:paraId="369ED01B" w14:textId="77777777" w:rsidR="00780181" w:rsidRPr="00183FB3" w:rsidRDefault="00780181" w:rsidP="00765C1E">
      <w:pPr>
        <w:jc w:val="center"/>
        <w:rPr>
          <w:rFonts w:ascii="Times New Roman" w:hAnsi="Times New Roman" w:cs="Times New Roman"/>
        </w:rPr>
      </w:pPr>
    </w:p>
    <w:p w14:paraId="4102ECE8" w14:textId="77777777" w:rsidR="00780181" w:rsidRPr="00183FB3" w:rsidRDefault="00780181" w:rsidP="00765C1E">
      <w:pPr>
        <w:jc w:val="center"/>
        <w:rPr>
          <w:rFonts w:ascii="Times New Roman" w:hAnsi="Times New Roman" w:cs="Times New Roman"/>
        </w:rPr>
      </w:pPr>
    </w:p>
    <w:p w14:paraId="27E3B6F5" w14:textId="3D249F60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63</w:t>
      </w:r>
    </w:p>
    <w:p w14:paraId="65EE9A03" w14:textId="5733A015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3 agost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183r-186v)</w:t>
      </w:r>
    </w:p>
    <w:p w14:paraId="0D974A19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00024EDE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83r /</w:t>
      </w:r>
    </w:p>
    <w:p w14:paraId="73984D72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 xml:space="preserve">da </w:t>
      </w:r>
      <w:r w:rsidRPr="00183FB3">
        <w:rPr>
          <w:rFonts w:ascii="Times New Roman" w:hAnsi="Times New Roman" w:cs="Times New Roman"/>
        </w:rPr>
        <w:t xml:space="preserve">| </w:t>
      </w:r>
    </w:p>
    <w:p w14:paraId="34E01477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22 comincia 121 |</w:t>
      </w:r>
    </w:p>
    <w:p w14:paraId="137DD8D9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5DF4B879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1055EA47" w14:textId="2BD24691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me ho scritto riverentemente a vostra Serenità nelle altre mie non fui che hieri ad essequir | le sue commissioni colli signori Stati rappresentandoli la sostanza delle | lettere di risposta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e loro per la raccomandazione del signor colonello Anstenraedt | et della vedova Chercoven, iscusando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idente delle acque se non | li presentano le medesime lettere molto mal condotte. Rispose il Presidente, | che restavano li signori Stati sodisfattissimi della risposta di vostra Serenità, et che | come speravano, che la povera vedova haverebbe sentito il frutto | della sua pietosa benignità, così non dubitavan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non fosse per | tenir cont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asione delle loro instanza per il sudetto signor Colonello. |</w:t>
      </w:r>
    </w:p>
    <w:p w14:paraId="4B0963FC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nco sua Eccellenza rende gratie alla Serenità vostra di quanto a sua contempla-|tione haveva commesso per la vedova Kercoven. | </w:t>
      </w:r>
    </w:p>
    <w:p w14:paraId="424D8B3F" w14:textId="02A14BB1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enne il signor Calandrini doi giorni dopp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spedizione delle mie ultime lettere, et | come stavo con buon bocca attendendo che mi portasse il conto di | Amsterdam conform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tione havutane così vedendomelo innanti | colle mani unite ne sentii altrettanta passione. Immediate me |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dai a trovar il secretario Arsen, al qual communicai il manca-|mento, et non</w:t>
      </w:r>
      <w:r w:rsidR="0085021E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ostante, che il Calandrini mi havesse detto</w:t>
      </w:r>
      <w:r w:rsidRPr="00183FB3">
        <w:rPr>
          <w:rStyle w:val="FootnoteReference"/>
          <w:rFonts w:ascii="Times New Roman" w:hAnsi="Times New Roman" w:cs="Times New Roman"/>
        </w:rPr>
        <w:footnoteReference w:id="652"/>
      </w:r>
      <w:r w:rsidRPr="00183FB3">
        <w:rPr>
          <w:rFonts w:ascii="Times New Roman" w:hAnsi="Times New Roman" w:cs="Times New Roman"/>
        </w:rPr>
        <w:t xml:space="preserve"> | per nome di dett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che li conti, et roli erano già tutti | scritti, et che non li mancava se non metterli in netto in ogni modo | lo pregai di riferir il tutto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ignori Stati perché pigliassero rimedio, | che in fine io havessi la sodisfattione, che giustamente si deve a vostra Serenità | sopra che li signori Stati hanno scritto lettere efficacissime mostrando me-|raviglia della dilatione, et commettendo ad ess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di | portar seco li detti conti alla loro venuta qui, che deve esser | alla fine di questa settimana con li deputati delli altri collegi. | Mandai le lettere per lo stesso signor Calandrini, con ordine di avvisar-|mi, se sarà necessaria la mia andata là, fino a ques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ra non ho</w:t>
      </w:r>
      <w:r w:rsidRPr="00183FB3">
        <w:rPr>
          <w:rStyle w:val="FootnoteReference"/>
          <w:rFonts w:ascii="Times New Roman" w:hAnsi="Times New Roman" w:cs="Times New Roman"/>
        </w:rPr>
        <w:footnoteReference w:id="653"/>
      </w:r>
      <w:r w:rsidRPr="00183FB3">
        <w:rPr>
          <w:rFonts w:ascii="Times New Roman" w:hAnsi="Times New Roman" w:cs="Times New Roman"/>
        </w:rPr>
        <w:t xml:space="preserve"> | havuto altro avviso. Assicuro vostra Serenità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umil riverenza | che le devo, che resto così afflitt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o che niente più vedendo | che si procede con tanta lunghezza. Starò anco a veder questa |</w:t>
      </w:r>
    </w:p>
    <w:p w14:paraId="33E3BB6A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83v</w:t>
      </w:r>
      <w:r w:rsidRPr="00183FB3">
        <w:rPr>
          <w:rFonts w:ascii="Times New Roman" w:hAnsi="Times New Roman" w:cs="Times New Roman"/>
          <w:i/>
        </w:rPr>
        <w:t xml:space="preserve"> </w:t>
      </w:r>
      <w:r w:rsidRPr="00183FB3">
        <w:rPr>
          <w:rFonts w:ascii="Times New Roman" w:hAnsi="Times New Roman" w:cs="Times New Roman"/>
        </w:rPr>
        <w:t>/</w:t>
      </w:r>
    </w:p>
    <w:p w14:paraId="4299AEF2" w14:textId="02822F86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ttimana se la discrettione haverà luoco. La buona speranza | datami dai signori Stati, et dalli stess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trattenuto | attende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ffetto, et perché sono stato assicurato, che la mia andata | là niente, o poco haverebbe dato calore alla fredezza di quei ministri. |</w:t>
      </w:r>
    </w:p>
    <w:p w14:paraId="1CD940CC" w14:textId="778080A3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ono doi giorni, che ho mandato a Roterdam uno dei miei per la | sottoscrittione delle copi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onti, et roli in fiamingo, et italiano né | ancor è ritornato; et io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ffligo per così gran longhezze; </w:t>
      </w:r>
      <w:r w:rsidRPr="00183FB3">
        <w:rPr>
          <w:rFonts w:ascii="Times New Roman" w:hAnsi="Times New Roman" w:cs="Times New Roman"/>
        </w:rPr>
        <w:lastRenderedPageBreak/>
        <w:t xml:space="preserve">ma più | perché non posso sodisfar prontamente né al desiderio di lei, né al | mio debito; ma spero un giorno uscir da queste pene. | </w:t>
      </w:r>
    </w:p>
    <w:p w14:paraId="5597A581" w14:textId="24ED733E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e letter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talia si è havu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endio della | nave Li 3 Re del numero delle dodici. Uno dei partionevoli era | a punto meco quando venn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, et pareva, che si pro-|mettesse, che vostra Serenità in virtù delle capitulationi, essendosi il | vassello abbruggiato in golfo dovesse esser pagato da lei; ma | io procurai di ributtar la sua ragione 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lligenza | del capitolo che invio ad ogni buon fine alligato alle presenti, | et specialmente perché il vassello era già stato licentiato. Questa | fu stimata dal sudetto interessato valida ragione contra la sua | pretensione. Io non mi assicuro, che questo, et altri compartecipi | non siano per muover qualche tentativo. Difenderò le ragioni di | vostra Serenità in ogni caso la quale però si compiacerà di significarmi | quello, che per sua prudenza stimerà proprio per maggiormente | comprobarle. |</w:t>
      </w:r>
    </w:p>
    <w:p w14:paraId="35B52612" w14:textId="60A6CC2D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deputati dei colleg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verranno qui per consultare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r di otto o nuove vasselli, che habbino a continuar | sempre la guarda allo stretto, non stimando a proposito li signori | Stati fidars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ordo stabilito ultimamente colli corsari, presu-|ponendo, che se li verrà qualche nave alla mano ne faranno | represaglia. Mostreranno bene ogni buona volontà verso di loro | et per darlene segno hanno risoluto di licentiar da quaranta |</w:t>
      </w:r>
    </w:p>
    <w:p w14:paraId="01826313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84r</w:t>
      </w:r>
      <w:r w:rsidRPr="00183FB3">
        <w:rPr>
          <w:rFonts w:ascii="Times New Roman" w:hAnsi="Times New Roman" w:cs="Times New Roman"/>
          <w:i/>
        </w:rPr>
        <w:t xml:space="preserve"> </w:t>
      </w:r>
      <w:r w:rsidRPr="00183FB3">
        <w:rPr>
          <w:rFonts w:ascii="Times New Roman" w:hAnsi="Times New Roman" w:cs="Times New Roman"/>
        </w:rPr>
        <w:t>/</w:t>
      </w:r>
    </w:p>
    <w:p w14:paraId="021F7DEA" w14:textId="538BDED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cinquant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detti corsari parte Turchi, altri ren</w:t>
      </w:r>
      <w:r w:rsidR="00EE5DC7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>gati, che | sono stati condotti in Amsterdam. Ancor non è segui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ffetto | della liberatione attendendosi qualche altro avviso. Quello che | fa star con sospetto questi signori è che essi corsari non hanno mandati qui | ostaggi, et essi hanno in Algieri il loro console, che starà a loro | discrettione. |</w:t>
      </w:r>
    </w:p>
    <w:p w14:paraId="0D2E1B5B" w14:textId="2874B846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opra questo armamento di navi sono stati consultando questi giorni | a dietro; et hanno risoluto di mandar ordine il che è stato | essequito da sua Eccellenza, alle frontiere perché tutta la cavalleria si tenga | pronta a suoi quartieri; et anco qualche capitan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fanteria, che | erano qui sono partiti verso Colonia, ove sono le loro compagnie | la </w:t>
      </w:r>
      <w:r w:rsidR="00EE5DC7" w:rsidRPr="00183FB3">
        <w:rPr>
          <w:rFonts w:ascii="Times New Roman" w:hAnsi="Times New Roman" w:cs="Times New Roman"/>
        </w:rPr>
        <w:t>voce</w:t>
      </w:r>
      <w:r w:rsidRPr="00183FB3">
        <w:rPr>
          <w:rFonts w:ascii="Times New Roman" w:hAnsi="Times New Roman" w:cs="Times New Roman"/>
        </w:rPr>
        <w:t xml:space="preserve"> che fanno sparger Spagnuoli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marchese Spinola | habbi a caminar colle sue genti, ha fatta far questa deliberatione, | m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pinione è che non si muoverà, et che ambedui le parti | habbino la medesima intentione di far vedere che sono pronti a | marchiare, et non muoversi né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 né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a. | </w:t>
      </w:r>
    </w:p>
    <w:p w14:paraId="3CDC2A84" w14:textId="0FDB1ED5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signor principe Mauritio mi communicò hier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rivo in Francfort del | re Ferdinando, che veramente si era trattenuto in camino; ma che | in fine haveva passato avanti. Che li principi elettori ecclesiastici, et | li laici erano in altercatione grande essendo passate cinque sessioni | senza</w:t>
      </w:r>
      <w:r w:rsidRPr="00183FB3">
        <w:rPr>
          <w:rStyle w:val="FootnoteReference"/>
          <w:rFonts w:ascii="Times New Roman" w:hAnsi="Times New Roman" w:cs="Times New Roman"/>
        </w:rPr>
        <w:footnoteReference w:id="654"/>
      </w:r>
      <w:r w:rsidRPr="00183FB3">
        <w:rPr>
          <w:rFonts w:ascii="Times New Roman" w:hAnsi="Times New Roman" w:cs="Times New Roman"/>
        </w:rPr>
        <w:t xml:space="preserve"> poter accordare, che doverà dar il vito di Bohemia. | Gli ecclesiastici vogliono, che Ferdinando come re lo dia; et li laici stano | saldi per Bohemi; che Sassonia in questo pareva, che col mez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suoi ministri si mostrasse risoluto di non ceder; tuttavia non si | poteva far gran fondamento. Et qui è cor</w:t>
      </w:r>
      <w:r w:rsidR="00EE5DC7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a appunto hoggi vo</w:t>
      </w:r>
      <w:r w:rsidR="00EE5DC7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>e, | che Ferdinando fosse eletto imperatore; ma non si sa di dove venga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pprenza del successo vostra Serenit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rà più sincera | da più vicino luoco. |</w:t>
      </w:r>
    </w:p>
    <w:p w14:paraId="6557DAD8" w14:textId="33EAD886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i di Bohemi par che siano tali, che apportino non poca conso-|latione a questi signori</w:t>
      </w:r>
      <w:r w:rsidRPr="00183FB3">
        <w:rPr>
          <w:rStyle w:val="FootnoteReference"/>
          <w:rFonts w:ascii="Times New Roman" w:hAnsi="Times New Roman" w:cs="Times New Roman"/>
        </w:rPr>
        <w:footnoteReference w:id="655"/>
      </w:r>
      <w:r w:rsidRPr="00183FB3">
        <w:rPr>
          <w:rFonts w:ascii="Times New Roman" w:hAnsi="Times New Roman" w:cs="Times New Roman"/>
        </w:rPr>
        <w:t xml:space="preserve"> sentendo che sono risoluti a mantener la libertà |</w:t>
      </w:r>
    </w:p>
    <w:p w14:paraId="76738FD8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84v</w:t>
      </w:r>
      <w:r w:rsidRPr="00183FB3">
        <w:rPr>
          <w:rFonts w:ascii="Times New Roman" w:hAnsi="Times New Roman" w:cs="Times New Roman"/>
          <w:i/>
        </w:rPr>
        <w:t xml:space="preserve"> </w:t>
      </w:r>
      <w:r w:rsidRPr="00183FB3">
        <w:rPr>
          <w:rFonts w:ascii="Times New Roman" w:hAnsi="Times New Roman" w:cs="Times New Roman"/>
        </w:rPr>
        <w:t>/</w:t>
      </w:r>
    </w:p>
    <w:p w14:paraId="4A624994" w14:textId="34F52AB0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i si dogliono solo</w:t>
      </w:r>
      <w:r w:rsidRPr="00183FB3">
        <w:rPr>
          <w:rStyle w:val="FootnoteReference"/>
          <w:rFonts w:ascii="Times New Roman" w:hAnsi="Times New Roman" w:cs="Times New Roman"/>
        </w:rPr>
        <w:footnoteReference w:id="656"/>
      </w:r>
      <w:r w:rsidRPr="00183FB3">
        <w:rPr>
          <w:rFonts w:ascii="Times New Roman" w:hAnsi="Times New Roman" w:cs="Times New Roman"/>
        </w:rPr>
        <w:t xml:space="preserve"> di non haver quella corrispondenza che | desidererebbono dalla part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nione. | </w:t>
      </w:r>
    </w:p>
    <w:p w14:paraId="37AD9333" w14:textId="74AF629D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di Inghilterra si trova a Anhault poco discosto da Franfurt | non si sa con qual sentimento o patiment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o, havendomi detto | il signor principe di Oranges, che havendo egli</w:t>
      </w:r>
      <w:r w:rsidRPr="00183FB3">
        <w:rPr>
          <w:rStyle w:val="FootnoteReference"/>
          <w:rFonts w:ascii="Times New Roman" w:hAnsi="Times New Roman" w:cs="Times New Roman"/>
        </w:rPr>
        <w:footnoteReference w:id="657"/>
      </w:r>
      <w:r w:rsidRPr="00183FB3">
        <w:rPr>
          <w:rFonts w:ascii="Times New Roman" w:hAnsi="Times New Roman" w:cs="Times New Roman"/>
        </w:rPr>
        <w:t xml:space="preserve"> mandata persona espressa | alli signori Bohemi ess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bbino rimandata </w:t>
      </w:r>
      <w:r w:rsidRPr="00183FB3">
        <w:rPr>
          <w:rFonts w:ascii="Times New Roman" w:hAnsi="Times New Roman" w:cs="Times New Roman"/>
        </w:rPr>
        <w:lastRenderedPageBreak/>
        <w:t>per non haver portate | lettere</w:t>
      </w:r>
      <w:r w:rsidRPr="00183FB3">
        <w:rPr>
          <w:rStyle w:val="FootnoteReference"/>
          <w:rFonts w:ascii="Times New Roman" w:hAnsi="Times New Roman" w:cs="Times New Roman"/>
        </w:rPr>
        <w:footnoteReference w:id="658"/>
      </w:r>
      <w:r w:rsidRPr="00183FB3">
        <w:rPr>
          <w:rFonts w:ascii="Times New Roman" w:hAnsi="Times New Roman" w:cs="Times New Roman"/>
        </w:rPr>
        <w:t xml:space="preserve"> credentiali del Re, et che non era costume in negotii | così gravi caminar senza simil lettere; né era conveniente, | che havessero essi a metter in mano di cadauno</w:t>
      </w:r>
      <w:r w:rsidRPr="00183FB3">
        <w:rPr>
          <w:rStyle w:val="FootnoteReference"/>
          <w:rFonts w:ascii="Times New Roman" w:hAnsi="Times New Roman" w:cs="Times New Roman"/>
        </w:rPr>
        <w:footnoteReference w:id="659"/>
      </w:r>
      <w:r w:rsidRPr="00183FB3">
        <w:rPr>
          <w:rFonts w:ascii="Times New Roman" w:hAnsi="Times New Roman" w:cs="Times New Roman"/>
        </w:rPr>
        <w:t xml:space="preserve"> senza | veder né il titolo né la qualità del Principe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via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o delle loro sostanze, delle loro vite, et della loro riputatione. | Questo incontro ha havuto detto Ambasciatore con Bohemi; un altro mi | aggiunse sua Eccellenza, che importa niente meno, è, che meno Ferdinando | ha volut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intraprendi il suo affare con Bohemi; portando | per causa di questo rifiuto, che nella congiontura che allhora si | trovava troppo haverebbe pregiudicato ai suoi interessi, et | alla sua reputatione entrar in simil trattatione, et che sarebbe stato | un metter in compromesso ciò che di ragione pretende aspettar-|segli. Il re di Spagna ha data la mossa a questa ambasceria | onde considera il signor Principe, che già causa haveva il r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Inghilterra di restar disgustato del Cattolico.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ha spedito | in diligenza al suo Re, doverà aspettar le commissioni, intanto | resterà quivi, ove egli è, senza potersi adoperare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ffetto | a che era stato spedito. | </w:t>
      </w:r>
    </w:p>
    <w:p w14:paraId="18F4DC9A" w14:textId="35630853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commissarii ritornat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fecero sabbato la</w:t>
      </w:r>
      <w:r w:rsidRPr="00183FB3">
        <w:rPr>
          <w:rStyle w:val="FootnoteReference"/>
          <w:rFonts w:ascii="Times New Roman" w:hAnsi="Times New Roman" w:cs="Times New Roman"/>
        </w:rPr>
        <w:footnoteReference w:id="660"/>
      </w:r>
      <w:r w:rsidRPr="00183FB3">
        <w:rPr>
          <w:rFonts w:ascii="Times New Roman" w:hAnsi="Times New Roman" w:cs="Times New Roman"/>
        </w:rPr>
        <w:t xml:space="preserve"> relatione |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emblea dei Stati del loro negotiato, che fu intesa con | altrettanto contento, quanto era il travaglio di animo | che continuamente li teneva occupati pe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onvenienti che | succedevan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die Orientali t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Natione. | Che 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ordo seguito tutto doveva restar estinto, et assopito |</w:t>
      </w:r>
    </w:p>
    <w:p w14:paraId="04BFC7F5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85r /</w:t>
      </w:r>
    </w:p>
    <w:p w14:paraId="4C66A478" w14:textId="32C23BE1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interessi delle pesche, et altro è rimesso a trattarne in | miglior tempo, et sarà lo spatio di circa tre anni. |</w:t>
      </w:r>
    </w:p>
    <w:p w14:paraId="18C07EB7" w14:textId="61D64355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nno riferito haver havute delle controversie, et delle contramine | grandissime, et che le doble spagnuole facevano li soliti incantesimi | ma la patienza di chi trattava, et la prudenza del Re ha fatto | disperder ogni cosa, et resi confusi li negotianti. Che in sua | Maestà havevano scoperto esser molto innanti nel trattato di | matrimonio con Spagna; ma che haveva affermar ad | essi</w:t>
      </w:r>
      <w:r w:rsidRPr="00183FB3">
        <w:rPr>
          <w:rStyle w:val="FootnoteReference"/>
          <w:rFonts w:ascii="Times New Roman" w:hAnsi="Times New Roman" w:cs="Times New Roman"/>
        </w:rPr>
        <w:footnoteReference w:id="661"/>
      </w:r>
      <w:r w:rsidRPr="00183FB3">
        <w:rPr>
          <w:rFonts w:ascii="Times New Roman" w:hAnsi="Times New Roman" w:cs="Times New Roman"/>
        </w:rPr>
        <w:t xml:space="preserve"> commissarii non havervi la total inclinatione; et detto | loro in questo particolare, che non haverebbe fatta alcuna cosa</w:t>
      </w:r>
      <w:r w:rsidRPr="00183FB3">
        <w:rPr>
          <w:rStyle w:val="FootnoteReference"/>
          <w:rFonts w:ascii="Times New Roman" w:hAnsi="Times New Roman" w:cs="Times New Roman"/>
        </w:rPr>
        <w:footnoteReference w:id="662"/>
      </w:r>
      <w:r w:rsidRPr="00183FB3">
        <w:rPr>
          <w:rFonts w:ascii="Times New Roman" w:hAnsi="Times New Roman" w:cs="Times New Roman"/>
        </w:rPr>
        <w:t xml:space="preserve"> | senza prima communicarla alli signori Stati; et che nel Principe | suo figlio havevano scoper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o alienissim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pparentarsi | con Spagnuoli. Li commissarii sono stati qui ben veduti per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ordo fatto, del</w:t>
      </w:r>
      <w:r w:rsidRPr="00183FB3">
        <w:rPr>
          <w:rStyle w:val="FootnoteReference"/>
          <w:rFonts w:ascii="Times New Roman" w:hAnsi="Times New Roman" w:cs="Times New Roman"/>
        </w:rPr>
        <w:footnoteReference w:id="663"/>
      </w:r>
      <w:r w:rsidRPr="00183FB3">
        <w:rPr>
          <w:rFonts w:ascii="Times New Roman" w:hAnsi="Times New Roman" w:cs="Times New Roman"/>
        </w:rPr>
        <w:t xml:space="preserve"> quale si vede bene che Francesi non | restano sodisfatti, poiché con esso il r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, et questi | Stati escludono col Generale la Natione francese in particolare | che pratica la scal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die Orientali. Gratie etc. | </w:t>
      </w:r>
    </w:p>
    <w:p w14:paraId="2BC9F445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7DACC0F9" w14:textId="41744EF5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13 agosto 1619 |</w:t>
      </w:r>
    </w:p>
    <w:p w14:paraId="6773FC5A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67A4F81D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, et devotissimo servitore |</w:t>
      </w:r>
    </w:p>
    <w:p w14:paraId="3ECF4E32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tofforo Suriano |</w:t>
      </w:r>
    </w:p>
    <w:p w14:paraId="31F7AFF4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1076367B" w14:textId="77777777" w:rsidR="0099224C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85v</w:t>
      </w:r>
      <w:r w:rsidR="0099224C">
        <w:rPr>
          <w:rFonts w:ascii="Times New Roman" w:hAnsi="Times New Roman" w:cs="Times New Roman"/>
        </w:rPr>
        <w:t xml:space="preserve"> /</w:t>
      </w:r>
    </w:p>
    <w:p w14:paraId="3117F574" w14:textId="77777777" w:rsidR="0099224C" w:rsidRPr="00B25391" w:rsidRDefault="0099224C" w:rsidP="0099224C">
      <w:pPr>
        <w:rPr>
          <w:rFonts w:ascii="Times New Roman" w:hAnsi="Times New Roman" w:cs="Times New Roman"/>
          <w:b/>
          <w:bCs/>
        </w:rPr>
      </w:pPr>
      <w:r w:rsidRPr="00B25391">
        <w:rPr>
          <w:rFonts w:ascii="Times New Roman" w:hAnsi="Times New Roman" w:cs="Times New Roman"/>
          <w:b/>
          <w:bCs/>
        </w:rPr>
        <w:t>Blank page</w:t>
      </w:r>
    </w:p>
    <w:p w14:paraId="790432A6" w14:textId="77777777" w:rsidR="0099224C" w:rsidRPr="00B25391" w:rsidRDefault="0099224C" w:rsidP="00765C1E">
      <w:pPr>
        <w:rPr>
          <w:rFonts w:ascii="Times New Roman" w:hAnsi="Times New Roman" w:cs="Times New Roman"/>
        </w:rPr>
      </w:pPr>
    </w:p>
    <w:p w14:paraId="0625EAAD" w14:textId="148F2EDE" w:rsidR="00FA16A9" w:rsidRPr="00B25391" w:rsidRDefault="0099224C" w:rsidP="00765C1E">
      <w:pPr>
        <w:rPr>
          <w:rFonts w:ascii="Times New Roman" w:hAnsi="Times New Roman" w:cs="Times New Roman"/>
        </w:rPr>
      </w:pPr>
      <w:r w:rsidRPr="00B25391">
        <w:rPr>
          <w:rFonts w:ascii="Times New Roman" w:hAnsi="Times New Roman" w:cs="Times New Roman"/>
        </w:rPr>
        <w:t xml:space="preserve">/ </w:t>
      </w:r>
      <w:r w:rsidR="00FA16A9" w:rsidRPr="00B25391">
        <w:rPr>
          <w:rFonts w:ascii="Times New Roman" w:hAnsi="Times New Roman" w:cs="Times New Roman"/>
        </w:rPr>
        <w:t>186r /</w:t>
      </w:r>
    </w:p>
    <w:p w14:paraId="7F303363" w14:textId="77777777" w:rsidR="0099224C" w:rsidRPr="00B25391" w:rsidRDefault="0099224C" w:rsidP="0099224C">
      <w:pPr>
        <w:rPr>
          <w:rFonts w:ascii="Times New Roman" w:hAnsi="Times New Roman" w:cs="Times New Roman"/>
          <w:b/>
          <w:bCs/>
        </w:rPr>
      </w:pPr>
      <w:r w:rsidRPr="00B25391">
        <w:rPr>
          <w:rFonts w:ascii="Times New Roman" w:hAnsi="Times New Roman" w:cs="Times New Roman"/>
          <w:b/>
          <w:bCs/>
        </w:rPr>
        <w:t>Blank page</w:t>
      </w:r>
    </w:p>
    <w:p w14:paraId="1C878EE5" w14:textId="77777777" w:rsidR="00FA16A9" w:rsidRPr="00B25391" w:rsidRDefault="00FA16A9" w:rsidP="00765C1E">
      <w:pPr>
        <w:rPr>
          <w:rFonts w:ascii="Times New Roman" w:hAnsi="Times New Roman" w:cs="Times New Roman"/>
          <w:i/>
        </w:rPr>
      </w:pPr>
    </w:p>
    <w:p w14:paraId="1781A41C" w14:textId="77777777" w:rsidR="00FA16A9" w:rsidRPr="00CE7F8D" w:rsidRDefault="00FA16A9" w:rsidP="00765C1E">
      <w:pPr>
        <w:rPr>
          <w:rFonts w:ascii="Times New Roman" w:hAnsi="Times New Roman" w:cs="Times New Roman"/>
        </w:rPr>
      </w:pPr>
      <w:r w:rsidRPr="00CE7F8D">
        <w:rPr>
          <w:rFonts w:ascii="Times New Roman" w:hAnsi="Times New Roman" w:cs="Times New Roman"/>
        </w:rPr>
        <w:t>/ 186v</w:t>
      </w:r>
      <w:r w:rsidRPr="00CE7F8D">
        <w:rPr>
          <w:rFonts w:ascii="Times New Roman" w:hAnsi="Times New Roman" w:cs="Times New Roman"/>
          <w:i/>
        </w:rPr>
        <w:t xml:space="preserve"> </w:t>
      </w:r>
      <w:r w:rsidRPr="00CE7F8D">
        <w:rPr>
          <w:rFonts w:ascii="Times New Roman" w:hAnsi="Times New Roman" w:cs="Times New Roman"/>
        </w:rPr>
        <w:t>/</w:t>
      </w:r>
    </w:p>
    <w:p w14:paraId="6381937F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Al serenissimo principe di Venetia |</w:t>
      </w:r>
    </w:p>
    <w:p w14:paraId="7D045A5B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2B0B527D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22 comincia 121 |</w:t>
      </w:r>
    </w:p>
    <w:p w14:paraId="6C6861CB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7B7CA785" w14:textId="77777777" w:rsidR="00FA16A9" w:rsidRPr="00183FB3" w:rsidRDefault="00FA16A9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 e traccia di sigillo</w:t>
      </w:r>
    </w:p>
    <w:p w14:paraId="7833A667" w14:textId="77777777" w:rsidR="00FA16A9" w:rsidRPr="00183FB3" w:rsidRDefault="00FA16A9" w:rsidP="00765C1E">
      <w:pPr>
        <w:rPr>
          <w:rFonts w:ascii="Times New Roman" w:hAnsi="Times New Roman" w:cs="Times New Roman"/>
          <w:i/>
        </w:rPr>
      </w:pPr>
    </w:p>
    <w:p w14:paraId="7083BED1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093C4C71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86vC /</w:t>
      </w:r>
    </w:p>
    <w:p w14:paraId="5776E6C4" w14:textId="4D476930" w:rsidR="00ED6772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3 agosto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8 detto | </w:t>
      </w:r>
    </w:p>
    <w:p w14:paraId="694D4FE8" w14:textId="4F92F9AC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ya. </w:t>
      </w:r>
      <w:r w:rsidR="00ED6772" w:rsidRPr="00183FB3">
        <w:rPr>
          <w:rFonts w:ascii="Times New Roman" w:hAnsi="Times New Roman" w:cs="Times New Roman"/>
        </w:rPr>
        <w:t>n</w:t>
      </w:r>
      <w:r w:rsidRPr="00183FB3">
        <w:rPr>
          <w:rFonts w:ascii="Times New Roman" w:hAnsi="Times New Roman" w:cs="Times New Roman"/>
        </w:rPr>
        <w:t>° 122 | 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</w:t>
      </w:r>
    </w:p>
    <w:p w14:paraId="76BD0717" w14:textId="77777777" w:rsidR="00ED6772" w:rsidRPr="00183FB3" w:rsidRDefault="00ED6772" w:rsidP="00765C1E">
      <w:pPr>
        <w:rPr>
          <w:rFonts w:ascii="Times New Roman" w:hAnsi="Times New Roman" w:cs="Times New Roman"/>
        </w:rPr>
      </w:pPr>
    </w:p>
    <w:p w14:paraId="55FF74B6" w14:textId="75DFA1D0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 fat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cio per le lettere scritte sopra la racom-|mandat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straedet, e della moglie del | Chercoven. |</w:t>
      </w:r>
    </w:p>
    <w:p w14:paraId="442D4681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er li conti di Ansterdam non essendo venuti | ha instato a signori Stati che non hanno | scritto lettere efficacissime; li aspetta alla | fine della settimana e si crucia di | tante difficoltà. | </w:t>
      </w:r>
    </w:p>
    <w:p w14:paraId="17F69B48" w14:textId="04B61B0E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 mandato a Roterdam per la sottos</w:t>
      </w:r>
      <w:r w:rsidR="00317E3D" w:rsidRPr="00183FB3">
        <w:rPr>
          <w:rFonts w:ascii="Times New Roman" w:hAnsi="Times New Roman" w:cs="Times New Roman"/>
        </w:rPr>
        <w:t>cr</w:t>
      </w:r>
      <w:r w:rsidRPr="00183FB3">
        <w:rPr>
          <w:rFonts w:ascii="Times New Roman" w:hAnsi="Times New Roman" w:cs="Times New Roman"/>
        </w:rPr>
        <w:t>izione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onti e rolli; non è ancor ritornato il messo | portionevole della nave 3 Re abbrug-|giata potremo pretender rifacimento | come le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sta parlato et ha difeso | le ragioni publiche dimanda maggior informatione. | </w:t>
      </w:r>
    </w:p>
    <w:p w14:paraId="6AAFD984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onsultatione dei Stati per tener armati | otto o nuove vasselli per guarda del stretto. | </w:t>
      </w:r>
    </w:p>
    <w:p w14:paraId="77389E47" w14:textId="6D108555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hanno havuto delle difficoltà in | Inghilterra per le contramin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pagnuoli. | </w:t>
      </w:r>
    </w:p>
    <w:p w14:paraId="521CF743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e i commissarii in Inghilterra, hanno scoperto | esser avanti il negotio di matrimonio | con Spagna: ha affermato il | re dei Francesi comunicarlo ai Stati. | </w:t>
      </w:r>
    </w:p>
    <w:p w14:paraId="3C46ADB7" w14:textId="5492ADF2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il Prencipe non v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clini. | </w:t>
      </w:r>
    </w:p>
    <w:p w14:paraId="7E83204A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i commissarii ritornati sono stati | ben visti per la buona conclusione. | </w:t>
      </w:r>
    </w:p>
    <w:p w14:paraId="077ABCC9" w14:textId="77777777" w:rsidR="00FA16A9" w:rsidRPr="00703F3D" w:rsidRDefault="00FA16A9" w:rsidP="00765C1E">
      <w:pPr>
        <w:rPr>
          <w:rFonts w:ascii="Times New Roman" w:hAnsi="Times New Roman" w:cs="Times New Roman"/>
          <w:lang w:val="en-GB"/>
        </w:rPr>
      </w:pPr>
      <w:r w:rsidRPr="00183FB3">
        <w:rPr>
          <w:rFonts w:ascii="Times New Roman" w:hAnsi="Times New Roman" w:cs="Times New Roman"/>
        </w:rPr>
        <w:t xml:space="preserve">Francesi non restano sodisfati | per rimaner esclusa dalla | navigazione delle Indie. </w:t>
      </w:r>
      <w:r w:rsidRPr="00703F3D">
        <w:rPr>
          <w:rFonts w:ascii="Times New Roman" w:hAnsi="Times New Roman" w:cs="Times New Roman"/>
          <w:lang w:val="en-GB"/>
        </w:rPr>
        <w:t>|</w:t>
      </w:r>
    </w:p>
    <w:p w14:paraId="0AA90EEA" w14:textId="77777777" w:rsidR="00FA16A9" w:rsidRPr="00703F3D" w:rsidRDefault="00FA16A9" w:rsidP="00765C1E">
      <w:pPr>
        <w:rPr>
          <w:rFonts w:ascii="Times New Roman" w:hAnsi="Times New Roman" w:cs="Times New Roman"/>
          <w:lang w:val="en-GB"/>
        </w:rPr>
      </w:pPr>
    </w:p>
    <w:p w14:paraId="12ADDAB6" w14:textId="77777777" w:rsidR="00FA16A9" w:rsidRPr="00703F3D" w:rsidRDefault="00FA16A9" w:rsidP="00765C1E">
      <w:pPr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t>L. SS. R. |</w:t>
      </w:r>
    </w:p>
    <w:p w14:paraId="6A698DBC" w14:textId="77777777" w:rsidR="00E907B9" w:rsidRPr="00703F3D" w:rsidRDefault="00FA16A9" w:rsidP="00E907B9">
      <w:pPr>
        <w:outlineLvl w:val="0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br w:type="page"/>
      </w:r>
      <w:r w:rsidR="00E907B9" w:rsidRPr="00703F3D">
        <w:rPr>
          <w:rFonts w:ascii="Times New Roman" w:hAnsi="Times New Roman" w:cs="Times New Roman"/>
          <w:lang w:val="en-GB"/>
        </w:rPr>
        <w:lastRenderedPageBreak/>
        <w:t>/START LETTER/</w:t>
      </w:r>
    </w:p>
    <w:p w14:paraId="32AC3855" w14:textId="6E6F5709" w:rsidR="00FA16A9" w:rsidRPr="00703F3D" w:rsidRDefault="00FA16A9" w:rsidP="00765C1E">
      <w:pPr>
        <w:jc w:val="center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t>n. 64</w:t>
      </w:r>
    </w:p>
    <w:p w14:paraId="13F9E1E9" w14:textId="0D375900" w:rsidR="00FA16A9" w:rsidRPr="00703F3D" w:rsidRDefault="00FA16A9" w:rsidP="00765C1E">
      <w:pPr>
        <w:jc w:val="center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t>18 agosto 1619, L</w:t>
      </w:r>
      <w:r w:rsidR="00CF4972" w:rsidRPr="00703F3D">
        <w:rPr>
          <w:rFonts w:ascii="Times New Roman" w:hAnsi="Times New Roman" w:cs="Times New Roman"/>
          <w:lang w:val="en-GB"/>
        </w:rPr>
        <w:t>’</w:t>
      </w:r>
      <w:r w:rsidRPr="00703F3D">
        <w:rPr>
          <w:rFonts w:ascii="Times New Roman" w:hAnsi="Times New Roman" w:cs="Times New Roman"/>
          <w:lang w:val="en-GB"/>
        </w:rPr>
        <w:t>Aia (cc. 187r-188v)</w:t>
      </w:r>
    </w:p>
    <w:p w14:paraId="745C50A1" w14:textId="77777777" w:rsidR="00FA16A9" w:rsidRPr="00703F3D" w:rsidRDefault="00FA16A9" w:rsidP="00765C1E">
      <w:pPr>
        <w:jc w:val="center"/>
        <w:rPr>
          <w:rFonts w:ascii="Times New Roman" w:hAnsi="Times New Roman" w:cs="Times New Roman"/>
          <w:lang w:val="en-GB"/>
        </w:rPr>
      </w:pPr>
    </w:p>
    <w:p w14:paraId="148E180B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87r</w:t>
      </w:r>
      <w:r w:rsidRPr="00183FB3">
        <w:rPr>
          <w:rFonts w:ascii="Times New Roman" w:hAnsi="Times New Roman" w:cs="Times New Roman"/>
          <w:i/>
        </w:rPr>
        <w:t xml:space="preserve"> </w:t>
      </w:r>
      <w:r w:rsidRPr="00183FB3">
        <w:rPr>
          <w:rFonts w:ascii="Times New Roman" w:hAnsi="Times New Roman" w:cs="Times New Roman"/>
        </w:rPr>
        <w:t xml:space="preserve">/ </w:t>
      </w:r>
    </w:p>
    <w:p w14:paraId="2A3D1286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03FC5ED3" w14:textId="07671AA6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on è uscito dalle stampe in latino se non la passata settimana le decisioni | sopra li cinque punti controversi nel fatto della religione riformata | in questi </w:t>
      </w:r>
      <w:r w:rsidR="00183922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aesi sudditi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ignori Stati. Ho stimato che forse po-|trebbe riuscir caro alla Serenità vostra, et alle Serenità vostre eccellentissim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rne | una copi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vio aggiunta alle presenti 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asione del | ritorno costì del signor capitano, et luocotenente colonello</w:t>
      </w:r>
      <w:r w:rsidRPr="00183FB3">
        <w:rPr>
          <w:rStyle w:val="FootnoteReference"/>
          <w:rFonts w:ascii="Times New Roman" w:hAnsi="Times New Roman" w:cs="Times New Roman"/>
        </w:rPr>
        <w:footnoteReference w:id="664"/>
      </w:r>
      <w:r w:rsidRPr="00183FB3">
        <w:rPr>
          <w:rFonts w:ascii="Times New Roman" w:hAnsi="Times New Roman" w:cs="Times New Roman"/>
        </w:rPr>
        <w:t xml:space="preserve"> | Beauprau. Gratie etc. |</w:t>
      </w:r>
    </w:p>
    <w:p w14:paraId="03CE645A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1FEC7DCE" w14:textId="31D51011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8 agosto 1619 |</w:t>
      </w:r>
    </w:p>
    <w:p w14:paraId="4EA308A6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5F8FA6B6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, et devotissimo servitore |</w:t>
      </w:r>
    </w:p>
    <w:p w14:paraId="24FB8F3A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61B26841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792453A5" w14:textId="77777777" w:rsidR="0099224C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87v</w:t>
      </w:r>
      <w:r w:rsidR="0099224C">
        <w:rPr>
          <w:rFonts w:ascii="Times New Roman" w:hAnsi="Times New Roman" w:cs="Times New Roman"/>
        </w:rPr>
        <w:t xml:space="preserve"> /</w:t>
      </w:r>
    </w:p>
    <w:p w14:paraId="572E329A" w14:textId="77777777" w:rsidR="0099224C" w:rsidRPr="00B25391" w:rsidRDefault="0099224C" w:rsidP="0099224C">
      <w:pPr>
        <w:rPr>
          <w:rFonts w:ascii="Times New Roman" w:hAnsi="Times New Roman" w:cs="Times New Roman"/>
          <w:b/>
          <w:bCs/>
        </w:rPr>
      </w:pPr>
      <w:r w:rsidRPr="00B25391">
        <w:rPr>
          <w:rFonts w:ascii="Times New Roman" w:hAnsi="Times New Roman" w:cs="Times New Roman"/>
          <w:b/>
          <w:bCs/>
        </w:rPr>
        <w:t>Blank page</w:t>
      </w:r>
    </w:p>
    <w:p w14:paraId="4E380BEC" w14:textId="77777777" w:rsidR="0099224C" w:rsidRPr="00B25391" w:rsidRDefault="0099224C" w:rsidP="00765C1E">
      <w:pPr>
        <w:rPr>
          <w:rFonts w:ascii="Times New Roman" w:hAnsi="Times New Roman" w:cs="Times New Roman"/>
        </w:rPr>
      </w:pPr>
    </w:p>
    <w:p w14:paraId="14566AB2" w14:textId="6BCD8A05" w:rsidR="00FA16A9" w:rsidRPr="00B25391" w:rsidRDefault="0099224C" w:rsidP="00765C1E">
      <w:pPr>
        <w:rPr>
          <w:rFonts w:ascii="Times New Roman" w:hAnsi="Times New Roman" w:cs="Times New Roman"/>
        </w:rPr>
      </w:pPr>
      <w:r w:rsidRPr="00B25391">
        <w:rPr>
          <w:rFonts w:ascii="Times New Roman" w:hAnsi="Times New Roman" w:cs="Times New Roman"/>
        </w:rPr>
        <w:t xml:space="preserve">/ </w:t>
      </w:r>
      <w:r w:rsidR="00FA16A9" w:rsidRPr="00B25391">
        <w:rPr>
          <w:rFonts w:ascii="Times New Roman" w:hAnsi="Times New Roman" w:cs="Times New Roman"/>
        </w:rPr>
        <w:t>188r /</w:t>
      </w:r>
    </w:p>
    <w:p w14:paraId="22581DEE" w14:textId="77777777" w:rsidR="0099224C" w:rsidRPr="00B25391" w:rsidRDefault="0099224C" w:rsidP="0099224C">
      <w:pPr>
        <w:rPr>
          <w:rFonts w:ascii="Times New Roman" w:hAnsi="Times New Roman" w:cs="Times New Roman"/>
          <w:b/>
          <w:bCs/>
        </w:rPr>
      </w:pPr>
      <w:r w:rsidRPr="00B25391">
        <w:rPr>
          <w:rFonts w:ascii="Times New Roman" w:hAnsi="Times New Roman" w:cs="Times New Roman"/>
          <w:b/>
          <w:bCs/>
        </w:rPr>
        <w:t>Blank page</w:t>
      </w:r>
    </w:p>
    <w:p w14:paraId="2AEC2E8E" w14:textId="77777777" w:rsidR="00FA16A9" w:rsidRPr="00B25391" w:rsidRDefault="00FA16A9" w:rsidP="00765C1E">
      <w:pPr>
        <w:rPr>
          <w:rFonts w:ascii="Times New Roman" w:hAnsi="Times New Roman" w:cs="Times New Roman"/>
        </w:rPr>
      </w:pPr>
    </w:p>
    <w:p w14:paraId="41C2B748" w14:textId="77777777" w:rsidR="00FA16A9" w:rsidRPr="00CE7F8D" w:rsidRDefault="00FA16A9" w:rsidP="00765C1E">
      <w:pPr>
        <w:rPr>
          <w:rFonts w:ascii="Times New Roman" w:hAnsi="Times New Roman" w:cs="Times New Roman"/>
        </w:rPr>
      </w:pPr>
      <w:r w:rsidRPr="00CE7F8D">
        <w:rPr>
          <w:rFonts w:ascii="Times New Roman" w:hAnsi="Times New Roman" w:cs="Times New Roman"/>
        </w:rPr>
        <w:t>/ 188v /</w:t>
      </w:r>
    </w:p>
    <w:p w14:paraId="65FE19C0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| Venetia |</w:t>
      </w:r>
    </w:p>
    <w:p w14:paraId="602EB75C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7B3D31BD" w14:textId="77777777" w:rsidR="00FA16A9" w:rsidRPr="00183FB3" w:rsidRDefault="00FA16A9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 e traccia di sigillo</w:t>
      </w:r>
    </w:p>
    <w:p w14:paraId="75AA2062" w14:textId="77777777" w:rsidR="00FA16A9" w:rsidRPr="00183FB3" w:rsidRDefault="00FA16A9" w:rsidP="00765C1E">
      <w:pPr>
        <w:rPr>
          <w:rFonts w:ascii="Times New Roman" w:hAnsi="Times New Roman" w:cs="Times New Roman"/>
          <w:i/>
        </w:rPr>
      </w:pPr>
    </w:p>
    <w:p w14:paraId="1AA9520E" w14:textId="77777777" w:rsidR="00FA16A9" w:rsidRPr="00183FB3" w:rsidRDefault="00FA16A9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6CBD9FB3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88vC /</w:t>
      </w:r>
    </w:p>
    <w:p w14:paraId="5FEE2787" w14:textId="1325A8AF" w:rsidR="00ED6772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8 agosto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9 settembre | </w:t>
      </w:r>
    </w:p>
    <w:p w14:paraId="41A49435" w14:textId="4CC5EBA6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ya | </w:t>
      </w:r>
    </w:p>
    <w:p w14:paraId="20C106EF" w14:textId="77777777" w:rsidR="00ED6772" w:rsidRPr="00183FB3" w:rsidRDefault="00ED6772" w:rsidP="00765C1E">
      <w:pPr>
        <w:rPr>
          <w:rFonts w:ascii="Times New Roman" w:hAnsi="Times New Roman" w:cs="Times New Roman"/>
        </w:rPr>
      </w:pPr>
    </w:p>
    <w:p w14:paraId="61D68A98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nda certa stampa. |</w:t>
      </w:r>
    </w:p>
    <w:p w14:paraId="7E8FE526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7156CD46" w14:textId="1C4BB6E9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</w:t>
      </w:r>
      <w:r w:rsidR="00CF46F8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C.</w:t>
      </w:r>
      <w:r w:rsidR="00CF46F8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X.</w:t>
      </w:r>
      <w:r w:rsidR="00ED6772" w:rsidRPr="00183FB3">
        <w:rPr>
          <w:rFonts w:ascii="Times New Roman" w:hAnsi="Times New Roman" w:cs="Times New Roman"/>
        </w:rPr>
        <w:t xml:space="preserve"> |</w:t>
      </w:r>
    </w:p>
    <w:p w14:paraId="406AEA22" w14:textId="77777777" w:rsidR="00E907B9" w:rsidRPr="00703F3D" w:rsidRDefault="00FA16A9" w:rsidP="00E907B9">
      <w:pPr>
        <w:outlineLvl w:val="0"/>
        <w:rPr>
          <w:rFonts w:ascii="Times New Roman" w:hAnsi="Times New Roman" w:cs="Times New Roman"/>
          <w:lang w:val="en-GB"/>
        </w:rPr>
      </w:pPr>
      <w:r w:rsidRPr="001014C4">
        <w:rPr>
          <w:rFonts w:ascii="Times New Roman" w:hAnsi="Times New Roman" w:cs="Times New Roman"/>
          <w:lang w:val="en-US"/>
        </w:rPr>
        <w:br w:type="page"/>
      </w:r>
      <w:r w:rsidR="00E907B9" w:rsidRPr="00703F3D">
        <w:rPr>
          <w:rFonts w:ascii="Times New Roman" w:hAnsi="Times New Roman" w:cs="Times New Roman"/>
          <w:lang w:val="en-GB"/>
        </w:rPr>
        <w:lastRenderedPageBreak/>
        <w:t>/START LETTER/</w:t>
      </w:r>
    </w:p>
    <w:p w14:paraId="2A0DFAFB" w14:textId="60A4E98D" w:rsidR="00FA16A9" w:rsidRPr="00703F3D" w:rsidRDefault="00FA16A9" w:rsidP="00765C1E">
      <w:pPr>
        <w:jc w:val="center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t>n. 65</w:t>
      </w:r>
    </w:p>
    <w:p w14:paraId="75622F18" w14:textId="6E1EF833" w:rsidR="00FA16A9" w:rsidRPr="00703F3D" w:rsidRDefault="00FA16A9" w:rsidP="00765C1E">
      <w:pPr>
        <w:jc w:val="center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t>20 agosto 1619, L</w:t>
      </w:r>
      <w:r w:rsidR="00CF4972" w:rsidRPr="00703F3D">
        <w:rPr>
          <w:rFonts w:ascii="Times New Roman" w:hAnsi="Times New Roman" w:cs="Times New Roman"/>
          <w:lang w:val="en-GB"/>
        </w:rPr>
        <w:t>’</w:t>
      </w:r>
      <w:r w:rsidRPr="00703F3D">
        <w:rPr>
          <w:rFonts w:ascii="Times New Roman" w:hAnsi="Times New Roman" w:cs="Times New Roman"/>
          <w:lang w:val="en-GB"/>
        </w:rPr>
        <w:t>Aia (cc. 189r-191v)</w:t>
      </w:r>
    </w:p>
    <w:p w14:paraId="3325C266" w14:textId="77777777" w:rsidR="00EF01A0" w:rsidRPr="00703F3D" w:rsidRDefault="00EF01A0" w:rsidP="00765C1E">
      <w:pPr>
        <w:jc w:val="center"/>
        <w:rPr>
          <w:rFonts w:ascii="Times New Roman" w:hAnsi="Times New Roman" w:cs="Times New Roman"/>
          <w:lang w:val="en-GB"/>
        </w:rPr>
      </w:pPr>
    </w:p>
    <w:p w14:paraId="52B5A999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89r</w:t>
      </w:r>
      <w:r w:rsidRPr="00183FB3">
        <w:rPr>
          <w:rFonts w:ascii="Times New Roman" w:hAnsi="Times New Roman" w:cs="Times New Roman"/>
          <w:i/>
        </w:rPr>
        <w:t xml:space="preserve"> </w:t>
      </w:r>
      <w:r w:rsidRPr="00183FB3">
        <w:rPr>
          <w:rFonts w:ascii="Times New Roman" w:hAnsi="Times New Roman" w:cs="Times New Roman"/>
        </w:rPr>
        <w:t>/</w:t>
      </w:r>
    </w:p>
    <w:p w14:paraId="1E38326B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ima | </w:t>
      </w:r>
    </w:p>
    <w:p w14:paraId="6CF2F28F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23 fin 124 |</w:t>
      </w:r>
    </w:p>
    <w:p w14:paraId="3F5040ED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04D78A02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5BD63442" w14:textId="5D97219C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olo giovedì a notte ritornò quello, che mandai a Roterdam, et nella | revista dei roli, et conti ho trovato esser più posto nel conto a | pregiudicio di vostra Serenità di quell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nel rolo, et sono duecento | quaranta quattro fiorini, et dieci piacchi; onde manco con questo | ordinario posso mandar la riforma di questi conti. | </w:t>
      </w:r>
    </w:p>
    <w:p w14:paraId="439FB765" w14:textId="2448E75C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lli di Northolandia mi venero domenica; ma ancor essi non tanto | chiari quanto haverti voluto: ond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quipagimastro, che li scrisse, li | ha rescritti nella forma, che li mando aggiunti sottoscritti da lui come | quello, che ha maneggiato, et esborsato tutto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denaro. In ogni modo | io ho fatto copiare essi conti nel fiamingo, et italiano per mandarli | come farò dimani a Encusen perché sia sottoscritto d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ignori. Sempre | vi è a rifar qualche cosa; et certo vi vuole una indicibil patienza | nutrita da una più che ordinaria flemma. Li 4 roli aggiunti</w:t>
      </w:r>
      <w:r w:rsidRPr="00183FB3">
        <w:rPr>
          <w:rStyle w:val="FootnoteReference"/>
          <w:rFonts w:ascii="Times New Roman" w:hAnsi="Times New Roman" w:cs="Times New Roman"/>
        </w:rPr>
        <w:footnoteReference w:id="665"/>
      </w:r>
      <w:r w:rsidRPr="00183FB3">
        <w:rPr>
          <w:rFonts w:ascii="Times New Roman" w:hAnsi="Times New Roman" w:cs="Times New Roman"/>
        </w:rPr>
        <w:t xml:space="preserve"> sono sottoscritti dai signori. | </w:t>
      </w:r>
    </w:p>
    <w:p w14:paraId="614B7B5A" w14:textId="25F63FBE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lli di Amsterdam col mez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loro deputati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nno infine | mandati</w:t>
      </w:r>
      <w:r w:rsidRPr="00183FB3">
        <w:rPr>
          <w:rStyle w:val="FootnoteReference"/>
          <w:rFonts w:ascii="Times New Roman" w:hAnsi="Times New Roman" w:cs="Times New Roman"/>
        </w:rPr>
        <w:footnoteReference w:id="666"/>
      </w:r>
      <w:r w:rsidRPr="00183FB3">
        <w:rPr>
          <w:rFonts w:ascii="Times New Roman" w:hAnsi="Times New Roman" w:cs="Times New Roman"/>
        </w:rPr>
        <w:t xml:space="preserve"> li roli; ma non li conti. Sono venuti con belle iscuse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| recevitor generale haveva fuori il suo clerico, che haveva havuto | che far assai a radrizzar li roli sudetti, et mille altre cerimonie | lontane dalla mia espettatione, et più li roli men sono sottoscritti | dai signori; ma solo dal secretario cont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tione di vostra Serenità, et pur | non hanno iscusa perché non solo mi vole; ma per scritto hanno | havuto il mio senso. Faccio far copia di essi roli, et tutto | rimanderò in Amsterdam per sottoscriver. A dir la verità mi | vergogno per parte di questi magistrati di haver continuamente | a rappresentar la lunghezz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loro ministri. Mi hanno questi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sterdam fatta instanz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denari; et io apertamente li ho detto | che non posso darli alcuna cosa perché la Serenità vostra vuol prima veder | li suoi conti, et come sta col confronto di quello sarà stato | esborsato di là; così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nno promesso, che li haverò subito. Dio lo voglia. | </w:t>
      </w:r>
    </w:p>
    <w:p w14:paraId="27C8077C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i conti di Northolandia intenderà</w:t>
      </w:r>
      <w:r w:rsidRPr="00183FB3">
        <w:rPr>
          <w:rStyle w:val="FootnoteReference"/>
          <w:rFonts w:ascii="Times New Roman" w:hAnsi="Times New Roman" w:cs="Times New Roman"/>
        </w:rPr>
        <w:footnoteReference w:id="667"/>
      </w:r>
      <w:r w:rsidRPr="00183FB3">
        <w:rPr>
          <w:rFonts w:ascii="Times New Roman" w:hAnsi="Times New Roman" w:cs="Times New Roman"/>
        </w:rPr>
        <w:t xml:space="preserve"> la Serenità vostra, che quei signori vanno |</w:t>
      </w:r>
    </w:p>
    <w:p w14:paraId="3FD3E714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89v</w:t>
      </w:r>
      <w:r w:rsidRPr="00183FB3">
        <w:rPr>
          <w:rFonts w:ascii="Times New Roman" w:hAnsi="Times New Roman" w:cs="Times New Roman"/>
          <w:i/>
        </w:rPr>
        <w:t xml:space="preserve"> </w:t>
      </w:r>
      <w:r w:rsidRPr="00183FB3">
        <w:rPr>
          <w:rFonts w:ascii="Times New Roman" w:hAnsi="Times New Roman" w:cs="Times New Roman"/>
        </w:rPr>
        <w:t>/</w:t>
      </w:r>
    </w:p>
    <w:p w14:paraId="3F54CB99" w14:textId="5A3764A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o pretendono di andar creditori per viveri ancor tremilla doicento | cinquanta quattro fiorini dieci piacchi, et quattro denari. Me li hanno | fatti addimandar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quipagimastro. Io li ho detto che il denaro |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 stato esborsato era stato dato precisamente per la sodisfattione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viveri, et che mi pareva strano veder che fossero stati impiegati | in altro. Mi rispose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 vero; ma che non havevano potuto | far di meno di non sodisfar alle povere donne, et risponder | qualche parte delle pagh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loro mariti; intorno che seguirono | dispute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parte; et io feci la conclusione, | che senza ordine di vostra Serenità non potevo dar denaro hora starà | a lei il commandare, se vorrà, che facci contar questo restante | di che ne attenderò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vviso. | </w:t>
      </w:r>
    </w:p>
    <w:p w14:paraId="3313848D" w14:textId="1975FE4A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o scrissi la passata settimana riverentemente alla Serenità vostra quello che occorreva | intorno la nave abbruggiata in golfo nominata Li tre </w:t>
      </w:r>
      <w:r w:rsidR="008B623F" w:rsidRPr="00183FB3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 xml:space="preserve">e. | Doppo sono stato avvisato, che li partionevoli si fanno forti | in pretentione di esser pagati per essa da vostra Serenità, allegando per | quanto intendo, che se ben la licenza era data, non haveva | il Capitano havuta la sua speditione. Mandai con le mie | lettere de hoggi otto n° 122 che ispedii con il n° 121 qui aggiunte | in copia, il capitolo che parlava </w:t>
      </w:r>
      <w:r w:rsidRPr="00183FB3">
        <w:rPr>
          <w:rFonts w:ascii="Times New Roman" w:hAnsi="Times New Roman" w:cs="Times New Roman"/>
        </w:rPr>
        <w:lastRenderedPageBreak/>
        <w:t>in questo proposito, et | con quelle</w:t>
      </w:r>
      <w:r w:rsidRPr="00183FB3">
        <w:rPr>
          <w:rStyle w:val="FootnoteReference"/>
          <w:rFonts w:ascii="Times New Roman" w:hAnsi="Times New Roman" w:cs="Times New Roman"/>
        </w:rPr>
        <w:footnoteReference w:id="668"/>
      </w:r>
      <w:r w:rsidRPr="00183FB3">
        <w:rPr>
          <w:rFonts w:ascii="Times New Roman" w:hAnsi="Times New Roman" w:cs="Times New Roman"/>
        </w:rPr>
        <w:t xml:space="preserve"> ne haverà altra copia. Haverò bisogno di esser | armato, et bene, onde attenderò dalla prudenza della Serenità vostra | et ragioni, et cose tali con</w:t>
      </w:r>
      <w:r w:rsidRPr="00183FB3">
        <w:rPr>
          <w:rStyle w:val="FootnoteReference"/>
          <w:rFonts w:ascii="Times New Roman" w:hAnsi="Times New Roman" w:cs="Times New Roman"/>
        </w:rPr>
        <w:footnoteReference w:id="669"/>
      </w:r>
      <w:r w:rsidRPr="00183FB3">
        <w:rPr>
          <w:rFonts w:ascii="Times New Roman" w:hAnsi="Times New Roman" w:cs="Times New Roman"/>
        </w:rPr>
        <w:t xml:space="preserve"> che possi far ostacolo alla pretensione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ompartecipi. | </w:t>
      </w:r>
    </w:p>
    <w:p w14:paraId="0ED0D225" w14:textId="7BB99166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a la Serenità vostra, li giorni passati di sua commissione feci saper alli signori Stati | che le navi di questo Paese havessero ad astenesi di far il traghetto | del golfo di Venetia della maniera, che più volte hanno | arrischiato. Hebbi allhora parole, che mostrorono, che si stimava | il racordo di lei, et si pregava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iscusasse li mancamenti |</w:t>
      </w:r>
    </w:p>
    <w:p w14:paraId="7C1A7C67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90r</w:t>
      </w:r>
      <w:r w:rsidRPr="00183FB3">
        <w:rPr>
          <w:rFonts w:ascii="Times New Roman" w:hAnsi="Times New Roman" w:cs="Times New Roman"/>
          <w:i/>
        </w:rPr>
        <w:t xml:space="preserve"> </w:t>
      </w:r>
      <w:r w:rsidRPr="00183FB3">
        <w:rPr>
          <w:rFonts w:ascii="Times New Roman" w:hAnsi="Times New Roman" w:cs="Times New Roman"/>
        </w:rPr>
        <w:t>/</w:t>
      </w:r>
    </w:p>
    <w:p w14:paraId="1F2366A5" w14:textId="5EA92842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assati: hora in conformità di quella notitia hanno ordinato alli | deputati di tutte le Amiralità, che si trovano qui al presente rage-|nati di avvisar sopra questo negotio, et dir il loro parere sopra | quello potesse farsi a servitio dei traficanti senza apportar | pregiudicio, o molestia a quella serenissima Republica. Io comprendendo assai bene colla mia debolezza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i, che possono esser in queste | relationi, rispetto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articipanti nel trafico, che forse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qualcheduno | nelli stessi collegi delle Amiralità, mi sono trovato hieri col Presi-|dente di settimana; et facendo cader proposito di questo negotio | gli considerai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 necessario, che li signori Stati havessero più | la mira al diverti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asioni di disgusti, che si potessero | ricever per una parte, o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nel golfo, ch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e | di private persone; il fine delle quali non sta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anzare, et | guadagnar per il publico; ma per s</w:t>
      </w:r>
      <w:r w:rsidR="004407A5" w:rsidRPr="00183FB3">
        <w:rPr>
          <w:rFonts w:ascii="Times New Roman" w:hAnsi="Times New Roman" w:cs="Times New Roman"/>
        </w:rPr>
        <w:t>é</w:t>
      </w:r>
      <w:r w:rsidRPr="00183FB3">
        <w:rPr>
          <w:rFonts w:ascii="Times New Roman" w:hAnsi="Times New Roman" w:cs="Times New Roman"/>
        </w:rPr>
        <w:t xml:space="preserve"> stessi: aggiungendoli tutte | quelle considerationi, che seppi dire somministratemi dal zelo, che | ho del servitio della Serenità vostra. Come nel corso del ragionamento | scopersi esser il detto Presidente ben impresso; così anco al par-|tir mio da lui mi parve, che intendesse molto ben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tentione | della Serenità vostra. Io starò occulato, et non mancarò di avvertire a simil | consultationi; et di quello ne seguirà darò riverente conto | alla Serenità vostra. | </w:t>
      </w:r>
    </w:p>
    <w:p w14:paraId="2C2578B9" w14:textId="2874478F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sti deputati delle Amiralità sono ogni giorno insieme per trovar | maniera come poter obligar li pirati</w:t>
      </w:r>
      <w:r w:rsidRPr="00183FB3">
        <w:rPr>
          <w:rStyle w:val="FootnoteReference"/>
          <w:rFonts w:ascii="Times New Roman" w:hAnsi="Times New Roman" w:cs="Times New Roman"/>
        </w:rPr>
        <w:footnoteReference w:id="670"/>
      </w:r>
      <w:r w:rsidRPr="00183FB3">
        <w:rPr>
          <w:rFonts w:ascii="Times New Roman" w:hAnsi="Times New Roman" w:cs="Times New Roman"/>
        </w:rPr>
        <w:t xml:space="preserve"> a tenir la pace, et fidarsi | di loro; in che trovano grandissima difficoltà: perché essi pirati | si dichiarano in una loro scrittura, che hanno mandato qui alli | signori Stati, che vogliono far represaglia delle robbe, et mercantie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pagnuoli, che vuol dire, che vorranno libertà di cercar | tutte le navi, che passeranno per lo stretto, da che si vede esser | questi del tutto alieni per il pregiudicio grandissimo, che si verrebbe |</w:t>
      </w:r>
    </w:p>
    <w:p w14:paraId="34950E33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90v</w:t>
      </w:r>
      <w:r w:rsidRPr="00183FB3">
        <w:rPr>
          <w:rFonts w:ascii="Times New Roman" w:hAnsi="Times New Roman" w:cs="Times New Roman"/>
          <w:i/>
        </w:rPr>
        <w:t xml:space="preserve"> </w:t>
      </w:r>
      <w:r w:rsidRPr="00183FB3">
        <w:rPr>
          <w:rFonts w:ascii="Times New Roman" w:hAnsi="Times New Roman" w:cs="Times New Roman"/>
        </w:rPr>
        <w:t>/</w:t>
      </w:r>
    </w:p>
    <w:p w14:paraId="554E8ED2" w14:textId="2EA8C5B0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 ricever con simil soggettione. Inoltr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onsentire o direttamente | o indirettamente a questa cerca nelle navi la stimano cosa odiosa | et de non</w:t>
      </w:r>
      <w:r w:rsidRPr="00183FB3">
        <w:rPr>
          <w:rStyle w:val="FootnoteReference"/>
          <w:rFonts w:ascii="Times New Roman" w:hAnsi="Times New Roman" w:cs="Times New Roman"/>
        </w:rPr>
        <w:footnoteReference w:id="671"/>
      </w:r>
      <w:r w:rsidRPr="00183FB3">
        <w:rPr>
          <w:rFonts w:ascii="Times New Roman" w:hAnsi="Times New Roman" w:cs="Times New Roman"/>
        </w:rPr>
        <w:t xml:space="preserve"> esser ben intesa d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rincipi: di maniera che anco | questo rispetto politico milita nel petto di questi signori. Vorrebbono | bene far danno allo Spagnuolo in quanto potessero; ma essendo | ancor nella tregua questo lor serve di freno. Stimano anco</w:t>
      </w:r>
      <w:r w:rsidRPr="00183FB3">
        <w:rPr>
          <w:rStyle w:val="FootnoteReference"/>
          <w:rFonts w:ascii="Times New Roman" w:hAnsi="Times New Roman" w:cs="Times New Roman"/>
        </w:rPr>
        <w:footnoteReference w:id="672"/>
      </w:r>
      <w:r w:rsidRPr="00183FB3">
        <w:rPr>
          <w:rFonts w:ascii="Times New Roman" w:hAnsi="Times New Roman" w:cs="Times New Roman"/>
        </w:rPr>
        <w:t xml:space="preserve"> | per altra consideratione, che non si debba far di meno di non tentar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curanza di questa pace con quei corsari di Algieri, per poter | a loro dispositione in caso, che la tregua si rompesse haver una | piazza sicura; ove poter condursi con u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ta per danneggiar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imico anco da quella parte. Il negotio per sé stesso è più | grave di quello, che si mostra, et li mercanti per loro interessi | solecitano questi signori a trovarvi ripiego proprio: et parmi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der, che questa sera habbino ad esser qui alcuni di | essi mercanti per dolersi della presa, che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tende esser stata | fatta di otto o nove delle loro navi; se ben si crede, che questo | sia successo avanti la missione della sudetta scrittura. | </w:t>
      </w:r>
    </w:p>
    <w:p w14:paraId="41C9F564" w14:textId="7F3C03D6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fficile per sé stessa è questa mattina per la qualità sua; et per la | conditione, et pofessione delle persone, con chi si ha a trattare. | Sino qua si sente la più gran parte concluder, che facciasi | o non la stipulatione di qualche accordo con quelle genti | sia più che necessario il tener nove, o dieci navi allo stretto | a fine 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i alle mani di astringerle a tener la | promessa, che faranno. Gratie etc. | </w:t>
      </w:r>
    </w:p>
    <w:p w14:paraId="7BD7D4C4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220A626F" w14:textId="1B494AA6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20 agosto 1619 | </w:t>
      </w:r>
    </w:p>
    <w:p w14:paraId="036F0023" w14:textId="31C8DDF5" w:rsidR="00FA16A9" w:rsidRPr="00183FB3" w:rsidRDefault="00EA53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</w:t>
      </w:r>
      <w:r w:rsidR="00FA16A9" w:rsidRPr="00183FB3">
        <w:rPr>
          <w:rFonts w:ascii="Times New Roman" w:hAnsi="Times New Roman" w:cs="Times New Roman"/>
        </w:rPr>
        <w:t xml:space="preserve">i vostra Serenità | </w:t>
      </w:r>
    </w:p>
    <w:p w14:paraId="546500F3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 et devotissimo servitore | </w:t>
      </w:r>
    </w:p>
    <w:p w14:paraId="41E259FF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tofforo Suriano |</w:t>
      </w:r>
    </w:p>
    <w:p w14:paraId="65ABA4EF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04E35D76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91r</w:t>
      </w:r>
      <w:r w:rsidRPr="00183FB3">
        <w:rPr>
          <w:rFonts w:ascii="Times New Roman" w:hAnsi="Times New Roman" w:cs="Times New Roman"/>
          <w:i/>
        </w:rPr>
        <w:t xml:space="preserve"> </w:t>
      </w:r>
      <w:r w:rsidRPr="00183FB3">
        <w:rPr>
          <w:rFonts w:ascii="Times New Roman" w:hAnsi="Times New Roman" w:cs="Times New Roman"/>
        </w:rPr>
        <w:t>/</w:t>
      </w:r>
    </w:p>
    <w:p w14:paraId="21853C47" w14:textId="4C1BD5FB" w:rsidR="00FA16A9" w:rsidRPr="00183FB3" w:rsidRDefault="004158FA" w:rsidP="00765C1E">
      <w:pPr>
        <w:rPr>
          <w:rFonts w:ascii="Times New Roman" w:hAnsi="Times New Roman" w:cs="Times New Roman"/>
          <w:i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0F66436B" w14:textId="77777777" w:rsidR="00FA16A9" w:rsidRPr="00183FB3" w:rsidRDefault="00FA16A9" w:rsidP="00765C1E">
      <w:pPr>
        <w:rPr>
          <w:rFonts w:ascii="Times New Roman" w:hAnsi="Times New Roman" w:cs="Times New Roman"/>
          <w:i/>
        </w:rPr>
      </w:pPr>
    </w:p>
    <w:p w14:paraId="61350841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91v</w:t>
      </w:r>
      <w:r w:rsidRPr="00183FB3">
        <w:rPr>
          <w:rFonts w:ascii="Times New Roman" w:hAnsi="Times New Roman" w:cs="Times New Roman"/>
          <w:i/>
        </w:rPr>
        <w:t xml:space="preserve"> </w:t>
      </w:r>
      <w:r w:rsidRPr="00183FB3">
        <w:rPr>
          <w:rFonts w:ascii="Times New Roman" w:hAnsi="Times New Roman" w:cs="Times New Roman"/>
        </w:rPr>
        <w:t>/</w:t>
      </w:r>
    </w:p>
    <w:p w14:paraId="4A8AA225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437B3AEF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ima | </w:t>
      </w:r>
    </w:p>
    <w:p w14:paraId="6990C654" w14:textId="0B85DFBB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23 fino 124 | </w:t>
      </w:r>
    </w:p>
    <w:p w14:paraId="721566BE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3A138C3F" w14:textId="77777777" w:rsidR="00FA16A9" w:rsidRPr="00183FB3" w:rsidRDefault="00FA16A9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 e traccia di sigillo</w:t>
      </w:r>
    </w:p>
    <w:p w14:paraId="1AF82514" w14:textId="77777777" w:rsidR="00FA16A9" w:rsidRPr="00183FB3" w:rsidRDefault="00FA16A9" w:rsidP="00765C1E">
      <w:pPr>
        <w:rPr>
          <w:rFonts w:ascii="Times New Roman" w:hAnsi="Times New Roman" w:cs="Times New Roman"/>
          <w:i/>
        </w:rPr>
      </w:pPr>
    </w:p>
    <w:p w14:paraId="3CB34216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43FB2D52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91vC /</w:t>
      </w:r>
    </w:p>
    <w:p w14:paraId="160668C6" w14:textId="4EA173D9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0 agosto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4 settembre | </w:t>
      </w:r>
    </w:p>
    <w:p w14:paraId="1B75D044" w14:textId="643012F8" w:rsidR="00EA5330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123 | </w:t>
      </w:r>
    </w:p>
    <w:p w14:paraId="0EEE406F" w14:textId="01F7D36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ima | </w:t>
      </w:r>
    </w:p>
    <w:p w14:paraId="4631246C" w14:textId="77777777" w:rsidR="002A75AC" w:rsidRPr="00183FB3" w:rsidRDefault="002A75AC" w:rsidP="00765C1E">
      <w:pPr>
        <w:rPr>
          <w:rFonts w:ascii="Times New Roman" w:hAnsi="Times New Roman" w:cs="Times New Roman"/>
        </w:rPr>
      </w:pPr>
    </w:p>
    <w:p w14:paraId="652AA742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on manda la riforma dei conti di | Roterdam per havervi trovato error. | Manda quelli di Northolandia che | anco ha rimandati in copia per sottoscriverli | dai signori. Porta iscusationi per quelli | de Ansterdam, quali hanno fatto iscusa | di denari et lui rispose voler prima i conti. | Credito preteso da quei di Nortolandia | di denaro esborsato a done dimanda la | volontà publica di darlo. | </w:t>
      </w:r>
    </w:p>
    <w:p w14:paraId="305F6D03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etensione che vi tende habuto di rifacimento | le portionevoli della nave 3 Re abbrugiata. | Dicono seben era licentiata non era espedita | il Capitano dimanda ragioni per difendersi. | Quando fece ufficio circa i vascelli per golfo | mostrorono stimar il raccordo et si proprio | escusar il mancamento. Hora consigliano | sopra ciò per avanzar il trafico senza | apportar molestia: ha fatto il secretario | ufficio perché si divertisca ogni occasione di | disgusto: è stato ben inteso il rispetto | dal Presidente. | </w:t>
      </w:r>
    </w:p>
    <w:p w14:paraId="57E5E45B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sultano di assicurar i pirati e | difficoltà del negotio; dimandando essi di | riconoscer non solo i vasselli spagnuoli | ma tutti. |</w:t>
      </w:r>
    </w:p>
    <w:p w14:paraId="29764FDA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ocurano anco assicuranza con corsari | di Algieri per haver quella piazza a loro | dispositione in caso si rompino le tregue | è negotio molto importante. | </w:t>
      </w:r>
    </w:p>
    <w:p w14:paraId="3AE21B0A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0F3414FE" w14:textId="02F0410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</w:t>
      </w:r>
      <w:r w:rsidR="002A75AC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SS.</w:t>
      </w:r>
      <w:r w:rsidR="002A75AC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X. |</w:t>
      </w:r>
    </w:p>
    <w:p w14:paraId="31A09FD7" w14:textId="77777777" w:rsidR="00E907B9" w:rsidRPr="00570E63" w:rsidRDefault="00FA16A9" w:rsidP="00E907B9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E907B9">
        <w:rPr>
          <w:rFonts w:ascii="Times New Roman" w:hAnsi="Times New Roman" w:cs="Times New Roman"/>
        </w:rPr>
        <w:lastRenderedPageBreak/>
        <w:t>/START LETTER/</w:t>
      </w:r>
    </w:p>
    <w:p w14:paraId="5C161D41" w14:textId="7A20B7DE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66</w:t>
      </w:r>
    </w:p>
    <w:p w14:paraId="576D1D4E" w14:textId="33B8935D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67 (cc. 192r-193v</w:t>
      </w:r>
      <w:r w:rsidR="003C123E" w:rsidRPr="00183FB3">
        <w:rPr>
          <w:rFonts w:ascii="Times New Roman" w:hAnsi="Times New Roman" w:cs="Times New Roman"/>
        </w:rPr>
        <w:t>; decodifica di cc. 194r-195v</w:t>
      </w:r>
      <w:r w:rsidRPr="00183FB3">
        <w:rPr>
          <w:rFonts w:ascii="Times New Roman" w:hAnsi="Times New Roman" w:cs="Times New Roman"/>
        </w:rPr>
        <w:t>)</w:t>
      </w:r>
    </w:p>
    <w:p w14:paraId="100A193F" w14:textId="77777777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</w:p>
    <w:p w14:paraId="6E774C8B" w14:textId="1133DE99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92r /</w:t>
      </w:r>
    </w:p>
    <w:p w14:paraId="1AC8B263" w14:textId="187E9065" w:rsidR="00FF1A5C" w:rsidRPr="00FF1A5C" w:rsidRDefault="00FF1A5C" w:rsidP="00765C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° 124 |</w:t>
      </w:r>
    </w:p>
    <w:p w14:paraId="0B302AB3" w14:textId="77777777" w:rsidR="00FF1A5C" w:rsidRDefault="00FF1A5C" w:rsidP="00765C1E">
      <w:pPr>
        <w:rPr>
          <w:rFonts w:ascii="Times New Roman" w:hAnsi="Times New Roman" w:cs="Times New Roman"/>
          <w:i/>
          <w:iCs/>
        </w:rPr>
      </w:pPr>
    </w:p>
    <w:p w14:paraId="71C05559" w14:textId="207031B8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7A9723E6" w14:textId="77777777" w:rsidR="00FA16A9" w:rsidRDefault="00FA16A9" w:rsidP="00765C1E">
      <w:pPr>
        <w:rPr>
          <w:rFonts w:ascii="Times New Roman" w:hAnsi="Times New Roman" w:cs="Times New Roman"/>
        </w:rPr>
      </w:pPr>
    </w:p>
    <w:p w14:paraId="5EC5835C" w14:textId="31CD61DE" w:rsidR="0038716D" w:rsidRPr="00183FB3" w:rsidRDefault="0038716D" w:rsidP="0038716D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92v /</w:t>
      </w:r>
    </w:p>
    <w:p w14:paraId="5F4B1350" w14:textId="77777777" w:rsidR="0038716D" w:rsidRPr="00183FB3" w:rsidRDefault="0038716D" w:rsidP="0038716D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2E1B0CC4" w14:textId="77777777" w:rsidR="0038716D" w:rsidRPr="00183FB3" w:rsidRDefault="0038716D" w:rsidP="00765C1E">
      <w:pPr>
        <w:rPr>
          <w:rFonts w:ascii="Times New Roman" w:hAnsi="Times New Roman" w:cs="Times New Roman"/>
        </w:rPr>
      </w:pPr>
    </w:p>
    <w:p w14:paraId="13493667" w14:textId="68A9AC51" w:rsidR="00FA16A9" w:rsidRPr="00814D16" w:rsidRDefault="00FA16A9" w:rsidP="00765C1E">
      <w:pPr>
        <w:rPr>
          <w:rFonts w:ascii="Times New Roman" w:hAnsi="Times New Roman" w:cs="Times New Roman"/>
          <w:lang w:val="nl-BE"/>
        </w:rPr>
      </w:pPr>
      <w:r w:rsidRPr="00814D16">
        <w:rPr>
          <w:rFonts w:ascii="Times New Roman" w:hAnsi="Times New Roman" w:cs="Times New Roman"/>
          <w:lang w:val="nl-BE"/>
        </w:rPr>
        <w:t>/ 193r /</w:t>
      </w:r>
    </w:p>
    <w:p w14:paraId="7AB8CD07" w14:textId="31C97FA1" w:rsidR="00FA16A9" w:rsidRDefault="004158FA" w:rsidP="00765C1E">
      <w:pPr>
        <w:rPr>
          <w:rFonts w:ascii="Times New Roman" w:hAnsi="Times New Roman" w:cs="Times New Roman"/>
          <w:b/>
          <w:bCs/>
          <w:lang w:val="nl-BE"/>
        </w:rPr>
      </w:pPr>
      <w:r w:rsidRPr="00814D16">
        <w:rPr>
          <w:rFonts w:ascii="Times New Roman" w:hAnsi="Times New Roman" w:cs="Times New Roman"/>
          <w:b/>
          <w:bCs/>
          <w:lang w:val="nl-BE"/>
        </w:rPr>
        <w:t>Blank page</w:t>
      </w:r>
    </w:p>
    <w:p w14:paraId="0058CFE7" w14:textId="77777777" w:rsidR="0038716D" w:rsidRPr="0038716D" w:rsidRDefault="0038716D" w:rsidP="00765C1E">
      <w:pPr>
        <w:rPr>
          <w:rFonts w:ascii="Times New Roman" w:hAnsi="Times New Roman" w:cs="Times New Roman"/>
          <w:lang w:val="nl-BE"/>
        </w:rPr>
      </w:pPr>
    </w:p>
    <w:p w14:paraId="6C5C6433" w14:textId="504487BA" w:rsidR="0038716D" w:rsidRPr="00814D16" w:rsidRDefault="0038716D" w:rsidP="0038716D">
      <w:pPr>
        <w:rPr>
          <w:rFonts w:ascii="Times New Roman" w:hAnsi="Times New Roman" w:cs="Times New Roman"/>
          <w:lang w:val="nl-BE"/>
        </w:rPr>
      </w:pPr>
      <w:r w:rsidRPr="00814D16">
        <w:rPr>
          <w:rFonts w:ascii="Times New Roman" w:hAnsi="Times New Roman" w:cs="Times New Roman"/>
          <w:lang w:val="nl-BE"/>
        </w:rPr>
        <w:t>/ 193v /</w:t>
      </w:r>
    </w:p>
    <w:p w14:paraId="2F7CFAAE" w14:textId="77777777" w:rsidR="0038716D" w:rsidRPr="00814D16" w:rsidRDefault="0038716D" w:rsidP="0038716D">
      <w:pPr>
        <w:rPr>
          <w:rFonts w:ascii="Times New Roman" w:hAnsi="Times New Roman" w:cs="Times New Roman"/>
          <w:i/>
          <w:lang w:val="nl-BE"/>
        </w:rPr>
      </w:pPr>
      <w:r w:rsidRPr="00814D16">
        <w:rPr>
          <w:rFonts w:ascii="Times New Roman" w:hAnsi="Times New Roman" w:cs="Times New Roman"/>
          <w:b/>
          <w:bCs/>
          <w:lang w:val="nl-BE"/>
        </w:rPr>
        <w:t>Blank page</w:t>
      </w:r>
    </w:p>
    <w:p w14:paraId="496CC207" w14:textId="77777777" w:rsidR="0038716D" w:rsidRPr="0038716D" w:rsidRDefault="0038716D" w:rsidP="00765C1E">
      <w:pPr>
        <w:rPr>
          <w:rFonts w:ascii="Times New Roman" w:hAnsi="Times New Roman" w:cs="Times New Roman"/>
          <w:iCs/>
          <w:lang w:val="nl-BE"/>
        </w:rPr>
      </w:pPr>
    </w:p>
    <w:p w14:paraId="1E9E8DEA" w14:textId="77777777" w:rsidR="00E05AF4" w:rsidRPr="00814D16" w:rsidRDefault="00E05AF4" w:rsidP="00765C1E">
      <w:pPr>
        <w:jc w:val="center"/>
        <w:rPr>
          <w:rFonts w:ascii="Times New Roman" w:hAnsi="Times New Roman" w:cs="Times New Roman"/>
          <w:lang w:val="nl-BE"/>
        </w:rPr>
      </w:pPr>
    </w:p>
    <w:p w14:paraId="43B713F6" w14:textId="77777777" w:rsidR="00E05AF4" w:rsidRPr="00814D16" w:rsidRDefault="00E05AF4" w:rsidP="00765C1E">
      <w:pPr>
        <w:jc w:val="center"/>
        <w:rPr>
          <w:rFonts w:ascii="Times New Roman" w:hAnsi="Times New Roman" w:cs="Times New Roman"/>
          <w:lang w:val="nl-BE"/>
        </w:rPr>
      </w:pPr>
    </w:p>
    <w:p w14:paraId="6185A8EB" w14:textId="77777777" w:rsidR="00FA16A9" w:rsidRPr="001014C4" w:rsidRDefault="00FA16A9" w:rsidP="00765C1E">
      <w:pPr>
        <w:jc w:val="center"/>
        <w:rPr>
          <w:rFonts w:ascii="Times New Roman" w:hAnsi="Times New Roman" w:cs="Times New Roman"/>
        </w:rPr>
      </w:pPr>
      <w:r w:rsidRPr="001014C4">
        <w:rPr>
          <w:rFonts w:ascii="Times New Roman" w:hAnsi="Times New Roman" w:cs="Times New Roman"/>
        </w:rPr>
        <w:t>n. 67</w:t>
      </w:r>
    </w:p>
    <w:p w14:paraId="5FAE366E" w14:textId="71B32F7E" w:rsidR="00FA16A9" w:rsidRPr="00183FB3" w:rsidRDefault="003C123E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="00FA16A9" w:rsidRPr="00183FB3">
        <w:rPr>
          <w:rFonts w:ascii="Times New Roman" w:hAnsi="Times New Roman" w:cs="Times New Roman"/>
        </w:rPr>
        <w:t>0 agosto 1619, L</w:t>
      </w:r>
      <w:r w:rsidR="00CF4972" w:rsidRPr="00183FB3">
        <w:rPr>
          <w:rFonts w:ascii="Times New Roman" w:hAnsi="Times New Roman" w:cs="Times New Roman"/>
        </w:rPr>
        <w:t>’</w:t>
      </w:r>
      <w:r w:rsidR="00FA16A9" w:rsidRPr="00183FB3">
        <w:rPr>
          <w:rFonts w:ascii="Times New Roman" w:hAnsi="Times New Roman" w:cs="Times New Roman"/>
        </w:rPr>
        <w:t>Aia (cc. 194r-195v)</w:t>
      </w:r>
    </w:p>
    <w:p w14:paraId="396B0BDA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5AB287A1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94r /</w:t>
      </w:r>
    </w:p>
    <w:p w14:paraId="0E0A18BD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3463B7B1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24 comincia 123 | </w:t>
      </w:r>
    </w:p>
    <w:p w14:paraId="708AE182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1AFA1AC3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o Principe | </w:t>
      </w:r>
    </w:p>
    <w:p w14:paraId="07E158ED" w14:textId="3E630717" w:rsidR="00FA16A9" w:rsidRPr="00183FB3" w:rsidRDefault="00FA16A9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</w:rPr>
        <w:t>hoggi otto inviai alla Serenità vostra nelle lettere n° 121 la deliberatione fattami | haver dalli signori</w:t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Stati | </w:t>
      </w:r>
      <w:r w:rsidRPr="00183FB3">
        <w:rPr>
          <w:rFonts w:ascii="Times New Roman" w:hAnsi="Times New Roman" w:cs="Times New Roman"/>
          <w:i/>
          <w:iCs/>
        </w:rPr>
        <w:t>intorno</w:t>
      </w:r>
      <w:r w:rsidRPr="00183FB3">
        <w:rPr>
          <w:rStyle w:val="FootnoteReference"/>
          <w:rFonts w:ascii="Times New Roman" w:hAnsi="Times New Roman" w:cs="Times New Roman"/>
        </w:rPr>
        <w:footnoteReference w:id="673"/>
      </w:r>
      <w:r w:rsidRPr="00183FB3">
        <w:rPr>
          <w:rFonts w:ascii="Times New Roman" w:hAnsi="Times New Roman" w:cs="Times New Roman"/>
          <w:i/>
          <w:iCs/>
        </w:rPr>
        <w:t xml:space="preserve"> il | trattato di Unione, et aggiunsi et nelle lettere, et in | scrittura a parte quello, che havevo cavato, esser | desiderio di qui, et io stimavo necessario haver per infor-|matione, per dar forma al trattato di detta Unione, | che è la sola, che qui si aspetta: hora mi occorre | aggiungerle, che nel partionevole del danaro, che questi signori | haverebbono a dar in luogo d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navi, dove nella | scrittura è detto, che si doverebbe avvertir due | mesi antecipatamente, ho cavato, che non vi vorrà | tanto tempo. Quello, che importa grandemente | di sapersi da me, è per la libertà del traffico, o | commercio, mirando questo nel traghetto del golfo, | havendo osservato, che questi mercanti haverebbono | gran volontà di poter col assenso di lei passare, et | ripassare senza esser ricercati; il che non si promettono | altrimenti che col mezo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leanza tra quella | serenissima Republica, et questi stati: punto considerabile, | come doverà esser espresso: il che deve provenire dalla | prudenza della Serenità vostra. |</w:t>
      </w:r>
    </w:p>
    <w:p w14:paraId="6B1D2468" w14:textId="2010FCB9" w:rsidR="00FA16A9" w:rsidRPr="00183FB3" w:rsidRDefault="00FA16A9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Mi è stato dimandato da alcuni d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signori Stati, se | havevo spedita la loro risolutione a vostra Serenità | onde veggo sempre più inclinata la volontà, che | si prosegua a dar forma a quest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nione, che | tengono già incaminata, et il principe di | Oranges in particolare mostra desiderio, et affetto | alla sua perfettione. |</w:t>
      </w:r>
    </w:p>
    <w:p w14:paraId="580A9F58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94v</w:t>
      </w:r>
      <w:r w:rsidRPr="00183FB3">
        <w:rPr>
          <w:rFonts w:ascii="Times New Roman" w:hAnsi="Times New Roman" w:cs="Times New Roman"/>
          <w:i/>
        </w:rPr>
        <w:t xml:space="preserve"> </w:t>
      </w:r>
      <w:r w:rsidRPr="00183FB3">
        <w:rPr>
          <w:rFonts w:ascii="Times New Roman" w:hAnsi="Times New Roman" w:cs="Times New Roman"/>
        </w:rPr>
        <w:t>/</w:t>
      </w:r>
    </w:p>
    <w:p w14:paraId="2A8FCCA9" w14:textId="388751F9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Li Bohemi hanno avvisati li signori Stati della conclusione</w:t>
      </w:r>
      <w:r w:rsidRPr="00183FB3">
        <w:rPr>
          <w:rStyle w:val="FootnoteReference"/>
          <w:rFonts w:ascii="Times New Roman" w:hAnsi="Times New Roman" w:cs="Times New Roman"/>
        </w:rPr>
        <w:footnoteReference w:id="674"/>
      </w:r>
      <w:r w:rsidRPr="00183FB3">
        <w:rPr>
          <w:rFonts w:ascii="Times New Roman" w:hAnsi="Times New Roman" w:cs="Times New Roman"/>
        </w:rPr>
        <w:t xml:space="preserve"> di accordo | fatto tra essi la Stesia, la Moravia, et Luseninch, se non fatto, di che | hanno sentito particolar contento, et più godon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ontinuati avvisi | che vengono, che vogliono mantenersi, et difender la libertà. | </w:t>
      </w:r>
    </w:p>
    <w:p w14:paraId="69AB3321" w14:textId="2CCEA3DB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Francfort non si ha altro nuova, che la sol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scita da | questa città del re Ferdinando, viene publicata per andar a | caccia, et a luochi di piacere, particolarmente essendo passato a Armenstat</w:t>
      </w:r>
      <w:r w:rsidR="00570D51" w:rsidRPr="00183FB3">
        <w:rPr>
          <w:rStyle w:val="FootnoteReference"/>
          <w:rFonts w:ascii="Times New Roman" w:hAnsi="Times New Roman" w:cs="Times New Roman"/>
        </w:rPr>
        <w:footnoteReference w:id="675"/>
      </w:r>
      <w:r w:rsidR="005C2F9B" w:rsidRPr="00183FB3">
        <w:rPr>
          <w:rStyle w:val="CommentReference"/>
          <w:rFonts w:ascii="Times New Roman" w:hAnsi="Times New Roman" w:cs="Times New Roman"/>
          <w:sz w:val="24"/>
          <w:szCs w:val="24"/>
        </w:rPr>
        <w:t xml:space="preserve"> </w:t>
      </w:r>
      <w:r w:rsidRPr="00183FB3">
        <w:rPr>
          <w:rFonts w:ascii="Times New Roman" w:hAnsi="Times New Roman" w:cs="Times New Roman"/>
        </w:rPr>
        <w:t>| ma si tiene che sia stato pretesto per evitar la poca riputatione, | che acquistarebbe di tenersi in luoco sì conspicuo senza haver | quella piazza</w:t>
      </w:r>
      <w:r w:rsidRPr="00183FB3">
        <w:rPr>
          <w:rStyle w:val="FootnoteReference"/>
          <w:rFonts w:ascii="Times New Roman" w:hAnsi="Times New Roman" w:cs="Times New Roman"/>
        </w:rPr>
        <w:footnoteReference w:id="676"/>
      </w:r>
      <w:r w:rsidRPr="00183FB3">
        <w:rPr>
          <w:rFonts w:ascii="Times New Roman" w:hAnsi="Times New Roman" w:cs="Times New Roman"/>
        </w:rPr>
        <w:t xml:space="preserve"> che pretende nel convento elettorale. Dà tempo</w:t>
      </w:r>
      <w:r w:rsidRPr="00183FB3">
        <w:rPr>
          <w:rStyle w:val="FootnoteReference"/>
          <w:rFonts w:ascii="Times New Roman" w:hAnsi="Times New Roman" w:cs="Times New Roman"/>
        </w:rPr>
        <w:footnoteReference w:id="677"/>
      </w:r>
      <w:r w:rsidRPr="00183FB3">
        <w:rPr>
          <w:rFonts w:ascii="Times New Roman" w:hAnsi="Times New Roman" w:cs="Times New Roman"/>
        </w:rPr>
        <w:t xml:space="preserve">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</w:t>
      </w:r>
      <w:r w:rsidRPr="00183FB3">
        <w:rPr>
          <w:rFonts w:ascii="Times New Roman" w:hAnsi="Times New Roman" w:cs="Times New Roman"/>
        </w:rPr>
        <w:softHyphen/>
        <w:t>| partiarli di andar disponendo le cose al suo vantaggio. Ancor | le lettere portano che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, et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elettori stiano forti per | la loro opinione separati gli ecclesiastici dai secolari con tutto questo non | si è</w:t>
      </w:r>
      <w:r w:rsidRPr="00183FB3">
        <w:rPr>
          <w:rStyle w:val="FootnoteReference"/>
          <w:rFonts w:ascii="Times New Roman" w:hAnsi="Times New Roman" w:cs="Times New Roman"/>
        </w:rPr>
        <w:footnoteReference w:id="678"/>
      </w:r>
      <w:r w:rsidRPr="00183FB3">
        <w:rPr>
          <w:rFonts w:ascii="Times New Roman" w:hAnsi="Times New Roman" w:cs="Times New Roman"/>
        </w:rPr>
        <w:t xml:space="preserve"> potuto</w:t>
      </w:r>
      <w:r w:rsidRPr="00183FB3">
        <w:rPr>
          <w:rStyle w:val="FootnoteReference"/>
          <w:rFonts w:ascii="Times New Roman" w:hAnsi="Times New Roman" w:cs="Times New Roman"/>
        </w:rPr>
        <w:footnoteReference w:id="679"/>
      </w:r>
      <w:r w:rsidRPr="00183FB3">
        <w:rPr>
          <w:rFonts w:ascii="Times New Roman" w:hAnsi="Times New Roman" w:cs="Times New Roman"/>
        </w:rPr>
        <w:t xml:space="preserve"> ancor penetrar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oluta volontà di Sassonia se veramente | inclini alla parte del Palatino, et Brandemburgh; et in questa | dubietà, et nel cupo delle attion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ministri si tiene che | più tosto inclini al portar Ferdinando,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mpio della passata | elettion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, che si usarono dei medesimi tiri di neutralità, che | in fine si gettò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lettione di Matthias. Alcuni vogliono | affermare, che Sassonia, mentre Ferdinando se ne veniva | a Francfort si sia abboccato seco, et gli havevamo detto che poteva | creder, che tutto dovesse passar bene per li suoi interessi, et che | poteva assicurarsene per la parte sua. Al signor Principe è stato | portato questo particolare, et li signori Stati ne hanno anco havute | lettere. Vostra Serenità deve haver più certa informatione. | </w:t>
      </w:r>
    </w:p>
    <w:p w14:paraId="67D55A9E" w14:textId="0A4F6E1C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orrebbono questi signori, che l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si fossero armati | prima di quello, che hanno fatti, o almeno in luoco di otto mille | havesser levati dodici milla fanti, come li havevano consigliati | a fare la cavalleria di questi paesi, è pronta: ma non vi è ap-|parenza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si muovi, mentre quell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erenissimi arciduchi |</w:t>
      </w:r>
    </w:p>
    <w:p w14:paraId="7F02533C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95r /</w:t>
      </w:r>
    </w:p>
    <w:p w14:paraId="17401DF5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on esca dal Paese; che al presente non se ne sente novella. | </w:t>
      </w:r>
    </w:p>
    <w:p w14:paraId="11CA0EE8" w14:textId="2DE3B82E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inteso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re di Polonia habbi spinte alcune delle sue truppe verso la | Slesia per far diversione a profitto di Ferdinando da quella parte; | ma che quei popoli non stimava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contro non essendo di momento. | </w:t>
      </w:r>
    </w:p>
    <w:p w14:paraId="0FAA9807" w14:textId="6A30790D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vorrebbe volentieri sapere il fine a che miri il signor duca di Savoia |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, che viene qui dett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gli levi, me ne addimandò hieri | il signor principe Mauritio, et mostrò anco curiosità grande di | saper perché il Re catholico habbi spedito il principe Filiberto in | Italia. | </w:t>
      </w:r>
    </w:p>
    <w:p w14:paraId="1E96EB6F" w14:textId="4F786D9E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opp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rivo che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inteso di lui a Messina 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ta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qui | sparsa voce, che sia passato, o</w:t>
      </w:r>
      <w:r w:rsidRPr="00183FB3">
        <w:rPr>
          <w:rStyle w:val="FootnoteReference"/>
          <w:rFonts w:ascii="Times New Roman" w:hAnsi="Times New Roman" w:cs="Times New Roman"/>
        </w:rPr>
        <w:footnoteReference w:id="680"/>
      </w:r>
      <w:r w:rsidRPr="00183FB3">
        <w:rPr>
          <w:rFonts w:ascii="Times New Roman" w:hAnsi="Times New Roman" w:cs="Times New Roman"/>
        </w:rPr>
        <w:t xml:space="preserve"> era presto a far passar dodici | milla soldati per il golfo di vostra Serenità, che non incontrava ostacolo | et da più di uno mi è stato addimandato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 vero. Io rispondo | di no: con tutto ciò vi è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ressione, la quale non può durare | se non in quelli, che non intendono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i di quella serenissima Republica. | Io non havendo ricevute né la passata settimana, né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a lettere | della Serenità vostra mi regolo nelle risposte coi precedenti avvertimenti | di lei. | </w:t>
      </w:r>
    </w:p>
    <w:p w14:paraId="1ED2BF38" w14:textId="0E37F232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tano qui con martello attendendo quello che seguirà del matrimonio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con Spagna. Sentono mal volentieri a parlarne, er vor-|rebbono bene, che fosse divertito per qualche accidente. Il signor general | Sicil, che questa mattina è stato a pigliar licenza da me | partendo per Inghilterra,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 confermato esser il Re molto avanti; | ma mi ha detto, che per sua opinione teneva, che non fosse seguito | esso matrimonio; o almeno aggiunse non vorrei, che seguisse, come | anco molti, et </w:t>
      </w:r>
      <w:r w:rsidRPr="00183FB3">
        <w:rPr>
          <w:rFonts w:ascii="Times New Roman" w:hAnsi="Times New Roman" w:cs="Times New Roman"/>
        </w:rPr>
        <w:lastRenderedPageBreak/>
        <w:t xml:space="preserve">molti della Natione sono contrari. Il signor ambasciator | Carleton non ne parla né molto, né poco. Gratie etc. | </w:t>
      </w:r>
    </w:p>
    <w:p w14:paraId="15FE7C2C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5EEE59A2" w14:textId="3CC09743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0 agosto 1619 | </w:t>
      </w:r>
    </w:p>
    <w:p w14:paraId="78F177C9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628D555A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 et devotissimo servitore |</w:t>
      </w:r>
    </w:p>
    <w:p w14:paraId="631036C9" w14:textId="28180FE3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</w:t>
      </w:r>
      <w:r w:rsidR="002A75AC" w:rsidRPr="00183FB3">
        <w:rPr>
          <w:rFonts w:ascii="Times New Roman" w:hAnsi="Times New Roman" w:cs="Times New Roman"/>
        </w:rPr>
        <w:t xml:space="preserve"> |</w:t>
      </w:r>
    </w:p>
    <w:p w14:paraId="001295BD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64072988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95v /</w:t>
      </w:r>
    </w:p>
    <w:p w14:paraId="01D13741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5241687E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3252863D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24 comincia 123 | </w:t>
      </w:r>
    </w:p>
    <w:p w14:paraId="22F4A230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1DFEBE9E" w14:textId="77777777" w:rsidR="00FA16A9" w:rsidRPr="00183FB3" w:rsidRDefault="00FA16A9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 e tracce di sigilli</w:t>
      </w:r>
    </w:p>
    <w:p w14:paraId="50E36932" w14:textId="77777777" w:rsidR="00FA16A9" w:rsidRPr="00183FB3" w:rsidRDefault="00FA16A9" w:rsidP="00765C1E">
      <w:pPr>
        <w:rPr>
          <w:rFonts w:ascii="Times New Roman" w:hAnsi="Times New Roman" w:cs="Times New Roman"/>
          <w:i/>
        </w:rPr>
      </w:pPr>
    </w:p>
    <w:p w14:paraId="3F478D0A" w14:textId="77777777" w:rsidR="00FA16A9" w:rsidRPr="00183FB3" w:rsidRDefault="00FA16A9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36FA855C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95vC /</w:t>
      </w:r>
    </w:p>
    <w:p w14:paraId="43DAF443" w14:textId="60FA1B65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0 agosto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4 settembre | </w:t>
      </w:r>
    </w:p>
    <w:p w14:paraId="41D98003" w14:textId="2354B19A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124 | 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5DC51D9F" w14:textId="77777777" w:rsidR="002A75AC" w:rsidRPr="00183FB3" w:rsidRDefault="002A75AC" w:rsidP="00765C1E">
      <w:pPr>
        <w:rPr>
          <w:rFonts w:ascii="Times New Roman" w:hAnsi="Times New Roman" w:cs="Times New Roman"/>
        </w:rPr>
      </w:pPr>
    </w:p>
    <w:p w14:paraId="5010CC7B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 cavato che nel proposito del denaro | da darsi in luogo detto dove si deve di | avertire 2 mesi avanti; non vi | vorrà tanto tempo. |</w:t>
      </w:r>
    </w:p>
    <w:p w14:paraId="2F8158E9" w14:textId="2674818F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 scoperto che mirano al traghetto | del golfo con proposta di trafico per | passar senz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r ricercati e | per</w:t>
      </w:r>
      <w:r w:rsidR="0060241C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ciò vorriamo includerl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eanza. | </w:t>
      </w:r>
    </w:p>
    <w:p w14:paraId="103CAE66" w14:textId="31F3B79C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Boemi hanno avisa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ccordo con Slesia | e Moravia. | </w:t>
      </w:r>
    </w:p>
    <w:p w14:paraId="02FB4B09" w14:textId="059D7A4E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visi da Francfort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scita di Ferdinando | per andar a caccia, discorso sopra ciò. | </w:t>
      </w:r>
    </w:p>
    <w:p w14:paraId="7D7A52C9" w14:textId="37102402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si penetra la volontà di</w:t>
      </w:r>
      <w:r w:rsidR="003E2CC6" w:rsidRPr="00183FB3">
        <w:rPr>
          <w:rStyle w:val="FootnoteReference"/>
          <w:rFonts w:ascii="Times New Roman" w:hAnsi="Times New Roman" w:cs="Times New Roman"/>
        </w:rPr>
        <w:footnoteReference w:id="681"/>
      </w:r>
      <w:r w:rsidRPr="00183FB3">
        <w:rPr>
          <w:rFonts w:ascii="Times New Roman" w:hAnsi="Times New Roman" w:cs="Times New Roman"/>
        </w:rPr>
        <w:t xml:space="preserve"> | Sassonia, dubitano pieghi a Ferdinando. | </w:t>
      </w:r>
    </w:p>
    <w:p w14:paraId="58C6E3E7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a cavalleria del Paese è pronta ma | non si move mentre arciduchi non escono | del Paese loro. | </w:t>
      </w:r>
    </w:p>
    <w:p w14:paraId="6122017D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olachi verso Slesia per divertir. | </w:t>
      </w:r>
    </w:p>
    <w:p w14:paraId="709FF9D0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uriosità di saper delle armi di Savoia | et della venuta di Filiberto. | </w:t>
      </w:r>
    </w:p>
    <w:p w14:paraId="443FA5DC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oce di 12</w:t>
      </w:r>
      <w:r w:rsidRPr="00183FB3">
        <w:rPr>
          <w:rFonts w:ascii="Times New Roman" w:hAnsi="Times New Roman" w:cs="Times New Roman"/>
          <w:vertAlign w:val="superscript"/>
        </w:rPr>
        <w:t xml:space="preserve"> </w:t>
      </w:r>
      <w:r w:rsidRPr="00183FB3">
        <w:rPr>
          <w:rFonts w:ascii="Times New Roman" w:hAnsi="Times New Roman" w:cs="Times New Roman"/>
        </w:rPr>
        <w:t xml:space="preserve">mila soldati per il golfo. | </w:t>
      </w:r>
    </w:p>
    <w:p w14:paraId="58CAC828" w14:textId="77777777" w:rsidR="00FA16A9" w:rsidRPr="00703F3D" w:rsidRDefault="00FA16A9" w:rsidP="00765C1E">
      <w:pPr>
        <w:rPr>
          <w:rFonts w:ascii="Times New Roman" w:hAnsi="Times New Roman" w:cs="Times New Roman"/>
          <w:lang w:val="en-GB"/>
        </w:rPr>
      </w:pPr>
      <w:r w:rsidRPr="00183FB3">
        <w:rPr>
          <w:rFonts w:ascii="Times New Roman" w:hAnsi="Times New Roman" w:cs="Times New Roman"/>
        </w:rPr>
        <w:t xml:space="preserve">Attendono il seguito di matrimonio | tra Spagna e Inghilterra. </w:t>
      </w:r>
      <w:r w:rsidRPr="00703F3D">
        <w:rPr>
          <w:rFonts w:ascii="Times New Roman" w:hAnsi="Times New Roman" w:cs="Times New Roman"/>
          <w:lang w:val="en-GB"/>
        </w:rPr>
        <w:t xml:space="preserve">| </w:t>
      </w:r>
    </w:p>
    <w:p w14:paraId="766D7B32" w14:textId="77777777" w:rsidR="00FA16A9" w:rsidRPr="00703F3D" w:rsidRDefault="00FA16A9" w:rsidP="00765C1E">
      <w:pPr>
        <w:rPr>
          <w:rFonts w:ascii="Times New Roman" w:hAnsi="Times New Roman" w:cs="Times New Roman"/>
          <w:lang w:val="en-GB"/>
        </w:rPr>
      </w:pPr>
    </w:p>
    <w:p w14:paraId="611C371B" w14:textId="7C1400C1" w:rsidR="00FA16A9" w:rsidRPr="00703F3D" w:rsidRDefault="00FA16A9" w:rsidP="00765C1E">
      <w:pPr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t>L.</w:t>
      </w:r>
      <w:r w:rsidR="002A75AC" w:rsidRPr="00703F3D">
        <w:rPr>
          <w:rFonts w:ascii="Times New Roman" w:hAnsi="Times New Roman" w:cs="Times New Roman"/>
          <w:lang w:val="en-GB"/>
        </w:rPr>
        <w:t xml:space="preserve"> </w:t>
      </w:r>
      <w:r w:rsidRPr="00703F3D">
        <w:rPr>
          <w:rFonts w:ascii="Times New Roman" w:hAnsi="Times New Roman" w:cs="Times New Roman"/>
          <w:lang w:val="en-GB"/>
        </w:rPr>
        <w:t>SS.</w:t>
      </w:r>
      <w:r w:rsidR="002A75AC" w:rsidRPr="00703F3D">
        <w:rPr>
          <w:rFonts w:ascii="Times New Roman" w:hAnsi="Times New Roman" w:cs="Times New Roman"/>
          <w:lang w:val="en-GB"/>
        </w:rPr>
        <w:t xml:space="preserve"> </w:t>
      </w:r>
      <w:r w:rsidRPr="00703F3D">
        <w:rPr>
          <w:rFonts w:ascii="Times New Roman" w:hAnsi="Times New Roman" w:cs="Times New Roman"/>
          <w:lang w:val="en-GB"/>
        </w:rPr>
        <w:t xml:space="preserve">X. </w:t>
      </w:r>
      <w:r w:rsidR="002A75AC" w:rsidRPr="00703F3D">
        <w:rPr>
          <w:rFonts w:ascii="Times New Roman" w:hAnsi="Times New Roman" w:cs="Times New Roman"/>
          <w:lang w:val="en-GB"/>
        </w:rPr>
        <w:t>|</w:t>
      </w:r>
    </w:p>
    <w:p w14:paraId="543ACBC3" w14:textId="77777777" w:rsidR="00E907B9" w:rsidRPr="00703F3D" w:rsidRDefault="00FA16A9" w:rsidP="00E907B9">
      <w:pPr>
        <w:outlineLvl w:val="0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br w:type="page"/>
      </w:r>
      <w:r w:rsidR="00E907B9" w:rsidRPr="00703F3D">
        <w:rPr>
          <w:rFonts w:ascii="Times New Roman" w:hAnsi="Times New Roman" w:cs="Times New Roman"/>
          <w:lang w:val="en-GB"/>
        </w:rPr>
        <w:lastRenderedPageBreak/>
        <w:t>/START LETTER/</w:t>
      </w:r>
    </w:p>
    <w:p w14:paraId="127AF016" w14:textId="6EA7EB74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68</w:t>
      </w:r>
    </w:p>
    <w:p w14:paraId="11593757" w14:textId="77777777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69 (cc. 196r-197v)</w:t>
      </w:r>
    </w:p>
    <w:p w14:paraId="26ACB2B0" w14:textId="77777777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</w:p>
    <w:p w14:paraId="4A4FD89D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96r /</w:t>
      </w:r>
    </w:p>
    <w:p w14:paraId="7435CE3B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o Principe | </w:t>
      </w:r>
    </w:p>
    <w:p w14:paraId="4F35AD69" w14:textId="1A7A61D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itorna il signor capitan, et luocotenente colonello Beauprau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iedi della | Serenità vostra ispedito in fine d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negotii per li quali haveva havuta permissione | da lei di venirsene qui per qualche mese. Ha consumato più tempo nello | sbrigarsi di quello non haveva già mai creduto, havendo toccato ad esso ancora | regolarsi colla natura flemmatica del Paese per la sua questione. Viene colla | volontà di</w:t>
      </w:r>
      <w:r w:rsidRPr="00183FB3">
        <w:rPr>
          <w:rStyle w:val="FootnoteReference"/>
          <w:rFonts w:ascii="Times New Roman" w:hAnsi="Times New Roman" w:cs="Times New Roman"/>
        </w:rPr>
        <w:footnoteReference w:id="682"/>
      </w:r>
      <w:r w:rsidRPr="00183FB3">
        <w:rPr>
          <w:rFonts w:ascii="Times New Roman" w:hAnsi="Times New Roman" w:cs="Times New Roman"/>
        </w:rPr>
        <w:t xml:space="preserve"> continuar a servir la Serenità vostra, et quan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lla se ne compiaccia, conti-|nuar il suo servitio presso di lei per tutto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l tempo di sua vita. Ha cominciato | a servir in questi </w:t>
      </w:r>
      <w:r w:rsidR="00183922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aesi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tà sua più giovanile per soldato, per alfiere, | et per luogotenente di un compagnia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r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ata di vostra Serenità | in congiontura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Capitano è morto è stato scavalcato da previi ufficii | di monsignor di Boisise ambasciator straordinario di Francia per un suo figliolo col quale | vedendo, che non haverebbe potuto haver stomaco di comportarsi per il | torto fattogli; conosciuto, et dichiarito tale dal signor principe di Oranges, ha | stimato meglio disfarsi affatto di tutto, che non servir bene a chi deve. | Sua Eccellenza lo stima grandemente, et quelli della Natione fanno anco | gran caso della sua intelligenza. È egli catholico di natura modesta, | et quieta, et parmi tale, che in ogni tempo potrà render buon servitio | a vostra Serenità et a me si è offerto, che quando ella si compiacesse di haver | una compagnia di carabini; o archibusieri a cavallo si obligherà di | farla; ma che in tutto si rimetterà alla prudenza di vostra Serenità nel valersi | di lui in quello, che lo stimerà atto, et proprio. Et io non dubito che | non sia per ricever da lui ogni buon servitio. Gratie etc. |</w:t>
      </w:r>
    </w:p>
    <w:p w14:paraId="594A7846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18F4FB2F" w14:textId="2238F5DB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22 agosto 1619 | </w:t>
      </w:r>
    </w:p>
    <w:p w14:paraId="0955072E" w14:textId="139A6263" w:rsidR="00FA16A9" w:rsidRPr="00183FB3" w:rsidRDefault="00EA53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</w:t>
      </w:r>
      <w:r w:rsidR="00FA16A9" w:rsidRPr="00183FB3">
        <w:rPr>
          <w:rFonts w:ascii="Times New Roman" w:hAnsi="Times New Roman" w:cs="Times New Roman"/>
        </w:rPr>
        <w:t xml:space="preserve">i vostra Serenità | </w:t>
      </w:r>
    </w:p>
    <w:p w14:paraId="1E011FAB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, et devotissimo servitore | </w:t>
      </w:r>
    </w:p>
    <w:p w14:paraId="2C28A030" w14:textId="5F43F14C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</w:t>
      </w:r>
      <w:r w:rsidR="002A75AC" w:rsidRPr="00183FB3">
        <w:rPr>
          <w:rFonts w:ascii="Times New Roman" w:hAnsi="Times New Roman" w:cs="Times New Roman"/>
        </w:rPr>
        <w:t xml:space="preserve"> |</w:t>
      </w:r>
    </w:p>
    <w:p w14:paraId="2D962CB4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520C700B" w14:textId="77777777" w:rsidR="0099224C" w:rsidRDefault="00FA16A9" w:rsidP="0099224C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96v</w:t>
      </w:r>
      <w:r w:rsidR="0099224C">
        <w:rPr>
          <w:rFonts w:ascii="Times New Roman" w:hAnsi="Times New Roman" w:cs="Times New Roman"/>
        </w:rPr>
        <w:t xml:space="preserve"> /</w:t>
      </w:r>
    </w:p>
    <w:p w14:paraId="4525ED42" w14:textId="42332B90" w:rsidR="0099224C" w:rsidRPr="00B25391" w:rsidRDefault="0099224C" w:rsidP="0099224C">
      <w:pPr>
        <w:rPr>
          <w:rFonts w:ascii="Times New Roman" w:hAnsi="Times New Roman" w:cs="Times New Roman"/>
          <w:b/>
          <w:bCs/>
        </w:rPr>
      </w:pPr>
      <w:r w:rsidRPr="00B25391">
        <w:rPr>
          <w:rFonts w:ascii="Times New Roman" w:hAnsi="Times New Roman" w:cs="Times New Roman"/>
          <w:b/>
          <w:bCs/>
        </w:rPr>
        <w:t>Blank page</w:t>
      </w:r>
    </w:p>
    <w:p w14:paraId="3EC1046A" w14:textId="5B0BC8E1" w:rsidR="0099224C" w:rsidRPr="00B25391" w:rsidRDefault="0099224C" w:rsidP="00765C1E">
      <w:pPr>
        <w:rPr>
          <w:rFonts w:ascii="Times New Roman" w:hAnsi="Times New Roman" w:cs="Times New Roman"/>
        </w:rPr>
      </w:pPr>
    </w:p>
    <w:p w14:paraId="753DB201" w14:textId="7B068B96" w:rsidR="00FA16A9" w:rsidRPr="00B25391" w:rsidRDefault="0099224C" w:rsidP="00765C1E">
      <w:pPr>
        <w:rPr>
          <w:rFonts w:ascii="Times New Roman" w:hAnsi="Times New Roman" w:cs="Times New Roman"/>
        </w:rPr>
      </w:pPr>
      <w:r w:rsidRPr="00B25391">
        <w:rPr>
          <w:rFonts w:ascii="Times New Roman" w:hAnsi="Times New Roman" w:cs="Times New Roman"/>
        </w:rPr>
        <w:t xml:space="preserve">/ </w:t>
      </w:r>
      <w:r w:rsidR="00FA16A9" w:rsidRPr="00B25391">
        <w:rPr>
          <w:rFonts w:ascii="Times New Roman" w:hAnsi="Times New Roman" w:cs="Times New Roman"/>
        </w:rPr>
        <w:t>197r /</w:t>
      </w:r>
    </w:p>
    <w:p w14:paraId="401B1DC9" w14:textId="77777777" w:rsidR="0099224C" w:rsidRPr="00B25391" w:rsidRDefault="0099224C" w:rsidP="0099224C">
      <w:pPr>
        <w:rPr>
          <w:rFonts w:ascii="Times New Roman" w:hAnsi="Times New Roman" w:cs="Times New Roman"/>
          <w:b/>
          <w:bCs/>
        </w:rPr>
      </w:pPr>
      <w:r w:rsidRPr="00B25391">
        <w:rPr>
          <w:rFonts w:ascii="Times New Roman" w:hAnsi="Times New Roman" w:cs="Times New Roman"/>
          <w:b/>
          <w:bCs/>
        </w:rPr>
        <w:t>Blank page</w:t>
      </w:r>
    </w:p>
    <w:p w14:paraId="4A1A7FD7" w14:textId="77777777" w:rsidR="00FA16A9" w:rsidRPr="00B25391" w:rsidRDefault="00FA16A9" w:rsidP="00765C1E">
      <w:pPr>
        <w:rPr>
          <w:rFonts w:ascii="Times New Roman" w:hAnsi="Times New Roman" w:cs="Times New Roman"/>
        </w:rPr>
      </w:pPr>
    </w:p>
    <w:p w14:paraId="75A730AC" w14:textId="77777777" w:rsidR="00FA16A9" w:rsidRPr="00CE7F8D" w:rsidRDefault="00FA16A9" w:rsidP="00765C1E">
      <w:pPr>
        <w:rPr>
          <w:rFonts w:ascii="Times New Roman" w:hAnsi="Times New Roman" w:cs="Times New Roman"/>
        </w:rPr>
      </w:pPr>
      <w:r w:rsidRPr="00CE7F8D">
        <w:rPr>
          <w:rFonts w:ascii="Times New Roman" w:hAnsi="Times New Roman" w:cs="Times New Roman"/>
        </w:rPr>
        <w:t>/ 197v /</w:t>
      </w:r>
    </w:p>
    <w:p w14:paraId="2A0320F6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55143530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034958A5" w14:textId="77777777" w:rsidR="00FA16A9" w:rsidRPr="00183FB3" w:rsidRDefault="00FA16A9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 e traccia di sigillo</w:t>
      </w:r>
    </w:p>
    <w:p w14:paraId="2FDA5C21" w14:textId="77777777" w:rsidR="00FA16A9" w:rsidRPr="00183FB3" w:rsidRDefault="00FA16A9" w:rsidP="00765C1E">
      <w:pPr>
        <w:rPr>
          <w:rFonts w:ascii="Times New Roman" w:hAnsi="Times New Roman" w:cs="Times New Roman"/>
          <w:i/>
        </w:rPr>
      </w:pPr>
    </w:p>
    <w:p w14:paraId="670D1B94" w14:textId="77777777" w:rsidR="00FA16A9" w:rsidRPr="00183FB3" w:rsidRDefault="00FA16A9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 xml:space="preserve">Regesto antico </w:t>
      </w:r>
    </w:p>
    <w:p w14:paraId="7CE7F971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97vC /</w:t>
      </w:r>
    </w:p>
    <w:p w14:paraId="504FD100" w14:textId="7608353F" w:rsidR="004904E2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2 agosto 1619 ricevut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</w:t>
      </w:r>
      <w:r w:rsidR="002A75AC" w:rsidRPr="00183FB3">
        <w:rPr>
          <w:rFonts w:ascii="Times New Roman" w:hAnsi="Times New Roman" w:cs="Times New Roman"/>
          <w:smallCaps/>
        </w:rPr>
        <w:t>xi</w:t>
      </w:r>
      <w:r w:rsidRPr="00183FB3">
        <w:rPr>
          <w:rFonts w:ascii="Times New Roman" w:hAnsi="Times New Roman" w:cs="Times New Roman"/>
        </w:rPr>
        <w:t xml:space="preserve"> settembre | </w:t>
      </w:r>
    </w:p>
    <w:p w14:paraId="6A596DD7" w14:textId="31EC4640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ya | </w:t>
      </w:r>
    </w:p>
    <w:p w14:paraId="3DC10BBE" w14:textId="77777777" w:rsidR="004904E2" w:rsidRPr="00183FB3" w:rsidRDefault="004904E2" w:rsidP="00765C1E">
      <w:pPr>
        <w:rPr>
          <w:rFonts w:ascii="Times New Roman" w:hAnsi="Times New Roman" w:cs="Times New Roman"/>
        </w:rPr>
      </w:pPr>
    </w:p>
    <w:p w14:paraId="03D7D2CF" w14:textId="2111DF58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accomanda il capitano Beauprau</w:t>
      </w:r>
      <w:r w:rsidR="004904E2" w:rsidRPr="00183FB3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| </w:t>
      </w:r>
    </w:p>
    <w:p w14:paraId="09BF12CA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02407CB8" w14:textId="428BEDD9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L.</w:t>
      </w:r>
      <w:r w:rsidR="002A75AC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SS.</w:t>
      </w:r>
      <w:r w:rsidR="002A75AC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X.</w:t>
      </w:r>
      <w:r w:rsidR="002A75AC" w:rsidRPr="00183FB3">
        <w:rPr>
          <w:rFonts w:ascii="Times New Roman" w:hAnsi="Times New Roman" w:cs="Times New Roman"/>
        </w:rPr>
        <w:t xml:space="preserve"> |</w:t>
      </w:r>
    </w:p>
    <w:p w14:paraId="7EFD4E32" w14:textId="77777777" w:rsidR="00E05AF4" w:rsidRPr="00183FB3" w:rsidRDefault="00E05AF4" w:rsidP="00765C1E">
      <w:pPr>
        <w:jc w:val="center"/>
        <w:rPr>
          <w:rFonts w:ascii="Times New Roman" w:hAnsi="Times New Roman" w:cs="Times New Roman"/>
        </w:rPr>
      </w:pPr>
    </w:p>
    <w:p w14:paraId="56ADCC93" w14:textId="77777777" w:rsidR="00E05AF4" w:rsidRPr="00183FB3" w:rsidRDefault="00E05AF4" w:rsidP="00765C1E">
      <w:pPr>
        <w:jc w:val="center"/>
        <w:rPr>
          <w:rFonts w:ascii="Times New Roman" w:hAnsi="Times New Roman" w:cs="Times New Roman"/>
        </w:rPr>
      </w:pPr>
    </w:p>
    <w:p w14:paraId="3B00A565" w14:textId="1E21BA79" w:rsidR="00E907B9" w:rsidRPr="00570E63" w:rsidRDefault="00E907B9" w:rsidP="00E907B9">
      <w:pPr>
        <w:outlineLvl w:val="0"/>
        <w:rPr>
          <w:rFonts w:ascii="Times New Roman" w:hAnsi="Times New Roman" w:cs="Times New Roman"/>
        </w:rPr>
      </w:pPr>
    </w:p>
    <w:p w14:paraId="648E1045" w14:textId="77777777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69</w:t>
      </w:r>
    </w:p>
    <w:p w14:paraId="39132459" w14:textId="09C459D1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7 agosto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198r-v, 201r-203v)</w:t>
      </w:r>
    </w:p>
    <w:p w14:paraId="2E6638C9" w14:textId="77777777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</w:p>
    <w:p w14:paraId="229D3151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98r /</w:t>
      </w:r>
    </w:p>
    <w:p w14:paraId="0379B00B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</w:t>
      </w:r>
    </w:p>
    <w:p w14:paraId="6E6351A3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26 comincia 125 |</w:t>
      </w:r>
    </w:p>
    <w:p w14:paraId="733FCA88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7149A808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31C03903" w14:textId="7E8F2BF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li 8 dello stante so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e lettere della Serenità vostra doppo esserne stato | per due dispacci senza, et ringratio Dio benedetto, che mi vengano in | esse così espressi testimonii della benignità publica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ggradir et |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i, et quello, che vado operando per servitio di quella serenissima Republica. | Io come non tralascerò occasione, con che possi far apparer sempre mag-|giore la mia obligatissima devotione al publico; così mi prometto, che | quel cer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per sua benignità mi dà nelle medesime lettere sue | che haverà la debita consideration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iei interessi riuscirà in | effetto tale, che servirà al sollevarli colla sua munificenza, et che | haverà riguardo a tre anni passati, che mi trovo in questa residenza |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è incompatibile colla poverissima mia fortuna, che brama esser libe-|rata, et sollevata. | </w:t>
      </w:r>
    </w:p>
    <w:p w14:paraId="3657F68A" w14:textId="0E1266B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el negotio </w:t>
      </w:r>
      <w:r w:rsidRPr="00E64EB6">
        <w:rPr>
          <w:rFonts w:ascii="Times New Roman" w:hAnsi="Times New Roman" w:cs="Times New Roman"/>
          <w:i/>
          <w:iCs/>
        </w:rPr>
        <w:t>di unione</w:t>
      </w:r>
      <w:r w:rsidRPr="00183FB3">
        <w:rPr>
          <w:rStyle w:val="FootnoteReference"/>
          <w:rFonts w:ascii="Times New Roman" w:hAnsi="Times New Roman" w:cs="Times New Roman"/>
        </w:rPr>
        <w:footnoteReference w:id="683"/>
      </w:r>
      <w:r w:rsidRPr="00183FB3">
        <w:rPr>
          <w:rFonts w:ascii="Times New Roman" w:hAnsi="Times New Roman" w:cs="Times New Roman"/>
        </w:rPr>
        <w:t xml:space="preserve"> già haverà la Serenità vostra inteso da quattro | miei precedenti dispacci il seguito fino alle penultime lettere, et quel | di vantaggio, che avvisai con quelle de hoggi otto per haver le | necessarie instruttioni. Sento contento, che in tal proposito habbi | ella gustato ciò che sono andato penetrando, et non mancarò | di confermar ad ognuno la buona volontà, et fermezza, che si troverà sempre nella Serenità vostra la inclinazione, et buona volontà | di questi signori. Mi si va affermando di più in più, et io per me stesso | anco senz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ui relatione la scuopro ne devo lasciar di | dirle, | </w:t>
      </w:r>
      <w:r w:rsidRPr="00183FB3">
        <w:rPr>
          <w:rFonts w:ascii="Times New Roman" w:hAnsi="Times New Roman" w:cs="Times New Roman"/>
          <w:i/>
          <w:iCs/>
        </w:rPr>
        <w:t>che</w:t>
      </w:r>
      <w:r w:rsidRPr="00183FB3">
        <w:rPr>
          <w:rStyle w:val="FootnoteReference"/>
          <w:rFonts w:ascii="Times New Roman" w:hAnsi="Times New Roman" w:cs="Times New Roman"/>
        </w:rPr>
        <w:footnoteReference w:id="684"/>
      </w:r>
      <w:r w:rsidRPr="00183FB3">
        <w:rPr>
          <w:rFonts w:ascii="Times New Roman" w:hAnsi="Times New Roman" w:cs="Times New Roman"/>
          <w:i/>
          <w:iCs/>
        </w:rPr>
        <w:t xml:space="preserve"> ancor vi è qualche suspetto</w:t>
      </w:r>
      <w:r w:rsidRPr="00183FB3">
        <w:rPr>
          <w:rStyle w:val="FootnoteReference"/>
          <w:rFonts w:ascii="Times New Roman" w:hAnsi="Times New Roman" w:cs="Times New Roman"/>
        </w:rPr>
        <w:footnoteReference w:id="685"/>
      </w:r>
      <w:r w:rsidRPr="00183FB3">
        <w:rPr>
          <w:rFonts w:ascii="Times New Roman" w:hAnsi="Times New Roman" w:cs="Times New Roman"/>
          <w:i/>
          <w:iCs/>
        </w:rPr>
        <w:t xml:space="preserve"> se la Serenità ha | per dar ordini sufficienti per passar avanti | nella trattazione o par tenporeggiare</w:t>
      </w:r>
      <w:r w:rsidRPr="00183FB3">
        <w:rPr>
          <w:rFonts w:ascii="Times New Roman" w:hAnsi="Times New Roman" w:cs="Times New Roman"/>
        </w:rPr>
        <w:t xml:space="preserve"> | portando | di quei concetti altre volte significatile da me in questo proposito | anzi mi è pervenuto ad orecchio esser avvisati questi signori da Venetia |</w:t>
      </w:r>
    </w:p>
    <w:p w14:paraId="6799ECCA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98v /</w:t>
      </w:r>
    </w:p>
    <w:p w14:paraId="171DE75D" w14:textId="2A9BC7A1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a qualche suo corrispondente non so se sia il Console </w:t>
      </w:r>
      <w:r w:rsidRPr="00E64EB6">
        <w:rPr>
          <w:rFonts w:ascii="Times New Roman" w:hAnsi="Times New Roman" w:cs="Times New Roman"/>
          <w:i/>
          <w:iCs/>
        </w:rPr>
        <w:t>che</w:t>
      </w:r>
      <w:r w:rsidR="00235381" w:rsidRPr="00183FB3">
        <w:rPr>
          <w:rStyle w:val="FootnoteReference"/>
          <w:rFonts w:ascii="Times New Roman" w:hAnsi="Times New Roman" w:cs="Times New Roman"/>
        </w:rPr>
        <w:footnoteReference w:id="686"/>
      </w:r>
      <w:r w:rsidRPr="00E64EB6">
        <w:rPr>
          <w:rFonts w:ascii="Times New Roman" w:hAnsi="Times New Roman" w:cs="Times New Roman"/>
          <w:i/>
          <w:iCs/>
        </w:rPr>
        <w:t xml:space="preserve"> in questa | materia non vi sia di là gran ardore</w:t>
      </w:r>
      <w:r w:rsidRPr="00183FB3">
        <w:rPr>
          <w:rFonts w:ascii="Times New Roman" w:hAnsi="Times New Roman" w:cs="Times New Roman"/>
        </w:rPr>
        <w:t>. Io però | con quanto mi scrive, et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ella</w:t>
      </w:r>
      <w:r w:rsidRPr="00183FB3">
        <w:rPr>
          <w:rStyle w:val="FootnoteReference"/>
          <w:rFonts w:ascii="Times New Roman" w:hAnsi="Times New Roman" w:cs="Times New Roman"/>
        </w:rPr>
        <w:footnoteReference w:id="687"/>
      </w:r>
      <w:r w:rsidRPr="00183FB3">
        <w:rPr>
          <w:rFonts w:ascii="Times New Roman" w:hAnsi="Times New Roman" w:cs="Times New Roman"/>
        </w:rPr>
        <w:t xml:space="preserve"> scritto</w:t>
      </w:r>
      <w:r w:rsidRPr="00183FB3">
        <w:rPr>
          <w:rStyle w:val="FootnoteReference"/>
          <w:rFonts w:ascii="Times New Roman" w:hAnsi="Times New Roman" w:cs="Times New Roman"/>
        </w:rPr>
        <w:footnoteReference w:id="688"/>
      </w:r>
      <w:r w:rsidRPr="00183FB3">
        <w:rPr>
          <w:rFonts w:ascii="Times New Roman" w:hAnsi="Times New Roman" w:cs="Times New Roman"/>
        </w:rPr>
        <w:t xml:space="preserve"> precedentemente non | mancarò di disimprimer questi concetti. Questo è vero, che | stano aspettando li signori Stati, et particolarmente alcuni particolari affettionati | al negotio | </w:t>
      </w:r>
      <w:r w:rsidRPr="00183FB3">
        <w:rPr>
          <w:rFonts w:ascii="Times New Roman" w:hAnsi="Times New Roman" w:cs="Times New Roman"/>
          <w:i/>
          <w:iCs/>
        </w:rPr>
        <w:t>la risposta</w:t>
      </w:r>
      <w:r w:rsidRPr="00183FB3">
        <w:rPr>
          <w:rStyle w:val="FootnoteReference"/>
          <w:rFonts w:ascii="Times New Roman" w:hAnsi="Times New Roman" w:cs="Times New Roman"/>
        </w:rPr>
        <w:footnoteReference w:id="689"/>
      </w:r>
      <w:r w:rsidRPr="00183FB3">
        <w:rPr>
          <w:rFonts w:ascii="Times New Roman" w:hAnsi="Times New Roman" w:cs="Times New Roman"/>
          <w:i/>
          <w:iCs/>
        </w:rPr>
        <w:t>, che farà dar la Serenità vostra bisogna, | che questa settimana le capiti la scrittura d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signori Stati | et quanto le aggiunsi di quello, che ne havevo | fittato, et di quello, che dovevo esser avvertito | per far bene il servitio.</w:t>
      </w:r>
      <w:r w:rsidRPr="00183FB3">
        <w:rPr>
          <w:rFonts w:ascii="Times New Roman" w:hAnsi="Times New Roman" w:cs="Times New Roman"/>
        </w:rPr>
        <w:t xml:space="preserve"> | Aspetterò per</w:t>
      </w:r>
      <w:r w:rsidR="0060241C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tanto li suoi prudentissimi | commandamenti; non havendo con ques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ari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ggiunger di | più in tal proposito di quello ho fatto colle precedenti. | </w:t>
      </w:r>
    </w:p>
    <w:p w14:paraId="7141966D" w14:textId="75C63AE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l signor principe Henrico ritornò dal suo viaggio di Oranges venerdi. | Sabbato fui a visitarlo, di che mostrò restar sodisfattissimo, et hoggi | appunto è stato in questa casa della Serenità vostra a </w:t>
      </w:r>
      <w:r w:rsidRPr="00183FB3">
        <w:rPr>
          <w:rFonts w:ascii="Times New Roman" w:hAnsi="Times New Roman" w:cs="Times New Roman"/>
        </w:rPr>
        <w:lastRenderedPageBreak/>
        <w:t>rendermi la | visita. Nella prima visita</w:t>
      </w:r>
      <w:r w:rsidRPr="00183FB3">
        <w:rPr>
          <w:rStyle w:val="FootnoteReference"/>
          <w:rFonts w:ascii="Times New Roman" w:hAnsi="Times New Roman" w:cs="Times New Roman"/>
        </w:rPr>
        <w:footnoteReference w:id="690"/>
      </w:r>
      <w:r w:rsidRPr="00183FB3">
        <w:rPr>
          <w:rFonts w:ascii="Times New Roman" w:hAnsi="Times New Roman" w:cs="Times New Roman"/>
        </w:rPr>
        <w:t>, havendo fatto cader proposito | della sua continuata buona inclinazione verso il servitio di lei, mi | addimandò quello che havevo cavato nel particolar della sua condotta | gli dissi, che sua Eccellenza haveva deliberato di attender il suo ritorno, all-|hora mi disse, che ne haverebbe discorso con lei, come mi ha riferto | hoggi haver fatto, et come stabilito insieme di parlar a qualcheduni | dei deputati dei signori Stati per tir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linatione, et poi mi have-|rebbe fatto saper il seguito. Quello che ha trattato di lui meco, | mi ha di nuovo replicato il concetto, che le scrissi particolarmente intorno al | titolo di specificarlo chiaro, et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bedienza a chi la doverà pestare | allegando, che la carica, che egli possede al presente qui non par |</w:t>
      </w:r>
    </w:p>
    <w:p w14:paraId="7C34C3E9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01r / </w:t>
      </w:r>
    </w:p>
    <w:p w14:paraId="0F4CCCA4" w14:textId="074F2B12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comporti, che habbi ad esser a minor conditione di quella del conte | di Vandemont, et di quella del conte Gio. Ernesto già suo cugino. Ho | procurato di diverti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pplicarsi a tali pensieri, considerando |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uomo si ha a regolar secondo la constitutione dei tempi, et | secondo la riforma, che si compiacciono li principi dar alle cose sue. | Si strinse il detto Cavalliere nelle spalle, et solo mi aggiunse, che il | signor Principe non ricercava altro, che honore, et a questo aspirava | con consenso del signor principe Mauritio suo fratello, che pensa al | medesimo fine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l fratello resti honorato, et si avanzi anco sotto il | titolo di servitore di quella serenissima Republica. | </w:t>
      </w:r>
    </w:p>
    <w:p w14:paraId="105360F6" w14:textId="49AE01E4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me scrissi riverentemente alla Serenità vostra era stato solecitato il ritorno del detto | signor principe Henrico dalli signori Stati, pensando, che potesse bisognar | la sua persona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iego delle genti ricercate da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| ma come quelle di Brabant non hanno messo il passo così questi signori | hanno trattenuto le sue; et per quello portano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i avvisi non | si scuopre, che vi habbi ad esser necessità, stante la quasi ferma | sicurezza, che sin qui si da, che quietamente senza maggior strepito | che di una protestation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ambasciatori bohemi, Ferdinando sarà | eletto imperatore. Questa è al present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pinione commune proferita | in questa corte assai asseverantemente per haversi in duca di | Sassonia come dichiarito per esso Ferdinando. | </w:t>
      </w:r>
    </w:p>
    <w:p w14:paraId="69BB6560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si sente volentieri simil avviso, et si dubita anco, che Bohemi con-|veniranno ceder al tempo, et alla fortuna, et accomodarsi alla | meglio che potranno. |</w:t>
      </w:r>
    </w:p>
    <w:p w14:paraId="552D13ED" w14:textId="04A4B501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principe Palatino ha ultimamente scritto qu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r rotti, et posti in | fuga cinquecento cavalli di Ferdinando, che furono assaliti sopra | le terre del marchese di Anspach, et passavano senza haver dimandata |</w:t>
      </w:r>
    </w:p>
    <w:p w14:paraId="3D625532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01v /</w:t>
      </w:r>
    </w:p>
    <w:p w14:paraId="006B40CD" w14:textId="361FB2D6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cenza. Si ha anco, che immediato ispedì ad esso re Ferdinando | facendo seco indoglienza di questa maniera di proceder, et che non | era quella, che si professava per metter la pace nella Germania, et | altre parole assai altre.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attione è stata qui | laudato, et hanno gustato questi signori, et il principe Mauritio | di sentir, che quel Principe habbi dato qualche segno di generosità |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si facesse maggiore, et fosse seguitata anco da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principi | qui se ne goderebbe estremamente.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pressione è che non sappino far | cosa alcuna. Si aspettano con curiosità altri avvisi di | Francfort, questo è quel tanto, che qui si ha in questo proposito. | </w:t>
      </w:r>
    </w:p>
    <w:p w14:paraId="2DA19F96" w14:textId="7FB1E769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Opportunamente mi sono capitate le informationi mandatami da lei | intorno alla nave olandese presa dal Bei di Lepanto perché pochi | giorni innanti venne a me il secretario di Encusen con uno di quei | borgomastri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partecipante per saperne qualche particolare | mostrando anco pretensione di esser risarcito dalla Serenità vostra stante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r la nave stata presa dalle galere di lei; ma come che | mostrò non esser molto ben informati del seguito si riserbò a | parlarmene altra volta. Io incontratomi sabbato per stradda | col secretari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ncusen, et dimandandomi se havevo havuta alcuna | cosa intorno alla detta nave, et che aspettava le nove del bor-|gomastro; li riferii ciò che mi parve bene per informarlo, che si | doveva ricorrer altrove, et starò a veder se più me ne parlerà | et avvisserò la Serenità vostra. | </w:t>
      </w:r>
    </w:p>
    <w:p w14:paraId="2C74104A" w14:textId="2AD9FC72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Io con mie lettere delli 23 del passato mandai il conto del denaro esborsato | al Capitano ne scrissi, et mandai il medesimo anco alli illustrissimi signori procurator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|armare perché fosse messo a suo debito per credito di vostra Serenità et mio | scarico, ma quei signori mi replicano, che non essendo a sue Signorie illustrissime | </w:t>
      </w:r>
    </w:p>
    <w:p w14:paraId="7BA1C135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02r /</w:t>
      </w:r>
    </w:p>
    <w:p w14:paraId="077DFA0B" w14:textId="531D946D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tato commess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borso della sua paga, debbi far capo a qu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| Senato, come faccio humilmente, pregandola compiacersi di far notar | a conto di esso capitano Pach doicentotrenta fiorini per il valsente | di cento ducati accordatili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artenir delle genti, et altri | seicento, et ottanta quattro fiorini havuti a conto di sue paghe | et come nel conto, che mandai alle medesime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3 del passato. |</w:t>
      </w:r>
    </w:p>
    <w:p w14:paraId="06EE2362" w14:textId="4A320424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nco si compiacerà far nota a</w:t>
      </w:r>
      <w:r w:rsidRPr="00183FB3">
        <w:rPr>
          <w:rStyle w:val="FootnoteReference"/>
          <w:rFonts w:ascii="Times New Roman" w:hAnsi="Times New Roman" w:cs="Times New Roman"/>
        </w:rPr>
        <w:footnoteReference w:id="691"/>
      </w:r>
      <w:r w:rsidRPr="00183FB3">
        <w:rPr>
          <w:rFonts w:ascii="Times New Roman" w:hAnsi="Times New Roman" w:cs="Times New Roman"/>
        </w:rPr>
        <w:t xml:space="preserve"> debito del capitano Cortlant luogotenente di esso | Pach fiorini trecento et vinti a conto di sue paghe; n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quali 320 | fiorini sono settanta fiorini, che mi ha lasciato in commissione | di dar qui ad un suo creditore, come di tutto ne ho mandato | le chiarezze, et riceveri alli detti illustrissimo signori procurator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ar. | </w:t>
      </w:r>
    </w:p>
    <w:p w14:paraId="78D02098" w14:textId="7ECF562F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o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agino, che vostra Serenità restasse maravigliata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Pach non fosse | comparso. Mi è stato riferto, ch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egli si fosse amalato. Altri | mi</w:t>
      </w:r>
      <w:r w:rsidRPr="00183FB3">
        <w:rPr>
          <w:rStyle w:val="FootnoteReference"/>
          <w:rFonts w:ascii="Times New Roman" w:hAnsi="Times New Roman" w:cs="Times New Roman"/>
        </w:rPr>
        <w:footnoteReference w:id="692"/>
      </w:r>
      <w:r w:rsidRPr="00183FB3">
        <w:rPr>
          <w:rFonts w:ascii="Times New Roman" w:hAnsi="Times New Roman" w:cs="Times New Roman"/>
        </w:rPr>
        <w:t xml:space="preserve"> hanno detto altrimenti. Questo è vero, che quattro o sei | giorni doppo, che parti</w:t>
      </w:r>
      <w:r w:rsidRPr="00183FB3">
        <w:rPr>
          <w:rStyle w:val="FootnoteReference"/>
          <w:rFonts w:ascii="Times New Roman" w:hAnsi="Times New Roman" w:cs="Times New Roman"/>
        </w:rPr>
        <w:footnoteReference w:id="693"/>
      </w:r>
      <w:r w:rsidRPr="00183FB3">
        <w:rPr>
          <w:rFonts w:ascii="Times New Roman" w:hAnsi="Times New Roman" w:cs="Times New Roman"/>
        </w:rPr>
        <w:t xml:space="preserve"> di qua fu in Amsterdam, et mi fece | capitar il desiderio, che haverebbe havut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o gli summi-|nistrassi altro denaro per il viaggio; ma non ne volli far altro, | et se ancor fosse in Paese non ne farò altro senza espresso ordine | di vostra Serenità. | </w:t>
      </w:r>
    </w:p>
    <w:p w14:paraId="637F57AF" w14:textId="174CDC04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 il Calandrini tentato di accordar alcuni bombardieri, et sottocapi, et | havendo come stabilito del soldo per mese, volevano esser assicurati | di haver libero et franco il vivere nella</w:t>
      </w:r>
      <w:r w:rsidRPr="00183FB3">
        <w:rPr>
          <w:rStyle w:val="FootnoteReference"/>
          <w:rFonts w:ascii="Times New Roman" w:hAnsi="Times New Roman" w:cs="Times New Roman"/>
        </w:rPr>
        <w:footnoteReference w:id="694"/>
      </w:r>
      <w:r w:rsidRPr="00183FB3">
        <w:rPr>
          <w:rFonts w:ascii="Times New Roman" w:hAnsi="Times New Roman" w:cs="Times New Roman"/>
        </w:rPr>
        <w:t xml:space="preserve"> nave, et il transporto | fino a Venetia, o in golfo, a che non havendo ordine, non ha dato | orecchio, et io meno ho voluto assentirvi né lo farò senza | il commento di lei; la quale saprà, che alcun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mbardieri | non vogliono accordarsi per meno di 24 fin 30 fiorini per mese, et | esser liberi dalle spese del viaggio. Et chi vorrà haver genti a quello |</w:t>
      </w:r>
    </w:p>
    <w:p w14:paraId="2753C724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02v /</w:t>
      </w:r>
    </w:p>
    <w:p w14:paraId="540B7F80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e si può vedere, bisognerà sottoporsi al sentir di simil pretensioni. | </w:t>
      </w:r>
    </w:p>
    <w:p w14:paraId="58274005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ostra Serenità commanderà quello, che troverà buono, et stimerà necessario nel | bisogno che ha di simil sorte di genti. |</w:t>
      </w:r>
    </w:p>
    <w:p w14:paraId="74CFD695" w14:textId="6408443A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artì di qua la settimana passata, et già deve esser in camino il capitano | et luogotenente colonello Beauprau del</w:t>
      </w:r>
      <w:r w:rsidRPr="00183FB3">
        <w:rPr>
          <w:rStyle w:val="FootnoteReference"/>
          <w:rFonts w:ascii="Times New Roman" w:hAnsi="Times New Roman" w:cs="Times New Roman"/>
        </w:rPr>
        <w:footnoteReference w:id="695"/>
      </w:r>
      <w:r w:rsidRPr="00183FB3">
        <w:rPr>
          <w:rFonts w:ascii="Times New Roman" w:hAnsi="Times New Roman" w:cs="Times New Roman"/>
        </w:rPr>
        <w:t xml:space="preserve"> del* regiment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Amstenraedt ispedito da suoi affari per quali era venuto qui, | et viene a piedi di lei per continuar il</w:t>
      </w:r>
      <w:r w:rsidRPr="00183FB3">
        <w:rPr>
          <w:rStyle w:val="FootnoteReference"/>
          <w:rFonts w:ascii="Times New Roman" w:hAnsi="Times New Roman" w:cs="Times New Roman"/>
        </w:rPr>
        <w:footnoteReference w:id="696"/>
      </w:r>
      <w:r w:rsidRPr="00183FB3">
        <w:rPr>
          <w:rFonts w:ascii="Times New Roman" w:hAnsi="Times New Roman" w:cs="Times New Roman"/>
        </w:rPr>
        <w:t xml:space="preserve"> servitio per il quale è</w:t>
      </w:r>
      <w:r w:rsidRPr="00183FB3">
        <w:rPr>
          <w:rStyle w:val="FootnoteReference"/>
          <w:rFonts w:ascii="Times New Roman" w:hAnsi="Times New Roman" w:cs="Times New Roman"/>
        </w:rPr>
        <w:footnoteReference w:id="697"/>
      </w:r>
      <w:r w:rsidRPr="00183FB3">
        <w:rPr>
          <w:rFonts w:ascii="Times New Roman" w:hAnsi="Times New Roman" w:cs="Times New Roman"/>
        </w:rPr>
        <w:t xml:space="preserve"> obligato | a quella serenissima Republica con disegno anco se ella se ne compiacerà | di</w:t>
      </w:r>
      <w:r w:rsidRPr="00183FB3">
        <w:rPr>
          <w:rStyle w:val="FootnoteReference"/>
          <w:rFonts w:ascii="Times New Roman" w:hAnsi="Times New Roman" w:cs="Times New Roman"/>
        </w:rPr>
        <w:footnoteReference w:id="698"/>
      </w:r>
      <w:r w:rsidRPr="00183FB3">
        <w:rPr>
          <w:rFonts w:ascii="Times New Roman" w:hAnsi="Times New Roman" w:cs="Times New Roman"/>
        </w:rPr>
        <w:t xml:space="preserve"> perpetuarlo fin</w:t>
      </w:r>
      <w:r w:rsidR="00B40634" w:rsidRPr="00183FB3">
        <w:rPr>
          <w:rFonts w:ascii="Times New Roman" w:hAnsi="Times New Roman" w:cs="Times New Roman"/>
        </w:rPr>
        <w:t>ché</w:t>
      </w:r>
      <w:r w:rsidRPr="00183FB3">
        <w:rPr>
          <w:rFonts w:ascii="Times New Roman" w:hAnsi="Times New Roman" w:cs="Times New Roman"/>
        </w:rPr>
        <w:t xml:space="preserve"> haverà spirito. Si è liberato | dalla carica, che haveva qui di luocotenente per le cause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| stesso potrà esprimer alla Serenità vostra, et sono ancora accennate in una | mia lettera che gli ho dato per presentarle sua Eccellenza lo ama, et lo | stima per il suo valore, et per vinti, et più anni di servitio fatto | in questi paesi; il che dalla medesima Eccellenza sua</w:t>
      </w:r>
      <w:r w:rsidRPr="00183FB3">
        <w:rPr>
          <w:rStyle w:val="FootnoteReference"/>
          <w:rFonts w:ascii="Times New Roman" w:hAnsi="Times New Roman" w:cs="Times New Roman"/>
        </w:rPr>
        <w:footnoteReference w:id="699"/>
      </w:r>
      <w:r w:rsidRPr="00183FB3">
        <w:rPr>
          <w:rFonts w:ascii="Times New Roman" w:hAnsi="Times New Roman" w:cs="Times New Roman"/>
        </w:rPr>
        <w:t xml:space="preserve"> viene attestato | a vostra Serenità in lettere sue particolari. | </w:t>
      </w:r>
    </w:p>
    <w:p w14:paraId="6467F901" w14:textId="255A36FB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Ad esso Beauprau ho consegnata una lettera con le decisioni del | sinodo tenuto a Dordrecht, che finalmente sono uscite dalla | stampa in</w:t>
      </w:r>
      <w:r w:rsidRPr="00183FB3">
        <w:rPr>
          <w:rStyle w:val="FootnoteReference"/>
          <w:rFonts w:ascii="Times New Roman" w:hAnsi="Times New Roman" w:cs="Times New Roman"/>
        </w:rPr>
        <w:footnoteReference w:id="700"/>
      </w:r>
      <w:r w:rsidRPr="00183FB3">
        <w:rPr>
          <w:rFonts w:ascii="Times New Roman" w:hAnsi="Times New Roman" w:cs="Times New Roman"/>
        </w:rPr>
        <w:t xml:space="preserve"> latino, per presentar alla Serenità vostra, et per quelli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e vostre illustrissime che ne havessero curiosità. Gratie etc. |</w:t>
      </w:r>
    </w:p>
    <w:p w14:paraId="03C88458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3E89C370" w14:textId="2EE539B4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27 agosto 1619 | </w:t>
      </w:r>
    </w:p>
    <w:p w14:paraId="461B849E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28BB6E94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 et devotissimo servitore |</w:t>
      </w:r>
    </w:p>
    <w:p w14:paraId="398DDAB0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120B7140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5C045986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03r /</w:t>
      </w:r>
    </w:p>
    <w:p w14:paraId="2DEB4924" w14:textId="1025EAFC" w:rsidR="00FA16A9" w:rsidRPr="00183FB3" w:rsidRDefault="004158FA" w:rsidP="00765C1E">
      <w:pPr>
        <w:rPr>
          <w:rFonts w:ascii="Times New Roman" w:hAnsi="Times New Roman" w:cs="Times New Roman"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3661AD4A" w14:textId="77777777" w:rsidR="00FA16A9" w:rsidRPr="00183FB3" w:rsidRDefault="00FA16A9" w:rsidP="00765C1E">
      <w:pPr>
        <w:rPr>
          <w:rFonts w:ascii="Times New Roman" w:hAnsi="Times New Roman" w:cs="Times New Roman"/>
          <w:i/>
        </w:rPr>
      </w:pPr>
    </w:p>
    <w:p w14:paraId="5C41C719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03v /</w:t>
      </w:r>
    </w:p>
    <w:p w14:paraId="627FF467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61D009F4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n° 126 comincia 125 |</w:t>
      </w:r>
    </w:p>
    <w:p w14:paraId="051ABD1F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6DD5FBD1" w14:textId="77777777" w:rsidR="00FA16A9" w:rsidRPr="00183FB3" w:rsidRDefault="00FA16A9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i e traccia di sigllo</w:t>
      </w:r>
    </w:p>
    <w:p w14:paraId="452A6B8C" w14:textId="77777777" w:rsidR="00FA16A9" w:rsidRPr="00183FB3" w:rsidRDefault="00FA16A9" w:rsidP="00765C1E">
      <w:pPr>
        <w:rPr>
          <w:rFonts w:ascii="Times New Roman" w:hAnsi="Times New Roman" w:cs="Times New Roman"/>
          <w:i/>
        </w:rPr>
      </w:pPr>
    </w:p>
    <w:p w14:paraId="076CC5FC" w14:textId="77777777" w:rsidR="00FA16A9" w:rsidRPr="00183FB3" w:rsidRDefault="00FA16A9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72F40C24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03vC /</w:t>
      </w:r>
    </w:p>
    <w:p w14:paraId="1782B8BE" w14:textId="71C0C136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7 agosto 1619 ricevut</w:t>
      </w:r>
      <w:r w:rsidR="004553BE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</w:t>
      </w:r>
      <w:r w:rsidR="002A75AC" w:rsidRPr="00183FB3">
        <w:rPr>
          <w:rFonts w:ascii="Times New Roman" w:hAnsi="Times New Roman" w:cs="Times New Roman"/>
          <w:smallCaps/>
        </w:rPr>
        <w:t>xi</w:t>
      </w:r>
      <w:r w:rsidRPr="00183FB3">
        <w:rPr>
          <w:rFonts w:ascii="Times New Roman" w:hAnsi="Times New Roman" w:cs="Times New Roman"/>
        </w:rPr>
        <w:t xml:space="preserve"> settembre | </w:t>
      </w:r>
    </w:p>
    <w:p w14:paraId="0CF607A6" w14:textId="032E1DF1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126 |</w:t>
      </w:r>
    </w:p>
    <w:p w14:paraId="55902EBD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175DF4C9" w14:textId="3E9F0E3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</w:t>
      </w:r>
      <w:r w:rsidR="002A75AC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SS.</w:t>
      </w:r>
      <w:r w:rsidR="002A75AC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X.</w:t>
      </w:r>
      <w:r w:rsidR="002A75AC" w:rsidRPr="00183FB3">
        <w:rPr>
          <w:rFonts w:ascii="Times New Roman" w:hAnsi="Times New Roman" w:cs="Times New Roman"/>
        </w:rPr>
        <w:t xml:space="preserve"> |</w:t>
      </w:r>
    </w:p>
    <w:p w14:paraId="0A847A9F" w14:textId="77777777" w:rsidR="00E05AF4" w:rsidRPr="00183FB3" w:rsidRDefault="00E05AF4" w:rsidP="00765C1E">
      <w:pPr>
        <w:jc w:val="center"/>
        <w:rPr>
          <w:rFonts w:ascii="Times New Roman" w:hAnsi="Times New Roman" w:cs="Times New Roman"/>
        </w:rPr>
      </w:pPr>
    </w:p>
    <w:p w14:paraId="1760D0B3" w14:textId="77777777" w:rsidR="00E05AF4" w:rsidRPr="00183FB3" w:rsidRDefault="00E05AF4" w:rsidP="00765C1E">
      <w:pPr>
        <w:jc w:val="center"/>
        <w:rPr>
          <w:rFonts w:ascii="Times New Roman" w:hAnsi="Times New Roman" w:cs="Times New Roman"/>
        </w:rPr>
      </w:pPr>
    </w:p>
    <w:p w14:paraId="78331992" w14:textId="77777777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70</w:t>
      </w:r>
    </w:p>
    <w:p w14:paraId="5B68FF3B" w14:textId="69D9C9EE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legato II al n. 69 (cc. 199r-200v; decodifica </w:t>
      </w:r>
      <w:r w:rsidR="003C123E" w:rsidRPr="00183FB3">
        <w:rPr>
          <w:rFonts w:ascii="Times New Roman" w:hAnsi="Times New Roman" w:cs="Times New Roman"/>
        </w:rPr>
        <w:t xml:space="preserve">di </w:t>
      </w:r>
      <w:r w:rsidRPr="00183FB3">
        <w:rPr>
          <w:rFonts w:ascii="Times New Roman" w:hAnsi="Times New Roman" w:cs="Times New Roman"/>
        </w:rPr>
        <w:t>c. 198</w:t>
      </w:r>
      <w:r w:rsidR="003C123E" w:rsidRPr="00183FB3">
        <w:rPr>
          <w:rFonts w:ascii="Times New Roman" w:hAnsi="Times New Roman" w:cs="Times New Roman"/>
        </w:rPr>
        <w:t>r</w:t>
      </w:r>
      <w:r w:rsidR="00AD0BB1" w:rsidRPr="00183FB3">
        <w:rPr>
          <w:rFonts w:ascii="Times New Roman" w:hAnsi="Times New Roman" w:cs="Times New Roman"/>
        </w:rPr>
        <w:t>-v</w:t>
      </w:r>
      <w:r w:rsidRPr="00183FB3">
        <w:rPr>
          <w:rFonts w:ascii="Times New Roman" w:hAnsi="Times New Roman" w:cs="Times New Roman"/>
        </w:rPr>
        <w:t>)</w:t>
      </w:r>
    </w:p>
    <w:p w14:paraId="66146AC0" w14:textId="77777777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</w:p>
    <w:p w14:paraId="38502C4E" w14:textId="77777777" w:rsidR="00FA16A9" w:rsidRPr="00183FB3" w:rsidRDefault="00FA16A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199r /</w:t>
      </w:r>
    </w:p>
    <w:p w14:paraId="76C07D08" w14:textId="1FB4CEEE" w:rsidR="00FA16A9" w:rsidRPr="00183FB3" w:rsidRDefault="00FA16A9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51898DCC" w14:textId="77777777" w:rsidR="00FA16A9" w:rsidRPr="00183FB3" w:rsidRDefault="00FA16A9" w:rsidP="00765C1E">
      <w:pPr>
        <w:rPr>
          <w:rFonts w:ascii="Times New Roman" w:hAnsi="Times New Roman" w:cs="Times New Roman"/>
        </w:rPr>
      </w:pPr>
    </w:p>
    <w:p w14:paraId="44A5CFC4" w14:textId="77777777" w:rsidR="0099224C" w:rsidRPr="00CE7F8D" w:rsidRDefault="00FA16A9" w:rsidP="00765C1E">
      <w:pPr>
        <w:rPr>
          <w:rFonts w:ascii="Times New Roman" w:hAnsi="Times New Roman" w:cs="Times New Roman"/>
          <w:lang w:val="nl-NL"/>
        </w:rPr>
      </w:pPr>
      <w:r w:rsidRPr="00CE7F8D">
        <w:rPr>
          <w:rFonts w:ascii="Times New Roman" w:hAnsi="Times New Roman" w:cs="Times New Roman"/>
          <w:lang w:val="nl-NL"/>
        </w:rPr>
        <w:t>/ 199v</w:t>
      </w:r>
      <w:r w:rsidR="0099224C" w:rsidRPr="00CE7F8D">
        <w:rPr>
          <w:rFonts w:ascii="Times New Roman" w:hAnsi="Times New Roman" w:cs="Times New Roman"/>
          <w:lang w:val="nl-NL"/>
        </w:rPr>
        <w:t xml:space="preserve"> /</w:t>
      </w:r>
    </w:p>
    <w:p w14:paraId="18CE8ADC" w14:textId="77777777" w:rsidR="0099224C" w:rsidRPr="00CE7F8D" w:rsidRDefault="0099224C" w:rsidP="0099224C">
      <w:pPr>
        <w:rPr>
          <w:rFonts w:ascii="Times New Roman" w:hAnsi="Times New Roman" w:cs="Times New Roman"/>
          <w:b/>
          <w:bCs/>
          <w:lang w:val="nl-NL"/>
        </w:rPr>
      </w:pPr>
      <w:r w:rsidRPr="00CE7F8D">
        <w:rPr>
          <w:rFonts w:ascii="Times New Roman" w:hAnsi="Times New Roman" w:cs="Times New Roman"/>
          <w:b/>
          <w:bCs/>
          <w:lang w:val="nl-NL"/>
        </w:rPr>
        <w:t>Blank page</w:t>
      </w:r>
    </w:p>
    <w:p w14:paraId="5860E8C4" w14:textId="77777777" w:rsidR="0099224C" w:rsidRPr="00CE7F8D" w:rsidRDefault="0099224C" w:rsidP="00765C1E">
      <w:pPr>
        <w:rPr>
          <w:rFonts w:ascii="Times New Roman" w:hAnsi="Times New Roman" w:cs="Times New Roman"/>
          <w:lang w:val="nl-NL"/>
        </w:rPr>
      </w:pPr>
    </w:p>
    <w:p w14:paraId="6F985C98" w14:textId="04FBEA5E" w:rsidR="0099224C" w:rsidRPr="00CE7F8D" w:rsidRDefault="0099224C" w:rsidP="0099224C">
      <w:pPr>
        <w:rPr>
          <w:rFonts w:ascii="Times New Roman" w:hAnsi="Times New Roman" w:cs="Times New Roman"/>
          <w:lang w:val="nl-NL"/>
        </w:rPr>
      </w:pPr>
      <w:r w:rsidRPr="00CE7F8D">
        <w:rPr>
          <w:rFonts w:ascii="Times New Roman" w:hAnsi="Times New Roman" w:cs="Times New Roman"/>
          <w:lang w:val="nl-NL"/>
        </w:rPr>
        <w:t>/ 200r /</w:t>
      </w:r>
    </w:p>
    <w:p w14:paraId="696DA8DB" w14:textId="77777777" w:rsidR="0099224C" w:rsidRPr="00CE7F8D" w:rsidRDefault="0099224C" w:rsidP="0099224C">
      <w:pPr>
        <w:rPr>
          <w:rFonts w:ascii="Times New Roman" w:hAnsi="Times New Roman" w:cs="Times New Roman"/>
          <w:b/>
          <w:bCs/>
          <w:lang w:val="nl-NL"/>
        </w:rPr>
      </w:pPr>
      <w:r w:rsidRPr="00CE7F8D">
        <w:rPr>
          <w:rFonts w:ascii="Times New Roman" w:hAnsi="Times New Roman" w:cs="Times New Roman"/>
          <w:b/>
          <w:bCs/>
          <w:lang w:val="nl-NL"/>
        </w:rPr>
        <w:t>Blank page</w:t>
      </w:r>
    </w:p>
    <w:p w14:paraId="08A651AF" w14:textId="77777777" w:rsidR="0099224C" w:rsidRPr="00CE7F8D" w:rsidRDefault="0099224C" w:rsidP="00765C1E">
      <w:pPr>
        <w:rPr>
          <w:rFonts w:ascii="Times New Roman" w:hAnsi="Times New Roman" w:cs="Times New Roman"/>
          <w:lang w:val="nl-NL"/>
        </w:rPr>
      </w:pPr>
    </w:p>
    <w:p w14:paraId="2511A88C" w14:textId="7C489169" w:rsidR="00FA16A9" w:rsidRPr="00183FB3" w:rsidRDefault="0099224C" w:rsidP="00765C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FA16A9" w:rsidRPr="00183FB3">
        <w:rPr>
          <w:rFonts w:ascii="Times New Roman" w:hAnsi="Times New Roman" w:cs="Times New Roman"/>
        </w:rPr>
        <w:t>200v /</w:t>
      </w:r>
    </w:p>
    <w:p w14:paraId="34F1E5DE" w14:textId="77777777" w:rsidR="0099224C" w:rsidRPr="00814D16" w:rsidRDefault="0099224C" w:rsidP="0099224C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317BC9BE" w14:textId="65F2F6C6" w:rsidR="00FA16A9" w:rsidRPr="0099224C" w:rsidRDefault="00FA16A9" w:rsidP="00765C1E">
      <w:pPr>
        <w:rPr>
          <w:rFonts w:ascii="Times New Roman" w:hAnsi="Times New Roman" w:cs="Times New Roman"/>
          <w:iCs/>
        </w:rPr>
      </w:pPr>
    </w:p>
    <w:p w14:paraId="0EFB6351" w14:textId="77777777" w:rsidR="00E907B9" w:rsidRPr="00570E63" w:rsidRDefault="00FA16A9" w:rsidP="00E907B9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E907B9">
        <w:rPr>
          <w:rFonts w:ascii="Times New Roman" w:hAnsi="Times New Roman" w:cs="Times New Roman"/>
        </w:rPr>
        <w:lastRenderedPageBreak/>
        <w:t>/START LETTER/</w:t>
      </w:r>
    </w:p>
    <w:p w14:paraId="74F7516A" w14:textId="5D1DC61C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71</w:t>
      </w:r>
    </w:p>
    <w:p w14:paraId="4EFB5614" w14:textId="30C97166" w:rsidR="00FA16A9" w:rsidRPr="00183FB3" w:rsidRDefault="00FA16A9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 settembre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204r-206v)</w:t>
      </w:r>
    </w:p>
    <w:p w14:paraId="1B221FCD" w14:textId="77777777" w:rsidR="00FA16A9" w:rsidRPr="00183FB3" w:rsidRDefault="00FA16A9" w:rsidP="00765C1E">
      <w:pPr>
        <w:jc w:val="center"/>
        <w:rPr>
          <w:rFonts w:ascii="Times New Roman" w:hAnsi="Times New Roman" w:cs="Times New Roman"/>
          <w:color w:val="000000"/>
        </w:rPr>
      </w:pPr>
    </w:p>
    <w:p w14:paraId="072AA97C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/ 204r /</w:t>
      </w:r>
    </w:p>
    <w:p w14:paraId="0AB49B65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2</w:t>
      </w:r>
      <w:r w:rsidRPr="00183FB3">
        <w:rPr>
          <w:rFonts w:ascii="Times New Roman" w:hAnsi="Times New Roman" w:cs="Times New Roman"/>
          <w:color w:val="000000"/>
          <w:vertAlign w:val="superscript"/>
        </w:rPr>
        <w:t>da</w:t>
      </w:r>
      <w:r w:rsidRPr="00183FB3">
        <w:rPr>
          <w:rFonts w:ascii="Times New Roman" w:hAnsi="Times New Roman" w:cs="Times New Roman"/>
          <w:color w:val="000000"/>
        </w:rPr>
        <w:t xml:space="preserve"> | </w:t>
      </w:r>
    </w:p>
    <w:p w14:paraId="4DBA1EA6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n° 128 comincia 127 |</w:t>
      </w:r>
    </w:p>
    <w:p w14:paraId="78369F8B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</w:p>
    <w:p w14:paraId="62937E25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Serenissimo Principe |</w:t>
      </w:r>
    </w:p>
    <w:p w14:paraId="4F5B4BCC" w14:textId="3E61F0A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questi signori stano in espettatione di quello succederà nel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elettione di | imperatore. Quelli, che sentono altrimenti si vano par accomodando | lo stomaco, che non possi esser eletto al governo del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Imperio, che il | re Ferdinando, et sono venuti qualche avvisi, che già era | eletto; ma non publicato; che a Bohemi sia stato negato dalli | elettori ecclesiastici il leggersi la loro instanza; et a Ferdinando | dichiarito da esse il voto, et che Sassonia assolutamente si fosse tirato | al[la]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01"/>
      </w:r>
      <w:r w:rsidRPr="00183FB3">
        <w:rPr>
          <w:rFonts w:ascii="Times New Roman" w:hAnsi="Times New Roman" w:cs="Times New Roman"/>
          <w:color w:val="000000"/>
        </w:rPr>
        <w:t xml:space="preserve"> parte di quella Maestà. Questi sono g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avvisi, che vengono | qui, che non uditi volentieri, levano anco la volontà de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 xml:space="preserve"> discorsi | et si tace ognuno attendendo il fine. | </w:t>
      </w:r>
    </w:p>
    <w:p w14:paraId="7C77C2B3" w14:textId="1C0B7862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Bohemi hanno spediti con loro lettere a questi signori li capitoli della | lega, et confederazione giurata da essi con la Slesia, et le | altre Provincie annesse, et che speravano di haver 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Ongaria | anco tutta assolutamente dalla loro parte, et si promettevano, che | fosse 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una, et 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altra Austria si sarebbono dichiarito del partito. |</w:t>
      </w:r>
    </w:p>
    <w:p w14:paraId="197534F5" w14:textId="1469BF82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Ho vedute lettere di qualche particolar signore di quei direttori dei | Stati bohemi nelle quali scrive con gran asseveranza, che s[on]o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02"/>
      </w:r>
      <w:r w:rsidRPr="00183FB3">
        <w:rPr>
          <w:rFonts w:ascii="Times New Roman" w:hAnsi="Times New Roman" w:cs="Times New Roman"/>
          <w:color w:val="000000"/>
        </w:rPr>
        <w:t xml:space="preserve"> del tutto risoluti di dar 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ultimo vale al re Ferdinando | et elegger altro per loro re, che si disegnava supra la | persona di Bethelee</w:t>
      </w:r>
      <w:r w:rsidR="0015499B">
        <w:rPr>
          <w:rFonts w:ascii="Times New Roman" w:hAnsi="Times New Roman" w:cs="Times New Roman"/>
          <w:color w:val="000000"/>
        </w:rPr>
        <w:t>m</w:t>
      </w:r>
      <w:r w:rsidRPr="00183FB3">
        <w:rPr>
          <w:rFonts w:ascii="Times New Roman" w:hAnsi="Times New Roman" w:cs="Times New Roman"/>
          <w:color w:val="000000"/>
        </w:rPr>
        <w:t xml:space="preserve"> Gabor, et che 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l medesimo doveva da | Ongari esser eletto per loro re, et per tal effetto di Transilvania | veniva con numeroso essercito. Vostra Serenità dal luoco proprio haverà | più certi et più sinceri avvisi, et li miei non serviranno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03"/>
      </w:r>
      <w:r w:rsidRPr="00183FB3">
        <w:rPr>
          <w:rFonts w:ascii="Times New Roman" w:hAnsi="Times New Roman" w:cs="Times New Roman"/>
          <w:color w:val="000000"/>
        </w:rPr>
        <w:t xml:space="preserve"> | (se sono veri) che per rincontro; et se falsi perché senti quello | si fa sparger. | </w:t>
      </w:r>
    </w:p>
    <w:p w14:paraId="407D4C15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Tali avvisi da alcuni vengano creduti per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04"/>
      </w:r>
      <w:r w:rsidRPr="00183FB3">
        <w:rPr>
          <w:rFonts w:ascii="Times New Roman" w:hAnsi="Times New Roman" w:cs="Times New Roman"/>
          <w:color w:val="000000"/>
        </w:rPr>
        <w:t xml:space="preserve"> la volontà, et desiderio | che fossero veri; et si haverebbe molto caro, che le combustioni |</w:t>
      </w:r>
    </w:p>
    <w:p w14:paraId="21DC9A7F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/ 204v /</w:t>
      </w:r>
    </w:p>
    <w:p w14:paraId="271FBDF3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stassero da quella parte, et lontane da questa, in che non ha dubio | che questi signori metteranno studio perché segua, et fomenteranno | con ufficii proprii, et lo faranno anco con effetti. |</w:t>
      </w:r>
    </w:p>
    <w:p w14:paraId="07C6D585" w14:textId="3A52E78B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Quelli, che par che meglio giudichino delli eventi, parendo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05"/>
      </w:r>
      <w:r w:rsidRPr="00183FB3">
        <w:rPr>
          <w:rFonts w:ascii="Times New Roman" w:hAnsi="Times New Roman" w:cs="Times New Roman"/>
          <w:color w:val="000000"/>
        </w:rPr>
        <w:t xml:space="preserve"> ad essi, | che non habbino Bohemi il sostenimento, che un tanto affare | et materia così grave meritarebbe, pensano, che eletto Ferdinando | al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Imperio si troverà ripiego con belle, et larghe promesse di | sedar g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animi, et condurli per qualche via alli accor[di]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06"/>
      </w:r>
      <w:r w:rsidRPr="00183FB3">
        <w:rPr>
          <w:rFonts w:ascii="Times New Roman" w:hAnsi="Times New Roman" w:cs="Times New Roman"/>
          <w:color w:val="000000"/>
        </w:rPr>
        <w:t xml:space="preserve"> massime | havendo la casa d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Austria, et il re di Spagna con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07"/>
      </w:r>
      <w:r w:rsidRPr="00183FB3">
        <w:rPr>
          <w:rFonts w:ascii="Times New Roman" w:hAnsi="Times New Roman" w:cs="Times New Roman"/>
          <w:color w:val="000000"/>
        </w:rPr>
        <w:t xml:space="preserve"> armi in piedi, | et artificii alla mano proprii per guidar 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affare a sua | fantasia. Se ben altrimenti par a quello s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intende, che | Bohemi voglino imprimer mostrando risolutione alla difesa | della libertà, et di voler mantenersi in essa. Par che | il signor principe Mauritio non presti fede a tutti g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avvisi, che | vengono da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08"/>
      </w:r>
      <w:r w:rsidRPr="00183FB3">
        <w:rPr>
          <w:rFonts w:ascii="Times New Roman" w:hAnsi="Times New Roman" w:cs="Times New Roman"/>
          <w:color w:val="000000"/>
        </w:rPr>
        <w:t xml:space="preserve"> quella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09"/>
      </w:r>
      <w:r w:rsidRPr="00183FB3">
        <w:rPr>
          <w:rFonts w:ascii="Times New Roman" w:hAnsi="Times New Roman" w:cs="Times New Roman"/>
          <w:color w:val="000000"/>
        </w:rPr>
        <w:t xml:space="preserve"> parte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10"/>
      </w:r>
      <w:r w:rsidRPr="00183FB3">
        <w:rPr>
          <w:rFonts w:ascii="Times New Roman" w:hAnsi="Times New Roman" w:cs="Times New Roman"/>
          <w:color w:val="000000"/>
        </w:rPr>
        <w:t xml:space="preserve">. | </w:t>
      </w:r>
    </w:p>
    <w:p w14:paraId="71F9F24E" w14:textId="32E64424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lastRenderedPageBreak/>
        <w:t>Non sano questi signori che giudicio formare della mente del re di | Spagna in particolar se si accommodano le cose di Alemagna | se sia per gettarsi da questa parte, o pur ripa[ss]ar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11"/>
      </w:r>
      <w:r w:rsidRPr="00183FB3">
        <w:rPr>
          <w:rFonts w:ascii="Times New Roman" w:hAnsi="Times New Roman" w:cs="Times New Roman"/>
          <w:color w:val="000000"/>
        </w:rPr>
        <w:t xml:space="preserve"> i monti. | Dal sentir che 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l principe Filiberto sta con armata numerosa | nel Mediteraneo, che Spagnuoli in Napoli non disarmino, | che da Milano non si habbi avviso, che ancor siano partite | genti come era stato publicato, credono, che lo spagnuolo | miri a tener turbata 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 xml:space="preserve">Italia per opprimerla, et far il | fatto suo particolarmente sopra la Serenità vostra. | </w:t>
      </w:r>
    </w:p>
    <w:p w14:paraId="1CD193DF" w14:textId="54200C64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Alcuni, che vengono di Brabant, et forse anco espressamente commessi | vanno indagando qual sia la mente da questa parte toccante | la tregua; et parmi scoprire, che non siano g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animi lontani |</w:t>
      </w:r>
    </w:p>
    <w:p w14:paraId="2F229D51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/ 205r /</w:t>
      </w:r>
    </w:p>
    <w:p w14:paraId="5DF9F4F4" w14:textId="4A27BC29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dal prorogarla. Non si vede che si moveranno a parlarne; et men | credono, che g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arciduchi lo faranno. Doverebbono farlo li re di | Francia, et Inghilterra; ma al presente per il piedi di amore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12"/>
      </w:r>
      <w:r w:rsidRPr="00183FB3">
        <w:rPr>
          <w:rFonts w:ascii="Times New Roman" w:hAnsi="Times New Roman" w:cs="Times New Roman"/>
          <w:color w:val="000000"/>
        </w:rPr>
        <w:t>, et di | qualche auttorità, che par che la maestà d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Inghilterra habbi assai | posto dentro a queste Provincie tanto per la religione, che | per il negotio stabilito insieme del trafico del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Indie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13"/>
      </w:r>
      <w:r w:rsidRPr="00183FB3">
        <w:rPr>
          <w:rFonts w:ascii="Times New Roman" w:hAnsi="Times New Roman" w:cs="Times New Roman"/>
          <w:color w:val="000000"/>
        </w:rPr>
        <w:t xml:space="preserve"> | passa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14"/>
      </w:r>
      <w:r w:rsidRPr="00183FB3">
        <w:rPr>
          <w:rFonts w:ascii="Times New Roman" w:hAnsi="Times New Roman" w:cs="Times New Roman"/>
          <w:color w:val="000000"/>
        </w:rPr>
        <w:t xml:space="preserve"> gran gelosia di Francia con quella Maestà, et doveranno | questi signori attender per levar 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impressioni, et simil gelosie | et pensano di farlo con la missione di Ambasciata straordinaria a sua | Maestà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15"/>
      </w:r>
      <w:r w:rsidRPr="00183FB3">
        <w:rPr>
          <w:rFonts w:ascii="Times New Roman" w:hAnsi="Times New Roman" w:cs="Times New Roman"/>
          <w:color w:val="000000"/>
        </w:rPr>
        <w:t xml:space="preserve"> christianissima. | </w:t>
      </w:r>
    </w:p>
    <w:p w14:paraId="59372E3F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Sono stati trattenuti sin qui al risolver qualche cosa in questo proposito | stanti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16"/>
      </w:r>
      <w:r w:rsidRPr="00183FB3">
        <w:rPr>
          <w:rFonts w:ascii="Times New Roman" w:hAnsi="Times New Roman" w:cs="Times New Roman"/>
          <w:color w:val="000000"/>
        </w:rPr>
        <w:t xml:space="preserve"> le relationi, che havevano in qualche lettere havute | dal loro ambasciatore Langarach che quella Maestà, et la corte non | haverebbe veduto volontieri, simil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17"/>
      </w:r>
      <w:r w:rsidRPr="00183FB3">
        <w:rPr>
          <w:rFonts w:ascii="Times New Roman" w:hAnsi="Times New Roman" w:cs="Times New Roman"/>
          <w:color w:val="000000"/>
        </w:rPr>
        <w:t xml:space="preserve"> Ambasciata | disgustata che questi signori non habbino havute in consideratione | le raccomandationi di sua Maestà per li prigionieri, et per altro | in fine intendo esser stati scritto, che andando ambasciatori | [n]on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18"/>
      </w:r>
      <w:r w:rsidRPr="00183FB3">
        <w:rPr>
          <w:rFonts w:ascii="Times New Roman" w:hAnsi="Times New Roman" w:cs="Times New Roman"/>
          <w:color w:val="000000"/>
        </w:rPr>
        <w:t xml:space="preserve"> habbino a parlar delle cose passate per non rinovellar le piaghe | hora si attendono miglior avvisi per deliberar poi assolutamente. |</w:t>
      </w:r>
    </w:p>
    <w:p w14:paraId="34F61F86" w14:textId="3F638081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Col fine della tregua si terminano anco li dodici anni della confedera-|tione con le due maestà, et questo parmi, che sarà il pretesto | con che si entrerà nel negotio, et con quello del procurar che | non siano ammesse instanze di represaglia sopra vasselli di questo | Paese ad instanza de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 xml:space="preserve"> particolari, come seguì li giorni passati; | et un tal occasione anco procurar di spiar 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animo del Re | come sia inclinato alla prorogatione della tregua, o altrimenti | per far poi anco 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ufficio in Inghilterra, et provedersi in tempo al bisogno. |</w:t>
      </w:r>
    </w:p>
    <w:p w14:paraId="61241C16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/ 205v /</w:t>
      </w:r>
    </w:p>
    <w:p w14:paraId="415671FA" w14:textId="75019B71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Si tiene, che il re della Gran Bretagna volentieri sentirà la voce | di pace, o prorogatione di tregua per non imbarcarsi nel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obligo | dello spendere. |</w:t>
      </w:r>
    </w:p>
    <w:p w14:paraId="2C5F5292" w14:textId="37B4193A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Il suo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19"/>
      </w:r>
      <w:r w:rsidRPr="00183FB3">
        <w:rPr>
          <w:rFonts w:ascii="Times New Roman" w:hAnsi="Times New Roman" w:cs="Times New Roman"/>
          <w:color w:val="000000"/>
        </w:rPr>
        <w:t xml:space="preserve"> Ambasciatore con ufficio molto pieno fatto nel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assemblea dei | Stati Generali ha divertito, che non si sia passato innanti nella | risoluzione di far tregua, o pace con li pirati; affermando | che vostra Maestà haveva in punto navi sufficienti, che unite con quelle | dei signori Stati haverebbono potuto dar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20"/>
      </w:r>
      <w:r w:rsidRPr="00183FB3">
        <w:rPr>
          <w:rFonts w:ascii="Times New Roman" w:hAnsi="Times New Roman" w:cs="Times New Roman"/>
          <w:color w:val="000000"/>
        </w:rPr>
        <w:t xml:space="preserve"> no[r]ma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21"/>
      </w:r>
      <w:r w:rsidRPr="00183FB3">
        <w:rPr>
          <w:rFonts w:ascii="Times New Roman" w:hAnsi="Times New Roman" w:cs="Times New Roman"/>
          <w:color w:val="000000"/>
        </w:rPr>
        <w:t xml:space="preserve">, et re-|gola alla mala volontà di quelle genti, tenerle in freno, | et metter in sicuro la navigazione. Risolsero questi signori </w:t>
      </w:r>
      <w:r w:rsidRPr="00183FB3">
        <w:rPr>
          <w:rFonts w:ascii="Times New Roman" w:hAnsi="Times New Roman" w:cs="Times New Roman"/>
          <w:color w:val="000000"/>
        </w:rPr>
        <w:lastRenderedPageBreak/>
        <w:t>| sopra 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espositione del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 xml:space="preserve">Ambasciatore di armar dodici navi, et | una petacchia; ma ancor doveranno li deputati delle | Amiralità esser insieme per la fine del presente mese. Gratie etc. | </w:t>
      </w:r>
    </w:p>
    <w:p w14:paraId="3DDF7E16" w14:textId="77777777" w:rsidR="006A75DA" w:rsidRPr="00183FB3" w:rsidRDefault="006A75DA" w:rsidP="00765C1E">
      <w:pPr>
        <w:rPr>
          <w:rFonts w:ascii="Times New Roman" w:hAnsi="Times New Roman" w:cs="Times New Roman"/>
          <w:color w:val="000000"/>
        </w:rPr>
      </w:pPr>
    </w:p>
    <w:p w14:paraId="5FEF8134" w14:textId="7F8968BD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Dal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Haya li 3 settembre 1619 |</w:t>
      </w:r>
    </w:p>
    <w:p w14:paraId="023CA3C0" w14:textId="08B1C475" w:rsidR="00FA16A9" w:rsidRPr="00183FB3" w:rsidRDefault="00EA5330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d</w:t>
      </w:r>
      <w:r w:rsidR="00FA16A9" w:rsidRPr="00183FB3">
        <w:rPr>
          <w:rFonts w:ascii="Times New Roman" w:hAnsi="Times New Roman" w:cs="Times New Roman"/>
          <w:color w:val="000000"/>
        </w:rPr>
        <w:t xml:space="preserve">i vostra Serenità | </w:t>
      </w:r>
    </w:p>
    <w:p w14:paraId="6B62B9E4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humilissimo et devotissimo servitore |</w:t>
      </w:r>
    </w:p>
    <w:p w14:paraId="45824210" w14:textId="4D54A330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Christofforo Suriano</w:t>
      </w:r>
      <w:r w:rsidR="006A75DA" w:rsidRPr="00183FB3">
        <w:rPr>
          <w:rFonts w:ascii="Times New Roman" w:hAnsi="Times New Roman" w:cs="Times New Roman"/>
          <w:color w:val="000000"/>
        </w:rPr>
        <w:t xml:space="preserve"> |</w:t>
      </w:r>
    </w:p>
    <w:p w14:paraId="312D2F50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</w:p>
    <w:p w14:paraId="161E781F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/ 206r /</w:t>
      </w:r>
    </w:p>
    <w:p w14:paraId="29F2E786" w14:textId="3A9C77F9" w:rsidR="00FA16A9" w:rsidRPr="00183FB3" w:rsidRDefault="004158FA" w:rsidP="00765C1E">
      <w:pPr>
        <w:rPr>
          <w:rFonts w:ascii="Times New Roman" w:hAnsi="Times New Roman" w:cs="Times New Roman"/>
          <w:i/>
          <w:color w:val="000000"/>
        </w:rPr>
      </w:pPr>
      <w:r w:rsidRPr="004158FA">
        <w:rPr>
          <w:rFonts w:ascii="Times New Roman" w:hAnsi="Times New Roman" w:cs="Times New Roman"/>
          <w:b/>
          <w:bCs/>
          <w:color w:val="000000"/>
        </w:rPr>
        <w:t>Blank page</w:t>
      </w:r>
    </w:p>
    <w:p w14:paraId="66A8C43D" w14:textId="77777777" w:rsidR="00FA16A9" w:rsidRPr="00183FB3" w:rsidRDefault="00FA16A9" w:rsidP="00765C1E">
      <w:pPr>
        <w:rPr>
          <w:rFonts w:ascii="Times New Roman" w:hAnsi="Times New Roman" w:cs="Times New Roman"/>
          <w:i/>
          <w:color w:val="000000"/>
        </w:rPr>
      </w:pPr>
    </w:p>
    <w:p w14:paraId="737D39B7" w14:textId="77777777" w:rsidR="00FA16A9" w:rsidRPr="00183FB3" w:rsidRDefault="00FA16A9" w:rsidP="00765C1E">
      <w:pPr>
        <w:rPr>
          <w:rFonts w:ascii="Times New Roman" w:hAnsi="Times New Roman" w:cs="Times New Roman"/>
          <w:i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/ 206v /</w:t>
      </w:r>
    </w:p>
    <w:p w14:paraId="261C0E5A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 xml:space="preserve">Al serenissimo principe di Venetia | </w:t>
      </w:r>
    </w:p>
    <w:p w14:paraId="1D5F69B1" w14:textId="3B25B6F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seconda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22"/>
      </w:r>
      <w:r w:rsidRPr="00183FB3">
        <w:rPr>
          <w:rFonts w:ascii="Times New Roman" w:hAnsi="Times New Roman" w:cs="Times New Roman"/>
          <w:color w:val="000000"/>
        </w:rPr>
        <w:t xml:space="preserve"> | n° 128 comincia 127</w:t>
      </w:r>
      <w:r w:rsidR="006A75DA" w:rsidRPr="00183FB3">
        <w:rPr>
          <w:rFonts w:ascii="Times New Roman" w:hAnsi="Times New Roman" w:cs="Times New Roman"/>
          <w:color w:val="000000"/>
        </w:rPr>
        <w:t xml:space="preserve"> |</w:t>
      </w:r>
    </w:p>
    <w:p w14:paraId="70665A5A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</w:p>
    <w:p w14:paraId="21A53199" w14:textId="77777777" w:rsidR="00FA16A9" w:rsidRPr="00183FB3" w:rsidRDefault="00FA16A9" w:rsidP="00765C1E">
      <w:pPr>
        <w:rPr>
          <w:rFonts w:ascii="Times New Roman" w:hAnsi="Times New Roman" w:cs="Times New Roman"/>
          <w:i/>
          <w:color w:val="000000"/>
        </w:rPr>
      </w:pPr>
      <w:r w:rsidRPr="00183FB3">
        <w:rPr>
          <w:rFonts w:ascii="Times New Roman" w:hAnsi="Times New Roman" w:cs="Times New Roman"/>
          <w:i/>
          <w:color w:val="000000"/>
        </w:rPr>
        <w:t>Sigilli e traccia di sigillo</w:t>
      </w:r>
    </w:p>
    <w:p w14:paraId="596C7AA5" w14:textId="77777777" w:rsidR="00FA16A9" w:rsidRPr="00183FB3" w:rsidRDefault="00FA16A9" w:rsidP="00765C1E">
      <w:pPr>
        <w:rPr>
          <w:rFonts w:ascii="Times New Roman" w:hAnsi="Times New Roman" w:cs="Times New Roman"/>
          <w:i/>
          <w:color w:val="000000"/>
        </w:rPr>
      </w:pPr>
    </w:p>
    <w:p w14:paraId="31A9F165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i/>
          <w:color w:val="000000"/>
        </w:rPr>
        <w:t>Regesto antico</w:t>
      </w:r>
    </w:p>
    <w:p w14:paraId="5F9E8748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/ 206vC /</w:t>
      </w:r>
    </w:p>
    <w:p w14:paraId="5FB8BBF5" w14:textId="44FF44F3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3 settembre 1619 ricevut</w:t>
      </w:r>
      <w:r w:rsidR="004553BE" w:rsidRPr="00183FB3">
        <w:rPr>
          <w:rFonts w:ascii="Times New Roman" w:hAnsi="Times New Roman" w:cs="Times New Roman"/>
          <w:color w:val="000000"/>
        </w:rPr>
        <w:t>e</w:t>
      </w:r>
      <w:r w:rsidRPr="00183FB3">
        <w:rPr>
          <w:rFonts w:ascii="Times New Roman" w:hAnsi="Times New Roman" w:cs="Times New Roman"/>
          <w:color w:val="000000"/>
        </w:rPr>
        <w:t xml:space="preserve"> a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 xml:space="preserve"> 19 detto | </w:t>
      </w:r>
    </w:p>
    <w:p w14:paraId="4D0F87EF" w14:textId="6DE7E276" w:rsidR="00FA16A9" w:rsidRPr="00183FB3" w:rsidRDefault="00FA16A9" w:rsidP="00765C1E">
      <w:pPr>
        <w:rPr>
          <w:rFonts w:ascii="Times New Roman" w:hAnsi="Times New Roman" w:cs="Times New Roman"/>
          <w:color w:val="000000"/>
          <w:vertAlign w:val="superscript"/>
        </w:rPr>
      </w:pPr>
      <w:r w:rsidRPr="00183FB3">
        <w:rPr>
          <w:rFonts w:ascii="Times New Roman" w:hAnsi="Times New Roman" w:cs="Times New Roman"/>
          <w:color w:val="000000"/>
        </w:rPr>
        <w:t>Haya</w:t>
      </w:r>
      <w:r w:rsidR="00735DD9">
        <w:rPr>
          <w:rFonts w:ascii="Times New Roman" w:hAnsi="Times New Roman" w:cs="Times New Roman"/>
          <w:color w:val="000000"/>
        </w:rPr>
        <w:t>.</w:t>
      </w:r>
      <w:r w:rsidRPr="00183FB3">
        <w:rPr>
          <w:rFonts w:ascii="Times New Roman" w:hAnsi="Times New Roman" w:cs="Times New Roman"/>
          <w:color w:val="000000"/>
        </w:rPr>
        <w:t xml:space="preserve"> n° 128 | 2</w:t>
      </w:r>
      <w:r w:rsidRPr="00183FB3">
        <w:rPr>
          <w:rFonts w:ascii="Times New Roman" w:hAnsi="Times New Roman" w:cs="Times New Roman"/>
          <w:color w:val="000000"/>
          <w:vertAlign w:val="superscript"/>
        </w:rPr>
        <w:t>da</w:t>
      </w:r>
      <w:r w:rsidRPr="00183FB3">
        <w:rPr>
          <w:rStyle w:val="FootnoteReference"/>
          <w:rFonts w:ascii="Times New Roman" w:hAnsi="Times New Roman" w:cs="Times New Roman"/>
          <w:color w:val="000000"/>
        </w:rPr>
        <w:footnoteReference w:id="723"/>
      </w:r>
      <w:r w:rsidR="006A75DA" w:rsidRPr="00183FB3">
        <w:rPr>
          <w:rFonts w:ascii="Times New Roman" w:hAnsi="Times New Roman" w:cs="Times New Roman"/>
          <w:color w:val="000000"/>
          <w:vertAlign w:val="superscript"/>
        </w:rPr>
        <w:t xml:space="preserve"> </w:t>
      </w:r>
      <w:r w:rsidR="006A75DA" w:rsidRPr="00183FB3">
        <w:rPr>
          <w:rFonts w:ascii="Times New Roman" w:hAnsi="Times New Roman" w:cs="Times New Roman"/>
          <w:color w:val="000000"/>
        </w:rPr>
        <w:t>|</w:t>
      </w:r>
    </w:p>
    <w:p w14:paraId="7649D339" w14:textId="77777777" w:rsidR="006A75DA" w:rsidRPr="00183FB3" w:rsidRDefault="006A75DA" w:rsidP="00765C1E">
      <w:pPr>
        <w:rPr>
          <w:rFonts w:ascii="Times New Roman" w:hAnsi="Times New Roman" w:cs="Times New Roman"/>
          <w:color w:val="000000"/>
        </w:rPr>
      </w:pPr>
    </w:p>
    <w:p w14:paraId="67DEC52C" w14:textId="165F663C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Avisi circa 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elettione d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 xml:space="preserve">Imperator. | </w:t>
      </w:r>
    </w:p>
    <w:p w14:paraId="683F11A8" w14:textId="461CF374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Bohemi hanno cominciato la confederatione | con Slesia, e altre Provincie fatta | e sperano haver 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Ongaria. |</w:t>
      </w:r>
    </w:p>
    <w:p w14:paraId="569550B7" w14:textId="285CE806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Direttori bohemi scriveno in particolar | circa l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>elettione di loro re in persona di | Beteleem Gabor. |</w:t>
      </w:r>
    </w:p>
    <w:p w14:paraId="394671E5" w14:textId="591161A2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Discorsi diversi sopra tali affari de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 xml:space="preserve"> Boemi. | </w:t>
      </w:r>
    </w:p>
    <w:p w14:paraId="5E8C29DE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Dubio della mossa di Spagna, e più | inclinano sia verso Italia. |</w:t>
      </w:r>
    </w:p>
    <w:p w14:paraId="422F1505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Pensieri sopra la prorogation delle tregue. |</w:t>
      </w:r>
    </w:p>
    <w:p w14:paraId="234645D2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Disegno de Ambasciata al Re christianissimo | per negotii con Inghilterra. |</w:t>
      </w:r>
    </w:p>
    <w:p w14:paraId="59F15D6F" w14:textId="20FE8EED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Col fine della tregua finiscono le | confederazioni con Francia, e Inghilterra | e con tal pretesto s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 xml:space="preserve">entrarà in | negotio. Si crede Inghilterra adherirà | a pace o proroga di tregue. | </w:t>
      </w:r>
    </w:p>
    <w:p w14:paraId="1B9A447E" w14:textId="6EE89686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Ambasciator d</w:t>
      </w:r>
      <w:r w:rsidR="00CF4972" w:rsidRPr="00183FB3">
        <w:rPr>
          <w:rFonts w:ascii="Times New Roman" w:hAnsi="Times New Roman" w:cs="Times New Roman"/>
          <w:color w:val="000000"/>
        </w:rPr>
        <w:t>’</w:t>
      </w:r>
      <w:r w:rsidRPr="00183FB3">
        <w:rPr>
          <w:rFonts w:ascii="Times New Roman" w:hAnsi="Times New Roman" w:cs="Times New Roman"/>
          <w:color w:val="000000"/>
        </w:rPr>
        <w:t xml:space="preserve">Inghilterra ha fatto ufficio con i Stati | non si passi avanti nella tregua con | pirati: affermando il Re haver forze | da metterli a freno co i Stati insieme. | </w:t>
      </w:r>
    </w:p>
    <w:p w14:paraId="08424F19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Sopra tal insegna risolveno i stati | armar navi. |</w:t>
      </w:r>
    </w:p>
    <w:p w14:paraId="72E123D5" w14:textId="77777777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</w:p>
    <w:p w14:paraId="42289399" w14:textId="3EC9F6C5" w:rsidR="00FA16A9" w:rsidRPr="00183FB3" w:rsidRDefault="00FA16A9" w:rsidP="00765C1E">
      <w:pPr>
        <w:rPr>
          <w:rFonts w:ascii="Times New Roman" w:hAnsi="Times New Roman" w:cs="Times New Roman"/>
          <w:color w:val="000000"/>
        </w:rPr>
      </w:pPr>
      <w:r w:rsidRPr="00183FB3">
        <w:rPr>
          <w:rFonts w:ascii="Times New Roman" w:hAnsi="Times New Roman" w:cs="Times New Roman"/>
          <w:color w:val="000000"/>
        </w:rPr>
        <w:t>L.</w:t>
      </w:r>
      <w:r w:rsidR="00CF46F8" w:rsidRPr="00183FB3">
        <w:rPr>
          <w:rFonts w:ascii="Times New Roman" w:hAnsi="Times New Roman" w:cs="Times New Roman"/>
          <w:color w:val="000000"/>
        </w:rPr>
        <w:t xml:space="preserve"> </w:t>
      </w:r>
      <w:r w:rsidRPr="00183FB3">
        <w:rPr>
          <w:rFonts w:ascii="Times New Roman" w:hAnsi="Times New Roman" w:cs="Times New Roman"/>
          <w:color w:val="000000"/>
        </w:rPr>
        <w:t>C.</w:t>
      </w:r>
      <w:r w:rsidR="00CF46F8" w:rsidRPr="00183FB3">
        <w:rPr>
          <w:rFonts w:ascii="Times New Roman" w:hAnsi="Times New Roman" w:cs="Times New Roman"/>
          <w:color w:val="000000"/>
        </w:rPr>
        <w:t xml:space="preserve"> </w:t>
      </w:r>
      <w:r w:rsidRPr="00183FB3">
        <w:rPr>
          <w:rFonts w:ascii="Times New Roman" w:hAnsi="Times New Roman" w:cs="Times New Roman"/>
          <w:color w:val="000000"/>
        </w:rPr>
        <w:t>X. |</w:t>
      </w:r>
    </w:p>
    <w:p w14:paraId="29B319BE" w14:textId="77777777" w:rsidR="00C64E90" w:rsidRPr="00183FB3" w:rsidRDefault="00C64E90" w:rsidP="00765C1E">
      <w:pPr>
        <w:rPr>
          <w:rFonts w:ascii="Times New Roman" w:hAnsi="Times New Roman" w:cs="Times New Roman"/>
        </w:rPr>
        <w:sectPr w:rsidR="00C64E90" w:rsidRPr="00183FB3" w:rsidSect="00F03FA5">
          <w:headerReference w:type="default" r:id="rId15"/>
          <w:footnotePr>
            <w:numFmt w:val="lowerLetter"/>
            <w:numRestart w:val="eachPage"/>
          </w:footnotePr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5A45F60A" w14:textId="77777777" w:rsidR="00E907B9" w:rsidRPr="00570E63" w:rsidRDefault="00E907B9" w:rsidP="00E907B9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/START LETTER/</w:t>
      </w:r>
    </w:p>
    <w:p w14:paraId="56EF5A99" w14:textId="77777777" w:rsidR="0091289D" w:rsidRPr="00183FB3" w:rsidRDefault="0091289D" w:rsidP="00765C1E">
      <w:pPr>
        <w:jc w:val="center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. 72</w:t>
      </w:r>
    </w:p>
    <w:p w14:paraId="377391D9" w14:textId="1524D2AA" w:rsidR="0091289D" w:rsidRPr="00183FB3" w:rsidRDefault="0091289D" w:rsidP="00765C1E">
      <w:pPr>
        <w:jc w:val="center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11 settembre 1619,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ia (cc. 207r-209v)</w:t>
      </w:r>
    </w:p>
    <w:p w14:paraId="67AF0BBE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41627707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/ 207r / </w:t>
      </w:r>
    </w:p>
    <w:p w14:paraId="797D1CCF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Prima | </w:t>
      </w:r>
    </w:p>
    <w:p w14:paraId="4FC72629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n° 129 fin 131 | </w:t>
      </w:r>
    </w:p>
    <w:p w14:paraId="260FE191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4A4D3604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Serenissimo Principe | </w:t>
      </w:r>
    </w:p>
    <w:p w14:paraId="0F1E1617" w14:textId="5A476DC3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i hebbe la passata settimana la publicatione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lettione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mperatore | nella persona di Ferdinando; et sabbato a sera arrivò qui il | baron Christofforo di Dona, che la notte stessa, facendo con gran-|dissima diligenza il viaggio partì per Roterdam, et quivi | s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mbarcò per Inghilterra con vento favorevole, et lasciò detta la | nominatione, che li stati di Bohemia havevano fatta della persona | del serenissimo Palatino per loro Re. Quest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vviso ha radolcito per un | poc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maro del primo et come è di negotio di grave momento, | et che merita, che vi si facci sopra gran reflesso si starà aspettando | quello sia per risolverne il re della Gran Bertagna a cui | il sudetto Barone va speditamente per haver il senso della Maestà sua |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ccettar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honore, o ricusarlo. | </w:t>
      </w:r>
    </w:p>
    <w:p w14:paraId="104233A5" w14:textId="567498D1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redono alcuni, che difficilmente sia ell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24"/>
      </w:r>
      <w:r w:rsidRPr="00183FB3">
        <w:rPr>
          <w:rFonts w:ascii="Times New Roman" w:eastAsia="Calibri" w:hAnsi="Times New Roman" w:cs="Times New Roman"/>
        </w:rPr>
        <w:t xml:space="preserve"> per risolversi a consigliar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ccetta-|tione, come principe, che ama la pace, et la quiete, et la | desidera in ogni luoco, et che penserà molto bene alla necessità, che | haverà il genero di mettersi in armi per mantenersi in possesso, | che non ha dubio alcuno, che gli sarà conteso 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Imperatore. | </w:t>
      </w:r>
    </w:p>
    <w:p w14:paraId="56C3F8C3" w14:textId="2C2E5E15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mbasciatore suo con chi fui davanti hieri mostrò star perplesso, ne sa, | che giudicio formare della mente di sua Maestà. Il detto Barone | ha lasciata intentione, che sarà qui di presto ritorno; onde | restano in tanto sospesi g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nimi; et il signor principe Mauritio | in particolar a cui è nipote il Palatino non ne parla, ben si | scuopre, che internamente tiene, et vorrebbe, ch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egli accettasse | il </w:t>
      </w:r>
      <w:r w:rsidR="004812A5" w:rsidRPr="00183FB3">
        <w:rPr>
          <w:rFonts w:ascii="Times New Roman" w:eastAsia="Calibri" w:hAnsi="Times New Roman" w:cs="Times New Roman"/>
        </w:rPr>
        <w:t>R</w:t>
      </w:r>
      <w:r w:rsidRPr="00183FB3">
        <w:rPr>
          <w:rFonts w:ascii="Times New Roman" w:eastAsia="Calibri" w:hAnsi="Times New Roman" w:cs="Times New Roman"/>
        </w:rPr>
        <w:t>egno: tuttavia come principe di molta prudenza pensa | alla maniera del mantenersi, et va celando li suoi pensieri, et | aspetterà il ritorno del detto Barone; il quel per quanto | ho potuto penetrare parmi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tender, che habbi commissione | di parlar colli signori Stati; ma che si habbi a regolar secondo | quello che caverà dalla maestà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ghilterra. |</w:t>
      </w:r>
    </w:p>
    <w:p w14:paraId="372B370B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07v /</w:t>
      </w:r>
    </w:p>
    <w:p w14:paraId="0FEB718C" w14:textId="7773FC7C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Mi ha detto il signor ambasciator Carleton haver inteso da detto Barone, che vedendo | li signori bohemi non potersi divertire, che Ferdinando non fosse imperatore stabili-|rono il dichiarirlo decaduto dal regno di Bohemia, come quello, | che haveva mancato nelle conditioni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lettione; et conoscendo | che la natura di quei popoli non era così propria per esser go-|vernata da una forma di republica concluser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25"/>
      </w:r>
      <w:r w:rsidRPr="00183FB3">
        <w:rPr>
          <w:rFonts w:ascii="Times New Roman" w:eastAsia="Calibri" w:hAnsi="Times New Roman" w:cs="Times New Roman"/>
        </w:rPr>
        <w:t xml:space="preserve"> eleggersi capo | che servisse a diriger li loro affari. Che si parli del re di | Danimarca; ma come lontano, di humor diverso, et più tosto | maritimo, che altrimenti non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hanno stimato proprio. Sopra | Baviera temendo che non accettasse non si sono fermati molto. Meno | sopra Sassonia per la devotione, che mostra alla casa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ustria. | Il duca di Savoia anco è stato nominato facendosi stato nel valore | di lui; ma non havendo palmo di terra in Alemagna, meno la | lingua, et esser diverso di costume come italiano considerorono | non potersen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26"/>
      </w:r>
      <w:r w:rsidRPr="00183FB3">
        <w:rPr>
          <w:rFonts w:ascii="Times New Roman" w:eastAsia="Calibri" w:hAnsi="Times New Roman" w:cs="Times New Roman"/>
        </w:rPr>
        <w:t xml:space="preserve"> prometter fondamento contra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uttorità di casa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ustria. | Di Bethelem Gabor hanno havuta qualche consideratione | sopra la gelosia, che forse haverebbe potuto apportar la sua | persona nella Germania; onde risolsero, che il serenissimo Palatino | fosse il proprio et per esser il principal direttore dei principi |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nione, et per confinar con li stati di Bohemia con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27"/>
      </w:r>
      <w:r w:rsidRPr="00183FB3">
        <w:rPr>
          <w:rFonts w:ascii="Times New Roman" w:eastAsia="Calibri" w:hAnsi="Times New Roman" w:cs="Times New Roman"/>
        </w:rPr>
        <w:t xml:space="preserve"> | Palatinato, che li fecero saper la risolutione, la qual fu ricevuta | da sua Altezza con testimonio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obligo, et di ringratiamento attestando, | che sarebbe stato </w:t>
      </w:r>
      <w:r w:rsidRPr="00183FB3">
        <w:rPr>
          <w:rFonts w:ascii="Times New Roman" w:eastAsia="Calibri" w:hAnsi="Times New Roman" w:cs="Times New Roman"/>
        </w:rPr>
        <w:lastRenderedPageBreak/>
        <w:t>sempre pront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28"/>
      </w:r>
      <w:r w:rsidRPr="00183FB3">
        <w:rPr>
          <w:rFonts w:ascii="Times New Roman" w:eastAsia="Calibri" w:hAnsi="Times New Roman" w:cs="Times New Roman"/>
        </w:rPr>
        <w:t xml:space="preserve"> a spender, et il sangue, et lo | Stato, et quanto haveva per loro servitio; ma che non potendo-|si tosto risolver haverebbe desiderato tempo, che li è stato concesso | di un mese, replicando, che dal canto loro havevano fatto ciò | che et per proprio, et publico servitio era stato stimato bene | et per mostrar al mondo la stima che facevano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ezza sua | a lei mo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haverebbono lasciato, che facesse la parte sua.</w:t>
      </w:r>
      <w:r w:rsidR="00080F59" w:rsidRPr="00183FB3">
        <w:rPr>
          <w:rFonts w:ascii="Times New Roman" w:eastAsia="Calibri" w:hAnsi="Times New Roman" w:cs="Times New Roman"/>
        </w:rPr>
        <w:t xml:space="preserve"> </w:t>
      </w:r>
      <w:r w:rsidRPr="00183FB3">
        <w:rPr>
          <w:rFonts w:ascii="Times New Roman" w:eastAsia="Calibri" w:hAnsi="Times New Roman" w:cs="Times New Roman"/>
        </w:rPr>
        <w:t>|</w:t>
      </w:r>
    </w:p>
    <w:p w14:paraId="566FC573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08r /</w:t>
      </w:r>
    </w:p>
    <w:p w14:paraId="18F6B275" w14:textId="1520A21F" w:rsidR="0091289D" w:rsidRPr="00183FB3" w:rsidRDefault="00080F59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M</w:t>
      </w:r>
      <w:r w:rsidR="0091289D" w:rsidRPr="00183FB3">
        <w:rPr>
          <w:rFonts w:ascii="Times New Roman" w:eastAsia="Calibri" w:hAnsi="Times New Roman" w:cs="Times New Roman"/>
        </w:rPr>
        <w:t>a (come la Serenità vostra da più proprio, et più vicino luoco haverà havuta | et più ampla, et più certa relatione) passorono li signori Bohemi a | publicar con segni di allegrezza la nominatione di sua Altezza | il loro Re. Hora si attenderà il successo, non si cavando qual | sia il pensiero delli signori Stati in questo particolare mentre lo stesso | Principe palatino si sente esser irresolute, et che pendi dalla parte | del re d</w:t>
      </w:r>
      <w:r w:rsidR="00CF4972" w:rsidRPr="00183FB3">
        <w:rPr>
          <w:rFonts w:ascii="Times New Roman" w:eastAsia="Calibri" w:hAnsi="Times New Roman" w:cs="Times New Roman"/>
        </w:rPr>
        <w:t>’</w:t>
      </w:r>
      <w:r w:rsidR="0091289D" w:rsidRPr="00183FB3">
        <w:rPr>
          <w:rFonts w:ascii="Times New Roman" w:eastAsia="Calibri" w:hAnsi="Times New Roman" w:cs="Times New Roman"/>
        </w:rPr>
        <w:t>Inghilterra una tanta decisione. |</w:t>
      </w:r>
    </w:p>
    <w:p w14:paraId="4B28F8A3" w14:textId="18EEF1B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cuopro bene, che molti desiderano saper qual sia il senso di vostra Serenità | et come sia per governarsi in questa congiontura; 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ro canto | prevedendosi, che la Germania habbi ad esser travagliata 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|armi, perché s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l Palatino accetterà il regno di Bohemia non | si crede, che Ferdinando vogli starne così facilemente spossessato, et | stando Bohemi risolutissimi di mantenersi in ogni caso nello | stato presente con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sclutione di Ferdinando alcuni vanno | considerando, che haverà hora campo vostra Serenità di far il fatto | suo in Italia, et di vendicarsi dalle ingiurie, stabilirsi il | possesso del suo golfo, et far venir al dovere Spagnuoli, et | alla restitutione di quello, che per tanto tempo sono andati | portando innanti. Io non ho potuto vedere il signor principe | Mauritio procurerò di esser co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ccellenza sua per cavar quali siano li suoi | sensi per avvisarne riverentemente la Serenità vostra</w:t>
      </w:r>
      <w:r w:rsidR="003C6B68" w:rsidRPr="00183FB3">
        <w:rPr>
          <w:rFonts w:ascii="Times New Roman" w:eastAsia="Calibri" w:hAnsi="Times New Roman" w:cs="Times New Roman"/>
        </w:rPr>
        <w:t>. |</w:t>
      </w:r>
      <w:r w:rsidRPr="00183FB3">
        <w:rPr>
          <w:rFonts w:ascii="Times New Roman" w:eastAsia="Calibri" w:hAnsi="Times New Roman" w:cs="Times New Roman"/>
        </w:rPr>
        <w:t xml:space="preserve"> </w:t>
      </w:r>
    </w:p>
    <w:p w14:paraId="7DD75FA6" w14:textId="4E2FC062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Oltre le occupationi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29"/>
      </w:r>
      <w:r w:rsidRPr="00183FB3">
        <w:rPr>
          <w:rFonts w:ascii="Times New Roman" w:eastAsia="Calibri" w:hAnsi="Times New Roman" w:cs="Times New Roman"/>
        </w:rPr>
        <w:t xml:space="preserve">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ccellenza sua nel governo dello | Stato, ben spesso si trattiene colla moglie del lantgravio di | Hassia sua cugina arrrivata sabbato a sera qui per visitar | li parenti, et veder il Paese, mentre il Principe suo marito | si trattiene a Francfort per la coronatione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Imperatore. | </w:t>
      </w:r>
    </w:p>
    <w:p w14:paraId="4A7D6CB9" w14:textId="7C5F8C74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I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ho visitata in nome della Serenità vostra. Ha aggradit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honore, et con | parole molto piene me n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ha ringratiato: et come quella, ch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è stata | sorell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30"/>
      </w:r>
      <w:r w:rsidRPr="00183FB3">
        <w:rPr>
          <w:rFonts w:ascii="Times New Roman" w:eastAsia="Calibri" w:hAnsi="Times New Roman" w:cs="Times New Roman"/>
        </w:rPr>
        <w:t xml:space="preserve"> al già conte Gio. Ernesto di Nassau ha fatta commemoratione </w:t>
      </w:r>
    </w:p>
    <w:p w14:paraId="48C0D3FE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/ 208v / </w:t>
      </w:r>
    </w:p>
    <w:p w14:paraId="2891887F" w14:textId="6283C10F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obligo che ha tutta la casa di servir la Serenità vostra. Credo, che | partirà dimani, o venerdì non mancarò di complir di nuovo seco | n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augurarle il buon viaggio. Gratie etc. | </w:t>
      </w:r>
    </w:p>
    <w:p w14:paraId="6F01D73D" w14:textId="77777777" w:rsidR="00B365C8" w:rsidRPr="00183FB3" w:rsidRDefault="00B365C8" w:rsidP="00765C1E">
      <w:pPr>
        <w:rPr>
          <w:rFonts w:ascii="Times New Roman" w:eastAsia="Calibri" w:hAnsi="Times New Roman" w:cs="Times New Roman"/>
        </w:rPr>
      </w:pPr>
    </w:p>
    <w:p w14:paraId="722E4614" w14:textId="4F4A17BD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Haya li 11 settembre 1619 | </w:t>
      </w:r>
    </w:p>
    <w:p w14:paraId="74435437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di vostra Serenità | </w:t>
      </w:r>
    </w:p>
    <w:p w14:paraId="5602B1D9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humilissimo, et devotissimo servitore | </w:t>
      </w:r>
    </w:p>
    <w:p w14:paraId="406DB304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hristofforo Suriano |</w:t>
      </w:r>
    </w:p>
    <w:p w14:paraId="4B796A7B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1F03D013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/ 209r / </w:t>
      </w:r>
    </w:p>
    <w:p w14:paraId="70521B2D" w14:textId="418F5748" w:rsidR="0091289D" w:rsidRPr="00183FB3" w:rsidRDefault="004158FA" w:rsidP="00765C1E">
      <w:pPr>
        <w:rPr>
          <w:rFonts w:ascii="Times New Roman" w:eastAsia="Calibri" w:hAnsi="Times New Roman" w:cs="Times New Roman"/>
          <w:i/>
        </w:rPr>
      </w:pPr>
      <w:r w:rsidRPr="004158FA">
        <w:rPr>
          <w:rFonts w:ascii="Times New Roman" w:eastAsia="Calibri" w:hAnsi="Times New Roman" w:cs="Times New Roman"/>
          <w:b/>
          <w:bCs/>
        </w:rPr>
        <w:t>Blank page</w:t>
      </w:r>
    </w:p>
    <w:p w14:paraId="18E988FB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5238D3C8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09v /</w:t>
      </w:r>
    </w:p>
    <w:p w14:paraId="69218E40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l serenissimo principe di Venetia |</w:t>
      </w:r>
    </w:p>
    <w:p w14:paraId="475B0AFC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prima |</w:t>
      </w:r>
    </w:p>
    <w:p w14:paraId="0AC1484E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° 129 fin 131 |</w:t>
      </w:r>
    </w:p>
    <w:p w14:paraId="33FF9B3F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6FF3A197" w14:textId="77777777" w:rsidR="0091289D" w:rsidRPr="00183FB3" w:rsidRDefault="0091289D" w:rsidP="00765C1E">
      <w:pPr>
        <w:rPr>
          <w:rFonts w:ascii="Times New Roman" w:eastAsia="Calibri" w:hAnsi="Times New Roman" w:cs="Times New Roman"/>
          <w:i/>
        </w:rPr>
      </w:pPr>
      <w:r w:rsidRPr="00183FB3">
        <w:rPr>
          <w:rFonts w:ascii="Times New Roman" w:eastAsia="Calibri" w:hAnsi="Times New Roman" w:cs="Times New Roman"/>
          <w:i/>
        </w:rPr>
        <w:t>Tracce di sigilli</w:t>
      </w:r>
    </w:p>
    <w:p w14:paraId="708B18A9" w14:textId="77777777" w:rsidR="0091289D" w:rsidRPr="00183FB3" w:rsidRDefault="0091289D" w:rsidP="00765C1E">
      <w:pPr>
        <w:rPr>
          <w:rFonts w:ascii="Times New Roman" w:eastAsia="Calibri" w:hAnsi="Times New Roman" w:cs="Times New Roman"/>
          <w:i/>
        </w:rPr>
      </w:pPr>
    </w:p>
    <w:p w14:paraId="233E0082" w14:textId="77777777" w:rsidR="0091289D" w:rsidRPr="00183FB3" w:rsidRDefault="0091289D" w:rsidP="00765C1E">
      <w:pPr>
        <w:rPr>
          <w:rFonts w:ascii="Times New Roman" w:eastAsia="Calibri" w:hAnsi="Times New Roman" w:cs="Times New Roman"/>
          <w:i/>
        </w:rPr>
      </w:pPr>
      <w:r w:rsidRPr="00183FB3">
        <w:rPr>
          <w:rFonts w:ascii="Times New Roman" w:eastAsia="Calibri" w:hAnsi="Times New Roman" w:cs="Times New Roman"/>
          <w:i/>
        </w:rPr>
        <w:lastRenderedPageBreak/>
        <w:t>Regesto antico</w:t>
      </w:r>
    </w:p>
    <w:p w14:paraId="1CA65179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09vC /</w:t>
      </w:r>
    </w:p>
    <w:p w14:paraId="3390450E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  <w:smallCaps/>
        </w:rPr>
        <w:t>xi</w:t>
      </w:r>
      <w:r w:rsidRPr="00183FB3">
        <w:rPr>
          <w:rFonts w:ascii="Times New Roman" w:eastAsia="Calibri" w:hAnsi="Times New Roman" w:cs="Times New Roman"/>
        </w:rPr>
        <w:t xml:space="preserve"> settembre 1619 ricevuta li 26 detto |</w:t>
      </w:r>
    </w:p>
    <w:p w14:paraId="40B60978" w14:textId="509FCFDB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Hay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31"/>
      </w:r>
      <w:r w:rsidR="00BB600A" w:rsidRPr="00183FB3">
        <w:rPr>
          <w:rFonts w:ascii="Times New Roman" w:eastAsia="Calibri" w:hAnsi="Times New Roman" w:cs="Times New Roman"/>
        </w:rPr>
        <w:t>.</w:t>
      </w:r>
      <w:r w:rsidRPr="00183FB3">
        <w:rPr>
          <w:rFonts w:ascii="Times New Roman" w:eastAsia="Calibri" w:hAnsi="Times New Roman" w:cs="Times New Roman"/>
        </w:rPr>
        <w:t xml:space="preserve"> Prima n° 129 |</w:t>
      </w:r>
    </w:p>
    <w:p w14:paraId="22962334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74D136DD" w14:textId="4C7D2BA5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viso havuto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lectione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mperator</w:t>
      </w:r>
      <w:r w:rsidR="003C6B68" w:rsidRPr="00183FB3">
        <w:rPr>
          <w:rFonts w:ascii="Times New Roman" w:eastAsia="Calibri" w:hAnsi="Times New Roman" w:cs="Times New Roman"/>
        </w:rPr>
        <w:t>. |</w:t>
      </w:r>
      <w:r w:rsidRPr="00183FB3">
        <w:rPr>
          <w:rFonts w:ascii="Times New Roman" w:eastAsia="Calibri" w:hAnsi="Times New Roman" w:cs="Times New Roman"/>
        </w:rPr>
        <w:t xml:space="preserve"> </w:t>
      </w:r>
    </w:p>
    <w:p w14:paraId="1932A63D" w14:textId="619AA461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Passaggio del baron Dona per Inghilterra | che porta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lectione del Palatino in re di Boemia | et va a chieder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ssenso per accettarlo | o no: si credi non lo consiglierà. |</w:t>
      </w:r>
    </w:p>
    <w:p w14:paraId="47201F7E" w14:textId="770306E5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mbasciatore ingles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32"/>
      </w:r>
      <w:r w:rsidRPr="00183FB3">
        <w:rPr>
          <w:rFonts w:ascii="Times New Roman" w:eastAsia="Calibri" w:hAnsi="Times New Roman" w:cs="Times New Roman"/>
        </w:rPr>
        <w:t xml:space="preserve"> sta sospeso: il Baron ha detto | dover esser di presto ritorno et ha commissione | di parlar con i Stati. | </w:t>
      </w:r>
    </w:p>
    <w:p w14:paraId="3664FA7E" w14:textId="26376D6D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iscorso del Carleton sopra la risolutione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| Bohemi ad elegger Re. |</w:t>
      </w:r>
    </w:p>
    <w:p w14:paraId="5AEA85D2" w14:textId="2D12B6EB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he fatto saper al Palatino ha preso | tempo a risponder, e li è stato | concesso di un mese. Non si sa | qual sia il pensiero dei Stati mentre | il medesimo Palatino è irresoluto, e s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spetta | la decisione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ghilterra che si desidera | saper il senso della Republica e discorre |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occasione di avanzarsi contra Fernando. | </w:t>
      </w:r>
    </w:p>
    <w:p w14:paraId="721C9F27" w14:textId="1BFA9DF9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Ha visitato la moglie del lantgravio |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ssia. |</w:t>
      </w:r>
    </w:p>
    <w:p w14:paraId="4F12A184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18CB12A8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L. SS. R. | </w:t>
      </w:r>
    </w:p>
    <w:p w14:paraId="48FCBD9E" w14:textId="77777777" w:rsidR="00E907B9" w:rsidRPr="00570E63" w:rsidRDefault="0091289D" w:rsidP="00E907B9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br w:type="page"/>
      </w:r>
      <w:r w:rsidR="00E907B9">
        <w:rPr>
          <w:rFonts w:ascii="Times New Roman" w:hAnsi="Times New Roman" w:cs="Times New Roman"/>
        </w:rPr>
        <w:lastRenderedPageBreak/>
        <w:t>/START LETTER/</w:t>
      </w:r>
    </w:p>
    <w:p w14:paraId="4197785E" w14:textId="23032407" w:rsidR="0091289D" w:rsidRPr="00183FB3" w:rsidRDefault="0091289D" w:rsidP="00765C1E">
      <w:pPr>
        <w:jc w:val="center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. 73</w:t>
      </w:r>
    </w:p>
    <w:p w14:paraId="6AF196F9" w14:textId="0BB24506" w:rsidR="0091289D" w:rsidRPr="00183FB3" w:rsidRDefault="0091289D" w:rsidP="00765C1E">
      <w:pPr>
        <w:jc w:val="center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18 settembre 1619,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ia (cc. 210r-212v)</w:t>
      </w:r>
    </w:p>
    <w:p w14:paraId="5139ACB7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2CA3D5A7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10r /</w:t>
      </w:r>
    </w:p>
    <w:p w14:paraId="24483419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Prima | </w:t>
      </w:r>
    </w:p>
    <w:p w14:paraId="0103610D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n° 132 fin 133 | </w:t>
      </w:r>
    </w:p>
    <w:p w14:paraId="79AEEB83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468DFED8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Serenissimo Principe | </w:t>
      </w:r>
    </w:p>
    <w:p w14:paraId="50768C3E" w14:textId="09DC0C85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quanto sia desiderato il ritorno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ghilterra del signor baron di Dona; et quanto | aspettata qui la sua venuta la congiontura presente, et il negotio | perché vi è andato può assai bene darlo a conoscer alla prudenza | della Serenità vostra. Questi signori anticipatamente attendono, in che risolutione | sarà caduto il re della Gran Bertagna per potersi regolare in | affare di tanto momento. Già si vede, che sono inclinatissimi | di apportar tutto il di buono che potranno; et vorrebbono che | quella Maestà con animo generoso risolvesse di mantener il | genero Palatino nel possesso del regno di Bohemia. Sin qui | per quello che ho potuto cavarne hieri dal signor principe Mauritio | hanno questi signori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33"/>
      </w:r>
      <w:r w:rsidRPr="00183FB3">
        <w:rPr>
          <w:rFonts w:ascii="Times New Roman" w:eastAsia="Calibri" w:hAnsi="Times New Roman" w:cs="Times New Roman"/>
        </w:rPr>
        <w:t xml:space="preserve"> come stabilito, che per mantener | sua Altezza palatina in possesso di re di Bohemia per la parte | loro contribuiranno, oltre li cinquanta milla fiorini, che dano |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Bohemi, altri cinquanta milla ancor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34"/>
      </w:r>
      <w:r w:rsidRPr="00183FB3">
        <w:rPr>
          <w:rFonts w:ascii="Times New Roman" w:eastAsia="Calibri" w:hAnsi="Times New Roman" w:cs="Times New Roman"/>
        </w:rPr>
        <w:t xml:space="preserve"> al mese | per servitio di esso Palatino, et di più sono risoluti di far mar-|chiar la loro cavallaria, et forse doi milla fanti vers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letto-|rato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Heidelbergh, quando in effetto le genti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serenissimi </w:t>
      </w:r>
      <w:r w:rsidR="004812A5" w:rsidRPr="00183FB3">
        <w:rPr>
          <w:rFonts w:ascii="Times New Roman" w:eastAsia="Calibri" w:hAnsi="Times New Roman" w:cs="Times New Roman"/>
        </w:rPr>
        <w:t>a</w:t>
      </w:r>
      <w:r w:rsidRPr="00183FB3">
        <w:rPr>
          <w:rFonts w:ascii="Times New Roman" w:eastAsia="Calibri" w:hAnsi="Times New Roman" w:cs="Times New Roman"/>
        </w:rPr>
        <w:t>rciduchi | marchino verso là di che ve n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è il sospetto col fine che haveranno | Spagnoli di far diversione. Avanti hieri hebbe avviso sua Eccellenza | spedito in diligenza dal governator di Nimeghen, che tutto era ordinato | carri, et ogn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ra cosa per marchiar al primo ordine; | anzi che la giornata dei 15 era assignata per cominciar | camino. Alcuni vogliono, che questa voce, et la preparatione | anco, che vi fosse non habbi ad haver effetto considerandosi | esservi fra le truppe di sue Altezze molta soldatesca mal | contenta, et che malamente si fideranno a farla uscir del Paese | per la tema, che si possi sbandare, oltre che non si crede, che | vorranno lasciar il Paese sprovisto; che tuttavia se pur | si marchierà sarà come seguì a tempo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mperator Matthias, | che arriveranno sino ad Aquisgrana, et la faranno alto |</w:t>
      </w:r>
    </w:p>
    <w:p w14:paraId="6EEF1650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/ 210v / </w:t>
      </w:r>
    </w:p>
    <w:p w14:paraId="6537FB90" w14:textId="14B1004C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per far sponda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letto Imperatore, et dar insieme gelosia alli | principi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Unione. | </w:t>
      </w:r>
    </w:p>
    <w:p w14:paraId="2FBAB0EF" w14:textId="7F11D222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Tutto il sodo di questo negotio par che pendi il re della Gran Bertagna. | Il suo ambasciatore però con parole assai concise mostra dubio, et pensa | ch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l Re, facendo (come appunto dice) professione di principe | giusto vorrà prima esser ben instrutto se la depositione di Ferdinando | imperatore dal titolo di re di Bohemia sia legitima, o non legitimamente | fatta; et come sussistente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elettione del Palatino. | </w:t>
      </w:r>
    </w:p>
    <w:p w14:paraId="282290B3" w14:textId="3DD1C8E8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Io hieri visitai espressamente il signor principe Mauritio per cavar il senso |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ccellenza sua, et ho scoperto, che non vorrebbe ritardo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affare | ma ch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l Palatino accettasse, che si marchiasse avanti, et che | ogni Principe, che n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ha interesse contribuisse alla manutentione | per farsi forti contra la monarchia di Spagna, et la grandezza di | casa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ustria. Solo si restrins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35"/>
      </w:r>
      <w:r w:rsidRPr="00183FB3">
        <w:rPr>
          <w:rFonts w:ascii="Times New Roman" w:eastAsia="Calibri" w:hAnsi="Times New Roman" w:cs="Times New Roman"/>
        </w:rPr>
        <w:t xml:space="preserve"> nelle spalle quando sentì | parlar del re della Gran Bertagna, et disse che dubitava, che | quella Maestà detornasse una sì bella occasione. Questo dubio | non è solo n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Eccellenza sua; ma in ognuno di questi Stati; et molto | bene me ne sono aveduto in un congresso nel quale trovai tre | o quattro di essi; et vi scopersi insieme la risolutione presa | et il fine che hanno di attizzar, et allumar bene il fuoco lontano | quanto più potranno d queste Provincie. Et qualcheduno in | discorrendo del negotio mi ha detto, che come di qua concorreranno | volontieri a questo (che lo chiamano) publico servitio, altrettanto | non si dubita che non sia per fare la Serenità </w:t>
      </w:r>
      <w:r w:rsidRPr="00183FB3">
        <w:rPr>
          <w:rFonts w:ascii="Times New Roman" w:eastAsia="Calibri" w:hAnsi="Times New Roman" w:cs="Times New Roman"/>
        </w:rPr>
        <w:lastRenderedPageBreak/>
        <w:t>vostra per far anc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lla | il fatto suo di tenersi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rmi spagnole lontane, et nella con-|giontura, che corre valersene a pro delle cose sue. Io non ho | lasciato di dire, che vostra Serenità non haveva aspettato esser eccitata | ma che haveva operato a servitio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Bohemi tanto, ch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ra | stato sufficiente a chiuder il passo che Spagnuoli si promettevano | proprio per transportar genti in Alemagna, et che</w:t>
      </w:r>
      <w:r w:rsidR="00CF4972" w:rsidRPr="00183FB3">
        <w:rPr>
          <w:rFonts w:ascii="Times New Roman" w:eastAsia="Calibri" w:hAnsi="Times New Roman" w:cs="Times New Roman"/>
        </w:rPr>
        <w:t xml:space="preserve"> ’</w:t>
      </w:r>
      <w:r w:rsidRPr="00183FB3">
        <w:rPr>
          <w:rFonts w:ascii="Times New Roman" w:eastAsia="Calibri" w:hAnsi="Times New Roman" w:cs="Times New Roman"/>
        </w:rPr>
        <w:t>l medesimo |</w:t>
      </w:r>
    </w:p>
    <w:p w14:paraId="5115EEA1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/ 211r / </w:t>
      </w:r>
    </w:p>
    <w:p w14:paraId="51707AE4" w14:textId="0ECF477F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profiterà anco n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presenti tempi. Questo si confessa; ma vorrebbono | anco un soprabondante di contributione. | </w:t>
      </w:r>
    </w:p>
    <w:p w14:paraId="632765F3" w14:textId="7AE2467B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Li principi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nione dovevano ridursi a Rotsburgh per consultar | insieme delli affari, come si possi risolver la guerra, su qual fon-|damento attaccarla, et come mantenerla. Qui si crede, che in tutti | forse non sarà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animo di un medesimo senso, gelosi alcuni di | quello, che ne potrebbe venir doppo. | </w:t>
      </w:r>
    </w:p>
    <w:p w14:paraId="797F1568" w14:textId="6458B5CB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spettate per tanto saranno le risolutioni di Alemagna, et aspettatissime | quelle di là dal mare. Non può tardar a comparere il baron | di Dona. Ognhora si attende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vviso se le genti delli Arcidu-|chi haveranno cominciato a marchiare; et ogni giorno questi | signori son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36"/>
      </w:r>
      <w:r w:rsidRPr="00183FB3">
        <w:rPr>
          <w:rFonts w:ascii="Times New Roman" w:eastAsia="Calibri" w:hAnsi="Times New Roman" w:cs="Times New Roman"/>
        </w:rPr>
        <w:t xml:space="preserve"> sopra questo affare, risoluti far quanto sarà | in loro potere. | </w:t>
      </w:r>
    </w:p>
    <w:p w14:paraId="1B6539D5" w14:textId="59D90954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e di qua usciranno truppe del Paese, parmi di haver cavato tanto | dal signor principe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Oranges, ch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l principe Henrico suo fratello | ne sarà il generale. Insomma altro non si aspetta; che la | mossa dalla parte degl</w:t>
      </w:r>
      <w:r w:rsidR="00CF4972" w:rsidRPr="00183FB3">
        <w:rPr>
          <w:rFonts w:ascii="Times New Roman" w:eastAsia="Calibri" w:hAnsi="Times New Roman" w:cs="Times New Roman"/>
        </w:rPr>
        <w:t>’</w:t>
      </w:r>
      <w:r w:rsidR="004812A5" w:rsidRPr="00183FB3">
        <w:rPr>
          <w:rFonts w:ascii="Times New Roman" w:eastAsia="Calibri" w:hAnsi="Times New Roman" w:cs="Times New Roman"/>
        </w:rPr>
        <w:t>a</w:t>
      </w:r>
      <w:r w:rsidRPr="00183FB3">
        <w:rPr>
          <w:rFonts w:ascii="Times New Roman" w:eastAsia="Calibri" w:hAnsi="Times New Roman" w:cs="Times New Roman"/>
        </w:rPr>
        <w:t>rciduchi; et la risolutione 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ghilterra | quale è desiderata per proseguir innanti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ssistenza che | stima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ccellenza su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37"/>
      </w:r>
      <w:r w:rsidRPr="00183FB3">
        <w:rPr>
          <w:rFonts w:ascii="Times New Roman" w:eastAsia="Calibri" w:hAnsi="Times New Roman" w:cs="Times New Roman"/>
        </w:rPr>
        <w:t xml:space="preserve"> più propria in denari, che con genti, ha-|vendosi molto più bisogno di quelli, che di queste. | </w:t>
      </w:r>
    </w:p>
    <w:p w14:paraId="15686E62" w14:textId="64A26519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Mi disse anco sua Eccellenza che Buquoi haveva che far assai per mantener | il suo essercito. Chi lo fuggiva, chi serviva scontento, et molti tiravano | al mutino, et altri al butino. Gode ella di questo disordine; | ma vorrebbe, che si evitasse influsso simile alle truppe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Bohemi | a che forse saranno sottoposte quando non venga il soccorso di | denaro, et la prontezza di esso. | </w:t>
      </w:r>
    </w:p>
    <w:p w14:paraId="625F5C73" w14:textId="46BD22A3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oppo g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incontri, ch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l visconte di Doncaster ambasciator straordinario di | sua Maestà della Gran Bertagna ha havuti tanto co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Imperatore | presente, che con Bohemi mentre era passato in Alemagna per | la compositione di quei affari, hebbe ordine di venirsene qua </w:t>
      </w:r>
      <w:r w:rsidR="00EA5330" w:rsidRPr="00183FB3">
        <w:rPr>
          <w:rFonts w:ascii="Times New Roman" w:eastAsia="Calibri" w:hAnsi="Times New Roman" w:cs="Times New Roman"/>
        </w:rPr>
        <w:t>|</w:t>
      </w:r>
    </w:p>
    <w:p w14:paraId="7F6A801D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11v /</w:t>
      </w:r>
    </w:p>
    <w:p w14:paraId="33C1DEA8" w14:textId="16FE6A8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pensava di farlo; ma intesa ai bagni di Spa la nuova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lettione | del Principe palatino in re di Bohemia ha cambiato pensiero, et | retiratosi a Mastricht, di là ha scritto al Re, et quivi attenderà | li commandamenti della Maestà sua. Gratie etc. |</w:t>
      </w:r>
      <w:r w:rsidR="005C2F9B" w:rsidRPr="00183FB3">
        <w:rPr>
          <w:rFonts w:ascii="Times New Roman" w:eastAsia="Calibri" w:hAnsi="Times New Roman" w:cs="Times New Roman"/>
        </w:rPr>
        <w:t xml:space="preserve"> </w:t>
      </w:r>
    </w:p>
    <w:p w14:paraId="760C1817" w14:textId="77777777" w:rsidR="00B365C8" w:rsidRPr="00183FB3" w:rsidRDefault="00B365C8" w:rsidP="00765C1E">
      <w:pPr>
        <w:rPr>
          <w:rFonts w:ascii="Times New Roman" w:eastAsia="Calibri" w:hAnsi="Times New Roman" w:cs="Times New Roman"/>
        </w:rPr>
      </w:pPr>
    </w:p>
    <w:p w14:paraId="2F87B21E" w14:textId="0D8CFB43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Haya li 18 settembre 1619 |</w:t>
      </w:r>
    </w:p>
    <w:p w14:paraId="03C8EFA2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i vostra Serenità |</w:t>
      </w:r>
    </w:p>
    <w:p w14:paraId="4E9DDF4F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humilissimo et devotissimo servitore | </w:t>
      </w:r>
    </w:p>
    <w:p w14:paraId="198CC227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hristofforo Suriano |</w:t>
      </w:r>
    </w:p>
    <w:p w14:paraId="48010D96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6B730EE7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  <w:i/>
        </w:rPr>
        <w:t>Regesto antico</w:t>
      </w:r>
    </w:p>
    <w:p w14:paraId="380FA4D6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11vC /</w:t>
      </w:r>
    </w:p>
    <w:p w14:paraId="4B337564" w14:textId="539EDB84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18 settembre 1619 ricevute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2 ottobre | </w:t>
      </w:r>
    </w:p>
    <w:p w14:paraId="102B5A64" w14:textId="490531E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Haya. n° 132 |</w:t>
      </w:r>
    </w:p>
    <w:p w14:paraId="6A3778BB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6D1F85EE" w14:textId="4BCED201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spetta la risolutione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ghilterra sopra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segna | del baron Dona. |</w:t>
      </w:r>
    </w:p>
    <w:p w14:paraId="6D620028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63ACF2BE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/ 212r / </w:t>
      </w:r>
    </w:p>
    <w:p w14:paraId="7CE958BB" w14:textId="2809ED9B" w:rsidR="0091289D" w:rsidRPr="00183FB3" w:rsidRDefault="004158FA" w:rsidP="00765C1E">
      <w:pPr>
        <w:rPr>
          <w:rFonts w:ascii="Times New Roman" w:eastAsia="Calibri" w:hAnsi="Times New Roman" w:cs="Times New Roman"/>
          <w:i/>
        </w:rPr>
      </w:pPr>
      <w:r w:rsidRPr="004158FA">
        <w:rPr>
          <w:rFonts w:ascii="Times New Roman" w:eastAsia="Calibri" w:hAnsi="Times New Roman" w:cs="Times New Roman"/>
          <w:b/>
          <w:bCs/>
        </w:rPr>
        <w:t>Blank page</w:t>
      </w:r>
    </w:p>
    <w:p w14:paraId="1EFE0BDA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13195EB9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lastRenderedPageBreak/>
        <w:t>/ 212v /</w:t>
      </w:r>
    </w:p>
    <w:p w14:paraId="4F539F58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5614DF64" w14:textId="77777777" w:rsidR="0091289D" w:rsidRPr="00183FB3" w:rsidRDefault="0091289D" w:rsidP="00765C1E">
      <w:pPr>
        <w:rPr>
          <w:rFonts w:ascii="Times New Roman" w:eastAsia="Calibri" w:hAnsi="Times New Roman" w:cs="Times New Roman"/>
          <w:i/>
        </w:rPr>
      </w:pPr>
      <w:r w:rsidRPr="00183FB3">
        <w:rPr>
          <w:rFonts w:ascii="Times New Roman" w:eastAsia="Calibri" w:hAnsi="Times New Roman" w:cs="Times New Roman"/>
          <w:i/>
        </w:rPr>
        <w:t>Regesto antico</w:t>
      </w:r>
    </w:p>
    <w:p w14:paraId="79CAD2CC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12vC /</w:t>
      </w:r>
    </w:p>
    <w:p w14:paraId="7505C348" w14:textId="3F57944A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18 settembre ricevute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2 ottobre |</w:t>
      </w:r>
    </w:p>
    <w:p w14:paraId="7921A600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Haya. n° 132 |</w:t>
      </w:r>
    </w:p>
    <w:p w14:paraId="1AEA5027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2A11AF47" w14:textId="7647D280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spetta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Inghilterra la risolutione col ritorno del | baron Dona. Li Stati contribuiranno | per sostentar il Palatino altri 50 mila fiorini al mese | faranno marchiar genti verso Heidelbergh | quando vadino quelle dei </w:t>
      </w:r>
      <w:r w:rsidR="004812A5" w:rsidRPr="00183FB3">
        <w:rPr>
          <w:rFonts w:ascii="Times New Roman" w:eastAsia="Calibri" w:hAnsi="Times New Roman" w:cs="Times New Roman"/>
        </w:rPr>
        <w:t>a</w:t>
      </w:r>
      <w:r w:rsidRPr="00183FB3">
        <w:rPr>
          <w:rFonts w:ascii="Times New Roman" w:eastAsia="Calibri" w:hAnsi="Times New Roman" w:cs="Times New Roman"/>
        </w:rPr>
        <w:t>rciduchi a quella volta | essendovi di ciò sospetto per fini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Spagnuoli di | divertir. Discorre se tal mossa | habbi da haver effetto o no. |</w:t>
      </w:r>
    </w:p>
    <w:p w14:paraId="037DF8BC" w14:textId="69BE4045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he tutto dependerà dalla risolutione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Inghilterra | et il suo ambasciator mostra creder che | il Re vorrà intender la regione di Ferdinando | nel titolo di re di Boemia. | </w:t>
      </w:r>
    </w:p>
    <w:p w14:paraId="12BBF1C8" w14:textId="5FEA2C2B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Mauritio vorrebbe il Palatino accettasse. | Dubita del re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ghilterra, e dubitano anco li Stati | credeno che la Republica farà il fatto suo | per tener lontane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arme spagnole. | </w:t>
      </w:r>
    </w:p>
    <w:p w14:paraId="4F3742F2" w14:textId="118B569B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Il secretario parla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ttione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impedir | il passaggio per golfo contra Bohemi: | ciò vien approbato ma vorriano anco | si contribuisse a Boemi. | </w:t>
      </w:r>
    </w:p>
    <w:p w14:paraId="16102E16" w14:textId="3C63636C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Li principi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nione si ridduranno | per trattar delli affari della guerra. | Aspettano risolutioni da diverse parti. | Se uniranno genti in Paese sarà | generale il principe Henrico. S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spetta | la mossa d</w:t>
      </w:r>
      <w:r w:rsidR="00CF4972" w:rsidRPr="00183FB3">
        <w:rPr>
          <w:rFonts w:ascii="Times New Roman" w:eastAsia="Calibri" w:hAnsi="Times New Roman" w:cs="Times New Roman"/>
        </w:rPr>
        <w:t>’</w:t>
      </w:r>
      <w:r w:rsidR="004812A5" w:rsidRPr="00183FB3">
        <w:rPr>
          <w:rFonts w:ascii="Times New Roman" w:eastAsia="Calibri" w:hAnsi="Times New Roman" w:cs="Times New Roman"/>
        </w:rPr>
        <w:t>a</w:t>
      </w:r>
      <w:r w:rsidRPr="00183FB3">
        <w:rPr>
          <w:rFonts w:ascii="Times New Roman" w:eastAsia="Calibri" w:hAnsi="Times New Roman" w:cs="Times New Roman"/>
        </w:rPr>
        <w:t xml:space="preserve">rciduchi e vorrebono assistenza | da Inghilterra in danari. | </w:t>
      </w:r>
    </w:p>
    <w:p w14:paraId="05C4B240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visi di disordini nelle genti di Buca. |</w:t>
      </w:r>
    </w:p>
    <w:p w14:paraId="65F6F3D3" w14:textId="01BB93B6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mbasciator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ghilterra in Germania mentre | voleva passar ai Stati, intesa la | electione del Palatino si retira a | Mastrich ivi aspettando ordini del Re. |</w:t>
      </w:r>
    </w:p>
    <w:p w14:paraId="4DF4D6CB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44E10E3A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L. SS. R. |</w:t>
      </w:r>
    </w:p>
    <w:p w14:paraId="4A89DAE9" w14:textId="77777777" w:rsidR="00E907B9" w:rsidRPr="00570E63" w:rsidRDefault="0091289D" w:rsidP="00E907B9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br w:type="page"/>
      </w:r>
      <w:r w:rsidR="00E907B9">
        <w:rPr>
          <w:rFonts w:ascii="Times New Roman" w:hAnsi="Times New Roman" w:cs="Times New Roman"/>
        </w:rPr>
        <w:lastRenderedPageBreak/>
        <w:t>/START LETTER/</w:t>
      </w:r>
    </w:p>
    <w:p w14:paraId="08EB90CE" w14:textId="25A00998" w:rsidR="0091289D" w:rsidRPr="00183FB3" w:rsidRDefault="0091289D" w:rsidP="00765C1E">
      <w:pPr>
        <w:jc w:val="center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.</w:t>
      </w:r>
      <w:r w:rsidR="00EF01A0" w:rsidRPr="00183FB3">
        <w:rPr>
          <w:rFonts w:ascii="Times New Roman" w:eastAsia="Calibri" w:hAnsi="Times New Roman" w:cs="Times New Roman"/>
        </w:rPr>
        <w:t xml:space="preserve"> </w:t>
      </w:r>
      <w:r w:rsidRPr="00183FB3">
        <w:rPr>
          <w:rFonts w:ascii="Times New Roman" w:eastAsia="Calibri" w:hAnsi="Times New Roman" w:cs="Times New Roman"/>
        </w:rPr>
        <w:t>74</w:t>
      </w:r>
    </w:p>
    <w:p w14:paraId="501ED81F" w14:textId="6A3072A0" w:rsidR="0091289D" w:rsidRPr="00183FB3" w:rsidRDefault="0091289D" w:rsidP="00765C1E">
      <w:pPr>
        <w:jc w:val="center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18 settembre 1619,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ia (cc. 213r-214v)</w:t>
      </w:r>
    </w:p>
    <w:p w14:paraId="4A55FA53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5F710C8E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13r /</w:t>
      </w:r>
    </w:p>
    <w:p w14:paraId="0EFB8B97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2</w:t>
      </w:r>
      <w:r w:rsidRPr="00183FB3">
        <w:rPr>
          <w:rFonts w:ascii="Times New Roman" w:eastAsia="Calibri" w:hAnsi="Times New Roman" w:cs="Times New Roman"/>
          <w:vertAlign w:val="superscript"/>
        </w:rPr>
        <w:t xml:space="preserve">da </w:t>
      </w:r>
      <w:r w:rsidRPr="00183FB3">
        <w:rPr>
          <w:rFonts w:ascii="Times New Roman" w:eastAsia="Calibri" w:hAnsi="Times New Roman" w:cs="Times New Roman"/>
        </w:rPr>
        <w:t xml:space="preserve">| </w:t>
      </w:r>
    </w:p>
    <w:p w14:paraId="6326D7D3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° 133 comincia 132 |</w:t>
      </w:r>
    </w:p>
    <w:p w14:paraId="6432ADCA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07420D0E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Serenissimo Principe | </w:t>
      </w:r>
    </w:p>
    <w:p w14:paraId="0BFB906E" w14:textId="38C12D9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on questi ultimi ordinarii resto senza lettere della Serenità vostra, et so che | da altri, che da me si fa conto che serviv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38"/>
      </w:r>
      <w:r w:rsidRPr="00183FB3">
        <w:rPr>
          <w:rFonts w:ascii="Times New Roman" w:eastAsia="Calibri" w:hAnsi="Times New Roman" w:cs="Times New Roman"/>
        </w:rPr>
        <w:t xml:space="preserve"> il tempo, che in particolare |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ltimo potesse portar la risposta sopra il trattato di unione; ma | io ha chi me ne ha parlato ho risposto, che affare così grave | non può pesarsi così prontamente, et che era necessario, che da vostra Serenità | vi fosse fatto reflesso non minore di quello, che comportava la cosa | stessa. Sono avvisati questi signori esser vostre Eccellenze inclinatissime | et qui concorrendo nel medesimo vorrebbono, che si proseguisse |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effetto. Hieri me ne parlò il signor principe Mauritio, et | mostrò il suo ordinario desiderio di veder la perfettione di | questa colleganza. | </w:t>
      </w:r>
    </w:p>
    <w:p w14:paraId="4CE0843B" w14:textId="4BEA07DE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Il signor principe Henrico questi giorni passati è stato travagliato da | un dolor di fianco, et hieri solamente uscì di casa. Lo visitai, | et nel proposito della sua condotta disse, che stava ancor atten-|dendo quello che haverà operato il signor principe Mauritio, | che haveva presa carica di parlarne con qualcheduni dei | signori Stati. Molto bene mi aveggo, che si va protrahendo | aspettandosi più larga risolutione dal canto della Serenità vostra in | conformità di quanto con precedenti lettere mie le ho rappre-|sentato particolarmente intorno alla dichiaratione del titolo, et espressione | del commando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25 giugno, et doppo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9 luglio, et con altre | lettere mie. A buonissimo proposito tentai hieri di cavarne qualche | cosa dal signor principe Mauritio; ma trovai o che non ne haveva | parlato, o stava irresoluto, et mi accennò, che se le truppe di | questi </w:t>
      </w:r>
      <w:r w:rsidR="00183922" w:rsidRPr="00183FB3">
        <w:rPr>
          <w:rFonts w:ascii="Times New Roman" w:eastAsia="Calibri" w:hAnsi="Times New Roman" w:cs="Times New Roman"/>
        </w:rPr>
        <w:t>p</w:t>
      </w:r>
      <w:r w:rsidRPr="00183FB3">
        <w:rPr>
          <w:rFonts w:ascii="Times New Roman" w:eastAsia="Calibri" w:hAnsi="Times New Roman" w:cs="Times New Roman"/>
        </w:rPr>
        <w:t xml:space="preserve">aesi dovessero esser ispedite per Alemagna sarebbe stato | impiegato. Forse disse questo con qualche fine. La prudenza | della Serenità vostra può capire fin dove miri il senso di questo Prin-|cipe. Io non ho che far altro, che aspettar di qua quello | mi sarà aggiunto, et da vostra Serenità li suoi prudentissimi commandamenti. | </w:t>
      </w:r>
    </w:p>
    <w:p w14:paraId="5C3DB515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/ 213v / </w:t>
      </w:r>
    </w:p>
    <w:p w14:paraId="4658C4D0" w14:textId="37D2C028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onvengo di nuovo replicar alla Serenità vostra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stanza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mercanti interessati | nelle dodici navi, et in quella Il leon felice per la sodisfattione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loro | noleggi, che supplicano istantemente vostra Serenità a dar ordine, che siano | prontamente pagati, perché facendo stato sopra le lettere trason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39"/>
      </w:r>
      <w:r w:rsidRPr="00183FB3">
        <w:rPr>
          <w:rFonts w:ascii="Times New Roman" w:eastAsia="Calibri" w:hAnsi="Times New Roman" w:cs="Times New Roman"/>
        </w:rPr>
        <w:t xml:space="preserve"> sopra | quel credito; et poi a loro grave interesse (come dicono) sono | necessitati a sodisfar le rimesse. | </w:t>
      </w:r>
    </w:p>
    <w:p w14:paraId="568345C3" w14:textId="5551033E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omenica poi furono a me tre deputati delli partionevoli del vassello | abbruggiatosi in Colfo desiderando saper da me quello, che ne havevo | et dicendo, che essi tenevano avviso d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suoi corrispondenti, ch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l | vassello non era stato licentiato; o almeno non haveva havuto il suo | dispaccio; et però pretendevano in virtù del contratto esser pagati | del valor di esso dalla Serenità vostra. Io gli ho risposto col fondamento | di una lettera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ccellentissimo signor Capitan general da Mare, che intendevo | diversamente; et che per tanto non vedevo, che la serenissima Republica dovesse | esser sottoposta ad alcun risarcimento. Essi tenevano pur affermato | il contrario; et nel partir da me mi pregorono di rappresentar | alla Serenità vostra la loro pretensione. A che non assentendo dissi, che non | era tutto il dir di pretender; ma che bisognava, che la pretensione | havesse il suo fondamento, che io ancora haverei scritto per haverne le | necessarie informationi. Questi non ha dubio persisteranno nella | dimanda; et sono ricorsi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miralità di Roterdam, come | quella, che ha noleggiato il vassello per informar quei signori.</w:t>
      </w:r>
      <w:r w:rsidR="005C2F9B" w:rsidRPr="00183FB3">
        <w:rPr>
          <w:rFonts w:ascii="Times New Roman" w:eastAsia="Calibri" w:hAnsi="Times New Roman" w:cs="Times New Roman"/>
        </w:rPr>
        <w:t xml:space="preserve"> </w:t>
      </w:r>
      <w:r w:rsidRPr="00183FB3">
        <w:rPr>
          <w:rFonts w:ascii="Times New Roman" w:eastAsia="Calibri" w:hAnsi="Times New Roman" w:cs="Times New Roman"/>
        </w:rPr>
        <w:t xml:space="preserve">Ma | parmi, che non doverebbe esser </w:t>
      </w:r>
      <w:r w:rsidRPr="00183FB3">
        <w:rPr>
          <w:rFonts w:ascii="Times New Roman" w:eastAsia="Calibri" w:hAnsi="Times New Roman" w:cs="Times New Roman"/>
        </w:rPr>
        <w:lastRenderedPageBreak/>
        <w:t>messa difficoltà di trattar la | loro pretensione costì, ove è success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ccidente. Aspettarò li suoi | prudentissimi commandamenti, et le sue instruttioni per sapermi | regolar con esse nel sostener quello che stimerà la Serenità vostra proprio. |</w:t>
      </w:r>
    </w:p>
    <w:p w14:paraId="051840C1" w14:textId="45903146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Li signori della detta Amiralità con loro lettere mi hanno instantemente pregato | di scriver alla Serenità vostra, ch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lla si compiaccia di ordinare, che li restanti | denari al defonto capitano Pietro Corson ch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ra sopra il sudetto |</w:t>
      </w:r>
    </w:p>
    <w:p w14:paraId="0E78E9B5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/ 214r / </w:t>
      </w:r>
    </w:p>
    <w:p w14:paraId="4FAA8411" w14:textId="6C3C9D1F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vassello fattone il disconto siano pagati in questi </w:t>
      </w:r>
      <w:r w:rsidR="00183922" w:rsidRPr="00183FB3">
        <w:rPr>
          <w:rFonts w:ascii="Times New Roman" w:eastAsia="Calibri" w:hAnsi="Times New Roman" w:cs="Times New Roman"/>
        </w:rPr>
        <w:t>p</w:t>
      </w:r>
      <w:r w:rsidRPr="00183FB3">
        <w:rPr>
          <w:rFonts w:ascii="Times New Roman" w:eastAsia="Calibri" w:hAnsi="Times New Roman" w:cs="Times New Roman"/>
        </w:rPr>
        <w:t>aesi a servitio della | vedova, et figlioli del morto: perché ad essi non tornerebbe cont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40"/>
      </w:r>
      <w:r w:rsidRPr="00183FB3">
        <w:rPr>
          <w:rFonts w:ascii="Times New Roman" w:eastAsia="Calibri" w:hAnsi="Times New Roman" w:cs="Times New Roman"/>
        </w:rPr>
        <w:t xml:space="preserve"> | passarsene costì per solecitar il detto disconto, et pagamento. Anco | in questo attenderò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ordine ch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lla mi vorrà dare per | poter risponder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detti signori. | </w:t>
      </w:r>
    </w:p>
    <w:p w14:paraId="5B996CAC" w14:textId="5B010CD2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M[andai]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41"/>
      </w:r>
      <w:r w:rsidRPr="00183FB3">
        <w:rPr>
          <w:rFonts w:ascii="Times New Roman" w:eastAsia="Calibri" w:hAnsi="Times New Roman" w:cs="Times New Roman"/>
        </w:rPr>
        <w:t xml:space="preserve"> la passata settimana con tre lettere n° 129 fin 131, che saranno | [qui]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42"/>
      </w:r>
      <w:r w:rsidRPr="00183FB3">
        <w:rPr>
          <w:rFonts w:ascii="Times New Roman" w:eastAsia="Calibri" w:hAnsi="Times New Roman" w:cs="Times New Roman"/>
        </w:rPr>
        <w:t xml:space="preserve"> aggiunte replicate, alcune scritture, che mi restavano, et insieme | doi lettere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miralità di Roterdam per doi capitani. Con queste | haverà la copia di esse in fiamingo, et la traduttione in italiano per | valersene a suo gusto: et colla replicata del conto di questa residenza, verrà | anco con queste quello di Zurich, et del viaggio fatto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principi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nione; et fin qu</w:t>
      </w:r>
      <w:r w:rsidR="00692471" w:rsidRPr="00183FB3">
        <w:rPr>
          <w:rFonts w:ascii="Times New Roman" w:eastAsia="Calibri" w:hAnsi="Times New Roman" w:cs="Times New Roman"/>
        </w:rPr>
        <w:t>à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43"/>
      </w:r>
      <w:r w:rsidR="00692471" w:rsidRPr="00183FB3">
        <w:rPr>
          <w:rFonts w:ascii="Times New Roman" w:eastAsia="Calibri" w:hAnsi="Times New Roman" w:cs="Times New Roman"/>
        </w:rPr>
        <w:t>.</w:t>
      </w:r>
      <w:r w:rsidRPr="00183FB3">
        <w:rPr>
          <w:rFonts w:ascii="Times New Roman" w:eastAsia="Calibri" w:hAnsi="Times New Roman" w:cs="Times New Roman"/>
        </w:rPr>
        <w:t xml:space="preserve"> | </w:t>
      </w:r>
    </w:p>
    <w:p w14:paraId="27EADCED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ono pur solecitato per denari; et io aspetto li suoi prudentissimi | commandamenti, né credo che possino tardar molto a capitarmi | et con questo vado mantenendo in speranza queste Amiralità. Gratie etc. |</w:t>
      </w:r>
    </w:p>
    <w:p w14:paraId="3DF6F34F" w14:textId="77777777" w:rsidR="00B365C8" w:rsidRPr="00183FB3" w:rsidRDefault="00B365C8" w:rsidP="00765C1E">
      <w:pPr>
        <w:rPr>
          <w:rFonts w:ascii="Times New Roman" w:eastAsia="Calibri" w:hAnsi="Times New Roman" w:cs="Times New Roman"/>
        </w:rPr>
      </w:pPr>
    </w:p>
    <w:p w14:paraId="782A2CC9" w14:textId="3DBAE601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Haya li 18 settembre 1619 | </w:t>
      </w:r>
    </w:p>
    <w:p w14:paraId="0505202C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di vostra Serenità | </w:t>
      </w:r>
    </w:p>
    <w:p w14:paraId="30AFE2EB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humilissimo, et devotissimo servitore | </w:t>
      </w:r>
    </w:p>
    <w:p w14:paraId="66A12E48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Christofforo Suriano | </w:t>
      </w:r>
    </w:p>
    <w:p w14:paraId="507962FC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5BD74DCA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14v /</w:t>
      </w:r>
    </w:p>
    <w:p w14:paraId="6DD01BF7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Al serenissimo principe di Venetia | </w:t>
      </w:r>
    </w:p>
    <w:p w14:paraId="63CDCDE9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2</w:t>
      </w:r>
      <w:r w:rsidRPr="00183FB3">
        <w:rPr>
          <w:rFonts w:ascii="Times New Roman" w:eastAsia="Calibri" w:hAnsi="Times New Roman" w:cs="Times New Roman"/>
          <w:vertAlign w:val="superscript"/>
        </w:rPr>
        <w:t>da</w:t>
      </w:r>
      <w:r w:rsidRPr="00183FB3">
        <w:rPr>
          <w:rFonts w:ascii="Times New Roman" w:eastAsia="Calibri" w:hAnsi="Times New Roman" w:cs="Times New Roman"/>
        </w:rPr>
        <w:t xml:space="preserve"> | </w:t>
      </w:r>
    </w:p>
    <w:p w14:paraId="69615529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° 133 comincia 132 |</w:t>
      </w:r>
    </w:p>
    <w:p w14:paraId="560CE6DA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480114AF" w14:textId="77777777" w:rsidR="0091289D" w:rsidRPr="00183FB3" w:rsidRDefault="0091289D" w:rsidP="00765C1E">
      <w:pPr>
        <w:rPr>
          <w:rFonts w:ascii="Times New Roman" w:eastAsia="Calibri" w:hAnsi="Times New Roman" w:cs="Times New Roman"/>
          <w:i/>
        </w:rPr>
      </w:pPr>
      <w:r w:rsidRPr="00183FB3">
        <w:rPr>
          <w:rFonts w:ascii="Times New Roman" w:eastAsia="Calibri" w:hAnsi="Times New Roman" w:cs="Times New Roman"/>
          <w:i/>
        </w:rPr>
        <w:t>Tracce di sigilli</w:t>
      </w:r>
    </w:p>
    <w:p w14:paraId="6C834F18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047E3D8A" w14:textId="77777777" w:rsidR="0091289D" w:rsidRPr="00183FB3" w:rsidRDefault="0091289D" w:rsidP="00765C1E">
      <w:pPr>
        <w:rPr>
          <w:rFonts w:ascii="Times New Roman" w:eastAsia="Calibri" w:hAnsi="Times New Roman" w:cs="Times New Roman"/>
          <w:i/>
        </w:rPr>
      </w:pPr>
      <w:r w:rsidRPr="00183FB3">
        <w:rPr>
          <w:rFonts w:ascii="Times New Roman" w:eastAsia="Calibri" w:hAnsi="Times New Roman" w:cs="Times New Roman"/>
          <w:i/>
        </w:rPr>
        <w:t>Regesto antico</w:t>
      </w:r>
    </w:p>
    <w:p w14:paraId="7A0B874F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14vC /</w:t>
      </w:r>
    </w:p>
    <w:p w14:paraId="2752DA09" w14:textId="68660910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18 settembre 1619 ricevute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2 ottobre |</w:t>
      </w:r>
    </w:p>
    <w:p w14:paraId="30835A2C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Haya. n° 133 |</w:t>
      </w:r>
    </w:p>
    <w:p w14:paraId="3A2707BA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066037D3" w14:textId="3AB41F56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spetta risposta nel negotio di unione | a chi ne ha parlato ha risposto, | in negotio grave doversi far gran reflesso. |</w:t>
      </w:r>
    </w:p>
    <w:p w14:paraId="344A578B" w14:textId="7682516C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ono avisati vi sia inclinatione voriano | ne seguisse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effetto, et così ha | dimostrato desiderio Mauritio. | </w:t>
      </w:r>
    </w:p>
    <w:p w14:paraId="230D4AB0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Henrico dice circa la condotta star | attendendo quello ha operato il fratello che ha | preso carico di parlarne coi Stati. |</w:t>
      </w:r>
    </w:p>
    <w:p w14:paraId="4FF6F796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lastRenderedPageBreak/>
        <w:t xml:space="preserve">Avedersi il secretario che vorriano | maggior dechiaratione massime circa il | titolo, et il comando: parlandone | con Mauritio trova irresolutione. Et dice che se si facessse espeditione per | Alemagna, il fratello saria impiegato. | Giudica il secretario haver egli ciò detto | con qualche fine. | </w:t>
      </w:r>
    </w:p>
    <w:p w14:paraId="5085116E" w14:textId="31AE1EC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Instanza per pagamenti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nolleggi alle 12 navi. | Presentatione dei particolari del vassello abrugiato | che non era licenziato, non havendo havuto | la espeditione, e pretendeno in virtù del | contratto esser pagati. Aspetta | che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miralità ne facci instanza, | se ben saria dovere si trattasse di qui | dove è successo il caso. |</w:t>
      </w:r>
    </w:p>
    <w:p w14:paraId="1BFA7DEF" w14:textId="3AF3C232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imanda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miralità che siano | pagati di là li avanzi del capitan Pietro Carson | era sopra la nave abrugiata a servitio della | moglie e figli. |</w:t>
      </w:r>
    </w:p>
    <w:p w14:paraId="73BDEC8C" w14:textId="3AA86583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Manda </w:t>
      </w:r>
      <w:r w:rsidR="00692471" w:rsidRPr="00183FB3">
        <w:rPr>
          <w:rFonts w:ascii="Times New Roman" w:eastAsia="Calibri" w:hAnsi="Times New Roman" w:cs="Times New Roman"/>
        </w:rPr>
        <w:t>conti</w:t>
      </w:r>
      <w:r w:rsidRPr="00183FB3">
        <w:rPr>
          <w:rFonts w:ascii="Times New Roman" w:eastAsia="Calibri" w:hAnsi="Times New Roman" w:cs="Times New Roman"/>
        </w:rPr>
        <w:t xml:space="preserve"> suoi particolari e copia | di lettere mandate per capitani in arma</w:t>
      </w:r>
      <w:r w:rsidR="00692471" w:rsidRPr="00183FB3">
        <w:rPr>
          <w:rFonts w:ascii="Times New Roman" w:eastAsia="Calibri" w:hAnsi="Times New Roman" w:cs="Times New Roman"/>
        </w:rPr>
        <w:t>ta</w:t>
      </w:r>
      <w:r w:rsidRPr="00183FB3">
        <w:rPr>
          <w:rFonts w:ascii="Times New Roman" w:eastAsia="Calibri" w:hAnsi="Times New Roman" w:cs="Times New Roman"/>
        </w:rPr>
        <w:t>. |</w:t>
      </w:r>
    </w:p>
    <w:p w14:paraId="5828B5F0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È sollecitato per denari aspetta | ordini. |</w:t>
      </w:r>
    </w:p>
    <w:p w14:paraId="2CD8946D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0BC2E414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L. SS. R. | </w:t>
      </w:r>
    </w:p>
    <w:p w14:paraId="079CC3BF" w14:textId="77777777" w:rsidR="00E907B9" w:rsidRPr="00570E63" w:rsidRDefault="0091289D" w:rsidP="00E907B9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br w:type="page"/>
      </w:r>
      <w:r w:rsidR="00E907B9">
        <w:rPr>
          <w:rFonts w:ascii="Times New Roman" w:hAnsi="Times New Roman" w:cs="Times New Roman"/>
        </w:rPr>
        <w:lastRenderedPageBreak/>
        <w:t>/START LETTER/</w:t>
      </w:r>
    </w:p>
    <w:p w14:paraId="4EB49BDF" w14:textId="240E1A5B" w:rsidR="0091289D" w:rsidRPr="00183FB3" w:rsidRDefault="0091289D" w:rsidP="00765C1E">
      <w:pPr>
        <w:jc w:val="center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. 75</w:t>
      </w:r>
    </w:p>
    <w:p w14:paraId="01CC943B" w14:textId="7052ADBF" w:rsidR="0091289D" w:rsidRPr="00183FB3" w:rsidRDefault="0091289D" w:rsidP="00765C1E">
      <w:pPr>
        <w:jc w:val="center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25 settembre 1619,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ia (cc. 215r-218v)</w:t>
      </w:r>
    </w:p>
    <w:p w14:paraId="205F4339" w14:textId="77777777" w:rsidR="0091289D" w:rsidRPr="00183FB3" w:rsidRDefault="0091289D" w:rsidP="00765C1E">
      <w:pPr>
        <w:jc w:val="left"/>
        <w:rPr>
          <w:rFonts w:ascii="Times New Roman" w:eastAsia="Calibri" w:hAnsi="Times New Roman" w:cs="Times New Roman"/>
        </w:rPr>
      </w:pPr>
    </w:p>
    <w:p w14:paraId="01A2A67F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15r /</w:t>
      </w:r>
    </w:p>
    <w:p w14:paraId="57DA16E0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n° 134 sola | </w:t>
      </w:r>
    </w:p>
    <w:p w14:paraId="64AC66D1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44F14441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Serenissimo Principe | </w:t>
      </w:r>
    </w:p>
    <w:p w14:paraId="76D453C4" w14:textId="6C64A76B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opp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speditione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ltime lettere mie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18 dello stante sono sempre | andati arrivando avvisi che hanno di più in più confermata la voce che si | era sparsa della mossa, che dovevano far li serenissimi </w:t>
      </w:r>
      <w:r w:rsidR="004812A5" w:rsidRPr="00183FB3">
        <w:rPr>
          <w:rFonts w:ascii="Times New Roman" w:eastAsia="Calibri" w:hAnsi="Times New Roman" w:cs="Times New Roman"/>
        </w:rPr>
        <w:t>a</w:t>
      </w:r>
      <w:r w:rsidRPr="00183FB3">
        <w:rPr>
          <w:rFonts w:ascii="Times New Roman" w:eastAsia="Calibri" w:hAnsi="Times New Roman" w:cs="Times New Roman"/>
        </w:rPr>
        <w:t>rciduchi delle loro | genti; onde li signori Stati risolverono di far marchiar anc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ssi la loro | cavallaria, et qualche parte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fanteria verso le frontiere in Gheldria | ordinando la piazza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rme a Nimeghen, et nei contorni, et di già | li capitani, che hanno le guarnigioni nelle terre del Brabant sottoposte | a questi signori Stati hanno havuto commandamento di haver per sabbato | venturo passata la Riviera della Mosa; et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re guarnigioni | secondo la distanza, o vicinanza è ordinato più, et minor tempo | per trovarsi tutti uniti la settimana ventura nei detti controni di | Nimeghen, lasciandosi però nelle piazze presidii sufficienti; et | particolarmente per g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accidenti passati, et per li suspetti, che vi possono | esser in tre città in particolare di questa provincia Roterdam | Hoorn, et Alemar resteranno ben armate. | </w:t>
      </w:r>
    </w:p>
    <w:p w14:paraId="4A9E8475" w14:textId="34CA72B4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a tutte le piazze frontiere, et altre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serenissimi </w:t>
      </w:r>
      <w:r w:rsidR="004812A5" w:rsidRPr="00183FB3">
        <w:rPr>
          <w:rFonts w:ascii="Times New Roman" w:eastAsia="Calibri" w:hAnsi="Times New Roman" w:cs="Times New Roman"/>
        </w:rPr>
        <w:t>a</w:t>
      </w:r>
      <w:r w:rsidRPr="00183FB3">
        <w:rPr>
          <w:rFonts w:ascii="Times New Roman" w:eastAsia="Calibri" w:hAnsi="Times New Roman" w:cs="Times New Roman"/>
        </w:rPr>
        <w:t>rciduchi sono usciti | li presidii, non restandovi, che una o doi compagni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44"/>
      </w:r>
      <w:r w:rsidRPr="00183FB3">
        <w:rPr>
          <w:rFonts w:ascii="Times New Roman" w:eastAsia="Calibri" w:hAnsi="Times New Roman" w:cs="Times New Roman"/>
        </w:rPr>
        <w:t xml:space="preserve"> per piazza | second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45"/>
      </w:r>
      <w:r w:rsidRPr="00183FB3">
        <w:rPr>
          <w:rFonts w:ascii="Times New Roman" w:eastAsia="Calibri" w:hAnsi="Times New Roman" w:cs="Times New Roman"/>
        </w:rPr>
        <w:t xml:space="preserve"> la qualità, et il luoco ove sono situate; et una | sola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fanteria resta nella cittadella di Anversa, essendosi | il resto incaminato fin sabbato passato tenendo il camino | verso Busseles, et si fa correr voce, che la mossa di | quest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rmi sia per render al loro dovere li Brusselesi | che hanno assolutamente negato non voler esser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46"/>
      </w:r>
      <w:r w:rsidRPr="00183FB3">
        <w:rPr>
          <w:rFonts w:ascii="Times New Roman" w:eastAsia="Calibri" w:hAnsi="Times New Roman" w:cs="Times New Roman"/>
        </w:rPr>
        <w:t xml:space="preserve"> forzati continuar | la contributione sopra la birra, la macina, et il vino; m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47"/>
      </w:r>
      <w:r w:rsidRPr="00183FB3">
        <w:rPr>
          <w:rFonts w:ascii="Times New Roman" w:eastAsia="Calibri" w:hAnsi="Times New Roman" w:cs="Times New Roman"/>
        </w:rPr>
        <w:t xml:space="preserve"> farlo di lor | spontanea volontà, et voler la confermatione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loro privile-|gii dalli serenissimi </w:t>
      </w:r>
      <w:r w:rsidR="004812A5" w:rsidRPr="00183FB3">
        <w:rPr>
          <w:rFonts w:ascii="Times New Roman" w:eastAsia="Calibri" w:hAnsi="Times New Roman" w:cs="Times New Roman"/>
        </w:rPr>
        <w:t>a</w:t>
      </w:r>
      <w:r w:rsidRPr="00183FB3">
        <w:rPr>
          <w:rFonts w:ascii="Times New Roman" w:eastAsia="Calibri" w:hAnsi="Times New Roman" w:cs="Times New Roman"/>
        </w:rPr>
        <w:t xml:space="preserve">rciduchi, et che serenissimi </w:t>
      </w:r>
      <w:r w:rsidR="004812A5" w:rsidRPr="00183FB3">
        <w:rPr>
          <w:rFonts w:ascii="Times New Roman" w:eastAsia="Calibri" w:hAnsi="Times New Roman" w:cs="Times New Roman"/>
        </w:rPr>
        <w:t>a</w:t>
      </w:r>
      <w:r w:rsidRPr="00183FB3">
        <w:rPr>
          <w:rFonts w:ascii="Times New Roman" w:eastAsia="Calibri" w:hAnsi="Times New Roman" w:cs="Times New Roman"/>
        </w:rPr>
        <w:t>rciduchi voglino aquietarli col mezo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armi. Il pretesto è apparente, et plausibile | </w:t>
      </w:r>
    </w:p>
    <w:p w14:paraId="3E4C58E4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/ 215v / </w:t>
      </w:r>
    </w:p>
    <w:p w14:paraId="11FAFB3F" w14:textId="184AA495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perché in effetto li borghesi di Brusseles hanno mostrato di non | voler ceder, come ultimamente hanno dichiarato al </w:t>
      </w:r>
      <w:r w:rsidR="008D3AC0" w:rsidRPr="00183FB3">
        <w:rPr>
          <w:rFonts w:ascii="Times New Roman" w:eastAsia="Calibri" w:hAnsi="Times New Roman" w:cs="Times New Roman"/>
        </w:rPr>
        <w:t>P</w:t>
      </w:r>
      <w:r w:rsidRPr="00183FB3">
        <w:rPr>
          <w:rFonts w:ascii="Times New Roman" w:eastAsia="Calibri" w:hAnsi="Times New Roman" w:cs="Times New Roman"/>
        </w:rPr>
        <w:t xml:space="preserve">residente | di quel </w:t>
      </w:r>
      <w:r w:rsidR="00010AF8">
        <w:rPr>
          <w:rFonts w:ascii="Times New Roman" w:eastAsia="Calibri" w:hAnsi="Times New Roman" w:cs="Times New Roman"/>
        </w:rPr>
        <w:t>G</w:t>
      </w:r>
      <w:r w:rsidRPr="00183FB3">
        <w:rPr>
          <w:rFonts w:ascii="Times New Roman" w:eastAsia="Calibri" w:hAnsi="Times New Roman" w:cs="Times New Roman"/>
        </w:rPr>
        <w:t>ran Consiglio, et stavano armati per ostar alla violenza, | che li potesse esser fatta; ma stand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48"/>
      </w:r>
      <w:r w:rsidRPr="00183FB3">
        <w:rPr>
          <w:rFonts w:ascii="Times New Roman" w:eastAsia="Calibri" w:hAnsi="Times New Roman" w:cs="Times New Roman"/>
        </w:rPr>
        <w:t xml:space="preserve"> la città di Brusseles in sito | disavantaggioso per loro, et havend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altre città acconsentito; et non | essendo in quella provisioni tali che bastino a mantenerli, è | ferma credenza, che al sentir solo, che si habbi intentione di | passar avanti si accorderanno; et ognhora se ne aspettano | avvisi; onde si crede diversamente. | </w:t>
      </w:r>
    </w:p>
    <w:p w14:paraId="64856040" w14:textId="07053965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on vi è chi asseverantemente sappi affermar il disegno proprio della | mossa di quest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rmi, poiché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quisgrana, et da qualche | altra piazza vicina devono passar quelle guarnigioni a trovar |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re genti a Werten nella ciampigna discosto più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na | giornata di Brusseles sul camino di Lieges, et del Lucemburgh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49"/>
      </w:r>
      <w:r w:rsidRPr="00183FB3">
        <w:rPr>
          <w:rFonts w:ascii="Times New Roman" w:eastAsia="Calibri" w:hAnsi="Times New Roman" w:cs="Times New Roman"/>
        </w:rPr>
        <w:t xml:space="preserve"> | che è, volendo passar in Alemagna (come la voce corre) un | detornar di doi o tre giorni di camino</w:t>
      </w:r>
      <w:r w:rsidR="003C6B68" w:rsidRPr="00183FB3">
        <w:rPr>
          <w:rFonts w:ascii="Times New Roman" w:eastAsia="Calibri" w:hAnsi="Times New Roman" w:cs="Times New Roman"/>
        </w:rPr>
        <w:t>. |</w:t>
      </w:r>
      <w:r w:rsidRPr="00183FB3">
        <w:rPr>
          <w:rFonts w:ascii="Times New Roman" w:eastAsia="Calibri" w:hAnsi="Times New Roman" w:cs="Times New Roman"/>
        </w:rPr>
        <w:t xml:space="preserve"> </w:t>
      </w:r>
    </w:p>
    <w:p w14:paraId="6BCA5236" w14:textId="7994C9EF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Questa maniera di fare tiene ogn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nimo suspeso da questa parte | et per tanto per non restar ingannati le militie dei signori Stati | haveranno ordine di osservar su li confini g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ndamenti | et muoversi se si muoveranno le genti spagnuole, le quali per quello | s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intende marchieranno anco </w:t>
      </w:r>
      <w:r w:rsidRPr="00183FB3">
        <w:rPr>
          <w:rFonts w:ascii="Times New Roman" w:eastAsia="Calibri" w:hAnsi="Times New Roman" w:cs="Times New Roman"/>
        </w:rPr>
        <w:lastRenderedPageBreak/>
        <w:t xml:space="preserve">con il canone, poiché vi sono | lettere di Malines, che stavano pronti carri, cavalli, et altro | proprio per la condotta di dodici pezzi di artiglieria da campagna. | </w:t>
      </w:r>
    </w:p>
    <w:p w14:paraId="4BC0CF16" w14:textId="37600019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Qui si attrovano tutti li capi da guerra. Sta pronto ognuno alla | mossa, et subito, che si habbi novella, ch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l marchese Spinola | da Marimont passi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rmata; anc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ccelenza sua passerà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rmata |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signori Stati per fermarsi quivi alle frontiere, se le genti delli | </w:t>
      </w:r>
    </w:p>
    <w:p w14:paraId="3ED5675E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16r /</w:t>
      </w:r>
    </w:p>
    <w:p w14:paraId="1BEB5BF7" w14:textId="5539DD6E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serenissimi </w:t>
      </w:r>
      <w:r w:rsidR="004812A5" w:rsidRPr="00183FB3">
        <w:rPr>
          <w:rFonts w:ascii="Times New Roman" w:eastAsia="Calibri" w:hAnsi="Times New Roman" w:cs="Times New Roman"/>
        </w:rPr>
        <w:t>a</w:t>
      </w:r>
      <w:r w:rsidRPr="00183FB3">
        <w:rPr>
          <w:rFonts w:ascii="Times New Roman" w:eastAsia="Calibri" w:hAnsi="Times New Roman" w:cs="Times New Roman"/>
        </w:rPr>
        <w:t>rciduchi si fermeranno; ma se avanzeranno camino si doverà | regolar sul fatto; che sua Eccellenza esca del Paese con il grosso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rmata | non par che concorrin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opinioni; ma sì bene, ch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l principe Henrico | suo fratello, con tutta la cavallaria, et doi milla archibusieri posti | sopra carri marchierà con prontezza, ove sarà necessario per difesa | delle piazze del ducato di Giuliers, o del Palatino, et per conse-|quente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principi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Unione. | </w:t>
      </w:r>
    </w:p>
    <w:p w14:paraId="2F33CBE7" w14:textId="27F09DD4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Oltre quello che ho detto riverentemente essersi publicato di Brusseles | viene detto, che trovandosi ancor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Imperatore a Francfort, le genti delli | </w:t>
      </w:r>
      <w:r w:rsidR="004812A5" w:rsidRPr="00183FB3">
        <w:rPr>
          <w:rFonts w:ascii="Times New Roman" w:eastAsia="Calibri" w:hAnsi="Times New Roman" w:cs="Times New Roman"/>
        </w:rPr>
        <w:t>a</w:t>
      </w:r>
      <w:r w:rsidRPr="00183FB3">
        <w:rPr>
          <w:rFonts w:ascii="Times New Roman" w:eastAsia="Calibri" w:hAnsi="Times New Roman" w:cs="Times New Roman"/>
        </w:rPr>
        <w:t xml:space="preserve">rciduchi marchino espressamente per assister alla Maestà sua et | a fine di condurla in luoco sicuro, et per conservatione | della dignità, et dello Stato. | </w:t>
      </w:r>
    </w:p>
    <w:p w14:paraId="71222718" w14:textId="54E391D3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he in un medesimo tempo habbino pensiero li Spagnoli di farsi patroni | della città di Francfort, come città imperiale, et essendo Magonza | 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ra parte del Rheno facile riuscirà co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iuto anco delli | altri elettori ecclesiastici chiuder il camino a genti, che volessero passar | ad assister ai principi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nione poiché dominerebbono |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na, et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ra riva; il che viene stimato per essentialissimo | perché si confronta colle massime di Carlo Quinto, che hebbe | sempre questo pensiero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mpossessarsi della Germania per caminar | poi avanti alla monarchia del resto promettendosi allhora | facile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haver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Italia in mano. | </w:t>
      </w:r>
    </w:p>
    <w:p w14:paraId="4642BD2D" w14:textId="2D75190D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ltri tengono che li medesimi Spagnuoli siano per gettarsi venendogli | fatto di non haver ostacolo, entro al Palatinato per atterir | quel Principe elettore perché desisti 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mpresa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impossessarsi | del titolo di re di Bohemia; intorno a che viene scritto | qui ai signori Stati da un loro corrispondente, che tengono in | </w:t>
      </w:r>
    </w:p>
    <w:p w14:paraId="09605220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16v /</w:t>
      </w:r>
    </w:p>
    <w:p w14:paraId="4F3B42E2" w14:textId="395E3441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olonia, che qu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Altezza habbi già accettato il titolo di re di Bohemia | così persuaso dai principi suoi confederati, parendo, che per | ragione di </w:t>
      </w:r>
      <w:r w:rsidR="00232ADE" w:rsidRPr="00183FB3">
        <w:rPr>
          <w:rFonts w:ascii="Times New Roman" w:eastAsia="Calibri" w:hAnsi="Times New Roman" w:cs="Times New Roman"/>
        </w:rPr>
        <w:t>S</w:t>
      </w:r>
      <w:r w:rsidRPr="00183FB3">
        <w:rPr>
          <w:rFonts w:ascii="Times New Roman" w:eastAsia="Calibri" w:hAnsi="Times New Roman" w:cs="Times New Roman"/>
        </w:rPr>
        <w:t xml:space="preserve">tato non si dovesse tardar, né metter maggior tempo | di mezo. | </w:t>
      </w:r>
    </w:p>
    <w:p w14:paraId="2F81A6DA" w14:textId="4347BC5B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Dicesi ch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l motivo di questa risolutione sia nata dal suspetto in che</w:t>
      </w:r>
      <w:r w:rsidR="005C2F9B" w:rsidRPr="00183FB3">
        <w:rPr>
          <w:rFonts w:ascii="Times New Roman" w:eastAsia="Calibri" w:hAnsi="Times New Roman" w:cs="Times New Roman"/>
        </w:rPr>
        <w:t xml:space="preserve"> </w:t>
      </w:r>
      <w:r w:rsidRPr="00183FB3">
        <w:rPr>
          <w:rFonts w:ascii="Times New Roman" w:eastAsia="Calibri" w:hAnsi="Times New Roman" w:cs="Times New Roman"/>
        </w:rPr>
        <w:t>| si è entrato, che Bethelem Gabor havesse pensiero di esser | oltre re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Ongaria anco re di Bohemia; mentre pareva | che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haverebbe potuto fare havend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rmi ch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gli offeriva | per servitio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Bohemi, a propria dispositione. Se siano veri | questi avvisi vostra Serenità dal proprio luoco, ne haverà già havuta | più certa notitia. | </w:t>
      </w:r>
    </w:p>
    <w:p w14:paraId="1BEACF5E" w14:textId="48F273F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ncor non è comparso qui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ghilterra il baron di Dona. Già questi | signori havevano cominciato ad haver qualche dubio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|animo del Re, et questa dilatione li conferma maggiormente | che sarebbe stato difficile a risolver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ssenso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ccettar | o no al gener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offerta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Bohemi. Alcuni hanno | voluto affermare, ch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l detto Barone sia già partito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|Inghilterra, et per altro camino fatto il viaggio verso Alemagna | ma il signor ambasciator Carleton non ha avviso alcuno per quello che | ne afferma; et a me ha detto, che ogni giorno lo attendeva | et dimandandogli io che direbbe il Re suo signore s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l Palatino | havesse accettato senza haver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50"/>
      </w:r>
      <w:r w:rsidRPr="00183FB3">
        <w:rPr>
          <w:rFonts w:ascii="Times New Roman" w:eastAsia="Calibri" w:hAnsi="Times New Roman" w:cs="Times New Roman"/>
        </w:rPr>
        <w:t xml:space="preserve"> aspettato, mi rispose, che le cose | fatte sono più facile ad accordarsi, che questo che stanno per | farsi. | </w:t>
      </w:r>
    </w:p>
    <w:p w14:paraId="1A21F848" w14:textId="605C7409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ono stati avvisati questi signori dal loro ambasciatore, ch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è apresso sua Maestà Christianissima | che li è stato fatto intender da quel consiglio a nome del Re | che volendo li signori Stati soccorrer con loro genti Bohemi | </w:t>
      </w:r>
    </w:p>
    <w:p w14:paraId="243E9F4D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17r /</w:t>
      </w:r>
    </w:p>
    <w:p w14:paraId="117208D8" w14:textId="7BBBC9C5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i guardino molto bene di non impiegar delle sue truppe, perché | la Maestà sua vuole esser abritr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51"/>
      </w:r>
      <w:r w:rsidRPr="00183FB3">
        <w:rPr>
          <w:rFonts w:ascii="Times New Roman" w:eastAsia="Calibri" w:hAnsi="Times New Roman" w:cs="Times New Roman"/>
        </w:rPr>
        <w:t xml:space="preserve">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ccommodamento tra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Imperatore et | Bohemi. Ho </w:t>
      </w:r>
      <w:r w:rsidRPr="00183FB3">
        <w:rPr>
          <w:rFonts w:ascii="Times New Roman" w:eastAsia="Calibri" w:hAnsi="Times New Roman" w:cs="Times New Roman"/>
        </w:rPr>
        <w:lastRenderedPageBreak/>
        <w:t>saputo, che anc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mbasciator ordinario qui residente | ha commissione di parlare quando vegga sul luoco, che si | devenga ad una tal risolutione di soccorrer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Bohemi. Ancor | non ne ha parlato perché aspetta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occasione; et mi viene detto | che già sta pronta la risposta, ch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52"/>
      </w:r>
      <w:r w:rsidRPr="00183FB3">
        <w:rPr>
          <w:rFonts w:ascii="Times New Roman" w:eastAsia="Calibri" w:hAnsi="Times New Roman" w:cs="Times New Roman"/>
        </w:rPr>
        <w:t xml:space="preserve"> è che vanno ad | assister ai principi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nione, et non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Bohemi. |</w:t>
      </w:r>
    </w:p>
    <w:p w14:paraId="5EC9FEF7" w14:textId="2B133785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i niun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ra cosa si parla, et si discorre al presente più che di | questa. Aspettandosi, ove doverà parar una tanta novità; | et attendendosi a penetrar i fini, et g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rtificii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Spagnuoli. | </w:t>
      </w:r>
    </w:p>
    <w:p w14:paraId="064721ED" w14:textId="5D823108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alli magistrati delle Amiralità si attende con diligenza ad | armar li vasselli contro corsari per farli uscir quanto più | presto, et la settimana passata fu in Amsterdam il vice | amiraglio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Holanda con doi deputati dai signori Stati per | solecitar la speditione. |</w:t>
      </w:r>
    </w:p>
    <w:p w14:paraId="71ED2C8E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Infestano corsari tuttavia il mare, et sono ultimamente stati | presi da loro qualche doi, o tre vasselli, che fa essitar | anco maggiormente la provisione, et ispeditione sudetta. |</w:t>
      </w:r>
    </w:p>
    <w:p w14:paraId="32D32AEA" w14:textId="27172426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Io sto attendendo le informationi intorn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bbruggiamento del | vassello nominato Li tre re: perché questi interessati sempre più | vanno facendo buona la loro ragione col dir di esser stati | licentiati sì; ma non haver havuti li ricapiti necessarii, et | la loro ispeditione, che dovevano andar a pigliar a Corfù | 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ccellentissimo signor Capitan generale. Io continuarò a tener fermo che | questa difficoltà deve esser risoluta costì: perché a dir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53"/>
      </w:r>
      <w:r w:rsidRPr="00183FB3">
        <w:rPr>
          <w:rFonts w:ascii="Times New Roman" w:eastAsia="Calibri" w:hAnsi="Times New Roman" w:cs="Times New Roman"/>
        </w:rPr>
        <w:t xml:space="preserve"> | la verità non vorrei, che capitasse al giudicio di questa </w:t>
      </w:r>
    </w:p>
    <w:p w14:paraId="6A221910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17</w:t>
      </w:r>
      <w:r w:rsidRPr="00183FB3">
        <w:rPr>
          <w:rFonts w:ascii="Times New Roman" w:eastAsia="Calibri" w:hAnsi="Times New Roman" w:cs="Times New Roman"/>
          <w:iCs/>
        </w:rPr>
        <w:t>v</w:t>
      </w:r>
      <w:r w:rsidRPr="00183FB3">
        <w:rPr>
          <w:rFonts w:ascii="Times New Roman" w:eastAsia="Calibri" w:hAnsi="Times New Roman" w:cs="Times New Roman"/>
        </w:rPr>
        <w:t xml:space="preserve"> / </w:t>
      </w:r>
    </w:p>
    <w:p w14:paraId="392874A6" w14:textId="6E85AB13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miralità di Roterdam; non perché non mi promettessi giustitia; | ma perché meglio sarà conosciuto di là il fatto dove è seguito, | che qui dove sarà portato con li vantaggi accostumati d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| mercanti. La prudenza della Serenità vostra può comprender quello, | ch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o vogli inferire. |</w:t>
      </w:r>
    </w:p>
    <w:p w14:paraId="600FC51E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ggiunte a queste saranno le mie lettere replicate della settimana | passata n° 132 fin 133 colla replicata anco del cont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54"/>
      </w:r>
      <w:r w:rsidRPr="00183FB3">
        <w:rPr>
          <w:rFonts w:ascii="Times New Roman" w:eastAsia="Calibri" w:hAnsi="Times New Roman" w:cs="Times New Roman"/>
        </w:rPr>
        <w:t xml:space="preserve"> mio | dello speso in Zurich, et nel viaggio di Alemagna fin qua. Gratie etc. |</w:t>
      </w:r>
    </w:p>
    <w:p w14:paraId="5FEA58CE" w14:textId="77777777" w:rsidR="00B365C8" w:rsidRPr="00183FB3" w:rsidRDefault="00B365C8" w:rsidP="00765C1E">
      <w:pPr>
        <w:rPr>
          <w:rFonts w:ascii="Times New Roman" w:eastAsia="Calibri" w:hAnsi="Times New Roman" w:cs="Times New Roman"/>
        </w:rPr>
      </w:pPr>
    </w:p>
    <w:p w14:paraId="5809EE4F" w14:textId="51E25C18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Haya li 25 settembre 1619 | </w:t>
      </w:r>
    </w:p>
    <w:p w14:paraId="10082172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i vostra Serenità |</w:t>
      </w:r>
    </w:p>
    <w:p w14:paraId="22F7D69A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humilissimo et devotissimo servitore |</w:t>
      </w:r>
    </w:p>
    <w:p w14:paraId="18F090AA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Christofforo Suriano | </w:t>
      </w:r>
    </w:p>
    <w:p w14:paraId="5FEA7E81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42041645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18r /</w:t>
      </w:r>
    </w:p>
    <w:p w14:paraId="31D73520" w14:textId="68D2DD82" w:rsidR="0091289D" w:rsidRPr="00183FB3" w:rsidRDefault="004158FA" w:rsidP="00765C1E">
      <w:pPr>
        <w:rPr>
          <w:rFonts w:ascii="Times New Roman" w:eastAsia="Calibri" w:hAnsi="Times New Roman" w:cs="Times New Roman"/>
        </w:rPr>
      </w:pPr>
      <w:r w:rsidRPr="004158FA">
        <w:rPr>
          <w:rFonts w:ascii="Times New Roman" w:eastAsia="Calibri" w:hAnsi="Times New Roman" w:cs="Times New Roman"/>
          <w:b/>
          <w:bCs/>
        </w:rPr>
        <w:t>Blank page</w:t>
      </w:r>
    </w:p>
    <w:p w14:paraId="281DE139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1D55FDF5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18v /</w:t>
      </w:r>
    </w:p>
    <w:p w14:paraId="06FC66F7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Al serenissimo principe di Venetia | </w:t>
      </w:r>
    </w:p>
    <w:p w14:paraId="1C06C5BC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° 134 sola |</w:t>
      </w:r>
    </w:p>
    <w:p w14:paraId="4ADC7305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063569BA" w14:textId="77777777" w:rsidR="0091289D" w:rsidRPr="00183FB3" w:rsidRDefault="0091289D" w:rsidP="00765C1E">
      <w:pPr>
        <w:rPr>
          <w:rFonts w:ascii="Times New Roman" w:eastAsia="Calibri" w:hAnsi="Times New Roman" w:cs="Times New Roman"/>
          <w:i/>
        </w:rPr>
      </w:pPr>
      <w:r w:rsidRPr="00183FB3">
        <w:rPr>
          <w:rFonts w:ascii="Times New Roman" w:eastAsia="Calibri" w:hAnsi="Times New Roman" w:cs="Times New Roman"/>
          <w:i/>
        </w:rPr>
        <w:t>Tracce di sigilli</w:t>
      </w:r>
    </w:p>
    <w:p w14:paraId="4A25AF0E" w14:textId="77777777" w:rsidR="0091289D" w:rsidRPr="00183FB3" w:rsidRDefault="0091289D" w:rsidP="00765C1E">
      <w:pPr>
        <w:rPr>
          <w:rFonts w:ascii="Times New Roman" w:eastAsia="Calibri" w:hAnsi="Times New Roman" w:cs="Times New Roman"/>
          <w:i/>
        </w:rPr>
      </w:pPr>
    </w:p>
    <w:p w14:paraId="22B9858D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  <w:i/>
        </w:rPr>
        <w:t>Regesto antico</w:t>
      </w:r>
      <w:r w:rsidRPr="00183FB3">
        <w:rPr>
          <w:rFonts w:ascii="Times New Roman" w:eastAsia="Calibri" w:hAnsi="Times New Roman" w:cs="Times New Roman"/>
        </w:rPr>
        <w:t xml:space="preserve"> </w:t>
      </w:r>
    </w:p>
    <w:p w14:paraId="4245476B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18vC /</w:t>
      </w:r>
    </w:p>
    <w:p w14:paraId="76D19B80" w14:textId="6EB9399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25 settembre 1619 ricevut</w:t>
      </w:r>
      <w:r w:rsidR="004553BE" w:rsidRPr="00183FB3">
        <w:rPr>
          <w:rFonts w:ascii="Times New Roman" w:eastAsia="Calibri" w:hAnsi="Times New Roman" w:cs="Times New Roman"/>
        </w:rPr>
        <w:t>a</w:t>
      </w:r>
      <w:r w:rsidRPr="00183FB3">
        <w:rPr>
          <w:rFonts w:ascii="Times New Roman" w:eastAsia="Calibri" w:hAnsi="Times New Roman" w:cs="Times New Roman"/>
        </w:rPr>
        <w:t xml:space="preserve">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9 ottobre |</w:t>
      </w:r>
    </w:p>
    <w:p w14:paraId="62477037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Haia sola. n° 134 |</w:t>
      </w:r>
    </w:p>
    <w:p w14:paraId="69A8CB6A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0B908EC2" w14:textId="5AE21F01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parsa voce della mossa d</w:t>
      </w:r>
      <w:r w:rsidR="00CF4972" w:rsidRPr="00183FB3">
        <w:rPr>
          <w:rFonts w:ascii="Times New Roman" w:eastAsia="Calibri" w:hAnsi="Times New Roman" w:cs="Times New Roman"/>
        </w:rPr>
        <w:t>’</w:t>
      </w:r>
      <w:r w:rsidR="004812A5" w:rsidRPr="00183FB3">
        <w:rPr>
          <w:rFonts w:ascii="Times New Roman" w:eastAsia="Calibri" w:hAnsi="Times New Roman" w:cs="Times New Roman"/>
        </w:rPr>
        <w:t>a</w:t>
      </w:r>
      <w:r w:rsidRPr="00183FB3">
        <w:rPr>
          <w:rFonts w:ascii="Times New Roman" w:eastAsia="Calibri" w:hAnsi="Times New Roman" w:cs="Times New Roman"/>
        </w:rPr>
        <w:t>rciduchi | fanno i Stati marchiar le lor genti | verso Gheldria ordinando piazza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rmi | a Nimeghen: si fa dire che le genti | d</w:t>
      </w:r>
      <w:r w:rsidR="00CF4972" w:rsidRPr="00183FB3">
        <w:rPr>
          <w:rFonts w:ascii="Times New Roman" w:eastAsia="Calibri" w:hAnsi="Times New Roman" w:cs="Times New Roman"/>
        </w:rPr>
        <w:t>’</w:t>
      </w:r>
      <w:r w:rsidR="004812A5" w:rsidRPr="00183FB3">
        <w:rPr>
          <w:rFonts w:ascii="Times New Roman" w:eastAsia="Calibri" w:hAnsi="Times New Roman" w:cs="Times New Roman"/>
        </w:rPr>
        <w:t>a</w:t>
      </w:r>
      <w:r w:rsidRPr="00183FB3">
        <w:rPr>
          <w:rFonts w:ascii="Times New Roman" w:eastAsia="Calibri" w:hAnsi="Times New Roman" w:cs="Times New Roman"/>
        </w:rPr>
        <w:t xml:space="preserve">rciduchi siano per ridur a dovere quei | di </w:t>
      </w:r>
      <w:r w:rsidRPr="00183FB3">
        <w:rPr>
          <w:rFonts w:ascii="Times New Roman" w:eastAsia="Calibri" w:hAnsi="Times New Roman" w:cs="Times New Roman"/>
        </w:rPr>
        <w:lastRenderedPageBreak/>
        <w:t>Brusselles che non vogliono sottoporsi | a gravezze: si crede essi accorde-|ranno, et i pensieri d</w:t>
      </w:r>
      <w:r w:rsidR="00CF4972" w:rsidRPr="00183FB3">
        <w:rPr>
          <w:rFonts w:ascii="Times New Roman" w:eastAsia="Calibri" w:hAnsi="Times New Roman" w:cs="Times New Roman"/>
        </w:rPr>
        <w:t>’</w:t>
      </w:r>
      <w:r w:rsidR="004812A5" w:rsidRPr="00183FB3">
        <w:rPr>
          <w:rFonts w:ascii="Times New Roman" w:eastAsia="Calibri" w:hAnsi="Times New Roman" w:cs="Times New Roman"/>
        </w:rPr>
        <w:t>a</w:t>
      </w:r>
      <w:r w:rsidRPr="00183FB3">
        <w:rPr>
          <w:rFonts w:ascii="Times New Roman" w:eastAsia="Calibri" w:hAnsi="Times New Roman" w:cs="Times New Roman"/>
        </w:rPr>
        <w:t>rciduchi siano diversi. |</w:t>
      </w:r>
    </w:p>
    <w:p w14:paraId="43C15582" w14:textId="52C67800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iscorso del disegno di quest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armi. | </w:t>
      </w:r>
    </w:p>
    <w:p w14:paraId="6AFA3C6F" w14:textId="64600C6E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he li Stati staranno avertiti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confini | intendendosi che le genti spagnuole | marchieranno anco col canone. |</w:t>
      </w:r>
    </w:p>
    <w:p w14:paraId="1CED50DB" w14:textId="4E3425A3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Mauritio sarà co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rmata nel Paese | et il conte Henrico sarà pronto colla | cavalleria per difender Giuliers et i principi |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Unione. | </w:t>
      </w:r>
    </w:p>
    <w:p w14:paraId="5743B600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iscorsi che le genti spagnuole siano | per Germania; per impadronirsi di Francfort. |</w:t>
      </w:r>
    </w:p>
    <w:p w14:paraId="5BAA1309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he siano per andar nel Palatinato | per rimoverlo da Boemia, etc. |</w:t>
      </w:r>
    </w:p>
    <w:p w14:paraId="26A935D5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viso che habbia il Palatino accettato | il titolo di Re. |</w:t>
      </w:r>
    </w:p>
    <w:p w14:paraId="448305FE" w14:textId="02F550C9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Il baron Dona non compar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ghilterra. |</w:t>
      </w:r>
    </w:p>
    <w:p w14:paraId="7189C467" w14:textId="45B16E55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Francesi non voglino s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doperino dai | Stati le loro trupe per Bohemi volendo | il re esser arbitro per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accommodatione. | </w:t>
      </w:r>
    </w:p>
    <w:p w14:paraId="4D40892C" w14:textId="7972E0ED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Li Stati risponder esser per assister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| principi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nione, non a favor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Boemi. |</w:t>
      </w:r>
    </w:p>
    <w:p w14:paraId="3FDB2A16" w14:textId="77754BA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attende ad armar vasselli contra | corsari. | </w:t>
      </w:r>
    </w:p>
    <w:p w14:paraId="55EA644F" w14:textId="77777777" w:rsidR="0091289D" w:rsidRPr="00CE7F8D" w:rsidRDefault="0091289D" w:rsidP="00765C1E">
      <w:pPr>
        <w:rPr>
          <w:rFonts w:ascii="Times New Roman" w:eastAsia="Calibri" w:hAnsi="Times New Roman" w:cs="Times New Roman"/>
          <w:lang w:val="en-US"/>
        </w:rPr>
      </w:pPr>
      <w:r w:rsidRPr="00183FB3">
        <w:rPr>
          <w:rFonts w:ascii="Times New Roman" w:eastAsia="Calibri" w:hAnsi="Times New Roman" w:cs="Times New Roman"/>
        </w:rPr>
        <w:t xml:space="preserve">Instanze delli partionevoli del | vassello bruciato. </w:t>
      </w:r>
      <w:r w:rsidRPr="00CE7F8D">
        <w:rPr>
          <w:rFonts w:ascii="Times New Roman" w:eastAsia="Calibri" w:hAnsi="Times New Roman" w:cs="Times New Roman"/>
          <w:lang w:val="en-US"/>
        </w:rPr>
        <w:t>|</w:t>
      </w:r>
    </w:p>
    <w:p w14:paraId="1C170E22" w14:textId="77777777" w:rsidR="0091289D" w:rsidRPr="00CE7F8D" w:rsidRDefault="0091289D" w:rsidP="00765C1E">
      <w:pPr>
        <w:rPr>
          <w:rFonts w:ascii="Times New Roman" w:eastAsia="Calibri" w:hAnsi="Times New Roman" w:cs="Times New Roman"/>
          <w:lang w:val="en-US"/>
        </w:rPr>
      </w:pPr>
    </w:p>
    <w:p w14:paraId="3B85E340" w14:textId="77777777" w:rsidR="0091289D" w:rsidRPr="00CE7F8D" w:rsidRDefault="0091289D" w:rsidP="00765C1E">
      <w:pPr>
        <w:rPr>
          <w:rFonts w:ascii="Times New Roman" w:eastAsia="Calibri" w:hAnsi="Times New Roman" w:cs="Times New Roman"/>
          <w:lang w:val="en-US"/>
        </w:rPr>
      </w:pPr>
      <w:r w:rsidRPr="00CE7F8D">
        <w:rPr>
          <w:rFonts w:ascii="Times New Roman" w:eastAsia="Calibri" w:hAnsi="Times New Roman" w:cs="Times New Roman"/>
          <w:lang w:val="en-US"/>
        </w:rPr>
        <w:t xml:space="preserve">L. SS. R. | </w:t>
      </w:r>
    </w:p>
    <w:p w14:paraId="4C15CFBA" w14:textId="77777777" w:rsidR="00E907B9" w:rsidRPr="00CE7F8D" w:rsidRDefault="0091289D" w:rsidP="00E907B9">
      <w:pPr>
        <w:outlineLvl w:val="0"/>
        <w:rPr>
          <w:rFonts w:ascii="Times New Roman" w:hAnsi="Times New Roman" w:cs="Times New Roman"/>
          <w:lang w:val="en-US"/>
        </w:rPr>
      </w:pPr>
      <w:r w:rsidRPr="00CE7F8D">
        <w:rPr>
          <w:rFonts w:ascii="Times New Roman" w:eastAsia="Calibri" w:hAnsi="Times New Roman" w:cs="Times New Roman"/>
          <w:lang w:val="en-US"/>
        </w:rPr>
        <w:br w:type="page"/>
      </w:r>
      <w:r w:rsidR="00E907B9" w:rsidRPr="00CE7F8D">
        <w:rPr>
          <w:rFonts w:ascii="Times New Roman" w:hAnsi="Times New Roman" w:cs="Times New Roman"/>
          <w:lang w:val="en-US"/>
        </w:rPr>
        <w:lastRenderedPageBreak/>
        <w:t>/START LETTER/</w:t>
      </w:r>
    </w:p>
    <w:p w14:paraId="1A6BF13C" w14:textId="7BCEF506" w:rsidR="0091289D" w:rsidRPr="00183FB3" w:rsidRDefault="0091289D" w:rsidP="00765C1E">
      <w:pPr>
        <w:jc w:val="center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. 76</w:t>
      </w:r>
    </w:p>
    <w:p w14:paraId="3A123C40" w14:textId="71BE9732" w:rsidR="0091289D" w:rsidRPr="00183FB3" w:rsidRDefault="0091289D" w:rsidP="00765C1E">
      <w:pPr>
        <w:jc w:val="center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2 ottobre 1619,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ia (cc. 219r-220v, 223r-224v)</w:t>
      </w:r>
    </w:p>
    <w:p w14:paraId="689E3897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18EDF4CA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19r /</w:t>
      </w:r>
    </w:p>
    <w:p w14:paraId="7BD4AD7D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Prima |</w:t>
      </w:r>
    </w:p>
    <w:p w14:paraId="291098E3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° 135 fin 137 |</w:t>
      </w:r>
    </w:p>
    <w:p w14:paraId="7CC5F555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5161B8E9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erenissimo Principe |</w:t>
      </w:r>
    </w:p>
    <w:p w14:paraId="2CFFA63A" w14:textId="2A72B4BB" w:rsidR="0091289D" w:rsidRPr="00183FB3" w:rsidRDefault="0091289D" w:rsidP="00765C1E">
      <w:pPr>
        <w:rPr>
          <w:rFonts w:ascii="Times New Roman" w:eastAsia="Calibri" w:hAnsi="Times New Roman" w:cs="Times New Roman"/>
          <w:i/>
        </w:rPr>
      </w:pPr>
      <w:r w:rsidRPr="00183FB3">
        <w:rPr>
          <w:rFonts w:ascii="Times New Roman" w:eastAsia="Calibri" w:hAnsi="Times New Roman" w:cs="Times New Roman"/>
        </w:rPr>
        <w:t>andai lunedì passato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ssemblea dei signori Stati, et con ufficio conforme | alle lettere di vostra Serenità, et a quelle di credenza per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Eccellenze loro </w:t>
      </w:r>
      <w:r w:rsidRPr="00183FB3">
        <w:rPr>
          <w:rFonts w:ascii="Times New Roman" w:eastAsia="Calibri" w:hAnsi="Times New Roman" w:cs="Times New Roman"/>
          <w:i/>
        </w:rPr>
        <w:t>esposi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55"/>
      </w:r>
      <w:r w:rsidRPr="00183FB3">
        <w:rPr>
          <w:rFonts w:ascii="Times New Roman" w:eastAsia="Calibri" w:hAnsi="Times New Roman" w:cs="Times New Roman"/>
          <w:i/>
        </w:rPr>
        <w:t xml:space="preserve"> l</w:t>
      </w:r>
      <w:r w:rsidR="00CF4972" w:rsidRPr="00183FB3">
        <w:rPr>
          <w:rFonts w:ascii="Times New Roman" w:eastAsia="Calibri" w:hAnsi="Times New Roman" w:cs="Times New Roman"/>
          <w:i/>
        </w:rPr>
        <w:t>’</w:t>
      </w:r>
      <w:r w:rsidRPr="00183FB3">
        <w:rPr>
          <w:rFonts w:ascii="Times New Roman" w:eastAsia="Calibri" w:hAnsi="Times New Roman" w:cs="Times New Roman"/>
          <w:i/>
        </w:rPr>
        <w:t>auttorità datami di trovarmi con li suoi | deputati per trattar nel negotio di unione ciò che | sarà stimato a proposito</w:t>
      </w:r>
      <w:r w:rsidRPr="00183FB3">
        <w:rPr>
          <w:rFonts w:ascii="Times New Roman" w:eastAsia="Calibri" w:hAnsi="Times New Roman" w:cs="Times New Roman"/>
        </w:rPr>
        <w:t>; et presentando | le dette lettere furono intese da cadauno per quello mi puoti avedere | con particolar sodisfattione; et mi fu risposto, ch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io havevo sempre | potuto comprender, che li signori Stati in ogni tempo hanno incon-|trate tutte le occasioni per far constar chiaro alla serenissima Republica | quanto desiderassero compiacerle in tutte le cose </w:t>
      </w:r>
      <w:r w:rsidRPr="00183FB3">
        <w:rPr>
          <w:rFonts w:ascii="Times New Roman" w:eastAsia="Calibri" w:hAnsi="Times New Roman" w:cs="Times New Roman"/>
          <w:i/>
        </w:rPr>
        <w:t>et</w:t>
      </w:r>
      <w:r w:rsidRPr="00183FB3">
        <w:rPr>
          <w:rFonts w:ascii="Times New Roman" w:eastAsia="Calibri" w:hAnsi="Times New Roman" w:cs="Times New Roman"/>
          <w:iCs/>
          <w:vertAlign w:val="superscript"/>
        </w:rPr>
        <w:footnoteReference w:id="756"/>
      </w:r>
      <w:r w:rsidRPr="00183FB3">
        <w:rPr>
          <w:rFonts w:ascii="Times New Roman" w:eastAsia="Calibri" w:hAnsi="Times New Roman" w:cs="Times New Roman"/>
          <w:i/>
        </w:rPr>
        <w:t xml:space="preserve"> quanto da loro fosse bramato di stringer | una più stretta, et perfetta amicitia per la | conservatione dell</w:t>
      </w:r>
      <w:r w:rsidR="00CF4972" w:rsidRPr="00183FB3">
        <w:rPr>
          <w:rFonts w:ascii="Times New Roman" w:eastAsia="Calibri" w:hAnsi="Times New Roman" w:cs="Times New Roman"/>
          <w:i/>
        </w:rPr>
        <w:t>’</w:t>
      </w:r>
      <w:r w:rsidRPr="00183FB3">
        <w:rPr>
          <w:rFonts w:ascii="Times New Roman" w:eastAsia="Calibri" w:hAnsi="Times New Roman" w:cs="Times New Roman"/>
          <w:i/>
        </w:rPr>
        <w:t>una, et l</w:t>
      </w:r>
      <w:r w:rsidR="00CF4972" w:rsidRPr="00183FB3">
        <w:rPr>
          <w:rFonts w:ascii="Times New Roman" w:eastAsia="Calibri" w:hAnsi="Times New Roman" w:cs="Times New Roman"/>
          <w:i/>
        </w:rPr>
        <w:t>’</w:t>
      </w:r>
      <w:r w:rsidRPr="00183FB3">
        <w:rPr>
          <w:rFonts w:ascii="Times New Roman" w:eastAsia="Calibri" w:hAnsi="Times New Roman" w:cs="Times New Roman"/>
          <w:i/>
        </w:rPr>
        <w:t>altra Republica, | et restavano molto contenti di haver | sempre più le maggiori confirmationi della | stima mente, et volontà di lei, con la quale | erano queste Provintie corrisposte, che pertanto | haverebbono messo l</w:t>
      </w:r>
      <w:r w:rsidR="00CF4972" w:rsidRPr="00183FB3">
        <w:rPr>
          <w:rFonts w:ascii="Times New Roman" w:eastAsia="Calibri" w:hAnsi="Times New Roman" w:cs="Times New Roman"/>
          <w:i/>
        </w:rPr>
        <w:t>’</w:t>
      </w:r>
      <w:r w:rsidRPr="00183FB3">
        <w:rPr>
          <w:rFonts w:ascii="Times New Roman" w:eastAsia="Calibri" w:hAnsi="Times New Roman" w:cs="Times New Roman"/>
          <w:i/>
        </w:rPr>
        <w:t>affare in consultatione | per venir poi meco in communicatione, passando | con concetti simili, che indicorono sodisfattione di ciò che | ella haveva scritto, et dell</w:t>
      </w:r>
      <w:r w:rsidR="00CF4972" w:rsidRPr="00183FB3">
        <w:rPr>
          <w:rFonts w:ascii="Times New Roman" w:eastAsia="Calibri" w:hAnsi="Times New Roman" w:cs="Times New Roman"/>
          <w:i/>
        </w:rPr>
        <w:t>’</w:t>
      </w:r>
      <w:r w:rsidRPr="00183FB3">
        <w:rPr>
          <w:rFonts w:ascii="Times New Roman" w:eastAsia="Calibri" w:hAnsi="Times New Roman" w:cs="Times New Roman"/>
          <w:i/>
        </w:rPr>
        <w:t>assicuranza, che | havevano di proseguir col aiuto di Dio alla | perfettione di tanto negocio. |</w:t>
      </w:r>
    </w:p>
    <w:p w14:paraId="6698C1E8" w14:textId="77777777" w:rsidR="0091289D" w:rsidRPr="00183FB3" w:rsidRDefault="0091289D" w:rsidP="00765C1E">
      <w:pPr>
        <w:rPr>
          <w:rFonts w:ascii="Times New Roman" w:eastAsia="Calibri" w:hAnsi="Times New Roman" w:cs="Times New Roman"/>
          <w:i/>
        </w:rPr>
      </w:pPr>
      <w:r w:rsidRPr="00183FB3">
        <w:rPr>
          <w:rFonts w:ascii="Times New Roman" w:eastAsia="Calibri" w:hAnsi="Times New Roman" w:cs="Times New Roman"/>
          <w:i/>
        </w:rPr>
        <w:t>Il sabbato precedente, che mi pervennero le lettere della | Serenità vostra, stimai bene di esser col signor principe | Mauritio, a cui communicai la sostanza delle lettere | credentiali: mi rispose con faccia allegra; resto | consolatissimo</w:t>
      </w:r>
    </w:p>
    <w:p w14:paraId="0D53BC06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19v /</w:t>
      </w:r>
    </w:p>
    <w:p w14:paraId="6060E461" w14:textId="0922BC29" w:rsidR="0091289D" w:rsidRPr="00183FB3" w:rsidRDefault="0091289D" w:rsidP="00765C1E">
      <w:pPr>
        <w:rPr>
          <w:rFonts w:ascii="Times New Roman" w:eastAsia="Calibri" w:hAnsi="Times New Roman" w:cs="Times New Roman"/>
          <w:i/>
        </w:rPr>
      </w:pPr>
      <w:r w:rsidRPr="00183FB3">
        <w:rPr>
          <w:rFonts w:ascii="Times New Roman" w:eastAsia="Calibri" w:hAnsi="Times New Roman" w:cs="Times New Roman"/>
          <w:i/>
        </w:rPr>
        <w:t>di questo per la certa opinione, che | tengo, che non possi esser né migliore, né più propria | aleanza di questa. Andai portando all</w:t>
      </w:r>
      <w:r w:rsidR="00CF4972" w:rsidRPr="00183FB3">
        <w:rPr>
          <w:rFonts w:ascii="Times New Roman" w:eastAsia="Calibri" w:hAnsi="Times New Roman" w:cs="Times New Roman"/>
          <w:i/>
        </w:rPr>
        <w:t>’</w:t>
      </w:r>
      <w:r w:rsidRPr="00183FB3">
        <w:rPr>
          <w:rFonts w:ascii="Times New Roman" w:eastAsia="Calibri" w:hAnsi="Times New Roman" w:cs="Times New Roman"/>
          <w:i/>
        </w:rPr>
        <w:t>Eccellenza sua | di quei concetti, che mi parvero proprii per la riputa-|tione del negocio, et ella volse esser presente | nell</w:t>
      </w:r>
      <w:r w:rsidR="00CF4972" w:rsidRPr="00183FB3">
        <w:rPr>
          <w:rFonts w:ascii="Times New Roman" w:eastAsia="Calibri" w:hAnsi="Times New Roman" w:cs="Times New Roman"/>
          <w:i/>
        </w:rPr>
        <w:t>’</w:t>
      </w:r>
      <w:r w:rsidRPr="00183FB3">
        <w:rPr>
          <w:rFonts w:ascii="Times New Roman" w:eastAsia="Calibri" w:hAnsi="Times New Roman" w:cs="Times New Roman"/>
          <w:i/>
        </w:rPr>
        <w:t>assemblea il giorno dell</w:t>
      </w:r>
      <w:r w:rsidR="00CF4972" w:rsidRPr="00183FB3">
        <w:rPr>
          <w:rFonts w:ascii="Times New Roman" w:eastAsia="Calibri" w:hAnsi="Times New Roman" w:cs="Times New Roman"/>
          <w:i/>
        </w:rPr>
        <w:t>’</w:t>
      </w:r>
      <w:r w:rsidRPr="00183FB3">
        <w:rPr>
          <w:rFonts w:ascii="Times New Roman" w:eastAsia="Calibri" w:hAnsi="Times New Roman" w:cs="Times New Roman"/>
          <w:i/>
        </w:rPr>
        <w:t>audienza, et vi fu | anco il signor conte Guglielmo di Nansau. |</w:t>
      </w:r>
    </w:p>
    <w:p w14:paraId="002651E8" w14:textId="4D62AF39" w:rsidR="0091289D" w:rsidRPr="00183FB3" w:rsidRDefault="0091289D" w:rsidP="00765C1E">
      <w:pPr>
        <w:rPr>
          <w:rFonts w:ascii="Times New Roman" w:eastAsia="Calibri" w:hAnsi="Times New Roman" w:cs="Times New Roman"/>
          <w:i/>
        </w:rPr>
      </w:pPr>
      <w:r w:rsidRPr="00183FB3">
        <w:rPr>
          <w:rFonts w:ascii="Times New Roman" w:eastAsia="Calibri" w:hAnsi="Times New Roman" w:cs="Times New Roman"/>
          <w:i/>
        </w:rPr>
        <w:t>Quella mattina poco se ne trattò, ma havendo | saputo, che la seguente de hieri dovea passarsi | a più larga consultatione, mi parve bene di | procurar col mezo dell</w:t>
      </w:r>
      <w:r w:rsidR="00CF4972" w:rsidRPr="00183FB3">
        <w:rPr>
          <w:rFonts w:ascii="Times New Roman" w:eastAsia="Calibri" w:hAnsi="Times New Roman" w:cs="Times New Roman"/>
          <w:i/>
        </w:rPr>
        <w:t>’</w:t>
      </w:r>
      <w:r w:rsidRPr="00183FB3">
        <w:rPr>
          <w:rFonts w:ascii="Times New Roman" w:eastAsia="Calibri" w:hAnsi="Times New Roman" w:cs="Times New Roman"/>
          <w:i/>
        </w:rPr>
        <w:t>Eccellenza sua di divertir il trat-|tarsi nella conferenza del golfo, havendo | presentito, che se ne era discorso. Mi confirmò | l</w:t>
      </w:r>
      <w:r w:rsidR="00CF4972" w:rsidRPr="00183FB3">
        <w:rPr>
          <w:rFonts w:ascii="Times New Roman" w:eastAsia="Calibri" w:hAnsi="Times New Roman" w:cs="Times New Roman"/>
          <w:i/>
        </w:rPr>
        <w:t>’</w:t>
      </w:r>
      <w:r w:rsidRPr="00183FB3">
        <w:rPr>
          <w:rFonts w:ascii="Times New Roman" w:eastAsia="Calibri" w:hAnsi="Times New Roman" w:cs="Times New Roman"/>
          <w:i/>
        </w:rPr>
        <w:t xml:space="preserve">Eccellenza sua, che ne era passato qualche concetto, | presuponendosi alcuni libero il comercio in quella | parte, mentre per molti anni non li era stata detta alcuna | cosa. Io repplicai, che non si poteva alcuno gloriarsi | di questo, perché trovato vassello di qualsisia </w:t>
      </w:r>
      <w:r w:rsidR="00BB5C4E" w:rsidRPr="00183FB3">
        <w:rPr>
          <w:rFonts w:ascii="Times New Roman" w:eastAsia="Calibri" w:hAnsi="Times New Roman" w:cs="Times New Roman"/>
          <w:i/>
        </w:rPr>
        <w:t>N</w:t>
      </w:r>
      <w:r w:rsidRPr="00183FB3">
        <w:rPr>
          <w:rFonts w:ascii="Times New Roman" w:eastAsia="Calibri" w:hAnsi="Times New Roman" w:cs="Times New Roman"/>
          <w:i/>
        </w:rPr>
        <w:t xml:space="preserve">atione | è stato trattenuto, et se bene qualcheduno sarà | stato licentiato, non si deve attribuir questa | licenza a licenza di traffico, ma a pura cortesia | publica, et a stima, che ha voluto la serenissima Republica | mostrar di fare di questa </w:t>
      </w:r>
      <w:r w:rsidR="00BB5C4E" w:rsidRPr="00183FB3">
        <w:rPr>
          <w:rFonts w:ascii="Times New Roman" w:eastAsia="Calibri" w:hAnsi="Times New Roman" w:cs="Times New Roman"/>
          <w:i/>
        </w:rPr>
        <w:t>N</w:t>
      </w:r>
      <w:r w:rsidRPr="00183FB3">
        <w:rPr>
          <w:rFonts w:ascii="Times New Roman" w:eastAsia="Calibri" w:hAnsi="Times New Roman" w:cs="Times New Roman"/>
          <w:i/>
        </w:rPr>
        <w:t>atione in particulare, et | aggiungendo quello di più, che parve a proposito, | lascia l</w:t>
      </w:r>
      <w:r w:rsidR="00CF4972" w:rsidRPr="00183FB3">
        <w:rPr>
          <w:rFonts w:ascii="Times New Roman" w:eastAsia="Calibri" w:hAnsi="Times New Roman" w:cs="Times New Roman"/>
          <w:i/>
        </w:rPr>
        <w:t>’</w:t>
      </w:r>
      <w:r w:rsidRPr="00183FB3">
        <w:rPr>
          <w:rFonts w:ascii="Times New Roman" w:eastAsia="Calibri" w:hAnsi="Times New Roman" w:cs="Times New Roman"/>
          <w:i/>
        </w:rPr>
        <w:t>Eccellenza sua assai ben impressa, come anco altri. | Fu hieri mattina stabilito l</w:t>
      </w:r>
      <w:r w:rsidR="00CF4972" w:rsidRPr="00183FB3">
        <w:rPr>
          <w:rFonts w:ascii="Times New Roman" w:eastAsia="Calibri" w:hAnsi="Times New Roman" w:cs="Times New Roman"/>
          <w:i/>
        </w:rPr>
        <w:t>’</w:t>
      </w:r>
      <w:r w:rsidRPr="00183FB3">
        <w:rPr>
          <w:rFonts w:ascii="Times New Roman" w:eastAsia="Calibri" w:hAnsi="Times New Roman" w:cs="Times New Roman"/>
          <w:i/>
        </w:rPr>
        <w:t>auttorità alli medesimi depu-|tati di prima,</w:t>
      </w:r>
    </w:p>
    <w:p w14:paraId="5920DDA3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20r /</w:t>
      </w:r>
    </w:p>
    <w:p w14:paraId="5CE3A46F" w14:textId="62E9196B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  <w:i/>
        </w:rPr>
        <w:t>per haver in mano la trattatione | di questo negocio. Io sopra questo affarre osserverò | in tutto l</w:t>
      </w:r>
      <w:r w:rsidR="00CF4972" w:rsidRPr="00183FB3">
        <w:rPr>
          <w:rFonts w:ascii="Times New Roman" w:eastAsia="Calibri" w:hAnsi="Times New Roman" w:cs="Times New Roman"/>
          <w:i/>
        </w:rPr>
        <w:t>’</w:t>
      </w:r>
      <w:r w:rsidRPr="00183FB3">
        <w:rPr>
          <w:rFonts w:ascii="Times New Roman" w:eastAsia="Calibri" w:hAnsi="Times New Roman" w:cs="Times New Roman"/>
          <w:i/>
        </w:rPr>
        <w:t>ordine, che mi viene prescritto, et dettato da lei</w:t>
      </w:r>
      <w:r w:rsidRPr="00183FB3">
        <w:rPr>
          <w:rFonts w:ascii="Times New Roman" w:eastAsia="Calibri" w:hAnsi="Times New Roman" w:cs="Times New Roman"/>
        </w:rPr>
        <w:t xml:space="preserve">. Non ho dubio, che </w:t>
      </w:r>
      <w:r w:rsidRPr="00E64EB6">
        <w:rPr>
          <w:rFonts w:ascii="Times New Roman" w:eastAsia="Calibri" w:hAnsi="Times New Roman" w:cs="Times New Roman"/>
          <w:i/>
          <w:iCs/>
        </w:rPr>
        <w:t>li</w:t>
      </w:r>
      <w:r w:rsidR="00235381" w:rsidRPr="00183FB3">
        <w:rPr>
          <w:rFonts w:ascii="Times New Roman" w:eastAsia="Calibri" w:hAnsi="Times New Roman" w:cs="Times New Roman"/>
          <w:vertAlign w:val="superscript"/>
        </w:rPr>
        <w:footnoteReference w:id="757"/>
      </w:r>
      <w:r w:rsidRPr="00E64EB6">
        <w:rPr>
          <w:rFonts w:ascii="Times New Roman" w:eastAsia="Calibri" w:hAnsi="Times New Roman" w:cs="Times New Roman"/>
          <w:i/>
          <w:iCs/>
        </w:rPr>
        <w:t xml:space="preserve"> deputati tenterano che | ancor io proponghi</w:t>
      </w:r>
      <w:r w:rsidRPr="00183FB3">
        <w:rPr>
          <w:rFonts w:ascii="Times New Roman" w:eastAsia="Calibri" w:hAnsi="Times New Roman" w:cs="Times New Roman"/>
        </w:rPr>
        <w:t xml:space="preserve"> ma lascierò | che essi lo faccino, come di già con doi di loro, che furono a desinar | meco domenica passata ho cominciato a </w:t>
      </w:r>
      <w:r w:rsidRPr="00E64EB6">
        <w:rPr>
          <w:rFonts w:ascii="Times New Roman" w:eastAsia="Calibri" w:hAnsi="Times New Roman" w:cs="Times New Roman"/>
          <w:i/>
          <w:iCs/>
        </w:rPr>
        <w:t xml:space="preserve">gettarne i </w:t>
      </w:r>
      <w:r w:rsidRPr="00E64EB6">
        <w:rPr>
          <w:rFonts w:ascii="Times New Roman" w:eastAsia="Calibri" w:hAnsi="Times New Roman" w:cs="Times New Roman"/>
          <w:i/>
          <w:iCs/>
        </w:rPr>
        <w:lastRenderedPageBreak/>
        <w:t>fondamenti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58"/>
      </w:r>
      <w:r w:rsidRPr="00183FB3">
        <w:rPr>
          <w:rFonts w:ascii="Times New Roman" w:eastAsia="Calibri" w:hAnsi="Times New Roman" w:cs="Times New Roman"/>
        </w:rPr>
        <w:t xml:space="preserve"> | tanto ho fatto co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ccellenza sua n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no, | et n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altro congresso, et col signor conte Guglielmo, che fu hieri a sera | a mia visitatione, et anderò </w:t>
      </w:r>
      <w:r w:rsidRPr="00E64EB6">
        <w:rPr>
          <w:rFonts w:ascii="Times New Roman" w:eastAsia="Calibri" w:hAnsi="Times New Roman" w:cs="Times New Roman"/>
          <w:i/>
          <w:iCs/>
        </w:rPr>
        <w:t>avanzando</w:t>
      </w:r>
      <w:r w:rsidR="00235381" w:rsidRPr="00183FB3">
        <w:rPr>
          <w:rFonts w:ascii="Times New Roman" w:eastAsia="Calibri" w:hAnsi="Times New Roman" w:cs="Times New Roman"/>
          <w:vertAlign w:val="superscript"/>
        </w:rPr>
        <w:footnoteReference w:id="759"/>
      </w:r>
      <w:r w:rsidRPr="00E64EB6">
        <w:rPr>
          <w:rFonts w:ascii="Times New Roman" w:eastAsia="Calibri" w:hAnsi="Times New Roman" w:cs="Times New Roman"/>
          <w:i/>
          <w:iCs/>
        </w:rPr>
        <w:t xml:space="preserve"> con quella maniera, che | mi sarà possibile il servitio di lei</w:t>
      </w:r>
      <w:r w:rsidR="00235381">
        <w:rPr>
          <w:rFonts w:ascii="Times New Roman" w:eastAsia="Calibri" w:hAnsi="Times New Roman" w:cs="Times New Roman"/>
          <w:i/>
          <w:iCs/>
        </w:rPr>
        <w:t>.</w:t>
      </w:r>
      <w:r w:rsidRPr="00183FB3">
        <w:rPr>
          <w:rFonts w:ascii="Times New Roman" w:eastAsia="Calibri" w:hAnsi="Times New Roman" w:cs="Times New Roman"/>
        </w:rPr>
        <w:t xml:space="preserve"> | </w:t>
      </w:r>
    </w:p>
    <w:p w14:paraId="242825F8" w14:textId="7974911B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Il signor ambasciator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Inghilterra con il quale mi trovai lunedì appresso desinare mi | disse haver intesa da sua Eccellenza colla quale era stato doi hore prima </w:t>
      </w:r>
      <w:r w:rsidRPr="00183FB3">
        <w:rPr>
          <w:rFonts w:ascii="Times New Roman" w:eastAsia="Calibri" w:hAnsi="Times New Roman" w:cs="Times New Roman"/>
          <w:i/>
        </w:rPr>
        <w:t>l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60"/>
      </w:r>
      <w:r w:rsidRPr="00183FB3">
        <w:rPr>
          <w:rFonts w:ascii="Times New Roman" w:eastAsia="Calibri" w:hAnsi="Times New Roman" w:cs="Times New Roman"/>
          <w:i/>
        </w:rPr>
        <w:t xml:space="preserve"> mia propositione, et che haveva scoperto in lei | godimento grandissimo, et egli godeva insieme di veder | così ben incaminato questo negocio, tenendo per fermo, | che niente minor gusto haverebbe ricevuto il suo | Re nell</w:t>
      </w:r>
      <w:r w:rsidR="00CF4972" w:rsidRPr="00183FB3">
        <w:rPr>
          <w:rFonts w:ascii="Times New Roman" w:eastAsia="Calibri" w:hAnsi="Times New Roman" w:cs="Times New Roman"/>
          <w:i/>
        </w:rPr>
        <w:t>’</w:t>
      </w:r>
      <w:r w:rsidRPr="00183FB3">
        <w:rPr>
          <w:rFonts w:ascii="Times New Roman" w:eastAsia="Calibri" w:hAnsi="Times New Roman" w:cs="Times New Roman"/>
          <w:i/>
        </w:rPr>
        <w:t>intenderlo, et mi communicò, che dalla Maestà sua | qualche giorni passati haveva havuto il desiderio di lei, che | questo affare havesse buona riuscita, et ordine parti-|colare di coadiuvar il suo avanzamento in quanto | havesse trovato, che li suoi uffici havessero potuto giovare</w:t>
      </w:r>
      <w:r w:rsidRPr="00183FB3">
        <w:rPr>
          <w:rFonts w:ascii="Times New Roman" w:eastAsia="Calibri" w:hAnsi="Times New Roman" w:cs="Times New Roman"/>
        </w:rPr>
        <w:t xml:space="preserve">. | </w:t>
      </w:r>
    </w:p>
    <w:p w14:paraId="3345674C" w14:textId="6E9739C2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Per confermatione di che, essendomi trovato hieri con uno di | questi signori seppi, che esso Ambasciatore essendo stato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udienza |</w:t>
      </w:r>
      <w:r w:rsidR="005C2F9B" w:rsidRPr="00183FB3">
        <w:rPr>
          <w:rFonts w:ascii="Times New Roman" w:eastAsia="Calibri" w:hAnsi="Times New Roman" w:cs="Times New Roman"/>
        </w:rPr>
        <w:t xml:space="preserve"> </w:t>
      </w:r>
    </w:p>
    <w:p w14:paraId="08989E09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/ 220v / </w:t>
      </w:r>
    </w:p>
    <w:p w14:paraId="61F3876C" w14:textId="0BB767BA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per qualche raccommandatione di un particolar cavalliere a nome del suo Re haveva | detto, che havendo inteso che </w:t>
      </w:r>
      <w:r w:rsidRPr="00183FB3">
        <w:rPr>
          <w:rFonts w:ascii="Times New Roman" w:eastAsia="Calibri" w:hAnsi="Times New Roman" w:cs="Times New Roman"/>
          <w:i/>
        </w:rPr>
        <w:t>dal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61"/>
      </w:r>
      <w:r w:rsidRPr="00183FB3">
        <w:rPr>
          <w:rFonts w:ascii="Times New Roman" w:eastAsia="Calibri" w:hAnsi="Times New Roman" w:cs="Times New Roman"/>
          <w:i/>
        </w:rPr>
        <w:t xml:space="preserve"> canto della serenissima Republica si caminava di buon | piedi nel trattato dell</w:t>
      </w:r>
      <w:r w:rsidR="00CF4972" w:rsidRPr="00183FB3">
        <w:rPr>
          <w:rFonts w:ascii="Times New Roman" w:eastAsia="Calibri" w:hAnsi="Times New Roman" w:cs="Times New Roman"/>
          <w:i/>
        </w:rPr>
        <w:t>’</w:t>
      </w:r>
      <w:r w:rsidRPr="00183FB3">
        <w:rPr>
          <w:rFonts w:ascii="Times New Roman" w:eastAsia="Calibri" w:hAnsi="Times New Roman" w:cs="Times New Roman"/>
          <w:i/>
        </w:rPr>
        <w:t>unione, dovevano l</w:t>
      </w:r>
      <w:r w:rsidR="00CF4972" w:rsidRPr="00183FB3">
        <w:rPr>
          <w:rFonts w:ascii="Times New Roman" w:eastAsia="Calibri" w:hAnsi="Times New Roman" w:cs="Times New Roman"/>
          <w:i/>
        </w:rPr>
        <w:t>’</w:t>
      </w:r>
      <w:r w:rsidRPr="00183FB3">
        <w:rPr>
          <w:rFonts w:ascii="Times New Roman" w:eastAsia="Calibri" w:hAnsi="Times New Roman" w:cs="Times New Roman"/>
          <w:i/>
        </w:rPr>
        <w:t>Eccellenze loro | non mancar di corrisponder, assicurandoli, che da | sua Maestà si sarebbe intesa con particolar contento la | perfettione di così fruttuoso trattato; et qui andò | con succinte, ma piene parole rappresentando la | grandezza della serenissima Republica, le sue forze, et vi | incluse la cerimonia, che faceva ella ogni anno | dello sposar del mare, che fu molto ben capito dalla | più gran parte dell</w:t>
      </w:r>
      <w:r w:rsidR="00CF4972" w:rsidRPr="00183FB3">
        <w:rPr>
          <w:rFonts w:ascii="Times New Roman" w:eastAsia="Calibri" w:hAnsi="Times New Roman" w:cs="Times New Roman"/>
          <w:i/>
        </w:rPr>
        <w:t>’</w:t>
      </w:r>
      <w:r w:rsidRPr="00183FB3">
        <w:rPr>
          <w:rFonts w:ascii="Times New Roman" w:eastAsia="Calibri" w:hAnsi="Times New Roman" w:cs="Times New Roman"/>
          <w:i/>
        </w:rPr>
        <w:t>assemblea, che volse avantaggiar | la Serenità vostra nel mostrar l</w:t>
      </w:r>
      <w:r w:rsidR="00CF4972" w:rsidRPr="00183FB3">
        <w:rPr>
          <w:rFonts w:ascii="Times New Roman" w:eastAsia="Calibri" w:hAnsi="Times New Roman" w:cs="Times New Roman"/>
          <w:i/>
        </w:rPr>
        <w:t>’</w:t>
      </w:r>
      <w:r w:rsidRPr="00183FB3">
        <w:rPr>
          <w:rFonts w:ascii="Times New Roman" w:eastAsia="Calibri" w:hAnsi="Times New Roman" w:cs="Times New Roman"/>
          <w:i/>
        </w:rPr>
        <w:t>auttorittà, che possedeva | nel colfo. Che esso havesse pensiero di far un | simil ufficio, quando fui seco non me ne fece moto, onde | la prima volta, che mi trovi con lui, non mancherò di | ringratiarlo dell</w:t>
      </w:r>
      <w:r w:rsidR="00CF4972" w:rsidRPr="00183FB3">
        <w:rPr>
          <w:rFonts w:ascii="Times New Roman" w:eastAsia="Calibri" w:hAnsi="Times New Roman" w:cs="Times New Roman"/>
          <w:i/>
        </w:rPr>
        <w:t>’</w:t>
      </w:r>
      <w:r w:rsidRPr="00183FB3">
        <w:rPr>
          <w:rFonts w:ascii="Times New Roman" w:eastAsia="Calibri" w:hAnsi="Times New Roman" w:cs="Times New Roman"/>
          <w:i/>
        </w:rPr>
        <w:t>ottima sua volontà</w:t>
      </w:r>
      <w:r w:rsidRPr="00183FB3">
        <w:rPr>
          <w:rFonts w:ascii="Times New Roman" w:eastAsia="Calibri" w:hAnsi="Times New Roman" w:cs="Times New Roman"/>
        </w:rPr>
        <w:t xml:space="preserve"> della quale come anco della confidenza, con che tratta meco non | posso certo promettermi maggiori testimonii, né maggiori effetti | di quelli, che vado sempre scuoprendo in questo signore. | </w:t>
      </w:r>
    </w:p>
    <w:p w14:paraId="569F375D" w14:textId="77777777" w:rsidR="0091289D" w:rsidRPr="00183FB3" w:rsidRDefault="0091289D" w:rsidP="00765C1E">
      <w:pPr>
        <w:rPr>
          <w:rFonts w:ascii="Times New Roman" w:eastAsia="Calibri" w:hAnsi="Times New Roman" w:cs="Times New Roman"/>
          <w:i/>
        </w:rPr>
      </w:pPr>
      <w:r w:rsidRPr="00183FB3">
        <w:rPr>
          <w:rFonts w:ascii="Times New Roman" w:eastAsia="Calibri" w:hAnsi="Times New Roman" w:cs="Times New Roman"/>
        </w:rPr>
        <w:t xml:space="preserve">Egli ha credito in questa corte, </w:t>
      </w:r>
      <w:r w:rsidRPr="00183FB3">
        <w:rPr>
          <w:rFonts w:ascii="Times New Roman" w:eastAsia="Calibri" w:hAnsi="Times New Roman" w:cs="Times New Roman"/>
          <w:i/>
        </w:rPr>
        <w:t>tutt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62"/>
      </w:r>
      <w:r w:rsidRPr="00183FB3">
        <w:rPr>
          <w:rFonts w:ascii="Times New Roman" w:eastAsia="Calibri" w:hAnsi="Times New Roman" w:cs="Times New Roman"/>
          <w:i/>
        </w:rPr>
        <w:t xml:space="preserve"> il contrario a monsignor de Murier ambasciator di | Franza, che non può avanzarne punto, dopo gli | ultimi accidenti in questo Stato. Io però anco con | lui non tralascio ufficio per mantenerlo in fede di confi-|denza,</w:t>
      </w:r>
    </w:p>
    <w:p w14:paraId="351BD1AA" w14:textId="77777777" w:rsidR="0091289D" w:rsidRPr="00183FB3" w:rsidRDefault="0091289D" w:rsidP="00765C1E">
      <w:pPr>
        <w:rPr>
          <w:rFonts w:ascii="Times New Roman" w:eastAsia="Calibri" w:hAnsi="Times New Roman" w:cs="Times New Roman"/>
          <w:i/>
        </w:rPr>
      </w:pPr>
      <w:r w:rsidRPr="00183FB3">
        <w:rPr>
          <w:rFonts w:ascii="Times New Roman" w:eastAsia="Calibri" w:hAnsi="Times New Roman" w:cs="Times New Roman"/>
        </w:rPr>
        <w:t>/ 223r /</w:t>
      </w:r>
    </w:p>
    <w:p w14:paraId="0747294C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  <w:i/>
        </w:rPr>
        <w:t>passando quei complimenti seco, che devono esser | fatti per il servitio, et interesse publico</w:t>
      </w:r>
      <w:r w:rsidRPr="00183FB3">
        <w:rPr>
          <w:rFonts w:ascii="Times New Roman" w:eastAsia="Calibri" w:hAnsi="Times New Roman" w:cs="Times New Roman"/>
        </w:rPr>
        <w:t xml:space="preserve">. | </w:t>
      </w:r>
    </w:p>
    <w:p w14:paraId="50080779" w14:textId="007090DA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Questo è quel tanto, che mi occorre fin qua </w:t>
      </w:r>
      <w:r w:rsidRPr="00E64EB6">
        <w:rPr>
          <w:rFonts w:ascii="Times New Roman" w:eastAsia="Calibri" w:hAnsi="Times New Roman" w:cs="Times New Roman"/>
          <w:i/>
          <w:iCs/>
        </w:rPr>
        <w:t>nel</w:t>
      </w:r>
      <w:r w:rsidR="00235381" w:rsidRPr="00183FB3">
        <w:rPr>
          <w:rFonts w:ascii="Times New Roman" w:eastAsia="Calibri" w:hAnsi="Times New Roman" w:cs="Times New Roman"/>
          <w:vertAlign w:val="superscript"/>
        </w:rPr>
        <w:footnoteReference w:id="763"/>
      </w:r>
      <w:r w:rsidR="00235381" w:rsidRPr="00183FB3">
        <w:rPr>
          <w:rFonts w:ascii="Times New Roman" w:eastAsia="Calibri" w:hAnsi="Times New Roman" w:cs="Times New Roman"/>
        </w:rPr>
        <w:t xml:space="preserve"> </w:t>
      </w:r>
      <w:r w:rsidRPr="00E64EB6">
        <w:rPr>
          <w:rFonts w:ascii="Times New Roman" w:eastAsia="Calibri" w:hAnsi="Times New Roman" w:cs="Times New Roman"/>
          <w:i/>
          <w:iCs/>
        </w:rPr>
        <w:t>sudetto negotio di unione</w:t>
      </w:r>
      <w:r w:rsidR="00235381">
        <w:rPr>
          <w:rFonts w:ascii="Times New Roman" w:eastAsia="Calibri" w:hAnsi="Times New Roman" w:cs="Times New Roman"/>
          <w:i/>
          <w:iCs/>
        </w:rPr>
        <w:t xml:space="preserve"> </w:t>
      </w:r>
      <w:r w:rsidRPr="00183FB3">
        <w:rPr>
          <w:rFonts w:ascii="Times New Roman" w:eastAsia="Calibri" w:hAnsi="Times New Roman" w:cs="Times New Roman"/>
        </w:rPr>
        <w:t xml:space="preserve">| di quello seguirà sarà la Serenità vostra precisamente | avvisata et intanto </w:t>
      </w:r>
      <w:r w:rsidRPr="00E64EB6">
        <w:rPr>
          <w:rFonts w:ascii="Times New Roman" w:eastAsia="Calibri" w:hAnsi="Times New Roman" w:cs="Times New Roman"/>
          <w:i/>
          <w:iCs/>
        </w:rPr>
        <w:t>anderò</w:t>
      </w:r>
      <w:r w:rsidR="00235381" w:rsidRPr="00183FB3">
        <w:rPr>
          <w:rFonts w:ascii="Times New Roman" w:eastAsia="Calibri" w:hAnsi="Times New Roman" w:cs="Times New Roman"/>
          <w:vertAlign w:val="superscript"/>
        </w:rPr>
        <w:footnoteReference w:id="764"/>
      </w:r>
      <w:r w:rsidRPr="00E64EB6">
        <w:rPr>
          <w:rFonts w:ascii="Times New Roman" w:eastAsia="Calibri" w:hAnsi="Times New Roman" w:cs="Times New Roman"/>
          <w:i/>
          <w:iCs/>
        </w:rPr>
        <w:t xml:space="preserve"> pregando sua divina Maestà che non succedi | cosa alcuna, che non habbi ad esser</w:t>
      </w:r>
      <w:r w:rsidRPr="00183FB3">
        <w:rPr>
          <w:rFonts w:ascii="Times New Roman" w:eastAsia="Calibri" w:hAnsi="Times New Roman" w:cs="Times New Roman"/>
        </w:rPr>
        <w:t xml:space="preserve"> | con sodisfattione di vostra Serenità et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Eccellenze vostre | et di particolar servitio di quella serenissima Republica. Gratie etc. | </w:t>
      </w:r>
    </w:p>
    <w:p w14:paraId="768B3240" w14:textId="77777777" w:rsidR="00B365C8" w:rsidRPr="00183FB3" w:rsidRDefault="00B365C8" w:rsidP="00765C1E">
      <w:pPr>
        <w:rPr>
          <w:rFonts w:ascii="Times New Roman" w:eastAsia="Calibri" w:hAnsi="Times New Roman" w:cs="Times New Roman"/>
        </w:rPr>
      </w:pPr>
    </w:p>
    <w:p w14:paraId="5F139601" w14:textId="6A825A5D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Haya li 2 ottobre 1619 |</w:t>
      </w:r>
    </w:p>
    <w:p w14:paraId="0D6E9788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i vostra Serenità |</w:t>
      </w:r>
    </w:p>
    <w:p w14:paraId="66B7F6D9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humilissimo, et devotissimo servitore | </w:t>
      </w:r>
    </w:p>
    <w:p w14:paraId="3A85D6BF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Christofforo Suriano | </w:t>
      </w:r>
    </w:p>
    <w:p w14:paraId="3B8C3727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6E27CBDB" w14:textId="77777777" w:rsidR="00230A05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23v</w:t>
      </w:r>
      <w:r w:rsidR="00230A05">
        <w:rPr>
          <w:rFonts w:ascii="Times New Roman" w:eastAsia="Calibri" w:hAnsi="Times New Roman" w:cs="Times New Roman"/>
        </w:rPr>
        <w:t xml:space="preserve"> /</w:t>
      </w:r>
    </w:p>
    <w:p w14:paraId="14862E2D" w14:textId="77777777" w:rsidR="00230A05" w:rsidRPr="00230A05" w:rsidRDefault="00230A05" w:rsidP="00230A05">
      <w:pPr>
        <w:rPr>
          <w:rFonts w:ascii="Times New Roman" w:hAnsi="Times New Roman" w:cs="Times New Roman"/>
          <w:b/>
          <w:bCs/>
          <w:lang w:val="fr-FR"/>
        </w:rPr>
      </w:pPr>
      <w:r w:rsidRPr="00230A05">
        <w:rPr>
          <w:rFonts w:ascii="Times New Roman" w:hAnsi="Times New Roman" w:cs="Times New Roman"/>
          <w:b/>
          <w:bCs/>
          <w:lang w:val="fr-FR"/>
        </w:rPr>
        <w:t>Blank page</w:t>
      </w:r>
    </w:p>
    <w:p w14:paraId="7DCBF515" w14:textId="77777777" w:rsidR="00230A05" w:rsidRPr="00230A05" w:rsidRDefault="00230A05" w:rsidP="00765C1E">
      <w:pPr>
        <w:rPr>
          <w:rFonts w:ascii="Times New Roman" w:eastAsia="Calibri" w:hAnsi="Times New Roman" w:cs="Times New Roman"/>
          <w:lang w:val="fr-FR"/>
        </w:rPr>
      </w:pPr>
    </w:p>
    <w:p w14:paraId="0D2C9DE0" w14:textId="21E0D760" w:rsidR="0091289D" w:rsidRPr="00230A05" w:rsidRDefault="00230A05" w:rsidP="00765C1E">
      <w:pPr>
        <w:rPr>
          <w:rFonts w:ascii="Times New Roman" w:eastAsia="Calibri" w:hAnsi="Times New Roman" w:cs="Times New Roman"/>
          <w:lang w:val="fr-FR"/>
        </w:rPr>
      </w:pPr>
      <w:r w:rsidRPr="00230A05">
        <w:rPr>
          <w:rFonts w:ascii="Times New Roman" w:eastAsia="Calibri" w:hAnsi="Times New Roman" w:cs="Times New Roman"/>
          <w:lang w:val="fr-FR"/>
        </w:rPr>
        <w:t xml:space="preserve">/ </w:t>
      </w:r>
      <w:r w:rsidR="0091289D" w:rsidRPr="00230A05">
        <w:rPr>
          <w:rFonts w:ascii="Times New Roman" w:eastAsia="Calibri" w:hAnsi="Times New Roman" w:cs="Times New Roman"/>
          <w:lang w:val="fr-FR"/>
        </w:rPr>
        <w:t xml:space="preserve">224r / </w:t>
      </w:r>
    </w:p>
    <w:p w14:paraId="56B6B444" w14:textId="5F3B26D0" w:rsidR="00230A05" w:rsidRPr="00230A05" w:rsidRDefault="00230A05" w:rsidP="00230A05">
      <w:pPr>
        <w:rPr>
          <w:rFonts w:ascii="Times New Roman" w:hAnsi="Times New Roman" w:cs="Times New Roman"/>
          <w:b/>
          <w:bCs/>
          <w:lang w:val="fr-FR"/>
        </w:rPr>
      </w:pPr>
      <w:r w:rsidRPr="00230A05">
        <w:rPr>
          <w:rFonts w:ascii="Times New Roman" w:hAnsi="Times New Roman" w:cs="Times New Roman"/>
          <w:b/>
          <w:bCs/>
          <w:lang w:val="fr-FR"/>
        </w:rPr>
        <w:t>Blank page</w:t>
      </w:r>
    </w:p>
    <w:p w14:paraId="44914F88" w14:textId="3A2E8386" w:rsidR="0091289D" w:rsidRPr="00230A05" w:rsidRDefault="0091289D" w:rsidP="00765C1E">
      <w:pPr>
        <w:rPr>
          <w:rFonts w:ascii="Times New Roman" w:eastAsia="Calibri" w:hAnsi="Times New Roman" w:cs="Times New Roman"/>
          <w:lang w:val="fr-FR"/>
        </w:rPr>
      </w:pPr>
    </w:p>
    <w:p w14:paraId="15A4E3AF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/ 224v / </w:t>
      </w:r>
    </w:p>
    <w:p w14:paraId="71BF6ACA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Al serenissimo principe di Venetia | </w:t>
      </w:r>
    </w:p>
    <w:p w14:paraId="5770CCC1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prima | </w:t>
      </w:r>
    </w:p>
    <w:p w14:paraId="1D6BEE3E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° 135 fin 139 |</w:t>
      </w:r>
    </w:p>
    <w:p w14:paraId="509F8A1A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1381EF86" w14:textId="77777777" w:rsidR="0091289D" w:rsidRPr="00183FB3" w:rsidRDefault="0091289D" w:rsidP="00765C1E">
      <w:pPr>
        <w:rPr>
          <w:rFonts w:ascii="Times New Roman" w:eastAsia="Calibri" w:hAnsi="Times New Roman" w:cs="Times New Roman"/>
          <w:i/>
        </w:rPr>
      </w:pPr>
      <w:r w:rsidRPr="00183FB3">
        <w:rPr>
          <w:rFonts w:ascii="Times New Roman" w:eastAsia="Calibri" w:hAnsi="Times New Roman" w:cs="Times New Roman"/>
          <w:i/>
        </w:rPr>
        <w:t>Sigillo e tracce di sigilli</w:t>
      </w:r>
    </w:p>
    <w:p w14:paraId="7ACEA69E" w14:textId="77777777" w:rsidR="0091289D" w:rsidRPr="00183FB3" w:rsidRDefault="0091289D" w:rsidP="00765C1E">
      <w:pPr>
        <w:rPr>
          <w:rFonts w:ascii="Times New Roman" w:eastAsia="Calibri" w:hAnsi="Times New Roman" w:cs="Times New Roman"/>
          <w:i/>
        </w:rPr>
      </w:pPr>
    </w:p>
    <w:p w14:paraId="64DAEB6A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  <w:i/>
        </w:rPr>
        <w:t>Regesto antico</w:t>
      </w:r>
    </w:p>
    <w:p w14:paraId="3D8630A0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24vC /</w:t>
      </w:r>
    </w:p>
    <w:p w14:paraId="60045246" w14:textId="745D4E4E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2 ottobre 1619 ricevute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</w:t>
      </w:r>
      <w:r w:rsidR="004553BE" w:rsidRPr="00183FB3">
        <w:rPr>
          <w:rFonts w:ascii="Times New Roman" w:eastAsia="Calibri" w:hAnsi="Times New Roman" w:cs="Times New Roman"/>
        </w:rPr>
        <w:t>1</w:t>
      </w:r>
      <w:r w:rsidRPr="00183FB3">
        <w:rPr>
          <w:rFonts w:ascii="Times New Roman" w:eastAsia="Calibri" w:hAnsi="Times New Roman" w:cs="Times New Roman"/>
        </w:rPr>
        <w:t xml:space="preserve">6 detto | </w:t>
      </w:r>
    </w:p>
    <w:p w14:paraId="20D533B4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Haia. n° 135 prima |</w:t>
      </w:r>
    </w:p>
    <w:p w14:paraId="2E2D45ED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19E05E28" w14:textId="158539D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ndato in assemblea ha esposto |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uttorità datale. Le lettere sono intese | con sodisfatione rispondeno haver sempre | incontrato occasione di compiacer alla | Republica et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65"/>
      </w:r>
      <w:r w:rsidRPr="00183FB3">
        <w:rPr>
          <w:rFonts w:ascii="Times New Roman" w:eastAsia="Calibri" w:hAnsi="Times New Roman" w:cs="Times New Roman"/>
        </w:rPr>
        <w:t xml:space="preserve"> dimostrato quanto bra-|mano stringersi: restar contenti | di haver confirmatione della medesima volontà | haveriano mess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ffare in consultatione | per venir poi in communicatione mostrando | di restar sodisfatti. |</w:t>
      </w:r>
    </w:p>
    <w:p w14:paraId="4F88DBD4" w14:textId="6CF9C651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Ha conferito con Mauritio che rispose | restar consolato per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opinione che ha | non poter esser miglior e più propria | aleanza di questa. |</w:t>
      </w:r>
    </w:p>
    <w:p w14:paraId="50662FCD" w14:textId="5C6A85C6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Ha procurato con lui divertir la trattatione | del negotio del golfo presendendo se ne | sia trattato: risponde esser vero | et che si presuponeva libero il | commertio mentre per molti anni non | s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è detto cosa alcuna. | </w:t>
      </w:r>
    </w:p>
    <w:p w14:paraId="7B44B8DD" w14:textId="5DE8EFFA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Risponde il secretario esser sempre li | vasselli trovativi stati trattenuti | et se si sono restituiti è stato per | cortesia, e stima che si fa della </w:t>
      </w:r>
      <w:r w:rsidR="00BB5C4E" w:rsidRPr="00183FB3">
        <w:rPr>
          <w:rFonts w:ascii="Times New Roman" w:eastAsia="Calibri" w:hAnsi="Times New Roman" w:cs="Times New Roman"/>
        </w:rPr>
        <w:t>N</w:t>
      </w:r>
      <w:r w:rsidRPr="00183FB3">
        <w:rPr>
          <w:rFonts w:ascii="Times New Roman" w:eastAsia="Calibri" w:hAnsi="Times New Roman" w:cs="Times New Roman"/>
        </w:rPr>
        <w:t>atione. | Et ne lassa il Principe di ciò ben impresso. |</w:t>
      </w:r>
    </w:p>
    <w:p w14:paraId="1674FDFC" w14:textId="39396936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Hanno stabilit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uttorità ai deputati | di prima. |</w:t>
      </w:r>
    </w:p>
    <w:p w14:paraId="21405E3A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Osserverà il secretario quanto li è | stato prescritto. |</w:t>
      </w:r>
    </w:p>
    <w:p w14:paraId="3D6B9AF5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Ha gettato qualche fondamento col Principe | et col conte Gulielmo. | </w:t>
      </w:r>
    </w:p>
    <w:p w14:paraId="64247235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653E46D9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L. SS. R. | </w:t>
      </w:r>
    </w:p>
    <w:p w14:paraId="2130ECBE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6CF6FCCD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24vD /</w:t>
      </w:r>
    </w:p>
    <w:p w14:paraId="5A4D4520" w14:textId="6C82C252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mbasciator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ghilterra dice haver intesa la | propositione dettali da Mauritio, et | haver scoperto in lei contento di haver ben | incaminato il negocio sperando che | il Re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haveria sentito bene. |</w:t>
      </w:r>
    </w:p>
    <w:p w14:paraId="6161B1D1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he haveva già havuto il desiderio | di sua Maestà di buona riuscita; et | ordine di coadiuvar il negocio | quando potesse con uffici giovare. |</w:t>
      </w:r>
    </w:p>
    <w:p w14:paraId="7BEF8CEB" w14:textId="1D98E9F6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Ufficio fatto 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mbasciator inglese | in audienza per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eanza. |</w:t>
      </w:r>
    </w:p>
    <w:p w14:paraId="2FFE0616" w14:textId="4FA830E2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he il Re n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haverà contento. |</w:t>
      </w:r>
    </w:p>
    <w:p w14:paraId="3F3C576E" w14:textId="6F83A939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Rappresenta la grandezza della Republica | con la cerimonia, di sposar | il mare per il dominio del golfo, | il che fu ben capito n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ssemblea. |</w:t>
      </w:r>
    </w:p>
    <w:p w14:paraId="08F2DDD9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on mancherà il secretario | di ringratiarlo, scoprendo | in lui gran affetto nella | confidenza con che passa. |</w:t>
      </w:r>
    </w:p>
    <w:p w14:paraId="68357ADD" w14:textId="7A790AC9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Il contrario scopre | n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mbasciator di Francia | non mancherà però di | tenerlo in fede di confidenza. |</w:t>
      </w:r>
    </w:p>
    <w:p w14:paraId="66B7507E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2197D44E" w14:textId="77777777" w:rsidR="0091289D" w:rsidRPr="00183FB3" w:rsidRDefault="0091289D" w:rsidP="00765C1E">
      <w:pPr>
        <w:jc w:val="center"/>
        <w:rPr>
          <w:rFonts w:ascii="Times New Roman" w:eastAsia="Calibri" w:hAnsi="Times New Roman" w:cs="Times New Roman"/>
        </w:rPr>
      </w:pPr>
    </w:p>
    <w:p w14:paraId="58B888B4" w14:textId="77777777" w:rsidR="0091289D" w:rsidRPr="00183FB3" w:rsidRDefault="0091289D" w:rsidP="00765C1E">
      <w:pPr>
        <w:jc w:val="center"/>
        <w:rPr>
          <w:rFonts w:ascii="Times New Roman" w:eastAsia="Calibri" w:hAnsi="Times New Roman" w:cs="Times New Roman"/>
          <w:i/>
        </w:rPr>
      </w:pPr>
      <w:r w:rsidRPr="00183FB3">
        <w:rPr>
          <w:rFonts w:ascii="Times New Roman" w:eastAsia="Calibri" w:hAnsi="Times New Roman" w:cs="Times New Roman"/>
        </w:rPr>
        <w:t>n. 77</w:t>
      </w:r>
    </w:p>
    <w:p w14:paraId="3A614F76" w14:textId="24EE5AE8" w:rsidR="0091289D" w:rsidRPr="00183FB3" w:rsidRDefault="0091289D" w:rsidP="00765C1E">
      <w:pPr>
        <w:jc w:val="center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llegato I al n. 76 (cc. 221r-222v</w:t>
      </w:r>
      <w:r w:rsidR="001A7904" w:rsidRPr="00183FB3">
        <w:rPr>
          <w:rFonts w:ascii="Times New Roman" w:eastAsia="Calibri" w:hAnsi="Times New Roman" w:cs="Times New Roman"/>
        </w:rPr>
        <w:t>;</w:t>
      </w:r>
      <w:r w:rsidRPr="00183FB3">
        <w:rPr>
          <w:rFonts w:ascii="Times New Roman" w:eastAsia="Calibri" w:hAnsi="Times New Roman" w:cs="Times New Roman"/>
        </w:rPr>
        <w:t xml:space="preserve"> decodifica di cc. 219r-220v, 223r)</w:t>
      </w:r>
    </w:p>
    <w:p w14:paraId="42323530" w14:textId="77777777" w:rsidR="0091289D" w:rsidRPr="00183FB3" w:rsidRDefault="0091289D" w:rsidP="00765C1E">
      <w:pPr>
        <w:jc w:val="center"/>
        <w:rPr>
          <w:rFonts w:ascii="Times New Roman" w:eastAsia="Calibri" w:hAnsi="Times New Roman" w:cs="Times New Roman"/>
        </w:rPr>
      </w:pPr>
    </w:p>
    <w:p w14:paraId="1B2F4BAE" w14:textId="5796271A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21r /</w:t>
      </w:r>
    </w:p>
    <w:p w14:paraId="00771281" w14:textId="5513BEC1" w:rsidR="0091289D" w:rsidRDefault="0091289D" w:rsidP="00765C1E">
      <w:pPr>
        <w:rPr>
          <w:rFonts w:ascii="Times New Roman" w:eastAsia="Calibri" w:hAnsi="Times New Roman" w:cs="Times New Roman"/>
          <w:iCs/>
        </w:rPr>
      </w:pPr>
      <w:r w:rsidRPr="00183FB3">
        <w:rPr>
          <w:rFonts w:ascii="Times New Roman" w:eastAsia="Calibri" w:hAnsi="Times New Roman" w:cs="Times New Roman"/>
          <w:i/>
        </w:rPr>
        <w:t>Segue decodifica di testo cifrato</w:t>
      </w:r>
    </w:p>
    <w:p w14:paraId="25078EF5" w14:textId="77777777" w:rsidR="00F52357" w:rsidRDefault="00F52357" w:rsidP="00765C1E">
      <w:pPr>
        <w:rPr>
          <w:rFonts w:ascii="Times New Roman" w:eastAsia="Calibri" w:hAnsi="Times New Roman" w:cs="Times New Roman"/>
          <w:iCs/>
        </w:rPr>
      </w:pPr>
    </w:p>
    <w:p w14:paraId="0C8C744C" w14:textId="3667075B" w:rsidR="00F52357" w:rsidRPr="00183FB3" w:rsidRDefault="00F52357" w:rsidP="00F52357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21v /</w:t>
      </w:r>
    </w:p>
    <w:p w14:paraId="03563DC9" w14:textId="77777777" w:rsidR="00F52357" w:rsidRPr="00183FB3" w:rsidRDefault="00F52357" w:rsidP="00F52357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  <w:i/>
        </w:rPr>
        <w:t>Segue decodifica di testo cifrato</w:t>
      </w:r>
    </w:p>
    <w:p w14:paraId="6B007B70" w14:textId="77777777" w:rsidR="00F52357" w:rsidRDefault="00F52357" w:rsidP="00765C1E">
      <w:pPr>
        <w:rPr>
          <w:rFonts w:ascii="Times New Roman" w:eastAsia="Calibri" w:hAnsi="Times New Roman" w:cs="Times New Roman"/>
          <w:iCs/>
        </w:rPr>
      </w:pPr>
    </w:p>
    <w:p w14:paraId="76E2DA54" w14:textId="530D65B3" w:rsidR="00F52357" w:rsidRPr="00183FB3" w:rsidRDefault="00F52357" w:rsidP="00F52357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2</w:t>
      </w:r>
      <w:r>
        <w:rPr>
          <w:rFonts w:ascii="Times New Roman" w:eastAsia="Calibri" w:hAnsi="Times New Roman" w:cs="Times New Roman"/>
        </w:rPr>
        <w:t>2r</w:t>
      </w:r>
      <w:r w:rsidRPr="00183FB3">
        <w:rPr>
          <w:rFonts w:ascii="Times New Roman" w:eastAsia="Calibri" w:hAnsi="Times New Roman" w:cs="Times New Roman"/>
        </w:rPr>
        <w:t xml:space="preserve"> /</w:t>
      </w:r>
    </w:p>
    <w:p w14:paraId="77DEAEF1" w14:textId="77777777" w:rsidR="00F52357" w:rsidRPr="00183FB3" w:rsidRDefault="00F52357" w:rsidP="00F52357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  <w:i/>
        </w:rPr>
        <w:t>Segue decodifica di testo cifrato</w:t>
      </w:r>
    </w:p>
    <w:p w14:paraId="23791337" w14:textId="77777777" w:rsidR="00F52357" w:rsidRDefault="00F52357" w:rsidP="00765C1E">
      <w:pPr>
        <w:rPr>
          <w:rFonts w:ascii="Times New Roman" w:eastAsia="Calibri" w:hAnsi="Times New Roman" w:cs="Times New Roman"/>
          <w:iCs/>
        </w:rPr>
      </w:pPr>
    </w:p>
    <w:p w14:paraId="49BC6B34" w14:textId="44035E77" w:rsidR="00F52357" w:rsidRPr="00183FB3" w:rsidRDefault="00F52357" w:rsidP="00F52357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22v /</w:t>
      </w:r>
    </w:p>
    <w:p w14:paraId="5C698813" w14:textId="77777777" w:rsidR="00F52357" w:rsidRPr="00183FB3" w:rsidRDefault="00F52357" w:rsidP="00F52357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  <w:i/>
        </w:rPr>
        <w:t>Segue decodifica di testo cifrato</w:t>
      </w:r>
    </w:p>
    <w:p w14:paraId="189C92E7" w14:textId="77777777" w:rsidR="00F52357" w:rsidRPr="00F52357" w:rsidRDefault="00F52357" w:rsidP="00765C1E">
      <w:pPr>
        <w:rPr>
          <w:rFonts w:ascii="Times New Roman" w:eastAsia="Calibri" w:hAnsi="Times New Roman" w:cs="Times New Roman"/>
          <w:iCs/>
        </w:rPr>
      </w:pPr>
    </w:p>
    <w:p w14:paraId="4D9ADAF2" w14:textId="77777777" w:rsidR="00E907B9" w:rsidRPr="00570E63" w:rsidRDefault="0091289D" w:rsidP="00E907B9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br w:type="page"/>
      </w:r>
      <w:r w:rsidR="00E907B9">
        <w:rPr>
          <w:rFonts w:ascii="Times New Roman" w:hAnsi="Times New Roman" w:cs="Times New Roman"/>
        </w:rPr>
        <w:lastRenderedPageBreak/>
        <w:t>/START LETTER/</w:t>
      </w:r>
    </w:p>
    <w:p w14:paraId="730D8C7E" w14:textId="48CE41D1" w:rsidR="0091289D" w:rsidRPr="00183FB3" w:rsidRDefault="0091289D" w:rsidP="00765C1E">
      <w:pPr>
        <w:jc w:val="center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. 78</w:t>
      </w:r>
    </w:p>
    <w:p w14:paraId="69D3AF5D" w14:textId="5C069667" w:rsidR="0091289D" w:rsidRPr="00183FB3" w:rsidRDefault="0091289D" w:rsidP="00765C1E">
      <w:pPr>
        <w:jc w:val="center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2 ottobre 1619,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ia (cc. 225r-226v)</w:t>
      </w:r>
    </w:p>
    <w:p w14:paraId="78FB763F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61F44B91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25r /</w:t>
      </w:r>
    </w:p>
    <w:p w14:paraId="7403DD1A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2</w:t>
      </w:r>
      <w:r w:rsidRPr="00183FB3">
        <w:rPr>
          <w:rFonts w:ascii="Times New Roman" w:eastAsia="Calibri" w:hAnsi="Times New Roman" w:cs="Times New Roman"/>
          <w:vertAlign w:val="superscript"/>
        </w:rPr>
        <w:t>da</w:t>
      </w:r>
      <w:r w:rsidRPr="00183FB3">
        <w:rPr>
          <w:rFonts w:ascii="Times New Roman" w:eastAsia="Calibri" w:hAnsi="Times New Roman" w:cs="Times New Roman"/>
        </w:rPr>
        <w:t xml:space="preserve"> |</w:t>
      </w:r>
    </w:p>
    <w:p w14:paraId="53463012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° 136 comincia 135 fin 137 |</w:t>
      </w:r>
    </w:p>
    <w:p w14:paraId="46AF0585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43739722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erenissimo Principe |</w:t>
      </w:r>
    </w:p>
    <w:p w14:paraId="4479C8B2" w14:textId="48CEC463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la copia, che la Serenità vostra mi manda nelle sue lettere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12 del passato | della tassatione del vassello nominato Li tre re contiene in se in | optione della serenissima Republica, ma questo, le dirò con ogni humil rive-|renza non fa al caso presente, perché qu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optione si riferisce |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ccettar il partito delli seicento fiorini di più per mese da | pagarsi da lei quando havesse voluto che li partionevoli havessero | cors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66"/>
      </w:r>
      <w:r w:rsidRPr="00183FB3">
        <w:rPr>
          <w:rFonts w:ascii="Times New Roman" w:eastAsia="Calibri" w:hAnsi="Times New Roman" w:cs="Times New Roman"/>
        </w:rPr>
        <w:t xml:space="preserve"> li pericoli tutti, et tutto fosse andato a loro danno | succedendo qualche accidente: il fondamento sta se sia licentiata | o non la nave, et sopra questo devo haver particolarmente la | informatione: altrimenti questo capitolo mi condanerebbe più | al valermene, che altr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67"/>
      </w:r>
      <w:r w:rsidRPr="00183FB3">
        <w:rPr>
          <w:rFonts w:ascii="Times New Roman" w:eastAsia="Calibri" w:hAnsi="Times New Roman" w:cs="Times New Roman"/>
        </w:rPr>
        <w:t>. Non mi sento da questa parte | da qualche giorni in qua a dir altro; può esser che si vadino | armando per far buone le loro ragioni, et poi verranno | fuori co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instanza; la quale sostenerò pure, che deve | esser veduta di là per esser quivi successo il caso. | </w:t>
      </w:r>
    </w:p>
    <w:p w14:paraId="0F152A3C" w14:textId="1EF513DA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e saranno state licentiate altre navi, et che siano partite, | sarebbe ben più che necessario, ch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o havessi instruttioni | proprie come mi doverò governare: non credo che possino | tardar ad arrivarmi a fine di poter far bene il servitio | di vostra Serenità. |</w:t>
      </w:r>
    </w:p>
    <w:p w14:paraId="3A0203E8" w14:textId="75C04AC5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Vidi uno di questi giorni passati il signor principe Henrico, che | si trovava appresso la signora Principessa sua madre mentre fui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68"/>
      </w:r>
      <w:r w:rsidRPr="00183FB3">
        <w:rPr>
          <w:rFonts w:ascii="Times New Roman" w:eastAsia="Calibri" w:hAnsi="Times New Roman" w:cs="Times New Roman"/>
        </w:rPr>
        <w:t xml:space="preserve"> | a visitatione di lei; et entrando egli nel negotio della sua condotta mi disse, ch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l signor principe Mauritio gli haveva detto | di haver parlato con alcuni dei signori Stati per intender qual | fosse la loro intentione intorno alla licenza, che si ricercass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69"/>
      </w:r>
      <w:r w:rsidRPr="00183FB3">
        <w:rPr>
          <w:rFonts w:ascii="Times New Roman" w:eastAsia="Calibri" w:hAnsi="Times New Roman" w:cs="Times New Roman"/>
        </w:rPr>
        <w:t xml:space="preserve"> | per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70"/>
      </w:r>
      <w:r w:rsidRPr="00183FB3">
        <w:rPr>
          <w:rFonts w:ascii="Times New Roman" w:eastAsia="Calibri" w:hAnsi="Times New Roman" w:cs="Times New Roman"/>
        </w:rPr>
        <w:t xml:space="preserve"> condursi il detto Principe al servitio di quella | serenissima Republica, et che fu considerato, che stante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avicinarsi il tempo | della tregua, et questi presenti rumori di Alemagna non | </w:t>
      </w:r>
    </w:p>
    <w:p w14:paraId="7A5CB963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25v /</w:t>
      </w:r>
    </w:p>
    <w:p w14:paraId="52411090" w14:textId="7C2D7ED6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i haverebbe così facilmente potuto formar giudicio di quello si dovesse | fare; che nondimeno si haverebbe potuto incaminar il negotio, et | poi tentarne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stanza opportunamente. Mi aggiunse vi è questo | incontro, che forse non sarebbe difficile a superare quando dalla | serenissima Republica fosse accordato nei punti principali, che spettano | alla carica, al titolo, al commando, et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auttorità sopra le sue | truppe; et mi affermò con grande asseveranza, che sua Eccellenza | li haveva detto fareste troppo gran torto alla mia persona | et alla nostra casa, quando doveste sottoporvi a più comman-|datori, et esser a minor conditione di nostro cugino conte Gio. | Ernesto, che semplice colonello in questi </w:t>
      </w:r>
      <w:r w:rsidR="00183922" w:rsidRPr="00183FB3">
        <w:rPr>
          <w:rFonts w:ascii="Times New Roman" w:eastAsia="Calibri" w:hAnsi="Times New Roman" w:cs="Times New Roman"/>
        </w:rPr>
        <w:t>p</w:t>
      </w:r>
      <w:r w:rsidRPr="00183FB3">
        <w:rPr>
          <w:rFonts w:ascii="Times New Roman" w:eastAsia="Calibri" w:hAnsi="Times New Roman" w:cs="Times New Roman"/>
        </w:rPr>
        <w:t xml:space="preserve">aesi capitulò di non | esser commandato, che dal Generalissimo, o da rappresentanti la | serenissima Republica nobili di Venetia. Et voi Generale in questi | </w:t>
      </w:r>
      <w:r w:rsidR="00183922" w:rsidRPr="00183FB3">
        <w:rPr>
          <w:rFonts w:ascii="Times New Roman" w:eastAsia="Calibri" w:hAnsi="Times New Roman" w:cs="Times New Roman"/>
        </w:rPr>
        <w:t>p</w:t>
      </w:r>
      <w:r w:rsidRPr="00183FB3">
        <w:rPr>
          <w:rFonts w:ascii="Times New Roman" w:eastAsia="Calibri" w:hAnsi="Times New Roman" w:cs="Times New Roman"/>
        </w:rPr>
        <w:t>aesi della cavallaria, che commandate a tutte le truppe in | mia absenza dovreste esser ad una conditione inferiore | et concluse, che se in questo havesse havuto sodisfattione | et il qualche altro punto</w:t>
      </w:r>
      <w:r w:rsidR="005C2F9B" w:rsidRPr="00183FB3">
        <w:rPr>
          <w:rFonts w:ascii="Times New Roman" w:eastAsia="Calibri" w:hAnsi="Times New Roman" w:cs="Times New Roman"/>
        </w:rPr>
        <w:t xml:space="preserve"> </w:t>
      </w:r>
      <w:r w:rsidRPr="00183FB3">
        <w:rPr>
          <w:rFonts w:ascii="Times New Roman" w:eastAsia="Calibri" w:hAnsi="Times New Roman" w:cs="Times New Roman"/>
        </w:rPr>
        <w:t>toccante la giustitia sopra li suoi | reggimenti, cosa solita da essercitarsi da ogni semplice colonello | che ha il suo auditore, il provosto, et ogni officiale a tal effetto | come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haveva il detto signor conte Gio. Ernesto; come anco haveva | il medesimo et g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ri ancora hanno la distributione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| carichi </w:t>
      </w:r>
      <w:r w:rsidRPr="00183FB3">
        <w:rPr>
          <w:rFonts w:ascii="Times New Roman" w:eastAsia="Calibri" w:hAnsi="Times New Roman" w:cs="Times New Roman"/>
        </w:rPr>
        <w:lastRenderedPageBreak/>
        <w:t xml:space="preserve">in occasione di vacanza col consenso però di chi | commanda. Mi aggiunse anco ciò che pur mi haveva | detto per avanti quello, che trattò meco per lui, che si sapeva | molto bene, ch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l conte di Vademont non doveva esser com-|mandato, che dal Generalissimo, o da illustrissimi rappresentanti la | Serenità vostra. In fine concluse, che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mbitione, et desiderio, che | ha di esser nominato servitore di quella serenissima Republica lo | teniva eccitato a pensar a quest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honore; ma che toccava | </w:t>
      </w:r>
    </w:p>
    <w:p w14:paraId="2525390F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26r /</w:t>
      </w:r>
    </w:p>
    <w:p w14:paraId="200AB8A3" w14:textId="44F07FBA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lla prudenza di vostra Serenità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accordaglielo con il termine sudetto acce-|tabile, et così sarebbe stato aggradito dalli signori Stati, et da sua | Eccellenza. Questa serenissimo Principe è la serie sincera di quanto ho | havuto dalla viva voce di questo Principe, et molto bene | mi sono aveduto, ch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l signor principe Mauriti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71"/>
      </w:r>
      <w:r w:rsidRPr="00183FB3">
        <w:rPr>
          <w:rFonts w:ascii="Times New Roman" w:eastAsia="Calibri" w:hAnsi="Times New Roman" w:cs="Times New Roman"/>
        </w:rPr>
        <w:t xml:space="preserve"> | aspira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honore per il fratello; ma non vorrebbe ch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egli | fosse stimato al mondo di minor merito sì per essergli fratello | come anco per la carica, che tiene di Generale in questi </w:t>
      </w:r>
      <w:r w:rsidR="00183922" w:rsidRPr="00183FB3">
        <w:rPr>
          <w:rFonts w:ascii="Times New Roman" w:eastAsia="Calibri" w:hAnsi="Times New Roman" w:cs="Times New Roman"/>
        </w:rPr>
        <w:t>p</w:t>
      </w:r>
      <w:r w:rsidRPr="00183FB3">
        <w:rPr>
          <w:rFonts w:ascii="Times New Roman" w:eastAsia="Calibri" w:hAnsi="Times New Roman" w:cs="Times New Roman"/>
        </w:rPr>
        <w:t xml:space="preserve">aesi | et perché le conditioni della medesima carica che se li propone | di General delle genti </w:t>
      </w:r>
      <w:r w:rsidR="00010AF8">
        <w:rPr>
          <w:rFonts w:ascii="Times New Roman" w:eastAsia="Calibri" w:hAnsi="Times New Roman" w:cs="Times New Roman"/>
        </w:rPr>
        <w:t>O</w:t>
      </w:r>
      <w:r w:rsidRPr="00183FB3">
        <w:rPr>
          <w:rFonts w:ascii="Times New Roman" w:eastAsia="Calibri" w:hAnsi="Times New Roman" w:cs="Times New Roman"/>
        </w:rPr>
        <w:t>ltramontane sono state in altro soggetto | di altra natura, et maggiori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ha avute di quello si pensa | dar a lui il già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72"/>
      </w:r>
      <w:r w:rsidRPr="00183FB3">
        <w:rPr>
          <w:rFonts w:ascii="Times New Roman" w:eastAsia="Calibri" w:hAnsi="Times New Roman" w:cs="Times New Roman"/>
        </w:rPr>
        <w:t xml:space="preserve"> conte Gio. Ernesto che ne hebbe tal titol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73"/>
      </w:r>
      <w:r w:rsidRPr="00183FB3">
        <w:rPr>
          <w:rFonts w:ascii="Times New Roman" w:eastAsia="Calibri" w:hAnsi="Times New Roman" w:cs="Times New Roman"/>
        </w:rPr>
        <w:t>. Com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74"/>
      </w:r>
      <w:r w:rsidRPr="00183FB3">
        <w:rPr>
          <w:rFonts w:ascii="Times New Roman" w:eastAsia="Calibri" w:hAnsi="Times New Roman" w:cs="Times New Roman"/>
        </w:rPr>
        <w:t xml:space="preserve"> doverò risponder | in questo particolare vostra Serenità si compiacerà di avvertirmi a fine | dimostrar la stima, che si fa di questa casa. Et ne attenderò | li suoi prudentissimi commandamenti. Gratie etc. | </w:t>
      </w:r>
    </w:p>
    <w:p w14:paraId="4FD210C2" w14:textId="77777777" w:rsidR="00B365C8" w:rsidRPr="00183FB3" w:rsidRDefault="00B365C8" w:rsidP="00765C1E">
      <w:pPr>
        <w:rPr>
          <w:rFonts w:ascii="Times New Roman" w:eastAsia="Calibri" w:hAnsi="Times New Roman" w:cs="Times New Roman"/>
        </w:rPr>
      </w:pPr>
    </w:p>
    <w:p w14:paraId="565A03EE" w14:textId="46B49BE6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Haya li 2 ottobre 1619 | </w:t>
      </w:r>
    </w:p>
    <w:p w14:paraId="56559C93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di vostra Serenità | </w:t>
      </w:r>
    </w:p>
    <w:p w14:paraId="2D648873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humilissimo et devotissimo servitore | </w:t>
      </w:r>
    </w:p>
    <w:p w14:paraId="04D35D7A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Christofforo Suriano | </w:t>
      </w:r>
    </w:p>
    <w:p w14:paraId="3BB5BF8D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468260D5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26v /</w:t>
      </w:r>
    </w:p>
    <w:p w14:paraId="12C9B8B4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Al serenissimo principe di Venetia | </w:t>
      </w:r>
    </w:p>
    <w:p w14:paraId="5FBF8564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2</w:t>
      </w:r>
      <w:r w:rsidRPr="00183FB3">
        <w:rPr>
          <w:rFonts w:ascii="Times New Roman" w:eastAsia="Calibri" w:hAnsi="Times New Roman" w:cs="Times New Roman"/>
          <w:vertAlign w:val="superscript"/>
        </w:rPr>
        <w:t>da</w:t>
      </w:r>
      <w:r w:rsidRPr="00183FB3">
        <w:rPr>
          <w:rFonts w:ascii="Times New Roman" w:eastAsia="Calibri" w:hAnsi="Times New Roman" w:cs="Times New Roman"/>
        </w:rPr>
        <w:t xml:space="preserve"> | </w:t>
      </w:r>
    </w:p>
    <w:p w14:paraId="516D296A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° 136 comincia 135 | fin 137 |</w:t>
      </w:r>
    </w:p>
    <w:p w14:paraId="63DAAA69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56C8755B" w14:textId="77777777" w:rsidR="0091289D" w:rsidRPr="00183FB3" w:rsidRDefault="0091289D" w:rsidP="00765C1E">
      <w:pPr>
        <w:rPr>
          <w:rFonts w:ascii="Times New Roman" w:eastAsia="Calibri" w:hAnsi="Times New Roman" w:cs="Times New Roman"/>
          <w:i/>
        </w:rPr>
      </w:pPr>
      <w:r w:rsidRPr="00183FB3">
        <w:rPr>
          <w:rFonts w:ascii="Times New Roman" w:eastAsia="Calibri" w:hAnsi="Times New Roman" w:cs="Times New Roman"/>
          <w:i/>
        </w:rPr>
        <w:t>Tracce di sigilli</w:t>
      </w:r>
    </w:p>
    <w:p w14:paraId="634AFD85" w14:textId="77777777" w:rsidR="0091289D" w:rsidRPr="00183FB3" w:rsidRDefault="0091289D" w:rsidP="00765C1E">
      <w:pPr>
        <w:rPr>
          <w:rFonts w:ascii="Times New Roman" w:eastAsia="Calibri" w:hAnsi="Times New Roman" w:cs="Times New Roman"/>
          <w:i/>
        </w:rPr>
      </w:pPr>
    </w:p>
    <w:p w14:paraId="4EECD2DF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  <w:i/>
        </w:rPr>
        <w:t>Regesto antico</w:t>
      </w:r>
    </w:p>
    <w:p w14:paraId="6E62A301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26vC /</w:t>
      </w:r>
    </w:p>
    <w:p w14:paraId="59145014" w14:textId="033B3596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2 ottobre 1619 ricevute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1</w:t>
      </w:r>
      <w:r w:rsidR="004553BE" w:rsidRPr="00183FB3">
        <w:rPr>
          <w:rFonts w:ascii="Times New Roman" w:eastAsia="Calibri" w:hAnsi="Times New Roman" w:cs="Times New Roman"/>
        </w:rPr>
        <w:t>6</w:t>
      </w:r>
      <w:r w:rsidRPr="00183FB3">
        <w:rPr>
          <w:rFonts w:ascii="Times New Roman" w:eastAsia="Calibri" w:hAnsi="Times New Roman" w:cs="Times New Roman"/>
        </w:rPr>
        <w:t xml:space="preserve"> detto | </w:t>
      </w:r>
    </w:p>
    <w:p w14:paraId="7B50ECB3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Haia. n° 136 2</w:t>
      </w:r>
      <w:r w:rsidRPr="00183FB3">
        <w:rPr>
          <w:rFonts w:ascii="Times New Roman" w:eastAsia="Calibri" w:hAnsi="Times New Roman" w:cs="Times New Roman"/>
          <w:vertAlign w:val="superscript"/>
        </w:rPr>
        <w:t>da</w:t>
      </w:r>
      <w:r w:rsidRPr="00183FB3">
        <w:rPr>
          <w:rFonts w:ascii="Times New Roman" w:eastAsia="Calibri" w:hAnsi="Times New Roman" w:cs="Times New Roman"/>
        </w:rPr>
        <w:t xml:space="preserve"> | </w:t>
      </w:r>
    </w:p>
    <w:p w14:paraId="6A957C45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03CD5CD4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Il capitolo mandatoli per ragione nel | vassello abbruciato viene interpre-|tato in altro senso; dicendosi che in | optione della Republica intende se si voleva | pagar 600 fiorini di più al mese acciò | essi fussero sotoposti a pericoli. | </w:t>
      </w:r>
    </w:p>
    <w:p w14:paraId="786EEADB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Che tutto sta se era licenziato o non. | </w:t>
      </w:r>
    </w:p>
    <w:p w14:paraId="5234DC74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imanda instruttione se si licentierà | altre navi. |</w:t>
      </w:r>
    </w:p>
    <w:p w14:paraId="50FA2296" w14:textId="08E472A4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Il conte Henrico dice haver il fratello | parlato con alcuni dei Stati circa la sua licenza | haver trovato difficoltà per essere vicini | al fine delle tregue: che se potria | incaminar il negocio et poi haver la licenza | che non saria dificile superar se s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ccordasse | quanto al titolo, al comando, et |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uttorià sopra le truppe. Haverli | detto Mauritio che si faria torto alla | casa quando fusse sotoposto a più | comandatori, che non era il conte Gio. | Ernesto, se non al Generalissimo e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nobili. |</w:t>
      </w:r>
    </w:p>
    <w:p w14:paraId="270DA32B" w14:textId="34D2F36B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lastRenderedPageBreak/>
        <w:t>Che Vademont solamente haveva a | obedir al Generalissimo et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rappresentanti publici. |</w:t>
      </w:r>
    </w:p>
    <w:p w14:paraId="513977D2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e in ciò havesse havuto sodisfatione | et nella giustitia che pur ha ogni | colonello; per il desiderio che ha di | nominarsi servitor della Republica lo faceva | pensar a questo honore. |</w:t>
      </w:r>
    </w:p>
    <w:p w14:paraId="24B68CE8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cuopre il secretario che Mauritio vi | aspira per il fratell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75"/>
      </w:r>
      <w:r w:rsidRPr="00183FB3">
        <w:rPr>
          <w:rFonts w:ascii="Times New Roman" w:eastAsia="Calibri" w:hAnsi="Times New Roman" w:cs="Times New Roman"/>
        </w:rPr>
        <w:t xml:space="preserve"> et dimanda ordine | come si deve governar nel negocio. |</w:t>
      </w:r>
    </w:p>
    <w:p w14:paraId="0A485D0D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15267B1D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L. SS. R. | </w:t>
      </w:r>
    </w:p>
    <w:p w14:paraId="2BBFC8D7" w14:textId="77777777" w:rsidR="00E907B9" w:rsidRPr="00570E63" w:rsidRDefault="0091289D" w:rsidP="00E907B9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br w:type="page"/>
      </w:r>
      <w:r w:rsidR="00E907B9">
        <w:rPr>
          <w:rFonts w:ascii="Times New Roman" w:hAnsi="Times New Roman" w:cs="Times New Roman"/>
        </w:rPr>
        <w:lastRenderedPageBreak/>
        <w:t>/START LETTER/</w:t>
      </w:r>
    </w:p>
    <w:p w14:paraId="004DD4A4" w14:textId="7788B8BE" w:rsidR="0091289D" w:rsidRPr="00183FB3" w:rsidRDefault="0091289D" w:rsidP="00765C1E">
      <w:pPr>
        <w:jc w:val="center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. 79</w:t>
      </w:r>
    </w:p>
    <w:p w14:paraId="44E34788" w14:textId="7A668D5E" w:rsidR="0091289D" w:rsidRPr="00183FB3" w:rsidRDefault="0091289D" w:rsidP="00765C1E">
      <w:pPr>
        <w:jc w:val="center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2 ottobre 1619,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Aia (cc. 227r-228v, </w:t>
      </w:r>
      <w:r w:rsidR="00FC274E" w:rsidRPr="00183FB3">
        <w:rPr>
          <w:rFonts w:ascii="Times New Roman" w:eastAsia="Calibri" w:hAnsi="Times New Roman" w:cs="Times New Roman"/>
        </w:rPr>
        <w:t>23</w:t>
      </w:r>
      <w:r w:rsidR="005900A3">
        <w:rPr>
          <w:rFonts w:ascii="Times New Roman" w:eastAsia="Calibri" w:hAnsi="Times New Roman" w:cs="Times New Roman"/>
        </w:rPr>
        <w:t>1</w:t>
      </w:r>
      <w:r w:rsidR="00FC274E" w:rsidRPr="00183FB3">
        <w:rPr>
          <w:rFonts w:ascii="Times New Roman" w:eastAsia="Calibri" w:hAnsi="Times New Roman" w:cs="Times New Roman"/>
        </w:rPr>
        <w:t>r-</w:t>
      </w:r>
      <w:r w:rsidRPr="00183FB3">
        <w:rPr>
          <w:rFonts w:ascii="Times New Roman" w:eastAsia="Calibri" w:hAnsi="Times New Roman" w:cs="Times New Roman"/>
        </w:rPr>
        <w:t>v)</w:t>
      </w:r>
    </w:p>
    <w:p w14:paraId="5E3C0FD6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41386E64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27r /</w:t>
      </w:r>
    </w:p>
    <w:p w14:paraId="2CEFD084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3</w:t>
      </w:r>
      <w:r w:rsidRPr="00183FB3">
        <w:rPr>
          <w:rFonts w:ascii="Times New Roman" w:eastAsia="Calibri" w:hAnsi="Times New Roman" w:cs="Times New Roman"/>
          <w:vertAlign w:val="superscript"/>
        </w:rPr>
        <w:t xml:space="preserve">a </w:t>
      </w:r>
      <w:r w:rsidRPr="00183FB3">
        <w:rPr>
          <w:rFonts w:ascii="Times New Roman" w:eastAsia="Calibri" w:hAnsi="Times New Roman" w:cs="Times New Roman"/>
        </w:rPr>
        <w:t xml:space="preserve">| </w:t>
      </w:r>
    </w:p>
    <w:p w14:paraId="071F17CC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n°137 comincia 135 | </w:t>
      </w:r>
    </w:p>
    <w:p w14:paraId="4EE0974B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1918FC34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Serenissimo Principe | </w:t>
      </w:r>
    </w:p>
    <w:p w14:paraId="6E901634" w14:textId="11C8A11C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tante passate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Spagnuoli, tanti avanzamenti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rmi, il preparar | artigliere, il levar presidii dalle piazze frontiere, et così dar |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allarma da questa parte non si è in fine convertito in altro, che | nel far entrar presidio di sette compagnie tedesche, et doi borgognone nella città di Brusseles a vista della quale havevano | condotte in tiro quattro canoni, et sette pezzi da campagna. | </w:t>
      </w:r>
    </w:p>
    <w:p w14:paraId="28B0B563" w14:textId="4CE8052D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Mentre si proponeva qualche partito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Brusselesi il marchese | Spinola da un canto, et il conte Henrico Vandenbergh 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|altro occuporono doi porte per le quali poi fecero entrar | tutta la soldatesca, che stimorono sufficiente per ridur al | dovere li borghesi, et contenerli in ufficio; et sendo il resto | loggiato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torno Brusseles la soldatesca spagnola in particolare | ha usate mille insolenze contra il paesano senz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ordine, senza | regola, et a discrettione. | </w:t>
      </w:r>
    </w:p>
    <w:p w14:paraId="1E2B7168" w14:textId="48D48BE1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ra di già avanzata da questa parte la cavallaria li capitani |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fanteria per la maggior parte partiti per le loro guarni-|gioni pronti alla marchia, sua Eccellentia, il signor principe Henrico | et tutti g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ri officiali ad ordine per conferirsi nel luoco del | rende</w:t>
      </w:r>
      <w:r w:rsidR="00965DFA" w:rsidRPr="00183FB3">
        <w:rPr>
          <w:rFonts w:ascii="Times New Roman" w:eastAsia="Calibri" w:hAnsi="Times New Roman" w:cs="Times New Roman"/>
        </w:rPr>
        <w:t xml:space="preserve"> </w:t>
      </w:r>
      <w:r w:rsidRPr="00183FB3">
        <w:rPr>
          <w:rFonts w:ascii="Times New Roman" w:eastAsia="Calibri" w:hAnsi="Times New Roman" w:cs="Times New Roman"/>
        </w:rPr>
        <w:t>vous quando arrivò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vvis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76"/>
      </w:r>
      <w:r w:rsidRPr="00183FB3">
        <w:rPr>
          <w:rFonts w:ascii="Times New Roman" w:eastAsia="Calibri" w:hAnsi="Times New Roman" w:cs="Times New Roman"/>
        </w:rPr>
        <w:t xml:space="preserve"> della sudetta impresa. |</w:t>
      </w:r>
    </w:p>
    <w:p w14:paraId="03AA5F7A" w14:textId="412AC3CD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Quanto habbi dato disgusto a tutta la soldatesca questa diversione | non si potrebbe dire. Se le imprecationi havessero effetto | Spagnoli sarebbono del tutto oppressi. Non per questo li signori | Stati hanno rivocati g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ordini alle compagnie di cavallaria | di Frisia, et di Brabant, che erano le più lontane di non | proseguir il viaggio. Sono andate fino a Grane, ove | hanno fatto alto per attender se altro vorranno far li serenissimi | </w:t>
      </w:r>
      <w:r w:rsidR="004812A5" w:rsidRPr="00183FB3">
        <w:rPr>
          <w:rFonts w:ascii="Times New Roman" w:eastAsia="Calibri" w:hAnsi="Times New Roman" w:cs="Times New Roman"/>
        </w:rPr>
        <w:t>a</w:t>
      </w:r>
      <w:r w:rsidRPr="00183FB3">
        <w:rPr>
          <w:rFonts w:ascii="Times New Roman" w:eastAsia="Calibri" w:hAnsi="Times New Roman" w:cs="Times New Roman"/>
        </w:rPr>
        <w:t xml:space="preserve">rciduchi, et se vorranno pur che habbi effetto la voce | sparsa di dover passar in Alemagna soldatesca. Non | lo crede più sua Eccellenza se ben ha havuto qualche avviso </w:t>
      </w:r>
      <w:r w:rsidR="00EA5330" w:rsidRPr="00183FB3">
        <w:rPr>
          <w:rFonts w:ascii="Times New Roman" w:eastAsia="Calibri" w:hAnsi="Times New Roman" w:cs="Times New Roman"/>
        </w:rPr>
        <w:t>|</w:t>
      </w:r>
    </w:p>
    <w:p w14:paraId="3A1D83BE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27v /</w:t>
      </w:r>
    </w:p>
    <w:p w14:paraId="1953E140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che marchiavano ancor genti verso le frontiere di Germania; pur | ne aspetta ancor migliori avvisi. | </w:t>
      </w:r>
    </w:p>
    <w:p w14:paraId="41F503D4" w14:textId="6CC00EA0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In discorso cavai 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Eccellenza sua, et me lo disse anco con parole assai | chiare, </w:t>
      </w:r>
      <w:r w:rsidRPr="00183FB3">
        <w:rPr>
          <w:rFonts w:ascii="Times New Roman" w:eastAsia="Calibri" w:hAnsi="Times New Roman" w:cs="Times New Roman"/>
          <w:i/>
        </w:rPr>
        <w:t>che</w:t>
      </w:r>
      <w:r w:rsidRPr="00183FB3">
        <w:rPr>
          <w:rFonts w:ascii="Times New Roman" w:eastAsia="Calibri" w:hAnsi="Times New Roman" w:cs="Times New Roman"/>
          <w:iCs/>
          <w:vertAlign w:val="superscript"/>
        </w:rPr>
        <w:footnoteReference w:id="777"/>
      </w:r>
      <w:r w:rsidRPr="00183FB3">
        <w:rPr>
          <w:rFonts w:ascii="Times New Roman" w:eastAsia="Calibri" w:hAnsi="Times New Roman" w:cs="Times New Roman"/>
          <w:i/>
        </w:rPr>
        <w:t xml:space="preserve"> attendevano con speranza di qualche | rivolta dalla parte di Brabant, che se | fosse stata di momento non haverebbono | lasciata perder l</w:t>
      </w:r>
      <w:r w:rsidR="00CF4972" w:rsidRPr="00183FB3">
        <w:rPr>
          <w:rFonts w:ascii="Times New Roman" w:eastAsia="Calibri" w:hAnsi="Times New Roman" w:cs="Times New Roman"/>
          <w:i/>
        </w:rPr>
        <w:t>’</w:t>
      </w:r>
      <w:r w:rsidRPr="00183FB3">
        <w:rPr>
          <w:rFonts w:ascii="Times New Roman" w:eastAsia="Calibri" w:hAnsi="Times New Roman" w:cs="Times New Roman"/>
          <w:i/>
        </w:rPr>
        <w:t>occasione, ma per la sola | città di Brusseles, non si sarebbono così | facilmente mossi</w:t>
      </w:r>
      <w:r w:rsidRPr="00183FB3">
        <w:rPr>
          <w:rFonts w:ascii="Times New Roman" w:eastAsia="Calibri" w:hAnsi="Times New Roman" w:cs="Times New Roman"/>
        </w:rPr>
        <w:t xml:space="preserve">. | </w:t>
      </w:r>
    </w:p>
    <w:p w14:paraId="6FA0C2F7" w14:textId="7B75716E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tano questi signori grandemente sospesi non intendendo alcuna nuova né |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ghilterra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nimo, et risolutione del Re nel negotio del signor | principe Palatino; né de Heidelbergh poiché lettere né | 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no, né 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ro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loro ministri, che tengono in quelle | corti non comparono. È stato solo confirmato con lettere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| particolari che li Principi ridotti a Rotemburgh habbino consigliato | il serenissimo Palatino ad accettar la corona di Bohemia, et che era | tornata sua Altezza ad Heidelbergh di dove scrive il maggiordomo | suo al signor conte Guglielmo qui, che havendo Bohemi scritte | altre lettere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ezza sua per maggior confermatione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|elettione di lei in loro Re erano per inviarle una solenne | ambasciata, che pregavano ad accettare per testimonio della buona | volontà loro; ma non aggiunge il di più, che in altre lettere | viene scritto, che si metteva ad ordine per passar a Praga | doppo haver ricevuta detta ambasciata per accettar la corona di | quel Regno, et che anco Madama si metteva in punto per | seguitar il Principe. Questo è quel tanto che capita | in questa corte, che servirà di rancontro di quello che in | questo proposito le sarà forse scritto dal proprio luoco. | </w:t>
      </w:r>
    </w:p>
    <w:p w14:paraId="05646D9A" w14:textId="7D9903FF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lastRenderedPageBreak/>
        <w:t>Questi signori non possono fermar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nimo suo a goder di questi |</w:t>
      </w:r>
      <w:r w:rsidR="005C2F9B" w:rsidRPr="00183FB3">
        <w:rPr>
          <w:rFonts w:ascii="Times New Roman" w:eastAsia="Calibri" w:hAnsi="Times New Roman" w:cs="Times New Roman"/>
        </w:rPr>
        <w:t xml:space="preserve"> </w:t>
      </w:r>
    </w:p>
    <w:p w14:paraId="78CD67C3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28r /</w:t>
      </w:r>
    </w:p>
    <w:p w14:paraId="7B12943B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avvisi, che non hanno fondamento, che nel particolar discorso, che | per tale lo tengono fin tanto che non habbino dal fonte la vera | essentia del fatto. | </w:t>
      </w:r>
    </w:p>
    <w:p w14:paraId="12CD86F5" w14:textId="2FE984F2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Il signor Ambasciator inglese con sua Eccellenza che me lo disse mostrò di non haver | nuova alcuna del trattato del baron di Dona; et a me disse in | discorso, che poteva esser che sua Maestà havesse spedita persona | espressa al Palatino per confortarlo ad appigliarsi al consiglio |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principi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nione, che se havessero sentito, che dovesse pi-|gliar la corona di Bohemia poteva risolver secondo il loro | parere perché accettandola non haverebbe mancato di mantenerlo | che quest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haveva presentito; et che da qualcheduno li era stato | scritto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ghilterra che sua Maestà haveva spedit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78"/>
      </w:r>
      <w:r w:rsidRPr="00183FB3">
        <w:rPr>
          <w:rFonts w:ascii="Times New Roman" w:eastAsia="Calibri" w:hAnsi="Times New Roman" w:cs="Times New Roman"/>
        </w:rPr>
        <w:t xml:space="preserve"> commissioni al visconte | Doncaster suo ambasciator straordinario in Alemagna di passar a | congratularsi co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mperatore; et che cadendo proposito del Palatino | per il regno di Bohemia dovesse dir a sua Maestà Cesarea, che | non haverebbe potuto far di meno di non sostenerlo. Et mi | aggiunse, che sendo questo vero haverà la Maestà sua per dar | color alla cosa trattenuto a dichiarirsi della sua intentione | et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79"/>
      </w:r>
      <w:r w:rsidRPr="00183FB3">
        <w:rPr>
          <w:rFonts w:ascii="Times New Roman" w:eastAsia="Calibri" w:hAnsi="Times New Roman" w:cs="Times New Roman"/>
        </w:rPr>
        <w:t xml:space="preserve"> trattenuto insieme il baron di Dona presso di lei | per mostrar al mondo, che non era la Maestà sua risoluta | et viene detto, che haveva in pensiero di trattener ancor | la partenza del baron Digbi destinato per Spagna: ma | vostra Serenità dal signor Marioni deve haver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80"/>
      </w:r>
      <w:r w:rsidRPr="00183FB3">
        <w:rPr>
          <w:rFonts w:ascii="Times New Roman" w:eastAsia="Calibri" w:hAnsi="Times New Roman" w:cs="Times New Roman"/>
        </w:rPr>
        <w:t xml:space="preserve"> più certi questi particolari. | </w:t>
      </w:r>
    </w:p>
    <w:p w14:paraId="71BF31A7" w14:textId="41CDCE03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Ogni momento si aspettano avvisi del successo di questi affari, et particolarmente | s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l Palatino haverà accettato il regno di Bohemia, come | vorrebbono, che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havesse fatto: perché così sarebbe obligato | il re della Gran Bertagna a dichiarirsi, et mantener il | genero; che sarebbe in un medesimo tempo un discioglier il | matrimonio con Spagna, come viene desiderato da questi signori </w:t>
      </w:r>
    </w:p>
    <w:p w14:paraId="4EE0CCE7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28v /</w:t>
      </w:r>
    </w:p>
    <w:p w14:paraId="21218FB7" w14:textId="041FAF46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on molto affetto. In somma quella Maestà nel generale non ha | qui maggior credito in risolutioni di momento che di haver di belle | parole, di esser pronta ag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ufficii, et di procurar di sodisfar | con quei termini, che non possino apportarle detornamento dai suoi | gusti, incommodo alla borsa, o alteratione alla quiete, et al riposo | in che brama di viver. | </w:t>
      </w:r>
    </w:p>
    <w:p w14:paraId="1F931222" w14:textId="17D7B58C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aranno aggiunte alle presenti le mie lettere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hoggi otto n° 134. Gratie etc. | </w:t>
      </w:r>
    </w:p>
    <w:p w14:paraId="6578F151" w14:textId="77777777" w:rsidR="00B365C8" w:rsidRPr="00183FB3" w:rsidRDefault="00B365C8" w:rsidP="00765C1E">
      <w:pPr>
        <w:rPr>
          <w:rFonts w:ascii="Times New Roman" w:eastAsia="Calibri" w:hAnsi="Times New Roman" w:cs="Times New Roman"/>
        </w:rPr>
      </w:pPr>
    </w:p>
    <w:p w14:paraId="682B7419" w14:textId="7D4A03D4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Haya li 2 orrobre 1619 | </w:t>
      </w:r>
    </w:p>
    <w:p w14:paraId="6611C370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i vostra Serenità |</w:t>
      </w:r>
    </w:p>
    <w:p w14:paraId="52839027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humilissimo et devotissimo servitore | </w:t>
      </w:r>
    </w:p>
    <w:p w14:paraId="1C3E1AA9" w14:textId="282246D9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hristofforo Suriano</w:t>
      </w:r>
      <w:r w:rsidR="00B365C8" w:rsidRPr="00183FB3">
        <w:rPr>
          <w:rFonts w:ascii="Times New Roman" w:eastAsia="Calibri" w:hAnsi="Times New Roman" w:cs="Times New Roman"/>
        </w:rPr>
        <w:t xml:space="preserve"> |</w:t>
      </w:r>
    </w:p>
    <w:p w14:paraId="15918DDA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0BFBB07A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/ 231r / </w:t>
      </w:r>
    </w:p>
    <w:p w14:paraId="51ADE859" w14:textId="25044BB9" w:rsidR="0091289D" w:rsidRPr="00183FB3" w:rsidRDefault="004158FA" w:rsidP="00765C1E">
      <w:pPr>
        <w:rPr>
          <w:rFonts w:ascii="Times New Roman" w:eastAsia="Calibri" w:hAnsi="Times New Roman" w:cs="Times New Roman"/>
          <w:i/>
        </w:rPr>
      </w:pPr>
      <w:r w:rsidRPr="004158FA">
        <w:rPr>
          <w:rFonts w:ascii="Times New Roman" w:eastAsia="Calibri" w:hAnsi="Times New Roman" w:cs="Times New Roman"/>
          <w:b/>
          <w:bCs/>
        </w:rPr>
        <w:t>Blank page</w:t>
      </w:r>
    </w:p>
    <w:p w14:paraId="17B788BC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77054512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31v /</w:t>
      </w:r>
    </w:p>
    <w:p w14:paraId="2037CD42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l serenissimo principe di Venetia |</w:t>
      </w:r>
    </w:p>
    <w:p w14:paraId="17CA3146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3</w:t>
      </w:r>
      <w:r w:rsidRPr="00183FB3">
        <w:rPr>
          <w:rFonts w:ascii="Times New Roman" w:eastAsia="Calibri" w:hAnsi="Times New Roman" w:cs="Times New Roman"/>
          <w:vertAlign w:val="superscript"/>
        </w:rPr>
        <w:t>a</w:t>
      </w:r>
      <w:r w:rsidRPr="00183FB3">
        <w:rPr>
          <w:rFonts w:ascii="Times New Roman" w:eastAsia="Calibri" w:hAnsi="Times New Roman" w:cs="Times New Roman"/>
        </w:rPr>
        <w:t xml:space="preserve"> | </w:t>
      </w:r>
    </w:p>
    <w:p w14:paraId="42D10B2B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° 137 comincia 135 |</w:t>
      </w:r>
    </w:p>
    <w:p w14:paraId="68A6480F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4E2766AD" w14:textId="77777777" w:rsidR="0091289D" w:rsidRPr="00183FB3" w:rsidRDefault="0091289D" w:rsidP="00765C1E">
      <w:pPr>
        <w:rPr>
          <w:rFonts w:ascii="Times New Roman" w:eastAsia="Calibri" w:hAnsi="Times New Roman" w:cs="Times New Roman"/>
          <w:i/>
        </w:rPr>
      </w:pPr>
      <w:r w:rsidRPr="00183FB3">
        <w:rPr>
          <w:rFonts w:ascii="Times New Roman" w:eastAsia="Calibri" w:hAnsi="Times New Roman" w:cs="Times New Roman"/>
          <w:i/>
        </w:rPr>
        <w:t>Sigillo e tracce di sigilli</w:t>
      </w:r>
    </w:p>
    <w:p w14:paraId="589AE505" w14:textId="77777777" w:rsidR="0091289D" w:rsidRPr="00183FB3" w:rsidRDefault="0091289D" w:rsidP="00765C1E">
      <w:pPr>
        <w:rPr>
          <w:rFonts w:ascii="Times New Roman" w:eastAsia="Calibri" w:hAnsi="Times New Roman" w:cs="Times New Roman"/>
          <w:i/>
        </w:rPr>
      </w:pPr>
    </w:p>
    <w:p w14:paraId="4950D96B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  <w:i/>
        </w:rPr>
        <w:t>Regesto antico</w:t>
      </w:r>
    </w:p>
    <w:p w14:paraId="3DB1A73A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31vC /</w:t>
      </w:r>
    </w:p>
    <w:p w14:paraId="63692F3D" w14:textId="600400DA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lastRenderedPageBreak/>
        <w:t>2 ottobre 1619 | ricevute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16 detto |</w:t>
      </w:r>
    </w:p>
    <w:p w14:paraId="554628D3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Haia. n° 137 3</w:t>
      </w:r>
      <w:r w:rsidRPr="00183FB3">
        <w:rPr>
          <w:rFonts w:ascii="Times New Roman" w:eastAsia="Calibri" w:hAnsi="Times New Roman" w:cs="Times New Roman"/>
          <w:vertAlign w:val="superscript"/>
        </w:rPr>
        <w:t>a</w:t>
      </w:r>
      <w:r w:rsidRPr="00183FB3">
        <w:rPr>
          <w:rFonts w:ascii="Times New Roman" w:eastAsia="Calibri" w:hAnsi="Times New Roman" w:cs="Times New Roman"/>
        </w:rPr>
        <w:t xml:space="preserve"> |</w:t>
      </w:r>
    </w:p>
    <w:p w14:paraId="7F99158B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2EDC6F1B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Le genti spagnole entrate in Brusselles | et alloggiate intorno per riddurli | al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781"/>
      </w:r>
      <w:r w:rsidRPr="00183FB3">
        <w:rPr>
          <w:rFonts w:ascii="Times New Roman" w:eastAsia="Calibri" w:hAnsi="Times New Roman" w:cs="Times New Roman"/>
        </w:rPr>
        <w:t xml:space="preserve"> dovere. |</w:t>
      </w:r>
    </w:p>
    <w:p w14:paraId="599F3127" w14:textId="20A66C03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Li Stati havevano tutto in punto per | andar a r</w:t>
      </w:r>
      <w:r w:rsidR="009D0AEE" w:rsidRPr="00183FB3">
        <w:rPr>
          <w:rFonts w:ascii="Times New Roman" w:eastAsia="Calibri" w:hAnsi="Times New Roman" w:cs="Times New Roman"/>
        </w:rPr>
        <w:t>e</w:t>
      </w:r>
      <w:r w:rsidRPr="00183FB3">
        <w:rPr>
          <w:rFonts w:ascii="Times New Roman" w:eastAsia="Calibri" w:hAnsi="Times New Roman" w:cs="Times New Roman"/>
        </w:rPr>
        <w:t>devos, quando gionse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aviso. | Sono andati fin a Grane et ivi | stano attendendo ciò che faranno </w:t>
      </w:r>
      <w:r w:rsidR="004812A5" w:rsidRPr="00183FB3">
        <w:rPr>
          <w:rFonts w:ascii="Times New Roman" w:eastAsia="Calibri" w:hAnsi="Times New Roman" w:cs="Times New Roman"/>
        </w:rPr>
        <w:t>a</w:t>
      </w:r>
      <w:r w:rsidRPr="00183FB3">
        <w:rPr>
          <w:rFonts w:ascii="Times New Roman" w:eastAsia="Calibri" w:hAnsi="Times New Roman" w:cs="Times New Roman"/>
        </w:rPr>
        <w:t>rciduchi. | Mauritio non crede vadano in Alemagna | ha detto che aspettano qualche | rivolta dalla parte di Brabant | se venirà, non perderann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occasione | ma per Brusselles non si moveranno. | </w:t>
      </w:r>
    </w:p>
    <w:p w14:paraId="4B2D96E9" w14:textId="661C7A2D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on hanno aviso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Inghilterra né da | Heidelbergh nel negocio del Palatino. | </w:t>
      </w:r>
    </w:p>
    <w:p w14:paraId="2F033825" w14:textId="74E4BEC8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Che li principi ridotti a Rotenburgh | hanno consigliato il Palatino accettar | la corona: Bohemi scriveno | di volerli mandar ambasceria: si dice | che si metta ad ordine per andar a Praga | per accettar la corona, et la moglie per | seguitarlo: ma di questi avvisi si | desidera maggior confirmatione. | </w:t>
      </w:r>
    </w:p>
    <w:p w14:paraId="298DB291" w14:textId="0EDBB71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mbasciator inglese dice sarà dal Re | essortato il Palatino adherir al conseglio | dei principi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nione; che lui non | mancherà di mantenerlo in caso lo consiglino accettar: intender anco | che Inghilterra ha dato ordine al suo ambasciatore | di dir a Cesare che non haveria potuto | far di meno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iutar il Palatino; se | ciò sarà vero dice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mbasciator tenirà | il baron Dona presso di sé per mostrar al | mondo che non era risoluto. |</w:t>
      </w:r>
    </w:p>
    <w:p w14:paraId="3C083752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Et anco pensava trattener il | Dighibi destinato per Spagna. |</w:t>
      </w:r>
    </w:p>
    <w:p w14:paraId="223F2C0B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6C896102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L. SS. | </w:t>
      </w:r>
    </w:p>
    <w:p w14:paraId="6D5B80B6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6A65B10A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31vD /</w:t>
      </w:r>
    </w:p>
    <w:p w14:paraId="5A45AE43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Desiderano i Stati che il Palatino | accetti la corona per veder disciolto | il matrimonio con Spagna. | </w:t>
      </w:r>
    </w:p>
    <w:p w14:paraId="3E3B342E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Inghilterra è in concetto di parole | et di uffici non di far cosa | che possi disturbar il suo viver | quieto. |</w:t>
      </w:r>
    </w:p>
    <w:p w14:paraId="004D9B83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3C53990D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L. C. R. | </w:t>
      </w:r>
    </w:p>
    <w:p w14:paraId="6E2364DC" w14:textId="77777777" w:rsidR="0091289D" w:rsidRPr="00183FB3" w:rsidRDefault="0091289D" w:rsidP="00765C1E">
      <w:pPr>
        <w:jc w:val="center"/>
        <w:rPr>
          <w:rFonts w:ascii="Times New Roman" w:eastAsia="Calibri" w:hAnsi="Times New Roman" w:cs="Times New Roman"/>
        </w:rPr>
      </w:pPr>
    </w:p>
    <w:p w14:paraId="5EE12BAE" w14:textId="77777777" w:rsidR="0091289D" w:rsidRPr="00183FB3" w:rsidRDefault="0091289D" w:rsidP="00765C1E">
      <w:pPr>
        <w:jc w:val="center"/>
        <w:rPr>
          <w:rFonts w:ascii="Times New Roman" w:eastAsia="Calibri" w:hAnsi="Times New Roman" w:cs="Times New Roman"/>
        </w:rPr>
      </w:pPr>
    </w:p>
    <w:p w14:paraId="7F55914B" w14:textId="77777777" w:rsidR="0091289D" w:rsidRPr="00183FB3" w:rsidRDefault="0091289D" w:rsidP="00765C1E">
      <w:pPr>
        <w:jc w:val="center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. 80</w:t>
      </w:r>
    </w:p>
    <w:p w14:paraId="10B3D758" w14:textId="27F5E321" w:rsidR="0091289D" w:rsidRPr="00183FB3" w:rsidRDefault="0091289D" w:rsidP="00765C1E">
      <w:pPr>
        <w:jc w:val="center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llegato I al n. 79 (cc. 229r-230v</w:t>
      </w:r>
      <w:r w:rsidR="001A7904" w:rsidRPr="00183FB3">
        <w:rPr>
          <w:rFonts w:ascii="Times New Roman" w:eastAsia="Calibri" w:hAnsi="Times New Roman" w:cs="Times New Roman"/>
        </w:rPr>
        <w:t>;</w:t>
      </w:r>
      <w:r w:rsidRPr="00183FB3">
        <w:rPr>
          <w:rFonts w:ascii="Times New Roman" w:eastAsia="Calibri" w:hAnsi="Times New Roman" w:cs="Times New Roman"/>
        </w:rPr>
        <w:t xml:space="preserve"> decodifica di c. 227v)</w:t>
      </w:r>
    </w:p>
    <w:p w14:paraId="5E59106D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19D80E0D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29r /</w:t>
      </w:r>
    </w:p>
    <w:p w14:paraId="109FC425" w14:textId="77777777" w:rsidR="0091289D" w:rsidRPr="00183FB3" w:rsidRDefault="0091289D" w:rsidP="00765C1E">
      <w:pPr>
        <w:rPr>
          <w:rFonts w:ascii="Times New Roman" w:eastAsia="Calibri" w:hAnsi="Times New Roman" w:cs="Times New Roman"/>
          <w:i/>
        </w:rPr>
      </w:pPr>
      <w:r w:rsidRPr="00183FB3">
        <w:rPr>
          <w:rFonts w:ascii="Times New Roman" w:eastAsia="Calibri" w:hAnsi="Times New Roman" w:cs="Times New Roman"/>
          <w:i/>
        </w:rPr>
        <w:t>Segue decodifica di testo cifrato</w:t>
      </w:r>
    </w:p>
    <w:p w14:paraId="5C34747D" w14:textId="77777777" w:rsidR="0091289D" w:rsidRPr="00183FB3" w:rsidRDefault="0091289D" w:rsidP="00765C1E">
      <w:pPr>
        <w:rPr>
          <w:rFonts w:ascii="Times New Roman" w:eastAsia="Calibri" w:hAnsi="Times New Roman" w:cs="Times New Roman"/>
        </w:rPr>
      </w:pPr>
    </w:p>
    <w:p w14:paraId="323A3656" w14:textId="77777777" w:rsidR="00230A05" w:rsidRPr="00CE7F8D" w:rsidRDefault="0091289D" w:rsidP="00765C1E">
      <w:pPr>
        <w:rPr>
          <w:rFonts w:ascii="Times New Roman" w:eastAsia="Calibri" w:hAnsi="Times New Roman" w:cs="Times New Roman"/>
          <w:lang w:val="nl-NL"/>
        </w:rPr>
      </w:pPr>
      <w:r w:rsidRPr="00CE7F8D">
        <w:rPr>
          <w:rFonts w:ascii="Times New Roman" w:eastAsia="Calibri" w:hAnsi="Times New Roman" w:cs="Times New Roman"/>
          <w:lang w:val="nl-NL"/>
        </w:rPr>
        <w:t>/ 229v</w:t>
      </w:r>
      <w:r w:rsidR="00230A05" w:rsidRPr="00CE7F8D">
        <w:rPr>
          <w:rFonts w:ascii="Times New Roman" w:eastAsia="Calibri" w:hAnsi="Times New Roman" w:cs="Times New Roman"/>
          <w:lang w:val="nl-NL"/>
        </w:rPr>
        <w:t xml:space="preserve"> /</w:t>
      </w:r>
    </w:p>
    <w:p w14:paraId="64F1F606" w14:textId="77777777" w:rsidR="00230A05" w:rsidRPr="00CE7F8D" w:rsidRDefault="00230A05" w:rsidP="00230A05">
      <w:pPr>
        <w:rPr>
          <w:rFonts w:ascii="Times New Roman" w:hAnsi="Times New Roman" w:cs="Times New Roman"/>
          <w:b/>
          <w:bCs/>
          <w:lang w:val="nl-NL"/>
        </w:rPr>
      </w:pPr>
      <w:r w:rsidRPr="00CE7F8D">
        <w:rPr>
          <w:rFonts w:ascii="Times New Roman" w:hAnsi="Times New Roman" w:cs="Times New Roman"/>
          <w:b/>
          <w:bCs/>
          <w:lang w:val="nl-NL"/>
        </w:rPr>
        <w:t>Blank page</w:t>
      </w:r>
    </w:p>
    <w:p w14:paraId="648888B8" w14:textId="77777777" w:rsidR="00230A05" w:rsidRPr="00CE7F8D" w:rsidRDefault="00230A05" w:rsidP="00765C1E">
      <w:pPr>
        <w:rPr>
          <w:rFonts w:ascii="Times New Roman" w:eastAsia="Calibri" w:hAnsi="Times New Roman" w:cs="Times New Roman"/>
          <w:lang w:val="nl-NL"/>
        </w:rPr>
      </w:pPr>
    </w:p>
    <w:p w14:paraId="45930FCE" w14:textId="0480B637" w:rsidR="00230A05" w:rsidRPr="00CE7F8D" w:rsidRDefault="00230A05" w:rsidP="00765C1E">
      <w:pPr>
        <w:rPr>
          <w:rFonts w:ascii="Times New Roman" w:eastAsia="Calibri" w:hAnsi="Times New Roman" w:cs="Times New Roman"/>
          <w:lang w:val="nl-NL"/>
        </w:rPr>
      </w:pPr>
      <w:r w:rsidRPr="00CE7F8D">
        <w:rPr>
          <w:rFonts w:ascii="Times New Roman" w:eastAsia="Calibri" w:hAnsi="Times New Roman" w:cs="Times New Roman"/>
          <w:lang w:val="nl-NL"/>
        </w:rPr>
        <w:t>/ 230r /</w:t>
      </w:r>
    </w:p>
    <w:p w14:paraId="78F3853F" w14:textId="77777777" w:rsidR="00230A05" w:rsidRPr="00CE7F8D" w:rsidRDefault="00230A05" w:rsidP="00230A05">
      <w:pPr>
        <w:rPr>
          <w:rFonts w:ascii="Times New Roman" w:hAnsi="Times New Roman" w:cs="Times New Roman"/>
          <w:b/>
          <w:bCs/>
          <w:lang w:val="nl-NL"/>
        </w:rPr>
      </w:pPr>
      <w:r w:rsidRPr="00CE7F8D">
        <w:rPr>
          <w:rFonts w:ascii="Times New Roman" w:hAnsi="Times New Roman" w:cs="Times New Roman"/>
          <w:b/>
          <w:bCs/>
          <w:lang w:val="nl-NL"/>
        </w:rPr>
        <w:t>Blank page</w:t>
      </w:r>
    </w:p>
    <w:p w14:paraId="6BB0CE9E" w14:textId="77777777" w:rsidR="00230A05" w:rsidRPr="00CE7F8D" w:rsidRDefault="00230A05" w:rsidP="00765C1E">
      <w:pPr>
        <w:rPr>
          <w:rFonts w:ascii="Times New Roman" w:eastAsia="Calibri" w:hAnsi="Times New Roman" w:cs="Times New Roman"/>
          <w:lang w:val="nl-NL"/>
        </w:rPr>
      </w:pPr>
    </w:p>
    <w:p w14:paraId="6365D053" w14:textId="786BED69" w:rsidR="0091289D" w:rsidRPr="00183FB3" w:rsidRDefault="00230A05" w:rsidP="00765C1E">
      <w:pPr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/ </w:t>
      </w:r>
      <w:r w:rsidR="0091289D" w:rsidRPr="00183FB3">
        <w:rPr>
          <w:rFonts w:ascii="Times New Roman" w:eastAsia="Calibri" w:hAnsi="Times New Roman" w:cs="Times New Roman"/>
        </w:rPr>
        <w:t xml:space="preserve">230v / </w:t>
      </w:r>
    </w:p>
    <w:p w14:paraId="3AE784C7" w14:textId="77777777" w:rsidR="00230A05" w:rsidRPr="00814D16" w:rsidRDefault="00230A05" w:rsidP="00230A0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53F5F617" w14:textId="195A5E7C" w:rsidR="0091289D" w:rsidRPr="00230A05" w:rsidRDefault="0091289D" w:rsidP="00765C1E">
      <w:pPr>
        <w:rPr>
          <w:rFonts w:ascii="Times New Roman" w:eastAsia="Calibri" w:hAnsi="Times New Roman" w:cs="Times New Roman"/>
          <w:iCs/>
        </w:rPr>
      </w:pPr>
    </w:p>
    <w:p w14:paraId="13F69EBB" w14:textId="77777777" w:rsidR="00C04197" w:rsidRPr="00183FB3" w:rsidRDefault="00C04197" w:rsidP="00765C1E">
      <w:pPr>
        <w:rPr>
          <w:rFonts w:ascii="Times New Roman" w:hAnsi="Times New Roman" w:cs="Times New Roman"/>
        </w:rPr>
      </w:pPr>
    </w:p>
    <w:p w14:paraId="299F6309" w14:textId="77777777" w:rsidR="004553BE" w:rsidRPr="00183FB3" w:rsidRDefault="004553BE" w:rsidP="00765C1E">
      <w:pPr>
        <w:rPr>
          <w:rFonts w:ascii="Times New Roman" w:hAnsi="Times New Roman" w:cs="Times New Roman"/>
        </w:rPr>
      </w:pPr>
    </w:p>
    <w:p w14:paraId="1DEEA673" w14:textId="77777777" w:rsidR="004553BE" w:rsidRPr="00183FB3" w:rsidRDefault="004553BE" w:rsidP="00765C1E">
      <w:pPr>
        <w:rPr>
          <w:rFonts w:ascii="Times New Roman" w:hAnsi="Times New Roman" w:cs="Times New Roman"/>
        </w:rPr>
        <w:sectPr w:rsidR="004553BE" w:rsidRPr="00183FB3" w:rsidSect="00F03FA5">
          <w:headerReference w:type="default" r:id="rId16"/>
          <w:footnotePr>
            <w:numFmt w:val="lowerLetter"/>
            <w:numRestart w:val="eachPage"/>
          </w:footnotePr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53244CA7" w14:textId="77777777" w:rsidR="00E907B9" w:rsidRPr="00570E63" w:rsidRDefault="00E907B9" w:rsidP="00E907B9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/START LETTER/</w:t>
      </w:r>
    </w:p>
    <w:p w14:paraId="6774584D" w14:textId="77777777" w:rsidR="00C04197" w:rsidRPr="00183FB3" w:rsidRDefault="00C04197" w:rsidP="00765C1E">
      <w:pPr>
        <w:pStyle w:val="Testopreformattato"/>
        <w:contextualSpacing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>n. 81</w:t>
      </w:r>
    </w:p>
    <w:p w14:paraId="756C6998" w14:textId="77777777" w:rsidR="00C04197" w:rsidRPr="00183FB3" w:rsidRDefault="00C04197" w:rsidP="00765C1E">
      <w:pPr>
        <w:pStyle w:val="Testopreformattato"/>
        <w:contextualSpacing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>Allegato I al n. 82 (cc. 232r-235v; decodifica di cc. 236r-238r)</w:t>
      </w:r>
    </w:p>
    <w:p w14:paraId="5B1BF470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5A7D4F11" w14:textId="24618429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32r / </w:t>
      </w:r>
    </w:p>
    <w:p w14:paraId="657F9966" w14:textId="6B02923E" w:rsidR="005826F1" w:rsidRPr="005826F1" w:rsidRDefault="005826F1" w:rsidP="00765C1E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38 |</w:t>
      </w:r>
    </w:p>
    <w:p w14:paraId="2DEDD9FC" w14:textId="77777777" w:rsidR="005826F1" w:rsidRDefault="005826F1" w:rsidP="00765C1E">
      <w:pPr>
        <w:contextualSpacing/>
        <w:rPr>
          <w:rFonts w:ascii="Times New Roman" w:hAnsi="Times New Roman" w:cs="Times New Roman"/>
          <w:i/>
          <w:iCs/>
        </w:rPr>
      </w:pPr>
    </w:p>
    <w:p w14:paraId="144F2BFA" w14:textId="6B2CBA24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3C56BF68" w14:textId="77777777" w:rsidR="00C04197" w:rsidRDefault="00C04197" w:rsidP="00765C1E">
      <w:pPr>
        <w:contextualSpacing/>
        <w:rPr>
          <w:rFonts w:ascii="Times New Roman" w:hAnsi="Times New Roman" w:cs="Times New Roman"/>
        </w:rPr>
      </w:pPr>
    </w:p>
    <w:p w14:paraId="6248A9DF" w14:textId="4C17ED30" w:rsidR="008D1836" w:rsidRPr="00183FB3" w:rsidRDefault="008D1836" w:rsidP="008D1836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32v / </w:t>
      </w:r>
    </w:p>
    <w:p w14:paraId="43F3932E" w14:textId="77777777" w:rsidR="008D1836" w:rsidRPr="00183FB3" w:rsidRDefault="008D1836" w:rsidP="008D1836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4CDD5668" w14:textId="77777777" w:rsidR="008D1836" w:rsidRDefault="008D1836" w:rsidP="00765C1E">
      <w:pPr>
        <w:contextualSpacing/>
        <w:rPr>
          <w:rFonts w:ascii="Times New Roman" w:hAnsi="Times New Roman" w:cs="Times New Roman"/>
        </w:rPr>
      </w:pPr>
    </w:p>
    <w:p w14:paraId="6331202F" w14:textId="752CAA44" w:rsidR="008D1836" w:rsidRPr="00183FB3" w:rsidRDefault="008D1836" w:rsidP="008D1836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3</w:t>
      </w:r>
      <w:r>
        <w:rPr>
          <w:rFonts w:ascii="Times New Roman" w:hAnsi="Times New Roman" w:cs="Times New Roman"/>
        </w:rPr>
        <w:t>3r</w:t>
      </w:r>
      <w:r w:rsidRPr="00183FB3">
        <w:rPr>
          <w:rFonts w:ascii="Times New Roman" w:hAnsi="Times New Roman" w:cs="Times New Roman"/>
        </w:rPr>
        <w:t xml:space="preserve"> / </w:t>
      </w:r>
    </w:p>
    <w:p w14:paraId="6EAC8BBB" w14:textId="77777777" w:rsidR="008D1836" w:rsidRPr="00183FB3" w:rsidRDefault="008D1836" w:rsidP="008D1836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2F8D84EC" w14:textId="77777777" w:rsidR="008D1836" w:rsidRDefault="008D1836" w:rsidP="00765C1E">
      <w:pPr>
        <w:contextualSpacing/>
        <w:rPr>
          <w:rFonts w:ascii="Times New Roman" w:hAnsi="Times New Roman" w:cs="Times New Roman"/>
        </w:rPr>
      </w:pPr>
    </w:p>
    <w:p w14:paraId="78640691" w14:textId="3002660D" w:rsidR="008D1836" w:rsidRPr="00183FB3" w:rsidRDefault="008D1836" w:rsidP="008D1836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3</w:t>
      </w:r>
      <w:r>
        <w:rPr>
          <w:rFonts w:ascii="Times New Roman" w:hAnsi="Times New Roman" w:cs="Times New Roman"/>
        </w:rPr>
        <w:t>3</w:t>
      </w:r>
      <w:r w:rsidRPr="00183FB3">
        <w:rPr>
          <w:rFonts w:ascii="Times New Roman" w:hAnsi="Times New Roman" w:cs="Times New Roman"/>
        </w:rPr>
        <w:t xml:space="preserve">v / </w:t>
      </w:r>
    </w:p>
    <w:p w14:paraId="305CD014" w14:textId="77777777" w:rsidR="008D1836" w:rsidRPr="00183FB3" w:rsidRDefault="008D1836" w:rsidP="008D1836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09074EBB" w14:textId="77777777" w:rsidR="008D1836" w:rsidRDefault="008D1836" w:rsidP="00765C1E">
      <w:pPr>
        <w:contextualSpacing/>
        <w:rPr>
          <w:rFonts w:ascii="Times New Roman" w:hAnsi="Times New Roman" w:cs="Times New Roman"/>
        </w:rPr>
      </w:pPr>
    </w:p>
    <w:p w14:paraId="17B4DCE2" w14:textId="1DB6EFD3" w:rsidR="008D1836" w:rsidRPr="00183FB3" w:rsidRDefault="008D1836" w:rsidP="008D1836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3</w:t>
      </w:r>
      <w:r>
        <w:rPr>
          <w:rFonts w:ascii="Times New Roman" w:hAnsi="Times New Roman" w:cs="Times New Roman"/>
        </w:rPr>
        <w:t>4r</w:t>
      </w:r>
      <w:r w:rsidRPr="00183FB3">
        <w:rPr>
          <w:rFonts w:ascii="Times New Roman" w:hAnsi="Times New Roman" w:cs="Times New Roman"/>
        </w:rPr>
        <w:t xml:space="preserve"> / </w:t>
      </w:r>
    </w:p>
    <w:p w14:paraId="108A7E54" w14:textId="77777777" w:rsidR="008D1836" w:rsidRPr="00183FB3" w:rsidRDefault="008D1836" w:rsidP="008D1836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768998B9" w14:textId="77777777" w:rsidR="008D1836" w:rsidRDefault="008D1836" w:rsidP="00765C1E">
      <w:pPr>
        <w:contextualSpacing/>
        <w:rPr>
          <w:rFonts w:ascii="Times New Roman" w:hAnsi="Times New Roman" w:cs="Times New Roman"/>
        </w:rPr>
      </w:pPr>
    </w:p>
    <w:p w14:paraId="6CF47184" w14:textId="6C12C1FB" w:rsidR="008D1836" w:rsidRPr="00183FB3" w:rsidRDefault="008D1836" w:rsidP="008D1836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34v / </w:t>
      </w:r>
    </w:p>
    <w:p w14:paraId="78B3CA36" w14:textId="77777777" w:rsidR="008D1836" w:rsidRPr="00183FB3" w:rsidRDefault="008D1836" w:rsidP="008D1836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75738CFB" w14:textId="77777777" w:rsidR="008D1836" w:rsidRPr="00183FB3" w:rsidRDefault="008D1836" w:rsidP="00765C1E">
      <w:pPr>
        <w:contextualSpacing/>
        <w:rPr>
          <w:rFonts w:ascii="Times New Roman" w:hAnsi="Times New Roman" w:cs="Times New Roman"/>
        </w:rPr>
      </w:pPr>
    </w:p>
    <w:p w14:paraId="66F9CB5A" w14:textId="6802CFA7" w:rsidR="00C04197" w:rsidRPr="00814D16" w:rsidRDefault="00C04197" w:rsidP="00765C1E">
      <w:pPr>
        <w:contextualSpacing/>
        <w:rPr>
          <w:rFonts w:ascii="Times New Roman" w:hAnsi="Times New Roman" w:cs="Times New Roman"/>
          <w:lang w:val="nl-BE"/>
        </w:rPr>
      </w:pPr>
      <w:r w:rsidRPr="00814D16">
        <w:rPr>
          <w:rFonts w:ascii="Times New Roman" w:hAnsi="Times New Roman" w:cs="Times New Roman"/>
          <w:lang w:val="nl-BE"/>
        </w:rPr>
        <w:t xml:space="preserve">/ 235r / </w:t>
      </w:r>
    </w:p>
    <w:p w14:paraId="17FB1BFB" w14:textId="2BB891EF" w:rsidR="00C04197" w:rsidRPr="00814D16" w:rsidRDefault="004158FA" w:rsidP="00765C1E">
      <w:pPr>
        <w:contextualSpacing/>
        <w:rPr>
          <w:rFonts w:ascii="Times New Roman" w:hAnsi="Times New Roman" w:cs="Times New Roman"/>
          <w:i/>
          <w:lang w:val="nl-BE"/>
        </w:rPr>
      </w:pPr>
      <w:r w:rsidRPr="00814D16">
        <w:rPr>
          <w:rFonts w:ascii="Times New Roman" w:hAnsi="Times New Roman" w:cs="Times New Roman"/>
          <w:b/>
          <w:bCs/>
          <w:lang w:val="nl-BE"/>
        </w:rPr>
        <w:t>Blank page</w:t>
      </w:r>
    </w:p>
    <w:p w14:paraId="176D2F52" w14:textId="77777777" w:rsidR="00C04197" w:rsidRDefault="00C04197" w:rsidP="00765C1E">
      <w:pPr>
        <w:contextualSpacing/>
        <w:rPr>
          <w:rFonts w:ascii="Times New Roman" w:hAnsi="Times New Roman" w:cs="Times New Roman"/>
          <w:lang w:val="nl-BE"/>
        </w:rPr>
      </w:pPr>
    </w:p>
    <w:p w14:paraId="5DE9F9D2" w14:textId="4AD5D297" w:rsidR="00710B22" w:rsidRPr="00814D16" w:rsidRDefault="00710B22" w:rsidP="00710B22">
      <w:pPr>
        <w:contextualSpacing/>
        <w:rPr>
          <w:rFonts w:ascii="Times New Roman" w:hAnsi="Times New Roman" w:cs="Times New Roman"/>
          <w:lang w:val="nl-BE"/>
        </w:rPr>
      </w:pPr>
      <w:r w:rsidRPr="00814D16">
        <w:rPr>
          <w:rFonts w:ascii="Times New Roman" w:hAnsi="Times New Roman" w:cs="Times New Roman"/>
          <w:lang w:val="nl-BE"/>
        </w:rPr>
        <w:t xml:space="preserve">/ 235v / </w:t>
      </w:r>
    </w:p>
    <w:p w14:paraId="7421C7F3" w14:textId="77777777" w:rsidR="00710B22" w:rsidRPr="00814D16" w:rsidRDefault="00710B22" w:rsidP="00710B22">
      <w:pPr>
        <w:contextualSpacing/>
        <w:rPr>
          <w:rFonts w:ascii="Times New Roman" w:hAnsi="Times New Roman" w:cs="Times New Roman"/>
          <w:i/>
          <w:lang w:val="nl-BE"/>
        </w:rPr>
      </w:pPr>
      <w:r w:rsidRPr="00814D16">
        <w:rPr>
          <w:rFonts w:ascii="Times New Roman" w:hAnsi="Times New Roman" w:cs="Times New Roman"/>
          <w:b/>
          <w:bCs/>
          <w:lang w:val="nl-BE"/>
        </w:rPr>
        <w:t>Blank page</w:t>
      </w:r>
    </w:p>
    <w:p w14:paraId="5A7F3A3C" w14:textId="77777777" w:rsidR="00710B22" w:rsidRPr="00814D16" w:rsidRDefault="00710B22" w:rsidP="00765C1E">
      <w:pPr>
        <w:contextualSpacing/>
        <w:rPr>
          <w:rFonts w:ascii="Times New Roman" w:hAnsi="Times New Roman" w:cs="Times New Roman"/>
          <w:lang w:val="nl-BE"/>
        </w:rPr>
      </w:pPr>
    </w:p>
    <w:p w14:paraId="52BD2D09" w14:textId="77777777" w:rsidR="00C04197" w:rsidRPr="00814D16" w:rsidRDefault="00C04197" w:rsidP="00765C1E">
      <w:pPr>
        <w:rPr>
          <w:rFonts w:ascii="Times New Roman" w:hAnsi="Times New Roman" w:cs="Times New Roman"/>
          <w:lang w:val="nl-BE"/>
        </w:rPr>
      </w:pPr>
    </w:p>
    <w:p w14:paraId="3E75A0B7" w14:textId="77777777" w:rsidR="00C04197" w:rsidRPr="001014C4" w:rsidRDefault="00C04197" w:rsidP="00765C1E">
      <w:pPr>
        <w:pStyle w:val="Testopreformattato"/>
        <w:contextualSpacing/>
        <w:jc w:val="center"/>
        <w:rPr>
          <w:sz w:val="24"/>
          <w:szCs w:val="24"/>
        </w:rPr>
      </w:pPr>
      <w:r w:rsidRPr="001014C4">
        <w:rPr>
          <w:sz w:val="24"/>
          <w:szCs w:val="24"/>
        </w:rPr>
        <w:t>n. 82</w:t>
      </w:r>
    </w:p>
    <w:p w14:paraId="41A35C48" w14:textId="42D1D2C3" w:rsidR="00C04197" w:rsidRPr="00183FB3" w:rsidRDefault="00C04197" w:rsidP="00765C1E">
      <w:pPr>
        <w:pStyle w:val="Testopreformattato"/>
        <w:contextualSpacing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>9 ottobre 1619,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ia (c</w:t>
      </w:r>
      <w:r w:rsidR="00B02D53" w:rsidRPr="00183FB3">
        <w:rPr>
          <w:sz w:val="24"/>
          <w:szCs w:val="24"/>
        </w:rPr>
        <w:t>c</w:t>
      </w:r>
      <w:r w:rsidRPr="00183FB3">
        <w:rPr>
          <w:sz w:val="24"/>
          <w:szCs w:val="24"/>
        </w:rPr>
        <w:t>. 236r-239v)</w:t>
      </w:r>
    </w:p>
    <w:p w14:paraId="3317FACB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39FCFFE9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36r / </w:t>
      </w:r>
    </w:p>
    <w:p w14:paraId="39F25008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a |</w:t>
      </w:r>
    </w:p>
    <w:p w14:paraId="1FF51A33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38 fin 139 |</w:t>
      </w:r>
    </w:p>
    <w:p w14:paraId="18FAE175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6BA8118E" w14:textId="77777777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renissimo</w:t>
      </w:r>
      <w:r w:rsidRPr="00183FB3">
        <w:rPr>
          <w:rStyle w:val="FootnoteReference"/>
          <w:rFonts w:ascii="Times New Roman" w:hAnsi="Times New Roman" w:cs="Times New Roman"/>
        </w:rPr>
        <w:footnoteReference w:id="782"/>
      </w:r>
      <w:r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  <w:i/>
          <w:iCs/>
        </w:rPr>
        <w:t>Principe |</w:t>
      </w:r>
    </w:p>
    <w:p w14:paraId="29B65C70" w14:textId="2B8A6F15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  <w:iCs/>
        </w:rPr>
        <w:t>mentre pensano dar effetto a quello, che significai alla | Serenità vostra colle precedenti lettere mie dei 2 qui | aggiunte in copia, et era di far ufficio di ringra-|tiamento con questo signor ambasciator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Inghilterra, per il | testimonio, che sempre più rendeva della sua ottima | volontà verso g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interessi della Serenità vostra, et | per quello, che haveva detto ultimamente, per | avantaggiarli</w:t>
      </w:r>
      <w:r w:rsidRPr="00183FB3">
        <w:rPr>
          <w:rStyle w:val="FootnoteReference"/>
          <w:rFonts w:ascii="Times New Roman" w:hAnsi="Times New Roman" w:cs="Times New Roman"/>
        </w:rPr>
        <w:footnoteReference w:id="783"/>
      </w:r>
      <w:r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  <w:i/>
          <w:iCs/>
        </w:rPr>
        <w:t>et per disuader il | pensar di parlar del trattato di unione della | materia del golfo, mi sopraggionsero le | commissioni di lei in lettere d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19 del passato | di far simil ufficio fondato sopra quello, che | precedentemente le havevo scritto. Per tanto | mi trovati opportunamente seco domenica, et | sodisfeci al complimento con quei termini, | ch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ella mi detta, et che stimai proprii di | aggiongere per maggior espressione del grado, in | che haveva questi suoi buoni ufficii, et | </w:t>
      </w:r>
      <w:r w:rsidRPr="00183FB3">
        <w:rPr>
          <w:rFonts w:ascii="Times New Roman" w:hAnsi="Times New Roman" w:cs="Times New Roman"/>
          <w:i/>
          <w:iCs/>
        </w:rPr>
        <w:lastRenderedPageBreak/>
        <w:t>specialmente della particolar obligatione di | vostra Serenità verso la maestà del suo Re. Riuscì carissimo |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fficio ad esso Ambasciatore, et con larghe, et efficacissime | parole disse, che li commandamenti di sua Maestà lo | astringevano a muoversi con affetto in questo | negotio, che stimava proffittevole 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no, | et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ltro Stato, ma che confessava anco, | et proffessava tanta devotione a quella serenissima | Republica, che se faceva qualche cosa in suo servitio | veniva da vera affettione et da desiderio di attestar | il suo obligo, et che non haverebbe mancato di | far tutto quel più, che</w:t>
      </w:r>
      <w:r w:rsidRPr="00183FB3">
        <w:rPr>
          <w:rFonts w:ascii="Times New Roman" w:hAnsi="Times New Roman" w:cs="Times New Roman"/>
        </w:rPr>
        <w:t xml:space="preserve"> </w:t>
      </w:r>
    </w:p>
    <w:p w14:paraId="54050516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36v /</w:t>
      </w:r>
    </w:p>
    <w:p w14:paraId="5FA0F302" w14:textId="4A21EBE2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le</w:t>
      </w:r>
      <w:r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  <w:i/>
          <w:iCs/>
        </w:rPr>
        <w:t>fosse stato possibile, per |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vanzamento, et buon essito di tanto negotio. | Simili, et altri concetti usò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mbasciatore, et io | rinovai le gratie altretanto efficaci, quanto | scopersi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affetto di lui singolare. | </w:t>
      </w:r>
    </w:p>
    <w:p w14:paraId="3C9781A6" w14:textId="58B03F44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Doppo la presentatione alli signori Stati della lettera | credentiale, et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espositione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auttorità che | </w:t>
      </w:r>
    </w:p>
    <w:p w14:paraId="1B5582B1" w14:textId="78D430BF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 xml:space="preserve">la Serenità </w:t>
      </w:r>
      <w:r w:rsidR="008B623F" w:rsidRPr="00183FB3">
        <w:rPr>
          <w:rFonts w:ascii="Times New Roman" w:hAnsi="Times New Roman" w:cs="Times New Roman"/>
          <w:i/>
          <w:iCs/>
        </w:rPr>
        <w:t>v</w:t>
      </w:r>
      <w:r w:rsidRPr="00183FB3">
        <w:rPr>
          <w:rFonts w:ascii="Times New Roman" w:hAnsi="Times New Roman" w:cs="Times New Roman"/>
          <w:i/>
          <w:iCs/>
        </w:rPr>
        <w:t>ostra mi haveva data per trovarmi colli suoi | deputati per il trattato di unione, ogni giorno sono | stati insieme per discorrer, et consultar sopra questa | materia, et mi hanno fatto sapere, che per gli | affari multiplici non havevano potuto così pre-|cisamente attender sempre a questo negotio, ma che | come era stato ordinato ai deputati il consul-|tarne, così li medesimi erano stati auttorizati, perché | disposte tutte le cose in ordine fossero meco in | communicatione. Fu il magno di Zelanda, | che mi vene a rifferir questo tanto, et io | gli dissi, che haverei atteso: credo</w:t>
      </w:r>
      <w:r w:rsidRPr="00183FB3">
        <w:rPr>
          <w:rStyle w:val="FootnoteReference"/>
          <w:rFonts w:ascii="Times New Roman" w:hAnsi="Times New Roman" w:cs="Times New Roman"/>
        </w:rPr>
        <w:footnoteReference w:id="784"/>
      </w:r>
      <w:r w:rsidRPr="00183FB3">
        <w:rPr>
          <w:rFonts w:ascii="Times New Roman" w:hAnsi="Times New Roman" w:cs="Times New Roman"/>
          <w:i/>
          <w:iCs/>
        </w:rPr>
        <w:t xml:space="preserve"> che doveranno esser | meco uno d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giorni di questa settimana. | </w:t>
      </w:r>
    </w:p>
    <w:p w14:paraId="3A837B6B" w14:textId="77777777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 xml:space="preserve">Intanto io non ho mancato di andar divertendo | quei concetti, che sono stati impressi in alcuni | sopra il golfo, et nella visita, che </w:t>
      </w:r>
    </w:p>
    <w:p w14:paraId="61229DC6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37r /</w:t>
      </w:r>
    </w:p>
    <w:p w14:paraId="080B8FF9" w14:textId="1B4E242F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ultimamente</w:t>
      </w:r>
      <w:r w:rsidRPr="00183FB3">
        <w:rPr>
          <w:rFonts w:ascii="Times New Roman" w:hAnsi="Times New Roman" w:cs="Times New Roman"/>
        </w:rPr>
        <w:t xml:space="preserve"> | </w:t>
      </w:r>
      <w:r w:rsidRPr="00183FB3">
        <w:rPr>
          <w:rFonts w:ascii="Times New Roman" w:hAnsi="Times New Roman" w:cs="Times New Roman"/>
          <w:i/>
          <w:iCs/>
        </w:rPr>
        <w:t>feci al signor conte Guglielmo cavai che i signori Stati | stavano nel negotio, ma che si era trovata diffi-|coltà nel disimprimerne alcuni, et che | si era qualche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uno fondato sopra una certa scrit-|tura, che pareva fatta da un senator venetiano. | </w:t>
      </w:r>
    </w:p>
    <w:p w14:paraId="3E9EEB2B" w14:textId="50BC69B8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Io al sentir questo dissi sorridendo che mi maravi-|gliavo bene, che quei tali non havessero ancor ben | conosciuta la maschera, et la compositione | era di uno, che preso un nome supposito di Gius-|tiniano Barbadico haveva voluto vomitar | il veneno del suo mal talento per gratar anco | le orechie ad Austriaci, imbratando la carta | con mille bugie, et che se sopra questa scartafa-|cio si fabricava debolissima, et caduca saria | la fabrica, che il meglio saria non parlar, | né avezzar di questo punto, aggiongendo quel | di più, che stimai proprio, et al detto signor Conte | et al principe Mauritio che sopragionse, dicendo | 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no et 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ltro, che li principi fanno | le aleanze per stabilir le amicitie sì, ma | per maggior sicurezza ancora dei proprii stati | e delle proprie giuridittioni, ambi duoi | mi risposero che così la intendevano ancor | essi, soggiongendo che</w:t>
      </w:r>
    </w:p>
    <w:p w14:paraId="71B0B4CC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37v / </w:t>
      </w:r>
    </w:p>
    <w:p w14:paraId="2314F0B2" w14:textId="74DEC248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timavano</w:t>
      </w:r>
      <w:r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  <w:i/>
          <w:iCs/>
        </w:rPr>
        <w:t>questi signori | di tanta prudenza, che non toccheranno questo | punto, et io aggionsi, che così, et non altri-|menti sarebbe stato proprio, et buono per |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vanzamento del negotio: et sua Eccellenza in particolare mi | disse che si prometteva che non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haverebbono | fatto. Ho trovato, che gli ufficii precedenti, | fatti da me, et quello, che già havevo fin | la settimana passata detto al signor conte Guliel-|mo, che riffersi a sua Eccellenza hanno giovato a far | che ella habbi consigliato, et forse persuaso ad | evitar lo scoglio. | </w:t>
      </w:r>
    </w:p>
    <w:p w14:paraId="7562966E" w14:textId="7114CC94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Non deve la Serenità vostra maravigliarsi, perché li | mercanti interessati nel traffico, non mirano | ad altro più, che 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interesse del guadagno, | et vanno imprimendo ciò, che lor torna com-|modo, senza riguardar punto al publico servitio, | spero che si pensarà ad altro, et io starò | avertito per il servitio et interesse di quella serenissima Republica. | </w:t>
      </w:r>
    </w:p>
    <w:p w14:paraId="6231FBE3" w14:textId="126C6F93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  <w:iCs/>
        </w:rPr>
        <w:t>Parmi che a Bruseles si habbi qualche sentore di | questa unione, me lo accenna il Pasini, et che | già principi habbino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larma, et da ben | affetti a vostra</w:t>
      </w:r>
      <w:r w:rsidRPr="00183FB3">
        <w:rPr>
          <w:rStyle w:val="FootnoteReference"/>
          <w:rFonts w:ascii="Times New Roman" w:hAnsi="Times New Roman" w:cs="Times New Roman"/>
        </w:rPr>
        <w:footnoteReference w:id="785"/>
      </w:r>
      <w:r w:rsidRPr="00183FB3">
        <w:rPr>
          <w:rFonts w:ascii="Times New Roman" w:hAnsi="Times New Roman" w:cs="Times New Roman"/>
          <w:i/>
          <w:iCs/>
        </w:rPr>
        <w:t xml:space="preserve"> Serenità viene laudata gran-|demente la </w:t>
      </w:r>
      <w:r w:rsidRPr="00183FB3">
        <w:rPr>
          <w:rFonts w:ascii="Times New Roman" w:hAnsi="Times New Roman" w:cs="Times New Roman"/>
          <w:i/>
          <w:iCs/>
        </w:rPr>
        <w:lastRenderedPageBreak/>
        <w:t>rissolutione per buona ag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interessi | di lei. | Questo signor ambasciator di Franza con chi fui avanti | hieri per visita non me ne toccò parola, et io | taqui ancora che non dubbito ch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egli non </w:t>
      </w:r>
      <w:r w:rsidRPr="00B27222">
        <w:rPr>
          <w:rFonts w:ascii="Times New Roman" w:hAnsi="Times New Roman" w:cs="Times New Roman"/>
          <w:i/>
          <w:iCs/>
        </w:rPr>
        <w:t>sappi[a]</w:t>
      </w:r>
      <w:r w:rsidRPr="00B27222">
        <w:rPr>
          <w:rStyle w:val="FootnoteReference"/>
          <w:rFonts w:ascii="Times New Roman" w:hAnsi="Times New Roman" w:cs="Times New Roman"/>
          <w:i/>
          <w:iCs/>
        </w:rPr>
        <w:footnoteReference w:id="786"/>
      </w:r>
      <w:r w:rsidRPr="00B27222">
        <w:rPr>
          <w:rFonts w:ascii="Times New Roman" w:hAnsi="Times New Roman" w:cs="Times New Roman"/>
          <w:i/>
          <w:iCs/>
        </w:rPr>
        <w:t xml:space="preserve"> | in parte quel, che seguì</w:t>
      </w:r>
    </w:p>
    <w:p w14:paraId="32990BF5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38r /</w:t>
      </w:r>
    </w:p>
    <w:p w14:paraId="346C7D56" w14:textId="72E334E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  <w:iCs/>
        </w:rPr>
        <w:t>non penso che intra-|prendesse alcuna cosa in contrario, sicuro di | non riuscire, per il mal credito ch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egli ha, | come ho riverentemente scritto appresso questi | signori. Gratie etc. </w:t>
      </w:r>
      <w:r w:rsidRPr="00183FB3">
        <w:rPr>
          <w:rFonts w:ascii="Times New Roman" w:hAnsi="Times New Roman" w:cs="Times New Roman"/>
        </w:rPr>
        <w:t>|</w:t>
      </w:r>
    </w:p>
    <w:p w14:paraId="41112316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497BCA79" w14:textId="46DC7C00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9 ottobre 1619 |</w:t>
      </w:r>
    </w:p>
    <w:p w14:paraId="2D1368BD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5CA5D9E6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 et devotissimo servitore |</w:t>
      </w:r>
    </w:p>
    <w:p w14:paraId="61A53215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197F2E31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291750C4" w14:textId="77777777" w:rsidR="00230A05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38v</w:t>
      </w:r>
      <w:r w:rsidR="00230A05">
        <w:rPr>
          <w:rFonts w:ascii="Times New Roman" w:hAnsi="Times New Roman" w:cs="Times New Roman"/>
        </w:rPr>
        <w:t xml:space="preserve"> /</w:t>
      </w:r>
    </w:p>
    <w:p w14:paraId="5B1617AE" w14:textId="77777777" w:rsidR="00230A05" w:rsidRPr="00CE7F8D" w:rsidRDefault="00230A05" w:rsidP="00230A05">
      <w:pPr>
        <w:rPr>
          <w:rFonts w:ascii="Times New Roman" w:hAnsi="Times New Roman" w:cs="Times New Roman"/>
          <w:b/>
          <w:bCs/>
        </w:rPr>
      </w:pPr>
      <w:r w:rsidRPr="00CE7F8D">
        <w:rPr>
          <w:rFonts w:ascii="Times New Roman" w:hAnsi="Times New Roman" w:cs="Times New Roman"/>
          <w:b/>
          <w:bCs/>
        </w:rPr>
        <w:t>Blank page</w:t>
      </w:r>
    </w:p>
    <w:p w14:paraId="3E082F94" w14:textId="77777777" w:rsidR="00230A05" w:rsidRPr="00CE7F8D" w:rsidRDefault="00230A05" w:rsidP="00765C1E">
      <w:pPr>
        <w:contextualSpacing/>
        <w:rPr>
          <w:rFonts w:ascii="Times New Roman" w:hAnsi="Times New Roman" w:cs="Times New Roman"/>
        </w:rPr>
      </w:pPr>
    </w:p>
    <w:p w14:paraId="3F1BCA1E" w14:textId="59C9F0A7" w:rsidR="00C04197" w:rsidRPr="00CE7F8D" w:rsidRDefault="00230A05" w:rsidP="00765C1E">
      <w:pPr>
        <w:contextualSpacing/>
        <w:rPr>
          <w:rFonts w:ascii="Times New Roman" w:hAnsi="Times New Roman" w:cs="Times New Roman"/>
        </w:rPr>
      </w:pPr>
      <w:r w:rsidRPr="00CE7F8D">
        <w:rPr>
          <w:rFonts w:ascii="Times New Roman" w:hAnsi="Times New Roman" w:cs="Times New Roman"/>
        </w:rPr>
        <w:t xml:space="preserve">/ </w:t>
      </w:r>
      <w:r w:rsidR="00C04197" w:rsidRPr="00CE7F8D">
        <w:rPr>
          <w:rFonts w:ascii="Times New Roman" w:hAnsi="Times New Roman" w:cs="Times New Roman"/>
        </w:rPr>
        <w:t xml:space="preserve">239r / </w:t>
      </w:r>
    </w:p>
    <w:p w14:paraId="3CECCB9A" w14:textId="77777777" w:rsidR="00230A05" w:rsidRPr="00CE7F8D" w:rsidRDefault="00230A05" w:rsidP="00230A05">
      <w:pPr>
        <w:rPr>
          <w:rFonts w:ascii="Times New Roman" w:hAnsi="Times New Roman" w:cs="Times New Roman"/>
          <w:b/>
          <w:bCs/>
        </w:rPr>
      </w:pPr>
      <w:r w:rsidRPr="00CE7F8D">
        <w:rPr>
          <w:rFonts w:ascii="Times New Roman" w:hAnsi="Times New Roman" w:cs="Times New Roman"/>
          <w:b/>
          <w:bCs/>
        </w:rPr>
        <w:t>Blank page</w:t>
      </w:r>
    </w:p>
    <w:p w14:paraId="676971E9" w14:textId="77777777" w:rsidR="00C04197" w:rsidRPr="00CE7F8D" w:rsidRDefault="00C04197" w:rsidP="00765C1E">
      <w:pPr>
        <w:contextualSpacing/>
        <w:rPr>
          <w:rFonts w:ascii="Times New Roman" w:hAnsi="Times New Roman" w:cs="Times New Roman"/>
        </w:rPr>
      </w:pPr>
      <w:r w:rsidRPr="00CE7F8D">
        <w:rPr>
          <w:rFonts w:ascii="Times New Roman" w:hAnsi="Times New Roman" w:cs="Times New Roman"/>
        </w:rPr>
        <w:t xml:space="preserve">/ 239v / </w:t>
      </w:r>
    </w:p>
    <w:p w14:paraId="5343F034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7062DEB1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ima | </w:t>
      </w:r>
    </w:p>
    <w:p w14:paraId="1C062A68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38 fin 139 |</w:t>
      </w:r>
    </w:p>
    <w:p w14:paraId="3395A63B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0F170618" w14:textId="77777777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Tracce di sigilli</w:t>
      </w:r>
    </w:p>
    <w:p w14:paraId="01518656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2F9B4CE3" w14:textId="77777777" w:rsidR="00C04197" w:rsidRPr="00183FB3" w:rsidRDefault="00C04197" w:rsidP="00765C1E">
      <w:pPr>
        <w:contextualSpacing/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73E16A6B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39vC / </w:t>
      </w:r>
    </w:p>
    <w:p w14:paraId="3EC4B57B" w14:textId="5AE45B29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9 ottobre 1619 ricevute 23 detto |</w:t>
      </w:r>
    </w:p>
    <w:p w14:paraId="1B73124B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. n° 138 |</w:t>
      </w:r>
    </w:p>
    <w:p w14:paraId="28917C39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70575A4A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Ufficio passato con Inghilterra. |</w:t>
      </w:r>
    </w:p>
    <w:p w14:paraId="622FC2F0" w14:textId="4455AAAF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deputati per il negoti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anza | consigliano tra di loro. |</w:t>
      </w:r>
    </w:p>
    <w:p w14:paraId="5D566D58" w14:textId="6DE8ADF9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vertisce il secretario il trattar | del golfo.</w:t>
      </w:r>
      <w:r w:rsidR="004E5CAB" w:rsidRPr="00183FB3">
        <w:rPr>
          <w:rFonts w:ascii="Times New Roman" w:hAnsi="Times New Roman" w:cs="Times New Roman"/>
        </w:rPr>
        <w:t xml:space="preserve"> |</w:t>
      </w:r>
      <w:r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ab/>
      </w:r>
    </w:p>
    <w:p w14:paraId="57ADA1FC" w14:textId="77777777" w:rsidR="00C04197" w:rsidRPr="00703F3D" w:rsidRDefault="00C04197" w:rsidP="00765C1E">
      <w:pPr>
        <w:contextualSpacing/>
        <w:rPr>
          <w:rFonts w:ascii="Times New Roman" w:hAnsi="Times New Roman" w:cs="Times New Roman"/>
          <w:lang w:val="en-GB"/>
        </w:rPr>
      </w:pPr>
      <w:r w:rsidRPr="00183FB3">
        <w:rPr>
          <w:rFonts w:ascii="Times New Roman" w:hAnsi="Times New Roman" w:cs="Times New Roman"/>
        </w:rPr>
        <w:t xml:space="preserve">In Brusselles si ha sentore | di tal trattatione. </w:t>
      </w:r>
      <w:r w:rsidRPr="00703F3D">
        <w:rPr>
          <w:rFonts w:ascii="Times New Roman" w:hAnsi="Times New Roman" w:cs="Times New Roman"/>
          <w:lang w:val="en-GB"/>
        </w:rPr>
        <w:t>|</w:t>
      </w:r>
    </w:p>
    <w:p w14:paraId="3B2C124B" w14:textId="77777777" w:rsidR="00C04197" w:rsidRPr="00703F3D" w:rsidRDefault="00C04197" w:rsidP="00765C1E">
      <w:pPr>
        <w:contextualSpacing/>
        <w:rPr>
          <w:rFonts w:ascii="Times New Roman" w:hAnsi="Times New Roman" w:cs="Times New Roman"/>
          <w:lang w:val="en-GB"/>
        </w:rPr>
      </w:pPr>
    </w:p>
    <w:p w14:paraId="24C6A79B" w14:textId="77777777" w:rsidR="00C04197" w:rsidRPr="00703F3D" w:rsidRDefault="00C04197" w:rsidP="00765C1E">
      <w:pPr>
        <w:contextualSpacing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t>L. X. |</w:t>
      </w:r>
    </w:p>
    <w:p w14:paraId="329D97C8" w14:textId="77777777" w:rsidR="00E907B9" w:rsidRPr="00703F3D" w:rsidRDefault="00C04197" w:rsidP="00E907B9">
      <w:pPr>
        <w:outlineLvl w:val="0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br w:type="page"/>
      </w:r>
      <w:r w:rsidR="00E907B9" w:rsidRPr="00703F3D">
        <w:rPr>
          <w:rFonts w:ascii="Times New Roman" w:hAnsi="Times New Roman" w:cs="Times New Roman"/>
          <w:lang w:val="en-GB"/>
        </w:rPr>
        <w:lastRenderedPageBreak/>
        <w:t>/START LETTER/</w:t>
      </w:r>
    </w:p>
    <w:p w14:paraId="7418AF69" w14:textId="62D4A9D2" w:rsidR="00195688" w:rsidRPr="00703F3D" w:rsidRDefault="00C04197" w:rsidP="007063B7">
      <w:pPr>
        <w:jc w:val="center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t>n. 83</w:t>
      </w:r>
    </w:p>
    <w:p w14:paraId="720E41A2" w14:textId="020D27DD" w:rsidR="00C04197" w:rsidRPr="00183FB3" w:rsidRDefault="00C04197" w:rsidP="00765C1E">
      <w:pPr>
        <w:pStyle w:val="Testopreformattato"/>
        <w:contextualSpacing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>9 ottobre 1619,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ia (c</w:t>
      </w:r>
      <w:r w:rsidR="00B02D53" w:rsidRPr="00183FB3">
        <w:rPr>
          <w:sz w:val="24"/>
          <w:szCs w:val="24"/>
        </w:rPr>
        <w:t>c</w:t>
      </w:r>
      <w:r w:rsidRPr="00183FB3">
        <w:rPr>
          <w:sz w:val="24"/>
          <w:szCs w:val="24"/>
        </w:rPr>
        <w:t>. 240r-243v)</w:t>
      </w:r>
    </w:p>
    <w:p w14:paraId="27F8D2AC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0FB6DCD7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40r /</w:t>
      </w:r>
    </w:p>
    <w:p w14:paraId="7542DB1A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20DC5ABA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39 comincia 138 |</w:t>
      </w:r>
    </w:p>
    <w:p w14:paraId="409142CC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1FBC72EA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1B913694" w14:textId="4576B730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ono ben doi settimane passate, che li signori Stati sono continuamente occupati | per trovar ripiego di accomodar quelli di Embden con il loro Conte, et | il Conte colli stessi di Embden, né ancor per via del negotio hanno saputo | trovarvi mezo sufficiente, che sodisfi alle parti essendo grande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osità d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 contra</w:t>
      </w:r>
      <w:r w:rsidRPr="00183FB3">
        <w:rPr>
          <w:rStyle w:val="FootnoteReference"/>
          <w:rFonts w:ascii="Times New Roman" w:hAnsi="Times New Roman" w:cs="Times New Roman"/>
        </w:rPr>
        <w:footnoteReference w:id="787"/>
      </w:r>
      <w:r w:rsidRPr="00183FB3">
        <w:rPr>
          <w:rFonts w:ascii="Times New Roman" w:hAnsi="Times New Roman" w:cs="Times New Roman"/>
        </w:rPr>
        <w:t xml:space="preserve">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: onde saranno necessitati questi</w:t>
      </w:r>
      <w:r w:rsidRPr="00183FB3">
        <w:rPr>
          <w:rStyle w:val="FootnoteReference"/>
          <w:rFonts w:ascii="Times New Roman" w:hAnsi="Times New Roman" w:cs="Times New Roman"/>
        </w:rPr>
        <w:footnoteReference w:id="788"/>
      </w:r>
      <w:r w:rsidRPr="00183FB3">
        <w:rPr>
          <w:rFonts w:ascii="Times New Roman" w:hAnsi="Times New Roman" w:cs="Times New Roman"/>
        </w:rPr>
        <w:t xml:space="preserve"> | signori vedendo</w:t>
      </w:r>
      <w:r w:rsidRPr="00183FB3">
        <w:rPr>
          <w:rStyle w:val="FootnoteReference"/>
          <w:rFonts w:ascii="Times New Roman" w:hAnsi="Times New Roman" w:cs="Times New Roman"/>
        </w:rPr>
        <w:footnoteReference w:id="789"/>
      </w:r>
      <w:r w:rsidRPr="00183FB3">
        <w:rPr>
          <w:rFonts w:ascii="Times New Roman" w:hAnsi="Times New Roman" w:cs="Times New Roman"/>
        </w:rPr>
        <w:t xml:space="preserve"> non poter accordarli altrimenti di passar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ttorità | et con questo termine astringerli ad assopir le differenze: potendolo | fare in virtù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rsi, et il Conte, et quelli di Embden sottoposti | per la decisione delle loro controversie a quello che faranno | li signori Stati. Importa grandemente a queste Provincie, che | quella città, et il contado sia in sicuro riposo per il sito in che | ella è posta, et per haver il Conte il fratello suo al servitio dei | Spagnuoli: et questo affare apporta</w:t>
      </w:r>
      <w:r w:rsidRPr="00183FB3">
        <w:rPr>
          <w:rStyle w:val="FootnoteReference"/>
          <w:rFonts w:ascii="Times New Roman" w:hAnsi="Times New Roman" w:cs="Times New Roman"/>
        </w:rPr>
        <w:footnoteReference w:id="790"/>
      </w:r>
      <w:r w:rsidRPr="00183FB3">
        <w:rPr>
          <w:rFonts w:ascii="Times New Roman" w:hAnsi="Times New Roman" w:cs="Times New Roman"/>
        </w:rPr>
        <w:t xml:space="preserve"> la dilatione n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. |</w:t>
      </w:r>
    </w:p>
    <w:p w14:paraId="2CE78EC1" w14:textId="45B205EF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Tutt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i, che sin qui sono venuti toccanti le cos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magna | per la più gran</w:t>
      </w:r>
      <w:r w:rsidRPr="00183FB3">
        <w:rPr>
          <w:rStyle w:val="FootnoteReference"/>
          <w:rFonts w:ascii="Times New Roman" w:hAnsi="Times New Roman" w:cs="Times New Roman"/>
        </w:rPr>
        <w:footnoteReference w:id="791"/>
      </w:r>
      <w:r w:rsidRPr="00183FB3">
        <w:rPr>
          <w:rFonts w:ascii="Times New Roman" w:hAnsi="Times New Roman" w:cs="Times New Roman"/>
        </w:rPr>
        <w:t xml:space="preserve"> parte hanno parlato dubiamente et diversamente | del fatto del serenissimo Palatino, né vi è chi affermi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habbi | accettato il regno di Bohemia. Questo ho inteso che monsignor Bre-|derod che risiede in Heidelbergh per questi signori ha loro scritto, et | ricercato se doverà passar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ezza sua a Praga. Sopra ciò non | è stata terminata alcuna cosa volendosi prima ritrar la vera | inclinatione del re della Gran Bertagna. Si sono havuti | avvisi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baron di Donà era spedito, et che attendeva il | buon vento per passar il mare. Uno venuto di là riferisce, che | vi era voc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viar sei milla fanti in aiuto del Palatino, | et nomina</w:t>
      </w:r>
      <w:r w:rsidRPr="00183FB3">
        <w:rPr>
          <w:rStyle w:val="FootnoteReference"/>
          <w:rFonts w:ascii="Times New Roman" w:hAnsi="Times New Roman" w:cs="Times New Roman"/>
        </w:rPr>
        <w:footnoteReference w:id="792"/>
      </w:r>
      <w:r w:rsidRPr="00183FB3">
        <w:rPr>
          <w:rFonts w:ascii="Times New Roman" w:hAnsi="Times New Roman" w:cs="Times New Roman"/>
        </w:rPr>
        <w:t xml:space="preserve"> li soggetti che pretendevano la condotta, che anco |</w:t>
      </w:r>
    </w:p>
    <w:p w14:paraId="4A5C446D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40v / </w:t>
      </w:r>
    </w:p>
    <w:p w14:paraId="50B9D9EC" w14:textId="423736C5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referì a sua Eccellenza ne delli tre che, (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vero) saranno state scritte | alla Serenità vostra, ella non stimava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l general Sicil, che ha servito | in questi paesi; ma non havendosi miglior incontro, non si ferma | la credenza. | </w:t>
      </w:r>
    </w:p>
    <w:p w14:paraId="04EA01CA" w14:textId="74B10029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di quella Maestà o non sa, o non vuol sino alla venuta | del Barone publicar la volontà della Maestà sua. Viene inter-|pretata questa taciturnità a poco buon segno; overo che | vogl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e second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umore del Re di non far aperta | dichiaratione; ma lasciar passar la cosa innanti finché si devenga | al fatto per poter mostrar di non havervi havuta parte; ma | seguit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ettatione far constar allhora la necessità, che ha | di sostener il genero. |</w:t>
      </w:r>
    </w:p>
    <w:p w14:paraId="205347B3" w14:textId="6EB135E4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i vuol far giudicio sopra la natura di quella Maestà tiene che | senti diversamente, et che non vorrebbe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Palatino accettasse, | et il fondamento si fa sopra quello che la Maestà sua disse ai comissarii | di questi signori quando lo essertorono ad intraprender la causa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, che non se volse dichiarire, anzi con qualche | senso li disse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 fuori di ragione, come vostra Serenità haverà per | altra mano inteso; in oltre, che</w:t>
      </w:r>
      <w:r w:rsidRPr="00183FB3">
        <w:rPr>
          <w:rStyle w:val="FootnoteReference"/>
          <w:rFonts w:ascii="Times New Roman" w:hAnsi="Times New Roman" w:cs="Times New Roman"/>
        </w:rPr>
        <w:footnoteReference w:id="793"/>
      </w:r>
      <w:r w:rsidRPr="00183FB3">
        <w:rPr>
          <w:rFonts w:ascii="Times New Roman" w:hAnsi="Times New Roman" w:cs="Times New Roman"/>
        </w:rPr>
        <w:t xml:space="preserve"> se havesse havuta altra | volontà non haverebbe commesso al suo Ambasciator estraordinario | il complimento di congratulatione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 così prontamente | come haveva fatto: ma altri conieturano</w:t>
      </w:r>
      <w:r w:rsidRPr="00183FB3">
        <w:rPr>
          <w:rStyle w:val="FootnoteReference"/>
          <w:rFonts w:ascii="Times New Roman" w:hAnsi="Times New Roman" w:cs="Times New Roman"/>
        </w:rPr>
        <w:footnoteReference w:id="794"/>
      </w:r>
      <w:r w:rsidRPr="00183FB3">
        <w:rPr>
          <w:rFonts w:ascii="Times New Roman" w:hAnsi="Times New Roman" w:cs="Times New Roman"/>
        </w:rPr>
        <w:t xml:space="preserve">, che questo sia | stato ad arte. Et </w:t>
      </w:r>
      <w:r w:rsidRPr="00183FB3">
        <w:rPr>
          <w:rFonts w:ascii="Times New Roman" w:hAnsi="Times New Roman" w:cs="Times New Roman"/>
        </w:rPr>
        <w:lastRenderedPageBreak/>
        <w:t>laudano il Re, et il suo consiglio di prudenza | che non habbi voluto pretermetter un ufficio necessario, et | ordinario per meglio avantaggiarsi nel negar</w:t>
      </w:r>
      <w:r w:rsidRPr="00183FB3">
        <w:rPr>
          <w:rStyle w:val="FootnoteReference"/>
          <w:rFonts w:ascii="Times New Roman" w:hAnsi="Times New Roman" w:cs="Times New Roman"/>
        </w:rPr>
        <w:footnoteReference w:id="795"/>
      </w:r>
      <w:r w:rsidRPr="00183FB3">
        <w:rPr>
          <w:rFonts w:ascii="Times New Roman" w:hAnsi="Times New Roman" w:cs="Times New Roman"/>
        </w:rPr>
        <w:t xml:space="preserve"> di non saper la |</w:t>
      </w:r>
    </w:p>
    <w:p w14:paraId="35F2630A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41r / </w:t>
      </w:r>
    </w:p>
    <w:p w14:paraId="2ECE3546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risolutione fatta dal suo genero. | </w:t>
      </w:r>
    </w:p>
    <w:p w14:paraId="37DE9293" w14:textId="5B8FA613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 questi discorsi camina tuttavia la corte, et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spettatione si pasce | del desiderio, et della speranza, che sia seguita la accettatione, et | ben presto debba haversi avviso della coronatione. | </w:t>
      </w:r>
    </w:p>
    <w:p w14:paraId="70A9EA90" w14:textId="00822758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signor principe Mauritio non può far che non mostri il suo senso in questo | particolare et quando</w:t>
      </w:r>
      <w:r w:rsidRPr="00183FB3">
        <w:rPr>
          <w:rStyle w:val="FootnoteReference"/>
          <w:rFonts w:ascii="Times New Roman" w:hAnsi="Times New Roman" w:cs="Times New Roman"/>
        </w:rPr>
        <w:footnoteReference w:id="796"/>
      </w:r>
      <w:r w:rsidRPr="00183FB3">
        <w:rPr>
          <w:rFonts w:ascii="Times New Roman" w:hAnsi="Times New Roman" w:cs="Times New Roman"/>
        </w:rPr>
        <w:t xml:space="preserve"> fui seco molto be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spresse dicendo, che | desiderava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Palatino fosse re di Bohemia, et aggiunse se | n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etta si accorgerà et egli, et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principi insiem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error, che se sarà fatto; che questo era il vero tempo per metter | la brida in bocca allo Spagnuolo, che di centinar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ni non | se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presentato il migliore, et con simil concetti andò discor-|rendo sopra il servitio, che ne haverebbe ricevuto la Germania, | et li princip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a; et la consequenza di bene, che ne | sarebbe derivata a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terni che non amano, et hanno occasione | di temer della grandezza di ca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ustria. | </w:t>
      </w:r>
    </w:p>
    <w:p w14:paraId="41989C5C" w14:textId="5D1EAC72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ntro a ragionar della inclinatione della Francia sopra questo negotio, |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za sua disse Francesi non la vogliono intender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Palatino | accetti, dicendo che questo sarà un turbar tutta la Christianità | et concetti simili per detornar quel Principe da una sì buona | risolutione. Il che si confronta con quello che cavai da questo | ambasciator di Francia, avanti hieri che fui a sua visitatione il qual | mostrò tener</w:t>
      </w:r>
      <w:r w:rsidRPr="00183FB3">
        <w:rPr>
          <w:rStyle w:val="FootnoteReference"/>
          <w:rFonts w:ascii="Times New Roman" w:hAnsi="Times New Roman" w:cs="Times New Roman"/>
        </w:rPr>
        <w:footnoteReference w:id="797"/>
      </w:r>
      <w:r w:rsidRPr="00183FB3">
        <w:rPr>
          <w:rFonts w:ascii="Times New Roman" w:hAnsi="Times New Roman" w:cs="Times New Roman"/>
        </w:rPr>
        <w:t xml:space="preserve"> per fermo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Palatino non accetterebbe perché | non haverebbe con che sostenersi, facendo il conto sop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ossi-|bilità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suoi confederati; sopra la volontà del r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di viver in pace; et sopra il poco aiuto che |</w:t>
      </w:r>
    </w:p>
    <w:p w14:paraId="16B34D9E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41v / </w:t>
      </w:r>
    </w:p>
    <w:p w14:paraId="77B551DB" w14:textId="6846E9A2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uò aspettar da questa parte; aggiunse che alcuno haveva | pensato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Re christianissimo dovesse interessarsi; ma che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anavano | perché lo stato</w:t>
      </w:r>
      <w:r w:rsidRPr="00183FB3">
        <w:rPr>
          <w:rStyle w:val="FootnoteReference"/>
          <w:rFonts w:ascii="Times New Roman" w:hAnsi="Times New Roman" w:cs="Times New Roman"/>
        </w:rPr>
        <w:footnoteReference w:id="798"/>
      </w:r>
      <w:r w:rsidRPr="00183FB3">
        <w:rPr>
          <w:rFonts w:ascii="Times New Roman" w:hAnsi="Times New Roman" w:cs="Times New Roman"/>
        </w:rPr>
        <w:t xml:space="preserve"> presente del Re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ver il Regno bisogno | di riposo non servivano a dover creder che la Maestà sua intrapren-|desse cosa tale senza sussistenza. Insomma andò nel discorso | particolarmente estenuando il vigore, che possono ricever le cose di | Alemagna da questi signori: concludendo che se si voleva far qualche | cosa sarebbe stato col romper la guerra a Spagnoli, et farla | (come si dice) a ferro, et sangue altrimenti era una burla. | </w:t>
      </w:r>
    </w:p>
    <w:p w14:paraId="021225E4" w14:textId="021C8D0B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va nel seno di questo ministro per quello che si scuopre | da questi del Governo, che alcuno</w:t>
      </w:r>
      <w:r w:rsidRPr="00183FB3">
        <w:rPr>
          <w:rStyle w:val="FootnoteReference"/>
          <w:rFonts w:ascii="Times New Roman" w:hAnsi="Times New Roman" w:cs="Times New Roman"/>
        </w:rPr>
        <w:footnoteReference w:id="799"/>
      </w:r>
      <w:r w:rsidRPr="00183FB3">
        <w:rPr>
          <w:rFonts w:ascii="Times New Roman" w:hAnsi="Times New Roman" w:cs="Times New Roman"/>
        </w:rPr>
        <w:t xml:space="preserve"> me lo ha</w:t>
      </w:r>
      <w:r w:rsidRPr="00183FB3">
        <w:rPr>
          <w:rStyle w:val="FootnoteReference"/>
          <w:rFonts w:ascii="Times New Roman" w:hAnsi="Times New Roman" w:cs="Times New Roman"/>
        </w:rPr>
        <w:footnoteReference w:id="800"/>
      </w:r>
      <w:r w:rsidRPr="00183FB3">
        <w:rPr>
          <w:rFonts w:ascii="Times New Roman" w:hAnsi="Times New Roman" w:cs="Times New Roman"/>
        </w:rPr>
        <w:t xml:space="preserve"> riferto un mal talento | et quando può attacarli lo fa volontieri. Et non è che non | habbi, et non si governi 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struttioni della corte: perché | in conformità scrive monsignor di Langarach essergli stato fatto | intender che per nome della Maestà sua christianissima facci saper a | questi signori che li prega a non dar aiuto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ignori bohemi, né | al Palatino, ma stiano neutrali: a che scrive haver risposto | che haverebbe significato quanto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 detto; ma aggiunto | da sé che dubitava non esser a tempo. La risposta ha | sodisfatto grandemente a questi signori che invero si mostrano risoluti | di far tutto quel più, che stimeranno proprio per interesse | commune, per sostener tanto Principe, et quello che tocca, | et che più importa al particolar servitio</w:t>
      </w:r>
      <w:r w:rsidRPr="00183FB3">
        <w:rPr>
          <w:rStyle w:val="FootnoteReference"/>
          <w:rFonts w:ascii="Times New Roman" w:hAnsi="Times New Roman" w:cs="Times New Roman"/>
        </w:rPr>
        <w:footnoteReference w:id="801"/>
      </w:r>
      <w:r w:rsidRPr="00183FB3">
        <w:rPr>
          <w:rFonts w:ascii="Times New Roman" w:hAnsi="Times New Roman" w:cs="Times New Roman"/>
        </w:rPr>
        <w:t xml:space="preserve"> loro tener | la guerra più lontana, che potranno da queste Provincie | nella constitutione dello stato presente in che elle sono agitate ancor |</w:t>
      </w:r>
    </w:p>
    <w:p w14:paraId="0D443B87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42r /</w:t>
      </w:r>
    </w:p>
    <w:p w14:paraId="0DAC5728" w14:textId="774DCA78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e passioni interne: che nondimeno lodato Iddio ogni dì si vanno | assopendo; et sempre più accommodando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nione | del publico servitio. | </w:t>
      </w:r>
    </w:p>
    <w:p w14:paraId="27984AFA" w14:textId="6FA1B5B5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Tutte le genti tanto da cavallo che da pied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ignori Stati sono | tornate alle loro guarnigioni, così essendosi</w:t>
      </w:r>
      <w:r w:rsidRPr="00183FB3">
        <w:rPr>
          <w:rStyle w:val="FootnoteReference"/>
          <w:rFonts w:ascii="Times New Roman" w:hAnsi="Times New Roman" w:cs="Times New Roman"/>
        </w:rPr>
        <w:footnoteReference w:id="802"/>
      </w:r>
      <w:r w:rsidRPr="00183FB3">
        <w:rPr>
          <w:rFonts w:ascii="Times New Roman" w:hAnsi="Times New Roman" w:cs="Times New Roman"/>
        </w:rPr>
        <w:t xml:space="preserve"> inteso haver | fatto quelle delli arciduchi</w:t>
      </w:r>
      <w:r w:rsidRPr="00183FB3">
        <w:rPr>
          <w:rStyle w:val="FootnoteReference"/>
          <w:rFonts w:ascii="Times New Roman" w:hAnsi="Times New Roman" w:cs="Times New Roman"/>
        </w:rPr>
        <w:footnoteReference w:id="803"/>
      </w:r>
      <w:r w:rsidRPr="00183FB3">
        <w:rPr>
          <w:rFonts w:ascii="Times New Roman" w:hAnsi="Times New Roman" w:cs="Times New Roman"/>
        </w:rPr>
        <w:t>. Resta il presidio in Brusseles, | et quei borghesi vivono mortificati</w:t>
      </w:r>
      <w:r w:rsidRPr="00183FB3">
        <w:rPr>
          <w:rStyle w:val="FootnoteReference"/>
          <w:rFonts w:ascii="Times New Roman" w:hAnsi="Times New Roman" w:cs="Times New Roman"/>
        </w:rPr>
        <w:footnoteReference w:id="804"/>
      </w:r>
      <w:r w:rsidRPr="00183FB3">
        <w:rPr>
          <w:rFonts w:ascii="Times New Roman" w:hAnsi="Times New Roman" w:cs="Times New Roman"/>
        </w:rPr>
        <w:t>; consolandosi con questo | solo che non vi sia in guarnigione alcun Spagnolo. Povero | sollev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ggravio in che sono necessitati stare. | </w:t>
      </w:r>
    </w:p>
    <w:p w14:paraId="18811EEB" w14:textId="7F5F1175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l </w:t>
      </w:r>
      <w:r w:rsidR="00BB5C4E" w:rsidRPr="00183FB3">
        <w:rPr>
          <w:rFonts w:ascii="Times New Roman" w:hAnsi="Times New Roman" w:cs="Times New Roman"/>
        </w:rPr>
        <w:t>N</w:t>
      </w:r>
      <w:r w:rsidRPr="00183FB3">
        <w:rPr>
          <w:rFonts w:ascii="Times New Roman" w:hAnsi="Times New Roman" w:cs="Times New Roman"/>
        </w:rPr>
        <w:t>untio pontificio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civescovo di Malines, et altre persone | ecclesiastiche si sono interposte a far ufficio con li serenissimi | arciduchi per mitigar il loro sdegno, et evit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ffetto | delle minaccie a Brusselesi. Quelli di Anversa si risentono | per quanto viene scritt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ttentato contro detti di Brusseles | ma senza capo non hanno né spirito né vigore. Gratie etc. |</w:t>
      </w:r>
    </w:p>
    <w:p w14:paraId="2C8BE125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0D491A61" w14:textId="3FFF1C85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9 ottobre 1619 |</w:t>
      </w:r>
    </w:p>
    <w:p w14:paraId="4885B379" w14:textId="16F31565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</w:t>
      </w:r>
      <w:r w:rsidR="004E5CAB" w:rsidRPr="00183FB3">
        <w:rPr>
          <w:rFonts w:ascii="Times New Roman" w:hAnsi="Times New Roman" w:cs="Times New Roman"/>
        </w:rPr>
        <w:t>v</w:t>
      </w:r>
      <w:r w:rsidRPr="00183FB3">
        <w:rPr>
          <w:rFonts w:ascii="Times New Roman" w:hAnsi="Times New Roman" w:cs="Times New Roman"/>
        </w:rPr>
        <w:t>ostra Serenità |</w:t>
      </w:r>
    </w:p>
    <w:p w14:paraId="4C42FBF1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 et devotissimo servitore |</w:t>
      </w:r>
    </w:p>
    <w:p w14:paraId="40C819A7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578CF1FC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0E1223FF" w14:textId="77777777" w:rsidR="00230A05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42v</w:t>
      </w:r>
      <w:r w:rsidR="00230A05">
        <w:rPr>
          <w:rFonts w:ascii="Times New Roman" w:hAnsi="Times New Roman" w:cs="Times New Roman"/>
        </w:rPr>
        <w:t xml:space="preserve"> /</w:t>
      </w:r>
    </w:p>
    <w:p w14:paraId="709A7808" w14:textId="77777777" w:rsidR="00230A05" w:rsidRPr="00814D16" w:rsidRDefault="00230A05" w:rsidP="00230A0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5C422536" w14:textId="77777777" w:rsidR="00230A05" w:rsidRDefault="00230A05" w:rsidP="00765C1E">
      <w:pPr>
        <w:contextualSpacing/>
        <w:rPr>
          <w:rFonts w:ascii="Times New Roman" w:hAnsi="Times New Roman" w:cs="Times New Roman"/>
        </w:rPr>
      </w:pPr>
    </w:p>
    <w:p w14:paraId="552C33FA" w14:textId="193E1441" w:rsidR="00C04197" w:rsidRPr="00183FB3" w:rsidRDefault="00230A05" w:rsidP="00765C1E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C04197" w:rsidRPr="00183FB3">
        <w:rPr>
          <w:rFonts w:ascii="Times New Roman" w:hAnsi="Times New Roman" w:cs="Times New Roman"/>
        </w:rPr>
        <w:t xml:space="preserve">243r / </w:t>
      </w:r>
    </w:p>
    <w:p w14:paraId="03D3BB4C" w14:textId="77777777" w:rsidR="00230A05" w:rsidRPr="00814D16" w:rsidRDefault="00230A05" w:rsidP="00230A0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02DEDD9D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3AE8817D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43v / </w:t>
      </w:r>
    </w:p>
    <w:p w14:paraId="04BC6DC3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4BCB71AF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</w:t>
      </w:r>
    </w:p>
    <w:p w14:paraId="56D527FB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39 comincia 138 |</w:t>
      </w:r>
    </w:p>
    <w:p w14:paraId="4A6BA71E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1EF7090F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  <w:iCs/>
        </w:rPr>
        <w:t>Tracce di sigilli</w:t>
      </w:r>
      <w:r w:rsidRPr="00183FB3">
        <w:rPr>
          <w:rFonts w:ascii="Times New Roman" w:hAnsi="Times New Roman" w:cs="Times New Roman"/>
        </w:rPr>
        <w:t xml:space="preserve"> </w:t>
      </w:r>
    </w:p>
    <w:p w14:paraId="06235227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14136382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46DD34B0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43vC /</w:t>
      </w:r>
    </w:p>
    <w:p w14:paraId="2F3B2233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9 ottobre 1619 ricevute 23 detto |</w:t>
      </w:r>
    </w:p>
    <w:p w14:paraId="0A9BC557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. n° 139 |</w:t>
      </w:r>
    </w:p>
    <w:p w14:paraId="14EE40AC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1333C474" w14:textId="4FE0A5FA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Stati attendon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ccom-|modamento con quelli di Embdem. | </w:t>
      </w:r>
    </w:p>
    <w:p w14:paraId="440451EF" w14:textId="6F7D1DBE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scorre sopra la risolution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|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are del Palatino. |</w:t>
      </w:r>
    </w:p>
    <w:p w14:paraId="74C815B6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uritio desidera accetti la corona. |</w:t>
      </w:r>
    </w:p>
    <w:p w14:paraId="3AF5E9CB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rancesi non variano. |</w:t>
      </w:r>
    </w:p>
    <w:p w14:paraId="0716E232" w14:textId="2931DA4E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uritio ha volontà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ttaccar | con Spagnoli. |</w:t>
      </w:r>
    </w:p>
    <w:p w14:paraId="13F05CA7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Stati sosteniranno il Palatino. |</w:t>
      </w:r>
    </w:p>
    <w:p w14:paraId="071F26E6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e genti del Paese tornate | alle loro guarnigioni come | anco le arciducali: restando | il presidio in Brusselles. |</w:t>
      </w:r>
    </w:p>
    <w:p w14:paraId="5123E9D2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terpositione del Nuntio et | altri per Brussellesi. |</w:t>
      </w:r>
    </w:p>
    <w:p w14:paraId="69CDF3D4" w14:textId="77777777" w:rsidR="00C04197" w:rsidRPr="00703F3D" w:rsidRDefault="00C04197" w:rsidP="00765C1E">
      <w:pPr>
        <w:contextualSpacing/>
        <w:rPr>
          <w:rFonts w:ascii="Times New Roman" w:hAnsi="Times New Roman" w:cs="Times New Roman"/>
          <w:lang w:val="en-GB"/>
        </w:rPr>
      </w:pPr>
      <w:r w:rsidRPr="00183FB3">
        <w:rPr>
          <w:rFonts w:ascii="Times New Roman" w:hAnsi="Times New Roman" w:cs="Times New Roman"/>
        </w:rPr>
        <w:t xml:space="preserve">Quelli di Anversa si risentono | ma sono senza capo. </w:t>
      </w:r>
      <w:r w:rsidRPr="00703F3D">
        <w:rPr>
          <w:rFonts w:ascii="Times New Roman" w:hAnsi="Times New Roman" w:cs="Times New Roman"/>
          <w:lang w:val="en-GB"/>
        </w:rPr>
        <w:t>|</w:t>
      </w:r>
    </w:p>
    <w:p w14:paraId="1D10045A" w14:textId="77777777" w:rsidR="00C04197" w:rsidRPr="00703F3D" w:rsidRDefault="00C04197" w:rsidP="00765C1E">
      <w:pPr>
        <w:contextualSpacing/>
        <w:rPr>
          <w:rFonts w:ascii="Times New Roman" w:hAnsi="Times New Roman" w:cs="Times New Roman"/>
          <w:lang w:val="en-GB"/>
        </w:rPr>
      </w:pPr>
    </w:p>
    <w:p w14:paraId="0A83BF99" w14:textId="6C94A755" w:rsidR="00C04197" w:rsidRPr="00703F3D" w:rsidRDefault="00C04197" w:rsidP="00765C1E">
      <w:pPr>
        <w:contextualSpacing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t>L. C. X. R.</w:t>
      </w:r>
      <w:r w:rsidR="007847D5" w:rsidRPr="00703F3D">
        <w:rPr>
          <w:rFonts w:ascii="Times New Roman" w:hAnsi="Times New Roman" w:cs="Times New Roman"/>
          <w:lang w:val="en-GB"/>
        </w:rPr>
        <w:t xml:space="preserve"> |</w:t>
      </w:r>
      <w:r w:rsidRPr="00703F3D">
        <w:rPr>
          <w:rFonts w:ascii="Times New Roman" w:hAnsi="Times New Roman" w:cs="Times New Roman"/>
          <w:lang w:val="en-GB"/>
        </w:rPr>
        <w:t xml:space="preserve"> </w:t>
      </w:r>
    </w:p>
    <w:p w14:paraId="1383D926" w14:textId="77777777" w:rsidR="00E907B9" w:rsidRPr="00703F3D" w:rsidRDefault="00C04197" w:rsidP="00E907B9">
      <w:pPr>
        <w:outlineLvl w:val="0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br w:type="page"/>
      </w:r>
      <w:r w:rsidR="00E907B9" w:rsidRPr="00703F3D">
        <w:rPr>
          <w:rFonts w:ascii="Times New Roman" w:hAnsi="Times New Roman" w:cs="Times New Roman"/>
          <w:lang w:val="en-GB"/>
        </w:rPr>
        <w:lastRenderedPageBreak/>
        <w:t>/START LETTER/</w:t>
      </w:r>
    </w:p>
    <w:p w14:paraId="7B5A0E52" w14:textId="442E43F2" w:rsidR="00C04197" w:rsidRPr="00183FB3" w:rsidRDefault="00C04197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84</w:t>
      </w:r>
    </w:p>
    <w:p w14:paraId="48E45367" w14:textId="619E9264" w:rsidR="00C04197" w:rsidRPr="00183FB3" w:rsidRDefault="00C04197" w:rsidP="00765C1E">
      <w:pPr>
        <w:pStyle w:val="Testopreformattato"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>16 ottobre 1619</w:t>
      </w:r>
      <w:r w:rsidR="004E3635" w:rsidRPr="00183FB3">
        <w:rPr>
          <w:sz w:val="24"/>
          <w:szCs w:val="24"/>
        </w:rPr>
        <w:t>,</w:t>
      </w:r>
      <w:r w:rsidRPr="00183FB3">
        <w:rPr>
          <w:sz w:val="24"/>
          <w:szCs w:val="24"/>
        </w:rPr>
        <w:t xml:space="preserve">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ia (cc. 244r-v, 247r-v)</w:t>
      </w:r>
    </w:p>
    <w:p w14:paraId="7B2FC6B3" w14:textId="77777777" w:rsidR="00EF01A0" w:rsidRPr="00183FB3" w:rsidRDefault="00EF01A0" w:rsidP="00765C1E">
      <w:pPr>
        <w:pStyle w:val="Testopreformattato"/>
        <w:jc w:val="center"/>
        <w:rPr>
          <w:sz w:val="24"/>
          <w:szCs w:val="24"/>
        </w:rPr>
      </w:pPr>
    </w:p>
    <w:p w14:paraId="7A607ABE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44r /</w:t>
      </w:r>
    </w:p>
    <w:p w14:paraId="6251D38A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a |</w:t>
      </w:r>
    </w:p>
    <w:p w14:paraId="782D5362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40 fin 141 |</w:t>
      </w:r>
    </w:p>
    <w:p w14:paraId="7DE4D946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4F704A3D" w14:textId="77777777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renissimo</w:t>
      </w:r>
      <w:r w:rsidRPr="00183FB3">
        <w:rPr>
          <w:rStyle w:val="FootnoteReference"/>
          <w:rFonts w:ascii="Times New Roman" w:hAnsi="Times New Roman" w:cs="Times New Roman"/>
        </w:rPr>
        <w:footnoteReference w:id="805"/>
      </w:r>
      <w:r w:rsidRPr="00183FB3">
        <w:rPr>
          <w:rFonts w:ascii="Times New Roman" w:hAnsi="Times New Roman" w:cs="Times New Roman"/>
          <w:i/>
          <w:iCs/>
        </w:rPr>
        <w:t xml:space="preserve"> Principe |</w:t>
      </w:r>
    </w:p>
    <w:p w14:paraId="21DCF116" w14:textId="43C09DD8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con le mie lettere prime d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9 della passata settimana, | che mando qui repplicate colle 2</w:t>
      </w:r>
      <w:r w:rsidRPr="00183FB3">
        <w:rPr>
          <w:rFonts w:ascii="Times New Roman" w:hAnsi="Times New Roman" w:cs="Times New Roman"/>
          <w:i/>
          <w:iCs/>
          <w:vertAlign w:val="superscript"/>
        </w:rPr>
        <w:t>de</w:t>
      </w:r>
      <w:r w:rsidRPr="00183FB3">
        <w:rPr>
          <w:rFonts w:ascii="Times New Roman" w:hAnsi="Times New Roman" w:cs="Times New Roman"/>
          <w:i/>
          <w:iCs/>
        </w:rPr>
        <w:t>, haverà | la Serenità vostra inteso quello, che toccante il trattato | di unione, mi era stato fatto sapere dalli signori | Stati, in conformità di che, sabbato doppo desinato, | sette deputati da sue Eccellenze per communicar meco, | mi fecero sapere che mi haverebbero atteso | nel luoco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ssemblea, ove andai: il | deputato di Gheldria portando</w:t>
      </w:r>
      <w:r w:rsidRPr="00183FB3">
        <w:rPr>
          <w:rStyle w:val="FootnoteReference"/>
          <w:rFonts w:ascii="Times New Roman" w:hAnsi="Times New Roman" w:cs="Times New Roman"/>
        </w:rPr>
        <w:footnoteReference w:id="806"/>
      </w:r>
      <w:r w:rsidRPr="00183FB3">
        <w:rPr>
          <w:rFonts w:ascii="Times New Roman" w:hAnsi="Times New Roman" w:cs="Times New Roman"/>
          <w:i/>
          <w:iCs/>
        </w:rPr>
        <w:t xml:space="preserve"> per tutti la | parola, fece ufficio molto pieno, per confirmar |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ottima volontà dei signori Stati 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nione, | et si diffuse assai, aggiongendo anco la | certezza, che si haveva della buona mente | di vostra Serenità, et andorono tentando di sapere |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espressa commissione, che tenevo, et se io, come | essi haverebbono messo in scritto, haverei | fatto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istesso, et proposta alcuna cosa. |</w:t>
      </w:r>
    </w:p>
    <w:p w14:paraId="34199430" w14:textId="77777777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 xml:space="preserve">Io corrispondendo al complimento dissi che | haverei sentiti quei capitoli che a sue Signorie | fosse parso di proporre per considerar unitamente | con loro quel, che mi potesse esser di difficoltà | et come da me haverei potuto dir il mio senso | ma tutto rimesso al beneplacito della serenissima | Republica: restorono detti signori Stati di sé </w:t>
      </w:r>
    </w:p>
    <w:p w14:paraId="5456BBF2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44v /</w:t>
      </w:r>
    </w:p>
    <w:p w14:paraId="1E7509D5" w14:textId="7D2DC24A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havendo | per quanto ho penetrato sempre creduto, che io | dovessi propor alcuna cosa, et mi fu replicato | che la materia di che si trattava, pareva che | ricercasse che d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no, et d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ltro di propones-|se: aggiungendomisi: parerebbe a noi far torto | alla serenissima Republica, che ella non havesse questo | honore di proporre per molti rispetti, et perché | potrebbe esser, che si proponesse qualche cosa | o pregiudiciale, o che non gustasse a sua Serenità. | Io risposi che non si mettessero questo scropulo | mentre io non me lo mettevo, et che ero sicuro | che vostra Serenità haverebbe preso in bene ciò che | proponessero, et mi promettevo che essi havereb-|bono fatte propositioni degne della loro sin-|cerità, et non pregiudiciali: a questo mi fu | repplicato, che se ne haverebbono guardato; | infine conclusero, che da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signori Stati non | havevano havuta commissione, che di quello | mi havevano espresso; che haverebbono | rifferto, dicendo che credevano che da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signori | Stati non sarebbe stata posta difficoltà, | ma che non potevano affermarlo, et che | mi haverebbono poi fatto saper ciò, che si | fosse deliberato: lunedì poi venero | a me doi deputati, </w:t>
      </w:r>
    </w:p>
    <w:p w14:paraId="0B06FED5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47r /</w:t>
      </w:r>
    </w:p>
    <w:p w14:paraId="266AEBAD" w14:textId="7DD164C0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et mi dissero, che si era | rifferto, et che li signori Stati si erano contentati | di proporre, et essi deputati mostrorono desiderar | di sapere per nome di sue Eccellenze, se io in quello, che | havessi stimato difficoltà, haverei detto quello, | che sentivo: io risposi che sì, ma</w:t>
      </w:r>
      <w:r w:rsidRPr="00183FB3">
        <w:rPr>
          <w:rStyle w:val="FootnoteReference"/>
          <w:rFonts w:ascii="Times New Roman" w:hAnsi="Times New Roman" w:cs="Times New Roman"/>
        </w:rPr>
        <w:footnoteReference w:id="807"/>
      </w:r>
      <w:r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  <w:i/>
          <w:iCs/>
        </w:rPr>
        <w:t>che tutto</w:t>
      </w:r>
      <w:r w:rsidRPr="00183FB3">
        <w:rPr>
          <w:rStyle w:val="FootnoteReference"/>
          <w:rFonts w:ascii="Times New Roman" w:hAnsi="Times New Roman" w:cs="Times New Roman"/>
        </w:rPr>
        <w:footnoteReference w:id="808"/>
      </w:r>
      <w:r w:rsidRPr="00183FB3">
        <w:rPr>
          <w:rFonts w:ascii="Times New Roman" w:hAnsi="Times New Roman" w:cs="Times New Roman"/>
          <w:i/>
          <w:iCs/>
        </w:rPr>
        <w:t xml:space="preserve"> have-|rei sempre rimesso al beneplacito di vostra Serenità, et | essi soggionsero, che di tanto erano contenti, che | haverebbono rifferto, et s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haverebbe presto | cominciato a metter in opera le buone volontà. | </w:t>
      </w:r>
    </w:p>
    <w:p w14:paraId="6EE00B76" w14:textId="77777777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Fino qui è riddotto il negotio, nella trattatione del | quale, non mancarò di caminar con quella | circonspettione, che so esser mente di vostra Serenità; | in tanto la posso avisare, potermi prometter | che del negotio del golfo si parlerà, che | è punto assai essentiale. Gratie etc.</w:t>
      </w:r>
    </w:p>
    <w:p w14:paraId="24248FE0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29B04E55" w14:textId="29E5AB3C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16</w:t>
      </w:r>
      <w:r w:rsidRPr="00183FB3">
        <w:rPr>
          <w:rStyle w:val="FootnoteReference"/>
          <w:rFonts w:ascii="Times New Roman" w:hAnsi="Times New Roman" w:cs="Times New Roman"/>
        </w:rPr>
        <w:footnoteReference w:id="809"/>
      </w:r>
      <w:r w:rsidRPr="00183FB3">
        <w:rPr>
          <w:rFonts w:ascii="Times New Roman" w:hAnsi="Times New Roman" w:cs="Times New Roman"/>
        </w:rPr>
        <w:t xml:space="preserve"> ottobre</w:t>
      </w:r>
      <w:r w:rsidRPr="00183FB3">
        <w:rPr>
          <w:rStyle w:val="FootnoteReference"/>
          <w:rFonts w:ascii="Times New Roman" w:hAnsi="Times New Roman" w:cs="Times New Roman"/>
        </w:rPr>
        <w:footnoteReference w:id="810"/>
      </w:r>
      <w:r w:rsidRPr="00183FB3">
        <w:rPr>
          <w:rFonts w:ascii="Times New Roman" w:hAnsi="Times New Roman" w:cs="Times New Roman"/>
        </w:rPr>
        <w:t xml:space="preserve"> 1619 |</w:t>
      </w:r>
    </w:p>
    <w:p w14:paraId="6BB9D111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5296703C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 et devotissimo servitore |</w:t>
      </w:r>
    </w:p>
    <w:p w14:paraId="705C9FC3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2C69E03F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74CC93A5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47v /</w:t>
      </w:r>
    </w:p>
    <w:p w14:paraId="67491B13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7AA08496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a |</w:t>
      </w:r>
    </w:p>
    <w:p w14:paraId="7B0B62C7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40 fin 141 |</w:t>
      </w:r>
    </w:p>
    <w:p w14:paraId="7ED968E5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759A1C17" w14:textId="77777777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 xml:space="preserve">Tracce di sigilli </w:t>
      </w:r>
    </w:p>
    <w:p w14:paraId="343484C9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5DD6D22F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6 ottobre 1619 ricevute 30 detto |</w:t>
      </w:r>
    </w:p>
    <w:p w14:paraId="154A33A3" w14:textId="73E7BF0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i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140 |</w:t>
      </w:r>
    </w:p>
    <w:p w14:paraId="5AABB088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07A033B7" w14:textId="3C13AEDF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C. R.</w:t>
      </w:r>
      <w:r w:rsidR="00B365C8" w:rsidRPr="00183FB3">
        <w:rPr>
          <w:rFonts w:ascii="Times New Roman" w:hAnsi="Times New Roman" w:cs="Times New Roman"/>
        </w:rPr>
        <w:t xml:space="preserve"> |</w:t>
      </w:r>
    </w:p>
    <w:p w14:paraId="27ECB2F2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3E99C1FC" w14:textId="77777777" w:rsidR="00C04197" w:rsidRPr="00183FB3" w:rsidRDefault="00C04197" w:rsidP="00765C1E">
      <w:pPr>
        <w:jc w:val="left"/>
        <w:rPr>
          <w:rFonts w:ascii="Times New Roman" w:hAnsi="Times New Roman" w:cs="Times New Roman"/>
        </w:rPr>
      </w:pPr>
    </w:p>
    <w:p w14:paraId="2BB3B2BF" w14:textId="77777777" w:rsidR="00C04197" w:rsidRPr="00183FB3" w:rsidRDefault="00C04197" w:rsidP="00765C1E">
      <w:pPr>
        <w:pStyle w:val="Testopreformattato"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>n. 85</w:t>
      </w:r>
    </w:p>
    <w:p w14:paraId="27DD06D4" w14:textId="77777777" w:rsidR="00C04197" w:rsidRPr="00183FB3" w:rsidRDefault="00C04197" w:rsidP="00765C1E">
      <w:pPr>
        <w:pStyle w:val="Testopreformattato"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>Allegato I al n. 84 (cc. 245r-246v; decodifica di cc. 244r-v, 247r)</w:t>
      </w:r>
    </w:p>
    <w:p w14:paraId="655BCAC1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0D7E42DB" w14:textId="6E3507C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45r /</w:t>
      </w:r>
    </w:p>
    <w:p w14:paraId="66821D03" w14:textId="5CC3900A" w:rsidR="007A30AF" w:rsidRPr="007A30AF" w:rsidRDefault="007A30AF" w:rsidP="00765C1E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40 |</w:t>
      </w:r>
    </w:p>
    <w:p w14:paraId="1720FA29" w14:textId="77777777" w:rsidR="007A30AF" w:rsidRDefault="007A30AF" w:rsidP="00765C1E">
      <w:pPr>
        <w:contextualSpacing/>
        <w:rPr>
          <w:rFonts w:ascii="Times New Roman" w:hAnsi="Times New Roman" w:cs="Times New Roman"/>
          <w:i/>
          <w:iCs/>
        </w:rPr>
      </w:pPr>
    </w:p>
    <w:p w14:paraId="3FD77EE3" w14:textId="289FD7A7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492B8E33" w14:textId="77777777" w:rsidR="00C04197" w:rsidRDefault="00C04197" w:rsidP="00765C1E">
      <w:pPr>
        <w:contextualSpacing/>
        <w:rPr>
          <w:rFonts w:ascii="Times New Roman" w:hAnsi="Times New Roman" w:cs="Times New Roman"/>
        </w:rPr>
      </w:pPr>
    </w:p>
    <w:p w14:paraId="1CAA05FC" w14:textId="0378527C" w:rsidR="00A43764" w:rsidRPr="00183FB3" w:rsidRDefault="00A43764" w:rsidP="00A43764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45v /</w:t>
      </w:r>
    </w:p>
    <w:p w14:paraId="3B7E2863" w14:textId="77777777" w:rsidR="00A43764" w:rsidRPr="00183FB3" w:rsidRDefault="00A43764" w:rsidP="00A43764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1A35CA99" w14:textId="77777777" w:rsidR="00A43764" w:rsidRDefault="00A43764" w:rsidP="00765C1E">
      <w:pPr>
        <w:contextualSpacing/>
        <w:rPr>
          <w:rFonts w:ascii="Times New Roman" w:hAnsi="Times New Roman" w:cs="Times New Roman"/>
        </w:rPr>
      </w:pPr>
    </w:p>
    <w:p w14:paraId="08B766A4" w14:textId="0F6D3947" w:rsidR="00A43764" w:rsidRPr="00183FB3" w:rsidRDefault="00A43764" w:rsidP="00A43764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4</w:t>
      </w:r>
      <w:r>
        <w:rPr>
          <w:rFonts w:ascii="Times New Roman" w:hAnsi="Times New Roman" w:cs="Times New Roman"/>
        </w:rPr>
        <w:t>6r</w:t>
      </w:r>
      <w:r w:rsidRPr="00183FB3">
        <w:rPr>
          <w:rFonts w:ascii="Times New Roman" w:hAnsi="Times New Roman" w:cs="Times New Roman"/>
        </w:rPr>
        <w:t xml:space="preserve"> /</w:t>
      </w:r>
    </w:p>
    <w:p w14:paraId="7EE95AF8" w14:textId="77777777" w:rsidR="00A43764" w:rsidRPr="00183FB3" w:rsidRDefault="00A43764" w:rsidP="00A43764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65DDCABB" w14:textId="77777777" w:rsidR="00A43764" w:rsidRDefault="00A43764" w:rsidP="00765C1E">
      <w:pPr>
        <w:contextualSpacing/>
        <w:rPr>
          <w:rFonts w:ascii="Times New Roman" w:hAnsi="Times New Roman" w:cs="Times New Roman"/>
        </w:rPr>
      </w:pPr>
    </w:p>
    <w:p w14:paraId="624874C3" w14:textId="6C3B1123" w:rsidR="00A43764" w:rsidRPr="00183FB3" w:rsidRDefault="00A43764" w:rsidP="00A43764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46v /</w:t>
      </w:r>
    </w:p>
    <w:p w14:paraId="10B4412D" w14:textId="77777777" w:rsidR="00A43764" w:rsidRPr="00183FB3" w:rsidRDefault="00A43764" w:rsidP="00A43764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0200584F" w14:textId="77777777" w:rsidR="00A43764" w:rsidRPr="00183FB3" w:rsidRDefault="00A43764" w:rsidP="00765C1E">
      <w:pPr>
        <w:contextualSpacing/>
        <w:rPr>
          <w:rFonts w:ascii="Times New Roman" w:hAnsi="Times New Roman" w:cs="Times New Roman"/>
        </w:rPr>
      </w:pPr>
    </w:p>
    <w:p w14:paraId="3DF17D25" w14:textId="77777777" w:rsidR="00E907B9" w:rsidRPr="00570E63" w:rsidRDefault="00C04197" w:rsidP="00E907B9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E907B9">
        <w:rPr>
          <w:rFonts w:ascii="Times New Roman" w:hAnsi="Times New Roman" w:cs="Times New Roman"/>
        </w:rPr>
        <w:lastRenderedPageBreak/>
        <w:t>/START LETTER/</w:t>
      </w:r>
    </w:p>
    <w:p w14:paraId="26FB1C29" w14:textId="745AD34C" w:rsidR="00C04197" w:rsidRPr="00183FB3" w:rsidRDefault="00C04197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86</w:t>
      </w:r>
    </w:p>
    <w:p w14:paraId="0A741E60" w14:textId="343B3A51" w:rsidR="00C04197" w:rsidRPr="00183FB3" w:rsidRDefault="00C04197" w:rsidP="00765C1E">
      <w:pPr>
        <w:pStyle w:val="Testopreformattato"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>16 ottobre 1619, L</w:t>
      </w:r>
      <w:r w:rsidR="00CF4972" w:rsidRPr="00183FB3">
        <w:rPr>
          <w:sz w:val="24"/>
          <w:szCs w:val="24"/>
        </w:rPr>
        <w:t>’</w:t>
      </w:r>
      <w:r w:rsidRPr="00183FB3">
        <w:rPr>
          <w:sz w:val="24"/>
          <w:szCs w:val="24"/>
        </w:rPr>
        <w:t>Aia (cc. 248r-v, 251r-v)</w:t>
      </w:r>
    </w:p>
    <w:p w14:paraId="23BDF54F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4978A686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48r /</w:t>
      </w:r>
    </w:p>
    <w:p w14:paraId="209904CB" w14:textId="7DD1B980" w:rsidR="00362760" w:rsidRPr="00183FB3" w:rsidRDefault="00362760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40a |</w:t>
      </w:r>
    </w:p>
    <w:p w14:paraId="629B45C2" w14:textId="77777777" w:rsidR="00362760" w:rsidRPr="00183FB3" w:rsidRDefault="00362760" w:rsidP="00765C1E">
      <w:pPr>
        <w:contextualSpacing/>
        <w:rPr>
          <w:rFonts w:ascii="Times New Roman" w:hAnsi="Times New Roman" w:cs="Times New Roman"/>
        </w:rPr>
      </w:pPr>
    </w:p>
    <w:p w14:paraId="34993FD1" w14:textId="058A2ACF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7632064C" w14:textId="166B5FA2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cenno c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ebbi del desiderio di vostra Serenità di voler saper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nistratione | del denaro havuto da me tanto per rimesse, che per tratte, da che | mi trovo in questa residenza sodisfeci con quella prontezza, che mi | era debita aggiungendo anco al ricevuto, et esborsato da me | per di qua, quello che ho ricevuto, et speso nella residenza di Zurich | et nel viaggio a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. Pe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, et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conti | mi giova sperare</w:t>
      </w:r>
      <w:r w:rsidRPr="00183FB3">
        <w:rPr>
          <w:rStyle w:val="FootnoteReference"/>
          <w:rFonts w:ascii="Times New Roman" w:hAnsi="Times New Roman" w:cs="Times New Roman"/>
        </w:rPr>
        <w:footnoteReference w:id="811"/>
      </w:r>
      <w:r w:rsidRPr="00183FB3">
        <w:rPr>
          <w:rFonts w:ascii="Times New Roman" w:hAnsi="Times New Roman" w:cs="Times New Roman"/>
        </w:rPr>
        <w:t>, che della relatione di</w:t>
      </w:r>
      <w:r w:rsidRPr="00183FB3">
        <w:rPr>
          <w:rStyle w:val="FootnoteReference"/>
          <w:rFonts w:ascii="Times New Roman" w:hAnsi="Times New Roman" w:cs="Times New Roman"/>
        </w:rPr>
        <w:footnoteReference w:id="812"/>
      </w:r>
      <w:r w:rsidRPr="00183FB3">
        <w:rPr>
          <w:rFonts w:ascii="Times New Roman" w:hAnsi="Times New Roman" w:cs="Times New Roman"/>
        </w:rPr>
        <w:t xml:space="preserve"> chi haverà havuta carica di rivederli, | ella</w:t>
      </w:r>
      <w:r w:rsidRPr="00183FB3">
        <w:rPr>
          <w:rStyle w:val="FootnoteReference"/>
          <w:rFonts w:ascii="Times New Roman" w:hAnsi="Times New Roman" w:cs="Times New Roman"/>
        </w:rPr>
        <w:footnoteReference w:id="813"/>
      </w:r>
      <w:r w:rsidRPr="00183FB3">
        <w:rPr>
          <w:rFonts w:ascii="Times New Roman" w:hAnsi="Times New Roman" w:cs="Times New Roman"/>
        </w:rPr>
        <w:t xml:space="preserve"> sarà rimasta sodisfatta. Hora sendo | avvisato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gente mio, che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evation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iei mandati, | et nel riscuoter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denari incontra qualche difficoltà tanto | per li denari di gratie, che per il mio salario ordinario per | questa residenza questo mi riesce di altrettanto incommodo | quanto la prudenza della Serenità vostra può imaginarsi: perché | mancandomi la provisione mia ordinaria mi manca per consequenza | quello, che serve a sostener</w:t>
      </w:r>
      <w:r w:rsidRPr="00183FB3">
        <w:rPr>
          <w:rStyle w:val="FootnoteReference"/>
          <w:rFonts w:ascii="Times New Roman" w:hAnsi="Times New Roman" w:cs="Times New Roman"/>
        </w:rPr>
        <w:footnoteReference w:id="814"/>
      </w:r>
      <w:r w:rsidRPr="00183FB3">
        <w:rPr>
          <w:rFonts w:ascii="Times New Roman" w:hAnsi="Times New Roman" w:cs="Times New Roman"/>
        </w:rPr>
        <w:t xml:space="preserve"> me, la casa, et la famiglia, et | quello che importa più la publica riputatione. Aiuto n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o | dove sperare che dalla Serenità vostra spender ogni giorno bisogna, | star et in casa et fuori con qualche honesta apparenza è | necessario; ma non havendo con che non saprò con che. | </w:t>
      </w:r>
    </w:p>
    <w:p w14:paraId="7828757C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far debiti non è per un pover huomo come son io; et meno | è</w:t>
      </w:r>
      <w:r w:rsidRPr="00183FB3">
        <w:rPr>
          <w:rStyle w:val="FootnoteReference"/>
          <w:rFonts w:ascii="Times New Roman" w:hAnsi="Times New Roman" w:cs="Times New Roman"/>
        </w:rPr>
        <w:footnoteReference w:id="815"/>
      </w:r>
      <w:r w:rsidRPr="00183FB3">
        <w:rPr>
          <w:rFonts w:ascii="Times New Roman" w:hAnsi="Times New Roman" w:cs="Times New Roman"/>
        </w:rPr>
        <w:t xml:space="preserve"> decente</w:t>
      </w:r>
      <w:r w:rsidRPr="00183FB3">
        <w:rPr>
          <w:rStyle w:val="FootnoteReference"/>
          <w:rFonts w:ascii="Times New Roman" w:hAnsi="Times New Roman" w:cs="Times New Roman"/>
        </w:rPr>
        <w:footnoteReference w:id="816"/>
      </w:r>
      <w:r w:rsidRPr="00183FB3">
        <w:rPr>
          <w:rFonts w:ascii="Times New Roman" w:hAnsi="Times New Roman" w:cs="Times New Roman"/>
        </w:rPr>
        <w:t xml:space="preserve"> a chi rappresenta un tanto Principe. | </w:t>
      </w:r>
    </w:p>
    <w:p w14:paraId="43301B32" w14:textId="36738169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 denaro publico che ho maneggiato in Roma per tre | mesi in circa che vi sono stato solo doppo la morte della felice | memori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llustrissimo signor Tomaso Contarini ne diedi distinto | conto al mio ritorno a Venetia, che fu riveduto, et | sottoscritto con sodisfattione di quegli illustrissimi signori proveditori, che | ne hebbero il carico. Et delli denari ricevuti in Svizzeri</w:t>
      </w:r>
      <w:r w:rsidRPr="00183FB3">
        <w:rPr>
          <w:rStyle w:val="FootnoteReference"/>
          <w:rFonts w:ascii="Times New Roman" w:hAnsi="Times New Roman" w:cs="Times New Roman"/>
        </w:rPr>
        <w:footnoteReference w:id="817"/>
      </w:r>
      <w:r w:rsidRPr="00183FB3">
        <w:rPr>
          <w:rFonts w:ascii="Times New Roman" w:hAnsi="Times New Roman" w:cs="Times New Roman"/>
        </w:rPr>
        <w:t>, |</w:t>
      </w:r>
    </w:p>
    <w:p w14:paraId="27901E77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48v / </w:t>
      </w:r>
    </w:p>
    <w:p w14:paraId="5EED71C7" w14:textId="17144E06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in questa Provincia, et dello speso ne ho già mandato | con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1 et 18 del passato ogni particolare. Mando | qui aggiunta anco una nota dei denari, che ho havuti di ragion | publica da che la servo; di part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quali non ho havuto obligo | di render conto essendo semplici donativi; et d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| come ho detto ho reso, et mandato il conto. Altra maggior | chiarezza non saprei apportar per hora alla Serenità vostra di quella | che sta descritta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ggiunto foglio; et nei conti mandati, | né ho costì persona, che sapesse darla per me: perché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gente | mio non ha già mai riscosso altro, che denari di mia provisione | per le residenze, et in virtù di gratie</w:t>
      </w:r>
      <w:r w:rsidRPr="00183FB3">
        <w:rPr>
          <w:rStyle w:val="FootnoteReference"/>
          <w:rFonts w:ascii="Times New Roman" w:hAnsi="Times New Roman" w:cs="Times New Roman"/>
        </w:rPr>
        <w:footnoteReference w:id="818"/>
      </w:r>
      <w:r w:rsidRPr="00183FB3">
        <w:rPr>
          <w:rFonts w:ascii="Times New Roman" w:hAnsi="Times New Roman" w:cs="Times New Roman"/>
        </w:rPr>
        <w:t xml:space="preserve"> fattemi in diversi | tempi da qu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enato. Confido nella sincerità della | mia devotione, et della mia conscienza, et in quel fine che | sempre ho avuto di spender bene come si conveniva il denaro | di lei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resterà paga di quanto le posso dire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espressione delli conti havuti, et mandatili da me, et che | si compiacerà restar servita di commandare la balotatione</w:t>
      </w:r>
      <w:r w:rsidRPr="00183FB3">
        <w:rPr>
          <w:rStyle w:val="FootnoteReference"/>
          <w:rFonts w:ascii="Times New Roman" w:hAnsi="Times New Roman" w:cs="Times New Roman"/>
        </w:rPr>
        <w:footnoteReference w:id="819"/>
      </w:r>
      <w:r w:rsidRPr="00183FB3">
        <w:rPr>
          <w:rFonts w:ascii="Times New Roman" w:hAnsi="Times New Roman" w:cs="Times New Roman"/>
        </w:rPr>
        <w:t xml:space="preserve">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iei mandati, et che per essa non mi ha posta difficoltà | et fatto il pronto esborso del denaro, mentr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senza questo | non saprei come governarmi, come vivere; et come poter | comparere con quella riputatione che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iuto di Dio, et della | gratia, et munificenza di vostra Serenità ho procurato di mantener | sin qui con servitio di lei. </w:t>
      </w:r>
      <w:r w:rsidRPr="00183FB3">
        <w:rPr>
          <w:rFonts w:ascii="Times New Roman" w:hAnsi="Times New Roman" w:cs="Times New Roman"/>
        </w:rPr>
        <w:lastRenderedPageBreak/>
        <w:t>Haverei fuggito volontieri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pportar simil tedi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recchi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e vostre; ma | la necessità mi stringe, et mi solecita a ponderarle il mio | interesse che deve esser sollevato dalla benignità loro di | quella maniera, che stimerano</w:t>
      </w:r>
      <w:r w:rsidRPr="00183FB3">
        <w:rPr>
          <w:rStyle w:val="FootnoteReference"/>
          <w:rFonts w:ascii="Times New Roman" w:hAnsi="Times New Roman" w:cs="Times New Roman"/>
        </w:rPr>
        <w:footnoteReference w:id="820"/>
      </w:r>
      <w:r w:rsidRPr="00183FB3">
        <w:rPr>
          <w:rFonts w:ascii="Times New Roman" w:hAnsi="Times New Roman" w:cs="Times New Roman"/>
        </w:rPr>
        <w:t xml:space="preserve"> propria, et di suo servitio |</w:t>
      </w:r>
    </w:p>
    <w:p w14:paraId="5632C21F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51r / </w:t>
      </w:r>
    </w:p>
    <w:p w14:paraId="744E0F80" w14:textId="6E1E2FAF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entre conoscano esser ancor necessaria la persona mia per resieder | a questa corte, dalla quale pur doverei esser libero doppo trenta | otto mesi, che vi sono. Alla prudenza</w:t>
      </w:r>
      <w:r w:rsidRPr="00183FB3">
        <w:rPr>
          <w:rStyle w:val="FootnoteReference"/>
          <w:rFonts w:ascii="Times New Roman" w:hAnsi="Times New Roman" w:cs="Times New Roman"/>
        </w:rPr>
        <w:footnoteReference w:id="821"/>
      </w:r>
      <w:r w:rsidRPr="00183FB3">
        <w:rPr>
          <w:rFonts w:ascii="Times New Roman" w:hAnsi="Times New Roman" w:cs="Times New Roman"/>
        </w:rPr>
        <w:t>, et benignità di lei resta | rimesso il considerar la qualità della mia instanza fondata, | (pare a me, sia detto con ogni humiltà) sop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nestà; et | dispor quel tanto che giudicarà proprio, et di suo servitio | col mio sollevo,</w:t>
      </w:r>
      <w:r w:rsidRPr="00183FB3">
        <w:rPr>
          <w:rStyle w:val="FootnoteReference"/>
          <w:rFonts w:ascii="Times New Roman" w:hAnsi="Times New Roman" w:cs="Times New Roman"/>
        </w:rPr>
        <w:footnoteReference w:id="822"/>
      </w:r>
      <w:r w:rsidRPr="00183FB3">
        <w:rPr>
          <w:rFonts w:ascii="Times New Roman" w:hAnsi="Times New Roman" w:cs="Times New Roman"/>
        </w:rPr>
        <w:t xml:space="preserve"> da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e di che humilmente la prego. Gratie etc. |</w:t>
      </w:r>
    </w:p>
    <w:p w14:paraId="71B5A572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609901AB" w14:textId="18CAD11D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16</w:t>
      </w:r>
      <w:r w:rsidRPr="00183FB3">
        <w:rPr>
          <w:rStyle w:val="FootnoteReference"/>
          <w:rFonts w:ascii="Times New Roman" w:hAnsi="Times New Roman" w:cs="Times New Roman"/>
        </w:rPr>
        <w:footnoteReference w:id="823"/>
      </w:r>
      <w:r w:rsidRPr="00183FB3">
        <w:rPr>
          <w:rFonts w:ascii="Times New Roman" w:hAnsi="Times New Roman" w:cs="Times New Roman"/>
        </w:rPr>
        <w:t xml:space="preserve"> ottobre 1619 |</w:t>
      </w:r>
    </w:p>
    <w:p w14:paraId="68E1F5AE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3F9AF804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 et devotissimo servitore |</w:t>
      </w:r>
    </w:p>
    <w:p w14:paraId="37298932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4F81118A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258AB4D3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51v / </w:t>
      </w:r>
    </w:p>
    <w:p w14:paraId="5547C663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3D92A599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3DE7AC0F" w14:textId="77777777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 xml:space="preserve">Traccia di sigilo </w:t>
      </w:r>
    </w:p>
    <w:p w14:paraId="7BC08E3E" w14:textId="77777777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</w:p>
    <w:p w14:paraId="251DD5B7" w14:textId="77777777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Regesto antico</w:t>
      </w:r>
    </w:p>
    <w:p w14:paraId="049C8442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51vC /</w:t>
      </w:r>
    </w:p>
    <w:p w14:paraId="038A82FD" w14:textId="1C94429D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6 ottobre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 novembre |</w:t>
      </w:r>
    </w:p>
    <w:p w14:paraId="73CFE16C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0907F150" w14:textId="7F6584F3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 segretario Suriano,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. |</w:t>
      </w:r>
    </w:p>
    <w:p w14:paraId="10C12DF5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5E0CC3B4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SS. R. |</w:t>
      </w:r>
    </w:p>
    <w:p w14:paraId="2ABCB6F8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24C4151F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116B159D" w14:textId="77777777" w:rsidR="00C04197" w:rsidRPr="00183FB3" w:rsidRDefault="00C04197" w:rsidP="00765C1E">
      <w:pPr>
        <w:pStyle w:val="Testopreformattato"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>n. 87</w:t>
      </w:r>
    </w:p>
    <w:p w14:paraId="5428E939" w14:textId="18838B5B" w:rsidR="00C04197" w:rsidRPr="00183FB3" w:rsidRDefault="00C04197" w:rsidP="00765C1E">
      <w:pPr>
        <w:pStyle w:val="Testopreformattato"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>Allegato I al n. 86 (cc. 249r-250v)</w:t>
      </w:r>
    </w:p>
    <w:p w14:paraId="40880A98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3E0B4FB9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49r /</w:t>
      </w:r>
    </w:p>
    <w:p w14:paraId="52FE3244" w14:textId="482258FB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lettere del segretario Surian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6 ottobre 1619 |</w:t>
      </w:r>
    </w:p>
    <w:p w14:paraId="7CDB2E2B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</w:t>
      </w:r>
    </w:p>
    <w:p w14:paraId="7F873528" w14:textId="1FFC0ADB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chiaratione del denaro havuto di ragion publica per me Christof-|foro Suriano secretari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Senato. Sia per salarii, stipendii, che | donativi per tratte, o rimesse o qual altra natura di denaro si sia. | </w:t>
      </w:r>
    </w:p>
    <w:p w14:paraId="010F4462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41BF1907" w14:textId="7639A721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ntrai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rdine della </w:t>
      </w:r>
      <w:r w:rsidR="00010AF8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>ancellari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4 di luglio 1601 come estraordinario con | salario di trenta sei ducati per anno pagatomi dalla cass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so Consiglio | di </w:t>
      </w:r>
      <w:r w:rsidRPr="00183FB3">
        <w:rPr>
          <w:rFonts w:ascii="Times New Roman" w:hAnsi="Times New Roman" w:cs="Times New Roman"/>
          <w:smallCaps/>
        </w:rPr>
        <w:t>x</w:t>
      </w:r>
      <w:r w:rsidRPr="00183FB3">
        <w:rPr>
          <w:rFonts w:ascii="Times New Roman" w:hAnsi="Times New Roman" w:cs="Times New Roman"/>
          <w:vertAlign w:val="superscript"/>
        </w:rPr>
        <w:t>ci</w:t>
      </w:r>
      <w:r w:rsidRPr="00183FB3">
        <w:rPr>
          <w:rFonts w:ascii="Times New Roman" w:hAnsi="Times New Roman" w:cs="Times New Roman"/>
        </w:rPr>
        <w:t xml:space="preserve"> di sei in sei mesi; et continuai con questo stipendio fino alli 24 | di giugno</w:t>
      </w:r>
      <w:r w:rsidRPr="00183FB3">
        <w:rPr>
          <w:rStyle w:val="FootnoteReference"/>
          <w:rFonts w:ascii="Times New Roman" w:hAnsi="Times New Roman" w:cs="Times New Roman"/>
        </w:rPr>
        <w:footnoteReference w:id="824"/>
      </w:r>
      <w:r w:rsidRPr="00183FB3">
        <w:rPr>
          <w:rFonts w:ascii="Times New Roman" w:hAnsi="Times New Roman" w:cs="Times New Roman"/>
        </w:rPr>
        <w:t xml:space="preserve"> 1611, che fui eletto dal medesimo eccelso Consiglio ordinario di detta | cancellaria havendo come ordinario quaranta otto ducati in circa per anno | che con qualche compartita solita sono ascesi sino a settanta; a che si | aggiungono quei tenui </w:t>
      </w:r>
      <w:r w:rsidRPr="00183FB3">
        <w:rPr>
          <w:rFonts w:ascii="Times New Roman" w:hAnsi="Times New Roman" w:cs="Times New Roman"/>
        </w:rPr>
        <w:lastRenderedPageBreak/>
        <w:t xml:space="preserve">emolumenti della casseletta, che tuttavia mi | continuano al presente; et sono andato riscuotendo di tempo in tempo. | </w:t>
      </w:r>
    </w:p>
    <w:p w14:paraId="5B2FE893" w14:textId="6E2FF13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prima volta, che uscii di Venetia fu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gosto 1603 per secretario delli illustrissimi | signori proveditori sopra li beni communali Francesco Giustiniano di buona memoria | et Ottaviano Bon senza haver alcun stipendio; hebbi solo di donativo | per mettermi ad ordine ducati cento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Senato senza obligo | di renderne conto. | </w:t>
      </w:r>
    </w:p>
    <w:p w14:paraId="57FA3C32" w14:textId="6EDFB146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ritorno da quel servitio fui commandato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so Consiglio di </w:t>
      </w:r>
      <w:r w:rsidRPr="00183FB3">
        <w:rPr>
          <w:rFonts w:ascii="Times New Roman" w:hAnsi="Times New Roman" w:cs="Times New Roman"/>
          <w:smallCaps/>
        </w:rPr>
        <w:t>x</w:t>
      </w:r>
      <w:r w:rsidRPr="00183FB3">
        <w:rPr>
          <w:rFonts w:ascii="Times New Roman" w:hAnsi="Times New Roman" w:cs="Times New Roman"/>
          <w:vertAlign w:val="superscript"/>
        </w:rPr>
        <w:t>ci</w:t>
      </w:r>
      <w:r w:rsidRPr="00183FB3">
        <w:rPr>
          <w:rFonts w:ascii="Times New Roman" w:hAnsi="Times New Roman" w:cs="Times New Roman"/>
        </w:rPr>
        <w:t xml:space="preserve"> di | passar a Roma coadiutor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ignor Agostino Nani signor procurator et | hebbi donativo di cinquanta ducati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enato; et cinquanta |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so Consiglio di </w:t>
      </w:r>
      <w:r w:rsidRPr="00183FB3">
        <w:rPr>
          <w:rFonts w:ascii="Times New Roman" w:hAnsi="Times New Roman" w:cs="Times New Roman"/>
          <w:smallCaps/>
        </w:rPr>
        <w:t>x</w:t>
      </w:r>
      <w:r w:rsidRPr="00183FB3">
        <w:rPr>
          <w:rFonts w:ascii="Times New Roman" w:hAnsi="Times New Roman" w:cs="Times New Roman"/>
          <w:vertAlign w:val="superscript"/>
        </w:rPr>
        <w:t>ci</w:t>
      </w:r>
      <w:r w:rsidRPr="00183FB3">
        <w:rPr>
          <w:rFonts w:ascii="Times New Roman" w:hAnsi="Times New Roman" w:cs="Times New Roman"/>
        </w:rPr>
        <w:t xml:space="preserve"> seco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ario per mettermi</w:t>
      </w:r>
      <w:r w:rsidRPr="00183FB3">
        <w:rPr>
          <w:rStyle w:val="FootnoteReference"/>
          <w:rFonts w:ascii="Times New Roman" w:hAnsi="Times New Roman" w:cs="Times New Roman"/>
        </w:rPr>
        <w:footnoteReference w:id="825"/>
      </w:r>
      <w:r w:rsidRPr="00183FB3">
        <w:rPr>
          <w:rFonts w:ascii="Times New Roman" w:hAnsi="Times New Roman" w:cs="Times New Roman"/>
        </w:rPr>
        <w:t xml:space="preserve"> ad ordine senza | obligo di renderne conto; et hebbi 4 ducati per mese durante la carica. | </w:t>
      </w:r>
    </w:p>
    <w:p w14:paraId="35E4407A" w14:textId="6A7C1FE5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Tornato da Roma mi fu concessa una gratia di ducati dieci al mese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Senato | che batuta la </w:t>
      </w:r>
      <w:r w:rsidRPr="00183FB3">
        <w:rPr>
          <w:rFonts w:ascii="Times New Roman" w:hAnsi="Times New Roman" w:cs="Times New Roman"/>
          <w:smallCaps/>
        </w:rPr>
        <w:t>x</w:t>
      </w:r>
      <w:r w:rsidRPr="00183FB3">
        <w:rPr>
          <w:rFonts w:ascii="Times New Roman" w:hAnsi="Times New Roman" w:cs="Times New Roman"/>
          <w:vertAlign w:val="superscript"/>
        </w:rPr>
        <w:t>ma</w:t>
      </w:r>
      <w:r w:rsidRPr="00183FB3">
        <w:rPr>
          <w:rFonts w:ascii="Times New Roman" w:hAnsi="Times New Roman" w:cs="Times New Roman"/>
        </w:rPr>
        <w:t xml:space="preserve"> restano nove; et questi sono andati riscuotendo | di quattro in quattro mesi seco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ario, et mi fu balotata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|eccellentissimo Senato del 1606 nel mese di giugno. | </w:t>
      </w:r>
    </w:p>
    <w:p w14:paraId="108A5AE5" w14:textId="646408C9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 medesimo anno alla fine di agosto partii per Francia a servir di secretari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llustrissimo | signor Pietro di Priuli di felice memoria col salario ordinario di 8 ducati | il mese; et hebbi cento ducati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enato, et cento altri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so Consiglio di </w:t>
      </w:r>
      <w:r w:rsidRPr="00183FB3">
        <w:rPr>
          <w:rFonts w:ascii="Times New Roman" w:hAnsi="Times New Roman" w:cs="Times New Roman"/>
          <w:smallCaps/>
        </w:rPr>
        <w:t>x</w:t>
      </w:r>
      <w:r w:rsidRPr="00183FB3">
        <w:rPr>
          <w:rFonts w:ascii="Times New Roman" w:hAnsi="Times New Roman" w:cs="Times New Roman"/>
          <w:vertAlign w:val="superscript"/>
        </w:rPr>
        <w:t>ci</w:t>
      </w:r>
      <w:r w:rsidRPr="00183FB3">
        <w:rPr>
          <w:rFonts w:ascii="Times New Roman" w:hAnsi="Times New Roman" w:cs="Times New Roman"/>
        </w:rPr>
        <w:t xml:space="preserve"> di donativo; et 300 ducati per far il viaggio: tutti | cinquecento senza obligo di renderne conto. |</w:t>
      </w:r>
    </w:p>
    <w:p w14:paraId="26CDBD1D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49v / </w:t>
      </w:r>
    </w:p>
    <w:p w14:paraId="3DDCC4AC" w14:textId="02FFFC13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itornato a Venetia del 1608 al principio di giugno e havendo porta supplica |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Senato si compiacque nel mese di agosto seguente gratiarmi di | altri ducati dieci di provisione per mese, che restano però nove detrahen-|dosene la </w:t>
      </w:r>
      <w:r w:rsidRPr="00183FB3">
        <w:rPr>
          <w:rFonts w:ascii="Times New Roman" w:hAnsi="Times New Roman" w:cs="Times New Roman"/>
          <w:smallCaps/>
        </w:rPr>
        <w:t>x</w:t>
      </w:r>
      <w:r w:rsidRPr="00183FB3">
        <w:rPr>
          <w:rFonts w:ascii="Times New Roman" w:hAnsi="Times New Roman" w:cs="Times New Roman"/>
          <w:vertAlign w:val="superscript"/>
        </w:rPr>
        <w:t>ma</w:t>
      </w:r>
      <w:r w:rsidRPr="00183FB3">
        <w:rPr>
          <w:rFonts w:ascii="Times New Roman" w:hAnsi="Times New Roman" w:cs="Times New Roman"/>
        </w:rPr>
        <w:t xml:space="preserve">. | </w:t>
      </w:r>
    </w:p>
    <w:p w14:paraId="5971CABB" w14:textId="71D1D04F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il settembre susseguente partii per Inghilterra secretari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llustrissimo signor Marc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tonio | Corrara cavalier con 8 ducati di provisione il mes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aria: et hebbi |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enato ducati cento, et altrettanti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so Consiglio di </w:t>
      </w:r>
      <w:r w:rsidRPr="00183FB3">
        <w:rPr>
          <w:rFonts w:ascii="Times New Roman" w:hAnsi="Times New Roman" w:cs="Times New Roman"/>
          <w:smallCaps/>
        </w:rPr>
        <w:t>x</w:t>
      </w:r>
      <w:r w:rsidRPr="00183FB3">
        <w:rPr>
          <w:rFonts w:ascii="Times New Roman" w:hAnsi="Times New Roman" w:cs="Times New Roman"/>
          <w:vertAlign w:val="superscript"/>
        </w:rPr>
        <w:t>ci</w:t>
      </w:r>
      <w:r w:rsidRPr="00183FB3">
        <w:rPr>
          <w:rFonts w:ascii="Times New Roman" w:hAnsi="Times New Roman" w:cs="Times New Roman"/>
        </w:rPr>
        <w:t xml:space="preserve"> senza | obligo di renderne conto alcuno sendo per donativo ordinario. | </w:t>
      </w:r>
    </w:p>
    <w:p w14:paraId="7D7B5660" w14:textId="3585BA29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itornato da quel servitio che fu nel mese di agosto alla fine nel 1611 lo stesso | anno al principio di novembre partii per Roma secretari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llustrissimo signor Tomaso | Contarini di buona memoria col medesimo stipendio di otto ducati per mese | et hebbi cento ducati di donativo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enato, et altrettanti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|eccelso Consiglio </w:t>
      </w:r>
      <w:r w:rsidRPr="00183FB3">
        <w:rPr>
          <w:rFonts w:ascii="Times New Roman" w:hAnsi="Times New Roman" w:cs="Times New Roman"/>
          <w:smallCaps/>
        </w:rPr>
        <w:t>x</w:t>
      </w:r>
      <w:r w:rsidRPr="00183FB3">
        <w:rPr>
          <w:rFonts w:ascii="Times New Roman" w:hAnsi="Times New Roman" w:cs="Times New Roman"/>
          <w:vertAlign w:val="superscript"/>
        </w:rPr>
        <w:t>ci</w:t>
      </w:r>
      <w:r w:rsidRPr="00183FB3">
        <w:rPr>
          <w:rFonts w:ascii="Times New Roman" w:hAnsi="Times New Roman" w:cs="Times New Roman"/>
        </w:rPr>
        <w:t xml:space="preserve"> di per mettermi ad ordine senza obligo di renderne conto. | </w:t>
      </w:r>
    </w:p>
    <w:p w14:paraId="7FAD9709" w14:textId="46C4289C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uccesse in Roma la morte del detto signor ambasciator Contarini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3 agosto 1614. Et io | restai quivi residente di ordine publico con 130 scudi per mese compresi | in questi dieci scudi per spese straordinarie, et mi fu levato il mandato | prima per doi mesi, poi per un altro mese, et del sopra più fino al | mio ritorno a Venetia fui rifatto dal publico, come anco per quello | havevo speso per il corriero, che era meco, havendo presentati li miei | conti nelli quali si comprendevano ducati doi cento per corrieri | porti di lettere, et altre spese straordinarie, et furono admessi per legitimi | et buoni. | </w:t>
      </w:r>
    </w:p>
    <w:p w14:paraId="41881F58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ebbi per donativo nella medesima residenza per mettermi ad ordine quattrocento | ducati con conditione che mi servissero anco per il mio ritorno a Venetia | et cento ducati dal Consiglio di </w:t>
      </w:r>
      <w:r w:rsidRPr="00183FB3">
        <w:rPr>
          <w:rFonts w:ascii="Times New Roman" w:hAnsi="Times New Roman" w:cs="Times New Roman"/>
          <w:smallCaps/>
        </w:rPr>
        <w:t>x</w:t>
      </w:r>
      <w:r w:rsidRPr="00183FB3">
        <w:rPr>
          <w:rFonts w:ascii="Times New Roman" w:hAnsi="Times New Roman" w:cs="Times New Roman"/>
          <w:vertAlign w:val="superscript"/>
        </w:rPr>
        <w:t>ci</w:t>
      </w:r>
      <w:r w:rsidRPr="00183FB3">
        <w:rPr>
          <w:rFonts w:ascii="Times New Roman" w:hAnsi="Times New Roman" w:cs="Times New Roman"/>
        </w:rPr>
        <w:t xml:space="preserve"> senza obligo di renderne conto. | </w:t>
      </w:r>
    </w:p>
    <w:p w14:paraId="1E273C2D" w14:textId="121D6581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ando tornai da Roma hebbi u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a gratia di ducati dieci il | mese dalla quale si detrahe la </w:t>
      </w:r>
      <w:r w:rsidRPr="00183FB3">
        <w:rPr>
          <w:rFonts w:ascii="Times New Roman" w:hAnsi="Times New Roman" w:cs="Times New Roman"/>
          <w:smallCaps/>
        </w:rPr>
        <w:t>x</w:t>
      </w:r>
      <w:r w:rsidRPr="00183FB3">
        <w:rPr>
          <w:rFonts w:ascii="Times New Roman" w:hAnsi="Times New Roman" w:cs="Times New Roman"/>
          <w:vertAlign w:val="superscript"/>
        </w:rPr>
        <w:t>ma</w:t>
      </w:r>
      <w:r w:rsidRPr="00183FB3">
        <w:rPr>
          <w:rFonts w:ascii="Times New Roman" w:hAnsi="Times New Roman" w:cs="Times New Roman"/>
        </w:rPr>
        <w:t xml:space="preserve"> et restano nove, et mi fu | balotata nel marzo 1615. | </w:t>
      </w:r>
    </w:p>
    <w:p w14:paraId="623C4F94" w14:textId="04B360D5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i fu poi commesso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7 pur di marzo 1615 di dover transferirmi in paes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Grisoni per servi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llustrissimo signor Gregorio Barbarigo di felice | memoria, et partii alli 29 detto con salario di 8 ducati il mese, essendomi |</w:t>
      </w:r>
    </w:p>
    <w:p w14:paraId="3EC5DAAD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50r / </w:t>
      </w:r>
    </w:p>
    <w:p w14:paraId="4762E6A1" w14:textId="5A00388C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stati donati cento ducati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Senato; et dati di più cento ducati per far il | viaggio con qualche diligenza; et come delli primi doicento non fui obligato | a renderne conto così per li secondi cento credo restarne in obligo. Li quali | eccetto sette over otto lire di Venetia spesi tutti rispetto alla difficoltà | che trovai nel camino nel passar le doi montagne di Mubegno, et della | Spluga cariche di neve; et per passar questa convenni trattenermi in | Candolcino, essendo essa montagna serrata, et steti dalla domenica fino | al martedì sera che con difficoltà; et pericolo puoti passar essa | montagna di Spluga. | </w:t>
      </w:r>
    </w:p>
    <w:p w14:paraId="383688C7" w14:textId="708640E2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teti col detto signor Ambrogio Barbarigo a servirlo fino alli 17 di agosto 1615 | che partì per Inghilterra, et io restai a Zurich residente per la serenissima Republica | con il stipendio di 130 scudi per mese, compresone dieci per spese straor-|dinarie fino alla fine del mese di giugno 1616. Hebbi per mettermi | ad ordine in quella residenza doicento ducati di donativo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| Senato, et altri cento dal Consiglio di </w:t>
      </w:r>
      <w:r w:rsidRPr="00183FB3">
        <w:rPr>
          <w:rFonts w:ascii="Times New Roman" w:hAnsi="Times New Roman" w:cs="Times New Roman"/>
          <w:smallCaps/>
        </w:rPr>
        <w:t>x</w:t>
      </w:r>
      <w:r w:rsidRPr="00183FB3">
        <w:rPr>
          <w:rFonts w:ascii="Times New Roman" w:hAnsi="Times New Roman" w:cs="Times New Roman"/>
          <w:vertAlign w:val="superscript"/>
        </w:rPr>
        <w:t>ci</w:t>
      </w:r>
      <w:r w:rsidRPr="00183FB3">
        <w:rPr>
          <w:rFonts w:ascii="Times New Roman" w:hAnsi="Times New Roman" w:cs="Times New Roman"/>
        </w:rPr>
        <w:t xml:space="preserve"> senza obligo di render conto. | Et di più hebbi doicento ducati per corrieri, porti di lettere, et | altre spese straordinarie, et cinquanta scudi dal detto signor ambasciator | Barbarigo per far il viaggio di Berna. Più hebbi altri seicento | scudi in doi volte tutti a cambio d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agnifici Orelii in Zurich | spesi come nel conto. | </w:t>
      </w:r>
    </w:p>
    <w:p w14:paraId="1F2A0F6A" w14:textId="6828022D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essendomi commesso stando a Zurich con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0, et 17 giugno 1616 | di dover passar a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, et di là venirmen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| pigliai per far il viaggio a cambio seicento scudi, che fecero fiorini | mille di Alemagna,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quali spesi come nel conto mandato con | le mie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8 settembre passato 1619. | </w:t>
      </w:r>
    </w:p>
    <w:p w14:paraId="2B9E162C" w14:textId="01B5B330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la mia residenza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hebbi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9 settembre 1616 con le | quali mi si facevano buone tutte le spese fatte da me fin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-|rivo delle lettere publiche con donativo di trecento scudi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| eccellentissimo Senato, et cento dal Consiglio di </w:t>
      </w:r>
      <w:r w:rsidRPr="00183FB3">
        <w:rPr>
          <w:rFonts w:ascii="Times New Roman" w:hAnsi="Times New Roman" w:cs="Times New Roman"/>
          <w:smallCaps/>
        </w:rPr>
        <w:t>x</w:t>
      </w:r>
      <w:r w:rsidRPr="00183FB3">
        <w:rPr>
          <w:rFonts w:ascii="Times New Roman" w:hAnsi="Times New Roman" w:cs="Times New Roman"/>
          <w:vertAlign w:val="superscript"/>
        </w:rPr>
        <w:t>ci</w:t>
      </w:r>
      <w:r w:rsidRPr="00183FB3">
        <w:rPr>
          <w:rFonts w:ascii="Times New Roman" w:hAnsi="Times New Roman" w:cs="Times New Roman"/>
        </w:rPr>
        <w:t xml:space="preserve"> per quali non mi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pone | obligo di render conto; ma ben di doicento ducati per corrieri porti | di lettere, et altre spese straordinarie. </w:t>
      </w:r>
      <w:r w:rsidR="004E5B41" w:rsidRPr="00183FB3">
        <w:rPr>
          <w:rFonts w:ascii="Times New Roman" w:hAnsi="Times New Roman" w:cs="Times New Roman"/>
        </w:rPr>
        <w:t>|</w:t>
      </w:r>
    </w:p>
    <w:p w14:paraId="6AC56674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50v / </w:t>
      </w:r>
    </w:p>
    <w:p w14:paraId="31F8737E" w14:textId="78A19AF5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o godu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o di cento trenta scudi per mese, come per avanti; ma |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rgenze publiche come a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i così a me ancora fu tenuta la | decima, che restano 117 scudi solamente. | </w:t>
      </w:r>
    </w:p>
    <w:p w14:paraId="23736C49" w14:textId="6F4C36D0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enni in questo luoc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2 di agosto 1616; et mentre mi sono | trattenuto nella residenz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no 1617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8 april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enato | motu proprio doppo la partenza delli vasselli alle genti del conte Giovan</w:t>
      </w:r>
      <w:r w:rsidRPr="00183FB3">
        <w:rPr>
          <w:rStyle w:val="FootnoteReference"/>
          <w:rFonts w:ascii="Times New Roman" w:hAnsi="Times New Roman" w:cs="Times New Roman"/>
        </w:rPr>
        <w:footnoteReference w:id="826"/>
      </w:r>
      <w:r w:rsidRPr="00183FB3">
        <w:rPr>
          <w:rFonts w:ascii="Times New Roman" w:hAnsi="Times New Roman" w:cs="Times New Roman"/>
        </w:rPr>
        <w:t xml:space="preserve"> | Ernesto di Nassau mi fece donativo di trecento ducati. | </w:t>
      </w:r>
    </w:p>
    <w:p w14:paraId="1E0DF940" w14:textId="2B89132C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otu proprio ancora u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volta nello stesso anno 1617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8 genna</w:t>
      </w:r>
      <w:r w:rsidR="000853FB" w:rsidRPr="00183FB3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>o | mi fu fatto altro simil donativo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Senato di ducati trecento. | </w:t>
      </w:r>
    </w:p>
    <w:p w14:paraId="191FBFBA" w14:textId="3F615C8F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no 1618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7 agosto ducati quattrocento mossa sua Serenità |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stanza, che feci di ripatriare, et sollevar la mia povera fortuna | mostrando volontà, et commandandomi di fermarmi ancor per qualche | tempo così comportando il servitio di lei. | </w:t>
      </w:r>
    </w:p>
    <w:p w14:paraId="720B143D" w14:textId="1847781E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quello poi che ho ricevuto, et speso tanto a Zurich, che in Germania | nel viaggio a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, et in questa residenz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| già con lettere delli 11, et 18 settembre ho mandato a sua Serenità il conto | distint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quanto posso dire per scarico, et perché consti quello |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passato per mano mia, sendo certo non haver havuto giamai | un soldo più delle mie ordinarie provisioni; come anco spero sarà | accetta la sincerità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iei conti. Aspettando esser avvertito | di quello che si desidera da m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antaggio; ma in tanto supplico | humilmente, che non sia posta difficoltà al cassiar balotar, et riscuoter | le mie provisioni essendo le sole, con che mi posso mantener in | questa residenza. |</w:t>
      </w:r>
    </w:p>
    <w:p w14:paraId="5B690929" w14:textId="77777777" w:rsidR="00E907B9" w:rsidRPr="00570E63" w:rsidRDefault="00C04197" w:rsidP="00E907B9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E907B9">
        <w:rPr>
          <w:rFonts w:ascii="Times New Roman" w:hAnsi="Times New Roman" w:cs="Times New Roman"/>
        </w:rPr>
        <w:lastRenderedPageBreak/>
        <w:t>/START LETTER/</w:t>
      </w:r>
    </w:p>
    <w:p w14:paraId="2E1467EA" w14:textId="67916227" w:rsidR="00C04197" w:rsidRPr="00183FB3" w:rsidRDefault="00C04197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88</w:t>
      </w:r>
    </w:p>
    <w:p w14:paraId="5FE34A4E" w14:textId="5DF682F2" w:rsidR="00C04197" w:rsidRPr="00183FB3" w:rsidRDefault="00D65195" w:rsidP="00765C1E">
      <w:pPr>
        <w:pStyle w:val="Testopreformattato"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>1</w:t>
      </w:r>
      <w:r w:rsidR="00C04197" w:rsidRPr="00183FB3">
        <w:rPr>
          <w:sz w:val="24"/>
          <w:szCs w:val="24"/>
        </w:rPr>
        <w:t>6 ottobre 1619, L</w:t>
      </w:r>
      <w:r w:rsidR="00CF4972" w:rsidRPr="00183FB3">
        <w:rPr>
          <w:sz w:val="24"/>
          <w:szCs w:val="24"/>
        </w:rPr>
        <w:t>’</w:t>
      </w:r>
      <w:r w:rsidR="00C04197" w:rsidRPr="00183FB3">
        <w:rPr>
          <w:sz w:val="24"/>
          <w:szCs w:val="24"/>
        </w:rPr>
        <w:t>Aia (cc. 252r-254v)</w:t>
      </w:r>
    </w:p>
    <w:p w14:paraId="2DA68B6C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693F7617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52r / </w:t>
      </w:r>
    </w:p>
    <w:p w14:paraId="42A2319D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 xml:space="preserve">da </w:t>
      </w:r>
      <w:r w:rsidRPr="00183FB3">
        <w:rPr>
          <w:rFonts w:ascii="Times New Roman" w:hAnsi="Times New Roman" w:cs="Times New Roman"/>
        </w:rPr>
        <w:t>|</w:t>
      </w:r>
    </w:p>
    <w:p w14:paraId="63562508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41 comincia 140 |</w:t>
      </w:r>
    </w:p>
    <w:p w14:paraId="7AD78B4E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3A0822A7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6526291F" w14:textId="09903062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viaggio del baron di Donà finalmente si è volto per la Francia | verso Alemagna, et qui non si è inteso altro del suo negotiato, | se non che sia partito dal re della Gran Bertagna con risposta | irresoluta; et mi disse il signor principe Mauritio, che quella Maestà | haveva mostrato di voler saper prima di risolversi la vera causa | perché Bohemi havessero deposto il suo Re; et il fine con che si erano | mossi ad elegger il Principe palatino. Et vi è avviso qui, che | habbi spedito in Spagna a quella Maestà per farli intender, che | tutt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ccidenti successi erano stati senza sua previa notitia | la verità di questa speditione vostra Serenità già la deve haver havuta | dal proprio luoco. | </w:t>
      </w:r>
    </w:p>
    <w:p w14:paraId="04047CE8" w14:textId="29FB11AC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questa dubietà nondimen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o del r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resta conso-|lato quello dei signori Stati colle nuove, che hanno ricevute che | il Palatino si avanzava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o Palatinato in compagnia | della Principessa sua moglie, et del Principe loro figliolo col | seguito di dodici milla fanti, et della cavallaria. Che Bohemi | sarebbono venuti ad incontrarlo, et a presentarli la corona | di quel Regno, et che si promettevano, che sul luoco non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rebbe ricusata; tanto si promettono anco li signori Stati: | tuttavia non è che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i non stiano perplessi, et in dubio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ssito di tanto negotio. | </w:t>
      </w:r>
    </w:p>
    <w:p w14:paraId="3B388050" w14:textId="7969B5D2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Re christianissimo fa quanto può per divertir il Palatino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etta-|tione, et continua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ortationi, et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stanze col | mez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ministri; tra quali qui monsignor di Murier | f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cio suo; et se ben non è comparso in publica | assemblea: a parte nondimeno sempre, che li viene fatto | non manca di rappresentar il desiderio di sua Maestà christianissima | metter avant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onvenienti, che possono derivar da |</w:t>
      </w:r>
    </w:p>
    <w:p w14:paraId="019F411A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52v / </w:t>
      </w:r>
    </w:p>
    <w:p w14:paraId="55913339" w14:textId="75B2D743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sto così gran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ffare;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fuoco si allumerà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magna in | maniera, che non si potrà così facilmente estinguer; che in pregiudicio anco | della Christianità ridonderebbe una tal risolutione; aggiungendo altri simil | concetti portandoli et con senso, et con parole molto efficaci: et ultimamente | appunto ad alcuni deputat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ignori Stati che funno con lui espose le | medesime cose essortando sue Eccellenze ad intraprender la materia a cuore, e[t]</w:t>
      </w:r>
      <w:r w:rsidRPr="00183FB3">
        <w:rPr>
          <w:rStyle w:val="FootnoteReference"/>
          <w:rFonts w:ascii="Times New Roman" w:hAnsi="Times New Roman" w:cs="Times New Roman"/>
        </w:rPr>
        <w:footnoteReference w:id="827"/>
      </w:r>
      <w:r w:rsidRPr="00183FB3">
        <w:rPr>
          <w:rFonts w:ascii="Times New Roman" w:hAnsi="Times New Roman" w:cs="Times New Roman"/>
        </w:rPr>
        <w:t xml:space="preserve"> | procurar di metter le cose alla pace, et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ordo. Ma questi signori | sono portati in maniera al sostener Bohemi, et al desiderar la | corona di Bohemia nel Palatino, che stimandolo servitio di queste Pro-|vincie, difficilmente si rimoveranno dai loro primi sensi. Et non | lascieranno di farli capitar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recchio</w:t>
      </w:r>
      <w:r w:rsidRPr="00183FB3">
        <w:rPr>
          <w:rStyle w:val="FootnoteReference"/>
          <w:rFonts w:ascii="Times New Roman" w:hAnsi="Times New Roman" w:cs="Times New Roman"/>
        </w:rPr>
        <w:footnoteReference w:id="828"/>
      </w:r>
      <w:r w:rsidRPr="00183FB3">
        <w:rPr>
          <w:rFonts w:ascii="Times New Roman" w:hAnsi="Times New Roman" w:cs="Times New Roman"/>
        </w:rPr>
        <w:t xml:space="preserve"> del r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come |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o inteso qualche cosa, et confortarlo a sostener da dovero il | genero. | </w:t>
      </w:r>
    </w:p>
    <w:p w14:paraId="3E66F510" w14:textId="555E3015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credeva, che dovesse esser qui la prossima settimana di ritorno dal | suo complimento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 il baron di Doncaster ambasciator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ghilterra | ma si sono havuti altri avvisi, che starà ben ancor sei settimane | et che andava cercando sua Maestà, che non haveva sede | permanente. | </w:t>
      </w:r>
    </w:p>
    <w:p w14:paraId="0ED44693" w14:textId="5FCAAF38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e novelle di Bohemia intorn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rcito che tengono quei stati | riescono qui sempre più care, quanto vengono con certezza | che con ordine molto buono si mantengono, et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ontro | quelle di Buquoi siano in grandissimo disordine. Il che è inteso con | sentiment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o a Brusseles, et essendo diminuite assai | le genti di esso Buquoi stano perplessi li serenissimi arciduchi | et il suo consiglio di quello si doverà far da quella parte. | Sono sicuri, che se si muoveranno con essercitio formato | li signori Stati, vigilando a questo, seguiteranno: onde si | aspetter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ito. |</w:t>
      </w:r>
    </w:p>
    <w:p w14:paraId="00A42E21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53r / </w:t>
      </w:r>
    </w:p>
    <w:p w14:paraId="358A485C" w14:textId="06835389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Altro non vi è per hora in questa corte toccante le cose di Alemagna; ma | li signori Stati stano sempre discorrendo sopra questa materia; et si | vede bene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clinatione è pronta ad impiegarsi quanto | più sarà stimato proprio al loro servitio, et alla loro sicurezza. | </w:t>
      </w:r>
    </w:p>
    <w:p w14:paraId="1506B6E2" w14:textId="3597EF1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Ogni dì continuano a ridursi insieme per accommodar le differenze | di quelli di Embden con il loro Conte; havendo per fine principalmente | che restino accommodate per la via del negotio, riservandosi</w:t>
      </w:r>
      <w:r w:rsidRPr="00183FB3">
        <w:rPr>
          <w:rStyle w:val="FootnoteReference"/>
          <w:rFonts w:ascii="Times New Roman" w:hAnsi="Times New Roman" w:cs="Times New Roman"/>
        </w:rPr>
        <w:footnoteReference w:id="829"/>
      </w:r>
      <w:r w:rsidRPr="00183FB3">
        <w:rPr>
          <w:rFonts w:ascii="Times New Roman" w:hAnsi="Times New Roman" w:cs="Times New Roman"/>
        </w:rPr>
        <w:t xml:space="preserve"> | in ultimo luoc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ttorità della quale non si valeranno, che | necessitati: a fine di levarsi</w:t>
      </w:r>
      <w:r w:rsidRPr="00183FB3">
        <w:rPr>
          <w:rStyle w:val="FootnoteReference"/>
          <w:rFonts w:ascii="Times New Roman" w:hAnsi="Times New Roman" w:cs="Times New Roman"/>
        </w:rPr>
        <w:footnoteReference w:id="830"/>
      </w:r>
      <w:r w:rsidRPr="00183FB3">
        <w:rPr>
          <w:rFonts w:ascii="Times New Roman" w:hAnsi="Times New Roman" w:cs="Times New Roman"/>
        </w:rPr>
        <w:t xml:space="preserve"> invidia, et non rendersi odiosi | che voglino intraprende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ffari con vehemenza, et ac-|comodarli secondo li loro gusti. Et si spera da sue Eccellentie | di venir in fine a capo del loro buon disegno con il contento | di ambe le parti. | </w:t>
      </w:r>
    </w:p>
    <w:p w14:paraId="3DA2C9A7" w14:textId="0ABF387B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deputati delli collegi delle Amiralità, che erano qui sono | tutti partiti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struttioni da darsi ai capitani delle navi | che sono pront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scita per lo stretto nel Mediterraneo | et quelle particolarmente che haveranno li commissarii che mandano | espressi per trattar con quelle genti, che contengono risolutione | da questa parte, che essi corsari habbino ad essequir pon</w:t>
      </w:r>
      <w:r w:rsidR="00F4133E" w:rsidRPr="00183FB3">
        <w:rPr>
          <w:rFonts w:ascii="Times New Roman" w:hAnsi="Times New Roman" w:cs="Times New Roman"/>
        </w:rPr>
        <w:t>-</w:t>
      </w:r>
      <w:r w:rsidRPr="00183FB3">
        <w:rPr>
          <w:rFonts w:ascii="Times New Roman" w:hAnsi="Times New Roman" w:cs="Times New Roman"/>
        </w:rPr>
        <w:t>|tualmente il trattato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ccordo fatto alla porta di Constanti-|nopoli; et altrimenti doveranno constringerli al farlo. | </w:t>
      </w:r>
    </w:p>
    <w:p w14:paraId="291EE56F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odici saranno le navi, et una petacchia tutte ben ad ordine | di ogni provisione, et armate di buoni prezzi. | </w:t>
      </w:r>
    </w:p>
    <w:p w14:paraId="21549E08" w14:textId="3AC4B1F8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orrebbono, che anco il re della Gran Bertagna seguitasse | con qualche numer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vasselli conform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tione | data sopra la quale, et sop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positione del signor ambasciator Carleton | questi signori risolverono non attender ad alcun partito | particolar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ordo, che havevano li pirati precedentemente |</w:t>
      </w:r>
    </w:p>
    <w:p w14:paraId="463F500E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53v / </w:t>
      </w:r>
    </w:p>
    <w:p w14:paraId="05EEF6F1" w14:textId="0EC9D611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oposto. Hanno qualche speranza, che seconderà il Re | la buona mente, et risolutione loro: con tutto ciò non è | tanto fondata, che basti. Ne hanno fatto far ufficio col | suo Ambasciator qui; et col mezo di monsignor Carone in Inghilterra | non mancano di aggiunger ogni eccitamento rappresentandole | il commune interesse di mantener libero il comercio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mercant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Natione; venendo interrotto | da detti pirati. Et sulle proposition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ordo fatte da loro | sono stati presi da otto o dieci vassell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dditi di | queste Provincie. | </w:t>
      </w:r>
    </w:p>
    <w:p w14:paraId="3B842476" w14:textId="74A7C522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deputat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di Amsterdam, prima di partire | venero a trovarmi per intender se havevo havuto ordine | di dar denari; et particolarmente per pagar quelli, che | pretendevano resti, li dissi, che non havevo ordine alcuno, et | com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ssi havuto non haverei mancato di farglielo | sapere. Si strinsero nelle spalle, mostrando, che bisognava | che restassero sodisfatti di questo tanto; ma che erano | tormentati, che non havevano potuto far di meno di | non venir ad importunar me ancora. Io con parole | che stimai proprie procurai di farli partir sodisfatti | da me. Gratie etc. |</w:t>
      </w:r>
    </w:p>
    <w:p w14:paraId="5777A373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23C651CA" w14:textId="0D1F58FA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16 ottobre 1619</w:t>
      </w:r>
      <w:r w:rsidR="00B365C8" w:rsidRPr="00183FB3">
        <w:rPr>
          <w:rFonts w:ascii="Times New Roman" w:hAnsi="Times New Roman" w:cs="Times New Roman"/>
        </w:rPr>
        <w:t xml:space="preserve"> |</w:t>
      </w:r>
    </w:p>
    <w:p w14:paraId="0A3C7227" w14:textId="7704C141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</w:t>
      </w:r>
      <w:r w:rsidR="00B365C8" w:rsidRPr="00183FB3">
        <w:rPr>
          <w:rFonts w:ascii="Times New Roman" w:hAnsi="Times New Roman" w:cs="Times New Roman"/>
        </w:rPr>
        <w:t>|</w:t>
      </w:r>
    </w:p>
    <w:p w14:paraId="4BF3E562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 et devotissimo servitore |</w:t>
      </w:r>
    </w:p>
    <w:p w14:paraId="66B3C8AD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1A267A27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145E33D8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54r / </w:t>
      </w:r>
    </w:p>
    <w:p w14:paraId="7CF7AAA0" w14:textId="79D63423" w:rsidR="00C04197" w:rsidRPr="00183FB3" w:rsidRDefault="004158FA" w:rsidP="00765C1E">
      <w:pPr>
        <w:contextualSpacing/>
        <w:rPr>
          <w:rFonts w:ascii="Times New Roman" w:hAnsi="Times New Roman" w:cs="Times New Roman"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  <w:r w:rsidR="00C04197" w:rsidRPr="00183FB3">
        <w:rPr>
          <w:rFonts w:ascii="Times New Roman" w:hAnsi="Times New Roman" w:cs="Times New Roman"/>
        </w:rPr>
        <w:t xml:space="preserve"> </w:t>
      </w:r>
    </w:p>
    <w:p w14:paraId="4459AF11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3F9DEB14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54v / </w:t>
      </w:r>
    </w:p>
    <w:p w14:paraId="2850382E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2888155A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07A7F2F8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41 comincia 140 |</w:t>
      </w:r>
    </w:p>
    <w:p w14:paraId="5120BC54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</w:p>
    <w:p w14:paraId="6FE5D11B" w14:textId="77777777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lastRenderedPageBreak/>
        <w:t>Tracce di sigilli</w:t>
      </w:r>
    </w:p>
    <w:p w14:paraId="5E93FCE8" w14:textId="77777777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</w:p>
    <w:p w14:paraId="6E5A331C" w14:textId="77777777" w:rsidR="00C04197" w:rsidRPr="00183FB3" w:rsidRDefault="00C04197" w:rsidP="00765C1E">
      <w:pPr>
        <w:contextualSpacing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Regesto antico</w:t>
      </w:r>
    </w:p>
    <w:p w14:paraId="1567A96B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54vC /</w:t>
      </w:r>
    </w:p>
    <w:p w14:paraId="44DB2518" w14:textId="77777777" w:rsidR="00C04197" w:rsidRPr="00183FB3" w:rsidRDefault="00C04197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6 ottobre 1619 ricevute 30 detto |</w:t>
      </w:r>
    </w:p>
    <w:p w14:paraId="262ADE8A" w14:textId="433C74DA" w:rsidR="00C04197" w:rsidRPr="00703F3D" w:rsidRDefault="00C04197" w:rsidP="00765C1E">
      <w:pPr>
        <w:contextualSpacing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t>Aia</w:t>
      </w:r>
      <w:r w:rsidR="00735DD9" w:rsidRPr="00703F3D">
        <w:rPr>
          <w:rFonts w:ascii="Times New Roman" w:hAnsi="Times New Roman" w:cs="Times New Roman"/>
          <w:lang w:val="en-GB"/>
        </w:rPr>
        <w:t>.</w:t>
      </w:r>
      <w:r w:rsidRPr="00703F3D">
        <w:rPr>
          <w:rFonts w:ascii="Times New Roman" w:hAnsi="Times New Roman" w:cs="Times New Roman"/>
          <w:lang w:val="en-GB"/>
        </w:rPr>
        <w:t xml:space="preserve"> n° 141 |</w:t>
      </w:r>
    </w:p>
    <w:p w14:paraId="55A81F49" w14:textId="77777777" w:rsidR="00C04197" w:rsidRPr="00703F3D" w:rsidRDefault="00C04197" w:rsidP="00765C1E">
      <w:pPr>
        <w:contextualSpacing/>
        <w:rPr>
          <w:rFonts w:ascii="Times New Roman" w:hAnsi="Times New Roman" w:cs="Times New Roman"/>
          <w:lang w:val="en-GB"/>
        </w:rPr>
      </w:pPr>
    </w:p>
    <w:p w14:paraId="677D6C1C" w14:textId="77777777" w:rsidR="00D65195" w:rsidRPr="00703F3D" w:rsidRDefault="00C04197" w:rsidP="00765C1E">
      <w:pPr>
        <w:contextualSpacing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t>L. SS. R. |</w:t>
      </w:r>
    </w:p>
    <w:p w14:paraId="5453E972" w14:textId="51A96130" w:rsidR="00C04197" w:rsidRPr="00703F3D" w:rsidRDefault="00C04197" w:rsidP="00765C1E">
      <w:pPr>
        <w:contextualSpacing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t xml:space="preserve"> </w:t>
      </w:r>
    </w:p>
    <w:p w14:paraId="322F9EAB" w14:textId="77777777" w:rsidR="00C04197" w:rsidRPr="00703F3D" w:rsidRDefault="00C04197" w:rsidP="00765C1E">
      <w:pPr>
        <w:contextualSpacing/>
        <w:rPr>
          <w:rFonts w:ascii="Times New Roman" w:hAnsi="Times New Roman" w:cs="Times New Roman"/>
          <w:lang w:val="en-GB"/>
        </w:rPr>
      </w:pPr>
    </w:p>
    <w:p w14:paraId="67E6E14F" w14:textId="77777777" w:rsidR="00934B33" w:rsidRPr="00703F3D" w:rsidRDefault="00934B33" w:rsidP="00765C1E">
      <w:pPr>
        <w:rPr>
          <w:rFonts w:ascii="Times New Roman" w:hAnsi="Times New Roman" w:cs="Times New Roman"/>
          <w:lang w:val="en-GB"/>
        </w:rPr>
        <w:sectPr w:rsidR="00934B33" w:rsidRPr="00703F3D" w:rsidSect="00F03FA5">
          <w:headerReference w:type="default" r:id="rId17"/>
          <w:footnotePr>
            <w:numFmt w:val="lowerLetter"/>
            <w:numRestart w:val="eachPage"/>
          </w:footnotePr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4F6F6076" w14:textId="77777777" w:rsidR="00E907B9" w:rsidRPr="00703F3D" w:rsidRDefault="00E907B9" w:rsidP="00E907B9">
      <w:pPr>
        <w:outlineLvl w:val="0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lastRenderedPageBreak/>
        <w:t>/START LETTER/</w:t>
      </w:r>
    </w:p>
    <w:p w14:paraId="78BD1510" w14:textId="77777777" w:rsidR="00D65195" w:rsidRPr="00183FB3" w:rsidRDefault="00D65195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89</w:t>
      </w:r>
    </w:p>
    <w:p w14:paraId="08DE0DD6" w14:textId="77777777" w:rsidR="00D65195" w:rsidRPr="00183FB3" w:rsidRDefault="00D65195" w:rsidP="00765C1E">
      <w:pPr>
        <w:pStyle w:val="Testopreformattato"/>
        <w:jc w:val="center"/>
        <w:rPr>
          <w:sz w:val="24"/>
          <w:szCs w:val="24"/>
        </w:rPr>
      </w:pPr>
      <w:r w:rsidRPr="00183FB3">
        <w:rPr>
          <w:sz w:val="24"/>
          <w:szCs w:val="24"/>
        </w:rPr>
        <w:t>Allegato I al n. 90 (cc. 255r-256v; decodifica di c. 257r)</w:t>
      </w:r>
    </w:p>
    <w:p w14:paraId="49C58A5B" w14:textId="77777777" w:rsidR="00D65195" w:rsidRPr="00183FB3" w:rsidRDefault="00D65195" w:rsidP="00765C1E">
      <w:pPr>
        <w:contextualSpacing/>
        <w:rPr>
          <w:rFonts w:ascii="Times New Roman" w:hAnsi="Times New Roman" w:cs="Times New Roman"/>
        </w:rPr>
      </w:pPr>
    </w:p>
    <w:p w14:paraId="3A59A711" w14:textId="77777777" w:rsidR="00D65195" w:rsidRPr="00183FB3" w:rsidRDefault="00D65195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55r / </w:t>
      </w:r>
    </w:p>
    <w:p w14:paraId="13CD1944" w14:textId="3B4AE391" w:rsidR="00ED54E4" w:rsidRPr="00ED54E4" w:rsidRDefault="00ED54E4" w:rsidP="00765C1E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° 142 |</w:t>
      </w:r>
    </w:p>
    <w:p w14:paraId="76A8EC28" w14:textId="77777777" w:rsidR="00ED54E4" w:rsidRDefault="00ED54E4" w:rsidP="00765C1E">
      <w:pPr>
        <w:contextualSpacing/>
        <w:rPr>
          <w:rFonts w:ascii="Times New Roman" w:hAnsi="Times New Roman" w:cs="Times New Roman"/>
          <w:i/>
          <w:iCs/>
        </w:rPr>
      </w:pPr>
    </w:p>
    <w:p w14:paraId="1C6B0122" w14:textId="3E4EF8BB" w:rsidR="00D65195" w:rsidRPr="00183FB3" w:rsidRDefault="00D65195" w:rsidP="00765C1E">
      <w:pPr>
        <w:contextualSpacing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5017338B" w14:textId="77777777" w:rsidR="00D65195" w:rsidRPr="00183FB3" w:rsidRDefault="00D65195" w:rsidP="00765C1E">
      <w:pPr>
        <w:contextualSpacing/>
        <w:rPr>
          <w:rFonts w:ascii="Times New Roman" w:hAnsi="Times New Roman" w:cs="Times New Roman"/>
        </w:rPr>
      </w:pPr>
    </w:p>
    <w:p w14:paraId="2C55EDF0" w14:textId="77777777" w:rsidR="00230A05" w:rsidRPr="00CE7F8D" w:rsidRDefault="00D65195" w:rsidP="00765C1E">
      <w:pPr>
        <w:contextualSpacing/>
        <w:rPr>
          <w:rFonts w:ascii="Times New Roman" w:hAnsi="Times New Roman" w:cs="Times New Roman"/>
          <w:lang w:val="nl-NL"/>
        </w:rPr>
      </w:pPr>
      <w:r w:rsidRPr="00CE7F8D">
        <w:rPr>
          <w:rFonts w:ascii="Times New Roman" w:hAnsi="Times New Roman" w:cs="Times New Roman"/>
          <w:lang w:val="nl-NL"/>
        </w:rPr>
        <w:t>/ 255v</w:t>
      </w:r>
      <w:r w:rsidR="00230A05" w:rsidRPr="00CE7F8D">
        <w:rPr>
          <w:rFonts w:ascii="Times New Roman" w:hAnsi="Times New Roman" w:cs="Times New Roman"/>
          <w:lang w:val="nl-NL"/>
        </w:rPr>
        <w:t xml:space="preserve"> /</w:t>
      </w:r>
    </w:p>
    <w:p w14:paraId="06C8EA4C" w14:textId="77777777" w:rsidR="00230A05" w:rsidRPr="00CE7F8D" w:rsidRDefault="00230A05" w:rsidP="00230A05">
      <w:pPr>
        <w:rPr>
          <w:rFonts w:ascii="Times New Roman" w:hAnsi="Times New Roman" w:cs="Times New Roman"/>
          <w:b/>
          <w:bCs/>
          <w:lang w:val="nl-NL"/>
        </w:rPr>
      </w:pPr>
      <w:r w:rsidRPr="00CE7F8D">
        <w:rPr>
          <w:rFonts w:ascii="Times New Roman" w:hAnsi="Times New Roman" w:cs="Times New Roman"/>
          <w:b/>
          <w:bCs/>
          <w:lang w:val="nl-NL"/>
        </w:rPr>
        <w:t>Blank page</w:t>
      </w:r>
    </w:p>
    <w:p w14:paraId="3867F258" w14:textId="7E03C148" w:rsidR="00230A05" w:rsidRPr="00CE7F8D" w:rsidRDefault="00230A05" w:rsidP="00765C1E">
      <w:pPr>
        <w:contextualSpacing/>
        <w:rPr>
          <w:rFonts w:ascii="Times New Roman" w:hAnsi="Times New Roman" w:cs="Times New Roman"/>
          <w:lang w:val="nl-NL"/>
        </w:rPr>
      </w:pPr>
      <w:r w:rsidRPr="00CE7F8D">
        <w:rPr>
          <w:rFonts w:ascii="Times New Roman" w:hAnsi="Times New Roman" w:cs="Times New Roman"/>
          <w:lang w:val="nl-NL"/>
        </w:rPr>
        <w:t>/ 256r /</w:t>
      </w:r>
    </w:p>
    <w:p w14:paraId="436745EC" w14:textId="77777777" w:rsidR="00230A05" w:rsidRPr="00230A05" w:rsidRDefault="00230A05" w:rsidP="00230A05">
      <w:pPr>
        <w:rPr>
          <w:rFonts w:ascii="Times New Roman" w:hAnsi="Times New Roman" w:cs="Times New Roman"/>
          <w:b/>
          <w:bCs/>
          <w:lang w:val="nl-BE"/>
        </w:rPr>
      </w:pPr>
      <w:r w:rsidRPr="00230A05">
        <w:rPr>
          <w:rFonts w:ascii="Times New Roman" w:hAnsi="Times New Roman" w:cs="Times New Roman"/>
          <w:b/>
          <w:bCs/>
          <w:lang w:val="nl-BE"/>
        </w:rPr>
        <w:t>Blank page</w:t>
      </w:r>
    </w:p>
    <w:p w14:paraId="25212C32" w14:textId="3A490EA7" w:rsidR="00D65195" w:rsidRPr="00CE7F8D" w:rsidRDefault="00230A05" w:rsidP="00765C1E">
      <w:pPr>
        <w:contextualSpacing/>
        <w:rPr>
          <w:rFonts w:ascii="Times New Roman" w:hAnsi="Times New Roman" w:cs="Times New Roman"/>
        </w:rPr>
      </w:pPr>
      <w:r w:rsidRPr="00CE7F8D">
        <w:rPr>
          <w:rFonts w:ascii="Times New Roman" w:hAnsi="Times New Roman" w:cs="Times New Roman"/>
        </w:rPr>
        <w:t xml:space="preserve">/ </w:t>
      </w:r>
      <w:r w:rsidR="00D65195" w:rsidRPr="00CE7F8D">
        <w:rPr>
          <w:rFonts w:ascii="Times New Roman" w:hAnsi="Times New Roman" w:cs="Times New Roman"/>
        </w:rPr>
        <w:t xml:space="preserve">256v / </w:t>
      </w:r>
    </w:p>
    <w:p w14:paraId="47CBAD1A" w14:textId="77777777" w:rsidR="00230A05" w:rsidRPr="00CE7F8D" w:rsidRDefault="00230A05" w:rsidP="00230A05">
      <w:pPr>
        <w:rPr>
          <w:rFonts w:ascii="Times New Roman" w:hAnsi="Times New Roman" w:cs="Times New Roman"/>
          <w:b/>
          <w:bCs/>
        </w:rPr>
      </w:pPr>
      <w:r w:rsidRPr="00CE7F8D">
        <w:rPr>
          <w:rFonts w:ascii="Times New Roman" w:hAnsi="Times New Roman" w:cs="Times New Roman"/>
          <w:b/>
          <w:bCs/>
        </w:rPr>
        <w:t>Blank page</w:t>
      </w:r>
    </w:p>
    <w:p w14:paraId="04A945B2" w14:textId="6BF2419A" w:rsidR="00D65195" w:rsidRPr="00CE7F8D" w:rsidRDefault="00D65195" w:rsidP="00765C1E">
      <w:pPr>
        <w:contextualSpacing/>
        <w:rPr>
          <w:rFonts w:ascii="Times New Roman" w:hAnsi="Times New Roman" w:cs="Times New Roman"/>
        </w:rPr>
      </w:pPr>
    </w:p>
    <w:p w14:paraId="096D1709" w14:textId="77777777" w:rsidR="00D65195" w:rsidRPr="00CE7F8D" w:rsidRDefault="00D65195" w:rsidP="00765C1E">
      <w:pPr>
        <w:jc w:val="center"/>
        <w:rPr>
          <w:rFonts w:ascii="Times New Roman" w:eastAsia="Calibri" w:hAnsi="Times New Roman" w:cs="Times New Roman"/>
        </w:rPr>
      </w:pPr>
    </w:p>
    <w:p w14:paraId="2187FB36" w14:textId="77777777" w:rsidR="00D65195" w:rsidRPr="00CE7F8D" w:rsidRDefault="00D65195" w:rsidP="00765C1E">
      <w:pPr>
        <w:jc w:val="center"/>
        <w:rPr>
          <w:rFonts w:ascii="Times New Roman" w:eastAsia="Calibri" w:hAnsi="Times New Roman" w:cs="Times New Roman"/>
        </w:rPr>
      </w:pPr>
    </w:p>
    <w:p w14:paraId="1F5E6FB7" w14:textId="39197AC7" w:rsidR="00934B33" w:rsidRPr="00183FB3" w:rsidRDefault="00934B33" w:rsidP="00765C1E">
      <w:pPr>
        <w:jc w:val="center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. 90</w:t>
      </w:r>
    </w:p>
    <w:p w14:paraId="04F0750F" w14:textId="09D95B7F" w:rsidR="00934B33" w:rsidRPr="00183FB3" w:rsidRDefault="00934B33" w:rsidP="00765C1E">
      <w:pPr>
        <w:widowControl w:val="0"/>
        <w:jc w:val="center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23 ottobre 1619,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ia (cc. 257r-260v)</w:t>
      </w:r>
    </w:p>
    <w:p w14:paraId="17C76F0F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</w:p>
    <w:p w14:paraId="58FC452D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/ 257r / </w:t>
      </w:r>
    </w:p>
    <w:p w14:paraId="60F6A810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n° 142 sola | </w:t>
      </w:r>
    </w:p>
    <w:p w14:paraId="719A4A0C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</w:p>
    <w:p w14:paraId="47179F34" w14:textId="77777777" w:rsidR="00934B33" w:rsidRPr="00183FB3" w:rsidRDefault="00934B33" w:rsidP="00765C1E">
      <w:pPr>
        <w:contextualSpacing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erenissimo Principe |</w:t>
      </w:r>
    </w:p>
    <w:p w14:paraId="7043567E" w14:textId="77777777" w:rsidR="00934B33" w:rsidRPr="00183FB3" w:rsidRDefault="00934B33" w:rsidP="00765C1E">
      <w:pPr>
        <w:contextualSpacing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  <w:i/>
          <w:iCs/>
        </w:rPr>
        <w:t>li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31"/>
      </w:r>
      <w:r w:rsidRPr="00183FB3">
        <w:rPr>
          <w:rFonts w:ascii="Times New Roman" w:eastAsia="Calibri" w:hAnsi="Times New Roman" w:cs="Times New Roman"/>
          <w:i/>
          <w:iCs/>
        </w:rPr>
        <w:t xml:space="preserve"> deputati per il trattato di unione sono dietro | a metter giù quello, che stimano proprio per | conferir meco, et ogni giorno fanno qualche | cosa, ma la natura flematica, la materia | stessa, et qualche altro negotio, che hanno | per le mani causano lunghezza: io sto | attendendo, che mi chiamino, et per quanto | ho cavato non tarderanno molto.</w:t>
      </w:r>
      <w:r w:rsidRPr="00183FB3">
        <w:rPr>
          <w:rFonts w:ascii="Times New Roman" w:eastAsia="Calibri" w:hAnsi="Times New Roman" w:cs="Times New Roman"/>
        </w:rPr>
        <w:t xml:space="preserve"> | </w:t>
      </w:r>
    </w:p>
    <w:p w14:paraId="625A2059" w14:textId="4772361C" w:rsidR="00934B33" w:rsidRPr="00183FB3" w:rsidRDefault="00934B33" w:rsidP="00765C1E">
      <w:pPr>
        <w:contextualSpacing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Il negotio di Ostfrisia per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ccomodamento di quelli di Embden | leva grandissimo tempo; et se ben per venirne a più pronta | speditione hanno deputati doi per provincia per riveder le | contese, et pretensioni, non basta perché bisogna riferire, et | consultar coi Stati Generali sopra punti dubiosi, et tutto | causa dilatione. |</w:t>
      </w:r>
    </w:p>
    <w:p w14:paraId="3697EAD9" w14:textId="2A3561EC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onsumano le giornate intere in questo, et nelle consultationi sopra | le cose di Alemagna, pensando a quello doverà farsi da | questa parte per più soda, et ferma assistenza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Bohemi; | et al Palatino; accettata che habbi la corona. |</w:t>
      </w:r>
    </w:p>
    <w:p w14:paraId="7D194B9D" w14:textId="0CBC1B15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Le nuove, che sono ultimamente venute da Heidelbergh hanno appor-|tato grandissimo contento alli signori Stati, essendosi con esse come | confirmati, che non habbino a metter più in dubio la accettatione | di sua Altezza palatina del regno di Bohemia; et più che | si vedono lettere di Praga arrivate sabbato che la giornata | delli 3 del venturo era stata d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signori Bohemi deputata | per la coronatione. |</w:t>
      </w:r>
    </w:p>
    <w:p w14:paraId="4E76BC7F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Un gentilhuomo del serenissimo Palatino è venuto ultimamente qui con | lettere di quel Principe a sua Eccellenza, et parmi anco alli signori |</w:t>
      </w:r>
    </w:p>
    <w:p w14:paraId="3C2A34B8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57v /</w:t>
      </w:r>
    </w:p>
    <w:p w14:paraId="3A3555DA" w14:textId="3425FFDF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tati con le quali significa la sua andata n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o Palatinato, et | viene publicato, che accenni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offerta fattagli d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Bohemi, et che | si sarebbe governato secondo il consiglio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buoni amici; ma |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universale par che non metti in alcun dubio che già tutto sia | stabilito; ma che altro non </w:t>
      </w:r>
      <w:r w:rsidRPr="00183FB3">
        <w:rPr>
          <w:rFonts w:ascii="Times New Roman" w:eastAsia="Calibri" w:hAnsi="Times New Roman" w:cs="Times New Roman"/>
        </w:rPr>
        <w:lastRenderedPageBreak/>
        <w:t>attendesse; che il ritorno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ghilterra | del baron di Do[</w:t>
      </w:r>
      <w:r w:rsidR="00EE0A30" w:rsidRPr="00183FB3">
        <w:rPr>
          <w:rFonts w:ascii="Times New Roman" w:eastAsia="Calibri" w:hAnsi="Times New Roman" w:cs="Times New Roman"/>
        </w:rPr>
        <w:t>…</w:t>
      </w:r>
      <w:r w:rsidRPr="00183FB3">
        <w:rPr>
          <w:rFonts w:ascii="Times New Roman" w:eastAsia="Calibri" w:hAnsi="Times New Roman" w:cs="Times New Roman"/>
        </w:rPr>
        <w:t>]à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32"/>
      </w:r>
      <w:r w:rsidRPr="00183FB3">
        <w:rPr>
          <w:rFonts w:ascii="Times New Roman" w:eastAsia="Calibri" w:hAnsi="Times New Roman" w:cs="Times New Roman"/>
        </w:rPr>
        <w:t>, che a quest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ora deve senz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altro esser appresso | il detto Palatino. | </w:t>
      </w:r>
    </w:p>
    <w:p w14:paraId="2B2B7253" w14:textId="51811775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Mi communicò ultimamente il signor principe Mauritio sendo stato a sua | visitatione le lettere che detto Banne gli haveva scritte da | Cales, con le quali iscusavasi di non haver potuto passar per | di qua come haveva disegno, et in commissione; ma che ciò er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33"/>
      </w:r>
      <w:r w:rsidRPr="00183FB3">
        <w:rPr>
          <w:rFonts w:ascii="Times New Roman" w:eastAsia="Calibri" w:hAnsi="Times New Roman" w:cs="Times New Roman"/>
        </w:rPr>
        <w:t xml:space="preserve"> successo | per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34"/>
      </w:r>
      <w:r w:rsidRPr="00183FB3">
        <w:rPr>
          <w:rFonts w:ascii="Times New Roman" w:eastAsia="Calibri" w:hAnsi="Times New Roman" w:cs="Times New Roman"/>
        </w:rPr>
        <w:t xml:space="preserve"> la contrarietà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venti, et per non tardar di vantaggio haveva | risoluto il passaggio da Doure a Cales, et che così consigliato | in Inghilterra non haveva voluto mettersi a rischio di passar | per le terre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Spagnuoli per venirsene qu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35"/>
      </w:r>
      <w:r w:rsidRPr="00183FB3">
        <w:rPr>
          <w:rFonts w:ascii="Times New Roman" w:eastAsia="Calibri" w:hAnsi="Times New Roman" w:cs="Times New Roman"/>
        </w:rPr>
        <w:t>; il che è stato molto | ben inteso d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signori Stati, et 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ccellenza sua. Scrive haver | trovata in sua Maestà, et nel suo Consiglio ottima dispositione | et animo ben intentionato alli affari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Bohemi, et del | suo Principe; ma che desiderava quella Maestà haver | la giustitia con che Bohemi havevano deposto Ferdinando | dal Regno, et il fondamento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lettione fatta del genero. |</w:t>
      </w:r>
    </w:p>
    <w:p w14:paraId="3CCDA3BC" w14:textId="1AAD2E5C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l qual proposito mi disse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ccellenza sua sorridendo, che partendo un | Capitano inglese per Inghilterra verso il Re li haveva | detto, che in questo proposito poteva risponder a sua Maestà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36"/>
      </w:r>
      <w:r w:rsidRPr="00183FB3">
        <w:rPr>
          <w:rFonts w:ascii="Times New Roman" w:eastAsia="Calibri" w:hAnsi="Times New Roman" w:cs="Times New Roman"/>
        </w:rPr>
        <w:t>, che | era necessario che ell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37"/>
      </w:r>
      <w:r w:rsidRPr="00183FB3">
        <w:rPr>
          <w:rFonts w:ascii="Times New Roman" w:eastAsia="Calibri" w:hAnsi="Times New Roman" w:cs="Times New Roman"/>
        </w:rPr>
        <w:t xml:space="preserve"> inviasse un buon convoi in Bohemia | di buone genti se voleva haver sicura la giustitia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Bohemi | altrimenti ella sarebbe andata a rischio o di esse assassinata |</w:t>
      </w:r>
    </w:p>
    <w:p w14:paraId="380F2503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58r /</w:t>
      </w:r>
    </w:p>
    <w:p w14:paraId="380BA308" w14:textId="62EDD5C8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o di essere svaleggiata per camino. Et mostrò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38"/>
      </w:r>
      <w:r w:rsidRPr="00183FB3">
        <w:rPr>
          <w:rFonts w:ascii="Times New Roman" w:eastAsia="Calibri" w:hAnsi="Times New Roman" w:cs="Times New Roman"/>
        </w:rPr>
        <w:t xml:space="preserve"> di avedersi | molto bene, che non sono le informationi, ch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l Re desidera | havere; ma la cerconspettione, et cautela con che vuol caminare | senza dichiarirsi per non esser così precisamente obligato allo spendere, | et poter haver sempre qualche iscusa in mano; ben tien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39"/>
      </w:r>
      <w:r w:rsidRPr="00183FB3">
        <w:rPr>
          <w:rFonts w:ascii="Times New Roman" w:eastAsia="Calibri" w:hAnsi="Times New Roman" w:cs="Times New Roman"/>
        </w:rPr>
        <w:t xml:space="preserve"> | per fermo sua Eccellenza che successa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ccettatione non mancarà quella | Maestà di interessarsi da dovero (soggiungendo) com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40"/>
      </w:r>
      <w:r w:rsidRPr="00183FB3">
        <w:rPr>
          <w:rFonts w:ascii="Times New Roman" w:eastAsia="Calibri" w:hAnsi="Times New Roman" w:cs="Times New Roman"/>
        </w:rPr>
        <w:t xml:space="preserve"> però è accostumata. |</w:t>
      </w:r>
    </w:p>
    <w:p w14:paraId="317A3390" w14:textId="49021886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Il gentilhuomo sudetto del Palatino è stato a visitarmi, et dal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41"/>
      </w:r>
      <w:r w:rsidRPr="00183FB3">
        <w:rPr>
          <w:rFonts w:ascii="Times New Roman" w:eastAsia="Calibri" w:hAnsi="Times New Roman" w:cs="Times New Roman"/>
        </w:rPr>
        <w:t xml:space="preserve"> | discorso di lui ho cavato, che li principi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nione sono | del tutto portati a sostenere il signor Principe palatino; ma non | afferma che domenica otto si habbi a far la coronatione, dovendo | prima n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o Palatinato a Ambergh seguir una convo-|catione di detti principi; ma che sarà bene il successo | dell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42"/>
      </w:r>
      <w:r w:rsidRPr="00183FB3">
        <w:rPr>
          <w:rFonts w:ascii="Times New Roman" w:eastAsia="Calibri" w:hAnsi="Times New Roman" w:cs="Times New Roman"/>
        </w:rPr>
        <w:t xml:space="preserve"> coronatione per la metà in circa di novembre. |</w:t>
      </w:r>
    </w:p>
    <w:p w14:paraId="3818E3FE" w14:textId="449C13D4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Questo è adoperato assai da quel Principe elettore in affari particolari | et la sua venuta qui, è principalmente per levar quattrocento | milla fiorini dal banco di Amsterdam, che sono parte della | dote della principessa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ghilterra sua consorte, et al | tempo del suo passaggio per di qua restorono in quel banco | così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ccordo con li signori Stati, che fin hora li hanno pagati | sei et un quarto per cento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teresse; et dandoli prenderanno | tempo di uno o doi mesi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sborso. |</w:t>
      </w:r>
    </w:p>
    <w:p w14:paraId="2DEF6875" w14:textId="613D7F26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Veggono bene li signori Stati, che questa è poca summa ad un tanto | et così gran negotio, et conoscono che per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teresse di Stato | converranno contribuir al mantenimento del possesso di | quel Principe. |</w:t>
      </w:r>
    </w:p>
    <w:p w14:paraId="54871A88" w14:textId="355001EE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e bene solo in passando è stato parlato n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ssemblea di mandar |</w:t>
      </w:r>
    </w:p>
    <w:p w14:paraId="5E11BEED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58v /</w:t>
      </w:r>
    </w:p>
    <w:p w14:paraId="69D67D09" w14:textId="12E2EA1B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persona espressa da questa parte a Praga; in particolare nondimeno | se ne tratta, et sua Eccellentia mostra desiderarlo; et già è nominata | la persona che è il signor Vander Horst gentilhuomo principale | di Gheldria pratico delle cose di Alemagna, et assai capace | per portar un negotio. Egli </w:t>
      </w:r>
      <w:r w:rsidRPr="00183FB3">
        <w:rPr>
          <w:rFonts w:ascii="Times New Roman" w:eastAsia="Calibri" w:hAnsi="Times New Roman" w:cs="Times New Roman"/>
        </w:rPr>
        <w:lastRenderedPageBreak/>
        <w:t>co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occasione di esser stato hieri a | mia visitatione non mi negò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43"/>
      </w:r>
      <w:r w:rsidRPr="00183FB3">
        <w:rPr>
          <w:rFonts w:ascii="Times New Roman" w:eastAsia="Calibri" w:hAnsi="Times New Roman" w:cs="Times New Roman"/>
        </w:rPr>
        <w:t xml:space="preserve"> questa consultatione, che | stava in deliberatione; ma disse, che mal volontieri sarebbe | andato solo, et che ricercava di haver uno o doi altri seco | perché sendo g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ffari presenti di importanza, et di consequenza | il prender partito non era da testa sola; ma da farsi con | la communicatione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rui parere. Io per quello che | ho potuto sottrare dal parlar di questo signore; et da altrui ancora | trovo, che questi signori concorrono uniti nel sostener Bohemi, | et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44"/>
      </w:r>
      <w:r w:rsidRPr="00183FB3">
        <w:rPr>
          <w:rFonts w:ascii="Times New Roman" w:eastAsia="Calibri" w:hAnsi="Times New Roman" w:cs="Times New Roman"/>
        </w:rPr>
        <w:t xml:space="preserve"> far ogni cosa perché non declinino dalla cominciata | impresa, et come ho detto con altre mie riverentemente alla Serenità vostra | accenderanno quanto più potranno il fuoco da quella parte. | </w:t>
      </w:r>
    </w:p>
    <w:p w14:paraId="6487B489" w14:textId="5F839CC6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incontro li serenissimi </w:t>
      </w:r>
      <w:r w:rsidR="004812A5" w:rsidRPr="00183FB3">
        <w:rPr>
          <w:rFonts w:ascii="Times New Roman" w:eastAsia="Calibri" w:hAnsi="Times New Roman" w:cs="Times New Roman"/>
        </w:rPr>
        <w:t>a</w:t>
      </w:r>
      <w:r w:rsidRPr="00183FB3">
        <w:rPr>
          <w:rFonts w:ascii="Times New Roman" w:eastAsia="Calibri" w:hAnsi="Times New Roman" w:cs="Times New Roman"/>
        </w:rPr>
        <w:t>rciduchi pensano anc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ssi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ssistenza,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45"/>
      </w:r>
      <w:r w:rsidRPr="00183FB3">
        <w:rPr>
          <w:rFonts w:ascii="Times New Roman" w:eastAsia="Calibri" w:hAnsi="Times New Roman" w:cs="Times New Roman"/>
        </w:rPr>
        <w:t xml:space="preserve"> | ch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è necessarissima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mperatore, et si vanno facendo nel Brabant | provisioni assai. Il marchese Spinola era passato in diligenza | a Malines col conte Christofforo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mbdem per veder dodici | milla picche, che erano venute di Spagna. In quella città | si fabricavano armature da cavallo in grandissima fretta, et | tanto si fa anco a Mastricht, et a Lieges quantità di | archibuggi; da che si scuopre, che si vogliono metter |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ordine a qual fine non si sa. |</w:t>
      </w:r>
    </w:p>
    <w:p w14:paraId="4525C5AF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Il detto marchese haveva spedito per Italia il Bertoldo corriero che | non sono molti giorni, che vene di Spagna con rimesse di denari, | </w:t>
      </w:r>
    </w:p>
    <w:p w14:paraId="551DA337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59r /</w:t>
      </w:r>
    </w:p>
    <w:p w14:paraId="6D0B4A3F" w14:textId="14586BB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et ultimamente ritornò di Alemagna. Porta lettere per solecitar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ca-|minamento di quelle genti parte delle quali si crede, che verranno | in questi paesi, et parte passeranno in Alemagna. |</w:t>
      </w:r>
    </w:p>
    <w:p w14:paraId="652C47D9" w14:textId="1995676D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on grandissima curiosità mi addimandò il signor principe Mauritio delle | genti di Napoli, della loro partita, qual stradda facessero, | et in somma ogni particolare a che con le lettere, che mi corrispon-|dono li eccellentissimi signori ambasciatori, et signori residenti di vostra Serenità alle corti diedi quella | maggior sodisfattione che puoti; et ho ben scoperto che sua Eccellenza | vorrebbe, che li fosse (passate le montagne) interdetto d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principi |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nione il passar più oltre; ma ha detto temere, che le diete | li ruinino, perché mentre stano sul deliberare,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46"/>
      </w:r>
      <w:r w:rsidRPr="00183FB3">
        <w:rPr>
          <w:rFonts w:ascii="Times New Roman" w:eastAsia="Calibri" w:hAnsi="Times New Roman" w:cs="Times New Roman"/>
        </w:rPr>
        <w:t xml:space="preserve"> Spagnoli fano | viaggio. Et ho saputo haver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Eccellenza sua detto a signor principale, che | non temeva ch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l Palatino non fosse bastevole a sostenersi con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rmi; | ma dubitava solo delle trattationi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Spagnoli, colle quali sono | saliti di ingannar gnun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47"/>
      </w:r>
      <w:r w:rsidRPr="00183FB3">
        <w:rPr>
          <w:rFonts w:ascii="Times New Roman" w:eastAsia="Calibri" w:hAnsi="Times New Roman" w:cs="Times New Roman"/>
        </w:rPr>
        <w:t xml:space="preserve">. | </w:t>
      </w:r>
    </w:p>
    <w:p w14:paraId="6ECD3E80" w14:textId="06E63389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Francesi continuano a dar segno di haver dispiacere ch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l negotio | si avanzi della maniera che fa; et tanto maggiore si scuopre | il discontento, quanto non veggono hora stradda al detornarlo | et volontieri haverebbono voluto poter mostrar al mondo di voler | esser arbitri di pace. Et ho inteso che quasto ambasciator di Francia con | alcuni deputati, che sono stati a lui, ha essagerato il negotio | et detto non esservi essempio, né memoria, che sia stata con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48"/>
      </w:r>
      <w:r w:rsidRPr="00183FB3">
        <w:rPr>
          <w:rFonts w:ascii="Times New Roman" w:eastAsia="Calibri" w:hAnsi="Times New Roman" w:cs="Times New Roman"/>
        </w:rPr>
        <w:t xml:space="preserve"> | tanta animosità spossessata la casa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Austria del regno di | Bohemia già per così lunga serie di anni fatto possesso in essa. | </w:t>
      </w:r>
    </w:p>
    <w:p w14:paraId="52E39934" w14:textId="7A5A85F1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abbato passato doveva capitar in Brusseles il conte di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49"/>
      </w:r>
      <w:r w:rsidRPr="00183FB3">
        <w:rPr>
          <w:rFonts w:ascii="Times New Roman" w:eastAsia="Calibri" w:hAnsi="Times New Roman" w:cs="Times New Roman"/>
        </w:rPr>
        <w:t xml:space="preserve"> Frustim-|bergh, che se ne va in Francia dicono per far ufficio con quella | Maestà, che non lasci andar militie al servitio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Bohemi |</w:t>
      </w:r>
    </w:p>
    <w:p w14:paraId="00793E87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59v /</w:t>
      </w:r>
    </w:p>
    <w:p w14:paraId="46608454" w14:textId="67AF46FB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et meno per consequenza ai principi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Unione; et perché provedi | alle levate del signor duca di Buglione; che per quanto viene affermato | si apparecchia per servitio del Palatino. | </w:t>
      </w:r>
    </w:p>
    <w:p w14:paraId="7FC168B3" w14:textId="4195FF9B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Mi scrive il Pasini haver vedute lettere di personaggio di cont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50"/>
      </w:r>
      <w:r w:rsidRPr="00183FB3">
        <w:rPr>
          <w:rFonts w:ascii="Times New Roman" w:eastAsia="Calibri" w:hAnsi="Times New Roman" w:cs="Times New Roman"/>
        </w:rPr>
        <w:t xml:space="preserve"> | scritt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51"/>
      </w:r>
      <w:r w:rsidRPr="00183FB3">
        <w:rPr>
          <w:rFonts w:ascii="Times New Roman" w:eastAsia="Calibri" w:hAnsi="Times New Roman" w:cs="Times New Roman"/>
        </w:rPr>
        <w:t xml:space="preserve"> d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52"/>
      </w:r>
      <w:r w:rsidRPr="00183FB3">
        <w:rPr>
          <w:rFonts w:ascii="Times New Roman" w:eastAsia="Calibri" w:hAnsi="Times New Roman" w:cs="Times New Roman"/>
        </w:rPr>
        <w:t xml:space="preserve"> Gratz che sua Maestà cesarea haveva dato ordine ch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l | forte Stella, et quello di Medea dovessero esser proveduti </w:t>
      </w:r>
      <w:r w:rsidRPr="00183FB3">
        <w:rPr>
          <w:rFonts w:ascii="Times New Roman" w:eastAsia="Calibri" w:hAnsi="Times New Roman" w:cs="Times New Roman"/>
        </w:rPr>
        <w:lastRenderedPageBreak/>
        <w:t>di | munitioni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viveri, et di guerra. Io ho stimato bene non tralasciar | di toccarle in passand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vviso, che sendo vero, cred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53"/>
      </w:r>
      <w:r w:rsidRPr="00183FB3">
        <w:rPr>
          <w:rFonts w:ascii="Times New Roman" w:eastAsia="Calibri" w:hAnsi="Times New Roman" w:cs="Times New Roman"/>
        </w:rPr>
        <w:t xml:space="preserve"> che | come vicini li forti al suo stato n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haverà havuta ogni informatione | come anco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fini, che muovin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Imperatore a tal risolutione. | </w:t>
      </w:r>
    </w:p>
    <w:p w14:paraId="39DA8CB2" w14:textId="57223690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Fra doi o tre settimane doverà ridursi la </w:t>
      </w:r>
      <w:r w:rsidR="00302D8D" w:rsidRPr="00183FB3">
        <w:rPr>
          <w:rFonts w:ascii="Times New Roman" w:eastAsia="Calibri" w:hAnsi="Times New Roman" w:cs="Times New Roman"/>
        </w:rPr>
        <w:t>C</w:t>
      </w:r>
      <w:r w:rsidRPr="00183FB3">
        <w:rPr>
          <w:rFonts w:ascii="Times New Roman" w:eastAsia="Calibri" w:hAnsi="Times New Roman" w:cs="Times New Roman"/>
        </w:rPr>
        <w:t>ongregatione di Holanda | nella quale sono assicurato, che tra tutte le altre cose si tratterà | la risolutione sopra il negotio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die Occidentali, essendo | portate le Provincie tutte a caminar avanti; quanto più | si avanza il tempo alla spiratione della tregua, della quale | ancor non si sente motivo alcuno né da questa, né dalla | parte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serenissimi arciduchi. Questi per quanto si può cavare | non ricevaranno rinovatione, o prorogatione, quello sia per | farsi da Spagnoli è incerto. Starò avvertito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no, et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|altro di questi doi importantissimi negotii per avvisarne | la Serenità vostra. |</w:t>
      </w:r>
    </w:p>
    <w:p w14:paraId="10545146" w14:textId="73755DF9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on queste verrà il dupllicato delle mie lettere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16 ottobre n° | 140 et 141. Gratie etc. |</w:t>
      </w:r>
    </w:p>
    <w:p w14:paraId="0DBE9E49" w14:textId="77777777" w:rsidR="00934B33" w:rsidRPr="00183FB3" w:rsidRDefault="00934B33" w:rsidP="00765C1E">
      <w:pPr>
        <w:rPr>
          <w:rFonts w:ascii="Times New Roman" w:eastAsia="Calibri" w:hAnsi="Times New Roman" w:cs="Times New Roman"/>
        </w:rPr>
      </w:pPr>
    </w:p>
    <w:p w14:paraId="64CAFE4E" w14:textId="2C6EBE4A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Haya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23 ottobre 1619 |</w:t>
      </w:r>
    </w:p>
    <w:p w14:paraId="5A8AE17B" w14:textId="77777777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i vostra Serenità |</w:t>
      </w:r>
    </w:p>
    <w:p w14:paraId="1CF92226" w14:textId="77777777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humilissimo et devotissimo servitore |</w:t>
      </w:r>
    </w:p>
    <w:p w14:paraId="1C9FC5F4" w14:textId="461CFC74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hristofforo Suriano</w:t>
      </w:r>
      <w:r w:rsidR="00B365C8" w:rsidRPr="00183FB3">
        <w:rPr>
          <w:rFonts w:ascii="Times New Roman" w:eastAsia="Calibri" w:hAnsi="Times New Roman" w:cs="Times New Roman"/>
        </w:rPr>
        <w:t xml:space="preserve"> |</w:t>
      </w:r>
    </w:p>
    <w:p w14:paraId="3879D352" w14:textId="77777777" w:rsidR="00934B33" w:rsidRPr="00183FB3" w:rsidRDefault="00934B33" w:rsidP="00765C1E">
      <w:pPr>
        <w:rPr>
          <w:rFonts w:ascii="Times New Roman" w:eastAsia="Calibri" w:hAnsi="Times New Roman" w:cs="Times New Roman"/>
        </w:rPr>
      </w:pPr>
    </w:p>
    <w:p w14:paraId="34ACB4AD" w14:textId="77777777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60r /</w:t>
      </w:r>
    </w:p>
    <w:p w14:paraId="609C1A0D" w14:textId="3BFF8C81" w:rsidR="00934B33" w:rsidRPr="00183FB3" w:rsidRDefault="004158FA" w:rsidP="00765C1E">
      <w:pPr>
        <w:rPr>
          <w:rFonts w:ascii="Times New Roman" w:eastAsia="Calibri" w:hAnsi="Times New Roman" w:cs="Times New Roman"/>
          <w:i/>
        </w:rPr>
      </w:pPr>
      <w:r w:rsidRPr="004158FA">
        <w:rPr>
          <w:rFonts w:ascii="Times New Roman" w:eastAsia="Calibri" w:hAnsi="Times New Roman" w:cs="Times New Roman"/>
          <w:b/>
          <w:bCs/>
        </w:rPr>
        <w:t>Blank page</w:t>
      </w:r>
    </w:p>
    <w:p w14:paraId="5FA05051" w14:textId="77777777" w:rsidR="00934B33" w:rsidRPr="00183FB3" w:rsidRDefault="00934B33" w:rsidP="00765C1E">
      <w:pPr>
        <w:rPr>
          <w:rFonts w:ascii="Times New Roman" w:eastAsia="Calibri" w:hAnsi="Times New Roman" w:cs="Times New Roman"/>
          <w:i/>
        </w:rPr>
      </w:pPr>
    </w:p>
    <w:p w14:paraId="24362D56" w14:textId="77777777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60v /</w:t>
      </w:r>
    </w:p>
    <w:p w14:paraId="4D760406" w14:textId="56941BF6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Al serenissimo </w:t>
      </w:r>
      <w:r w:rsidR="0077185D" w:rsidRPr="00183FB3">
        <w:rPr>
          <w:rFonts w:ascii="Times New Roman" w:eastAsia="Calibri" w:hAnsi="Times New Roman" w:cs="Times New Roman"/>
        </w:rPr>
        <w:t>p</w:t>
      </w:r>
      <w:r w:rsidRPr="00183FB3">
        <w:rPr>
          <w:rFonts w:ascii="Times New Roman" w:eastAsia="Calibri" w:hAnsi="Times New Roman" w:cs="Times New Roman"/>
        </w:rPr>
        <w:t>rincipe di Venetia |</w:t>
      </w:r>
    </w:p>
    <w:p w14:paraId="43853478" w14:textId="77777777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n° 142 sola | </w:t>
      </w:r>
    </w:p>
    <w:p w14:paraId="683AB4B6" w14:textId="77777777" w:rsidR="00934B33" w:rsidRPr="00183FB3" w:rsidRDefault="00934B33" w:rsidP="00765C1E">
      <w:pPr>
        <w:rPr>
          <w:rFonts w:ascii="Times New Roman" w:eastAsia="Calibri" w:hAnsi="Times New Roman" w:cs="Times New Roman"/>
        </w:rPr>
      </w:pPr>
    </w:p>
    <w:p w14:paraId="2F339125" w14:textId="77777777" w:rsidR="00934B33" w:rsidRPr="00183FB3" w:rsidRDefault="00934B33" w:rsidP="00765C1E">
      <w:pPr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Sigillo e traccia di sigillo</w:t>
      </w:r>
    </w:p>
    <w:p w14:paraId="685408EA" w14:textId="77777777" w:rsidR="00934B33" w:rsidRPr="00183FB3" w:rsidRDefault="00934B33" w:rsidP="00765C1E">
      <w:pPr>
        <w:rPr>
          <w:rFonts w:ascii="Times New Roman" w:eastAsia="Calibri" w:hAnsi="Times New Roman" w:cs="Times New Roman"/>
        </w:rPr>
      </w:pPr>
    </w:p>
    <w:p w14:paraId="04AC5B13" w14:textId="0E3B8B57" w:rsidR="00934B33" w:rsidRPr="00183FB3" w:rsidRDefault="00934B33" w:rsidP="00765C1E">
      <w:pPr>
        <w:rPr>
          <w:rFonts w:ascii="Times New Roman" w:eastAsia="Calibri" w:hAnsi="Times New Roman" w:cs="Times New Roman"/>
          <w:i/>
        </w:rPr>
      </w:pPr>
      <w:r w:rsidRPr="00183FB3">
        <w:rPr>
          <w:rFonts w:ascii="Times New Roman" w:eastAsia="Calibri" w:hAnsi="Times New Roman" w:cs="Times New Roman"/>
          <w:i/>
        </w:rPr>
        <w:t>Regesto antico</w:t>
      </w:r>
    </w:p>
    <w:p w14:paraId="632EADA9" w14:textId="77777777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60vC /</w:t>
      </w:r>
    </w:p>
    <w:p w14:paraId="10C90A5C" w14:textId="3C3E5233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23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54"/>
      </w:r>
      <w:r w:rsidRPr="00183FB3">
        <w:rPr>
          <w:rFonts w:ascii="Times New Roman" w:eastAsia="Calibri" w:hAnsi="Times New Roman" w:cs="Times New Roman"/>
        </w:rPr>
        <w:t xml:space="preserve"> ottobre 1619 ricevut</w:t>
      </w:r>
      <w:r w:rsidR="00362760" w:rsidRPr="00183FB3">
        <w:rPr>
          <w:rFonts w:ascii="Times New Roman" w:eastAsia="Calibri" w:hAnsi="Times New Roman" w:cs="Times New Roman"/>
        </w:rPr>
        <w:t>a</w:t>
      </w:r>
      <w:r w:rsidRPr="00183FB3">
        <w:rPr>
          <w:rFonts w:ascii="Times New Roman" w:eastAsia="Calibri" w:hAnsi="Times New Roman" w:cs="Times New Roman"/>
        </w:rPr>
        <w:t xml:space="preserve"> li 6 novembre |</w:t>
      </w:r>
    </w:p>
    <w:p w14:paraId="0B9F165C" w14:textId="77777777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Haya numero 142 |</w:t>
      </w:r>
    </w:p>
    <w:p w14:paraId="71297DF8" w14:textId="77777777" w:rsidR="00934B33" w:rsidRPr="00183FB3" w:rsidRDefault="00934B33" w:rsidP="00765C1E">
      <w:pPr>
        <w:rPr>
          <w:rFonts w:ascii="Times New Roman" w:eastAsia="Calibri" w:hAnsi="Times New Roman" w:cs="Times New Roman"/>
        </w:rPr>
      </w:pPr>
    </w:p>
    <w:p w14:paraId="5FD275EC" w14:textId="483CD606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Li deputati per negotio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nione vano | preparando, e sta il secretario aspettando |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sser chiamato, che non tarderà. |</w:t>
      </w:r>
    </w:p>
    <w:p w14:paraId="2802CF0E" w14:textId="46D545E6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onsultano sopra le cose di Germania per | assister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Bohemi, e Palatino. |</w:t>
      </w:r>
    </w:p>
    <w:p w14:paraId="0ECE0A48" w14:textId="30D2876B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Nuova ch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l Palatino accetterà la | Corona: deputatione del giorno di coronarlo | fatta d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Boemi. | </w:t>
      </w:r>
    </w:p>
    <w:p w14:paraId="116D167E" w14:textId="372D4C4C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ommunica Mauritio haver scritto il | baron Dona con escusarsi di non | esser ritornato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i Stati: esser stata | trovata buona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scusatione che il | re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ghilterra vuol intender le ragioni | prima di dechiararsi: dice Mauritio | ciò esser perché vuol procedere cautamente | ma che accettata la Corona, si | interesserà. |</w:t>
      </w:r>
    </w:p>
    <w:p w14:paraId="2104AB4E" w14:textId="037BC465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a gentilhuomo del Palatino sotrahe | il secretario che li signori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nione soste-|niranno il Palatino. |</w:t>
      </w:r>
    </w:p>
    <w:p w14:paraId="4B2C8668" w14:textId="77777777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Il detto gentilhuomo è andato per levar | dal banco 400 mila fiorini della dote del | Palatino da lui lasciati a utile. |</w:t>
      </w:r>
    </w:p>
    <w:p w14:paraId="062D3108" w14:textId="24155EFF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onsultano i Stati di mandar persona |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Bohemi et hanno nominato</w:t>
      </w:r>
      <w:r w:rsidR="00F948EC" w:rsidRPr="00183FB3">
        <w:rPr>
          <w:rStyle w:val="FootnoteReference"/>
          <w:rFonts w:ascii="Times New Roman" w:eastAsia="Calibri" w:hAnsi="Times New Roman" w:cs="Times New Roman"/>
        </w:rPr>
        <w:footnoteReference w:id="855"/>
      </w:r>
      <w:r w:rsidRPr="00183FB3">
        <w:rPr>
          <w:rFonts w:ascii="Times New Roman" w:eastAsia="Calibri" w:hAnsi="Times New Roman" w:cs="Times New Roman"/>
        </w:rPr>
        <w:t xml:space="preserve"> il Vander | Horst. Et inclinano a sostenerli. | Arciduchi fanno provisioni per assister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|Imperatori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56"/>
      </w:r>
      <w:r w:rsidRPr="00183FB3">
        <w:rPr>
          <w:rFonts w:ascii="Times New Roman" w:eastAsia="Calibri" w:hAnsi="Times New Roman" w:cs="Times New Roman"/>
        </w:rPr>
        <w:t>. Preparativi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rmi a Malines | e Mastrich da armar gran numero de genti. |</w:t>
      </w:r>
    </w:p>
    <w:p w14:paraId="0EBEACF1" w14:textId="77777777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lastRenderedPageBreak/>
        <w:t>/ 260vD /</w:t>
      </w:r>
    </w:p>
    <w:p w14:paraId="43FD5365" w14:textId="77777777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imanda Mauritio curiosità | nuova delle genti di Napoli. |</w:t>
      </w:r>
    </w:p>
    <w:p w14:paraId="68752C38" w14:textId="4978CEB2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icono il Palatino sarà per | mantenersi ma dubitano de | artificii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Spagnoli. |</w:t>
      </w:r>
    </w:p>
    <w:p w14:paraId="722E5B13" w14:textId="77777777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Francesi mostrano dispiacere | delle cose di Bohemia, et il | suo Ambasciator ha essagerato assai. | </w:t>
      </w:r>
    </w:p>
    <w:p w14:paraId="7768D5F8" w14:textId="6AC51636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onte di Fristenbergh va in Francia | per ufficio che non vadino genti |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Bohemi e si provedi alle | levate di Buglione, che fa | il Palatino. |</w:t>
      </w:r>
    </w:p>
    <w:p w14:paraId="0BE584DB" w14:textId="0B018A8E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vvisa il Pasini esservi | ordine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Imperatore di assicurar | il forte Stella, et quello de Medea. | Nella </w:t>
      </w:r>
      <w:r w:rsidR="00302D8D" w:rsidRPr="00183FB3">
        <w:rPr>
          <w:rFonts w:ascii="Times New Roman" w:eastAsia="Calibri" w:hAnsi="Times New Roman" w:cs="Times New Roman"/>
        </w:rPr>
        <w:t>C</w:t>
      </w:r>
      <w:r w:rsidRPr="00183FB3">
        <w:rPr>
          <w:rFonts w:ascii="Times New Roman" w:eastAsia="Calibri" w:hAnsi="Times New Roman" w:cs="Times New Roman"/>
        </w:rPr>
        <w:t>ongregatione di Olanda | si tratterà il negotio delle | Indie Occidentali. |</w:t>
      </w:r>
    </w:p>
    <w:p w14:paraId="7F267F7A" w14:textId="77777777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elle tregue che sono | vicine a spira non | si parla, né i Stati | ne faranno moto, né | dimanderanno pro-|rogatione. Non si sa | quello faranno Spagnoli. | Starà avertito. |</w:t>
      </w:r>
    </w:p>
    <w:p w14:paraId="02F554D3" w14:textId="77777777" w:rsidR="00934B33" w:rsidRPr="00183FB3" w:rsidRDefault="00934B33" w:rsidP="00765C1E">
      <w:pPr>
        <w:rPr>
          <w:rFonts w:ascii="Times New Roman" w:eastAsia="Calibri" w:hAnsi="Times New Roman" w:cs="Times New Roman"/>
        </w:rPr>
      </w:pPr>
    </w:p>
    <w:p w14:paraId="7ED47717" w14:textId="77777777" w:rsidR="00E907B9" w:rsidRPr="00570E63" w:rsidRDefault="00000E87" w:rsidP="00E907B9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br w:type="page"/>
      </w:r>
      <w:r w:rsidR="00E907B9">
        <w:rPr>
          <w:rFonts w:ascii="Times New Roman" w:hAnsi="Times New Roman" w:cs="Times New Roman"/>
        </w:rPr>
        <w:lastRenderedPageBreak/>
        <w:t>/START LETTER/</w:t>
      </w:r>
    </w:p>
    <w:p w14:paraId="18C3CC8A" w14:textId="37E9A099" w:rsidR="00437F0B" w:rsidRPr="00183FB3" w:rsidRDefault="00000E87" w:rsidP="00765C1E">
      <w:pPr>
        <w:jc w:val="center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. 91</w:t>
      </w:r>
    </w:p>
    <w:p w14:paraId="2A8A9238" w14:textId="7E0F90F0" w:rsidR="00934B33" w:rsidRPr="00183FB3" w:rsidRDefault="00934B33" w:rsidP="00765C1E">
      <w:pPr>
        <w:widowControl w:val="0"/>
        <w:suppressAutoHyphens/>
        <w:jc w:val="center"/>
        <w:rPr>
          <w:rFonts w:ascii="Times New Roman" w:eastAsia="Times New Roman" w:hAnsi="Times New Roman" w:cs="Times New Roman"/>
          <w:lang w:eastAsia="it-IT"/>
        </w:rPr>
      </w:pPr>
      <w:r w:rsidRPr="00183FB3">
        <w:rPr>
          <w:rFonts w:ascii="Times New Roman" w:eastAsia="Times New Roman" w:hAnsi="Times New Roman" w:cs="Times New Roman"/>
          <w:lang w:eastAsia="it-IT"/>
        </w:rPr>
        <w:t>29 ottobre 1619, L</w:t>
      </w:r>
      <w:r w:rsidR="00CF4972" w:rsidRPr="00183FB3">
        <w:rPr>
          <w:rFonts w:ascii="Times New Roman" w:eastAsia="Times New Roman" w:hAnsi="Times New Roman" w:cs="Times New Roman"/>
          <w:lang w:eastAsia="it-IT"/>
        </w:rPr>
        <w:t>’</w:t>
      </w:r>
      <w:r w:rsidRPr="00183FB3">
        <w:rPr>
          <w:rFonts w:ascii="Times New Roman" w:eastAsia="Times New Roman" w:hAnsi="Times New Roman" w:cs="Times New Roman"/>
          <w:lang w:eastAsia="it-IT"/>
        </w:rPr>
        <w:t>Aia (cc. 261r-262v, 266r-267v)</w:t>
      </w:r>
    </w:p>
    <w:p w14:paraId="21182EC9" w14:textId="77777777" w:rsidR="00934B33" w:rsidRPr="00183FB3" w:rsidRDefault="00934B33" w:rsidP="00765C1E">
      <w:pPr>
        <w:rPr>
          <w:rFonts w:ascii="Times New Roman" w:eastAsia="Calibri" w:hAnsi="Times New Roman" w:cs="Times New Roman"/>
        </w:rPr>
      </w:pPr>
    </w:p>
    <w:p w14:paraId="37C79097" w14:textId="77777777" w:rsidR="00934B33" w:rsidRPr="00183FB3" w:rsidRDefault="00934B33" w:rsidP="00765C1E">
      <w:pPr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61r /</w:t>
      </w:r>
    </w:p>
    <w:p w14:paraId="7E02B3D7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° 143 sola |</w:t>
      </w:r>
    </w:p>
    <w:p w14:paraId="66E92EEF" w14:textId="77777777" w:rsidR="00B365C8" w:rsidRPr="00183FB3" w:rsidRDefault="00B365C8" w:rsidP="00765C1E">
      <w:pPr>
        <w:outlineLvl w:val="0"/>
        <w:rPr>
          <w:rFonts w:ascii="Times New Roman" w:eastAsia="Calibri" w:hAnsi="Times New Roman" w:cs="Times New Roman"/>
        </w:rPr>
      </w:pPr>
    </w:p>
    <w:p w14:paraId="48BA27C8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Serenissimo Principe | </w:t>
      </w:r>
    </w:p>
    <w:p w14:paraId="2894F40E" w14:textId="14B103C8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  <w:i/>
          <w:iCs/>
        </w:rPr>
        <w:t>teng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57"/>
      </w:r>
      <w:r w:rsidRPr="00183FB3">
        <w:rPr>
          <w:rFonts w:ascii="Times New Roman" w:eastAsia="Calibri" w:hAnsi="Times New Roman" w:cs="Times New Roman"/>
          <w:i/>
          <w:iCs/>
        </w:rPr>
        <w:t xml:space="preserve"> per fermo, che la settimana prossima darò</w:t>
      </w:r>
      <w:r w:rsidRPr="00183FB3">
        <w:rPr>
          <w:rFonts w:ascii="Times New Roman" w:eastAsia="Calibri" w:hAnsi="Times New Roman" w:cs="Times New Roman"/>
        </w:rPr>
        <w:t xml:space="preserve"> | </w:t>
      </w:r>
      <w:r w:rsidRPr="00183FB3">
        <w:rPr>
          <w:rFonts w:ascii="Times New Roman" w:eastAsia="Calibri" w:hAnsi="Times New Roman" w:cs="Times New Roman"/>
          <w:i/>
          <w:iCs/>
        </w:rPr>
        <w:t>parte a vostra Serenità che li deputati da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 xml:space="preserve"> signori</w:t>
      </w:r>
      <w:r w:rsidRPr="00183FB3">
        <w:rPr>
          <w:rFonts w:ascii="Times New Roman" w:eastAsia="Calibri" w:hAnsi="Times New Roman" w:cs="Times New Roman"/>
        </w:rPr>
        <w:t xml:space="preserve"> | </w:t>
      </w:r>
      <w:r w:rsidRPr="00183FB3">
        <w:rPr>
          <w:rFonts w:ascii="Times New Roman" w:eastAsia="Calibri" w:hAnsi="Times New Roman" w:cs="Times New Roman"/>
          <w:i/>
          <w:iCs/>
        </w:rPr>
        <w:t>Stati saranno entrati meco in communicatione</w:t>
      </w:r>
      <w:r w:rsidRPr="00183FB3">
        <w:rPr>
          <w:rFonts w:ascii="Times New Roman" w:eastAsia="Calibri" w:hAnsi="Times New Roman" w:cs="Times New Roman"/>
        </w:rPr>
        <w:t xml:space="preserve"> | </w:t>
      </w:r>
      <w:r w:rsidRPr="00183FB3">
        <w:rPr>
          <w:rFonts w:ascii="Times New Roman" w:eastAsia="Calibri" w:hAnsi="Times New Roman" w:cs="Times New Roman"/>
          <w:i/>
          <w:iCs/>
        </w:rPr>
        <w:t>sopra il trattato di unione, havendo questa</w:t>
      </w:r>
      <w:r w:rsidRPr="00183FB3">
        <w:rPr>
          <w:rFonts w:ascii="Times New Roman" w:eastAsia="Calibri" w:hAnsi="Times New Roman" w:cs="Times New Roman"/>
        </w:rPr>
        <w:t xml:space="preserve"> | </w:t>
      </w:r>
      <w:r w:rsidRPr="00183FB3">
        <w:rPr>
          <w:rFonts w:ascii="Times New Roman" w:eastAsia="Calibri" w:hAnsi="Times New Roman" w:cs="Times New Roman"/>
          <w:i/>
          <w:iCs/>
        </w:rPr>
        <w:t>mattina havuto da uno di essi, che è</w:t>
      </w:r>
      <w:r w:rsidRPr="00183FB3">
        <w:rPr>
          <w:rFonts w:ascii="Times New Roman" w:eastAsia="Calibri" w:hAnsi="Times New Roman" w:cs="Times New Roman"/>
        </w:rPr>
        <w:t xml:space="preserve"> | </w:t>
      </w:r>
      <w:r w:rsidRPr="00183FB3">
        <w:rPr>
          <w:rFonts w:ascii="Times New Roman" w:eastAsia="Calibri" w:hAnsi="Times New Roman" w:cs="Times New Roman"/>
          <w:i/>
          <w:iCs/>
        </w:rPr>
        <w:t>stato espressamente meco per iscusar la</w:t>
      </w:r>
      <w:r w:rsidRPr="00183FB3">
        <w:rPr>
          <w:rFonts w:ascii="Times New Roman" w:eastAsia="Calibri" w:hAnsi="Times New Roman" w:cs="Times New Roman"/>
        </w:rPr>
        <w:t xml:space="preserve"> | </w:t>
      </w:r>
      <w:r w:rsidRPr="00183FB3">
        <w:rPr>
          <w:rFonts w:ascii="Times New Roman" w:eastAsia="Calibri" w:hAnsi="Times New Roman" w:cs="Times New Roman"/>
          <w:i/>
          <w:iCs/>
        </w:rPr>
        <w:t>dilatione, che li capitoli che vogliono propo</w:t>
      </w:r>
      <w:r w:rsidRPr="00183FB3">
        <w:rPr>
          <w:rFonts w:ascii="Times New Roman" w:eastAsia="Calibri" w:hAnsi="Times New Roman" w:cs="Times New Roman"/>
        </w:rPr>
        <w:t>-|</w:t>
      </w:r>
      <w:r w:rsidRPr="00183FB3">
        <w:rPr>
          <w:rFonts w:ascii="Times New Roman" w:eastAsia="Calibri" w:hAnsi="Times New Roman" w:cs="Times New Roman"/>
          <w:i/>
          <w:iCs/>
        </w:rPr>
        <w:t>nere sono posti in carta, et 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ordine era</w:t>
      </w:r>
      <w:r w:rsidRPr="00183FB3">
        <w:rPr>
          <w:rFonts w:ascii="Times New Roman" w:eastAsia="Calibri" w:hAnsi="Times New Roman" w:cs="Times New Roman"/>
        </w:rPr>
        <w:t xml:space="preserve"> | </w:t>
      </w:r>
      <w:r w:rsidRPr="00183FB3">
        <w:rPr>
          <w:rFonts w:ascii="Times New Roman" w:eastAsia="Calibri" w:hAnsi="Times New Roman" w:cs="Times New Roman"/>
          <w:i/>
          <w:iCs/>
        </w:rPr>
        <w:t>stabilito per hoggi, ma certo impedimento</w:t>
      </w:r>
      <w:r w:rsidRPr="00183FB3">
        <w:rPr>
          <w:rFonts w:ascii="Times New Roman" w:eastAsia="Calibri" w:hAnsi="Times New Roman" w:cs="Times New Roman"/>
        </w:rPr>
        <w:t xml:space="preserve"> | </w:t>
      </w:r>
      <w:r w:rsidRPr="00183FB3">
        <w:rPr>
          <w:rFonts w:ascii="Times New Roman" w:eastAsia="Calibri" w:hAnsi="Times New Roman" w:cs="Times New Roman"/>
          <w:i/>
          <w:iCs/>
        </w:rPr>
        <w:t>ad alcuni dei sette deputati ha fatto</w:t>
      </w:r>
      <w:r w:rsidRPr="00183FB3">
        <w:rPr>
          <w:rFonts w:ascii="Times New Roman" w:eastAsia="Calibri" w:hAnsi="Times New Roman" w:cs="Times New Roman"/>
        </w:rPr>
        <w:t xml:space="preserve"> | </w:t>
      </w:r>
      <w:r w:rsidRPr="00183FB3">
        <w:rPr>
          <w:rFonts w:ascii="Times New Roman" w:eastAsia="Calibri" w:hAnsi="Times New Roman" w:cs="Times New Roman"/>
          <w:i/>
          <w:iCs/>
        </w:rPr>
        <w:t>differire, forsa sarà dimani, o appresso</w:t>
      </w:r>
      <w:r w:rsidRPr="00183FB3">
        <w:rPr>
          <w:rFonts w:ascii="Times New Roman" w:eastAsia="Calibri" w:hAnsi="Times New Roman" w:cs="Times New Roman"/>
        </w:rPr>
        <w:t xml:space="preserve"> | </w:t>
      </w:r>
      <w:r w:rsidRPr="00183FB3">
        <w:rPr>
          <w:rFonts w:ascii="Times New Roman" w:eastAsia="Calibri" w:hAnsi="Times New Roman" w:cs="Times New Roman"/>
          <w:i/>
          <w:iCs/>
        </w:rPr>
        <w:t>dimani, et per quanto ho potuto ritrare</w:t>
      </w:r>
      <w:r w:rsidRPr="00183FB3">
        <w:rPr>
          <w:rFonts w:ascii="Times New Roman" w:eastAsia="Calibri" w:hAnsi="Times New Roman" w:cs="Times New Roman"/>
        </w:rPr>
        <w:t xml:space="preserve"> | </w:t>
      </w:r>
      <w:r w:rsidRPr="00183FB3">
        <w:rPr>
          <w:rFonts w:ascii="Times New Roman" w:eastAsia="Calibri" w:hAnsi="Times New Roman" w:cs="Times New Roman"/>
          <w:i/>
          <w:iCs/>
        </w:rPr>
        <w:t>spero, che ciò, che proponeranno non</w:t>
      </w:r>
      <w:r w:rsidRPr="00183FB3">
        <w:rPr>
          <w:rFonts w:ascii="Times New Roman" w:eastAsia="Calibri" w:hAnsi="Times New Roman" w:cs="Times New Roman"/>
        </w:rPr>
        <w:t xml:space="preserve"> | </w:t>
      </w:r>
      <w:r w:rsidRPr="00183FB3">
        <w:rPr>
          <w:rFonts w:ascii="Times New Roman" w:eastAsia="Calibri" w:hAnsi="Times New Roman" w:cs="Times New Roman"/>
          <w:i/>
          <w:iCs/>
        </w:rPr>
        <w:t>porterà seco difficoltà, o almeno non</w:t>
      </w:r>
      <w:r w:rsidRPr="00183FB3">
        <w:rPr>
          <w:rFonts w:ascii="Times New Roman" w:eastAsia="Calibri" w:hAnsi="Times New Roman" w:cs="Times New Roman"/>
        </w:rPr>
        <w:t xml:space="preserve"> | </w:t>
      </w:r>
      <w:r w:rsidRPr="00183FB3">
        <w:rPr>
          <w:rFonts w:ascii="Times New Roman" w:eastAsia="Calibri" w:hAnsi="Times New Roman" w:cs="Times New Roman"/>
          <w:i/>
          <w:iCs/>
        </w:rPr>
        <w:t>sarà rilevante: pregarò il Signor Dio</w:t>
      </w:r>
      <w:r w:rsidRPr="00183FB3">
        <w:rPr>
          <w:rFonts w:ascii="Times New Roman" w:eastAsia="Calibri" w:hAnsi="Times New Roman" w:cs="Times New Roman"/>
        </w:rPr>
        <w:t xml:space="preserve"> | </w:t>
      </w:r>
      <w:r w:rsidRPr="00183FB3">
        <w:rPr>
          <w:rFonts w:ascii="Times New Roman" w:eastAsia="Calibri" w:hAnsi="Times New Roman" w:cs="Times New Roman"/>
          <w:i/>
          <w:iCs/>
        </w:rPr>
        <w:t>che per servitio della Serenità vostra mi assisti</w:t>
      </w:r>
      <w:r w:rsidRPr="00183FB3">
        <w:rPr>
          <w:rFonts w:ascii="Times New Roman" w:eastAsia="Calibri" w:hAnsi="Times New Roman" w:cs="Times New Roman"/>
        </w:rPr>
        <w:t xml:space="preserve"> | </w:t>
      </w:r>
      <w:r w:rsidRPr="00183FB3">
        <w:rPr>
          <w:rFonts w:ascii="Times New Roman" w:eastAsia="Calibri" w:hAnsi="Times New Roman" w:cs="Times New Roman"/>
          <w:i/>
          <w:iCs/>
        </w:rPr>
        <w:t>colla sua santa Gratia.</w:t>
      </w:r>
      <w:r w:rsidRPr="00183FB3">
        <w:rPr>
          <w:rFonts w:ascii="Times New Roman" w:eastAsia="Calibri" w:hAnsi="Times New Roman" w:cs="Times New Roman"/>
        </w:rPr>
        <w:t xml:space="preserve"> |</w:t>
      </w:r>
    </w:p>
    <w:p w14:paraId="7563931A" w14:textId="552D296D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tanno questi signori attendendo, che passi il giorno destinato alla | coronatione di re di Bohemia nella persona del Principe | palatino; ma vivono con meraviglia di non sentir ancora | né dalle lettere del loro Ambasciatore in Inghilterra, né |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ra parte alcun motivo della vera inclinatione del Re, et | se si muoverà al mantener il detto Principe; né mancano | second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occasioni, che talhora qualcheduni dei Stati si tro-|vano col signor Carleton di and[a]rn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58"/>
      </w:r>
      <w:r w:rsidRPr="00183FB3">
        <w:rPr>
          <w:rFonts w:ascii="Times New Roman" w:eastAsia="Calibri" w:hAnsi="Times New Roman" w:cs="Times New Roman"/>
        </w:rPr>
        <w:t xml:space="preserve"> toccando parola; et accen-|nando il desiderio, che qui si ha di una buona risolutione; | come di avvertire monsignor Caron in Inghilterra a far ufficii proprii | et che mirino ad eccitar quella Maestà. |</w:t>
      </w:r>
    </w:p>
    <w:p w14:paraId="080F3A5E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61v /</w:t>
      </w:r>
    </w:p>
    <w:p w14:paraId="4B3EED9B" w14:textId="3B613899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Non capitano in questa corte dalla parte di Alemagna che avvisi | di confermatione, ch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l Palatino accetterà, il che apporta gran-|dissimo contento; et maggior anco, che le genti di Buquoi | si trovino sempre più a mali termini pressate da quelle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| Bohemi, che co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iuto del Transilvano sperano, che malamente | esso Buquoi possi sussister. G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avvisi devono venir più | sinceri, et sicuri a vostra Serenità dal luoco proprio. Qui sono creduti | quelli, che si vorrebbe, che fossero veri, et di Praga vengono | scritti tali alli signori Stati. | </w:t>
      </w:r>
    </w:p>
    <w:p w14:paraId="482E3BC2" w14:textId="6CCCC27A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Come si è qui publicato, et viene la voce dalla parte di Brabant | ch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l re di Spagna habbi giurato sopra la vita del Principe | suo figliolo, che non abandonerà le cose di Alemagna, et impe-|gnarà tutti li suoi Stati per mantener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mperatore nel possesso | non solo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mperio; ma per la Corona, et di Ongaria, et di | Bohemia; così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contro si publica haver Bethelem | Gabor disegno non solo di assister con quante forze potrà |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Bohemi da quella parte nel loro Regno, et passar sino | a Viena; ma anco, che per la via di Buda habbi disegno | di calar nella Stiria, et nella Carinthia per pressar tanto | maggiormente. Ferdinando: et alcuni di questi signori della corte | mi hanno affermato esser ver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vviso, et vero anco che | esso Ferdinando habbi fatto ricorso alla porta di Constanti-|nopoli per assistenza; che se sarà così vostre Eccellenze di là, et | d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proprii luochi ne doveranno sentir novelle. Qui haverebbono | caro, che così fosse in effetto quanto viene scritto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pensieri | del Transilvan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59"/>
      </w:r>
      <w:r w:rsidRPr="00183FB3">
        <w:rPr>
          <w:rFonts w:ascii="Times New Roman" w:eastAsia="Calibri" w:hAnsi="Times New Roman" w:cs="Times New Roman"/>
        </w:rPr>
        <w:t>. |</w:t>
      </w:r>
    </w:p>
    <w:p w14:paraId="30B76342" w14:textId="3C66854A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Vanno a spirar li quattro mesi che li signori Stati hanno accordato di | assistenza di cinquantamilla fiorini per mese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Bohemi, | </w:t>
      </w:r>
    </w:p>
    <w:p w14:paraId="0667B665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62r /</w:t>
      </w:r>
    </w:p>
    <w:p w14:paraId="53CCE4E2" w14:textId="5901BE2E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lastRenderedPageBreak/>
        <w:t>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quali parmi, che sia in deliberatione di accordar per altri quattro. | Quei direttori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60"/>
      </w:r>
      <w:r w:rsidRPr="00183FB3">
        <w:rPr>
          <w:rFonts w:ascii="Times New Roman" w:eastAsia="Calibri" w:hAnsi="Times New Roman" w:cs="Times New Roman"/>
        </w:rPr>
        <w:t xml:space="preserve"> hanno fatta instantia ultimamente per questo; et | anco per un imprestido di trecentomilla fiorini, di che è stat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61"/>
      </w:r>
      <w:r w:rsidRPr="00183FB3">
        <w:rPr>
          <w:rFonts w:ascii="Times New Roman" w:eastAsia="Calibri" w:hAnsi="Times New Roman" w:cs="Times New Roman"/>
        </w:rPr>
        <w:t xml:space="preserve"> | data parte alle Provincie, dalle quali si doverà aspettar la | risolutione. |</w:t>
      </w:r>
    </w:p>
    <w:p w14:paraId="767581AC" w14:textId="649716DB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Delli quattrocento milla fiorini, che 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l signor Principe palatino si trova haver | nel banco di Amsterdam, come riverentemente scrissi la settimana | passata alla Serenità vostra s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è accordato col gentilhuomo di qu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ezza | di andarli dando a parte a parte: con conditione, che | habbi a cessar sempre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teresse di quella portione, che si | conterà fuori della summa; non si dovendo pagar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62"/>
      </w:r>
      <w:r w:rsidRPr="00183FB3">
        <w:rPr>
          <w:rFonts w:ascii="Times New Roman" w:eastAsia="Calibri" w:hAnsi="Times New Roman" w:cs="Times New Roman"/>
        </w:rPr>
        <w:t xml:space="preserve"> se non per | quello, che resterà ad esborsarsi dal detto banco. A questa | come cosa ragionevole ha detto gentilhuomo acconsentito | et con lasciar g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ordini necessarii è partito alla volta del suo | patrone. |</w:t>
      </w:r>
    </w:p>
    <w:p w14:paraId="14FC9FF1" w14:textId="374F182B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el pigliar licenza dal signor principe Mauritio gli addimandò | se voleva commandargli qualche particolare commissione per portar | a sua Altezza. Li disse, che dovesse baciarle per suo nome | affettuosamente le mani, et che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ssicurass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63"/>
      </w:r>
      <w:r w:rsidRPr="00183FB3">
        <w:rPr>
          <w:rFonts w:ascii="Times New Roman" w:eastAsia="Calibri" w:hAnsi="Times New Roman" w:cs="Times New Roman"/>
        </w:rPr>
        <w:t>, ch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ra gran | servitor suo; et alli signori del suo Consiglio li salutasse per | parte sua, et dicesse, che haveva fatta provisione di un | buonissimo panno mischio per farli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64"/>
      </w:r>
      <w:r w:rsidRPr="00183FB3">
        <w:rPr>
          <w:rFonts w:ascii="Times New Roman" w:eastAsia="Calibri" w:hAnsi="Times New Roman" w:cs="Times New Roman"/>
        </w:rPr>
        <w:t xml:space="preserve"> capucci da pazzi | se havessero consigliato il Principe a non accettar la corona | di Bohemia, et gli replicò lo stesso, essendogli detto, che | non intendeva bene. Ha tanto desiderio il signor Principe, che | segua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ffetto di detta coronatione, che teme pure che | qualche artificio superi g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nimi di quelli ch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65"/>
      </w:r>
      <w:r w:rsidRPr="00183FB3">
        <w:rPr>
          <w:rFonts w:ascii="Times New Roman" w:eastAsia="Calibri" w:hAnsi="Times New Roman" w:cs="Times New Roman"/>
        </w:rPr>
        <w:t xml:space="preserve"> stanno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orrecchio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|Altezza sua. |</w:t>
      </w:r>
    </w:p>
    <w:p w14:paraId="3A90AF27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62v /</w:t>
      </w:r>
    </w:p>
    <w:p w14:paraId="5B9C3366" w14:textId="409B0B25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Qui è stato scritto, che vostra Serenità haveva deliberato di licentiar parte | delle sue genti da guerra venute da questi </w:t>
      </w:r>
      <w:r w:rsidR="00183922" w:rsidRPr="00183FB3">
        <w:rPr>
          <w:rFonts w:ascii="Times New Roman" w:eastAsia="Calibri" w:hAnsi="Times New Roman" w:cs="Times New Roman"/>
        </w:rPr>
        <w:t>p</w:t>
      </w:r>
      <w:r w:rsidRPr="00183FB3">
        <w:rPr>
          <w:rFonts w:ascii="Times New Roman" w:eastAsia="Calibri" w:hAnsi="Times New Roman" w:cs="Times New Roman"/>
        </w:rPr>
        <w:t>aesi, et particolarmente che | restavano licentiate quelle del signor conte di Levenstein, et del signor | colonnello Amstenraedt, il che qualcheduno non haverebbe voluto | che fosse seguit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66"/>
      </w:r>
      <w:r w:rsidRPr="00183FB3">
        <w:rPr>
          <w:rFonts w:ascii="Times New Roman" w:eastAsia="Calibri" w:hAnsi="Times New Roman" w:cs="Times New Roman"/>
        </w:rPr>
        <w:t xml:space="preserve"> per tema, che non siano presi in servitio d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Spagnoli | per valersene in Alemagna. Et mi è stato anco riferto, che sia | stato considerato, che di qua si faceva tutto quello si poteva | per attaccar il fuoco in Alemagna et con consiglio, et con assistenza | il che poteva servir tanto per mantener la quiete in questo | Stato, che di portarla anco in quello della serenissima Republica | ma che doverebbe anc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lla tener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rmi in piedi per | dar gelosia in queste congionture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Spagnuoli; et così divertir |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rmi, che hanno in Italia di passar li monti. Questa | voce non è commune; ma tra qualche particolari; et io a chi | me ne parlerà espressamente (se però sarà fatto) risponderò | nella maniera, che stimerò propria, et mi sarà detata | 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teresse, et servitio di vostra Serenità secondo che Dio mi inspirerà, | et fino che habbi qualche avvertimento da lei di ciò che | debbia propriamente, et a suo vantaggio risponder. |</w:t>
      </w:r>
    </w:p>
    <w:p w14:paraId="126CADCB" w14:textId="1A84111E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ono anco avvisato, che oltre li quattro vasselli licentiati con | quello, che si abbruggiò siano stati, o siano per licentiarsi | anco li altri sette delli dodici, et che particolarmente li quattro | doveranno esser presto qui. Io spero colle prime lettere | haverne avviso da vostra Serenità colli ordini insieme, colli quali | mi doverò regolare nel sodisfar tanto ai pagamenti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noleggi | che resteranno, come per paghe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marinari; et più per li appre-|stamenti, et munitioni, che saranno rimaste al partir di | detti vasselli in mano alli capitani di essi.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ventario di questo |</w:t>
      </w:r>
    </w:p>
    <w:p w14:paraId="6E540123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66r /</w:t>
      </w:r>
    </w:p>
    <w:p w14:paraId="27BC84FE" w14:textId="0A296E35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per rancontrar quello, ch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è stato dispensato, et in che uso con | quelli inventarii, che ho io di qua sarà più che necessario, a fine | di procurar, che vostra Serenità resti men defraudata, che sia possibile. | Non mi spiacerà il tormento, et il patimento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nimo, che mi | figuro di già innanti g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occhi, et mi vi preparo francamente | per il servitio di vostra Serenità; ma bene mi dolerebbe di </w:t>
      </w:r>
      <w:r w:rsidRPr="00183FB3">
        <w:rPr>
          <w:rFonts w:ascii="Times New Roman" w:eastAsia="Calibri" w:hAnsi="Times New Roman" w:cs="Times New Roman"/>
        </w:rPr>
        <w:lastRenderedPageBreak/>
        <w:t>restar defrau-|dato, | come se non vengono g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ventarii ne dubito in estremo | farò quanto saprò, et potrò dal canto mio. |</w:t>
      </w:r>
    </w:p>
    <w:p w14:paraId="0646BFB2" w14:textId="1322FE5F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ono hier mattina venuti a trovarmi quattro marinari del | vassello abbruggiato pretendendo li suoi resti chi di dieci, | chi di dodici mesi; et volevano, ch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o li pagassi, asserendo | che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eccellentissimo signor Capitano </w:t>
      </w:r>
      <w:r w:rsidR="007F1992" w:rsidRPr="00183FB3">
        <w:rPr>
          <w:rFonts w:ascii="Times New Roman" w:eastAsia="Calibri" w:hAnsi="Times New Roman" w:cs="Times New Roman"/>
        </w:rPr>
        <w:t>g</w:t>
      </w:r>
      <w:r w:rsidRPr="00183FB3">
        <w:rPr>
          <w:rFonts w:ascii="Times New Roman" w:eastAsia="Calibri" w:hAnsi="Times New Roman" w:cs="Times New Roman"/>
        </w:rPr>
        <w:t>enerale nel licentiarli li haveva detto | che qui sarebbono stati li libri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conti appresso di me. Io | dissi, che ancor non havevo havuta cosa alcuna; ma che | aspettavo di settimana in settimana ogni particolare; et che | potevo assicurarli, che haverebbono havuta intera | sodisfattione. O sia la natura poco discretta di questi | marinari, o sia il bisogno, che hanno del suo, difficilmente | doppo lunghe parole, et ragioni ho potto aquietarli | dal strepito, che unitamente facevano. In fine partirono | da me havendoli contentati di dar loro la risposta | ad una lettera scrittami 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="00E33753" w:rsidRPr="00183FB3">
        <w:rPr>
          <w:rFonts w:ascii="Times New Roman" w:eastAsia="Calibri" w:hAnsi="Times New Roman" w:cs="Times New Roman"/>
        </w:rPr>
        <w:t>a</w:t>
      </w:r>
      <w:r w:rsidRPr="00183FB3">
        <w:rPr>
          <w:rFonts w:ascii="Times New Roman" w:eastAsia="Calibri" w:hAnsi="Times New Roman" w:cs="Times New Roman"/>
        </w:rPr>
        <w:t>miralità di Roterdam, | che mi pregava, se havevo havuto il disconto di questi | huomini, che li dassi sodisfattione; et credo che saranno | andati a quel Magistrato a darli un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ra romancina. | Mi consola havermi liberato da essi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67"/>
      </w:r>
      <w:r w:rsidRPr="00183FB3">
        <w:rPr>
          <w:rFonts w:ascii="Times New Roman" w:eastAsia="Calibri" w:hAnsi="Times New Roman" w:cs="Times New Roman"/>
        </w:rPr>
        <w:t xml:space="preserve">; ma dubito, che | sarà breve il gusto perché o li medesimi, o altri torneranno | colle medesime instanze, arrivando sempre qualcheduno, che pretende | </w:t>
      </w:r>
    </w:p>
    <w:p w14:paraId="6334C4B6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66v /</w:t>
      </w:r>
    </w:p>
    <w:p w14:paraId="7A6B6B08" w14:textId="6E474571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resti. Supplico per tanto la Serenità vostra a darmi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ordine che | stimerà proprio, et io stimo necessario per riputatione publica | in questi paesi. Dar denari senza saper come non lo farò; | et non li dando le indoglienze, et le querele saranno in campagna</w:t>
      </w:r>
      <w:r w:rsidR="003C6B68" w:rsidRPr="00183FB3">
        <w:rPr>
          <w:rFonts w:ascii="Times New Roman" w:eastAsia="Calibri" w:hAnsi="Times New Roman" w:cs="Times New Roman"/>
        </w:rPr>
        <w:t>. |</w:t>
      </w:r>
    </w:p>
    <w:p w14:paraId="05F607D9" w14:textId="2D85B959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Per no[me]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68"/>
      </w:r>
      <w:r w:rsidRPr="00183FB3">
        <w:rPr>
          <w:rFonts w:ascii="Times New Roman" w:eastAsia="Calibri" w:hAnsi="Times New Roman" w:cs="Times New Roman"/>
        </w:rPr>
        <w:t xml:space="preserve"> delli signori Stati di Frisia da uno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suoi deputati sono | stato pregato instantemente per impetrar dalla Serenità vostra la rilassa-|tione dalla galera di un soldato delle truppe del signor conte | di Levenstein. Il nome di lui è n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ggiunto memoriale. |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instanza è stata efficacissima, et condescendendo la Serenità vostra | a gratificar quei signori può esser certa di far loro gratia | particolare; et che tanto più la riconosceranno; quanto si | mostrano quei Stati inclinatissimi al servitio della serenissima Republica. | </w:t>
      </w:r>
    </w:p>
    <w:p w14:paraId="4A97BF90" w14:textId="408548A5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Mentre aspettavo, che la </w:t>
      </w:r>
      <w:r w:rsidR="007043B4" w:rsidRPr="00183FB3">
        <w:rPr>
          <w:rFonts w:ascii="Times New Roman" w:eastAsia="Calibri" w:hAnsi="Times New Roman" w:cs="Times New Roman"/>
        </w:rPr>
        <w:t>S</w:t>
      </w:r>
      <w:r w:rsidRPr="00183FB3">
        <w:rPr>
          <w:rFonts w:ascii="Times New Roman" w:eastAsia="Calibri" w:hAnsi="Times New Roman" w:cs="Times New Roman"/>
        </w:rPr>
        <w:t>erenità vostra in conformità di quanto ella mi | scrisse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11 luglio passato mi mandasse qualche ordine | per quel Greco dal Zanthe, del quale le scrissi riverentemente | con le mie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25 giugno, et replicai con altre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11 settembre | egli m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è venuto a trovare, communicandomi che haveva | colla speranza, che da vostra Serenità sarebbe stato abbracciato | presa la sua licenza dalli serenissimi arciduchi, et qui era | venuto per intenderne la risolutione; et sentendo che | ancor ne stavo in espettatione restò tutto pieno | di scontento, et tutto appassionat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69"/>
      </w:r>
      <w:r w:rsidRPr="00183FB3">
        <w:rPr>
          <w:rFonts w:ascii="Times New Roman" w:eastAsia="Calibri" w:hAnsi="Times New Roman" w:cs="Times New Roman"/>
        </w:rPr>
        <w:t xml:space="preserve"> mi considerò lo | stato in che si trovava per la devotione, che professava | al suo Principe naturale. I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ndai consolando alla | meglio, che puoti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70"/>
      </w:r>
      <w:r w:rsidRPr="00183FB3">
        <w:rPr>
          <w:rFonts w:ascii="Times New Roman" w:eastAsia="Calibri" w:hAnsi="Times New Roman" w:cs="Times New Roman"/>
        </w:rPr>
        <w:t>; et vedendolo risoluto di aspettar qui | quello che di lui fosse stato deliberato da vostra Serenità li ho | promesso di scriverlene come faccio. Egli oltre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telligenza, | che ha del riconoscer fortezze, gettar ponti, et aprir |</w:t>
      </w:r>
    </w:p>
    <w:p w14:paraId="3A9CC5D7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67r /</w:t>
      </w:r>
    </w:p>
    <w:p w14:paraId="2B5E8A5F" w14:textId="6C57EB85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trincere, come reverentemente avvisai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5 maggio del 1617 | è stato gentilhuomo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rtiglieria (titolo solito darsi in | questi paesi) che vuol dire, che ha particolar intelligenza | del maneggio di essa, et che può render in questa | professione | come in altro, buon servitio a vostra Serenità. Queste qualità per le | informationi havutene sono proprie, et corrispondono | al bisogno, che di simil soggetto ella può havere. Teneva | per quanto egli mi ha affermato | dai serenissimi arciduchi vinti-|quattro filippi, o ducati per mese per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ttual servitio che | prestava; et trovandosi alle trincere haveva sempre di | vantaggio soldo straordinario. Si assicura che vostra Serenità sia per | chiamarlo al suo servitio et per esser suo suddito, et per | consolarlo nella fortuna, che si trova al presente. Ha | la lingua italiana requisito desiderato da vostra Serenità | come me lo accenna nelle sue lettere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7 giugno passato | quando mi commandava di haver gente della | professione del cannone. Aspetterò </w:t>
      </w:r>
      <w:r w:rsidRPr="00183FB3">
        <w:rPr>
          <w:rFonts w:ascii="Times New Roman" w:eastAsia="Calibri" w:hAnsi="Times New Roman" w:cs="Times New Roman"/>
        </w:rPr>
        <w:lastRenderedPageBreak/>
        <w:t>la risposta che | vorrà che gli dia, mentr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gli anc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ttenderà con | devotione. È passato in Amsterdam per qualche suo affare | et ritornerà qui. |</w:t>
      </w:r>
    </w:p>
    <w:p w14:paraId="64EF1A01" w14:textId="631ECBA3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ono tre ordinarii, che non ho lettere di vostra Serenità et io | con queste le invio la lettera, che le scrissi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29 n° 142 | ch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è replicata. Gratie etc. | </w:t>
      </w:r>
    </w:p>
    <w:p w14:paraId="43C57ABF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</w:p>
    <w:p w14:paraId="0A02B7D3" w14:textId="1E2063E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Haya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29 ottobre 1619 |</w:t>
      </w:r>
    </w:p>
    <w:p w14:paraId="2552C33D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i vostra Serenità |</w:t>
      </w:r>
    </w:p>
    <w:p w14:paraId="7318CDBA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humilissimo et devotissimo servitore |</w:t>
      </w:r>
    </w:p>
    <w:p w14:paraId="19995F38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hristofforo Suriano |</w:t>
      </w:r>
    </w:p>
    <w:p w14:paraId="2BE6AA8E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</w:p>
    <w:p w14:paraId="4B29E0CD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67v /</w:t>
      </w:r>
    </w:p>
    <w:p w14:paraId="20A202CC" w14:textId="5440BC61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Al serenissmo </w:t>
      </w:r>
      <w:r w:rsidR="0077185D" w:rsidRPr="00183FB3">
        <w:rPr>
          <w:rFonts w:ascii="Times New Roman" w:eastAsia="Calibri" w:hAnsi="Times New Roman" w:cs="Times New Roman"/>
        </w:rPr>
        <w:t>p</w:t>
      </w:r>
      <w:r w:rsidRPr="00183FB3">
        <w:rPr>
          <w:rFonts w:ascii="Times New Roman" w:eastAsia="Calibri" w:hAnsi="Times New Roman" w:cs="Times New Roman"/>
        </w:rPr>
        <w:t>rincipe di Venetia |</w:t>
      </w:r>
    </w:p>
    <w:p w14:paraId="02521C49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° 143 sola |</w:t>
      </w:r>
    </w:p>
    <w:p w14:paraId="2313DDA2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</w:p>
    <w:p w14:paraId="4C2A63C6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Sigillo</w:t>
      </w:r>
    </w:p>
    <w:p w14:paraId="11427E32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</w:p>
    <w:p w14:paraId="185AD07A" w14:textId="1ABA73C6" w:rsidR="00934B33" w:rsidRPr="00183FB3" w:rsidRDefault="00934B33" w:rsidP="00765C1E">
      <w:pPr>
        <w:outlineLvl w:val="0"/>
        <w:rPr>
          <w:rFonts w:ascii="Times New Roman" w:eastAsia="Calibri" w:hAnsi="Times New Roman" w:cs="Times New Roman"/>
          <w:i/>
        </w:rPr>
      </w:pPr>
      <w:r w:rsidRPr="00183FB3">
        <w:rPr>
          <w:rFonts w:ascii="Times New Roman" w:eastAsia="Calibri" w:hAnsi="Times New Roman" w:cs="Times New Roman"/>
          <w:i/>
        </w:rPr>
        <w:t>Regesto antico</w:t>
      </w:r>
    </w:p>
    <w:p w14:paraId="6EFC874C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67vC /</w:t>
      </w:r>
    </w:p>
    <w:p w14:paraId="68DF6A8A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29 ottobre 1619 ricevute 13 novembre | </w:t>
      </w:r>
    </w:p>
    <w:p w14:paraId="5E071A9B" w14:textId="015BB075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Haia</w:t>
      </w:r>
      <w:r w:rsidR="00735DD9">
        <w:rPr>
          <w:rFonts w:ascii="Times New Roman" w:eastAsia="Calibri" w:hAnsi="Times New Roman" w:cs="Times New Roman"/>
        </w:rPr>
        <w:t>.</w:t>
      </w:r>
      <w:r w:rsidRPr="00183FB3">
        <w:rPr>
          <w:rFonts w:ascii="Times New Roman" w:eastAsia="Calibri" w:hAnsi="Times New Roman" w:cs="Times New Roman"/>
        </w:rPr>
        <w:t xml:space="preserve"> n° 143 | sola</w:t>
      </w:r>
      <w:r w:rsidR="00B365C8" w:rsidRPr="00183FB3">
        <w:rPr>
          <w:rFonts w:ascii="Times New Roman" w:eastAsia="Calibri" w:hAnsi="Times New Roman" w:cs="Times New Roman"/>
        </w:rPr>
        <w:t xml:space="preserve"> |</w:t>
      </w:r>
    </w:p>
    <w:p w14:paraId="51948A6B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</w:p>
    <w:p w14:paraId="4A8F0A1B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La futura settimana aviserà di esser | entrato in communicatione nel trattato di Unione | essendo dai deputati posti in carta i | capitoli: spera che non vi saranno | dificoltà, o poco rilevanti. |</w:t>
      </w:r>
    </w:p>
    <w:p w14:paraId="6C83827A" w14:textId="6DC1E87C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spettano i Stati aviso della coronatione | del Palatino e si maravigliano non veder | motivo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clinatione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ghilterra: ne | fano far uffici dal loro Ambasciator a quella Maestà | et ne parlano col Carleton. |</w:t>
      </w:r>
    </w:p>
    <w:p w14:paraId="0C3165E7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Avisi che il Palatino accetterà la corona | che le genti di Bucoi si trovano a mal termine. | </w:t>
      </w:r>
    </w:p>
    <w:p w14:paraId="5E1F11D4" w14:textId="116BA67D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a Barbant s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ha giuramento fatto da | Spagna di mantener le cose di Ferdinando. |</w:t>
      </w:r>
    </w:p>
    <w:p w14:paraId="68FBD3B8" w14:textId="2165BD9D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isegno del Gabor per assister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Boemi. |</w:t>
      </w:r>
    </w:p>
    <w:p w14:paraId="1FF634A7" w14:textId="31A03B22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Preghiera de Ferdinando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consiglieri per assistenza. |</w:t>
      </w:r>
    </w:p>
    <w:p w14:paraId="434EB958" w14:textId="55273D35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i delibererà dai Stati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iuto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| Bohemi per altri 4 mesi et anco di | imprestido di 300 mila fiorini. | </w:t>
      </w:r>
    </w:p>
    <w:p w14:paraId="3E29342B" w14:textId="5D619C5B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ccordo fatto 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genete del Palatino di | levar li 400 mila fiorini che sono in deposit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71"/>
      </w:r>
      <w:r w:rsidRPr="00183FB3">
        <w:rPr>
          <w:rFonts w:ascii="Times New Roman" w:eastAsia="Calibri" w:hAnsi="Times New Roman" w:cs="Times New Roman"/>
        </w:rPr>
        <w:t xml:space="preserve"> | a parte a parte. |</w:t>
      </w:r>
    </w:p>
    <w:p w14:paraId="4DC32F3C" w14:textId="4AB6191D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Ufficio fatto da Mauritio co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genti del</w:t>
      </w:r>
      <w:r w:rsidR="00C6337B">
        <w:rPr>
          <w:rFonts w:ascii="Times New Roman" w:eastAsia="Calibri" w:hAnsi="Times New Roman" w:cs="Times New Roman"/>
        </w:rPr>
        <w:t xml:space="preserve"> […]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72"/>
      </w:r>
      <w:r w:rsidRPr="00183FB3">
        <w:rPr>
          <w:rFonts w:ascii="Times New Roman" w:eastAsia="Calibri" w:hAnsi="Times New Roman" w:cs="Times New Roman"/>
        </w:rPr>
        <w:t xml:space="preserve"> | perché accetti la corona. |</w:t>
      </w:r>
    </w:p>
    <w:p w14:paraId="53F7F3ED" w14:textId="4600148E" w:rsidR="00934B33" w:rsidRPr="00183FB3" w:rsidRDefault="00934B33" w:rsidP="00765C1E">
      <w:pPr>
        <w:outlineLvl w:val="0"/>
        <w:rPr>
          <w:rFonts w:ascii="Times New Roman" w:eastAsia="Calibri" w:hAnsi="Times New Roman" w:cs="Times New Roman"/>
          <w:i/>
        </w:rPr>
      </w:pPr>
      <w:r w:rsidRPr="00183FB3">
        <w:rPr>
          <w:rFonts w:ascii="Times New Roman" w:eastAsia="Calibri" w:hAnsi="Times New Roman" w:cs="Times New Roman"/>
        </w:rPr>
        <w:t>Arivat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vviso che la Republica licentia | le genti temeno sia ricevute in servitio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Spagnoli | per Alemagna. Si discorre che ben saria | tener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rmi in piedi lasciar | attaccar il fuoco in Germania e | divertir che queste genti non passino a | favor della casa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ustria</w:t>
      </w:r>
      <w:r w:rsidRPr="00183FB3">
        <w:rPr>
          <w:rFonts w:ascii="Times New Roman" w:eastAsia="Calibri" w:hAnsi="Times New Roman" w:cs="Times New Roman"/>
          <w:i/>
        </w:rPr>
        <w:t xml:space="preserve"> |</w:t>
      </w:r>
    </w:p>
    <w:p w14:paraId="6A55B0D9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67vD /</w:t>
      </w:r>
    </w:p>
    <w:p w14:paraId="746E684B" w14:textId="755E5850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Tiene aviso di licenza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vasselli | olandesi 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rmata. |</w:t>
      </w:r>
    </w:p>
    <w:p w14:paraId="4AA401ED" w14:textId="14F65EA0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spetta ordine di regolarsi nei | pagamenti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noleggi che resteranno | per paghe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marinari, et per li | aprestamenti et munitioni che | saranno rimaste in mano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| capitani al particolar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vasselli | per incontrar colli inventarii di là | quelli che saranno mandati. |</w:t>
      </w:r>
    </w:p>
    <w:p w14:paraId="10EAC488" w14:textId="631A56B4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Instanza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marinari del | vassello abbrucciato per loro | resti. Dimanda ordine. | </w:t>
      </w:r>
    </w:p>
    <w:p w14:paraId="19824A4F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Manda memoriali per liberatione di un galeotto. | </w:t>
      </w:r>
    </w:p>
    <w:p w14:paraId="36697551" w14:textId="05C08FE0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Replica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instanza del Greco | che desidera esser ricevuto | in servitio come scrisse a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| 9 maggio 1617. | </w:t>
      </w:r>
    </w:p>
    <w:p w14:paraId="06C67C3F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</w:p>
    <w:p w14:paraId="07992BDF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lastRenderedPageBreak/>
        <w:t xml:space="preserve">L. SS. R. | </w:t>
      </w:r>
    </w:p>
    <w:p w14:paraId="1A34B938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</w:p>
    <w:p w14:paraId="73B25D73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</w:p>
    <w:p w14:paraId="1CB80941" w14:textId="77777777" w:rsidR="00934B33" w:rsidRPr="00183FB3" w:rsidRDefault="00934B33" w:rsidP="00765C1E">
      <w:pPr>
        <w:jc w:val="center"/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. 92</w:t>
      </w:r>
    </w:p>
    <w:p w14:paraId="5B47BB7C" w14:textId="77777777" w:rsidR="00934B33" w:rsidRPr="00183FB3" w:rsidRDefault="00934B33" w:rsidP="00765C1E">
      <w:pPr>
        <w:jc w:val="center"/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llegato I al n. 91 (c. 263r-v)</w:t>
      </w:r>
    </w:p>
    <w:p w14:paraId="1AFCD5AF" w14:textId="77777777" w:rsidR="00EF01A0" w:rsidRPr="00183FB3" w:rsidRDefault="00EF01A0" w:rsidP="00765C1E">
      <w:pPr>
        <w:jc w:val="center"/>
        <w:outlineLvl w:val="0"/>
        <w:rPr>
          <w:rFonts w:ascii="Times New Roman" w:eastAsia="Calibri" w:hAnsi="Times New Roman" w:cs="Times New Roman"/>
        </w:rPr>
      </w:pPr>
    </w:p>
    <w:p w14:paraId="77FA2DEB" w14:textId="77777777" w:rsidR="00B20034" w:rsidRPr="00703F3D" w:rsidRDefault="00B20034" w:rsidP="00B20034">
      <w:pPr>
        <w:outlineLvl w:val="0"/>
        <w:rPr>
          <w:rFonts w:ascii="Times New Roman" w:eastAsia="Calibri" w:hAnsi="Times New Roman" w:cs="Times New Roman"/>
          <w:i/>
          <w:lang w:val="fr-FR"/>
        </w:rPr>
      </w:pPr>
      <w:r w:rsidRPr="00703F3D">
        <w:rPr>
          <w:rFonts w:ascii="Times New Roman" w:eastAsia="Calibri" w:hAnsi="Times New Roman" w:cs="Times New Roman"/>
          <w:lang w:val="fr-FR"/>
        </w:rPr>
        <w:t xml:space="preserve">/ 263r / </w:t>
      </w:r>
    </w:p>
    <w:p w14:paraId="53C08CE7" w14:textId="77777777" w:rsidR="00B20034" w:rsidRPr="00703F3D" w:rsidRDefault="00B20034" w:rsidP="00B20034">
      <w:pPr>
        <w:outlineLvl w:val="0"/>
        <w:rPr>
          <w:rFonts w:ascii="Times New Roman" w:eastAsia="Calibri" w:hAnsi="Times New Roman" w:cs="Times New Roman"/>
          <w:iCs/>
          <w:lang w:val="fr-FR"/>
        </w:rPr>
      </w:pPr>
      <w:r w:rsidRPr="00703F3D">
        <w:rPr>
          <w:rFonts w:ascii="Times New Roman" w:eastAsia="Calibri" w:hAnsi="Times New Roman" w:cs="Times New Roman"/>
          <w:iCs/>
          <w:lang w:val="fr-FR"/>
        </w:rPr>
        <w:t>Cent Aalles pour le present prisonnier sur les | galeres de la serenissime seigneurie de Venise | et parti de Phrijse passé deux ans avecque le | comte de Lebestein, soubs la compagnie d’un capitaine | Limbach. Il at esté attrapé pres de Padue son | cinquiesme, disant q’uil alloit conduire les quatre | aultres, sur quoi at esté ramené, et mis sur les | galeres. |</w:t>
      </w:r>
    </w:p>
    <w:p w14:paraId="1CEA4F6A" w14:textId="77777777" w:rsidR="00B20034" w:rsidRPr="00183FB3" w:rsidRDefault="00B20034" w:rsidP="00B20034">
      <w:pPr>
        <w:outlineLvl w:val="0"/>
        <w:rPr>
          <w:rFonts w:ascii="Times New Roman" w:eastAsia="Calibri" w:hAnsi="Times New Roman" w:cs="Times New Roman"/>
          <w:iCs/>
        </w:rPr>
      </w:pPr>
      <w:r w:rsidRPr="00703F3D">
        <w:rPr>
          <w:rFonts w:ascii="Times New Roman" w:eastAsia="Calibri" w:hAnsi="Times New Roman" w:cs="Times New Roman"/>
          <w:iCs/>
          <w:lang w:val="fr-FR"/>
        </w:rPr>
        <w:t xml:space="preserve">Messieurs les estats de Phrijse intercedent et prient | qu’il puisse estre relaxé de sa prison, avecque | offre de leur service, l’occasion le voulant premettre. </w:t>
      </w:r>
      <w:r w:rsidRPr="00183FB3">
        <w:rPr>
          <w:rFonts w:ascii="Times New Roman" w:eastAsia="Calibri" w:hAnsi="Times New Roman" w:cs="Times New Roman"/>
          <w:iCs/>
        </w:rPr>
        <w:t>|</w:t>
      </w:r>
    </w:p>
    <w:p w14:paraId="63F552A6" w14:textId="77777777" w:rsidR="00B20034" w:rsidRPr="00183FB3" w:rsidRDefault="00B20034" w:rsidP="00B20034">
      <w:pPr>
        <w:outlineLvl w:val="0"/>
        <w:rPr>
          <w:rFonts w:ascii="Times New Roman" w:eastAsia="Calibri" w:hAnsi="Times New Roman" w:cs="Times New Roman"/>
          <w:i/>
        </w:rPr>
      </w:pPr>
    </w:p>
    <w:p w14:paraId="55708C89" w14:textId="77777777" w:rsidR="00B20034" w:rsidRPr="00183FB3" w:rsidRDefault="00B20034" w:rsidP="00B20034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Cent Aalles al presente detenuto nelle galere della serenissima | signoria di Venetia partì di Frisia passati doi anni | con il conte di Levenstein sotto la compagnia del capitano | Limbach. È stato pigliato appresso di Padova per | quinto dicendo, che andava ad accompagnar gli | altri quattro: sopra che è stato rimenato, et posto sopra le galere. | </w:t>
      </w:r>
    </w:p>
    <w:p w14:paraId="59CC42A1" w14:textId="77777777" w:rsidR="00B20034" w:rsidRPr="00183FB3" w:rsidRDefault="00B20034" w:rsidP="00B20034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Li signori Stati di Frisia intercedono, et pregano ch’egli | sia rilassato di detta carcere offerendo il loro servitio | all’occasioni, che si potessero offerire. |</w:t>
      </w:r>
    </w:p>
    <w:p w14:paraId="0C24F2AF" w14:textId="77777777" w:rsidR="00B20034" w:rsidRPr="00183FB3" w:rsidRDefault="00B20034" w:rsidP="00B20034">
      <w:pPr>
        <w:outlineLvl w:val="0"/>
        <w:rPr>
          <w:rFonts w:ascii="Times New Roman" w:eastAsia="Calibri" w:hAnsi="Times New Roman" w:cs="Times New Roman"/>
        </w:rPr>
      </w:pPr>
    </w:p>
    <w:p w14:paraId="007ECF09" w14:textId="77777777" w:rsidR="00B20034" w:rsidRPr="00183FB3" w:rsidRDefault="00B20034" w:rsidP="00B20034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63v /</w:t>
      </w:r>
    </w:p>
    <w:p w14:paraId="1BD94D3C" w14:textId="77777777" w:rsidR="00B20034" w:rsidRPr="00183FB3" w:rsidRDefault="00B20034" w:rsidP="00B20034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Instanza delli signori Stati | di Frisia | nelle letter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73"/>
      </w:r>
      <w:r w:rsidRPr="00183FB3">
        <w:rPr>
          <w:rFonts w:ascii="Times New Roman" w:eastAsia="Calibri" w:hAnsi="Times New Roman" w:cs="Times New Roman"/>
        </w:rPr>
        <w:t xml:space="preserve"> n° 143 sola |</w:t>
      </w:r>
    </w:p>
    <w:p w14:paraId="774A27E9" w14:textId="6FA36793" w:rsidR="00934B33" w:rsidRPr="00183FB3" w:rsidRDefault="00B20034" w:rsidP="00B20034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ent Aalles prisonnier</w:t>
      </w:r>
      <w:r w:rsidR="00CF7850">
        <w:rPr>
          <w:rFonts w:ascii="Times New Roman" w:eastAsia="Calibri" w:hAnsi="Times New Roman" w:cs="Times New Roman"/>
        </w:rPr>
        <w:t xml:space="preserve"> |</w:t>
      </w:r>
    </w:p>
    <w:p w14:paraId="72EA1FE2" w14:textId="77777777" w:rsidR="00934B33" w:rsidRDefault="00934B33" w:rsidP="00765C1E">
      <w:pPr>
        <w:outlineLvl w:val="0"/>
        <w:rPr>
          <w:rFonts w:ascii="Times New Roman" w:eastAsia="Calibri" w:hAnsi="Times New Roman" w:cs="Times New Roman"/>
        </w:rPr>
      </w:pPr>
    </w:p>
    <w:p w14:paraId="0E38FC10" w14:textId="77777777" w:rsidR="00CF7850" w:rsidRPr="00183FB3" w:rsidRDefault="00CF7850" w:rsidP="00765C1E">
      <w:pPr>
        <w:outlineLvl w:val="0"/>
        <w:rPr>
          <w:rFonts w:ascii="Times New Roman" w:eastAsia="Calibri" w:hAnsi="Times New Roman" w:cs="Times New Roman"/>
        </w:rPr>
      </w:pPr>
    </w:p>
    <w:p w14:paraId="1AD62640" w14:textId="77777777" w:rsidR="00934B33" w:rsidRPr="00183FB3" w:rsidRDefault="00934B33" w:rsidP="00765C1E">
      <w:pPr>
        <w:jc w:val="center"/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. 93</w:t>
      </w:r>
    </w:p>
    <w:p w14:paraId="4BE775C5" w14:textId="4C86E675" w:rsidR="00934B33" w:rsidRPr="00183FB3" w:rsidRDefault="00934B33" w:rsidP="00765C1E">
      <w:pPr>
        <w:jc w:val="center"/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llegato II al n. 91 (cc. 264r-265v; decodifica di c. 261r)</w:t>
      </w:r>
    </w:p>
    <w:p w14:paraId="099DE967" w14:textId="77777777" w:rsidR="00934B33" w:rsidRPr="00183FB3" w:rsidRDefault="00934B33" w:rsidP="00765C1E">
      <w:pPr>
        <w:jc w:val="center"/>
        <w:outlineLvl w:val="0"/>
        <w:rPr>
          <w:rFonts w:ascii="Times New Roman" w:eastAsia="Calibri" w:hAnsi="Times New Roman" w:cs="Times New Roman"/>
        </w:rPr>
      </w:pPr>
    </w:p>
    <w:p w14:paraId="0A0FB7F0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64r /</w:t>
      </w:r>
    </w:p>
    <w:p w14:paraId="1810296A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143 | </w:t>
      </w:r>
    </w:p>
    <w:p w14:paraId="008E003D" w14:textId="77777777" w:rsidR="00B365C8" w:rsidRPr="00183FB3" w:rsidRDefault="00B365C8" w:rsidP="00765C1E">
      <w:pPr>
        <w:outlineLvl w:val="0"/>
        <w:rPr>
          <w:rFonts w:ascii="Times New Roman" w:eastAsia="Calibri" w:hAnsi="Times New Roman" w:cs="Times New Roman"/>
          <w:i/>
          <w:iCs/>
        </w:rPr>
      </w:pPr>
    </w:p>
    <w:p w14:paraId="1BE74FE3" w14:textId="650CC319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  <w:i/>
          <w:iCs/>
        </w:rPr>
        <w:t>Segue decodifica di testo cifrato</w:t>
      </w:r>
    </w:p>
    <w:p w14:paraId="13F07210" w14:textId="77777777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</w:p>
    <w:p w14:paraId="17051B00" w14:textId="77777777" w:rsidR="00230A05" w:rsidRPr="00CE7F8D" w:rsidRDefault="00934B33" w:rsidP="00765C1E">
      <w:pPr>
        <w:outlineLvl w:val="0"/>
        <w:rPr>
          <w:rFonts w:ascii="Times New Roman" w:eastAsia="Calibri" w:hAnsi="Times New Roman" w:cs="Times New Roman"/>
          <w:lang w:val="nl-NL"/>
        </w:rPr>
      </w:pPr>
      <w:r w:rsidRPr="00CE7F8D">
        <w:rPr>
          <w:rFonts w:ascii="Times New Roman" w:eastAsia="Calibri" w:hAnsi="Times New Roman" w:cs="Times New Roman"/>
          <w:lang w:val="nl-NL"/>
        </w:rPr>
        <w:t>/ 264v</w:t>
      </w:r>
      <w:r w:rsidR="00230A05" w:rsidRPr="00CE7F8D">
        <w:rPr>
          <w:rFonts w:ascii="Times New Roman" w:eastAsia="Calibri" w:hAnsi="Times New Roman" w:cs="Times New Roman"/>
          <w:lang w:val="nl-NL"/>
        </w:rPr>
        <w:t xml:space="preserve"> /</w:t>
      </w:r>
    </w:p>
    <w:p w14:paraId="39E9979B" w14:textId="77777777" w:rsidR="00230A05" w:rsidRPr="00CE7F8D" w:rsidRDefault="00230A05" w:rsidP="00230A05">
      <w:pPr>
        <w:rPr>
          <w:rFonts w:ascii="Times New Roman" w:hAnsi="Times New Roman" w:cs="Times New Roman"/>
          <w:b/>
          <w:bCs/>
          <w:lang w:val="nl-NL"/>
        </w:rPr>
      </w:pPr>
      <w:r w:rsidRPr="00CE7F8D">
        <w:rPr>
          <w:rFonts w:ascii="Times New Roman" w:hAnsi="Times New Roman" w:cs="Times New Roman"/>
          <w:b/>
          <w:bCs/>
          <w:lang w:val="nl-NL"/>
        </w:rPr>
        <w:t>Blank page</w:t>
      </w:r>
    </w:p>
    <w:p w14:paraId="5FED0B91" w14:textId="525EBD1F" w:rsidR="00230A05" w:rsidRPr="00CE7F8D" w:rsidRDefault="00230A05" w:rsidP="00230A05">
      <w:pPr>
        <w:rPr>
          <w:rFonts w:ascii="Times New Roman" w:hAnsi="Times New Roman" w:cs="Times New Roman"/>
          <w:lang w:val="nl-NL"/>
        </w:rPr>
      </w:pPr>
      <w:r w:rsidRPr="00CE7F8D">
        <w:rPr>
          <w:rFonts w:ascii="Times New Roman" w:hAnsi="Times New Roman" w:cs="Times New Roman"/>
          <w:lang w:val="nl-NL"/>
        </w:rPr>
        <w:t>/ 265r /</w:t>
      </w:r>
    </w:p>
    <w:p w14:paraId="0A8CE89A" w14:textId="77777777" w:rsidR="00230A05" w:rsidRPr="008D4C5E" w:rsidRDefault="00230A05" w:rsidP="00230A05">
      <w:pPr>
        <w:rPr>
          <w:rFonts w:ascii="Times New Roman" w:hAnsi="Times New Roman" w:cs="Times New Roman"/>
          <w:b/>
          <w:bCs/>
          <w:lang w:val="nl-BE"/>
        </w:rPr>
      </w:pPr>
      <w:r w:rsidRPr="008D4C5E">
        <w:rPr>
          <w:rFonts w:ascii="Times New Roman" w:hAnsi="Times New Roman" w:cs="Times New Roman"/>
          <w:b/>
          <w:bCs/>
          <w:lang w:val="nl-BE"/>
        </w:rPr>
        <w:t>Blank page</w:t>
      </w:r>
    </w:p>
    <w:p w14:paraId="0A5484F1" w14:textId="4A4A712A" w:rsidR="00934B33" w:rsidRPr="00CE7F8D" w:rsidRDefault="00230A05" w:rsidP="00765C1E">
      <w:pPr>
        <w:outlineLvl w:val="0"/>
        <w:rPr>
          <w:rFonts w:ascii="Times New Roman" w:eastAsia="Calibri" w:hAnsi="Times New Roman" w:cs="Times New Roman"/>
        </w:rPr>
      </w:pPr>
      <w:r w:rsidRPr="00CE7F8D">
        <w:rPr>
          <w:rFonts w:ascii="Times New Roman" w:eastAsia="Calibri" w:hAnsi="Times New Roman" w:cs="Times New Roman"/>
        </w:rPr>
        <w:t xml:space="preserve">/ </w:t>
      </w:r>
      <w:r w:rsidR="00934B33" w:rsidRPr="00CE7F8D">
        <w:rPr>
          <w:rFonts w:ascii="Times New Roman" w:eastAsia="Calibri" w:hAnsi="Times New Roman" w:cs="Times New Roman"/>
        </w:rPr>
        <w:t>265v /</w:t>
      </w:r>
    </w:p>
    <w:p w14:paraId="56C76056" w14:textId="77777777" w:rsidR="00230A05" w:rsidRPr="00CE7F8D" w:rsidRDefault="00230A05" w:rsidP="00230A05">
      <w:pPr>
        <w:rPr>
          <w:rFonts w:ascii="Times New Roman" w:hAnsi="Times New Roman" w:cs="Times New Roman"/>
          <w:b/>
          <w:bCs/>
        </w:rPr>
      </w:pPr>
      <w:r w:rsidRPr="00CE7F8D">
        <w:rPr>
          <w:rFonts w:ascii="Times New Roman" w:hAnsi="Times New Roman" w:cs="Times New Roman"/>
          <w:b/>
          <w:bCs/>
        </w:rPr>
        <w:t>Blank page</w:t>
      </w:r>
    </w:p>
    <w:p w14:paraId="677CBCB5" w14:textId="2CB92B85" w:rsidR="00934B33" w:rsidRPr="00CE7F8D" w:rsidRDefault="00934B33" w:rsidP="00765C1E">
      <w:pPr>
        <w:outlineLvl w:val="0"/>
        <w:rPr>
          <w:rFonts w:ascii="Times New Roman" w:eastAsia="Calibri" w:hAnsi="Times New Roman" w:cs="Times New Roman"/>
          <w:iCs/>
        </w:rPr>
      </w:pPr>
    </w:p>
    <w:p w14:paraId="37605D92" w14:textId="77777777" w:rsidR="00934B33" w:rsidRPr="00CE7F8D" w:rsidRDefault="00934B33" w:rsidP="00765C1E">
      <w:pPr>
        <w:outlineLvl w:val="0"/>
        <w:rPr>
          <w:rFonts w:ascii="Times New Roman" w:eastAsia="Calibri" w:hAnsi="Times New Roman" w:cs="Times New Roman"/>
        </w:rPr>
      </w:pPr>
    </w:p>
    <w:p w14:paraId="18C2CF26" w14:textId="77777777" w:rsidR="00E907B9" w:rsidRPr="00570E63" w:rsidRDefault="00934B33" w:rsidP="00E907B9">
      <w:pPr>
        <w:outlineLvl w:val="0"/>
        <w:rPr>
          <w:rFonts w:ascii="Times New Roman" w:hAnsi="Times New Roman" w:cs="Times New Roman"/>
        </w:rPr>
      </w:pPr>
      <w:r w:rsidRPr="00CE7F8D">
        <w:rPr>
          <w:rFonts w:ascii="Times New Roman" w:eastAsia="Calibri" w:hAnsi="Times New Roman" w:cs="Times New Roman"/>
        </w:rPr>
        <w:br w:type="page"/>
      </w:r>
      <w:r w:rsidR="00E907B9">
        <w:rPr>
          <w:rFonts w:ascii="Times New Roman" w:hAnsi="Times New Roman" w:cs="Times New Roman"/>
        </w:rPr>
        <w:lastRenderedPageBreak/>
        <w:t>/START LETTER/</w:t>
      </w:r>
    </w:p>
    <w:p w14:paraId="06F28083" w14:textId="049195D0" w:rsidR="00934B33" w:rsidRPr="00183FB3" w:rsidRDefault="00934B33" w:rsidP="00765C1E">
      <w:pPr>
        <w:jc w:val="center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. 94</w:t>
      </w:r>
    </w:p>
    <w:p w14:paraId="2038C63B" w14:textId="0B68389E" w:rsidR="00934B33" w:rsidRPr="00183FB3" w:rsidRDefault="00934B33" w:rsidP="00765C1E">
      <w:pPr>
        <w:jc w:val="center"/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 </w:t>
      </w:r>
      <w:r w:rsidR="00B24030" w:rsidRPr="00183FB3">
        <w:rPr>
          <w:rFonts w:ascii="Times New Roman" w:eastAsia="Calibri" w:hAnsi="Times New Roman" w:cs="Times New Roman"/>
        </w:rPr>
        <w:t xml:space="preserve">Allegato I al n. </w:t>
      </w:r>
      <w:r w:rsidR="00FF79B7" w:rsidRPr="00183FB3">
        <w:rPr>
          <w:rFonts w:ascii="Times New Roman" w:eastAsia="Calibri" w:hAnsi="Times New Roman" w:cs="Times New Roman"/>
        </w:rPr>
        <w:t>98</w:t>
      </w:r>
      <w:r w:rsidR="00B24030" w:rsidRPr="00183FB3">
        <w:rPr>
          <w:rFonts w:ascii="Times New Roman" w:eastAsia="Calibri" w:hAnsi="Times New Roman" w:cs="Times New Roman"/>
        </w:rPr>
        <w:t xml:space="preserve"> </w:t>
      </w:r>
      <w:r w:rsidRPr="00183FB3">
        <w:rPr>
          <w:rFonts w:ascii="Times New Roman" w:eastAsia="Calibri" w:hAnsi="Times New Roman" w:cs="Times New Roman"/>
        </w:rPr>
        <w:t>(cc. 268r-271v</w:t>
      </w:r>
      <w:r w:rsidR="00B24030" w:rsidRPr="00183FB3">
        <w:rPr>
          <w:rFonts w:ascii="Times New Roman" w:eastAsia="Calibri" w:hAnsi="Times New Roman" w:cs="Times New Roman"/>
        </w:rPr>
        <w:t xml:space="preserve">; decodifica di </w:t>
      </w:r>
      <w:r w:rsidR="00B24030" w:rsidRPr="00183FB3">
        <w:rPr>
          <w:rFonts w:ascii="Times New Roman" w:hAnsi="Times New Roman" w:cs="Times New Roman"/>
        </w:rPr>
        <w:t>cc. 286r-289v</w:t>
      </w:r>
      <w:r w:rsidRPr="00183FB3">
        <w:rPr>
          <w:rFonts w:ascii="Times New Roman" w:eastAsia="Calibri" w:hAnsi="Times New Roman" w:cs="Times New Roman"/>
        </w:rPr>
        <w:t>)</w:t>
      </w:r>
    </w:p>
    <w:p w14:paraId="3D199874" w14:textId="77777777" w:rsidR="00934B33" w:rsidRPr="00183FB3" w:rsidRDefault="00934B33" w:rsidP="00765C1E">
      <w:pPr>
        <w:jc w:val="center"/>
        <w:outlineLvl w:val="0"/>
        <w:rPr>
          <w:rFonts w:ascii="Times New Roman" w:eastAsia="Calibri" w:hAnsi="Times New Roman" w:cs="Times New Roman"/>
        </w:rPr>
      </w:pPr>
    </w:p>
    <w:p w14:paraId="19FA7DDF" w14:textId="4CDB0D35" w:rsidR="00934B33" w:rsidRPr="00183FB3" w:rsidRDefault="00934B33" w:rsidP="00765C1E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/ 268r / </w:t>
      </w:r>
    </w:p>
    <w:p w14:paraId="74D37C29" w14:textId="521D097A" w:rsidR="00131646" w:rsidRPr="00183FB3" w:rsidRDefault="00131646" w:rsidP="00765C1E">
      <w:pPr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Segue decodifica di testo cifrato</w:t>
      </w:r>
    </w:p>
    <w:p w14:paraId="641DA04F" w14:textId="77777777" w:rsidR="00934B3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</w:p>
    <w:p w14:paraId="5C768622" w14:textId="0A967B41" w:rsidR="005C6744" w:rsidRPr="00183FB3" w:rsidRDefault="005C6744" w:rsidP="005C6744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/ 268v / </w:t>
      </w:r>
    </w:p>
    <w:p w14:paraId="4A04B3BF" w14:textId="77777777" w:rsidR="005C6744" w:rsidRPr="00183FB3" w:rsidRDefault="005C6744" w:rsidP="005C6744">
      <w:pPr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Segue decodifica di testo cifrato</w:t>
      </w:r>
    </w:p>
    <w:p w14:paraId="6567DC2D" w14:textId="77777777" w:rsidR="005C6744" w:rsidRDefault="005C6744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</w:p>
    <w:p w14:paraId="169B697B" w14:textId="1CEB9825" w:rsidR="005C6744" w:rsidRPr="00183FB3" w:rsidRDefault="005C6744" w:rsidP="005C6744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6</w:t>
      </w:r>
      <w:r>
        <w:rPr>
          <w:rFonts w:ascii="Times New Roman" w:eastAsia="Calibri" w:hAnsi="Times New Roman" w:cs="Times New Roman"/>
        </w:rPr>
        <w:t>9r</w:t>
      </w:r>
      <w:r w:rsidRPr="00183FB3">
        <w:rPr>
          <w:rFonts w:ascii="Times New Roman" w:eastAsia="Calibri" w:hAnsi="Times New Roman" w:cs="Times New Roman"/>
        </w:rPr>
        <w:t xml:space="preserve"> / </w:t>
      </w:r>
    </w:p>
    <w:p w14:paraId="632A6102" w14:textId="77777777" w:rsidR="005C6744" w:rsidRPr="00183FB3" w:rsidRDefault="005C6744" w:rsidP="005C6744">
      <w:pPr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Segue decodifica di testo cifrato</w:t>
      </w:r>
    </w:p>
    <w:p w14:paraId="451375CF" w14:textId="77777777" w:rsidR="005C6744" w:rsidRDefault="005C6744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</w:p>
    <w:p w14:paraId="523BBD5B" w14:textId="34E30844" w:rsidR="005C6744" w:rsidRPr="00183FB3" w:rsidRDefault="005C6744" w:rsidP="005C6744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6</w:t>
      </w:r>
      <w:r>
        <w:rPr>
          <w:rFonts w:ascii="Times New Roman" w:eastAsia="Calibri" w:hAnsi="Times New Roman" w:cs="Times New Roman"/>
        </w:rPr>
        <w:t>9</w:t>
      </w:r>
      <w:r w:rsidRPr="00183FB3">
        <w:rPr>
          <w:rFonts w:ascii="Times New Roman" w:eastAsia="Calibri" w:hAnsi="Times New Roman" w:cs="Times New Roman"/>
        </w:rPr>
        <w:t xml:space="preserve">v / </w:t>
      </w:r>
    </w:p>
    <w:p w14:paraId="58DC2479" w14:textId="77777777" w:rsidR="005C6744" w:rsidRPr="00183FB3" w:rsidRDefault="005C6744" w:rsidP="005C6744">
      <w:pPr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Segue decodifica di testo cifrato</w:t>
      </w:r>
    </w:p>
    <w:p w14:paraId="6A0B6557" w14:textId="77777777" w:rsidR="005C6744" w:rsidRDefault="005C6744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</w:p>
    <w:p w14:paraId="55FDB53D" w14:textId="47C2D45F" w:rsidR="005C6744" w:rsidRPr="00183FB3" w:rsidRDefault="005C6744" w:rsidP="005C6744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</w:t>
      </w:r>
      <w:r>
        <w:rPr>
          <w:rFonts w:ascii="Times New Roman" w:eastAsia="Calibri" w:hAnsi="Times New Roman" w:cs="Times New Roman"/>
        </w:rPr>
        <w:t>70r</w:t>
      </w:r>
      <w:r w:rsidRPr="00183FB3">
        <w:rPr>
          <w:rFonts w:ascii="Times New Roman" w:eastAsia="Calibri" w:hAnsi="Times New Roman" w:cs="Times New Roman"/>
        </w:rPr>
        <w:t xml:space="preserve"> / </w:t>
      </w:r>
    </w:p>
    <w:p w14:paraId="011ECD77" w14:textId="77777777" w:rsidR="005C6744" w:rsidRPr="00183FB3" w:rsidRDefault="005C6744" w:rsidP="005C6744">
      <w:pPr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Segue decodifica di testo cifrato</w:t>
      </w:r>
    </w:p>
    <w:p w14:paraId="3809408A" w14:textId="77777777" w:rsidR="005C6744" w:rsidRDefault="005C6744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</w:p>
    <w:p w14:paraId="4A87793C" w14:textId="6140CA4D" w:rsidR="005C6744" w:rsidRPr="00183FB3" w:rsidRDefault="005C6744" w:rsidP="005C6744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</w:t>
      </w:r>
      <w:r>
        <w:rPr>
          <w:rFonts w:ascii="Times New Roman" w:eastAsia="Calibri" w:hAnsi="Times New Roman" w:cs="Times New Roman"/>
        </w:rPr>
        <w:t>70</w:t>
      </w:r>
      <w:r w:rsidRPr="00183FB3">
        <w:rPr>
          <w:rFonts w:ascii="Times New Roman" w:eastAsia="Calibri" w:hAnsi="Times New Roman" w:cs="Times New Roman"/>
        </w:rPr>
        <w:t xml:space="preserve">v / </w:t>
      </w:r>
    </w:p>
    <w:p w14:paraId="4A42D810" w14:textId="77777777" w:rsidR="005C6744" w:rsidRPr="00183FB3" w:rsidRDefault="005C6744" w:rsidP="005C6744">
      <w:pPr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Segue decodifica di testo cifrato</w:t>
      </w:r>
    </w:p>
    <w:p w14:paraId="0E1158C7" w14:textId="77777777" w:rsidR="005C6744" w:rsidRDefault="005C6744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</w:p>
    <w:p w14:paraId="35CC8EA7" w14:textId="4D397A07" w:rsidR="005C6744" w:rsidRPr="00183FB3" w:rsidRDefault="005C6744" w:rsidP="005C6744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</w:t>
      </w:r>
      <w:r>
        <w:rPr>
          <w:rFonts w:ascii="Times New Roman" w:eastAsia="Calibri" w:hAnsi="Times New Roman" w:cs="Times New Roman"/>
        </w:rPr>
        <w:t>71r</w:t>
      </w:r>
      <w:r w:rsidRPr="00183FB3">
        <w:rPr>
          <w:rFonts w:ascii="Times New Roman" w:eastAsia="Calibri" w:hAnsi="Times New Roman" w:cs="Times New Roman"/>
        </w:rPr>
        <w:t xml:space="preserve"> / </w:t>
      </w:r>
    </w:p>
    <w:p w14:paraId="03897426" w14:textId="77777777" w:rsidR="005C6744" w:rsidRPr="00183FB3" w:rsidRDefault="005C6744" w:rsidP="005C6744">
      <w:pPr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Segue decodifica di testo cifrato</w:t>
      </w:r>
    </w:p>
    <w:p w14:paraId="02EC141F" w14:textId="77777777" w:rsidR="005C6744" w:rsidRDefault="005C6744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</w:p>
    <w:p w14:paraId="62667643" w14:textId="7FBAFA0A" w:rsidR="005C6744" w:rsidRPr="00183FB3" w:rsidRDefault="005C6744" w:rsidP="005C6744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/ 271v / </w:t>
      </w:r>
    </w:p>
    <w:p w14:paraId="0FD3D690" w14:textId="77777777" w:rsidR="005C6744" w:rsidRPr="00183FB3" w:rsidRDefault="005C6744" w:rsidP="005C6744">
      <w:pPr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Segue decodifica di testo cifrato</w:t>
      </w:r>
    </w:p>
    <w:p w14:paraId="79238306" w14:textId="77777777" w:rsidR="005C6744" w:rsidRPr="00183FB3" w:rsidRDefault="005C6744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</w:p>
    <w:p w14:paraId="72A45173" w14:textId="77777777" w:rsidR="00B24030" w:rsidRPr="00183FB3" w:rsidRDefault="00B24030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</w:p>
    <w:p w14:paraId="58C58FDD" w14:textId="305F3DC9" w:rsidR="00934B33" w:rsidRPr="00183FB3" w:rsidRDefault="00934B33" w:rsidP="00765C1E">
      <w:pPr>
        <w:tabs>
          <w:tab w:val="left" w:pos="1925"/>
        </w:tabs>
        <w:jc w:val="center"/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. 9</w:t>
      </w:r>
      <w:r w:rsidR="00B24030" w:rsidRPr="00183FB3">
        <w:rPr>
          <w:rFonts w:ascii="Times New Roman" w:eastAsia="Calibri" w:hAnsi="Times New Roman" w:cs="Times New Roman"/>
        </w:rPr>
        <w:t>5</w:t>
      </w:r>
    </w:p>
    <w:p w14:paraId="2E2D0593" w14:textId="0BD431EA" w:rsidR="00934B33" w:rsidRPr="00183FB3" w:rsidRDefault="00934B33" w:rsidP="00765C1E">
      <w:pPr>
        <w:tabs>
          <w:tab w:val="left" w:pos="1925"/>
        </w:tabs>
        <w:jc w:val="center"/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Allegato I</w:t>
      </w:r>
      <w:r w:rsidR="00B24030" w:rsidRPr="00183FB3">
        <w:rPr>
          <w:rFonts w:ascii="Times New Roman" w:eastAsia="Calibri" w:hAnsi="Times New Roman" w:cs="Times New Roman"/>
        </w:rPr>
        <w:t>I</w:t>
      </w:r>
      <w:r w:rsidRPr="00183FB3">
        <w:rPr>
          <w:rFonts w:ascii="Times New Roman" w:eastAsia="Calibri" w:hAnsi="Times New Roman" w:cs="Times New Roman"/>
        </w:rPr>
        <w:t xml:space="preserve"> al n. </w:t>
      </w:r>
      <w:r w:rsidR="00FF79B7" w:rsidRPr="00183FB3">
        <w:rPr>
          <w:rFonts w:ascii="Times New Roman" w:eastAsia="Calibri" w:hAnsi="Times New Roman" w:cs="Times New Roman"/>
        </w:rPr>
        <w:t>98</w:t>
      </w:r>
      <w:r w:rsidRPr="00183FB3">
        <w:rPr>
          <w:rFonts w:ascii="Times New Roman" w:eastAsia="Calibri" w:hAnsi="Times New Roman" w:cs="Times New Roman"/>
        </w:rPr>
        <w:t xml:space="preserve"> (cc. 272r-275v</w:t>
      </w:r>
      <w:r w:rsidR="00B24030" w:rsidRPr="00183FB3">
        <w:rPr>
          <w:rFonts w:ascii="Times New Roman" w:eastAsia="Calibri" w:hAnsi="Times New Roman" w:cs="Times New Roman"/>
        </w:rPr>
        <w:t xml:space="preserve">; </w:t>
      </w:r>
      <w:r w:rsidR="004C23F0" w:rsidRPr="00183FB3">
        <w:rPr>
          <w:rFonts w:ascii="Times New Roman" w:eastAsia="Calibri" w:hAnsi="Times New Roman" w:cs="Times New Roman"/>
        </w:rPr>
        <w:t>decodifica</w:t>
      </w:r>
      <w:r w:rsidR="00B24030" w:rsidRPr="00183FB3">
        <w:rPr>
          <w:rFonts w:ascii="Times New Roman" w:eastAsia="Calibri" w:hAnsi="Times New Roman" w:cs="Times New Roman"/>
        </w:rPr>
        <w:t xml:space="preserve"> di </w:t>
      </w:r>
      <w:r w:rsidR="004C23F0" w:rsidRPr="00183FB3">
        <w:rPr>
          <w:rFonts w:ascii="Times New Roman" w:eastAsia="Calibri" w:hAnsi="Times New Roman" w:cs="Times New Roman"/>
        </w:rPr>
        <w:t>cc. 290r-</w:t>
      </w:r>
      <w:r w:rsidR="00290F43" w:rsidRPr="00183FB3">
        <w:rPr>
          <w:rFonts w:ascii="Times New Roman" w:eastAsia="Calibri" w:hAnsi="Times New Roman" w:cs="Times New Roman"/>
        </w:rPr>
        <w:t>295v</w:t>
      </w:r>
      <w:r w:rsidRPr="00183FB3">
        <w:rPr>
          <w:rFonts w:ascii="Times New Roman" w:eastAsia="Calibri" w:hAnsi="Times New Roman" w:cs="Times New Roman"/>
        </w:rPr>
        <w:t>)</w:t>
      </w:r>
    </w:p>
    <w:p w14:paraId="73CFBBDF" w14:textId="77777777" w:rsidR="004E5B41" w:rsidRPr="00183FB3" w:rsidRDefault="004E5B41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</w:p>
    <w:p w14:paraId="63C9AF45" w14:textId="56A0D9C8" w:rsidR="00B24030" w:rsidRPr="00183FB3" w:rsidRDefault="00B24030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72r /</w:t>
      </w:r>
    </w:p>
    <w:p w14:paraId="4B55D4B0" w14:textId="6BCA67A5" w:rsidR="00B24030" w:rsidRPr="00183FB3" w:rsidRDefault="00B24030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Prohemio da mettersi per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eanza |</w:t>
      </w:r>
    </w:p>
    <w:p w14:paraId="0FEC28CC" w14:textId="77777777" w:rsidR="00896416" w:rsidRPr="00183FB3" w:rsidRDefault="00896416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</w:p>
    <w:p w14:paraId="36CD4FFC" w14:textId="5BFC3B2E" w:rsidR="00B24030" w:rsidRPr="00183FB3" w:rsidRDefault="00B24030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Stante che la serenissima republica di Venetia et li alti et potenti | signori Stati Generali delle Provincie Unite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| Paesi Bassi di longo tempo tocchi egualmente da | un giusto desiderio et volontà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74"/>
      </w:r>
      <w:r w:rsidRPr="00183FB3">
        <w:rPr>
          <w:rFonts w:ascii="Times New Roman" w:eastAsia="Calibri" w:hAnsi="Times New Roman" w:cs="Times New Roman"/>
        </w:rPr>
        <w:t xml:space="preserve"> di poter contrattar | et convenire in una buona sincera, et scambievole | amicitia, et intelligenza per la conservatione | et difesa respettiva delle loro Republiche et sudditi, | invitati particolarmente a questo, et portati | dalle considerationi dei movimenti che nei | tempi presenti sono stati intrapresi n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uropa | assai vicini alli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75"/>
      </w:r>
      <w:r w:rsidRPr="00183FB3">
        <w:rPr>
          <w:rFonts w:ascii="Times New Roman" w:eastAsia="Calibri" w:hAnsi="Times New Roman" w:cs="Times New Roman"/>
        </w:rPr>
        <w:t xml:space="preserve"> loro confini, et per altre ragioni pre-|gnanti, et urgenti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76"/>
      </w:r>
      <w:r w:rsidRPr="00183FB3">
        <w:rPr>
          <w:rFonts w:ascii="Times New Roman" w:eastAsia="Calibri" w:hAnsi="Times New Roman" w:cs="Times New Roman"/>
        </w:rPr>
        <w:t xml:space="preserve"> habbino poco fu dopp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77"/>
      </w:r>
      <w:r w:rsidRPr="00183FB3">
        <w:rPr>
          <w:rFonts w:ascii="Times New Roman" w:eastAsia="Calibri" w:hAnsi="Times New Roman" w:cs="Times New Roman"/>
        </w:rPr>
        <w:t xml:space="preserve"> | una seriosa et matura deliberatione date | lor lettere di potere, et commissione, cioè la | serenissima republica di Venetia al signor Cristoforo Suriano | suo residente ordinario nelle Provincie Unite | in data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*** nel mese di ***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nno | presente da una parte, et li detti signori Stati | ai signori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*** loro deputati. |</w:t>
      </w:r>
    </w:p>
    <w:p w14:paraId="7D824D89" w14:textId="77777777" w:rsidR="00B24030" w:rsidRPr="00183FB3" w:rsidRDefault="00B24030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72v /</w:t>
      </w:r>
    </w:p>
    <w:p w14:paraId="0AE57C8E" w14:textId="58FBA50F" w:rsidR="00B24030" w:rsidRPr="00183FB3" w:rsidRDefault="00B24030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lastRenderedPageBreak/>
        <w:t>Parimente in data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*** del mese di *** | nel medesimo anno 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ra parte, affine col | mezo delli medesimi, far conferir delle aperture | et mezi per trattar, et incaminar insieme questo | santo desiderio et cambievol dissegno ad una | finale, et buona conclusione, per tanto più | solidamente coroborar la vera, et sincera coris-|pondenza, che è stata sì longamente trattenuta | fra le dette due republiche. Per queste cause | essi deputati da una, et 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ra parte per | essequir fedemente, havendo in virtù delle dette | lettere di potere, et di commissioni, in diverse volte | communicato, conferito, et considerato tutto ciò, | che poteva ricercar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78"/>
      </w:r>
      <w:r w:rsidRPr="00183FB3">
        <w:rPr>
          <w:rFonts w:ascii="Times New Roman" w:eastAsia="Calibri" w:hAnsi="Times New Roman" w:cs="Times New Roman"/>
        </w:rPr>
        <w:t>, et meritar consideratione, per |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vanzamento, et perfettione di una sì im-|portante, et utile negotiatione, hanno finalmente | convenuto concluso, et arestato, sotto il beneplacito | modificatione, et consenso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loro signori superiori respettiva-|mente li seguenti capitoli. | </w:t>
      </w:r>
    </w:p>
    <w:p w14:paraId="7B0AAE32" w14:textId="77777777" w:rsidR="00B24030" w:rsidRPr="00183FB3" w:rsidRDefault="00B24030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</w:p>
    <w:p w14:paraId="103BAEA6" w14:textId="75A94D62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73r /</w:t>
      </w:r>
    </w:p>
    <w:p w14:paraId="5CA7CC67" w14:textId="77777777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Capitoli di aleanza in | italiano. | </w:t>
      </w:r>
    </w:p>
    <w:p w14:paraId="1BA49BC8" w14:textId="77777777" w:rsidR="00896416" w:rsidRPr="00183FB3" w:rsidRDefault="00896416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</w:p>
    <w:p w14:paraId="2C596ACE" w14:textId="62A7495D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Minut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79"/>
      </w:r>
      <w:r w:rsidRPr="00183FB3">
        <w:rPr>
          <w:rFonts w:ascii="Times New Roman" w:eastAsia="Calibri" w:hAnsi="Times New Roman" w:cs="Times New Roman"/>
        </w:rPr>
        <w:t xml:space="preserve"> di aleanza sopra il quale hanno sotto il bene-|placito dei loro superiori, trattato et convenuto il | signor Cristoforo Suriano residente a nome della | serenissima republica di Venetia nelle Provincie Unite, | da una parte, et li signori Gioan de Goch cavalier | borgomastro dela città di Zutphen, Nicolò de | Bucors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80"/>
      </w:r>
      <w:r w:rsidRPr="00183FB3">
        <w:rPr>
          <w:rFonts w:ascii="Times New Roman" w:eastAsia="Calibri" w:hAnsi="Times New Roman" w:cs="Times New Roman"/>
        </w:rPr>
        <w:t xml:space="preserve"> signor di Vimenon, Giacomo Magno cavalier signor di | Bercanbacht, Melisant Adrian Ploos dottor di | legge consiglier ordinario dei signori Stati del paese di | Utrechet, et tesorier, Federic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81"/>
      </w:r>
      <w:r w:rsidRPr="00183FB3">
        <w:rPr>
          <w:rFonts w:ascii="Times New Roman" w:eastAsia="Calibri" w:hAnsi="Times New Roman" w:cs="Times New Roman"/>
        </w:rPr>
        <w:t xml:space="preserve"> Vernon, | Gasparo Terber Corse borgomastro della città | di Capen, et Goffen Zaffer consigliero della città di Cnigen, deputati dalli signori Stati Generali | di dette Provincie Unite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Paesi Bassi d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|altra parte. |</w:t>
      </w:r>
    </w:p>
    <w:p w14:paraId="7D631D13" w14:textId="6986DBA1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1</w:t>
      </w:r>
      <w:r w:rsidRPr="00183FB3">
        <w:rPr>
          <w:rFonts w:ascii="Times New Roman" w:eastAsia="Calibri" w:hAnsi="Times New Roman" w:cs="Times New Roman"/>
          <w:vertAlign w:val="superscript"/>
        </w:rPr>
        <w:t>mo</w:t>
      </w:r>
      <w:r w:rsidRPr="00183FB3">
        <w:rPr>
          <w:rFonts w:ascii="Times New Roman" w:eastAsia="Calibri" w:hAnsi="Times New Roman" w:cs="Times New Roman"/>
        </w:rPr>
        <w:t xml:space="preserve"> Primierament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82"/>
      </w:r>
      <w:r w:rsidRPr="00183FB3">
        <w:rPr>
          <w:rFonts w:ascii="Times New Roman" w:eastAsia="Calibri" w:hAnsi="Times New Roman" w:cs="Times New Roman"/>
        </w:rPr>
        <w:t xml:space="preserve"> è convenuto, che vi sarà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83"/>
      </w:r>
      <w:r w:rsidRPr="00183FB3">
        <w:rPr>
          <w:rFonts w:ascii="Times New Roman" w:eastAsia="Calibri" w:hAnsi="Times New Roman" w:cs="Times New Roman"/>
        </w:rPr>
        <w:t xml:space="preserve"> buona | perfetta et stretta aleanza et amicitia fra la | serenissima republica di Venetia et li alti, et potenti signori Stati | Generali delle Provincie Unite. |</w:t>
      </w:r>
    </w:p>
    <w:p w14:paraId="5E5F639A" w14:textId="77777777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om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84"/>
      </w:r>
      <w:r w:rsidRPr="00183FB3">
        <w:rPr>
          <w:rFonts w:ascii="Times New Roman" w:eastAsia="Calibri" w:hAnsi="Times New Roman" w:cs="Times New Roman"/>
        </w:rPr>
        <w:t xml:space="preserve"> parimente le dette doi republiche si sono obligate di | </w:t>
      </w:r>
    </w:p>
    <w:p w14:paraId="0C7CF4F9" w14:textId="77777777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73v /</w:t>
      </w:r>
    </w:p>
    <w:p w14:paraId="30CEA8C2" w14:textId="1A6256AD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i procurar al meglio, che loro sarà possibile | et come il vero debito di una cordiale, et sincera | corispondenza ricerca, tutto il bene, e vantaggio | per la diffesa, et conservatione dei stati et sudditi |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na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ro, ovviandi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85"/>
      </w:r>
      <w:r w:rsidRPr="00183FB3">
        <w:rPr>
          <w:rFonts w:ascii="Times New Roman" w:eastAsia="Calibri" w:hAnsi="Times New Roman" w:cs="Times New Roman"/>
        </w:rPr>
        <w:t xml:space="preserve"> detornando a tutto lor potere | ogni indebito maneggio et tentativ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86"/>
      </w:r>
      <w:r w:rsidRPr="00183FB3">
        <w:rPr>
          <w:rFonts w:ascii="Times New Roman" w:eastAsia="Calibri" w:hAnsi="Times New Roman" w:cs="Times New Roman"/>
        </w:rPr>
        <w:t xml:space="preserve"> che in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87"/>
      </w:r>
      <w:r w:rsidRPr="00183FB3">
        <w:rPr>
          <w:rFonts w:ascii="Times New Roman" w:eastAsia="Calibri" w:hAnsi="Times New Roman" w:cs="Times New Roman"/>
        </w:rPr>
        <w:t xml:space="preserve"> contrario si | potesse attentare.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88"/>
      </w:r>
      <w:r w:rsidRPr="00183FB3">
        <w:rPr>
          <w:rFonts w:ascii="Times New Roman" w:eastAsia="Calibri" w:hAnsi="Times New Roman" w:cs="Times New Roman"/>
        </w:rPr>
        <w:t xml:space="preserve"> |</w:t>
      </w:r>
    </w:p>
    <w:p w14:paraId="032CEC14" w14:textId="57CE2657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2</w:t>
      </w:r>
      <w:r w:rsidRPr="00183FB3">
        <w:rPr>
          <w:rFonts w:ascii="Times New Roman" w:eastAsia="Calibri" w:hAnsi="Times New Roman" w:cs="Times New Roman"/>
          <w:vertAlign w:val="superscript"/>
        </w:rPr>
        <w:t xml:space="preserve">do </w:t>
      </w:r>
      <w:r w:rsidRPr="00183FB3">
        <w:rPr>
          <w:rFonts w:ascii="Times New Roman" w:eastAsia="Calibri" w:hAnsi="Times New Roman" w:cs="Times New Roman"/>
        </w:rPr>
        <w:t>Se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na delle dette republiche di Venetia, o delle Provin-|cie Unite, fosse astretta ad entrar in guerra | aperta per mar, o per terra, elle hanno conve-|nuto, accordato, et promesso irrevocabilmente | sinceramente, et di buona fede di agiutar, et socco-|rer quella, che delle doi sarà di tal maniera | astretta di entrar in guerra, della summa di 50 mila | lire per mese valutand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89"/>
      </w:r>
      <w:r w:rsidRPr="00183FB3">
        <w:rPr>
          <w:rFonts w:ascii="Times New Roman" w:eastAsia="Calibri" w:hAnsi="Times New Roman" w:cs="Times New Roman"/>
        </w:rPr>
        <w:t xml:space="preserve"> le 3 lire al valor di uno | scudo d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or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90"/>
      </w:r>
      <w:r w:rsidRPr="00183FB3">
        <w:rPr>
          <w:rFonts w:ascii="Times New Roman" w:eastAsia="Calibri" w:hAnsi="Times New Roman" w:cs="Times New Roman"/>
        </w:rPr>
        <w:t xml:space="preserve"> o sessanta soldi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Paesi Bassi. |</w:t>
      </w:r>
    </w:p>
    <w:p w14:paraId="6D696752" w14:textId="4631F64C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lastRenderedPageBreak/>
        <w:t>3° Et si tenirà per guerra aperta tutte le hostilità che si | attenteran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91"/>
      </w:r>
      <w:r w:rsidRPr="00183FB3">
        <w:rPr>
          <w:rFonts w:ascii="Times New Roman" w:eastAsia="Calibri" w:hAnsi="Times New Roman" w:cs="Times New Roman"/>
        </w:rPr>
        <w:t>, et continueranno da part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92"/>
      </w:r>
      <w:r w:rsidRPr="00183FB3">
        <w:rPr>
          <w:rFonts w:ascii="Times New Roman" w:eastAsia="Calibri" w:hAnsi="Times New Roman" w:cs="Times New Roman"/>
        </w:rPr>
        <w:t xml:space="preserve"> | et altra per mar, o per terra, sia per invasione | violente a mano aperta per surpresa, o assedio |</w:t>
      </w:r>
    </w:p>
    <w:p w14:paraId="7FADAD7F" w14:textId="77777777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74r /</w:t>
      </w:r>
    </w:p>
    <w:p w14:paraId="44E5E9E2" w14:textId="4AF5937F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di piazze, o per devastatione di paese, non com-|prendendosi però in questo le diffidenze, et | gelosie, che potranno prendersi di levate o di | disegni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vicini, se ell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93"/>
      </w:r>
      <w:r w:rsidRPr="00183FB3">
        <w:rPr>
          <w:rFonts w:ascii="Times New Roman" w:eastAsia="Calibri" w:hAnsi="Times New Roman" w:cs="Times New Roman"/>
        </w:rPr>
        <w:t xml:space="preserve"> non sono accompagnate | dalla publica rottura, come è detto. | </w:t>
      </w:r>
    </w:p>
    <w:p w14:paraId="434A499C" w14:textId="1582CFF8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4</w:t>
      </w:r>
      <w:r w:rsidRPr="00183FB3">
        <w:rPr>
          <w:rFonts w:ascii="Times New Roman" w:eastAsia="Calibri" w:hAnsi="Times New Roman" w:cs="Times New Roman"/>
          <w:vertAlign w:val="superscript"/>
        </w:rPr>
        <w:t>to</w:t>
      </w:r>
      <w:r w:rsidRPr="00183FB3">
        <w:rPr>
          <w:rFonts w:ascii="Times New Roman" w:eastAsia="Calibri" w:hAnsi="Times New Roman" w:cs="Times New Roman"/>
        </w:rPr>
        <w:t xml:space="preserve"> Saranno queste 50 mila lire pagate et consignate | un mese doppo la debita instantia fatt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94"/>
      </w:r>
      <w:r w:rsidRPr="00183FB3">
        <w:rPr>
          <w:rFonts w:ascii="Times New Roman" w:eastAsia="Calibri" w:hAnsi="Times New Roman" w:cs="Times New Roman"/>
        </w:rPr>
        <w:t>, in | buone valut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95"/>
      </w:r>
      <w:r w:rsidRPr="00183FB3">
        <w:rPr>
          <w:rFonts w:ascii="Times New Roman" w:eastAsia="Calibri" w:hAnsi="Times New Roman" w:cs="Times New Roman"/>
        </w:rPr>
        <w:t>, second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ultima valutatione | della Republica; che sarà in guerra nelle mani |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mbasciator, o ressidente, che si troverà nel | stato di essa Republica senza alcuna perdita dimi-|nutione, o altre spese di cambio, transporto, o | altrimenti, per esser incontinente pagat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96"/>
      </w:r>
      <w:r w:rsidRPr="00183FB3">
        <w:rPr>
          <w:rFonts w:ascii="Times New Roman" w:eastAsia="Calibri" w:hAnsi="Times New Roman" w:cs="Times New Roman"/>
        </w:rPr>
        <w:t xml:space="preserve"> | in contanti, et competentemente, dove si conveni-|rà, sotto buone, et valide quietanze, et si con-|tinuerà questo aiut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97"/>
      </w:r>
      <w:r w:rsidRPr="00183FB3">
        <w:rPr>
          <w:rFonts w:ascii="Times New Roman" w:eastAsia="Calibri" w:hAnsi="Times New Roman" w:cs="Times New Roman"/>
        </w:rPr>
        <w:t xml:space="preserve">, di mese, in mese, fino | alla fine della guerra senza obligo di alcuna | restitutione. | </w:t>
      </w:r>
    </w:p>
    <w:p w14:paraId="13F6BC97" w14:textId="15AFDE01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5° Sarà riservato alla optione della detta serenissima | republica di Venetia di dimandar questo soccorso |</w:t>
      </w:r>
    </w:p>
    <w:p w14:paraId="7BADBB4D" w14:textId="77777777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74v /</w:t>
      </w:r>
    </w:p>
    <w:p w14:paraId="52F77FFE" w14:textId="4D642261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in denari, o in vasselli,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equivalente della | sopradetta summa, se lo stato delle Provincie Unite | lo può permetter. |</w:t>
      </w:r>
    </w:p>
    <w:p w14:paraId="7BF6193F" w14:textId="5287B84B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6° Dandosi alla serenissima Republica il soccorso in vasselli | sarà conveniente, che sopra vi sia ordinato | un amiraglio del </w:t>
      </w:r>
      <w:r w:rsidR="00DC69AF" w:rsidRPr="00183FB3">
        <w:rPr>
          <w:rFonts w:ascii="Times New Roman" w:eastAsia="Calibri" w:hAnsi="Times New Roman" w:cs="Times New Roman"/>
        </w:rPr>
        <w:t>P</w:t>
      </w:r>
      <w:r w:rsidRPr="00183FB3">
        <w:rPr>
          <w:rFonts w:ascii="Times New Roman" w:eastAsia="Calibri" w:hAnsi="Times New Roman" w:cs="Times New Roman"/>
        </w:rPr>
        <w:t>aese da esser nominato | dalli detti signori Stati co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vviso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ambasciator, o | ressidente della detta Republica, che sarà nelle Pro-|vincie Unite con auttorità di commandar alla | flotta, affine di governar, et disponer tanto | meglio li marinari al servitio della detta | Republica, ben inteso però, che essendo sortito dalle | spiaggie del Paese Basso, sarà egli tenuto | di obedir immediatamente alli commandamenti della detta | Republica, o di quelli, che la rappresenteranno |. </w:t>
      </w:r>
    </w:p>
    <w:p w14:paraId="2B338E42" w14:textId="4DA2763C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7° Et prenderà insieme pensiero la detta signoria di | Venetia, perché li capitani delli detti | vasselli siano nel bisogno accommodati | de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 xml:space="preserve"> viveri, et munitioni, a prezzo ragio-|nevole. |</w:t>
      </w:r>
    </w:p>
    <w:p w14:paraId="73E543EE" w14:textId="77777777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75r /</w:t>
      </w:r>
    </w:p>
    <w:p w14:paraId="3D6BE604" w14:textId="1DDC34B6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8° Se quella che è in guerra viene ad haver | bisogno di maggior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98"/>
      </w:r>
      <w:r w:rsidRPr="00183FB3">
        <w:rPr>
          <w:rFonts w:ascii="Times New Roman" w:eastAsia="Calibri" w:hAnsi="Times New Roman" w:cs="Times New Roman"/>
        </w:rPr>
        <w:t xml:space="preserve"> agiuto di denari o di | vasselli, come è detto, gli sarrà concess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899"/>
      </w:r>
      <w:r w:rsidRPr="00183FB3">
        <w:rPr>
          <w:rFonts w:ascii="Times New Roman" w:eastAsia="Calibri" w:hAnsi="Times New Roman" w:cs="Times New Roman"/>
        </w:rPr>
        <w:t xml:space="preserve"> | se lo stato deg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ffari del soccorrente lo | potrà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00"/>
      </w:r>
      <w:r w:rsidRPr="00183FB3">
        <w:rPr>
          <w:rFonts w:ascii="Times New Roman" w:eastAsia="Calibri" w:hAnsi="Times New Roman" w:cs="Times New Roman"/>
        </w:rPr>
        <w:t xml:space="preserve"> permetter, alla dechiaratione del quale | le parti se ne rimetteranno, con obligation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01"/>
      </w:r>
      <w:r w:rsidRPr="00183FB3">
        <w:rPr>
          <w:rFonts w:ascii="Times New Roman" w:eastAsia="Calibri" w:hAnsi="Times New Roman" w:cs="Times New Roman"/>
        </w:rPr>
        <w:t xml:space="preserve"> non di | meno, che la restitutione se ne farà; doppo | la guerra finita in quei termini, che | allhora potranno accordarsi. |</w:t>
      </w:r>
    </w:p>
    <w:p w14:paraId="6F63F826" w14:textId="130D2F98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9° Se le doi Republiche fossero in un medesimo tempo | in guerra aperta la detta obligatione, et | provisione del detto soccorso cesserà almeno | per tant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02"/>
      </w:r>
      <w:r w:rsidRPr="00183FB3">
        <w:rPr>
          <w:rFonts w:ascii="Times New Roman" w:eastAsia="Calibri" w:hAnsi="Times New Roman" w:cs="Times New Roman"/>
        </w:rPr>
        <w:t xml:space="preserve"> tempo, che durerà la detta guerra | aperta, et si continuerà da tutte dua le parti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03"/>
      </w:r>
      <w:r w:rsidRPr="00183FB3">
        <w:rPr>
          <w:rFonts w:ascii="Times New Roman" w:eastAsia="Calibri" w:hAnsi="Times New Roman" w:cs="Times New Roman"/>
        </w:rPr>
        <w:t>. |</w:t>
      </w:r>
    </w:p>
    <w:p w14:paraId="6933BBB2" w14:textId="398B8F02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lastRenderedPageBreak/>
        <w:t>M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04"/>
      </w:r>
      <w:r w:rsidRPr="00183FB3">
        <w:rPr>
          <w:rFonts w:ascii="Times New Roman" w:eastAsia="Calibri" w:hAnsi="Times New Roman" w:cs="Times New Roman"/>
        </w:rPr>
        <w:t xml:space="preserve"> quella, che delle due republiche | in questo mentre convenirà in qualche | accordo, quella sarà, et resterà obligata | a contribuir sotto le sudette conditioni all</w:t>
      </w:r>
      <w:r w:rsidR="00CF4972" w:rsidRPr="00183FB3">
        <w:rPr>
          <w:rFonts w:ascii="Times New Roman" w:eastAsia="Calibri" w:hAnsi="Times New Roman" w:cs="Times New Roman"/>
        </w:rPr>
        <w:t>’</w:t>
      </w:r>
      <w:r w:rsidRPr="00183FB3">
        <w:rPr>
          <w:rFonts w:ascii="Times New Roman" w:eastAsia="Calibri" w:hAnsi="Times New Roman" w:cs="Times New Roman"/>
        </w:rPr>
        <w:t>altra | dal giorno, et immediati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05"/>
      </w:r>
      <w:r w:rsidRPr="00183FB3">
        <w:rPr>
          <w:rFonts w:ascii="Times New Roman" w:eastAsia="Calibri" w:hAnsi="Times New Roman" w:cs="Times New Roman"/>
        </w:rPr>
        <w:t>, che le hostilità | cesserà. |</w:t>
      </w:r>
    </w:p>
    <w:p w14:paraId="00B4791B" w14:textId="77777777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/ 275v / </w:t>
      </w:r>
    </w:p>
    <w:p w14:paraId="2696A154" w14:textId="1437CA2D" w:rsidR="00934B33" w:rsidRPr="00183FB3" w:rsidRDefault="002F4F95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  <w:smallCaps/>
        </w:rPr>
        <w:t>x</w:t>
      </w:r>
      <w:r w:rsidR="00934B33" w:rsidRPr="00183FB3">
        <w:rPr>
          <w:rFonts w:ascii="Times New Roman" w:eastAsia="Calibri" w:hAnsi="Times New Roman" w:cs="Times New Roman"/>
        </w:rPr>
        <w:t>° Le genti di guerra non potranno esser inquietate | né travagliate per la religione, che professano, | vivendo modestamente. |</w:t>
      </w:r>
    </w:p>
    <w:p w14:paraId="7BB7E6E9" w14:textId="3BB5F408" w:rsidR="00934B33" w:rsidRPr="00183FB3" w:rsidRDefault="002F4F95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  <w:smallCaps/>
        </w:rPr>
        <w:t>xi</w:t>
      </w:r>
      <w:r w:rsidR="00934B33" w:rsidRPr="00183FB3">
        <w:rPr>
          <w:rFonts w:ascii="Times New Roman" w:eastAsia="Calibri" w:hAnsi="Times New Roman" w:cs="Times New Roman"/>
        </w:rPr>
        <w:t>. Li feriti, et amalati saranno posti in terra, | quando si potrà senza pregiudicio né incommodo | dell</w:t>
      </w:r>
      <w:r w:rsidR="00CF4972" w:rsidRPr="00183FB3">
        <w:rPr>
          <w:rFonts w:ascii="Times New Roman" w:eastAsia="Calibri" w:hAnsi="Times New Roman" w:cs="Times New Roman"/>
        </w:rPr>
        <w:t>’</w:t>
      </w:r>
      <w:r w:rsidR="00934B33" w:rsidRPr="00183FB3">
        <w:rPr>
          <w:rFonts w:ascii="Times New Roman" w:eastAsia="Calibri" w:hAnsi="Times New Roman" w:cs="Times New Roman"/>
        </w:rPr>
        <w:t>armata navale, o del servitio publico | per esser trattati second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="00934B33" w:rsidRPr="00183FB3">
        <w:rPr>
          <w:rFonts w:ascii="Times New Roman" w:eastAsia="Calibri" w:hAnsi="Times New Roman" w:cs="Times New Roman"/>
        </w:rPr>
        <w:t>ordine accostumato | egualmente senza distintione dalli marinari</w:t>
      </w:r>
      <w:r w:rsidR="00934B33" w:rsidRPr="00183FB3">
        <w:rPr>
          <w:rFonts w:ascii="Times New Roman" w:eastAsia="Calibri" w:hAnsi="Times New Roman" w:cs="Times New Roman"/>
          <w:vertAlign w:val="superscript"/>
        </w:rPr>
        <w:footnoteReference w:id="906"/>
      </w:r>
      <w:r w:rsidR="00934B33" w:rsidRPr="00183FB3">
        <w:rPr>
          <w:rFonts w:ascii="Times New Roman" w:eastAsia="Calibri" w:hAnsi="Times New Roman" w:cs="Times New Roman"/>
        </w:rPr>
        <w:t xml:space="preserve"> | o genti da guerra del </w:t>
      </w:r>
      <w:r w:rsidR="00DC69AF" w:rsidRPr="00183FB3">
        <w:rPr>
          <w:rFonts w:ascii="Times New Roman" w:eastAsia="Calibri" w:hAnsi="Times New Roman" w:cs="Times New Roman"/>
        </w:rPr>
        <w:t>P</w:t>
      </w:r>
      <w:r w:rsidR="00934B33" w:rsidRPr="00183FB3">
        <w:rPr>
          <w:rFonts w:ascii="Times New Roman" w:eastAsia="Calibri" w:hAnsi="Times New Roman" w:cs="Times New Roman"/>
        </w:rPr>
        <w:t>aese, con conditione</w:t>
      </w:r>
      <w:r w:rsidR="00934B33" w:rsidRPr="00183FB3">
        <w:rPr>
          <w:rFonts w:ascii="Times New Roman" w:eastAsia="Calibri" w:hAnsi="Times New Roman" w:cs="Times New Roman"/>
          <w:vertAlign w:val="superscript"/>
        </w:rPr>
        <w:footnoteReference w:id="907"/>
      </w:r>
      <w:r w:rsidR="00934B33" w:rsidRPr="00183FB3">
        <w:rPr>
          <w:rFonts w:ascii="Times New Roman" w:eastAsia="Calibri" w:hAnsi="Times New Roman" w:cs="Times New Roman"/>
        </w:rPr>
        <w:t xml:space="preserve"> che | li hospitali doveranno havere</w:t>
      </w:r>
      <w:r w:rsidR="00934B33" w:rsidRPr="00183FB3">
        <w:rPr>
          <w:rFonts w:ascii="Times New Roman" w:eastAsia="Calibri" w:hAnsi="Times New Roman" w:cs="Times New Roman"/>
          <w:vertAlign w:val="superscript"/>
        </w:rPr>
        <w:footnoteReference w:id="908"/>
      </w:r>
      <w:r w:rsidR="00934B33" w:rsidRPr="00183FB3">
        <w:rPr>
          <w:rFonts w:ascii="Times New Roman" w:eastAsia="Calibri" w:hAnsi="Times New Roman" w:cs="Times New Roman"/>
        </w:rPr>
        <w:t xml:space="preserve"> la metà | del loro soldo per il tempo, che saranno stati | alloggiati in essi. |</w:t>
      </w:r>
    </w:p>
    <w:p w14:paraId="5922645A" w14:textId="1D5D40A5" w:rsidR="00934B33" w:rsidRPr="00183FB3" w:rsidRDefault="002F4F95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  <w:smallCaps/>
        </w:rPr>
        <w:t>xii</w:t>
      </w:r>
      <w:r w:rsidR="00934B33" w:rsidRPr="00183FB3">
        <w:rPr>
          <w:rFonts w:ascii="Times New Roman" w:eastAsia="Calibri" w:hAnsi="Times New Roman" w:cs="Times New Roman"/>
        </w:rPr>
        <w:t>. Finalmente questa conventione di amicitia, et | soccorso mutuo si osserverà per il termine | di 15 anni, et sarà in tutti li suoi punti, | et conditioni uguale, et reciproco. |</w:t>
      </w:r>
    </w:p>
    <w:p w14:paraId="1770C1EA" w14:textId="0865654F" w:rsidR="00934B33" w:rsidRPr="00183FB3" w:rsidRDefault="002F4F95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  <w:smallCaps/>
        </w:rPr>
        <w:t>xiii</w:t>
      </w:r>
      <w:r w:rsidR="00934B33" w:rsidRPr="00183FB3">
        <w:rPr>
          <w:rFonts w:ascii="Times New Roman" w:eastAsia="Calibri" w:hAnsi="Times New Roman" w:cs="Times New Roman"/>
        </w:rPr>
        <w:t>. Et non potrà questo aiuto esser preteso, né</w:t>
      </w:r>
      <w:r w:rsidR="00934B33" w:rsidRPr="00183FB3">
        <w:rPr>
          <w:rFonts w:ascii="Times New Roman" w:eastAsia="Calibri" w:hAnsi="Times New Roman" w:cs="Times New Roman"/>
          <w:vertAlign w:val="superscript"/>
        </w:rPr>
        <w:footnoteReference w:id="909"/>
      </w:r>
      <w:r w:rsidR="00934B33" w:rsidRPr="00183FB3">
        <w:rPr>
          <w:rFonts w:ascii="Times New Roman" w:eastAsia="Calibri" w:hAnsi="Times New Roman" w:cs="Times New Roman"/>
        </w:rPr>
        <w:t xml:space="preserve"> impiegato contra | le aleanze, che l</w:t>
      </w:r>
      <w:r w:rsidR="00CF4972" w:rsidRPr="00183FB3">
        <w:rPr>
          <w:rFonts w:ascii="Times New Roman" w:eastAsia="Calibri" w:hAnsi="Times New Roman" w:cs="Times New Roman"/>
        </w:rPr>
        <w:t>’</w:t>
      </w:r>
      <w:r w:rsidR="00934B33" w:rsidRPr="00183FB3">
        <w:rPr>
          <w:rFonts w:ascii="Times New Roman" w:eastAsia="Calibri" w:hAnsi="Times New Roman" w:cs="Times New Roman"/>
        </w:rPr>
        <w:t>una, o l</w:t>
      </w:r>
      <w:r w:rsidR="00CF4972" w:rsidRPr="00183FB3">
        <w:rPr>
          <w:rFonts w:ascii="Times New Roman" w:eastAsia="Calibri" w:hAnsi="Times New Roman" w:cs="Times New Roman"/>
        </w:rPr>
        <w:t>’</w:t>
      </w:r>
      <w:r w:rsidR="00934B33" w:rsidRPr="00183FB3">
        <w:rPr>
          <w:rFonts w:ascii="Times New Roman" w:eastAsia="Calibri" w:hAnsi="Times New Roman" w:cs="Times New Roman"/>
        </w:rPr>
        <w:t>altra Republica hanno | contrattatte, et trattenute con altri re, republiche, principi | città, o communità, alle quali aleanze questo trattato | non apporterà pregiudicio. |</w:t>
      </w:r>
    </w:p>
    <w:p w14:paraId="5BCBF317" w14:textId="77777777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</w:p>
    <w:p w14:paraId="3A39A554" w14:textId="77777777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</w:p>
    <w:p w14:paraId="5088578A" w14:textId="5E9DC76F" w:rsidR="00934B33" w:rsidRPr="00183FB3" w:rsidRDefault="00934B33" w:rsidP="00765C1E">
      <w:pPr>
        <w:tabs>
          <w:tab w:val="left" w:pos="1925"/>
        </w:tabs>
        <w:jc w:val="center"/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. 9</w:t>
      </w:r>
      <w:r w:rsidR="004C23F0" w:rsidRPr="00183FB3">
        <w:rPr>
          <w:rFonts w:ascii="Times New Roman" w:eastAsia="Calibri" w:hAnsi="Times New Roman" w:cs="Times New Roman"/>
        </w:rPr>
        <w:t>6</w:t>
      </w:r>
    </w:p>
    <w:p w14:paraId="199322AD" w14:textId="14842E8D" w:rsidR="00934B33" w:rsidRPr="00183FB3" w:rsidRDefault="00934B33" w:rsidP="00765C1E">
      <w:pPr>
        <w:tabs>
          <w:tab w:val="left" w:pos="1925"/>
        </w:tabs>
        <w:jc w:val="center"/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Allegato III al n. </w:t>
      </w:r>
      <w:r w:rsidR="004C23F0" w:rsidRPr="00183FB3">
        <w:rPr>
          <w:rFonts w:ascii="Times New Roman" w:eastAsia="Calibri" w:hAnsi="Times New Roman" w:cs="Times New Roman"/>
        </w:rPr>
        <w:t>98</w:t>
      </w:r>
      <w:r w:rsidRPr="00183FB3">
        <w:rPr>
          <w:rFonts w:ascii="Times New Roman" w:eastAsia="Calibri" w:hAnsi="Times New Roman" w:cs="Times New Roman"/>
        </w:rPr>
        <w:t xml:space="preserve"> (cc. 276r-279v</w:t>
      </w:r>
      <w:r w:rsidR="00FF79B7" w:rsidRPr="00183FB3">
        <w:rPr>
          <w:rFonts w:ascii="Times New Roman" w:eastAsia="Calibri" w:hAnsi="Times New Roman" w:cs="Times New Roman"/>
        </w:rPr>
        <w:t>; decodifica di cc. 300r-301v</w:t>
      </w:r>
      <w:r w:rsidRPr="00183FB3">
        <w:rPr>
          <w:rFonts w:ascii="Times New Roman" w:eastAsia="Calibri" w:hAnsi="Times New Roman" w:cs="Times New Roman"/>
        </w:rPr>
        <w:t>)</w:t>
      </w:r>
    </w:p>
    <w:p w14:paraId="3CA5FCA6" w14:textId="77777777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</w:p>
    <w:p w14:paraId="162316E2" w14:textId="77777777" w:rsidR="005506E0" w:rsidRPr="00183FB3" w:rsidRDefault="005506E0" w:rsidP="005506E0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76r /</w:t>
      </w:r>
    </w:p>
    <w:p w14:paraId="5B31998B" w14:textId="77777777" w:rsidR="005506E0" w:rsidRPr="00183FB3" w:rsidRDefault="005506E0" w:rsidP="005506E0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Capitolo da sottoscriver fuori dell’|aleanza a parte |</w:t>
      </w:r>
    </w:p>
    <w:p w14:paraId="18DC413D" w14:textId="77777777" w:rsidR="005506E0" w:rsidRPr="00183FB3" w:rsidRDefault="005506E0" w:rsidP="005506E0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</w:p>
    <w:p w14:paraId="54BF8F89" w14:textId="77777777" w:rsidR="005506E0" w:rsidRPr="00183FB3" w:rsidRDefault="005506E0" w:rsidP="005506E0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Per esplicar l’ultimo articolo è stato dichiarito | da una parte, e dall’altra che non ci è alcuna | aleanza con le case di Austria, né di Spagna. |</w:t>
      </w:r>
    </w:p>
    <w:p w14:paraId="53F25475" w14:textId="77777777" w:rsidR="005506E0" w:rsidRPr="00183FB3" w:rsidRDefault="005506E0" w:rsidP="005506E0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</w:p>
    <w:p w14:paraId="129EF69B" w14:textId="77777777" w:rsidR="005506E0" w:rsidRPr="00703F3D" w:rsidRDefault="005506E0" w:rsidP="005506E0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183FB3">
        <w:rPr>
          <w:rFonts w:ascii="Times New Roman" w:eastAsia="Calibri" w:hAnsi="Times New Roman" w:cs="Times New Roman"/>
        </w:rPr>
        <w:t xml:space="preserve">Capitolo desiderato dalli signori Stati per sodisfar | alle Provincie, et doverà esser sottoscritto dai | deputati, et da me, et tanto basterà, et sarà | secretto. </w:t>
      </w:r>
      <w:r w:rsidRPr="00703F3D">
        <w:rPr>
          <w:rFonts w:ascii="Times New Roman" w:eastAsia="Calibri" w:hAnsi="Times New Roman" w:cs="Times New Roman"/>
          <w:lang w:val="fr-FR"/>
        </w:rPr>
        <w:t>|</w:t>
      </w:r>
    </w:p>
    <w:p w14:paraId="77675393" w14:textId="77777777" w:rsidR="005506E0" w:rsidRPr="00703F3D" w:rsidRDefault="005506E0" w:rsidP="005506E0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</w:p>
    <w:p w14:paraId="51FE223E" w14:textId="77777777" w:rsidR="005506E0" w:rsidRPr="00703F3D" w:rsidRDefault="005506E0" w:rsidP="005506E0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703F3D">
        <w:rPr>
          <w:rFonts w:ascii="Times New Roman" w:eastAsia="Calibri" w:hAnsi="Times New Roman" w:cs="Times New Roman"/>
          <w:lang w:val="fr-FR"/>
        </w:rPr>
        <w:t>Il francese |</w:t>
      </w:r>
    </w:p>
    <w:p w14:paraId="1D747752" w14:textId="77777777" w:rsidR="005506E0" w:rsidRPr="00703F3D" w:rsidRDefault="005506E0" w:rsidP="005506E0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</w:p>
    <w:p w14:paraId="1812539E" w14:textId="77777777" w:rsidR="005506E0" w:rsidRPr="00CE7F8D" w:rsidRDefault="005506E0" w:rsidP="005506E0">
      <w:pPr>
        <w:tabs>
          <w:tab w:val="left" w:pos="1925"/>
        </w:tabs>
        <w:outlineLvl w:val="0"/>
        <w:rPr>
          <w:rFonts w:ascii="Times New Roman" w:eastAsia="Calibri" w:hAnsi="Times New Roman" w:cs="Times New Roman"/>
          <w:i/>
          <w:lang w:val="nl-NL"/>
        </w:rPr>
      </w:pPr>
      <w:r w:rsidRPr="00703F3D">
        <w:rPr>
          <w:rFonts w:ascii="Times New Roman" w:eastAsia="Calibri" w:hAnsi="Times New Roman" w:cs="Times New Roman"/>
          <w:iCs/>
          <w:lang w:val="fr-FR"/>
        </w:rPr>
        <w:t>Pour explicquer le dernier article il a esté declaré | de part et d’autre qui il ni a aucune aleance a-|vec les les* maisons d’Austrice</w:t>
      </w:r>
      <w:r w:rsidRPr="00183FB3">
        <w:rPr>
          <w:rFonts w:ascii="Times New Roman" w:eastAsia="Calibri" w:hAnsi="Times New Roman" w:cs="Times New Roman"/>
          <w:iCs/>
          <w:vertAlign w:val="superscript"/>
        </w:rPr>
        <w:footnoteReference w:id="910"/>
      </w:r>
      <w:r w:rsidRPr="00703F3D">
        <w:rPr>
          <w:rFonts w:ascii="Times New Roman" w:eastAsia="Calibri" w:hAnsi="Times New Roman" w:cs="Times New Roman"/>
          <w:iCs/>
          <w:lang w:val="fr-FR"/>
        </w:rPr>
        <w:t xml:space="preserve"> ne d’Espagne</w:t>
      </w:r>
      <w:r w:rsidRPr="00183FB3">
        <w:rPr>
          <w:rStyle w:val="FootnoteReference"/>
          <w:rFonts w:ascii="Times New Roman" w:eastAsia="Calibri" w:hAnsi="Times New Roman" w:cs="Times New Roman"/>
          <w:iCs/>
        </w:rPr>
        <w:footnoteReference w:id="911"/>
      </w:r>
      <w:r w:rsidRPr="00703F3D">
        <w:rPr>
          <w:rFonts w:ascii="Times New Roman" w:eastAsia="Calibri" w:hAnsi="Times New Roman" w:cs="Times New Roman"/>
          <w:iCs/>
          <w:lang w:val="fr-FR"/>
        </w:rPr>
        <w:t xml:space="preserve">. </w:t>
      </w:r>
      <w:r w:rsidRPr="00CE7F8D">
        <w:rPr>
          <w:rFonts w:ascii="Times New Roman" w:eastAsia="Calibri" w:hAnsi="Times New Roman" w:cs="Times New Roman"/>
          <w:iCs/>
          <w:lang w:val="nl-NL"/>
        </w:rPr>
        <w:t xml:space="preserve">| </w:t>
      </w:r>
    </w:p>
    <w:p w14:paraId="121E8B2D" w14:textId="77777777" w:rsidR="005506E0" w:rsidRPr="00CE7F8D" w:rsidRDefault="005506E0" w:rsidP="005506E0">
      <w:pPr>
        <w:tabs>
          <w:tab w:val="left" w:pos="1925"/>
        </w:tabs>
        <w:outlineLvl w:val="0"/>
        <w:rPr>
          <w:rFonts w:ascii="Times New Roman" w:eastAsia="Calibri" w:hAnsi="Times New Roman" w:cs="Times New Roman"/>
          <w:i/>
          <w:lang w:val="nl-NL"/>
        </w:rPr>
      </w:pPr>
    </w:p>
    <w:p w14:paraId="0FF5171F" w14:textId="28B9CFD8" w:rsidR="00014353" w:rsidRPr="00CE7F8D" w:rsidRDefault="005506E0" w:rsidP="005506E0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nl-NL"/>
        </w:rPr>
      </w:pPr>
      <w:r w:rsidRPr="00CE7F8D">
        <w:rPr>
          <w:rFonts w:ascii="Times New Roman" w:eastAsia="Calibri" w:hAnsi="Times New Roman" w:cs="Times New Roman"/>
          <w:lang w:val="nl-NL"/>
        </w:rPr>
        <w:t>/ 276v</w:t>
      </w:r>
      <w:r w:rsidR="00014353" w:rsidRPr="00CE7F8D">
        <w:rPr>
          <w:rFonts w:ascii="Times New Roman" w:eastAsia="Calibri" w:hAnsi="Times New Roman" w:cs="Times New Roman"/>
          <w:lang w:val="nl-NL"/>
        </w:rPr>
        <w:t xml:space="preserve"> /</w:t>
      </w:r>
    </w:p>
    <w:p w14:paraId="61C3697E" w14:textId="77777777" w:rsidR="00014353" w:rsidRDefault="00014353" w:rsidP="00014353">
      <w:pPr>
        <w:rPr>
          <w:rFonts w:ascii="Times New Roman" w:hAnsi="Times New Roman" w:cs="Times New Roman"/>
          <w:b/>
          <w:bCs/>
          <w:lang w:val="nl-BE"/>
        </w:rPr>
      </w:pPr>
      <w:r w:rsidRPr="00014353">
        <w:rPr>
          <w:rFonts w:ascii="Times New Roman" w:hAnsi="Times New Roman" w:cs="Times New Roman"/>
          <w:b/>
          <w:bCs/>
          <w:lang w:val="nl-BE"/>
        </w:rPr>
        <w:t>Blank page</w:t>
      </w:r>
    </w:p>
    <w:p w14:paraId="79B6F2C0" w14:textId="4D85FFF9" w:rsidR="00014353" w:rsidRPr="00CE7F8D" w:rsidRDefault="00014353" w:rsidP="00014353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nl-NL"/>
        </w:rPr>
      </w:pPr>
      <w:r w:rsidRPr="00CE7F8D">
        <w:rPr>
          <w:rFonts w:ascii="Times New Roman" w:eastAsia="Calibri" w:hAnsi="Times New Roman" w:cs="Times New Roman"/>
          <w:lang w:val="nl-NL"/>
        </w:rPr>
        <w:t>/ 277r /</w:t>
      </w:r>
    </w:p>
    <w:p w14:paraId="7A8BA708" w14:textId="77777777" w:rsidR="00014353" w:rsidRDefault="00014353" w:rsidP="00014353">
      <w:pPr>
        <w:rPr>
          <w:rFonts w:ascii="Times New Roman" w:hAnsi="Times New Roman" w:cs="Times New Roman"/>
          <w:b/>
          <w:bCs/>
          <w:lang w:val="nl-BE"/>
        </w:rPr>
      </w:pPr>
      <w:r w:rsidRPr="00014353">
        <w:rPr>
          <w:rFonts w:ascii="Times New Roman" w:hAnsi="Times New Roman" w:cs="Times New Roman"/>
          <w:b/>
          <w:bCs/>
          <w:lang w:val="nl-BE"/>
        </w:rPr>
        <w:t>Blank page</w:t>
      </w:r>
    </w:p>
    <w:p w14:paraId="727DF829" w14:textId="315569F0" w:rsidR="00014353" w:rsidRPr="00014353" w:rsidRDefault="00014353" w:rsidP="00014353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nl-BE"/>
        </w:rPr>
      </w:pPr>
      <w:r w:rsidRPr="00014353">
        <w:rPr>
          <w:rFonts w:ascii="Times New Roman" w:eastAsia="Calibri" w:hAnsi="Times New Roman" w:cs="Times New Roman"/>
          <w:lang w:val="nl-BE"/>
        </w:rPr>
        <w:t>/ 277v /</w:t>
      </w:r>
    </w:p>
    <w:p w14:paraId="78B8BFBD" w14:textId="77777777" w:rsidR="00014353" w:rsidRDefault="00014353" w:rsidP="00014353">
      <w:pPr>
        <w:rPr>
          <w:rFonts w:ascii="Times New Roman" w:hAnsi="Times New Roman" w:cs="Times New Roman"/>
          <w:b/>
          <w:bCs/>
          <w:lang w:val="nl-BE"/>
        </w:rPr>
      </w:pPr>
      <w:r w:rsidRPr="00014353">
        <w:rPr>
          <w:rFonts w:ascii="Times New Roman" w:hAnsi="Times New Roman" w:cs="Times New Roman"/>
          <w:b/>
          <w:bCs/>
          <w:lang w:val="nl-BE"/>
        </w:rPr>
        <w:t>Blank page</w:t>
      </w:r>
    </w:p>
    <w:p w14:paraId="55A000DB" w14:textId="2BB07BBF" w:rsidR="00014353" w:rsidRPr="00014353" w:rsidRDefault="00014353" w:rsidP="00014353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nl-BE"/>
        </w:rPr>
      </w:pPr>
      <w:r w:rsidRPr="00014353">
        <w:rPr>
          <w:rFonts w:ascii="Times New Roman" w:eastAsia="Calibri" w:hAnsi="Times New Roman" w:cs="Times New Roman"/>
          <w:lang w:val="nl-BE"/>
        </w:rPr>
        <w:t>/</w:t>
      </w:r>
      <w:r>
        <w:rPr>
          <w:rFonts w:ascii="Times New Roman" w:eastAsia="Calibri" w:hAnsi="Times New Roman" w:cs="Times New Roman"/>
          <w:lang w:val="nl-BE"/>
        </w:rPr>
        <w:t xml:space="preserve"> </w:t>
      </w:r>
      <w:r w:rsidRPr="00014353">
        <w:rPr>
          <w:rFonts w:ascii="Times New Roman" w:eastAsia="Calibri" w:hAnsi="Times New Roman" w:cs="Times New Roman"/>
          <w:lang w:val="nl-BE"/>
        </w:rPr>
        <w:t>27</w:t>
      </w:r>
      <w:r>
        <w:rPr>
          <w:rFonts w:ascii="Times New Roman" w:eastAsia="Calibri" w:hAnsi="Times New Roman" w:cs="Times New Roman"/>
          <w:lang w:val="nl-BE"/>
        </w:rPr>
        <w:t>8</w:t>
      </w:r>
      <w:r w:rsidRPr="00014353">
        <w:rPr>
          <w:rFonts w:ascii="Times New Roman" w:eastAsia="Calibri" w:hAnsi="Times New Roman" w:cs="Times New Roman"/>
          <w:lang w:val="nl-BE"/>
        </w:rPr>
        <w:t>r /</w:t>
      </w:r>
    </w:p>
    <w:p w14:paraId="764DB24A" w14:textId="77777777" w:rsidR="00014353" w:rsidRDefault="00014353" w:rsidP="00014353">
      <w:pPr>
        <w:rPr>
          <w:rFonts w:ascii="Times New Roman" w:hAnsi="Times New Roman" w:cs="Times New Roman"/>
          <w:b/>
          <w:bCs/>
          <w:lang w:val="nl-BE"/>
        </w:rPr>
      </w:pPr>
      <w:r w:rsidRPr="00014353">
        <w:rPr>
          <w:rFonts w:ascii="Times New Roman" w:hAnsi="Times New Roman" w:cs="Times New Roman"/>
          <w:b/>
          <w:bCs/>
          <w:lang w:val="nl-BE"/>
        </w:rPr>
        <w:t>Blank page</w:t>
      </w:r>
    </w:p>
    <w:p w14:paraId="19A26184" w14:textId="79D6AB87" w:rsidR="00014353" w:rsidRPr="00014353" w:rsidRDefault="00014353" w:rsidP="00014353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nl-BE"/>
        </w:rPr>
      </w:pPr>
      <w:r w:rsidRPr="00014353">
        <w:rPr>
          <w:rFonts w:ascii="Times New Roman" w:eastAsia="Calibri" w:hAnsi="Times New Roman" w:cs="Times New Roman"/>
          <w:lang w:val="nl-BE"/>
        </w:rPr>
        <w:lastRenderedPageBreak/>
        <w:t>/</w:t>
      </w:r>
      <w:r>
        <w:rPr>
          <w:rFonts w:ascii="Times New Roman" w:eastAsia="Calibri" w:hAnsi="Times New Roman" w:cs="Times New Roman"/>
          <w:lang w:val="nl-BE"/>
        </w:rPr>
        <w:t xml:space="preserve"> </w:t>
      </w:r>
      <w:r w:rsidRPr="00014353">
        <w:rPr>
          <w:rFonts w:ascii="Times New Roman" w:eastAsia="Calibri" w:hAnsi="Times New Roman" w:cs="Times New Roman"/>
          <w:lang w:val="nl-BE"/>
        </w:rPr>
        <w:t>27</w:t>
      </w:r>
      <w:r>
        <w:rPr>
          <w:rFonts w:ascii="Times New Roman" w:eastAsia="Calibri" w:hAnsi="Times New Roman" w:cs="Times New Roman"/>
          <w:lang w:val="nl-BE"/>
        </w:rPr>
        <w:t>8v</w:t>
      </w:r>
      <w:r w:rsidRPr="00014353">
        <w:rPr>
          <w:rFonts w:ascii="Times New Roman" w:eastAsia="Calibri" w:hAnsi="Times New Roman" w:cs="Times New Roman"/>
          <w:lang w:val="nl-BE"/>
        </w:rPr>
        <w:t>/</w:t>
      </w:r>
    </w:p>
    <w:p w14:paraId="0583B570" w14:textId="77777777" w:rsidR="00014353" w:rsidRPr="00014353" w:rsidRDefault="00014353" w:rsidP="00014353">
      <w:pPr>
        <w:rPr>
          <w:rFonts w:ascii="Times New Roman" w:hAnsi="Times New Roman" w:cs="Times New Roman"/>
          <w:b/>
          <w:bCs/>
          <w:lang w:val="nl-BE"/>
        </w:rPr>
      </w:pPr>
      <w:r w:rsidRPr="00014353">
        <w:rPr>
          <w:rFonts w:ascii="Times New Roman" w:hAnsi="Times New Roman" w:cs="Times New Roman"/>
          <w:b/>
          <w:bCs/>
          <w:lang w:val="nl-BE"/>
        </w:rPr>
        <w:t>Blank page</w:t>
      </w:r>
    </w:p>
    <w:p w14:paraId="4E57CEF0" w14:textId="2C880696" w:rsidR="005506E0" w:rsidRPr="00014353" w:rsidRDefault="00014353" w:rsidP="005506E0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nl-BE"/>
        </w:rPr>
      </w:pPr>
      <w:r w:rsidRPr="00014353">
        <w:rPr>
          <w:rFonts w:ascii="Times New Roman" w:eastAsia="Calibri" w:hAnsi="Times New Roman" w:cs="Times New Roman"/>
          <w:lang w:val="nl-BE"/>
        </w:rPr>
        <w:t>/</w:t>
      </w:r>
      <w:r>
        <w:rPr>
          <w:rFonts w:ascii="Times New Roman" w:eastAsia="Calibri" w:hAnsi="Times New Roman" w:cs="Times New Roman"/>
          <w:lang w:val="nl-BE"/>
        </w:rPr>
        <w:t xml:space="preserve"> </w:t>
      </w:r>
      <w:r w:rsidR="005506E0" w:rsidRPr="00014353">
        <w:rPr>
          <w:rFonts w:ascii="Times New Roman" w:eastAsia="Calibri" w:hAnsi="Times New Roman" w:cs="Times New Roman"/>
          <w:lang w:val="nl-BE"/>
        </w:rPr>
        <w:t>279r /</w:t>
      </w:r>
    </w:p>
    <w:p w14:paraId="332F9FE1" w14:textId="77777777" w:rsidR="00014353" w:rsidRPr="00CE7F8D" w:rsidRDefault="00014353" w:rsidP="00014353">
      <w:pPr>
        <w:rPr>
          <w:rFonts w:ascii="Times New Roman" w:hAnsi="Times New Roman" w:cs="Times New Roman"/>
          <w:b/>
          <w:bCs/>
        </w:rPr>
      </w:pPr>
      <w:r w:rsidRPr="00CE7F8D">
        <w:rPr>
          <w:rFonts w:ascii="Times New Roman" w:hAnsi="Times New Roman" w:cs="Times New Roman"/>
          <w:b/>
          <w:bCs/>
        </w:rPr>
        <w:t>Blank page</w:t>
      </w:r>
    </w:p>
    <w:p w14:paraId="19AAABE6" w14:textId="77777777" w:rsidR="005506E0" w:rsidRPr="00CE7F8D" w:rsidRDefault="005506E0" w:rsidP="005506E0">
      <w:pPr>
        <w:tabs>
          <w:tab w:val="left" w:pos="1925"/>
        </w:tabs>
        <w:outlineLvl w:val="0"/>
        <w:rPr>
          <w:rFonts w:ascii="Times New Roman" w:eastAsia="Calibri" w:hAnsi="Times New Roman" w:cs="Times New Roman"/>
          <w:i/>
        </w:rPr>
      </w:pPr>
    </w:p>
    <w:p w14:paraId="439160CF" w14:textId="77777777" w:rsidR="005506E0" w:rsidRPr="00183FB3" w:rsidRDefault="005506E0" w:rsidP="005506E0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/ 279v / </w:t>
      </w:r>
    </w:p>
    <w:p w14:paraId="4B222963" w14:textId="3B3BBF43" w:rsidR="00934B33" w:rsidRPr="00183FB3" w:rsidRDefault="005506E0" w:rsidP="005506E0">
      <w:pPr>
        <w:tabs>
          <w:tab w:val="left" w:pos="1925"/>
        </w:tabs>
        <w:outlineLvl w:val="0"/>
        <w:rPr>
          <w:rFonts w:ascii="Times New Roman" w:eastAsia="Calibri" w:hAnsi="Times New Roman" w:cs="Times New Roman"/>
          <w:iCs/>
        </w:rPr>
      </w:pPr>
      <w:r w:rsidRPr="00183FB3">
        <w:rPr>
          <w:rFonts w:ascii="Times New Roman" w:eastAsia="Calibri" w:hAnsi="Times New Roman" w:cs="Times New Roman"/>
          <w:iCs/>
        </w:rPr>
        <w:t>Capitoli | dall’Aia |</w:t>
      </w:r>
    </w:p>
    <w:p w14:paraId="55294E75" w14:textId="77777777" w:rsidR="005506E0" w:rsidRPr="00183FB3" w:rsidRDefault="005506E0" w:rsidP="005506E0">
      <w:pPr>
        <w:tabs>
          <w:tab w:val="left" w:pos="1925"/>
        </w:tabs>
        <w:outlineLvl w:val="0"/>
        <w:rPr>
          <w:rFonts w:ascii="Times New Roman" w:eastAsia="Calibri" w:hAnsi="Times New Roman" w:cs="Times New Roman"/>
          <w:i/>
        </w:rPr>
      </w:pPr>
    </w:p>
    <w:p w14:paraId="789AA390" w14:textId="77777777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  <w:i/>
        </w:rPr>
      </w:pPr>
    </w:p>
    <w:p w14:paraId="5F81BB07" w14:textId="185B95A0" w:rsidR="00934B33" w:rsidRPr="00183FB3" w:rsidRDefault="00934B33" w:rsidP="00765C1E">
      <w:pPr>
        <w:tabs>
          <w:tab w:val="left" w:pos="1925"/>
        </w:tabs>
        <w:jc w:val="center"/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n. 9</w:t>
      </w:r>
      <w:r w:rsidR="004C23F0" w:rsidRPr="00183FB3">
        <w:rPr>
          <w:rFonts w:ascii="Times New Roman" w:eastAsia="Calibri" w:hAnsi="Times New Roman" w:cs="Times New Roman"/>
        </w:rPr>
        <w:t>7</w:t>
      </w:r>
    </w:p>
    <w:p w14:paraId="0EF0F528" w14:textId="04323148" w:rsidR="00934B33" w:rsidRPr="00183FB3" w:rsidRDefault="00934B33" w:rsidP="00765C1E">
      <w:pPr>
        <w:tabs>
          <w:tab w:val="left" w:pos="1925"/>
        </w:tabs>
        <w:jc w:val="center"/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Allegato IV al n. </w:t>
      </w:r>
      <w:r w:rsidR="004C23F0" w:rsidRPr="00183FB3">
        <w:rPr>
          <w:rFonts w:ascii="Times New Roman" w:eastAsia="Calibri" w:hAnsi="Times New Roman" w:cs="Times New Roman"/>
        </w:rPr>
        <w:t>98</w:t>
      </w:r>
      <w:r w:rsidRPr="00183FB3">
        <w:rPr>
          <w:rFonts w:ascii="Times New Roman" w:eastAsia="Calibri" w:hAnsi="Times New Roman" w:cs="Times New Roman"/>
        </w:rPr>
        <w:t xml:space="preserve"> (cc. 280r-</w:t>
      </w:r>
      <w:r w:rsidR="004C23F0" w:rsidRPr="00183FB3">
        <w:rPr>
          <w:rFonts w:ascii="Times New Roman" w:eastAsia="Calibri" w:hAnsi="Times New Roman" w:cs="Times New Roman"/>
        </w:rPr>
        <w:t>285v</w:t>
      </w:r>
      <w:r w:rsidRPr="00183FB3">
        <w:rPr>
          <w:rFonts w:ascii="Times New Roman" w:eastAsia="Calibri" w:hAnsi="Times New Roman" w:cs="Times New Roman"/>
        </w:rPr>
        <w:t xml:space="preserve">; </w:t>
      </w:r>
      <w:r w:rsidR="00290F43" w:rsidRPr="00183FB3">
        <w:rPr>
          <w:rFonts w:ascii="Times New Roman" w:eastAsia="Calibri" w:hAnsi="Times New Roman" w:cs="Times New Roman"/>
        </w:rPr>
        <w:t>decodifica</w:t>
      </w:r>
      <w:r w:rsidRPr="00183FB3">
        <w:rPr>
          <w:rFonts w:ascii="Times New Roman" w:eastAsia="Calibri" w:hAnsi="Times New Roman" w:cs="Times New Roman"/>
        </w:rPr>
        <w:t xml:space="preserve"> </w:t>
      </w:r>
      <w:r w:rsidR="00290F43" w:rsidRPr="00183FB3">
        <w:rPr>
          <w:rFonts w:ascii="Times New Roman" w:eastAsia="Calibri" w:hAnsi="Times New Roman" w:cs="Times New Roman"/>
        </w:rPr>
        <w:t>di</w:t>
      </w:r>
      <w:r w:rsidRPr="00183FB3">
        <w:rPr>
          <w:rFonts w:ascii="Times New Roman" w:eastAsia="Calibri" w:hAnsi="Times New Roman" w:cs="Times New Roman"/>
        </w:rPr>
        <w:t xml:space="preserve"> </w:t>
      </w:r>
      <w:r w:rsidR="004C23F0" w:rsidRPr="00183FB3">
        <w:rPr>
          <w:rFonts w:ascii="Times New Roman" w:eastAsia="Calibri" w:hAnsi="Times New Roman" w:cs="Times New Roman"/>
        </w:rPr>
        <w:t>c</w:t>
      </w:r>
      <w:r w:rsidRPr="00183FB3">
        <w:rPr>
          <w:rFonts w:ascii="Times New Roman" w:eastAsia="Calibri" w:hAnsi="Times New Roman" w:cs="Times New Roman"/>
        </w:rPr>
        <w:t xml:space="preserve">c. </w:t>
      </w:r>
      <w:r w:rsidR="00290F43" w:rsidRPr="00183FB3">
        <w:rPr>
          <w:rFonts w:ascii="Times New Roman" w:eastAsia="Calibri" w:hAnsi="Times New Roman" w:cs="Times New Roman"/>
        </w:rPr>
        <w:t>296r-299v</w:t>
      </w:r>
      <w:r w:rsidRPr="00183FB3">
        <w:rPr>
          <w:rFonts w:ascii="Times New Roman" w:eastAsia="Calibri" w:hAnsi="Times New Roman" w:cs="Times New Roman"/>
        </w:rPr>
        <w:t>)</w:t>
      </w:r>
    </w:p>
    <w:p w14:paraId="4CF9AB70" w14:textId="77777777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</w:p>
    <w:p w14:paraId="794C10C7" w14:textId="77777777" w:rsidR="00D14D75" w:rsidRPr="00703F3D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703F3D">
        <w:rPr>
          <w:rFonts w:ascii="Times New Roman" w:eastAsia="Calibri" w:hAnsi="Times New Roman" w:cs="Times New Roman"/>
          <w:lang w:val="fr-FR"/>
        </w:rPr>
        <w:t xml:space="preserve">/ 280r / </w:t>
      </w:r>
    </w:p>
    <w:p w14:paraId="762CA411" w14:textId="77777777" w:rsidR="00D14D75" w:rsidRPr="00703F3D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703F3D">
        <w:rPr>
          <w:rFonts w:ascii="Times New Roman" w:eastAsia="Calibri" w:hAnsi="Times New Roman" w:cs="Times New Roman"/>
          <w:lang w:val="fr-FR"/>
        </w:rPr>
        <w:t>Come ainsi soit que la</w:t>
      </w:r>
      <w:r w:rsidRPr="00183FB3">
        <w:rPr>
          <w:rStyle w:val="FootnoteReference"/>
          <w:rFonts w:ascii="Times New Roman" w:eastAsia="Calibri" w:hAnsi="Times New Roman" w:cs="Times New Roman"/>
          <w:lang w:val="en-US"/>
        </w:rPr>
        <w:footnoteReference w:id="912"/>
      </w:r>
      <w:r w:rsidRPr="00703F3D">
        <w:rPr>
          <w:rFonts w:ascii="Times New Roman" w:eastAsia="Calibri" w:hAnsi="Times New Roman" w:cs="Times New Roman"/>
          <w:lang w:val="fr-FR"/>
        </w:rPr>
        <w:t xml:space="preserve"> serenissime republique de Venise et les | haut et puisants segniurs Estatz Generaux des Provin-|ces Unies du Pais Bas des lontemps esgalemment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13"/>
      </w:r>
      <w:r w:rsidRPr="00703F3D">
        <w:rPr>
          <w:rFonts w:ascii="Times New Roman" w:eastAsia="Calibri" w:hAnsi="Times New Roman" w:cs="Times New Roman"/>
          <w:lang w:val="fr-FR"/>
        </w:rPr>
        <w:t xml:space="preserve"> touchez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14"/>
      </w:r>
      <w:r w:rsidRPr="00703F3D">
        <w:rPr>
          <w:rFonts w:ascii="Times New Roman" w:eastAsia="Calibri" w:hAnsi="Times New Roman" w:cs="Times New Roman"/>
          <w:lang w:val="fr-FR"/>
        </w:rPr>
        <w:t xml:space="preserve"> d’une | iuste desir, et afection de pouvoir contracter et convenir | d’une bone, sincere, et mutuele amicie et intelligenze pour | la conservation et defens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15"/>
      </w:r>
      <w:r w:rsidRPr="00703F3D">
        <w:rPr>
          <w:rFonts w:ascii="Times New Roman" w:eastAsia="Calibri" w:hAnsi="Times New Roman" w:cs="Times New Roman"/>
          <w:lang w:val="fr-FR"/>
        </w:rPr>
        <w:t xml:space="preserve"> respetive de leurs, et sub-|iectz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16"/>
      </w:r>
      <w:r w:rsidRPr="00703F3D">
        <w:rPr>
          <w:rFonts w:ascii="Times New Roman" w:eastAsia="Calibri" w:hAnsi="Times New Roman" w:cs="Times New Roman"/>
          <w:lang w:val="fr-FR"/>
        </w:rPr>
        <w:t xml:space="preserve"> à ce notament</w:t>
      </w:r>
      <w:r w:rsidRPr="00183FB3">
        <w:rPr>
          <w:rStyle w:val="FootnoteReference"/>
          <w:rFonts w:ascii="Times New Roman" w:eastAsia="Calibri" w:hAnsi="Times New Roman" w:cs="Times New Roman"/>
          <w:lang w:val="en-US"/>
        </w:rPr>
        <w:footnoteReference w:id="917"/>
      </w:r>
      <w:r w:rsidRPr="00703F3D">
        <w:rPr>
          <w:rFonts w:ascii="Times New Roman" w:eastAsia="Calibri" w:hAnsi="Times New Roman" w:cs="Times New Roman"/>
          <w:lang w:val="fr-FR"/>
        </w:rPr>
        <w:t xml:space="preserve"> commis et portes par la consideration | des mouvements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18"/>
      </w:r>
      <w:r w:rsidRPr="00703F3D">
        <w:rPr>
          <w:rFonts w:ascii="Times New Roman" w:eastAsia="Calibri" w:hAnsi="Times New Roman" w:cs="Times New Roman"/>
          <w:lang w:val="fr-FR"/>
        </w:rPr>
        <w:t xml:space="preserve"> qui son en ce temps entreprins en le | Europpe ases sur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19"/>
      </w:r>
      <w:r w:rsidRPr="00703F3D">
        <w:rPr>
          <w:rFonts w:ascii="Times New Roman" w:eastAsia="Calibri" w:hAnsi="Times New Roman" w:cs="Times New Roman"/>
          <w:lang w:val="fr-FR"/>
        </w:rPr>
        <w:t xml:space="preserve"> leurs confins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20"/>
      </w:r>
      <w:r w:rsidRPr="00703F3D">
        <w:rPr>
          <w:rFonts w:ascii="Times New Roman" w:eastAsia="Calibri" w:hAnsi="Times New Roman" w:cs="Times New Roman"/>
          <w:lang w:val="fr-FR"/>
        </w:rPr>
        <w:t xml:space="preserve"> et pour d’autres raisons | pregnantes et soutaines agent depuis n’a guerrées apres | serieuse et meure deliberation doné leurs letres | de pouvoir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21"/>
      </w:r>
      <w:r w:rsidRPr="00703F3D">
        <w:rPr>
          <w:rFonts w:ascii="Times New Roman" w:eastAsia="Calibri" w:hAnsi="Times New Roman" w:cs="Times New Roman"/>
          <w:lang w:val="fr-FR"/>
        </w:rPr>
        <w:t xml:space="preserve"> et commission savoir</w:t>
      </w:r>
      <w:r w:rsidRPr="00183FB3">
        <w:rPr>
          <w:rStyle w:val="FootnoteReference"/>
          <w:rFonts w:ascii="Times New Roman" w:eastAsia="Calibri" w:hAnsi="Times New Roman" w:cs="Times New Roman"/>
          <w:lang w:val="en-US"/>
        </w:rPr>
        <w:footnoteReference w:id="922"/>
      </w:r>
      <w:r w:rsidRPr="00703F3D">
        <w:rPr>
          <w:rFonts w:ascii="Times New Roman" w:eastAsia="Calibri" w:hAnsi="Times New Roman" w:cs="Times New Roman"/>
          <w:lang w:val="fr-FR"/>
        </w:rPr>
        <w:t xml:space="preserve"> la dite serenissime repu-|blique de Venise au sieurs Cristoforo Suriano son | resident ordin[air]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23"/>
      </w:r>
      <w:r w:rsidRPr="00703F3D">
        <w:rPr>
          <w:rFonts w:ascii="Times New Roman" w:eastAsia="Calibri" w:hAnsi="Times New Roman" w:cs="Times New Roman"/>
          <w:lang w:val="fr-FR"/>
        </w:rPr>
        <w:t xml:space="preserve"> es Provinces Unies en date | du *** du mois de *** dell’an present | d’une part, et les dits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24"/>
      </w:r>
      <w:r w:rsidRPr="00703F3D">
        <w:rPr>
          <w:rFonts w:ascii="Times New Roman" w:eastAsia="Calibri" w:hAnsi="Times New Roman" w:cs="Times New Roman"/>
          <w:lang w:val="fr-FR"/>
        </w:rPr>
        <w:t xml:space="preserve"> seigneurs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25"/>
      </w:r>
      <w:r w:rsidRPr="00703F3D">
        <w:rPr>
          <w:rFonts w:ascii="Times New Roman" w:eastAsia="Calibri" w:hAnsi="Times New Roman" w:cs="Times New Roman"/>
          <w:lang w:val="fr-FR"/>
        </w:rPr>
        <w:t xml:space="preserve"> Etstats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26"/>
      </w:r>
      <w:r w:rsidRPr="00703F3D">
        <w:rPr>
          <w:rFonts w:ascii="Times New Roman" w:eastAsia="Calibri" w:hAnsi="Times New Roman" w:cs="Times New Roman"/>
          <w:lang w:val="fr-FR"/>
        </w:rPr>
        <w:t xml:space="preserve"> aux seiurs | *** leurs deputés ausi en date | du *** du mois de *** au mesme | an d’autre part à fin de faire par eux conferer | des ouvertures et moiens pour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27"/>
      </w:r>
      <w:r w:rsidRPr="00703F3D">
        <w:rPr>
          <w:rFonts w:ascii="Times New Roman" w:eastAsia="Calibri" w:hAnsi="Times New Roman" w:cs="Times New Roman"/>
          <w:lang w:val="fr-FR"/>
        </w:rPr>
        <w:t xml:space="preserve"> traicter et acheminer | </w:t>
      </w:r>
    </w:p>
    <w:p w14:paraId="299F1118" w14:textId="77777777" w:rsidR="00D14D75" w:rsidRPr="00703F3D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703F3D">
        <w:rPr>
          <w:rFonts w:ascii="Times New Roman" w:eastAsia="Calibri" w:hAnsi="Times New Roman" w:cs="Times New Roman"/>
          <w:lang w:val="fr-FR"/>
        </w:rPr>
        <w:t xml:space="preserve">/ 280v / </w:t>
      </w:r>
    </w:p>
    <w:p w14:paraId="565F955E" w14:textId="77777777" w:rsidR="00D14D75" w:rsidRPr="00703F3D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i/>
          <w:lang w:val="fr-FR"/>
        </w:rPr>
      </w:pPr>
      <w:r w:rsidRPr="00703F3D">
        <w:rPr>
          <w:rFonts w:ascii="Times New Roman" w:eastAsia="Calibri" w:hAnsi="Times New Roman" w:cs="Times New Roman"/>
          <w:lang w:val="fr-FR"/>
        </w:rPr>
        <w:t>par ensemble ce saint desir e mutuel desein | à une finale et bone conclusion de traicté pour | tant plus solidement corroborer la urage et | sincere corrispondenc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28"/>
      </w:r>
      <w:r w:rsidRPr="00703F3D">
        <w:rPr>
          <w:rFonts w:ascii="Times New Roman" w:eastAsia="Calibri" w:hAnsi="Times New Roman" w:cs="Times New Roman"/>
          <w:lang w:val="fr-FR"/>
        </w:rPr>
        <w:t xml:space="preserve"> qui 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29"/>
      </w:r>
      <w:r w:rsidRPr="00703F3D">
        <w:rPr>
          <w:rFonts w:ascii="Times New Roman" w:eastAsia="Calibri" w:hAnsi="Times New Roman" w:cs="Times New Roman"/>
          <w:lang w:val="fr-FR"/>
        </w:rPr>
        <w:t xml:space="preserve"> esté si longuement | entretenue entre les dites deux republiques | à ce causes iceux ditz deputez de part e d’autre | pour s’en acquiter fidelement aians in vertu d’|iceles dites letres de pouvoir et comision a don[…] | ses fois communiqué conferé et tout consideré | qui pouvoit faire et meriter consideration | pour l’avanzemet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30"/>
      </w:r>
      <w:r w:rsidRPr="00703F3D">
        <w:rPr>
          <w:rFonts w:ascii="Times New Roman" w:eastAsia="Calibri" w:hAnsi="Times New Roman" w:cs="Times New Roman"/>
          <w:lang w:val="fr-FR"/>
        </w:rPr>
        <w:t xml:space="preserve"> et parfection d’une si im-|portante, et utile negotiation ont en fin conve[nu] | conclu </w:t>
      </w:r>
      <w:r w:rsidRPr="00703F3D">
        <w:rPr>
          <w:rFonts w:ascii="Times New Roman" w:eastAsia="Calibri" w:hAnsi="Times New Roman" w:cs="Times New Roman"/>
          <w:lang w:val="fr-FR"/>
        </w:rPr>
        <w:lastRenderedPageBreak/>
        <w:t>et aresté soubz le bon plaisir modifi[ca]-|tion et agreation de leurs superieurs respettive-|ment les articles qui s’en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31"/>
      </w:r>
      <w:r w:rsidRPr="00703F3D">
        <w:rPr>
          <w:rFonts w:ascii="Times New Roman" w:eastAsia="Calibri" w:hAnsi="Times New Roman" w:cs="Times New Roman"/>
          <w:lang w:val="fr-FR"/>
        </w:rPr>
        <w:t xml:space="preserve"> suivent | </w:t>
      </w:r>
    </w:p>
    <w:p w14:paraId="2BF21436" w14:textId="77777777" w:rsidR="00D14D75" w:rsidRPr="00703F3D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</w:p>
    <w:p w14:paraId="00FE2606" w14:textId="77777777" w:rsidR="00D14D75" w:rsidRPr="00183FB3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/ 281r / </w:t>
      </w:r>
    </w:p>
    <w:p w14:paraId="310575D1" w14:textId="77777777" w:rsidR="00D14D75" w:rsidRPr="00183FB3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 xml:space="preserve">Capitoli d’aleanze in francese | </w:t>
      </w:r>
    </w:p>
    <w:p w14:paraId="3985B143" w14:textId="77777777" w:rsidR="00D14D75" w:rsidRPr="00183FB3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</w:p>
    <w:p w14:paraId="58EE309E" w14:textId="77777777" w:rsidR="00D14D75" w:rsidRPr="00570E63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703F3D">
        <w:rPr>
          <w:rFonts w:ascii="Times New Roman" w:eastAsia="Calibri" w:hAnsi="Times New Roman" w:cs="Times New Roman"/>
          <w:lang w:val="fr-FR"/>
        </w:rPr>
        <w:t>Proiect</w:t>
      </w:r>
      <w:r w:rsidRPr="00183FB3">
        <w:rPr>
          <w:rStyle w:val="FootnoteReference"/>
          <w:rFonts w:ascii="Times New Roman" w:eastAsia="Calibri" w:hAnsi="Times New Roman" w:cs="Times New Roman"/>
        </w:rPr>
        <w:footnoteReference w:id="932"/>
      </w:r>
      <w:r w:rsidRPr="00703F3D">
        <w:rPr>
          <w:rFonts w:ascii="Times New Roman" w:eastAsia="Calibri" w:hAnsi="Times New Roman" w:cs="Times New Roman"/>
          <w:lang w:val="fr-FR"/>
        </w:rPr>
        <w:t xml:space="preserve"> d’aliance dont ont soubs le bon plasir de le-|urs superiurs traicté et convenu le sieurs Cristofo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33"/>
      </w:r>
      <w:r w:rsidRPr="00703F3D">
        <w:rPr>
          <w:rFonts w:ascii="Times New Roman" w:eastAsia="Calibri" w:hAnsi="Times New Roman" w:cs="Times New Roman"/>
          <w:lang w:val="fr-FR"/>
        </w:rPr>
        <w:t xml:space="preserve"> | Suriano resident della part della serenissime republi-|que de Venise en Provinces Unies d’une part | e les sieurs Jean de Goch chevalier bourgiema-|istre della ville de Zutphen, Nicolas s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34"/>
      </w:r>
      <w:r w:rsidRPr="00703F3D">
        <w:rPr>
          <w:rFonts w:ascii="Times New Roman" w:eastAsia="Calibri" w:hAnsi="Times New Roman" w:cs="Times New Roman"/>
          <w:lang w:val="fr-FR"/>
        </w:rPr>
        <w:t xml:space="preserve"> de Bou-|corst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35"/>
      </w:r>
      <w:r w:rsidRPr="00703F3D">
        <w:rPr>
          <w:rFonts w:ascii="Times New Roman" w:eastAsia="Calibri" w:hAnsi="Times New Roman" w:cs="Times New Roman"/>
          <w:lang w:val="fr-FR"/>
        </w:rPr>
        <w:t xml:space="preserve"> sengieur de Vimenon Giacques Mats chevalier | seigneur de Bercanbact Melisant etc. Adriaen | Poloos licentié en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36"/>
      </w:r>
      <w:r w:rsidRPr="00703F3D">
        <w:rPr>
          <w:rFonts w:ascii="Times New Roman" w:eastAsia="Calibri" w:hAnsi="Times New Roman" w:cs="Times New Roman"/>
          <w:lang w:val="fr-FR"/>
        </w:rPr>
        <w:t xml:space="preserve"> droictz et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37"/>
      </w:r>
      <w:r w:rsidRPr="00703F3D">
        <w:rPr>
          <w:rFonts w:ascii="Times New Roman" w:eastAsia="Calibri" w:hAnsi="Times New Roman" w:cs="Times New Roman"/>
          <w:lang w:val="fr-FR"/>
        </w:rPr>
        <w:t xml:space="preserve"> conselier ordinaire des | signeurs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38"/>
      </w:r>
      <w:r w:rsidRPr="00703F3D">
        <w:rPr>
          <w:rFonts w:ascii="Times New Roman" w:eastAsia="Calibri" w:hAnsi="Times New Roman" w:cs="Times New Roman"/>
          <w:lang w:val="fr-FR"/>
        </w:rPr>
        <w:t xml:space="preserve"> estatz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39"/>
      </w:r>
      <w:r w:rsidRPr="00703F3D">
        <w:rPr>
          <w:rFonts w:ascii="Times New Roman" w:eastAsia="Calibri" w:hAnsi="Times New Roman" w:cs="Times New Roman"/>
          <w:lang w:val="fr-FR"/>
        </w:rPr>
        <w:t xml:space="preserve"> du pais d’Utrechet et tesa-|urier etc. </w:t>
      </w:r>
      <w:r w:rsidRPr="00570E63">
        <w:rPr>
          <w:rFonts w:ascii="Times New Roman" w:eastAsia="Calibri" w:hAnsi="Times New Roman" w:cs="Times New Roman"/>
          <w:lang w:val="fr-FR"/>
        </w:rPr>
        <w:t>Frederich de Vernon Casparter Bercorst | bourgemaistre de la ville de Campen et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40"/>
      </w:r>
      <w:r w:rsidRPr="00570E63">
        <w:rPr>
          <w:rFonts w:ascii="Times New Roman" w:eastAsia="Calibri" w:hAnsi="Times New Roman" w:cs="Times New Roman"/>
          <w:lang w:val="fr-FR"/>
        </w:rPr>
        <w:t xml:space="preserve"> | Gofens Caffer conselier della ville de Gruningen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41"/>
      </w:r>
      <w:r w:rsidRPr="00570E63">
        <w:rPr>
          <w:rFonts w:ascii="Times New Roman" w:eastAsia="Calibri" w:hAnsi="Times New Roman" w:cs="Times New Roman"/>
          <w:lang w:val="fr-FR"/>
        </w:rPr>
        <w:t xml:space="preserve"> | deputées de seigneurs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42"/>
      </w:r>
      <w:r w:rsidRPr="00570E63">
        <w:rPr>
          <w:rFonts w:ascii="Times New Roman" w:eastAsia="Calibri" w:hAnsi="Times New Roman" w:cs="Times New Roman"/>
          <w:lang w:val="fr-FR"/>
        </w:rPr>
        <w:t xml:space="preserve"> Estats Generauls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43"/>
      </w:r>
      <w:r w:rsidRPr="00570E63">
        <w:rPr>
          <w:rFonts w:ascii="Times New Roman" w:eastAsia="Calibri" w:hAnsi="Times New Roman" w:cs="Times New Roman"/>
          <w:lang w:val="fr-FR"/>
        </w:rPr>
        <w:t xml:space="preserve"> | des dites Provinces Unies du Pais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44"/>
      </w:r>
      <w:r w:rsidRPr="00570E63">
        <w:rPr>
          <w:rFonts w:ascii="Times New Roman" w:eastAsia="Calibri" w:hAnsi="Times New Roman" w:cs="Times New Roman"/>
          <w:lang w:val="fr-FR"/>
        </w:rPr>
        <w:t xml:space="preserve"> Bas d’autre | part. | </w:t>
      </w:r>
    </w:p>
    <w:p w14:paraId="44CBF464" w14:textId="77777777" w:rsidR="00D14D75" w:rsidRPr="00570E63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570E63">
        <w:rPr>
          <w:rFonts w:ascii="Times New Roman" w:eastAsia="Calibri" w:hAnsi="Times New Roman" w:cs="Times New Roman"/>
          <w:lang w:val="fr-FR"/>
        </w:rPr>
        <w:t>Primierement est convenu qui il aura bon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45"/>
      </w:r>
      <w:r w:rsidRPr="00570E63">
        <w:rPr>
          <w:rFonts w:ascii="Times New Roman" w:eastAsia="Calibri" w:hAnsi="Times New Roman" w:cs="Times New Roman"/>
          <w:lang w:val="fr-FR"/>
        </w:rPr>
        <w:t xml:space="preserve"> e stroite | et perfecte aleance, et amicitie entre la serenissime | republique de Venise et les aultz et puisants | seigneurs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46"/>
      </w:r>
      <w:r w:rsidRPr="00570E63">
        <w:rPr>
          <w:rFonts w:ascii="Times New Roman" w:eastAsia="Calibri" w:hAnsi="Times New Roman" w:cs="Times New Roman"/>
          <w:lang w:val="fr-FR"/>
        </w:rPr>
        <w:t xml:space="preserve"> Estatz Generaulx des Provinces Unies. | </w:t>
      </w:r>
    </w:p>
    <w:p w14:paraId="5F6B75BF" w14:textId="77777777" w:rsidR="00D14D75" w:rsidRPr="00570E63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570E63">
        <w:rPr>
          <w:rFonts w:ascii="Times New Roman" w:eastAsia="Calibri" w:hAnsi="Times New Roman" w:cs="Times New Roman"/>
          <w:lang w:val="fr-FR"/>
        </w:rPr>
        <w:t xml:space="preserve">/ 281v / </w:t>
      </w:r>
    </w:p>
    <w:p w14:paraId="3890FCED" w14:textId="77777777" w:rsidR="00D14D75" w:rsidRPr="00570E63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570E63">
        <w:rPr>
          <w:rFonts w:ascii="Times New Roman" w:eastAsia="Calibri" w:hAnsi="Times New Roman" w:cs="Times New Roman"/>
          <w:lang w:val="fr-FR"/>
        </w:rPr>
        <w:t>Come ausi les dittes deux republiques se sont obli-|gées de procurer au mieux qui il sera possible | et a insi quele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47"/>
      </w:r>
      <w:r w:rsidRPr="00570E63">
        <w:rPr>
          <w:rFonts w:ascii="Times New Roman" w:eastAsia="Calibri" w:hAnsi="Times New Roman" w:cs="Times New Roman"/>
          <w:lang w:val="fr-FR"/>
        </w:rPr>
        <w:t xml:space="preserve"> vrai devoir d’une cordiale ami-|tie et sincere corispondence requiert tout bien | et avantage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48"/>
      </w:r>
      <w:r w:rsidRPr="00570E63">
        <w:rPr>
          <w:rFonts w:ascii="Times New Roman" w:eastAsia="Calibri" w:hAnsi="Times New Roman" w:cs="Times New Roman"/>
          <w:lang w:val="fr-FR"/>
        </w:rPr>
        <w:t xml:space="preserve"> alla defense, et conservation des e|statz et subiectz l’une dell’autre en destourn[…] | a leur possible toutes in deues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49"/>
      </w:r>
      <w:r w:rsidRPr="00570E63">
        <w:rPr>
          <w:rFonts w:ascii="Times New Roman" w:eastAsia="Calibri" w:hAnsi="Times New Roman" w:cs="Times New Roman"/>
          <w:lang w:val="fr-FR"/>
        </w:rPr>
        <w:t xml:space="preserve"> menées et en | princes qui pourients attenter au contraire. | </w:t>
      </w:r>
    </w:p>
    <w:p w14:paraId="2D43D016" w14:textId="77777777" w:rsidR="00D14D75" w:rsidRPr="00703F3D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570E63">
        <w:rPr>
          <w:rFonts w:ascii="Times New Roman" w:eastAsia="Calibri" w:hAnsi="Times New Roman" w:cs="Times New Roman"/>
          <w:lang w:val="fr-FR"/>
        </w:rPr>
        <w:t>Si l’une de dittes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50"/>
      </w:r>
      <w:r w:rsidRPr="00570E63">
        <w:rPr>
          <w:rFonts w:ascii="Times New Roman" w:eastAsia="Calibri" w:hAnsi="Times New Roman" w:cs="Times New Roman"/>
          <w:lang w:val="fr-FR"/>
        </w:rPr>
        <w:t xml:space="preserve"> republiques de Venise ou de | Provinces Unies fut contrainte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51"/>
      </w:r>
      <w:r w:rsidRPr="00570E63">
        <w:rPr>
          <w:rFonts w:ascii="Times New Roman" w:eastAsia="Calibri" w:hAnsi="Times New Roman" w:cs="Times New Roman"/>
          <w:lang w:val="fr-FR"/>
        </w:rPr>
        <w:t xml:space="preserve"> d’entrer en | guerre ouverte par mer ou par terre elles | ont convenu accordé e promis irrevocablement | sincerement et de bone foi d’aider et secourir | cele qui de deux sera ainsi contrainte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52"/>
      </w:r>
      <w:r w:rsidRPr="00570E63">
        <w:rPr>
          <w:rFonts w:ascii="Times New Roman" w:eastAsia="Calibri" w:hAnsi="Times New Roman" w:cs="Times New Roman"/>
          <w:lang w:val="fr-FR"/>
        </w:rPr>
        <w:t xml:space="preserve"> d’entrer | en guerre della somme de cincquante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53"/>
      </w:r>
      <w:r w:rsidRPr="00570E63">
        <w:rPr>
          <w:rFonts w:ascii="Times New Roman" w:eastAsia="Calibri" w:hAnsi="Times New Roman" w:cs="Times New Roman"/>
          <w:lang w:val="fr-FR"/>
        </w:rPr>
        <w:t xml:space="preserve"> mil livres | par mois les trois livres revenant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54"/>
      </w:r>
      <w:r w:rsidRPr="00570E63">
        <w:rPr>
          <w:rFonts w:ascii="Times New Roman" w:eastAsia="Calibri" w:hAnsi="Times New Roman" w:cs="Times New Roman"/>
          <w:lang w:val="fr-FR"/>
        </w:rPr>
        <w:t xml:space="preserve"> à la v[ale-]|ur d’un escu d’or, ou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55"/>
      </w:r>
      <w:r w:rsidRPr="00570E63">
        <w:rPr>
          <w:rFonts w:ascii="Times New Roman" w:eastAsia="Calibri" w:hAnsi="Times New Roman" w:cs="Times New Roman"/>
          <w:lang w:val="fr-FR"/>
        </w:rPr>
        <w:t xml:space="preserve"> soixante solz du Pais | Bas. </w:t>
      </w:r>
      <w:r w:rsidRPr="00703F3D">
        <w:rPr>
          <w:rFonts w:ascii="Times New Roman" w:eastAsia="Calibri" w:hAnsi="Times New Roman" w:cs="Times New Roman"/>
          <w:lang w:val="fr-FR"/>
        </w:rPr>
        <w:t xml:space="preserve">| </w:t>
      </w:r>
    </w:p>
    <w:p w14:paraId="1D92BA7B" w14:textId="77777777" w:rsidR="00D14D75" w:rsidRPr="00703F3D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703F3D">
        <w:rPr>
          <w:rFonts w:ascii="Times New Roman" w:eastAsia="Calibri" w:hAnsi="Times New Roman" w:cs="Times New Roman"/>
          <w:lang w:val="fr-FR"/>
        </w:rPr>
        <w:lastRenderedPageBreak/>
        <w:t>Et se tiendra pour guerre ouverte toute hostilité | qui s’attentera et continuera de part et d’|</w:t>
      </w:r>
    </w:p>
    <w:p w14:paraId="2108B609" w14:textId="77777777" w:rsidR="00D14D75" w:rsidRPr="00703F3D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703F3D">
        <w:rPr>
          <w:rFonts w:ascii="Times New Roman" w:eastAsia="Calibri" w:hAnsi="Times New Roman" w:cs="Times New Roman"/>
          <w:lang w:val="fr-FR"/>
        </w:rPr>
        <w:t xml:space="preserve">/ 282r / </w:t>
      </w:r>
    </w:p>
    <w:p w14:paraId="663C3755" w14:textId="77777777" w:rsidR="00D14D75" w:rsidRPr="00703F3D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703F3D">
        <w:rPr>
          <w:rFonts w:ascii="Times New Roman" w:eastAsia="Calibri" w:hAnsi="Times New Roman" w:cs="Times New Roman"/>
          <w:lang w:val="fr-FR"/>
        </w:rPr>
        <w:t>autre par mer ou par terre soit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56"/>
      </w:r>
      <w:r w:rsidRPr="00703F3D">
        <w:rPr>
          <w:rFonts w:ascii="Times New Roman" w:eastAsia="Calibri" w:hAnsi="Times New Roman" w:cs="Times New Roman"/>
          <w:lang w:val="fr-FR"/>
        </w:rPr>
        <w:t xml:space="preserve"> par invasion | violente a main armée par surprinse ou siege | des places ou par devastation de pais sans estre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57"/>
      </w:r>
      <w:r w:rsidRPr="00703F3D">
        <w:rPr>
          <w:rFonts w:ascii="Times New Roman" w:eastAsia="Calibri" w:hAnsi="Times New Roman" w:cs="Times New Roman"/>
          <w:lang w:val="fr-FR"/>
        </w:rPr>
        <w:t xml:space="preserve"> | comprendé les defiances et ialensies qui si | pouront prendre de levées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58"/>
      </w:r>
      <w:r w:rsidRPr="00703F3D">
        <w:rPr>
          <w:rFonts w:ascii="Times New Roman" w:eastAsia="Calibri" w:hAnsi="Times New Roman" w:cs="Times New Roman"/>
          <w:lang w:val="fr-FR"/>
        </w:rPr>
        <w:t xml:space="preserve"> ou deseins des voisins | si eles ne se aconpagneront de publique rupture | à insi que dit est. | </w:t>
      </w:r>
    </w:p>
    <w:p w14:paraId="2F239D55" w14:textId="77777777" w:rsidR="00D14D75" w:rsidRPr="00703F3D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703F3D">
        <w:rPr>
          <w:rFonts w:ascii="Times New Roman" w:eastAsia="Calibri" w:hAnsi="Times New Roman" w:cs="Times New Roman"/>
          <w:lang w:val="fr-FR"/>
        </w:rPr>
        <w:t>Seront ces cinquante mille livres paiées et consignées | un mois apres la devue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59"/>
      </w:r>
      <w:r w:rsidRPr="00703F3D">
        <w:rPr>
          <w:rFonts w:ascii="Times New Roman" w:eastAsia="Calibri" w:hAnsi="Times New Roman" w:cs="Times New Roman"/>
          <w:lang w:val="fr-FR"/>
        </w:rPr>
        <w:t xml:space="preserve"> sommation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60"/>
      </w:r>
      <w:r w:rsidRPr="00703F3D">
        <w:rPr>
          <w:rFonts w:ascii="Times New Roman" w:eastAsia="Calibri" w:hAnsi="Times New Roman" w:cs="Times New Roman"/>
          <w:lang w:val="fr-FR"/>
        </w:rPr>
        <w:t xml:space="preserve"> en bones | esperes selon la derniere evalutation della | Republique qui sera en guerre en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61"/>
      </w:r>
      <w:r w:rsidRPr="00703F3D">
        <w:rPr>
          <w:rFonts w:ascii="Times New Roman" w:eastAsia="Calibri" w:hAnsi="Times New Roman" w:cs="Times New Roman"/>
          <w:lang w:val="fr-FR"/>
        </w:rPr>
        <w:t xml:space="preserve"> mains de l’|ambasadeur ou resident qui se truverra en | l’estat di cele Republique sans aucune perte | dimintion ni autres frais de change transport, | ou autrement pour estre incontinent delivré | en contant et conpetentement ou il conviendra | soubs bons et valables acquits et se continue-|ra cet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62"/>
      </w:r>
      <w:r w:rsidRPr="00703F3D">
        <w:rPr>
          <w:rFonts w:ascii="Times New Roman" w:eastAsia="Calibri" w:hAnsi="Times New Roman" w:cs="Times New Roman"/>
          <w:lang w:val="fr-FR"/>
        </w:rPr>
        <w:t xml:space="preserve"> aide de mois en mois iusque alla | fin della guerre sans obligation d’aucune | restitution. | </w:t>
      </w:r>
    </w:p>
    <w:p w14:paraId="04579D79" w14:textId="77777777" w:rsidR="00D14D75" w:rsidRPr="00703F3D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703F3D">
        <w:rPr>
          <w:rFonts w:ascii="Times New Roman" w:eastAsia="Calibri" w:hAnsi="Times New Roman" w:cs="Times New Roman"/>
          <w:lang w:val="fr-FR"/>
        </w:rPr>
        <w:t xml:space="preserve">/ 282v / </w:t>
      </w:r>
    </w:p>
    <w:p w14:paraId="3040EB66" w14:textId="77777777" w:rsidR="00D14D75" w:rsidRPr="00703F3D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703F3D">
        <w:rPr>
          <w:rFonts w:ascii="Times New Roman" w:eastAsia="Calibri" w:hAnsi="Times New Roman" w:cs="Times New Roman"/>
          <w:lang w:val="fr-FR"/>
        </w:rPr>
        <w:t>Il sera reservé all’option della ditte serenissime republi-|que de Venise de demander ce secours en | argent ou en navires all’equipolent della | ditte some ou bien s’emploiera la ditte some | en levée de gens di guerre quelle lui sera | accordé e si l’esstat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63"/>
      </w:r>
      <w:r w:rsidRPr="00703F3D">
        <w:rPr>
          <w:rFonts w:ascii="Times New Roman" w:eastAsia="Calibri" w:hAnsi="Times New Roman" w:cs="Times New Roman"/>
          <w:lang w:val="fr-FR"/>
        </w:rPr>
        <w:t xml:space="preserve"> des Provinces Unies | le puit permetre. | </w:t>
      </w:r>
    </w:p>
    <w:p w14:paraId="4593639F" w14:textId="77777777" w:rsidR="00D14D75" w:rsidRPr="00570E63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703F3D">
        <w:rPr>
          <w:rFonts w:ascii="Times New Roman" w:eastAsia="Calibri" w:hAnsi="Times New Roman" w:cs="Times New Roman"/>
          <w:lang w:val="fr-FR"/>
        </w:rPr>
        <w:t>Le socours sedonant en navires all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64"/>
      </w:r>
      <w:r w:rsidRPr="00703F3D">
        <w:rPr>
          <w:rFonts w:ascii="Times New Roman" w:eastAsia="Calibri" w:hAnsi="Times New Roman" w:cs="Times New Roman"/>
          <w:lang w:val="fr-FR"/>
        </w:rPr>
        <w:t xml:space="preserve"> | serenissime Republique sera convenable qui […] | leur soit ordoné un amiral du pais a nom | par les dits sieurs Estats de l’advis dell’am-|bassadeur ou resident della ditte Republique | qui sera les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65"/>
      </w:r>
      <w:r w:rsidRPr="00703F3D">
        <w:rPr>
          <w:rFonts w:ascii="Times New Roman" w:eastAsia="Calibri" w:hAnsi="Times New Roman" w:cs="Times New Roman"/>
          <w:lang w:val="fr-FR"/>
        </w:rPr>
        <w:t xml:space="preserve"> Provinces Unies avec pouvoir de | comander alla flote affin de gouverner et | tant mieux disposer</w:t>
      </w:r>
      <w:r w:rsidRPr="00183FB3">
        <w:rPr>
          <w:rStyle w:val="FootnoteReference"/>
          <w:rFonts w:ascii="Times New Roman" w:eastAsia="Calibri" w:hAnsi="Times New Roman" w:cs="Times New Roman"/>
        </w:rPr>
        <w:footnoteReference w:id="966"/>
      </w:r>
      <w:r w:rsidRPr="00703F3D">
        <w:rPr>
          <w:rFonts w:ascii="Times New Roman" w:eastAsia="Calibri" w:hAnsi="Times New Roman" w:cs="Times New Roman"/>
          <w:lang w:val="fr-FR"/>
        </w:rPr>
        <w:t xml:space="preserve"> les matelots au service | della ditte Republique bien entendu tutte fois | qu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67"/>
      </w:r>
      <w:r w:rsidRPr="00703F3D">
        <w:rPr>
          <w:rFonts w:ascii="Times New Roman" w:eastAsia="Calibri" w:hAnsi="Times New Roman" w:cs="Times New Roman"/>
          <w:lang w:val="fr-FR"/>
        </w:rPr>
        <w:t xml:space="preserve"> estant sorti des havres du Pais Bas ice-|lui sera tenu d’obeir immedatement aux com-|mandemend della ditta Republique ou de | ceus qui la rapresenteront. </w:t>
      </w:r>
      <w:r w:rsidRPr="00570E63">
        <w:rPr>
          <w:rFonts w:ascii="Times New Roman" w:eastAsia="Calibri" w:hAnsi="Times New Roman" w:cs="Times New Roman"/>
          <w:lang w:val="fr-FR"/>
        </w:rPr>
        <w:t>|</w:t>
      </w:r>
    </w:p>
    <w:p w14:paraId="4261B41C" w14:textId="77777777" w:rsidR="00D14D75" w:rsidRPr="00570E63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570E63">
        <w:rPr>
          <w:rFonts w:ascii="Times New Roman" w:eastAsia="Calibri" w:hAnsi="Times New Roman" w:cs="Times New Roman"/>
          <w:lang w:val="fr-FR"/>
        </w:rPr>
        <w:t xml:space="preserve">/ 283r / </w:t>
      </w:r>
    </w:p>
    <w:p w14:paraId="39477ED9" w14:textId="77777777" w:rsidR="00D14D75" w:rsidRPr="00570E63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570E63">
        <w:rPr>
          <w:rFonts w:ascii="Times New Roman" w:eastAsia="Calibri" w:hAnsi="Times New Roman" w:cs="Times New Roman"/>
          <w:lang w:val="fr-FR"/>
        </w:rPr>
        <w:t>Et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68"/>
      </w:r>
      <w:r w:rsidRPr="00570E63">
        <w:rPr>
          <w:rFonts w:ascii="Times New Roman" w:eastAsia="Calibri" w:hAnsi="Times New Roman" w:cs="Times New Roman"/>
          <w:lang w:val="fr-FR"/>
        </w:rPr>
        <w:t xml:space="preserve"> soignera ausi la ditte signeurie de Venise | aveque les capitaines des dits navires soient | au besoin accommodes de vivres et munitions | à pris raisonable. | </w:t>
      </w:r>
    </w:p>
    <w:p w14:paraId="06DA1B29" w14:textId="77777777" w:rsidR="00D14D75" w:rsidRPr="00703F3D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570E63">
        <w:rPr>
          <w:rFonts w:ascii="Times New Roman" w:eastAsia="Calibri" w:hAnsi="Times New Roman" w:cs="Times New Roman"/>
          <w:lang w:val="fr-FR"/>
        </w:rPr>
        <w:t>Si celle, le qui est en guerre vient avoir besoin | de plus forte aide</w:t>
      </w:r>
      <w:r w:rsidRPr="00183FB3">
        <w:rPr>
          <w:rStyle w:val="FootnoteReference"/>
          <w:rFonts w:ascii="Times New Roman" w:eastAsia="Calibri" w:hAnsi="Times New Roman" w:cs="Times New Roman"/>
          <w:lang w:val="en-US"/>
        </w:rPr>
        <w:footnoteReference w:id="969"/>
      </w:r>
      <w:r w:rsidRPr="00570E63">
        <w:rPr>
          <w:rFonts w:ascii="Times New Roman" w:eastAsia="Calibri" w:hAnsi="Times New Roman" w:cs="Times New Roman"/>
          <w:lang w:val="fr-FR"/>
        </w:rPr>
        <w:t xml:space="preserve"> d’argent ou de navires a-|insi que dit est elle sera accordée, si l’estat | des affaires du</w:t>
      </w:r>
      <w:r w:rsidRPr="00183FB3">
        <w:rPr>
          <w:rStyle w:val="FootnoteReference"/>
          <w:rFonts w:ascii="Times New Roman" w:eastAsia="Calibri" w:hAnsi="Times New Roman" w:cs="Times New Roman"/>
          <w:lang w:val="en-US"/>
        </w:rPr>
        <w:footnoteReference w:id="970"/>
      </w:r>
      <w:r w:rsidRPr="00570E63">
        <w:rPr>
          <w:rFonts w:ascii="Times New Roman" w:eastAsia="Calibri" w:hAnsi="Times New Roman" w:cs="Times New Roman"/>
          <w:lang w:val="fr-FR"/>
        </w:rPr>
        <w:t xml:space="preserve"> secourant le pout permetre alla | declaration du quel parties se en</w:t>
      </w:r>
      <w:r w:rsidRPr="00183FB3">
        <w:rPr>
          <w:rStyle w:val="FootnoteReference"/>
          <w:rFonts w:ascii="Times New Roman" w:eastAsia="Calibri" w:hAnsi="Times New Roman" w:cs="Times New Roman"/>
          <w:lang w:val="en-US"/>
        </w:rPr>
        <w:footnoteReference w:id="971"/>
      </w:r>
      <w:r w:rsidRPr="00570E63">
        <w:rPr>
          <w:rFonts w:ascii="Times New Roman" w:eastAsia="Calibri" w:hAnsi="Times New Roman" w:cs="Times New Roman"/>
          <w:lang w:val="fr-FR"/>
        </w:rPr>
        <w:t xml:space="preserve"> remetront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72"/>
      </w:r>
      <w:r w:rsidRPr="00570E63">
        <w:rPr>
          <w:rFonts w:ascii="Times New Roman" w:eastAsia="Calibri" w:hAnsi="Times New Roman" w:cs="Times New Roman"/>
          <w:lang w:val="fr-FR"/>
        </w:rPr>
        <w:t xml:space="preserve"> alla | charge toute fois que la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73"/>
      </w:r>
      <w:r w:rsidRPr="00570E63">
        <w:rPr>
          <w:rFonts w:ascii="Times New Roman" w:eastAsia="Calibri" w:hAnsi="Times New Roman" w:cs="Times New Roman"/>
          <w:lang w:val="fr-FR"/>
        </w:rPr>
        <w:t xml:space="preserve"> restitution s’en fera ap-|pres la guerre finie en tels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74"/>
      </w:r>
      <w:r w:rsidRPr="00570E63">
        <w:rPr>
          <w:rFonts w:ascii="Times New Roman" w:eastAsia="Calibri" w:hAnsi="Times New Roman" w:cs="Times New Roman"/>
          <w:lang w:val="fr-FR"/>
        </w:rPr>
        <w:t xml:space="preserve"> termes que à lors | on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75"/>
      </w:r>
      <w:r w:rsidRPr="00570E63">
        <w:rPr>
          <w:rFonts w:ascii="Times New Roman" w:eastAsia="Calibri" w:hAnsi="Times New Roman" w:cs="Times New Roman"/>
          <w:lang w:val="fr-FR"/>
        </w:rPr>
        <w:t xml:space="preserve"> poura accorder. </w:t>
      </w:r>
      <w:r w:rsidRPr="00703F3D">
        <w:rPr>
          <w:rFonts w:ascii="Times New Roman" w:eastAsia="Calibri" w:hAnsi="Times New Roman" w:cs="Times New Roman"/>
          <w:lang w:val="fr-FR"/>
        </w:rPr>
        <w:t xml:space="preserve">| </w:t>
      </w:r>
    </w:p>
    <w:p w14:paraId="78509C94" w14:textId="77777777" w:rsidR="00D14D75" w:rsidRPr="00703F3D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703F3D">
        <w:rPr>
          <w:rFonts w:ascii="Times New Roman" w:eastAsia="Calibri" w:hAnsi="Times New Roman" w:cs="Times New Roman"/>
          <w:lang w:val="fr-FR"/>
        </w:rPr>
        <w:t xml:space="preserve">Si les deux republiques fussent en guerre ouverte | en mesme temps la ditte obligation, et fournisement | du dit secours cessera au moins si long temps que | la ditte guerre ouverte durera, et </w:t>
      </w:r>
      <w:r w:rsidRPr="00703F3D">
        <w:rPr>
          <w:rFonts w:ascii="Times New Roman" w:eastAsia="Calibri" w:hAnsi="Times New Roman" w:cs="Times New Roman"/>
          <w:lang w:val="fr-FR"/>
        </w:rPr>
        <w:lastRenderedPageBreak/>
        <w:t>se continuera | de par et d’autre, mais ce le qui des deux Repu-|bliques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76"/>
      </w:r>
      <w:r w:rsidRPr="00703F3D">
        <w:rPr>
          <w:rFonts w:ascii="Times New Roman" w:eastAsia="Calibri" w:hAnsi="Times New Roman" w:cs="Times New Roman"/>
          <w:lang w:val="fr-FR"/>
        </w:rPr>
        <w:t xml:space="preserve"> conviendra cependant la | premier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77"/>
      </w:r>
      <w:r w:rsidRPr="00703F3D">
        <w:rPr>
          <w:rFonts w:ascii="Times New Roman" w:eastAsia="Calibri" w:hAnsi="Times New Roman" w:cs="Times New Roman"/>
          <w:lang w:val="fr-FR"/>
        </w:rPr>
        <w:t xml:space="preserve"> de quel que accord icele sera, et | demeurera tenne de doner aux conditions sudite | </w:t>
      </w:r>
    </w:p>
    <w:p w14:paraId="4793CBCE" w14:textId="77777777" w:rsidR="00D14D75" w:rsidRPr="00703F3D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703F3D">
        <w:rPr>
          <w:rFonts w:ascii="Times New Roman" w:eastAsia="Calibri" w:hAnsi="Times New Roman" w:cs="Times New Roman"/>
          <w:lang w:val="fr-FR"/>
        </w:rPr>
        <w:t xml:space="preserve">/ 283v / </w:t>
      </w:r>
    </w:p>
    <w:p w14:paraId="0BFE8936" w14:textId="77777777" w:rsidR="00D14D75" w:rsidRPr="00703F3D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703F3D">
        <w:rPr>
          <w:rFonts w:ascii="Times New Roman" w:eastAsia="Calibri" w:hAnsi="Times New Roman" w:cs="Times New Roman"/>
          <w:lang w:val="fr-FR"/>
        </w:rPr>
        <w:t>le dit secours all’autr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78"/>
      </w:r>
      <w:r w:rsidRPr="00703F3D">
        <w:rPr>
          <w:rFonts w:ascii="Times New Roman" w:eastAsia="Calibri" w:hAnsi="Times New Roman" w:cs="Times New Roman"/>
          <w:lang w:val="fr-FR"/>
        </w:rPr>
        <w:t xml:space="preserve"> des le iour et au si | tost qu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79"/>
      </w:r>
      <w:r w:rsidRPr="00703F3D">
        <w:rPr>
          <w:rFonts w:ascii="Times New Roman" w:eastAsia="Calibri" w:hAnsi="Times New Roman" w:cs="Times New Roman"/>
          <w:lang w:val="fr-FR"/>
        </w:rPr>
        <w:t xml:space="preserve"> l’hostilite cessera. | </w:t>
      </w:r>
    </w:p>
    <w:p w14:paraId="3EE29B42" w14:textId="77777777" w:rsidR="00D14D75" w:rsidRPr="00703F3D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703F3D">
        <w:rPr>
          <w:rFonts w:ascii="Times New Roman" w:eastAsia="Calibri" w:hAnsi="Times New Roman" w:cs="Times New Roman"/>
          <w:lang w:val="fr-FR"/>
        </w:rPr>
        <w:t>Les gens de guerre ne pouront estre inquietes ni tra-|valies à l’occasion della religion qui ilz pro-|fessent vivans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80"/>
      </w:r>
      <w:r w:rsidRPr="00703F3D">
        <w:rPr>
          <w:rFonts w:ascii="Times New Roman" w:eastAsia="Calibri" w:hAnsi="Times New Roman" w:cs="Times New Roman"/>
          <w:lang w:val="fr-FR"/>
        </w:rPr>
        <w:t xml:space="preserve"> modestement. | </w:t>
      </w:r>
    </w:p>
    <w:p w14:paraId="166B0720" w14:textId="77777777" w:rsidR="00D14D75" w:rsidRPr="00570E63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570E63">
        <w:rPr>
          <w:rFonts w:ascii="Times New Roman" w:eastAsia="Calibri" w:hAnsi="Times New Roman" w:cs="Times New Roman"/>
          <w:lang w:val="fr-FR"/>
        </w:rPr>
        <w:t>Les blesses et malades seront descendus en terre qu[…] | el se pura sans preiudice ni incommodité de | armé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81"/>
      </w:r>
      <w:r w:rsidRPr="00570E63">
        <w:rPr>
          <w:rFonts w:ascii="Times New Roman" w:eastAsia="Calibri" w:hAnsi="Times New Roman" w:cs="Times New Roman"/>
          <w:lang w:val="fr-FR"/>
        </w:rPr>
        <w:t xml:space="preserve"> navale, ou deservice publicq pour i e-|stre traictés selon l’ordre acostumé esgalement | et sans distintion d’arme des matelots ou gen de | guerre du pais,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82"/>
      </w:r>
      <w:r w:rsidRPr="00570E63">
        <w:rPr>
          <w:rFonts w:ascii="Times New Roman" w:eastAsia="Calibri" w:hAnsi="Times New Roman" w:cs="Times New Roman"/>
          <w:lang w:val="fr-FR"/>
        </w:rPr>
        <w:t xml:space="preserve"> à la charge queles hospita[ux] | proffiteront la moitié de leur solde prou le tem[p] | qui s’il si auront este loges. | </w:t>
      </w:r>
    </w:p>
    <w:p w14:paraId="22FD096E" w14:textId="77777777" w:rsidR="00D14D75" w:rsidRPr="00570E63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570E63">
        <w:rPr>
          <w:rFonts w:ascii="Times New Roman" w:eastAsia="Calibri" w:hAnsi="Times New Roman" w:cs="Times New Roman"/>
          <w:lang w:val="fr-FR"/>
        </w:rPr>
        <w:t>Finalement ceste convention d’amicitie et secours | mutuels s’observera pour le terme d[e] | quinz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83"/>
      </w:r>
      <w:r w:rsidRPr="00570E63">
        <w:rPr>
          <w:rFonts w:ascii="Times New Roman" w:eastAsia="Calibri" w:hAnsi="Times New Roman" w:cs="Times New Roman"/>
          <w:lang w:val="fr-FR"/>
        </w:rPr>
        <w:t xml:space="preserve"> ans, et sera entons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84"/>
      </w:r>
      <w:r w:rsidRPr="00570E63">
        <w:rPr>
          <w:rFonts w:ascii="Times New Roman" w:eastAsia="Calibri" w:hAnsi="Times New Roman" w:cs="Times New Roman"/>
          <w:lang w:val="fr-FR"/>
        </w:rPr>
        <w:t xml:space="preserve"> ses points, et condition[s] | esgale et et* reciproque. | </w:t>
      </w:r>
    </w:p>
    <w:p w14:paraId="605F7A48" w14:textId="77777777" w:rsidR="00D14D75" w:rsidRPr="00570E63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570E63">
        <w:rPr>
          <w:rFonts w:ascii="Times New Roman" w:eastAsia="Calibri" w:hAnsi="Times New Roman" w:cs="Times New Roman"/>
          <w:lang w:val="fr-FR"/>
        </w:rPr>
        <w:t>Et ne poura</w:t>
      </w:r>
      <w:r w:rsidRPr="00183FB3">
        <w:rPr>
          <w:rFonts w:ascii="Times New Roman" w:eastAsia="Calibri" w:hAnsi="Times New Roman" w:cs="Times New Roman"/>
          <w:vertAlign w:val="superscript"/>
          <w:lang w:val="en-US"/>
        </w:rPr>
        <w:footnoteReference w:id="985"/>
      </w:r>
      <w:r w:rsidRPr="00570E63">
        <w:rPr>
          <w:rFonts w:ascii="Times New Roman" w:eastAsia="Calibri" w:hAnsi="Times New Roman" w:cs="Times New Roman"/>
          <w:lang w:val="fr-FR"/>
        </w:rPr>
        <w:t xml:space="preserve"> cest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86"/>
      </w:r>
      <w:r w:rsidRPr="00570E63">
        <w:rPr>
          <w:rFonts w:ascii="Times New Roman" w:eastAsia="Calibri" w:hAnsi="Times New Roman" w:cs="Times New Roman"/>
          <w:lang w:val="fr-FR"/>
        </w:rPr>
        <w:t xml:space="preserve"> aide estre pretendue ni emploiée | contre les aliances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87"/>
      </w:r>
      <w:r w:rsidRPr="00570E63">
        <w:rPr>
          <w:rFonts w:ascii="Times New Roman" w:eastAsia="Calibri" w:hAnsi="Times New Roman" w:cs="Times New Roman"/>
          <w:lang w:val="fr-FR"/>
        </w:rPr>
        <w:t xml:space="preserve"> que l’une, ou l</w:t>
      </w:r>
      <w:r w:rsidRPr="00183FB3">
        <w:rPr>
          <w:rStyle w:val="FootnoteReference"/>
          <w:rFonts w:ascii="Times New Roman" w:eastAsia="Calibri" w:hAnsi="Times New Roman" w:cs="Times New Roman"/>
        </w:rPr>
        <w:footnoteReference w:id="988"/>
      </w:r>
      <w:r w:rsidRPr="00570E63">
        <w:rPr>
          <w:rFonts w:ascii="Times New Roman" w:eastAsia="Calibri" w:hAnsi="Times New Roman" w:cs="Times New Roman"/>
          <w:lang w:val="fr-FR"/>
        </w:rPr>
        <w:t xml:space="preserve">’outre Repu[bli-]|que ont ci devant contratées, et entertenue | </w:t>
      </w:r>
    </w:p>
    <w:p w14:paraId="49E2F446" w14:textId="77777777" w:rsidR="00D14D75" w:rsidRPr="00570E63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fr-FR"/>
        </w:rPr>
      </w:pPr>
      <w:r w:rsidRPr="00570E63">
        <w:rPr>
          <w:rFonts w:ascii="Times New Roman" w:eastAsia="Calibri" w:hAnsi="Times New Roman" w:cs="Times New Roman"/>
          <w:lang w:val="fr-FR"/>
        </w:rPr>
        <w:t>/ 284r /</w:t>
      </w:r>
    </w:p>
    <w:p w14:paraId="22C1EC49" w14:textId="77777777" w:rsidR="00D14D75" w:rsidRPr="00CE7F8D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nl-NL"/>
        </w:rPr>
      </w:pPr>
      <w:r w:rsidRPr="00570E63">
        <w:rPr>
          <w:rFonts w:ascii="Times New Roman" w:eastAsia="Calibri" w:hAnsi="Times New Roman" w:cs="Times New Roman"/>
          <w:lang w:val="fr-FR"/>
        </w:rPr>
        <w:t xml:space="preserve">aven des autres roix republiques, princes, villes | ou communautes aux quelles aliances ce traicté | ne portara acun preiudice. </w:t>
      </w:r>
      <w:r w:rsidRPr="00CE7F8D">
        <w:rPr>
          <w:rFonts w:ascii="Times New Roman" w:eastAsia="Calibri" w:hAnsi="Times New Roman" w:cs="Times New Roman"/>
          <w:lang w:val="nl-NL"/>
        </w:rPr>
        <w:t xml:space="preserve">| </w:t>
      </w:r>
    </w:p>
    <w:p w14:paraId="0492719B" w14:textId="77777777" w:rsidR="00D14D75" w:rsidRPr="00CE7F8D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nl-NL"/>
        </w:rPr>
      </w:pPr>
    </w:p>
    <w:p w14:paraId="5B330A0E" w14:textId="68DBD830" w:rsidR="008D4C5E" w:rsidRPr="00CE7F8D" w:rsidRDefault="00D14D75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nl-NL"/>
        </w:rPr>
      </w:pPr>
      <w:r w:rsidRPr="00CE7F8D">
        <w:rPr>
          <w:rFonts w:ascii="Times New Roman" w:eastAsia="Calibri" w:hAnsi="Times New Roman" w:cs="Times New Roman"/>
          <w:lang w:val="nl-NL"/>
        </w:rPr>
        <w:t>/ 284v</w:t>
      </w:r>
      <w:r w:rsidR="008D4C5E" w:rsidRPr="00CE7F8D">
        <w:rPr>
          <w:rFonts w:ascii="Times New Roman" w:eastAsia="Calibri" w:hAnsi="Times New Roman" w:cs="Times New Roman"/>
          <w:lang w:val="nl-NL"/>
        </w:rPr>
        <w:t xml:space="preserve"> /</w:t>
      </w:r>
    </w:p>
    <w:p w14:paraId="0A3FEDED" w14:textId="77777777" w:rsidR="008D4C5E" w:rsidRPr="008D4C5E" w:rsidRDefault="008D4C5E" w:rsidP="008D4C5E">
      <w:pPr>
        <w:rPr>
          <w:rFonts w:ascii="Times New Roman" w:hAnsi="Times New Roman" w:cs="Times New Roman"/>
          <w:b/>
          <w:bCs/>
          <w:lang w:val="nl-BE"/>
        </w:rPr>
      </w:pPr>
      <w:r w:rsidRPr="008D4C5E">
        <w:rPr>
          <w:rFonts w:ascii="Times New Roman" w:hAnsi="Times New Roman" w:cs="Times New Roman"/>
          <w:b/>
          <w:bCs/>
          <w:lang w:val="nl-BE"/>
        </w:rPr>
        <w:t>Blank page</w:t>
      </w:r>
    </w:p>
    <w:p w14:paraId="24E1ECA3" w14:textId="0CBA79B5" w:rsidR="008D4C5E" w:rsidRDefault="008D4C5E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nl-BE"/>
        </w:rPr>
      </w:pPr>
      <w:r w:rsidRPr="008D4C5E">
        <w:rPr>
          <w:rFonts w:ascii="Times New Roman" w:eastAsia="Calibri" w:hAnsi="Times New Roman" w:cs="Times New Roman"/>
          <w:lang w:val="nl-BE"/>
        </w:rPr>
        <w:t>/ 285r</w:t>
      </w:r>
      <w:r>
        <w:rPr>
          <w:rFonts w:ascii="Times New Roman" w:eastAsia="Calibri" w:hAnsi="Times New Roman" w:cs="Times New Roman"/>
          <w:lang w:val="nl-BE"/>
        </w:rPr>
        <w:t xml:space="preserve"> / </w:t>
      </w:r>
    </w:p>
    <w:p w14:paraId="31422575" w14:textId="77777777" w:rsidR="008D4C5E" w:rsidRPr="008D4C5E" w:rsidRDefault="008D4C5E" w:rsidP="008D4C5E">
      <w:pPr>
        <w:rPr>
          <w:rFonts w:ascii="Times New Roman" w:hAnsi="Times New Roman" w:cs="Times New Roman"/>
          <w:b/>
          <w:bCs/>
          <w:lang w:val="nl-BE"/>
        </w:rPr>
      </w:pPr>
      <w:r w:rsidRPr="008D4C5E">
        <w:rPr>
          <w:rFonts w:ascii="Times New Roman" w:hAnsi="Times New Roman" w:cs="Times New Roman"/>
          <w:b/>
          <w:bCs/>
          <w:lang w:val="nl-BE"/>
        </w:rPr>
        <w:t>Blank page</w:t>
      </w:r>
    </w:p>
    <w:p w14:paraId="011D0CEC" w14:textId="38D36CE9" w:rsidR="00D14D75" w:rsidRPr="008D4C5E" w:rsidRDefault="008D4C5E" w:rsidP="00D14D75">
      <w:pPr>
        <w:tabs>
          <w:tab w:val="left" w:pos="1925"/>
        </w:tabs>
        <w:outlineLvl w:val="0"/>
        <w:rPr>
          <w:rFonts w:ascii="Times New Roman" w:eastAsia="Calibri" w:hAnsi="Times New Roman" w:cs="Times New Roman"/>
          <w:lang w:val="nl-BE"/>
        </w:rPr>
      </w:pPr>
      <w:r w:rsidRPr="008D4C5E">
        <w:rPr>
          <w:rFonts w:ascii="Times New Roman" w:eastAsia="Calibri" w:hAnsi="Times New Roman" w:cs="Times New Roman"/>
          <w:lang w:val="nl-BE"/>
        </w:rPr>
        <w:t>/</w:t>
      </w:r>
      <w:r>
        <w:rPr>
          <w:rFonts w:ascii="Times New Roman" w:eastAsia="Calibri" w:hAnsi="Times New Roman" w:cs="Times New Roman"/>
          <w:lang w:val="nl-BE"/>
        </w:rPr>
        <w:t xml:space="preserve"> </w:t>
      </w:r>
      <w:r w:rsidR="00D14D75" w:rsidRPr="008D4C5E">
        <w:rPr>
          <w:rFonts w:ascii="Times New Roman" w:eastAsia="Calibri" w:hAnsi="Times New Roman" w:cs="Times New Roman"/>
          <w:lang w:val="nl-BE"/>
        </w:rPr>
        <w:t xml:space="preserve">285v / </w:t>
      </w:r>
    </w:p>
    <w:p w14:paraId="6FAE02C3" w14:textId="5A05B576" w:rsidR="008D4C5E" w:rsidRPr="008D4C5E" w:rsidRDefault="008D4C5E" w:rsidP="008D4C5E">
      <w:pPr>
        <w:rPr>
          <w:rFonts w:ascii="Times New Roman" w:hAnsi="Times New Roman" w:cs="Times New Roman"/>
          <w:b/>
          <w:bCs/>
          <w:lang w:val="nl-BE"/>
        </w:rPr>
      </w:pPr>
      <w:r w:rsidRPr="008D4C5E">
        <w:rPr>
          <w:rFonts w:ascii="Times New Roman" w:hAnsi="Times New Roman" w:cs="Times New Roman"/>
          <w:b/>
          <w:bCs/>
          <w:lang w:val="nl-BE"/>
        </w:rPr>
        <w:t>Blank page</w:t>
      </w:r>
    </w:p>
    <w:p w14:paraId="652E53C6" w14:textId="01ACE9AE" w:rsidR="00F328A2" w:rsidRPr="008D4C5E" w:rsidRDefault="00F328A2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  <w:i/>
          <w:lang w:val="nl-BE"/>
        </w:rPr>
        <w:sectPr w:rsidR="00F328A2" w:rsidRPr="008D4C5E" w:rsidSect="00F03FA5">
          <w:headerReference w:type="default" r:id="rId18"/>
          <w:footerReference w:type="even" r:id="rId19"/>
          <w:footerReference w:type="default" r:id="rId20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46F89BD1" w14:textId="252589C8" w:rsidR="00F328A2" w:rsidRPr="008D4C5E" w:rsidRDefault="00F328A2" w:rsidP="00765C1E">
      <w:pPr>
        <w:jc w:val="center"/>
        <w:outlineLvl w:val="0"/>
        <w:rPr>
          <w:rFonts w:ascii="Times New Roman" w:hAnsi="Times New Roman" w:cs="Times New Roman"/>
          <w:lang w:val="nl-BE"/>
        </w:rPr>
      </w:pPr>
      <w:r w:rsidRPr="008D4C5E">
        <w:rPr>
          <w:rFonts w:ascii="Times New Roman" w:hAnsi="Times New Roman" w:cs="Times New Roman"/>
          <w:lang w:val="nl-BE"/>
        </w:rPr>
        <w:lastRenderedPageBreak/>
        <w:t xml:space="preserve">n. </w:t>
      </w:r>
      <w:r w:rsidR="004C23F0" w:rsidRPr="008D4C5E">
        <w:rPr>
          <w:rFonts w:ascii="Times New Roman" w:hAnsi="Times New Roman" w:cs="Times New Roman"/>
          <w:lang w:val="nl-BE"/>
        </w:rPr>
        <w:t>98</w:t>
      </w:r>
    </w:p>
    <w:p w14:paraId="4A7E7F1C" w14:textId="5CF633CA" w:rsidR="00F328A2" w:rsidRPr="00183FB3" w:rsidRDefault="00F328A2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5 novembre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ia (cc. 286r-289v, </w:t>
      </w:r>
      <w:r w:rsidR="00740DB1" w:rsidRPr="00183FB3">
        <w:rPr>
          <w:rFonts w:ascii="Times New Roman" w:hAnsi="Times New Roman" w:cs="Times New Roman"/>
        </w:rPr>
        <w:t>3</w:t>
      </w:r>
      <w:r w:rsidR="005900A3">
        <w:rPr>
          <w:rFonts w:ascii="Times New Roman" w:hAnsi="Times New Roman" w:cs="Times New Roman"/>
        </w:rPr>
        <w:t>04</w:t>
      </w:r>
      <w:r w:rsidR="00740DB1" w:rsidRPr="00183FB3">
        <w:rPr>
          <w:rFonts w:ascii="Times New Roman" w:hAnsi="Times New Roman" w:cs="Times New Roman"/>
        </w:rPr>
        <w:t>r</w:t>
      </w:r>
      <w:r w:rsidR="005900A3">
        <w:rPr>
          <w:rFonts w:ascii="Times New Roman" w:hAnsi="Times New Roman" w:cs="Times New Roman"/>
        </w:rPr>
        <w:t>-</w:t>
      </w:r>
      <w:r w:rsidRPr="00183FB3">
        <w:rPr>
          <w:rFonts w:ascii="Times New Roman" w:hAnsi="Times New Roman" w:cs="Times New Roman"/>
        </w:rPr>
        <w:t>v)</w:t>
      </w:r>
    </w:p>
    <w:p w14:paraId="71DF3B5F" w14:textId="77777777" w:rsidR="00F328A2" w:rsidRPr="00183FB3" w:rsidRDefault="00F328A2" w:rsidP="00765C1E">
      <w:pPr>
        <w:outlineLvl w:val="0"/>
        <w:rPr>
          <w:rFonts w:ascii="Times New Roman" w:hAnsi="Times New Roman" w:cs="Times New Roman"/>
        </w:rPr>
      </w:pPr>
    </w:p>
    <w:p w14:paraId="1BF5A26D" w14:textId="50A2AD3D" w:rsidR="00F328A2" w:rsidRPr="00183FB3" w:rsidRDefault="00F328A2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86r /</w:t>
      </w:r>
    </w:p>
    <w:p w14:paraId="3964ED44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ima n° 144 fin 146 | </w:t>
      </w:r>
    </w:p>
    <w:p w14:paraId="6FEF0FFC" w14:textId="77777777" w:rsidR="00F328A2" w:rsidRPr="00183FB3" w:rsidRDefault="00F328A2" w:rsidP="00765C1E">
      <w:pPr>
        <w:outlineLvl w:val="0"/>
        <w:rPr>
          <w:rFonts w:ascii="Times New Roman" w:hAnsi="Times New Roman" w:cs="Times New Roman"/>
        </w:rPr>
      </w:pPr>
    </w:p>
    <w:p w14:paraId="48518695" w14:textId="77777777" w:rsidR="00131646" w:rsidRPr="00E64EB6" w:rsidRDefault="00131646" w:rsidP="00131646">
      <w:pPr>
        <w:outlineLvl w:val="0"/>
        <w:rPr>
          <w:rFonts w:ascii="Times New Roman" w:eastAsia="Calibri" w:hAnsi="Times New Roman" w:cs="Times New Roman"/>
        </w:rPr>
      </w:pPr>
      <w:r w:rsidRPr="00E64EB6">
        <w:rPr>
          <w:rFonts w:ascii="Times New Roman" w:eastAsia="Calibri" w:hAnsi="Times New Roman" w:cs="Times New Roman"/>
        </w:rPr>
        <w:t xml:space="preserve">Serenissimo Principe | </w:t>
      </w:r>
    </w:p>
    <w:p w14:paraId="31AF927E" w14:textId="5DE8B28E" w:rsidR="00131646" w:rsidRPr="00183FB3" w:rsidRDefault="00131646" w:rsidP="00131646">
      <w:pPr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mercordì</w:t>
      </w:r>
      <w:r w:rsidRPr="00183FB3">
        <w:rPr>
          <w:rStyle w:val="FootnoteReference"/>
          <w:rFonts w:ascii="Times New Roman" w:eastAsia="Calibri" w:hAnsi="Times New Roman" w:cs="Times New Roman"/>
        </w:rPr>
        <w:footnoteReference w:id="989"/>
      </w:r>
      <w:r w:rsidRPr="00183FB3">
        <w:rPr>
          <w:rFonts w:ascii="Times New Roman" w:eastAsia="Calibri" w:hAnsi="Times New Roman" w:cs="Times New Roman"/>
          <w:i/>
          <w:iCs/>
        </w:rPr>
        <w:t>, et giovedì seguenti al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ultimo mio dispaccio | de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 xml:space="preserve"> 29 del passato fui chiamato dalli sette deputati | per trattar insieme del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aleanza. Doppo hanno | aggionto, o alterato qualche cosa fino a questo | giorno in tanto, che si sono ridotti gli articoli | nella forma, che intenderà la Serenità vostra. Sono | stati estesi nella lingua francese, et io colla | copia di essi nella medesima lingua a parola per | parola mando anco la traduttion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90"/>
      </w:r>
      <w:r w:rsidRPr="00183FB3">
        <w:rPr>
          <w:rFonts w:ascii="Times New Roman" w:eastAsia="Calibri" w:hAnsi="Times New Roman" w:cs="Times New Roman"/>
          <w:i/>
          <w:iCs/>
        </w:rPr>
        <w:t xml:space="preserve"> in italiano. | Tanto sono andato praticando, et disponendo gli animi, | che in fine non mi si è parlato del traffico del | colf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91"/>
      </w:r>
      <w:r w:rsidRPr="00183FB3">
        <w:rPr>
          <w:rFonts w:ascii="Times New Roman" w:eastAsia="Calibri" w:hAnsi="Times New Roman" w:cs="Times New Roman"/>
          <w:i/>
          <w:iCs/>
        </w:rPr>
        <w:t>. Ho ridotto il punto del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aiuto al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92"/>
      </w:r>
      <w:r w:rsidRPr="00183FB3">
        <w:rPr>
          <w:rFonts w:ascii="Times New Roman" w:eastAsia="Calibri" w:hAnsi="Times New Roman" w:cs="Times New Roman"/>
          <w:i/>
          <w:iCs/>
        </w:rPr>
        <w:t xml:space="preserve"> reciproco, et | ho divertito in particolare il trattarsi di quello | della diversione: et a questo proposito vedrà, che | quel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 xml:space="preserve">Amiraglio, che haverà la carica dei vasselli; | volendo haverne subito uscito da queste spiaggie sarà | sotto al commandamento, et obedienza della Serenità | vostra, o de chi la rappresenterà, che è secondo il | senso di lei, et la sua intentione; perché potrà | valersene dove più le tornerà commodo. Nel secondo | </w:t>
      </w:r>
    </w:p>
    <w:p w14:paraId="3A0B557A" w14:textId="77F85B12" w:rsidR="00131646" w:rsidRPr="00183FB3" w:rsidRDefault="00131646" w:rsidP="00131646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86v /</w:t>
      </w:r>
    </w:p>
    <w:p w14:paraId="51DE7A1D" w14:textId="7B9787D0" w:rsidR="00131646" w:rsidRPr="00183FB3" w:rsidRDefault="00131646" w:rsidP="00131646">
      <w:pPr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capitolo era notato, che la aleanza dovea esser a diffesa | et offesa: questa la ho fatta levare. Di più vi | era posto oltre un generale in particolare, che | fosse contra il re di Spagna, et la casa d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Austria, | né anco questo ho lasciato passare, parendo a me | non esser bene, né a proposito far una simile | dichiaratione specifica in una capitulatione di | aleanza, portando quelle considerationi, che mi | parvero proprie somministratemi dalla mia debo-|lezza, et credo essermi incontrato in ciò col senso | di vostra Serenità: ma se intendesse altrimenti questi signori | saranno</w:t>
      </w:r>
      <w:r w:rsidR="005C2F9B" w:rsidRPr="00183FB3">
        <w:rPr>
          <w:rFonts w:ascii="Times New Roman" w:eastAsia="Calibri" w:hAnsi="Times New Roman" w:cs="Times New Roman"/>
          <w:i/>
          <w:iCs/>
        </w:rPr>
        <w:t xml:space="preserve"> </w:t>
      </w:r>
      <w:r w:rsidRPr="00183FB3">
        <w:rPr>
          <w:rFonts w:ascii="Times New Roman" w:eastAsia="Calibri" w:hAnsi="Times New Roman" w:cs="Times New Roman"/>
          <w:i/>
          <w:iCs/>
        </w:rPr>
        <w:t xml:space="preserve">pronti a rimetter questa particola. | </w:t>
      </w:r>
    </w:p>
    <w:p w14:paraId="796E62BF" w14:textId="423DCE62" w:rsidR="00B87A91" w:rsidRPr="00183FB3" w:rsidRDefault="00131646" w:rsidP="00131646">
      <w:pPr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Cinquanta milla fiorini per mese doverà esser 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| assistenza reciproca. Mi è stato gettato qualche | motivo, ch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 xml:space="preserve">ella dasse più di loro: ma fu in | passando, et io ho mostrato di non intenderlo. | Il pigliar questo </w:t>
      </w:r>
      <w:r w:rsidRPr="00866230">
        <w:rPr>
          <w:rFonts w:ascii="Times New Roman" w:eastAsia="Calibri" w:hAnsi="Times New Roman" w:cs="Times New Roman"/>
          <w:i/>
          <w:iCs/>
        </w:rPr>
        <w:t>sussidi[o]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93"/>
      </w:r>
      <w:r w:rsidRPr="00183FB3">
        <w:rPr>
          <w:rFonts w:ascii="Times New Roman" w:eastAsia="Calibri" w:hAnsi="Times New Roman" w:cs="Times New Roman"/>
          <w:i/>
          <w:iCs/>
        </w:rPr>
        <w:t xml:space="preserve"> è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94"/>
      </w:r>
      <w:r w:rsidRPr="00183FB3">
        <w:rPr>
          <w:rFonts w:ascii="Times New Roman" w:eastAsia="Calibri" w:hAnsi="Times New Roman" w:cs="Times New Roman"/>
          <w:i/>
          <w:iCs/>
        </w:rPr>
        <w:t xml:space="preserve"> h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95"/>
      </w:r>
      <w:r w:rsidRPr="00183FB3">
        <w:rPr>
          <w:rFonts w:ascii="Times New Roman" w:eastAsia="Calibri" w:hAnsi="Times New Roman" w:cs="Times New Roman"/>
          <w:i/>
          <w:iCs/>
        </w:rPr>
        <w:t xml:space="preserve"> dispositione di vostra Serenità | sia in denari in navi, o in genti al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equivalente | ma per le genti hanno aggionto se lo stato delle Provin-|tie lo comporterà, considerandomi che havevan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96"/>
      </w:r>
      <w:r w:rsidRPr="00183FB3">
        <w:rPr>
          <w:rFonts w:ascii="Times New Roman" w:eastAsia="Calibri" w:hAnsi="Times New Roman" w:cs="Times New Roman"/>
          <w:i/>
          <w:iCs/>
        </w:rPr>
        <w:t xml:space="preserve"> obli-|gatione </w:t>
      </w:r>
    </w:p>
    <w:p w14:paraId="1B73C0EF" w14:textId="3E08B799" w:rsidR="00B87A91" w:rsidRPr="00183FB3" w:rsidRDefault="00B87A91" w:rsidP="00131646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87r /</w:t>
      </w:r>
    </w:p>
    <w:p w14:paraId="261C3383" w14:textId="72F926E1" w:rsidR="00AF6DED" w:rsidRPr="00183FB3" w:rsidRDefault="00131646" w:rsidP="00131646">
      <w:pPr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di dar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97"/>
      </w:r>
      <w:r w:rsidRPr="00183FB3">
        <w:rPr>
          <w:rFonts w:ascii="Times New Roman" w:eastAsia="Calibri" w:hAnsi="Times New Roman" w:cs="Times New Roman"/>
          <w:i/>
          <w:iCs/>
        </w:rPr>
        <w:t xml:space="preserve"> alla Francia cinque mille | fanti, altrettanti al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Inghilterra, et ad altri collegati ancora |</w:t>
      </w:r>
      <w:r w:rsidR="00B87A91" w:rsidRPr="00183FB3">
        <w:rPr>
          <w:rFonts w:ascii="Times New Roman" w:eastAsia="Calibri" w:hAnsi="Times New Roman" w:cs="Times New Roman"/>
          <w:i/>
          <w:iCs/>
        </w:rPr>
        <w:t xml:space="preserve"> </w:t>
      </w:r>
      <w:r w:rsidRPr="00183FB3">
        <w:rPr>
          <w:rFonts w:ascii="Times New Roman" w:eastAsia="Calibri" w:hAnsi="Times New Roman" w:cs="Times New Roman"/>
          <w:i/>
          <w:iCs/>
        </w:rPr>
        <w:t>altra quantità; se per caso fossero in guerra alcuno | di quei principi, o potentati, et la Serenità vostra ancora | non potrebbono far tanto. Vegono bene, che il | caso non può succedere tuttavia per metter le cose | tutte chiare, et perché non vi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98"/>
      </w:r>
      <w:r w:rsidRPr="00183FB3">
        <w:rPr>
          <w:rFonts w:ascii="Times New Roman" w:eastAsia="Calibri" w:hAnsi="Times New Roman" w:cs="Times New Roman"/>
          <w:i/>
          <w:iCs/>
        </w:rPr>
        <w:t xml:space="preserve"> sia a ridire così hanno | stimato bene di proporre. | Il caso del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aiuto in | caso di maggior bisogno di assistenza, oltre quella, | che è posta di cinquanta mille fiorini non obli-|g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999"/>
      </w:r>
      <w:r w:rsidRPr="00183FB3">
        <w:rPr>
          <w:rFonts w:ascii="Times New Roman" w:eastAsia="Calibri" w:hAnsi="Times New Roman" w:cs="Times New Roman"/>
          <w:i/>
          <w:iCs/>
        </w:rPr>
        <w:t xml:space="preserve"> totalment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1000"/>
      </w:r>
      <w:r w:rsidRPr="00183FB3">
        <w:rPr>
          <w:rFonts w:ascii="Times New Roman" w:eastAsia="Calibri" w:hAnsi="Times New Roman" w:cs="Times New Roman"/>
          <w:i/>
          <w:iCs/>
        </w:rPr>
        <w:t xml:space="preserve"> le parti, et dandosi si ha da | restituire. Dal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undecimo capitolo destramente | ho fatta levare una obligatione del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interramento | de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 xml:space="preserve"> morti, </w:t>
      </w:r>
      <w:r w:rsidRPr="00183FB3">
        <w:rPr>
          <w:rFonts w:ascii="Times New Roman" w:eastAsia="Calibri" w:hAnsi="Times New Roman" w:cs="Times New Roman"/>
          <w:i/>
          <w:iCs/>
        </w:rPr>
        <w:lastRenderedPageBreak/>
        <w:t>che diceva prima in luogo a questo | destinato, et hora in luogo honorato. Ho procurato | come dico, che fosse levato, et 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uno, et 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 xml:space="preserve">altro | per quei rispetti, che la prudenza della Serenità vostra | può comprender, et mi hanno detto li deputati | assicurarsi che vostra Serenità non mancarà a quel tempo | di dar ordini sufficienti; </w:t>
      </w:r>
    </w:p>
    <w:p w14:paraId="0DE981D5" w14:textId="14A0705F" w:rsidR="00AF6DED" w:rsidRPr="00183FB3" w:rsidRDefault="00AF6DED" w:rsidP="00131646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87v /</w:t>
      </w:r>
    </w:p>
    <w:p w14:paraId="3535EE1E" w14:textId="4E5FA821" w:rsidR="00131646" w:rsidRPr="00183FB3" w:rsidRDefault="00131646" w:rsidP="00131646">
      <w:pPr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il che li confirmai, che | sarebbe per la stima, ch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 xml:space="preserve">ella fa della </w:t>
      </w:r>
      <w:r w:rsidR="00BB5C4E" w:rsidRPr="00183FB3">
        <w:rPr>
          <w:rFonts w:ascii="Times New Roman" w:eastAsia="Calibri" w:hAnsi="Times New Roman" w:cs="Times New Roman"/>
          <w:i/>
          <w:iCs/>
        </w:rPr>
        <w:t>N</w:t>
      </w:r>
      <w:r w:rsidRPr="00183FB3">
        <w:rPr>
          <w:rFonts w:ascii="Times New Roman" w:eastAsia="Calibri" w:hAnsi="Times New Roman" w:cs="Times New Roman"/>
          <w:i/>
          <w:iCs/>
        </w:rPr>
        <w:t>atione, | et così restorono sodisfatti pregandomi di scriverne | a parte. Il tempo del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 xml:space="preserve">aleanza hanno </w:t>
      </w:r>
      <w:r w:rsidRPr="00183FB3">
        <w:rPr>
          <w:rFonts w:ascii="Times New Roman" w:eastAsia="Calibri" w:hAnsi="Times New Roman" w:cs="Times New Roman"/>
        </w:rPr>
        <w:t>[</w:t>
      </w:r>
      <w:r w:rsidRPr="00183FB3">
        <w:rPr>
          <w:rFonts w:ascii="Times New Roman" w:eastAsia="Calibri" w:hAnsi="Times New Roman" w:cs="Times New Roman"/>
          <w:i/>
          <w:iCs/>
        </w:rPr>
        <w:t>m</w:t>
      </w:r>
      <w:r w:rsidRPr="00183FB3">
        <w:rPr>
          <w:rFonts w:ascii="Times New Roman" w:eastAsia="Calibri" w:hAnsi="Times New Roman" w:cs="Times New Roman"/>
        </w:rPr>
        <w:t>]</w:t>
      </w:r>
      <w:r w:rsidRPr="00183FB3">
        <w:rPr>
          <w:rFonts w:ascii="Times New Roman" w:eastAsia="Calibri" w:hAnsi="Times New Roman" w:cs="Times New Roman"/>
          <w:i/>
          <w:iCs/>
        </w:rPr>
        <w:t>ostrat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1001"/>
      </w:r>
      <w:r w:rsidRPr="00183FB3">
        <w:rPr>
          <w:rFonts w:ascii="Times New Roman" w:eastAsia="Calibri" w:hAnsi="Times New Roman" w:cs="Times New Roman"/>
          <w:i/>
          <w:iCs/>
        </w:rPr>
        <w:t xml:space="preserve"> |</w:t>
      </w:r>
      <w:r w:rsidR="00AD4E68" w:rsidRPr="00183FB3">
        <w:rPr>
          <w:rFonts w:ascii="Times New Roman" w:eastAsia="Calibri" w:hAnsi="Times New Roman" w:cs="Times New Roman"/>
          <w:i/>
          <w:iCs/>
        </w:rPr>
        <w:t xml:space="preserve"> </w:t>
      </w:r>
      <w:r w:rsidRPr="00183FB3">
        <w:rPr>
          <w:rFonts w:ascii="Times New Roman" w:eastAsia="Calibri" w:hAnsi="Times New Roman" w:cs="Times New Roman"/>
          <w:i/>
          <w:iCs/>
        </w:rPr>
        <w:t>stimar proprio di proporlo per quindeci anni. | Io considerai, che quasi tutte le aleanze si sogliono | far di dodici anni, tuttavia non insistei non | sapendo la mente di vostra Serenità. Questi giudicano | meglio così per far conoscer alli Spagnoli, che la</w:t>
      </w:r>
      <w:r w:rsidR="00E405B2" w:rsidRPr="00183FB3">
        <w:rPr>
          <w:rFonts w:ascii="Times New Roman" w:eastAsia="Calibri" w:hAnsi="Times New Roman" w:cs="Times New Roman"/>
          <w:vertAlign w:val="superscript"/>
        </w:rPr>
        <w:footnoteReference w:id="1002"/>
      </w:r>
      <w:r w:rsidRPr="00183FB3">
        <w:rPr>
          <w:rFonts w:ascii="Times New Roman" w:eastAsia="Calibri" w:hAnsi="Times New Roman" w:cs="Times New Roman"/>
          <w:i/>
          <w:iCs/>
        </w:rPr>
        <w:t xml:space="preserve"> | serenissima Republica, et questa non saranno unite per breve | spatio, et che potranno sempre far 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istessa, et | se si prorogasse le tregue per altri dodici anni, | (che però non se ne parla) ne resterebbe ancor | qualche d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 xml:space="preserve">uno per dar da pensar al re di Spagna. | </w:t>
      </w:r>
    </w:p>
    <w:p w14:paraId="4E6FBFF9" w14:textId="0066BFD6" w:rsidR="00592F46" w:rsidRPr="00183FB3" w:rsidRDefault="00131646" w:rsidP="00131646">
      <w:pPr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Conclude 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ultimo capitolo, che è il quarto decimo la | riserva, come si suole nel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aleanze con altri | principi, et per dechiaratione di questo vedranno | 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Eccellenze vostre quello, che li deputati hanno | mostrato desiderar dalla parte de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 xml:space="preserve"> signori Stati, | et ancorché io li habbi detto, che potevo assicurar-|li, ch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ell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1003"/>
      </w:r>
      <w:r w:rsidRPr="00183FB3">
        <w:rPr>
          <w:rFonts w:ascii="Times New Roman" w:eastAsia="Calibri" w:hAnsi="Times New Roman" w:cs="Times New Roman"/>
          <w:i/>
          <w:iCs/>
        </w:rPr>
        <w:t xml:space="preserve"> non havevano aleanza né con Spagna, | né con la casa d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 xml:space="preserve">Austria, </w:t>
      </w:r>
    </w:p>
    <w:p w14:paraId="05812BF5" w14:textId="6094D357" w:rsidR="00592F46" w:rsidRPr="00183FB3" w:rsidRDefault="00592F46" w:rsidP="00131646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88r /</w:t>
      </w:r>
    </w:p>
    <w:p w14:paraId="4CFF0D99" w14:textId="3C8BD7EF" w:rsidR="00131646" w:rsidRPr="00183FB3" w:rsidRDefault="00131646" w:rsidP="00592F46">
      <w:pPr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mi risposero, che lo | credevano: ma che tuttavia desideravano questa | sodisfattione per sodisfar alle Provincie, et alle | città: et poter farle apparer, che la riserva | sudetta non disobliga |</w:t>
      </w:r>
      <w:r w:rsidR="00592F46" w:rsidRPr="00183FB3">
        <w:rPr>
          <w:rFonts w:ascii="Times New Roman" w:eastAsia="Calibri" w:hAnsi="Times New Roman" w:cs="Times New Roman"/>
          <w:i/>
          <w:iCs/>
        </w:rPr>
        <w:t xml:space="preserve"> </w:t>
      </w:r>
      <w:r w:rsidRPr="00183FB3">
        <w:rPr>
          <w:rFonts w:ascii="Times New Roman" w:eastAsia="Calibri" w:hAnsi="Times New Roman" w:cs="Times New Roman"/>
          <w:i/>
          <w:iCs/>
        </w:rPr>
        <w:t>vostr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1004"/>
      </w:r>
      <w:r w:rsidRPr="00183FB3">
        <w:rPr>
          <w:rFonts w:ascii="Times New Roman" w:eastAsia="Calibri" w:hAnsi="Times New Roman" w:cs="Times New Roman"/>
          <w:i/>
          <w:iCs/>
        </w:rPr>
        <w:t xml:space="preserve"> Serenità di assister 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1005"/>
      </w:r>
      <w:r w:rsidRPr="00183FB3">
        <w:rPr>
          <w:rFonts w:ascii="Times New Roman" w:eastAsia="Calibri" w:hAnsi="Times New Roman" w:cs="Times New Roman"/>
          <w:i/>
          <w:iCs/>
        </w:rPr>
        <w:t xml:space="preserve"> questi signori | contro Spagnoli, et Austriaci. 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articolo non si | metterà in questi capitoli di aleanza: ma basterà | che venga sottoscritto da me a parte a nome della | Serenità vostra, et da essi deputati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1006"/>
      </w:r>
      <w:r w:rsidRPr="00183FB3">
        <w:rPr>
          <w:rFonts w:ascii="Times New Roman" w:eastAsia="Calibri" w:hAnsi="Times New Roman" w:cs="Times New Roman"/>
          <w:i/>
          <w:iCs/>
        </w:rPr>
        <w:t xml:space="preserve"> a nome de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="009A6CF4" w:rsidRPr="00183FB3">
        <w:rPr>
          <w:rFonts w:ascii="Times New Roman" w:eastAsia="Calibri" w:hAnsi="Times New Roman" w:cs="Times New Roman"/>
          <w:i/>
          <w:iCs/>
        </w:rPr>
        <w:t xml:space="preserve"> </w:t>
      </w:r>
      <w:r w:rsidRPr="00183FB3">
        <w:rPr>
          <w:rFonts w:ascii="Times New Roman" w:eastAsia="Calibri" w:hAnsi="Times New Roman" w:cs="Times New Roman"/>
          <w:i/>
          <w:iCs/>
        </w:rPr>
        <w:t>signori Stati. | Parmi, che si possi fare, et che non vi sia alcun | pregiudicio per la Serenità vostra attenderò li suoi comman-|damenti. |</w:t>
      </w:r>
    </w:p>
    <w:p w14:paraId="10E868A8" w14:textId="77777777" w:rsidR="00645108" w:rsidRPr="00183FB3" w:rsidRDefault="00131646" w:rsidP="00131646">
      <w:pPr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 xml:space="preserve">Nel corso della trattatione mi hanno questi signori tentato | non poco, perché io dicessi, et proponessi qualche | cosa, et la mettessi per scritto per consultarla insieme, | sopra che mi sono sempre salvato con dir, che mi | bastava intender quello, che essi havevano </w:t>
      </w:r>
      <w:r w:rsidRPr="006E781D">
        <w:rPr>
          <w:rFonts w:ascii="Times New Roman" w:eastAsia="Calibri" w:hAnsi="Times New Roman" w:cs="Times New Roman"/>
          <w:i/>
          <w:iCs/>
        </w:rPr>
        <w:t>propost[o]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1007"/>
      </w:r>
      <w:r w:rsidRPr="00183FB3">
        <w:rPr>
          <w:rFonts w:ascii="Times New Roman" w:eastAsia="Calibri" w:hAnsi="Times New Roman" w:cs="Times New Roman"/>
          <w:i/>
          <w:iCs/>
        </w:rPr>
        <w:t xml:space="preserve">, | et che lor facevo le considerationi, che per me sti-|mavo proprie, et alla Serenità vostra sarebbe stato il | dar il suo beneplacito. Desideravano almeno, | che questi capitoli si mandassero alla Serenità vostra sotto-|scritti tanto </w:t>
      </w:r>
    </w:p>
    <w:p w14:paraId="096D2006" w14:textId="24341B45" w:rsidR="00645108" w:rsidRPr="00183FB3" w:rsidRDefault="00645108" w:rsidP="00131646">
      <w:pPr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88v /</w:t>
      </w:r>
    </w:p>
    <w:p w14:paraId="39B15B6B" w14:textId="1F199B60" w:rsidR="00131646" w:rsidRPr="00183FB3" w:rsidRDefault="00131646" w:rsidP="00645108">
      <w:pPr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da loro, come da me, se ben pareva | fosse riuscibile la riserva del beneplacito a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 xml:space="preserve"> | nostri superiori, come sta scritto nel principio della | capitulatione. Io però mostrai, che questa sottoscrittione |</w:t>
      </w:r>
      <w:r w:rsidR="00645108" w:rsidRPr="00183FB3">
        <w:rPr>
          <w:rFonts w:ascii="Times New Roman" w:eastAsia="Calibri" w:hAnsi="Times New Roman" w:cs="Times New Roman"/>
          <w:i/>
          <w:iCs/>
        </w:rPr>
        <w:t xml:space="preserve"> </w:t>
      </w:r>
      <w:r w:rsidRPr="00183FB3">
        <w:rPr>
          <w:rFonts w:ascii="Times New Roman" w:eastAsia="Calibri" w:hAnsi="Times New Roman" w:cs="Times New Roman"/>
          <w:i/>
          <w:iCs/>
        </w:rPr>
        <w:t>non era per hora necessaria mentre si doveva | attender 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asenso, et 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alteratione de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 xml:space="preserve"> capitoli a | beneplacito delle parti, si contentorono di far | buona la ragione; perché videro di non poter | avanzar da me manco questo punto di sottoscriver | tutto che desiderato, perché servisse di provisione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1008"/>
      </w:r>
      <w:r w:rsidRPr="00183FB3">
        <w:rPr>
          <w:rFonts w:ascii="Times New Roman" w:eastAsia="Calibri" w:hAnsi="Times New Roman" w:cs="Times New Roman"/>
          <w:i/>
          <w:iCs/>
        </w:rPr>
        <w:t xml:space="preserve"> | ferma al trattato. Credo, che non vi sarà | ne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 xml:space="preserve"> capitoli difficoltà rilevante. Il signor principe | Mauritio, che gode grandemente di così buon | incaminamento mi disse, ch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 xml:space="preserve">egli haveva procu-|rato di far tuore ogni difficoltà, che haveva | parsa a lui poter dar qualche intoppo a questa | negotiatione. | </w:t>
      </w:r>
    </w:p>
    <w:p w14:paraId="6510A081" w14:textId="703DA52F" w:rsidR="009A632A" w:rsidRPr="00183FB3" w:rsidRDefault="00131646" w:rsidP="00131646">
      <w:pPr>
        <w:tabs>
          <w:tab w:val="left" w:pos="1925"/>
        </w:tabs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lastRenderedPageBreak/>
        <w:t>Mando qui aggionto il prohemio, che li deputati | havevano fatto notare, perché lo consideri se così | lo trova proprio, et con la sottoscrittione, che si | doverà far da loro, et da me, sempre s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 xml:space="preserve">inten-|derà a beneplacito della Serenità vostra, </w:t>
      </w:r>
    </w:p>
    <w:p w14:paraId="406F17CF" w14:textId="060225AF" w:rsidR="009A632A" w:rsidRPr="00183FB3" w:rsidRDefault="009A632A" w:rsidP="00131646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89r /</w:t>
      </w:r>
    </w:p>
    <w:p w14:paraId="184E41EA" w14:textId="56F94C48" w:rsidR="00131646" w:rsidRPr="00183FB3" w:rsidRDefault="00131646" w:rsidP="00131646">
      <w:pPr>
        <w:tabs>
          <w:tab w:val="left" w:pos="1925"/>
        </w:tabs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e de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 xml:space="preserve"> signori Stati, | et la ratificatione poi doverà venir dalle | mani, o dalla parte di lei con il sigillo solito, | et altrettanto faranno li signori Stati. Et poi se stimerà |</w:t>
      </w:r>
      <w:r w:rsidR="009A632A" w:rsidRPr="00183FB3">
        <w:rPr>
          <w:rFonts w:ascii="Times New Roman" w:eastAsia="Calibri" w:hAnsi="Times New Roman" w:cs="Times New Roman"/>
          <w:i/>
          <w:iCs/>
        </w:rPr>
        <w:t xml:space="preserve"> </w:t>
      </w:r>
      <w:r w:rsidRPr="00183FB3">
        <w:rPr>
          <w:rFonts w:ascii="Times New Roman" w:eastAsia="Calibri" w:hAnsi="Times New Roman" w:cs="Times New Roman"/>
          <w:i/>
          <w:iCs/>
        </w:rPr>
        <w:t>proprio sarà portata 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aleanza da una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1009"/>
      </w:r>
      <w:r w:rsidRPr="00183FB3">
        <w:rPr>
          <w:rFonts w:ascii="Times New Roman" w:eastAsia="Calibri" w:hAnsi="Times New Roman" w:cs="Times New Roman"/>
          <w:i/>
          <w:iCs/>
        </w:rPr>
        <w:t xml:space="preserve"> parte, | et dal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altra da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 xml:space="preserve"> ambasciatori, o residenti recipro-|camente la sua ai Stati, et quella di questi | a vostra Serenità, così è stato appuntato meco, che habbia a significar alla Serenità vostra, che di tal | maniera doverà caminar il negotio. Atten-|derò dunque quello mi vorrà commandar | in questi propositi, et che mi mandi le lettere, | et procure sufficienti per poter sottoscriver | perché senza queste, dovendo esser registrate, | com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 xml:space="preserve">ella sa, non si può far niente. | </w:t>
      </w:r>
    </w:p>
    <w:p w14:paraId="0D436AA1" w14:textId="0423B9A7" w:rsidR="00131646" w:rsidRPr="00183FB3" w:rsidRDefault="00131646" w:rsidP="00131646">
      <w:pPr>
        <w:tabs>
          <w:tab w:val="left" w:pos="1925"/>
        </w:tabs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Ho complito di novo col signor ambasciator d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Inghilterra, che | ha mostrato di restar consolato dei continuati | testimonii, che li do, che sia aggradito il suo | riverente affetto verso quella serenissima Republica, | dicendo, che non haverebbe mancato di dar | parte al suo Re della stima, in che teneva | li ufficii di sua Maestà. Io non mancarò | di continuar a nutrire la confidenza seco. |</w:t>
      </w:r>
    </w:p>
    <w:p w14:paraId="7CBB7F7E" w14:textId="3C0D1E42" w:rsidR="009A632A" w:rsidRPr="00183FB3" w:rsidRDefault="00131646" w:rsidP="00131646">
      <w:pPr>
        <w:tabs>
          <w:tab w:val="left" w:pos="1925"/>
        </w:tabs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Li signori Stati per quanto ho potuto cavare, daranno parte | ad esso Ambasciator del negotiato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1010"/>
      </w:r>
      <w:r w:rsidRPr="00183FB3">
        <w:rPr>
          <w:rFonts w:ascii="Times New Roman" w:eastAsia="Calibri" w:hAnsi="Times New Roman" w:cs="Times New Roman"/>
          <w:i/>
          <w:iCs/>
        </w:rPr>
        <w:t xml:space="preserve">: ma non so se si | rissolveranno di farlo </w:t>
      </w:r>
    </w:p>
    <w:p w14:paraId="4BA89947" w14:textId="70864666" w:rsidR="009A632A" w:rsidRPr="00183FB3" w:rsidRDefault="009A632A" w:rsidP="00131646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  <w:r w:rsidRPr="00183FB3">
        <w:rPr>
          <w:rFonts w:ascii="Times New Roman" w:eastAsia="Calibri" w:hAnsi="Times New Roman" w:cs="Times New Roman"/>
        </w:rPr>
        <w:t>/ 289v /</w:t>
      </w:r>
    </w:p>
    <w:p w14:paraId="33C719E5" w14:textId="36830172" w:rsidR="00131646" w:rsidRPr="00183FB3" w:rsidRDefault="00131646" w:rsidP="00131646">
      <w:pPr>
        <w:tabs>
          <w:tab w:val="left" w:pos="1925"/>
        </w:tabs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con 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 xml:space="preserve">Ambasciator francese. | </w:t>
      </w:r>
    </w:p>
    <w:p w14:paraId="78393BD5" w14:textId="267CD427" w:rsidR="00131646" w:rsidRPr="00183FB3" w:rsidRDefault="00131646" w:rsidP="00131646">
      <w:pPr>
        <w:tabs>
          <w:tab w:val="left" w:pos="1925"/>
        </w:tabs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Io vorrei ben saper come mi doverò regolar | seco: fui a sua visitatione uno dei giorni della | passata settimana, in discorso mi disse (credo | che lo facesse ad arte), che da Venetia li era | stato scritto dal signor ambasciator Leone, che il negotio dell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|aleanza con questi signori si teniva là per stabilito, | et mi adimandò se era vero: et se ancor se ne | trattava. Io dissi, che non vi era ancora alcuna cosa, | che ben si era continuato a parlar di stringer | buona amicitia, tener una buona corrispondenza, | et che sin qui si è passato con questi termini generali. |</w:t>
      </w:r>
    </w:p>
    <w:p w14:paraId="46B94BD2" w14:textId="436880CC" w:rsidR="00131646" w:rsidRPr="00183FB3" w:rsidRDefault="00131646" w:rsidP="00131646">
      <w:pPr>
        <w:tabs>
          <w:tab w:val="left" w:pos="1925"/>
        </w:tabs>
        <w:outlineLvl w:val="0"/>
        <w:rPr>
          <w:rFonts w:ascii="Times New Roman" w:eastAsia="Calibri" w:hAnsi="Times New Roman" w:cs="Times New Roman"/>
          <w:i/>
          <w:iCs/>
        </w:rPr>
      </w:pPr>
      <w:r w:rsidRPr="00183FB3">
        <w:rPr>
          <w:rFonts w:ascii="Times New Roman" w:eastAsia="Calibri" w:hAnsi="Times New Roman" w:cs="Times New Roman"/>
          <w:i/>
          <w:iCs/>
        </w:rPr>
        <w:t>M</w:t>
      </w:r>
      <w:r w:rsidR="00CF4972" w:rsidRPr="00183FB3">
        <w:rPr>
          <w:rFonts w:ascii="Times New Roman" w:eastAsia="Calibri" w:hAnsi="Times New Roman" w:cs="Times New Roman"/>
          <w:i/>
          <w:iCs/>
        </w:rPr>
        <w:t>’</w:t>
      </w:r>
      <w:r w:rsidRPr="00183FB3">
        <w:rPr>
          <w:rFonts w:ascii="Times New Roman" w:eastAsia="Calibri" w:hAnsi="Times New Roman" w:cs="Times New Roman"/>
          <w:i/>
          <w:iCs/>
        </w:rPr>
        <w:t>interpellò se vi è passata scrittura dissi, che non | fin allhora,</w:t>
      </w:r>
      <w:r w:rsidRPr="00183FB3">
        <w:rPr>
          <w:rFonts w:ascii="Times New Roman" w:eastAsia="Calibri" w:hAnsi="Times New Roman" w:cs="Times New Roman"/>
          <w:vertAlign w:val="superscript"/>
        </w:rPr>
        <w:footnoteReference w:id="1011"/>
      </w:r>
      <w:r w:rsidRPr="00183FB3">
        <w:rPr>
          <w:rFonts w:ascii="Times New Roman" w:eastAsia="Calibri" w:hAnsi="Times New Roman" w:cs="Times New Roman"/>
          <w:i/>
          <w:iCs/>
        </w:rPr>
        <w:t xml:space="preserve"> gli ho detta la verità, al | presente supplico vostra Serenità dirmi come mi doverò | governar con questo ministro. Gratie etc. |</w:t>
      </w:r>
    </w:p>
    <w:p w14:paraId="58D8D88E" w14:textId="77777777" w:rsidR="009A632A" w:rsidRPr="00183FB3" w:rsidRDefault="009A632A" w:rsidP="00765C1E">
      <w:pPr>
        <w:rPr>
          <w:rFonts w:ascii="Times New Roman" w:hAnsi="Times New Roman" w:cs="Times New Roman"/>
        </w:rPr>
      </w:pPr>
    </w:p>
    <w:p w14:paraId="6E1EDDC3" w14:textId="7D54B2BE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5</w:t>
      </w:r>
      <w:r w:rsidRPr="00183FB3">
        <w:rPr>
          <w:rStyle w:val="FootnoteReference"/>
          <w:rFonts w:ascii="Times New Roman" w:hAnsi="Times New Roman" w:cs="Times New Roman"/>
        </w:rPr>
        <w:footnoteReference w:id="1012"/>
      </w:r>
      <w:r w:rsidRPr="00183FB3">
        <w:rPr>
          <w:rFonts w:ascii="Times New Roman" w:hAnsi="Times New Roman" w:cs="Times New Roman"/>
        </w:rPr>
        <w:t xml:space="preserve"> novembre 1619 | </w:t>
      </w:r>
    </w:p>
    <w:p w14:paraId="312E6C64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5D00F70B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 et devotissimo servitore |</w:t>
      </w:r>
    </w:p>
    <w:p w14:paraId="09123C1D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1B98D338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50EBC50A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04r /</w:t>
      </w:r>
    </w:p>
    <w:p w14:paraId="7FF2E539" w14:textId="740FAB31" w:rsidR="00F328A2" w:rsidRPr="00183FB3" w:rsidRDefault="004158FA" w:rsidP="00765C1E">
      <w:pPr>
        <w:rPr>
          <w:rFonts w:ascii="Times New Roman" w:hAnsi="Times New Roman" w:cs="Times New Roman"/>
          <w:i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2450BEAF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48B00688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04v /</w:t>
      </w:r>
    </w:p>
    <w:p w14:paraId="23F769C6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65A186A7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a |</w:t>
      </w:r>
    </w:p>
    <w:p w14:paraId="00B79794" w14:textId="35A3C358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44 fin 146 | </w:t>
      </w:r>
    </w:p>
    <w:p w14:paraId="1E3EB341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666F77B7" w14:textId="59321B85" w:rsidR="00F328A2" w:rsidRPr="00183FB3" w:rsidRDefault="00DF70F8" w:rsidP="00765C1E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Tracce di sigilli</w:t>
      </w:r>
    </w:p>
    <w:p w14:paraId="5D50882D" w14:textId="77777777" w:rsidR="00F328A2" w:rsidRPr="00183FB3" w:rsidRDefault="00F328A2" w:rsidP="00765C1E">
      <w:pPr>
        <w:rPr>
          <w:rFonts w:ascii="Times New Roman" w:hAnsi="Times New Roman" w:cs="Times New Roman"/>
          <w:i/>
        </w:rPr>
      </w:pPr>
    </w:p>
    <w:p w14:paraId="7584FCA9" w14:textId="77777777" w:rsidR="00F328A2" w:rsidRPr="00183FB3" w:rsidRDefault="00F328A2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 xml:space="preserve">Regesto antico </w:t>
      </w:r>
    </w:p>
    <w:p w14:paraId="09DDE931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04vC /</w:t>
      </w:r>
    </w:p>
    <w:p w14:paraId="2147B1C7" w14:textId="5C9C0A1C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5 novembre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0 decembre |</w:t>
      </w:r>
    </w:p>
    <w:p w14:paraId="70C0656B" w14:textId="77777777" w:rsidR="00735DD9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144 | </w:t>
      </w:r>
    </w:p>
    <w:p w14:paraId="50742E89" w14:textId="59DF90BC" w:rsidR="00B365C8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a |</w:t>
      </w:r>
    </w:p>
    <w:p w14:paraId="567BE2E1" w14:textId="6689D318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</w:t>
      </w:r>
    </w:p>
    <w:p w14:paraId="69BBA56E" w14:textId="5BFA2C13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rticol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eanza. | </w:t>
      </w:r>
    </w:p>
    <w:p w14:paraId="5EC6690A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7CB89D0A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SS. R. |</w:t>
      </w:r>
    </w:p>
    <w:p w14:paraId="516D84DD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718EF244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13F10EB2" w14:textId="60FF7CE3" w:rsidR="00F328A2" w:rsidRPr="00183FB3" w:rsidRDefault="00F328A2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. </w:t>
      </w:r>
      <w:r w:rsidR="00FF79B7" w:rsidRPr="00183FB3">
        <w:rPr>
          <w:rFonts w:ascii="Times New Roman" w:hAnsi="Times New Roman" w:cs="Times New Roman"/>
        </w:rPr>
        <w:t>98a</w:t>
      </w:r>
    </w:p>
    <w:p w14:paraId="21CD7D09" w14:textId="2DFBF1A9" w:rsidR="00F328A2" w:rsidRPr="00183FB3" w:rsidRDefault="00F328A2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legato V al n. </w:t>
      </w:r>
      <w:r w:rsidR="00FF79B7" w:rsidRPr="00183FB3">
        <w:rPr>
          <w:rFonts w:ascii="Times New Roman" w:hAnsi="Times New Roman" w:cs="Times New Roman"/>
        </w:rPr>
        <w:t>98</w:t>
      </w:r>
      <w:r w:rsidRPr="00183FB3">
        <w:rPr>
          <w:rFonts w:ascii="Times New Roman" w:hAnsi="Times New Roman" w:cs="Times New Roman"/>
        </w:rPr>
        <w:t xml:space="preserve"> (cc. 290r</w:t>
      </w:r>
      <w:r w:rsidR="004C23F0" w:rsidRPr="00183FB3">
        <w:rPr>
          <w:rFonts w:ascii="Times New Roman" w:hAnsi="Times New Roman" w:cs="Times New Roman"/>
        </w:rPr>
        <w:t>-</w:t>
      </w:r>
      <w:r w:rsidRPr="00183FB3">
        <w:rPr>
          <w:rFonts w:ascii="Times New Roman" w:hAnsi="Times New Roman" w:cs="Times New Roman"/>
        </w:rPr>
        <w:t>v, 295r</w:t>
      </w:r>
      <w:r w:rsidR="004C23F0" w:rsidRPr="00183FB3">
        <w:rPr>
          <w:rFonts w:ascii="Times New Roman" w:hAnsi="Times New Roman" w:cs="Times New Roman"/>
        </w:rPr>
        <w:t>-</w:t>
      </w:r>
      <w:r w:rsidRPr="00183FB3">
        <w:rPr>
          <w:rFonts w:ascii="Times New Roman" w:hAnsi="Times New Roman" w:cs="Times New Roman"/>
        </w:rPr>
        <w:t>v</w:t>
      </w:r>
      <w:r w:rsidR="00290F43" w:rsidRPr="00183FB3">
        <w:rPr>
          <w:rFonts w:ascii="Times New Roman" w:hAnsi="Times New Roman" w:cs="Times New Roman"/>
        </w:rPr>
        <w:t>; decodifica a c. 272r-v</w:t>
      </w:r>
      <w:r w:rsidRPr="00183FB3">
        <w:rPr>
          <w:rFonts w:ascii="Times New Roman" w:hAnsi="Times New Roman" w:cs="Times New Roman"/>
        </w:rPr>
        <w:t>)</w:t>
      </w:r>
    </w:p>
    <w:p w14:paraId="634288DA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0A88F116" w14:textId="2FF28375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90r / </w:t>
      </w:r>
    </w:p>
    <w:p w14:paraId="42957CF5" w14:textId="35A586A0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Segue testo cifrato</w:t>
      </w:r>
    </w:p>
    <w:p w14:paraId="7BE7A408" w14:textId="77777777" w:rsidR="00F328A2" w:rsidRDefault="00F328A2" w:rsidP="00765C1E">
      <w:pPr>
        <w:rPr>
          <w:rFonts w:ascii="Times New Roman" w:hAnsi="Times New Roman" w:cs="Times New Roman"/>
        </w:rPr>
      </w:pPr>
    </w:p>
    <w:p w14:paraId="13CECCAF" w14:textId="645F5BAF" w:rsidR="00BA29C1" w:rsidRPr="00183FB3" w:rsidRDefault="00BA29C1" w:rsidP="00BA29C1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90v / </w:t>
      </w:r>
    </w:p>
    <w:p w14:paraId="7F8F1110" w14:textId="77777777" w:rsidR="00BA29C1" w:rsidRPr="00183FB3" w:rsidRDefault="00BA29C1" w:rsidP="00BA29C1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Segue testo cifrato</w:t>
      </w:r>
    </w:p>
    <w:p w14:paraId="4F9B4C66" w14:textId="77777777" w:rsidR="00BA29C1" w:rsidRPr="00183FB3" w:rsidRDefault="00BA29C1" w:rsidP="00765C1E">
      <w:pPr>
        <w:rPr>
          <w:rFonts w:ascii="Times New Roman" w:hAnsi="Times New Roman" w:cs="Times New Roman"/>
        </w:rPr>
      </w:pPr>
    </w:p>
    <w:p w14:paraId="008CCFBB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95r /</w:t>
      </w:r>
    </w:p>
    <w:p w14:paraId="3509DFF9" w14:textId="3D2711DF" w:rsidR="00F328A2" w:rsidRPr="00183FB3" w:rsidRDefault="004158FA" w:rsidP="00765C1E">
      <w:pPr>
        <w:rPr>
          <w:rFonts w:ascii="Times New Roman" w:hAnsi="Times New Roman" w:cs="Times New Roman"/>
          <w:i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56E21F49" w14:textId="77777777" w:rsidR="00F328A2" w:rsidRPr="00183FB3" w:rsidRDefault="00F328A2" w:rsidP="00765C1E">
      <w:pPr>
        <w:rPr>
          <w:rFonts w:ascii="Times New Roman" w:hAnsi="Times New Roman" w:cs="Times New Roman"/>
          <w:i/>
        </w:rPr>
      </w:pPr>
    </w:p>
    <w:p w14:paraId="3BD711F8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295v / </w:t>
      </w:r>
    </w:p>
    <w:p w14:paraId="3AC5FE0B" w14:textId="77777777" w:rsidR="00CF46F8" w:rsidRPr="00183FB3" w:rsidRDefault="00CF46F8" w:rsidP="00CF46F8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Segue testo cifrato</w:t>
      </w:r>
    </w:p>
    <w:p w14:paraId="684B8B2C" w14:textId="77777777" w:rsidR="00CF46F8" w:rsidRPr="00183FB3" w:rsidRDefault="00CF46F8" w:rsidP="00765C1E">
      <w:pPr>
        <w:rPr>
          <w:rFonts w:ascii="Times New Roman" w:hAnsi="Times New Roman" w:cs="Times New Roman"/>
        </w:rPr>
      </w:pPr>
    </w:p>
    <w:p w14:paraId="70DDD87B" w14:textId="06D36E9D" w:rsidR="00300D79" w:rsidRDefault="00300D79" w:rsidP="00765C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° 3 </w:t>
      </w:r>
      <w:r w:rsidRPr="00300D79">
        <w:rPr>
          <w:rFonts w:ascii="Times New Roman" w:hAnsi="Times New Roman" w:cs="Times New Roman"/>
          <w:i/>
          <w:iCs/>
        </w:rPr>
        <w:t>prohemio</w:t>
      </w:r>
      <w:r w:rsidRPr="00183FB3">
        <w:rPr>
          <w:rStyle w:val="FootnoteReference"/>
          <w:rFonts w:ascii="Times New Roman" w:hAnsi="Times New Roman" w:cs="Times New Roman"/>
        </w:rPr>
        <w:footnoteReference w:id="1013"/>
      </w:r>
      <w:r>
        <w:rPr>
          <w:rFonts w:ascii="Times New Roman" w:hAnsi="Times New Roman" w:cs="Times New Roman"/>
        </w:rPr>
        <w:t xml:space="preserve"> |</w:t>
      </w:r>
    </w:p>
    <w:p w14:paraId="581AD651" w14:textId="18C8F7F9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le prime |</w:t>
      </w:r>
    </w:p>
    <w:p w14:paraId="189CD7D1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5410201A" w14:textId="77777777" w:rsidR="00F328A2" w:rsidRPr="00183FB3" w:rsidRDefault="00F328A2" w:rsidP="00765C1E">
      <w:pPr>
        <w:jc w:val="center"/>
        <w:outlineLvl w:val="0"/>
        <w:rPr>
          <w:rFonts w:ascii="Times New Roman" w:hAnsi="Times New Roman" w:cs="Times New Roman"/>
        </w:rPr>
      </w:pPr>
    </w:p>
    <w:p w14:paraId="09AC619C" w14:textId="28B7FA10" w:rsidR="00F328A2" w:rsidRPr="00183FB3" w:rsidRDefault="00F328A2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. </w:t>
      </w:r>
      <w:r w:rsidR="00FF79B7" w:rsidRPr="00183FB3">
        <w:rPr>
          <w:rFonts w:ascii="Times New Roman" w:hAnsi="Times New Roman" w:cs="Times New Roman"/>
        </w:rPr>
        <w:t>98</w:t>
      </w:r>
      <w:r w:rsidRPr="00183FB3">
        <w:rPr>
          <w:rFonts w:ascii="Times New Roman" w:hAnsi="Times New Roman" w:cs="Times New Roman"/>
        </w:rPr>
        <w:t>b</w:t>
      </w:r>
    </w:p>
    <w:p w14:paraId="3529612F" w14:textId="4D734C14" w:rsidR="00F328A2" w:rsidRPr="00183FB3" w:rsidRDefault="00F328A2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legato VI al n. </w:t>
      </w:r>
      <w:r w:rsidR="00FF79B7" w:rsidRPr="00183FB3">
        <w:rPr>
          <w:rFonts w:ascii="Times New Roman" w:hAnsi="Times New Roman" w:cs="Times New Roman"/>
        </w:rPr>
        <w:t>98</w:t>
      </w:r>
      <w:r w:rsidRPr="00183FB3">
        <w:rPr>
          <w:rFonts w:ascii="Times New Roman" w:hAnsi="Times New Roman" w:cs="Times New Roman"/>
        </w:rPr>
        <w:t xml:space="preserve"> (cc. 291r-294v</w:t>
      </w:r>
      <w:r w:rsidR="00290F43" w:rsidRPr="00183FB3">
        <w:rPr>
          <w:rFonts w:ascii="Times New Roman" w:hAnsi="Times New Roman" w:cs="Times New Roman"/>
        </w:rPr>
        <w:t>; decodifica a cc. 273r-275v</w:t>
      </w:r>
      <w:r w:rsidRPr="00183FB3">
        <w:rPr>
          <w:rFonts w:ascii="Times New Roman" w:hAnsi="Times New Roman" w:cs="Times New Roman"/>
        </w:rPr>
        <w:t>)</w:t>
      </w:r>
    </w:p>
    <w:p w14:paraId="0F8214CE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0C64D651" w14:textId="1C760B11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91r /</w:t>
      </w:r>
    </w:p>
    <w:p w14:paraId="137E8CBD" w14:textId="35271324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Segue testo cifrato</w:t>
      </w:r>
    </w:p>
    <w:p w14:paraId="78E9E1AF" w14:textId="77777777" w:rsidR="00F328A2" w:rsidRDefault="00F328A2" w:rsidP="00765C1E">
      <w:pPr>
        <w:rPr>
          <w:rFonts w:ascii="Times New Roman" w:hAnsi="Times New Roman" w:cs="Times New Roman"/>
        </w:rPr>
      </w:pPr>
    </w:p>
    <w:p w14:paraId="3E929BD1" w14:textId="779343AB" w:rsidR="00BA29C1" w:rsidRPr="00183FB3" w:rsidRDefault="00BA29C1" w:rsidP="00BA29C1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91v /</w:t>
      </w:r>
    </w:p>
    <w:p w14:paraId="197071A0" w14:textId="77777777" w:rsidR="00BA29C1" w:rsidRPr="00183FB3" w:rsidRDefault="00BA29C1" w:rsidP="00BA29C1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Segue testo cifrato</w:t>
      </w:r>
    </w:p>
    <w:p w14:paraId="39103A1F" w14:textId="77777777" w:rsidR="00BA29C1" w:rsidRDefault="00BA29C1" w:rsidP="00765C1E">
      <w:pPr>
        <w:rPr>
          <w:rFonts w:ascii="Times New Roman" w:hAnsi="Times New Roman" w:cs="Times New Roman"/>
        </w:rPr>
      </w:pPr>
    </w:p>
    <w:p w14:paraId="027688B2" w14:textId="09A0CA52" w:rsidR="00BA29C1" w:rsidRPr="00183FB3" w:rsidRDefault="00BA29C1" w:rsidP="00BA29C1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9</w:t>
      </w:r>
      <w:r>
        <w:rPr>
          <w:rFonts w:ascii="Times New Roman" w:hAnsi="Times New Roman" w:cs="Times New Roman"/>
        </w:rPr>
        <w:t>2r</w:t>
      </w:r>
      <w:r w:rsidRPr="00183FB3">
        <w:rPr>
          <w:rFonts w:ascii="Times New Roman" w:hAnsi="Times New Roman" w:cs="Times New Roman"/>
        </w:rPr>
        <w:t xml:space="preserve"> /</w:t>
      </w:r>
    </w:p>
    <w:p w14:paraId="1866C1B3" w14:textId="77777777" w:rsidR="00BA29C1" w:rsidRPr="00183FB3" w:rsidRDefault="00BA29C1" w:rsidP="00BA29C1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Segue testo cifrato</w:t>
      </w:r>
    </w:p>
    <w:p w14:paraId="38752E1B" w14:textId="77777777" w:rsidR="00BA29C1" w:rsidRDefault="00BA29C1" w:rsidP="00765C1E">
      <w:pPr>
        <w:rPr>
          <w:rFonts w:ascii="Times New Roman" w:hAnsi="Times New Roman" w:cs="Times New Roman"/>
        </w:rPr>
      </w:pPr>
    </w:p>
    <w:p w14:paraId="2A06CB2A" w14:textId="25416C8C" w:rsidR="00BA29C1" w:rsidRPr="00183FB3" w:rsidRDefault="00BA29C1" w:rsidP="00BA29C1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9</w:t>
      </w:r>
      <w:r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</w:rPr>
        <w:t>v /</w:t>
      </w:r>
    </w:p>
    <w:p w14:paraId="61ACD2C9" w14:textId="77777777" w:rsidR="00BA29C1" w:rsidRPr="00183FB3" w:rsidRDefault="00BA29C1" w:rsidP="00BA29C1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Segue testo cifrato</w:t>
      </w:r>
    </w:p>
    <w:p w14:paraId="5B7EC98B" w14:textId="77777777" w:rsidR="00BA29C1" w:rsidRDefault="00BA29C1" w:rsidP="00765C1E">
      <w:pPr>
        <w:rPr>
          <w:rFonts w:ascii="Times New Roman" w:hAnsi="Times New Roman" w:cs="Times New Roman"/>
        </w:rPr>
      </w:pPr>
    </w:p>
    <w:p w14:paraId="037FD941" w14:textId="3AF5F810" w:rsidR="00BA29C1" w:rsidRPr="00183FB3" w:rsidRDefault="00BA29C1" w:rsidP="00BA29C1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9</w:t>
      </w:r>
      <w:r>
        <w:rPr>
          <w:rFonts w:ascii="Times New Roman" w:hAnsi="Times New Roman" w:cs="Times New Roman"/>
        </w:rPr>
        <w:t>3r</w:t>
      </w:r>
      <w:r w:rsidRPr="00183FB3">
        <w:rPr>
          <w:rFonts w:ascii="Times New Roman" w:hAnsi="Times New Roman" w:cs="Times New Roman"/>
        </w:rPr>
        <w:t xml:space="preserve"> /</w:t>
      </w:r>
    </w:p>
    <w:p w14:paraId="5ABE3FDE" w14:textId="77777777" w:rsidR="00BA29C1" w:rsidRPr="00183FB3" w:rsidRDefault="00BA29C1" w:rsidP="00BA29C1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Segue testo cifrato</w:t>
      </w:r>
    </w:p>
    <w:p w14:paraId="55178CC2" w14:textId="77777777" w:rsidR="00BA29C1" w:rsidRDefault="00BA29C1" w:rsidP="00765C1E">
      <w:pPr>
        <w:rPr>
          <w:rFonts w:ascii="Times New Roman" w:hAnsi="Times New Roman" w:cs="Times New Roman"/>
        </w:rPr>
      </w:pPr>
    </w:p>
    <w:p w14:paraId="09DD9139" w14:textId="20289429" w:rsidR="00BA29C1" w:rsidRPr="00183FB3" w:rsidRDefault="00BA29C1" w:rsidP="00BA29C1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93v /</w:t>
      </w:r>
    </w:p>
    <w:p w14:paraId="1418F4DA" w14:textId="77777777" w:rsidR="00BA29C1" w:rsidRPr="00183FB3" w:rsidRDefault="00BA29C1" w:rsidP="00BA29C1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Segue testo cifrato</w:t>
      </w:r>
    </w:p>
    <w:p w14:paraId="0C4D3B03" w14:textId="77777777" w:rsidR="00BA29C1" w:rsidRPr="00183FB3" w:rsidRDefault="00BA29C1" w:rsidP="00765C1E">
      <w:pPr>
        <w:rPr>
          <w:rFonts w:ascii="Times New Roman" w:hAnsi="Times New Roman" w:cs="Times New Roman"/>
        </w:rPr>
      </w:pPr>
    </w:p>
    <w:p w14:paraId="3F83EB2A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94r /</w:t>
      </w:r>
    </w:p>
    <w:p w14:paraId="42E17603" w14:textId="636D2871" w:rsidR="00F328A2" w:rsidRPr="00183FB3" w:rsidRDefault="004158FA" w:rsidP="00765C1E">
      <w:pPr>
        <w:rPr>
          <w:rFonts w:ascii="Times New Roman" w:hAnsi="Times New Roman" w:cs="Times New Roman"/>
          <w:i/>
        </w:rPr>
      </w:pPr>
      <w:r w:rsidRPr="004158FA">
        <w:rPr>
          <w:rFonts w:ascii="Times New Roman" w:hAnsi="Times New Roman" w:cs="Times New Roman"/>
          <w:b/>
          <w:bCs/>
        </w:rPr>
        <w:t>Blank page</w:t>
      </w:r>
    </w:p>
    <w:p w14:paraId="5E791D11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675CF60E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94v /</w:t>
      </w:r>
    </w:p>
    <w:p w14:paraId="14854497" w14:textId="36F04925" w:rsidR="00CF46F8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 |</w:t>
      </w:r>
      <w:r w:rsidR="00B8368A" w:rsidRPr="00183FB3">
        <w:rPr>
          <w:rFonts w:ascii="Times New Roman" w:hAnsi="Times New Roman" w:cs="Times New Roman"/>
        </w:rPr>
        <w:t xml:space="preserve"> </w:t>
      </w:r>
      <w:r w:rsidR="00B8368A" w:rsidRPr="00183FB3">
        <w:rPr>
          <w:rFonts w:ascii="Times New Roman" w:hAnsi="Times New Roman" w:cs="Times New Roman"/>
          <w:i/>
          <w:iCs/>
        </w:rPr>
        <w:t>aleanza</w:t>
      </w:r>
      <w:r w:rsidR="00B8368A" w:rsidRPr="00183FB3">
        <w:rPr>
          <w:rStyle w:val="FootnoteReference"/>
          <w:rFonts w:ascii="Times New Roman" w:hAnsi="Times New Roman" w:cs="Times New Roman"/>
        </w:rPr>
        <w:footnoteReference w:id="1014"/>
      </w:r>
      <w:r w:rsidR="00B8368A" w:rsidRPr="00183FB3">
        <w:rPr>
          <w:rFonts w:ascii="Times New Roman" w:hAnsi="Times New Roman" w:cs="Times New Roman"/>
        </w:rPr>
        <w:t xml:space="preserve"> |</w:t>
      </w:r>
    </w:p>
    <w:p w14:paraId="00190CBE" w14:textId="6BB56225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le prime</w:t>
      </w:r>
      <w:r w:rsidR="00F4133E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| </w:t>
      </w:r>
    </w:p>
    <w:p w14:paraId="5C0A79D0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18F00186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4A773471" w14:textId="755531B1" w:rsidR="00F328A2" w:rsidRPr="00183FB3" w:rsidRDefault="00F328A2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. </w:t>
      </w:r>
      <w:r w:rsidR="00FF79B7" w:rsidRPr="00183FB3">
        <w:rPr>
          <w:rFonts w:ascii="Times New Roman" w:hAnsi="Times New Roman" w:cs="Times New Roman"/>
        </w:rPr>
        <w:t>98</w:t>
      </w:r>
      <w:r w:rsidRPr="00183FB3">
        <w:rPr>
          <w:rFonts w:ascii="Times New Roman" w:hAnsi="Times New Roman" w:cs="Times New Roman"/>
        </w:rPr>
        <w:t>c</w:t>
      </w:r>
    </w:p>
    <w:p w14:paraId="5A23A6D2" w14:textId="3572A16F" w:rsidR="00F328A2" w:rsidRPr="00183FB3" w:rsidRDefault="00F328A2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legato </w:t>
      </w:r>
      <w:r w:rsidR="00FF79B7" w:rsidRPr="00183FB3">
        <w:rPr>
          <w:rFonts w:ascii="Times New Roman" w:hAnsi="Times New Roman" w:cs="Times New Roman"/>
        </w:rPr>
        <w:t>VI</w:t>
      </w:r>
      <w:r w:rsidRPr="00183FB3">
        <w:rPr>
          <w:rFonts w:ascii="Times New Roman" w:hAnsi="Times New Roman" w:cs="Times New Roman"/>
        </w:rPr>
        <w:t xml:space="preserve">I al n. </w:t>
      </w:r>
      <w:r w:rsidR="00FF79B7" w:rsidRPr="00183FB3">
        <w:rPr>
          <w:rFonts w:ascii="Times New Roman" w:hAnsi="Times New Roman" w:cs="Times New Roman"/>
        </w:rPr>
        <w:t>98</w:t>
      </w:r>
      <w:r w:rsidRPr="00183FB3">
        <w:rPr>
          <w:rFonts w:ascii="Times New Roman" w:hAnsi="Times New Roman" w:cs="Times New Roman"/>
        </w:rPr>
        <w:t xml:space="preserve"> (cc. 296r</w:t>
      </w:r>
      <w:r w:rsidR="009D2651" w:rsidRPr="00183FB3">
        <w:rPr>
          <w:rFonts w:ascii="Times New Roman" w:hAnsi="Times New Roman" w:cs="Times New Roman"/>
        </w:rPr>
        <w:t xml:space="preserve">-v, </w:t>
      </w:r>
      <w:r w:rsidRPr="00183FB3">
        <w:rPr>
          <w:rFonts w:ascii="Times New Roman" w:hAnsi="Times New Roman" w:cs="Times New Roman"/>
        </w:rPr>
        <w:t>303</w:t>
      </w:r>
      <w:r w:rsidR="009D2651" w:rsidRPr="00183FB3">
        <w:rPr>
          <w:rFonts w:ascii="Times New Roman" w:hAnsi="Times New Roman" w:cs="Times New Roman"/>
        </w:rPr>
        <w:t>r-</w:t>
      </w:r>
      <w:r w:rsidRPr="00183FB3">
        <w:rPr>
          <w:rFonts w:ascii="Times New Roman" w:hAnsi="Times New Roman" w:cs="Times New Roman"/>
        </w:rPr>
        <w:t>v</w:t>
      </w:r>
      <w:r w:rsidR="00FF79B7" w:rsidRPr="00183FB3">
        <w:rPr>
          <w:rFonts w:ascii="Times New Roman" w:hAnsi="Times New Roman" w:cs="Times New Roman"/>
        </w:rPr>
        <w:t>; decodifica a c. 280r-v</w:t>
      </w:r>
      <w:r w:rsidRPr="00183FB3">
        <w:rPr>
          <w:rFonts w:ascii="Times New Roman" w:hAnsi="Times New Roman" w:cs="Times New Roman"/>
        </w:rPr>
        <w:t>)</w:t>
      </w:r>
    </w:p>
    <w:p w14:paraId="24C3A2FA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00501EC0" w14:textId="06AF4251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96</w:t>
      </w:r>
      <w:r w:rsidR="00F96803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 xml:space="preserve"> /</w:t>
      </w:r>
    </w:p>
    <w:p w14:paraId="45BC1FE2" w14:textId="6DC56BDB" w:rsidR="00E758F3" w:rsidRPr="00E758F3" w:rsidRDefault="00E758F3" w:rsidP="00765C1E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Francese |</w:t>
      </w:r>
    </w:p>
    <w:p w14:paraId="313DC674" w14:textId="77777777" w:rsidR="00E758F3" w:rsidRDefault="00E758F3" w:rsidP="00765C1E">
      <w:pPr>
        <w:rPr>
          <w:rFonts w:ascii="Times New Roman" w:hAnsi="Times New Roman" w:cs="Times New Roman"/>
          <w:i/>
        </w:rPr>
      </w:pPr>
    </w:p>
    <w:p w14:paraId="1CB85BA2" w14:textId="5D200A73" w:rsidR="00F328A2" w:rsidRPr="00183FB3" w:rsidRDefault="00F328A2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egue testo cifrato</w:t>
      </w:r>
    </w:p>
    <w:p w14:paraId="67A00BF3" w14:textId="77777777" w:rsidR="00F328A2" w:rsidRDefault="00F328A2" w:rsidP="00765C1E">
      <w:pPr>
        <w:rPr>
          <w:rFonts w:ascii="Times New Roman" w:hAnsi="Times New Roman" w:cs="Times New Roman"/>
        </w:rPr>
      </w:pPr>
    </w:p>
    <w:p w14:paraId="63D7503C" w14:textId="072DDE7C" w:rsidR="00F96803" w:rsidRPr="00183FB3" w:rsidRDefault="00F96803" w:rsidP="00F96803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96v /</w:t>
      </w:r>
    </w:p>
    <w:p w14:paraId="3FB3A97C" w14:textId="77777777" w:rsidR="00F96803" w:rsidRPr="00183FB3" w:rsidRDefault="00F96803" w:rsidP="00F96803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egue testo cifrato</w:t>
      </w:r>
    </w:p>
    <w:p w14:paraId="202FC64E" w14:textId="77777777" w:rsidR="00F96803" w:rsidRPr="00183FB3" w:rsidRDefault="00F96803" w:rsidP="00765C1E">
      <w:pPr>
        <w:rPr>
          <w:rFonts w:ascii="Times New Roman" w:hAnsi="Times New Roman" w:cs="Times New Roman"/>
        </w:rPr>
      </w:pPr>
    </w:p>
    <w:p w14:paraId="01D005AD" w14:textId="6D8A7E79" w:rsidR="004158FA" w:rsidRPr="00F96803" w:rsidRDefault="00F328A2" w:rsidP="00765C1E">
      <w:pPr>
        <w:rPr>
          <w:rFonts w:ascii="Times New Roman" w:hAnsi="Times New Roman" w:cs="Times New Roman"/>
        </w:rPr>
      </w:pPr>
      <w:r w:rsidRPr="00F96803">
        <w:rPr>
          <w:rFonts w:ascii="Times New Roman" w:hAnsi="Times New Roman" w:cs="Times New Roman"/>
        </w:rPr>
        <w:t>/ 303r</w:t>
      </w:r>
      <w:r w:rsidR="004158FA" w:rsidRPr="00F96803">
        <w:rPr>
          <w:rFonts w:ascii="Times New Roman" w:hAnsi="Times New Roman" w:cs="Times New Roman"/>
        </w:rPr>
        <w:t xml:space="preserve"> /</w:t>
      </w:r>
    </w:p>
    <w:p w14:paraId="44ED4931" w14:textId="77777777" w:rsidR="004158FA" w:rsidRPr="001014C4" w:rsidRDefault="004158FA" w:rsidP="004158FA">
      <w:pPr>
        <w:pStyle w:val="Testopreformattato"/>
        <w:jc w:val="both"/>
        <w:rPr>
          <w:b/>
          <w:iCs/>
          <w:sz w:val="24"/>
          <w:szCs w:val="24"/>
        </w:rPr>
      </w:pPr>
      <w:r w:rsidRPr="001014C4">
        <w:rPr>
          <w:b/>
          <w:iCs/>
          <w:sz w:val="24"/>
          <w:szCs w:val="24"/>
        </w:rPr>
        <w:t>Blank page</w:t>
      </w:r>
    </w:p>
    <w:p w14:paraId="01F7570D" w14:textId="7F32F84E" w:rsidR="00F328A2" w:rsidRPr="001014C4" w:rsidRDefault="004158FA" w:rsidP="00765C1E">
      <w:pPr>
        <w:rPr>
          <w:rFonts w:ascii="Times New Roman" w:hAnsi="Times New Roman" w:cs="Times New Roman"/>
        </w:rPr>
      </w:pPr>
      <w:r w:rsidRPr="001014C4">
        <w:rPr>
          <w:rFonts w:ascii="Times New Roman" w:hAnsi="Times New Roman" w:cs="Times New Roman"/>
        </w:rPr>
        <w:t xml:space="preserve">/ 303v </w:t>
      </w:r>
      <w:r w:rsidR="00F328A2" w:rsidRPr="001014C4">
        <w:rPr>
          <w:rFonts w:ascii="Times New Roman" w:hAnsi="Times New Roman" w:cs="Times New Roman"/>
        </w:rPr>
        <w:t>/</w:t>
      </w:r>
    </w:p>
    <w:p w14:paraId="08D3452C" w14:textId="64903716" w:rsidR="00F328A2" w:rsidRPr="001014C4" w:rsidRDefault="004158FA" w:rsidP="00765C1E">
      <w:pPr>
        <w:rPr>
          <w:rFonts w:ascii="Times New Roman" w:hAnsi="Times New Roman" w:cs="Times New Roman"/>
          <w:i/>
        </w:rPr>
      </w:pPr>
      <w:r w:rsidRPr="001014C4">
        <w:rPr>
          <w:rFonts w:ascii="Times New Roman" w:hAnsi="Times New Roman" w:cs="Times New Roman"/>
          <w:b/>
          <w:bCs/>
        </w:rPr>
        <w:t>Blank page</w:t>
      </w:r>
    </w:p>
    <w:p w14:paraId="6BDD3012" w14:textId="77777777" w:rsidR="00F328A2" w:rsidRPr="001014C4" w:rsidRDefault="00F328A2" w:rsidP="00765C1E">
      <w:pPr>
        <w:rPr>
          <w:rFonts w:ascii="Times New Roman" w:hAnsi="Times New Roman" w:cs="Times New Roman"/>
        </w:rPr>
      </w:pPr>
    </w:p>
    <w:p w14:paraId="1F8A10C3" w14:textId="77777777" w:rsidR="00F328A2" w:rsidRPr="001014C4" w:rsidRDefault="00F328A2" w:rsidP="00765C1E">
      <w:pPr>
        <w:rPr>
          <w:rFonts w:ascii="Times New Roman" w:hAnsi="Times New Roman" w:cs="Times New Roman"/>
        </w:rPr>
      </w:pPr>
    </w:p>
    <w:p w14:paraId="0EB1C3D0" w14:textId="36ED5888" w:rsidR="00F328A2" w:rsidRPr="00183FB3" w:rsidRDefault="00F328A2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. </w:t>
      </w:r>
      <w:r w:rsidR="00FF79B7" w:rsidRPr="00183FB3">
        <w:rPr>
          <w:rFonts w:ascii="Times New Roman" w:hAnsi="Times New Roman" w:cs="Times New Roman"/>
        </w:rPr>
        <w:t>98d</w:t>
      </w:r>
    </w:p>
    <w:p w14:paraId="54B1B42A" w14:textId="708DDC96" w:rsidR="00F328A2" w:rsidRPr="00183FB3" w:rsidRDefault="00F328A2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legato </w:t>
      </w:r>
      <w:r w:rsidR="00FF79B7" w:rsidRPr="00183FB3">
        <w:rPr>
          <w:rFonts w:ascii="Times New Roman" w:hAnsi="Times New Roman" w:cs="Times New Roman"/>
        </w:rPr>
        <w:t>VI</w:t>
      </w:r>
      <w:r w:rsidR="009D2651" w:rsidRPr="00183FB3">
        <w:rPr>
          <w:rFonts w:ascii="Times New Roman" w:hAnsi="Times New Roman" w:cs="Times New Roman"/>
        </w:rPr>
        <w:t>I</w:t>
      </w:r>
      <w:r w:rsidR="00FF79B7" w:rsidRPr="00183FB3">
        <w:rPr>
          <w:rFonts w:ascii="Times New Roman" w:hAnsi="Times New Roman" w:cs="Times New Roman"/>
        </w:rPr>
        <w:t>I</w:t>
      </w:r>
      <w:r w:rsidRPr="00183FB3">
        <w:rPr>
          <w:rFonts w:ascii="Times New Roman" w:hAnsi="Times New Roman" w:cs="Times New Roman"/>
        </w:rPr>
        <w:t xml:space="preserve"> al n. </w:t>
      </w:r>
      <w:r w:rsidR="00FF79B7" w:rsidRPr="00183FB3">
        <w:rPr>
          <w:rFonts w:ascii="Times New Roman" w:hAnsi="Times New Roman" w:cs="Times New Roman"/>
        </w:rPr>
        <w:t>98</w:t>
      </w:r>
      <w:r w:rsidRPr="00183FB3">
        <w:rPr>
          <w:rFonts w:ascii="Times New Roman" w:hAnsi="Times New Roman" w:cs="Times New Roman"/>
        </w:rPr>
        <w:t xml:space="preserve"> (cc. 29</w:t>
      </w:r>
      <w:r w:rsidR="00FF79B7" w:rsidRPr="00183FB3">
        <w:rPr>
          <w:rFonts w:ascii="Times New Roman" w:hAnsi="Times New Roman" w:cs="Times New Roman"/>
        </w:rPr>
        <w:t>7</w:t>
      </w:r>
      <w:r w:rsidRPr="00183FB3">
        <w:rPr>
          <w:rFonts w:ascii="Times New Roman" w:hAnsi="Times New Roman" w:cs="Times New Roman"/>
        </w:rPr>
        <w:t>r-299v, 302r</w:t>
      </w:r>
      <w:r w:rsidR="00FF79B7" w:rsidRPr="00183FB3">
        <w:rPr>
          <w:rFonts w:ascii="Times New Roman" w:hAnsi="Times New Roman" w:cs="Times New Roman"/>
        </w:rPr>
        <w:t>-</w:t>
      </w:r>
      <w:r w:rsidRPr="00183FB3">
        <w:rPr>
          <w:rFonts w:ascii="Times New Roman" w:hAnsi="Times New Roman" w:cs="Times New Roman"/>
        </w:rPr>
        <w:t>v</w:t>
      </w:r>
      <w:r w:rsidR="00FF79B7" w:rsidRPr="00183FB3">
        <w:rPr>
          <w:rFonts w:ascii="Times New Roman" w:hAnsi="Times New Roman" w:cs="Times New Roman"/>
        </w:rPr>
        <w:t>; decodifica a cc. 281r-285v</w:t>
      </w:r>
      <w:r w:rsidRPr="00183FB3">
        <w:rPr>
          <w:rFonts w:ascii="Times New Roman" w:hAnsi="Times New Roman" w:cs="Times New Roman"/>
        </w:rPr>
        <w:t>)</w:t>
      </w:r>
    </w:p>
    <w:p w14:paraId="4059928A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47578575" w14:textId="15DCE403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97r /</w:t>
      </w:r>
    </w:p>
    <w:p w14:paraId="09B8BE57" w14:textId="1E416BA7" w:rsidR="00E758F3" w:rsidRDefault="00E758F3" w:rsidP="00765C1E">
      <w:pPr>
        <w:rPr>
          <w:rFonts w:ascii="Times New Roman" w:hAnsi="Times New Roman" w:cs="Times New Roman"/>
          <w:iCs/>
        </w:rPr>
      </w:pPr>
      <w:commentRangeStart w:id="0"/>
      <w:r>
        <w:rPr>
          <w:rFonts w:ascii="Times New Roman" w:hAnsi="Times New Roman" w:cs="Times New Roman"/>
          <w:iCs/>
        </w:rPr>
        <w:t>Francese |</w:t>
      </w:r>
      <w:commentRangeEnd w:id="0"/>
      <w:r w:rsidR="004158FA">
        <w:rPr>
          <w:rStyle w:val="CommentReference"/>
        </w:rPr>
        <w:commentReference w:id="0"/>
      </w:r>
    </w:p>
    <w:p w14:paraId="776AE7D2" w14:textId="77777777" w:rsidR="00E758F3" w:rsidRPr="00E758F3" w:rsidRDefault="00E758F3" w:rsidP="00765C1E">
      <w:pPr>
        <w:rPr>
          <w:rFonts w:ascii="Times New Roman" w:hAnsi="Times New Roman" w:cs="Times New Roman"/>
          <w:iCs/>
        </w:rPr>
      </w:pPr>
    </w:p>
    <w:p w14:paraId="03A7C4BB" w14:textId="49C79C01" w:rsidR="00F328A2" w:rsidRPr="00183FB3" w:rsidRDefault="00F328A2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egue testo cifrato</w:t>
      </w:r>
    </w:p>
    <w:p w14:paraId="5632EAA3" w14:textId="77777777" w:rsidR="00F328A2" w:rsidRDefault="00F328A2" w:rsidP="00765C1E">
      <w:pPr>
        <w:rPr>
          <w:rFonts w:ascii="Times New Roman" w:hAnsi="Times New Roman" w:cs="Times New Roman"/>
        </w:rPr>
      </w:pPr>
    </w:p>
    <w:p w14:paraId="1E36874A" w14:textId="3F80E521" w:rsidR="00370F2B" w:rsidRPr="00183FB3" w:rsidRDefault="00370F2B" w:rsidP="00370F2B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97</w:t>
      </w:r>
      <w:r>
        <w:rPr>
          <w:rFonts w:ascii="Times New Roman" w:hAnsi="Times New Roman" w:cs="Times New Roman"/>
        </w:rPr>
        <w:t>v</w:t>
      </w:r>
      <w:r w:rsidRPr="00183FB3">
        <w:rPr>
          <w:rFonts w:ascii="Times New Roman" w:hAnsi="Times New Roman" w:cs="Times New Roman"/>
        </w:rPr>
        <w:t xml:space="preserve"> /</w:t>
      </w:r>
    </w:p>
    <w:p w14:paraId="3299E987" w14:textId="77777777" w:rsidR="00370F2B" w:rsidRPr="00183FB3" w:rsidRDefault="00370F2B" w:rsidP="00370F2B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egue testo cifrato</w:t>
      </w:r>
    </w:p>
    <w:p w14:paraId="16BAFADC" w14:textId="77777777" w:rsidR="00370F2B" w:rsidRDefault="00370F2B" w:rsidP="00765C1E">
      <w:pPr>
        <w:rPr>
          <w:rFonts w:ascii="Times New Roman" w:hAnsi="Times New Roman" w:cs="Times New Roman"/>
        </w:rPr>
      </w:pPr>
    </w:p>
    <w:p w14:paraId="62301A9F" w14:textId="75467FF8" w:rsidR="00370F2B" w:rsidRPr="00183FB3" w:rsidRDefault="00370F2B" w:rsidP="00370F2B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9</w:t>
      </w:r>
      <w:r>
        <w:rPr>
          <w:rFonts w:ascii="Times New Roman" w:hAnsi="Times New Roman" w:cs="Times New Roman"/>
        </w:rPr>
        <w:t>8</w:t>
      </w:r>
      <w:r w:rsidRPr="00183FB3">
        <w:rPr>
          <w:rFonts w:ascii="Times New Roman" w:hAnsi="Times New Roman" w:cs="Times New Roman"/>
        </w:rPr>
        <w:t>r /</w:t>
      </w:r>
    </w:p>
    <w:p w14:paraId="6A7A2EE2" w14:textId="77777777" w:rsidR="00370F2B" w:rsidRPr="00183FB3" w:rsidRDefault="00370F2B" w:rsidP="00370F2B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egue testo cifrato</w:t>
      </w:r>
    </w:p>
    <w:p w14:paraId="49B93B98" w14:textId="77777777" w:rsidR="00370F2B" w:rsidRDefault="00370F2B" w:rsidP="00765C1E">
      <w:pPr>
        <w:rPr>
          <w:rFonts w:ascii="Times New Roman" w:hAnsi="Times New Roman" w:cs="Times New Roman"/>
        </w:rPr>
      </w:pPr>
    </w:p>
    <w:p w14:paraId="37FE130C" w14:textId="4B0FAE86" w:rsidR="00370F2B" w:rsidRPr="00183FB3" w:rsidRDefault="00370F2B" w:rsidP="00370F2B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9</w:t>
      </w:r>
      <w:r>
        <w:rPr>
          <w:rFonts w:ascii="Times New Roman" w:hAnsi="Times New Roman" w:cs="Times New Roman"/>
        </w:rPr>
        <w:t>8v</w:t>
      </w:r>
      <w:r w:rsidRPr="00183FB3">
        <w:rPr>
          <w:rFonts w:ascii="Times New Roman" w:hAnsi="Times New Roman" w:cs="Times New Roman"/>
        </w:rPr>
        <w:t xml:space="preserve"> /</w:t>
      </w:r>
    </w:p>
    <w:p w14:paraId="292D9092" w14:textId="77777777" w:rsidR="00370F2B" w:rsidRPr="00183FB3" w:rsidRDefault="00370F2B" w:rsidP="00370F2B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egue testo cifrato</w:t>
      </w:r>
    </w:p>
    <w:p w14:paraId="0F0E707D" w14:textId="77777777" w:rsidR="00370F2B" w:rsidRDefault="00370F2B" w:rsidP="00765C1E">
      <w:pPr>
        <w:rPr>
          <w:rFonts w:ascii="Times New Roman" w:hAnsi="Times New Roman" w:cs="Times New Roman"/>
        </w:rPr>
      </w:pPr>
    </w:p>
    <w:p w14:paraId="13D3EEB9" w14:textId="33A7324E" w:rsidR="00370F2B" w:rsidRPr="00183FB3" w:rsidRDefault="00370F2B" w:rsidP="00370F2B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299r /</w:t>
      </w:r>
    </w:p>
    <w:p w14:paraId="4479F5F0" w14:textId="77777777" w:rsidR="00370F2B" w:rsidRPr="00183FB3" w:rsidRDefault="00370F2B" w:rsidP="00370F2B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egue testo cifrato</w:t>
      </w:r>
    </w:p>
    <w:p w14:paraId="0644AE00" w14:textId="77777777" w:rsidR="00370F2B" w:rsidRPr="00183FB3" w:rsidRDefault="00370F2B" w:rsidP="00765C1E">
      <w:pPr>
        <w:rPr>
          <w:rFonts w:ascii="Times New Roman" w:hAnsi="Times New Roman" w:cs="Times New Roman"/>
        </w:rPr>
      </w:pPr>
    </w:p>
    <w:p w14:paraId="7A604B99" w14:textId="77777777" w:rsidR="00F328A2" w:rsidRPr="00370F2B" w:rsidRDefault="00F328A2" w:rsidP="00765C1E">
      <w:pPr>
        <w:rPr>
          <w:rFonts w:ascii="Times New Roman" w:hAnsi="Times New Roman" w:cs="Times New Roman"/>
        </w:rPr>
      </w:pPr>
      <w:r w:rsidRPr="00370F2B">
        <w:rPr>
          <w:rFonts w:ascii="Times New Roman" w:hAnsi="Times New Roman" w:cs="Times New Roman"/>
        </w:rPr>
        <w:t>/ 299v /</w:t>
      </w:r>
    </w:p>
    <w:p w14:paraId="5B412B5C" w14:textId="4FF633AA" w:rsidR="00F328A2" w:rsidRPr="001014C4" w:rsidRDefault="004158FA" w:rsidP="00765C1E">
      <w:pPr>
        <w:rPr>
          <w:rFonts w:ascii="Times New Roman" w:hAnsi="Times New Roman" w:cs="Times New Roman"/>
          <w:i/>
        </w:rPr>
      </w:pPr>
      <w:r w:rsidRPr="001014C4">
        <w:rPr>
          <w:rFonts w:ascii="Times New Roman" w:hAnsi="Times New Roman" w:cs="Times New Roman"/>
          <w:b/>
          <w:bCs/>
        </w:rPr>
        <w:t>Blank page</w:t>
      </w:r>
    </w:p>
    <w:p w14:paraId="41E1E722" w14:textId="426AFB73" w:rsidR="004158FA" w:rsidRDefault="00F328A2" w:rsidP="00765C1E">
      <w:pPr>
        <w:rPr>
          <w:rFonts w:ascii="Times New Roman" w:hAnsi="Times New Roman" w:cs="Times New Roman"/>
          <w:lang w:val="nl-BE"/>
        </w:rPr>
      </w:pPr>
      <w:r w:rsidRPr="004158FA">
        <w:rPr>
          <w:rFonts w:ascii="Times New Roman" w:hAnsi="Times New Roman" w:cs="Times New Roman"/>
          <w:lang w:val="nl-BE"/>
        </w:rPr>
        <w:lastRenderedPageBreak/>
        <w:t>/ 302r</w:t>
      </w:r>
      <w:r w:rsidR="004158FA" w:rsidRPr="004158FA">
        <w:rPr>
          <w:rFonts w:ascii="Times New Roman" w:hAnsi="Times New Roman" w:cs="Times New Roman"/>
          <w:lang w:val="nl-BE"/>
        </w:rPr>
        <w:t xml:space="preserve"> /</w:t>
      </w:r>
    </w:p>
    <w:p w14:paraId="24E14B98" w14:textId="77777777" w:rsidR="001B7186" w:rsidRPr="004158FA" w:rsidRDefault="001B7186" w:rsidP="00765C1E">
      <w:pPr>
        <w:rPr>
          <w:rFonts w:ascii="Times New Roman" w:hAnsi="Times New Roman" w:cs="Times New Roman"/>
          <w:lang w:val="nl-BE"/>
        </w:rPr>
      </w:pPr>
    </w:p>
    <w:p w14:paraId="126CD733" w14:textId="77777777" w:rsidR="004158FA" w:rsidRPr="004158FA" w:rsidRDefault="004158FA" w:rsidP="004158FA">
      <w:pPr>
        <w:pStyle w:val="Testopreformattato"/>
        <w:jc w:val="both"/>
        <w:rPr>
          <w:b/>
          <w:iCs/>
          <w:sz w:val="24"/>
          <w:szCs w:val="24"/>
          <w:lang w:val="nl-BE"/>
        </w:rPr>
      </w:pPr>
      <w:r w:rsidRPr="004158FA">
        <w:rPr>
          <w:b/>
          <w:iCs/>
          <w:sz w:val="24"/>
          <w:szCs w:val="24"/>
          <w:lang w:val="nl-BE"/>
        </w:rPr>
        <w:t>Blank page</w:t>
      </w:r>
    </w:p>
    <w:p w14:paraId="41CE3FC5" w14:textId="7DD64061" w:rsidR="00F328A2" w:rsidRPr="001014C4" w:rsidRDefault="004158FA" w:rsidP="00765C1E">
      <w:pPr>
        <w:rPr>
          <w:rFonts w:ascii="Times New Roman" w:hAnsi="Times New Roman" w:cs="Times New Roman"/>
          <w:lang w:val="nl-NL"/>
        </w:rPr>
      </w:pPr>
      <w:r w:rsidRPr="001014C4">
        <w:rPr>
          <w:rFonts w:ascii="Times New Roman" w:hAnsi="Times New Roman" w:cs="Times New Roman"/>
          <w:lang w:val="nl-NL"/>
        </w:rPr>
        <w:t>/ 30</w:t>
      </w:r>
      <w:r w:rsidR="001B7186" w:rsidRPr="001014C4">
        <w:rPr>
          <w:rFonts w:ascii="Times New Roman" w:hAnsi="Times New Roman" w:cs="Times New Roman"/>
          <w:lang w:val="nl-NL"/>
        </w:rPr>
        <w:t>2</w:t>
      </w:r>
      <w:r w:rsidR="00F328A2" w:rsidRPr="001014C4">
        <w:rPr>
          <w:rFonts w:ascii="Times New Roman" w:hAnsi="Times New Roman" w:cs="Times New Roman"/>
          <w:lang w:val="nl-NL"/>
        </w:rPr>
        <w:t>v /</w:t>
      </w:r>
    </w:p>
    <w:p w14:paraId="53D443AE" w14:textId="77777777" w:rsidR="004158FA" w:rsidRPr="001014C4" w:rsidRDefault="004158FA" w:rsidP="004158FA">
      <w:pPr>
        <w:pStyle w:val="Testopreformattato"/>
        <w:jc w:val="both"/>
        <w:rPr>
          <w:b/>
          <w:iCs/>
          <w:sz w:val="24"/>
          <w:szCs w:val="24"/>
          <w:lang w:val="nl-NL"/>
        </w:rPr>
      </w:pPr>
      <w:r w:rsidRPr="001014C4">
        <w:rPr>
          <w:b/>
          <w:iCs/>
          <w:sz w:val="24"/>
          <w:szCs w:val="24"/>
          <w:lang w:val="nl-NL"/>
        </w:rPr>
        <w:t>Blank page</w:t>
      </w:r>
    </w:p>
    <w:p w14:paraId="20712FAD" w14:textId="1D3D4D89" w:rsidR="00F328A2" w:rsidRPr="001014C4" w:rsidRDefault="00F328A2" w:rsidP="00765C1E">
      <w:pPr>
        <w:rPr>
          <w:rFonts w:ascii="Times New Roman" w:hAnsi="Times New Roman" w:cs="Times New Roman"/>
          <w:i/>
          <w:lang w:val="nl-NL"/>
        </w:rPr>
      </w:pPr>
    </w:p>
    <w:p w14:paraId="313EC1C9" w14:textId="77777777" w:rsidR="00F328A2" w:rsidRPr="001014C4" w:rsidRDefault="00F328A2" w:rsidP="00765C1E">
      <w:pPr>
        <w:jc w:val="center"/>
        <w:outlineLvl w:val="0"/>
        <w:rPr>
          <w:rFonts w:ascii="Times New Roman" w:hAnsi="Times New Roman" w:cs="Times New Roman"/>
          <w:lang w:val="nl-NL"/>
        </w:rPr>
      </w:pPr>
    </w:p>
    <w:p w14:paraId="4F9D0FDD" w14:textId="77777777" w:rsidR="00F328A2" w:rsidRPr="001014C4" w:rsidRDefault="00F328A2" w:rsidP="00765C1E">
      <w:pPr>
        <w:jc w:val="center"/>
        <w:outlineLvl w:val="0"/>
        <w:rPr>
          <w:rFonts w:ascii="Times New Roman" w:hAnsi="Times New Roman" w:cs="Times New Roman"/>
          <w:lang w:val="nl-NL"/>
        </w:rPr>
      </w:pPr>
    </w:p>
    <w:p w14:paraId="577674F0" w14:textId="62E03F16" w:rsidR="00F328A2" w:rsidRPr="00183FB3" w:rsidRDefault="00F328A2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. </w:t>
      </w:r>
      <w:r w:rsidR="00FF79B7" w:rsidRPr="00183FB3">
        <w:rPr>
          <w:rFonts w:ascii="Times New Roman" w:hAnsi="Times New Roman" w:cs="Times New Roman"/>
        </w:rPr>
        <w:t>98</w:t>
      </w:r>
      <w:r w:rsidRPr="00183FB3">
        <w:rPr>
          <w:rFonts w:ascii="Times New Roman" w:hAnsi="Times New Roman" w:cs="Times New Roman"/>
        </w:rPr>
        <w:t>e</w:t>
      </w:r>
    </w:p>
    <w:p w14:paraId="76710B5A" w14:textId="33B29776" w:rsidR="00F328A2" w:rsidRPr="00183FB3" w:rsidRDefault="00F328A2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legato </w:t>
      </w:r>
      <w:r w:rsidR="009D2651" w:rsidRPr="00183FB3">
        <w:rPr>
          <w:rFonts w:ascii="Times New Roman" w:hAnsi="Times New Roman" w:cs="Times New Roman"/>
        </w:rPr>
        <w:t>IX</w:t>
      </w:r>
      <w:r w:rsidRPr="00183FB3">
        <w:rPr>
          <w:rFonts w:ascii="Times New Roman" w:hAnsi="Times New Roman" w:cs="Times New Roman"/>
        </w:rPr>
        <w:t xml:space="preserve"> al n. </w:t>
      </w:r>
      <w:r w:rsidR="00FF79B7" w:rsidRPr="00183FB3">
        <w:rPr>
          <w:rFonts w:ascii="Times New Roman" w:hAnsi="Times New Roman" w:cs="Times New Roman"/>
        </w:rPr>
        <w:t>98</w:t>
      </w:r>
      <w:r w:rsidRPr="00183FB3">
        <w:rPr>
          <w:rFonts w:ascii="Times New Roman" w:hAnsi="Times New Roman" w:cs="Times New Roman"/>
        </w:rPr>
        <w:t xml:space="preserve"> (cc. 300r-301v</w:t>
      </w:r>
      <w:r w:rsidR="00FF79B7" w:rsidRPr="00183FB3">
        <w:rPr>
          <w:rFonts w:ascii="Times New Roman" w:hAnsi="Times New Roman" w:cs="Times New Roman"/>
        </w:rPr>
        <w:t>; decodifica a cc. 276r-279v</w:t>
      </w:r>
      <w:r w:rsidRPr="00183FB3">
        <w:rPr>
          <w:rFonts w:ascii="Times New Roman" w:hAnsi="Times New Roman" w:cs="Times New Roman"/>
        </w:rPr>
        <w:t>)</w:t>
      </w:r>
    </w:p>
    <w:p w14:paraId="69CD78AC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0A9B5DCB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00r /</w:t>
      </w:r>
    </w:p>
    <w:p w14:paraId="0569D92A" w14:textId="134B407A" w:rsidR="00F328A2" w:rsidRPr="00183FB3" w:rsidRDefault="00F328A2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egue testo cifrato</w:t>
      </w:r>
    </w:p>
    <w:p w14:paraId="48BCDE60" w14:textId="77777777" w:rsidR="00F328A2" w:rsidRPr="00183FB3" w:rsidRDefault="00F328A2" w:rsidP="00765C1E">
      <w:pPr>
        <w:rPr>
          <w:rFonts w:ascii="Times New Roman" w:hAnsi="Times New Roman" w:cs="Times New Roman"/>
          <w:i/>
        </w:rPr>
      </w:pPr>
    </w:p>
    <w:p w14:paraId="7CF41776" w14:textId="3B22E304" w:rsidR="004A296F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00v</w:t>
      </w:r>
      <w:r w:rsidR="004A296F">
        <w:rPr>
          <w:rFonts w:ascii="Times New Roman" w:hAnsi="Times New Roman" w:cs="Times New Roman"/>
        </w:rPr>
        <w:t xml:space="preserve"> /</w:t>
      </w:r>
    </w:p>
    <w:p w14:paraId="54CC7B9B" w14:textId="77777777" w:rsidR="004A296F" w:rsidRPr="00814D16" w:rsidRDefault="004A296F" w:rsidP="004A296F">
      <w:pPr>
        <w:pStyle w:val="Testopreformattato"/>
        <w:jc w:val="both"/>
        <w:rPr>
          <w:b/>
          <w:iCs/>
          <w:sz w:val="24"/>
          <w:szCs w:val="24"/>
          <w:lang w:val="nl-BE"/>
        </w:rPr>
      </w:pPr>
      <w:r w:rsidRPr="00814D16">
        <w:rPr>
          <w:b/>
          <w:iCs/>
          <w:sz w:val="24"/>
          <w:szCs w:val="24"/>
          <w:lang w:val="nl-BE"/>
        </w:rPr>
        <w:t>Blank page</w:t>
      </w:r>
    </w:p>
    <w:p w14:paraId="773F5C7F" w14:textId="77777777" w:rsidR="004A296F" w:rsidRPr="00814D16" w:rsidRDefault="004A296F" w:rsidP="00765C1E">
      <w:pPr>
        <w:rPr>
          <w:rFonts w:ascii="Times New Roman" w:hAnsi="Times New Roman" w:cs="Times New Roman"/>
          <w:lang w:val="nl-BE"/>
        </w:rPr>
      </w:pPr>
    </w:p>
    <w:p w14:paraId="10ABD29C" w14:textId="7E5154F4" w:rsidR="00F328A2" w:rsidRPr="00814D16" w:rsidRDefault="004A296F" w:rsidP="00765C1E">
      <w:pPr>
        <w:rPr>
          <w:rFonts w:ascii="Times New Roman" w:hAnsi="Times New Roman" w:cs="Times New Roman"/>
          <w:lang w:val="nl-BE"/>
        </w:rPr>
      </w:pPr>
      <w:r w:rsidRPr="00814D16">
        <w:rPr>
          <w:rFonts w:ascii="Times New Roman" w:hAnsi="Times New Roman" w:cs="Times New Roman"/>
          <w:lang w:val="nl-BE"/>
        </w:rPr>
        <w:t xml:space="preserve">/ </w:t>
      </w:r>
      <w:r w:rsidR="00F328A2" w:rsidRPr="00814D16">
        <w:rPr>
          <w:rFonts w:ascii="Times New Roman" w:hAnsi="Times New Roman" w:cs="Times New Roman"/>
          <w:lang w:val="nl-BE"/>
        </w:rPr>
        <w:t>301r /</w:t>
      </w:r>
    </w:p>
    <w:p w14:paraId="41DB77A0" w14:textId="77777777" w:rsidR="004A296F" w:rsidRPr="00814D16" w:rsidRDefault="004A296F" w:rsidP="004A296F">
      <w:pPr>
        <w:pStyle w:val="Testopreformattato"/>
        <w:jc w:val="both"/>
        <w:rPr>
          <w:b/>
          <w:iCs/>
          <w:sz w:val="24"/>
          <w:szCs w:val="24"/>
          <w:lang w:val="nl-BE"/>
        </w:rPr>
      </w:pPr>
      <w:r w:rsidRPr="00814D16">
        <w:rPr>
          <w:b/>
          <w:iCs/>
          <w:sz w:val="24"/>
          <w:szCs w:val="24"/>
          <w:lang w:val="nl-BE"/>
        </w:rPr>
        <w:t>Blank page</w:t>
      </w:r>
    </w:p>
    <w:p w14:paraId="6F90BB10" w14:textId="77777777" w:rsidR="00F328A2" w:rsidRPr="00814D16" w:rsidRDefault="00F328A2" w:rsidP="00765C1E">
      <w:pPr>
        <w:rPr>
          <w:rFonts w:ascii="Times New Roman" w:hAnsi="Times New Roman" w:cs="Times New Roman"/>
          <w:i/>
          <w:lang w:val="nl-BE"/>
        </w:rPr>
      </w:pPr>
    </w:p>
    <w:p w14:paraId="1E654595" w14:textId="77777777" w:rsidR="00F328A2" w:rsidRPr="00814D16" w:rsidRDefault="00F328A2" w:rsidP="00765C1E">
      <w:pPr>
        <w:rPr>
          <w:rFonts w:ascii="Times New Roman" w:hAnsi="Times New Roman" w:cs="Times New Roman"/>
          <w:lang w:val="nl-BE"/>
        </w:rPr>
      </w:pPr>
      <w:r w:rsidRPr="00814D16">
        <w:rPr>
          <w:rFonts w:ascii="Times New Roman" w:hAnsi="Times New Roman" w:cs="Times New Roman"/>
          <w:lang w:val="nl-BE"/>
        </w:rPr>
        <w:t>/ 301v /</w:t>
      </w:r>
    </w:p>
    <w:p w14:paraId="2E2B26D8" w14:textId="6EEB673C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2 </w:t>
      </w:r>
      <w:r w:rsidR="009C54E6" w:rsidRPr="00183FB3">
        <w:rPr>
          <w:rFonts w:ascii="Times New Roman" w:hAnsi="Times New Roman" w:cs="Times New Roman"/>
          <w:i/>
          <w:iCs/>
        </w:rPr>
        <w:t>c</w:t>
      </w:r>
      <w:r w:rsidR="00EE7B9D" w:rsidRPr="00183FB3">
        <w:rPr>
          <w:rFonts w:ascii="Times New Roman" w:hAnsi="Times New Roman" w:cs="Times New Roman"/>
          <w:i/>
          <w:iCs/>
        </w:rPr>
        <w:t>apitolo</w:t>
      </w:r>
      <w:r w:rsidR="00EE7B9D" w:rsidRPr="00183FB3">
        <w:rPr>
          <w:rStyle w:val="FootnoteReference"/>
          <w:rFonts w:ascii="Times New Roman" w:hAnsi="Times New Roman" w:cs="Times New Roman"/>
        </w:rPr>
        <w:footnoteReference w:id="1015"/>
      </w:r>
      <w:r w:rsidR="00EE7B9D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|</w:t>
      </w:r>
    </w:p>
    <w:p w14:paraId="487DEB69" w14:textId="142A306A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le prime</w:t>
      </w:r>
      <w:r w:rsidRPr="00183FB3">
        <w:rPr>
          <w:rStyle w:val="FootnoteReference"/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| </w:t>
      </w:r>
    </w:p>
    <w:p w14:paraId="21BCE4CD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26DAAFEE" w14:textId="77777777" w:rsidR="00BB0980" w:rsidRPr="00570E63" w:rsidRDefault="00F328A2" w:rsidP="00BB0980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BB0980">
        <w:rPr>
          <w:rFonts w:ascii="Times New Roman" w:hAnsi="Times New Roman" w:cs="Times New Roman"/>
        </w:rPr>
        <w:lastRenderedPageBreak/>
        <w:t>/START LETTER/</w:t>
      </w:r>
    </w:p>
    <w:p w14:paraId="66A25527" w14:textId="2E9C028C" w:rsidR="00F328A2" w:rsidRPr="00183FB3" w:rsidRDefault="00F328A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. </w:t>
      </w:r>
      <w:r w:rsidR="009A61DA" w:rsidRPr="00183FB3">
        <w:rPr>
          <w:rFonts w:ascii="Times New Roman" w:hAnsi="Times New Roman" w:cs="Times New Roman"/>
        </w:rPr>
        <w:t>99</w:t>
      </w:r>
    </w:p>
    <w:p w14:paraId="7CA99A59" w14:textId="036512DD" w:rsidR="00F328A2" w:rsidRPr="00183FB3" w:rsidRDefault="00F328A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5 novembre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305r-307v)</w:t>
      </w:r>
    </w:p>
    <w:p w14:paraId="119338BA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57F3FCBA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05r /</w:t>
      </w:r>
    </w:p>
    <w:p w14:paraId="46335E83" w14:textId="3190028A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n° 145</w:t>
      </w:r>
      <w:r w:rsidRPr="00183FB3">
        <w:rPr>
          <w:rStyle w:val="FootnoteReference"/>
          <w:rFonts w:ascii="Times New Roman" w:hAnsi="Times New Roman" w:cs="Times New Roman"/>
        </w:rPr>
        <w:footnoteReference w:id="1016"/>
      </w:r>
      <w:r w:rsidRPr="00183FB3">
        <w:rPr>
          <w:rFonts w:ascii="Times New Roman" w:hAnsi="Times New Roman" w:cs="Times New Roman"/>
        </w:rPr>
        <w:t xml:space="preserve"> comincia 144 | fin 146 |</w:t>
      </w:r>
    </w:p>
    <w:p w14:paraId="3BBD937E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72D022AF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35CF9294" w14:textId="2B6C813E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è buon pezzo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signor principe Mauritio non ha mostrata tanta | consolatione, quanta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veduta in lui in questi ultimi | giorni da che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andata sempre più confirmando | la voce della coronatione del Palatino, et che dimani ella | doveva seguire. Sente consolatione anco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a sua et | ne mostrano godimento li signori Stati delli avvisi, che si | hann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anzament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 del Transilvano; | et più da quello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stato riportato qui da un gentilhuomo | alemano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riferto a sua Eccellenza, et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si egli medesimo | trovato nel circolo di Sassonia quando si lessero le lettere | che Bethelem Gabor habbi scritto a quel</w:t>
      </w:r>
      <w:r w:rsidRPr="00183FB3">
        <w:rPr>
          <w:rStyle w:val="FootnoteReference"/>
          <w:rFonts w:ascii="Times New Roman" w:hAnsi="Times New Roman" w:cs="Times New Roman"/>
        </w:rPr>
        <w:footnoteReference w:id="1017"/>
      </w:r>
      <w:r w:rsidRPr="00183FB3">
        <w:rPr>
          <w:rFonts w:ascii="Times New Roman" w:hAnsi="Times New Roman" w:cs="Times New Roman"/>
        </w:rPr>
        <w:t xml:space="preserve"> duca che si | meravigliava grandemente che sendo</w:t>
      </w:r>
      <w:r w:rsidRPr="00183FB3">
        <w:rPr>
          <w:rStyle w:val="FootnoteReference"/>
          <w:rFonts w:ascii="Times New Roman" w:hAnsi="Times New Roman" w:cs="Times New Roman"/>
        </w:rPr>
        <w:footnoteReference w:id="1018"/>
      </w:r>
      <w:r w:rsidRPr="00183FB3">
        <w:rPr>
          <w:rFonts w:ascii="Times New Roman" w:hAnsi="Times New Roman" w:cs="Times New Roman"/>
        </w:rPr>
        <w:t xml:space="preserve"> n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tempi passati | stata coltivata sempre una buona amicitia, et corris-|pondenza tra la casa di Sassonia, et li stati di Bohemia | hora in queste presentanee urgenze sua Altezza non si</w:t>
      </w:r>
      <w:r w:rsidRPr="00183FB3">
        <w:rPr>
          <w:rStyle w:val="FootnoteReference"/>
          <w:rFonts w:ascii="Times New Roman" w:hAnsi="Times New Roman" w:cs="Times New Roman"/>
        </w:rPr>
        <w:footnoteReference w:id="1019"/>
      </w:r>
      <w:r w:rsidRPr="00183FB3">
        <w:rPr>
          <w:rFonts w:ascii="Times New Roman" w:hAnsi="Times New Roman" w:cs="Times New Roman"/>
        </w:rPr>
        <w:t xml:space="preserve"> | muovesse ad assisterli;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havendo intesa, et cono-|sciuta la loro causa giusta non haverebbe mancato | di assisterli, protegerli, et difenderli a tutto suo potere, | che questo sia il contenuto delle lettere il detto gentilhuo-|m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affermato a sua Eccellentia rappresentandole | anco, che qu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ezza haveva risoluto di tenersi |</w:t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in questa congiontura neutrale.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vviso come | ho detto ha piacciuto perché stimano qui che sarebbe | un gran punto avanzato se stasse quieto in questa | neutralità, che par che se ne spesi credendo, che | </w:t>
      </w:r>
    </w:p>
    <w:p w14:paraId="77370D1B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05v /</w:t>
      </w:r>
    </w:p>
    <w:p w14:paraId="15FEC0BE" w14:textId="5ED6685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gli sia per temer la mano armata di esso Transilvano; | et che movendosi possi spinger qualche numero di genti |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roviso, et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ursione far qualche danno al suo</w:t>
      </w:r>
      <w:r w:rsidRPr="00183FB3">
        <w:rPr>
          <w:rStyle w:val="FootnoteReference"/>
          <w:rFonts w:ascii="Times New Roman" w:hAnsi="Times New Roman" w:cs="Times New Roman"/>
        </w:rPr>
        <w:footnoteReference w:id="1020"/>
      </w:r>
      <w:r w:rsidRPr="00183FB3">
        <w:rPr>
          <w:rFonts w:ascii="Times New Roman" w:hAnsi="Times New Roman" w:cs="Times New Roman"/>
        </w:rPr>
        <w:t xml:space="preserve"> Paese. | </w:t>
      </w:r>
    </w:p>
    <w:p w14:paraId="6934FD22" w14:textId="46C1CFEE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Oltre detto Duca, noi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tende manco, che li principi </w:t>
      </w:r>
      <w:r w:rsidR="00813A51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>lettori ecclesiastici | faccino alcuna provision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, si crede bene che sotto | mano vadino massime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lesiastici trattando insieme; et commu-|nicando li pensieri con Baviera, et con qualche altri principi. |</w:t>
      </w:r>
    </w:p>
    <w:p w14:paraId="30DFDF76" w14:textId="1F8B7BA4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 Brusseles è gionto il marchese di Beodamar ambasciator di Spagna | stato presso la Serenità vostra fu venerdì il suo ingresso in quella città</w:t>
      </w:r>
      <w:r w:rsidRPr="00183FB3">
        <w:rPr>
          <w:rStyle w:val="FootnoteReference"/>
          <w:rFonts w:ascii="Times New Roman" w:hAnsi="Times New Roman" w:cs="Times New Roman"/>
        </w:rPr>
        <w:footnoteReference w:id="1021"/>
      </w:r>
      <w:r w:rsidRPr="00183FB3">
        <w:rPr>
          <w:rFonts w:ascii="Times New Roman" w:hAnsi="Times New Roman" w:cs="Times New Roman"/>
        </w:rPr>
        <w:t xml:space="preserve"> | con rincontro di molto seguit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ignori principali.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pubblicato |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habbi a tent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anzamento delle tregue. Di qua | non ho scoperto questi ultimi giorni</w:t>
      </w:r>
      <w:r w:rsidRPr="00183FB3">
        <w:rPr>
          <w:rStyle w:val="FootnoteReference"/>
          <w:rFonts w:ascii="Times New Roman" w:hAnsi="Times New Roman" w:cs="Times New Roman"/>
        </w:rPr>
        <w:footnoteReference w:id="1022"/>
      </w:r>
      <w:r w:rsidRPr="00183FB3">
        <w:rPr>
          <w:rFonts w:ascii="Times New Roman" w:hAnsi="Times New Roman" w:cs="Times New Roman"/>
        </w:rPr>
        <w:t xml:space="preserve"> nel signor principe Mauritio né | in alcuni di questi signori che vi sia disegno di prestar così | facilmente le orecchie. Anzi mi disse a questo proposito il signor | conte Guglielmo di </w:t>
      </w:r>
      <w:r w:rsidR="00CC212E">
        <w:rPr>
          <w:rFonts w:ascii="Times New Roman" w:hAnsi="Times New Roman" w:cs="Times New Roman"/>
        </w:rPr>
        <w:t>Nassau</w:t>
      </w:r>
      <w:r w:rsidRPr="00183FB3">
        <w:rPr>
          <w:rFonts w:ascii="Times New Roman" w:hAnsi="Times New Roman" w:cs="Times New Roman"/>
        </w:rPr>
        <w:t>, che adesso non era tempo, | che sin qui la congiontura appareva troppo buona né | dovevasi abusarla. Concetti che sono usciti anco dalla | bocca di sua Eccellentia et un signore a questo proposito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| detto, che li Bohemi haverebbono dato il metodo coi | loro progressi dal far la</w:t>
      </w:r>
      <w:r w:rsidRPr="00183FB3">
        <w:rPr>
          <w:rStyle w:val="FootnoteReference"/>
          <w:rFonts w:ascii="Times New Roman" w:hAnsi="Times New Roman" w:cs="Times New Roman"/>
        </w:rPr>
        <w:footnoteReference w:id="1023"/>
      </w:r>
      <w:r w:rsidRPr="00183FB3">
        <w:rPr>
          <w:rFonts w:ascii="Times New Roman" w:hAnsi="Times New Roman" w:cs="Times New Roman"/>
        </w:rPr>
        <w:t xml:space="preserve"> tregua o non, et sin | qui si può congieturare, che durant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ari di Alemagna | non si muoveranno, o movendosi sarà forse per dar che | dire, et che fare al re di Spagna. |</w:t>
      </w:r>
    </w:p>
    <w:p w14:paraId="178C911B" w14:textId="5B966D5E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qui pubblicato, ma viene porta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vviso da più voci, che | tre milla fanti portughesi siano in camino per venir a rinforzar | </w:t>
      </w:r>
    </w:p>
    <w:p w14:paraId="06A7671E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06r / </w:t>
      </w:r>
    </w:p>
    <w:p w14:paraId="5F2BA71D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 xml:space="preserve">li presidii dalla parte delli serenissimi arciduchi li quali si dice | che aspettino anco qualche numero delle genti, che sono | in Italia, et le restanti doveranno passar in Alemagna. | </w:t>
      </w:r>
    </w:p>
    <w:p w14:paraId="28B6ECBC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oggi dovevano uscir in mare le navi da guerra destinate contro | corsari, sendo state solecitate a partire per li frequenti avvisi, | che si hanno de gran danni, che vanno facendo; et le navi | ritornate dal servitio di vostra Serenità sono state rincontrate | da essi corsari, che erano in sedici</w:t>
      </w:r>
      <w:r w:rsidRPr="00183FB3">
        <w:rPr>
          <w:rStyle w:val="FootnoteReference"/>
          <w:rFonts w:ascii="Times New Roman" w:hAnsi="Times New Roman" w:cs="Times New Roman"/>
        </w:rPr>
        <w:footnoteReference w:id="1024"/>
      </w:r>
      <w:r w:rsidRPr="00183FB3">
        <w:rPr>
          <w:rFonts w:ascii="Times New Roman" w:hAnsi="Times New Roman" w:cs="Times New Roman"/>
        </w:rPr>
        <w:t xml:space="preserve">; ma vedendo che | erano risoluti di combatter, si risolverono retirarsi | et se andonno. | </w:t>
      </w:r>
    </w:p>
    <w:p w14:paraId="0CA4C30A" w14:textId="753FEA3B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ha havuto nuovo assalto, et nuova instanza | da questi signori</w:t>
      </w:r>
      <w:r w:rsidRPr="00183FB3">
        <w:rPr>
          <w:rStyle w:val="FootnoteReference"/>
          <w:rFonts w:ascii="Times New Roman" w:hAnsi="Times New Roman" w:cs="Times New Roman"/>
        </w:rPr>
        <w:footnoteReference w:id="1025"/>
      </w:r>
      <w:r w:rsidRPr="00183FB3">
        <w:rPr>
          <w:rFonts w:ascii="Times New Roman" w:hAnsi="Times New Roman" w:cs="Times New Roman"/>
        </w:rPr>
        <w:t xml:space="preserve"> per scriver al suo Re, che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 anc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contro detti | corsari per spalleggiar, et far più forte la loro flotta | a fine di unitamente procur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tirpazione, o la | fuga almeno; ma con tutt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cii si</w:t>
      </w:r>
      <w:r w:rsidRPr="00183FB3">
        <w:rPr>
          <w:rStyle w:val="FootnoteReference"/>
          <w:rFonts w:ascii="Times New Roman" w:hAnsi="Times New Roman" w:cs="Times New Roman"/>
        </w:rPr>
        <w:footnoteReference w:id="1026"/>
      </w:r>
      <w:r w:rsidRPr="00183FB3">
        <w:rPr>
          <w:rFonts w:ascii="Times New Roman" w:hAnsi="Times New Roman" w:cs="Times New Roman"/>
        </w:rPr>
        <w:t xml:space="preserve"> teme non sia per farsene | altro. | </w:t>
      </w:r>
    </w:p>
    <w:p w14:paraId="27DB08D6" w14:textId="5D938D0C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spedì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e domenic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stanza al Re; et anco li signori | Stati hanno commesso al loro Ambasciatore per disponer quella | Maestà a risolversi a così degna, et pietosa opera. | </w:t>
      </w:r>
    </w:p>
    <w:p w14:paraId="18EEC80C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accomandai alla Serenità vostra la passata settimana per nome | delli signori Stati di Frisia la liberatione di un soldato, che | stava in galera</w:t>
      </w:r>
      <w:r w:rsidRPr="00183FB3">
        <w:rPr>
          <w:rStyle w:val="FootnoteReference"/>
          <w:rFonts w:ascii="Times New Roman" w:hAnsi="Times New Roman" w:cs="Times New Roman"/>
        </w:rPr>
        <w:footnoteReference w:id="1027"/>
      </w:r>
      <w:r w:rsidRPr="00183FB3">
        <w:rPr>
          <w:rFonts w:ascii="Times New Roman" w:hAnsi="Times New Roman" w:cs="Times New Roman"/>
        </w:rPr>
        <w:t>, come nelle mie lettere n° 143 che sono | qui aggiunte in copia: | hora scrivo</w:t>
      </w:r>
      <w:r w:rsidRPr="00183FB3">
        <w:rPr>
          <w:rStyle w:val="FootnoteReference"/>
          <w:rFonts w:ascii="Times New Roman" w:hAnsi="Times New Roman" w:cs="Times New Roman"/>
        </w:rPr>
        <w:footnoteReference w:id="1028"/>
      </w:r>
      <w:r w:rsidRPr="00183FB3">
        <w:rPr>
          <w:rFonts w:ascii="Times New Roman" w:hAnsi="Times New Roman" w:cs="Times New Roman"/>
        </w:rPr>
        <w:t xml:space="preserve"> per nome delli signori Stati Generali | che per suoi deputati mi hanno fatto instantemente pregare | di raccomandarle la liberatione pur dalla galera |</w:t>
      </w:r>
    </w:p>
    <w:p w14:paraId="1B7D20B8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06v /</w:t>
      </w:r>
    </w:p>
    <w:p w14:paraId="2A5CFAB4" w14:textId="31A5A45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un Jacob Janson da Hoorn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 capo bombardiero sopra | la nave abbruggiata per imputatione di haversi scordata la | candella vicino alla cassa delle polvere, sendo stato condanato | 18 mesi alla galera. Già mi hanno detto</w:t>
      </w:r>
      <w:r w:rsidRPr="00183FB3">
        <w:rPr>
          <w:rStyle w:val="FootnoteReference"/>
          <w:rFonts w:ascii="Times New Roman" w:hAnsi="Times New Roman" w:cs="Times New Roman"/>
        </w:rPr>
        <w:footnoteReference w:id="1029"/>
      </w:r>
      <w:r w:rsidRPr="00183FB3">
        <w:rPr>
          <w:rFonts w:ascii="Times New Roman" w:hAnsi="Times New Roman" w:cs="Times New Roman"/>
        </w:rPr>
        <w:t xml:space="preserve"> esserne passati otto | o dieci</w:t>
      </w:r>
      <w:r w:rsidRPr="00183FB3">
        <w:rPr>
          <w:rStyle w:val="FootnoteReference"/>
          <w:rFonts w:ascii="Times New Roman" w:hAnsi="Times New Roman" w:cs="Times New Roman"/>
        </w:rPr>
        <w:footnoteReference w:id="1030"/>
      </w:r>
      <w:r w:rsidRPr="00183FB3">
        <w:rPr>
          <w:rFonts w:ascii="Times New Roman" w:hAnsi="Times New Roman" w:cs="Times New Roman"/>
        </w:rPr>
        <w:t>; li signori Stati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cessione che ne fanno | col mezo mio desiderano sommamente la liberatione per la sua | povera moglie caric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figli. Credo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console della | Natione haverà ordine di parlarne in publico, et io | aspettarò di poter darne qualche buona risposta | alli medesimi signori Stati. Gratie etc. |</w:t>
      </w:r>
    </w:p>
    <w:p w14:paraId="4C0A8649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4ACE6F84" w14:textId="23D9ED93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5 novembre 1619 |</w:t>
      </w:r>
    </w:p>
    <w:p w14:paraId="6C99025A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44FC2A03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, et devotissimo servitore |</w:t>
      </w:r>
    </w:p>
    <w:p w14:paraId="18E47D8C" w14:textId="7CBE2C2A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10B13024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39026D0C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07r / </w:t>
      </w:r>
    </w:p>
    <w:p w14:paraId="393ADC23" w14:textId="77777777" w:rsidR="004A296F" w:rsidRPr="009A6822" w:rsidRDefault="004A296F" w:rsidP="004A296F">
      <w:pPr>
        <w:pStyle w:val="Testopreformattato"/>
        <w:jc w:val="both"/>
        <w:rPr>
          <w:b/>
          <w:iCs/>
          <w:sz w:val="24"/>
          <w:szCs w:val="24"/>
        </w:rPr>
      </w:pPr>
      <w:r w:rsidRPr="009A6822">
        <w:rPr>
          <w:b/>
          <w:iCs/>
          <w:sz w:val="24"/>
          <w:szCs w:val="24"/>
        </w:rPr>
        <w:t>Blank page</w:t>
      </w:r>
    </w:p>
    <w:p w14:paraId="7B96A2C4" w14:textId="349E554B" w:rsidR="00F328A2" w:rsidRPr="00183FB3" w:rsidRDefault="00F328A2" w:rsidP="00765C1E">
      <w:pPr>
        <w:rPr>
          <w:rFonts w:ascii="Times New Roman" w:hAnsi="Times New Roman" w:cs="Times New Roman"/>
        </w:rPr>
      </w:pPr>
    </w:p>
    <w:p w14:paraId="5CEF3702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07v / </w:t>
      </w:r>
    </w:p>
    <w:p w14:paraId="601E20AA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7ED80AE5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n° 145 commincia</w:t>
      </w:r>
      <w:r w:rsidRPr="00183FB3">
        <w:rPr>
          <w:rStyle w:val="FootnoteReference"/>
          <w:rFonts w:ascii="Times New Roman" w:hAnsi="Times New Roman" w:cs="Times New Roman"/>
        </w:rPr>
        <w:footnoteReference w:id="1031"/>
      </w:r>
      <w:r w:rsidRPr="00183FB3">
        <w:rPr>
          <w:rFonts w:ascii="Times New Roman" w:hAnsi="Times New Roman" w:cs="Times New Roman"/>
        </w:rPr>
        <w:t xml:space="preserve"> 144 | fin 146 |</w:t>
      </w:r>
    </w:p>
    <w:p w14:paraId="4126FE09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0FEC6914" w14:textId="140A6CF0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Sigillo</w:t>
      </w:r>
      <w:r w:rsidR="00DF70F8">
        <w:rPr>
          <w:rFonts w:ascii="Times New Roman" w:hAnsi="Times New Roman" w:cs="Times New Roman"/>
          <w:i/>
        </w:rPr>
        <w:t xml:space="preserve"> e tracce di sigilli</w:t>
      </w:r>
    </w:p>
    <w:p w14:paraId="7B87D484" w14:textId="77777777" w:rsidR="00F328A2" w:rsidRPr="00183FB3" w:rsidRDefault="00F328A2" w:rsidP="00765C1E">
      <w:pPr>
        <w:pStyle w:val="Testopreformattato"/>
        <w:jc w:val="both"/>
        <w:rPr>
          <w:rFonts w:eastAsiaTheme="minorHAnsi"/>
          <w:i/>
          <w:sz w:val="24"/>
          <w:szCs w:val="24"/>
          <w:lang w:eastAsia="en-US"/>
        </w:rPr>
      </w:pPr>
    </w:p>
    <w:p w14:paraId="24F0CB42" w14:textId="77777777" w:rsidR="00F328A2" w:rsidRPr="00183FB3" w:rsidRDefault="00F328A2" w:rsidP="00765C1E">
      <w:pPr>
        <w:pStyle w:val="Testopreformattato"/>
        <w:jc w:val="both"/>
        <w:rPr>
          <w:rFonts w:eastAsiaTheme="minorHAnsi"/>
          <w:i/>
          <w:sz w:val="24"/>
          <w:szCs w:val="24"/>
          <w:lang w:eastAsia="en-US"/>
        </w:rPr>
      </w:pPr>
      <w:r w:rsidRPr="00183FB3">
        <w:rPr>
          <w:rFonts w:eastAsiaTheme="minorHAnsi"/>
          <w:i/>
          <w:sz w:val="24"/>
          <w:szCs w:val="24"/>
          <w:lang w:eastAsia="en-US"/>
        </w:rPr>
        <w:t>Regesto antico</w:t>
      </w:r>
    </w:p>
    <w:p w14:paraId="44B26DD4" w14:textId="77777777" w:rsidR="00F328A2" w:rsidRPr="00183FB3" w:rsidRDefault="00F328A2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/ 307vC /</w:t>
      </w:r>
    </w:p>
    <w:p w14:paraId="0C2C4977" w14:textId="7C2E6863" w:rsidR="00F328A2" w:rsidRPr="00183FB3" w:rsidRDefault="00F328A2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5 novembre 1619 ricevute a</w:t>
      </w:r>
      <w:r w:rsidR="00CF4972" w:rsidRPr="00183FB3">
        <w:rPr>
          <w:rFonts w:eastAsiaTheme="minorHAnsi"/>
          <w:sz w:val="24"/>
          <w:szCs w:val="24"/>
          <w:lang w:eastAsia="en-US"/>
        </w:rPr>
        <w:t>’</w:t>
      </w:r>
      <w:r w:rsidRPr="00183FB3">
        <w:rPr>
          <w:rFonts w:eastAsiaTheme="minorHAnsi"/>
          <w:sz w:val="24"/>
          <w:szCs w:val="24"/>
          <w:lang w:eastAsia="en-US"/>
        </w:rPr>
        <w:t xml:space="preserve"> 20 detto | </w:t>
      </w:r>
    </w:p>
    <w:p w14:paraId="7149D796" w14:textId="77777777" w:rsidR="00735DD9" w:rsidRDefault="00F328A2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Haya</w:t>
      </w:r>
      <w:r w:rsidR="00735DD9">
        <w:rPr>
          <w:rFonts w:eastAsiaTheme="minorHAnsi"/>
          <w:sz w:val="24"/>
          <w:szCs w:val="24"/>
          <w:lang w:eastAsia="en-US"/>
        </w:rPr>
        <w:t>.</w:t>
      </w:r>
      <w:r w:rsidRPr="00183FB3">
        <w:rPr>
          <w:rFonts w:eastAsiaTheme="minorHAnsi"/>
          <w:sz w:val="24"/>
          <w:szCs w:val="24"/>
          <w:lang w:eastAsia="en-US"/>
        </w:rPr>
        <w:t xml:space="preserve"> n° 145 | </w:t>
      </w:r>
    </w:p>
    <w:p w14:paraId="1A0B1FD7" w14:textId="2D50012D" w:rsidR="00F328A2" w:rsidRPr="00183FB3" w:rsidRDefault="00F328A2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lastRenderedPageBreak/>
        <w:t>2</w:t>
      </w:r>
      <w:r w:rsidRPr="00183FB3">
        <w:rPr>
          <w:rFonts w:eastAsiaTheme="minorHAnsi"/>
          <w:sz w:val="24"/>
          <w:szCs w:val="24"/>
          <w:vertAlign w:val="superscript"/>
          <w:lang w:eastAsia="en-US"/>
        </w:rPr>
        <w:t>da</w:t>
      </w:r>
      <w:r w:rsidRPr="00183FB3">
        <w:rPr>
          <w:rFonts w:eastAsiaTheme="minorHAnsi"/>
          <w:sz w:val="24"/>
          <w:szCs w:val="24"/>
          <w:lang w:eastAsia="en-US"/>
        </w:rPr>
        <w:t xml:space="preserve"> | </w:t>
      </w:r>
    </w:p>
    <w:p w14:paraId="37D14B21" w14:textId="77777777" w:rsidR="00F328A2" w:rsidRPr="00183FB3" w:rsidRDefault="00F328A2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</w:p>
    <w:p w14:paraId="733C0A86" w14:textId="730E93A3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solatione di Mauritio per la coronatione | del Palatino che dovea seguire il primo sequente | et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anzamento delle armi del Gabor. |</w:t>
      </w:r>
    </w:p>
    <w:p w14:paraId="616CB934" w14:textId="2CAFECAF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viso de lettera de esso Gabor a Sassonia | e risposta del Duca di assister a Bohemi | affermando che starà neutrale, come | riferisce certo gentilhuomo discorrendosi | che possa temer quel Duc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 | del Thransilvano per qualche incursione.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2309E9C4" w14:textId="4A67B6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principi ecclesiastici non fanno provision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 | ma trattano insieme. |</w:t>
      </w:r>
    </w:p>
    <w:p w14:paraId="4E59D0EE" w14:textId="619BA1A6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rchese di Bedmar gionto</w:t>
      </w:r>
      <w:r w:rsidR="007914AA" w:rsidRPr="00183FB3">
        <w:rPr>
          <w:rStyle w:val="FootnoteReference"/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a Brusselles. | </w:t>
      </w:r>
    </w:p>
    <w:p w14:paraId="66B1144C" w14:textId="38A07D8B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publica habbi a tentar avanzamento delle | tregue coi Stati: dice il secretario | non scoprirsi che se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bi a prestar | facilment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ecchie: haver detto il conte | Guglielmo adesso de ciò non esser tempo | Mauritio tener il medesimo concetto, et | altri che Boemi daranno il metodo | di far o no la tregua: con che si va | congietturando non habiano a moversi | durante li affari di Alemagna. |</w:t>
      </w:r>
    </w:p>
    <w:p w14:paraId="32649FA5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oce che vadano 3 mila Portoghesi per | rinforzar li presidii degli arciduchi. |</w:t>
      </w:r>
    </w:p>
    <w:p w14:paraId="594D5654" w14:textId="293629C8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Uscit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tati contra corsari. |</w:t>
      </w:r>
    </w:p>
    <w:p w14:paraId="06F5C91C" w14:textId="409D37BA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e navi ritornate da questo servitio incontrano | con sedici vassell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orsari: risoluti | di combatter questi si retirano. |</w:t>
      </w:r>
    </w:p>
    <w:p w14:paraId="1E30DC90" w14:textId="5A5D7255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Uffitio con Inghilterra che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 contra essi | corsari, ma non se ne spera altro. |</w:t>
      </w:r>
    </w:p>
    <w:p w14:paraId="538A4C4A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Raccomanda a nome dei Stati la liberatione | di un soldato galeoto. | </w:t>
      </w:r>
    </w:p>
    <w:p w14:paraId="79A7D044" w14:textId="77777777" w:rsidR="00B365C8" w:rsidRPr="00183FB3" w:rsidRDefault="00B365C8" w:rsidP="00765C1E">
      <w:pPr>
        <w:rPr>
          <w:rFonts w:ascii="Times New Roman" w:hAnsi="Times New Roman" w:cs="Times New Roman"/>
        </w:rPr>
      </w:pPr>
    </w:p>
    <w:p w14:paraId="7B9D93C3" w14:textId="26B144C4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SS. R. |</w:t>
      </w:r>
    </w:p>
    <w:p w14:paraId="321A7A78" w14:textId="77777777" w:rsidR="00BB0980" w:rsidRPr="00570E63" w:rsidRDefault="00F328A2" w:rsidP="00BB0980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BB0980">
        <w:rPr>
          <w:rFonts w:ascii="Times New Roman" w:hAnsi="Times New Roman" w:cs="Times New Roman"/>
        </w:rPr>
        <w:lastRenderedPageBreak/>
        <w:t>/START LETTER/</w:t>
      </w:r>
    </w:p>
    <w:p w14:paraId="673A9AB8" w14:textId="3CD91D9E" w:rsidR="00F328A2" w:rsidRPr="00183FB3" w:rsidRDefault="00F328A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0</w:t>
      </w:r>
      <w:r w:rsidR="00D65074" w:rsidRPr="00183FB3">
        <w:rPr>
          <w:rFonts w:ascii="Times New Roman" w:hAnsi="Times New Roman" w:cs="Times New Roman"/>
        </w:rPr>
        <w:t>0</w:t>
      </w:r>
    </w:p>
    <w:p w14:paraId="4E4E80D9" w14:textId="40A788D7" w:rsidR="00F328A2" w:rsidRPr="00183FB3" w:rsidRDefault="00F328A2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5 novembre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</w:t>
      </w:r>
      <w:r w:rsidR="00B02D53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>. 308r-309v)</w:t>
      </w:r>
    </w:p>
    <w:p w14:paraId="34B1F646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2A41B56C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08r /</w:t>
      </w:r>
    </w:p>
    <w:p w14:paraId="35D9A97B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</w:t>
      </w:r>
      <w:r w:rsidRPr="00183FB3">
        <w:rPr>
          <w:rFonts w:ascii="Times New Roman" w:hAnsi="Times New Roman" w:cs="Times New Roman"/>
          <w:vertAlign w:val="superscript"/>
        </w:rPr>
        <w:t>a</w:t>
      </w:r>
      <w:r w:rsidRPr="00183FB3">
        <w:rPr>
          <w:rFonts w:ascii="Times New Roman" w:hAnsi="Times New Roman" w:cs="Times New Roman"/>
        </w:rPr>
        <w:t xml:space="preserve"> | </w:t>
      </w:r>
    </w:p>
    <w:p w14:paraId="7A47A4D4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46 comincia 144 | </w:t>
      </w:r>
    </w:p>
    <w:p w14:paraId="298B4E5B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6049BDC4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o Principe | </w:t>
      </w:r>
    </w:p>
    <w:p w14:paraId="0801F7B3" w14:textId="4CA0CB96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li quattro vasselli del numero delli dodici licentiati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|eccellentissimo signor Capitan </w:t>
      </w:r>
      <w:r w:rsidR="007F1992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 xml:space="preserve">enerale venerdì a sera arrivò a Roterdam | quello nominato Lo specchio colli marinari proprii, et da trenta | in circa del vassello abbruggiato. La sera stessa dal scrivano | mi furono portate lettere del detto eccellentissimo signor Capitan </w:t>
      </w:r>
      <w:r w:rsidR="007F1992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>enerale, | et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llustrissimo signor commissario Morosini, et con queste li conti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denari esborsati per pagament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alari a dette cinque | navi; et io immediate la mattina seguente mi transferii a Roterdam per dar mostra, ma trovai che la più gran | part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atelotti, et quasi tutti erano usciti et alcuni | passati chi a questa chi a quella città et chi di qua et chi | di là per visitar, et veder li suoi: onde protestai al </w:t>
      </w:r>
      <w:r w:rsidR="008B623F" w:rsidRPr="00183FB3">
        <w:rPr>
          <w:rFonts w:ascii="Times New Roman" w:hAnsi="Times New Roman" w:cs="Times New Roman"/>
        </w:rPr>
        <w:t>V</w:t>
      </w:r>
      <w:r w:rsidRPr="00183FB3">
        <w:rPr>
          <w:rFonts w:ascii="Times New Roman" w:hAnsi="Times New Roman" w:cs="Times New Roman"/>
        </w:rPr>
        <w:t>ice | capitano sendo il Capitano morto nel viaggio, et sepolto | sop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sola di Sardegna, che intendevo ch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lhora | fossero tutti li marinari fuori di servitio et meno haver | a pagar per li viveri, come tenirò saldo se però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so | del </w:t>
      </w:r>
      <w:r w:rsidR="00DC69AF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aese non mi fosse fatto apparere esser in contrario, | che non lo credo. Dimani aspetto presso di me il rice-|vitor generale di qu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per far conto seco | di quello che resta, ribatter quello che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dato di qua | et saldar il cont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orti,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fuggiti, et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onden-|nati alla galera. Non dubito di non haver a far assai, | et haver a contender più che assai. Come si sia pro-|curerò in tutte le cose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servitio publico non | patisca, et nel consignar le restanti munitioni, | che la Serenità vostra non resti defraudata</w:t>
      </w:r>
      <w:r w:rsidRPr="00183FB3">
        <w:rPr>
          <w:rStyle w:val="FootnoteReference"/>
          <w:rFonts w:ascii="Times New Roman" w:hAnsi="Times New Roman" w:cs="Times New Roman"/>
        </w:rPr>
        <w:footnoteReference w:id="1032"/>
      </w:r>
      <w:r w:rsidRPr="00183FB3">
        <w:rPr>
          <w:rFonts w:ascii="Times New Roman" w:hAnsi="Times New Roman" w:cs="Times New Roman"/>
        </w:rPr>
        <w:t>. Delli altri | tre non vi è ancor novella alcuna che siano arrivati | in Amsterdam; et pur sono stati lasciati da questo sopra |</w:t>
      </w:r>
    </w:p>
    <w:p w14:paraId="4E884C4B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08v / </w:t>
      </w:r>
    </w:p>
    <w:p w14:paraId="5DE3B0E9" w14:textId="6FA1F43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ghilterra. Questo conferma con ciò che riverentemente accennai | alla Serenità vostra che sarebbe stato ben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ordar un termine | prefisso di doi mesi almeno o più se più havesse parso bene | perché in ogni modo fin qui hanno passati li doi mesi sendo | le letter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ignor General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1 agosto. Pe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sette | restanti che vedo saranno licentiati se non si mette il detto | termine prefisso vi sarà pericolo che stiano ben di vantaggio |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scusa della stagione, del verno,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giacci, che so io di | mille altri</w:t>
      </w:r>
      <w:r w:rsidRPr="00183FB3">
        <w:rPr>
          <w:rStyle w:val="FootnoteReference"/>
          <w:rFonts w:ascii="Times New Roman" w:hAnsi="Times New Roman" w:cs="Times New Roman"/>
        </w:rPr>
        <w:footnoteReference w:id="1033"/>
      </w:r>
      <w:r w:rsidRPr="00183FB3">
        <w:rPr>
          <w:rFonts w:ascii="Times New Roman" w:hAnsi="Times New Roman" w:cs="Times New Roman"/>
        </w:rPr>
        <w:t xml:space="preserve"> subterfugii, che questi marinari hanno alle mani | et supplico la Serenità vostra per suo servitio commandare, che siano | fatti li conti tant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r che del dare sì per viveri, che | per salarii fino al partir di detti sette vaselli: perché questo | non può se non profitarle, che altrimenti le pretensioni saranno | in campagna, et così anco far che quelli a chi spetta | rendino conto delle amunitioni, et apprestamenti che restano | a fine di saper ciò che portano in dietro; altrimenti bisognerà | accommodarsi alla conscienza loro. Ho stimato bene | nella risposta, che d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ignor Generale tovargliene un | moto; ma vostra Serenità potrà ordinar ciò che per sua | prudenza stimerà proprio, et buono. |</w:t>
      </w:r>
    </w:p>
    <w:p w14:paraId="0306C86B" w14:textId="737ADD75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anto al pagamento delli restanti noli se vostra Serenità vuol pagarli | di qua perderà troppo perché non può haver il denaro che | a 46 piacchi o quarantasei e mezzo per ducato, che manco | ne sono sicuro, et ella ha havuta la libertà di pagarli di | là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vantaggio evidente per lei nello stato che al presente | si trova il cambio, com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ontro danno evidententissimo | quando io dovessi traserli il danaro per simil noleggi. |</w:t>
      </w:r>
    </w:p>
    <w:p w14:paraId="36436852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il pagamento delli restanti salarii</w:t>
      </w:r>
      <w:r w:rsidRPr="00183FB3">
        <w:rPr>
          <w:rStyle w:val="FootnoteReference"/>
          <w:rFonts w:ascii="Times New Roman" w:hAnsi="Times New Roman" w:cs="Times New Roman"/>
        </w:rPr>
        <w:footnoteReference w:id="1034"/>
      </w:r>
      <w:r w:rsidRPr="00183FB3">
        <w:rPr>
          <w:rFonts w:ascii="Times New Roman" w:hAnsi="Times New Roman" w:cs="Times New Roman"/>
        </w:rPr>
        <w:t xml:space="preserve"> a matelotti bisognerà | </w:t>
      </w:r>
    </w:p>
    <w:p w14:paraId="5305D527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09r /</w:t>
      </w:r>
    </w:p>
    <w:p w14:paraId="21CF0EF7" w14:textId="3EC298F0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o prendi il denaro a cambio, come farò, et ne procu-|rerò quel vantaggio, che potrò maggiore. | </w:t>
      </w:r>
    </w:p>
    <w:p w14:paraId="1F7DCC62" w14:textId="1E219AEE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È gran pezzo, che non ho sentito motivo alcuno dalli interessati | nel vassello abbruggiato: quando più parlino mi valerò | delle ragioni, che mi significa la Serenità vostra nelle lettere sue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8 del passato, et non mancarò di sostenere, che le | intensioni di essi interessati devono esser portate di là; | intanto attenderò anco quel di più, che ella potrà rice-|ver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ignor Generale per convalidar maggiormente le | ragioni di quella serenissima Republica ma in particolare è necessario |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sappi, come altre volte ho riverentemente rappre-|sentato se data la licenza al vasello il Capitano habbi | havuto qualche cosa in scritto. Perché sopra ciò fanno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-|ressati il fundamento della sua pretensione dicendo che | non si era havuta alcuna cosa. Attenderò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. |</w:t>
      </w:r>
    </w:p>
    <w:p w14:paraId="38169D59" w14:textId="08A9E496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spetterò anco quello che vostra Serenità haverà deliberato nel negotio | del signor conte Henrico. È qualche giorno che non mi sono | trovato seco, et so nondimen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gli desidera saper | qualche cosa. | </w:t>
      </w:r>
    </w:p>
    <w:p w14:paraId="569F3FB0" w14:textId="1F43AE83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armi di haver presentito, che la Serenità vostra ha in volontà di | comprar alcuni dei dodici vasselli restanti in conformità | di che ho saputo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signor Filippo Calandrini colli comparte-|cipi hanno dato ordine al signor Melchior Noirott di atten-|der alla trattatione, et che habbi ogni auttorità per il | vassello San Marco. Il vassello è nuov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no passato | vostra Serenità doverà haver informatione. Se vadi bene alla vela | perché quanto al corpo del vassello era di bella grandezza | et fabricato molto bene. Gratie etc. | </w:t>
      </w:r>
    </w:p>
    <w:p w14:paraId="365B3368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63CFE8E8" w14:textId="07FC6255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5 novembre 1619 |</w:t>
      </w:r>
    </w:p>
    <w:p w14:paraId="3A26FB1A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047BE0BA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 et devotissimo servitore |</w:t>
      </w:r>
    </w:p>
    <w:p w14:paraId="1F68EF9A" w14:textId="35EDC254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17BCAAFC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3BF83653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09v / </w:t>
      </w:r>
    </w:p>
    <w:p w14:paraId="3C48F182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| Venetia. |</w:t>
      </w:r>
    </w:p>
    <w:p w14:paraId="5565DC85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</w:t>
      </w:r>
      <w:r w:rsidRPr="00183FB3">
        <w:rPr>
          <w:rFonts w:ascii="Times New Roman" w:hAnsi="Times New Roman" w:cs="Times New Roman"/>
          <w:vertAlign w:val="superscript"/>
        </w:rPr>
        <w:t>a</w:t>
      </w:r>
      <w:r w:rsidRPr="00183FB3">
        <w:rPr>
          <w:rFonts w:ascii="Times New Roman" w:hAnsi="Times New Roman" w:cs="Times New Roman"/>
        </w:rPr>
        <w:t xml:space="preserve"> | n° 146 comincia 144 |</w:t>
      </w:r>
    </w:p>
    <w:p w14:paraId="3FC9C16B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3A0DFD50" w14:textId="5A28A8B5" w:rsidR="00F328A2" w:rsidRPr="00183FB3" w:rsidRDefault="00F328A2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</w:t>
      </w:r>
      <w:r w:rsidR="00DF70F8">
        <w:rPr>
          <w:rFonts w:ascii="Times New Roman" w:hAnsi="Times New Roman" w:cs="Times New Roman"/>
          <w:i/>
        </w:rPr>
        <w:t xml:space="preserve"> e tracce di sigilli</w:t>
      </w:r>
    </w:p>
    <w:p w14:paraId="45BBBEED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4E987445" w14:textId="77777777" w:rsidR="00F328A2" w:rsidRPr="00183FB3" w:rsidRDefault="00F328A2" w:rsidP="00765C1E">
      <w:pPr>
        <w:pStyle w:val="Testopreformattato"/>
        <w:jc w:val="both"/>
        <w:rPr>
          <w:rFonts w:eastAsiaTheme="minorHAnsi"/>
          <w:i/>
          <w:sz w:val="24"/>
          <w:szCs w:val="24"/>
          <w:lang w:eastAsia="en-US"/>
        </w:rPr>
      </w:pPr>
      <w:r w:rsidRPr="00183FB3">
        <w:rPr>
          <w:rFonts w:eastAsiaTheme="minorHAnsi"/>
          <w:i/>
          <w:sz w:val="24"/>
          <w:szCs w:val="24"/>
          <w:lang w:eastAsia="en-US"/>
        </w:rPr>
        <w:t>Regesto antico</w:t>
      </w:r>
    </w:p>
    <w:p w14:paraId="49B163AB" w14:textId="77777777" w:rsidR="00F328A2" w:rsidRPr="00183FB3" w:rsidRDefault="00F328A2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/ 309vC /</w:t>
      </w:r>
    </w:p>
    <w:p w14:paraId="3549607A" w14:textId="6F9B0C53" w:rsidR="00F328A2" w:rsidRPr="00183FB3" w:rsidRDefault="00F328A2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5 novembre 1619 ricevute a</w:t>
      </w:r>
      <w:r w:rsidR="00CF4972" w:rsidRPr="00183FB3">
        <w:rPr>
          <w:rFonts w:eastAsiaTheme="minorHAnsi"/>
          <w:sz w:val="24"/>
          <w:szCs w:val="24"/>
          <w:lang w:eastAsia="en-US"/>
        </w:rPr>
        <w:t>’</w:t>
      </w:r>
      <w:r w:rsidRPr="00183FB3">
        <w:rPr>
          <w:rFonts w:eastAsiaTheme="minorHAnsi"/>
          <w:sz w:val="24"/>
          <w:szCs w:val="24"/>
          <w:lang w:eastAsia="en-US"/>
        </w:rPr>
        <w:t xml:space="preserve"> 20 detto |</w:t>
      </w:r>
    </w:p>
    <w:p w14:paraId="13FFA552" w14:textId="77777777" w:rsidR="00735DD9" w:rsidRDefault="00F328A2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Haya</w:t>
      </w:r>
      <w:r w:rsidR="00735DD9">
        <w:rPr>
          <w:rFonts w:eastAsiaTheme="minorHAnsi"/>
          <w:sz w:val="24"/>
          <w:szCs w:val="24"/>
          <w:lang w:eastAsia="en-US"/>
        </w:rPr>
        <w:t>.</w:t>
      </w:r>
      <w:r w:rsidRPr="00183FB3">
        <w:rPr>
          <w:rFonts w:eastAsiaTheme="minorHAnsi"/>
          <w:sz w:val="24"/>
          <w:szCs w:val="24"/>
          <w:lang w:eastAsia="en-US"/>
        </w:rPr>
        <w:t xml:space="preserve"> n° 146 | </w:t>
      </w:r>
    </w:p>
    <w:p w14:paraId="5B06FB7D" w14:textId="1B151CD4" w:rsidR="00F328A2" w:rsidRPr="00183FB3" w:rsidRDefault="00F328A2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3</w:t>
      </w:r>
      <w:r w:rsidRPr="00183FB3">
        <w:rPr>
          <w:rFonts w:eastAsiaTheme="minorHAnsi"/>
          <w:sz w:val="24"/>
          <w:szCs w:val="24"/>
          <w:vertAlign w:val="superscript"/>
          <w:lang w:eastAsia="en-US"/>
        </w:rPr>
        <w:t xml:space="preserve">a </w:t>
      </w:r>
      <w:r w:rsidRPr="00183FB3">
        <w:rPr>
          <w:rFonts w:eastAsiaTheme="minorHAnsi"/>
          <w:sz w:val="24"/>
          <w:szCs w:val="24"/>
          <w:lang w:eastAsia="en-US"/>
        </w:rPr>
        <w:t>|</w:t>
      </w:r>
    </w:p>
    <w:p w14:paraId="35EADC14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0E09B3CD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rivo del vassello Lo Specchio | licentiato. Andato per dar mostra | trova li mateloti partiti da vassello. | </w:t>
      </w:r>
    </w:p>
    <w:p w14:paraId="25436C5B" w14:textId="4FAF2923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 protestato al </w:t>
      </w:r>
      <w:r w:rsidR="008B623F" w:rsidRPr="00183FB3">
        <w:rPr>
          <w:rFonts w:ascii="Times New Roman" w:hAnsi="Times New Roman" w:cs="Times New Roman"/>
        </w:rPr>
        <w:t>V</w:t>
      </w:r>
      <w:r w:rsidRPr="00183FB3">
        <w:rPr>
          <w:rFonts w:ascii="Times New Roman" w:hAnsi="Times New Roman" w:cs="Times New Roman"/>
        </w:rPr>
        <w:t>ice capitano che intende | siano fuori di servitio. Farà li conti | e procurerà il publico resti avantagiato. |</w:t>
      </w:r>
    </w:p>
    <w:p w14:paraId="26A0B155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Raccordo di agiustar li conti et accordar | tempo prefisso per il ritorno. | </w:t>
      </w:r>
    </w:p>
    <w:p w14:paraId="7DBFCE49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agar li restanti nolli di là, sarà | svantaggio per il cambio. |</w:t>
      </w:r>
    </w:p>
    <w:p w14:paraId="4259C081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pagar li matelotti piglierà il | danaro con manco discapito si potrà. |</w:t>
      </w:r>
    </w:p>
    <w:p w14:paraId="083AE39E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irca il vassello abbrucciato è bene | saper se il Capitano nella licenza hebbe | alcuna cosa inscritto che sopra ciò si fa | gran fondamento, dicendo essi che non | haveva havuto alcuna cosa. |</w:t>
      </w:r>
    </w:p>
    <w:p w14:paraId="563AD434" w14:textId="77777777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sidera qualche cosa del conte | Henrico. |</w:t>
      </w:r>
    </w:p>
    <w:p w14:paraId="29EBA463" w14:textId="46291576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uttorità al Noirot di trattar | vendit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vasselli, e particolarmente | della nave San Marco. |</w:t>
      </w:r>
    </w:p>
    <w:p w14:paraId="593E26F4" w14:textId="77777777" w:rsidR="00B365C8" w:rsidRPr="00183FB3" w:rsidRDefault="00B365C8" w:rsidP="00765C1E">
      <w:pPr>
        <w:rPr>
          <w:rFonts w:ascii="Times New Roman" w:hAnsi="Times New Roman" w:cs="Times New Roman"/>
        </w:rPr>
      </w:pPr>
    </w:p>
    <w:p w14:paraId="500E271B" w14:textId="7D44F37E" w:rsidR="00F328A2" w:rsidRPr="00183FB3" w:rsidRDefault="00F328A2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SS. R. |</w:t>
      </w:r>
    </w:p>
    <w:p w14:paraId="49FF190A" w14:textId="77777777" w:rsidR="00F328A2" w:rsidRPr="00183FB3" w:rsidRDefault="00F328A2" w:rsidP="00765C1E">
      <w:pPr>
        <w:rPr>
          <w:rFonts w:ascii="Times New Roman" w:hAnsi="Times New Roman" w:cs="Times New Roman"/>
        </w:rPr>
      </w:pPr>
    </w:p>
    <w:p w14:paraId="5A70737E" w14:textId="77777777" w:rsidR="0015689B" w:rsidRPr="00183FB3" w:rsidRDefault="0015689B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  <w:sectPr w:rsidR="0015689B" w:rsidRPr="00183FB3" w:rsidSect="00F03FA5">
          <w:headerReference w:type="default" r:id="rId25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70520FEF" w14:textId="77777777" w:rsidR="00BB0980" w:rsidRPr="00570E63" w:rsidRDefault="00BB0980" w:rsidP="00BB0980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/START LETTER/</w:t>
      </w:r>
    </w:p>
    <w:p w14:paraId="270B80F7" w14:textId="73427F90" w:rsidR="0015689B" w:rsidRPr="00183FB3" w:rsidRDefault="0015689B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0</w:t>
      </w:r>
      <w:r w:rsidR="00D65074" w:rsidRPr="00183FB3">
        <w:rPr>
          <w:rFonts w:ascii="Times New Roman" w:hAnsi="Times New Roman" w:cs="Times New Roman"/>
        </w:rPr>
        <w:t>1</w:t>
      </w:r>
    </w:p>
    <w:p w14:paraId="7F5F558C" w14:textId="5701B800" w:rsidR="0015689B" w:rsidRPr="00183FB3" w:rsidRDefault="0015689B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10</w:t>
      </w:r>
      <w:r w:rsidR="00D65074"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</w:rPr>
        <w:t xml:space="preserve"> (cc. 310r-311v</w:t>
      </w:r>
      <w:r w:rsidR="001A7904" w:rsidRPr="00183FB3">
        <w:rPr>
          <w:rFonts w:ascii="Times New Roman" w:hAnsi="Times New Roman" w:cs="Times New Roman"/>
        </w:rPr>
        <w:t>;</w:t>
      </w:r>
      <w:r w:rsidRPr="00183FB3">
        <w:rPr>
          <w:rFonts w:ascii="Times New Roman" w:hAnsi="Times New Roman" w:cs="Times New Roman"/>
        </w:rPr>
        <w:t xml:space="preserve"> decodifica di cc. 312r-313v)</w:t>
      </w:r>
    </w:p>
    <w:p w14:paraId="0761E98D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</w:p>
    <w:p w14:paraId="52498C48" w14:textId="58FE581A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10r /</w:t>
      </w:r>
    </w:p>
    <w:p w14:paraId="6A9779A0" w14:textId="77777777" w:rsidR="0015689B" w:rsidRPr="00183FB3" w:rsidRDefault="0015689B" w:rsidP="00765C1E">
      <w:pPr>
        <w:outlineLvl w:val="0"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5021D64D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</w:p>
    <w:p w14:paraId="02DE5FA2" w14:textId="3AF0202B" w:rsidR="00AC0804" w:rsidRPr="00183FB3" w:rsidRDefault="00AC0804" w:rsidP="00AC0804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10v /</w:t>
      </w:r>
    </w:p>
    <w:p w14:paraId="280788CB" w14:textId="77777777" w:rsidR="00AC0804" w:rsidRPr="00183FB3" w:rsidRDefault="00AC0804" w:rsidP="00AC0804">
      <w:pPr>
        <w:outlineLvl w:val="0"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4D7B00E6" w14:textId="77777777" w:rsidR="00AC0804" w:rsidRPr="00AC0804" w:rsidRDefault="00AC0804" w:rsidP="00765C1E">
      <w:pPr>
        <w:outlineLvl w:val="0"/>
        <w:rPr>
          <w:rFonts w:ascii="Times New Roman" w:hAnsi="Times New Roman" w:cs="Times New Roman"/>
        </w:rPr>
      </w:pPr>
    </w:p>
    <w:p w14:paraId="3894FE50" w14:textId="1E4EBB7A" w:rsidR="004A296F" w:rsidRPr="00814D16" w:rsidRDefault="0015689B" w:rsidP="00765C1E">
      <w:pPr>
        <w:outlineLvl w:val="0"/>
        <w:rPr>
          <w:rFonts w:ascii="Times New Roman" w:hAnsi="Times New Roman" w:cs="Times New Roman"/>
          <w:lang w:val="nl-BE"/>
        </w:rPr>
      </w:pPr>
      <w:r w:rsidRPr="00814D16">
        <w:rPr>
          <w:rFonts w:ascii="Times New Roman" w:hAnsi="Times New Roman" w:cs="Times New Roman"/>
          <w:lang w:val="nl-BE"/>
        </w:rPr>
        <w:t>/ 311r</w:t>
      </w:r>
      <w:r w:rsidR="004A296F" w:rsidRPr="00814D16">
        <w:rPr>
          <w:rFonts w:ascii="Times New Roman" w:hAnsi="Times New Roman" w:cs="Times New Roman"/>
          <w:lang w:val="nl-BE"/>
        </w:rPr>
        <w:t xml:space="preserve"> /</w:t>
      </w:r>
    </w:p>
    <w:p w14:paraId="4B8527CF" w14:textId="77777777" w:rsidR="004A296F" w:rsidRPr="00814D16" w:rsidRDefault="004A296F" w:rsidP="004A296F">
      <w:pPr>
        <w:pStyle w:val="Testopreformattato"/>
        <w:jc w:val="both"/>
        <w:rPr>
          <w:b/>
          <w:iCs/>
          <w:sz w:val="24"/>
          <w:szCs w:val="24"/>
          <w:lang w:val="nl-BE"/>
        </w:rPr>
      </w:pPr>
      <w:r w:rsidRPr="00814D16">
        <w:rPr>
          <w:b/>
          <w:iCs/>
          <w:sz w:val="24"/>
          <w:szCs w:val="24"/>
          <w:lang w:val="nl-BE"/>
        </w:rPr>
        <w:t>Blank page</w:t>
      </w:r>
    </w:p>
    <w:p w14:paraId="74E9E1B7" w14:textId="77777777" w:rsidR="004A296F" w:rsidRPr="00814D16" w:rsidRDefault="004A296F" w:rsidP="00765C1E">
      <w:pPr>
        <w:outlineLvl w:val="0"/>
        <w:rPr>
          <w:rFonts w:ascii="Times New Roman" w:hAnsi="Times New Roman" w:cs="Times New Roman"/>
          <w:lang w:val="nl-BE"/>
        </w:rPr>
      </w:pPr>
    </w:p>
    <w:p w14:paraId="3D272662" w14:textId="43CA1023" w:rsidR="0015689B" w:rsidRPr="00814D16" w:rsidRDefault="004A296F" w:rsidP="00765C1E">
      <w:pPr>
        <w:outlineLvl w:val="0"/>
        <w:rPr>
          <w:rFonts w:ascii="Times New Roman" w:hAnsi="Times New Roman" w:cs="Times New Roman"/>
          <w:lang w:val="nl-BE"/>
        </w:rPr>
      </w:pPr>
      <w:r w:rsidRPr="00814D16">
        <w:rPr>
          <w:rFonts w:ascii="Times New Roman" w:hAnsi="Times New Roman" w:cs="Times New Roman"/>
          <w:lang w:val="nl-BE"/>
        </w:rPr>
        <w:t>/ 311</w:t>
      </w:r>
      <w:r w:rsidR="0015689B" w:rsidRPr="00814D16">
        <w:rPr>
          <w:rFonts w:ascii="Times New Roman" w:hAnsi="Times New Roman" w:cs="Times New Roman"/>
          <w:lang w:val="nl-BE"/>
        </w:rPr>
        <w:t>v /</w:t>
      </w:r>
    </w:p>
    <w:p w14:paraId="3A166866" w14:textId="77777777" w:rsidR="004A296F" w:rsidRPr="00814D16" w:rsidRDefault="004A296F" w:rsidP="004A296F">
      <w:pPr>
        <w:pStyle w:val="Testopreformattato"/>
        <w:jc w:val="both"/>
        <w:rPr>
          <w:b/>
          <w:iCs/>
          <w:sz w:val="24"/>
          <w:szCs w:val="24"/>
          <w:lang w:val="nl-BE"/>
        </w:rPr>
      </w:pPr>
      <w:r w:rsidRPr="00814D16">
        <w:rPr>
          <w:b/>
          <w:iCs/>
          <w:sz w:val="24"/>
          <w:szCs w:val="24"/>
          <w:lang w:val="nl-BE"/>
        </w:rPr>
        <w:t>Blank page</w:t>
      </w:r>
    </w:p>
    <w:p w14:paraId="4E7BE484" w14:textId="77777777" w:rsidR="0015689B" w:rsidRPr="00814D16" w:rsidRDefault="0015689B" w:rsidP="00765C1E">
      <w:pPr>
        <w:outlineLvl w:val="0"/>
        <w:rPr>
          <w:rFonts w:ascii="Times New Roman" w:hAnsi="Times New Roman" w:cs="Times New Roman"/>
          <w:lang w:val="nl-BE"/>
        </w:rPr>
      </w:pPr>
    </w:p>
    <w:p w14:paraId="01FA8109" w14:textId="77777777" w:rsidR="0015689B" w:rsidRPr="00814D16" w:rsidRDefault="0015689B" w:rsidP="00765C1E">
      <w:pPr>
        <w:outlineLvl w:val="0"/>
        <w:rPr>
          <w:rFonts w:ascii="Times New Roman" w:hAnsi="Times New Roman" w:cs="Times New Roman"/>
          <w:lang w:val="nl-BE"/>
        </w:rPr>
      </w:pPr>
    </w:p>
    <w:p w14:paraId="0234EB06" w14:textId="28AA20F1" w:rsidR="0015689B" w:rsidRPr="00183FB3" w:rsidRDefault="0015689B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0</w:t>
      </w:r>
      <w:r w:rsidR="00D65074" w:rsidRPr="00183FB3">
        <w:rPr>
          <w:rFonts w:ascii="Times New Roman" w:hAnsi="Times New Roman" w:cs="Times New Roman"/>
        </w:rPr>
        <w:t>2</w:t>
      </w:r>
    </w:p>
    <w:p w14:paraId="4328F3DD" w14:textId="136873F9" w:rsidR="0015689B" w:rsidRPr="00183FB3" w:rsidRDefault="0015689B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3 novembre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312r-313v)</w:t>
      </w:r>
    </w:p>
    <w:p w14:paraId="152035FB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</w:p>
    <w:p w14:paraId="0FC3A212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12r /</w:t>
      </w:r>
    </w:p>
    <w:p w14:paraId="5F2D55BE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a |</w:t>
      </w:r>
    </w:p>
    <w:p w14:paraId="693F459E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47 fin 149 | </w:t>
      </w:r>
    </w:p>
    <w:p w14:paraId="3B5EB84F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</w:p>
    <w:p w14:paraId="3BD1767B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6DBB26F8" w14:textId="5AFDF6A6" w:rsidR="0015689B" w:rsidRPr="00183FB3" w:rsidRDefault="0015689B" w:rsidP="00765C1E">
      <w:pPr>
        <w:outlineLvl w:val="0"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</w:rPr>
        <w:t>mando alla Serenità vostra appresso queste la replicata delle mie lettere dei | 5 che furono tre con le scritture chiamate nelle prime n° 144 fin 146</w:t>
      </w:r>
      <w:r w:rsidR="007A0128" w:rsidRPr="00183FB3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| </w:t>
      </w:r>
      <w:r w:rsidRPr="00183FB3">
        <w:rPr>
          <w:rFonts w:ascii="Times New Roman" w:hAnsi="Times New Roman" w:cs="Times New Roman"/>
          <w:i/>
          <w:iCs/>
        </w:rPr>
        <w:t>Altro</w:t>
      </w:r>
      <w:r w:rsidRPr="00183FB3">
        <w:rPr>
          <w:rStyle w:val="FootnoteReference"/>
          <w:rFonts w:ascii="Times New Roman" w:hAnsi="Times New Roman" w:cs="Times New Roman"/>
        </w:rPr>
        <w:footnoteReference w:id="1035"/>
      </w:r>
      <w:r w:rsidRPr="00183FB3">
        <w:rPr>
          <w:rFonts w:ascii="Times New Roman" w:hAnsi="Times New Roman" w:cs="Times New Roman"/>
          <w:i/>
          <w:iCs/>
        </w:rPr>
        <w:t xml:space="preserve"> intorno 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leanza non mi occorre dirle | sicuro ch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ella colla prudenza sua comprenderà | n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capitoli stessi il senso di questi signori che | mira alla reciproca difesa, quando sarà |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na, o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ltra parte a mano armata | attaccata d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inimico per sorpresa, o altri | menti, overo in guerra aperta, da che | restano escluse le gelosie, come si potreb-|be dire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esse</w:t>
      </w:r>
      <w:r w:rsidR="009E0999">
        <w:rPr>
          <w:rFonts w:ascii="Times New Roman" w:hAnsi="Times New Roman" w:cs="Times New Roman"/>
          <w:i/>
          <w:iCs/>
        </w:rPr>
        <w:t>m</w:t>
      </w:r>
      <w:r w:rsidRPr="00183FB3">
        <w:rPr>
          <w:rFonts w:ascii="Times New Roman" w:hAnsi="Times New Roman" w:cs="Times New Roman"/>
          <w:i/>
          <w:iCs/>
        </w:rPr>
        <w:t xml:space="preserve">pio fresco delle preparationi | che ultimamente fecero li serenissimi arcidu-|chi, che ingelosiscono di qua sintanto, | che andorono a cader i dissegni di sue Altezze sopra Banceles. | </w:t>
      </w:r>
    </w:p>
    <w:p w14:paraId="3FD2F393" w14:textId="0DCA06EC" w:rsidR="0015689B" w:rsidRPr="00183FB3" w:rsidRDefault="0015689B" w:rsidP="00765C1E">
      <w:pPr>
        <w:outlineLvl w:val="0"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Il signor ambasciator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Inghilterra mi ha ultimamente com-|municate lettere, che haveva havute | dal suo Re facendomele anco veder | nelle quali gli fa saper esser restato | sodisfattissimo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fficio, ch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egli haveva fatto | per informar li </w:t>
      </w:r>
      <w:r w:rsidR="005D15F9" w:rsidRPr="00183FB3">
        <w:rPr>
          <w:rFonts w:ascii="Times New Roman" w:hAnsi="Times New Roman" w:cs="Times New Roman"/>
          <w:i/>
          <w:iCs/>
        </w:rPr>
        <w:t>s</w:t>
      </w:r>
      <w:r w:rsidRPr="00183FB3">
        <w:rPr>
          <w:rFonts w:ascii="Times New Roman" w:hAnsi="Times New Roman" w:cs="Times New Roman"/>
          <w:i/>
          <w:iCs/>
        </w:rPr>
        <w:t>ignori Stati della ragione di | vostra Serenità sopra il golfo et disabusarli dei | sensi diversi che erano in quelli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|Amiralità per il libero traffico, et aggiunge, | che gli commette espressamente di dover | continuar ad apportar a nome suo tutto | quel più, che troverà proprio per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van-|zamento, et perfettione di questo negotio. Io | resi novo gratie ad esso Ambasciatore di questo | tanto, e gli riconfirmai la sodisfattione anco, | che la Serenità vostra riceverà d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suoi uffici |</w:t>
      </w:r>
    </w:p>
    <w:p w14:paraId="1AD7356E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12v /</w:t>
      </w:r>
    </w:p>
    <w:p w14:paraId="4D298D6F" w14:textId="4D962936" w:rsidR="0015689B" w:rsidRPr="00183FB3" w:rsidRDefault="0015689B" w:rsidP="00765C1E">
      <w:pPr>
        <w:outlineLvl w:val="0"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 xml:space="preserve">| amorevoli. </w:t>
      </w:r>
      <w:r w:rsidRPr="00183FB3">
        <w:rPr>
          <w:rFonts w:ascii="Times New Roman" w:hAnsi="Times New Roman" w:cs="Times New Roman"/>
        </w:rPr>
        <w:t>| et il desideri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lla haveva di fargli apparere la | sua buona volontà verso di lui; et aggiunsi che potevo ben assi-|curarlo, che questo nuovo testimonio | </w:t>
      </w:r>
      <w:r w:rsidRPr="00183FB3">
        <w:rPr>
          <w:rFonts w:ascii="Times New Roman" w:hAnsi="Times New Roman" w:cs="Times New Roman"/>
          <w:i/>
          <w:iCs/>
        </w:rPr>
        <w:t>Che</w:t>
      </w:r>
      <w:r w:rsidRPr="00183FB3">
        <w:rPr>
          <w:rStyle w:val="FootnoteReference"/>
          <w:rFonts w:ascii="Times New Roman" w:hAnsi="Times New Roman" w:cs="Times New Roman"/>
        </w:rPr>
        <w:footnoteReference w:id="1036"/>
      </w:r>
      <w:r w:rsidRPr="00183FB3">
        <w:rPr>
          <w:rFonts w:ascii="Times New Roman" w:hAnsi="Times New Roman" w:cs="Times New Roman"/>
          <w:i/>
          <w:iCs/>
        </w:rPr>
        <w:t xml:space="preserve"> dava sua Maestà il vero affetto verso la | serenissima Republica et verso questo negotio. La obligano | a tener gran stima, come poteva assicu-|rarne la Maestà sua; sopra che mi soggiunse | che stimava a proposito, che la Serenità vostra | dasse ordine 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eccellentissimo signor ambasciator Lando | di far qualche </w:t>
      </w:r>
      <w:r w:rsidRPr="00183FB3">
        <w:rPr>
          <w:rFonts w:ascii="Times New Roman" w:hAnsi="Times New Roman" w:cs="Times New Roman"/>
          <w:i/>
          <w:iCs/>
        </w:rPr>
        <w:lastRenderedPageBreak/>
        <w:t xml:space="preserve">ufficio con la Maestà sua </w:t>
      </w:r>
      <w:r w:rsidRPr="00183FB3">
        <w:rPr>
          <w:rFonts w:ascii="Times New Roman" w:hAnsi="Times New Roman" w:cs="Times New Roman"/>
        </w:rPr>
        <w:t>| perché | sapeva</w:t>
      </w:r>
      <w:r w:rsidRPr="00183FB3">
        <w:rPr>
          <w:rStyle w:val="FootnoteReference"/>
          <w:rFonts w:ascii="Times New Roman" w:hAnsi="Times New Roman" w:cs="Times New Roman"/>
        </w:rPr>
        <w:footnoteReference w:id="1037"/>
      </w:r>
      <w:r w:rsidRPr="00183FB3">
        <w:rPr>
          <w:rFonts w:ascii="Times New Roman" w:hAnsi="Times New Roman" w:cs="Times New Roman"/>
        </w:rPr>
        <w:t xml:space="preserve"> benissimo che questo sarebbe stato sommamente aggradito | da lei, come quella che si compiace per natura di aver questi | testimonii et di gratitudine, et di confidenza, et di dimostratione | di stima delli ufficii, che fa fare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anzament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negotii. | Risposi che non havevo dubio, che vostra Serenità non havesse commessi | gli ufficii necessarii, et che mi assicuran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haverebbe | anco rappresentato alla Maestà sua quan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gli havevo detto. | Come sia qu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ignor ambasciator Lando non mancarò di communi-|carli tutti questi particolari perché ne resti informato, et per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cutione di quello, che in questo proposito gli potesse esser | stato commandato da vostra Serenità. I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ttendo di giorno | in giorno, né credo, che da mo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innanti possi tardar molto | ad arrivare in questa casa della Serenità vostra. Gratie etc. | </w:t>
      </w:r>
    </w:p>
    <w:p w14:paraId="4E23B84F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</w:p>
    <w:p w14:paraId="4B62987F" w14:textId="6ADF015B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13 novembre 1619 | </w:t>
      </w:r>
    </w:p>
    <w:p w14:paraId="20812C43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168BBDF1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, et devotissimo servitore | </w:t>
      </w:r>
    </w:p>
    <w:p w14:paraId="0A02717D" w14:textId="770772FD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1AC87EF6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</w:p>
    <w:p w14:paraId="18BB5FD6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13r /</w:t>
      </w:r>
    </w:p>
    <w:p w14:paraId="67585E9F" w14:textId="6F7FF24C" w:rsidR="0015689B" w:rsidRPr="00183FB3" w:rsidRDefault="00D4498F" w:rsidP="00765C1E">
      <w:pPr>
        <w:outlineLvl w:val="0"/>
        <w:rPr>
          <w:rFonts w:ascii="Times New Roman" w:hAnsi="Times New Roman" w:cs="Times New Roman"/>
          <w:i/>
        </w:rPr>
      </w:pPr>
      <w:r w:rsidRPr="00D4498F">
        <w:rPr>
          <w:rFonts w:ascii="Times New Roman" w:hAnsi="Times New Roman" w:cs="Times New Roman"/>
          <w:b/>
          <w:bCs/>
        </w:rPr>
        <w:t>Blank page</w:t>
      </w:r>
    </w:p>
    <w:p w14:paraId="4432D759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</w:p>
    <w:p w14:paraId="6D7C4626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13v /</w:t>
      </w:r>
    </w:p>
    <w:p w14:paraId="539C1152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255157D3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ima | </w:t>
      </w:r>
    </w:p>
    <w:p w14:paraId="3CA2F5BF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147 fin 149 | </w:t>
      </w:r>
    </w:p>
    <w:p w14:paraId="52BA6DC9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</w:p>
    <w:p w14:paraId="5512AA36" w14:textId="500A590D" w:rsidR="0015689B" w:rsidRPr="00183FB3" w:rsidRDefault="00DF70F8" w:rsidP="00765C1E">
      <w:pPr>
        <w:outlineLvl w:val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Tracce di sigilli</w:t>
      </w:r>
    </w:p>
    <w:p w14:paraId="4818AC90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</w:p>
    <w:p w14:paraId="39B3C6CC" w14:textId="1D5D5123" w:rsidR="0015689B" w:rsidRPr="00183FB3" w:rsidRDefault="0015689B" w:rsidP="00765C1E">
      <w:pPr>
        <w:outlineLvl w:val="0"/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40DE524E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13vC /</w:t>
      </w:r>
    </w:p>
    <w:p w14:paraId="2C085E24" w14:textId="3194957D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13 novembre 1619 </w:t>
      </w:r>
      <w:r w:rsidR="00362760" w:rsidRPr="00183FB3">
        <w:rPr>
          <w:rFonts w:ascii="Times New Roman" w:hAnsi="Times New Roman" w:cs="Times New Roman"/>
        </w:rPr>
        <w:t>ricevute</w:t>
      </w:r>
      <w:r w:rsidRPr="00183FB3">
        <w:rPr>
          <w:rFonts w:ascii="Times New Roman" w:hAnsi="Times New Roman" w:cs="Times New Roman"/>
        </w:rPr>
        <w:t xml:space="preserve">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7 detto | </w:t>
      </w:r>
    </w:p>
    <w:p w14:paraId="581062D1" w14:textId="12CF544B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i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147 | </w:t>
      </w:r>
    </w:p>
    <w:p w14:paraId="09DF15DC" w14:textId="77777777" w:rsidR="00216AE1" w:rsidRPr="00183FB3" w:rsidRDefault="00216AE1" w:rsidP="00765C1E">
      <w:pPr>
        <w:outlineLvl w:val="0"/>
        <w:rPr>
          <w:rFonts w:ascii="Times New Roman" w:hAnsi="Times New Roman" w:cs="Times New Roman"/>
        </w:rPr>
      </w:pPr>
    </w:p>
    <w:p w14:paraId="07ABE0AB" w14:textId="1D08CE0E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Uffici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inglese che il | Re gli ha commesso di aiutar | il negoti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anza, e lodatolo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perato a favor della Republica. | </w:t>
      </w:r>
    </w:p>
    <w:p w14:paraId="67D6B372" w14:textId="1F76E3BD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ce il secretario haver passato ufficio | di ringraziamento esser sicuro lo | rapresenterà a sua Maestà che ne | informer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basciator Lando nel | suo passar per di là. | </w:t>
      </w:r>
    </w:p>
    <w:p w14:paraId="5FFCF3E1" w14:textId="77777777" w:rsidR="00216AE1" w:rsidRPr="00183FB3" w:rsidRDefault="00216AE1" w:rsidP="00765C1E">
      <w:pPr>
        <w:outlineLvl w:val="0"/>
        <w:rPr>
          <w:rFonts w:ascii="Times New Roman" w:hAnsi="Times New Roman" w:cs="Times New Roman"/>
        </w:rPr>
      </w:pPr>
    </w:p>
    <w:p w14:paraId="32AF0683" w14:textId="4E564E0C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. R. | </w:t>
      </w:r>
    </w:p>
    <w:p w14:paraId="7F99B138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</w:p>
    <w:p w14:paraId="173A465A" w14:textId="77777777" w:rsidR="00BB0980" w:rsidRPr="00570E63" w:rsidRDefault="0015689B" w:rsidP="00BB0980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BB0980">
        <w:rPr>
          <w:rFonts w:ascii="Times New Roman" w:hAnsi="Times New Roman" w:cs="Times New Roman"/>
        </w:rPr>
        <w:lastRenderedPageBreak/>
        <w:t>/START LETTER/</w:t>
      </w:r>
    </w:p>
    <w:p w14:paraId="4630A52F" w14:textId="31A9AE5B" w:rsidR="0015689B" w:rsidRPr="00183FB3" w:rsidRDefault="0015689B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0</w:t>
      </w:r>
      <w:r w:rsidR="00D65074" w:rsidRPr="00183FB3">
        <w:rPr>
          <w:rFonts w:ascii="Times New Roman" w:hAnsi="Times New Roman" w:cs="Times New Roman"/>
        </w:rPr>
        <w:t>3</w:t>
      </w:r>
    </w:p>
    <w:p w14:paraId="533DCEDE" w14:textId="6767B267" w:rsidR="0015689B" w:rsidRPr="00183FB3" w:rsidRDefault="0015689B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3 novembre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314r-316v)</w:t>
      </w:r>
    </w:p>
    <w:p w14:paraId="05360FD7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</w:p>
    <w:p w14:paraId="060A61E2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14r / </w:t>
      </w:r>
    </w:p>
    <w:p w14:paraId="5759C61C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2A12040E" w14:textId="4F5D741D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48 comincia 147 fin 149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1032456F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739E7D93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224470D5" w14:textId="1A785218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ono tornato hieri sera da Roterdam, ove sono stato presente al pagar | delle genti venute col vassello nominato Lo specchio. Il raccontar | a vostra Serenità quell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successo con li marinari per le pretensioni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do-|glienze contra li capitani per lo strepito, che hanno fatto perché se li | habbi a tener la promessa che li fu fatta, che sarebbono trattati | nello stipendio conforme alli roli di Amsterdam, et mi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e così | fatte instanze, sarebbe apportar tedio alla Serenità vostra come quei signori | hanno havuto un rompimento di testa grandissimo; et è stato necessario | per aquetarli dir che havessero patienza, che ricevessero per pro-|visione ciò che se li dava al presente, che non si haverebbe | mancato di tenerle la promessa. Il che li contentò; et io ho | pregato quei signori ad haver riguard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e, et servitio di vostra Serenità | il che mi promisero di haver a cuore. Fin dal principio di | questa speditione parmi di haver scritto a vostra Serenità di questa | promessa, che li fu fatta; altrimenti non volevano spiccarsi dalle | rive di Roterdam: effetti, che provengono bene spesso dalle | diversità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alarii in una medesima </w:t>
      </w:r>
      <w:r w:rsidR="00BB5C4E" w:rsidRPr="00183FB3">
        <w:rPr>
          <w:rFonts w:ascii="Times New Roman" w:hAnsi="Times New Roman" w:cs="Times New Roman"/>
        </w:rPr>
        <w:t>N</w:t>
      </w:r>
      <w:r w:rsidRPr="00183FB3">
        <w:rPr>
          <w:rFonts w:ascii="Times New Roman" w:hAnsi="Times New Roman" w:cs="Times New Roman"/>
        </w:rPr>
        <w:t xml:space="preserve">atione. | </w:t>
      </w:r>
    </w:p>
    <w:p w14:paraId="36A95B98" w14:textId="7CD65FC5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esta ancor al servitio una nave chiamat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maus pur di Roterdam | del numero delle dodici, et questa ha la medesima pretensione di esser | pagata conforme ai roli di Amsterdam. Per non intricar li conti | di là non sarà se non bene, che restino pagati conforme alli roli, che sono stati mandati da me datimi da questi signori perché di qua | si supplirà al resto della pretensione conforme a quello si sarà | fatto colli marinari delle dua. Ma supplico bene vostra Serenità che si compiaccia rinova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i, che li conti siano fatti, et saldati | totalmente fino al partir dei vasselli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lla stava attendendo, | che si licentiassero, et che sia notato il giorno, acciò non si habbi | </w:t>
      </w:r>
    </w:p>
    <w:p w14:paraId="1A2BA33F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14v /</w:t>
      </w:r>
    </w:p>
    <w:p w14:paraId="1722773D" w14:textId="726C83B5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 pagar se non da quello fin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rivo qui con limitarli un tempo | come prudentemente ho veduto haver ella scritto in questo proposito. | </w:t>
      </w:r>
    </w:p>
    <w:p w14:paraId="2045205A" w14:textId="14F22BB4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ncor non ho havuta la lista delle munitioni restate in questa nave | Lo specchio; et credo, o dubito, che converrà rimettersi alla conscien-|za dei capi della nave, massime essendo morto il </w:t>
      </w:r>
      <w:r w:rsidR="007F1992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 xml:space="preserve">apitano come | riverentemente scrissi. | </w:t>
      </w:r>
    </w:p>
    <w:p w14:paraId="16F6D139" w14:textId="3602A4C6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entre mi trovavo a Roterdam nel collegio di quei signori comparvero li par-|tionevoli del vassello abbruggiato fecero prima instanza di esser | pagati del resto dei loro noli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di doi mesi; a che disse</w:t>
      </w:r>
      <w:r w:rsidRPr="00183FB3">
        <w:rPr>
          <w:rStyle w:val="FootnoteReference"/>
          <w:rFonts w:ascii="Times New Roman" w:hAnsi="Times New Roman" w:cs="Times New Roman"/>
        </w:rPr>
        <w:footnoteReference w:id="1038"/>
      </w:r>
      <w:r w:rsidRPr="00183FB3">
        <w:rPr>
          <w:rFonts w:ascii="Times New Roman" w:hAnsi="Times New Roman" w:cs="Times New Roman"/>
        </w:rPr>
        <w:t>, che | mi portassero fedi autentiche, che non erano stati pagati a Venetia | che li haverei fatta dar sodisfattione in Amsterdam. Si contentorono. | Poi ricercorono alli signori la sodisfattione del loro vassello abbrug-|giato portando per ragione, che allhora era ancora in servitio | della serenissima Republica. Li signor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mi addimandorono | quello che ci fosse, io dissi, che anzi era in contrario, che | era stato licentiato; et portai quanto stimai bene per allhora | la ragione di vostra Serenità; et essi partionevoli protestonno contra | il Magistrato, come quello con chi havevano contrattato non | riguardando alla serenissima Republica, et instavano, che fosse notata | la protesta; ma fu ricusato di farlo; onde aspettano che sia | fatta per mano di notaro, et che li sia mandata. Io ho detto ad | essi signori, che questo negotio deve esser veduto a Venetia, ove è sucesso | il caso, et ov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a parte potrà portar meglio le sue | ragioni, et più speditamente essi mi hanno detto, che non faranno | alcuna cosa senza, che non mi diano parte, et daranno parte | </w:t>
      </w:r>
      <w:r w:rsidRPr="00183FB3">
        <w:rPr>
          <w:rFonts w:ascii="Times New Roman" w:hAnsi="Times New Roman" w:cs="Times New Roman"/>
        </w:rPr>
        <w:lastRenderedPageBreak/>
        <w:t xml:space="preserve">anco alli </w:t>
      </w:r>
      <w:r w:rsidR="00D00A23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ignori Stati Generali. Starò attendendo per muovermi | della maniera, che si conviene per servitio della Serenità vostra. Dubito | </w:t>
      </w:r>
    </w:p>
    <w:p w14:paraId="15C537D9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15r / </w:t>
      </w:r>
    </w:p>
    <w:p w14:paraId="49FC45E4" w14:textId="61136D5B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ver del da fare perché questi interessati staranno forti in voler che | si veggam et si dicida il caso ove è seguito il contratto, et il più | solido fondamento è come altre volte ho scritto, che non habbino | havuto passaporto; et che 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e navi la sua anco doveva | passar a Corfù per riceverlo. A tempo parlerò, dove occorrerà | et non mancarò di usar in questo proposito ogni studio per superar | le difficoltà, et incontrar il desiderio di vostra Serenità se sarà possibile. | </w:t>
      </w:r>
    </w:p>
    <w:p w14:paraId="6E120F4C" w14:textId="1E77FE6C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le altre tre navi non si ha ancor nuova del suo arrivo in Amsterdam | il che mi fa temer grandemente di qualche disastro. Dio non lo voglia perché | anco la Serenità vostra resentirebbe del danno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tiglieria del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ignori Stati | che vi è sopra ognuna di esse. | </w:t>
      </w:r>
    </w:p>
    <w:p w14:paraId="45E1BDC9" w14:textId="6F902E76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e sette restanti ho fatte lettere per il decimo ottavo, et decimo | nono mese solecitato, et instato da partionevoli, che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parso | bene di darli questo gusto. Vostra Serenità commandi, che siano pagate | esse lettere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e perché li partionevoli si lasciano intender | di vol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teresse del tempo, che non sono pagati, come appunto | lo ha ricercato li participanti del vassello Lo specchio. Et questo aviene | perché sopra le mie lettere fanno cambio, et non essendo li mercanti | a chi elle sono tratte pagati a tempo, allegando non poter protestar | contra la Serenità vostra come Principe protestano, et fanno correr | il danno sopra chi li ha tratta la lettera. Questo accenno a vostra Serenità | con ogni riverenza acciò vi applichi quel pensiero, et dia quelli | ordini, che per sua prudenza saranno stimati da lei necessarii; consi-|derando, che sempre che riceve dette lettere è scorso il tempo | delli doi mesi per li quali sono fatte: onde non può mai pagar di più. | </w:t>
      </w:r>
    </w:p>
    <w:p w14:paraId="003AA682" w14:textId="293EC5E6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verà anco per mano del signor Melchior Noirott una lettera scritta |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0 di vintimilla ducati cambiati con li signori </w:t>
      </w:r>
      <w:r w:rsidR="00A208DD">
        <w:rPr>
          <w:rFonts w:ascii="Times New Roman" w:hAnsi="Times New Roman" w:cs="Times New Roman"/>
        </w:rPr>
        <w:t>L</w:t>
      </w:r>
      <w:r w:rsidRPr="00183FB3">
        <w:rPr>
          <w:rFonts w:ascii="Times New Roman" w:hAnsi="Times New Roman" w:cs="Times New Roman"/>
        </w:rPr>
        <w:t xml:space="preserve">atfeur, Calandrini, | </w:t>
      </w:r>
    </w:p>
    <w:p w14:paraId="65127E93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15v /</w:t>
      </w:r>
    </w:p>
    <w:p w14:paraId="118EB3D5" w14:textId="3B439EE0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Vandermeulen per sodisfar a questi pagament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alarii a | marinari; et mi bisognerà anco maggior summa si per quelli | delle tre navi, che si aspettano come per li viveri. Et a suo tempo | haverà le lettere, che occorreranno. Intanto ella può far | provedere di qualche buona summa a fine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lla sia pronta | per sodisfar alle lettere, che seguiteranno. | </w:t>
      </w:r>
    </w:p>
    <w:p w14:paraId="2A95BFDB" w14:textId="1E02DDDC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li noli mi prometto, che vostra Serenità non lascierà di non pagarli a Venetia | sendo questo assolutamente il suo vantaggio; et mi perdoni perché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 affetto della mia devotione publico mi fa replicare. Così volesse | Dio, che havessi qui del denaro rimess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lla non haverebbe | il danno, che haverà nel pigliarlo a cambio. Gratie etc. | </w:t>
      </w:r>
    </w:p>
    <w:p w14:paraId="4DEE075B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</w:p>
    <w:p w14:paraId="3F9CFCE2" w14:textId="5696EF86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13 novembre 1619 | </w:t>
      </w:r>
    </w:p>
    <w:p w14:paraId="049E473E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. | </w:t>
      </w:r>
    </w:p>
    <w:p w14:paraId="471FC088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, et devotissimo servitore | </w:t>
      </w:r>
    </w:p>
    <w:p w14:paraId="282A054A" w14:textId="522D4E0D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36446173" w14:textId="77777777" w:rsidR="0015689B" w:rsidRPr="00183FB3" w:rsidRDefault="0015689B" w:rsidP="00765C1E">
      <w:pPr>
        <w:outlineLvl w:val="0"/>
        <w:rPr>
          <w:rFonts w:ascii="Times New Roman" w:hAnsi="Times New Roman" w:cs="Times New Roman"/>
          <w:i/>
          <w:iCs/>
        </w:rPr>
      </w:pPr>
    </w:p>
    <w:p w14:paraId="785B41AE" w14:textId="77777777" w:rsidR="0015689B" w:rsidRPr="00183FB3" w:rsidRDefault="0015689B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16r /</w:t>
      </w:r>
    </w:p>
    <w:p w14:paraId="23DB36FF" w14:textId="77777777" w:rsidR="00766562" w:rsidRPr="009A6822" w:rsidRDefault="00766562" w:rsidP="00766562">
      <w:pPr>
        <w:pStyle w:val="Testopreformattato"/>
        <w:jc w:val="both"/>
        <w:rPr>
          <w:b/>
          <w:iCs/>
          <w:sz w:val="24"/>
          <w:szCs w:val="24"/>
        </w:rPr>
      </w:pPr>
      <w:r w:rsidRPr="009A6822">
        <w:rPr>
          <w:b/>
          <w:iCs/>
          <w:sz w:val="24"/>
          <w:szCs w:val="24"/>
        </w:rPr>
        <w:t>Blank page</w:t>
      </w:r>
    </w:p>
    <w:p w14:paraId="213F95A4" w14:textId="77777777" w:rsidR="0015689B" w:rsidRPr="00183FB3" w:rsidRDefault="0015689B" w:rsidP="00765C1E">
      <w:pPr>
        <w:rPr>
          <w:rFonts w:ascii="Times New Roman" w:hAnsi="Times New Roman" w:cs="Times New Roman"/>
          <w:i/>
        </w:rPr>
      </w:pPr>
    </w:p>
    <w:p w14:paraId="1F5C7ADD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16v /</w:t>
      </w:r>
    </w:p>
    <w:p w14:paraId="39E2324C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35B0686C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conda | </w:t>
      </w:r>
    </w:p>
    <w:p w14:paraId="4BA2D6C4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48 comincia | </w:t>
      </w:r>
    </w:p>
    <w:p w14:paraId="41160DBF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147 fin 149 | </w:t>
      </w:r>
    </w:p>
    <w:p w14:paraId="061A2B7C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3502F862" w14:textId="4DF6B663" w:rsidR="0015689B" w:rsidRPr="00183FB3" w:rsidRDefault="0015689B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</w:t>
      </w:r>
      <w:r w:rsidR="00117C79">
        <w:rPr>
          <w:rFonts w:ascii="Times New Roman" w:hAnsi="Times New Roman" w:cs="Times New Roman"/>
          <w:i/>
        </w:rPr>
        <w:t xml:space="preserve"> e tracce di sigilli</w:t>
      </w:r>
    </w:p>
    <w:p w14:paraId="4DFF9441" w14:textId="77777777" w:rsidR="0015689B" w:rsidRPr="00183FB3" w:rsidRDefault="0015689B" w:rsidP="00765C1E">
      <w:pPr>
        <w:rPr>
          <w:rFonts w:ascii="Times New Roman" w:hAnsi="Times New Roman" w:cs="Times New Roman"/>
          <w:i/>
        </w:rPr>
      </w:pPr>
    </w:p>
    <w:p w14:paraId="25A0EED7" w14:textId="0438A021" w:rsidR="0015689B" w:rsidRPr="00183FB3" w:rsidRDefault="0015689B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29F7871F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/ 316vC /</w:t>
      </w:r>
    </w:p>
    <w:p w14:paraId="18078203" w14:textId="141DEB7A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3 novembre 1619 ricevut</w:t>
      </w:r>
      <w:r w:rsidR="00362760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7 detto | </w:t>
      </w:r>
    </w:p>
    <w:p w14:paraId="73136715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 segretario Suriano 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n° 148 | </w:t>
      </w:r>
    </w:p>
    <w:p w14:paraId="4A668119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59736848" w14:textId="45C7D47D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etensione dei marinar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sser | trattati nel stipendio conforme a | rolli di Amsterdam. | </w:t>
      </w:r>
    </w:p>
    <w:p w14:paraId="3B7487F2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e nel partire i vasselli di là | le fu fatta promessa. | </w:t>
      </w:r>
    </w:p>
    <w:p w14:paraId="00901713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i scrivi in Armata che tirino | i conti fino alla partenza del vassello | Emaus che resta a licentiarsi | et se vi noti il giorno della licentia. | </w:t>
      </w:r>
    </w:p>
    <w:p w14:paraId="32D1E44F" w14:textId="2298839D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stanz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intervenuti del vassello | abbrucciato. Dicono che | non havevano havuto passaporto | che dovevano con altre navi andar | a troarlo a Corfù. | </w:t>
      </w:r>
    </w:p>
    <w:p w14:paraId="39306B37" w14:textId="5B7770ED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rrivo di lettere di cambio per 18° e </w:t>
      </w:r>
      <w:r w:rsidRPr="00183FB3">
        <w:rPr>
          <w:rFonts w:ascii="Times New Roman" w:hAnsi="Times New Roman" w:cs="Times New Roman"/>
          <w:smallCaps/>
        </w:rPr>
        <w:t>xix</w:t>
      </w:r>
      <w:r w:rsidRPr="00183FB3">
        <w:rPr>
          <w:rFonts w:ascii="Times New Roman" w:hAnsi="Times New Roman" w:cs="Times New Roman"/>
        </w:rPr>
        <w:t>° | mese, pretende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teresse del | tempo che non sono pagati. | </w:t>
      </w:r>
    </w:p>
    <w:p w14:paraId="118DEB05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otestano contra chi ha fatto | la lettera. | </w:t>
      </w:r>
    </w:p>
    <w:p w14:paraId="0C7DEC5F" w14:textId="77777777" w:rsidR="0015689B" w:rsidRPr="00703F3D" w:rsidRDefault="0015689B" w:rsidP="00765C1E">
      <w:pPr>
        <w:rPr>
          <w:rFonts w:ascii="Times New Roman" w:hAnsi="Times New Roman" w:cs="Times New Roman"/>
          <w:lang w:val="en-GB"/>
        </w:rPr>
      </w:pPr>
      <w:r w:rsidRPr="00183FB3">
        <w:rPr>
          <w:rFonts w:ascii="Times New Roman" w:hAnsi="Times New Roman" w:cs="Times New Roman"/>
        </w:rPr>
        <w:t xml:space="preserve">Manda lettere di denari 20 mila. </w:t>
      </w:r>
      <w:r w:rsidRPr="00703F3D">
        <w:rPr>
          <w:rFonts w:ascii="Times New Roman" w:hAnsi="Times New Roman" w:cs="Times New Roman"/>
          <w:lang w:val="en-GB"/>
        </w:rPr>
        <w:t xml:space="preserve">| </w:t>
      </w:r>
    </w:p>
    <w:p w14:paraId="0D8718D0" w14:textId="77777777" w:rsidR="00216AE1" w:rsidRPr="00703F3D" w:rsidRDefault="00216AE1" w:rsidP="00765C1E">
      <w:pPr>
        <w:rPr>
          <w:rFonts w:ascii="Times New Roman" w:hAnsi="Times New Roman" w:cs="Times New Roman"/>
          <w:lang w:val="en-GB"/>
        </w:rPr>
      </w:pPr>
    </w:p>
    <w:p w14:paraId="55E1ABE9" w14:textId="0B63C4F1" w:rsidR="0015689B" w:rsidRPr="00703F3D" w:rsidRDefault="0015689B" w:rsidP="00765C1E">
      <w:pPr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t xml:space="preserve">L. R. | </w:t>
      </w:r>
    </w:p>
    <w:p w14:paraId="4D8CFAB6" w14:textId="77777777" w:rsidR="0015689B" w:rsidRPr="00703F3D" w:rsidRDefault="0015689B" w:rsidP="00765C1E">
      <w:pPr>
        <w:rPr>
          <w:rFonts w:ascii="Times New Roman" w:hAnsi="Times New Roman" w:cs="Times New Roman"/>
          <w:lang w:val="en-GB"/>
        </w:rPr>
      </w:pPr>
    </w:p>
    <w:p w14:paraId="5592B3B9" w14:textId="77777777" w:rsidR="00BB0980" w:rsidRPr="00703F3D" w:rsidRDefault="0015689B" w:rsidP="00BB0980">
      <w:pPr>
        <w:outlineLvl w:val="0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br w:type="page"/>
      </w:r>
      <w:r w:rsidR="00BB0980" w:rsidRPr="00703F3D">
        <w:rPr>
          <w:rFonts w:ascii="Times New Roman" w:hAnsi="Times New Roman" w:cs="Times New Roman"/>
          <w:lang w:val="en-GB"/>
        </w:rPr>
        <w:lastRenderedPageBreak/>
        <w:t>/START LETTER/</w:t>
      </w:r>
    </w:p>
    <w:p w14:paraId="347AF5A1" w14:textId="780591CD" w:rsidR="0015689B" w:rsidRPr="00703F3D" w:rsidRDefault="0015689B" w:rsidP="00765C1E">
      <w:pPr>
        <w:jc w:val="center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t>n. 10</w:t>
      </w:r>
      <w:r w:rsidR="00D65074" w:rsidRPr="00703F3D">
        <w:rPr>
          <w:rFonts w:ascii="Times New Roman" w:hAnsi="Times New Roman" w:cs="Times New Roman"/>
          <w:lang w:val="en-GB"/>
        </w:rPr>
        <w:t>4</w:t>
      </w:r>
    </w:p>
    <w:p w14:paraId="6C2DEF56" w14:textId="3BE4555F" w:rsidR="0015689B" w:rsidRPr="00183FB3" w:rsidRDefault="0015689B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3 novembre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317</w:t>
      </w:r>
      <w:r w:rsidR="00D65074" w:rsidRPr="00183FB3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>-318v)</w:t>
      </w:r>
    </w:p>
    <w:p w14:paraId="3943ABE1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7425B751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17r /</w:t>
      </w:r>
    </w:p>
    <w:p w14:paraId="26285530" w14:textId="77777777" w:rsidR="00362760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</w:t>
      </w:r>
      <w:r w:rsidRPr="00183FB3">
        <w:rPr>
          <w:rFonts w:ascii="Times New Roman" w:hAnsi="Times New Roman" w:cs="Times New Roman"/>
          <w:vertAlign w:val="superscript"/>
        </w:rPr>
        <w:t>a</w:t>
      </w:r>
      <w:r w:rsidRPr="00183FB3">
        <w:rPr>
          <w:rFonts w:ascii="Times New Roman" w:hAnsi="Times New Roman" w:cs="Times New Roman"/>
        </w:rPr>
        <w:t xml:space="preserve"> | </w:t>
      </w:r>
    </w:p>
    <w:p w14:paraId="65F6A3CC" w14:textId="62710DB9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49 comincia 147 | </w:t>
      </w:r>
    </w:p>
    <w:p w14:paraId="41F6AF3D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2FAD80BE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2E30BABD" w14:textId="45BD3F75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entre mi sono trattenuto fuori sendo ritornat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non | ho trovato, che siano venuti avvisi di Alemagna in particolare | che meritino gran reflesso. Questo solo le dirò per confronto di | ciò che potesse haver da altra parte. Che si publica esser in mente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 di lasciar in mano del re di Spagna le cose di Bohemia | et egli vogli attender a quelle di Ongaria contra Bethelem Gabor | come quello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tributario al Turco per indur li principi a tanto | più inanimarsi, et pigli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i per sostener quella parte per dubio | che quel </w:t>
      </w:r>
      <w:r w:rsidR="004812A5" w:rsidRPr="00183FB3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>egno non cadi in man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Turchi; et per questo mezo | condur più facilmente il Pontefice a dar aiuti maggiori, et più vivamente | intraprender la sua ragione, et la sua causa.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anco publicato | sia ad arte, o sia altrimenti non lo so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l detto Gabor non ambisca | la corona di Ongaria per lui; ma tutto faccia per il gran signore, a fine | di rendergli tutto quel </w:t>
      </w:r>
      <w:r w:rsidR="004812A5" w:rsidRPr="00183FB3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 xml:space="preserve">egno soggetto. Se fosse vera sarebbe | ruina considerabile; ma vostra Serenità da proprii luochi deve haver | miglior avvisi. | </w:t>
      </w:r>
    </w:p>
    <w:p w14:paraId="1E78A39A" w14:textId="01C6DA85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arm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tender anco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re di Polonia habbi fatto saper ai | Slesiti, che si ritirino, et desistino dal soccorrer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 | altrimenti venirebbe a loro danni con trenta o più milla | fanti; il che communicato da quelli di Slesia a Bethelem | Gabor viene aggiunto haver egli scritto al Polacco, che guardi | bene di non intraprender alcuna cosa sopra la Slesia perché a lui | sarà così facile levare tra Tartari, et Ongari sessanta milla | huomini quanto a quella Maestà trenta milla polacchi. | </w:t>
      </w:r>
    </w:p>
    <w:p w14:paraId="1529149A" w14:textId="79A40A38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sto è quanto si h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avvisi. Si attendono quelli di Bohemia | della coronatione del Palatino, et sono aspettati da questi | signori, et dal signor principe Mauritio con desiderio et io aspetterò dalla | Serenità vostra ordine, come mi doverò regolare nel complire con | sua Eccellentia, come quella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zio al detto principe Palatino. | Il far come da m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fficio in mio particolare troverò modo; | </w:t>
      </w:r>
    </w:p>
    <w:p w14:paraId="640820A0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17v /</w:t>
      </w:r>
    </w:p>
    <w:p w14:paraId="26D87B4F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a per nome di vostra Serenità me ne retenirò fino a suo commandamento | che spero mi manderà colla risposta delle presenti. | </w:t>
      </w:r>
    </w:p>
    <w:p w14:paraId="59FF4FBA" w14:textId="08384A71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 questo proposito non lascierò di dir alla Serenità vostra venirmi scritto di Brus-|seles, che la publicano </w:t>
      </w:r>
      <w:r w:rsidR="00F869A7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pagnuoli, che la risolut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egger il | Palatino in re di Bohemia, et quella di lui di accettar la corona | sia stata di consiglio di qu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enato; che espressamente siano state | licentiate le genti del Levensten perché et egli, et esse vadino al servitio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; che proferiscono con rabbia simil concetti dicendo in | particolare, che</w:t>
      </w:r>
      <w:r w:rsidR="00CF4972" w:rsidRPr="00183FB3">
        <w:rPr>
          <w:rFonts w:ascii="Times New Roman" w:hAnsi="Times New Roman" w:cs="Times New Roman"/>
        </w:rPr>
        <w:t xml:space="preserve"> ’</w:t>
      </w:r>
      <w:r w:rsidRPr="00183FB3">
        <w:rPr>
          <w:rFonts w:ascii="Times New Roman" w:hAnsi="Times New Roman" w:cs="Times New Roman"/>
        </w:rPr>
        <w:t>l Papa sia molto alterato contro Venetiani; et che | unito con essi Spagnoli in ogni maniera tenteranno distrugerli, et | cacciarli di Venetia. Se ne sentiranno anco di più belle massime | al presente col foment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uomo, che vi risiede. |</w:t>
      </w:r>
    </w:p>
    <w:p w14:paraId="32A27E18" w14:textId="728C89D8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o ho cavato dal signor ambasciator Carleton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che il Re attende la coro-|natione del principe Palatino, et che allhora mostrerà al mondo | che la vuol sostentare; che fin adesso forse sia capitat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rec-|chie del re di Spagna, che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è risoluto di mantenere | Ferdinando suo cognato. Sua Maestà sarà in obligo di difender | il principe Palatino suo figlio, et genero. Sendo così sarà una | gran sponda; come si sia esso Ambasciatore nel discorrermi in | questo particolare mi disse</w:t>
      </w:r>
      <w:r w:rsidRPr="00183FB3">
        <w:rPr>
          <w:rStyle w:val="FootnoteReference"/>
          <w:rFonts w:ascii="Times New Roman" w:hAnsi="Times New Roman" w:cs="Times New Roman"/>
        </w:rPr>
        <w:footnoteReference w:id="1039"/>
      </w:r>
      <w:r w:rsidRPr="00183FB3">
        <w:rPr>
          <w:rFonts w:ascii="Times New Roman" w:hAnsi="Times New Roman" w:cs="Times New Roman"/>
        </w:rPr>
        <w:t xml:space="preserve"> credetemi, che so quello che dico. | Et mi aggiunse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recchie del re erano intronate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</w:t>
      </w:r>
      <w:r w:rsidR="00D94D54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 xml:space="preserve">mbasciator di Francia non direttamente; ma sotto mano perché desistesse | dal sostener il Palatino. Gratie etc. | </w:t>
      </w:r>
    </w:p>
    <w:p w14:paraId="1ECC2B4C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19A5CE84" w14:textId="2ED6384B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13 novembre 1619 | </w:t>
      </w:r>
    </w:p>
    <w:p w14:paraId="08F05182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06739A82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 et devotissimo servitore | </w:t>
      </w:r>
    </w:p>
    <w:p w14:paraId="1BFB1C22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0B7312F4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58AAE2DF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18r /</w:t>
      </w:r>
    </w:p>
    <w:p w14:paraId="096E686A" w14:textId="77777777" w:rsidR="00766562" w:rsidRPr="009A6822" w:rsidRDefault="00766562" w:rsidP="00766562">
      <w:pPr>
        <w:pStyle w:val="Testopreformattato"/>
        <w:jc w:val="both"/>
        <w:rPr>
          <w:b/>
          <w:iCs/>
          <w:sz w:val="24"/>
          <w:szCs w:val="24"/>
        </w:rPr>
      </w:pPr>
      <w:r w:rsidRPr="009A6822">
        <w:rPr>
          <w:b/>
          <w:iCs/>
          <w:sz w:val="24"/>
          <w:szCs w:val="24"/>
        </w:rPr>
        <w:t>Blank page</w:t>
      </w:r>
    </w:p>
    <w:p w14:paraId="3EAF1C25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5ED77A5A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18v /</w:t>
      </w:r>
    </w:p>
    <w:p w14:paraId="0B7DB068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6FE533DC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</w:t>
      </w:r>
      <w:r w:rsidRPr="00183FB3">
        <w:rPr>
          <w:rFonts w:ascii="Times New Roman" w:hAnsi="Times New Roman" w:cs="Times New Roman"/>
          <w:vertAlign w:val="superscript"/>
        </w:rPr>
        <w:t xml:space="preserve">a </w:t>
      </w:r>
      <w:r w:rsidRPr="00183FB3">
        <w:rPr>
          <w:rFonts w:ascii="Times New Roman" w:hAnsi="Times New Roman" w:cs="Times New Roman"/>
        </w:rPr>
        <w:t xml:space="preserve">| </w:t>
      </w:r>
    </w:p>
    <w:p w14:paraId="470373F6" w14:textId="59D2797D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149 comincia a 147 | </w:t>
      </w:r>
    </w:p>
    <w:p w14:paraId="6A847390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76525B49" w14:textId="77777777" w:rsidR="0015689B" w:rsidRPr="00183FB3" w:rsidRDefault="0015689B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i</w:t>
      </w:r>
    </w:p>
    <w:p w14:paraId="50850903" w14:textId="77777777" w:rsidR="0015689B" w:rsidRPr="00183FB3" w:rsidRDefault="0015689B" w:rsidP="00765C1E">
      <w:pPr>
        <w:rPr>
          <w:rFonts w:ascii="Times New Roman" w:hAnsi="Times New Roman" w:cs="Times New Roman"/>
          <w:i/>
        </w:rPr>
      </w:pPr>
    </w:p>
    <w:p w14:paraId="11321472" w14:textId="7A8B9676" w:rsidR="0015689B" w:rsidRPr="00183FB3" w:rsidRDefault="0015689B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4947053F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18vC /</w:t>
      </w:r>
    </w:p>
    <w:p w14:paraId="44A125B1" w14:textId="3C45CAD8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13 novembre 1619 </w:t>
      </w:r>
      <w:r w:rsidR="00362760" w:rsidRPr="00183FB3">
        <w:rPr>
          <w:rFonts w:ascii="Times New Roman" w:hAnsi="Times New Roman" w:cs="Times New Roman"/>
        </w:rPr>
        <w:t>ricevute</w:t>
      </w:r>
      <w:r w:rsidRPr="00183FB3">
        <w:rPr>
          <w:rFonts w:ascii="Times New Roman" w:hAnsi="Times New Roman" w:cs="Times New Roman"/>
        </w:rPr>
        <w:t xml:space="preserve">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7 detto | </w:t>
      </w:r>
    </w:p>
    <w:p w14:paraId="752FCF0A" w14:textId="581815D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 segretario Suriano 3</w:t>
      </w:r>
      <w:r w:rsidRPr="00183FB3">
        <w:rPr>
          <w:rFonts w:ascii="Times New Roman" w:hAnsi="Times New Roman" w:cs="Times New Roman"/>
          <w:vertAlign w:val="superscript"/>
        </w:rPr>
        <w:t>a</w:t>
      </w:r>
      <w:r w:rsidRPr="00183FB3">
        <w:rPr>
          <w:rFonts w:ascii="Times New Roman" w:hAnsi="Times New Roman" w:cs="Times New Roman"/>
        </w:rPr>
        <w:t xml:space="preserve"> n° 149 | </w:t>
      </w:r>
    </w:p>
    <w:p w14:paraId="4626A75F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53EFC133" w14:textId="14911789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Brusselles c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aviso publicarsi | che che* la risolutione di elegger il | Palatino re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ver lui accettato | sono stati consigli del </w:t>
      </w:r>
      <w:r w:rsidR="00232ADE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ecretario di Venetia. | </w:t>
      </w:r>
    </w:p>
    <w:p w14:paraId="2FD3ABA1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le genti del Levestein siano | licentiati acciò vadano a servir Boe</w:t>
      </w:r>
      <w:r w:rsidRPr="00183FB3">
        <w:rPr>
          <w:rStyle w:val="FootnoteReference"/>
          <w:rFonts w:ascii="Times New Roman" w:hAnsi="Times New Roman" w:cs="Times New Roman"/>
        </w:rPr>
        <w:footnoteReference w:id="1040"/>
      </w:r>
      <w:r w:rsidRPr="00183FB3">
        <w:rPr>
          <w:rFonts w:ascii="Times New Roman" w:hAnsi="Times New Roman" w:cs="Times New Roman"/>
        </w:rPr>
        <w:t xml:space="preserve">. | </w:t>
      </w:r>
    </w:p>
    <w:p w14:paraId="666BFAC1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e il Papa alterato unito con | Spagnoli sarà a offesa dei Venetiani. | </w:t>
      </w:r>
    </w:p>
    <w:p w14:paraId="4B42DFC5" w14:textId="77777777" w:rsidR="00C02D69" w:rsidRPr="00183FB3" w:rsidRDefault="00C02D69" w:rsidP="00765C1E">
      <w:pPr>
        <w:rPr>
          <w:rFonts w:ascii="Times New Roman" w:hAnsi="Times New Roman" w:cs="Times New Roman"/>
        </w:rPr>
      </w:pPr>
    </w:p>
    <w:p w14:paraId="577FB1F4" w14:textId="2F0AC561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. R. | </w:t>
      </w:r>
    </w:p>
    <w:p w14:paraId="08B75E43" w14:textId="77777777" w:rsidR="00BB0980" w:rsidRPr="00570E63" w:rsidRDefault="0015689B" w:rsidP="00BB0980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BB0980">
        <w:rPr>
          <w:rFonts w:ascii="Times New Roman" w:hAnsi="Times New Roman" w:cs="Times New Roman"/>
        </w:rPr>
        <w:lastRenderedPageBreak/>
        <w:t>/START LETTER/</w:t>
      </w:r>
    </w:p>
    <w:p w14:paraId="58DAB06F" w14:textId="7DA7DC52" w:rsidR="0015689B" w:rsidRPr="00183FB3" w:rsidRDefault="0015689B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0</w:t>
      </w:r>
      <w:r w:rsidR="00D65074" w:rsidRPr="00183FB3">
        <w:rPr>
          <w:rFonts w:ascii="Times New Roman" w:hAnsi="Times New Roman" w:cs="Times New Roman"/>
        </w:rPr>
        <w:t>5</w:t>
      </w:r>
    </w:p>
    <w:p w14:paraId="58AF8783" w14:textId="37F3EC1A" w:rsidR="0015689B" w:rsidRPr="00183FB3" w:rsidRDefault="0015689B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10</w:t>
      </w:r>
      <w:r w:rsidR="00C07536" w:rsidRPr="00183FB3">
        <w:rPr>
          <w:rFonts w:ascii="Times New Roman" w:hAnsi="Times New Roman" w:cs="Times New Roman"/>
        </w:rPr>
        <w:t>6</w:t>
      </w:r>
      <w:r w:rsidRPr="00183FB3">
        <w:rPr>
          <w:rFonts w:ascii="Times New Roman" w:hAnsi="Times New Roman" w:cs="Times New Roman"/>
        </w:rPr>
        <w:t xml:space="preserve"> (cc. 319r-320v</w:t>
      </w:r>
      <w:r w:rsidR="001A7904" w:rsidRPr="00183FB3">
        <w:rPr>
          <w:rFonts w:ascii="Times New Roman" w:hAnsi="Times New Roman" w:cs="Times New Roman"/>
        </w:rPr>
        <w:t>;</w:t>
      </w:r>
      <w:r w:rsidRPr="00183FB3">
        <w:rPr>
          <w:rFonts w:ascii="Times New Roman" w:hAnsi="Times New Roman" w:cs="Times New Roman"/>
        </w:rPr>
        <w:t xml:space="preserve"> decodifica di cc. 321r-322v)</w:t>
      </w:r>
    </w:p>
    <w:p w14:paraId="60EE89B9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3A2675F1" w14:textId="1C2594AE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19r /</w:t>
      </w:r>
    </w:p>
    <w:p w14:paraId="7087826D" w14:textId="510EB07F" w:rsidR="0015689B" w:rsidRPr="00183FB3" w:rsidRDefault="00F079D5" w:rsidP="00765C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°</w:t>
      </w:r>
      <w:r w:rsidR="0015689B" w:rsidRPr="00183FB3">
        <w:rPr>
          <w:rFonts w:ascii="Times New Roman" w:hAnsi="Times New Roman" w:cs="Times New Roman"/>
        </w:rPr>
        <w:t xml:space="preserve"> 150 | </w:t>
      </w:r>
    </w:p>
    <w:p w14:paraId="19A394AC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5352BE36" w14:textId="729024F2" w:rsidR="00C05369" w:rsidRPr="00183FB3" w:rsidRDefault="00C05369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559F9277" w14:textId="77777777" w:rsidR="0015689B" w:rsidRDefault="0015689B" w:rsidP="00765C1E">
      <w:pPr>
        <w:rPr>
          <w:rFonts w:ascii="Times New Roman" w:hAnsi="Times New Roman" w:cs="Times New Roman"/>
        </w:rPr>
      </w:pPr>
    </w:p>
    <w:p w14:paraId="6192C65D" w14:textId="7FF00D62" w:rsidR="00D53826" w:rsidRPr="00183FB3" w:rsidRDefault="00D53826" w:rsidP="00D53826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19</w:t>
      </w:r>
      <w:r>
        <w:rPr>
          <w:rFonts w:ascii="Times New Roman" w:hAnsi="Times New Roman" w:cs="Times New Roman"/>
        </w:rPr>
        <w:t>v</w:t>
      </w:r>
      <w:r w:rsidRPr="00183FB3">
        <w:rPr>
          <w:rFonts w:ascii="Times New Roman" w:hAnsi="Times New Roman" w:cs="Times New Roman"/>
        </w:rPr>
        <w:t xml:space="preserve"> /</w:t>
      </w:r>
    </w:p>
    <w:p w14:paraId="1FFBE87B" w14:textId="77777777" w:rsidR="00D53826" w:rsidRPr="00183FB3" w:rsidRDefault="00D53826" w:rsidP="00D53826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1EDB63DD" w14:textId="77777777" w:rsidR="00D53826" w:rsidRDefault="00D53826" w:rsidP="00765C1E">
      <w:pPr>
        <w:rPr>
          <w:rFonts w:ascii="Times New Roman" w:hAnsi="Times New Roman" w:cs="Times New Roman"/>
        </w:rPr>
      </w:pPr>
    </w:p>
    <w:p w14:paraId="617934DC" w14:textId="3030729E" w:rsidR="00D53826" w:rsidRPr="00183FB3" w:rsidRDefault="00D53826" w:rsidP="00D53826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20r /</w:t>
      </w:r>
    </w:p>
    <w:p w14:paraId="01EDD589" w14:textId="77777777" w:rsidR="00D53826" w:rsidRPr="00183FB3" w:rsidRDefault="00D53826" w:rsidP="00D53826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44FE0E59" w14:textId="77777777" w:rsidR="00D53826" w:rsidRPr="00183FB3" w:rsidRDefault="00D53826" w:rsidP="00765C1E">
      <w:pPr>
        <w:rPr>
          <w:rFonts w:ascii="Times New Roman" w:hAnsi="Times New Roman" w:cs="Times New Roman"/>
        </w:rPr>
      </w:pPr>
    </w:p>
    <w:p w14:paraId="65C2C1E9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20v /</w:t>
      </w:r>
    </w:p>
    <w:p w14:paraId="6D58ABE1" w14:textId="77777777" w:rsidR="00766562" w:rsidRPr="009A6822" w:rsidRDefault="00766562" w:rsidP="00766562">
      <w:pPr>
        <w:pStyle w:val="Testopreformattato"/>
        <w:jc w:val="both"/>
        <w:rPr>
          <w:b/>
          <w:iCs/>
          <w:sz w:val="24"/>
          <w:szCs w:val="24"/>
        </w:rPr>
      </w:pPr>
      <w:r w:rsidRPr="009A6822">
        <w:rPr>
          <w:b/>
          <w:iCs/>
          <w:sz w:val="24"/>
          <w:szCs w:val="24"/>
        </w:rPr>
        <w:t>Blank page</w:t>
      </w:r>
    </w:p>
    <w:p w14:paraId="413CF51B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5A93E0F4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7629C9CD" w14:textId="6ED55111" w:rsidR="0015689B" w:rsidRPr="00183FB3" w:rsidRDefault="0015689B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0</w:t>
      </w:r>
      <w:r w:rsidR="00C07536" w:rsidRPr="00183FB3">
        <w:rPr>
          <w:rFonts w:ascii="Times New Roman" w:hAnsi="Times New Roman" w:cs="Times New Roman"/>
        </w:rPr>
        <w:t>6</w:t>
      </w:r>
    </w:p>
    <w:p w14:paraId="3C2FC385" w14:textId="392ABCA8" w:rsidR="0015689B" w:rsidRPr="00183FB3" w:rsidRDefault="0015689B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9 novembre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321r-322v)</w:t>
      </w:r>
    </w:p>
    <w:p w14:paraId="0F6C9D83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54E3560C" w14:textId="734BBF7A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21r /</w:t>
      </w:r>
    </w:p>
    <w:p w14:paraId="3068F1B0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ima | </w:t>
      </w:r>
    </w:p>
    <w:p w14:paraId="450CB2EC" w14:textId="39D6CBDA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</w:t>
      </w:r>
      <w:r w:rsidR="00E5374D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150 fin 151</w:t>
      </w:r>
      <w:r w:rsidR="00C02D69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| </w:t>
      </w:r>
    </w:p>
    <w:p w14:paraId="1338D43D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0632ED19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o Principe | </w:t>
      </w:r>
    </w:p>
    <w:p w14:paraId="0D5C68D9" w14:textId="2B8D93CC" w:rsidR="00C05369" w:rsidRPr="00183FB3" w:rsidRDefault="00C05369" w:rsidP="00C05369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hieri</w:t>
      </w:r>
      <w:r w:rsidR="00B02820" w:rsidRPr="00183FB3">
        <w:rPr>
          <w:rStyle w:val="FootnoteReference"/>
          <w:rFonts w:ascii="Times New Roman" w:hAnsi="Times New Roman" w:cs="Times New Roman"/>
        </w:rPr>
        <w:footnoteReference w:id="1041"/>
      </w:r>
      <w:r w:rsidRPr="00183FB3">
        <w:rPr>
          <w:rFonts w:ascii="Times New Roman" w:hAnsi="Times New Roman" w:cs="Times New Roman"/>
          <w:i/>
          <w:iCs/>
        </w:rPr>
        <w:t xml:space="preserve"> n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ssemblea d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Stati Generali è stato rissoluto | di far dar parte al signor ambascitor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Inghilterra della | trattatione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nione seguita fra li loro deputati | et me, conoscendosi che non si doveva far altrimen-|ti poiché non solo in privato ma in publico ancora | haveva il detto Ambasciator fatti ufficii a nome del | suo Re per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vanzamento di questo negotio. | Tre sono deputati per questo ufficio et hoggi lo | faranno: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Ambasciator lo aspettava, et so che | godrà di poterne dar parte alla Maestà del | suo Re: </w:t>
      </w:r>
      <w:r w:rsidR="006C0E55">
        <w:rPr>
          <w:rFonts w:ascii="Times New Roman" w:hAnsi="Times New Roman" w:cs="Times New Roman"/>
          <w:i/>
          <w:iCs/>
        </w:rPr>
        <w:t>d</w:t>
      </w:r>
      <w:r w:rsidRPr="00183FB3">
        <w:rPr>
          <w:rFonts w:ascii="Times New Roman" w:hAnsi="Times New Roman" w:cs="Times New Roman"/>
          <w:i/>
          <w:iCs/>
        </w:rPr>
        <w:t>omenica sera, che fui seco mi com-|municò, che quel giorno appunto era stato | avvistato d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mbasciator di Franza, il quale | lo interpellò della detta trattatione, se ella | passava avanti, et che haveva inteso, che | vi era passata qualche cosa per scritto, le | rispose il signor Carleton, che ne haveva inteso | qualche particolare, et che havendo penetrato | due cose essentiali,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na che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nione | sarebbe diffensiva et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ltra che non pregiu-|dicava alle alleanze che li Stati hanno con | altri principi, tanto li era bastato, et che | a questo proposito era andato discorendo a | detto ambasciatore di Franza le cause, che haveva | la serenissima Republica di far nuovi amici, poichè | le era serrato il passo da terra dalla parte | d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Grisoni in particolare, et che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Ambasciator francese | haveva </w:t>
      </w:r>
    </w:p>
    <w:p w14:paraId="7E87CFBD" w14:textId="10D88484" w:rsidR="00C05369" w:rsidRPr="00183FB3" w:rsidRDefault="00C05369" w:rsidP="00C05369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21v /</w:t>
      </w:r>
    </w:p>
    <w:p w14:paraId="332A0C8A" w14:textId="2D2EFC0A" w:rsidR="00C05369" w:rsidRPr="00183FB3" w:rsidRDefault="00C05369" w:rsidP="00C05369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 xml:space="preserve">data ragione alla Serenità vostra. | </w:t>
      </w:r>
    </w:p>
    <w:p w14:paraId="6F2FD79B" w14:textId="7B0D6091" w:rsidR="00C05369" w:rsidRPr="00183FB3" w:rsidRDefault="00C05369" w:rsidP="00C05369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D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ltima volta che mi trovai con esso ambasciator | di Franza, non ho havuta più occasione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in-|contrarmi seco, se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haverò, con questo lume | del signor Carleton provederò venendo al proposito | del negotio di quel modo, che allhora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occasione | lo porterà. | </w:t>
      </w:r>
    </w:p>
    <w:p w14:paraId="5E4565E0" w14:textId="1D40A42F" w:rsidR="00C05369" w:rsidRPr="00183FB3" w:rsidRDefault="00C05369" w:rsidP="00C05369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Del darsi parte 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mbasciator francese per nome d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| </w:t>
      </w:r>
      <w:r w:rsidR="005D15F9" w:rsidRPr="00183FB3">
        <w:rPr>
          <w:rFonts w:ascii="Times New Roman" w:hAnsi="Times New Roman" w:cs="Times New Roman"/>
          <w:i/>
          <w:iCs/>
        </w:rPr>
        <w:t>s</w:t>
      </w:r>
      <w:r w:rsidRPr="00183FB3">
        <w:rPr>
          <w:rFonts w:ascii="Times New Roman" w:hAnsi="Times New Roman" w:cs="Times New Roman"/>
          <w:i/>
          <w:iCs/>
        </w:rPr>
        <w:t>ignori Stati di questo trattato, è stato consultato, | ma sin qui rissoluto di tacere, non havendo | egli, né in publico, né in privato parlato |</w:t>
      </w:r>
      <w:r w:rsidR="005C2F9B" w:rsidRPr="00183FB3">
        <w:rPr>
          <w:rFonts w:ascii="Times New Roman" w:hAnsi="Times New Roman" w:cs="Times New Roman"/>
          <w:i/>
          <w:iCs/>
        </w:rPr>
        <w:t xml:space="preserve"> </w:t>
      </w:r>
      <w:r w:rsidRPr="00183FB3">
        <w:rPr>
          <w:rFonts w:ascii="Times New Roman" w:hAnsi="Times New Roman" w:cs="Times New Roman"/>
          <w:i/>
          <w:iCs/>
        </w:rPr>
        <w:lastRenderedPageBreak/>
        <w:t>giamai di questo affare, per avanzarlo essendosi | sempre taciuto, ma ma* è stato detto che | penseranno quello si doverà fare allhora | che io dalla Serenità vostra haverò havuto | la procura et la commissione di sottoscriver | alli capitoli, il che s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attende che mi venga | per lo stabilimento di questo negotio. | </w:t>
      </w:r>
    </w:p>
    <w:p w14:paraId="0B58E8A8" w14:textId="53E76881" w:rsidR="00DE3C26" w:rsidRPr="00183FB3" w:rsidRDefault="00C05369" w:rsidP="00C05369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Li popoli, che non sanno quello, che sia passata | sin qua aspettano con sommo desiderio</w:t>
      </w:r>
      <w:r w:rsidRPr="00183FB3">
        <w:rPr>
          <w:rStyle w:val="FootnoteReference"/>
          <w:rFonts w:ascii="Times New Roman" w:hAnsi="Times New Roman" w:cs="Times New Roman"/>
        </w:rPr>
        <w:footnoteReference w:id="1042"/>
      </w:r>
      <w:r w:rsidRPr="00183FB3">
        <w:rPr>
          <w:rFonts w:ascii="Times New Roman" w:hAnsi="Times New Roman" w:cs="Times New Roman"/>
          <w:i/>
          <w:iCs/>
        </w:rPr>
        <w:t xml:space="preserve"> |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nimo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eccellentissimo signor ambasciator Lando essendosi | impresso ogni uso che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Eccellenza sua venga per | trattar lega con queste </w:t>
      </w:r>
      <w:r w:rsidR="004812A5" w:rsidRPr="00183FB3">
        <w:rPr>
          <w:rFonts w:ascii="Times New Roman" w:hAnsi="Times New Roman" w:cs="Times New Roman"/>
          <w:i/>
          <w:iCs/>
        </w:rPr>
        <w:t>P</w:t>
      </w:r>
      <w:r w:rsidRPr="00183FB3">
        <w:rPr>
          <w:rFonts w:ascii="Times New Roman" w:hAnsi="Times New Roman" w:cs="Times New Roman"/>
          <w:i/>
          <w:iCs/>
        </w:rPr>
        <w:t>rovincie et non | vi è chi vogli creder ch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egli non sia per | fermarsi qui per buon pezzo a tal effetto, | et vogliono in ogni modo, che così sia | et si vanno pascendo di questa </w:t>
      </w:r>
    </w:p>
    <w:p w14:paraId="3D1E9F0B" w14:textId="28D8F57F" w:rsidR="00DE3C26" w:rsidRPr="00183FB3" w:rsidRDefault="00DE3C26" w:rsidP="00C05369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22r /</w:t>
      </w:r>
    </w:p>
    <w:p w14:paraId="276235FE" w14:textId="6FA0F700" w:rsidR="00C05369" w:rsidRPr="00183FB3" w:rsidRDefault="00C05369" w:rsidP="00C05369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peranza | nudrita</w:t>
      </w:r>
      <w:r w:rsidRPr="00183FB3">
        <w:rPr>
          <w:rStyle w:val="FootnoteReference"/>
          <w:rFonts w:ascii="Times New Roman" w:hAnsi="Times New Roman" w:cs="Times New Roman"/>
        </w:rPr>
        <w:footnoteReference w:id="1043"/>
      </w:r>
      <w:r w:rsidRPr="00183FB3">
        <w:rPr>
          <w:rFonts w:ascii="Times New Roman" w:hAnsi="Times New Roman" w:cs="Times New Roman"/>
          <w:i/>
          <w:iCs/>
        </w:rPr>
        <w:t xml:space="preserve"> dal desiderio che è in ognuno | di questa unione, che si sempre n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| universale verso quel serenissimo </w:t>
      </w:r>
      <w:r w:rsidR="00821179" w:rsidRPr="00183FB3">
        <w:rPr>
          <w:rFonts w:ascii="Times New Roman" w:hAnsi="Times New Roman" w:cs="Times New Roman"/>
          <w:i/>
          <w:iCs/>
        </w:rPr>
        <w:t>D</w:t>
      </w:r>
      <w:r w:rsidRPr="00183FB3">
        <w:rPr>
          <w:rFonts w:ascii="Times New Roman" w:hAnsi="Times New Roman" w:cs="Times New Roman"/>
          <w:i/>
          <w:iCs/>
        </w:rPr>
        <w:t>ominio. | Gratie etc. |</w:t>
      </w:r>
    </w:p>
    <w:p w14:paraId="489B5D70" w14:textId="77777777" w:rsidR="00C05369" w:rsidRPr="00183FB3" w:rsidRDefault="00C05369" w:rsidP="00765C1E">
      <w:pPr>
        <w:rPr>
          <w:rFonts w:ascii="Times New Roman" w:hAnsi="Times New Roman" w:cs="Times New Roman"/>
          <w:i/>
        </w:rPr>
      </w:pPr>
    </w:p>
    <w:p w14:paraId="3C7C38C0" w14:textId="1B2537D5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19 novembre 1619 | </w:t>
      </w:r>
    </w:p>
    <w:p w14:paraId="0499E41D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1ED0CF28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, et devotissimo servitore | </w:t>
      </w:r>
    </w:p>
    <w:p w14:paraId="4BA7E1DC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029094D6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7FAA7608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22v /</w:t>
      </w:r>
    </w:p>
    <w:p w14:paraId="497F1C20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2C66D4C3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ima | </w:t>
      </w:r>
    </w:p>
    <w:p w14:paraId="7FFD0E35" w14:textId="782850E2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50 fin 151 | </w:t>
      </w:r>
    </w:p>
    <w:p w14:paraId="2A171180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520713EC" w14:textId="74FDDC8A" w:rsidR="0015689B" w:rsidRPr="00183FB3" w:rsidRDefault="00117C79" w:rsidP="00765C1E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Tracce di sigilli</w:t>
      </w:r>
    </w:p>
    <w:p w14:paraId="749415F4" w14:textId="77777777" w:rsidR="0015689B" w:rsidRPr="00183FB3" w:rsidRDefault="0015689B" w:rsidP="00765C1E">
      <w:pPr>
        <w:rPr>
          <w:rFonts w:ascii="Times New Roman" w:hAnsi="Times New Roman" w:cs="Times New Roman"/>
          <w:i/>
        </w:rPr>
      </w:pPr>
    </w:p>
    <w:p w14:paraId="5DBE83F0" w14:textId="3DB3E1CB" w:rsidR="0015689B" w:rsidRPr="00183FB3" w:rsidRDefault="0015689B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70D88519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22vC /</w:t>
      </w:r>
    </w:p>
    <w:p w14:paraId="3D76F409" w14:textId="6DB86C12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19 novembre 1619 </w:t>
      </w:r>
      <w:r w:rsidR="00362760" w:rsidRPr="00183FB3">
        <w:rPr>
          <w:rFonts w:ascii="Times New Roman" w:hAnsi="Times New Roman" w:cs="Times New Roman"/>
        </w:rPr>
        <w:t>ricevute</w:t>
      </w:r>
      <w:r w:rsidRPr="00183FB3">
        <w:rPr>
          <w:rFonts w:ascii="Times New Roman" w:hAnsi="Times New Roman" w:cs="Times New Roman"/>
        </w:rPr>
        <w:t xml:space="preserve">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4 decembre | </w:t>
      </w:r>
    </w:p>
    <w:p w14:paraId="177CE2F3" w14:textId="11BA9042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el segretario </w:t>
      </w:r>
      <w:r w:rsidR="00C02D6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uriano n° 150 | </w:t>
      </w:r>
    </w:p>
    <w:p w14:paraId="652ED74F" w14:textId="77777777" w:rsidR="00C02D69" w:rsidRPr="00183FB3" w:rsidRDefault="00C02D69" w:rsidP="00765C1E">
      <w:pPr>
        <w:rPr>
          <w:rFonts w:ascii="Times New Roman" w:hAnsi="Times New Roman" w:cs="Times New Roman"/>
        </w:rPr>
      </w:pPr>
    </w:p>
    <w:p w14:paraId="2D1B4A69" w14:textId="0D30A88C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eliberatione di Stati di comunicar la trattatione | di </w:t>
      </w:r>
      <w:r w:rsidR="008529D1" w:rsidRPr="00183FB3">
        <w:rPr>
          <w:rFonts w:ascii="Times New Roman" w:hAnsi="Times New Roman" w:cs="Times New Roman"/>
        </w:rPr>
        <w:t>l</w:t>
      </w:r>
      <w:r w:rsidRPr="00183FB3">
        <w:rPr>
          <w:rFonts w:ascii="Times New Roman" w:hAnsi="Times New Roman" w:cs="Times New Roman"/>
        </w:rPr>
        <w:t>ega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inglese.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0B027896" w14:textId="1EBECBC4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Quello di Francia parla col detto inglese | nel medesimo proposito: questo dice intender | esservi due ponti: che la </w:t>
      </w:r>
      <w:r w:rsidR="008529D1" w:rsidRPr="00183FB3">
        <w:rPr>
          <w:rFonts w:ascii="Times New Roman" w:hAnsi="Times New Roman" w:cs="Times New Roman"/>
        </w:rPr>
        <w:t>l</w:t>
      </w:r>
      <w:r w:rsidRPr="00183FB3">
        <w:rPr>
          <w:rFonts w:ascii="Times New Roman" w:hAnsi="Times New Roman" w:cs="Times New Roman"/>
        </w:rPr>
        <w:t>ega è | difensiva: et che non pregiudica alle | aleanze con altri: e soggionge che | la Republica ha causa di far nuove amicitie | havendo i paesi dei Frisoni impediti.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78D8CF2E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l Franzese dice che ha ragione. | </w:t>
      </w:r>
    </w:p>
    <w:p w14:paraId="30911CDC" w14:textId="189BEDEE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 il </w:t>
      </w:r>
      <w:r w:rsidR="00232ADE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ecretario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bbaterà con Francia, dice | con tal lume procederà come porterà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ccasione. | </w:t>
      </w:r>
    </w:p>
    <w:p w14:paraId="4A0CF538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darne parte a Francia hanno i | Stati consultato, e risoluto aspetar | quando sarà venuta la risolutione et | procura da Venetia. | </w:t>
      </w:r>
    </w:p>
    <w:p w14:paraId="6E284241" w14:textId="656F1E0C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popoli aspettano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riv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ambasciator Lando se ne tratti, et che po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sia per fermarsi là. | </w:t>
      </w:r>
    </w:p>
    <w:p w14:paraId="19829A72" w14:textId="311DD0C3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siderio universal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nione. | </w:t>
      </w:r>
    </w:p>
    <w:p w14:paraId="11168CA1" w14:textId="77777777" w:rsidR="00C02D69" w:rsidRPr="00183FB3" w:rsidRDefault="00C02D69" w:rsidP="00765C1E">
      <w:pPr>
        <w:rPr>
          <w:rFonts w:ascii="Times New Roman" w:hAnsi="Times New Roman" w:cs="Times New Roman"/>
        </w:rPr>
      </w:pPr>
    </w:p>
    <w:p w14:paraId="426BD15E" w14:textId="5106E89C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. R. | </w:t>
      </w:r>
    </w:p>
    <w:p w14:paraId="3D4BE7B4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2BBC2788" w14:textId="77777777" w:rsidR="00BB0980" w:rsidRPr="00570E63" w:rsidRDefault="0015689B" w:rsidP="00BB0980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BB0980">
        <w:rPr>
          <w:rFonts w:ascii="Times New Roman" w:hAnsi="Times New Roman" w:cs="Times New Roman"/>
        </w:rPr>
        <w:lastRenderedPageBreak/>
        <w:t>/START LETTER/</w:t>
      </w:r>
    </w:p>
    <w:p w14:paraId="2404B517" w14:textId="6C455C0D" w:rsidR="0015689B" w:rsidRPr="00183FB3" w:rsidRDefault="0015689B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0</w:t>
      </w:r>
      <w:r w:rsidR="00C07536" w:rsidRPr="00183FB3">
        <w:rPr>
          <w:rFonts w:ascii="Times New Roman" w:hAnsi="Times New Roman" w:cs="Times New Roman"/>
        </w:rPr>
        <w:t>7</w:t>
      </w:r>
    </w:p>
    <w:p w14:paraId="63A3FEE2" w14:textId="78F75731" w:rsidR="0015689B" w:rsidRPr="00183FB3" w:rsidRDefault="0015689B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9 novembre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323r-326v)</w:t>
      </w:r>
    </w:p>
    <w:p w14:paraId="2576018A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3B25D204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23r /</w:t>
      </w:r>
    </w:p>
    <w:p w14:paraId="34F6B6D9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77D18309" w14:textId="081FCFFA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51 comincia 150 | </w:t>
      </w:r>
    </w:p>
    <w:p w14:paraId="3B9CF92A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100F94B5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40C88C11" w14:textId="3EE932EC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no domenica passata sono stato con animo inquieto attendendo | alcun avviso delli vasselli, che restavano a venire, quando | in fine fui sollevato da lettere delli signori dell</w:t>
      </w:r>
      <w:r w:rsidR="00CF4972" w:rsidRPr="00183FB3">
        <w:rPr>
          <w:rFonts w:ascii="Times New Roman" w:hAnsi="Times New Roman" w:cs="Times New Roman"/>
        </w:rPr>
        <w:t>’</w:t>
      </w:r>
      <w:r w:rsidR="007043B4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miralità di Amster-|dam, con che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ava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ntrata loro nel Tessel, et ne | godei in particolare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e della Serenità vostra. A quei signori | ho mandata la copia dei roli, che ho ricevuti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llustrissimo | signor commissario Morosini, et del debito insiem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apitani; | et il Calandrini esborserà quel denaro, che sarà necessario | per il pagament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arinari et altro tanto a qu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, | che a quella in Northolandia. al cui equipagimastro | ho dato il rolo della nave Il leon dorato, trovandosi qui | in commissione; et io, occorrendo, mi transferirò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, |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parte. Oltre la prima lettera di vintimilla | ducati fatta a dieci, et tratta a pagare a vostra Serenità ne ho | fatta anco u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a de dieci milla alli medesimi </w:t>
      </w:r>
      <w:r w:rsidR="00D16610">
        <w:rPr>
          <w:rFonts w:ascii="Times New Roman" w:hAnsi="Times New Roman" w:cs="Times New Roman"/>
        </w:rPr>
        <w:t>L</w:t>
      </w:r>
      <w:r w:rsidRPr="00183FB3">
        <w:rPr>
          <w:rFonts w:ascii="Times New Roman" w:hAnsi="Times New Roman" w:cs="Times New Roman"/>
        </w:rPr>
        <w:t>atfeur | Calandrini, et Vandermeulen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6; ma veggo bene, | che vi vorrà anco molta maggior summa poiché li | marinari non hanno ricevuto in armata tanto denaro | quanto mi presuponevo; et poi vi sono li partionevoli dei | vasselli ritornati che mi solecitano per il pagamento | delle restanti mesate doppo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terzo decimo mese, essendoli | state rimandate le lettere, che li havevo fatte per vostra Serenità | onde doveranno, per cadauna nave esser pagati per sei | mesi, et poiché hanno rihavute esse lettere non veggo | di poter ricusare né</w:t>
      </w:r>
      <w:r w:rsidRPr="00183FB3">
        <w:rPr>
          <w:rStyle w:val="FootnoteReference"/>
          <w:rFonts w:ascii="Times New Roman" w:hAnsi="Times New Roman" w:cs="Times New Roman"/>
        </w:rPr>
        <w:footnoteReference w:id="1044"/>
      </w:r>
      <w:r w:rsidRPr="00183FB3">
        <w:rPr>
          <w:rFonts w:ascii="Times New Roman" w:hAnsi="Times New Roman" w:cs="Times New Roman"/>
        </w:rPr>
        <w:t xml:space="preserve"> differirle il pagamento: tuttavia | </w:t>
      </w:r>
    </w:p>
    <w:p w14:paraId="68B2375F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23v /</w:t>
      </w:r>
    </w:p>
    <w:p w14:paraId="1803377E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tarò a sentir quello mi dirà il Calandrini, al quale scrissi | domenica in questo proposito. | </w:t>
      </w:r>
    </w:p>
    <w:p w14:paraId="4E74998A" w14:textId="083206A4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la nave Il leon felice, che è in servitio ho fatte le lettere | di pagamento di doi mesi il quinto, et sesto, et sono dirette | al signor Nicolò Perez et</w:t>
      </w:r>
      <w:r w:rsidRPr="00183FB3">
        <w:rPr>
          <w:rStyle w:val="FootnoteReference"/>
          <w:rFonts w:ascii="Times New Roman" w:hAnsi="Times New Roman" w:cs="Times New Roman"/>
        </w:rPr>
        <w:footnoteReference w:id="1045"/>
      </w:r>
      <w:r w:rsidRPr="00183FB3">
        <w:rPr>
          <w:rFonts w:ascii="Times New Roman" w:hAnsi="Times New Roman" w:cs="Times New Roman"/>
        </w:rPr>
        <w:t xml:space="preserve"> anco quelle scrit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6 sono di | nuovo grandemente instato perché il pagamento di queste, et delle | altre sia fatto a tempo, risentendosi questi mercanti della | dilatione. | </w:t>
      </w:r>
    </w:p>
    <w:p w14:paraId="6A3328E2" w14:textId="7E67A998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tinua il vento contrari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scita delli tredici vassell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ignori | Stati destinati contro corsari. </w:t>
      </w:r>
      <w:r w:rsidR="006C0E55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>t spiace grandemente a sue Eccelenze | la spesa infruttuosa, tanto più che sempre hanno novelle, | che quelle genti vanno sempre tentando nuovi danni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vasselli di questi mercanti. Ma sono tutti alla vella, et | par che il tempo hora servi per la loro uscita. | </w:t>
      </w:r>
    </w:p>
    <w:p w14:paraId="47B45991" w14:textId="62D46071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vono uscir con essi anco altri vasselli mercantili, et doi o tre di | grande di portata fin di trecento lasti, che devono passar | a Genova, et uno in particolare venirà a Venetia. Havereb-|bono ben volentieri li partionevoli voluto saper da me | se la Serenità vostra ne havesse a fare. Io ho detto ad essi, che | non sapevo, ma che andando in golfo, et presentandos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| signor Capitano </w:t>
      </w:r>
      <w:r w:rsidR="007F1992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>enerale potrebbe esser, che la qualità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vasselli | riuscendole lo facesse</w:t>
      </w:r>
      <w:r w:rsidRPr="00183FB3">
        <w:rPr>
          <w:rStyle w:val="FootnoteReference"/>
          <w:rFonts w:ascii="Times New Roman" w:hAnsi="Times New Roman" w:cs="Times New Roman"/>
        </w:rPr>
        <w:footnoteReference w:id="1046"/>
      </w:r>
      <w:r w:rsidRPr="00183FB3">
        <w:rPr>
          <w:rFonts w:ascii="Times New Roman" w:hAnsi="Times New Roman" w:cs="Times New Roman"/>
        </w:rPr>
        <w:t xml:space="preserve"> risolvere a cambiar per essi | qual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i di minor portata. Uno io conto che va a | Genova; ma spero che vostra Serenità non sia per haverne | bisogno, poiché Spagnoli haveranno da pensar altrove. | </w:t>
      </w:r>
    </w:p>
    <w:p w14:paraId="6CDCE5FE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24r /</w:t>
      </w:r>
    </w:p>
    <w:p w14:paraId="717024B3" w14:textId="25062AF3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in effetto così è appunto, che pensano, et stano perplessi dalla | parte dei serenissimi arciduchi doppo anco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i avvisi della | rotta havuta</w:t>
      </w:r>
      <w:r w:rsidRPr="00183FB3">
        <w:rPr>
          <w:rStyle w:val="FootnoteReference"/>
          <w:rFonts w:ascii="Times New Roman" w:hAnsi="Times New Roman" w:cs="Times New Roman"/>
        </w:rPr>
        <w:footnoteReference w:id="1047"/>
      </w:r>
      <w:r w:rsidRPr="00183FB3">
        <w:rPr>
          <w:rFonts w:ascii="Times New Roman" w:hAnsi="Times New Roman" w:cs="Times New Roman"/>
        </w:rPr>
        <w:t xml:space="preserve"> dal conte di Buquoi, la qual però vanno | </w:t>
      </w:r>
      <w:r w:rsidRPr="00183FB3">
        <w:rPr>
          <w:rFonts w:ascii="Times New Roman" w:hAnsi="Times New Roman" w:cs="Times New Roman"/>
        </w:rPr>
        <w:lastRenderedPageBreak/>
        <w:t>estenuando, anzi la dichiarano per vittoria singolare: tuttavia | qu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vvisi vengono diversi, et vostra Serenità li deve haver havuti | tali dal luoco proprio. | </w:t>
      </w:r>
    </w:p>
    <w:p w14:paraId="763CE8BA" w14:textId="647842B0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Fin domenica con lettera di Colonia venne avviso della coronatione | del principe Palatino in </w:t>
      </w:r>
      <w:r w:rsidR="008B623F" w:rsidRPr="00183FB3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>e di Bohemia alli 4</w:t>
      </w:r>
      <w:r w:rsidRPr="00183FB3">
        <w:rPr>
          <w:rStyle w:val="FootnoteReference"/>
          <w:rFonts w:ascii="Times New Roman" w:hAnsi="Times New Roman" w:cs="Times New Roman"/>
        </w:rPr>
        <w:footnoteReference w:id="1048"/>
      </w:r>
      <w:r w:rsidRPr="00183FB3">
        <w:rPr>
          <w:rFonts w:ascii="Times New Roman" w:hAnsi="Times New Roman" w:cs="Times New Roman"/>
        </w:rPr>
        <w:t>, et che quella della | moglie doveva seguir la domenica appresso, et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stesso | giorno anco quella del Tansilvano. Lo scrive un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direttori a questo loro agente; et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attendono di | giorno in gior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 da quel Principe: in tanto | nondimeno si vede manifesta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versal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legrezza, | se ben vi sono di quelli anco, che non se ne rallegrano. | </w:t>
      </w:r>
    </w:p>
    <w:p w14:paraId="19B91199" w14:textId="74A3465B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spetteranno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i sicuri per devenir poi ad elettione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i al detto Re, sopra che vi è come ferma risolutione | di ispedir</w:t>
      </w:r>
      <w:r w:rsidRPr="00183FB3">
        <w:rPr>
          <w:rStyle w:val="FootnoteReference"/>
          <w:rFonts w:ascii="Times New Roman" w:hAnsi="Times New Roman" w:cs="Times New Roman"/>
        </w:rPr>
        <w:footnoteReference w:id="1049"/>
      </w:r>
      <w:r w:rsidRPr="00183FB3">
        <w:rPr>
          <w:rFonts w:ascii="Times New Roman" w:hAnsi="Times New Roman" w:cs="Times New Roman"/>
        </w:rPr>
        <w:t xml:space="preserve"> fatta la nominatione di quello, o quelli che | haveranno la caric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basciata, quanto più presto | verso Praga. | </w:t>
      </w:r>
    </w:p>
    <w:p w14:paraId="6BE4CEF4" w14:textId="36CF0AE5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alcheduno di questi signori mi ha detto, che se per il passato hanno | fatti far ufficii con sua Maestà della Gran Bertagna, hora | non mancheranno di rinovarli efficaci, poiché hanno il | campo largo, et spera al presente ognuno che quella Maestà | sia per far una libera risolutione: et io ho cavato ancora | dal signor Ambasciator inglese, che altro non attende il Re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vviso | </w:t>
      </w:r>
    </w:p>
    <w:p w14:paraId="43E46592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24v /</w:t>
      </w:r>
    </w:p>
    <w:p w14:paraId="2C196057" w14:textId="5DD59FC2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la coronatione aggiungendomi che si era anco trattat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 assistenza, et dei personaggi per la condotta dicendomi, che se sarà | di quattro milla fanti il sicil ne haverà la carica; se di più il | conte di Sudanton; ma vostra Serenità deve già haver havut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vvisi | di tal discorsi preparativi. | </w:t>
      </w:r>
    </w:p>
    <w:p w14:paraId="6491BC53" w14:textId="37BE874B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Fra doi giorni doverà esser qui ridotta la </w:t>
      </w:r>
      <w:r w:rsidR="00302D8D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>ongregatione di | Holanda, et fra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punti si doverà stabilir quello della | assistenza a Bohemi doppo finiti li altri quattro mesi, che | sarà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o del ventuno.</w:t>
      </w:r>
      <w:r w:rsidR="006C0E55">
        <w:rPr>
          <w:rFonts w:ascii="Times New Roman" w:hAnsi="Times New Roman" w:cs="Times New Roman"/>
        </w:rPr>
        <w:t xml:space="preserve"> E</w:t>
      </w:r>
      <w:r w:rsidRPr="00183FB3">
        <w:rPr>
          <w:rFonts w:ascii="Times New Roman" w:hAnsi="Times New Roman" w:cs="Times New Roman"/>
        </w:rPr>
        <w:t>t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restido, che hanno | addimandato Bohemi di cinquecento milla fiorini, di che | par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gente di essi Bohemi si prometti assai, anzi sia | sicuro di dover ottener questo estraordinario sussidio ancora. | </w:t>
      </w:r>
    </w:p>
    <w:p w14:paraId="45F2AA5F" w14:textId="6CF33DF9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i venuti qu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rogressi del Transilvano hanno | apportato contento; et Spagnoli fanno publicare, che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umonai si sia sollevato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bsenz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o Bethelem | Gabor nella Transilvania. Fanno sparger queste voci, | come anco che Portughesi habbino fatta una rivolta. | Dei fini non si può scoprire. Ques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vero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signor prin-|cipe di Portogallo mi ha lette lettere scritte da Lisbona | da doi mani che portano nella stessa maniera, che | Portghesi erano restati malissimo sodisfatti colla venuta | del Re in quel Regno, et che già mai il tempo era stato | più proprio per lui; et che molti lo chiamavano di | puoco cuore, mentre poteva reacquistar quello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ra | suo. Professa questo Principe non esser adulato da quelli | </w:t>
      </w:r>
    </w:p>
    <w:p w14:paraId="097EDFC6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25r / </w:t>
      </w:r>
    </w:p>
    <w:p w14:paraId="635B5990" w14:textId="64EC1B15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scrivono: tuttavia bisogna che stia quieto anco 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o | et diverti il pensiero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presa, mentre non ha né di che, né | con che poter intraprender una si gran facenda. | </w:t>
      </w:r>
    </w:p>
    <w:p w14:paraId="4287D0B7" w14:textId="57DAC5FB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le risolutioni della Dieta di Norimbergh stano in grandissimo | pensiero li serenissimi arciduchi, et particolarmente Spagnoli; ma da | questa parte par che formino buon giudicio, che sarà con-|forme alla congiontur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tempi, sendo li principi passati</w:t>
      </w:r>
      <w:r w:rsidRPr="00183FB3">
        <w:rPr>
          <w:rStyle w:val="FootnoteReference"/>
          <w:rFonts w:ascii="Times New Roman" w:hAnsi="Times New Roman" w:cs="Times New Roman"/>
        </w:rPr>
        <w:footnoteReference w:id="1050"/>
      </w:r>
      <w:r w:rsidRPr="00183FB3">
        <w:rPr>
          <w:rFonts w:ascii="Times New Roman" w:hAnsi="Times New Roman" w:cs="Times New Roman"/>
        </w:rPr>
        <w:t xml:space="preserve"> | tanto avanti a portar colli loro consigli il Palatin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 accettatione del regno di Bohemia. Qui si trova uno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onsiglieri del lantgravio di Hassia. Sta</w:t>
      </w:r>
      <w:r w:rsidRPr="00183FB3">
        <w:rPr>
          <w:rStyle w:val="FootnoteReference"/>
          <w:rFonts w:ascii="Times New Roman" w:hAnsi="Times New Roman" w:cs="Times New Roman"/>
        </w:rPr>
        <w:footnoteReference w:id="1051"/>
      </w:r>
      <w:r w:rsidRPr="00183FB3">
        <w:rPr>
          <w:rFonts w:ascii="Times New Roman" w:hAnsi="Times New Roman" w:cs="Times New Roman"/>
        </w:rPr>
        <w:t xml:space="preserve"> sottocon-|testo di trattenersi col figliolo di quel Principe; ma in | effetto viene detto, che attenderà la risolutione di | detto convento di Norimbergh, che gli sarà mandata per | trattar, et negotiar con questi signori.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i si veggono | molto risoluti a stabilir il possesso del Palatino, et a | portar le cose di Alemagna allo stabiliment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rincipi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, et per la parte di qua si farà</w:t>
      </w:r>
      <w:r w:rsidRPr="00183FB3">
        <w:rPr>
          <w:rStyle w:val="FootnoteReference"/>
          <w:rFonts w:ascii="Times New Roman" w:hAnsi="Times New Roman" w:cs="Times New Roman"/>
        </w:rPr>
        <w:footnoteReference w:id="1052"/>
      </w:r>
      <w:r w:rsidRPr="00183FB3">
        <w:rPr>
          <w:rFonts w:ascii="Times New Roman" w:hAnsi="Times New Roman" w:cs="Times New Roman"/>
        </w:rPr>
        <w:t xml:space="preserve"> quanto si potrà per | frenar</w:t>
      </w:r>
      <w:r w:rsidRPr="00183FB3">
        <w:rPr>
          <w:rStyle w:val="FootnoteReference"/>
          <w:rFonts w:ascii="Times New Roman" w:hAnsi="Times New Roman" w:cs="Times New Roman"/>
        </w:rPr>
        <w:footnoteReference w:id="1053"/>
      </w:r>
      <w:r w:rsidRPr="00183FB3">
        <w:rPr>
          <w:rFonts w:ascii="Times New Roman" w:hAnsi="Times New Roman" w:cs="Times New Roman"/>
        </w:rPr>
        <w:t xml:space="preserve"> il corso alla grandezza di ca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ustria, et | così tenersi la guerra lontana. | </w:t>
      </w:r>
    </w:p>
    <w:p w14:paraId="6F5EC96E" w14:textId="5DA2DC6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parlato, che vi fosse pensiero in Alemagna di far passar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civescovo di Treveri in Francia a quella Maestà nel qual | caso anco l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manderebbono | il lantgravi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ssia a nome loro, et più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detto | che passerebbe per di qua. Bisogna, che vi sia qualche | </w:t>
      </w:r>
    </w:p>
    <w:p w14:paraId="22626FB5" w14:textId="45C641C0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25v /</w:t>
      </w:r>
    </w:p>
    <w:p w14:paraId="35643810" w14:textId="2A4F2955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osa in questo proposito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l tempo la scoprirà. | </w:t>
      </w:r>
    </w:p>
    <w:p w14:paraId="60C79853" w14:textId="07001C4E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verò caro, se così se ne compiacerà la Serenità vostra esser</w:t>
      </w:r>
      <w:r w:rsidRPr="00183FB3">
        <w:rPr>
          <w:rStyle w:val="FootnoteReference"/>
          <w:rFonts w:ascii="Times New Roman" w:hAnsi="Times New Roman" w:cs="Times New Roman"/>
        </w:rPr>
        <w:footnoteReference w:id="1054"/>
      </w:r>
      <w:r w:rsidRPr="00183FB3">
        <w:rPr>
          <w:rFonts w:ascii="Times New Roman" w:hAnsi="Times New Roman" w:cs="Times New Roman"/>
        </w:rPr>
        <w:t xml:space="preserve"> avvisato | della deliberatione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lla ha ultimamente fatto publicar per il | trafico del </w:t>
      </w:r>
      <w:r w:rsidR="001A4968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>olfo acciò sappi governarmi nel risponder a chi | mi</w:t>
      </w:r>
      <w:r w:rsidRPr="00183FB3">
        <w:rPr>
          <w:rStyle w:val="FootnoteReference"/>
          <w:rFonts w:ascii="Times New Roman" w:hAnsi="Times New Roman" w:cs="Times New Roman"/>
        </w:rPr>
        <w:footnoteReference w:id="1055"/>
      </w:r>
      <w:r w:rsidRPr="00183FB3">
        <w:rPr>
          <w:rFonts w:ascii="Times New Roman" w:hAnsi="Times New Roman" w:cs="Times New Roman"/>
        </w:rPr>
        <w:t xml:space="preserve"> interpellasse in materia di tanto momento; onde | colla copia di detta deliberatione aspetterò anco li suoi pru-|dentissimi avvertimenti necessariissim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r saputi da me |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e di vostra Serenità, et per la compita essecutione di detta | deliberatione. Se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parlato da qualcheduno che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| havuta notitia, et ch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de da ragione a vostra Serenità; | ma vi sono di quelli, che haverebbono caro saper se la licenza | di transitare doverà prendersi a Corfù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boccar del | </w:t>
      </w:r>
      <w:r w:rsidR="001A4968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>olfo, o dove. Non ho dubio, che questi signori non siano per | far ubidire, quando sappi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tentione, et mente | di vostra Serenità che starà a lei di dichiararla se vorrà. | </w:t>
      </w:r>
    </w:p>
    <w:p w14:paraId="642B922D" w14:textId="505F59A3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ignor ambasciator Lando ho havuto avviso con lettere sue | di Colonia, che proseguiva il suo viaggio con felicità; et | buona salute. Lo credo</w:t>
      </w:r>
      <w:r w:rsidRPr="00183FB3">
        <w:rPr>
          <w:rStyle w:val="FootnoteReference"/>
          <w:rFonts w:ascii="Times New Roman" w:hAnsi="Times New Roman" w:cs="Times New Roman"/>
        </w:rPr>
        <w:footnoteReference w:id="1056"/>
      </w:r>
      <w:r w:rsidRPr="00183FB3">
        <w:rPr>
          <w:rFonts w:ascii="Times New Roman" w:hAnsi="Times New Roman" w:cs="Times New Roman"/>
        </w:rPr>
        <w:t xml:space="preserve"> hora in Amsterdam, et dimani | o appresso dimani spero che sarà in questa casa di vostra Serenità | né mancarò di prestargli in essa, et in ogni luoco qu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 ossequio, et quella riverenza, che da me si deve</w:t>
      </w:r>
      <w:r w:rsidRPr="00183FB3">
        <w:rPr>
          <w:rStyle w:val="FootnoteReference"/>
          <w:rFonts w:ascii="Times New Roman" w:hAnsi="Times New Roman" w:cs="Times New Roman"/>
        </w:rPr>
        <w:footnoteReference w:id="1057"/>
      </w:r>
      <w:r w:rsidRPr="00183FB3">
        <w:rPr>
          <w:rFonts w:ascii="Times New Roman" w:hAnsi="Times New Roman" w:cs="Times New Roman"/>
        </w:rPr>
        <w:t xml:space="preserve">. | </w:t>
      </w:r>
    </w:p>
    <w:p w14:paraId="7693A302" w14:textId="22641E6C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e mie tre lettere delli 13 n° 147 fin 149 se</w:t>
      </w:r>
      <w:r w:rsidR="006D1396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ne vengono con queste replicate.</w:t>
      </w:r>
      <w:r w:rsidRPr="00183FB3">
        <w:rPr>
          <w:rStyle w:val="FootnoteReference"/>
          <w:rFonts w:ascii="Times New Roman" w:hAnsi="Times New Roman" w:cs="Times New Roman"/>
        </w:rPr>
        <w:footnoteReference w:id="1058"/>
      </w:r>
      <w:r w:rsidRPr="00183FB3">
        <w:rPr>
          <w:rFonts w:ascii="Times New Roman" w:hAnsi="Times New Roman" w:cs="Times New Roman"/>
        </w:rPr>
        <w:t xml:space="preserve"> | </w:t>
      </w:r>
    </w:p>
    <w:p w14:paraId="18E17BB1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1D52E170" w14:textId="65CFA11A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19 novembre 1619 | </w:t>
      </w:r>
    </w:p>
    <w:p w14:paraId="0F9F38A4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6A4CB2D5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, et devotissimo servitore | </w:t>
      </w:r>
    </w:p>
    <w:p w14:paraId="1B758B9E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0779F801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6D2BFC67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26r /</w:t>
      </w:r>
    </w:p>
    <w:p w14:paraId="201969E2" w14:textId="77777777" w:rsidR="00766562" w:rsidRPr="009A6822" w:rsidRDefault="00766562" w:rsidP="00766562">
      <w:pPr>
        <w:pStyle w:val="Testopreformattato"/>
        <w:jc w:val="both"/>
        <w:rPr>
          <w:b/>
          <w:iCs/>
          <w:sz w:val="24"/>
          <w:szCs w:val="24"/>
        </w:rPr>
      </w:pPr>
      <w:r w:rsidRPr="009A6822">
        <w:rPr>
          <w:b/>
          <w:iCs/>
          <w:sz w:val="24"/>
          <w:szCs w:val="24"/>
        </w:rPr>
        <w:t>Blank page</w:t>
      </w:r>
    </w:p>
    <w:p w14:paraId="5E127C57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0638F944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26v /</w:t>
      </w:r>
    </w:p>
    <w:p w14:paraId="52BF4925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0F65E710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535E0363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151 comincia 150 | </w:t>
      </w:r>
    </w:p>
    <w:p w14:paraId="58B4DE1B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2DB9964A" w14:textId="0F9DAC71" w:rsidR="0015689B" w:rsidRPr="00183FB3" w:rsidRDefault="00117C79" w:rsidP="00765C1E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Tracce di sigilli</w:t>
      </w:r>
    </w:p>
    <w:p w14:paraId="43C75E9D" w14:textId="77777777" w:rsidR="0015689B" w:rsidRPr="00183FB3" w:rsidRDefault="0015689B" w:rsidP="00765C1E">
      <w:pPr>
        <w:rPr>
          <w:rFonts w:ascii="Times New Roman" w:hAnsi="Times New Roman" w:cs="Times New Roman"/>
          <w:i/>
        </w:rPr>
      </w:pPr>
    </w:p>
    <w:p w14:paraId="660D22A2" w14:textId="477A66E3" w:rsidR="0015689B" w:rsidRPr="00183FB3" w:rsidRDefault="0015689B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20F6919F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26vC / </w:t>
      </w:r>
    </w:p>
    <w:p w14:paraId="2E3D4266" w14:textId="4BDB5CC3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19 novembre 1619 </w:t>
      </w:r>
      <w:r w:rsidR="00362760" w:rsidRPr="00183FB3">
        <w:rPr>
          <w:rFonts w:ascii="Times New Roman" w:hAnsi="Times New Roman" w:cs="Times New Roman"/>
        </w:rPr>
        <w:t>ricevute</w:t>
      </w:r>
      <w:r w:rsidRPr="00183FB3">
        <w:rPr>
          <w:rFonts w:ascii="Times New Roman" w:hAnsi="Times New Roman" w:cs="Times New Roman"/>
        </w:rPr>
        <w:t xml:space="preserve"> 4 decembre | </w:t>
      </w:r>
    </w:p>
    <w:p w14:paraId="70408809" w14:textId="7CCABA3F" w:rsidR="00C02D69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151 |</w:t>
      </w:r>
    </w:p>
    <w:p w14:paraId="7F292163" w14:textId="06B1DB8E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</w:t>
      </w:r>
    </w:p>
    <w:p w14:paraId="67F2C71A" w14:textId="48C227A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rivo nel Tessel dei vasselli | licentiati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ata. | </w:t>
      </w:r>
    </w:p>
    <w:p w14:paraId="67CD1F1D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 dato ordine al Calandrini di | esborsar il danaro per marinari et altro | havendo mandato alle Amiralità | i conti havuti di Armata. | </w:t>
      </w:r>
    </w:p>
    <w:p w14:paraId="432F803D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vviso di lettera di cambio di ducati 10 mila. | </w:t>
      </w:r>
    </w:p>
    <w:p w14:paraId="105782CC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 xml:space="preserve">Haverà bisogno di maggior summe | havendo i marinari havuto in Armata | manco danaro che non credeva. | </w:t>
      </w:r>
    </w:p>
    <w:p w14:paraId="08418F66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Et li partionevoli delle licentiate sono | creditori del noleggio di sei mesi | essendo ritornate le lettere ultime di cambio | fatte per li tre. | </w:t>
      </w:r>
    </w:p>
    <w:p w14:paraId="5626F3E0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vviso di cambio per Il leon felice. | </w:t>
      </w:r>
    </w:p>
    <w:p w14:paraId="2F66BE94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i dolgono della dilatione dei pagamenti. | </w:t>
      </w:r>
    </w:p>
    <w:p w14:paraId="13AA0451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Vasselli destinati contra corsari | non partono per il vento contrario. | </w:t>
      </w:r>
    </w:p>
    <w:p w14:paraId="7C745503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Vasselli che devono passar a | Genova: venirebero in servitio. | </w:t>
      </w:r>
    </w:p>
    <w:p w14:paraId="15EE6022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vviso giunto di Colonia della coronatione | del Palatino. | </w:t>
      </w:r>
    </w:p>
    <w:p w14:paraId="74EABE8E" w14:textId="005E214A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spettano i Stati avvisi più | sicuri per elegger ambasciatori.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6C9D555B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vvisi diversi. | </w:t>
      </w:r>
    </w:p>
    <w:p w14:paraId="6AE062FE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manda la deliberatione publica del | passaggio del golfo, che si dice | esser publicata. | </w:t>
      </w:r>
    </w:p>
    <w:p w14:paraId="4EF19876" w14:textId="77777777" w:rsidR="00C02D69" w:rsidRPr="00183FB3" w:rsidRDefault="00C02D69" w:rsidP="00765C1E">
      <w:pPr>
        <w:rPr>
          <w:rFonts w:ascii="Times New Roman" w:hAnsi="Times New Roman" w:cs="Times New Roman"/>
        </w:rPr>
      </w:pPr>
    </w:p>
    <w:p w14:paraId="3D428982" w14:textId="76AFBCF9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. R. | </w:t>
      </w:r>
    </w:p>
    <w:p w14:paraId="3BE96226" w14:textId="77777777" w:rsidR="00BB0980" w:rsidRPr="00570E63" w:rsidRDefault="0015689B" w:rsidP="00BB0980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BB0980">
        <w:rPr>
          <w:rFonts w:ascii="Times New Roman" w:hAnsi="Times New Roman" w:cs="Times New Roman"/>
        </w:rPr>
        <w:lastRenderedPageBreak/>
        <w:t>/START LETTER/</w:t>
      </w:r>
    </w:p>
    <w:p w14:paraId="3CA214F9" w14:textId="0367165D" w:rsidR="0015689B" w:rsidRPr="00183FB3" w:rsidRDefault="0015689B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0</w:t>
      </w:r>
      <w:r w:rsidR="00C07536" w:rsidRPr="00183FB3">
        <w:rPr>
          <w:rFonts w:ascii="Times New Roman" w:hAnsi="Times New Roman" w:cs="Times New Roman"/>
        </w:rPr>
        <w:t>8</w:t>
      </w:r>
    </w:p>
    <w:p w14:paraId="310B58A5" w14:textId="273BCD74" w:rsidR="0015689B" w:rsidRPr="00183FB3" w:rsidRDefault="0015689B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6 novembre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327r-330v)</w:t>
      </w:r>
    </w:p>
    <w:p w14:paraId="1B5470A9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1172B826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27r /</w:t>
      </w:r>
    </w:p>
    <w:p w14:paraId="790F387B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152 sola | </w:t>
      </w:r>
    </w:p>
    <w:p w14:paraId="57F6CD1B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32275967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2A9DA108" w14:textId="0DCBD909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ncorché restassero questi signori sicuri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serenissimo Palatino fosse | coronato re di Bohemia: tuttavia per confermarsene maggiormente | attendevano lettere di quel Principe. Elle venero domenica, | et hieri nella loro assemblea furono lette. Contengono le | cause, che havevano fatto risolver: esso Principe ad | accettar la corona di Bohemia, et la principale è perché | vedeva, che le dissensioni, et li rumori andavano sorgendo | et alterando di più in più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emagna; et per la | manutentione della religione professata, che da altri | si cercava di voler deprimer: aggiungendo, che come | per servitio di queste </w:t>
      </w:r>
      <w:r w:rsidR="004812A5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rovincie offeriv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iegar sempre | et li Stati; et quanto haveva; così si prometteva, | che da esse haverebbe havuta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ontro ogni più | pronta, et più stabile assistenza trattandos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teresse | commune. Tale è la sostanza delle lettere ricevute, | et intese da questi signori con grandissimo loro gusto. | </w:t>
      </w:r>
    </w:p>
    <w:p w14:paraId="7C3776DC" w14:textId="4F449B5E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 scritto anco al signor principe Mauritio. La cosa per sé stessa, | et per le consequenze et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e del sangue, | che oblig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a sua doverà far apparer dal vivo alla | prudenza delle Eccellenze vostre la contentezza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lla ne riceve. | </w:t>
      </w:r>
    </w:p>
    <w:p w14:paraId="76D7D6A5" w14:textId="3992F61A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ora si metterà in consulta quello si doverà fare | intorno alla mission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i a quel Re per con-|gratularsi, et presto se ne vedr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ffetto. In questi signori | </w:t>
      </w:r>
    </w:p>
    <w:p w14:paraId="51527A64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27v / </w:t>
      </w:r>
    </w:p>
    <w:p w14:paraId="642E314E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i scuopre sempre più risolutione assai ferma di dover far | tutto ciò, che sarà possibile dal canto loro per servitio di | quella Maestà: attenderanno al presente con altrettanto maggior | desiderio quello, che venirà dalla parte del Re della Gran Bertagna | et si sentono voci di brama, che vostra Serenità anco applicasse il pen-|siero alli affari di Bohemia. | </w:t>
      </w:r>
    </w:p>
    <w:p w14:paraId="5B267B84" w14:textId="41FD5AA9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sti signori sono restati molto scandalizat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ttione fatta ultima-|mente dal </w:t>
      </w:r>
      <w:r w:rsidR="008B623F" w:rsidRPr="00183FB3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>e di Danimarca di metter presidio di doi milla | fanti nella città di Staden. La difesa sua è, che come pro-|tettore di essa città, vedendo li cittadini in dissensione | tra di loro, et non vi esser altro rimedio per accomodarli se |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 risoluto; ma che accordate le parti haverebbe reti-|rate le forze. Non si appagano di questa promessa, né | viene approbat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scusa; tenendo che sia semplice | pretesto; et temendo, che non habbino a fermarsi in questo | li pensieri di quella Maestà; ma che habbi a passar più | avanti sapendosi molto bene, che sin qui non ha cessato di | procurare di haver il vescovato di Brem per un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suoi figlioli, come par che le sia stato accordato: et ha | havuti altri pensieri non solo sopra queste; ma sopra | altre delle città ansiatiche. Quello m</w:t>
      </w:r>
      <w:r w:rsidR="0070394E" w:rsidRPr="00183FB3">
        <w:rPr>
          <w:rFonts w:ascii="Times New Roman" w:hAnsi="Times New Roman" w:cs="Times New Roman"/>
        </w:rPr>
        <w:t>o’</w:t>
      </w:r>
      <w:r w:rsidRPr="00183FB3">
        <w:rPr>
          <w:rFonts w:ascii="Times New Roman" w:hAnsi="Times New Roman" w:cs="Times New Roman"/>
        </w:rPr>
        <w:t xml:space="preserve">, che fa dubitar di | vantaggio è che questo sia stato un eccitamento già molto | impresso nella mente di quella Maestà, et sin quando fu | </w:t>
      </w:r>
    </w:p>
    <w:p w14:paraId="6E5D4C4B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28r /</w:t>
      </w:r>
    </w:p>
    <w:p w14:paraId="0C44D52E" w14:textId="7222453E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esso di le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di Spagna; et hora colli soliti artificii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pagnuoli, che haveranno adoperati li loro mezi per suggerirlo, | messo ad effetto nella presente congiontura a fine di far | diversione alle cose di Alemagna: perché ridotte le città | ansiatiche in stato di dover temere, et tutte insieme, et | ognuna per la parte sua difendersi, et guardarsi da qualche | sorpresa non potranno contribuir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, come vi era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imo, et la volontà molto inclinata anco da quella | parte. | </w:t>
      </w:r>
    </w:p>
    <w:p w14:paraId="47B309D2" w14:textId="2F8BDA71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on si sa per hora da questa, che rimedio applicarvi. Hanno però |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ignori Stati fatto saper a dette città di star avvertite, et | guardarsi molto bene, né fidarsi o di parole, o di promesse. | </w:t>
      </w:r>
    </w:p>
    <w:p w14:paraId="3A8C9B66" w14:textId="169FA5FC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Questi affari di Germania, et di Bohemia sono molto a | cuore al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, et attendono</w:t>
      </w:r>
      <w:r w:rsidRPr="00183FB3">
        <w:rPr>
          <w:rStyle w:val="FootnoteReference"/>
          <w:rFonts w:ascii="Times New Roman" w:hAnsi="Times New Roman" w:cs="Times New Roman"/>
        </w:rPr>
        <w:footnoteReference w:id="1059"/>
      </w:r>
      <w:r w:rsidRPr="00183FB3">
        <w:rPr>
          <w:rFonts w:ascii="Times New Roman" w:hAnsi="Times New Roman" w:cs="Times New Roman"/>
        </w:rPr>
        <w:t xml:space="preserve"> con desiderio quello, | che si sarà risoluto nella dieta di Norimbergh: in tanto sentendo voci di levate </w:t>
      </w:r>
      <w:r w:rsidRPr="00183FB3">
        <w:rPr>
          <w:rFonts w:ascii="Times New Roman" w:hAnsi="Times New Roman" w:cs="Times New Roman"/>
        </w:rPr>
        <w:lastRenderedPageBreak/>
        <w:t>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peratore hanno scritto alli consi-|gli di Colonia, di Paterborn, di Lieges, et altri, che hanno | professata sempre neutralità essortandoli a conservarsi | nella medesima, et dar occasione a queste </w:t>
      </w:r>
      <w:r w:rsidR="004812A5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rovincie di | esserle amiche come sono state sin qui, non dando, né | permettendo aiuto cont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amici, et collegati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ffetto, che habbi a riuscir da ques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fficio è molto | incerto. | </w:t>
      </w:r>
    </w:p>
    <w:p w14:paraId="3F32774A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28v /</w:t>
      </w:r>
    </w:p>
    <w:p w14:paraId="0E17268E" w14:textId="61399FA2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 questi signori dal loro agente in Colonia, è stato mandato un libretto | stampato, et composto in lingua latina molto venenoso contra | li stati liberi in generale. È dedicato a tutti li re, et | principi di testa sola essortandoli a guardarsi dai fini | che hanno le Republiche di ridur tutti li Stati alla loro | conditione piglia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mpio fresco delle cose di | Bohemia piccando assai per quanto mi viene detto oltre | questi stati nella</w:t>
      </w:r>
      <w:r w:rsidRPr="00183FB3">
        <w:rPr>
          <w:rStyle w:val="FootnoteReference"/>
          <w:rFonts w:ascii="Times New Roman" w:hAnsi="Times New Roman" w:cs="Times New Roman"/>
        </w:rPr>
        <w:footnoteReference w:id="1060"/>
      </w:r>
      <w:r w:rsidRPr="00183FB3">
        <w:rPr>
          <w:rFonts w:ascii="Times New Roman" w:hAnsi="Times New Roman" w:cs="Times New Roman"/>
        </w:rPr>
        <w:t xml:space="preserve"> presente emergenza</w:t>
      </w:r>
      <w:r w:rsidRPr="00183FB3">
        <w:rPr>
          <w:rStyle w:val="FootnoteReference"/>
          <w:rFonts w:ascii="Times New Roman" w:hAnsi="Times New Roman" w:cs="Times New Roman"/>
        </w:rPr>
        <w:footnoteReference w:id="1061"/>
      </w:r>
      <w:r w:rsidRPr="00183FB3">
        <w:rPr>
          <w:rFonts w:ascii="Times New Roman" w:hAnsi="Times New Roman" w:cs="Times New Roman"/>
        </w:rPr>
        <w:t xml:space="preserve"> la serenissima Republica | in particolare. Non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venuto, che un solo essemplare, | spero di vederlo. Si tiene per fermo, che per la | detatura, et per le cose, che vi sono sparse per dentro | sia farin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</w:t>
      </w:r>
      <w:r w:rsidR="00010AF8">
        <w:rPr>
          <w:rFonts w:ascii="Times New Roman" w:hAnsi="Times New Roman" w:cs="Times New Roman"/>
        </w:rPr>
        <w:t>j</w:t>
      </w:r>
      <w:r w:rsidRPr="00183FB3">
        <w:rPr>
          <w:rFonts w:ascii="Times New Roman" w:hAnsi="Times New Roman" w:cs="Times New Roman"/>
        </w:rPr>
        <w:t xml:space="preserve">esuiti. | </w:t>
      </w:r>
    </w:p>
    <w:p w14:paraId="292ED2CE" w14:textId="5D3ADEA0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verà la Serenità vostra dalle letter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ambasciator Lando quello | di più, che ha incontrato in questa corte. Io mi assicuro | che resta sodisfatto delli honori ricevuti dal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ignori Stati | et da tutta la casa di </w:t>
      </w:r>
      <w:r w:rsidR="00CC212E">
        <w:rPr>
          <w:rFonts w:ascii="Times New Roman" w:hAnsi="Times New Roman" w:cs="Times New Roman"/>
        </w:rPr>
        <w:t>Nassau</w:t>
      </w:r>
      <w:r w:rsidRPr="00183FB3">
        <w:rPr>
          <w:rFonts w:ascii="Times New Roman" w:hAnsi="Times New Roman" w:cs="Times New Roman"/>
        </w:rPr>
        <w:t>, et da</w:t>
      </w:r>
      <w:r w:rsidRPr="00183FB3">
        <w:rPr>
          <w:rStyle w:val="FootnoteReference"/>
          <w:rFonts w:ascii="Times New Roman" w:hAnsi="Times New Roman" w:cs="Times New Roman"/>
        </w:rPr>
        <w:footnoteReference w:id="1062"/>
      </w:r>
      <w:r w:rsidRPr="00183FB3">
        <w:rPr>
          <w:rFonts w:ascii="Times New Roman" w:hAnsi="Times New Roman" w:cs="Times New Roman"/>
        </w:rPr>
        <w:t xml:space="preserve"> altri principali | signori et cavalieri non essendo a parer mio stato pretermesso | termine un che se li habbi potuto far apparere esser | in stima la person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za sua et come rappresentante | quella serenissima Republica, et come noto esser stato figliolo | di tanto, et così gran </w:t>
      </w:r>
      <w:r w:rsidR="00D754E3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enatore, et per le virtù proprie | di lei, che col splendore della comparsa con honorata | et numerosa famiglia,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ttione grave fatta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ssemblea | </w:t>
      </w:r>
    </w:p>
    <w:p w14:paraId="0459EBAD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29r /</w:t>
      </w:r>
    </w:p>
    <w:p w14:paraId="08B3003A" w14:textId="0E30F603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et colla prudenza nei complimenti ha invitato cadauno ad | honorarlo. Questa casa della Serenità vostra è stata ricevuta da | sua Eccellenza per suo domicilio, in essa, et fuori ho procurato, che | sia riconosciuta in me la devotione riverente verso di lei; | supplendo colla volontà in quello, che non mi ha promesso la | mia povera fortuna. Parte in questo punto per Roterdam per | quivi imbarcarsi s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l vento gli potrà servire per il passaggio | alla sua carica. | </w:t>
      </w:r>
    </w:p>
    <w:p w14:paraId="561C6345" w14:textId="18CE5705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llo che vostra Serenità mi manda in lettere su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 del successo del | signor presidente Vendramino in Milano mi servirà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for-|matione, come è mente di lei. Sin qui non ho scoperto | che vi sia alcuno, che ne habbi notitia. | </w:t>
      </w:r>
    </w:p>
    <w:p w14:paraId="1A1942BB" w14:textId="4DC8CCB6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i resta render humilissime gratie come faccio alla Serenità vostra della | benignità colla quale ha volt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hi sopra il mio interesse | ordina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evation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iei mandati. Aspetterò anco | maggiori frutti della sua munificenza, et effetti di compassione | nella lunga absenza mia da Venetia, che va aggra-|vando og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ora più il peso di questa carica. | </w:t>
      </w:r>
    </w:p>
    <w:p w14:paraId="5621D2A7" w14:textId="72A017CD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ggiunte saranno le replicat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oggi otto. Gratie etc. | </w:t>
      </w:r>
    </w:p>
    <w:p w14:paraId="6A9B3EE3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60C86BB8" w14:textId="51927F2F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26 novembre 1619 | </w:t>
      </w:r>
    </w:p>
    <w:p w14:paraId="03D96935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46A5D74B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, et devotissimo servitore | </w:t>
      </w:r>
    </w:p>
    <w:p w14:paraId="63412532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553CDDE8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2DC27F56" w14:textId="77777777" w:rsidR="008D4C5E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29v</w:t>
      </w:r>
      <w:r w:rsidR="008D4C5E">
        <w:rPr>
          <w:rFonts w:ascii="Times New Roman" w:hAnsi="Times New Roman" w:cs="Times New Roman"/>
        </w:rPr>
        <w:t xml:space="preserve"> /</w:t>
      </w:r>
    </w:p>
    <w:p w14:paraId="4982CCDC" w14:textId="77777777" w:rsidR="008D4C5E" w:rsidRPr="00CE7F8D" w:rsidRDefault="008D4C5E" w:rsidP="008D4C5E">
      <w:pPr>
        <w:rPr>
          <w:rFonts w:ascii="Times New Roman" w:hAnsi="Times New Roman" w:cs="Times New Roman"/>
          <w:b/>
          <w:bCs/>
        </w:rPr>
      </w:pPr>
      <w:r w:rsidRPr="00CE7F8D">
        <w:rPr>
          <w:rFonts w:ascii="Times New Roman" w:hAnsi="Times New Roman" w:cs="Times New Roman"/>
          <w:b/>
          <w:bCs/>
        </w:rPr>
        <w:t>Blank page</w:t>
      </w:r>
    </w:p>
    <w:p w14:paraId="73817C19" w14:textId="77777777" w:rsidR="008D4C5E" w:rsidRPr="00CE7F8D" w:rsidRDefault="008D4C5E" w:rsidP="00765C1E">
      <w:pPr>
        <w:rPr>
          <w:rFonts w:ascii="Times New Roman" w:hAnsi="Times New Roman" w:cs="Times New Roman"/>
        </w:rPr>
      </w:pPr>
    </w:p>
    <w:p w14:paraId="1B19F8F5" w14:textId="39F9DE7A" w:rsidR="0015689B" w:rsidRPr="00CE7F8D" w:rsidRDefault="008D4C5E" w:rsidP="00765C1E">
      <w:pPr>
        <w:rPr>
          <w:rFonts w:ascii="Times New Roman" w:hAnsi="Times New Roman" w:cs="Times New Roman"/>
        </w:rPr>
      </w:pPr>
      <w:r w:rsidRPr="00CE7F8D">
        <w:rPr>
          <w:rFonts w:ascii="Times New Roman" w:hAnsi="Times New Roman" w:cs="Times New Roman"/>
        </w:rPr>
        <w:t xml:space="preserve">/ </w:t>
      </w:r>
      <w:r w:rsidR="0015689B" w:rsidRPr="00CE7F8D">
        <w:rPr>
          <w:rFonts w:ascii="Times New Roman" w:hAnsi="Times New Roman" w:cs="Times New Roman"/>
        </w:rPr>
        <w:t>330r /</w:t>
      </w:r>
    </w:p>
    <w:p w14:paraId="6869FA65" w14:textId="77777777" w:rsidR="008D4C5E" w:rsidRPr="00CE7F8D" w:rsidRDefault="008D4C5E" w:rsidP="008D4C5E">
      <w:pPr>
        <w:rPr>
          <w:rFonts w:ascii="Times New Roman" w:hAnsi="Times New Roman" w:cs="Times New Roman"/>
          <w:b/>
          <w:bCs/>
        </w:rPr>
      </w:pPr>
      <w:r w:rsidRPr="00CE7F8D">
        <w:rPr>
          <w:rFonts w:ascii="Times New Roman" w:hAnsi="Times New Roman" w:cs="Times New Roman"/>
          <w:b/>
          <w:bCs/>
        </w:rPr>
        <w:t>Blank page</w:t>
      </w:r>
    </w:p>
    <w:p w14:paraId="4E708327" w14:textId="3D43ADA9" w:rsidR="0015689B" w:rsidRPr="00CE7F8D" w:rsidRDefault="0015689B" w:rsidP="00765C1E">
      <w:pPr>
        <w:rPr>
          <w:rFonts w:ascii="Times New Roman" w:hAnsi="Times New Roman" w:cs="Times New Roman"/>
          <w:iCs/>
        </w:rPr>
      </w:pPr>
    </w:p>
    <w:p w14:paraId="4D645931" w14:textId="77777777" w:rsidR="0015689B" w:rsidRPr="00CE7F8D" w:rsidRDefault="0015689B" w:rsidP="00765C1E">
      <w:pPr>
        <w:rPr>
          <w:rFonts w:ascii="Times New Roman" w:hAnsi="Times New Roman" w:cs="Times New Roman"/>
        </w:rPr>
      </w:pPr>
    </w:p>
    <w:p w14:paraId="1DBE8777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/ 330v /</w:t>
      </w:r>
    </w:p>
    <w:p w14:paraId="315FB1D4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3F35E470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152 sola | </w:t>
      </w:r>
    </w:p>
    <w:p w14:paraId="11896F09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607577A5" w14:textId="0F302CBD" w:rsidR="0015689B" w:rsidRPr="00183FB3" w:rsidRDefault="0015689B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</w:t>
      </w:r>
      <w:r w:rsidR="00117C79">
        <w:rPr>
          <w:rFonts w:ascii="Times New Roman" w:hAnsi="Times New Roman" w:cs="Times New Roman"/>
          <w:i/>
        </w:rPr>
        <w:t xml:space="preserve"> e tracce di sigilli</w:t>
      </w:r>
    </w:p>
    <w:p w14:paraId="157BEACE" w14:textId="77777777" w:rsidR="0015689B" w:rsidRPr="00183FB3" w:rsidRDefault="0015689B" w:rsidP="00765C1E">
      <w:pPr>
        <w:rPr>
          <w:rFonts w:ascii="Times New Roman" w:hAnsi="Times New Roman" w:cs="Times New Roman"/>
          <w:i/>
        </w:rPr>
      </w:pPr>
    </w:p>
    <w:p w14:paraId="65CA4303" w14:textId="2572D863" w:rsidR="0015689B" w:rsidRPr="00183FB3" w:rsidRDefault="0015689B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1B79B158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30vC /</w:t>
      </w:r>
    </w:p>
    <w:p w14:paraId="26953BFC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26 novembre 1619 ricevuta 12 decembre | </w:t>
      </w:r>
    </w:p>
    <w:p w14:paraId="462B032B" w14:textId="41E4088F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ya sola n° 152 | </w:t>
      </w:r>
    </w:p>
    <w:p w14:paraId="1B5A6736" w14:textId="77777777" w:rsidR="00C02D69" w:rsidRPr="00183FB3" w:rsidRDefault="00C02D69" w:rsidP="00765C1E">
      <w:pPr>
        <w:rPr>
          <w:rFonts w:ascii="Times New Roman" w:hAnsi="Times New Roman" w:cs="Times New Roman"/>
        </w:rPr>
      </w:pPr>
    </w:p>
    <w:p w14:paraId="7B25738A" w14:textId="532B9A60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C. X.</w:t>
      </w:r>
      <w:r w:rsidR="00CF14B6" w:rsidRPr="00183FB3">
        <w:rPr>
          <w:rFonts w:ascii="Times New Roman" w:hAnsi="Times New Roman" w:cs="Times New Roman"/>
        </w:rPr>
        <w:t xml:space="preserve"> R.</w:t>
      </w:r>
      <w:r w:rsidRPr="00183FB3">
        <w:rPr>
          <w:rFonts w:ascii="Times New Roman" w:hAnsi="Times New Roman" w:cs="Times New Roman"/>
        </w:rPr>
        <w:t xml:space="preserve"> | </w:t>
      </w:r>
    </w:p>
    <w:p w14:paraId="66CE7D0D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24D196FF" w14:textId="77777777" w:rsidR="00BB0980" w:rsidRPr="00570E63" w:rsidRDefault="0015689B" w:rsidP="00BB0980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BB0980">
        <w:rPr>
          <w:rFonts w:ascii="Times New Roman" w:hAnsi="Times New Roman" w:cs="Times New Roman"/>
        </w:rPr>
        <w:lastRenderedPageBreak/>
        <w:t>/START LETTER/</w:t>
      </w:r>
    </w:p>
    <w:p w14:paraId="1AA04899" w14:textId="179A8ABB" w:rsidR="0015689B" w:rsidRPr="00183FB3" w:rsidRDefault="0015689B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</w:t>
      </w:r>
      <w:r w:rsidR="00C07536" w:rsidRPr="00183FB3">
        <w:rPr>
          <w:rFonts w:ascii="Times New Roman" w:hAnsi="Times New Roman" w:cs="Times New Roman"/>
        </w:rPr>
        <w:t>09</w:t>
      </w:r>
    </w:p>
    <w:p w14:paraId="120DC624" w14:textId="77777777" w:rsidR="0015689B" w:rsidRPr="00183FB3" w:rsidRDefault="0015689B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 dicembre 1619, Rotterdam (cc. 331r-333v)</w:t>
      </w:r>
    </w:p>
    <w:p w14:paraId="3576FB2A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308E5AEB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31r /</w:t>
      </w:r>
    </w:p>
    <w:p w14:paraId="6042A8FC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ima | </w:t>
      </w:r>
    </w:p>
    <w:p w14:paraId="7859AD8D" w14:textId="32751FE5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53 fin 154 | </w:t>
      </w:r>
    </w:p>
    <w:p w14:paraId="2363EA8B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4B2994C3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153CD482" w14:textId="35A0DB11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i pervengono le lettere della Serenità vostr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4 del passato con la copia | delle do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5 et del sudetto giorno scritt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signor Capitan | </w:t>
      </w:r>
      <w:r w:rsidR="007F1992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>enerale. Sono pien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roprii, et prudentissimi ordini, et | vorrei bene, che fossero capitat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ta prima del par-|tir delli sette vasselli perché sarebbe stato con servitio di lei, et | con solliev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imo mio. Come si sia applicherò ogni studio | perché tutto passi con sodisfattione di vostra Serenità, et contento di questi | signori et perché ella non resti defraudata. | </w:t>
      </w:r>
    </w:p>
    <w:p w14:paraId="59B146A2" w14:textId="5645AD72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tanto ho procurato di prevenir al disordine, che potesse succeder | che le dette sette navi capitassero, et si fermassero in Zelanda | o in altro porto sotto pretesto della tema dei giacc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 entrar in questi porti di Holanda, et però mi sono | trovato con questi signor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considerandole il | caso, che potrebbe avenire a fine di applicarvi rimedio | proprio: onde inteso bene il mio senso hanno risoluto | di scriver in Zelanda a qu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perché capi-|tando quivi la nave Emaus restante delle tre di questa | ripartitione siano licentiate le genti, et per consequente | la nave ancora per il noleggio di essa; con ordine alli | marinari di venir qui a prender li suoi</w:t>
      </w:r>
      <w:r w:rsidRPr="00183FB3">
        <w:rPr>
          <w:rStyle w:val="FootnoteReference"/>
          <w:rFonts w:ascii="Times New Roman" w:hAnsi="Times New Roman" w:cs="Times New Roman"/>
        </w:rPr>
        <w:footnoteReference w:id="1063"/>
      </w:r>
      <w:r w:rsidRPr="00183FB3">
        <w:rPr>
          <w:rFonts w:ascii="Times New Roman" w:hAnsi="Times New Roman" w:cs="Times New Roman"/>
        </w:rPr>
        <w:t xml:space="preserve"> salarii | fino alla detta licentia. Scriveranno anco a Plemua | in Inghilterra, et daranno lettere al commandator delle navi | da guerra di questo Paese, che ancor non è uscito per dar | in viaggio al Capitano del detto vassello Emaus se lo ran-|contrerà, per il sudetto effetto. Io farò saper alli | </w:t>
      </w:r>
    </w:p>
    <w:p w14:paraId="00EF92AA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31v / </w:t>
      </w:r>
    </w:p>
    <w:p w14:paraId="01DA471F" w14:textId="7AC22AF6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ignori delle </w:t>
      </w:r>
      <w:r w:rsidR="005A222F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miralità di Amsterdam, et Northolandia tal risolutione | perché essi ancora usino la medesima diligenza. Questa preventione | nasce a dir la verità da un raccordo, che mi ha dato il | Luz, che anco in ciò mi ha mostra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etto, che ha al | servitio publico. Piaccia a Dio, che giovi, come vorrei per | restar anc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libero dal tormento con queste genti, sendo | veramente alcuni senza ragione, che così si può dire, come | dover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ignor ambasciator Lando haver avisato vostra Serenità haven-|do anc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gli incontrato in qualche insolenti, et veramente | indiscreti. | </w:t>
      </w:r>
    </w:p>
    <w:p w14:paraId="2DE72F0E" w14:textId="7700F589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torno quello che mi scrive la Serenità vostra che il dar paghe a marinari | che venissero a cascar nel temp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bbruciamento del | vassello Li tre re non apportasse pregiudicio alle ragioni | publiche. Doverà ella considerare, che la licenza, che | pretende haver data al vassello serve solo per liberar | la Serenità vostra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bligo di esser sottoposta per esso alli | pericoli, et accidenti della guerra, et del mare mentr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 |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bedienz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ignor Capitan generale, et non perché |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desse fuori di noleggio: perché se non si fosse abbrug-|giato venendo di qua colle genti per le loro paghe, et viveri i[n]</w:t>
      </w:r>
      <w:r w:rsidRPr="00183FB3">
        <w:rPr>
          <w:rStyle w:val="FootnoteReference"/>
          <w:rFonts w:ascii="Times New Roman" w:hAnsi="Times New Roman" w:cs="Times New Roman"/>
        </w:rPr>
        <w:footnoteReference w:id="1064"/>
      </w:r>
      <w:r w:rsidRPr="00183FB3">
        <w:rPr>
          <w:rFonts w:ascii="Times New Roman" w:hAnsi="Times New Roman" w:cs="Times New Roman"/>
        </w:rPr>
        <w:t xml:space="preserve"> | conformità del contratto per il quale anco li compar-|tecipi partiti li vasselli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bedienza sudetta | corrono il rischio fino al capitar in questi </w:t>
      </w:r>
      <w:r w:rsidR="00183922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aesi: eccett[o]</w:t>
      </w:r>
      <w:r w:rsidRPr="00183FB3">
        <w:rPr>
          <w:rStyle w:val="FootnoteReference"/>
          <w:rFonts w:ascii="Times New Roman" w:hAnsi="Times New Roman" w:cs="Times New Roman"/>
        </w:rPr>
        <w:footnoteReference w:id="1065"/>
      </w:r>
      <w:r w:rsidRPr="00183FB3">
        <w:rPr>
          <w:rFonts w:ascii="Times New Roman" w:hAnsi="Times New Roman" w:cs="Times New Roman"/>
        </w:rPr>
        <w:t xml:space="preserve"> | se fossero incontrati, et daneggiati da armata spagnuola. | </w:t>
      </w:r>
    </w:p>
    <w:p w14:paraId="1904F34E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32r / </w:t>
      </w:r>
    </w:p>
    <w:p w14:paraId="6DF6BFE7" w14:textId="6DF391FB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partionevoli del vassello abbruggiato per quello ho potuto | cavare non hanno ancor fatto altro tentativo a questa Ami-|ralià per la sua pretensione; ma dubito non tarderanno al | farlo: in tanto li sono state rimandate le lettere di cambio | che li havevo fatte; così anco quelli delle altre quattro navi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nno rihavute, et col mezo del signor Calandrini me ne | hanno ricercato il pagamento. Io </w:t>
      </w:r>
      <w:r w:rsidRPr="00183FB3">
        <w:rPr>
          <w:rFonts w:ascii="Times New Roman" w:hAnsi="Times New Roman" w:cs="Times New Roman"/>
        </w:rPr>
        <w:lastRenderedPageBreak/>
        <w:t>conformandomi | colli commandamenti di vostra Serenità venutimi in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8 ottobre | ho risposto esser necessari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r da loro quelle chiarezze | che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venienti suoi erano restati in appuntamento | con la Serenità vostra di farmi havere del debito, o credito loro | con la serenissima Republica. Sono restati fermi nel farmi | dire, che le lettere ritornate devono almeno esser pagate | et dal tempo poi di esse lettere fino alla licenz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vasselli in questo Paese si sarebbe ribatuto sopra il rimanente | del servitio prestato ciò che fossero andati debitori, et se | più importasse più pagarebbono. Si obligaranno per | questo come ho potuto comprender alle Amiralità. </w:t>
      </w:r>
      <w:r w:rsidR="006C0E55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>t | se ben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stata fatta questa oblatione; io però non | ho voluto accordarla, ma ho preso tempo di scriverne | alla Serenità vostra per ricever colla risposta delle presenti li suoi | commandamenti, non so m</w:t>
      </w:r>
      <w:r w:rsidR="0070394E" w:rsidRPr="00183FB3">
        <w:rPr>
          <w:rFonts w:ascii="Times New Roman" w:hAnsi="Times New Roman" w:cs="Times New Roman"/>
        </w:rPr>
        <w:t>o’</w:t>
      </w:r>
      <w:r w:rsidRPr="00183FB3">
        <w:rPr>
          <w:rFonts w:ascii="Times New Roman" w:hAnsi="Times New Roman" w:cs="Times New Roman"/>
        </w:rPr>
        <w:t xml:space="preserve"> se li compartecipi se ne contenteranno | pretendendo alcuni di ess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e del ritorno delle | lettere; ma tenterò perché resti stabilito fin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r | la risposta di quelle. Aspetterò li suoi commandamenti</w:t>
      </w:r>
      <w:r w:rsidRPr="00183FB3">
        <w:rPr>
          <w:rStyle w:val="FootnoteReference"/>
          <w:rFonts w:ascii="Times New Roman" w:hAnsi="Times New Roman" w:cs="Times New Roman"/>
        </w:rPr>
        <w:footnoteReference w:id="1066"/>
      </w:r>
      <w:r w:rsidRPr="00183FB3">
        <w:rPr>
          <w:rFonts w:ascii="Times New Roman" w:hAnsi="Times New Roman" w:cs="Times New Roman"/>
        </w:rPr>
        <w:t xml:space="preserve"> | </w:t>
      </w:r>
    </w:p>
    <w:p w14:paraId="2E2CEAD5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32v /</w:t>
      </w:r>
    </w:p>
    <w:p w14:paraId="0C39AA73" w14:textId="6061C653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</w:t>
      </w:r>
      <w:r w:rsidRPr="00183FB3">
        <w:rPr>
          <w:rStyle w:val="FootnoteReference"/>
          <w:rFonts w:ascii="Times New Roman" w:hAnsi="Times New Roman" w:cs="Times New Roman"/>
        </w:rPr>
        <w:footnoteReference w:id="1067"/>
      </w:r>
      <w:r w:rsidRPr="00183FB3">
        <w:rPr>
          <w:rFonts w:ascii="Times New Roman" w:hAnsi="Times New Roman" w:cs="Times New Roman"/>
        </w:rPr>
        <w:t xml:space="preserve"> pagar almeno le lettere ritornate, che sono | sino al decimo settimo mese cominciando dal quartodecimo | et resterebbono creditori ancora per le quattro navi in | particolare San Christofforo, Specchio, Anna Riverson, et | Leon dorato per doi mesi. Vostra Serenità, come</w:t>
      </w:r>
      <w:r w:rsidRPr="00183FB3">
        <w:rPr>
          <w:rStyle w:val="FootnoteReference"/>
          <w:rFonts w:ascii="Times New Roman" w:hAnsi="Times New Roman" w:cs="Times New Roman"/>
        </w:rPr>
        <w:footnoteReference w:id="1068"/>
      </w:r>
      <w:r w:rsidRPr="00183FB3">
        <w:rPr>
          <w:rFonts w:ascii="Times New Roman" w:hAnsi="Times New Roman" w:cs="Times New Roman"/>
        </w:rPr>
        <w:t xml:space="preserve"> si sia non può | perder perché alli signor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si doverà dar sufficiente | piezaria di restitutione di quanto potessero esser cono-|sciuti debitori.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llustrissimo signor commissario Morosini a quello | che intendo è a Venetia. Da sua Signoria illustrissima si potrà | sapere se li marinari hanno havuto denaro</w:t>
      </w:r>
      <w:r w:rsidR="005A222F" w:rsidRPr="00183FB3">
        <w:rPr>
          <w:rFonts w:ascii="Times New Roman" w:hAnsi="Times New Roman" w:cs="Times New Roman"/>
        </w:rPr>
        <w:t xml:space="preserve">, </w:t>
      </w:r>
      <w:r w:rsidRPr="00183FB3">
        <w:rPr>
          <w:rFonts w:ascii="Times New Roman" w:hAnsi="Times New Roman" w:cs="Times New Roman"/>
        </w:rPr>
        <w:t>o altro per | servitio delle navi. Nel libro ricevuto da detto</w:t>
      </w:r>
      <w:r w:rsidRPr="00183FB3">
        <w:rPr>
          <w:rStyle w:val="FootnoteReference"/>
          <w:rFonts w:ascii="Times New Roman" w:hAnsi="Times New Roman" w:cs="Times New Roman"/>
        </w:rPr>
        <w:footnoteReference w:id="1069"/>
      </w:r>
      <w:r w:rsidRPr="00183FB3">
        <w:rPr>
          <w:rFonts w:ascii="Times New Roman" w:hAnsi="Times New Roman" w:cs="Times New Roman"/>
        </w:rPr>
        <w:t xml:space="preserve"> signore non | lo trovo. Vi sono bene nel debito generale dell</w:t>
      </w:r>
      <w:r w:rsidR="00CF4972" w:rsidRPr="00183FB3">
        <w:rPr>
          <w:rFonts w:ascii="Times New Roman" w:hAnsi="Times New Roman" w:cs="Times New Roman"/>
        </w:rPr>
        <w:t>’</w:t>
      </w:r>
      <w:r w:rsidR="00E33753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miraglio | alcune partite di concieri di nave, et altro, ma non è espre[sso]</w:t>
      </w:r>
      <w:r w:rsidRPr="00183FB3">
        <w:rPr>
          <w:rStyle w:val="FootnoteReference"/>
          <w:rFonts w:ascii="Times New Roman" w:hAnsi="Times New Roman" w:cs="Times New Roman"/>
        </w:rPr>
        <w:footnoteReference w:id="1070"/>
      </w:r>
      <w:r w:rsidRPr="00183FB3">
        <w:rPr>
          <w:rFonts w:ascii="Times New Roman" w:hAnsi="Times New Roman" w:cs="Times New Roman"/>
        </w:rPr>
        <w:t xml:space="preserve"> | in</w:t>
      </w:r>
      <w:r w:rsidRPr="00183FB3">
        <w:rPr>
          <w:rStyle w:val="FootnoteReference"/>
          <w:rFonts w:ascii="Times New Roman" w:hAnsi="Times New Roman" w:cs="Times New Roman"/>
        </w:rPr>
        <w:footnoteReference w:id="1071"/>
      </w:r>
      <w:r w:rsidRPr="00183FB3">
        <w:rPr>
          <w:rFonts w:ascii="Times New Roman" w:hAnsi="Times New Roman" w:cs="Times New Roman"/>
        </w:rPr>
        <w:t xml:space="preserve"> esse, ne messo fuori quantità di denaro, et pur vi | è il patrone della nave Anna Riverson che confessa | haver havuta certa quantità di stoppa, pegola, et cose | simili. Ho stimato bene di accennar questo tanto</w:t>
      </w:r>
      <w:r w:rsidRPr="00183FB3">
        <w:rPr>
          <w:rStyle w:val="FootnoteReference"/>
          <w:rFonts w:ascii="Times New Roman" w:hAnsi="Times New Roman" w:cs="Times New Roman"/>
        </w:rPr>
        <w:footnoteReference w:id="1072"/>
      </w:r>
      <w:r w:rsidRPr="00183FB3">
        <w:rPr>
          <w:rFonts w:ascii="Times New Roman" w:hAnsi="Times New Roman" w:cs="Times New Roman"/>
        </w:rPr>
        <w:t xml:space="preserve"> | alla Serenità vostra per caminar con ordine, et ho pensato di far | bene ancora a scriverne al medesimo signore. Colle note del quale | sopra il libro sudetto toccante le paghe a marinari mi sono | governato, et queste Amiralità vano sodisfacendo li cre-|ditori. | </w:t>
      </w:r>
    </w:p>
    <w:p w14:paraId="1B4CB2AE" w14:textId="2F66DA95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oppo, che scrissi alla Serenità vostra di quel Greco dal Zanthe n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o più | veduto. Se verrà a me tratterò seco procurando di avantaggiar | quantopiù mi sarà possibile in servitio di vostra Serenità. Gratie etc. | </w:t>
      </w:r>
    </w:p>
    <w:p w14:paraId="686F79D3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17A191D6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a Roterdam li 3 decembre 1619 | </w:t>
      </w:r>
    </w:p>
    <w:p w14:paraId="2C646DB9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23D227C7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, et devotissimo servitore. | </w:t>
      </w:r>
    </w:p>
    <w:p w14:paraId="504CC167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2BA46A88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79C04C9C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33r / </w:t>
      </w:r>
    </w:p>
    <w:p w14:paraId="7EA25844" w14:textId="77777777" w:rsidR="00766562" w:rsidRPr="009A6822" w:rsidRDefault="00766562" w:rsidP="00766562">
      <w:pPr>
        <w:pStyle w:val="Testopreformattato"/>
        <w:jc w:val="both"/>
        <w:rPr>
          <w:b/>
          <w:iCs/>
          <w:sz w:val="24"/>
          <w:szCs w:val="24"/>
        </w:rPr>
      </w:pPr>
      <w:r w:rsidRPr="009A6822">
        <w:rPr>
          <w:b/>
          <w:iCs/>
          <w:sz w:val="24"/>
          <w:szCs w:val="24"/>
        </w:rPr>
        <w:t>Blank page</w:t>
      </w:r>
    </w:p>
    <w:p w14:paraId="21DF6D92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137B4F4F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33v /</w:t>
      </w:r>
    </w:p>
    <w:p w14:paraId="7C9E584C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61AE4A34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ima | </w:t>
      </w:r>
    </w:p>
    <w:p w14:paraId="76618A9F" w14:textId="577A0204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53 fin 154 | </w:t>
      </w:r>
    </w:p>
    <w:p w14:paraId="170FFEE2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5BB1E703" w14:textId="20C1066E" w:rsidR="0015689B" w:rsidRPr="00183FB3" w:rsidRDefault="0015689B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</w:t>
      </w:r>
      <w:r w:rsidR="00117C79">
        <w:rPr>
          <w:rFonts w:ascii="Times New Roman" w:hAnsi="Times New Roman" w:cs="Times New Roman"/>
          <w:i/>
        </w:rPr>
        <w:t xml:space="preserve"> e tracce di sigilli</w:t>
      </w:r>
    </w:p>
    <w:p w14:paraId="2E4128B2" w14:textId="77777777" w:rsidR="00C02D69" w:rsidRPr="00183FB3" w:rsidRDefault="00C02D69" w:rsidP="00765C1E">
      <w:pPr>
        <w:rPr>
          <w:rFonts w:ascii="Times New Roman" w:hAnsi="Times New Roman" w:cs="Times New Roman"/>
          <w:i/>
        </w:rPr>
      </w:pPr>
    </w:p>
    <w:p w14:paraId="18B4498E" w14:textId="14C3006B" w:rsidR="0015689B" w:rsidRPr="00183FB3" w:rsidRDefault="0015689B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57769B42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33vC / </w:t>
      </w:r>
    </w:p>
    <w:p w14:paraId="7C2F2889" w14:textId="7CBC3A5D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3 decembre 1619 </w:t>
      </w:r>
      <w:r w:rsidR="00F6476E" w:rsidRPr="00183FB3">
        <w:rPr>
          <w:rFonts w:ascii="Times New Roman" w:hAnsi="Times New Roman" w:cs="Times New Roman"/>
        </w:rPr>
        <w:t>ricevute</w:t>
      </w:r>
      <w:r w:rsidRPr="00183FB3">
        <w:rPr>
          <w:rFonts w:ascii="Times New Roman" w:hAnsi="Times New Roman" w:cs="Times New Roman"/>
        </w:rPr>
        <w:t xml:space="preserve">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9 detto | </w:t>
      </w:r>
    </w:p>
    <w:p w14:paraId="38330FBF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cretario Surian da Roterdam | </w:t>
      </w:r>
    </w:p>
    <w:p w14:paraId="19EFF585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53 | prima | </w:t>
      </w:r>
    </w:p>
    <w:p w14:paraId="003969B8" w14:textId="77777777" w:rsidR="00C02D69" w:rsidRPr="00183FB3" w:rsidRDefault="00C02D69" w:rsidP="00765C1E">
      <w:pPr>
        <w:rPr>
          <w:rFonts w:ascii="Times New Roman" w:hAnsi="Times New Roman" w:cs="Times New Roman"/>
        </w:rPr>
      </w:pPr>
    </w:p>
    <w:p w14:paraId="462C0A68" w14:textId="77777777" w:rsidR="00C02D69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Ordini dati dalle Amiralità | circa il ricorso delle navi licentiate</w:t>
      </w:r>
      <w:r w:rsidR="00C02D69" w:rsidRPr="00183FB3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|</w:t>
      </w:r>
    </w:p>
    <w:p w14:paraId="25AAAEB5" w14:textId="58EAE3A5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</w:t>
      </w:r>
    </w:p>
    <w:p w14:paraId="1FFD22DB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. SS. R. | </w:t>
      </w:r>
    </w:p>
    <w:p w14:paraId="4D2F01E0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1EC8F676" w14:textId="77777777" w:rsidR="00BB0980" w:rsidRPr="00570E63" w:rsidRDefault="0015689B" w:rsidP="00BB0980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BB0980">
        <w:rPr>
          <w:rFonts w:ascii="Times New Roman" w:hAnsi="Times New Roman" w:cs="Times New Roman"/>
        </w:rPr>
        <w:lastRenderedPageBreak/>
        <w:t>/START LETTER/</w:t>
      </w:r>
    </w:p>
    <w:p w14:paraId="1F67D1CF" w14:textId="1EA3CE22" w:rsidR="0015689B" w:rsidRPr="00183FB3" w:rsidRDefault="0015689B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1</w:t>
      </w:r>
      <w:r w:rsidR="00C07536" w:rsidRPr="00183FB3">
        <w:rPr>
          <w:rFonts w:ascii="Times New Roman" w:hAnsi="Times New Roman" w:cs="Times New Roman"/>
        </w:rPr>
        <w:t>0</w:t>
      </w:r>
    </w:p>
    <w:p w14:paraId="6CE8A719" w14:textId="77777777" w:rsidR="0015689B" w:rsidRPr="00183FB3" w:rsidRDefault="0015689B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 dicembre 1619, Rotterdam (cc. 334r-335v, 338r-339v)</w:t>
      </w:r>
    </w:p>
    <w:p w14:paraId="345F4D10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471C36B4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34r /</w:t>
      </w:r>
    </w:p>
    <w:p w14:paraId="206B73B4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554291D6" w14:textId="22980CFA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54 comincia 153 |</w:t>
      </w:r>
    </w:p>
    <w:p w14:paraId="75E1A996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6D33E071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7A36401D" w14:textId="2202360C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iu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a nuova è venuta al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ignori Stati di quello si sia | deliberato nella dieta di Norimbergh, il che si sta aspettando | con desiderio; come anco quello, che finalmente il re della | Gran Bertagna haverà risoluto intesa la coronatione del | genero. | </w:t>
      </w:r>
    </w:p>
    <w:p w14:paraId="0E469C7D" w14:textId="49E0204F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iene affermato, che quel principe habbi spedito in Inghilterra a | detta Maestà gentilhuomo espresso 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vviso: onde | tanto si fermano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pensando di attender ciò, che | seguirà da quella parte per risolversi poi a quanto | stimeranno a proposito, et spetialmente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viar al re | di Bohemia ambasciata. Il venir a tal risolutione | prima che saper lo stabilito a Norimbergh, et in Inghilterra | non lo conoscono proprio; perché veggono molto bene, che |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ettion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i bisogna, che passino anco più | oltre poiché u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basciata per semplice complimento | non è la sola, che sarà desiderata da Bohemi, et dallo | stesso re; ma ben, che ella habbi ad esser accompagnata | con offerta di effettivi soccorsi. | </w:t>
      </w:r>
    </w:p>
    <w:p w14:paraId="45EE15F1" w14:textId="3E265671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crive il conte di Solms maggior domo di quella Maestà al signor | conte Guglielmo di </w:t>
      </w:r>
      <w:r w:rsidR="00CC212E">
        <w:rPr>
          <w:rFonts w:ascii="Times New Roman" w:hAnsi="Times New Roman" w:cs="Times New Roman"/>
        </w:rPr>
        <w:t>Nassau</w:t>
      </w:r>
      <w:r w:rsidRPr="00183FB3">
        <w:rPr>
          <w:rFonts w:ascii="Times New Roman" w:hAnsi="Times New Roman" w:cs="Times New Roman"/>
        </w:rPr>
        <w:t>, che sendo stato invitato alla | sudetta dieta di Norimbergh il duca di Sassonia, egli con | termine molto gratioso, plausibile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 iscusato | ma non dice li particolar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scuse. Di più conferma | che pareva, che quel principe dovesse portarsi in | </w:t>
      </w:r>
    </w:p>
    <w:p w14:paraId="59CC90AC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34v /</w:t>
      </w:r>
    </w:p>
    <w:p w14:paraId="17D6F353" w14:textId="3F2159D2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sti emergenti con termine neutrale. Tanto afferma | anco del duca di Baviera a che non si può dar credenza | tenendos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i in contrario; anzi che mi viene scritto di | Brusseles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ettor di Colonia suo fratello habbi | ottenuto in quel Paese la decima da quei popoli per | serviti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peratore, et che haveva ricercata la medesima | a Paterborn, Lieges, et Munster; ma che questi si erano | mostrati renitenti. | </w:t>
      </w:r>
    </w:p>
    <w:p w14:paraId="2C416CA7" w14:textId="2CC987A9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Vogliono, che questa renitenza sia nata da previi ufficii fatti | dal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colli consigli di detti luochi, come riverentemente | le ne scrissi hoggi otto nelle mie lettere n° 152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6 del | passato, che saranno aggiunte in copia. Questo h[o]</w:t>
      </w:r>
      <w:r w:rsidRPr="00183FB3">
        <w:rPr>
          <w:rStyle w:val="FootnoteReference"/>
          <w:rFonts w:ascii="Times New Roman" w:hAnsi="Times New Roman" w:cs="Times New Roman"/>
        </w:rPr>
        <w:footnoteReference w:id="1073"/>
      </w:r>
      <w:r w:rsidRPr="00183FB3">
        <w:rPr>
          <w:rFonts w:ascii="Times New Roman" w:hAnsi="Times New Roman" w:cs="Times New Roman"/>
        </w:rPr>
        <w:t xml:space="preserve"> | saputo di certo, che detto </w:t>
      </w:r>
      <w:r w:rsidR="008B623F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 xml:space="preserve">rcivescovo elettore si è | gravemente doluto, che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habbino fatto ufficio | di essortation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detti consigli di star neutrali: non | riguardand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uttorità, et al Principe, che ne | tiene.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per questo non pretermetteranno | ufficio, che conoscano poter giovare a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Bohemi, et per consequente del loro Re. | </w:t>
      </w:r>
    </w:p>
    <w:p w14:paraId="64F210AB" w14:textId="4679A800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publicato in Brusseles, ch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 habbia il Catholico | mandato soccorso di quattrocento milla scudi, et che | si faccino preparamenti grandi n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regni. Se sia | vero vostra Serenità dai luochi proprii ne doverà haver più | sicuri avvisi. | </w:t>
      </w:r>
    </w:p>
    <w:p w14:paraId="35764D55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35r /</w:t>
      </w:r>
    </w:p>
    <w:p w14:paraId="16818E39" w14:textId="7D4F350E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va tentando, et desiderando di sapere quello, che la Serenità vostra | sia per risolversi nella presente congiontur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tempi | se vorrà destinar qualche ambasciata al nuovo re di | Bohemia, et se penserà ad assister direttamente, o indirettamente | a quella parte per giovar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interessi in Italia; et stano | in questa curiosità discorrendo le genti. Io volontieri | se così si compiacesse la Serenità vostra desiderarei esser avvertito | come mi doverò governare nei propositi, che intorno | ciò mi fossero tenuti: a fine di non fallire; ma risponder | propriamente secondo il senso di lei. | </w:t>
      </w:r>
    </w:p>
    <w:p w14:paraId="0339DA1B" w14:textId="55EF8CD8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Ha qui dato un poco di martello un avviso venuto, che buon | numero delle genti licentiate dalla Serenità vostra del reggimento | del conte di Levenstein nel passar in Alemagna siano</w:t>
      </w:r>
      <w:r w:rsidRPr="00183FB3">
        <w:rPr>
          <w:rStyle w:val="FootnoteReference"/>
          <w:rFonts w:ascii="Times New Roman" w:hAnsi="Times New Roman" w:cs="Times New Roman"/>
        </w:rPr>
        <w:footnoteReference w:id="1074"/>
      </w:r>
      <w:r w:rsidRPr="00183FB3">
        <w:rPr>
          <w:rFonts w:ascii="Times New Roman" w:hAnsi="Times New Roman" w:cs="Times New Roman"/>
        </w:rPr>
        <w:t xml:space="preserve"> state | ritenute per serviti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, et se bene sono sul | passaggio state forzate al farlo: tuttavia vorrebbono | volontieri qui, che vostra Serenità n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sse licentiate; et | meno ne licentiass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e. | </w:t>
      </w:r>
    </w:p>
    <w:p w14:paraId="5D70F687" w14:textId="4A663BFB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 questa parte co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 più volte significato riverentemente | alla Serenità vostra si attenderà a tutto quello, che possi tener | in freno, et travagliar</w:t>
      </w:r>
      <w:r w:rsidRPr="00183FB3">
        <w:rPr>
          <w:rStyle w:val="FootnoteReference"/>
          <w:rFonts w:ascii="Times New Roman" w:hAnsi="Times New Roman" w:cs="Times New Roman"/>
        </w:rPr>
        <w:footnoteReference w:id="1075"/>
      </w:r>
      <w:r w:rsidRPr="00183FB3">
        <w:rPr>
          <w:rFonts w:ascii="Times New Roman" w:hAnsi="Times New Roman" w:cs="Times New Roman"/>
        </w:rPr>
        <w:t xml:space="preserve"> la ca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stria, et | Spagnuoli in particolare, et perché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i restino quanto | più si può lontane da queste </w:t>
      </w:r>
      <w:r w:rsidR="004812A5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rovincie, come anco | lo ha cavato colla prudenza sua nel breve spatio | di tempo che si è trattenut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signor ambasciator Lando | </w:t>
      </w:r>
    </w:p>
    <w:p w14:paraId="51AE8624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35v /</w:t>
      </w:r>
    </w:p>
    <w:p w14:paraId="2F5CEF8A" w14:textId="4F17E100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che in sue proprie lettere ne doverà avvertir la Serenità vostra | come anco </w:t>
      </w:r>
      <w:r w:rsidRPr="00183FB3">
        <w:rPr>
          <w:rFonts w:ascii="Times New Roman" w:hAnsi="Times New Roman" w:cs="Times New Roman"/>
          <w:i/>
          <w:iCs/>
        </w:rPr>
        <w:t>intorno</w:t>
      </w:r>
      <w:r w:rsidRPr="00183FB3">
        <w:rPr>
          <w:rStyle w:val="FootnoteReference"/>
          <w:rFonts w:ascii="Times New Roman" w:hAnsi="Times New Roman" w:cs="Times New Roman"/>
        </w:rPr>
        <w:footnoteReference w:id="1076"/>
      </w:r>
      <w:r w:rsidRPr="00183FB3">
        <w:rPr>
          <w:rFonts w:ascii="Times New Roman" w:hAnsi="Times New Roman" w:cs="Times New Roman"/>
          <w:i/>
          <w:iCs/>
        </w:rPr>
        <w:t xml:space="preserve"> il negotio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nione vero, et sicuro | antidoto contra il veneno, et le insidie | de chi ha la principal mira n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opprimer | la libertà di quella serenissima Republica, et uno d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| fondamenti proprii per la sua conservatione | et di questi Stati, li quali si conosce | molto bene, et ad altro fine non la deside-|rano, come vostra Serenità si può promettere | che in ogni caso d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suoi travagli haverà | contra Spagnoli in particolare, et la casa |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ustria, prontezza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aiuti con publica | auttorità, et fermezza di volontà nel | portar sotto il bene, che si potrà a quel | serenissimo </w:t>
      </w:r>
      <w:r w:rsidR="00821179" w:rsidRPr="00183FB3">
        <w:rPr>
          <w:rFonts w:ascii="Times New Roman" w:hAnsi="Times New Roman" w:cs="Times New Roman"/>
          <w:i/>
          <w:iCs/>
        </w:rPr>
        <w:t>D</w:t>
      </w:r>
      <w:r w:rsidRPr="00183FB3">
        <w:rPr>
          <w:rFonts w:ascii="Times New Roman" w:hAnsi="Times New Roman" w:cs="Times New Roman"/>
          <w:i/>
          <w:iCs/>
        </w:rPr>
        <w:t>ominio; si aspetta d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niversale | con desiderio la risposta sopra il trattato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unione | non promettendosi altrimenti dal canto della | Serenità vostra, et il placet et la conclusione. | </w:t>
      </w:r>
    </w:p>
    <w:p w14:paraId="1B5E6085" w14:textId="621FAE84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ella </w:t>
      </w:r>
      <w:r w:rsidR="00302D8D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>ongregatione di Holanda non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entrato sin hora ferma-|mente nel trattat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die Occidentali: ben se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discorso, | et per dirne li certi particolari è ben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ttender il più maturo consi-|glio; et di quanto caverò ne darò conto alla Serenità vostra; ma | in tanto può esser certa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niversale è portato ad | avanzar questo negotio, et al stabilirlo. | </w:t>
      </w:r>
    </w:p>
    <w:p w14:paraId="0EA98A90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tregua ancorché non si parli, pochi sono che desiderino la | guerra, et questi, per quanto si può scoprire fin hora, non par | </w:t>
      </w:r>
    </w:p>
    <w:p w14:paraId="19356B4A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38r /</w:t>
      </w:r>
    </w:p>
    <w:p w14:paraId="3161B978" w14:textId="7ADE1778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siano per prevalere. Di questi particolar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ignor ambasciator Lando | prudentemente toccava</w:t>
      </w:r>
      <w:r w:rsidRPr="00183FB3">
        <w:rPr>
          <w:rStyle w:val="FootnoteReference"/>
          <w:rFonts w:ascii="Times New Roman" w:hAnsi="Times New Roman" w:cs="Times New Roman"/>
        </w:rPr>
        <w:footnoteReference w:id="1077"/>
      </w:r>
      <w:r w:rsidRPr="00183FB3">
        <w:rPr>
          <w:rFonts w:ascii="Times New Roman" w:hAnsi="Times New Roman" w:cs="Times New Roman"/>
        </w:rPr>
        <w:t xml:space="preserve"> quello, che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cavato, et io mi</w:t>
      </w:r>
      <w:r w:rsidRPr="00183FB3">
        <w:rPr>
          <w:rStyle w:val="FootnoteReference"/>
          <w:rFonts w:ascii="Times New Roman" w:hAnsi="Times New Roman" w:cs="Times New Roman"/>
        </w:rPr>
        <w:footnoteReference w:id="1078"/>
      </w:r>
      <w:r w:rsidRPr="00183FB3">
        <w:rPr>
          <w:rFonts w:ascii="Times New Roman" w:hAnsi="Times New Roman" w:cs="Times New Roman"/>
        </w:rPr>
        <w:t xml:space="preserve"> | rimetto alle lettere sue. | </w:t>
      </w:r>
    </w:p>
    <w:p w14:paraId="0D15044B" w14:textId="21864D06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sso signore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barcò hieri, et è passato alla Brilla con speranza |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pparenza del vento continuasse et si facesse mi-|gliore; ma al contrario ha convenuto sbarcar in quella | terra, ove non può fermarsi che con gravissima et grandissima | spesa, et incommodità aspettando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tempo si | accommodi proprio alla sortita. Saranno</w:t>
      </w:r>
      <w:r w:rsidRPr="00183FB3">
        <w:rPr>
          <w:rStyle w:val="FootnoteReference"/>
          <w:rFonts w:ascii="Times New Roman" w:hAnsi="Times New Roman" w:cs="Times New Roman"/>
        </w:rPr>
        <w:footnoteReference w:id="1079"/>
      </w:r>
      <w:r w:rsidRPr="00183FB3">
        <w:rPr>
          <w:rFonts w:ascii="Times New Roman" w:hAnsi="Times New Roman" w:cs="Times New Roman"/>
        </w:rPr>
        <w:t xml:space="preserve"> aggiunte | le letter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a sua, se mi capiteranno in tempo per darle</w:t>
      </w:r>
      <w:r w:rsidRPr="00183FB3">
        <w:rPr>
          <w:rStyle w:val="FootnoteReference"/>
          <w:rFonts w:ascii="Times New Roman" w:hAnsi="Times New Roman" w:cs="Times New Roman"/>
        </w:rPr>
        <w:footnoteReference w:id="1080"/>
      </w:r>
      <w:r w:rsidRPr="00183FB3">
        <w:rPr>
          <w:rFonts w:ascii="Times New Roman" w:hAnsi="Times New Roman" w:cs="Times New Roman"/>
        </w:rPr>
        <w:t xml:space="preserve">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rdinario. Gratie etc. | </w:t>
      </w:r>
    </w:p>
    <w:p w14:paraId="7A526099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4550C5FE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a Roterdam li 3 decembre 1619 | </w:t>
      </w:r>
    </w:p>
    <w:p w14:paraId="46C87737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13925FEF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, et devotissimo servitore | </w:t>
      </w:r>
    </w:p>
    <w:p w14:paraId="71771D54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01AD00A0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1DBD40A0" w14:textId="77777777" w:rsidR="008D4C5E" w:rsidRPr="00CE7F8D" w:rsidRDefault="0015689B" w:rsidP="00765C1E">
      <w:pPr>
        <w:rPr>
          <w:rFonts w:ascii="Times New Roman" w:hAnsi="Times New Roman" w:cs="Times New Roman"/>
        </w:rPr>
      </w:pPr>
      <w:r w:rsidRPr="00CE7F8D">
        <w:rPr>
          <w:rFonts w:ascii="Times New Roman" w:hAnsi="Times New Roman" w:cs="Times New Roman"/>
        </w:rPr>
        <w:t>/ 338v</w:t>
      </w:r>
      <w:r w:rsidR="008D4C5E" w:rsidRPr="00CE7F8D">
        <w:rPr>
          <w:rFonts w:ascii="Times New Roman" w:hAnsi="Times New Roman" w:cs="Times New Roman"/>
        </w:rPr>
        <w:t xml:space="preserve"> /</w:t>
      </w:r>
    </w:p>
    <w:p w14:paraId="0064F59F" w14:textId="77777777" w:rsidR="008D4C5E" w:rsidRPr="00CE7F8D" w:rsidRDefault="008D4C5E" w:rsidP="008D4C5E">
      <w:pPr>
        <w:rPr>
          <w:rFonts w:ascii="Times New Roman" w:hAnsi="Times New Roman" w:cs="Times New Roman"/>
          <w:b/>
          <w:bCs/>
        </w:rPr>
      </w:pPr>
      <w:r w:rsidRPr="00CE7F8D">
        <w:rPr>
          <w:rFonts w:ascii="Times New Roman" w:hAnsi="Times New Roman" w:cs="Times New Roman"/>
          <w:b/>
          <w:bCs/>
        </w:rPr>
        <w:t>Blank page</w:t>
      </w:r>
    </w:p>
    <w:p w14:paraId="64FDBD2F" w14:textId="56B8FEA8" w:rsidR="0015689B" w:rsidRPr="00CE7F8D" w:rsidRDefault="008D4C5E" w:rsidP="00765C1E">
      <w:pPr>
        <w:rPr>
          <w:rFonts w:ascii="Times New Roman" w:hAnsi="Times New Roman" w:cs="Times New Roman"/>
        </w:rPr>
      </w:pPr>
      <w:r w:rsidRPr="00CE7F8D">
        <w:rPr>
          <w:rFonts w:ascii="Times New Roman" w:hAnsi="Times New Roman" w:cs="Times New Roman"/>
        </w:rPr>
        <w:t xml:space="preserve">/ </w:t>
      </w:r>
      <w:r w:rsidR="0015689B" w:rsidRPr="00CE7F8D">
        <w:rPr>
          <w:rFonts w:ascii="Times New Roman" w:hAnsi="Times New Roman" w:cs="Times New Roman"/>
        </w:rPr>
        <w:t>339r /</w:t>
      </w:r>
    </w:p>
    <w:p w14:paraId="2B39D1E5" w14:textId="77777777" w:rsidR="008D4C5E" w:rsidRPr="00CE7F8D" w:rsidRDefault="008D4C5E" w:rsidP="008D4C5E">
      <w:pPr>
        <w:rPr>
          <w:rFonts w:ascii="Times New Roman" w:hAnsi="Times New Roman" w:cs="Times New Roman"/>
          <w:b/>
          <w:bCs/>
        </w:rPr>
      </w:pPr>
      <w:r w:rsidRPr="00CE7F8D">
        <w:rPr>
          <w:rFonts w:ascii="Times New Roman" w:hAnsi="Times New Roman" w:cs="Times New Roman"/>
          <w:b/>
          <w:bCs/>
        </w:rPr>
        <w:lastRenderedPageBreak/>
        <w:t>Blank page</w:t>
      </w:r>
    </w:p>
    <w:p w14:paraId="0B48AD0D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7E239214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39v /</w:t>
      </w:r>
    </w:p>
    <w:p w14:paraId="35A7F89C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07F94F5E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026682B3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54 comincia 153 | </w:t>
      </w:r>
    </w:p>
    <w:p w14:paraId="31B0AD53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61F607A5" w14:textId="3E69F768" w:rsidR="0015689B" w:rsidRPr="00183FB3" w:rsidRDefault="0015689B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</w:t>
      </w:r>
      <w:r w:rsidR="00117C79">
        <w:rPr>
          <w:rFonts w:ascii="Times New Roman" w:hAnsi="Times New Roman" w:cs="Times New Roman"/>
          <w:i/>
        </w:rPr>
        <w:t xml:space="preserve"> e tracce di sigilli</w:t>
      </w:r>
    </w:p>
    <w:p w14:paraId="36902227" w14:textId="77777777" w:rsidR="0015689B" w:rsidRPr="00183FB3" w:rsidRDefault="0015689B" w:rsidP="00765C1E">
      <w:pPr>
        <w:rPr>
          <w:rFonts w:ascii="Times New Roman" w:hAnsi="Times New Roman" w:cs="Times New Roman"/>
          <w:i/>
        </w:rPr>
      </w:pPr>
    </w:p>
    <w:p w14:paraId="554EFCFC" w14:textId="3E369A74" w:rsidR="0015689B" w:rsidRPr="00183FB3" w:rsidRDefault="0015689B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524C2EA1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39vC /</w:t>
      </w:r>
    </w:p>
    <w:p w14:paraId="4FA5C395" w14:textId="7C6188C4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 decembre 1619 ricevut</w:t>
      </w:r>
      <w:r w:rsidR="00F6476E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</w:t>
      </w:r>
      <w:r w:rsidR="00F6476E" w:rsidRPr="00183FB3">
        <w:rPr>
          <w:rFonts w:ascii="Times New Roman" w:hAnsi="Times New Roman" w:cs="Times New Roman"/>
        </w:rPr>
        <w:t>9</w:t>
      </w:r>
      <w:r w:rsidRPr="00183FB3">
        <w:rPr>
          <w:rFonts w:ascii="Times New Roman" w:hAnsi="Times New Roman" w:cs="Times New Roman"/>
        </w:rPr>
        <w:t xml:space="preserve"> detto |</w:t>
      </w:r>
    </w:p>
    <w:p w14:paraId="254D16F4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cretario Surian da Roterdam | </w:t>
      </w:r>
    </w:p>
    <w:p w14:paraId="197650BB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54 | 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7E7B5F21" w14:textId="77777777" w:rsidR="00C02D69" w:rsidRPr="00183FB3" w:rsidRDefault="00C02D69" w:rsidP="00765C1E">
      <w:pPr>
        <w:rPr>
          <w:rFonts w:ascii="Times New Roman" w:hAnsi="Times New Roman" w:cs="Times New Roman"/>
        </w:rPr>
      </w:pPr>
    </w:p>
    <w:p w14:paraId="6B03D159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. SS. R. | </w:t>
      </w:r>
    </w:p>
    <w:p w14:paraId="0C83451C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22FF0DBA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2DBE6825" w14:textId="7E4758DB" w:rsidR="0015689B" w:rsidRPr="00183FB3" w:rsidRDefault="0015689B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1</w:t>
      </w:r>
      <w:r w:rsidR="009C5EF3" w:rsidRPr="00183FB3">
        <w:rPr>
          <w:rFonts w:ascii="Times New Roman" w:hAnsi="Times New Roman" w:cs="Times New Roman"/>
        </w:rPr>
        <w:t>1</w:t>
      </w:r>
    </w:p>
    <w:p w14:paraId="7CAE2988" w14:textId="48333829" w:rsidR="0015689B" w:rsidRPr="00183FB3" w:rsidRDefault="0015689B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11</w:t>
      </w:r>
      <w:r w:rsidR="009C5EF3" w:rsidRPr="00183FB3">
        <w:rPr>
          <w:rFonts w:ascii="Times New Roman" w:hAnsi="Times New Roman" w:cs="Times New Roman"/>
        </w:rPr>
        <w:t>0</w:t>
      </w:r>
      <w:r w:rsidRPr="00183FB3">
        <w:rPr>
          <w:rFonts w:ascii="Times New Roman" w:hAnsi="Times New Roman" w:cs="Times New Roman"/>
        </w:rPr>
        <w:t xml:space="preserve"> (cc. 336r-337v</w:t>
      </w:r>
      <w:r w:rsidR="00ED1E3A" w:rsidRPr="00183FB3">
        <w:rPr>
          <w:rFonts w:ascii="Times New Roman" w:hAnsi="Times New Roman" w:cs="Times New Roman"/>
        </w:rPr>
        <w:t>;</w:t>
      </w:r>
      <w:r w:rsidRPr="00183FB3">
        <w:rPr>
          <w:rFonts w:ascii="Times New Roman" w:hAnsi="Times New Roman" w:cs="Times New Roman"/>
        </w:rPr>
        <w:t xml:space="preserve"> decodifica di c. 335v)</w:t>
      </w:r>
    </w:p>
    <w:p w14:paraId="407C3B4B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78FB93DE" w14:textId="77777777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36r /</w:t>
      </w:r>
    </w:p>
    <w:p w14:paraId="6664B3DE" w14:textId="6162D514" w:rsidR="0015689B" w:rsidRPr="00183FB3" w:rsidRDefault="00C02D6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15689B" w:rsidRPr="00183FB3">
        <w:rPr>
          <w:rFonts w:ascii="Times New Roman" w:hAnsi="Times New Roman" w:cs="Times New Roman"/>
        </w:rPr>
        <w:t>° 154 |</w:t>
      </w:r>
    </w:p>
    <w:p w14:paraId="24D4391C" w14:textId="77777777" w:rsidR="00C02D69" w:rsidRPr="00183FB3" w:rsidRDefault="00C02D69" w:rsidP="00765C1E">
      <w:pPr>
        <w:rPr>
          <w:rFonts w:ascii="Times New Roman" w:hAnsi="Times New Roman" w:cs="Times New Roman"/>
          <w:i/>
          <w:iCs/>
        </w:rPr>
      </w:pPr>
    </w:p>
    <w:p w14:paraId="40552E08" w14:textId="0EB20BA9" w:rsidR="0015689B" w:rsidRPr="00183FB3" w:rsidRDefault="0015689B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1ED3AF57" w14:textId="77777777" w:rsidR="0015689B" w:rsidRPr="00183FB3" w:rsidRDefault="0015689B" w:rsidP="00765C1E">
      <w:pPr>
        <w:rPr>
          <w:rFonts w:ascii="Times New Roman" w:hAnsi="Times New Roman" w:cs="Times New Roman"/>
        </w:rPr>
      </w:pPr>
    </w:p>
    <w:p w14:paraId="07D2012B" w14:textId="77777777" w:rsidR="008D4C5E" w:rsidRPr="00CE7F8D" w:rsidRDefault="0015689B" w:rsidP="00765C1E">
      <w:pPr>
        <w:rPr>
          <w:rFonts w:ascii="Times New Roman" w:hAnsi="Times New Roman" w:cs="Times New Roman"/>
          <w:lang w:val="nl-NL"/>
        </w:rPr>
      </w:pPr>
      <w:r w:rsidRPr="00CE7F8D">
        <w:rPr>
          <w:rFonts w:ascii="Times New Roman" w:hAnsi="Times New Roman" w:cs="Times New Roman"/>
          <w:lang w:val="nl-NL"/>
        </w:rPr>
        <w:t>/ 336v</w:t>
      </w:r>
      <w:r w:rsidR="008D4C5E" w:rsidRPr="00CE7F8D">
        <w:rPr>
          <w:rFonts w:ascii="Times New Roman" w:hAnsi="Times New Roman" w:cs="Times New Roman"/>
          <w:lang w:val="nl-NL"/>
        </w:rPr>
        <w:t xml:space="preserve"> /</w:t>
      </w:r>
    </w:p>
    <w:p w14:paraId="1E8391AF" w14:textId="77777777" w:rsidR="008D4C5E" w:rsidRPr="00CE7F8D" w:rsidRDefault="008D4C5E" w:rsidP="008D4C5E">
      <w:pPr>
        <w:rPr>
          <w:rFonts w:ascii="Times New Roman" w:hAnsi="Times New Roman" w:cs="Times New Roman"/>
          <w:b/>
          <w:bCs/>
          <w:lang w:val="nl-NL"/>
        </w:rPr>
      </w:pPr>
      <w:r w:rsidRPr="00CE7F8D">
        <w:rPr>
          <w:rFonts w:ascii="Times New Roman" w:hAnsi="Times New Roman" w:cs="Times New Roman"/>
          <w:b/>
          <w:bCs/>
          <w:lang w:val="nl-NL"/>
        </w:rPr>
        <w:t>Blank page</w:t>
      </w:r>
    </w:p>
    <w:p w14:paraId="7D5890DB" w14:textId="5180CD87" w:rsidR="008D4C5E" w:rsidRPr="00CE7F8D" w:rsidRDefault="008D4C5E" w:rsidP="008D4C5E">
      <w:pPr>
        <w:rPr>
          <w:rFonts w:ascii="Times New Roman" w:hAnsi="Times New Roman" w:cs="Times New Roman"/>
          <w:lang w:val="nl-NL"/>
        </w:rPr>
      </w:pPr>
      <w:r w:rsidRPr="00CE7F8D">
        <w:rPr>
          <w:rFonts w:ascii="Times New Roman" w:hAnsi="Times New Roman" w:cs="Times New Roman"/>
          <w:lang w:val="nl-NL"/>
        </w:rPr>
        <w:t>/ 337r/</w:t>
      </w:r>
    </w:p>
    <w:p w14:paraId="243ABF46" w14:textId="77777777" w:rsidR="008D4C5E" w:rsidRPr="00CE7F8D" w:rsidRDefault="008D4C5E" w:rsidP="008D4C5E">
      <w:pPr>
        <w:rPr>
          <w:rFonts w:ascii="Times New Roman" w:hAnsi="Times New Roman" w:cs="Times New Roman"/>
          <w:b/>
          <w:bCs/>
          <w:lang w:val="nl-NL"/>
        </w:rPr>
      </w:pPr>
      <w:r w:rsidRPr="00CE7F8D">
        <w:rPr>
          <w:rFonts w:ascii="Times New Roman" w:hAnsi="Times New Roman" w:cs="Times New Roman"/>
          <w:b/>
          <w:bCs/>
          <w:lang w:val="nl-NL"/>
        </w:rPr>
        <w:t>Blank page</w:t>
      </w:r>
    </w:p>
    <w:p w14:paraId="39FA6C8E" w14:textId="08FF30C4" w:rsidR="0015689B" w:rsidRPr="00183FB3" w:rsidRDefault="008D4C5E" w:rsidP="00765C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15689B" w:rsidRPr="00183FB3">
        <w:rPr>
          <w:rFonts w:ascii="Times New Roman" w:hAnsi="Times New Roman" w:cs="Times New Roman"/>
        </w:rPr>
        <w:t>337v /</w:t>
      </w:r>
    </w:p>
    <w:p w14:paraId="366EB67D" w14:textId="77777777" w:rsidR="008D4C5E" w:rsidRPr="00814D16" w:rsidRDefault="008D4C5E" w:rsidP="008D4C5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57235628" w14:textId="7CC897A6" w:rsidR="0015689B" w:rsidRPr="00183FB3" w:rsidRDefault="0015689B" w:rsidP="00765C1E">
      <w:pPr>
        <w:rPr>
          <w:rFonts w:ascii="Times New Roman" w:hAnsi="Times New Roman" w:cs="Times New Roman"/>
          <w:i/>
        </w:rPr>
      </w:pPr>
    </w:p>
    <w:p w14:paraId="01AD1CD1" w14:textId="77777777" w:rsidR="00934B33" w:rsidRPr="00183FB3" w:rsidRDefault="00934B33" w:rsidP="00765C1E">
      <w:pPr>
        <w:tabs>
          <w:tab w:val="left" w:pos="1925"/>
        </w:tabs>
        <w:outlineLvl w:val="0"/>
        <w:rPr>
          <w:rFonts w:ascii="Times New Roman" w:eastAsia="Calibri" w:hAnsi="Times New Roman" w:cs="Times New Roman"/>
        </w:rPr>
      </w:pPr>
    </w:p>
    <w:p w14:paraId="6937410F" w14:textId="77777777" w:rsidR="00595930" w:rsidRPr="00183FB3" w:rsidRDefault="00595930" w:rsidP="00765C1E">
      <w:pPr>
        <w:jc w:val="center"/>
        <w:rPr>
          <w:rFonts w:ascii="Times New Roman" w:eastAsia="Cambria" w:hAnsi="Times New Roman" w:cs="Times New Roman"/>
        </w:rPr>
        <w:sectPr w:rsidR="00595930" w:rsidRPr="00183FB3" w:rsidSect="00F03FA5">
          <w:headerReference w:type="default" r:id="rId26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0D27A9D9" w14:textId="77777777" w:rsidR="00BB0980" w:rsidRPr="00570E63" w:rsidRDefault="00BB0980" w:rsidP="00BB0980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/START LETTER/</w:t>
      </w:r>
    </w:p>
    <w:p w14:paraId="07C7D311" w14:textId="68423F1F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. 11</w:t>
      </w:r>
      <w:r w:rsidR="00565501" w:rsidRPr="00183FB3">
        <w:rPr>
          <w:rFonts w:ascii="Times New Roman" w:eastAsia="Cambria" w:hAnsi="Times New Roman" w:cs="Times New Roman"/>
        </w:rPr>
        <w:t>2</w:t>
      </w:r>
    </w:p>
    <w:p w14:paraId="17F8EBE6" w14:textId="527846D4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Allegato I al n. 11</w:t>
      </w:r>
      <w:r w:rsidR="00565501" w:rsidRPr="00183FB3">
        <w:rPr>
          <w:rFonts w:ascii="Times New Roman" w:eastAsia="Cambria" w:hAnsi="Times New Roman" w:cs="Times New Roman"/>
        </w:rPr>
        <w:t>3</w:t>
      </w:r>
      <w:r w:rsidRPr="00183FB3">
        <w:rPr>
          <w:rFonts w:ascii="Times New Roman" w:eastAsia="Cambria" w:hAnsi="Times New Roman" w:cs="Times New Roman"/>
        </w:rPr>
        <w:t xml:space="preserve"> (cc. 340r-341v; decodifica di cc. 342r-343v)</w:t>
      </w:r>
    </w:p>
    <w:p w14:paraId="437E9D4A" w14:textId="77777777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</w:p>
    <w:p w14:paraId="6B64E557" w14:textId="0F3F6DBC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40r /</w:t>
      </w:r>
    </w:p>
    <w:p w14:paraId="18BF230F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  <w:i/>
          <w:iCs/>
        </w:rPr>
        <w:t>Segue decodifica di testo cifrato</w:t>
      </w:r>
    </w:p>
    <w:p w14:paraId="77B0B1DD" w14:textId="77777777" w:rsidR="009866C9" w:rsidRDefault="009866C9" w:rsidP="00765C1E">
      <w:pPr>
        <w:rPr>
          <w:rFonts w:ascii="Times New Roman" w:eastAsia="Cambria" w:hAnsi="Times New Roman" w:cs="Times New Roman"/>
        </w:rPr>
      </w:pPr>
    </w:p>
    <w:p w14:paraId="3CCC2FD3" w14:textId="28B69D5D" w:rsidR="00FB01CC" w:rsidRPr="00183FB3" w:rsidRDefault="00FB01CC" w:rsidP="00FB01CC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40v /</w:t>
      </w:r>
    </w:p>
    <w:p w14:paraId="005391B7" w14:textId="77777777" w:rsidR="00FB01CC" w:rsidRPr="00183FB3" w:rsidRDefault="00FB01CC" w:rsidP="00FB01CC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  <w:i/>
          <w:iCs/>
        </w:rPr>
        <w:t>Segue decodifica di testo cifrato</w:t>
      </w:r>
    </w:p>
    <w:p w14:paraId="1F488968" w14:textId="77777777" w:rsidR="00FB01CC" w:rsidRPr="00183FB3" w:rsidRDefault="00FB01CC" w:rsidP="00765C1E">
      <w:pPr>
        <w:rPr>
          <w:rFonts w:ascii="Times New Roman" w:eastAsia="Cambria" w:hAnsi="Times New Roman" w:cs="Times New Roman"/>
        </w:rPr>
      </w:pPr>
    </w:p>
    <w:p w14:paraId="505EC812" w14:textId="77777777" w:rsidR="00766562" w:rsidRPr="00814D16" w:rsidRDefault="009866C9" w:rsidP="00765C1E">
      <w:pPr>
        <w:rPr>
          <w:rFonts w:ascii="Times New Roman" w:eastAsia="Cambria" w:hAnsi="Times New Roman" w:cs="Times New Roman"/>
          <w:lang w:val="nl-BE"/>
        </w:rPr>
      </w:pPr>
      <w:r w:rsidRPr="00814D16">
        <w:rPr>
          <w:rFonts w:ascii="Times New Roman" w:eastAsia="Cambria" w:hAnsi="Times New Roman" w:cs="Times New Roman"/>
          <w:lang w:val="nl-BE"/>
        </w:rPr>
        <w:t>/ 341r</w:t>
      </w:r>
      <w:r w:rsidR="00766562" w:rsidRPr="00814D16">
        <w:rPr>
          <w:rFonts w:ascii="Times New Roman" w:eastAsia="Cambria" w:hAnsi="Times New Roman" w:cs="Times New Roman"/>
          <w:lang w:val="nl-BE"/>
        </w:rPr>
        <w:t>/</w:t>
      </w:r>
    </w:p>
    <w:p w14:paraId="04BD9BB1" w14:textId="77777777" w:rsidR="00766562" w:rsidRPr="00814D16" w:rsidRDefault="00766562" w:rsidP="00766562">
      <w:pPr>
        <w:pStyle w:val="Testopreformattato"/>
        <w:jc w:val="both"/>
        <w:rPr>
          <w:b/>
          <w:iCs/>
          <w:sz w:val="24"/>
          <w:szCs w:val="24"/>
          <w:lang w:val="nl-BE"/>
        </w:rPr>
      </w:pPr>
      <w:r w:rsidRPr="00814D16">
        <w:rPr>
          <w:b/>
          <w:iCs/>
          <w:sz w:val="24"/>
          <w:szCs w:val="24"/>
          <w:lang w:val="nl-BE"/>
        </w:rPr>
        <w:t>Blank page</w:t>
      </w:r>
    </w:p>
    <w:p w14:paraId="1E3224E1" w14:textId="77777777" w:rsidR="00766562" w:rsidRPr="00814D16" w:rsidRDefault="00766562" w:rsidP="00765C1E">
      <w:pPr>
        <w:rPr>
          <w:rFonts w:ascii="Times New Roman" w:eastAsia="Cambria" w:hAnsi="Times New Roman" w:cs="Times New Roman"/>
          <w:lang w:val="nl-BE"/>
        </w:rPr>
      </w:pPr>
    </w:p>
    <w:p w14:paraId="50A46D0F" w14:textId="33A25F2C" w:rsidR="009866C9" w:rsidRPr="00814D16" w:rsidRDefault="00766562" w:rsidP="00765C1E">
      <w:pPr>
        <w:rPr>
          <w:rFonts w:ascii="Times New Roman" w:eastAsia="Cambria" w:hAnsi="Times New Roman" w:cs="Times New Roman"/>
          <w:lang w:val="nl-BE"/>
        </w:rPr>
      </w:pPr>
      <w:r w:rsidRPr="00814D16">
        <w:rPr>
          <w:rFonts w:ascii="Times New Roman" w:eastAsia="Cambria" w:hAnsi="Times New Roman" w:cs="Times New Roman"/>
          <w:lang w:val="nl-BE"/>
        </w:rPr>
        <w:t>/ 341</w:t>
      </w:r>
      <w:r w:rsidR="009866C9" w:rsidRPr="00814D16">
        <w:rPr>
          <w:rFonts w:ascii="Times New Roman" w:eastAsia="Cambria" w:hAnsi="Times New Roman" w:cs="Times New Roman"/>
          <w:lang w:val="nl-BE"/>
        </w:rPr>
        <w:t>v /</w:t>
      </w:r>
    </w:p>
    <w:p w14:paraId="57235F57" w14:textId="77777777" w:rsidR="00766562" w:rsidRPr="00814D16" w:rsidRDefault="00766562" w:rsidP="00766562">
      <w:pPr>
        <w:pStyle w:val="Testopreformattato"/>
        <w:jc w:val="both"/>
        <w:rPr>
          <w:b/>
          <w:iCs/>
          <w:sz w:val="24"/>
          <w:szCs w:val="24"/>
          <w:lang w:val="nl-BE"/>
        </w:rPr>
      </w:pPr>
      <w:r w:rsidRPr="00814D16">
        <w:rPr>
          <w:b/>
          <w:iCs/>
          <w:sz w:val="24"/>
          <w:szCs w:val="24"/>
          <w:lang w:val="nl-BE"/>
        </w:rPr>
        <w:t>Blank page</w:t>
      </w:r>
    </w:p>
    <w:p w14:paraId="4EF8C95E" w14:textId="21F88C19" w:rsidR="009866C9" w:rsidRPr="00814D16" w:rsidRDefault="009866C9" w:rsidP="00765C1E">
      <w:pPr>
        <w:rPr>
          <w:rFonts w:ascii="Times New Roman" w:eastAsia="Cambria" w:hAnsi="Times New Roman" w:cs="Times New Roman"/>
          <w:lang w:val="nl-BE"/>
        </w:rPr>
      </w:pPr>
    </w:p>
    <w:p w14:paraId="3951EAB9" w14:textId="77777777" w:rsidR="009866C9" w:rsidRPr="00814D16" w:rsidRDefault="009866C9" w:rsidP="00765C1E">
      <w:pPr>
        <w:jc w:val="center"/>
        <w:rPr>
          <w:rFonts w:ascii="Times New Roman" w:eastAsia="Cambria" w:hAnsi="Times New Roman" w:cs="Times New Roman"/>
          <w:lang w:val="nl-BE"/>
        </w:rPr>
      </w:pPr>
    </w:p>
    <w:p w14:paraId="16A6914D" w14:textId="77777777" w:rsidR="009866C9" w:rsidRPr="00814D16" w:rsidRDefault="009866C9" w:rsidP="00765C1E">
      <w:pPr>
        <w:jc w:val="center"/>
        <w:rPr>
          <w:rFonts w:ascii="Times New Roman" w:eastAsia="Cambria" w:hAnsi="Times New Roman" w:cs="Times New Roman"/>
          <w:lang w:val="nl-BE"/>
        </w:rPr>
      </w:pPr>
    </w:p>
    <w:p w14:paraId="0F210580" w14:textId="5F27E869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. 11</w:t>
      </w:r>
      <w:r w:rsidR="00565501" w:rsidRPr="00183FB3">
        <w:rPr>
          <w:rFonts w:ascii="Times New Roman" w:eastAsia="Cambria" w:hAnsi="Times New Roman" w:cs="Times New Roman"/>
        </w:rPr>
        <w:t>3</w:t>
      </w:r>
    </w:p>
    <w:p w14:paraId="00DCC0C4" w14:textId="61F35C6E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10 dicembre 1619,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ia (cc. 342r-343v)</w:t>
      </w:r>
    </w:p>
    <w:p w14:paraId="2FDBDAB3" w14:textId="77777777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</w:p>
    <w:p w14:paraId="2061C10C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42r /</w:t>
      </w:r>
    </w:p>
    <w:p w14:paraId="6137BB4B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Prima | </w:t>
      </w:r>
    </w:p>
    <w:p w14:paraId="32190AD8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° 155 fin 157 |</w:t>
      </w:r>
    </w:p>
    <w:p w14:paraId="05C1D37E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77DB4623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Serenissimo Principe |</w:t>
      </w:r>
    </w:p>
    <w:p w14:paraId="321EA3DA" w14:textId="7971A5AD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le lettere della Serenità vostra delli 21 del passato mi portaono la ricevuta | delle mie dei cinque hora starò attendendo </w:t>
      </w:r>
      <w:r w:rsidRPr="00E64EB6">
        <w:rPr>
          <w:rFonts w:ascii="Times New Roman" w:eastAsia="Cambria" w:hAnsi="Times New Roman" w:cs="Times New Roman"/>
          <w:i/>
          <w:iCs/>
        </w:rPr>
        <w:t>la</w:t>
      </w:r>
      <w:r w:rsidR="00235381" w:rsidRPr="00183FB3">
        <w:rPr>
          <w:rFonts w:ascii="Times New Roman" w:eastAsia="Cambria" w:hAnsi="Times New Roman" w:cs="Times New Roman"/>
          <w:vertAlign w:val="superscript"/>
        </w:rPr>
        <w:footnoteReference w:id="1081"/>
      </w:r>
      <w:r w:rsidRPr="00E64EB6">
        <w:rPr>
          <w:rFonts w:ascii="Times New Roman" w:eastAsia="Cambria" w:hAnsi="Times New Roman" w:cs="Times New Roman"/>
          <w:i/>
          <w:iCs/>
        </w:rPr>
        <w:t xml:space="preserve"> sua prudente | rissolutione intorno il negotio dell</w:t>
      </w:r>
      <w:r w:rsidR="00CF4972" w:rsidRPr="00E64EB6">
        <w:rPr>
          <w:rFonts w:ascii="Times New Roman" w:eastAsia="Cambria" w:hAnsi="Times New Roman" w:cs="Times New Roman"/>
          <w:i/>
          <w:iCs/>
        </w:rPr>
        <w:t>’</w:t>
      </w:r>
      <w:r w:rsidRPr="00E64EB6">
        <w:rPr>
          <w:rFonts w:ascii="Times New Roman" w:eastAsia="Cambria" w:hAnsi="Times New Roman" w:cs="Times New Roman"/>
          <w:i/>
          <w:iCs/>
        </w:rPr>
        <w:t>aleanza</w:t>
      </w:r>
      <w:r w:rsidRPr="00183FB3">
        <w:rPr>
          <w:rFonts w:ascii="Times New Roman" w:eastAsia="Cambria" w:hAnsi="Times New Roman" w:cs="Times New Roman"/>
        </w:rPr>
        <w:t xml:space="preserve"> | consultandomi, ch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lla resti | sodisfatta del modo, che ho tenuto n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ssequir li suoi | commandamenti in che non mancarà già mai in me la volontà | di esser pontuale. |</w:t>
      </w:r>
    </w:p>
    <w:p w14:paraId="5C80B4B1" w14:textId="3B10DD13" w:rsidR="009866C9" w:rsidRPr="00183FB3" w:rsidRDefault="009866C9" w:rsidP="00765C1E">
      <w:pPr>
        <w:rPr>
          <w:rFonts w:ascii="Times New Roman" w:eastAsia="Cambria" w:hAnsi="Times New Roman" w:cs="Times New Roman"/>
          <w:i/>
          <w:iCs/>
        </w:rPr>
      </w:pPr>
      <w:r w:rsidRPr="00183FB3">
        <w:rPr>
          <w:rFonts w:ascii="Times New Roman" w:eastAsia="Cambria" w:hAnsi="Times New Roman" w:cs="Times New Roman"/>
          <w:i/>
          <w:iCs/>
        </w:rPr>
        <w:t>Quelli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082"/>
      </w:r>
      <w:r w:rsidRPr="00183FB3">
        <w:rPr>
          <w:rFonts w:ascii="Times New Roman" w:eastAsia="Cambria" w:hAnsi="Times New Roman" w:cs="Times New Roman"/>
          <w:i/>
          <w:iCs/>
        </w:rPr>
        <w:t>, che interessati nel ben pubblico stimano male | et profittevole all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uno, et all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altro Stato la | perfettione di questa unione, vanno facendo il | conto del tempo alla risposta col desiderio; | tuttavia si rimettono anco alla ragione, | che come negotio grave merita anco esser | ben pesato, ma li medesimi non lasciano | dimostrar di temere vedendo, o sentendo massime | al presente, che la Serenità vostra con li travagli | di Alemagna possi esser se non del tutto al-|meno in gran parte libera da sospetti; ma |</w:t>
      </w:r>
      <w:r w:rsidR="00F4133E" w:rsidRPr="00183FB3">
        <w:rPr>
          <w:rFonts w:ascii="Times New Roman" w:eastAsia="Cambria" w:hAnsi="Times New Roman" w:cs="Times New Roman"/>
          <w:i/>
          <w:iCs/>
        </w:rPr>
        <w:t xml:space="preserve"> </w:t>
      </w:r>
      <w:r w:rsidRPr="00183FB3">
        <w:rPr>
          <w:rFonts w:ascii="Times New Roman" w:eastAsia="Cambria" w:hAnsi="Times New Roman" w:cs="Times New Roman"/>
          <w:i/>
          <w:iCs/>
        </w:rPr>
        <w:t>dall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 xml:space="preserve">altro conto considerano anco, che non | sarebbe passata tanto inanti per doversi poi retirare. </w:t>
      </w:r>
      <w:r w:rsidRPr="00183FB3">
        <w:rPr>
          <w:rFonts w:ascii="Times New Roman" w:eastAsia="Cambria" w:hAnsi="Times New Roman" w:cs="Times New Roman"/>
        </w:rPr>
        <w:t>Questi | sono concetti che corrono, che direttamente sentiti da me | non manco con parole generali però di attender la buona |</w:t>
      </w:r>
    </w:p>
    <w:p w14:paraId="50A0C39D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42v /</w:t>
      </w:r>
    </w:p>
    <w:p w14:paraId="427D4BA8" w14:textId="0AC60FDD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volontà, che la Serenità vostra haverà sempre al publico bene, et al | servitio deg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ni, et g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altri Stati. | </w:t>
      </w:r>
    </w:p>
    <w:p w14:paraId="5BCC3BE7" w14:textId="60ACFF17" w:rsidR="009866C9" w:rsidRPr="00183FB3" w:rsidRDefault="009866C9" w:rsidP="00765C1E">
      <w:pPr>
        <w:rPr>
          <w:rFonts w:ascii="Times New Roman" w:eastAsia="Cambria" w:hAnsi="Times New Roman" w:cs="Times New Roman"/>
          <w:i/>
          <w:iCs/>
        </w:rPr>
      </w:pPr>
      <w:r w:rsidRPr="00183FB3">
        <w:rPr>
          <w:rFonts w:ascii="Times New Roman" w:eastAsia="Cambria" w:hAnsi="Times New Roman" w:cs="Times New Roman"/>
        </w:rPr>
        <w:t>Il signor ambasciator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nghilterra con chi mi trovai venerdì passato mi communicò</w:t>
      </w:r>
      <w:r w:rsidR="00F4133E" w:rsidRPr="00183FB3">
        <w:rPr>
          <w:rFonts w:ascii="Times New Roman" w:eastAsia="Cambria" w:hAnsi="Times New Roman" w:cs="Times New Roman"/>
        </w:rPr>
        <w:t xml:space="preserve"> </w:t>
      </w:r>
      <w:r w:rsidRPr="00183FB3">
        <w:rPr>
          <w:rFonts w:ascii="Times New Roman" w:eastAsia="Cambria" w:hAnsi="Times New Roman" w:cs="Times New Roman"/>
        </w:rPr>
        <w:t xml:space="preserve">| un capitolo di lettere scritteli dal secretario di Stato, che rispondendo | a nome del Re alla notitia, che esso Ambasciatore haveva data | alla Maestà sua </w:t>
      </w:r>
      <w:r w:rsidRPr="00183FB3">
        <w:rPr>
          <w:rFonts w:ascii="Times New Roman" w:eastAsia="Cambria" w:hAnsi="Times New Roman" w:cs="Times New Roman"/>
          <w:i/>
          <w:iCs/>
        </w:rPr>
        <w:t>delli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083"/>
      </w:r>
      <w:r w:rsidRPr="00183FB3">
        <w:rPr>
          <w:rFonts w:ascii="Times New Roman" w:eastAsia="Cambria" w:hAnsi="Times New Roman" w:cs="Times New Roman"/>
          <w:i/>
          <w:iCs/>
        </w:rPr>
        <w:t xml:space="preserve"> capitoli trattatigli rappresenta il contento | grande, ch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ella haveva ricevuto, che andasse | così ben inanti la trattattione, et gli commette | di tono a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084"/>
      </w:r>
      <w:r w:rsidRPr="00183FB3">
        <w:rPr>
          <w:rFonts w:ascii="Times New Roman" w:eastAsia="Cambria" w:hAnsi="Times New Roman" w:cs="Times New Roman"/>
          <w:i/>
          <w:iCs/>
        </w:rPr>
        <w:t xml:space="preserve"> portar a suo nome tutti gli ufficii | che stimerà proprii, et necessarii </w:t>
      </w:r>
      <w:r w:rsidRPr="00183FB3">
        <w:rPr>
          <w:rFonts w:ascii="Times New Roman" w:eastAsia="Cambria" w:hAnsi="Times New Roman" w:cs="Times New Roman"/>
          <w:i/>
          <w:iCs/>
        </w:rPr>
        <w:lastRenderedPageBreak/>
        <w:t xml:space="preserve">perché resti | perfetta così buona spera. </w:t>
      </w:r>
      <w:r w:rsidRPr="00183FB3">
        <w:rPr>
          <w:rFonts w:ascii="Times New Roman" w:eastAsia="Cambria" w:hAnsi="Times New Roman" w:cs="Times New Roman"/>
        </w:rPr>
        <w:t>Io non mancai di | render gratie 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mbasciator sudetto di quanto mi haveva commu-|nicato, et attestarle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obligo, che haverà sempre la serenissima | Republica a sua Maestà d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ultima volontà sua. | </w:t>
      </w:r>
    </w:p>
    <w:p w14:paraId="4522FEE2" w14:textId="7B25A8B1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on lascierò anco di dirle a proposito della communicatione | di detto particolare, che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vantaggio mostrando di farlo con | confidenza mi translato (legendo) d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nglese n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taliano | un altro capitolo nelle medesime lettere, che seguitava il primo | toccante la persona del Donato. Dice il secretario sudetto. La | nostra perfetta, et amorevol corrispondenza tra questa | Corona, et quella serenissima Republica ha havuto un poco |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ncontro per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nstanza fattaci di haver il Donato. | Si vede, che questi signori vogliono haver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nviolabil osservanza | delle loro leggi; ma siamo sicuri, che non vorranno, che si |</w:t>
      </w:r>
    </w:p>
    <w:p w14:paraId="6A990881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43r /</w:t>
      </w:r>
    </w:p>
    <w:p w14:paraId="0BE825FE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rompino le nostre. Tanto (come ho detto) mi tradusse. Et io | non essendo punto informato di quanto o passi, o sia seguito | in questo proposito, confirmandomi egli che erano leggi in | Inghilterra, che assicuravano le genti, che ricorrevano alla protettione | del Re in certi casi simili, risposi solo al signor Carleton, con | modesta maniera però, che poteva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085"/>
      </w:r>
      <w:r w:rsidRPr="00183FB3">
        <w:rPr>
          <w:rFonts w:ascii="Times New Roman" w:eastAsia="Cambria" w:hAnsi="Times New Roman" w:cs="Times New Roman"/>
        </w:rPr>
        <w:t xml:space="preserve"> ben esser che le leggi | abbracciassero casi tra particolari, et particolari, ma tra principe | et particolare che direttamente havesse data nota alla publica | riputazione non pareva a me che potessero sussister. |</w:t>
      </w:r>
    </w:p>
    <w:p w14:paraId="64062EAE" w14:textId="2D20CF3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Tacque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mbasciatore, et io tacqui entrando in altri discorsi. Gratie etc. |</w:t>
      </w:r>
    </w:p>
    <w:p w14:paraId="5C39A5E5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2A9E367B" w14:textId="2B67F0E0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D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Haya li 10 decembre 1619 |</w:t>
      </w:r>
    </w:p>
    <w:p w14:paraId="129CE2EE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di vostra Serenità |</w:t>
      </w:r>
    </w:p>
    <w:p w14:paraId="27BA7A90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humilissimo, et devotissimo servitore |</w:t>
      </w:r>
    </w:p>
    <w:p w14:paraId="37FC9F55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Christofforo Suriano |</w:t>
      </w:r>
    </w:p>
    <w:p w14:paraId="7179627B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58C40A62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43v /</w:t>
      </w:r>
    </w:p>
    <w:p w14:paraId="73CF3B9F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Al serenissimo principe di Venetia | </w:t>
      </w:r>
    </w:p>
    <w:p w14:paraId="702F43C9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prima | </w:t>
      </w:r>
    </w:p>
    <w:p w14:paraId="60486DFA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° 155 fin 157 |</w:t>
      </w:r>
    </w:p>
    <w:p w14:paraId="55B008AE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5D49D486" w14:textId="77777777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  <w:r w:rsidRPr="00183FB3">
        <w:rPr>
          <w:rFonts w:ascii="Times New Roman" w:eastAsia="Cambria" w:hAnsi="Times New Roman" w:cs="Times New Roman"/>
          <w:i/>
        </w:rPr>
        <w:t>Sigillo e traccia di sigillo</w:t>
      </w:r>
    </w:p>
    <w:p w14:paraId="746B064C" w14:textId="77777777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</w:p>
    <w:p w14:paraId="48DD87D9" w14:textId="77777777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  <w:r w:rsidRPr="00183FB3">
        <w:rPr>
          <w:rFonts w:ascii="Times New Roman" w:eastAsia="Cambria" w:hAnsi="Times New Roman" w:cs="Times New Roman"/>
          <w:i/>
        </w:rPr>
        <w:t>Regesto antico</w:t>
      </w:r>
    </w:p>
    <w:p w14:paraId="75B15B6F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43vC /</w:t>
      </w:r>
    </w:p>
    <w:p w14:paraId="300D95BB" w14:textId="4006D9FF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10 decembre 1619 ricevute a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26 detto | </w:t>
      </w:r>
    </w:p>
    <w:p w14:paraId="1435E9B3" w14:textId="144FA936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Del segretario Suriano. </w:t>
      </w:r>
      <w:r w:rsidR="00C02D69" w:rsidRPr="00183FB3">
        <w:rPr>
          <w:rFonts w:ascii="Times New Roman" w:eastAsia="Cambria" w:hAnsi="Times New Roman" w:cs="Times New Roman"/>
        </w:rPr>
        <w:t>n</w:t>
      </w:r>
      <w:r w:rsidRPr="00183FB3">
        <w:rPr>
          <w:rFonts w:ascii="Times New Roman" w:eastAsia="Cambria" w:hAnsi="Times New Roman" w:cs="Times New Roman"/>
        </w:rPr>
        <w:t>° 155 prima |</w:t>
      </w:r>
    </w:p>
    <w:p w14:paraId="7353256E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57CFF002" w14:textId="4C5382F9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Accusa risposta di lettere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21 novembre |</w:t>
      </w:r>
    </w:p>
    <w:p w14:paraId="5F377117" w14:textId="4F67332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S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spetta la risposta del negotio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eanza |</w:t>
      </w:r>
    </w:p>
    <w:p w14:paraId="6CFA5C90" w14:textId="15BF71DE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Communica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mbasciator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Inghilterra lettera del secretario maggior | che avisa 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l piacer del Re per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mbastimento | della lega. Fa il secretario ufficio di ringratiamento |</w:t>
      </w:r>
    </w:p>
    <w:p w14:paraId="5BBDFF04" w14:textId="24B1DBC1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Aggionge il medesimo Ambasciator che la confidenza | tra 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l Re et la Republica ha havuto un poco |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ncontro per la ne</w:t>
      </w:r>
      <w:r w:rsidR="009B2EA6" w:rsidRPr="00183FB3">
        <w:rPr>
          <w:rFonts w:ascii="Times New Roman" w:eastAsia="Cambria" w:hAnsi="Times New Roman" w:cs="Times New Roman"/>
        </w:rPr>
        <w:t>g</w:t>
      </w:r>
      <w:r w:rsidRPr="00183FB3">
        <w:rPr>
          <w:rFonts w:ascii="Times New Roman" w:eastAsia="Cambria" w:hAnsi="Times New Roman" w:cs="Times New Roman"/>
        </w:rPr>
        <w:t>ativa di dar il Donato |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scusa colle leze del Regno: |</w:t>
      </w:r>
    </w:p>
    <w:p w14:paraId="22ED1C4A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risponde il secretario che le leggi sono tra | particolari, non tra principe e particolar | che diretamente dia nota alla Republica. |</w:t>
      </w:r>
    </w:p>
    <w:p w14:paraId="7D630292" w14:textId="61592D98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mbasciator non risponde altro. |</w:t>
      </w:r>
      <w:r w:rsidR="005C2F9B" w:rsidRPr="00183FB3">
        <w:rPr>
          <w:rFonts w:ascii="Times New Roman" w:eastAsia="Cambria" w:hAnsi="Times New Roman" w:cs="Times New Roman"/>
        </w:rPr>
        <w:t xml:space="preserve"> </w:t>
      </w:r>
    </w:p>
    <w:p w14:paraId="5A668403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29E3535D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L. SS. R. |</w:t>
      </w:r>
    </w:p>
    <w:p w14:paraId="1101DC52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45ABA5D9" w14:textId="77777777" w:rsidR="00BB0980" w:rsidRPr="00570E63" w:rsidRDefault="009866C9" w:rsidP="00BB0980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br w:type="page"/>
      </w:r>
      <w:r w:rsidR="00BB0980">
        <w:rPr>
          <w:rFonts w:ascii="Times New Roman" w:hAnsi="Times New Roman" w:cs="Times New Roman"/>
        </w:rPr>
        <w:lastRenderedPageBreak/>
        <w:t>/START LETTER/</w:t>
      </w:r>
    </w:p>
    <w:p w14:paraId="0F6DFED9" w14:textId="650662A0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. 11</w:t>
      </w:r>
      <w:r w:rsidR="00565501" w:rsidRPr="00183FB3">
        <w:rPr>
          <w:rFonts w:ascii="Times New Roman" w:eastAsia="Cambria" w:hAnsi="Times New Roman" w:cs="Times New Roman"/>
        </w:rPr>
        <w:t>4</w:t>
      </w:r>
    </w:p>
    <w:p w14:paraId="09D68222" w14:textId="010053E1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10 dicembre 1619,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ia (cc. 344r-347v)</w:t>
      </w:r>
    </w:p>
    <w:p w14:paraId="054B07C8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2A762454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44r /</w:t>
      </w:r>
    </w:p>
    <w:p w14:paraId="115C657D" w14:textId="77777777" w:rsidR="009866C9" w:rsidRPr="00183FB3" w:rsidRDefault="009866C9" w:rsidP="00765C1E">
      <w:pPr>
        <w:pBdr>
          <w:left w:val="nil"/>
        </w:pBd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2</w:t>
      </w:r>
      <w:r w:rsidRPr="00183FB3">
        <w:rPr>
          <w:rFonts w:ascii="Times New Roman" w:eastAsia="Cambria" w:hAnsi="Times New Roman" w:cs="Times New Roman"/>
          <w:vertAlign w:val="superscript"/>
        </w:rPr>
        <w:t>da</w:t>
      </w:r>
      <w:r w:rsidRPr="00183FB3">
        <w:rPr>
          <w:rFonts w:ascii="Times New Roman" w:eastAsia="Cambria" w:hAnsi="Times New Roman" w:cs="Times New Roman"/>
        </w:rPr>
        <w:t xml:space="preserve"> |</w:t>
      </w:r>
    </w:p>
    <w:p w14:paraId="20AE1E04" w14:textId="77777777" w:rsidR="009866C9" w:rsidRPr="00183FB3" w:rsidRDefault="009866C9" w:rsidP="00765C1E">
      <w:pPr>
        <w:pBdr>
          <w:left w:val="nil"/>
        </w:pBd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° 156 comincia 155 fin 157 |</w:t>
      </w:r>
    </w:p>
    <w:p w14:paraId="52C23C5E" w14:textId="77777777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</w:p>
    <w:p w14:paraId="0092D5D8" w14:textId="77777777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Serenissimo Principe |</w:t>
      </w:r>
    </w:p>
    <w:p w14:paraId="1C225DF8" w14:textId="7476DEE8" w:rsidR="009866C9" w:rsidRPr="00183FB3" w:rsidRDefault="009866C9" w:rsidP="00765C1E">
      <w:pPr>
        <w:pBdr>
          <w:left w:val="nil"/>
        </w:pBd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fra g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tri discorsi, che passò meco il signor ambasciator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Inghilterra fu sopra | li presenti motivi di Alemagna, cito al presente della </w:t>
      </w:r>
      <w:r w:rsidR="00CA0CCB" w:rsidRPr="00183FB3">
        <w:rPr>
          <w:rFonts w:ascii="Times New Roman" w:eastAsia="Cambria" w:hAnsi="Times New Roman" w:cs="Times New Roman"/>
        </w:rPr>
        <w:t>c</w:t>
      </w:r>
      <w:r w:rsidRPr="00183FB3">
        <w:rPr>
          <w:rFonts w:ascii="Times New Roman" w:eastAsia="Cambria" w:hAnsi="Times New Roman" w:cs="Times New Roman"/>
        </w:rPr>
        <w:t>orte; et in | che s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mpiega ognuno secondo il suo senso. Tra le altre cose | pareva, che volesse esso Ambasciatore persuadermi, che vostra Serenità si risol-|verebbe ad espedir ambasciata di congratulatione al nuovo | re di Bohemia, et non aspettar molto al farlo per obbligar | maggiormente quel Principe. Io dissi, che non sapevo quello | che la Serenità vostra havesse potuto deliberar in questo proposito, ma | li soggiunsi, che desideravo saper d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ccellenza sua quello che la necessità | del suo Re havesse fatto, perché come quella, che è il più inte-|ressato Principe in questo negotio che sia in Christianità pareva | che la più gran parte deg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tri havesse gettati gli occhi | sopra la mossa, et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ttioni della Maestà sua. Soggiungendo | per me, credo li principi staranno a vedere, mentre il Re | non si dichiari. Confermò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mbasciatore, et stringendosi nelle | spalle disse solo, che non dubitava, che sua Maestà non fosse per | dichiarirsi. In Inghilterra per quanto mi ha detto | esso Ambasciatore è passato il secretario della nuova Regina, et parmi | haver cavato, che ha qualche ordine di stringer, et cavar | quanto può d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interno del Re della volontà sua. | </w:t>
      </w:r>
    </w:p>
    <w:p w14:paraId="6D7BA3CC" w14:textId="77777777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Il signor principe Mauritio mi disse hieri, che fui a sua visitatione, | che finhora non si era ingannato nella sua opinione, te-|nendo, che quella Maestà non fosse per far cosa di buono; et | sentendosi che continuava nel mostrar di voler esser | informata della causa della depositione di Ferdinando | del dritto, che havevano havuto Bohemi del farlo, | </w:t>
      </w:r>
    </w:p>
    <w:p w14:paraId="3B47B100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44v /</w:t>
      </w:r>
    </w:p>
    <w:p w14:paraId="485E0DAA" w14:textId="1B614505" w:rsidR="009866C9" w:rsidRPr="00183FB3" w:rsidRDefault="009866C9" w:rsidP="00765C1E">
      <w:pPr>
        <w:pBdr>
          <w:left w:val="nil"/>
        </w:pBd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et di elegger il Palatino, temeva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ccellenza sua di esser certo profetta | che facesse niente; che in ogni modo si doveva sperar anco, et | continuar g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ufficii, li quali come altre ho riverentemente scritto | non tralasciano questi signori di far far col mezo del suo Ambasciatore. | </w:t>
      </w:r>
    </w:p>
    <w:p w14:paraId="5B3F033B" w14:textId="0EBBADB4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Sua Eccellenza mi disse di più, che hora la Congregazione di Holanda, et |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tre Provincie ancora consultavano di accrescer la</w:t>
      </w:r>
      <w:r w:rsidRPr="00183FB3">
        <w:rPr>
          <w:rFonts w:ascii="Times New Roman" w:eastAsia="Times New Roman" w:hAnsi="Times New Roman" w:cs="Times New Roman"/>
          <w:vertAlign w:val="superscript"/>
        </w:rPr>
        <w:footnoteReference w:id="1086"/>
      </w:r>
      <w:r w:rsidRPr="00183FB3">
        <w:rPr>
          <w:rFonts w:ascii="Times New Roman" w:eastAsia="Cambria" w:hAnsi="Times New Roman" w:cs="Times New Roman"/>
        </w:rPr>
        <w:t xml:space="preserve"> | assistenza a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Bohemi dai cinquantamilla fiorini fino | alla summa dei centomilla, se vedranno di potervi arri-|vare se non daranno quello, che potranno; et metteranno | genti ai confini in ogni caso di bisogno, ma che questa | era poca assistenza quando g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tri principi interessati | non fossero concorsi anc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ssi. Non nominò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ccellenza sua la serenissima | Republica; ma ben m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ccorsi, che la volse inferire, il che | però non mi fu tacciuto da altro signore, ch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è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Arsen, che | ha gran parte nel presente </w:t>
      </w:r>
      <w:r w:rsidR="00FC1EB3" w:rsidRPr="00183FB3">
        <w:rPr>
          <w:rFonts w:ascii="Times New Roman" w:eastAsia="Cambria" w:hAnsi="Times New Roman" w:cs="Times New Roman"/>
        </w:rPr>
        <w:t>G</w:t>
      </w:r>
      <w:r w:rsidRPr="00183FB3">
        <w:rPr>
          <w:rFonts w:ascii="Times New Roman" w:eastAsia="Cambria" w:hAnsi="Times New Roman" w:cs="Times New Roman"/>
        </w:rPr>
        <w:t>overno, dicendo, che dando | la maestà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nghilterra aiuto facendo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stesso li principi de | Germania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087"/>
      </w:r>
      <w:r w:rsidRPr="00183FB3">
        <w:rPr>
          <w:rFonts w:ascii="Times New Roman" w:eastAsia="Cambria" w:hAnsi="Times New Roman" w:cs="Times New Roman"/>
        </w:rPr>
        <w:t>, le città ansiatiche; et anco la serenissima Republica | si potrebbe prometter di far molto, et sostener il par-|tito, altrimenti che dovessero li signori Stati esser soli sarebbe | un imbarcarsi senza frutto d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amico, et snervanti del | proprio a danno di queste Provincie. | </w:t>
      </w:r>
    </w:p>
    <w:p w14:paraId="1B6BCB6C" w14:textId="27A7D06C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Questo stesso signore mi communicò che li signori Stati non havevano | risoluto di mandar ambasciata in Bohemia; ma | corrisponder con lettere di congratulatione alla parte | che 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l Re haveva data pur con lettere della sua assuntione | et coronatione che se quella Maestà havesse mandata qui |</w:t>
      </w:r>
    </w:p>
    <w:p w14:paraId="1167B1AC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45r /</w:t>
      </w:r>
    </w:p>
    <w:p w14:paraId="5217D93E" w14:textId="7A1E303E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lastRenderedPageBreak/>
        <w:t>Ambasciata, come pareva, che fosse venuta la voce, anc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ssi | ve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haverebbero inviata, ma però quando anco il re della | Gra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088"/>
      </w:r>
      <w:r w:rsidRPr="00183FB3">
        <w:rPr>
          <w:rFonts w:ascii="Times New Roman" w:eastAsia="Cambria" w:hAnsi="Times New Roman" w:cs="Times New Roman"/>
        </w:rPr>
        <w:t xml:space="preserve"> Bertagna ve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havesse inviata poiché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mbasciator, che deve | andar a quella Maestà in passando farà anco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fficio qui | di complimento. |</w:t>
      </w:r>
    </w:p>
    <w:p w14:paraId="77F5FD7B" w14:textId="2BE31EFB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Dal discorso di questo signore da quello in particolare di sua Eccellentia, et |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tri ho cavato quello, che altre volte ho riverentemente significato | che sono qui inclinatissimi ad assister, et tener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rmi in | piedi in Alemagna contra la casa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ustria; ma tutto sta | nel farne sodo fondamento. |</w:t>
      </w:r>
    </w:p>
    <w:p w14:paraId="330A4F58" w14:textId="7DFDF113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Ho compreso anco, che nel proposito della tregua non si darà per | hora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orecchio ad alcuna cosa, che fosse proposta | et questo a fine di tener in sospeso, et in gelosia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nimo |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Spagnuoli; et così far tacitamente la diversione, che | tutto questo capo si potrà, con tener in dubbio essi Spagnuoli se | di qua vorrebbono forse muover la guerra. |</w:t>
      </w:r>
    </w:p>
    <w:p w14:paraId="2D92BFF5" w14:textId="2E95C934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Del trafico d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ndie, punto grandissimo per dar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arma | allo stesso Spagnuolo oggi se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089"/>
      </w:r>
      <w:r w:rsidRPr="00183FB3">
        <w:rPr>
          <w:rFonts w:ascii="Times New Roman" w:eastAsia="Cambria" w:hAnsi="Times New Roman" w:cs="Times New Roman"/>
        </w:rPr>
        <w:t xml:space="preserve"> ne deve far la propositione | n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ssemblea di Holanda. Sua Eccellenza mi disse, et lo | ho anco dalla bocca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tri, che tutti concorrono nel voler | che segui; ma che ancor non restano levate le difficoltà, | che dal principio si sono interposte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090"/>
      </w:r>
      <w:r w:rsidRPr="00183FB3">
        <w:rPr>
          <w:rFonts w:ascii="Times New Roman" w:eastAsia="Cambria" w:hAnsi="Times New Roman" w:cs="Times New Roman"/>
        </w:rPr>
        <w:t xml:space="preserve"> tanto da quelli | della Compagnia della Ginea, et dei sali, che si caricano | in quelle parti quanto per la compartita n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quipaggio | parendo, che Amsterdam stia fermo nel volerne la metà | et pretendendone participatione la Frisia, la Northolandia |</w:t>
      </w:r>
    </w:p>
    <w:p w14:paraId="71DADD70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45v /</w:t>
      </w:r>
    </w:p>
    <w:p w14:paraId="746DFDCE" w14:textId="0AEB838C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Rotherdam, et più delle stesse città, che non hanno amiralità | né spiaggia propria per far esso equipaggio. In questo | consistono le alterationi, et è il punto al presente il più | difficile per accordare che quanto al denaro per il capitale | che sarà di dieci, o dodici millione di fiorini, che sono | tre millione di ongari in circa questo non dubitano punto | di non trovarlo. Travaglieranno al presente in accordar le | le* parti, et sua Eccellenza vi si affatica quanto più come mi ha detto, | et tutto sarà per travagliar, et levar il trafico, et per consequente | le commodità et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oro al re di Spagna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ntrapresa è | tenuta per buona, et riuscibile, et par che non si metti | dubio, che non habbi a seguirne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ffetto; ma forse che non | sarà risoluta così tosto materia sì grave, nella quale contrasta | il publico col privato interesse. |</w:t>
      </w:r>
    </w:p>
    <w:p w14:paraId="3AAECC3C" w14:textId="77777777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Staden resta libero dal presidio postovi dal re di Danimarca, | che non fu di tanto numero di soldati, come la fama, et | il timore lo portorono. Questi signori sarebbono ben restati | consolati della risolutione di quel Principe, quando | non havessero saputo, che aveva fatto quanto haveva | disegnato cioè di costituirvi un magistrato a sua | dispositione; et per tanto avvertiranno sotto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091"/>
      </w:r>
      <w:r w:rsidRPr="00183FB3">
        <w:rPr>
          <w:rFonts w:ascii="Times New Roman" w:eastAsia="Cambria" w:hAnsi="Times New Roman" w:cs="Times New Roman"/>
        </w:rPr>
        <w:t xml:space="preserve"> mano quei | cittadini di tener cura della loro libertà. |</w:t>
      </w:r>
    </w:p>
    <w:p w14:paraId="5EDDF223" w14:textId="77777777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A Brusseles erano arrivati doi ambasciatori di Magonza, et di | Treveri non si sapeva perché, ma alcuni col fondamento | dei rumori di Alemagna pensavano, che la loro missione | fosse per assicurarsi di quello farebbono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092"/>
      </w:r>
      <w:r w:rsidRPr="00183FB3">
        <w:rPr>
          <w:rFonts w:ascii="Times New Roman" w:eastAsia="Cambria" w:hAnsi="Times New Roman" w:cs="Times New Roman"/>
        </w:rPr>
        <w:t xml:space="preserve"> li serenissimi arciduchi |</w:t>
      </w:r>
    </w:p>
    <w:p w14:paraId="039F087A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46r /</w:t>
      </w:r>
    </w:p>
    <w:p w14:paraId="0714E90B" w14:textId="08D55352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in caso, che assistendo a Cesare fossero travagliate d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|armi dei principi d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nione nel suo Stato. Il marchese Spinola | era in Fiandra a riveder quelle fortezze co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mbasciatore | marchese di Belamar era stato richiamato alla corte per | consultar sopra questi affari. |</w:t>
      </w:r>
    </w:p>
    <w:p w14:paraId="483D11BA" w14:textId="1C8DBBCF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Li signori Stati si sono</w:t>
      </w:r>
      <w:r w:rsidRPr="00183FB3">
        <w:rPr>
          <w:rFonts w:ascii="Times New Roman" w:eastAsia="Times New Roman" w:hAnsi="Times New Roman" w:cs="Times New Roman"/>
          <w:vertAlign w:val="superscript"/>
        </w:rPr>
        <w:footnoteReference w:id="1093"/>
      </w:r>
      <w:r w:rsidRPr="00183FB3">
        <w:rPr>
          <w:rFonts w:ascii="Times New Roman" w:eastAsia="Cambria" w:hAnsi="Times New Roman" w:cs="Times New Roman"/>
        </w:rPr>
        <w:t xml:space="preserve"> grandemente ingelositi di qualche avvisi, che hanno | havuti, che li principi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talia habbino fatta unione | col Papa, et colla casa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ustria, et prevegono che | armandosi et g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ni, et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tra per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Alemagna, la guerra | habbi ad esser sanguinolente entrando anco in sospetto | che 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l Turco habbi a prender il suo vantaggio; che | Bethelem Gabor sia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ccordo con esso Turco; et che | quanto spende venga tutto da quella mano,</w:t>
      </w:r>
      <w:r w:rsidR="005C2F9B" w:rsidRPr="00183FB3">
        <w:rPr>
          <w:rFonts w:ascii="Times New Roman" w:eastAsia="Cambria" w:hAnsi="Times New Roman" w:cs="Times New Roman"/>
        </w:rPr>
        <w:t xml:space="preserve"> </w:t>
      </w:r>
      <w:r w:rsidRPr="00183FB3">
        <w:rPr>
          <w:rFonts w:ascii="Times New Roman" w:eastAsia="Cambria" w:hAnsi="Times New Roman" w:cs="Times New Roman"/>
        </w:rPr>
        <w:t xml:space="preserve">non havendo | egli con che </w:t>
      </w:r>
      <w:r w:rsidRPr="00183FB3">
        <w:rPr>
          <w:rFonts w:ascii="Times New Roman" w:eastAsia="Cambria" w:hAnsi="Times New Roman" w:cs="Times New Roman"/>
        </w:rPr>
        <w:lastRenderedPageBreak/>
        <w:t>trattener tante militie. Spiace anco di | sentir che tratti il medesimo Bethelem Gabur col re di | Bohemia di voler haver parte n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ustria, che sia sua | la Carinthia, la Stiria, et altro. Termine, che non | serve ad altro, che a metter et nutrir gelosia volendo | ripartir la preda prima di haverla in mano: con tutto | ciò mi disse il signore principe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Oranges che detto Bethelem | haveva fatti unir alle genti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Bohemi alquanti mille |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suoi cavalli, che dava segno (come disse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ccellenza sua) di | voler essere huomo da bene. Serviranno di rincontro | a vostra Serenità questi particolari quando siano veri, perché | più vicini, che da questa parte le possono pervenire. |</w:t>
      </w:r>
    </w:p>
    <w:p w14:paraId="69DDF864" w14:textId="77777777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Li padri iesuiti in Brusseles hanno la passata settimana |</w:t>
      </w:r>
    </w:p>
    <w:p w14:paraId="038EFCC8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46v /</w:t>
      </w:r>
    </w:p>
    <w:p w14:paraId="1F844014" w14:textId="41AD3540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data la loro assistenza spirituale 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mperatore delle quarant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hore | essortando nei loro sermoni le genti ad andar a questa | guerra con pensiero determinato di servir Dio contra ribelli | et nemici della santa fede catholica, et non andar come | g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tri delli mesi passati, che non partirono ad altro fine, | che per arichirsi, et far denari non discernendo amici, o | inimici, che per</w:t>
      </w:r>
      <w:r w:rsidR="0060241C" w:rsidRPr="00183FB3">
        <w:rPr>
          <w:rFonts w:ascii="Times New Roman" w:eastAsia="Cambria" w:hAnsi="Times New Roman" w:cs="Times New Roman"/>
        </w:rPr>
        <w:t xml:space="preserve"> </w:t>
      </w:r>
      <w:r w:rsidRPr="00183FB3">
        <w:rPr>
          <w:rFonts w:ascii="Times New Roman" w:eastAsia="Cambria" w:hAnsi="Times New Roman" w:cs="Times New Roman"/>
        </w:rPr>
        <w:t>ciò hanno pagata la pena della sua | colpa, sendo nostra la più gran parte. |</w:t>
      </w:r>
    </w:p>
    <w:p w14:paraId="2F9AF451" w14:textId="54AF35B8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Publicano Spagnuoli, et vano inalzando le attioni del conte di | Buquoy a meraviglia et che habbi ottenuta solennissima | vittoria co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ccisione di doimilla Bohemi, et era | preparato a più bella impressa. Questo si fa per dar | coraggio, et gusto al popolo. |</w:t>
      </w:r>
    </w:p>
    <w:p w14:paraId="669B91FA" w14:textId="4C28E8A6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Par che in Brusseles li medesimi Spagnuoli vadino spargendo far | gran fondamento in Francia, et in Lorena come si sia | vi è qui opinione, che la Francia non sia per ingerirsi | nel fatto di Alemagna; ma o sia stato sparso, o sia | sospetto con qualche fondamento che più tosto adherirà | 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mperatore che altrimenti.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armi dei principi ecclesiasici | elettori saranno in ordine per quanto scuopre; et quelle | di Baviera ancora come si dice; ma qui è corsa | la voce, che Principe si lasci intender, che non | molesterà li principi di Germania, mentre le loro | armi non siano in pregiudicio della </w:t>
      </w:r>
      <w:r w:rsidR="00010AF8">
        <w:rPr>
          <w:rFonts w:ascii="Times New Roman" w:eastAsia="Cambria" w:hAnsi="Times New Roman" w:cs="Times New Roman"/>
        </w:rPr>
        <w:t>L</w:t>
      </w:r>
      <w:r w:rsidRPr="00183FB3">
        <w:rPr>
          <w:rFonts w:ascii="Times New Roman" w:eastAsia="Cambria" w:hAnsi="Times New Roman" w:cs="Times New Roman"/>
        </w:rPr>
        <w:t>ega catholica. | Tutti sono avvisi, et discorsi da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quali la prudenza della | Serenità vostra cavarà il sugo, che potrà, mentre sono | </w:t>
      </w:r>
    </w:p>
    <w:p w14:paraId="793C19C1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47r /</w:t>
      </w:r>
    </w:p>
    <w:p w14:paraId="11B4FD93" w14:textId="77777777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rappresentati dalla mia debolezza. Gratie etc. |</w:t>
      </w:r>
    </w:p>
    <w:p w14:paraId="677098A3" w14:textId="77777777" w:rsidR="009866C9" w:rsidRPr="00183FB3" w:rsidRDefault="009866C9" w:rsidP="00765C1E">
      <w:pPr>
        <w:pBdr>
          <w:left w:val="nil"/>
        </w:pBdr>
        <w:rPr>
          <w:rFonts w:ascii="Times New Roman" w:eastAsia="Cambria" w:hAnsi="Times New Roman" w:cs="Times New Roman"/>
        </w:rPr>
      </w:pPr>
    </w:p>
    <w:p w14:paraId="659C93CF" w14:textId="03D5DE63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D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Haya li 10 decembre 1619 |</w:t>
      </w:r>
    </w:p>
    <w:p w14:paraId="42DF49EF" w14:textId="51037E5F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di vostra </w:t>
      </w:r>
      <w:r w:rsidR="007043B4" w:rsidRPr="00183FB3">
        <w:rPr>
          <w:rFonts w:ascii="Times New Roman" w:eastAsia="Cambria" w:hAnsi="Times New Roman" w:cs="Times New Roman"/>
        </w:rPr>
        <w:t>S</w:t>
      </w:r>
      <w:r w:rsidRPr="00183FB3">
        <w:rPr>
          <w:rFonts w:ascii="Times New Roman" w:eastAsia="Cambria" w:hAnsi="Times New Roman" w:cs="Times New Roman"/>
        </w:rPr>
        <w:t>erenità |</w:t>
      </w:r>
    </w:p>
    <w:p w14:paraId="0B243895" w14:textId="77777777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humilissimo et devotissimo servitore |</w:t>
      </w:r>
    </w:p>
    <w:p w14:paraId="079B6F0B" w14:textId="77777777" w:rsidR="009866C9" w:rsidRPr="00183FB3" w:rsidRDefault="009866C9" w:rsidP="00765C1E">
      <w:pPr>
        <w:pBdr>
          <w:left w:val="nil"/>
        </w:pBd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Christofforo Suriano |</w:t>
      </w:r>
    </w:p>
    <w:p w14:paraId="70FFB456" w14:textId="77777777" w:rsidR="009866C9" w:rsidRPr="00183FB3" w:rsidRDefault="009866C9" w:rsidP="00765C1E">
      <w:pPr>
        <w:pBdr>
          <w:left w:val="nil"/>
        </w:pBdr>
        <w:rPr>
          <w:rFonts w:ascii="Times New Roman" w:eastAsia="Times New Roman" w:hAnsi="Times New Roman" w:cs="Times New Roman"/>
        </w:rPr>
      </w:pPr>
    </w:p>
    <w:p w14:paraId="1CB6420D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47v /</w:t>
      </w:r>
    </w:p>
    <w:p w14:paraId="1710BB7A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Al serenissimo principe di Venetia |</w:t>
      </w:r>
    </w:p>
    <w:p w14:paraId="77F4E71F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2</w:t>
      </w:r>
      <w:r w:rsidRPr="00183FB3">
        <w:rPr>
          <w:rFonts w:ascii="Times New Roman" w:eastAsia="Cambria" w:hAnsi="Times New Roman" w:cs="Times New Roman"/>
          <w:vertAlign w:val="superscript"/>
        </w:rPr>
        <w:t>da</w:t>
      </w:r>
      <w:r w:rsidRPr="00183FB3">
        <w:rPr>
          <w:rFonts w:ascii="Times New Roman" w:eastAsia="Cambria" w:hAnsi="Times New Roman" w:cs="Times New Roman"/>
        </w:rPr>
        <w:t xml:space="preserve"> | </w:t>
      </w:r>
    </w:p>
    <w:p w14:paraId="09538C1F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n° 156 comincia 155 fin | 157 | </w:t>
      </w:r>
    </w:p>
    <w:p w14:paraId="65333E7A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79F0B784" w14:textId="77777777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  <w:r w:rsidRPr="00183FB3">
        <w:rPr>
          <w:rFonts w:ascii="Times New Roman" w:eastAsia="Cambria" w:hAnsi="Times New Roman" w:cs="Times New Roman"/>
          <w:i/>
        </w:rPr>
        <w:t>Sigillo e traccia di sigillo</w:t>
      </w:r>
    </w:p>
    <w:p w14:paraId="22BD440F" w14:textId="77777777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</w:p>
    <w:p w14:paraId="51E8A5BA" w14:textId="77777777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  <w:r w:rsidRPr="00183FB3">
        <w:rPr>
          <w:rFonts w:ascii="Times New Roman" w:eastAsia="Cambria" w:hAnsi="Times New Roman" w:cs="Times New Roman"/>
          <w:i/>
        </w:rPr>
        <w:t>Regesto antico</w:t>
      </w:r>
    </w:p>
    <w:p w14:paraId="652AA5D6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47vC /</w:t>
      </w:r>
    </w:p>
    <w:p w14:paraId="3028F7B5" w14:textId="148807C0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10 </w:t>
      </w:r>
      <w:r w:rsidR="00C90617" w:rsidRPr="00183FB3">
        <w:rPr>
          <w:rFonts w:ascii="Times New Roman" w:eastAsia="Cambria" w:hAnsi="Times New Roman" w:cs="Times New Roman"/>
        </w:rPr>
        <w:t>d</w:t>
      </w:r>
      <w:r w:rsidRPr="00183FB3">
        <w:rPr>
          <w:rFonts w:ascii="Times New Roman" w:eastAsia="Cambria" w:hAnsi="Times New Roman" w:cs="Times New Roman"/>
        </w:rPr>
        <w:t>ecembre 1619 ricevute a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26 detto | </w:t>
      </w:r>
    </w:p>
    <w:p w14:paraId="2EB3A2FC" w14:textId="5FA6AAAF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Del segretario Surian. </w:t>
      </w:r>
      <w:r w:rsidR="00C02D69" w:rsidRPr="00183FB3">
        <w:rPr>
          <w:rFonts w:ascii="Times New Roman" w:eastAsia="Cambria" w:hAnsi="Times New Roman" w:cs="Times New Roman"/>
        </w:rPr>
        <w:t>n</w:t>
      </w:r>
      <w:r w:rsidRPr="00183FB3">
        <w:rPr>
          <w:rFonts w:ascii="Times New Roman" w:eastAsia="Cambria" w:hAnsi="Times New Roman" w:cs="Times New Roman"/>
        </w:rPr>
        <w:t>° 156 | 2</w:t>
      </w:r>
      <w:r w:rsidRPr="00183FB3">
        <w:rPr>
          <w:rFonts w:ascii="Times New Roman" w:eastAsia="Cambria" w:hAnsi="Times New Roman" w:cs="Times New Roman"/>
          <w:vertAlign w:val="superscript"/>
        </w:rPr>
        <w:t>da</w:t>
      </w:r>
      <w:r w:rsidRPr="00183FB3">
        <w:rPr>
          <w:rFonts w:ascii="Times New Roman" w:eastAsia="Cambria" w:hAnsi="Times New Roman" w:cs="Times New Roman"/>
        </w:rPr>
        <w:t xml:space="preserve"> |</w:t>
      </w:r>
    </w:p>
    <w:p w14:paraId="3C807B48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28065BEA" w14:textId="668DB14F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mbasciator inglese dice la Republica sarà per | mandar ambasciata al re di Boemia | et non aspetar per obligarlo tanto più. |</w:t>
      </w:r>
    </w:p>
    <w:p w14:paraId="1700E2EC" w14:textId="46D153EB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Dimanda il secretario quello farà il suo Re | come più interessato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ogne uno, e dice | crede g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tri starano a veder mentre | lui non si dechiari.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Ambasciator dice | non dubitar sua Maestà si dechiarisca. | Ambasciator della regina di Boemia: andato in Inghilterra | per cavar dal Re la sua </w:t>
      </w:r>
      <w:r w:rsidRPr="00183FB3">
        <w:rPr>
          <w:rFonts w:ascii="Times New Roman" w:eastAsia="Cambria" w:hAnsi="Times New Roman" w:cs="Times New Roman"/>
        </w:rPr>
        <w:lastRenderedPageBreak/>
        <w:t>volontà. | Mauritio dice Inghilterra non farà cosa | di buono. Che vuol esser informato | della causa della deposizione di Fernando et | s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ggiunge che le Provincie consultano | di accrescer assistenza a Boemia da | 50 fin 100</w:t>
      </w:r>
      <w:r w:rsidR="00B512B6">
        <w:rPr>
          <w:rFonts w:ascii="Times New Roman" w:eastAsia="Cambria" w:hAnsi="Times New Roman" w:cs="Times New Roman"/>
        </w:rPr>
        <w:t xml:space="preserve"> </w:t>
      </w:r>
      <w:r w:rsidRPr="00183FB3">
        <w:rPr>
          <w:rFonts w:ascii="Times New Roman" w:eastAsia="Cambria" w:hAnsi="Times New Roman" w:cs="Times New Roman"/>
        </w:rPr>
        <w:t>mila fiorini: discorre sopra | tal assistenza esser poca quando | non concorrino altri principi</w:t>
      </w:r>
      <w:r w:rsidRPr="00183FB3">
        <w:rPr>
          <w:rFonts w:ascii="Times New Roman" w:eastAsia="Cambria" w:hAnsi="Times New Roman" w:cs="Times New Roman"/>
          <w:i/>
        </w:rPr>
        <w:t xml:space="preserve"> </w:t>
      </w:r>
      <w:r w:rsidRPr="00183FB3">
        <w:rPr>
          <w:rFonts w:ascii="Times New Roman" w:eastAsia="Cambria" w:hAnsi="Times New Roman" w:cs="Times New Roman"/>
        </w:rPr>
        <w:t xml:space="preserve">et mira alla Republica. | </w:t>
      </w:r>
    </w:p>
    <w:p w14:paraId="180E3315" w14:textId="1E0BF510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Arsen parla nel medesimo proposito, et | nomina la serenissima Republica discorrendo che | le Provincie solo non potranno tanto. | </w:t>
      </w:r>
    </w:p>
    <w:p w14:paraId="73CA5AB5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Dimandar ambasciata al re di Boemia | dice aspettarsi la mandi lui, overo qui | la manderà Inghilterra: tra tanto si complica | con lettere. |</w:t>
      </w:r>
    </w:p>
    <w:p w14:paraId="3506C6CB" w14:textId="391D7382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Conclude il secretario che sono quei signori | inclinati ad assister a tener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rmi | in piedi contra casa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Austria. | </w:t>
      </w:r>
    </w:p>
    <w:p w14:paraId="600528F2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Che di tregua non si darà orecchie | per tenir in gelosia. |</w:t>
      </w:r>
    </w:p>
    <w:p w14:paraId="4100A587" w14:textId="23396375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Propongono n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ssemblee il trafico | delle Indie, e dice Mauritio | che tutti vogliono si seguiti. |</w:t>
      </w:r>
    </w:p>
    <w:p w14:paraId="50DB0F2C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7EE1F0BC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L. SS. |</w:t>
      </w:r>
    </w:p>
    <w:p w14:paraId="3CDD4FC3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1149C23C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L. SS. R. |</w:t>
      </w:r>
    </w:p>
    <w:p w14:paraId="55AD3BD5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71DD3185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47vD /</w:t>
      </w:r>
    </w:p>
    <w:p w14:paraId="4DC19EAC" w14:textId="42FA03F9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Discorre il </w:t>
      </w:r>
      <w:r w:rsidR="00CA252C" w:rsidRPr="00183FB3">
        <w:rPr>
          <w:rFonts w:ascii="Times New Roman" w:eastAsia="Cambria" w:hAnsi="Times New Roman" w:cs="Times New Roman"/>
        </w:rPr>
        <w:t>s</w:t>
      </w:r>
      <w:r w:rsidRPr="00183FB3">
        <w:rPr>
          <w:rFonts w:ascii="Times New Roman" w:eastAsia="Cambria" w:hAnsi="Times New Roman" w:cs="Times New Roman"/>
        </w:rPr>
        <w:t xml:space="preserve">ecretario sopra le dificoltà di questo | trafico delle Indie, et in fine dice che | seguirà la conclusione di continuarlo | ma non così tosto. | </w:t>
      </w:r>
    </w:p>
    <w:p w14:paraId="17F100C8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Staden resta libero dal presidio di | Danimarca: che tutto era seguito | per constituirvi un magistrato | </w:t>
      </w:r>
    </w:p>
    <w:p w14:paraId="13B7B966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Ambasciaria di Magonza e Treviri a | Brusselles: dicesi per saper quello | faranno li arciduchi quando le Provincie Unite li molesteranno. | </w:t>
      </w:r>
    </w:p>
    <w:p w14:paraId="0A502F23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Marchese di Bedmar chiamato alli | corte per consultar sopra quei affari. | </w:t>
      </w:r>
    </w:p>
    <w:p w14:paraId="412D0437" w14:textId="1C89AD45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Gelosia dei Stati per voce de unione | tra provincie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talia: dispiaceno | li andamenti del Gabor per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avantaggio | del Turco. | </w:t>
      </w:r>
    </w:p>
    <w:p w14:paraId="77079C27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Giesuiti fano le 40 hore per le cose | di Germania. | </w:t>
      </w:r>
    </w:p>
    <w:p w14:paraId="79FE6CC4" w14:textId="00C4FB08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Spagnuoli publicano la rota data da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| Bu</w:t>
      </w:r>
      <w:r w:rsidR="00CA252C" w:rsidRPr="00183FB3">
        <w:rPr>
          <w:rFonts w:ascii="Times New Roman" w:eastAsia="Cambria" w:hAnsi="Times New Roman" w:cs="Times New Roman"/>
        </w:rPr>
        <w:t>qoi</w:t>
      </w:r>
      <w:r w:rsidRPr="00183FB3">
        <w:rPr>
          <w:rFonts w:ascii="Times New Roman" w:eastAsia="Cambria" w:hAnsi="Times New Roman" w:cs="Times New Roman"/>
        </w:rPr>
        <w:t xml:space="preserve"> et fano fondamento di | Francia e Lorena per le cose di Germania. |</w:t>
      </w:r>
    </w:p>
    <w:p w14:paraId="309F8AEC" w14:textId="200C38AF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Voce che Baviera non molesterà | i principi quando non siano contra la | religione cattolica. | </w:t>
      </w:r>
    </w:p>
    <w:p w14:paraId="41028A70" w14:textId="77777777" w:rsidR="00BB0980" w:rsidRPr="00570E63" w:rsidRDefault="009866C9" w:rsidP="00BB0980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br w:type="page"/>
      </w:r>
      <w:r w:rsidR="00BB0980">
        <w:rPr>
          <w:rFonts w:ascii="Times New Roman" w:hAnsi="Times New Roman" w:cs="Times New Roman"/>
        </w:rPr>
        <w:lastRenderedPageBreak/>
        <w:t>/START LETTER/</w:t>
      </w:r>
    </w:p>
    <w:p w14:paraId="73A152FA" w14:textId="1985BD43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. 11</w:t>
      </w:r>
      <w:r w:rsidR="00565501" w:rsidRPr="00183FB3">
        <w:rPr>
          <w:rFonts w:ascii="Times New Roman" w:eastAsia="Cambria" w:hAnsi="Times New Roman" w:cs="Times New Roman"/>
        </w:rPr>
        <w:t>5</w:t>
      </w:r>
    </w:p>
    <w:p w14:paraId="0EF93975" w14:textId="4A21FAD9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10 dicembre 1619,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ia (cc. 348r-349v)</w:t>
      </w:r>
    </w:p>
    <w:p w14:paraId="0A1E01EB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3C3C41A1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48r /</w:t>
      </w:r>
    </w:p>
    <w:p w14:paraId="6EAE8C3C" w14:textId="77777777" w:rsidR="009866C9" w:rsidRPr="00183FB3" w:rsidRDefault="009866C9" w:rsidP="00765C1E">
      <w:pPr>
        <w:widowControl w:val="0"/>
        <w:pBdr>
          <w:left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rPr>
          <w:rFonts w:ascii="Times New Roman" w:eastAsia="Arial Unicode MS" w:hAnsi="Times New Roman" w:cs="Times New Roman"/>
          <w:color w:val="000000"/>
          <w:kern w:val="1"/>
          <w:u w:color="000000"/>
        </w:rPr>
      </w:pP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>3</w:t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  <w:vertAlign w:val="superscript"/>
        </w:rPr>
        <w:t>a</w:t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 xml:space="preserve"> | </w:t>
      </w:r>
    </w:p>
    <w:p w14:paraId="3946D654" w14:textId="77777777" w:rsidR="009866C9" w:rsidRPr="00183FB3" w:rsidRDefault="009866C9" w:rsidP="00765C1E">
      <w:pPr>
        <w:widowControl w:val="0"/>
        <w:pBdr>
          <w:left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rPr>
          <w:rFonts w:ascii="Times New Roman" w:eastAsia="Arial Unicode MS" w:hAnsi="Times New Roman" w:cs="Times New Roman"/>
          <w:color w:val="000000"/>
          <w:kern w:val="1"/>
          <w:u w:color="000000"/>
        </w:rPr>
      </w:pP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 xml:space="preserve">n° 157 comincia 155 | </w:t>
      </w:r>
    </w:p>
    <w:p w14:paraId="6D992A02" w14:textId="77777777" w:rsidR="009866C9" w:rsidRPr="00183FB3" w:rsidRDefault="009866C9" w:rsidP="00765C1E">
      <w:pPr>
        <w:widowControl w:val="0"/>
        <w:pBdr>
          <w:left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rPr>
          <w:rFonts w:ascii="Times New Roman" w:eastAsia="Times New Roman" w:hAnsi="Times New Roman" w:cs="Times New Roman"/>
          <w:kern w:val="1"/>
        </w:rPr>
      </w:pPr>
    </w:p>
    <w:p w14:paraId="27ED723C" w14:textId="77777777" w:rsidR="009866C9" w:rsidRPr="00183FB3" w:rsidRDefault="009866C9" w:rsidP="00765C1E">
      <w:pPr>
        <w:widowControl w:val="0"/>
        <w:pBdr>
          <w:left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rPr>
          <w:rFonts w:ascii="Times New Roman" w:eastAsia="Times New Roman" w:hAnsi="Times New Roman" w:cs="Times New Roman"/>
          <w:kern w:val="1"/>
        </w:rPr>
      </w:pP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>Serenissimo Principe |</w:t>
      </w:r>
    </w:p>
    <w:p w14:paraId="5B4423AA" w14:textId="77777777" w:rsidR="009866C9" w:rsidRPr="00183FB3" w:rsidRDefault="009866C9" w:rsidP="00765C1E">
      <w:pPr>
        <w:widowControl w:val="0"/>
        <w:pBdr>
          <w:left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rPr>
          <w:rFonts w:ascii="Times New Roman" w:eastAsia="Times New Roman" w:hAnsi="Times New Roman" w:cs="Times New Roman"/>
          <w:kern w:val="1"/>
        </w:rPr>
      </w:pP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>sarà oltre il mio sollevo, principalmente vantaggio della Serenità vostra</w:t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  <w:vertAlign w:val="superscript"/>
        </w:rPr>
        <w:footnoteReference w:id="1094"/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 xml:space="preserve"> | se li ordini di lei saranno capitati in armata che Dio lo | voglia; et presto se ne doverà haver qualche nuova certa. | </w:t>
      </w:r>
    </w:p>
    <w:p w14:paraId="60190F9E" w14:textId="0C98138A" w:rsidR="009866C9" w:rsidRPr="00183FB3" w:rsidRDefault="009866C9" w:rsidP="00765C1E">
      <w:pPr>
        <w:widowControl w:val="0"/>
        <w:pBdr>
          <w:left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rPr>
          <w:rFonts w:ascii="Times New Roman" w:eastAsia="Times New Roman" w:hAnsi="Times New Roman" w:cs="Times New Roman"/>
          <w:kern w:val="1"/>
        </w:rPr>
      </w:pP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>Per pagar li noleggi de</w:t>
      </w:r>
      <w:r w:rsidR="00CF4972"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>’</w:t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 xml:space="preserve"> vasselli piglierò</w:t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  <w:vertAlign w:val="superscript"/>
        </w:rPr>
        <w:footnoteReference w:id="1095"/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 xml:space="preserve"> li denari a cambio, come | la Serenità vostra mi commette, stimando altrettanto proprii li suoi | rispetti, quanto quello che riverentemente raccordai credevo che | potesse apportar avanzo al publico. In questo proposito | veggo, che non potrò far di meno di</w:t>
      </w:r>
      <w:r w:rsidR="005C2F9B"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 xml:space="preserve"> </w:t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>non contentar in qualche | parte questi compartecipi delle quattro navi, lasciando a | parte quelli della nave abbrucciata, che non hanno ad haver | che</w:t>
      </w:r>
      <w:r w:rsidRPr="00183FB3">
        <w:rPr>
          <w:rFonts w:ascii="Times New Roman" w:eastAsia="Times New Roman" w:hAnsi="Times New Roman" w:cs="Times New Roman"/>
          <w:color w:val="000000"/>
          <w:kern w:val="1"/>
          <w:u w:color="000000"/>
          <w:vertAlign w:val="superscript"/>
        </w:rPr>
        <w:footnoteReference w:id="1096"/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 xml:space="preserve"> doi mesi; et gl</w:t>
      </w:r>
      <w:r w:rsidR="00CF4972"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>’</w:t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>altri dovendone haver sei, | credo come dico, che sarò forzato per levar l</w:t>
      </w:r>
      <w:r w:rsidR="00CF4972"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>’</w:t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>occasione | delle indoglienze, et delle pretensioni de</w:t>
      </w:r>
      <w:r w:rsidR="00CF4972"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>’</w:t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 xml:space="preserve"> danni et interessi | di far</w:t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  <w:vertAlign w:val="superscript"/>
        </w:rPr>
        <w:footnoteReference w:id="1097"/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 xml:space="preserve"> dar loro almeno doi mesi fino che mi vengano | le risposte di vostra Serenità</w:t>
      </w:r>
      <w:r w:rsidRPr="00183FB3">
        <w:rPr>
          <w:rFonts w:ascii="Times New Roman" w:eastAsia="Times New Roman" w:hAnsi="Times New Roman" w:cs="Times New Roman"/>
          <w:color w:val="000000"/>
          <w:kern w:val="1"/>
          <w:u w:color="000000"/>
          <w:vertAlign w:val="superscript"/>
        </w:rPr>
        <w:footnoteReference w:id="1098"/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>; ma questi procurerò anco che | siano con la cautione che si conviene. |</w:t>
      </w:r>
    </w:p>
    <w:p w14:paraId="3C78F897" w14:textId="0224C41D" w:rsidR="009866C9" w:rsidRPr="00183FB3" w:rsidRDefault="009866C9" w:rsidP="00765C1E">
      <w:pPr>
        <w:widowControl w:val="0"/>
        <w:pBdr>
          <w:left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rPr>
          <w:rFonts w:ascii="Times New Roman" w:eastAsia="Times New Roman" w:hAnsi="Times New Roman" w:cs="Times New Roman"/>
          <w:kern w:val="1"/>
        </w:rPr>
      </w:pP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>Fin qui ho tratti alla Serenità vostra in doi lettere di cambio trenta | milla ducati. Per</w:t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  <w:vertAlign w:val="superscript"/>
        </w:rPr>
        <w:footnoteReference w:id="1099"/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 xml:space="preserve"> le navi, che hanno da venire sendo | sette ne bisognerà maggior summa, onde col primo | dispaccio manderò altra lettera a vostra Serenità di venti milla | ducati, et poi susseguentemente di tempo in tempo</w:t>
      </w:r>
      <w:r w:rsidRPr="00183FB3">
        <w:rPr>
          <w:rFonts w:ascii="Times New Roman" w:eastAsia="Times New Roman" w:hAnsi="Times New Roman" w:cs="Times New Roman"/>
          <w:color w:val="000000"/>
          <w:kern w:val="1"/>
          <w:u w:color="000000"/>
          <w:vertAlign w:val="superscript"/>
        </w:rPr>
        <w:footnoteReference w:id="1100"/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 xml:space="preserve"> questo avviso | a vostra Serenità a fine, che possi anticipatamente dar gl</w:t>
      </w:r>
      <w:r w:rsidR="00CF4972"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>’</w:t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>ordini | proprii per queste</w:t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  <w:vertAlign w:val="superscript"/>
        </w:rPr>
        <w:footnoteReference w:id="1101"/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 xml:space="preserve"> provisioni</w:t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  <w:vertAlign w:val="superscript"/>
        </w:rPr>
        <w:footnoteReference w:id="1102"/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>. Come ho significato altra | volta credevo certo che li matelotti havessero havuta di là | molta più summa di denaro di quella che trovo descritta |</w:t>
      </w:r>
    </w:p>
    <w:p w14:paraId="07E58AAE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48v /</w:t>
      </w:r>
    </w:p>
    <w:p w14:paraId="0C05F62D" w14:textId="05D25934" w:rsidR="009866C9" w:rsidRPr="00183FB3" w:rsidRDefault="009866C9" w:rsidP="00765C1E">
      <w:pPr>
        <w:widowControl w:val="0"/>
        <w:pBdr>
          <w:left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rPr>
          <w:rFonts w:ascii="Times New Roman" w:eastAsia="Times New Roman" w:hAnsi="Times New Roman" w:cs="Times New Roman"/>
          <w:kern w:val="1"/>
        </w:rPr>
      </w:pP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>nelli roli et conti mandatimi dall</w:t>
      </w:r>
      <w:r w:rsidR="00CF4972"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>’</w:t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>illustrissimo signor commissario Moresino | delle cinque navi; aspetterò quelli delle altre. |</w:t>
      </w:r>
    </w:p>
    <w:p w14:paraId="5BC1E254" w14:textId="1550E387" w:rsidR="009866C9" w:rsidRPr="00183FB3" w:rsidRDefault="009866C9" w:rsidP="00765C1E">
      <w:pPr>
        <w:widowControl w:val="0"/>
        <w:pBdr>
          <w:left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rPr>
          <w:rFonts w:ascii="Times New Roman" w:eastAsia="Arial Unicode MS" w:hAnsi="Times New Roman" w:cs="Times New Roman"/>
          <w:kern w:val="1"/>
        </w:rPr>
      </w:pP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 xml:space="preserve">Sendo il signor conte Guglielmo di </w:t>
      </w:r>
      <w:r w:rsidR="00CC212E">
        <w:rPr>
          <w:rFonts w:ascii="Times New Roman" w:eastAsia="Arial Unicode MS" w:hAnsi="Times New Roman" w:cs="Times New Roman"/>
          <w:color w:val="000000"/>
          <w:kern w:val="1"/>
          <w:u w:color="000000"/>
        </w:rPr>
        <w:t>Nassau</w:t>
      </w:r>
      <w:r w:rsidRPr="00183FB3">
        <w:rPr>
          <w:rFonts w:ascii="Times New Roman" w:eastAsia="Arial Unicode MS" w:hAnsi="Times New Roman" w:cs="Times New Roman"/>
          <w:color w:val="000000"/>
          <w:kern w:val="1"/>
          <w:u w:color="000000"/>
        </w:rPr>
        <w:t xml:space="preserve"> governatore di Frisia stimai bene commu-|nicar a sua Eccellenza la gratia, che la Serenità vostra ha fatta a quel soldato </w:t>
      </w:r>
      <w:r w:rsidRPr="00183FB3">
        <w:rPr>
          <w:rFonts w:ascii="Times New Roman" w:eastAsia="Arial Unicode MS" w:hAnsi="Times New Roman" w:cs="Times New Roman"/>
          <w:kern w:val="1"/>
        </w:rPr>
        <w:t>| di che si è restata molto contenta perché anc</w:t>
      </w:r>
      <w:r w:rsidR="00CF4972" w:rsidRPr="00183FB3">
        <w:rPr>
          <w:rFonts w:ascii="Times New Roman" w:eastAsia="Arial Unicode MS" w:hAnsi="Times New Roman" w:cs="Times New Roman"/>
          <w:kern w:val="1"/>
        </w:rPr>
        <w:t>’</w:t>
      </w:r>
      <w:r w:rsidRPr="00183FB3">
        <w:rPr>
          <w:rFonts w:ascii="Times New Roman" w:eastAsia="Arial Unicode MS" w:hAnsi="Times New Roman" w:cs="Times New Roman"/>
          <w:kern w:val="1"/>
        </w:rPr>
        <w:t>ella come mi | ha detto haveva scritte lettere di raccomandatione a lei per impetrar | gratia, et per esso soldato, et per doi altri suoi compagni. | Se bene detto signore scriverà alli stati di Frisia di questa gratia | anc</w:t>
      </w:r>
      <w:r w:rsidR="00CF4972" w:rsidRPr="00183FB3">
        <w:rPr>
          <w:rFonts w:ascii="Times New Roman" w:eastAsia="Arial Unicode MS" w:hAnsi="Times New Roman" w:cs="Times New Roman"/>
          <w:kern w:val="1"/>
        </w:rPr>
        <w:t>’</w:t>
      </w:r>
      <w:r w:rsidRPr="00183FB3">
        <w:rPr>
          <w:rFonts w:ascii="Times New Roman" w:eastAsia="Arial Unicode MS" w:hAnsi="Times New Roman" w:cs="Times New Roman"/>
          <w:kern w:val="1"/>
        </w:rPr>
        <w:t>io farò l</w:t>
      </w:r>
      <w:r w:rsidR="00CF4972" w:rsidRPr="00183FB3">
        <w:rPr>
          <w:rFonts w:ascii="Times New Roman" w:eastAsia="Arial Unicode MS" w:hAnsi="Times New Roman" w:cs="Times New Roman"/>
          <w:kern w:val="1"/>
        </w:rPr>
        <w:t>’</w:t>
      </w:r>
      <w:r w:rsidRPr="00183FB3">
        <w:rPr>
          <w:rFonts w:ascii="Times New Roman" w:eastAsia="Arial Unicode MS" w:hAnsi="Times New Roman" w:cs="Times New Roman"/>
          <w:kern w:val="1"/>
        </w:rPr>
        <w:t>ufficio, che stimerò proprio in questo proposito. |</w:t>
      </w:r>
    </w:p>
    <w:p w14:paraId="3814A362" w14:textId="0E13F442" w:rsidR="009866C9" w:rsidRPr="00183FB3" w:rsidRDefault="009866C9" w:rsidP="00765C1E">
      <w:pPr>
        <w:widowControl w:val="0"/>
        <w:pBdr>
          <w:left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rPr>
          <w:rFonts w:ascii="Times New Roman" w:eastAsia="Arial Unicode MS" w:hAnsi="Times New Roman" w:cs="Times New Roman"/>
          <w:kern w:val="1"/>
        </w:rPr>
      </w:pPr>
      <w:r w:rsidRPr="00183FB3">
        <w:rPr>
          <w:rFonts w:ascii="Times New Roman" w:eastAsia="Arial Unicode MS" w:hAnsi="Times New Roman" w:cs="Times New Roman"/>
          <w:kern w:val="1"/>
        </w:rPr>
        <w:t>Ho ricevuto lettere da Seghem del giovane conte Guglielmo fratello | del già</w:t>
      </w:r>
      <w:r w:rsidRPr="00183FB3">
        <w:rPr>
          <w:rFonts w:ascii="Times New Roman" w:eastAsia="Arial Unicode MS" w:hAnsi="Times New Roman" w:cs="Times New Roman"/>
          <w:kern w:val="1"/>
          <w:vertAlign w:val="superscript"/>
        </w:rPr>
        <w:footnoteReference w:id="1103"/>
      </w:r>
      <w:r w:rsidRPr="00183FB3">
        <w:rPr>
          <w:rFonts w:ascii="Times New Roman" w:eastAsia="Arial Unicode MS" w:hAnsi="Times New Roman" w:cs="Times New Roman"/>
          <w:kern w:val="1"/>
        </w:rPr>
        <w:t xml:space="preserve"> conte Gio. Ernesto di Nassau</w:t>
      </w:r>
      <w:r w:rsidRPr="00183FB3">
        <w:rPr>
          <w:rFonts w:ascii="Times New Roman" w:eastAsia="Arial Unicode MS" w:hAnsi="Times New Roman" w:cs="Times New Roman"/>
          <w:kern w:val="1"/>
          <w:vertAlign w:val="superscript"/>
        </w:rPr>
        <w:footnoteReference w:id="1104"/>
      </w:r>
      <w:r w:rsidR="005C2F9B" w:rsidRPr="00183FB3">
        <w:rPr>
          <w:rFonts w:ascii="Times New Roman" w:eastAsia="Arial Unicode MS" w:hAnsi="Times New Roman" w:cs="Times New Roman"/>
          <w:kern w:val="1"/>
        </w:rPr>
        <w:t xml:space="preserve"> </w:t>
      </w:r>
      <w:r w:rsidRPr="00183FB3">
        <w:rPr>
          <w:rFonts w:ascii="Times New Roman" w:eastAsia="Arial Unicode MS" w:hAnsi="Times New Roman" w:cs="Times New Roman"/>
          <w:kern w:val="1"/>
        </w:rPr>
        <w:t>colle quali mi dà parte di haver ricevuto | dalla moglie un figliolo maschio, et si offerisce di nutrirlo, et | allevarlo per servitio di quella serenissima Republica, et mi ha pregato | anco di raccomandarlo, et raccordarlo alla gratia, et | alla memoria dell</w:t>
      </w:r>
      <w:r w:rsidR="00CF4972" w:rsidRPr="00183FB3">
        <w:rPr>
          <w:rFonts w:ascii="Times New Roman" w:eastAsia="Arial Unicode MS" w:hAnsi="Times New Roman" w:cs="Times New Roman"/>
          <w:kern w:val="1"/>
        </w:rPr>
        <w:t>’</w:t>
      </w:r>
      <w:r w:rsidRPr="00183FB3">
        <w:rPr>
          <w:rFonts w:ascii="Times New Roman" w:eastAsia="Arial Unicode MS" w:hAnsi="Times New Roman" w:cs="Times New Roman"/>
          <w:kern w:val="1"/>
        </w:rPr>
        <w:t xml:space="preserve">Eccellenze vostre, et che le assicuri per sua parte | che si tiene pronto ad ogni lor minimo cenno di venirle | a servire. Io non ho mancato di congratularmi con lettere seco | et con il padre, et promesso ad esso conte Guglielmo di </w:t>
      </w:r>
      <w:r w:rsidRPr="00183FB3">
        <w:rPr>
          <w:rFonts w:ascii="Times New Roman" w:eastAsia="Arial Unicode MS" w:hAnsi="Times New Roman" w:cs="Times New Roman"/>
          <w:kern w:val="1"/>
        </w:rPr>
        <w:lastRenderedPageBreak/>
        <w:t>far | l</w:t>
      </w:r>
      <w:r w:rsidR="00CF4972" w:rsidRPr="00183FB3">
        <w:rPr>
          <w:rFonts w:ascii="Times New Roman" w:eastAsia="Arial Unicode MS" w:hAnsi="Times New Roman" w:cs="Times New Roman"/>
          <w:kern w:val="1"/>
        </w:rPr>
        <w:t>’</w:t>
      </w:r>
      <w:r w:rsidRPr="00183FB3">
        <w:rPr>
          <w:rFonts w:ascii="Times New Roman" w:eastAsia="Arial Unicode MS" w:hAnsi="Times New Roman" w:cs="Times New Roman"/>
          <w:kern w:val="1"/>
        </w:rPr>
        <w:t xml:space="preserve">ufficio, che desidera con la Serenità vostra. | </w:t>
      </w:r>
    </w:p>
    <w:p w14:paraId="0ACCAB8A" w14:textId="7D928E06" w:rsidR="009866C9" w:rsidRPr="00183FB3" w:rsidRDefault="009866C9" w:rsidP="00765C1E">
      <w:pPr>
        <w:widowControl w:val="0"/>
        <w:pBdr>
          <w:left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rPr>
          <w:rFonts w:ascii="Times New Roman" w:eastAsia="Arial Unicode MS" w:hAnsi="Times New Roman" w:cs="Times New Roman"/>
          <w:kern w:val="1"/>
        </w:rPr>
      </w:pPr>
      <w:r w:rsidRPr="00183FB3">
        <w:rPr>
          <w:rFonts w:ascii="Times New Roman" w:eastAsia="Arial Unicode MS" w:hAnsi="Times New Roman" w:cs="Times New Roman"/>
          <w:kern w:val="1"/>
        </w:rPr>
        <w:t>Mi scrive haver presentito non so che di riforma di soldo, che | si pensava di far sopra le compagnie del reggimento del | signore di Rocalaura, et desiderava saperne da me qualche cosa | et se saranno esse truppe trattenute. Io ho risposto | di non sapere se non in generale quanto sua Signoria mi diceva | Qui s</w:t>
      </w:r>
      <w:r w:rsidR="00CF4972" w:rsidRPr="00183FB3">
        <w:rPr>
          <w:rFonts w:ascii="Times New Roman" w:eastAsia="Arial Unicode MS" w:hAnsi="Times New Roman" w:cs="Times New Roman"/>
          <w:kern w:val="1"/>
        </w:rPr>
        <w:t>’</w:t>
      </w:r>
      <w:r w:rsidRPr="00183FB3">
        <w:rPr>
          <w:rFonts w:ascii="Times New Roman" w:eastAsia="Arial Unicode MS" w:hAnsi="Times New Roman" w:cs="Times New Roman"/>
          <w:kern w:val="1"/>
        </w:rPr>
        <w:t xml:space="preserve">è inteso che vostra Serenità era in pensiero di licentiar | </w:t>
      </w:r>
    </w:p>
    <w:p w14:paraId="68DD84CD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49r /</w:t>
      </w:r>
    </w:p>
    <w:p w14:paraId="153CAB1B" w14:textId="2E8E311D" w:rsidR="009866C9" w:rsidRPr="00183FB3" w:rsidRDefault="009866C9" w:rsidP="00765C1E">
      <w:pPr>
        <w:widowControl w:val="0"/>
        <w:pBdr>
          <w:left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rPr>
          <w:rFonts w:ascii="Times New Roman" w:eastAsia="Arial Unicode MS" w:hAnsi="Times New Roman" w:cs="Times New Roman"/>
          <w:kern w:val="1"/>
        </w:rPr>
      </w:pPr>
      <w:r w:rsidRPr="00183FB3">
        <w:rPr>
          <w:rFonts w:ascii="Times New Roman" w:eastAsia="Arial Unicode MS" w:hAnsi="Times New Roman" w:cs="Times New Roman"/>
          <w:kern w:val="1"/>
        </w:rPr>
        <w:t>detto reggimento, ed alcuni me ne hanno parlato con qualche | passione, mostrando tener per fermo, che come la congiuntura | non era al presente propria per li emergenti che corrono | né di servitio publico, così licentiandolo</w:t>
      </w:r>
      <w:r w:rsidRPr="00183FB3">
        <w:rPr>
          <w:rFonts w:ascii="Times New Roman" w:eastAsia="Arial Unicode MS" w:hAnsi="Times New Roman" w:cs="Times New Roman"/>
          <w:kern w:val="1"/>
          <w:vertAlign w:val="superscript"/>
        </w:rPr>
        <w:footnoteReference w:id="1105"/>
      </w:r>
      <w:r w:rsidRPr="00183FB3">
        <w:rPr>
          <w:rFonts w:ascii="Times New Roman" w:eastAsia="Arial Unicode MS" w:hAnsi="Times New Roman" w:cs="Times New Roman"/>
          <w:kern w:val="1"/>
        </w:rPr>
        <w:t xml:space="preserve"> sarebbe | stato un dar l</w:t>
      </w:r>
      <w:r w:rsidR="00CF4972" w:rsidRPr="00183FB3">
        <w:rPr>
          <w:rFonts w:ascii="Times New Roman" w:eastAsia="Arial Unicode MS" w:hAnsi="Times New Roman" w:cs="Times New Roman"/>
          <w:kern w:val="1"/>
        </w:rPr>
        <w:t>’</w:t>
      </w:r>
      <w:r w:rsidRPr="00183FB3">
        <w:rPr>
          <w:rFonts w:ascii="Times New Roman" w:eastAsia="Arial Unicode MS" w:hAnsi="Times New Roman" w:cs="Times New Roman"/>
          <w:kern w:val="1"/>
        </w:rPr>
        <w:t>armi in mano all</w:t>
      </w:r>
      <w:r w:rsidR="00CF4972" w:rsidRPr="00183FB3">
        <w:rPr>
          <w:rFonts w:ascii="Times New Roman" w:eastAsia="Arial Unicode MS" w:hAnsi="Times New Roman" w:cs="Times New Roman"/>
          <w:kern w:val="1"/>
        </w:rPr>
        <w:t>’</w:t>
      </w:r>
      <w:r w:rsidRPr="00183FB3">
        <w:rPr>
          <w:rFonts w:ascii="Times New Roman" w:eastAsia="Arial Unicode MS" w:hAnsi="Times New Roman" w:cs="Times New Roman"/>
          <w:kern w:val="1"/>
        </w:rPr>
        <w:t>inimico perché li soldati | non potranno passar per alcuna parte, che non capitino in | ma[no]</w:t>
      </w:r>
      <w:r w:rsidRPr="00183FB3">
        <w:rPr>
          <w:rFonts w:ascii="Times New Roman" w:eastAsia="Arial Unicode MS" w:hAnsi="Times New Roman" w:cs="Times New Roman"/>
          <w:kern w:val="1"/>
          <w:vertAlign w:val="superscript"/>
        </w:rPr>
        <w:footnoteReference w:id="1106"/>
      </w:r>
      <w:r w:rsidRPr="00183FB3">
        <w:rPr>
          <w:rFonts w:ascii="Times New Roman" w:eastAsia="Arial Unicode MS" w:hAnsi="Times New Roman" w:cs="Times New Roman"/>
          <w:kern w:val="1"/>
        </w:rPr>
        <w:t xml:space="preserve"> d</w:t>
      </w:r>
      <w:r w:rsidR="00CF4972" w:rsidRPr="00183FB3">
        <w:rPr>
          <w:rFonts w:ascii="Times New Roman" w:eastAsia="Arial Unicode MS" w:hAnsi="Times New Roman" w:cs="Times New Roman"/>
          <w:kern w:val="1"/>
        </w:rPr>
        <w:t>’</w:t>
      </w:r>
      <w:r w:rsidRPr="00183FB3">
        <w:rPr>
          <w:rFonts w:ascii="Times New Roman" w:eastAsia="Arial Unicode MS" w:hAnsi="Times New Roman" w:cs="Times New Roman"/>
          <w:kern w:val="1"/>
        </w:rPr>
        <w:t>Austriaci. Io mostro di non esser informato | di questo negotio, ma che la Serenità vostra regola sempre | le attioni sue col termine della prudenza. La stagione | avanzatasi assai al rigor del freddo viene tenuta | propria per poter la Serenità vostra haver qualche vantaggio nella | regolatione di quella soldatesca, et massime se se* le | presenterà il sollevo di tenersi in guarnigione in | terra, et che ella ponghi il pensiero a far che li | soldati habbino abondanza di viveri. Li suoi ministri | sono sul fatto, veggono molto meglio gl</w:t>
      </w:r>
      <w:r w:rsidR="00CF4972" w:rsidRPr="00183FB3">
        <w:rPr>
          <w:rFonts w:ascii="Times New Roman" w:eastAsia="Arial Unicode MS" w:hAnsi="Times New Roman" w:cs="Times New Roman"/>
          <w:kern w:val="1"/>
        </w:rPr>
        <w:t>’</w:t>
      </w:r>
      <w:r w:rsidRPr="00183FB3">
        <w:rPr>
          <w:rFonts w:ascii="Times New Roman" w:eastAsia="Arial Unicode MS" w:hAnsi="Times New Roman" w:cs="Times New Roman"/>
          <w:kern w:val="1"/>
        </w:rPr>
        <w:t>interessi di | quella serenissima Republica di quello, che possino esser portati | dai discorsi di quà. |</w:t>
      </w:r>
    </w:p>
    <w:p w14:paraId="537CDD3C" w14:textId="1BFBBC1F" w:rsidR="009866C9" w:rsidRPr="00183FB3" w:rsidRDefault="009866C9" w:rsidP="00765C1E">
      <w:pPr>
        <w:widowControl w:val="0"/>
        <w:pBdr>
          <w:left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rPr>
          <w:rFonts w:ascii="Times New Roman" w:eastAsia="Arial Unicode MS" w:hAnsi="Times New Roman" w:cs="Times New Roman"/>
          <w:kern w:val="1"/>
        </w:rPr>
      </w:pPr>
      <w:r w:rsidRPr="00183FB3">
        <w:rPr>
          <w:rFonts w:ascii="Times New Roman" w:eastAsia="Arial Unicode MS" w:hAnsi="Times New Roman" w:cs="Times New Roman"/>
          <w:kern w:val="1"/>
        </w:rPr>
        <w:t>L</w:t>
      </w:r>
      <w:r w:rsidR="00CF4972" w:rsidRPr="00183FB3">
        <w:rPr>
          <w:rFonts w:ascii="Times New Roman" w:eastAsia="Arial Unicode MS" w:hAnsi="Times New Roman" w:cs="Times New Roman"/>
          <w:kern w:val="1"/>
        </w:rPr>
        <w:t>’</w:t>
      </w:r>
      <w:r w:rsidRPr="00183FB3">
        <w:rPr>
          <w:rFonts w:ascii="Times New Roman" w:eastAsia="Arial Unicode MS" w:hAnsi="Times New Roman" w:cs="Times New Roman"/>
          <w:kern w:val="1"/>
        </w:rPr>
        <w:t>eccellentissimo signor ambasciatore Lando con buon vento domenica passata alle | quattr</w:t>
      </w:r>
      <w:r w:rsidR="00CF4972" w:rsidRPr="00183FB3">
        <w:rPr>
          <w:rFonts w:ascii="Times New Roman" w:eastAsia="Arial Unicode MS" w:hAnsi="Times New Roman" w:cs="Times New Roman"/>
          <w:kern w:val="1"/>
        </w:rPr>
        <w:t>’</w:t>
      </w:r>
      <w:r w:rsidRPr="00183FB3">
        <w:rPr>
          <w:rFonts w:ascii="Times New Roman" w:eastAsia="Arial Unicode MS" w:hAnsi="Times New Roman" w:cs="Times New Roman"/>
          <w:kern w:val="1"/>
        </w:rPr>
        <w:t>hore doppo mezo giorno fece vela per Inghilterra et | spero che sia arrivato hier sera in quell</w:t>
      </w:r>
      <w:r w:rsidR="00CF4972" w:rsidRPr="00183FB3">
        <w:rPr>
          <w:rFonts w:ascii="Times New Roman" w:eastAsia="Arial Unicode MS" w:hAnsi="Times New Roman" w:cs="Times New Roman"/>
          <w:kern w:val="1"/>
        </w:rPr>
        <w:t>’</w:t>
      </w:r>
      <w:r w:rsidRPr="00183FB3">
        <w:rPr>
          <w:rFonts w:ascii="Times New Roman" w:eastAsia="Arial Unicode MS" w:hAnsi="Times New Roman" w:cs="Times New Roman"/>
          <w:kern w:val="1"/>
        </w:rPr>
        <w:t>isola. |</w:t>
      </w:r>
    </w:p>
    <w:p w14:paraId="78402A00" w14:textId="77777777" w:rsidR="009866C9" w:rsidRPr="00183FB3" w:rsidRDefault="009866C9" w:rsidP="00765C1E">
      <w:pPr>
        <w:widowControl w:val="0"/>
        <w:pBdr>
          <w:left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rPr>
          <w:rFonts w:ascii="Times New Roman" w:eastAsia="Arial Unicode MS" w:hAnsi="Times New Roman" w:cs="Times New Roman"/>
          <w:kern w:val="1"/>
        </w:rPr>
      </w:pPr>
      <w:r w:rsidRPr="00183FB3">
        <w:rPr>
          <w:rFonts w:ascii="Times New Roman" w:eastAsia="Arial Unicode MS" w:hAnsi="Times New Roman" w:cs="Times New Roman"/>
          <w:kern w:val="1"/>
        </w:rPr>
        <w:t>Presto pregando Dio benedetto, che colle santissime feste del | prossimo Natale, et col capo del nuovo anno concedi alla | Serenità vostra alle Signorie vostre eccellentissime et a tutta quella serenissima Republica felicità, | et augumento di ogni bene. Gratie etc. |</w:t>
      </w:r>
    </w:p>
    <w:p w14:paraId="50982EB8" w14:textId="77777777" w:rsidR="009866C9" w:rsidRPr="00183FB3" w:rsidRDefault="009866C9" w:rsidP="00765C1E">
      <w:pPr>
        <w:widowControl w:val="0"/>
        <w:pBdr>
          <w:left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rPr>
          <w:rFonts w:ascii="Times New Roman" w:eastAsia="Arial Unicode MS" w:hAnsi="Times New Roman" w:cs="Times New Roman"/>
          <w:kern w:val="1"/>
        </w:rPr>
      </w:pPr>
    </w:p>
    <w:p w14:paraId="79453842" w14:textId="19B3BB70" w:rsidR="009866C9" w:rsidRPr="00183FB3" w:rsidRDefault="009866C9" w:rsidP="00765C1E">
      <w:pPr>
        <w:widowControl w:val="0"/>
        <w:pBdr>
          <w:left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rPr>
          <w:rFonts w:ascii="Times New Roman" w:eastAsia="Arial Unicode MS" w:hAnsi="Times New Roman" w:cs="Times New Roman"/>
          <w:kern w:val="1"/>
        </w:rPr>
      </w:pPr>
      <w:r w:rsidRPr="00183FB3">
        <w:rPr>
          <w:rFonts w:ascii="Times New Roman" w:eastAsia="Arial Unicode MS" w:hAnsi="Times New Roman" w:cs="Times New Roman"/>
          <w:kern w:val="1"/>
        </w:rPr>
        <w:t>Dall</w:t>
      </w:r>
      <w:r w:rsidR="00CF4972" w:rsidRPr="00183FB3">
        <w:rPr>
          <w:rFonts w:ascii="Times New Roman" w:eastAsia="Arial Unicode MS" w:hAnsi="Times New Roman" w:cs="Times New Roman"/>
          <w:kern w:val="1"/>
        </w:rPr>
        <w:t>’</w:t>
      </w:r>
      <w:r w:rsidRPr="00183FB3">
        <w:rPr>
          <w:rFonts w:ascii="Times New Roman" w:eastAsia="Arial Unicode MS" w:hAnsi="Times New Roman" w:cs="Times New Roman"/>
          <w:kern w:val="1"/>
        </w:rPr>
        <w:t>Haya li 10</w:t>
      </w:r>
      <w:r w:rsidRPr="00183FB3">
        <w:rPr>
          <w:rFonts w:ascii="Times New Roman" w:eastAsia="Arial Unicode MS" w:hAnsi="Times New Roman" w:cs="Times New Roman"/>
          <w:kern w:val="1"/>
          <w:vertAlign w:val="superscript"/>
        </w:rPr>
        <w:footnoteReference w:id="1107"/>
      </w:r>
      <w:r w:rsidRPr="00183FB3">
        <w:rPr>
          <w:rFonts w:ascii="Times New Roman" w:eastAsia="Arial Unicode MS" w:hAnsi="Times New Roman" w:cs="Times New Roman"/>
          <w:kern w:val="1"/>
        </w:rPr>
        <w:t xml:space="preserve"> decembre 1619 | </w:t>
      </w:r>
    </w:p>
    <w:p w14:paraId="6F8C3FFF" w14:textId="77777777" w:rsidR="009866C9" w:rsidRPr="00183FB3" w:rsidRDefault="009866C9" w:rsidP="00765C1E">
      <w:pPr>
        <w:widowControl w:val="0"/>
        <w:pBdr>
          <w:left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rPr>
          <w:rFonts w:ascii="Times New Roman" w:eastAsia="Arial Unicode MS" w:hAnsi="Times New Roman" w:cs="Times New Roman"/>
          <w:kern w:val="1"/>
        </w:rPr>
      </w:pPr>
      <w:r w:rsidRPr="00183FB3">
        <w:rPr>
          <w:rFonts w:ascii="Times New Roman" w:eastAsia="Arial Unicode MS" w:hAnsi="Times New Roman" w:cs="Times New Roman"/>
          <w:kern w:val="1"/>
        </w:rPr>
        <w:t>di vostra Serenità |</w:t>
      </w:r>
    </w:p>
    <w:p w14:paraId="72801BC9" w14:textId="77777777" w:rsidR="009866C9" w:rsidRPr="00183FB3" w:rsidRDefault="009866C9" w:rsidP="00765C1E">
      <w:pPr>
        <w:widowControl w:val="0"/>
        <w:pBdr>
          <w:left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rPr>
          <w:rFonts w:ascii="Times New Roman" w:eastAsia="Arial Unicode MS" w:hAnsi="Times New Roman" w:cs="Times New Roman"/>
          <w:kern w:val="1"/>
        </w:rPr>
      </w:pPr>
      <w:r w:rsidRPr="00183FB3">
        <w:rPr>
          <w:rFonts w:ascii="Times New Roman" w:eastAsia="Arial Unicode MS" w:hAnsi="Times New Roman" w:cs="Times New Roman"/>
          <w:kern w:val="1"/>
        </w:rPr>
        <w:t>humilissimo et devotissimo servitore |</w:t>
      </w:r>
    </w:p>
    <w:p w14:paraId="37B6DB7E" w14:textId="77777777" w:rsidR="009866C9" w:rsidRPr="00183FB3" w:rsidRDefault="009866C9" w:rsidP="00765C1E">
      <w:pPr>
        <w:widowControl w:val="0"/>
        <w:pBdr>
          <w:left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rPr>
          <w:rFonts w:ascii="Times New Roman" w:eastAsia="Arial Unicode MS" w:hAnsi="Times New Roman" w:cs="Times New Roman"/>
          <w:kern w:val="1"/>
        </w:rPr>
      </w:pPr>
      <w:r w:rsidRPr="00183FB3">
        <w:rPr>
          <w:rFonts w:ascii="Times New Roman" w:eastAsia="Arial Unicode MS" w:hAnsi="Times New Roman" w:cs="Times New Roman"/>
          <w:kern w:val="1"/>
        </w:rPr>
        <w:t>Christofforo Suriano |</w:t>
      </w:r>
    </w:p>
    <w:p w14:paraId="7D0F32C8" w14:textId="77777777" w:rsidR="009866C9" w:rsidRPr="00183FB3" w:rsidRDefault="009866C9" w:rsidP="00765C1E">
      <w:pPr>
        <w:widowControl w:val="0"/>
        <w:pBdr>
          <w:left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uppressAutoHyphens/>
        <w:rPr>
          <w:rFonts w:ascii="Times New Roman" w:eastAsia="Arial Unicode MS" w:hAnsi="Times New Roman" w:cs="Times New Roman"/>
          <w:kern w:val="1"/>
        </w:rPr>
      </w:pPr>
    </w:p>
    <w:p w14:paraId="4B1C23D5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49v /</w:t>
      </w:r>
    </w:p>
    <w:p w14:paraId="119781EA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Al serenissimo principe di Venetia |</w:t>
      </w:r>
    </w:p>
    <w:p w14:paraId="7C5FB82F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3</w:t>
      </w:r>
      <w:r w:rsidRPr="00183FB3">
        <w:rPr>
          <w:rFonts w:ascii="Times New Roman" w:eastAsia="Cambria" w:hAnsi="Times New Roman" w:cs="Times New Roman"/>
          <w:vertAlign w:val="superscript"/>
        </w:rPr>
        <w:t>a</w:t>
      </w:r>
      <w:r w:rsidRPr="00183FB3">
        <w:rPr>
          <w:rFonts w:ascii="Times New Roman" w:eastAsia="Cambria" w:hAnsi="Times New Roman" w:cs="Times New Roman"/>
        </w:rPr>
        <w:t xml:space="preserve"> | </w:t>
      </w:r>
    </w:p>
    <w:p w14:paraId="7F29DC88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° 157 comincia 155 |</w:t>
      </w:r>
    </w:p>
    <w:p w14:paraId="03FE382F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4ABE1068" w14:textId="77777777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  <w:r w:rsidRPr="00183FB3">
        <w:rPr>
          <w:rFonts w:ascii="Times New Roman" w:eastAsia="Cambria" w:hAnsi="Times New Roman" w:cs="Times New Roman"/>
          <w:i/>
        </w:rPr>
        <w:t>Sigillo e traccia di sigillo</w:t>
      </w:r>
    </w:p>
    <w:p w14:paraId="78883B7F" w14:textId="77777777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</w:p>
    <w:p w14:paraId="1D5F6F8D" w14:textId="77777777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  <w:r w:rsidRPr="00183FB3">
        <w:rPr>
          <w:rFonts w:ascii="Times New Roman" w:eastAsia="Cambria" w:hAnsi="Times New Roman" w:cs="Times New Roman"/>
          <w:i/>
        </w:rPr>
        <w:t>Regesto antico</w:t>
      </w:r>
    </w:p>
    <w:p w14:paraId="714723CD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49vC /</w:t>
      </w:r>
    </w:p>
    <w:p w14:paraId="5135566C" w14:textId="3C9F966D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10 decembre 1619 ricevute a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26 detto | </w:t>
      </w:r>
    </w:p>
    <w:p w14:paraId="06415D1B" w14:textId="43807285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Del segretario Suriano. </w:t>
      </w:r>
      <w:r w:rsidR="00C02D69" w:rsidRPr="00183FB3">
        <w:rPr>
          <w:rFonts w:ascii="Times New Roman" w:eastAsia="Cambria" w:hAnsi="Times New Roman" w:cs="Times New Roman"/>
        </w:rPr>
        <w:t>n</w:t>
      </w:r>
      <w:r w:rsidRPr="00183FB3">
        <w:rPr>
          <w:rFonts w:ascii="Times New Roman" w:eastAsia="Cambria" w:hAnsi="Times New Roman" w:cs="Times New Roman"/>
        </w:rPr>
        <w:t>° 157 3</w:t>
      </w:r>
      <w:r w:rsidRPr="00183FB3">
        <w:rPr>
          <w:rFonts w:ascii="Times New Roman" w:eastAsia="Cambria" w:hAnsi="Times New Roman" w:cs="Times New Roman"/>
          <w:vertAlign w:val="superscript"/>
        </w:rPr>
        <w:t>a</w:t>
      </w:r>
      <w:r w:rsidRPr="00183FB3">
        <w:rPr>
          <w:rFonts w:ascii="Times New Roman" w:eastAsia="Cambria" w:hAnsi="Times New Roman" w:cs="Times New Roman"/>
        </w:rPr>
        <w:t xml:space="preserve"> |</w:t>
      </w:r>
    </w:p>
    <w:p w14:paraId="149D8F8E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7B98FDA5" w14:textId="1DCAFE3A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Risponde a lettere in proposito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ordini | mandati in armata di pigliar danari | a cambio. |</w:t>
      </w:r>
    </w:p>
    <w:p w14:paraId="37479296" w14:textId="563ED18D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Che darà qualche sodisfatione a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compartecipi |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vasselli per nolleggi finché habbia | risposta di qua. |</w:t>
      </w:r>
    </w:p>
    <w:p w14:paraId="4FCF50B2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Aviso di lettere di cambio. | </w:t>
      </w:r>
    </w:p>
    <w:p w14:paraId="5F578C16" w14:textId="08C13A0E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Aspetta i rolli oltre li havuti delle | cinque navi anco g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altri, et li conti. | </w:t>
      </w:r>
    </w:p>
    <w:p w14:paraId="3CA61683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Ha comunicato la liberation del soldato. |</w:t>
      </w:r>
    </w:p>
    <w:p w14:paraId="4ABA765B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Ufficio del conte Guglielmo fratello del conte Gio. | Ernesto per la nascita del figliolo. |</w:t>
      </w:r>
    </w:p>
    <w:p w14:paraId="6E5B67EF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lastRenderedPageBreak/>
        <w:t>Desiderio di saper se sia vera la | licentia delle trupe di Rocalaura. |</w:t>
      </w:r>
    </w:p>
    <w:p w14:paraId="43AF24B9" w14:textId="72106C6D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Considerationi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sser tempo di trattenerle. |</w:t>
      </w:r>
    </w:p>
    <w:p w14:paraId="3120B270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Tempo di avanzarsi nella regolatione | con tenerle in guarnigion in terra, | et accomodarle di viveri. |</w:t>
      </w:r>
    </w:p>
    <w:p w14:paraId="4E6A3560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Ambasciator Lando passa per Inghilterra. |</w:t>
      </w:r>
    </w:p>
    <w:p w14:paraId="5B8E70AD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02857DA9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L. SS. X. |</w:t>
      </w:r>
    </w:p>
    <w:p w14:paraId="3ABA6D43" w14:textId="77777777" w:rsidR="00BB0980" w:rsidRPr="00570E63" w:rsidRDefault="009866C9" w:rsidP="00BB0980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br w:type="page"/>
      </w:r>
      <w:r w:rsidR="00BB0980">
        <w:rPr>
          <w:rFonts w:ascii="Times New Roman" w:hAnsi="Times New Roman" w:cs="Times New Roman"/>
        </w:rPr>
        <w:lastRenderedPageBreak/>
        <w:t>/START LETTER/</w:t>
      </w:r>
    </w:p>
    <w:p w14:paraId="56326395" w14:textId="1CFE667A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. 11</w:t>
      </w:r>
      <w:r w:rsidR="00565501" w:rsidRPr="00183FB3">
        <w:rPr>
          <w:rFonts w:ascii="Times New Roman" w:eastAsia="Cambria" w:hAnsi="Times New Roman" w:cs="Times New Roman"/>
        </w:rPr>
        <w:t>6</w:t>
      </w:r>
    </w:p>
    <w:p w14:paraId="662324E5" w14:textId="10CA85F7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17 dicembre 1619,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ia (cc. 350r-v, 353r-355v)</w:t>
      </w:r>
    </w:p>
    <w:p w14:paraId="6D4B46E5" w14:textId="77777777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</w:p>
    <w:p w14:paraId="7BEBB9FF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50r /</w:t>
      </w:r>
    </w:p>
    <w:p w14:paraId="1D4B60C1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Prima |</w:t>
      </w:r>
    </w:p>
    <w:p w14:paraId="6FCB7BFD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° 158 fin 159 |</w:t>
      </w:r>
    </w:p>
    <w:p w14:paraId="6C609BBC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51435AAE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Serenissimo Principe |</w:t>
      </w:r>
    </w:p>
    <w:p w14:paraId="1FFAA7E5" w14:textId="1B5E1695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ambasciator di Francia fu venerdi a mia visitatione, et mentre | andava meco discorrendo delle cose correnti, uscendo dal discorso | mi disse. È forza che vi dimandi una cosa. Sapete quello che | a giorni passati vi dissi havermi scritto monsignor di Leone che | </w:t>
      </w:r>
      <w:r w:rsidRPr="00E64EB6">
        <w:rPr>
          <w:rFonts w:ascii="Times New Roman" w:eastAsia="Cambria" w:hAnsi="Times New Roman" w:cs="Times New Roman"/>
          <w:i/>
          <w:iCs/>
        </w:rPr>
        <w:t>a</w:t>
      </w:r>
      <w:r w:rsidR="00235381" w:rsidRPr="00183FB3">
        <w:rPr>
          <w:rFonts w:ascii="Times New Roman" w:eastAsia="Cambria" w:hAnsi="Times New Roman" w:cs="Times New Roman"/>
          <w:vertAlign w:val="superscript"/>
        </w:rPr>
        <w:footnoteReference w:id="1108"/>
      </w:r>
      <w:r w:rsidRPr="00E64EB6">
        <w:rPr>
          <w:rFonts w:ascii="Times New Roman" w:eastAsia="Cambria" w:hAnsi="Times New Roman" w:cs="Times New Roman"/>
          <w:i/>
          <w:iCs/>
        </w:rPr>
        <w:t xml:space="preserve"> Venetia si teneva la lega tratta tra quella serenissima Republica et questi Stati</w:t>
      </w:r>
      <w:r w:rsidR="00235381">
        <w:rPr>
          <w:rFonts w:ascii="Times New Roman" w:eastAsia="Cambria" w:hAnsi="Times New Roman" w:cs="Times New Roman"/>
          <w:i/>
          <w:iCs/>
        </w:rPr>
        <w:t xml:space="preserve"> </w:t>
      </w:r>
      <w:r w:rsidRPr="00183FB3">
        <w:rPr>
          <w:rFonts w:ascii="Times New Roman" w:eastAsia="Cambria" w:hAnsi="Times New Roman" w:cs="Times New Roman"/>
        </w:rPr>
        <w:t>| lo stesso mi avvisa | monsignor di Pisiurs esser stato scritto dal medesimo monsignor di Leone | alla corte, et che tutto passava con secretezza, et si meravi-|gliavano ch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o non accusassi il seguito, et ch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gli sapeva certo | non esser ancor alcuna cosa stabilita; et m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nterpellò non | è così? Così è risposi. Continuò so bene che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109"/>
      </w:r>
      <w:r w:rsidRPr="00183FB3">
        <w:rPr>
          <w:rFonts w:ascii="Times New Roman" w:eastAsia="Cambria" w:hAnsi="Times New Roman" w:cs="Times New Roman"/>
        </w:rPr>
        <w:t xml:space="preserve"> </w:t>
      </w:r>
      <w:r w:rsidRPr="00183FB3">
        <w:rPr>
          <w:rFonts w:ascii="Times New Roman" w:eastAsia="Cambria" w:hAnsi="Times New Roman" w:cs="Times New Roman"/>
          <w:i/>
          <w:iCs/>
        </w:rPr>
        <w:t>la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110"/>
      </w:r>
      <w:r w:rsidRPr="00183FB3">
        <w:rPr>
          <w:rFonts w:ascii="Times New Roman" w:eastAsia="Cambria" w:hAnsi="Times New Roman" w:cs="Times New Roman"/>
          <w:i/>
          <w:iCs/>
        </w:rPr>
        <w:t xml:space="preserve"> lega deve esser difensiva, che | l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assistenza sarà reciproca; che quando | una parte, et l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altra sarà in guerra, | cesseranno li aiuti, et altre cose tali</w:t>
      </w:r>
      <w:r w:rsidRPr="00183FB3">
        <w:rPr>
          <w:rFonts w:ascii="Times New Roman" w:eastAsia="Cambria" w:hAnsi="Times New Roman" w:cs="Times New Roman"/>
        </w:rPr>
        <w:t>. Et | io provocato risposi che così era. Et poi soggiunse esso | Ambasciatore se fosse seguito perché non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havessi saputo. Risposi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111"/>
      </w:r>
      <w:r w:rsidRPr="00183FB3">
        <w:rPr>
          <w:rFonts w:ascii="Times New Roman" w:eastAsia="Cambria" w:hAnsi="Times New Roman" w:cs="Times New Roman"/>
        </w:rPr>
        <w:t xml:space="preserve"> | a vostra Eccellenza ch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è qui ministro di Principe così grande non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112"/>
      </w:r>
      <w:r w:rsidRPr="00183FB3">
        <w:rPr>
          <w:rFonts w:ascii="Times New Roman" w:eastAsia="Cambria" w:hAnsi="Times New Roman" w:cs="Times New Roman"/>
        </w:rPr>
        <w:t xml:space="preserve"> | mancano mezi, né haverà già mai difficoltà di penetrar | le cose, et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essito loro. Infine mi aggiunse, che mi | pregava, che quando havesse qualche cosa da poterli | comunicare in questo proposito lo facessi con quella | confidenza, che si era sempre promessa in me verso la | sua persona. Io replicai che | </w:t>
      </w:r>
    </w:p>
    <w:p w14:paraId="6E07B822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50v /</w:t>
      </w:r>
    </w:p>
    <w:p w14:paraId="392FD62E" w14:textId="09E1DC02" w:rsidR="009866C9" w:rsidRPr="00183FB3" w:rsidRDefault="009866C9" w:rsidP="00765C1E">
      <w:pPr>
        <w:rPr>
          <w:rFonts w:ascii="Times New Roman" w:eastAsia="Cambria" w:hAnsi="Times New Roman" w:cs="Times New Roman"/>
          <w:i/>
          <w:iCs/>
        </w:rPr>
      </w:pPr>
      <w:r w:rsidRPr="00E64EB6">
        <w:rPr>
          <w:rFonts w:ascii="Times New Roman" w:eastAsia="Cambria" w:hAnsi="Times New Roman" w:cs="Times New Roman"/>
          <w:i/>
          <w:iCs/>
        </w:rPr>
        <w:t>tutto</w:t>
      </w:r>
      <w:r w:rsidR="00E64EB6" w:rsidRPr="00E64EB6">
        <w:rPr>
          <w:rFonts w:ascii="Times New Roman" w:eastAsia="Cambria" w:hAnsi="Times New Roman" w:cs="Times New Roman"/>
          <w:vertAlign w:val="superscript"/>
        </w:rPr>
        <w:footnoteReference w:id="1113"/>
      </w:r>
      <w:r w:rsidRPr="00E64EB6">
        <w:rPr>
          <w:rFonts w:ascii="Times New Roman" w:eastAsia="Cambria" w:hAnsi="Times New Roman" w:cs="Times New Roman"/>
          <w:i/>
          <w:iCs/>
        </w:rPr>
        <w:t xml:space="preserve"> quello, ch</w:t>
      </w:r>
      <w:r w:rsidR="00CF4972" w:rsidRPr="00E64EB6">
        <w:rPr>
          <w:rFonts w:ascii="Times New Roman" w:eastAsia="Cambria" w:hAnsi="Times New Roman" w:cs="Times New Roman"/>
          <w:i/>
          <w:iCs/>
        </w:rPr>
        <w:t>’</w:t>
      </w:r>
      <w:r w:rsidRPr="00E64EB6">
        <w:rPr>
          <w:rFonts w:ascii="Times New Roman" w:eastAsia="Cambria" w:hAnsi="Times New Roman" w:cs="Times New Roman"/>
          <w:i/>
          <w:iCs/>
        </w:rPr>
        <w:t>era passato sin qui, si poteva quasi dire, esser-|vi solo discorso</w:t>
      </w:r>
      <w:r w:rsidR="00E64EB6">
        <w:rPr>
          <w:rFonts w:ascii="Times New Roman" w:eastAsia="Cambria" w:hAnsi="Times New Roman" w:cs="Times New Roman"/>
        </w:rPr>
        <w:t xml:space="preserve"> </w:t>
      </w:r>
      <w:r w:rsidRPr="00183FB3">
        <w:rPr>
          <w:rFonts w:ascii="Times New Roman" w:eastAsia="Cambria" w:hAnsi="Times New Roman" w:cs="Times New Roman"/>
        </w:rPr>
        <w:t>| et che potevo assicurarlo che haverebbe | saputa la conclusione quando fosse seguita. Terminò | questo ragionamento con dirmi, che come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114"/>
      </w:r>
      <w:r w:rsidRPr="00183FB3">
        <w:rPr>
          <w:rFonts w:ascii="Times New Roman" w:eastAsia="Cambria" w:hAnsi="Times New Roman" w:cs="Times New Roman"/>
        </w:rPr>
        <w:t xml:space="preserve"> la serenissima Republica haveva | ragione di assicurar le cose sue, così poteva affermarmi | che 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l suo Re le haverebbe sempre desiderato ogni bene, et | ogni prosperità. Le parole sono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115"/>
      </w:r>
      <w:r w:rsidRPr="00183FB3">
        <w:rPr>
          <w:rFonts w:ascii="Times New Roman" w:eastAsia="Cambria" w:hAnsi="Times New Roman" w:cs="Times New Roman"/>
        </w:rPr>
        <w:t xml:space="preserve"> buone </w:t>
      </w:r>
      <w:r w:rsidRPr="00183FB3">
        <w:rPr>
          <w:rFonts w:ascii="Times New Roman" w:eastAsia="Cambria" w:hAnsi="Times New Roman" w:cs="Times New Roman"/>
          <w:i/>
          <w:iCs/>
        </w:rPr>
        <w:t>ma</w:t>
      </w:r>
      <w:r w:rsidRPr="00183FB3">
        <w:rPr>
          <w:rFonts w:ascii="Times New Roman" w:eastAsia="Cambria" w:hAnsi="Times New Roman" w:cs="Times New Roman"/>
          <w:i/>
          <w:iCs/>
          <w:vertAlign w:val="superscript"/>
        </w:rPr>
        <w:footnoteReference w:id="1116"/>
      </w:r>
      <w:r w:rsidRPr="00183FB3">
        <w:rPr>
          <w:rFonts w:ascii="Times New Roman" w:eastAsia="Cambria" w:hAnsi="Times New Roman" w:cs="Times New Roman"/>
          <w:i/>
          <w:iCs/>
        </w:rPr>
        <w:t xml:space="preserve"> non so, se vengono dal cuore; io però | mi anderò tenendo in quei limiti, che | stimerò proprii, finché habbi la | volontà della Serenità vostra come doverò | governarmi con questo Ministro. |</w:t>
      </w:r>
    </w:p>
    <w:p w14:paraId="7B3876DA" w14:textId="3C3C140F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Con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ltime lettere, che monsignor di Langarach ha scritte a questi signori | dalla corte di Francia avvisa haver presentito, che di là | dovevano esser mandati doi ambasciatori a sue Eccellenze né si congieturava | che fosse per altro, che per la trattatione della continuatione | della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117"/>
      </w:r>
      <w:r w:rsidRPr="00183FB3">
        <w:rPr>
          <w:rFonts w:ascii="Times New Roman" w:eastAsia="Cambria" w:hAnsi="Times New Roman" w:cs="Times New Roman"/>
        </w:rPr>
        <w:t xml:space="preserve"> tregua. Questo avviso non lo scrive | esso Ambasciatore tanto asseverantemente quanto viene da altra parte | et spetialmente da Sedam, dicendo, che dovevano esser mandati | per ques</w:t>
      </w:r>
      <w:r w:rsidR="00E33753" w:rsidRPr="00183FB3">
        <w:rPr>
          <w:rFonts w:ascii="Times New Roman" w:eastAsia="Cambria" w:hAnsi="Times New Roman" w:cs="Times New Roman"/>
        </w:rPr>
        <w:t>t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mbasciata monsignor di Modena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118"/>
      </w:r>
      <w:r w:rsidRPr="00183FB3">
        <w:rPr>
          <w:rFonts w:ascii="Times New Roman" w:eastAsia="Cambria" w:hAnsi="Times New Roman" w:cs="Times New Roman"/>
        </w:rPr>
        <w:t>, et monsignor Bolleon, et che | venivano spediti ad instanza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Spagnuoli. |</w:t>
      </w:r>
    </w:p>
    <w:p w14:paraId="403488B9" w14:textId="00C54339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Tal nuova ha messo in discorso ognuno, et viene creduto, che | la venuta dei sudetti, se seguirà, si coprirà con qualche | pretesto, et per uno si pensa, che sarà di voler rinovellare |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aleanza tra la corona di Francia, et questi Stati. | </w:t>
      </w:r>
    </w:p>
    <w:p w14:paraId="3A6E00E4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lastRenderedPageBreak/>
        <w:t>/ 353r /</w:t>
      </w:r>
    </w:p>
    <w:p w14:paraId="292502F2" w14:textId="1FFEF4A9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Quanto, come ho detto, viene scritto asseverantemente la missione della | detta ambasciata, con altrettanta osservanza me la negò | monsignor di Maurier, et mostrando qualche sentimento nelle | parole disse non può esser vero, a che far manderà qui il mio | Re ambasciatori? Per ricever nuovi affronti, et simili a quelli | che havemo ricevuti monsignor di Boisise, et io? Et se come dicono | sia destinata essa ambasciata per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vanzamento della tregua, | alla verità sua Maestà ha gran causa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ingerirvisi. Non pregarà | certo per farlo; ma vorrà esser molto ben pagata. Et con | altri concetti simili andò scoprendo il dispetto, et il mal contento | proprio contra il presente </w:t>
      </w:r>
      <w:r w:rsidR="00FC1EB3" w:rsidRPr="00183FB3">
        <w:rPr>
          <w:rFonts w:ascii="Times New Roman" w:eastAsia="Cambria" w:hAnsi="Times New Roman" w:cs="Times New Roman"/>
        </w:rPr>
        <w:t>G</w:t>
      </w:r>
      <w:r w:rsidRPr="00183FB3">
        <w:rPr>
          <w:rFonts w:ascii="Times New Roman" w:eastAsia="Cambria" w:hAnsi="Times New Roman" w:cs="Times New Roman"/>
        </w:rPr>
        <w:t>overno. Come si sia chi resta | impresso di detta ambasciata tiene ch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ella verrà. Tuttavia | se ne sta attendendo migliori, et più certi avvisi. | </w:t>
      </w:r>
    </w:p>
    <w:p w14:paraId="0BEEC8C5" w14:textId="05975BDB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Et questi ambasciatori del re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Inghilterra si promette in ogni caso, che | questi signori non siano per far alcuna cosa senza la previa | conoscenza del suo patrone. | </w:t>
      </w:r>
    </w:p>
    <w:p w14:paraId="6298F2A6" w14:textId="1CCF0CD8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Alcuni vogliono creder, che s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è vera la mossa di detti ambasciatori dalla | corte di Francia sia per il sospetto, che quel consiglio habbi preso | che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mbasciator inglese straordinario che viene d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mperatore habbi | qualche commissione di trattar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119"/>
      </w:r>
      <w:r w:rsidRPr="00183FB3">
        <w:rPr>
          <w:rFonts w:ascii="Times New Roman" w:eastAsia="Cambria" w:hAnsi="Times New Roman" w:cs="Times New Roman"/>
        </w:rPr>
        <w:t xml:space="preserve"> della tregua di che il signor | Carleton non si dichiara, anzi dice, che passa di qua per solo | complimento né saper altrimenti, et che partirà subito. | Si aspetta qui per la fine di questa, o principio d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tra | settimana</w:t>
      </w:r>
      <w:r w:rsidR="003C6B68" w:rsidRPr="00183FB3">
        <w:rPr>
          <w:rFonts w:ascii="Times New Roman" w:eastAsia="Cambria" w:hAnsi="Times New Roman" w:cs="Times New Roman"/>
        </w:rPr>
        <w:t>. |</w:t>
      </w:r>
      <w:r w:rsidRPr="00183FB3">
        <w:rPr>
          <w:rFonts w:ascii="Times New Roman" w:eastAsia="Cambria" w:hAnsi="Times New Roman" w:cs="Times New Roman"/>
        </w:rPr>
        <w:t xml:space="preserve"> </w:t>
      </w:r>
    </w:p>
    <w:p w14:paraId="20A1B647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53v /</w:t>
      </w:r>
    </w:p>
    <w:p w14:paraId="76DA91D0" w14:textId="39703F95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nimo d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="00115DA9">
        <w:rPr>
          <w:rFonts w:ascii="Times New Roman" w:eastAsia="Cambria" w:hAnsi="Times New Roman" w:cs="Times New Roman"/>
        </w:rPr>
        <w:t>u</w:t>
      </w:r>
      <w:r w:rsidRPr="00183FB3">
        <w:rPr>
          <w:rFonts w:ascii="Times New Roman" w:eastAsia="Cambria" w:hAnsi="Times New Roman" w:cs="Times New Roman"/>
        </w:rPr>
        <w:t>niversale, come ho altre volte riverentemente scritto | non inclina a dar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orrecchio a simil trattatione di tregua, | o almeno sin tanto, che si vegga la piega, che prenderanno | le cose di Alemagna, perché quelle hanno da dar la norma | al governarsi da questa parte. Et questi signori con tal trattatione | non vorrebbino o legarsi le mani, o apportar qualche pregiu-|dicio alle risolutioni, che potessero far li principi d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nione | et al progresso delli affari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Boehmi, mentre si sentono | caminare a buoni passi 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vanzamento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assicurarsi | nel proprio Stato, et fuori colla sponda di Bethelem | Gabor, et delle Provincie vicine. Et delli avvisi, che | sono venuti qui, che 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l detto Gabor fosse stato causa co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|assistenza della sua cavallaria, che 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l conte della Torre | havesse passato il Danubio se ne gode, et sua Eccellentia | il principe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Oranges ha mostrato haverne gusto paticolare | et a me anco lo significò venerdì sera, che mi trovai seco | mentre ero a visita della signora principessa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Oranges. Dicendo con faccia allegra Bethelem è il vero soldato, val più | egli solo, che tutti li principi d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Unione insieme. | </w:t>
      </w:r>
    </w:p>
    <w:p w14:paraId="3A18D877" w14:textId="3FBAAA43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Si aspetta tuttavia la risolutione del convento di Norimbergh | et di qua in tanto non si cessa da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signori Stati di procurar che | le Provincie assentino 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nstanza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Bohemi per |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mprestido, et ancor vanno disponendo g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nimi | a maggior aiuti. |</w:t>
      </w:r>
      <w:r w:rsidR="005C2F9B" w:rsidRPr="00183FB3">
        <w:rPr>
          <w:rFonts w:ascii="Times New Roman" w:eastAsia="Cambria" w:hAnsi="Times New Roman" w:cs="Times New Roman"/>
        </w:rPr>
        <w:t xml:space="preserve"> </w:t>
      </w:r>
    </w:p>
    <w:p w14:paraId="66352977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54r /</w:t>
      </w:r>
    </w:p>
    <w:p w14:paraId="2084AB13" w14:textId="49B938D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fficio, che questi signori fecero con lettere con li stati di Colonia, | Munster, Lieges, Paterborn, et altri; et anco alli elettori ecclesiastici | perché si mantenessero neutrali, fu risposto, che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haverebbono | fatto, et che le genti levate, non erano state per altro, che per | assicurar le proprie terre d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nsolenze, et scorrerie della cavallaria | et fanteria levata da questa parte, et condotta in Bohemia | che passata erano state cassate; se ben ripresa poi in servitio | una buona parte è stata mandata al signor duca di Baviera. | Così ha rappresentato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gente di Colonia la settimana passata | nella general assemblea con presentar lettere di quel Prin-|cipe elettore. Ma havendo li signori Stati messo che detto | arcivescovo di Colonia, et li doi di Magonza, et Treveri | andavano raccogliendo contributioni hanno ultimamente | scritto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120"/>
      </w:r>
      <w:r w:rsidRPr="00183FB3">
        <w:rPr>
          <w:rFonts w:ascii="Times New Roman" w:eastAsia="Cambria" w:hAnsi="Times New Roman" w:cs="Times New Roman"/>
        </w:rPr>
        <w:t xml:space="preserve"> lettere molto piene et ad essi, et alli Stati sudetti | condurli, che intendevano tutto diversamente da quello che | era stato significato, che però desistessero, o altrimenti | continuando si preparassero, pigliando da una mano | contributioni per impiegarle contra et al disavantaggio | dei loro amici, et confidenti, di riscuoterne con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tra | altrettante per servitio delli medesimi amici di questo Stato. | Suonano per quanto m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è stato riferto </w:t>
      </w:r>
      <w:r w:rsidRPr="00183FB3">
        <w:rPr>
          <w:rFonts w:ascii="Times New Roman" w:eastAsia="Cambria" w:hAnsi="Times New Roman" w:cs="Times New Roman"/>
        </w:rPr>
        <w:lastRenderedPageBreak/>
        <w:t>le parole nella | lingua alemana con più vigore, et più senso. Et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stesso | signor principe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Oranges mi diede anco moto di questa | risolutione dei signori Stati quando com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ho detto mi trovai |</w:t>
      </w:r>
      <w:r w:rsidR="005C2F9B" w:rsidRPr="00183FB3">
        <w:rPr>
          <w:rFonts w:ascii="Times New Roman" w:eastAsia="Cambria" w:hAnsi="Times New Roman" w:cs="Times New Roman"/>
        </w:rPr>
        <w:t xml:space="preserve"> </w:t>
      </w:r>
    </w:p>
    <w:p w14:paraId="1CA3C083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54v /</w:t>
      </w:r>
    </w:p>
    <w:p w14:paraId="511D1571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seco. Non mancano qui di cuore, et volentieri vorrebbono | esser seguitati. |</w:t>
      </w:r>
    </w:p>
    <w:p w14:paraId="63CC5E33" w14:textId="6D8D1F4E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È venuto ultimamente qualche avviso, che vostra Serenità fosse come in | risolutione di trattener ancor in servitio il terzo del colonello | Anstenraedt, il che è stato inteso con gran gusto per il | rispetto, che riverentemente ho accennato con altre mie. | Et si tiene anco, ch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lla per il medesimo rispetto non lascierà | partir quello del signor Rocalaura. Et forse haverà ella in | consideratione il senso che mi dichiari il signor principe Mauritio | toccante questo reggimento del Rocalaura avvisato da me | con lettere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quattro giugno passato mostrando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ccellenza sua | affetto al servitio publico, et al particolar di quella serenissima | Republica. In effetto la condotta di dette genti di qua | le costa assai, et di pena et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121"/>
      </w:r>
      <w:r w:rsidRPr="00183FB3">
        <w:rPr>
          <w:rFonts w:ascii="Times New Roman" w:eastAsia="Cambria" w:hAnsi="Times New Roman" w:cs="Times New Roman"/>
        </w:rPr>
        <w:t xml:space="preserve"> di spesa, et di fatica. G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|accidenti,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nimo mal intentionato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Spagnuoli, che | possono causarle nuovo bisogno,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122"/>
      </w:r>
      <w:r w:rsidRPr="00183FB3">
        <w:rPr>
          <w:rFonts w:ascii="Times New Roman" w:eastAsia="Cambria" w:hAnsi="Times New Roman" w:cs="Times New Roman"/>
        </w:rPr>
        <w:t xml:space="preserve"> la strettezza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passi | et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sser quelle genti già accostumate al Paese. Sono tutte | considerationi, che possono militar nel prudentissimo senso | d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ccellenze vostre. Promessa di guarnigione in terra, buone | parole, abondanza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viveri, et qualche buon trattamento | ai capitani potranno, spero, apportar buon frutto, et | beneficio 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ntentione, et servitio della Serenità vostra. Passo | cre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io il termine. Humilmente la supllico iscusarmi perché | il zelo, et la devotione mia al vantaggio, et servitio publico guidano la penna. Gratie etc. | </w:t>
      </w:r>
    </w:p>
    <w:p w14:paraId="3246B5AD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5DB47DF2" w14:textId="6F6BA396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D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Haya li 17 decembre 1619 |</w:t>
      </w:r>
    </w:p>
    <w:p w14:paraId="70508D6B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di vostra Serenità |</w:t>
      </w:r>
    </w:p>
    <w:p w14:paraId="5D4E4046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humilissimo, et devotissimo servitore |</w:t>
      </w:r>
    </w:p>
    <w:p w14:paraId="1E04A7C1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Christofforo Suriano |</w:t>
      </w:r>
    </w:p>
    <w:p w14:paraId="33A4674A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451B42FF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55r /</w:t>
      </w:r>
    </w:p>
    <w:p w14:paraId="139C6E03" w14:textId="77777777" w:rsidR="00766562" w:rsidRPr="009A6822" w:rsidRDefault="00766562" w:rsidP="00766562">
      <w:pPr>
        <w:pStyle w:val="Testopreformattato"/>
        <w:jc w:val="both"/>
        <w:rPr>
          <w:b/>
          <w:iCs/>
          <w:sz w:val="24"/>
          <w:szCs w:val="24"/>
        </w:rPr>
      </w:pPr>
      <w:r w:rsidRPr="009A6822">
        <w:rPr>
          <w:b/>
          <w:iCs/>
          <w:sz w:val="24"/>
          <w:szCs w:val="24"/>
        </w:rPr>
        <w:t>Blank page</w:t>
      </w:r>
    </w:p>
    <w:p w14:paraId="41E6048E" w14:textId="7102CDC2" w:rsidR="009866C9" w:rsidRPr="00766562" w:rsidRDefault="009866C9" w:rsidP="00765C1E">
      <w:pPr>
        <w:rPr>
          <w:rFonts w:ascii="Times New Roman" w:eastAsia="Cambria" w:hAnsi="Times New Roman" w:cs="Times New Roman"/>
          <w:iCs/>
        </w:rPr>
      </w:pPr>
    </w:p>
    <w:p w14:paraId="3049A636" w14:textId="77777777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</w:p>
    <w:p w14:paraId="147A2B4E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55v /</w:t>
      </w:r>
    </w:p>
    <w:p w14:paraId="2DDBFFF7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Al serenissimo principe di Venetia | </w:t>
      </w:r>
    </w:p>
    <w:p w14:paraId="6BF77C25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prima | </w:t>
      </w:r>
    </w:p>
    <w:p w14:paraId="10629A58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n° 158 fin 159 | </w:t>
      </w:r>
    </w:p>
    <w:p w14:paraId="31C7E209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5C37325C" w14:textId="77777777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  <w:r w:rsidRPr="00183FB3">
        <w:rPr>
          <w:rFonts w:ascii="Times New Roman" w:eastAsia="Cambria" w:hAnsi="Times New Roman" w:cs="Times New Roman"/>
          <w:i/>
        </w:rPr>
        <w:t>Sigillo</w:t>
      </w:r>
    </w:p>
    <w:p w14:paraId="4C93CB03" w14:textId="77777777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</w:p>
    <w:p w14:paraId="5CE018E4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  <w:i/>
        </w:rPr>
        <w:t>Regesto antico</w:t>
      </w:r>
    </w:p>
    <w:p w14:paraId="1C27C4C3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55vC /</w:t>
      </w:r>
    </w:p>
    <w:p w14:paraId="3CB42FD4" w14:textId="4B1AAA2C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17 decembre 1619 ricevute a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2 gennaro | </w:t>
      </w:r>
    </w:p>
    <w:p w14:paraId="679B9A53" w14:textId="36D42D03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Haia. </w:t>
      </w:r>
      <w:r w:rsidR="00C02D69" w:rsidRPr="00183FB3">
        <w:rPr>
          <w:rFonts w:ascii="Times New Roman" w:eastAsia="Cambria" w:hAnsi="Times New Roman" w:cs="Times New Roman"/>
        </w:rPr>
        <w:t>n</w:t>
      </w:r>
      <w:r w:rsidRPr="00183FB3">
        <w:rPr>
          <w:rFonts w:ascii="Times New Roman" w:eastAsia="Cambria" w:hAnsi="Times New Roman" w:cs="Times New Roman"/>
        </w:rPr>
        <w:t>° 158 |</w:t>
      </w:r>
    </w:p>
    <w:p w14:paraId="577C58D6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5868FF27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L. C. R. |</w:t>
      </w:r>
    </w:p>
    <w:p w14:paraId="4F116D35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6A9775A0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4F886021" w14:textId="0AF72C3F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. 11</w:t>
      </w:r>
      <w:r w:rsidR="00565501" w:rsidRPr="00183FB3">
        <w:rPr>
          <w:rFonts w:ascii="Times New Roman" w:eastAsia="Cambria" w:hAnsi="Times New Roman" w:cs="Times New Roman"/>
        </w:rPr>
        <w:t>7</w:t>
      </w:r>
    </w:p>
    <w:p w14:paraId="3DDCA622" w14:textId="48D060A4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Allegato I al n. 11</w:t>
      </w:r>
      <w:r w:rsidR="00565501" w:rsidRPr="00183FB3">
        <w:rPr>
          <w:rFonts w:ascii="Times New Roman" w:eastAsia="Cambria" w:hAnsi="Times New Roman" w:cs="Times New Roman"/>
        </w:rPr>
        <w:t>6</w:t>
      </w:r>
      <w:r w:rsidRPr="00183FB3">
        <w:rPr>
          <w:rFonts w:ascii="Times New Roman" w:eastAsia="Cambria" w:hAnsi="Times New Roman" w:cs="Times New Roman"/>
        </w:rPr>
        <w:t xml:space="preserve"> (cc. 351r-352v; decodifica di cc. 350r</w:t>
      </w:r>
      <w:r w:rsidR="0039472A" w:rsidRPr="00183FB3">
        <w:rPr>
          <w:rFonts w:ascii="Times New Roman" w:eastAsia="Cambria" w:hAnsi="Times New Roman" w:cs="Times New Roman"/>
        </w:rPr>
        <w:t>-v</w:t>
      </w:r>
      <w:r w:rsidRPr="00183FB3">
        <w:rPr>
          <w:rFonts w:ascii="Times New Roman" w:eastAsia="Cambria" w:hAnsi="Times New Roman" w:cs="Times New Roman"/>
        </w:rPr>
        <w:t>)</w:t>
      </w:r>
    </w:p>
    <w:p w14:paraId="54DE3F84" w14:textId="77777777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</w:p>
    <w:p w14:paraId="6D378AA2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51r /</w:t>
      </w:r>
    </w:p>
    <w:p w14:paraId="69581028" w14:textId="3E4CC1CF" w:rsidR="00F079D5" w:rsidRPr="00F079D5" w:rsidRDefault="00F079D5" w:rsidP="00765C1E">
      <w:pPr>
        <w:widowControl w:val="0"/>
        <w:suppressAutoHyphens/>
        <w:rPr>
          <w:rFonts w:ascii="Times New Roman" w:eastAsia="NSimSun" w:hAnsi="Times New Roman" w:cs="Times New Roman"/>
          <w:kern w:val="1"/>
          <w:lang w:eastAsia="hi-IN" w:bidi="hi-IN"/>
        </w:rPr>
      </w:pPr>
      <w:r>
        <w:rPr>
          <w:rFonts w:ascii="Times New Roman" w:eastAsia="NSimSun" w:hAnsi="Times New Roman" w:cs="Times New Roman"/>
          <w:kern w:val="1"/>
          <w:lang w:eastAsia="hi-IN" w:bidi="hi-IN"/>
        </w:rPr>
        <w:lastRenderedPageBreak/>
        <w:t>n° 158 |</w:t>
      </w:r>
    </w:p>
    <w:p w14:paraId="6A5C2F20" w14:textId="77777777" w:rsidR="00F079D5" w:rsidRDefault="00F079D5" w:rsidP="00765C1E">
      <w:pPr>
        <w:widowControl w:val="0"/>
        <w:suppressAutoHyphens/>
        <w:rPr>
          <w:rFonts w:ascii="Times New Roman" w:eastAsia="NSimSun" w:hAnsi="Times New Roman" w:cs="Times New Roman"/>
          <w:i/>
          <w:iCs/>
          <w:kern w:val="1"/>
          <w:lang w:eastAsia="hi-IN" w:bidi="hi-IN"/>
        </w:rPr>
      </w:pPr>
    </w:p>
    <w:p w14:paraId="06CE6756" w14:textId="7270BEFF" w:rsidR="009866C9" w:rsidRPr="00183FB3" w:rsidRDefault="009866C9" w:rsidP="00765C1E">
      <w:pPr>
        <w:widowControl w:val="0"/>
        <w:suppressAutoHyphens/>
        <w:rPr>
          <w:rFonts w:ascii="Times New Roman" w:eastAsia="NSimSun" w:hAnsi="Times New Roman" w:cs="Times New Roman"/>
          <w:i/>
          <w:iCs/>
          <w:kern w:val="1"/>
          <w:lang w:eastAsia="hi-IN" w:bidi="hi-IN"/>
        </w:rPr>
      </w:pPr>
      <w:r w:rsidRPr="00183FB3">
        <w:rPr>
          <w:rFonts w:ascii="Times New Roman" w:eastAsia="NSimSun" w:hAnsi="Times New Roman" w:cs="Times New Roman"/>
          <w:i/>
          <w:iCs/>
          <w:kern w:val="1"/>
          <w:lang w:eastAsia="hi-IN" w:bidi="hi-IN"/>
        </w:rPr>
        <w:t>Segue decodifica di testo cifrato</w:t>
      </w:r>
    </w:p>
    <w:p w14:paraId="2D4B6B11" w14:textId="77777777" w:rsidR="00C02D69" w:rsidRPr="00183FB3" w:rsidRDefault="00C02D69" w:rsidP="00765C1E">
      <w:pPr>
        <w:widowControl w:val="0"/>
        <w:suppressAutoHyphens/>
        <w:rPr>
          <w:rFonts w:ascii="Times New Roman" w:eastAsia="NSimSun" w:hAnsi="Times New Roman" w:cs="Times New Roman"/>
          <w:i/>
          <w:iCs/>
          <w:kern w:val="1"/>
          <w:lang w:eastAsia="hi-IN" w:bidi="hi-IN"/>
        </w:rPr>
      </w:pPr>
    </w:p>
    <w:p w14:paraId="6AC86B38" w14:textId="77777777" w:rsidR="00014353" w:rsidRPr="00CE7F8D" w:rsidRDefault="009866C9" w:rsidP="00765C1E">
      <w:pPr>
        <w:rPr>
          <w:rFonts w:ascii="Times New Roman" w:eastAsia="Cambria" w:hAnsi="Times New Roman" w:cs="Times New Roman"/>
          <w:lang w:val="nl-NL"/>
        </w:rPr>
      </w:pPr>
      <w:r w:rsidRPr="00CE7F8D">
        <w:rPr>
          <w:rFonts w:ascii="Times New Roman" w:eastAsia="Cambria" w:hAnsi="Times New Roman" w:cs="Times New Roman"/>
          <w:lang w:val="nl-NL"/>
        </w:rPr>
        <w:t>/ 351v</w:t>
      </w:r>
      <w:r w:rsidR="00014353" w:rsidRPr="00CE7F8D">
        <w:rPr>
          <w:rFonts w:ascii="Times New Roman" w:eastAsia="Cambria" w:hAnsi="Times New Roman" w:cs="Times New Roman"/>
          <w:lang w:val="nl-NL"/>
        </w:rPr>
        <w:t>/</w:t>
      </w:r>
    </w:p>
    <w:p w14:paraId="28518521" w14:textId="77777777" w:rsidR="00014353" w:rsidRPr="00CE7F8D" w:rsidRDefault="00014353" w:rsidP="00014353">
      <w:pPr>
        <w:rPr>
          <w:rFonts w:ascii="Times New Roman" w:hAnsi="Times New Roman" w:cs="Times New Roman"/>
          <w:b/>
          <w:bCs/>
          <w:lang w:val="nl-NL"/>
        </w:rPr>
      </w:pPr>
      <w:r w:rsidRPr="00CE7F8D">
        <w:rPr>
          <w:rFonts w:ascii="Times New Roman" w:hAnsi="Times New Roman" w:cs="Times New Roman"/>
          <w:b/>
          <w:bCs/>
          <w:lang w:val="nl-NL"/>
        </w:rPr>
        <w:t>Blank page</w:t>
      </w:r>
    </w:p>
    <w:p w14:paraId="0D6E0CF7" w14:textId="7182AB5B" w:rsidR="00014353" w:rsidRPr="00CE7F8D" w:rsidRDefault="00014353" w:rsidP="00014353">
      <w:pPr>
        <w:rPr>
          <w:rFonts w:ascii="Times New Roman" w:eastAsia="Cambria" w:hAnsi="Times New Roman" w:cs="Times New Roman"/>
          <w:lang w:val="nl-NL"/>
        </w:rPr>
      </w:pPr>
      <w:r w:rsidRPr="00CE7F8D">
        <w:rPr>
          <w:rFonts w:ascii="Times New Roman" w:eastAsia="Cambria" w:hAnsi="Times New Roman" w:cs="Times New Roman"/>
          <w:lang w:val="nl-NL"/>
        </w:rPr>
        <w:t>/ 352r /</w:t>
      </w:r>
    </w:p>
    <w:p w14:paraId="1CE1FACC" w14:textId="77777777" w:rsidR="00014353" w:rsidRPr="00CE7F8D" w:rsidRDefault="00014353" w:rsidP="00014353">
      <w:pPr>
        <w:rPr>
          <w:rFonts w:ascii="Times New Roman" w:hAnsi="Times New Roman" w:cs="Times New Roman"/>
          <w:b/>
          <w:bCs/>
          <w:lang w:val="nl-NL"/>
        </w:rPr>
      </w:pPr>
      <w:r w:rsidRPr="00CE7F8D">
        <w:rPr>
          <w:rFonts w:ascii="Times New Roman" w:hAnsi="Times New Roman" w:cs="Times New Roman"/>
          <w:b/>
          <w:bCs/>
          <w:lang w:val="nl-NL"/>
        </w:rPr>
        <w:t>Blank page</w:t>
      </w:r>
    </w:p>
    <w:p w14:paraId="375EF2BC" w14:textId="4CCA4DBF" w:rsidR="009866C9" w:rsidRPr="00183FB3" w:rsidRDefault="00014353" w:rsidP="00765C1E">
      <w:pPr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 xml:space="preserve">/ </w:t>
      </w:r>
      <w:r w:rsidR="009866C9" w:rsidRPr="00183FB3">
        <w:rPr>
          <w:rFonts w:ascii="Times New Roman" w:eastAsia="Cambria" w:hAnsi="Times New Roman" w:cs="Times New Roman"/>
        </w:rPr>
        <w:t>352v /</w:t>
      </w:r>
    </w:p>
    <w:p w14:paraId="4FA42006" w14:textId="77777777" w:rsidR="00014353" w:rsidRPr="00814D16" w:rsidRDefault="00014353" w:rsidP="00014353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5092DB61" w14:textId="20434468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</w:p>
    <w:p w14:paraId="66AE2691" w14:textId="77777777" w:rsidR="00BB0980" w:rsidRPr="00570E63" w:rsidRDefault="009866C9" w:rsidP="00BB0980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br w:type="page"/>
      </w:r>
      <w:r w:rsidR="00BB0980">
        <w:rPr>
          <w:rFonts w:ascii="Times New Roman" w:hAnsi="Times New Roman" w:cs="Times New Roman"/>
        </w:rPr>
        <w:lastRenderedPageBreak/>
        <w:t>/START LETTER/</w:t>
      </w:r>
    </w:p>
    <w:p w14:paraId="2CF70436" w14:textId="420A771F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 n. 11</w:t>
      </w:r>
      <w:r w:rsidR="00565501" w:rsidRPr="00183FB3">
        <w:rPr>
          <w:rFonts w:ascii="Times New Roman" w:eastAsia="Cambria" w:hAnsi="Times New Roman" w:cs="Times New Roman"/>
        </w:rPr>
        <w:t>8</w:t>
      </w:r>
    </w:p>
    <w:p w14:paraId="1B695BA5" w14:textId="519395E7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17 dicembre 1619,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ia (cc. 356r-357v)</w:t>
      </w:r>
    </w:p>
    <w:p w14:paraId="33ED7C1E" w14:textId="77777777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</w:p>
    <w:p w14:paraId="38BF6710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56r /</w:t>
      </w:r>
    </w:p>
    <w:p w14:paraId="21E19453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2</w:t>
      </w:r>
      <w:r w:rsidRPr="00183FB3">
        <w:rPr>
          <w:rFonts w:ascii="Times New Roman" w:eastAsia="Cambria" w:hAnsi="Times New Roman" w:cs="Times New Roman"/>
          <w:vertAlign w:val="superscript"/>
        </w:rPr>
        <w:t>da</w:t>
      </w:r>
      <w:r w:rsidRPr="00183FB3">
        <w:rPr>
          <w:rFonts w:ascii="Times New Roman" w:eastAsia="Cambria" w:hAnsi="Times New Roman" w:cs="Times New Roman"/>
        </w:rPr>
        <w:t xml:space="preserve"> |</w:t>
      </w:r>
    </w:p>
    <w:p w14:paraId="660400E0" w14:textId="77777777" w:rsidR="009866C9" w:rsidRPr="00183FB3" w:rsidRDefault="009866C9" w:rsidP="00765C1E">
      <w:pPr>
        <w:tabs>
          <w:tab w:val="left" w:pos="2574"/>
        </w:tabs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° 159 comincia 158 |</w:t>
      </w:r>
    </w:p>
    <w:p w14:paraId="42A29194" w14:textId="77777777" w:rsidR="009866C9" w:rsidRPr="00183FB3" w:rsidRDefault="009866C9" w:rsidP="00765C1E">
      <w:pPr>
        <w:tabs>
          <w:tab w:val="left" w:pos="2574"/>
        </w:tabs>
        <w:rPr>
          <w:rFonts w:ascii="Times New Roman" w:eastAsia="Cambria" w:hAnsi="Times New Roman" w:cs="Times New Roman"/>
        </w:rPr>
      </w:pPr>
    </w:p>
    <w:p w14:paraId="71B7AC6F" w14:textId="77777777" w:rsidR="009866C9" w:rsidRPr="00183FB3" w:rsidRDefault="009866C9" w:rsidP="00765C1E">
      <w:pPr>
        <w:tabs>
          <w:tab w:val="left" w:pos="2574"/>
        </w:tabs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Serenissimo Principe |</w:t>
      </w:r>
    </w:p>
    <w:p w14:paraId="2E5F1E14" w14:textId="560CD8BD" w:rsidR="009866C9" w:rsidRPr="00183FB3" w:rsidRDefault="009866C9" w:rsidP="00765C1E">
      <w:pPr>
        <w:tabs>
          <w:tab w:val="left" w:pos="2574"/>
        </w:tabs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on era ancor giovedì passato arrivato in Anversa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ordinario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|Italia: onde sino a quest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hora mi trovo senza lettere della Serenità vostra | né credo di haverle, che questa sera, o domani. Le sto aspettando | con desiderio per intender il certo della partenza dei sette | restanti vasselli, et del quando per poter calcolar presso | poco il tempo; et tenermi provisto per il loro arrivo a fine | di sodisfar et al servitio di vostra Serenità, et alle genti. |</w:t>
      </w:r>
    </w:p>
    <w:p w14:paraId="1211B392" w14:textId="77777777" w:rsidR="009866C9" w:rsidRPr="00183FB3" w:rsidRDefault="009866C9" w:rsidP="00765C1E">
      <w:pPr>
        <w:tabs>
          <w:tab w:val="left" w:pos="2574"/>
        </w:tabs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Per il pagamento delli restanti roli ai compartecipi delle | prime cinque navi starò attendendo risposta di quello, | che riverentissimamente le scrissi con mie delli tre delle quali | mandai la replicata con le seguenti dei </w:t>
      </w:r>
      <w:r w:rsidRPr="00183FB3">
        <w:rPr>
          <w:rFonts w:ascii="Times New Roman" w:eastAsia="Cambria" w:hAnsi="Times New Roman" w:cs="Times New Roman"/>
          <w:smallCaps/>
        </w:rPr>
        <w:t>x</w:t>
      </w:r>
      <w:r w:rsidRPr="00183FB3">
        <w:rPr>
          <w:rFonts w:ascii="Times New Roman" w:eastAsia="Cambria" w:hAnsi="Times New Roman" w:cs="Times New Roman"/>
        </w:rPr>
        <w:t xml:space="preserve"> et queste vengono | pur in replica con le presenti. In tanto non mi lasciano | di tenir solecitato, et instato per haver sodisfattione. Io col | pretesto di non haver havuto ancor le lettere di questa | settimana ho portato innanti: tuttavia non potrò fuggir | di non pagar almeno li doi mesi, che le scrissi hoggi otto; | mentre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123"/>
      </w:r>
      <w:r w:rsidRPr="00183FB3">
        <w:rPr>
          <w:rFonts w:ascii="Times New Roman" w:eastAsia="Cambria" w:hAnsi="Times New Roman" w:cs="Times New Roman"/>
        </w:rPr>
        <w:t xml:space="preserve"> veggo, che la Serenità vostra non può perder, parmi di non | dover metter difficoltà in dar questa sodisfattione. | </w:t>
      </w:r>
    </w:p>
    <w:p w14:paraId="4C229465" w14:textId="1E71A7E8" w:rsidR="009866C9" w:rsidRPr="00183FB3" w:rsidRDefault="009866C9" w:rsidP="00765C1E">
      <w:pPr>
        <w:tabs>
          <w:tab w:val="left" w:pos="2574"/>
        </w:tabs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Alli signori Latfeur, Calandrini, et Vandermeulen ho date lettere | di cambio di altri vintimilla ducati sotto li 15 pagabili al signor | Noirutt, et verranno con quest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ordinario. Per il pagamento | di quanto è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mportar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roli, viveri, et salarii delle | cinque navi si potrà calcular quello, che anderà per | le sette, et anderò trazendo alla Serenità vostra la somma, che |</w:t>
      </w:r>
    </w:p>
    <w:p w14:paraId="65A3D4E9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56v /</w:t>
      </w:r>
    </w:p>
    <w:p w14:paraId="592BCFE6" w14:textId="70F7EE5E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importerà. La prontezza del denaro è qui necessaria | particolarmente per contentar li matelotti, et li compartecipi | dei vasselli; et quanto ai viveri si può portar avanti, | dovendosi far di essi la liquidatione previsa sopra il debito | dei capitani, et sopra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vanzo. In che haverò ogni | risguardo che questi signori mirino in tutto al vantaggio | della Serenità vostra. |</w:t>
      </w:r>
    </w:p>
    <w:p w14:paraId="00D3A1EB" w14:textId="2C99F2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Io sono stato sempre attendendo, che col ritorno a Venetia del | capitan Pach mi fosse avvertito da lei, o dag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llustrissimi signori | procuratori 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rmar quanti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bombardieri levati di qua | fossero arrivati di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124"/>
      </w:r>
      <w:r w:rsidRPr="00183FB3">
        <w:rPr>
          <w:rFonts w:ascii="Times New Roman" w:eastAsia="Cambria" w:hAnsi="Times New Roman" w:cs="Times New Roman"/>
        </w:rPr>
        <w:t xml:space="preserve"> là a fine di tentar la ricuperatione | del denaro per quelli, che non fosser pervenuti con esser | avvisato delli nomi loro. Aspettavo anco la volontà | di lei per governarmi al magistrato di Roterdam | per quello, che occorse con esso al Pach come le noti-|ficai con le mie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16 luglio passato: onde si compiacerà | far vedere dette lettere, et significarmi il suo senso | a fine di tentar se sarà possibile la ricuperatione del | denaro dalla pieggieria per quei tre bombardieri, che esso | Pach fece metter prigioni, et furono liberati poi dal detto | magistrato, et per altri; et se deverò in questo proposito | far capo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125"/>
      </w:r>
      <w:r w:rsidRPr="00183FB3">
        <w:rPr>
          <w:rFonts w:ascii="Times New Roman" w:eastAsia="Cambria" w:hAnsi="Times New Roman" w:cs="Times New Roman"/>
        </w:rPr>
        <w:t xml:space="preserve"> alli signori Stati Generali, come nelle medesime lettere la ricercavo | della stessa instruttione. Gratie etc. |</w:t>
      </w:r>
    </w:p>
    <w:p w14:paraId="51F77568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1D600A19" w14:textId="3B7EF2D1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D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Haya li 17 decembre 1619 |</w:t>
      </w:r>
    </w:p>
    <w:p w14:paraId="087034EE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di vostra Serenità |</w:t>
      </w:r>
    </w:p>
    <w:p w14:paraId="53AB4BC0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humilissimo, et devotissimo servitore |</w:t>
      </w:r>
    </w:p>
    <w:p w14:paraId="6D85F4EA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Christofforo Suriano |</w:t>
      </w:r>
    </w:p>
    <w:p w14:paraId="4711B1FD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0CE60FDA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57r /</w:t>
      </w:r>
    </w:p>
    <w:p w14:paraId="22003FBF" w14:textId="77777777" w:rsidR="00766562" w:rsidRPr="009A6822" w:rsidRDefault="00766562" w:rsidP="00766562">
      <w:pPr>
        <w:pStyle w:val="Testopreformattato"/>
        <w:jc w:val="both"/>
        <w:rPr>
          <w:b/>
          <w:iCs/>
          <w:sz w:val="24"/>
          <w:szCs w:val="24"/>
        </w:rPr>
      </w:pPr>
      <w:r w:rsidRPr="009A6822">
        <w:rPr>
          <w:b/>
          <w:iCs/>
          <w:sz w:val="24"/>
          <w:szCs w:val="24"/>
        </w:rPr>
        <w:lastRenderedPageBreak/>
        <w:t>Blank page</w:t>
      </w:r>
    </w:p>
    <w:p w14:paraId="64C87CEF" w14:textId="77777777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</w:p>
    <w:p w14:paraId="7A6DCCFD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57v /</w:t>
      </w:r>
    </w:p>
    <w:p w14:paraId="615E02E4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Al serenissimo principe di Venetia | </w:t>
      </w:r>
    </w:p>
    <w:p w14:paraId="6EA1BDC4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2</w:t>
      </w:r>
      <w:r w:rsidRPr="00183FB3">
        <w:rPr>
          <w:rFonts w:ascii="Times New Roman" w:eastAsia="Cambria" w:hAnsi="Times New Roman" w:cs="Times New Roman"/>
          <w:vertAlign w:val="superscript"/>
        </w:rPr>
        <w:t>da</w:t>
      </w:r>
      <w:r w:rsidRPr="00183FB3">
        <w:rPr>
          <w:rFonts w:ascii="Times New Roman" w:eastAsia="Cambria" w:hAnsi="Times New Roman" w:cs="Times New Roman"/>
        </w:rPr>
        <w:t xml:space="preserve"> | </w:t>
      </w:r>
    </w:p>
    <w:p w14:paraId="4DF9F958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n° 159 comincia 158 | </w:t>
      </w:r>
    </w:p>
    <w:p w14:paraId="09DF8974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5FA8CA81" w14:textId="77777777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  <w:r w:rsidRPr="00183FB3">
        <w:rPr>
          <w:rFonts w:ascii="Times New Roman" w:eastAsia="Cambria" w:hAnsi="Times New Roman" w:cs="Times New Roman"/>
          <w:i/>
        </w:rPr>
        <w:t>Sigillo e traccia di sigillo</w:t>
      </w:r>
    </w:p>
    <w:p w14:paraId="696DACE0" w14:textId="77777777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</w:p>
    <w:p w14:paraId="2F8DEA70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  <w:i/>
        </w:rPr>
        <w:t>Regesto antico</w:t>
      </w:r>
    </w:p>
    <w:p w14:paraId="72679517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57vC /</w:t>
      </w:r>
    </w:p>
    <w:p w14:paraId="0ACF7B5C" w14:textId="076940CF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17 decembre 1619 ricevute a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2 gennaro | </w:t>
      </w:r>
    </w:p>
    <w:p w14:paraId="54BC3064" w14:textId="47CC6C7E" w:rsidR="009866C9" w:rsidRPr="00703F3D" w:rsidRDefault="009866C9" w:rsidP="00765C1E">
      <w:pPr>
        <w:rPr>
          <w:rFonts w:ascii="Times New Roman" w:eastAsia="Cambria" w:hAnsi="Times New Roman" w:cs="Times New Roman"/>
          <w:lang w:val="en-GB"/>
        </w:rPr>
      </w:pPr>
      <w:r w:rsidRPr="00703F3D">
        <w:rPr>
          <w:rFonts w:ascii="Times New Roman" w:eastAsia="Cambria" w:hAnsi="Times New Roman" w:cs="Times New Roman"/>
          <w:lang w:val="en-GB"/>
        </w:rPr>
        <w:t xml:space="preserve">Haia. </w:t>
      </w:r>
      <w:r w:rsidR="00C02D69" w:rsidRPr="00703F3D">
        <w:rPr>
          <w:rFonts w:ascii="Times New Roman" w:eastAsia="Cambria" w:hAnsi="Times New Roman" w:cs="Times New Roman"/>
          <w:lang w:val="en-GB"/>
        </w:rPr>
        <w:t>n</w:t>
      </w:r>
      <w:r w:rsidRPr="00703F3D">
        <w:rPr>
          <w:rFonts w:ascii="Times New Roman" w:eastAsia="Cambria" w:hAnsi="Times New Roman" w:cs="Times New Roman"/>
          <w:lang w:val="en-GB"/>
        </w:rPr>
        <w:t>° 159 |</w:t>
      </w:r>
    </w:p>
    <w:p w14:paraId="52996077" w14:textId="77777777" w:rsidR="009866C9" w:rsidRPr="00703F3D" w:rsidRDefault="009866C9" w:rsidP="00765C1E">
      <w:pPr>
        <w:rPr>
          <w:rFonts w:ascii="Times New Roman" w:eastAsia="Cambria" w:hAnsi="Times New Roman" w:cs="Times New Roman"/>
          <w:lang w:val="en-GB"/>
        </w:rPr>
      </w:pPr>
    </w:p>
    <w:p w14:paraId="6116A3E6" w14:textId="77777777" w:rsidR="009866C9" w:rsidRPr="00703F3D" w:rsidRDefault="009866C9" w:rsidP="00765C1E">
      <w:pPr>
        <w:rPr>
          <w:rFonts w:ascii="Times New Roman" w:eastAsia="Cambria" w:hAnsi="Times New Roman" w:cs="Times New Roman"/>
          <w:lang w:val="en-GB"/>
        </w:rPr>
      </w:pPr>
      <w:r w:rsidRPr="00703F3D">
        <w:rPr>
          <w:rFonts w:ascii="Times New Roman" w:eastAsia="Cambria" w:hAnsi="Times New Roman" w:cs="Times New Roman"/>
          <w:lang w:val="en-GB"/>
        </w:rPr>
        <w:t>L. C. R. |</w:t>
      </w:r>
    </w:p>
    <w:p w14:paraId="2688B010" w14:textId="77777777" w:rsidR="00BB0980" w:rsidRPr="00703F3D" w:rsidRDefault="009866C9" w:rsidP="00BB0980">
      <w:pPr>
        <w:outlineLvl w:val="0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eastAsia="Cambria" w:hAnsi="Times New Roman" w:cs="Times New Roman"/>
          <w:i/>
          <w:lang w:val="en-GB"/>
        </w:rPr>
        <w:br w:type="page"/>
      </w:r>
      <w:r w:rsidR="00BB0980" w:rsidRPr="00703F3D">
        <w:rPr>
          <w:rFonts w:ascii="Times New Roman" w:hAnsi="Times New Roman" w:cs="Times New Roman"/>
          <w:lang w:val="en-GB"/>
        </w:rPr>
        <w:lastRenderedPageBreak/>
        <w:t>/START LETTER/</w:t>
      </w:r>
    </w:p>
    <w:p w14:paraId="3C9A9342" w14:textId="64D71A72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. 1</w:t>
      </w:r>
      <w:r w:rsidR="00565501" w:rsidRPr="00183FB3">
        <w:rPr>
          <w:rFonts w:ascii="Times New Roman" w:eastAsia="Cambria" w:hAnsi="Times New Roman" w:cs="Times New Roman"/>
        </w:rPr>
        <w:t>19</w:t>
      </w:r>
    </w:p>
    <w:p w14:paraId="1110299D" w14:textId="3C222332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17 dicembre 1619,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ia (cc. 358r-359v)</w:t>
      </w:r>
    </w:p>
    <w:p w14:paraId="34192F52" w14:textId="77777777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</w:p>
    <w:p w14:paraId="45393AF9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58r /</w:t>
      </w:r>
    </w:p>
    <w:p w14:paraId="3F9848A9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3</w:t>
      </w:r>
      <w:r w:rsidRPr="00183FB3">
        <w:rPr>
          <w:rFonts w:ascii="Times New Roman" w:eastAsia="Cambria" w:hAnsi="Times New Roman" w:cs="Times New Roman"/>
          <w:vertAlign w:val="superscript"/>
        </w:rPr>
        <w:t>a</w:t>
      </w:r>
      <w:r w:rsidRPr="00183FB3">
        <w:rPr>
          <w:rFonts w:ascii="Times New Roman" w:eastAsia="Cambria" w:hAnsi="Times New Roman" w:cs="Times New Roman"/>
        </w:rPr>
        <w:t xml:space="preserve"> |</w:t>
      </w:r>
    </w:p>
    <w:p w14:paraId="50284BF1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° 160 seguita 158, et | 159 di questo giorno |</w:t>
      </w:r>
    </w:p>
    <w:p w14:paraId="34F64082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66157A8A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Serenissimo Principe |</w:t>
      </w:r>
    </w:p>
    <w:p w14:paraId="610AECA1" w14:textId="1C6059DA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mi sono capitate tanto in tempo le lettere della Serenità vostra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30 | del passato con la patente, et scrittura inserta, che 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l messaggiero solo | era uscito, et poco discosto dalla mia casa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126"/>
      </w:r>
      <w:r w:rsidRPr="00183FB3">
        <w:rPr>
          <w:rFonts w:ascii="Times New Roman" w:eastAsia="Cambria" w:hAnsi="Times New Roman" w:cs="Times New Roman"/>
        </w:rPr>
        <w:t xml:space="preserve"> col mio | dispaccio di questo giorno; onde richiamatolo aggiungo queste | per accusarlene la ricevuta. Di che ho sentito contento | per levarla da qualche pensiero in che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havesse potuta | metter la mia seconda, con che avvisavo non haverle | ancor ricevute. |</w:t>
      </w:r>
    </w:p>
    <w:p w14:paraId="7B24B6EC" w14:textId="1478EA6B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Ho veduto il contenuto di esse lettere così in passando, et | compreso in buona parte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ntentione di lei alla quale | non mancano di sodisfar con ogni studio et conforme | alla devotione, et zelo mio devoto, et fedele al publico | servitio. Non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127"/>
      </w:r>
      <w:r w:rsidRPr="00183FB3">
        <w:rPr>
          <w:rFonts w:ascii="Times New Roman" w:eastAsia="Cambria" w:hAnsi="Times New Roman" w:cs="Times New Roman"/>
        </w:rPr>
        <w:t xml:space="preserve"> mi dà più tempo il messaggiero, né ho | che dirle di vantaggio se non che pregarò Iddio di buon | cuor, che n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ssequir bene li suoi commandamenti mi | assisti. Gratie etc. |</w:t>
      </w:r>
    </w:p>
    <w:p w14:paraId="4A8A8527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3F2307F4" w14:textId="2A15209D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D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Haya li 17 decembre 1619 |</w:t>
      </w:r>
    </w:p>
    <w:p w14:paraId="3DF4ECDD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di vostra Serenità |</w:t>
      </w:r>
    </w:p>
    <w:p w14:paraId="782FB03A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humilissimo et devotissimo servitore |</w:t>
      </w:r>
    </w:p>
    <w:p w14:paraId="58888805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Christofforo Suriano |</w:t>
      </w:r>
    </w:p>
    <w:p w14:paraId="08D717B0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23A1972E" w14:textId="77777777" w:rsidR="00014353" w:rsidRPr="00CE7F8D" w:rsidRDefault="009866C9" w:rsidP="00765C1E">
      <w:pPr>
        <w:rPr>
          <w:rFonts w:ascii="Times New Roman" w:eastAsia="Cambria" w:hAnsi="Times New Roman" w:cs="Times New Roman"/>
        </w:rPr>
      </w:pPr>
      <w:r w:rsidRPr="00CE7F8D">
        <w:rPr>
          <w:rFonts w:ascii="Times New Roman" w:eastAsia="Cambria" w:hAnsi="Times New Roman" w:cs="Times New Roman"/>
        </w:rPr>
        <w:t>/ 358v</w:t>
      </w:r>
      <w:r w:rsidR="00014353" w:rsidRPr="00CE7F8D">
        <w:rPr>
          <w:rFonts w:ascii="Times New Roman" w:eastAsia="Cambria" w:hAnsi="Times New Roman" w:cs="Times New Roman"/>
        </w:rPr>
        <w:t xml:space="preserve"> /</w:t>
      </w:r>
    </w:p>
    <w:p w14:paraId="0931810D" w14:textId="77777777" w:rsidR="00014353" w:rsidRPr="00CE7F8D" w:rsidRDefault="00014353" w:rsidP="00014353">
      <w:pPr>
        <w:rPr>
          <w:rFonts w:ascii="Times New Roman" w:hAnsi="Times New Roman" w:cs="Times New Roman"/>
          <w:b/>
          <w:bCs/>
        </w:rPr>
      </w:pPr>
      <w:r w:rsidRPr="00CE7F8D">
        <w:rPr>
          <w:rFonts w:ascii="Times New Roman" w:hAnsi="Times New Roman" w:cs="Times New Roman"/>
          <w:b/>
          <w:bCs/>
        </w:rPr>
        <w:t>Blank page</w:t>
      </w:r>
    </w:p>
    <w:p w14:paraId="3EB475AF" w14:textId="2164F356" w:rsidR="009866C9" w:rsidRPr="00CE7F8D" w:rsidRDefault="00014353" w:rsidP="00765C1E">
      <w:pPr>
        <w:rPr>
          <w:rFonts w:ascii="Times New Roman" w:eastAsia="Cambria" w:hAnsi="Times New Roman" w:cs="Times New Roman"/>
        </w:rPr>
      </w:pPr>
      <w:r w:rsidRPr="00CE7F8D">
        <w:rPr>
          <w:rFonts w:ascii="Times New Roman" w:eastAsia="Cambria" w:hAnsi="Times New Roman" w:cs="Times New Roman"/>
        </w:rPr>
        <w:t xml:space="preserve">/ </w:t>
      </w:r>
      <w:r w:rsidR="009866C9" w:rsidRPr="00CE7F8D">
        <w:rPr>
          <w:rFonts w:ascii="Times New Roman" w:eastAsia="Cambria" w:hAnsi="Times New Roman" w:cs="Times New Roman"/>
        </w:rPr>
        <w:t>359r /</w:t>
      </w:r>
    </w:p>
    <w:p w14:paraId="48B9BBB8" w14:textId="77777777" w:rsidR="00014353" w:rsidRPr="00CE7F8D" w:rsidRDefault="00014353" w:rsidP="00014353">
      <w:pPr>
        <w:rPr>
          <w:rFonts w:ascii="Times New Roman" w:hAnsi="Times New Roman" w:cs="Times New Roman"/>
          <w:b/>
          <w:bCs/>
        </w:rPr>
      </w:pPr>
      <w:r w:rsidRPr="00CE7F8D">
        <w:rPr>
          <w:rFonts w:ascii="Times New Roman" w:hAnsi="Times New Roman" w:cs="Times New Roman"/>
          <w:b/>
          <w:bCs/>
        </w:rPr>
        <w:t>Blank page</w:t>
      </w:r>
    </w:p>
    <w:p w14:paraId="02C79F80" w14:textId="21760C11" w:rsidR="009866C9" w:rsidRPr="00CE7F8D" w:rsidRDefault="009866C9" w:rsidP="00765C1E">
      <w:pPr>
        <w:rPr>
          <w:rFonts w:ascii="Times New Roman" w:eastAsia="Cambria" w:hAnsi="Times New Roman" w:cs="Times New Roman"/>
          <w:i/>
        </w:rPr>
      </w:pPr>
    </w:p>
    <w:p w14:paraId="3F3E9757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59v /</w:t>
      </w:r>
    </w:p>
    <w:p w14:paraId="5F40B408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Al serenissimo principe di Venetia | </w:t>
      </w:r>
    </w:p>
    <w:p w14:paraId="50477611" w14:textId="68DD9EF5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° 160 seguita | li numeri 158, 159 | di questo giorno</w:t>
      </w:r>
      <w:r w:rsidR="00C02D69" w:rsidRPr="00183FB3">
        <w:rPr>
          <w:rFonts w:ascii="Times New Roman" w:eastAsia="Cambria" w:hAnsi="Times New Roman" w:cs="Times New Roman"/>
        </w:rPr>
        <w:t xml:space="preserve"> </w:t>
      </w:r>
      <w:r w:rsidRPr="00183FB3">
        <w:rPr>
          <w:rFonts w:ascii="Times New Roman" w:eastAsia="Cambria" w:hAnsi="Times New Roman" w:cs="Times New Roman"/>
        </w:rPr>
        <w:t>|</w:t>
      </w:r>
    </w:p>
    <w:p w14:paraId="608937E0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0B317414" w14:textId="77777777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  <w:r w:rsidRPr="00183FB3">
        <w:rPr>
          <w:rFonts w:ascii="Times New Roman" w:eastAsia="Cambria" w:hAnsi="Times New Roman" w:cs="Times New Roman"/>
          <w:i/>
        </w:rPr>
        <w:t xml:space="preserve">Sigillo e tracce di sigilli </w:t>
      </w:r>
    </w:p>
    <w:p w14:paraId="033EE5BB" w14:textId="77777777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</w:p>
    <w:p w14:paraId="1EFFEED5" w14:textId="77777777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  <w:r w:rsidRPr="00183FB3">
        <w:rPr>
          <w:rFonts w:ascii="Times New Roman" w:eastAsia="Cambria" w:hAnsi="Times New Roman" w:cs="Times New Roman"/>
          <w:i/>
        </w:rPr>
        <w:t>Regesto antico</w:t>
      </w:r>
    </w:p>
    <w:p w14:paraId="5B7A2830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58vC /</w:t>
      </w:r>
    </w:p>
    <w:p w14:paraId="78649CDD" w14:textId="5CBF5261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17 decembre 1619 ricevute a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2 gennaro | </w:t>
      </w:r>
    </w:p>
    <w:p w14:paraId="46E2CBE9" w14:textId="302F4BDF" w:rsidR="009866C9" w:rsidRPr="00703F3D" w:rsidRDefault="009866C9" w:rsidP="00765C1E">
      <w:pPr>
        <w:rPr>
          <w:rFonts w:ascii="Times New Roman" w:eastAsia="Cambria" w:hAnsi="Times New Roman" w:cs="Times New Roman"/>
          <w:lang w:val="en-GB"/>
        </w:rPr>
      </w:pPr>
      <w:r w:rsidRPr="00703F3D">
        <w:rPr>
          <w:rFonts w:ascii="Times New Roman" w:eastAsia="Cambria" w:hAnsi="Times New Roman" w:cs="Times New Roman"/>
          <w:lang w:val="en-GB"/>
        </w:rPr>
        <w:t xml:space="preserve">Haia. </w:t>
      </w:r>
      <w:r w:rsidR="00C02D69" w:rsidRPr="00703F3D">
        <w:rPr>
          <w:rFonts w:ascii="Times New Roman" w:eastAsia="Cambria" w:hAnsi="Times New Roman" w:cs="Times New Roman"/>
          <w:lang w:val="en-GB"/>
        </w:rPr>
        <w:t>n</w:t>
      </w:r>
      <w:r w:rsidRPr="00703F3D">
        <w:rPr>
          <w:rFonts w:ascii="Times New Roman" w:eastAsia="Cambria" w:hAnsi="Times New Roman" w:cs="Times New Roman"/>
          <w:lang w:val="en-GB"/>
        </w:rPr>
        <w:t>° 160 |</w:t>
      </w:r>
    </w:p>
    <w:p w14:paraId="05B58CA1" w14:textId="77777777" w:rsidR="009866C9" w:rsidRPr="00703F3D" w:rsidRDefault="009866C9" w:rsidP="00765C1E">
      <w:pPr>
        <w:rPr>
          <w:rFonts w:ascii="Times New Roman" w:eastAsia="Cambria" w:hAnsi="Times New Roman" w:cs="Times New Roman"/>
          <w:lang w:val="en-GB"/>
        </w:rPr>
      </w:pPr>
    </w:p>
    <w:p w14:paraId="20E0ADF1" w14:textId="77777777" w:rsidR="009866C9" w:rsidRPr="00703F3D" w:rsidRDefault="009866C9" w:rsidP="00765C1E">
      <w:pPr>
        <w:rPr>
          <w:rFonts w:ascii="Times New Roman" w:eastAsia="Cambria" w:hAnsi="Times New Roman" w:cs="Times New Roman"/>
          <w:lang w:val="en-GB"/>
        </w:rPr>
      </w:pPr>
      <w:r w:rsidRPr="00703F3D">
        <w:rPr>
          <w:rFonts w:ascii="Times New Roman" w:eastAsia="Cambria" w:hAnsi="Times New Roman" w:cs="Times New Roman"/>
          <w:lang w:val="en-GB"/>
        </w:rPr>
        <w:t>L. C. R. |</w:t>
      </w:r>
    </w:p>
    <w:p w14:paraId="2B1E6FF1" w14:textId="77777777" w:rsidR="00BB0980" w:rsidRPr="00703F3D" w:rsidRDefault="009866C9" w:rsidP="00BB0980">
      <w:pPr>
        <w:outlineLvl w:val="0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eastAsia="Cambria" w:hAnsi="Times New Roman" w:cs="Times New Roman"/>
          <w:lang w:val="en-GB"/>
        </w:rPr>
        <w:br w:type="page"/>
      </w:r>
      <w:r w:rsidR="00BB0980" w:rsidRPr="00703F3D">
        <w:rPr>
          <w:rFonts w:ascii="Times New Roman" w:hAnsi="Times New Roman" w:cs="Times New Roman"/>
          <w:lang w:val="en-GB"/>
        </w:rPr>
        <w:lastRenderedPageBreak/>
        <w:t>/START LETTER/</w:t>
      </w:r>
    </w:p>
    <w:p w14:paraId="667DCBE4" w14:textId="49B932F0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. 12</w:t>
      </w:r>
      <w:r w:rsidR="00565501" w:rsidRPr="00183FB3">
        <w:rPr>
          <w:rFonts w:ascii="Times New Roman" w:eastAsia="Cambria" w:hAnsi="Times New Roman" w:cs="Times New Roman"/>
        </w:rPr>
        <w:t>0</w:t>
      </w:r>
    </w:p>
    <w:p w14:paraId="0303E5C3" w14:textId="58DCA7BE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Allegato I al n. 12</w:t>
      </w:r>
      <w:r w:rsidR="00565501" w:rsidRPr="00183FB3">
        <w:rPr>
          <w:rFonts w:ascii="Times New Roman" w:eastAsia="Cambria" w:hAnsi="Times New Roman" w:cs="Times New Roman"/>
        </w:rPr>
        <w:t>1</w:t>
      </w:r>
      <w:r w:rsidRPr="00183FB3">
        <w:rPr>
          <w:rFonts w:ascii="Times New Roman" w:eastAsia="Cambria" w:hAnsi="Times New Roman" w:cs="Times New Roman"/>
        </w:rPr>
        <w:t xml:space="preserve"> (cc. 360r-363v; decodifica di cc. 364r-367v)</w:t>
      </w:r>
    </w:p>
    <w:p w14:paraId="47922DF3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4DF9A164" w14:textId="1B7341CB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60r /</w:t>
      </w:r>
    </w:p>
    <w:p w14:paraId="48D93144" w14:textId="08C24792" w:rsidR="00774CB9" w:rsidRDefault="00774CB9" w:rsidP="00765C1E">
      <w:pPr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Prima |</w:t>
      </w:r>
    </w:p>
    <w:p w14:paraId="630720D1" w14:textId="1DBFFBDF" w:rsidR="00774CB9" w:rsidRPr="00774CB9" w:rsidRDefault="00774CB9" w:rsidP="00765C1E">
      <w:pPr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n° 161 |</w:t>
      </w:r>
    </w:p>
    <w:p w14:paraId="7B2924B7" w14:textId="77777777" w:rsidR="00774CB9" w:rsidRDefault="00774CB9" w:rsidP="00765C1E">
      <w:pPr>
        <w:rPr>
          <w:rFonts w:ascii="Times New Roman" w:eastAsia="Cambria" w:hAnsi="Times New Roman" w:cs="Times New Roman"/>
          <w:i/>
          <w:iCs/>
        </w:rPr>
      </w:pPr>
    </w:p>
    <w:p w14:paraId="685E0316" w14:textId="4F43E807" w:rsidR="00437A98" w:rsidRPr="00183FB3" w:rsidRDefault="00437A98" w:rsidP="00765C1E">
      <w:pPr>
        <w:rPr>
          <w:rFonts w:ascii="Times New Roman" w:eastAsia="Cambria" w:hAnsi="Times New Roman" w:cs="Times New Roman"/>
          <w:i/>
          <w:iCs/>
        </w:rPr>
      </w:pPr>
      <w:r w:rsidRPr="00183FB3">
        <w:rPr>
          <w:rFonts w:ascii="Times New Roman" w:eastAsia="Cambria" w:hAnsi="Times New Roman" w:cs="Times New Roman"/>
          <w:i/>
          <w:iCs/>
        </w:rPr>
        <w:t>Segue decodifica di testo cifrato</w:t>
      </w:r>
    </w:p>
    <w:p w14:paraId="2A71042B" w14:textId="77777777" w:rsidR="009866C9" w:rsidRDefault="009866C9" w:rsidP="00765C1E">
      <w:pPr>
        <w:rPr>
          <w:rFonts w:ascii="Times New Roman" w:eastAsia="Cambria" w:hAnsi="Times New Roman" w:cs="Times New Roman"/>
        </w:rPr>
      </w:pPr>
    </w:p>
    <w:p w14:paraId="66CB3DDF" w14:textId="7B935C0F" w:rsidR="00221492" w:rsidRPr="00183FB3" w:rsidRDefault="00221492" w:rsidP="00221492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60v /</w:t>
      </w:r>
    </w:p>
    <w:p w14:paraId="1EB5AA1A" w14:textId="77777777" w:rsidR="00221492" w:rsidRPr="00183FB3" w:rsidRDefault="00221492" w:rsidP="00221492">
      <w:pPr>
        <w:rPr>
          <w:rFonts w:ascii="Times New Roman" w:eastAsia="Cambria" w:hAnsi="Times New Roman" w:cs="Times New Roman"/>
          <w:i/>
          <w:iCs/>
        </w:rPr>
      </w:pPr>
      <w:r w:rsidRPr="00183FB3">
        <w:rPr>
          <w:rFonts w:ascii="Times New Roman" w:eastAsia="Cambria" w:hAnsi="Times New Roman" w:cs="Times New Roman"/>
          <w:i/>
          <w:iCs/>
        </w:rPr>
        <w:t>Segue decodifica di testo cifrato</w:t>
      </w:r>
    </w:p>
    <w:p w14:paraId="555CDE5B" w14:textId="77777777" w:rsidR="00221492" w:rsidRDefault="00221492" w:rsidP="00765C1E">
      <w:pPr>
        <w:rPr>
          <w:rFonts w:ascii="Times New Roman" w:eastAsia="Cambria" w:hAnsi="Times New Roman" w:cs="Times New Roman"/>
        </w:rPr>
      </w:pPr>
    </w:p>
    <w:p w14:paraId="4B807A21" w14:textId="1286C6B4" w:rsidR="00221492" w:rsidRPr="00183FB3" w:rsidRDefault="00221492" w:rsidP="00221492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6</w:t>
      </w:r>
      <w:r>
        <w:rPr>
          <w:rFonts w:ascii="Times New Roman" w:eastAsia="Cambria" w:hAnsi="Times New Roman" w:cs="Times New Roman"/>
        </w:rPr>
        <w:t>1r</w:t>
      </w:r>
      <w:r w:rsidRPr="00183FB3">
        <w:rPr>
          <w:rFonts w:ascii="Times New Roman" w:eastAsia="Cambria" w:hAnsi="Times New Roman" w:cs="Times New Roman"/>
        </w:rPr>
        <w:t xml:space="preserve"> /</w:t>
      </w:r>
    </w:p>
    <w:p w14:paraId="1ADA1763" w14:textId="77777777" w:rsidR="00221492" w:rsidRPr="00183FB3" w:rsidRDefault="00221492" w:rsidP="00221492">
      <w:pPr>
        <w:rPr>
          <w:rFonts w:ascii="Times New Roman" w:eastAsia="Cambria" w:hAnsi="Times New Roman" w:cs="Times New Roman"/>
          <w:i/>
          <w:iCs/>
        </w:rPr>
      </w:pPr>
      <w:r w:rsidRPr="00183FB3">
        <w:rPr>
          <w:rFonts w:ascii="Times New Roman" w:eastAsia="Cambria" w:hAnsi="Times New Roman" w:cs="Times New Roman"/>
          <w:i/>
          <w:iCs/>
        </w:rPr>
        <w:t>Segue decodifica di testo cifrato</w:t>
      </w:r>
    </w:p>
    <w:p w14:paraId="37D6EE4B" w14:textId="77777777" w:rsidR="00221492" w:rsidRDefault="00221492" w:rsidP="00765C1E">
      <w:pPr>
        <w:rPr>
          <w:rFonts w:ascii="Times New Roman" w:eastAsia="Cambria" w:hAnsi="Times New Roman" w:cs="Times New Roman"/>
        </w:rPr>
      </w:pPr>
    </w:p>
    <w:p w14:paraId="2DD67F4E" w14:textId="25272567" w:rsidR="00221492" w:rsidRPr="00183FB3" w:rsidRDefault="00221492" w:rsidP="00221492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6</w:t>
      </w:r>
      <w:r>
        <w:rPr>
          <w:rFonts w:ascii="Times New Roman" w:eastAsia="Cambria" w:hAnsi="Times New Roman" w:cs="Times New Roman"/>
        </w:rPr>
        <w:t>1</w:t>
      </w:r>
      <w:r w:rsidRPr="00183FB3">
        <w:rPr>
          <w:rFonts w:ascii="Times New Roman" w:eastAsia="Cambria" w:hAnsi="Times New Roman" w:cs="Times New Roman"/>
        </w:rPr>
        <w:t>v /</w:t>
      </w:r>
    </w:p>
    <w:p w14:paraId="18DE9B0C" w14:textId="77777777" w:rsidR="00221492" w:rsidRPr="00183FB3" w:rsidRDefault="00221492" w:rsidP="00221492">
      <w:pPr>
        <w:rPr>
          <w:rFonts w:ascii="Times New Roman" w:eastAsia="Cambria" w:hAnsi="Times New Roman" w:cs="Times New Roman"/>
          <w:i/>
          <w:iCs/>
        </w:rPr>
      </w:pPr>
      <w:r w:rsidRPr="00183FB3">
        <w:rPr>
          <w:rFonts w:ascii="Times New Roman" w:eastAsia="Cambria" w:hAnsi="Times New Roman" w:cs="Times New Roman"/>
          <w:i/>
          <w:iCs/>
        </w:rPr>
        <w:t>Segue decodifica di testo cifrato</w:t>
      </w:r>
    </w:p>
    <w:p w14:paraId="4C9FE9BB" w14:textId="77777777" w:rsidR="00221492" w:rsidRDefault="00221492" w:rsidP="00765C1E">
      <w:pPr>
        <w:rPr>
          <w:rFonts w:ascii="Times New Roman" w:eastAsia="Cambria" w:hAnsi="Times New Roman" w:cs="Times New Roman"/>
        </w:rPr>
      </w:pPr>
    </w:p>
    <w:p w14:paraId="03C4F46A" w14:textId="4ED63591" w:rsidR="00221492" w:rsidRPr="00183FB3" w:rsidRDefault="00221492" w:rsidP="00221492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6</w:t>
      </w:r>
      <w:r>
        <w:rPr>
          <w:rFonts w:ascii="Times New Roman" w:eastAsia="Cambria" w:hAnsi="Times New Roman" w:cs="Times New Roman"/>
        </w:rPr>
        <w:t>2r</w:t>
      </w:r>
      <w:r w:rsidRPr="00183FB3">
        <w:rPr>
          <w:rFonts w:ascii="Times New Roman" w:eastAsia="Cambria" w:hAnsi="Times New Roman" w:cs="Times New Roman"/>
        </w:rPr>
        <w:t xml:space="preserve"> /</w:t>
      </w:r>
    </w:p>
    <w:p w14:paraId="35E13424" w14:textId="77777777" w:rsidR="00221492" w:rsidRPr="00183FB3" w:rsidRDefault="00221492" w:rsidP="00221492">
      <w:pPr>
        <w:rPr>
          <w:rFonts w:ascii="Times New Roman" w:eastAsia="Cambria" w:hAnsi="Times New Roman" w:cs="Times New Roman"/>
          <w:i/>
          <w:iCs/>
        </w:rPr>
      </w:pPr>
      <w:r w:rsidRPr="00183FB3">
        <w:rPr>
          <w:rFonts w:ascii="Times New Roman" w:eastAsia="Cambria" w:hAnsi="Times New Roman" w:cs="Times New Roman"/>
          <w:i/>
          <w:iCs/>
        </w:rPr>
        <w:t>Segue decodifica di testo cifrato</w:t>
      </w:r>
    </w:p>
    <w:p w14:paraId="1987A4AB" w14:textId="77777777" w:rsidR="00221492" w:rsidRDefault="00221492" w:rsidP="00765C1E">
      <w:pPr>
        <w:rPr>
          <w:rFonts w:ascii="Times New Roman" w:eastAsia="Cambria" w:hAnsi="Times New Roman" w:cs="Times New Roman"/>
        </w:rPr>
      </w:pPr>
    </w:p>
    <w:p w14:paraId="7253CDB4" w14:textId="6A366B6F" w:rsidR="00221492" w:rsidRPr="00183FB3" w:rsidRDefault="00221492" w:rsidP="00221492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62v /</w:t>
      </w:r>
    </w:p>
    <w:p w14:paraId="14076AA8" w14:textId="77777777" w:rsidR="00221492" w:rsidRPr="00183FB3" w:rsidRDefault="00221492" w:rsidP="00221492">
      <w:pPr>
        <w:rPr>
          <w:rFonts w:ascii="Times New Roman" w:eastAsia="Cambria" w:hAnsi="Times New Roman" w:cs="Times New Roman"/>
          <w:i/>
          <w:iCs/>
        </w:rPr>
      </w:pPr>
      <w:r w:rsidRPr="00183FB3">
        <w:rPr>
          <w:rFonts w:ascii="Times New Roman" w:eastAsia="Cambria" w:hAnsi="Times New Roman" w:cs="Times New Roman"/>
          <w:i/>
          <w:iCs/>
        </w:rPr>
        <w:t>Segue decodifica di testo cifrato</w:t>
      </w:r>
    </w:p>
    <w:p w14:paraId="0109DC44" w14:textId="77777777" w:rsidR="00221492" w:rsidRPr="00183FB3" w:rsidRDefault="00221492" w:rsidP="00765C1E">
      <w:pPr>
        <w:rPr>
          <w:rFonts w:ascii="Times New Roman" w:eastAsia="Cambria" w:hAnsi="Times New Roman" w:cs="Times New Roman"/>
        </w:rPr>
      </w:pPr>
    </w:p>
    <w:p w14:paraId="65FC25F7" w14:textId="2F709782" w:rsidR="00766562" w:rsidRPr="00814D16" w:rsidRDefault="009866C9" w:rsidP="00765C1E">
      <w:pPr>
        <w:rPr>
          <w:rFonts w:ascii="Times New Roman" w:eastAsia="Cambria" w:hAnsi="Times New Roman" w:cs="Times New Roman"/>
          <w:lang w:val="nl-BE"/>
        </w:rPr>
      </w:pPr>
      <w:r w:rsidRPr="00814D16">
        <w:rPr>
          <w:rFonts w:ascii="Times New Roman" w:eastAsia="Cambria" w:hAnsi="Times New Roman" w:cs="Times New Roman"/>
          <w:lang w:val="nl-BE"/>
        </w:rPr>
        <w:t>/ 363r</w:t>
      </w:r>
      <w:r w:rsidR="00766562" w:rsidRPr="00814D16">
        <w:rPr>
          <w:rFonts w:ascii="Times New Roman" w:eastAsia="Cambria" w:hAnsi="Times New Roman" w:cs="Times New Roman"/>
          <w:lang w:val="nl-BE"/>
        </w:rPr>
        <w:t xml:space="preserve"> /</w:t>
      </w:r>
    </w:p>
    <w:p w14:paraId="3BF83223" w14:textId="77777777" w:rsidR="00766562" w:rsidRPr="00814D16" w:rsidRDefault="00766562" w:rsidP="00766562">
      <w:pPr>
        <w:pStyle w:val="Testopreformattato"/>
        <w:jc w:val="both"/>
        <w:rPr>
          <w:b/>
          <w:iCs/>
          <w:sz w:val="24"/>
          <w:szCs w:val="24"/>
          <w:lang w:val="nl-BE"/>
        </w:rPr>
      </w:pPr>
      <w:r w:rsidRPr="00814D16">
        <w:rPr>
          <w:b/>
          <w:iCs/>
          <w:sz w:val="24"/>
          <w:szCs w:val="24"/>
          <w:lang w:val="nl-BE"/>
        </w:rPr>
        <w:t>Blank page</w:t>
      </w:r>
    </w:p>
    <w:p w14:paraId="0490A435" w14:textId="77777777" w:rsidR="00766562" w:rsidRPr="00814D16" w:rsidRDefault="00766562" w:rsidP="00765C1E">
      <w:pPr>
        <w:rPr>
          <w:rFonts w:ascii="Times New Roman" w:eastAsia="Cambria" w:hAnsi="Times New Roman" w:cs="Times New Roman"/>
          <w:lang w:val="nl-BE"/>
        </w:rPr>
      </w:pPr>
    </w:p>
    <w:p w14:paraId="4CB9B558" w14:textId="08FE7CA7" w:rsidR="009866C9" w:rsidRPr="00814D16" w:rsidRDefault="00766562" w:rsidP="00765C1E">
      <w:pPr>
        <w:rPr>
          <w:rFonts w:ascii="Times New Roman" w:eastAsia="Cambria" w:hAnsi="Times New Roman" w:cs="Times New Roman"/>
          <w:lang w:val="nl-BE"/>
        </w:rPr>
      </w:pPr>
      <w:r w:rsidRPr="00814D16">
        <w:rPr>
          <w:rFonts w:ascii="Times New Roman" w:eastAsia="Cambria" w:hAnsi="Times New Roman" w:cs="Times New Roman"/>
          <w:lang w:val="nl-BE"/>
        </w:rPr>
        <w:t>/ 363</w:t>
      </w:r>
      <w:r w:rsidR="009866C9" w:rsidRPr="00814D16">
        <w:rPr>
          <w:rFonts w:ascii="Times New Roman" w:eastAsia="Cambria" w:hAnsi="Times New Roman" w:cs="Times New Roman"/>
          <w:lang w:val="nl-BE"/>
        </w:rPr>
        <w:t>v /</w:t>
      </w:r>
    </w:p>
    <w:p w14:paraId="523DDD69" w14:textId="77777777" w:rsidR="00766562" w:rsidRPr="00814D16" w:rsidRDefault="00766562" w:rsidP="00766562">
      <w:pPr>
        <w:pStyle w:val="Testopreformattato"/>
        <w:jc w:val="both"/>
        <w:rPr>
          <w:b/>
          <w:iCs/>
          <w:sz w:val="24"/>
          <w:szCs w:val="24"/>
          <w:lang w:val="nl-BE"/>
        </w:rPr>
      </w:pPr>
      <w:r w:rsidRPr="00814D16">
        <w:rPr>
          <w:b/>
          <w:iCs/>
          <w:sz w:val="24"/>
          <w:szCs w:val="24"/>
          <w:lang w:val="nl-BE"/>
        </w:rPr>
        <w:t>Blank page</w:t>
      </w:r>
    </w:p>
    <w:p w14:paraId="35EE2749" w14:textId="77777777" w:rsidR="009866C9" w:rsidRPr="00814D16" w:rsidRDefault="009866C9" w:rsidP="00765C1E">
      <w:pPr>
        <w:rPr>
          <w:rFonts w:ascii="Times New Roman" w:eastAsia="Cambria" w:hAnsi="Times New Roman" w:cs="Times New Roman"/>
          <w:i/>
          <w:lang w:val="nl-BE"/>
        </w:rPr>
      </w:pPr>
    </w:p>
    <w:p w14:paraId="0C65DD89" w14:textId="77777777" w:rsidR="009866C9" w:rsidRPr="00814D16" w:rsidRDefault="009866C9" w:rsidP="00765C1E">
      <w:pPr>
        <w:rPr>
          <w:rFonts w:ascii="Times New Roman" w:eastAsia="Cambria" w:hAnsi="Times New Roman" w:cs="Times New Roman"/>
          <w:i/>
          <w:lang w:val="nl-BE"/>
        </w:rPr>
      </w:pPr>
    </w:p>
    <w:p w14:paraId="3AF08538" w14:textId="3E72C985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. 12</w:t>
      </w:r>
      <w:r w:rsidR="001D312D" w:rsidRPr="00183FB3">
        <w:rPr>
          <w:rFonts w:ascii="Times New Roman" w:eastAsia="Cambria" w:hAnsi="Times New Roman" w:cs="Times New Roman"/>
        </w:rPr>
        <w:t>1</w:t>
      </w:r>
    </w:p>
    <w:p w14:paraId="383394E1" w14:textId="463695C3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24 dicembre 1619,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ia (cc. 364r-367v)</w:t>
      </w:r>
    </w:p>
    <w:p w14:paraId="2DE345EB" w14:textId="77777777" w:rsidR="009866C9" w:rsidRPr="00183FB3" w:rsidRDefault="009866C9" w:rsidP="00765C1E">
      <w:pPr>
        <w:jc w:val="center"/>
        <w:rPr>
          <w:rFonts w:ascii="Times New Roman" w:eastAsia="Cambria" w:hAnsi="Times New Roman" w:cs="Times New Roman"/>
        </w:rPr>
      </w:pPr>
    </w:p>
    <w:p w14:paraId="02FE1B78" w14:textId="785FBAA1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64r /</w:t>
      </w:r>
    </w:p>
    <w:p w14:paraId="69708EED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Prima |</w:t>
      </w:r>
    </w:p>
    <w:p w14:paraId="1E280D1E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° 161 fin 163 |</w:t>
      </w:r>
    </w:p>
    <w:p w14:paraId="018BFB6A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22AD59A8" w14:textId="77777777" w:rsidR="00437A98" w:rsidRPr="00183FB3" w:rsidRDefault="00437A98" w:rsidP="00437A98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Serenissimo Principe |</w:t>
      </w:r>
    </w:p>
    <w:p w14:paraId="485D494C" w14:textId="07C5A5AE" w:rsidR="006B3820" w:rsidRPr="00183FB3" w:rsidRDefault="00437A98" w:rsidP="00437A98">
      <w:pPr>
        <w:rPr>
          <w:rFonts w:ascii="Times New Roman" w:eastAsia="Cambria" w:hAnsi="Times New Roman" w:cs="Times New Roman"/>
          <w:i/>
          <w:iCs/>
        </w:rPr>
      </w:pPr>
      <w:r w:rsidRPr="00183FB3">
        <w:rPr>
          <w:rFonts w:ascii="Times New Roman" w:eastAsia="Cambria" w:hAnsi="Times New Roman" w:cs="Times New Roman"/>
        </w:rPr>
        <w:t xml:space="preserve">come scrissi riverentemente alla Serenità vostra hoggi otto nella terza </w:t>
      </w:r>
      <w:r w:rsidR="00FF5FFD" w:rsidRPr="00183FB3">
        <w:rPr>
          <w:rFonts w:ascii="Times New Roman" w:eastAsia="Cambria" w:hAnsi="Times New Roman" w:cs="Times New Roman"/>
        </w:rPr>
        <w:t xml:space="preserve">| </w:t>
      </w:r>
      <w:r w:rsidRPr="00183FB3">
        <w:rPr>
          <w:rFonts w:ascii="Times New Roman" w:eastAsia="Cambria" w:hAnsi="Times New Roman" w:cs="Times New Roman"/>
        </w:rPr>
        <w:t xml:space="preserve">lettera, che sarà aggiunta repplicata con la prima, et seconda, </w:t>
      </w:r>
      <w:r w:rsidR="00FF5FFD" w:rsidRPr="00183FB3">
        <w:rPr>
          <w:rFonts w:ascii="Times New Roman" w:eastAsia="Cambria" w:hAnsi="Times New Roman" w:cs="Times New Roman"/>
        </w:rPr>
        <w:t xml:space="preserve">| </w:t>
      </w:r>
      <w:r w:rsidRPr="00183FB3">
        <w:rPr>
          <w:rFonts w:ascii="Times New Roman" w:eastAsia="Cambria" w:hAnsi="Times New Roman" w:cs="Times New Roman"/>
        </w:rPr>
        <w:t>ricevei nel punto della | speditione le sue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30 del passato, </w:t>
      </w:r>
      <w:r w:rsidRPr="00183FB3">
        <w:rPr>
          <w:rFonts w:ascii="Times New Roman" w:eastAsia="Cambria" w:hAnsi="Times New Roman" w:cs="Times New Roman"/>
          <w:i/>
          <w:iCs/>
        </w:rPr>
        <w:t>con</w:t>
      </w:r>
      <w:r w:rsidR="00FF5FFD" w:rsidRPr="00183FB3">
        <w:rPr>
          <w:rStyle w:val="FootnoteReference"/>
          <w:rFonts w:ascii="Times New Roman" w:eastAsia="Cambria" w:hAnsi="Times New Roman" w:cs="Times New Roman"/>
        </w:rPr>
        <w:footnoteReference w:id="1128"/>
      </w:r>
      <w:r w:rsidRPr="00183FB3">
        <w:rPr>
          <w:rFonts w:ascii="Times New Roman" w:eastAsia="Cambria" w:hAnsi="Times New Roman" w:cs="Times New Roman"/>
          <w:i/>
          <w:iCs/>
        </w:rPr>
        <w:t xml:space="preserve"> li articoli di | aleanza. Dopo mi sono trovato con li deputati | a parte, et con il signor principe d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Oranges, che godè | grandemente, vedendo caminar il negotio di così buon | piedi; fece l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Eccellenza sua riflesso sopra la | alteratione fatta da vostra Serenità nel 2</w:t>
      </w:r>
      <w:r w:rsidRPr="00183FB3">
        <w:rPr>
          <w:rFonts w:ascii="Times New Roman" w:eastAsia="Cambria" w:hAnsi="Times New Roman" w:cs="Times New Roman"/>
          <w:i/>
          <w:iCs/>
          <w:vertAlign w:val="superscript"/>
        </w:rPr>
        <w:t>do</w:t>
      </w:r>
      <w:r w:rsidRPr="00183FB3">
        <w:rPr>
          <w:rFonts w:ascii="Times New Roman" w:eastAsia="Cambria" w:hAnsi="Times New Roman" w:cs="Times New Roman"/>
          <w:i/>
          <w:iCs/>
        </w:rPr>
        <w:t xml:space="preserve"> | articolo, parendo, che meglio servisse all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uno, et | l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altro Stato, che dicesse più tosto, se l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una delle | doi repubbliche fosse astretta entrar in guerra | aperta, portando per ragione, che non si deve | aspettar l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 xml:space="preserve">inimico, che venghi a batter, mentre | si vede il Paese esser nel pericolo, et esso inimico | in pensiero, et in </w:t>
      </w:r>
      <w:r w:rsidRPr="00183FB3">
        <w:rPr>
          <w:rFonts w:ascii="Times New Roman" w:eastAsia="Cambria" w:hAnsi="Times New Roman" w:cs="Times New Roman"/>
          <w:i/>
          <w:iCs/>
        </w:rPr>
        <w:lastRenderedPageBreak/>
        <w:t>vantaggio per farlo. | Questo fu considerato anco da altri, et volevano | pur, che restasse come prima, infine sentendo le | ragioni, che le andavo adducendo, l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hanno |</w:t>
      </w:r>
      <w:r w:rsidR="006B3820" w:rsidRPr="00183FB3">
        <w:rPr>
          <w:rFonts w:ascii="Times New Roman" w:eastAsia="Cambria" w:hAnsi="Times New Roman" w:cs="Times New Roman"/>
          <w:i/>
          <w:iCs/>
        </w:rPr>
        <w:t xml:space="preserve"> </w:t>
      </w:r>
      <w:r w:rsidRPr="00183FB3">
        <w:rPr>
          <w:rFonts w:ascii="Times New Roman" w:eastAsia="Cambria" w:hAnsi="Times New Roman" w:cs="Times New Roman"/>
        </w:rPr>
        <w:t xml:space="preserve">lasciato con le parole, che la Serenità vostra ha | fatte metter in </w:t>
      </w:r>
    </w:p>
    <w:p w14:paraId="35C9A8AC" w14:textId="6FF4DCEB" w:rsidR="006B3820" w:rsidRPr="00183FB3" w:rsidRDefault="006B3820" w:rsidP="00437A98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64v /</w:t>
      </w:r>
    </w:p>
    <w:p w14:paraId="57543181" w14:textId="63E94D35" w:rsidR="00437A98" w:rsidRPr="00183FB3" w:rsidRDefault="00437A98" w:rsidP="00437A98">
      <w:pPr>
        <w:rPr>
          <w:rFonts w:ascii="Times New Roman" w:eastAsia="Cambria" w:hAnsi="Times New Roman" w:cs="Times New Roman"/>
          <w:i/>
          <w:iCs/>
        </w:rPr>
      </w:pPr>
      <w:r w:rsidRPr="00183FB3">
        <w:rPr>
          <w:rFonts w:ascii="Times New Roman" w:eastAsia="Cambria" w:hAnsi="Times New Roman" w:cs="Times New Roman"/>
          <w:i/>
          <w:iCs/>
        </w:rPr>
        <w:t>carta; et per la dichiaratione | dell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Ongaro nel fine d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esso cap</w:t>
      </w:r>
      <w:r w:rsidR="0026043E" w:rsidRPr="00183FB3">
        <w:rPr>
          <w:rFonts w:ascii="Times New Roman" w:eastAsia="Cambria" w:hAnsi="Times New Roman" w:cs="Times New Roman"/>
          <w:i/>
          <w:iCs/>
        </w:rPr>
        <w:t>i</w:t>
      </w:r>
      <w:r w:rsidRPr="00183FB3">
        <w:rPr>
          <w:rFonts w:ascii="Times New Roman" w:eastAsia="Cambria" w:hAnsi="Times New Roman" w:cs="Times New Roman"/>
          <w:i/>
          <w:iCs/>
        </w:rPr>
        <w:t>tolo per | più chiara espressione, è detto, per la somma di | cinquanta mille fiorini per mese, reve-|nendo li quattro fiorini a un ducato di Ongaria | così si esprime nella lingua francese, che in | italiano vuol dir ongaro. |</w:t>
      </w:r>
    </w:p>
    <w:p w14:paraId="24572E00" w14:textId="06DFC8E3" w:rsidR="00BB37C0" w:rsidRPr="00183FB3" w:rsidRDefault="00437A98" w:rsidP="00437A98">
      <w:pPr>
        <w:rPr>
          <w:rFonts w:ascii="Times New Roman" w:eastAsia="Cambria" w:hAnsi="Times New Roman" w:cs="Times New Roman"/>
          <w:i/>
          <w:iCs/>
        </w:rPr>
      </w:pPr>
      <w:r w:rsidRPr="00183FB3">
        <w:rPr>
          <w:rFonts w:ascii="Times New Roman" w:eastAsia="Cambria" w:hAnsi="Times New Roman" w:cs="Times New Roman"/>
          <w:i/>
          <w:iCs/>
        </w:rPr>
        <w:t>Si sono anco contentati, che nel terzo capitolo | restasse incluso, che si intendi anco invasa | la serenissima Republica, quando qualche vasselli | entrassero nel mar Adriatico, o golfo di Venetia | alterando solo con dir, se qualche galere, o | vassello da guerra de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 xml:space="preserve"> suoi nemici, parlando di | vostra Serenità, entrassero nel mar Adriatico, o golfo</w:t>
      </w:r>
      <w:r w:rsidRPr="00183FB3">
        <w:rPr>
          <w:rFonts w:ascii="Times New Roman" w:eastAsia="Cambria" w:hAnsi="Times New Roman" w:cs="Times New Roman"/>
          <w:i/>
          <w:iCs/>
          <w:vertAlign w:val="superscript"/>
        </w:rPr>
        <w:t xml:space="preserve"> </w:t>
      </w:r>
      <w:r w:rsidRPr="00183FB3">
        <w:rPr>
          <w:rFonts w:ascii="Times New Roman" w:eastAsia="Cambria" w:hAnsi="Times New Roman" w:cs="Times New Roman"/>
          <w:i/>
          <w:iCs/>
        </w:rPr>
        <w:t>| di Venetia, che conforma col senso della Serenità vostra | espresso nell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ultime lettere sue de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 xml:space="preserve"> 30, et con chiarezza | è lo stesso, che è in quelle dei dodici settembre | sopra il qual punto allhora non parlai per | non entrar nel proporre, temendo di far qualche errore. | Io ho tentato, che il capitolo restasse, come | da lei era stato mandato, ma non esprimendo | la </w:t>
      </w:r>
    </w:p>
    <w:p w14:paraId="0A7A8AB1" w14:textId="1CE7C936" w:rsidR="00BB37C0" w:rsidRPr="00183FB3" w:rsidRDefault="00BB37C0" w:rsidP="00437A98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65r /</w:t>
      </w:r>
    </w:p>
    <w:p w14:paraId="047F01FC" w14:textId="3F8C753D" w:rsidR="00437A98" w:rsidRPr="00183FB3" w:rsidRDefault="00437A98" w:rsidP="00437A98">
      <w:pPr>
        <w:rPr>
          <w:rFonts w:ascii="Times New Roman" w:eastAsia="Cambria" w:hAnsi="Times New Roman" w:cs="Times New Roman"/>
          <w:i/>
          <w:iCs/>
        </w:rPr>
      </w:pPr>
      <w:r w:rsidRPr="00183FB3">
        <w:rPr>
          <w:rFonts w:ascii="Times New Roman" w:eastAsia="Cambria" w:hAnsi="Times New Roman" w:cs="Times New Roman"/>
          <w:i/>
          <w:iCs/>
        </w:rPr>
        <w:t>intentione ho assentito, perché si conformava | colla mente, et con la volontà di lei. |</w:t>
      </w:r>
    </w:p>
    <w:p w14:paraId="177BE290" w14:textId="1064F2C2" w:rsidR="00437A98" w:rsidRPr="00183FB3" w:rsidRDefault="00437A98" w:rsidP="00437A98">
      <w:pPr>
        <w:rPr>
          <w:rFonts w:ascii="Times New Roman" w:eastAsia="Cambria" w:hAnsi="Times New Roman" w:cs="Times New Roman"/>
          <w:i/>
          <w:iCs/>
        </w:rPr>
      </w:pPr>
      <w:r w:rsidRPr="00183FB3">
        <w:rPr>
          <w:rFonts w:ascii="Times New Roman" w:eastAsia="Cambria" w:hAnsi="Times New Roman" w:cs="Times New Roman"/>
          <w:i/>
          <w:iCs/>
        </w:rPr>
        <w:t>Il capitolo, che esprime, che l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armar dei vasselli | habbi ad esser secondo l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uso, et vantaggio di | questi signori, è stato accordato, estendendosi | quasi colle stesse parole, ch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 xml:space="preserve">era dettato, solo è | posto più chiaro in tutte le sue parti. | </w:t>
      </w:r>
    </w:p>
    <w:p w14:paraId="742B5C5E" w14:textId="74A63DDC" w:rsidR="005C40C5" w:rsidRPr="00183FB3" w:rsidRDefault="00437A98" w:rsidP="00437A98">
      <w:pPr>
        <w:rPr>
          <w:rFonts w:ascii="Times New Roman" w:eastAsia="Cambria" w:hAnsi="Times New Roman" w:cs="Times New Roman"/>
          <w:i/>
          <w:iCs/>
        </w:rPr>
      </w:pPr>
      <w:r w:rsidRPr="00183FB3">
        <w:rPr>
          <w:rFonts w:ascii="Times New Roman" w:eastAsia="Cambria" w:hAnsi="Times New Roman" w:cs="Times New Roman"/>
          <w:i/>
          <w:iCs/>
        </w:rPr>
        <w:t>Nell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articolo della maggior assistenza, che potesse | bisognare a quella Republica, che fosse in guerra | che dice di denari, o di vasselli, ho stimato bene | che sia aggionto, et genti: et nel fine d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esso | articolo per espressione dell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 xml:space="preserve">intentione di vostra | Serenità ho fatto anco aggiunger, et in questo | caso li vasselli saranno similmente armati, con li | medesimi ordini, et vantaggio, che si è detto nel | sesto articolo. Tutto il rimanente resta | come lo ho ricevuto dalla Serenità vostra, eccetto qualche | parola </w:t>
      </w:r>
    </w:p>
    <w:p w14:paraId="51D9DA28" w14:textId="438CC775" w:rsidR="005C40C5" w:rsidRPr="00183FB3" w:rsidRDefault="005C40C5" w:rsidP="00437A98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65v /</w:t>
      </w:r>
    </w:p>
    <w:p w14:paraId="1203D70F" w14:textId="522A6B7B" w:rsidR="00437A98" w:rsidRPr="00183FB3" w:rsidRDefault="00437A98" w:rsidP="00437A98">
      <w:pPr>
        <w:rPr>
          <w:rFonts w:ascii="Times New Roman" w:eastAsia="Cambria" w:hAnsi="Times New Roman" w:cs="Times New Roman"/>
          <w:i/>
          <w:iCs/>
        </w:rPr>
      </w:pPr>
      <w:r w:rsidRPr="00183FB3">
        <w:rPr>
          <w:rFonts w:ascii="Times New Roman" w:eastAsia="Cambria" w:hAnsi="Times New Roman" w:cs="Times New Roman"/>
          <w:i/>
          <w:iCs/>
        </w:rPr>
        <w:t>levata per esser superflua, o cambiata | perché fosse più propriamente espresso. | Si sono anco contentati, che nel prohemio restassero | levate le parole, ch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ella ha stimate, et superflue | et non necessarie. Quello in che ho scoperto | essersi formalizati, et haver mormorato un | poco, è stato nel titolo, che haverebbono voluto | ch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ella lo havesse lasciato, come lo havevano | posto, cioè alti, et potenti signori Stati Generali etc. | Io però sono andato con destra maniera levando | il pensiero, che pareva fisso et divertendo, che | mi si adducessero essempii, rimostrando che il | titolo di illustrissimi, et eccellentissimi era stato dato loro sempre | dalla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129"/>
      </w:r>
      <w:r w:rsidRPr="00183FB3">
        <w:rPr>
          <w:rFonts w:ascii="Times New Roman" w:eastAsia="Cambria" w:hAnsi="Times New Roman" w:cs="Times New Roman"/>
          <w:i/>
          <w:iCs/>
        </w:rPr>
        <w:t xml:space="preserve"> serenissima Republica ch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 xml:space="preserve">era stimatissimo, et usato | con principi grandi; nel che anco il signor Ambasciator | inglese mi ha posto del suo, come anco in qualche | altra difficoltà, mostrandosi sempre affettionato | a questo affarre, conforme alla commissione | del suo Re, et al genio, et particolar devotione | sua verso quel serenissimo Dominio. | </w:t>
      </w:r>
    </w:p>
    <w:p w14:paraId="5B1E67F3" w14:textId="53BDA4AD" w:rsidR="003B082E" w:rsidRPr="006E781D" w:rsidRDefault="00437A98" w:rsidP="003B082E">
      <w:pPr>
        <w:tabs>
          <w:tab w:val="left" w:pos="6573"/>
        </w:tabs>
        <w:rPr>
          <w:rFonts w:ascii="Times New Roman" w:eastAsia="Cambria" w:hAnsi="Times New Roman" w:cs="Times New Roman"/>
          <w:i/>
          <w:iCs/>
        </w:rPr>
      </w:pPr>
      <w:r w:rsidRPr="006E781D">
        <w:rPr>
          <w:rFonts w:ascii="Times New Roman" w:eastAsia="Cambria" w:hAnsi="Times New Roman" w:cs="Times New Roman"/>
          <w:i/>
          <w:iCs/>
        </w:rPr>
        <w:t>Il medesimo Ambasciatore mi ha mostrato in un</w:t>
      </w:r>
      <w:r w:rsidR="006E781D" w:rsidRPr="006E781D">
        <w:rPr>
          <w:rFonts w:ascii="Times New Roman" w:eastAsia="Cambria" w:hAnsi="Times New Roman" w:cs="Times New Roman"/>
          <w:i/>
          <w:iCs/>
        </w:rPr>
        <w:t xml:space="preserve"> |</w:t>
      </w:r>
    </w:p>
    <w:p w14:paraId="236E92C3" w14:textId="03B5C671" w:rsidR="003B082E" w:rsidRPr="00183FB3" w:rsidRDefault="003B082E" w:rsidP="003B082E">
      <w:pPr>
        <w:tabs>
          <w:tab w:val="left" w:pos="6573"/>
        </w:tabs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66r /</w:t>
      </w:r>
    </w:p>
    <w:p w14:paraId="0A465A6A" w14:textId="60F24C90" w:rsidR="00437A98" w:rsidRPr="00183FB3" w:rsidRDefault="00437A98" w:rsidP="003B082E">
      <w:pPr>
        <w:tabs>
          <w:tab w:val="left" w:pos="6573"/>
        </w:tabs>
        <w:rPr>
          <w:rFonts w:ascii="Times New Roman" w:eastAsia="Cambria" w:hAnsi="Times New Roman" w:cs="Times New Roman"/>
          <w:i/>
          <w:iCs/>
        </w:rPr>
      </w:pPr>
      <w:r w:rsidRPr="00183FB3">
        <w:rPr>
          <w:rFonts w:ascii="Times New Roman" w:eastAsia="Cambria" w:hAnsi="Times New Roman" w:cs="Times New Roman"/>
          <w:i/>
          <w:iCs/>
        </w:rPr>
        <w:t>suo registro | lettere del suo Re, scritte a questi signori, quando egli rivene qui | ch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erano di credenza, nelle quali dice alti, et potenti | signori amici nostri. Come si sia ho destramente spuntato, | che non si habbi passato in ciò con altro termine, che col notato | da vostra Serenità</w:t>
      </w:r>
      <w:r w:rsidR="003B082E" w:rsidRPr="00183FB3">
        <w:rPr>
          <w:rFonts w:ascii="Times New Roman" w:eastAsia="Cambria" w:hAnsi="Times New Roman" w:cs="Times New Roman"/>
          <w:i/>
          <w:iCs/>
        </w:rPr>
        <w:t>.</w:t>
      </w:r>
      <w:r w:rsidRPr="00183FB3">
        <w:rPr>
          <w:rFonts w:ascii="Times New Roman" w:eastAsia="Cambria" w:hAnsi="Times New Roman" w:cs="Times New Roman"/>
          <w:i/>
          <w:iCs/>
        </w:rPr>
        <w:t xml:space="preserve"> |</w:t>
      </w:r>
    </w:p>
    <w:p w14:paraId="48073ACC" w14:textId="4ACB5909" w:rsidR="00437A98" w:rsidRPr="00183FB3" w:rsidRDefault="00437A98" w:rsidP="00437A98">
      <w:pPr>
        <w:rPr>
          <w:rFonts w:ascii="Times New Roman" w:eastAsia="Cambria" w:hAnsi="Times New Roman" w:cs="Times New Roman"/>
          <w:i/>
          <w:iCs/>
        </w:rPr>
      </w:pPr>
      <w:r w:rsidRPr="00183FB3">
        <w:rPr>
          <w:rFonts w:ascii="Times New Roman" w:eastAsia="Cambria" w:hAnsi="Times New Roman" w:cs="Times New Roman"/>
          <w:i/>
          <w:iCs/>
        </w:rPr>
        <w:t>Da che mi sono capitate le lettere di lei la settimana | passata sino a questa sera sono stato sopra | questo negotio, che come ella intende resta come | concluso con l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aiuto del Signore Dio; essi deve | sperare, che accordata così l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unione in | questa vigilia del santissimo Natale, sotto un sì | felice auspicio sia per andar crescendo sempre | con maggior augumento l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amore, et la buona | intelligenza fra queste due repubbliche che | a commune servitio. |</w:t>
      </w:r>
    </w:p>
    <w:p w14:paraId="19F08C25" w14:textId="77777777" w:rsidR="003B082E" w:rsidRPr="00183FB3" w:rsidRDefault="00437A98" w:rsidP="00437A98">
      <w:pPr>
        <w:rPr>
          <w:rFonts w:ascii="Times New Roman" w:eastAsia="Cambria" w:hAnsi="Times New Roman" w:cs="Times New Roman"/>
          <w:i/>
          <w:iCs/>
        </w:rPr>
      </w:pPr>
      <w:r w:rsidRPr="00183FB3">
        <w:rPr>
          <w:rFonts w:ascii="Times New Roman" w:eastAsia="Cambria" w:hAnsi="Times New Roman" w:cs="Times New Roman"/>
          <w:i/>
          <w:iCs/>
        </w:rPr>
        <w:lastRenderedPageBreak/>
        <w:t>Li signori deputati mi lessero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130"/>
      </w:r>
      <w:r w:rsidRPr="00183FB3">
        <w:rPr>
          <w:rFonts w:ascii="Times New Roman" w:eastAsia="Cambria" w:hAnsi="Times New Roman" w:cs="Times New Roman"/>
          <w:i/>
          <w:iCs/>
        </w:rPr>
        <w:t xml:space="preserve"> la forma della lor | procura, et io lessi ad essi la mia havuta da | Venetia, restarono sodisfatti, et ne desiderarono | copia in francese per poterla mostrar alli signori | Stati, et accommodarla loro </w:t>
      </w:r>
    </w:p>
    <w:p w14:paraId="1001F241" w14:textId="023DE7D3" w:rsidR="003B082E" w:rsidRPr="00183FB3" w:rsidRDefault="003B082E" w:rsidP="00437A98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66v /</w:t>
      </w:r>
    </w:p>
    <w:p w14:paraId="586776FB" w14:textId="3C3D2003" w:rsidR="00437A98" w:rsidRPr="00183FB3" w:rsidRDefault="00437A98" w:rsidP="00437A98">
      <w:pPr>
        <w:rPr>
          <w:rFonts w:ascii="Times New Roman" w:eastAsia="Cambria" w:hAnsi="Times New Roman" w:cs="Times New Roman"/>
          <w:i/>
          <w:iCs/>
        </w:rPr>
      </w:pPr>
      <w:r w:rsidRPr="00183FB3">
        <w:rPr>
          <w:rFonts w:ascii="Times New Roman" w:eastAsia="Cambria" w:hAnsi="Times New Roman" w:cs="Times New Roman"/>
          <w:i/>
          <w:iCs/>
        </w:rPr>
        <w:t>al senso della mia. |</w:t>
      </w:r>
    </w:p>
    <w:p w14:paraId="144C50FB" w14:textId="4BB67104" w:rsidR="00437A98" w:rsidRPr="00183FB3" w:rsidRDefault="00437A98" w:rsidP="00437A98">
      <w:pPr>
        <w:rPr>
          <w:rFonts w:ascii="Times New Roman" w:eastAsia="Cambria" w:hAnsi="Times New Roman" w:cs="Times New Roman"/>
          <w:i/>
          <w:iCs/>
        </w:rPr>
      </w:pPr>
      <w:r w:rsidRPr="00183FB3">
        <w:rPr>
          <w:rFonts w:ascii="Times New Roman" w:eastAsia="Cambria" w:hAnsi="Times New Roman" w:cs="Times New Roman"/>
          <w:i/>
          <w:iCs/>
        </w:rPr>
        <w:t>Et perché questi signori sono accostumati, quando non | trattano con genti del Paese metterle cose loro in | francese, et perché consequente faranno estender la | aleanza nella detta lingua; ho pensato esser | bene di far, ch</w:t>
      </w:r>
      <w:r w:rsidR="00CF4972" w:rsidRPr="00183FB3">
        <w:rPr>
          <w:rFonts w:ascii="Times New Roman" w:eastAsia="Cambria" w:hAnsi="Times New Roman" w:cs="Times New Roman"/>
          <w:i/>
          <w:iCs/>
        </w:rPr>
        <w:t>’</w:t>
      </w:r>
      <w:r w:rsidRPr="00183FB3">
        <w:rPr>
          <w:rFonts w:ascii="Times New Roman" w:eastAsia="Cambria" w:hAnsi="Times New Roman" w:cs="Times New Roman"/>
          <w:i/>
          <w:iCs/>
        </w:rPr>
        <w:t>ella sia estesa anco in italiano | per più chiara intelligenza. Credo, che vostra Serenità | così troverà buono. |</w:t>
      </w:r>
    </w:p>
    <w:p w14:paraId="6B28667D" w14:textId="77777777" w:rsidR="00437A98" w:rsidRPr="00183FB3" w:rsidRDefault="00437A98" w:rsidP="00437A98">
      <w:pPr>
        <w:rPr>
          <w:rFonts w:ascii="Times New Roman" w:eastAsia="Cambria" w:hAnsi="Times New Roman" w:cs="Times New Roman"/>
          <w:i/>
          <w:iCs/>
        </w:rPr>
      </w:pPr>
      <w:r w:rsidRPr="00183FB3">
        <w:rPr>
          <w:rFonts w:ascii="Times New Roman" w:eastAsia="Cambria" w:hAnsi="Times New Roman" w:cs="Times New Roman"/>
          <w:i/>
          <w:iCs/>
        </w:rPr>
        <w:t>Hora doveranno trattar li signori Stati del mandar | a stipular la unione, il che per anco non è | stato posto in consulta: ma fatte queste | feste del Natale, si penserà a questa | missione, et alla qualità del soggetto: | ancor non si scopre, se mirino più ad ambasciatore | che a ressidente. A suo tempo sarà da me | riverentemente avvisata di quello seguirà. Et | vostra Serenità compiacendosi potrà dirmene la sua | intentione. Gratie etc. |</w:t>
      </w:r>
    </w:p>
    <w:p w14:paraId="55909421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268F94B3" w14:textId="625C3C09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D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Haya li 24 d</w:t>
      </w:r>
      <w:r w:rsidR="00C90617" w:rsidRPr="00183FB3">
        <w:rPr>
          <w:rFonts w:ascii="Times New Roman" w:eastAsia="Cambria" w:hAnsi="Times New Roman" w:cs="Times New Roman"/>
        </w:rPr>
        <w:t>e</w:t>
      </w:r>
      <w:r w:rsidRPr="00183FB3">
        <w:rPr>
          <w:rFonts w:ascii="Times New Roman" w:eastAsia="Cambria" w:hAnsi="Times New Roman" w:cs="Times New Roman"/>
        </w:rPr>
        <w:t>cembre 1619 |</w:t>
      </w:r>
    </w:p>
    <w:p w14:paraId="6D486147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di vostra Serenità |</w:t>
      </w:r>
    </w:p>
    <w:p w14:paraId="0CC8E139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humilissimo, et devotissimo servitore |</w:t>
      </w:r>
    </w:p>
    <w:p w14:paraId="117507EC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Christofforo Suriano |</w:t>
      </w:r>
    </w:p>
    <w:p w14:paraId="51BDB5C3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75F2C930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67r /</w:t>
      </w:r>
    </w:p>
    <w:p w14:paraId="632D74EA" w14:textId="77777777" w:rsidR="00766562" w:rsidRPr="009A6822" w:rsidRDefault="00766562" w:rsidP="00766562">
      <w:pPr>
        <w:pStyle w:val="Testopreformattato"/>
        <w:jc w:val="both"/>
        <w:rPr>
          <w:b/>
          <w:iCs/>
          <w:sz w:val="24"/>
          <w:szCs w:val="24"/>
        </w:rPr>
      </w:pPr>
      <w:r w:rsidRPr="009A6822">
        <w:rPr>
          <w:b/>
          <w:iCs/>
          <w:sz w:val="24"/>
          <w:szCs w:val="24"/>
        </w:rPr>
        <w:t>Blank page</w:t>
      </w:r>
    </w:p>
    <w:p w14:paraId="3E144DCC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2BF971B0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67v /</w:t>
      </w:r>
    </w:p>
    <w:p w14:paraId="1B8B39F7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Al serenissimo principe di Venetia |</w:t>
      </w:r>
    </w:p>
    <w:p w14:paraId="473B8814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Prima | </w:t>
      </w:r>
    </w:p>
    <w:p w14:paraId="51E04ED1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n° 161 fin 163 | </w:t>
      </w:r>
    </w:p>
    <w:p w14:paraId="253C82D1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1D734C11" w14:textId="77777777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  <w:r w:rsidRPr="00183FB3">
        <w:rPr>
          <w:rFonts w:ascii="Times New Roman" w:eastAsia="Cambria" w:hAnsi="Times New Roman" w:cs="Times New Roman"/>
          <w:i/>
        </w:rPr>
        <w:t>Sigillo e traccia di sigillo</w:t>
      </w:r>
    </w:p>
    <w:p w14:paraId="6B39EE3B" w14:textId="77777777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</w:p>
    <w:p w14:paraId="28754745" w14:textId="77777777" w:rsidR="009866C9" w:rsidRPr="00183FB3" w:rsidRDefault="009866C9" w:rsidP="00765C1E">
      <w:pPr>
        <w:rPr>
          <w:rFonts w:ascii="Times New Roman" w:eastAsia="Cambria" w:hAnsi="Times New Roman" w:cs="Times New Roman"/>
          <w:i/>
        </w:rPr>
      </w:pPr>
      <w:r w:rsidRPr="00183FB3">
        <w:rPr>
          <w:rFonts w:ascii="Times New Roman" w:eastAsia="Cambria" w:hAnsi="Times New Roman" w:cs="Times New Roman"/>
          <w:i/>
        </w:rPr>
        <w:t>Regesto antico</w:t>
      </w:r>
    </w:p>
    <w:p w14:paraId="363BE2E1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67vC /</w:t>
      </w:r>
    </w:p>
    <w:p w14:paraId="327BB026" w14:textId="234312AC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24 decembre 1619 ricevute a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9 gennaro | </w:t>
      </w:r>
    </w:p>
    <w:p w14:paraId="4E21768C" w14:textId="0AD4D38E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Haia. </w:t>
      </w:r>
      <w:r w:rsidR="00C02D69" w:rsidRPr="00183FB3">
        <w:rPr>
          <w:rFonts w:ascii="Times New Roman" w:eastAsia="Cambria" w:hAnsi="Times New Roman" w:cs="Times New Roman"/>
        </w:rPr>
        <w:t>n</w:t>
      </w:r>
      <w:r w:rsidRPr="00183FB3">
        <w:rPr>
          <w:rFonts w:ascii="Times New Roman" w:eastAsia="Cambria" w:hAnsi="Times New Roman" w:cs="Times New Roman"/>
        </w:rPr>
        <w:t>° 161 | prima |</w:t>
      </w:r>
    </w:p>
    <w:p w14:paraId="74CDC368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14CE51DD" w14:textId="2CE7C8EE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Sopra 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l negotio di lega s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è trovato con i deputati | et col Principe considera il 2</w:t>
      </w:r>
      <w:r w:rsidRPr="00183FB3">
        <w:rPr>
          <w:rFonts w:ascii="Times New Roman" w:eastAsia="Cambria" w:hAnsi="Times New Roman" w:cs="Times New Roman"/>
          <w:vertAlign w:val="superscript"/>
        </w:rPr>
        <w:t>do</w:t>
      </w:r>
      <w:r w:rsidRPr="00183FB3">
        <w:rPr>
          <w:rFonts w:ascii="Times New Roman" w:eastAsia="Cambria" w:hAnsi="Times New Roman" w:cs="Times New Roman"/>
        </w:rPr>
        <w:t xml:space="preserve"> capitolo che | meglio era dir se fusse astretta andar | in guerra aperta: pur si contentano della mutatione. | </w:t>
      </w:r>
    </w:p>
    <w:p w14:paraId="4A27401C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Dechiarano li fiorini ogni quattro per | un ducato ongaro. |</w:t>
      </w:r>
    </w:p>
    <w:p w14:paraId="5ED34E2F" w14:textId="460F1EB5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el terzo capitolo sia detto se qualche | galere o vasselli da guerra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suoi | nemici entrassero nel mar Adriatico | o golfo di Venetia: a ciò assente il secretario. |</w:t>
      </w:r>
    </w:p>
    <w:p w14:paraId="6B6B3D02" w14:textId="1C4C93F8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Il capitolo d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rmar i vassessli col vantaggio | di là s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è posto più chiaro, e se ne contentano. | </w:t>
      </w:r>
    </w:p>
    <w:p w14:paraId="0C107110" w14:textId="69A8043C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rticolo di maggior assistenza che | potesse bisognare dove dice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vasselli | o denari, ha aggionto et genti; et | anco la conditione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rmarli co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vantaggio | dei signori Stati. |</w:t>
      </w:r>
    </w:p>
    <w:p w14:paraId="6DCE2589" w14:textId="2F52D60E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Il resto rimane come s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ha mandato | solo levato qualche parola superflua | o combiata per meglio esprimer. | </w:t>
      </w:r>
    </w:p>
    <w:p w14:paraId="1882F7DA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el prohemio si contano delle parole levate | desideravano si lasciasse il titolo di | alti e potenti: si sono aquetati alle ragioni. |</w:t>
      </w:r>
    </w:p>
    <w:p w14:paraId="736B1C11" w14:textId="726B2E1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lastRenderedPageBreak/>
        <w:t>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mbasciator inglese s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è adoperato a favor. | Ha mostrato lettere del Re che dà ai Stati | il primo titolo. | </w:t>
      </w:r>
    </w:p>
    <w:p w14:paraId="6F20A904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Dalla risposta delle lettere fin alla vigilia del | Natale è stato sempre in negotio | che resta come concluso. |</w:t>
      </w:r>
    </w:p>
    <w:p w14:paraId="5300ED6C" w14:textId="7D2875A2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Si sono mostrate le procure da |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na, e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tra parte: restano sodisfatti. | Tratterano di mandar a stipular |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nione; non s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è però ciò ancor messo | in consulta: fatte le feste se vi peserà | et alla qualità della persona: non sa se | ambasciator o residente: richiede se pare | dir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opinione di qua. |</w:t>
      </w:r>
    </w:p>
    <w:p w14:paraId="65A12285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71B643CC" w14:textId="144A1F4E" w:rsidR="009866C9" w:rsidRPr="00183FB3" w:rsidRDefault="009866C9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L. SS. R. | </w:t>
      </w:r>
    </w:p>
    <w:p w14:paraId="7853D022" w14:textId="77777777" w:rsidR="009866C9" w:rsidRPr="00183FB3" w:rsidRDefault="009866C9" w:rsidP="00765C1E">
      <w:pPr>
        <w:rPr>
          <w:rFonts w:ascii="Times New Roman" w:eastAsia="Cambria" w:hAnsi="Times New Roman" w:cs="Times New Roman"/>
        </w:rPr>
      </w:pPr>
    </w:p>
    <w:p w14:paraId="42649F43" w14:textId="77777777" w:rsidR="004721BC" w:rsidRPr="00183FB3" w:rsidRDefault="004721BC" w:rsidP="00765C1E">
      <w:pPr>
        <w:jc w:val="center"/>
        <w:rPr>
          <w:rFonts w:ascii="Times New Roman" w:hAnsi="Times New Roman" w:cs="Times New Roman"/>
        </w:rPr>
        <w:sectPr w:rsidR="004721BC" w:rsidRPr="00183FB3" w:rsidSect="00F03FA5">
          <w:headerReference w:type="default" r:id="rId27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60E3F87A" w14:textId="77777777" w:rsidR="00BB0980" w:rsidRPr="00570E63" w:rsidRDefault="00BB0980" w:rsidP="00BB0980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/START LETTER/</w:t>
      </w:r>
    </w:p>
    <w:p w14:paraId="293EB15F" w14:textId="40910100" w:rsidR="00595930" w:rsidRPr="00183FB3" w:rsidRDefault="00595930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2</w:t>
      </w:r>
      <w:r w:rsidR="00932E7C" w:rsidRPr="00183FB3">
        <w:rPr>
          <w:rFonts w:ascii="Times New Roman" w:hAnsi="Times New Roman" w:cs="Times New Roman"/>
        </w:rPr>
        <w:t>2</w:t>
      </w:r>
    </w:p>
    <w:p w14:paraId="65274FCB" w14:textId="6F98E3A0" w:rsidR="00595930" w:rsidRPr="00183FB3" w:rsidRDefault="00595930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4 dicembre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368r-371v)</w:t>
      </w:r>
    </w:p>
    <w:p w14:paraId="302D071F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4A770B13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68r /</w:t>
      </w:r>
    </w:p>
    <w:p w14:paraId="53F0B76F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</w:t>
      </w:r>
    </w:p>
    <w:p w14:paraId="54BA0DDE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62 comincia 161 | fin 163 |</w:t>
      </w:r>
    </w:p>
    <w:p w14:paraId="00B2D0C0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66FEF3B8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5DD8CCDC" w14:textId="30510605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ono restati questi signori molto contenti delli avvisi, che hieri li | pervenero della risolutione dell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di voler | sostener la corona di Bohemia nella persona del serenissimo elettor | Palatino; che le genti forastiere siano fatte uscir dal Paese, | altrimenti saranno pronti a resister ai tentativi; et che | tutto havessero fatto pervenir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. Vostra Serenità da più | vicino luoco deve haver con più sodo, et fermo avviso tutto | il stabilito a Norimbergh. |</w:t>
      </w:r>
    </w:p>
    <w:p w14:paraId="6137F241" w14:textId="45BBFE56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pin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versale dei signori Stati è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, et per conse-|quente la ca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stria sia per star salda, et risoluta | ad opporsi, et contrastar la corona di Bohemia, non | vedendo mez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ordo stante la sudetta risolutione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rincipi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non si habbi a ceder. Qui non | mancaranno di tener solecitati, et avvertiti li detti | principi ad armarsi, et star sulla guardia, prove-|dendo così alla diversione che Spagnuoli potessero | fare et con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cii, et col negotio cibo loro assai | ordinario per instupidire. |</w:t>
      </w:r>
    </w:p>
    <w:p w14:paraId="3A559BC1" w14:textId="576E3CDD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canto qui si continuerà nei primi sensi, et | questi signori si mostreranno pronti ad assister (colla | continuat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uto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) anco alli detti prin-|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; ma finché non veggono, che vi sia | il bisogno non si muoveranno: intanto non mancaranno |</w:t>
      </w:r>
    </w:p>
    <w:p w14:paraId="0145036C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68v /</w:t>
      </w:r>
    </w:p>
    <w:p w14:paraId="4FA10493" w14:textId="1D7B829D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star lesti, tenendo ai confini buon corpo di militia | et particolarmente nelle piazze di Emerich et Rees a fine di | dar contraposto al numer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assai grande nelle | piazza di Vesel Reimbergh, et altre sopra il Reno: | divertendo per questa via la mossa, che pensassero Spagnuoli | di fare. |</w:t>
      </w:r>
    </w:p>
    <w:p w14:paraId="6F395A09" w14:textId="6D9A5FDA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ncor non hanno queste Provincie risoluto sop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stanza | che fecero Bohem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restido. Vanno attendendo quell che succederà, perché se vi sarà il bisogno non mancaranno | (per quanto si può scoprire) di dar loro anco questa | sodisfattione. |</w:t>
      </w:r>
    </w:p>
    <w:p w14:paraId="06400063" w14:textId="63FF9E9C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me qui così anco a Brusseles vi sono avvisi assai cattivi | per Spagnuoli; et di</w:t>
      </w:r>
      <w:r w:rsidRPr="00183FB3">
        <w:rPr>
          <w:rStyle w:val="FootnoteReference"/>
          <w:rFonts w:ascii="Times New Roman" w:hAnsi="Times New Roman" w:cs="Times New Roman"/>
        </w:rPr>
        <w:footnoteReference w:id="1131"/>
      </w:r>
      <w:r w:rsidRPr="00183FB3">
        <w:rPr>
          <w:rFonts w:ascii="Times New Roman" w:hAnsi="Times New Roman" w:cs="Times New Roman"/>
        </w:rPr>
        <w:t xml:space="preserve"> qua godon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tender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| campo imperiale venga stretto assai, et entro vi siano | gran disordini: li partiale</w:t>
      </w:r>
      <w:r w:rsidRPr="00183FB3">
        <w:rPr>
          <w:rStyle w:val="FootnoteReference"/>
          <w:rFonts w:ascii="Times New Roman" w:hAnsi="Times New Roman" w:cs="Times New Roman"/>
        </w:rPr>
        <w:footnoteReference w:id="1132"/>
      </w:r>
      <w:r w:rsidRPr="00183FB3">
        <w:rPr>
          <w:rFonts w:ascii="Times New Roman" w:hAnsi="Times New Roman" w:cs="Times New Roman"/>
        </w:rPr>
        <w:t xml:space="preserve"> in ogni modo vorrebbono si credesse altrimenti. |</w:t>
      </w:r>
    </w:p>
    <w:p w14:paraId="605B85D8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ublicano dalla altra</w:t>
      </w:r>
      <w:r w:rsidRPr="00183FB3">
        <w:rPr>
          <w:rStyle w:val="FootnoteReference"/>
          <w:rFonts w:ascii="Times New Roman" w:hAnsi="Times New Roman" w:cs="Times New Roman"/>
        </w:rPr>
        <w:footnoteReference w:id="1133"/>
      </w:r>
      <w:r w:rsidRPr="00183FB3">
        <w:rPr>
          <w:rFonts w:ascii="Times New Roman" w:hAnsi="Times New Roman" w:cs="Times New Roman"/>
        </w:rPr>
        <w:t xml:space="preserve"> parte Spagnoli haver spediti doi milliona</w:t>
      </w:r>
      <w:r w:rsidRPr="00183FB3">
        <w:rPr>
          <w:rStyle w:val="FootnoteReference"/>
          <w:rFonts w:ascii="Times New Roman" w:hAnsi="Times New Roman" w:cs="Times New Roman"/>
        </w:rPr>
        <w:footnoteReference w:id="1134"/>
      </w:r>
      <w:r w:rsidRPr="00183FB3">
        <w:rPr>
          <w:rFonts w:ascii="Times New Roman" w:hAnsi="Times New Roman" w:cs="Times New Roman"/>
        </w:rPr>
        <w:t xml:space="preserve"> | per Alemagna, et che per Fiandra ve ne sarà anco | un millione. Dicono ispediti, ma sin qua non si | sa se non che vi sia semplice publicatione di risolutione. |</w:t>
      </w:r>
    </w:p>
    <w:p w14:paraId="322A8BEE" w14:textId="79E0F03B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ssendo</w:t>
      </w:r>
      <w:r w:rsidRPr="00183FB3">
        <w:rPr>
          <w:rStyle w:val="FootnoteReference"/>
          <w:rFonts w:ascii="Times New Roman" w:hAnsi="Times New Roman" w:cs="Times New Roman"/>
        </w:rPr>
        <w:footnoteReference w:id="1135"/>
      </w:r>
      <w:r w:rsidRPr="00183FB3">
        <w:rPr>
          <w:rFonts w:ascii="Times New Roman" w:hAnsi="Times New Roman" w:cs="Times New Roman"/>
        </w:rPr>
        <w:t xml:space="preserve"> arrivato uno per nome</w:t>
      </w:r>
      <w:r w:rsidRPr="00183FB3">
        <w:rPr>
          <w:rStyle w:val="FootnoteReference"/>
          <w:rFonts w:ascii="Times New Roman" w:hAnsi="Times New Roman" w:cs="Times New Roman"/>
        </w:rPr>
        <w:footnoteReference w:id="1136"/>
      </w:r>
      <w:r w:rsidRPr="00183FB3">
        <w:rPr>
          <w:rFonts w:ascii="Times New Roman" w:hAnsi="Times New Roman" w:cs="Times New Roman"/>
        </w:rPr>
        <w:t xml:space="preserve"> del | duca di Sassonia appresso li serenissimi arciduchi par che si sia | cavato, che quel Principe habbi fatto saper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ezze, | che si doleva in estrem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travagli di sua Maestà cesarea |</w:t>
      </w:r>
    </w:p>
    <w:p w14:paraId="254708D9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69r /</w:t>
      </w:r>
    </w:p>
    <w:p w14:paraId="312B2913" w14:textId="5792ADD8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tanto più per non poter far ciò che desiderava, poiché | lo stato delle cose presenti non glielo</w:t>
      </w:r>
      <w:r w:rsidRPr="00183FB3">
        <w:rPr>
          <w:rStyle w:val="FootnoteReference"/>
          <w:rFonts w:ascii="Times New Roman" w:hAnsi="Times New Roman" w:cs="Times New Roman"/>
        </w:rPr>
        <w:footnoteReference w:id="1137"/>
      </w:r>
      <w:r w:rsidRPr="00183FB3">
        <w:rPr>
          <w:rFonts w:ascii="Times New Roman" w:hAnsi="Times New Roman" w:cs="Times New Roman"/>
        </w:rPr>
        <w:t xml:space="preserve"> permetteva di venir | a dichiaratione alcuna; et che però con armarsi anc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| per sicurtà dei suoi stati si tenirebbe neutrale. Viene poi | aggiunto, che all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nione habbi </w:t>
      </w:r>
      <w:r w:rsidRPr="00183FB3">
        <w:rPr>
          <w:rFonts w:ascii="Times New Roman" w:hAnsi="Times New Roman" w:cs="Times New Roman"/>
        </w:rPr>
        <w:lastRenderedPageBreak/>
        <w:t>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ontro | fatto intender, che si manterà neutrale; ma se fossero | attacati da qualche parte in materia di religione | si mostrerà prontissimo a difenderla con essi. Non si sa | se debba prestarsi fed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, et meno a quello che | scrive, che Baviera anco sarà neutrale. Vostra Serenità ne | haverà migliori rancontri. |</w:t>
      </w:r>
    </w:p>
    <w:p w14:paraId="5FD3993D" w14:textId="406A1E4F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a </w:t>
      </w:r>
      <w:r w:rsidR="00302D8D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>ongregatione di Holanda si disciolse sabbato passato | essendo li deputati partiti per le case loro per revenir | da qui doi o tre mesi. Oltre diverse risolutioni prese | hanno stabilito</w:t>
      </w:r>
      <w:r w:rsidRPr="00183FB3">
        <w:rPr>
          <w:rStyle w:val="FootnoteReference"/>
          <w:rFonts w:ascii="Times New Roman" w:hAnsi="Times New Roman" w:cs="Times New Roman"/>
        </w:rPr>
        <w:footnoteReference w:id="1138"/>
      </w:r>
      <w:r w:rsidRPr="00183FB3">
        <w:rPr>
          <w:rFonts w:ascii="Times New Roman" w:hAnsi="Times New Roman" w:cs="Times New Roman"/>
        </w:rPr>
        <w:t xml:space="preserve"> che si habbi a far la Compagnia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die Occidentali punto molto importante. Hora | li deputati sudetti tornati alle loro città tratteranno | della maniera del trovar il denaro, della forma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quipaggio, della dispositione delle camere, et | della contributione, o participatione, che dovevano | haver le Provincie, et le città in esse. |</w:t>
      </w:r>
    </w:p>
    <w:p w14:paraId="53AAA31C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nno anco risoluto li medesimi deputati di ordinar cinque | che habbino ad andar di piazza in piazza, et di |</w:t>
      </w:r>
    </w:p>
    <w:p w14:paraId="54403CDE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69v /</w:t>
      </w:r>
    </w:p>
    <w:p w14:paraId="3F6BE65E" w14:textId="68ABBAB5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uoco in luoco per inquerir come li magistrati, et officiali | si siano comportati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rcitar la giustitia ai popoli | et se siano state usate estorsioni per devenir a quelle sentenze | che saranno stimate proprie. A questi si può dar titolo | com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quisitori, come manda la Serenità vostra nel suo stato. | Qui è officio nuovo, et che mira a riordinar tutta questa | provincia, et in generale a dar forma ad una nuova | maniera di governo. |</w:t>
      </w:r>
    </w:p>
    <w:p w14:paraId="29717632" w14:textId="7ECE5B10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 bene viene confirmata di fuori via la voc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a | di Francia per qua: nondimeno monsignor di Langarach in sue | lettere, che ultimamente sono capitate non ne tocca che</w:t>
      </w:r>
      <w:r w:rsidRPr="00183FB3">
        <w:rPr>
          <w:rStyle w:val="FootnoteReference"/>
          <w:rFonts w:ascii="Times New Roman" w:hAnsi="Times New Roman" w:cs="Times New Roman"/>
        </w:rPr>
        <w:footnoteReference w:id="1139"/>
      </w:r>
      <w:r w:rsidRPr="00183FB3">
        <w:rPr>
          <w:rFonts w:ascii="Times New Roman" w:hAnsi="Times New Roman" w:cs="Times New Roman"/>
        </w:rPr>
        <w:t xml:space="preserve"> un poco</w:t>
      </w:r>
      <w:r w:rsidRPr="00183FB3">
        <w:rPr>
          <w:rStyle w:val="FootnoteReference"/>
          <w:rFonts w:ascii="Times New Roman" w:hAnsi="Times New Roman" w:cs="Times New Roman"/>
        </w:rPr>
        <w:footnoteReference w:id="1140"/>
      </w:r>
      <w:r w:rsidRPr="00183FB3">
        <w:rPr>
          <w:rFonts w:ascii="Times New Roman" w:hAnsi="Times New Roman" w:cs="Times New Roman"/>
        </w:rPr>
        <w:t xml:space="preserve"> | onde non sano al presente formar questi signori altro giudicio | se non che sia voce sparsa, forse per cavar qual sia la | risolutione del re della Gran Bertagna toccante la | continuatione della tregua; ch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tione di | qua facil modo haverà havuto ques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francese | di penetrarla. |</w:t>
      </w:r>
    </w:p>
    <w:p w14:paraId="00D03209" w14:textId="20608263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straordinari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non è ancor arrivato. Il freddo | che in doi o tre giorni si era messo con assai rigore gli | ha ritardato il camino. Si crede però, che non debbi tar-|dar più della presente settimana. Vorrebbono | questi signori alloggiarlo; ma non hanno casa propria | il metterlo in u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steria né par decente</w:t>
      </w:r>
      <w:r w:rsidRPr="00183FB3">
        <w:rPr>
          <w:rStyle w:val="FootnoteReference"/>
          <w:rFonts w:ascii="Times New Roman" w:hAnsi="Times New Roman" w:cs="Times New Roman"/>
        </w:rPr>
        <w:footnoteReference w:id="1141"/>
      </w:r>
      <w:r w:rsidRPr="00183FB3">
        <w:rPr>
          <w:rFonts w:ascii="Times New Roman" w:hAnsi="Times New Roman" w:cs="Times New Roman"/>
        </w:rPr>
        <w:t>, né il signor |</w:t>
      </w:r>
    </w:p>
    <w:p w14:paraId="4E1C3CE4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0r /</w:t>
      </w:r>
    </w:p>
    <w:p w14:paraId="2C58C475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arleton lo vuol permetter: onde credo che infine allogierà | nella sua casa; et la famiglia ove potrà. Et il desiderio | che hanno li signori Stati di haverlo fuori di casa del detto signor | Carleton è per poterlo spesare. |</w:t>
      </w:r>
    </w:p>
    <w:p w14:paraId="64758256" w14:textId="25E6AD5F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sto anco haverebbono desiderato di fare 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ignor Lando</w:t>
      </w:r>
      <w:r w:rsidRPr="00183FB3">
        <w:rPr>
          <w:rStyle w:val="FootnoteReference"/>
          <w:rFonts w:ascii="Times New Roman" w:hAnsi="Times New Roman" w:cs="Times New Roman"/>
        </w:rPr>
        <w:footnoteReference w:id="1142"/>
      </w:r>
      <w:r w:rsidRPr="00183FB3">
        <w:rPr>
          <w:rFonts w:ascii="Times New Roman" w:hAnsi="Times New Roman" w:cs="Times New Roman"/>
        </w:rPr>
        <w:t xml:space="preserve"> ambasciator | della Serenità vostra et 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no precedente passò per di qua</w:t>
      </w:r>
      <w:r w:rsidRPr="00183FB3">
        <w:rPr>
          <w:rStyle w:val="FootnoteReference"/>
          <w:rFonts w:ascii="Times New Roman" w:hAnsi="Times New Roman" w:cs="Times New Roman"/>
        </w:rPr>
        <w:footnoteReference w:id="1143"/>
      </w:r>
      <w:r w:rsidRPr="00183FB3">
        <w:rPr>
          <w:rFonts w:ascii="Times New Roman" w:hAnsi="Times New Roman" w:cs="Times New Roman"/>
        </w:rPr>
        <w:t xml:space="preserve"> | li quali io hebbi il gusto, et la consolatione di servire in questa | casa di lei, et procurai per termine di maggior honore, che | havessero anco alla tavola la compagnia delli signori Stati in particolare. | Hora a questo proposito non devo tacerle ciò che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successo ultimamente | con detti signori Stati. Essi come haverà la Serenità vostra po-|tuto cavar dalle mie lettere, et io più espressamente sul luoco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 provato</w:t>
      </w:r>
      <w:r w:rsidRPr="00183FB3">
        <w:rPr>
          <w:rStyle w:val="FootnoteReference"/>
          <w:rFonts w:ascii="Times New Roman" w:hAnsi="Times New Roman" w:cs="Times New Roman"/>
        </w:rPr>
        <w:footnoteReference w:id="1144"/>
      </w:r>
      <w:r w:rsidRPr="00183FB3">
        <w:rPr>
          <w:rFonts w:ascii="Times New Roman" w:hAnsi="Times New Roman" w:cs="Times New Roman"/>
        </w:rPr>
        <w:t>, hanno in tutti i tempi dato segno di stimar, | et amar la persona mia come humile ministro di vostra Serenità | parendo ad essi di esser stati trattati da me con quel rispetto, | et honore che me se gli doveva, risolverono la settimana passata, | non sapendo in che altra maniera mostrar la gratitudine | del loro animo verso di me farmi presente di una caten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ro. | Me la fecero portar dal secretario della loro assemblea, che usò | termini, et concetti quanto più </w:t>
      </w:r>
      <w:r w:rsidRPr="00183FB3">
        <w:rPr>
          <w:rFonts w:ascii="Times New Roman" w:hAnsi="Times New Roman" w:cs="Times New Roman"/>
        </w:rPr>
        <w:lastRenderedPageBreak/>
        <w:t>puote efficaci perché i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ettassi | dicendo</w:t>
      </w:r>
      <w:r w:rsidRPr="00183FB3">
        <w:rPr>
          <w:rStyle w:val="FootnoteReference"/>
          <w:rFonts w:ascii="Times New Roman" w:hAnsi="Times New Roman" w:cs="Times New Roman"/>
        </w:rPr>
        <w:footnoteReference w:id="1145"/>
      </w:r>
      <w:r w:rsidRPr="00183FB3">
        <w:rPr>
          <w:rFonts w:ascii="Times New Roman" w:hAnsi="Times New Roman" w:cs="Times New Roman"/>
        </w:rPr>
        <w:t xml:space="preserve"> in particolare che non sapevano li signori Stati per hora | in che altra maniera mostrarsi grat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nore, che loro | havevo fatto, et compensar alle spese fatte da me nei detti |</w:t>
      </w:r>
    </w:p>
    <w:p w14:paraId="0B16022D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0v /</w:t>
      </w:r>
    </w:p>
    <w:p w14:paraId="665E1F29" w14:textId="7B2FDF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oggi, et levate ad essi. Io cavando da ques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cio, et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tto | che come procedeva da animi sinceri, et pien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ettione | verso quella serenissima Republica; così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canto era</w:t>
      </w:r>
      <w:r w:rsidRPr="00183FB3">
        <w:rPr>
          <w:rStyle w:val="FootnoteReference"/>
          <w:rFonts w:ascii="Times New Roman" w:hAnsi="Times New Roman" w:cs="Times New Roman"/>
        </w:rPr>
        <w:footnoteReference w:id="1146"/>
      </w:r>
      <w:r w:rsidRPr="00183FB3">
        <w:rPr>
          <w:rFonts w:ascii="Times New Roman" w:hAnsi="Times New Roman" w:cs="Times New Roman"/>
        </w:rPr>
        <w:t xml:space="preserve"> bene | levar</w:t>
      </w:r>
      <w:r w:rsidRPr="00183FB3">
        <w:rPr>
          <w:rStyle w:val="FootnoteReference"/>
          <w:rFonts w:ascii="Times New Roman" w:hAnsi="Times New Roman" w:cs="Times New Roman"/>
        </w:rPr>
        <w:footnoteReference w:id="1147"/>
      </w:r>
      <w:r w:rsidRPr="00183FB3">
        <w:rPr>
          <w:rFonts w:ascii="Times New Roman" w:hAnsi="Times New Roman" w:cs="Times New Roman"/>
        </w:rPr>
        <w:t xml:space="preserve">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asione ad ognuno, et particolarmente alli signori Stati medesimi | di creder che in me fosse altro fine, che della publica | riputatione; il che forse sarebbe restato persuaso quando | havessi accettato il presente, come se fosse per sodisfattione di | spese fatte in questa casa della Serenità vostra in detti aloggi: et | per</w:t>
      </w:r>
      <w:r w:rsidR="0060241C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tanto con modeste parole, et piene di testimonio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bligo verso sue Eccellenze mostrai aggradi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cio; ma | ricusa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fferta del presente. Et feci instanza al secretario | di pregar li signori Stati a ricever in buona parte questo mio | honesto rifiuto. Parmi che ciò sia stato ben inteso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Eccellenze loro, vedendo non haver</w:t>
      </w:r>
      <w:r w:rsidRPr="00183FB3">
        <w:rPr>
          <w:rStyle w:val="FootnoteReference"/>
          <w:rFonts w:ascii="Times New Roman" w:hAnsi="Times New Roman" w:cs="Times New Roman"/>
        </w:rPr>
        <w:footnoteReference w:id="1148"/>
      </w:r>
      <w:r w:rsidRPr="00183FB3">
        <w:rPr>
          <w:rFonts w:ascii="Times New Roman" w:hAnsi="Times New Roman" w:cs="Times New Roman"/>
        </w:rPr>
        <w:t xml:space="preserve"> potuto</w:t>
      </w:r>
      <w:r w:rsidRPr="00183FB3">
        <w:rPr>
          <w:rStyle w:val="FootnoteReference"/>
          <w:rFonts w:ascii="Times New Roman" w:hAnsi="Times New Roman" w:cs="Times New Roman"/>
        </w:rPr>
        <w:footnoteReference w:id="1149"/>
      </w:r>
      <w:r w:rsidRPr="00183FB3">
        <w:rPr>
          <w:rFonts w:ascii="Times New Roman" w:hAnsi="Times New Roman" w:cs="Times New Roman"/>
        </w:rPr>
        <w:t xml:space="preserve"> per hora incontrar il desiderio, | che hanno in effetto di honorarmi con qualche segno evidente. | Penso haver fatto bene. Il fine almeno è stato buono, che | ha avuto per fondamento il conservar la publica ripu-|tatione: se fosse altrimenti, ne aspetterò da vostra Serenità la sua | benigna correttione. Gratie etc. |</w:t>
      </w:r>
    </w:p>
    <w:p w14:paraId="43DE452E" w14:textId="7338A833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/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24 decembre 1619 |</w:t>
      </w:r>
    </w:p>
    <w:p w14:paraId="4110D505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3DC8FC74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, et devotissimo servitore |</w:t>
      </w:r>
    </w:p>
    <w:p w14:paraId="6289CD99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5BA15028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568CE5BF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1r /</w:t>
      </w:r>
    </w:p>
    <w:p w14:paraId="378A75F6" w14:textId="77777777" w:rsidR="00766562" w:rsidRPr="009A6822" w:rsidRDefault="00766562" w:rsidP="00766562">
      <w:pPr>
        <w:pStyle w:val="Testopreformattato"/>
        <w:jc w:val="both"/>
        <w:rPr>
          <w:b/>
          <w:iCs/>
          <w:sz w:val="24"/>
          <w:szCs w:val="24"/>
        </w:rPr>
      </w:pPr>
      <w:r w:rsidRPr="009A6822">
        <w:rPr>
          <w:b/>
          <w:iCs/>
          <w:sz w:val="24"/>
          <w:szCs w:val="24"/>
        </w:rPr>
        <w:t>Blank page</w:t>
      </w:r>
    </w:p>
    <w:p w14:paraId="7845A84A" w14:textId="0EA6FED2" w:rsidR="00595930" w:rsidRPr="00183FB3" w:rsidRDefault="00595930" w:rsidP="00765C1E">
      <w:pPr>
        <w:rPr>
          <w:rFonts w:ascii="Times New Roman" w:hAnsi="Times New Roman" w:cs="Times New Roman"/>
        </w:rPr>
      </w:pPr>
    </w:p>
    <w:p w14:paraId="2356065C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1v /</w:t>
      </w:r>
    </w:p>
    <w:p w14:paraId="363ECB6B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220E931A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</w:t>
      </w:r>
    </w:p>
    <w:p w14:paraId="242E0E02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62 comincia | 161 fin 163 |</w:t>
      </w:r>
    </w:p>
    <w:p w14:paraId="15DC3A19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3CAD7C9E" w14:textId="77777777" w:rsidR="00595930" w:rsidRPr="00183FB3" w:rsidRDefault="00595930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 e tracce di sigilli</w:t>
      </w:r>
    </w:p>
    <w:p w14:paraId="66928154" w14:textId="77777777" w:rsidR="00595930" w:rsidRPr="00183FB3" w:rsidRDefault="00595930" w:rsidP="00765C1E">
      <w:pPr>
        <w:rPr>
          <w:rFonts w:ascii="Times New Roman" w:hAnsi="Times New Roman" w:cs="Times New Roman"/>
          <w:i/>
        </w:rPr>
      </w:pPr>
    </w:p>
    <w:p w14:paraId="1D785BBE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2D6454E7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1vC /</w:t>
      </w:r>
    </w:p>
    <w:p w14:paraId="7D19E354" w14:textId="25D7AFDB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4 decembre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9 gennaro | </w:t>
      </w:r>
    </w:p>
    <w:p w14:paraId="6532FD4F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. n° 162 |</w:t>
      </w:r>
    </w:p>
    <w:p w14:paraId="702C99D6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</w:t>
      </w:r>
    </w:p>
    <w:p w14:paraId="7A169449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4F43A3CA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C. R. |</w:t>
      </w:r>
    </w:p>
    <w:p w14:paraId="24C0519D" w14:textId="77777777" w:rsidR="00BB0980" w:rsidRPr="00570E63" w:rsidRDefault="00595930" w:rsidP="00BB0980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BB0980">
        <w:rPr>
          <w:rFonts w:ascii="Times New Roman" w:hAnsi="Times New Roman" w:cs="Times New Roman"/>
        </w:rPr>
        <w:lastRenderedPageBreak/>
        <w:t>/START LETTER/</w:t>
      </w:r>
    </w:p>
    <w:p w14:paraId="70EF4C2E" w14:textId="0107C017" w:rsidR="00595930" w:rsidRPr="00183FB3" w:rsidRDefault="00595930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2</w:t>
      </w:r>
      <w:r w:rsidR="00A13FDE" w:rsidRPr="00183FB3">
        <w:rPr>
          <w:rFonts w:ascii="Times New Roman" w:hAnsi="Times New Roman" w:cs="Times New Roman"/>
        </w:rPr>
        <w:t>3</w:t>
      </w:r>
    </w:p>
    <w:p w14:paraId="274A6BB6" w14:textId="44E5C922" w:rsidR="00595930" w:rsidRPr="00183FB3" w:rsidRDefault="00595930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4 dicembre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372r-373v)</w:t>
      </w:r>
    </w:p>
    <w:p w14:paraId="6D12E747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093F778C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2r /</w:t>
      </w:r>
    </w:p>
    <w:p w14:paraId="62D9E6C9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</w:t>
      </w:r>
      <w:r w:rsidRPr="00183FB3">
        <w:rPr>
          <w:rFonts w:ascii="Times New Roman" w:hAnsi="Times New Roman" w:cs="Times New Roman"/>
          <w:vertAlign w:val="superscript"/>
        </w:rPr>
        <w:t>a</w:t>
      </w:r>
      <w:r w:rsidRPr="00183FB3">
        <w:rPr>
          <w:rFonts w:ascii="Times New Roman" w:hAnsi="Times New Roman" w:cs="Times New Roman"/>
        </w:rPr>
        <w:t xml:space="preserve"> |</w:t>
      </w:r>
    </w:p>
    <w:p w14:paraId="5C779E4F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63 comincia 161 |</w:t>
      </w:r>
    </w:p>
    <w:p w14:paraId="74012F1D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6C795362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0580CD5E" w14:textId="45E5DDC5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stagione che al presente corre assai fastidiosa, et piena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ommodità causa anco il tardo arriv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dispacci, come | ha fatto anco quello di questa settimana, che mi perviene | appunt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speditione del mio dispaccio. |</w:t>
      </w:r>
    </w:p>
    <w:p w14:paraId="39533EE1" w14:textId="38C1DCB1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e lettere della Serenità vostra sono dei 7 del presente colle replicate | dei 30 del passato </w:t>
      </w:r>
      <w:r w:rsidRPr="00183FB3">
        <w:rPr>
          <w:rFonts w:ascii="Times New Roman" w:hAnsi="Times New Roman" w:cs="Times New Roman"/>
          <w:i/>
          <w:iCs/>
        </w:rPr>
        <w:t>nel</w:t>
      </w:r>
      <w:r w:rsidR="00E64EB6" w:rsidRPr="00183FB3">
        <w:rPr>
          <w:rStyle w:val="FootnoteReference"/>
          <w:rFonts w:ascii="Times New Roman" w:hAnsi="Times New Roman" w:cs="Times New Roman"/>
        </w:rPr>
        <w:footnoteReference w:id="1150"/>
      </w:r>
      <w:r w:rsidRPr="00183FB3">
        <w:rPr>
          <w:rFonts w:ascii="Times New Roman" w:hAnsi="Times New Roman" w:cs="Times New Roman"/>
          <w:i/>
          <w:iCs/>
        </w:rPr>
        <w:t xml:space="preserve"> proposito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leanza</w:t>
      </w:r>
      <w:r w:rsidRPr="00183FB3">
        <w:rPr>
          <w:rFonts w:ascii="Times New Roman" w:hAnsi="Times New Roman" w:cs="Times New Roman"/>
        </w:rPr>
        <w:t xml:space="preserve">. | </w:t>
      </w:r>
    </w:p>
    <w:p w14:paraId="49A00C43" w14:textId="6D49A848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o continuerò co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mi commette con quel termine di | confidenza che</w:t>
      </w:r>
      <w:r w:rsidRPr="00183FB3">
        <w:rPr>
          <w:rStyle w:val="FootnoteReference"/>
          <w:rFonts w:ascii="Times New Roman" w:hAnsi="Times New Roman" w:cs="Times New Roman"/>
        </w:rPr>
        <w:footnoteReference w:id="1151"/>
      </w:r>
      <w:r w:rsidRPr="00183FB3">
        <w:rPr>
          <w:rFonts w:ascii="Times New Roman" w:hAnsi="Times New Roman" w:cs="Times New Roman"/>
        </w:rPr>
        <w:t xml:space="preserve"> si deve a trattenermi con questo signor ambasciator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facendo con opportunit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cio</w:t>
      </w:r>
      <w:r w:rsidRPr="00183FB3">
        <w:rPr>
          <w:rStyle w:val="FootnoteReference"/>
          <w:rFonts w:ascii="Times New Roman" w:hAnsi="Times New Roman" w:cs="Times New Roman"/>
        </w:rPr>
        <w:footnoteReference w:id="1152"/>
      </w:r>
      <w:r w:rsidRPr="00183FB3">
        <w:rPr>
          <w:rFonts w:ascii="Times New Roman" w:hAnsi="Times New Roman" w:cs="Times New Roman"/>
        </w:rPr>
        <w:t xml:space="preserve"> che mi ordina | et con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ambasciatori, et ministri continuerò li miei ufficii | con la debita circonspettione a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i, et al servitio di | quella serenisima Republica. Rimanendo intanto consolato | della sodisfattione, che mi mostra con parole molto piene | ricever dalla</w:t>
      </w:r>
      <w:r w:rsidRPr="00183FB3">
        <w:rPr>
          <w:rStyle w:val="FootnoteReference"/>
          <w:rFonts w:ascii="Times New Roman" w:hAnsi="Times New Roman" w:cs="Times New Roman"/>
        </w:rPr>
        <w:footnoteReference w:id="1153"/>
      </w:r>
      <w:r w:rsidRPr="00183FB3">
        <w:rPr>
          <w:rFonts w:ascii="Times New Roman" w:hAnsi="Times New Roman" w:cs="Times New Roman"/>
        </w:rPr>
        <w:t xml:space="preserve"> mia debolezza; il che non bastando alla | sua benignità m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voluto anco in un medesimo tempo | comprobare con segni effettivi della sua munificenza | col farmi dono di trecento ducati. Le ne rendo | humilissime gratie, et prego il signor Dio che mi dia spirito | di poter servire con tanto profitto</w:t>
      </w:r>
      <w:r w:rsidRPr="00183FB3">
        <w:rPr>
          <w:rStyle w:val="FootnoteReference"/>
          <w:rFonts w:ascii="Times New Roman" w:hAnsi="Times New Roman" w:cs="Times New Roman"/>
        </w:rPr>
        <w:footnoteReference w:id="1154"/>
      </w:r>
      <w:r w:rsidRPr="00183FB3">
        <w:rPr>
          <w:rFonts w:ascii="Times New Roman" w:hAnsi="Times New Roman" w:cs="Times New Roman"/>
        </w:rPr>
        <w:t xml:space="preserve"> al publico quanto ho fisso | nel cuore; et conosco esser di mio debito. |</w:t>
      </w:r>
    </w:p>
    <w:p w14:paraId="1C034DF8" w14:textId="172CD3A8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agarò le lettere ritornate per il nol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vasselli. Ho havuto | gusto di ques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e per sollevarmi dalla continua | instanza, che mi veniva fatta. |</w:t>
      </w:r>
    </w:p>
    <w:p w14:paraId="45D2DE96" w14:textId="513D53D1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il pagament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noli per la nave Il leon felice osserverò |</w:t>
      </w:r>
    </w:p>
    <w:p w14:paraId="45B202DF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2v /</w:t>
      </w:r>
    </w:p>
    <w:p w14:paraId="592511CE" w14:textId="051ED9B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anto da vostra Serenità mi viene scritto che facci; et</w:t>
      </w:r>
      <w:r w:rsidRPr="00183FB3">
        <w:rPr>
          <w:rStyle w:val="FootnoteReference"/>
          <w:rFonts w:ascii="Times New Roman" w:hAnsi="Times New Roman" w:cs="Times New Roman"/>
        </w:rPr>
        <w:footnoteReference w:id="1155"/>
      </w:r>
      <w:r w:rsidRPr="00183FB3">
        <w:rPr>
          <w:rFonts w:ascii="Times New Roman" w:hAnsi="Times New Roman" w:cs="Times New Roman"/>
        </w:rPr>
        <w:t xml:space="preserve"> farò saper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ignori | Stati la risolutione in che ella è venuta di licentiar | di galea quel marinaro da Hoorn. |</w:t>
      </w:r>
    </w:p>
    <w:p w14:paraId="7E290225" w14:textId="42198142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anto alla deliberatione per trafico del golfo, altro non seppi | se non quanto mi fu scritto da Amsterdam dal Calandrini | che era venuto un tal avviso, che fosse stata publicata | parte, che vassello alcuno non transitasse il golfo senza | licenza. Tanto le scrissi quanto allhora fui avvertito, se | ben non ne intesi più altro. Di quello che caverò la Serenità vostra | sarà da me riverentemente avvisata. |</w:t>
      </w:r>
    </w:p>
    <w:p w14:paraId="06443E61" w14:textId="6780A288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crivo alli eccellentissimi signori sopraproveditori et procuratori alla sanità per liberatione | di un Henrico Balan inglese corriero della maestà della Gran | Bertagna, che è avvisato questo eccellentissimo signor ambasciator Carleton | esser stato trattenuto per quel </w:t>
      </w:r>
      <w:r w:rsidR="008529D1" w:rsidRPr="00183FB3">
        <w:rPr>
          <w:rFonts w:ascii="Times New Roman" w:hAnsi="Times New Roman" w:cs="Times New Roman"/>
        </w:rPr>
        <w:t>M</w:t>
      </w:r>
      <w:r w:rsidRPr="00183FB3">
        <w:rPr>
          <w:rFonts w:ascii="Times New Roman" w:hAnsi="Times New Roman" w:cs="Times New Roman"/>
        </w:rPr>
        <w:t>agistrato in prigione: | reputa il signor Ambasciator che sia stata una ignorantissima</w:t>
      </w:r>
      <w:r w:rsidRPr="00183FB3">
        <w:rPr>
          <w:rStyle w:val="FootnoteReference"/>
          <w:rFonts w:ascii="Times New Roman" w:hAnsi="Times New Roman" w:cs="Times New Roman"/>
        </w:rPr>
        <w:footnoteReference w:id="1156"/>
      </w:r>
      <w:r w:rsidRPr="00183FB3">
        <w:rPr>
          <w:rFonts w:ascii="Times New Roman" w:hAnsi="Times New Roman" w:cs="Times New Roman"/>
        </w:rPr>
        <w:t xml:space="preserve"> transgres-|s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uomo, et poiché è servitor del Re suo signore et | con carica di corriero, et forestiere supplica che gli sia | in sua gratificatione condona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rore che vi fosse. | Mi ha esso medesimo signor Ambasciatore espressamente</w:t>
      </w:r>
      <w:r w:rsidRPr="00183FB3">
        <w:rPr>
          <w:rStyle w:val="FootnoteReference"/>
          <w:rFonts w:ascii="Times New Roman" w:hAnsi="Times New Roman" w:cs="Times New Roman"/>
        </w:rPr>
        <w:footnoteReference w:id="1157"/>
      </w:r>
      <w:r w:rsidRPr="00183FB3">
        <w:rPr>
          <w:rFonts w:ascii="Times New Roman" w:hAnsi="Times New Roman" w:cs="Times New Roman"/>
        </w:rPr>
        <w:t>, et particolarmente | parlato</w:t>
      </w:r>
      <w:r w:rsidRPr="00183FB3">
        <w:rPr>
          <w:rStyle w:val="FootnoteReference"/>
          <w:rFonts w:ascii="Times New Roman" w:hAnsi="Times New Roman" w:cs="Times New Roman"/>
        </w:rPr>
        <w:footnoteReference w:id="1158"/>
      </w:r>
      <w:r w:rsidRPr="00183FB3">
        <w:rPr>
          <w:rFonts w:ascii="Times New Roman" w:hAnsi="Times New Roman" w:cs="Times New Roman"/>
        </w:rPr>
        <w:t xml:space="preserve"> di questo promettendosi </w:t>
      </w:r>
      <w:r w:rsidRPr="00183FB3">
        <w:rPr>
          <w:rFonts w:ascii="Times New Roman" w:hAnsi="Times New Roman" w:cs="Times New Roman"/>
        </w:rPr>
        <w:lastRenderedPageBreak/>
        <w:t>di dover ottenere ogni | gratia da vostra Serenità; et io mosso dalle sue efficaci instanze, | con tanta maggior instanza le</w:t>
      </w:r>
      <w:r w:rsidRPr="00183FB3">
        <w:rPr>
          <w:rStyle w:val="FootnoteReference"/>
          <w:rFonts w:ascii="Times New Roman" w:hAnsi="Times New Roman" w:cs="Times New Roman"/>
        </w:rPr>
        <w:footnoteReference w:id="1159"/>
      </w:r>
      <w:r w:rsidRPr="00183FB3">
        <w:rPr>
          <w:rFonts w:ascii="Times New Roman" w:hAnsi="Times New Roman" w:cs="Times New Roman"/>
        </w:rPr>
        <w:t xml:space="preserve"> raccommando questo negotio. Gratie etc. |</w:t>
      </w:r>
    </w:p>
    <w:p w14:paraId="0319C929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0F46ED09" w14:textId="17C24EA9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24 decembre 1619 |</w:t>
      </w:r>
    </w:p>
    <w:p w14:paraId="2F001C28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3245099E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, et devotissimo servitore |</w:t>
      </w:r>
    </w:p>
    <w:p w14:paraId="1D8EB922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076112D0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321B77A7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3r /</w:t>
      </w:r>
    </w:p>
    <w:p w14:paraId="32C4FC01" w14:textId="77777777" w:rsidR="00D4498F" w:rsidRPr="009A6822" w:rsidRDefault="00D4498F" w:rsidP="00D4498F">
      <w:pPr>
        <w:pStyle w:val="Testopreformattato"/>
        <w:jc w:val="both"/>
        <w:rPr>
          <w:b/>
          <w:iCs/>
          <w:sz w:val="24"/>
          <w:szCs w:val="24"/>
        </w:rPr>
      </w:pPr>
      <w:r w:rsidRPr="009A6822">
        <w:rPr>
          <w:b/>
          <w:iCs/>
          <w:sz w:val="24"/>
          <w:szCs w:val="24"/>
        </w:rPr>
        <w:t>Blank page</w:t>
      </w:r>
    </w:p>
    <w:p w14:paraId="79FF1067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49253056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3v /</w:t>
      </w:r>
    </w:p>
    <w:p w14:paraId="32BC22E4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769361E3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</w:t>
      </w:r>
      <w:r w:rsidRPr="00183FB3">
        <w:rPr>
          <w:rFonts w:ascii="Times New Roman" w:hAnsi="Times New Roman" w:cs="Times New Roman"/>
          <w:vertAlign w:val="superscript"/>
        </w:rPr>
        <w:t>a</w:t>
      </w:r>
      <w:r w:rsidRPr="00183FB3">
        <w:rPr>
          <w:rFonts w:ascii="Times New Roman" w:hAnsi="Times New Roman" w:cs="Times New Roman"/>
        </w:rPr>
        <w:t xml:space="preserve"> |</w:t>
      </w:r>
    </w:p>
    <w:p w14:paraId="0F1F323C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63 comincia 161 |</w:t>
      </w:r>
    </w:p>
    <w:p w14:paraId="3AD6E982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61C90587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Sigillo e tracce di sigilli</w:t>
      </w:r>
    </w:p>
    <w:p w14:paraId="77E5FC0F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4D03BA7E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231654F5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3vC /</w:t>
      </w:r>
    </w:p>
    <w:p w14:paraId="2AC60509" w14:textId="6C0D116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4 decembre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9 gennaro |</w:t>
      </w:r>
    </w:p>
    <w:p w14:paraId="09BBEF6F" w14:textId="43FB1F4D" w:rsidR="00595930" w:rsidRPr="00703F3D" w:rsidRDefault="00595930" w:rsidP="00765C1E">
      <w:pPr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t>Haya</w:t>
      </w:r>
      <w:r w:rsidR="00735DD9" w:rsidRPr="00703F3D">
        <w:rPr>
          <w:rFonts w:ascii="Times New Roman" w:hAnsi="Times New Roman" w:cs="Times New Roman"/>
          <w:lang w:val="en-GB"/>
        </w:rPr>
        <w:t>.</w:t>
      </w:r>
      <w:r w:rsidRPr="00703F3D">
        <w:rPr>
          <w:rFonts w:ascii="Times New Roman" w:hAnsi="Times New Roman" w:cs="Times New Roman"/>
          <w:lang w:val="en-GB"/>
        </w:rPr>
        <w:t xml:space="preserve"> n° 163 |</w:t>
      </w:r>
    </w:p>
    <w:p w14:paraId="09DD1B8B" w14:textId="77777777" w:rsidR="00595930" w:rsidRPr="00703F3D" w:rsidRDefault="00595930" w:rsidP="00765C1E">
      <w:pPr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t>3</w:t>
      </w:r>
      <w:r w:rsidRPr="00703F3D">
        <w:rPr>
          <w:rFonts w:ascii="Times New Roman" w:hAnsi="Times New Roman" w:cs="Times New Roman"/>
          <w:vertAlign w:val="superscript"/>
          <w:lang w:val="en-GB"/>
        </w:rPr>
        <w:t>a</w:t>
      </w:r>
      <w:r w:rsidRPr="00703F3D">
        <w:rPr>
          <w:rFonts w:ascii="Times New Roman" w:hAnsi="Times New Roman" w:cs="Times New Roman"/>
          <w:lang w:val="en-GB"/>
        </w:rPr>
        <w:t xml:space="preserve"> |</w:t>
      </w:r>
    </w:p>
    <w:p w14:paraId="0276490A" w14:textId="77777777" w:rsidR="00595930" w:rsidRPr="00703F3D" w:rsidRDefault="00595930" w:rsidP="00765C1E">
      <w:pPr>
        <w:rPr>
          <w:rFonts w:ascii="Times New Roman" w:hAnsi="Times New Roman" w:cs="Times New Roman"/>
          <w:lang w:val="en-GB"/>
        </w:rPr>
      </w:pPr>
    </w:p>
    <w:p w14:paraId="0EDCB830" w14:textId="77777777" w:rsidR="00595930" w:rsidRPr="00703F3D" w:rsidRDefault="00595930" w:rsidP="00765C1E">
      <w:pPr>
        <w:rPr>
          <w:rFonts w:ascii="Times New Roman" w:hAnsi="Times New Roman" w:cs="Times New Roman"/>
          <w:iCs/>
          <w:lang w:val="en-GB"/>
        </w:rPr>
      </w:pPr>
      <w:r w:rsidRPr="00703F3D">
        <w:rPr>
          <w:rFonts w:ascii="Times New Roman" w:hAnsi="Times New Roman" w:cs="Times New Roman"/>
          <w:iCs/>
          <w:lang w:val="en-GB"/>
        </w:rPr>
        <w:t>L. C. R. |</w:t>
      </w:r>
    </w:p>
    <w:p w14:paraId="2160F3D8" w14:textId="77777777" w:rsidR="00BB0980" w:rsidRPr="00703F3D" w:rsidRDefault="00595930" w:rsidP="00BB0980">
      <w:pPr>
        <w:outlineLvl w:val="0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br w:type="page"/>
      </w:r>
      <w:r w:rsidR="00BB0980" w:rsidRPr="00703F3D">
        <w:rPr>
          <w:rFonts w:ascii="Times New Roman" w:hAnsi="Times New Roman" w:cs="Times New Roman"/>
          <w:lang w:val="en-GB"/>
        </w:rPr>
        <w:lastRenderedPageBreak/>
        <w:t>/START LETTER/</w:t>
      </w:r>
    </w:p>
    <w:p w14:paraId="4492BBB7" w14:textId="1F7775DF" w:rsidR="00595930" w:rsidRPr="00183FB3" w:rsidRDefault="00595930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2</w:t>
      </w:r>
      <w:r w:rsidR="00A13FDE" w:rsidRPr="00183FB3">
        <w:rPr>
          <w:rFonts w:ascii="Times New Roman" w:hAnsi="Times New Roman" w:cs="Times New Roman"/>
        </w:rPr>
        <w:t>4</w:t>
      </w:r>
    </w:p>
    <w:p w14:paraId="4C3847C0" w14:textId="6A2ACFAB" w:rsidR="00595930" w:rsidRPr="00183FB3" w:rsidRDefault="00595930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12</w:t>
      </w:r>
      <w:r w:rsidR="00A13FDE" w:rsidRPr="00183FB3">
        <w:rPr>
          <w:rFonts w:ascii="Times New Roman" w:hAnsi="Times New Roman" w:cs="Times New Roman"/>
        </w:rPr>
        <w:t>5</w:t>
      </w:r>
      <w:r w:rsidRPr="00183FB3">
        <w:rPr>
          <w:rFonts w:ascii="Times New Roman" w:hAnsi="Times New Roman" w:cs="Times New Roman"/>
        </w:rPr>
        <w:t xml:space="preserve"> (cc. 374r-375v; decodifica di cc. 376r-377v)</w:t>
      </w:r>
    </w:p>
    <w:p w14:paraId="26257CA6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072BB55D" w14:textId="3754950B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4r /</w:t>
      </w:r>
    </w:p>
    <w:p w14:paraId="0BBC75A8" w14:textId="77777777" w:rsidR="00774CB9" w:rsidRDefault="00774CB9" w:rsidP="00765C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° 164 |</w:t>
      </w:r>
    </w:p>
    <w:p w14:paraId="3D10D7AA" w14:textId="77777777" w:rsidR="00774CB9" w:rsidRDefault="00774CB9" w:rsidP="00765C1E">
      <w:pPr>
        <w:rPr>
          <w:rFonts w:ascii="Times New Roman" w:hAnsi="Times New Roman" w:cs="Times New Roman"/>
        </w:rPr>
      </w:pPr>
    </w:p>
    <w:p w14:paraId="32D96815" w14:textId="57FA6C12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597AC96A" w14:textId="77777777" w:rsidR="00595930" w:rsidRDefault="00595930" w:rsidP="00765C1E">
      <w:pPr>
        <w:rPr>
          <w:rFonts w:ascii="Times New Roman" w:hAnsi="Times New Roman" w:cs="Times New Roman"/>
        </w:rPr>
      </w:pPr>
    </w:p>
    <w:p w14:paraId="42368FFF" w14:textId="42E69C57" w:rsidR="00B21319" w:rsidRPr="00183FB3" w:rsidRDefault="00B21319" w:rsidP="00B21319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4v /</w:t>
      </w:r>
    </w:p>
    <w:p w14:paraId="0897586D" w14:textId="77777777" w:rsidR="00B21319" w:rsidRPr="00183FB3" w:rsidRDefault="00B21319" w:rsidP="00B21319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20504367" w14:textId="77777777" w:rsidR="00B21319" w:rsidRPr="00183FB3" w:rsidRDefault="00B21319" w:rsidP="00765C1E">
      <w:pPr>
        <w:rPr>
          <w:rFonts w:ascii="Times New Roman" w:hAnsi="Times New Roman" w:cs="Times New Roman"/>
        </w:rPr>
      </w:pPr>
    </w:p>
    <w:p w14:paraId="17CC1369" w14:textId="24D4C39E" w:rsidR="00B21319" w:rsidRPr="00183FB3" w:rsidRDefault="00B21319" w:rsidP="00B21319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</w:t>
      </w:r>
      <w:r>
        <w:rPr>
          <w:rFonts w:ascii="Times New Roman" w:hAnsi="Times New Roman" w:cs="Times New Roman"/>
        </w:rPr>
        <w:t>5r</w:t>
      </w:r>
      <w:r w:rsidRPr="00183FB3">
        <w:rPr>
          <w:rFonts w:ascii="Times New Roman" w:hAnsi="Times New Roman" w:cs="Times New Roman"/>
        </w:rPr>
        <w:t xml:space="preserve"> /</w:t>
      </w:r>
    </w:p>
    <w:p w14:paraId="0B116D2D" w14:textId="77777777" w:rsidR="00B21319" w:rsidRPr="00183FB3" w:rsidRDefault="00B21319" w:rsidP="00B21319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79D33992" w14:textId="77777777" w:rsidR="00B21319" w:rsidRDefault="00B21319" w:rsidP="00B21319">
      <w:pPr>
        <w:rPr>
          <w:rFonts w:ascii="Times New Roman" w:hAnsi="Times New Roman" w:cs="Times New Roman"/>
        </w:rPr>
      </w:pPr>
    </w:p>
    <w:p w14:paraId="36961C82" w14:textId="376A9F24" w:rsidR="00B21319" w:rsidRPr="00183FB3" w:rsidRDefault="00B21319" w:rsidP="00B21319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5v /</w:t>
      </w:r>
    </w:p>
    <w:p w14:paraId="37D073CE" w14:textId="77777777" w:rsidR="00B21319" w:rsidRPr="00183FB3" w:rsidRDefault="00B21319" w:rsidP="00B21319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568DD4E7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1A2D8341" w14:textId="1AAA3054" w:rsidR="00595930" w:rsidRPr="00183FB3" w:rsidRDefault="00595930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2</w:t>
      </w:r>
      <w:r w:rsidR="00A13FDE" w:rsidRPr="00183FB3">
        <w:rPr>
          <w:rFonts w:ascii="Times New Roman" w:hAnsi="Times New Roman" w:cs="Times New Roman"/>
        </w:rPr>
        <w:t>5</w:t>
      </w:r>
    </w:p>
    <w:p w14:paraId="5F110637" w14:textId="55C2A887" w:rsidR="00595930" w:rsidRPr="00183FB3" w:rsidRDefault="00595930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1 dicembre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376r-378v)</w:t>
      </w:r>
    </w:p>
    <w:p w14:paraId="2B284F43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44758AAA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6r /</w:t>
      </w:r>
    </w:p>
    <w:p w14:paraId="6C5586FA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a |</w:t>
      </w:r>
    </w:p>
    <w:p w14:paraId="28282241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64 fin 165 |</w:t>
      </w:r>
    </w:p>
    <w:p w14:paraId="26B6CDA3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4DFBBEA1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4DCD0D37" w14:textId="4C84E4C5" w:rsidR="00595930" w:rsidRPr="00183FB3" w:rsidRDefault="00595930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col</w:t>
      </w:r>
      <w:r w:rsidRPr="00183FB3">
        <w:rPr>
          <w:rStyle w:val="FootnoteReference"/>
          <w:rFonts w:ascii="Times New Roman" w:hAnsi="Times New Roman" w:cs="Times New Roman"/>
        </w:rPr>
        <w:footnoteReference w:id="1160"/>
      </w:r>
      <w:r w:rsidRPr="00183FB3">
        <w:rPr>
          <w:rFonts w:ascii="Times New Roman" w:hAnsi="Times New Roman" w:cs="Times New Roman"/>
          <w:i/>
          <w:iCs/>
        </w:rPr>
        <w:t xml:space="preserve"> nome del Signor Dio, in questa sera resta conclusa, | et sottoscritta da deputati dei Stati Generali, | et da me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nione tra la Serenità vostra, | et questa Republica, sotto il beneplacito però |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na, et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ltra: tutto in conformità | di quanto precedentemente le scrissi, et le | aggiunsi hoggi otto, et qui aggiunto è il | dupplicato. Restano sottoscritti li articoli |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leanza in lingua francese, si sottoscri-|verano</w:t>
      </w:r>
      <w:r w:rsidRPr="00183FB3">
        <w:rPr>
          <w:rStyle w:val="FootnoteReference"/>
          <w:rFonts w:ascii="Times New Roman" w:hAnsi="Times New Roman" w:cs="Times New Roman"/>
        </w:rPr>
        <w:footnoteReference w:id="1161"/>
      </w:r>
      <w:r w:rsidRPr="00183FB3">
        <w:rPr>
          <w:rFonts w:ascii="Times New Roman" w:hAnsi="Times New Roman" w:cs="Times New Roman"/>
          <w:i/>
          <w:iCs/>
        </w:rPr>
        <w:t xml:space="preserve"> anco n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italiana per maggior intelli-|genza delle parti; et resta ancor sottoscritto | quel capitolo, che ha vostra Serenità acconsentito, | che si firmi a parte. Il termine per la | agreatione</w:t>
      </w:r>
      <w:r w:rsidRPr="00183FB3">
        <w:rPr>
          <w:rStyle w:val="FootnoteReference"/>
          <w:rFonts w:ascii="Times New Roman" w:hAnsi="Times New Roman" w:cs="Times New Roman"/>
        </w:rPr>
        <w:footnoteReference w:id="1162"/>
      </w:r>
      <w:r w:rsidRPr="00183FB3">
        <w:rPr>
          <w:rFonts w:ascii="Times New Roman" w:hAnsi="Times New Roman" w:cs="Times New Roman"/>
          <w:i/>
          <w:iCs/>
        </w:rPr>
        <w:t xml:space="preserve"> è stato posto così per sei, over otto | mesi, o più tosto se sarà possibile, et questo perché | ancor non si è risoluto né di là, né di qua | quanto alla missione di ministro. |</w:t>
      </w:r>
    </w:p>
    <w:p w14:paraId="4E80D1F1" w14:textId="77777777" w:rsidR="00595930" w:rsidRPr="00183FB3" w:rsidRDefault="00595930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Hanno detti deputati discorso, se la Serenità vostra | fosse contenta, che di là fosse mandata | la sua agreatione, et ella mandar di qua | la sua, et poi a suo tempo</w:t>
      </w:r>
    </w:p>
    <w:p w14:paraId="3F02F805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6v /</w:t>
      </w:r>
    </w:p>
    <w:p w14:paraId="6FF1C01D" w14:textId="733C50A1" w:rsidR="00595930" w:rsidRPr="00183FB3" w:rsidRDefault="00595930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mandar per | stabilir sotto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mbasciator, o ressidente, secondo, | che fosse stimato a proposito, in che hanno | premuto grandemente per saperne la volontà di | quella serenissima Republica, desiderando, ch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ella | in ciò dichiarisca quello, che stimerà il | meglio, parendo ad essi, che a vostra Serenità per | riputatione tocchi questo honore di dir, se sia | meglio mandar o ambasciatore, o residente; | io li ho risposto, che non sapevo dirli quanto | al mandar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Style w:val="FootnoteReference"/>
          <w:rFonts w:ascii="Times New Roman" w:hAnsi="Times New Roman" w:cs="Times New Roman"/>
        </w:rPr>
        <w:footnoteReference w:id="1163"/>
      </w:r>
      <w:r w:rsidRPr="00183FB3">
        <w:rPr>
          <w:rFonts w:ascii="Times New Roman" w:hAnsi="Times New Roman" w:cs="Times New Roman"/>
          <w:i/>
          <w:iCs/>
        </w:rPr>
        <w:t xml:space="preserve">agreatione ciò che | havesse fatto la Serenità vostra, mentre pareva, | che si fosse sempre detto, che messe le cose ad | ordine, come sono al presente, si sarebbe mandato | da una, et </w:t>
      </w:r>
      <w:r w:rsidRPr="00183FB3">
        <w:rPr>
          <w:rFonts w:ascii="Times New Roman" w:hAnsi="Times New Roman" w:cs="Times New Roman"/>
          <w:i/>
          <w:iCs/>
        </w:rPr>
        <w:lastRenderedPageBreak/>
        <w:t>d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ltra parte ministri per la | stipulatione</w:t>
      </w:r>
      <w:r w:rsidRPr="00183FB3">
        <w:rPr>
          <w:rStyle w:val="FootnoteReference"/>
          <w:rFonts w:ascii="Times New Roman" w:hAnsi="Times New Roman" w:cs="Times New Roman"/>
        </w:rPr>
        <w:footnoteReference w:id="1164"/>
      </w:r>
      <w:r w:rsidRPr="00183FB3">
        <w:rPr>
          <w:rFonts w:ascii="Times New Roman" w:hAnsi="Times New Roman" w:cs="Times New Roman"/>
          <w:i/>
          <w:iCs/>
        </w:rPr>
        <w:t xml:space="preserve">; et quanto alla dichiaratione | di ambasciatore, o ressidente, che in ogni modo, che si | fosse stimato proprio si sarebbe dal canto | di lei corrisposto. Mi repplicorono, che era bene, che | </w:t>
      </w:r>
    </w:p>
    <w:p w14:paraId="286412BF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7r /</w:t>
      </w:r>
    </w:p>
    <w:p w14:paraId="222FE6C1" w14:textId="61994464" w:rsidR="00595930" w:rsidRPr="00183FB3" w:rsidRDefault="00595930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dalla Serenità vostra si fosse dichiarito quello | per maggior riputatione, et uno di essi deputati | mi disse, quando poi quei signori eccellentissimi vorrano | che noi habbiamo questo honore, si rissolverà | sopra tal affarre. Hora starà alla Serenità | vostra, se vorrà dichiarir la sua intentione | in questo particolare, affine di passar avanti | alla stipulatione, et commune corrobor-|ratione da ambi le parti; le feste del | Natale la venuta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mbasciator straordinario inglese, | et la terminatione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ffar di Embdem | ha fatto, che sia stato portato inanti questo | negotio fino a questo giorno, anzi sino a questa | sera, onde per la strettezza del tempo non ho potuto | far copia di quello si è sottoscritto, et non essendo | messa ancor la mano sotto 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unione scritta | in italiano, sarà per la prossima settimana | che la Serenità vostra havrà quanto sarà necessario, affine | di poter </w:t>
      </w:r>
    </w:p>
    <w:p w14:paraId="22B44AE3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7v /</w:t>
      </w:r>
    </w:p>
    <w:p w14:paraId="79A9B8F5" w14:textId="04879795" w:rsidR="00595930" w:rsidRPr="00183FB3" w:rsidRDefault="00595930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veder il tutto in forma, et come doverà | esser firmato, et roborato tanto da lei, come | dalli signori Stati. |</w:t>
      </w:r>
    </w:p>
    <w:p w14:paraId="7F298EAE" w14:textId="5B504C1E" w:rsidR="00595930" w:rsidRPr="00183FB3" w:rsidRDefault="00595930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Questa mattina sono stato a visitar il signor principe | Mauritio per occasione di augurarli il buon principio |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nno nuovo, et rallegrarmi, che sia arrivato | sino a questo giorno con sanità; et venendo a | parlar di quest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nione, mostrò goder, che | infine in questa giornata si havesse a | stabilir così buona amicitia, sperandone, | come disse, ogni buon successo. |</w:t>
      </w:r>
    </w:p>
    <w:p w14:paraId="785396D4" w14:textId="6CB29C2C" w:rsidR="00595930" w:rsidRPr="00183FB3" w:rsidRDefault="00595930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Alli ambasciatori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Inghilterra farò parte di questo successo per | continuatione della confidenza, con che mi commandò, | ch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io mi dovessi governar con il signor Carleton in particolare, | et quanto alla commissione, che si compiace | accennarmi nelle sue lettere d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14, haver data | a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eccellentissimo signor ambasciator Lando, la tenirò in me, né | parlerò di essa se non astretto da gran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instanza | che me ne fosse fatta. Gratie etc. |</w:t>
      </w:r>
    </w:p>
    <w:p w14:paraId="39CE3954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377A1E2A" w14:textId="70AC93E4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31 decembre 1619 |</w:t>
      </w:r>
    </w:p>
    <w:p w14:paraId="62E3F225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5DCD5AD1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, et devotissimo servitore |</w:t>
      </w:r>
    </w:p>
    <w:p w14:paraId="2A21FAEA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74A3A790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402DDE10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8r /</w:t>
      </w:r>
    </w:p>
    <w:p w14:paraId="3AACEC78" w14:textId="1E4F538A" w:rsidR="00595930" w:rsidRPr="00183FB3" w:rsidRDefault="00D4498F" w:rsidP="00765C1E">
      <w:pPr>
        <w:rPr>
          <w:rFonts w:ascii="Times New Roman" w:hAnsi="Times New Roman" w:cs="Times New Roman"/>
        </w:rPr>
      </w:pPr>
      <w:r w:rsidRPr="00D4498F">
        <w:rPr>
          <w:rFonts w:ascii="Times New Roman" w:hAnsi="Times New Roman" w:cs="Times New Roman"/>
          <w:b/>
          <w:bCs/>
        </w:rPr>
        <w:t>Blank page</w:t>
      </w:r>
    </w:p>
    <w:p w14:paraId="16F89D93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5AC1CC0B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8v /</w:t>
      </w:r>
    </w:p>
    <w:p w14:paraId="57BDB250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236E8B9E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a |</w:t>
      </w:r>
    </w:p>
    <w:p w14:paraId="62EEFD18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64 fin 165 |</w:t>
      </w:r>
    </w:p>
    <w:p w14:paraId="0570739D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4610051B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Tracce di sigilli</w:t>
      </w:r>
    </w:p>
    <w:p w14:paraId="6FA0CA0D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06744E7C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36F3A4F8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8vC /</w:t>
      </w:r>
    </w:p>
    <w:p w14:paraId="3C0C813B" w14:textId="08B2ED6B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1 decembre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2 gennaro |</w:t>
      </w:r>
    </w:p>
    <w:p w14:paraId="46C684AF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. n° 164 |</w:t>
      </w:r>
    </w:p>
    <w:p w14:paraId="48DCF5A8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5FC8FDD4" w14:textId="77777777" w:rsidR="00595930" w:rsidRPr="00703F3D" w:rsidRDefault="00595930" w:rsidP="00765C1E">
      <w:pPr>
        <w:rPr>
          <w:rFonts w:ascii="Times New Roman" w:hAnsi="Times New Roman" w:cs="Times New Roman"/>
          <w:lang w:val="en-GB"/>
        </w:rPr>
      </w:pPr>
      <w:r w:rsidRPr="00183FB3">
        <w:rPr>
          <w:rFonts w:ascii="Times New Roman" w:hAnsi="Times New Roman" w:cs="Times New Roman"/>
        </w:rPr>
        <w:t xml:space="preserve">Sottoscrittione della lega. </w:t>
      </w:r>
      <w:r w:rsidRPr="00703F3D">
        <w:rPr>
          <w:rFonts w:ascii="Times New Roman" w:hAnsi="Times New Roman" w:cs="Times New Roman"/>
          <w:lang w:val="en-GB"/>
        </w:rPr>
        <w:t>|</w:t>
      </w:r>
    </w:p>
    <w:p w14:paraId="3CBE9904" w14:textId="77777777" w:rsidR="00595930" w:rsidRPr="00703F3D" w:rsidRDefault="00595930" w:rsidP="00765C1E">
      <w:pPr>
        <w:rPr>
          <w:rFonts w:ascii="Times New Roman" w:hAnsi="Times New Roman" w:cs="Times New Roman"/>
          <w:lang w:val="en-GB"/>
        </w:rPr>
      </w:pPr>
    </w:p>
    <w:p w14:paraId="7700F09D" w14:textId="77777777" w:rsidR="00595930" w:rsidRPr="00703F3D" w:rsidRDefault="00595930" w:rsidP="00765C1E">
      <w:pPr>
        <w:rPr>
          <w:rFonts w:ascii="Times New Roman" w:hAnsi="Times New Roman" w:cs="Times New Roman"/>
          <w:iCs/>
          <w:lang w:val="en-GB"/>
        </w:rPr>
      </w:pPr>
      <w:r w:rsidRPr="00703F3D">
        <w:rPr>
          <w:rFonts w:ascii="Times New Roman" w:hAnsi="Times New Roman" w:cs="Times New Roman"/>
          <w:iCs/>
          <w:lang w:val="en-GB"/>
        </w:rPr>
        <w:t>L. SS. R. |</w:t>
      </w:r>
    </w:p>
    <w:p w14:paraId="44F1A72B" w14:textId="77777777" w:rsidR="00BB0980" w:rsidRPr="00703F3D" w:rsidRDefault="00595930" w:rsidP="00BB0980">
      <w:pPr>
        <w:outlineLvl w:val="0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br w:type="page"/>
      </w:r>
      <w:r w:rsidR="00BB0980" w:rsidRPr="00703F3D">
        <w:rPr>
          <w:rFonts w:ascii="Times New Roman" w:hAnsi="Times New Roman" w:cs="Times New Roman"/>
          <w:lang w:val="en-GB"/>
        </w:rPr>
        <w:lastRenderedPageBreak/>
        <w:t>/START LETTER/</w:t>
      </w:r>
    </w:p>
    <w:p w14:paraId="7A1B9FC8" w14:textId="05A6F2D4" w:rsidR="00595930" w:rsidRPr="00183FB3" w:rsidRDefault="00595930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2</w:t>
      </w:r>
      <w:r w:rsidR="00A13FDE" w:rsidRPr="00183FB3">
        <w:rPr>
          <w:rFonts w:ascii="Times New Roman" w:hAnsi="Times New Roman" w:cs="Times New Roman"/>
        </w:rPr>
        <w:t>6</w:t>
      </w:r>
    </w:p>
    <w:p w14:paraId="10CDB950" w14:textId="79072794" w:rsidR="00595930" w:rsidRPr="00183FB3" w:rsidRDefault="00595930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1 dicembre 1619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379r-382v)</w:t>
      </w:r>
    </w:p>
    <w:p w14:paraId="3F4AFD11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3ADB4832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9r /</w:t>
      </w:r>
    </w:p>
    <w:p w14:paraId="096D89E6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</w:t>
      </w:r>
    </w:p>
    <w:p w14:paraId="4A4FE6F7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65 comincia 164 |</w:t>
      </w:r>
    </w:p>
    <w:p w14:paraId="765C6439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517DDE62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64C94338" w14:textId="6E1692DC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seconda festa di Natal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straordinari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| fece ingresso in questo luoco honorato dalla presenza | del principe Mauritio, et dal seguito di quelli della casa, | et di gran compagnia di cavallieri. Si alloggia in casa | del signor ambasciator Carleton, nella quale ha esso signor Carleton | banchettato tutti questi giorni. Questa mattina è stato | a desinar col principe Mauritio, dimani a sera sarà | col principe Henrico; et non si manca di usarli ogni | termine di honore. Non so con che occhio lo vegga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francese, poiché a monsignor di Boisise non è | stato fatto tanto. |</w:t>
      </w:r>
    </w:p>
    <w:p w14:paraId="1824B195" w14:textId="4CE8284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abbato passato fu esso visconte Doncaster in audienza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ignori Stati, che fu di semplice complimento; et | quanto passò fu di toccar, et essortar questi signori | ad haver cura alli affari di Bohemia aiutandoli | in quanto potessero. Fu aggradi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fficio, et fu | la risposta generale, se ben quanto al secondo | capo disse il </w:t>
      </w:r>
      <w:r w:rsidR="008D3AC0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residente per esser inteso, che queste | Provincie dal canto loro facevano quel più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 | in loro potere. |</w:t>
      </w:r>
    </w:p>
    <w:p w14:paraId="52BD6CBB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o fui a sua visitatione, et fui accolto da lui con | somma cortesia, come in questa</w:t>
      </w:r>
      <w:r w:rsidRPr="00183FB3">
        <w:rPr>
          <w:rStyle w:val="FootnoteReference"/>
          <w:rFonts w:ascii="Times New Roman" w:hAnsi="Times New Roman" w:cs="Times New Roman"/>
        </w:rPr>
        <w:footnoteReference w:id="1165"/>
      </w:r>
      <w:r w:rsidRPr="00183FB3">
        <w:rPr>
          <w:rFonts w:ascii="Times New Roman" w:hAnsi="Times New Roman" w:cs="Times New Roman"/>
        </w:rPr>
        <w:t xml:space="preserve"> parte è | dotato</w:t>
      </w:r>
      <w:r w:rsidRPr="00183FB3">
        <w:rPr>
          <w:rStyle w:val="FootnoteReference"/>
          <w:rFonts w:ascii="Times New Roman" w:hAnsi="Times New Roman" w:cs="Times New Roman"/>
        </w:rPr>
        <w:footnoteReference w:id="1166"/>
      </w:r>
      <w:r w:rsidRPr="00183FB3">
        <w:rPr>
          <w:rFonts w:ascii="Times New Roman" w:hAnsi="Times New Roman" w:cs="Times New Roman"/>
        </w:rPr>
        <w:t xml:space="preserve"> di sorte, che oltre il splendore che essercita | si fa amar da ognuno. Appresso altri discorsi</w:t>
      </w:r>
      <w:r w:rsidRPr="00183FB3">
        <w:rPr>
          <w:rStyle w:val="FootnoteReference"/>
          <w:rFonts w:ascii="Times New Roman" w:hAnsi="Times New Roman" w:cs="Times New Roman"/>
        </w:rPr>
        <w:footnoteReference w:id="1167"/>
      </w:r>
      <w:r w:rsidRPr="00183FB3">
        <w:rPr>
          <w:rFonts w:ascii="Times New Roman" w:hAnsi="Times New Roman" w:cs="Times New Roman"/>
        </w:rPr>
        <w:t xml:space="preserve"> |</w:t>
      </w:r>
    </w:p>
    <w:p w14:paraId="48012656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79v /</w:t>
      </w:r>
    </w:p>
    <w:p w14:paraId="6F289A5D" w14:textId="22AB8D8C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ntrò a dimandarmi se la serenissima Republica sarebbe</w:t>
      </w:r>
      <w:r w:rsidRPr="00183FB3">
        <w:rPr>
          <w:rStyle w:val="FootnoteReference"/>
          <w:rFonts w:ascii="Times New Roman" w:hAnsi="Times New Roman" w:cs="Times New Roman"/>
        </w:rPr>
        <w:footnoteReference w:id="1168"/>
      </w:r>
      <w:r w:rsidRPr="00183FB3">
        <w:rPr>
          <w:rFonts w:ascii="Times New Roman" w:hAnsi="Times New Roman" w:cs="Times New Roman"/>
        </w:rPr>
        <w:t xml:space="preserve"> | inclinata ad assister al re di Bohemia. Io gli rispose | che non potevo saper la mente della Serenità vostra in questo | regolandosi ella nelli eventi delli affari del mondo | con quella prudenza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stata sempre sua propria | ma con quanto il discorso passasse innanti non seppe che | dir della risolutione assolut del Re suo signore questo | tanto disse di creder, che sua Maestà haverebbe fatto quello | se le doveva, et che al suo arrivo in Inghilterra sperava | trovar qualche cosa di buono. |</w:t>
      </w:r>
    </w:p>
    <w:p w14:paraId="03B6DBEC" w14:textId="015E02B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i </w:t>
      </w:r>
      <w:r w:rsidR="00813A51" w:rsidRPr="00183FB3">
        <w:rPr>
          <w:rFonts w:ascii="Times New Roman" w:hAnsi="Times New Roman" w:cs="Times New Roman"/>
        </w:rPr>
        <w:t>F</w:t>
      </w:r>
      <w:r w:rsidRPr="00183FB3">
        <w:rPr>
          <w:rFonts w:ascii="Times New Roman" w:hAnsi="Times New Roman" w:cs="Times New Roman"/>
        </w:rPr>
        <w:t>rancesi sono restati molto amartellati tenendo per fermo | che detto ambasciatore havess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ignori Stati</w:t>
      </w:r>
      <w:r w:rsidRPr="00183FB3">
        <w:rPr>
          <w:rStyle w:val="FootnoteReference"/>
          <w:rFonts w:ascii="Times New Roman" w:hAnsi="Times New Roman" w:cs="Times New Roman"/>
        </w:rPr>
        <w:footnoteReference w:id="1169"/>
      </w:r>
      <w:r w:rsidRPr="00183FB3">
        <w:rPr>
          <w:rFonts w:ascii="Times New Roman" w:hAnsi="Times New Roman" w:cs="Times New Roman"/>
        </w:rPr>
        <w:t xml:space="preserve"> toccato qualche cosa, | et fatta apertura nel negotio della continuatione della | tregua; ma il signor Carleton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detto</w:t>
      </w:r>
      <w:r w:rsidRPr="00183FB3">
        <w:rPr>
          <w:rStyle w:val="FootnoteReference"/>
          <w:rFonts w:ascii="Times New Roman" w:hAnsi="Times New Roman" w:cs="Times New Roman"/>
        </w:rPr>
        <w:footnoteReference w:id="1170"/>
      </w:r>
      <w:r w:rsidRPr="00183FB3">
        <w:rPr>
          <w:rFonts w:ascii="Times New Roman" w:hAnsi="Times New Roman" w:cs="Times New Roman"/>
        </w:rPr>
        <w:t xml:space="preserve"> con gran asseve-|ranza, che non ha</w:t>
      </w:r>
      <w:r w:rsidRPr="00183FB3">
        <w:rPr>
          <w:rStyle w:val="FootnoteReference"/>
          <w:rFonts w:ascii="Times New Roman" w:hAnsi="Times New Roman" w:cs="Times New Roman"/>
        </w:rPr>
        <w:footnoteReference w:id="1171"/>
      </w:r>
      <w:r w:rsidRPr="00183FB3">
        <w:rPr>
          <w:rFonts w:ascii="Times New Roman" w:hAnsi="Times New Roman" w:cs="Times New Roman"/>
        </w:rPr>
        <w:t xml:space="preserve"> tocco</w:t>
      </w:r>
      <w:r w:rsidRPr="00183FB3">
        <w:rPr>
          <w:rStyle w:val="FootnoteReference"/>
          <w:rFonts w:ascii="Times New Roman" w:hAnsi="Times New Roman" w:cs="Times New Roman"/>
        </w:rPr>
        <w:footnoteReference w:id="1172"/>
      </w:r>
      <w:r w:rsidRPr="00183FB3">
        <w:rPr>
          <w:rFonts w:ascii="Times New Roman" w:hAnsi="Times New Roman" w:cs="Times New Roman"/>
        </w:rPr>
        <w:t xml:space="preserve"> pur moto; tanto mi è stato | affermato anco da qualchedun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emblea delli signori | Stati Generali. |</w:t>
      </w:r>
    </w:p>
    <w:p w14:paraId="191FA30F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ar che li signori Stati siano risoluti di tenersi</w:t>
      </w:r>
      <w:r w:rsidRPr="00183FB3">
        <w:rPr>
          <w:rStyle w:val="FootnoteReference"/>
          <w:rFonts w:ascii="Times New Roman" w:hAnsi="Times New Roman" w:cs="Times New Roman"/>
        </w:rPr>
        <w:footnoteReference w:id="1173"/>
      </w:r>
      <w:r w:rsidRPr="00183FB3">
        <w:rPr>
          <w:rFonts w:ascii="Times New Roman" w:hAnsi="Times New Roman" w:cs="Times New Roman"/>
        </w:rPr>
        <w:t xml:space="preserve"> sopra li | primi loro propositi di star a veder quello che | seguirà in Alemagna. |</w:t>
      </w:r>
    </w:p>
    <w:p w14:paraId="6DBF445F" w14:textId="73C1AF4C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orta il detto Ambasciatore che haveva lascia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 a mali | termini, et molto mal provisto per la guerra: tuttavia | si sente da tutte le parti, che si faccino, o si voglino far | levate. Il</w:t>
      </w:r>
      <w:r w:rsidRPr="00183FB3">
        <w:rPr>
          <w:rStyle w:val="FootnoteReference"/>
          <w:rFonts w:ascii="Times New Roman" w:hAnsi="Times New Roman" w:cs="Times New Roman"/>
        </w:rPr>
        <w:footnoteReference w:id="1174"/>
      </w:r>
      <w:r w:rsidRPr="00183FB3">
        <w:rPr>
          <w:rFonts w:ascii="Times New Roman" w:hAnsi="Times New Roman" w:cs="Times New Roman"/>
        </w:rPr>
        <w:t xml:space="preserve"> baron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olt sopra li stati di Magonza |</w:t>
      </w:r>
    </w:p>
    <w:p w14:paraId="5DAEED1E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/ 380r /</w:t>
      </w:r>
    </w:p>
    <w:p w14:paraId="1ACB7470" w14:textId="03AEED2C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aceva un reggiment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fanteria, et cavalleria; et | pareva che anco nel paese di Lieges si pensasse di far | levate. |</w:t>
      </w:r>
    </w:p>
    <w:p w14:paraId="0A3EACAE" w14:textId="4C72037C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Qualche Spagnoli a Brusseles vanno dicendo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Re catholico | difficilmente accorderà che siano levate genti dai paesi | soggetti alli serenissimi arciduchi per mandar in Alemagna | non volendo privarsi di quello che ha; benché manderà | denari; et così levarà anc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asione a questi signori di | mandar genti in servitio del re di Bohemia. |</w:t>
      </w:r>
    </w:p>
    <w:p w14:paraId="21734756" w14:textId="570D6E50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conte Gio. di Nassau è tornato di Alemagna per | far cinquecento cavalli pur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, et il conte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mbdem gli assisterà</w:t>
      </w:r>
      <w:r w:rsidRPr="00183FB3">
        <w:rPr>
          <w:rStyle w:val="FootnoteReference"/>
          <w:rFonts w:ascii="Times New Roman" w:hAnsi="Times New Roman" w:cs="Times New Roman"/>
        </w:rPr>
        <w:footnoteReference w:id="1175"/>
      </w:r>
      <w:r w:rsidRPr="00183FB3">
        <w:rPr>
          <w:rFonts w:ascii="Times New Roman" w:hAnsi="Times New Roman" w:cs="Times New Roman"/>
        </w:rPr>
        <w:t>; ma si porta il tempo innanti | senza risolutione. |</w:t>
      </w:r>
    </w:p>
    <w:p w14:paraId="5E846397" w14:textId="0E9ACE92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i stano attenti per intender il certo di dette levate | et quello che faranno al presente l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Unione. Hanno avviso della loro disolutione dal | convento di Norimbergh, et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speditione che si faceva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n ambasciator che passerà in Inghilterra, et di un altro, che | venirà qui ben presto, et sarà per dar parte di | quanto è seguito in detta </w:t>
      </w:r>
      <w:r w:rsidR="00821179" w:rsidRPr="00183FB3">
        <w:rPr>
          <w:rFonts w:ascii="Times New Roman" w:hAnsi="Times New Roman" w:cs="Times New Roman"/>
        </w:rPr>
        <w:t>D</w:t>
      </w:r>
      <w:r w:rsidRPr="00183FB3">
        <w:rPr>
          <w:rFonts w:ascii="Times New Roman" w:hAnsi="Times New Roman" w:cs="Times New Roman"/>
        </w:rPr>
        <w:t>ieta, et dicono anco | della coronatione del signor Principe elettor palatino. |</w:t>
      </w:r>
    </w:p>
    <w:p w14:paraId="17ED7E49" w14:textId="016230B3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a destinata per Inghilterra doverà cavar come | qui si spe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tione del Re; onde si desiderereb-|be, che andasse</w:t>
      </w:r>
      <w:r w:rsidRPr="00183FB3">
        <w:rPr>
          <w:rStyle w:val="FootnoteReference"/>
          <w:rFonts w:ascii="Times New Roman" w:hAnsi="Times New Roman" w:cs="Times New Roman"/>
        </w:rPr>
        <w:footnoteReference w:id="1176"/>
      </w:r>
      <w:r w:rsidRPr="00183FB3">
        <w:rPr>
          <w:rFonts w:ascii="Times New Roman" w:hAnsi="Times New Roman" w:cs="Times New Roman"/>
        </w:rPr>
        <w:t xml:space="preserve"> pres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e che li</w:t>
      </w:r>
      <w:r w:rsidRPr="00183FB3">
        <w:rPr>
          <w:rStyle w:val="FootnoteReference"/>
          <w:rFonts w:ascii="Times New Roman" w:hAnsi="Times New Roman" w:cs="Times New Roman"/>
        </w:rPr>
        <w:footnoteReference w:id="1177"/>
      </w:r>
      <w:r w:rsidRPr="00183FB3">
        <w:rPr>
          <w:rFonts w:ascii="Times New Roman" w:hAnsi="Times New Roman" w:cs="Times New Roman"/>
        </w:rPr>
        <w:t xml:space="preserve"> è destinato |</w:t>
      </w:r>
    </w:p>
    <w:p w14:paraId="0D12759D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80v /</w:t>
      </w:r>
    </w:p>
    <w:p w14:paraId="1836B944" w14:textId="39B3C6DD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 fine di potersi regolar di qua, conforme a ciò che farà | quella Maestà; et poter risponder come si dev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| che sarà destinato a queste Provincie. |</w:t>
      </w:r>
    </w:p>
    <w:p w14:paraId="066E2625" w14:textId="102F6CA9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È necessari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sia avvertito venendo detto ambasciatore come | mi doverò regolare nel complir seco quando lo visiterò | sendo materia degna della prudenza della Serenità vostra. |</w:t>
      </w:r>
    </w:p>
    <w:p w14:paraId="4ABA1502" w14:textId="68337E2F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voc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a che si doveva</w:t>
      </w:r>
      <w:r w:rsidRPr="00183FB3">
        <w:rPr>
          <w:rStyle w:val="FootnoteReference"/>
          <w:rFonts w:ascii="Times New Roman" w:hAnsi="Times New Roman" w:cs="Times New Roman"/>
        </w:rPr>
        <w:footnoteReference w:id="1178"/>
      </w:r>
      <w:r w:rsidRPr="00183FB3">
        <w:rPr>
          <w:rFonts w:ascii="Times New Roman" w:hAnsi="Times New Roman" w:cs="Times New Roman"/>
        </w:rPr>
        <w:t xml:space="preserve"> dalla Maestà christianissima | ispedir qui, come fu detto par che si vadi mortificando | et tanto più che con lettere ultimamente arrivate di | Parigi del signor di</w:t>
      </w:r>
      <w:r w:rsidRPr="00183FB3">
        <w:rPr>
          <w:rStyle w:val="FootnoteReference"/>
          <w:rFonts w:ascii="Times New Roman" w:hAnsi="Times New Roman" w:cs="Times New Roman"/>
        </w:rPr>
        <w:footnoteReference w:id="1179"/>
      </w:r>
      <w:r w:rsidRPr="00183FB3">
        <w:rPr>
          <w:rFonts w:ascii="Times New Roman" w:hAnsi="Times New Roman" w:cs="Times New Roman"/>
        </w:rPr>
        <w:t xml:space="preserve"> Langarach egli</w:t>
      </w:r>
      <w:r w:rsidRPr="00183FB3">
        <w:rPr>
          <w:rStyle w:val="FootnoteReference"/>
          <w:rFonts w:ascii="Times New Roman" w:hAnsi="Times New Roman" w:cs="Times New Roman"/>
        </w:rPr>
        <w:footnoteReference w:id="1180"/>
      </w:r>
      <w:r w:rsidRPr="00183FB3">
        <w:rPr>
          <w:rFonts w:ascii="Times New Roman" w:hAnsi="Times New Roman" w:cs="Times New Roman"/>
        </w:rPr>
        <w:t xml:space="preserve"> non scrive alcuna | cosa di questo particolare: onde si tiene che la publi-|catione sia stata fatta con artificio. |</w:t>
      </w:r>
    </w:p>
    <w:p w14:paraId="5FC4D713" w14:textId="086478E2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ar che Spagnuoli si promettino assai dalla Francia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 | tuttavia sono questi signori avvisati da quella corte altrimenti, | come la Serenità vostra lo può molto ben</w:t>
      </w:r>
      <w:r w:rsidRPr="00183FB3">
        <w:rPr>
          <w:rStyle w:val="FootnoteReference"/>
          <w:rFonts w:ascii="Times New Roman" w:hAnsi="Times New Roman" w:cs="Times New Roman"/>
        </w:rPr>
        <w:footnoteReference w:id="1181"/>
      </w:r>
      <w:r w:rsidRPr="00183FB3">
        <w:rPr>
          <w:rFonts w:ascii="Times New Roman" w:hAnsi="Times New Roman" w:cs="Times New Roman"/>
        </w:rPr>
        <w:t xml:space="preserve"> haver inteso, et | massime che poco contento si lasci parti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di Cesare. |</w:t>
      </w:r>
    </w:p>
    <w:p w14:paraId="1D7BDC94" w14:textId="01384570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Francia (come sono questi signori stati avvisati) è stata | mandata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civescovo di Colonia la lettera che contiene | il protest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ignori Stati quando egli o altri ecclesiastici vor-|rano trar contributioni: non ha risposto di qua, | et si</w:t>
      </w:r>
      <w:r w:rsidRPr="00183FB3">
        <w:rPr>
          <w:rStyle w:val="FootnoteReference"/>
          <w:rFonts w:ascii="Times New Roman" w:hAnsi="Times New Roman" w:cs="Times New Roman"/>
        </w:rPr>
        <w:footnoteReference w:id="1182"/>
      </w:r>
      <w:r w:rsidRPr="00183FB3">
        <w:rPr>
          <w:rFonts w:ascii="Times New Roman" w:hAnsi="Times New Roman" w:cs="Times New Roman"/>
        </w:rPr>
        <w:t xml:space="preserve"> attend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ito di dette lettere: | se ben qualchedun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emblea mi disse</w:t>
      </w:r>
      <w:r w:rsidRPr="00183FB3">
        <w:rPr>
          <w:rStyle w:val="FootnoteReference"/>
          <w:rFonts w:ascii="Times New Roman" w:hAnsi="Times New Roman" w:cs="Times New Roman"/>
        </w:rPr>
        <w:footnoteReference w:id="1183"/>
      </w:r>
      <w:r w:rsidRPr="00183FB3">
        <w:rPr>
          <w:rFonts w:ascii="Times New Roman" w:hAnsi="Times New Roman" w:cs="Times New Roman"/>
        </w:rPr>
        <w:t xml:space="preserve"> che non tutti havevano | assentito al scriver di dette lettere per non esser obligati | a far quello che in esse asserivano, et così mettersi in |</w:t>
      </w:r>
    </w:p>
    <w:p w14:paraId="33C9EA17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81r /</w:t>
      </w:r>
    </w:p>
    <w:p w14:paraId="64264367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mpromesso con poca sicurezza di trarne honore. |</w:t>
      </w:r>
    </w:p>
    <w:p w14:paraId="2AF4B876" w14:textId="1CDD1D55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cono, che si facci una gran colta de danari per soministrar |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, et quest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eni ecclesiastico</w:t>
      </w:r>
      <w:r w:rsidRPr="00183FB3">
        <w:rPr>
          <w:rStyle w:val="FootnoteReference"/>
          <w:rFonts w:ascii="Times New Roman" w:hAnsi="Times New Roman" w:cs="Times New Roman"/>
        </w:rPr>
        <w:footnoteReference w:id="1184"/>
      </w:r>
      <w:r w:rsidRPr="00183FB3">
        <w:rPr>
          <w:rFonts w:ascii="Times New Roman" w:hAnsi="Times New Roman" w:cs="Times New Roman"/>
        </w:rPr>
        <w:t>: si comprende molto | bene da questa parte, che si farà ogni sforzo da | ecclesiastici, et da principi della Unione catholica; et ogni giorno | si sente che approntano genti, et a nuovo tempo | speran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r provisti per Cesare</w:t>
      </w:r>
      <w:r w:rsidRPr="00183FB3">
        <w:rPr>
          <w:rStyle w:val="FootnoteReference"/>
          <w:rFonts w:ascii="Times New Roman" w:hAnsi="Times New Roman" w:cs="Times New Roman"/>
        </w:rPr>
        <w:footnoteReference w:id="1185"/>
      </w:r>
      <w:r w:rsidRPr="00183FB3">
        <w:rPr>
          <w:rFonts w:ascii="Times New Roman" w:hAnsi="Times New Roman" w:cs="Times New Roman"/>
        </w:rPr>
        <w:t xml:space="preserve"> et d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</w:t>
      </w:r>
      <w:r w:rsidRPr="00183FB3">
        <w:rPr>
          <w:rStyle w:val="FootnoteReference"/>
          <w:rFonts w:ascii="Times New Roman" w:hAnsi="Times New Roman" w:cs="Times New Roman"/>
        </w:rPr>
        <w:footnoteReference w:id="1186"/>
      </w:r>
      <w:r w:rsidRPr="00183FB3">
        <w:rPr>
          <w:rFonts w:ascii="Times New Roman" w:hAnsi="Times New Roman" w:cs="Times New Roman"/>
        </w:rPr>
        <w:t>, et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Style w:val="FootnoteReference"/>
          <w:rFonts w:ascii="Times New Roman" w:hAnsi="Times New Roman" w:cs="Times New Roman"/>
        </w:rPr>
        <w:footnoteReference w:id="1187"/>
      </w:r>
      <w:r w:rsidRPr="00183FB3">
        <w:rPr>
          <w:rFonts w:ascii="Times New Roman" w:hAnsi="Times New Roman" w:cs="Times New Roman"/>
        </w:rPr>
        <w:t>altre. |</w:t>
      </w:r>
    </w:p>
    <w:p w14:paraId="09554BE1" w14:textId="6C4D2BF6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Il signor principe Mauritio desidera</w:t>
      </w:r>
      <w:r w:rsidRPr="00183FB3">
        <w:rPr>
          <w:rStyle w:val="FootnoteReference"/>
          <w:rFonts w:ascii="Times New Roman" w:hAnsi="Times New Roman" w:cs="Times New Roman"/>
        </w:rPr>
        <w:footnoteReference w:id="1188"/>
      </w:r>
      <w:r w:rsidRPr="00183FB3">
        <w:rPr>
          <w:rFonts w:ascii="Times New Roman" w:hAnsi="Times New Roman" w:cs="Times New Roman"/>
        </w:rPr>
        <w:t xml:space="preserve"> sopramodo saper quello | va succedendo in Vienna, et sentirebbe di buon cuore, |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fosse presa d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; ma teme, che si lascino | sopraprender</w:t>
      </w:r>
      <w:r w:rsidRPr="00183FB3">
        <w:rPr>
          <w:rStyle w:val="FootnoteReference"/>
          <w:rFonts w:ascii="Times New Roman" w:hAnsi="Times New Roman" w:cs="Times New Roman"/>
        </w:rPr>
        <w:footnoteReference w:id="1189"/>
      </w:r>
      <w:r w:rsidRPr="00183FB3">
        <w:rPr>
          <w:rFonts w:ascii="Times New Roman" w:hAnsi="Times New Roman" w:cs="Times New Roman"/>
        </w:rPr>
        <w:t xml:space="preserve"> dal tempo. |</w:t>
      </w:r>
    </w:p>
    <w:p w14:paraId="284CB561" w14:textId="76DFDBC0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vio aggiunta alle presenti quella compositione fatta contra | li stati liberi</w:t>
      </w:r>
      <w:r w:rsidRPr="00183FB3">
        <w:rPr>
          <w:rStyle w:val="FootnoteReference"/>
          <w:rFonts w:ascii="Times New Roman" w:hAnsi="Times New Roman" w:cs="Times New Roman"/>
        </w:rPr>
        <w:footnoteReference w:id="1190"/>
      </w:r>
      <w:r w:rsidRPr="00183FB3">
        <w:rPr>
          <w:rFonts w:ascii="Times New Roman" w:hAnsi="Times New Roman" w:cs="Times New Roman"/>
        </w:rPr>
        <w:t>, havendola havuta ultimamente di Colonia, | et che direttamente viene a ferir questi signori, et serà per quelli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e vostre illustrissime che havessero gusto di leggerla. |</w:t>
      </w:r>
    </w:p>
    <w:p w14:paraId="21D71E63" w14:textId="1F18CC7F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asione del trovarmi questa sera con li deputati, ho | stimato bene di rappresentarli</w:t>
      </w:r>
      <w:r w:rsidRPr="00183FB3">
        <w:rPr>
          <w:rStyle w:val="FootnoteReference"/>
          <w:rFonts w:ascii="Times New Roman" w:hAnsi="Times New Roman" w:cs="Times New Roman"/>
        </w:rPr>
        <w:footnoteReference w:id="1191"/>
      </w:r>
      <w:r w:rsidRPr="00183FB3">
        <w:rPr>
          <w:rFonts w:ascii="Times New Roman" w:hAnsi="Times New Roman" w:cs="Times New Roman"/>
        </w:rPr>
        <w:t xml:space="preserve"> quanto mi commette | toccante la persona del signor ambasciator Lando intorno li honori | ricevuti in questo luoco; et mi fu risposto, che poco | havevano fatto verso quel signore rispetto a quello, | che esse desideravano, et sorridendo soggionsero, et | vostra Signoria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levato il modo del farlo: passando altre | parole in tal proposito, che venero a toccar ciò che |</w:t>
      </w:r>
    </w:p>
    <w:p w14:paraId="54B56EC4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81v /</w:t>
      </w:r>
    </w:p>
    <w:p w14:paraId="4F6734E3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vevano</w:t>
      </w:r>
      <w:r w:rsidRPr="00183FB3">
        <w:rPr>
          <w:rStyle w:val="FootnoteReference"/>
          <w:rFonts w:ascii="Times New Roman" w:hAnsi="Times New Roman" w:cs="Times New Roman"/>
        </w:rPr>
        <w:footnoteReference w:id="1192"/>
      </w:r>
      <w:r w:rsidRPr="00183FB3">
        <w:rPr>
          <w:rFonts w:ascii="Times New Roman" w:hAnsi="Times New Roman" w:cs="Times New Roman"/>
        </w:rPr>
        <w:t xml:space="preserve"> desiderato far meco, a che risposi che | mi godevo</w:t>
      </w:r>
      <w:r w:rsidRPr="00183FB3">
        <w:rPr>
          <w:rStyle w:val="FootnoteReference"/>
          <w:rFonts w:ascii="Times New Roman" w:hAnsi="Times New Roman" w:cs="Times New Roman"/>
        </w:rPr>
        <w:footnoteReference w:id="1193"/>
      </w:r>
      <w:r w:rsidRPr="00183FB3">
        <w:rPr>
          <w:rFonts w:ascii="Times New Roman" w:hAnsi="Times New Roman" w:cs="Times New Roman"/>
        </w:rPr>
        <w:t xml:space="preserve"> di esser nella loro buona gratia. |</w:t>
      </w:r>
    </w:p>
    <w:p w14:paraId="4564C095" w14:textId="7028199C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i hanno</w:t>
      </w:r>
      <w:r w:rsidRPr="00183FB3">
        <w:rPr>
          <w:rStyle w:val="FootnoteReference"/>
          <w:rFonts w:ascii="Times New Roman" w:hAnsi="Times New Roman" w:cs="Times New Roman"/>
        </w:rPr>
        <w:footnoteReference w:id="1194"/>
      </w:r>
      <w:r w:rsidRPr="00183FB3">
        <w:rPr>
          <w:rFonts w:ascii="Times New Roman" w:hAnsi="Times New Roman" w:cs="Times New Roman"/>
        </w:rPr>
        <w:t xml:space="preserve"> con tal occasione di riduttione raccontato a nome dei | signori Stat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e di quei mercanti, che hanno date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 al conte di Levenstein, che non sono mai stati | pagati. Sue Eccellenze scriveranno, et desiderano anco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| accompagni le sue con le mie lettere, come farò: et sperano | che dalla Serenità vostra li sarà adiudicato</w:t>
      </w:r>
      <w:r w:rsidRPr="00183FB3">
        <w:rPr>
          <w:rStyle w:val="FootnoteReference"/>
          <w:rFonts w:ascii="Times New Roman" w:hAnsi="Times New Roman" w:cs="Times New Roman"/>
        </w:rPr>
        <w:footnoteReference w:id="1195"/>
      </w:r>
      <w:r w:rsidRPr="00183FB3">
        <w:rPr>
          <w:rFonts w:ascii="Times New Roman" w:hAnsi="Times New Roman" w:cs="Times New Roman"/>
        </w:rPr>
        <w:t xml:space="preserve"> il stipendio, che | ella</w:t>
      </w:r>
      <w:r w:rsidRPr="00183FB3">
        <w:rPr>
          <w:rStyle w:val="FootnoteReference"/>
          <w:rFonts w:ascii="Times New Roman" w:hAnsi="Times New Roman" w:cs="Times New Roman"/>
        </w:rPr>
        <w:footnoteReference w:id="1196"/>
      </w:r>
      <w:r w:rsidRPr="00183FB3">
        <w:rPr>
          <w:rFonts w:ascii="Times New Roman" w:hAnsi="Times New Roman" w:cs="Times New Roman"/>
        </w:rPr>
        <w:t xml:space="preserve"> ha ultimamente ordinato al detto Conte. Se in questo | può</w:t>
      </w:r>
      <w:r w:rsidRPr="00183FB3">
        <w:rPr>
          <w:rStyle w:val="FootnoteReference"/>
          <w:rFonts w:ascii="Times New Roman" w:hAnsi="Times New Roman" w:cs="Times New Roman"/>
        </w:rPr>
        <w:footnoteReference w:id="1197"/>
      </w:r>
      <w:r w:rsidRPr="00183FB3">
        <w:rPr>
          <w:rFonts w:ascii="Times New Roman" w:hAnsi="Times New Roman" w:cs="Times New Roman"/>
        </w:rPr>
        <w:t xml:space="preserve"> dar qualche sodisfattione sarà, di certo, aggradito | sopra modo da questi signori che desiderano, che in qualche | parte questi suoi mercanti siano risarciti. |</w:t>
      </w:r>
    </w:p>
    <w:p w14:paraId="453CDEFB" w14:textId="462355FE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corrier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del quale scrissi hoggi otto a</w:t>
      </w:r>
      <w:r w:rsidRPr="00183FB3">
        <w:rPr>
          <w:rStyle w:val="FootnoteReference"/>
          <w:rFonts w:ascii="Times New Roman" w:hAnsi="Times New Roman" w:cs="Times New Roman"/>
        </w:rPr>
        <w:footnoteReference w:id="1198"/>
      </w:r>
      <w:r w:rsidRPr="00183FB3">
        <w:rPr>
          <w:rFonts w:ascii="Times New Roman" w:hAnsi="Times New Roman" w:cs="Times New Roman"/>
        </w:rPr>
        <w:t xml:space="preserve"> vostra Serenità per | la sua liberatione, doi giorni dopp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rivo qui</w:t>
      </w:r>
      <w:r w:rsidRPr="00183FB3">
        <w:rPr>
          <w:rStyle w:val="FootnoteReference"/>
          <w:rFonts w:ascii="Times New Roman" w:hAnsi="Times New Roman" w:cs="Times New Roman"/>
        </w:rPr>
        <w:footnoteReference w:id="1199"/>
      </w:r>
      <w:r w:rsidRPr="00183FB3">
        <w:rPr>
          <w:rFonts w:ascii="Times New Roman" w:hAnsi="Times New Roman" w:cs="Times New Roman"/>
        </w:rPr>
        <w:t xml:space="preserve"> del | visconte di Doncaster è capitato con lettere ad esso | Ambasciatore. Ha</w:t>
      </w:r>
      <w:r w:rsidRPr="00183FB3">
        <w:rPr>
          <w:rStyle w:val="FootnoteReference"/>
          <w:rFonts w:ascii="Times New Roman" w:hAnsi="Times New Roman" w:cs="Times New Roman"/>
        </w:rPr>
        <w:footnoteReference w:id="1200"/>
      </w:r>
      <w:r w:rsidRPr="00183FB3">
        <w:rPr>
          <w:rFonts w:ascii="Times New Roman" w:hAnsi="Times New Roman" w:cs="Times New Roman"/>
        </w:rPr>
        <w:t xml:space="preserve"> fatto un poco di lamentationi. Anco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e istesso ha mostrato meco essergli sommamente dispiac-|ciu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dittione ch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onfini dello Stato suo, li | è succeduta del passar avanti; desiderando sopramodo | venir a presentarsi</w:t>
      </w:r>
      <w:r w:rsidRPr="00183FB3">
        <w:rPr>
          <w:rStyle w:val="FootnoteReference"/>
          <w:rFonts w:ascii="Times New Roman" w:hAnsi="Times New Roman" w:cs="Times New Roman"/>
        </w:rPr>
        <w:footnoteReference w:id="1201"/>
      </w:r>
      <w:r w:rsidRPr="00183FB3">
        <w:rPr>
          <w:rFonts w:ascii="Times New Roman" w:hAnsi="Times New Roman" w:cs="Times New Roman"/>
        </w:rPr>
        <w:t xml:space="preserve"> a vostra Serenità, et a veder la città. | Si lamenta ma con gran modestia certo mostrando quasi | di più laudar, che altrimenti un tale nominato Ferdinando | Locatello, che lasciatolo entrar nello Stato alla Petiela</w:t>
      </w:r>
      <w:r w:rsidRPr="00183FB3">
        <w:rPr>
          <w:rStyle w:val="FootnoteReference"/>
          <w:rFonts w:ascii="Times New Roman" w:hAnsi="Times New Roman" w:cs="Times New Roman"/>
        </w:rPr>
        <w:footnoteReference w:id="1202"/>
      </w:r>
      <w:r w:rsidRPr="00183FB3">
        <w:rPr>
          <w:rFonts w:ascii="Times New Roman" w:hAnsi="Times New Roman" w:cs="Times New Roman"/>
        </w:rPr>
        <w:t xml:space="preserve">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bbi poi | fatto</w:t>
      </w:r>
      <w:r w:rsidRPr="00183FB3">
        <w:rPr>
          <w:rStyle w:val="FootnoteReference"/>
          <w:rFonts w:ascii="Times New Roman" w:hAnsi="Times New Roman" w:cs="Times New Roman"/>
        </w:rPr>
        <w:footnoteReference w:id="1203"/>
      </w:r>
      <w:r w:rsidRPr="00183FB3">
        <w:rPr>
          <w:rFonts w:ascii="Times New Roman" w:hAnsi="Times New Roman" w:cs="Times New Roman"/>
        </w:rPr>
        <w:t xml:space="preserve"> sortir fuori. Io con ogni più ufficioso |</w:t>
      </w:r>
    </w:p>
    <w:p w14:paraId="4B432EA1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82r /</w:t>
      </w:r>
    </w:p>
    <w:p w14:paraId="6B60C275" w14:textId="1E32648E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termine ho rimostrato a detto signore qual sia per servitio | publico il rigor del Magistrato</w:t>
      </w:r>
      <w:r w:rsidRPr="00183FB3">
        <w:rPr>
          <w:rStyle w:val="FootnoteReference"/>
          <w:rFonts w:ascii="Times New Roman" w:hAnsi="Times New Roman" w:cs="Times New Roman"/>
        </w:rPr>
        <w:footnoteReference w:id="1204"/>
      </w:r>
      <w:r w:rsidRPr="00183FB3">
        <w:rPr>
          <w:rFonts w:ascii="Times New Roman" w:hAnsi="Times New Roman" w:cs="Times New Roman"/>
        </w:rPr>
        <w:t xml:space="preserve"> della sanità; ma che | poteva assicurarsi, che sarebbe spiaciuto alla </w:t>
      </w:r>
      <w:r w:rsidRPr="00183FB3">
        <w:rPr>
          <w:rFonts w:ascii="Times New Roman" w:hAnsi="Times New Roman" w:cs="Times New Roman"/>
        </w:rPr>
        <w:lastRenderedPageBreak/>
        <w:t>Serenità vostra | che havesse havuto un simil incontro. Ha mostrato di | restar sodisfatto usando poi meco nei discorsi ogni</w:t>
      </w:r>
      <w:r w:rsidRPr="00183FB3">
        <w:rPr>
          <w:rStyle w:val="FootnoteReference"/>
          <w:rFonts w:ascii="Times New Roman" w:hAnsi="Times New Roman" w:cs="Times New Roman"/>
        </w:rPr>
        <w:footnoteReference w:id="1205"/>
      </w:r>
      <w:r w:rsidRPr="00183FB3">
        <w:rPr>
          <w:rFonts w:ascii="Times New Roman" w:hAnsi="Times New Roman" w:cs="Times New Roman"/>
        </w:rPr>
        <w:t xml:space="preserve"> | termine confidente. Egli fa pensiero di partir | di qua sabbato prossimo per Inghilterra. Se così paresse a | vostra Serenità potrebbe far far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ignor ambasciator Lando qualche | ufficio seco, che valesse a levarli quel poco di amaro, che | li restasse nello stomaco di essergli stato rifiutato il passo; | questo rappresento con ogni humiltà, et vostre Eccellenze si regolerano | colla prudenza loro. Gratie etc. |</w:t>
      </w:r>
    </w:p>
    <w:p w14:paraId="7A10F8E3" w14:textId="07C02278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/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31 decembre 1619 |</w:t>
      </w:r>
    </w:p>
    <w:p w14:paraId="78291C5D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5C321E62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 et devotissimo servitore |</w:t>
      </w:r>
    </w:p>
    <w:p w14:paraId="09C48686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53696BE4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0E5CDFED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82v /</w:t>
      </w:r>
    </w:p>
    <w:p w14:paraId="1C072F43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5AACDE9A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</w:t>
      </w:r>
    </w:p>
    <w:p w14:paraId="34E49BCD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65</w:t>
      </w:r>
      <w:r w:rsidRPr="00183FB3">
        <w:rPr>
          <w:rStyle w:val="FootnoteReference"/>
          <w:rFonts w:ascii="Times New Roman" w:hAnsi="Times New Roman" w:cs="Times New Roman"/>
        </w:rPr>
        <w:footnoteReference w:id="1206"/>
      </w:r>
      <w:r w:rsidRPr="00183FB3">
        <w:rPr>
          <w:rFonts w:ascii="Times New Roman" w:hAnsi="Times New Roman" w:cs="Times New Roman"/>
        </w:rPr>
        <w:t xml:space="preserve"> comincia | n° 164 |</w:t>
      </w:r>
    </w:p>
    <w:p w14:paraId="4139E9DB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65CD3CFD" w14:textId="77777777" w:rsidR="00595930" w:rsidRPr="00183FB3" w:rsidRDefault="00595930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Tracce di sigilli</w:t>
      </w:r>
    </w:p>
    <w:p w14:paraId="0DA9AC3A" w14:textId="77777777" w:rsidR="00595930" w:rsidRPr="00183FB3" w:rsidRDefault="00595930" w:rsidP="00765C1E">
      <w:pPr>
        <w:rPr>
          <w:rFonts w:ascii="Times New Roman" w:hAnsi="Times New Roman" w:cs="Times New Roman"/>
          <w:i/>
        </w:rPr>
      </w:pPr>
    </w:p>
    <w:p w14:paraId="4140D947" w14:textId="77777777" w:rsidR="00595930" w:rsidRPr="00183FB3" w:rsidRDefault="00595930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6FDC5913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82vC /</w:t>
      </w:r>
    </w:p>
    <w:p w14:paraId="73521766" w14:textId="5206B37C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1 decembre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2 gennaro |</w:t>
      </w:r>
    </w:p>
    <w:p w14:paraId="2F589AAB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. n° 165 |</w:t>
      </w:r>
    </w:p>
    <w:p w14:paraId="75325A46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27BE2C90" w14:textId="0749F4F8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gress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estraordinario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.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dienza fa ufficio | per Bohemi. |</w:t>
      </w:r>
    </w:p>
    <w:p w14:paraId="45C050D3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o visita il secretario dimanda egli | se la Republica assisterà al re | di Bohemia, le risponde con | termini generali. |</w:t>
      </w:r>
    </w:p>
    <w:p w14:paraId="7DE9978C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rancesi dubitano fusse il detto | Ambasciator per negotio di tregua: il | Carleton afferma di no. |</w:t>
      </w:r>
    </w:p>
    <w:p w14:paraId="0567E174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Stati vogliono star a veder | li successi di Germania. |</w:t>
      </w:r>
    </w:p>
    <w:p w14:paraId="7D40E1E6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vvisi diversi. |</w:t>
      </w:r>
    </w:p>
    <w:p w14:paraId="3D272EB0" w14:textId="3FA4A256" w:rsidR="00595930" w:rsidRPr="00703F3D" w:rsidRDefault="00595930" w:rsidP="00765C1E">
      <w:pPr>
        <w:rPr>
          <w:rFonts w:ascii="Times New Roman" w:hAnsi="Times New Roman" w:cs="Times New Roman"/>
          <w:lang w:val="en-GB"/>
        </w:rPr>
      </w:pPr>
      <w:r w:rsidRPr="00183FB3">
        <w:rPr>
          <w:rFonts w:ascii="Times New Roman" w:hAnsi="Times New Roman" w:cs="Times New Roman"/>
        </w:rPr>
        <w:t>Dimando come doverà complir |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basciator del palatino Re. </w:t>
      </w:r>
      <w:r w:rsidRPr="00703F3D">
        <w:rPr>
          <w:rFonts w:ascii="Times New Roman" w:hAnsi="Times New Roman" w:cs="Times New Roman"/>
          <w:lang w:val="en-GB"/>
        </w:rPr>
        <w:t>|</w:t>
      </w:r>
    </w:p>
    <w:p w14:paraId="2336F2A0" w14:textId="77777777" w:rsidR="00595930" w:rsidRPr="00703F3D" w:rsidRDefault="00595930" w:rsidP="00765C1E">
      <w:pPr>
        <w:rPr>
          <w:rFonts w:ascii="Times New Roman" w:hAnsi="Times New Roman" w:cs="Times New Roman"/>
          <w:lang w:val="en-GB"/>
        </w:rPr>
      </w:pPr>
    </w:p>
    <w:p w14:paraId="0E06B20E" w14:textId="77777777" w:rsidR="00595930" w:rsidRPr="00703F3D" w:rsidRDefault="00595930" w:rsidP="00765C1E">
      <w:pPr>
        <w:rPr>
          <w:rFonts w:ascii="Times New Roman" w:hAnsi="Times New Roman" w:cs="Times New Roman"/>
          <w:iCs/>
          <w:lang w:val="en-GB"/>
        </w:rPr>
      </w:pPr>
      <w:r w:rsidRPr="00703F3D">
        <w:rPr>
          <w:rFonts w:ascii="Times New Roman" w:hAnsi="Times New Roman" w:cs="Times New Roman"/>
          <w:iCs/>
          <w:lang w:val="en-GB"/>
        </w:rPr>
        <w:t>L. SS. R. |</w:t>
      </w:r>
    </w:p>
    <w:p w14:paraId="31E972F7" w14:textId="77777777" w:rsidR="00595930" w:rsidRPr="00703F3D" w:rsidRDefault="00595930" w:rsidP="00765C1E">
      <w:pPr>
        <w:rPr>
          <w:rFonts w:ascii="Times New Roman" w:hAnsi="Times New Roman" w:cs="Times New Roman"/>
          <w:lang w:val="en-GB"/>
        </w:rPr>
      </w:pPr>
    </w:p>
    <w:p w14:paraId="63EC4A31" w14:textId="77777777" w:rsidR="00595930" w:rsidRPr="00703F3D" w:rsidRDefault="00595930" w:rsidP="00765C1E">
      <w:pPr>
        <w:jc w:val="center"/>
        <w:rPr>
          <w:rFonts w:ascii="Times New Roman" w:hAnsi="Times New Roman" w:cs="Times New Roman"/>
          <w:lang w:val="en-GB"/>
        </w:rPr>
      </w:pPr>
    </w:p>
    <w:p w14:paraId="70BE74D9" w14:textId="77777777" w:rsidR="00BB0980" w:rsidRPr="00703F3D" w:rsidRDefault="00595930" w:rsidP="00BB0980">
      <w:pPr>
        <w:outlineLvl w:val="0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br w:type="page"/>
      </w:r>
      <w:r w:rsidR="00BB0980" w:rsidRPr="00703F3D">
        <w:rPr>
          <w:rFonts w:ascii="Times New Roman" w:hAnsi="Times New Roman" w:cs="Times New Roman"/>
          <w:lang w:val="en-GB"/>
        </w:rPr>
        <w:lastRenderedPageBreak/>
        <w:t>/START LETTER/</w:t>
      </w:r>
    </w:p>
    <w:p w14:paraId="7AE7192E" w14:textId="55958DC2" w:rsidR="00595930" w:rsidRPr="00183FB3" w:rsidRDefault="00595930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2</w:t>
      </w:r>
      <w:r w:rsidR="00912588" w:rsidRPr="00183FB3">
        <w:rPr>
          <w:rFonts w:ascii="Times New Roman" w:hAnsi="Times New Roman" w:cs="Times New Roman"/>
        </w:rPr>
        <w:t>7</w:t>
      </w:r>
    </w:p>
    <w:p w14:paraId="0EBE02AF" w14:textId="77777777" w:rsidR="00595930" w:rsidRPr="00183FB3" w:rsidRDefault="00595930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128 (cc. 383r-385v; decodifica di cc. 386r-387v, 412r)</w:t>
      </w:r>
    </w:p>
    <w:p w14:paraId="2A79A88D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1843ECD0" w14:textId="608757E0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83r /</w:t>
      </w:r>
    </w:p>
    <w:p w14:paraId="716CDFBA" w14:textId="74F61A39" w:rsidR="00774CB9" w:rsidRPr="00774CB9" w:rsidRDefault="00774CB9" w:rsidP="00765C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° 166 |</w:t>
      </w:r>
    </w:p>
    <w:p w14:paraId="58728C2A" w14:textId="77777777" w:rsidR="00774CB9" w:rsidRDefault="00774CB9" w:rsidP="00765C1E">
      <w:pPr>
        <w:rPr>
          <w:rFonts w:ascii="Times New Roman" w:hAnsi="Times New Roman" w:cs="Times New Roman"/>
          <w:i/>
          <w:iCs/>
        </w:rPr>
      </w:pPr>
    </w:p>
    <w:p w14:paraId="00E094E6" w14:textId="78CFD6DB" w:rsidR="00595930" w:rsidRPr="00183FB3" w:rsidRDefault="00595930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42BCEAE9" w14:textId="77777777" w:rsidR="00595930" w:rsidRDefault="00595930" w:rsidP="00765C1E">
      <w:pPr>
        <w:rPr>
          <w:rFonts w:ascii="Times New Roman" w:hAnsi="Times New Roman" w:cs="Times New Roman"/>
        </w:rPr>
      </w:pPr>
    </w:p>
    <w:p w14:paraId="1D53942E" w14:textId="01712E32" w:rsidR="004B3F5A" w:rsidRPr="00183FB3" w:rsidRDefault="004B3F5A" w:rsidP="004B3F5A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83</w:t>
      </w:r>
      <w:r>
        <w:rPr>
          <w:rFonts w:ascii="Times New Roman" w:hAnsi="Times New Roman" w:cs="Times New Roman"/>
        </w:rPr>
        <w:t>v</w:t>
      </w:r>
      <w:r w:rsidRPr="00183FB3">
        <w:rPr>
          <w:rFonts w:ascii="Times New Roman" w:hAnsi="Times New Roman" w:cs="Times New Roman"/>
        </w:rPr>
        <w:t xml:space="preserve"> /</w:t>
      </w:r>
    </w:p>
    <w:p w14:paraId="04B8E02B" w14:textId="77777777" w:rsidR="004B3F5A" w:rsidRPr="00183FB3" w:rsidRDefault="004B3F5A" w:rsidP="004B3F5A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3976CAEC" w14:textId="77777777" w:rsidR="004B3F5A" w:rsidRDefault="004B3F5A" w:rsidP="00765C1E">
      <w:pPr>
        <w:rPr>
          <w:rFonts w:ascii="Times New Roman" w:hAnsi="Times New Roman" w:cs="Times New Roman"/>
        </w:rPr>
      </w:pPr>
    </w:p>
    <w:p w14:paraId="46478100" w14:textId="71134D17" w:rsidR="004B3F5A" w:rsidRPr="00183FB3" w:rsidRDefault="004B3F5A" w:rsidP="004B3F5A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8</w:t>
      </w:r>
      <w:r>
        <w:rPr>
          <w:rFonts w:ascii="Times New Roman" w:hAnsi="Times New Roman" w:cs="Times New Roman"/>
        </w:rPr>
        <w:t>4</w:t>
      </w:r>
      <w:r w:rsidRPr="00183FB3">
        <w:rPr>
          <w:rFonts w:ascii="Times New Roman" w:hAnsi="Times New Roman" w:cs="Times New Roman"/>
        </w:rPr>
        <w:t>r /</w:t>
      </w:r>
    </w:p>
    <w:p w14:paraId="402CC06E" w14:textId="77777777" w:rsidR="004B3F5A" w:rsidRPr="00183FB3" w:rsidRDefault="004B3F5A" w:rsidP="004B3F5A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454D6C7B" w14:textId="77777777" w:rsidR="004B3F5A" w:rsidRDefault="004B3F5A" w:rsidP="00765C1E">
      <w:pPr>
        <w:rPr>
          <w:rFonts w:ascii="Times New Roman" w:hAnsi="Times New Roman" w:cs="Times New Roman"/>
        </w:rPr>
      </w:pPr>
    </w:p>
    <w:p w14:paraId="7341DFC0" w14:textId="1BD5F572" w:rsidR="004B3F5A" w:rsidRPr="00183FB3" w:rsidRDefault="004B3F5A" w:rsidP="004B3F5A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8</w:t>
      </w:r>
      <w:r>
        <w:rPr>
          <w:rFonts w:ascii="Times New Roman" w:hAnsi="Times New Roman" w:cs="Times New Roman"/>
        </w:rPr>
        <w:t>4v</w:t>
      </w:r>
      <w:r w:rsidRPr="00183FB3">
        <w:rPr>
          <w:rFonts w:ascii="Times New Roman" w:hAnsi="Times New Roman" w:cs="Times New Roman"/>
        </w:rPr>
        <w:t xml:space="preserve"> /</w:t>
      </w:r>
    </w:p>
    <w:p w14:paraId="4131C475" w14:textId="77777777" w:rsidR="004B3F5A" w:rsidRPr="00183FB3" w:rsidRDefault="004B3F5A" w:rsidP="004B3F5A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7C8AC8AF" w14:textId="77777777" w:rsidR="004B3F5A" w:rsidRDefault="004B3F5A" w:rsidP="00765C1E">
      <w:pPr>
        <w:rPr>
          <w:rFonts w:ascii="Times New Roman" w:hAnsi="Times New Roman" w:cs="Times New Roman"/>
        </w:rPr>
      </w:pPr>
    </w:p>
    <w:p w14:paraId="3AA46617" w14:textId="3691D6A1" w:rsidR="004B3F5A" w:rsidRPr="00183FB3" w:rsidRDefault="004B3F5A" w:rsidP="004B3F5A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85r /</w:t>
      </w:r>
    </w:p>
    <w:p w14:paraId="4FED5FF7" w14:textId="77777777" w:rsidR="004B3F5A" w:rsidRPr="00183FB3" w:rsidRDefault="004B3F5A" w:rsidP="004B3F5A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</w:p>
    <w:p w14:paraId="20D586E3" w14:textId="77777777" w:rsidR="004B3F5A" w:rsidRPr="004B3F5A" w:rsidRDefault="004B3F5A" w:rsidP="00765C1E">
      <w:pPr>
        <w:rPr>
          <w:rFonts w:ascii="Times New Roman" w:hAnsi="Times New Roman" w:cs="Times New Roman"/>
        </w:rPr>
      </w:pPr>
    </w:p>
    <w:p w14:paraId="648CBEB1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85v /</w:t>
      </w:r>
    </w:p>
    <w:p w14:paraId="067C6DA3" w14:textId="36CBDCBB" w:rsidR="00595930" w:rsidRPr="00183FB3" w:rsidRDefault="00D4498F" w:rsidP="00765C1E">
      <w:pPr>
        <w:rPr>
          <w:rFonts w:ascii="Times New Roman" w:hAnsi="Times New Roman" w:cs="Times New Roman"/>
          <w:i/>
          <w:iCs/>
        </w:rPr>
      </w:pPr>
      <w:r w:rsidRPr="00D4498F">
        <w:rPr>
          <w:rFonts w:ascii="Times New Roman" w:hAnsi="Times New Roman" w:cs="Times New Roman"/>
          <w:b/>
          <w:bCs/>
        </w:rPr>
        <w:t>Blank page</w:t>
      </w:r>
    </w:p>
    <w:p w14:paraId="6E86B7D1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4146B035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4FE2AEA7" w14:textId="77777777" w:rsidR="00595930" w:rsidRPr="00183FB3" w:rsidRDefault="00595930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28</w:t>
      </w:r>
    </w:p>
    <w:p w14:paraId="46532EDC" w14:textId="2435B641" w:rsidR="00595930" w:rsidRPr="00183FB3" w:rsidRDefault="00595930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7 gennaio 1620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386r-387v, 412r-413v; decodifica a cc. 383r-385v)</w:t>
      </w:r>
    </w:p>
    <w:p w14:paraId="003980DF" w14:textId="77777777" w:rsidR="00595930" w:rsidRPr="00183FB3" w:rsidRDefault="00595930" w:rsidP="00765C1E">
      <w:pPr>
        <w:jc w:val="center"/>
        <w:rPr>
          <w:rFonts w:ascii="Times New Roman" w:hAnsi="Times New Roman" w:cs="Times New Roman"/>
        </w:rPr>
      </w:pPr>
    </w:p>
    <w:p w14:paraId="3911A169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86r /</w:t>
      </w:r>
    </w:p>
    <w:p w14:paraId="746A0E09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ima | </w:t>
      </w:r>
    </w:p>
    <w:p w14:paraId="23A97624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66 fin 167 | </w:t>
      </w:r>
    </w:p>
    <w:p w14:paraId="37261B1F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4BEB3825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19D5D303" w14:textId="166A200F" w:rsidR="00595930" w:rsidRPr="00183FB3" w:rsidRDefault="00595930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quello</w:t>
      </w:r>
      <w:r w:rsidR="0052449D" w:rsidRPr="00183FB3">
        <w:rPr>
          <w:rStyle w:val="FootnoteReference"/>
          <w:rFonts w:ascii="Times New Roman" w:hAnsi="Times New Roman" w:cs="Times New Roman"/>
        </w:rPr>
        <w:footnoteReference w:id="1207"/>
      </w:r>
      <w:r w:rsidRPr="00183FB3">
        <w:rPr>
          <w:rFonts w:ascii="Times New Roman" w:hAnsi="Times New Roman" w:cs="Times New Roman"/>
          <w:i/>
          <w:iCs/>
        </w:rPr>
        <w:t>, che non puoti per la strettezza del tempo inviar | la settimana passata alla Serenità vostra, lo faccio con le | presenti. Saranno qui aggiunti li articoli della | aleanza, tanto nella lingua francese, che nella | italiana, et n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na, et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ltra lingua la | copia del capitolo sottoscritto a parte dalli deputati | delli signori Stati, et da me, come anco la copia | della procura, che sue Eccellenze hanno data a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suoi | commissarii. Hora si attenderà il consenso di | vostra Serenità, et il suo senso intorno alla missione, | sia di ambasciatore, o di ressidente, come riverentemente | le scrissi nelle mie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ultimo del passato n° 164, et n° 165 | che mando qui repplicate. Et ognuno tiene per | fermo, che 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l tutto resterà stabilito, et quanto più | presto, tanto più riuscirà di gusto. Gode grandemente |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universale di questa congiontione, ne resta | sin qui publico, che haver fatta aleanza vostra | Serenità con queste Provintie, senza sapersi da ognuno | li particolari di essa. Prima del partir del signor | visconte di Doncaster, stimorono bene li signori | Stati farli communicatione di quanto era stato | arrestato tra noi deputati, et sebene haverebbe | desiderato il signor Carleton, che al detto </w:t>
      </w:r>
    </w:p>
    <w:p w14:paraId="3B0CDF53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86v /</w:t>
      </w:r>
    </w:p>
    <w:p w14:paraId="77E046B2" w14:textId="1B45F7F2" w:rsidR="00595930" w:rsidRPr="00183FB3" w:rsidRDefault="00595930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lastRenderedPageBreak/>
        <w:t>Visconte fosse | data copia della capituatione, perché la potesse | portar alla maestà del Re suo, in ogni modo non | stimorono li signori Stati bene, che se li dasse per non | mettersi in obligo di far il medesimo col ambasciator di Franza, | onde non commandarono altro, se non che se gliene | facesse lettura; il che non si è però fatto co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mbasciator | francese, ma solamente gli è stata data notitia | di quanto è seguito, et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rrestato tra noi per | congionger in unione la Serenità vostra, et questa | Republica, et disse egli ai deputati, ch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era sicuro, che | il Re ne haverebbe sentito gusto particolare. | </w:t>
      </w:r>
    </w:p>
    <w:p w14:paraId="720508CE" w14:textId="56E8C429" w:rsidR="00595930" w:rsidRPr="00183FB3" w:rsidRDefault="00595930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Ho ancor io occasione di vederlo, uscendo egli a | parlar di questa communicatione confirmato lo | stesso, che le era stato notificato dai deputati, di che | mi ringratiò, et disse, che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vea data parte al suo Re | il giorno dietro al riporto, che le ne era stato fatto, et | soggiunse, non dubito, che sua Maestà non sia per sentirne | consolatione, desiderando ogni bene alla serenissima Republica, et che | anco queste Provintie si vadano facendo deg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amici | et repplicò, che teneva per </w:t>
      </w:r>
    </w:p>
    <w:p w14:paraId="462FC77D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87r /</w:t>
      </w:r>
    </w:p>
    <w:p w14:paraId="3204DB9B" w14:textId="2043032B" w:rsidR="00595930" w:rsidRPr="00183FB3" w:rsidRDefault="00595930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fermo, che sua Maestà | desiderava ogni bene a questi Stati. | Et poi soggiunse, che non poteva esser altrimenti, che | non godesse di quest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leanza, poiché il Re suo padre | ne è stato il promotore, così si poteva dire, mentre | quella Maestà fu causa della missione del | Vandermil presso vostra Serenità, et consigliò il pro-|muover il far apertura fin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llhora di questa | unione, et mostrò sempre ogni segno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ffettione, et di | amore a questi Stati, et qui soggiunse con gran | sentimento ma se ne dimostrano molto | ingrati, et io ne ho vergogna per loro particolarmente, | entrando qui</w:t>
      </w:r>
      <w:r w:rsidRPr="00183FB3">
        <w:rPr>
          <w:rStyle w:val="FootnoteReference"/>
          <w:rFonts w:ascii="Times New Roman" w:hAnsi="Times New Roman" w:cs="Times New Roman"/>
        </w:rPr>
        <w:footnoteReference w:id="1208"/>
      </w:r>
      <w:r w:rsidRPr="00183FB3">
        <w:rPr>
          <w:rFonts w:ascii="Times New Roman" w:hAnsi="Times New Roman" w:cs="Times New Roman"/>
          <w:i/>
          <w:iCs/>
        </w:rPr>
        <w:t xml:space="preserve"> a significarmi le querelle | che ha con essi per certi vasselli, come la Serenità vostra | intenderà nelle sussequenti. Ha mostrato di | haver havuta cara la confirmatione di quanto le | era stato detto nel proposito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nione, et che di novo | ne haverebbe data parte al Re, augurando ogni | buono, et felice successo; non so, se tutto venga | dal buon cuore. In francese, et in italiano | sono sottoscritti li articoli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leanza, una copia | per parte in mano mia, et una in mano dei depu-|tati, et il simile pur sottoscritto n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na, et | n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altra lingua </w:t>
      </w:r>
    </w:p>
    <w:p w14:paraId="7F6990F0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87v /</w:t>
      </w:r>
    </w:p>
    <w:p w14:paraId="0FEA39E8" w14:textId="695C236D" w:rsidR="00595930" w:rsidRPr="00183FB3" w:rsidRDefault="00595930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della</w:t>
      </w:r>
      <w:r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  <w:i/>
          <w:iCs/>
        </w:rPr>
        <w:t>dichiaratione del | quarto decimo articolo. |</w:t>
      </w:r>
    </w:p>
    <w:p w14:paraId="27BC305B" w14:textId="203550D3" w:rsidR="00595930" w:rsidRPr="00183FB3" w:rsidRDefault="00595930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Il clerico d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signori Stati, che questa mattina mi ha | portati li articoli sottoscritti in lingua italiana, | mi ha detto haver havuto ordine di far copia della | procuratione d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deputati, et oltre quella, che ho | havuta darmi questa, che sarà autenticata dal | secretario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ssemblea, et però, che da me ancora | ne aspettano una copia autenticata da | me; così farò. Haverebbono per quanto ho | inteso desiderato, che facessimo cambio delle | autentiche, che io dassi loro la mia venuta | dalla parte di vostra Serenità, et essi dar la sua datagli | da signori Stati. Io a dir la verità non sapendo così | ben risolvere sopra ciò, si compiacerà dirmene il suo | senso. Ne ho presso di me doi, havendomi vostra | Serenità mandata la repplicata; se vorrà | potrò darlene una, et io ricever quella d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signori | Stati. Né lascierò di dirle, che sarà necessario far | qualche honerario al secretario di questi signori, cosa | che mi par ordinaria in simil trattati, et anco al sudetto | clerico, che ha scritto, et </w:t>
      </w:r>
    </w:p>
    <w:p w14:paraId="7997D9F0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12r /</w:t>
      </w:r>
    </w:p>
    <w:p w14:paraId="5190C5F2" w14:textId="665FC558" w:rsidR="00595930" w:rsidRPr="00183FB3" w:rsidRDefault="00595930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trascritto tutte le scritture, | tanto francesi, che italiane, et fatte altre copie, et | fatti che, et parmi, che per riputatione publica sarà | conveniente, che banchetti con li deputati qualche | altri d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signori Stati, et credere, che fosse a proposito, | che in tal occasione vi intervenisse sua Eccellenza; | desidero haver il precedente senso della | Serenità vostra in questo, come anco il suo | commandamento nel resto. | </w:t>
      </w:r>
    </w:p>
    <w:p w14:paraId="3A06B533" w14:textId="138C8C30" w:rsidR="00595930" w:rsidRPr="00183FB3" w:rsidRDefault="00595930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Aspetto anco qualche cosa, che possi dir al signor | principe Henrico, toccante la sua | condotta, essendomene stato fatto qualche | motivo questi giorni passati, et in particolar | ultimamente dalla signora principessa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Oranges | sua madre, quando fui ad annunciarle | il buon capo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anno. </w:t>
      </w:r>
      <w:r w:rsidRPr="00183FB3">
        <w:rPr>
          <w:rFonts w:ascii="Times New Roman" w:hAnsi="Times New Roman" w:cs="Times New Roman"/>
          <w:i/>
          <w:iCs/>
        </w:rPr>
        <w:lastRenderedPageBreak/>
        <w:t>Intanto tenirò | certi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na, et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ltro della buona | voluntà, et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ffettione di vostra Serenità | verso di loro. Gratie. etc. |</w:t>
      </w:r>
    </w:p>
    <w:p w14:paraId="2E6228AA" w14:textId="77777777" w:rsidR="00595930" w:rsidRPr="00183FB3" w:rsidRDefault="00595930" w:rsidP="00765C1E">
      <w:pPr>
        <w:rPr>
          <w:rFonts w:ascii="Times New Roman" w:hAnsi="Times New Roman" w:cs="Times New Roman"/>
          <w:i/>
          <w:iCs/>
        </w:rPr>
      </w:pPr>
    </w:p>
    <w:p w14:paraId="06BED203" w14:textId="78088AE1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7 genaro 1619</w:t>
      </w:r>
      <w:r w:rsidRPr="00183FB3">
        <w:rPr>
          <w:rStyle w:val="FootnoteReference"/>
          <w:rFonts w:ascii="Times New Roman" w:hAnsi="Times New Roman" w:cs="Times New Roman"/>
        </w:rPr>
        <w:footnoteReference w:id="1209"/>
      </w:r>
      <w:r w:rsidRPr="00183FB3">
        <w:rPr>
          <w:rFonts w:ascii="Times New Roman" w:hAnsi="Times New Roman" w:cs="Times New Roman"/>
        </w:rPr>
        <w:t xml:space="preserve"> |</w:t>
      </w:r>
    </w:p>
    <w:p w14:paraId="618B5ECE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3AC0FB00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, et devotissimo servitore |</w:t>
      </w:r>
    </w:p>
    <w:p w14:paraId="1869F3A3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33B47661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3CF98E91" w14:textId="358475F6" w:rsidR="0001435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12v</w:t>
      </w:r>
      <w:r w:rsidR="00014353">
        <w:rPr>
          <w:rFonts w:ascii="Times New Roman" w:hAnsi="Times New Roman" w:cs="Times New Roman"/>
        </w:rPr>
        <w:t xml:space="preserve"> / </w:t>
      </w:r>
    </w:p>
    <w:p w14:paraId="2B362EE6" w14:textId="77777777" w:rsidR="00014353" w:rsidRPr="00814D16" w:rsidRDefault="00014353" w:rsidP="00014353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7827D57E" w14:textId="77777777" w:rsidR="00014353" w:rsidRDefault="00014353" w:rsidP="00765C1E">
      <w:pPr>
        <w:rPr>
          <w:rFonts w:ascii="Times New Roman" w:hAnsi="Times New Roman" w:cs="Times New Roman"/>
        </w:rPr>
      </w:pPr>
    </w:p>
    <w:p w14:paraId="2D2E29A0" w14:textId="751158B1" w:rsidR="00595930" w:rsidRPr="00183FB3" w:rsidRDefault="00014353" w:rsidP="00765C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595930" w:rsidRPr="00183FB3">
        <w:rPr>
          <w:rFonts w:ascii="Times New Roman" w:hAnsi="Times New Roman" w:cs="Times New Roman"/>
        </w:rPr>
        <w:t>413r /</w:t>
      </w:r>
    </w:p>
    <w:p w14:paraId="3C6CAE93" w14:textId="77777777" w:rsidR="00014353" w:rsidRPr="00814D16" w:rsidRDefault="00014353" w:rsidP="00014353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5EFFB66A" w14:textId="11BA8AD4" w:rsidR="00595930" w:rsidRPr="00014353" w:rsidRDefault="00595930" w:rsidP="00765C1E">
      <w:pPr>
        <w:rPr>
          <w:rFonts w:ascii="Times New Roman" w:hAnsi="Times New Roman" w:cs="Times New Roman"/>
        </w:rPr>
      </w:pPr>
    </w:p>
    <w:p w14:paraId="1305F1CD" w14:textId="77777777" w:rsidR="00595930" w:rsidRPr="00183FB3" w:rsidRDefault="00595930" w:rsidP="00765C1E">
      <w:pPr>
        <w:rPr>
          <w:rFonts w:ascii="Times New Roman" w:hAnsi="Times New Roman" w:cs="Times New Roman"/>
          <w:i/>
          <w:iCs/>
        </w:rPr>
      </w:pPr>
    </w:p>
    <w:p w14:paraId="661A1186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13v /</w:t>
      </w:r>
    </w:p>
    <w:p w14:paraId="111F2989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738916CD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a |</w:t>
      </w:r>
    </w:p>
    <w:p w14:paraId="6D3CB2DA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166 fin 167 |</w:t>
      </w:r>
    </w:p>
    <w:p w14:paraId="4CA6431D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21699B5C" w14:textId="77777777" w:rsidR="00595930" w:rsidRPr="00183FB3" w:rsidRDefault="00595930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 xml:space="preserve">Tracce di sigilli </w:t>
      </w:r>
    </w:p>
    <w:p w14:paraId="6B79DA82" w14:textId="77777777" w:rsidR="00595930" w:rsidRPr="00183FB3" w:rsidRDefault="00595930" w:rsidP="00765C1E">
      <w:pPr>
        <w:rPr>
          <w:rFonts w:ascii="Times New Roman" w:hAnsi="Times New Roman" w:cs="Times New Roman"/>
          <w:i/>
          <w:iCs/>
        </w:rPr>
      </w:pPr>
    </w:p>
    <w:p w14:paraId="3CC08F02" w14:textId="77777777" w:rsidR="00595930" w:rsidRPr="00183FB3" w:rsidRDefault="00595930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Regesto antico</w:t>
      </w:r>
    </w:p>
    <w:p w14:paraId="423B1B37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13vC /</w:t>
      </w:r>
    </w:p>
    <w:p w14:paraId="708FDE80" w14:textId="6E31758D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7 gennaro 1619</w:t>
      </w:r>
      <w:r w:rsidRPr="00183FB3">
        <w:rPr>
          <w:rStyle w:val="FootnoteReference"/>
          <w:rFonts w:ascii="Times New Roman" w:hAnsi="Times New Roman" w:cs="Times New Roman"/>
        </w:rPr>
        <w:footnoteReference w:id="1210"/>
      </w:r>
      <w:r w:rsidRPr="00183FB3">
        <w:rPr>
          <w:rFonts w:ascii="Times New Roman" w:hAnsi="Times New Roman" w:cs="Times New Roman"/>
        </w:rPr>
        <w:t xml:space="preserve">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2 detto | </w:t>
      </w:r>
    </w:p>
    <w:p w14:paraId="5A57C651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ia. n° 166 |</w:t>
      </w:r>
    </w:p>
    <w:p w14:paraId="745FE7F7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1E52E711" w14:textId="5A31C642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rticol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anze |</w:t>
      </w:r>
    </w:p>
    <w:p w14:paraId="6D774613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13C82B02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R. |</w:t>
      </w:r>
    </w:p>
    <w:p w14:paraId="0126B8FB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45933313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3B1B3B18" w14:textId="71A6E298" w:rsidR="00595930" w:rsidRPr="00183FB3" w:rsidRDefault="00595930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2</w:t>
      </w:r>
      <w:r w:rsidR="00F11923" w:rsidRPr="00183FB3">
        <w:rPr>
          <w:rFonts w:ascii="Times New Roman" w:hAnsi="Times New Roman" w:cs="Times New Roman"/>
        </w:rPr>
        <w:t>8a</w:t>
      </w:r>
    </w:p>
    <w:p w14:paraId="1EB6C8D5" w14:textId="4C8716AF" w:rsidR="00595930" w:rsidRPr="00183FB3" w:rsidRDefault="00595930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I al n. 128 (cc. 388r-</w:t>
      </w:r>
      <w:r w:rsidR="00357F7F" w:rsidRPr="00183FB3">
        <w:rPr>
          <w:rFonts w:ascii="Times New Roman" w:hAnsi="Times New Roman" w:cs="Times New Roman"/>
        </w:rPr>
        <w:t xml:space="preserve">v, </w:t>
      </w:r>
      <w:r w:rsidRPr="00183FB3">
        <w:rPr>
          <w:rFonts w:ascii="Times New Roman" w:hAnsi="Times New Roman" w:cs="Times New Roman"/>
        </w:rPr>
        <w:t>39</w:t>
      </w:r>
      <w:r w:rsidR="00357F7F" w:rsidRPr="00183FB3">
        <w:rPr>
          <w:rFonts w:ascii="Times New Roman" w:hAnsi="Times New Roman" w:cs="Times New Roman"/>
        </w:rPr>
        <w:t>7r-</w:t>
      </w:r>
      <w:r w:rsidRPr="00183FB3">
        <w:rPr>
          <w:rFonts w:ascii="Times New Roman" w:hAnsi="Times New Roman" w:cs="Times New Roman"/>
        </w:rPr>
        <w:t>v</w:t>
      </w:r>
      <w:r w:rsidR="00357F7F" w:rsidRPr="00183FB3">
        <w:rPr>
          <w:rFonts w:ascii="Times New Roman" w:hAnsi="Times New Roman" w:cs="Times New Roman"/>
        </w:rPr>
        <w:t xml:space="preserve">; decodifica </w:t>
      </w:r>
      <w:r w:rsidR="00720E23" w:rsidRPr="00183FB3">
        <w:rPr>
          <w:rFonts w:ascii="Times New Roman" w:hAnsi="Times New Roman" w:cs="Times New Roman"/>
        </w:rPr>
        <w:t xml:space="preserve">e traduzione </w:t>
      </w:r>
      <w:r w:rsidR="00357F7F" w:rsidRPr="00183FB3">
        <w:rPr>
          <w:rFonts w:ascii="Times New Roman" w:hAnsi="Times New Roman" w:cs="Times New Roman"/>
        </w:rPr>
        <w:t>di cc. 398r-</w:t>
      </w:r>
      <w:r w:rsidR="00720E23" w:rsidRPr="00183FB3">
        <w:rPr>
          <w:rFonts w:ascii="Times New Roman" w:hAnsi="Times New Roman" w:cs="Times New Roman"/>
        </w:rPr>
        <w:t>399</w:t>
      </w:r>
      <w:r w:rsidR="00357F7F" w:rsidRPr="00183FB3">
        <w:rPr>
          <w:rFonts w:ascii="Times New Roman" w:hAnsi="Times New Roman" w:cs="Times New Roman"/>
        </w:rPr>
        <w:t>v</w:t>
      </w:r>
      <w:r w:rsidRPr="00183FB3">
        <w:rPr>
          <w:rFonts w:ascii="Times New Roman" w:hAnsi="Times New Roman" w:cs="Times New Roman"/>
        </w:rPr>
        <w:t>)</w:t>
      </w:r>
    </w:p>
    <w:p w14:paraId="00521CA7" w14:textId="77777777" w:rsidR="00357F7F" w:rsidRPr="00183FB3" w:rsidRDefault="00357F7F" w:rsidP="00765C1E">
      <w:pPr>
        <w:rPr>
          <w:rFonts w:ascii="Times New Roman" w:hAnsi="Times New Roman" w:cs="Times New Roman"/>
        </w:rPr>
      </w:pPr>
    </w:p>
    <w:p w14:paraId="6543674C" w14:textId="6F178D35" w:rsidR="00595930" w:rsidRPr="00CE7F8D" w:rsidRDefault="00595930" w:rsidP="00765C1E">
      <w:pPr>
        <w:rPr>
          <w:rFonts w:ascii="Times New Roman" w:hAnsi="Times New Roman" w:cs="Times New Roman"/>
          <w:lang w:val="nl-NL"/>
        </w:rPr>
      </w:pPr>
      <w:r w:rsidRPr="00CE7F8D">
        <w:rPr>
          <w:rFonts w:ascii="Times New Roman" w:hAnsi="Times New Roman" w:cs="Times New Roman"/>
          <w:lang w:val="nl-NL"/>
        </w:rPr>
        <w:t xml:space="preserve">/ 388r / </w:t>
      </w:r>
    </w:p>
    <w:p w14:paraId="65DEB93B" w14:textId="32158515" w:rsidR="00595930" w:rsidRPr="00CE7F8D" w:rsidRDefault="00D4498F" w:rsidP="00765C1E">
      <w:pPr>
        <w:rPr>
          <w:rFonts w:ascii="Times New Roman" w:hAnsi="Times New Roman" w:cs="Times New Roman"/>
          <w:i/>
          <w:lang w:val="nl-NL"/>
        </w:rPr>
      </w:pPr>
      <w:r w:rsidRPr="00CE7F8D">
        <w:rPr>
          <w:rFonts w:ascii="Times New Roman" w:hAnsi="Times New Roman" w:cs="Times New Roman"/>
          <w:b/>
          <w:bCs/>
          <w:lang w:val="nl-NL"/>
        </w:rPr>
        <w:t>Blank page</w:t>
      </w:r>
    </w:p>
    <w:p w14:paraId="2C74F87B" w14:textId="77777777" w:rsidR="00595930" w:rsidRDefault="00595930" w:rsidP="00765C1E">
      <w:pPr>
        <w:rPr>
          <w:rFonts w:ascii="Times New Roman" w:hAnsi="Times New Roman" w:cs="Times New Roman"/>
          <w:iCs/>
          <w:lang w:val="nl-NL"/>
        </w:rPr>
      </w:pPr>
    </w:p>
    <w:p w14:paraId="5A30331C" w14:textId="75E1554E" w:rsidR="00600FD5" w:rsidRPr="00CE7F8D" w:rsidRDefault="00600FD5" w:rsidP="00600FD5">
      <w:pPr>
        <w:rPr>
          <w:rFonts w:ascii="Times New Roman" w:hAnsi="Times New Roman" w:cs="Times New Roman"/>
          <w:lang w:val="nl-NL"/>
        </w:rPr>
      </w:pPr>
      <w:r w:rsidRPr="00CE7F8D">
        <w:rPr>
          <w:rFonts w:ascii="Times New Roman" w:hAnsi="Times New Roman" w:cs="Times New Roman"/>
          <w:lang w:val="nl-NL"/>
        </w:rPr>
        <w:t xml:space="preserve">/ 388v / </w:t>
      </w:r>
    </w:p>
    <w:p w14:paraId="06259197" w14:textId="77777777" w:rsidR="00600FD5" w:rsidRPr="00CE7F8D" w:rsidRDefault="00600FD5" w:rsidP="00600FD5">
      <w:pPr>
        <w:rPr>
          <w:rFonts w:ascii="Times New Roman" w:hAnsi="Times New Roman" w:cs="Times New Roman"/>
          <w:i/>
          <w:lang w:val="nl-NL"/>
        </w:rPr>
      </w:pPr>
      <w:r w:rsidRPr="00CE7F8D">
        <w:rPr>
          <w:rFonts w:ascii="Times New Roman" w:hAnsi="Times New Roman" w:cs="Times New Roman"/>
          <w:b/>
          <w:bCs/>
          <w:lang w:val="nl-NL"/>
        </w:rPr>
        <w:t>Blank page</w:t>
      </w:r>
    </w:p>
    <w:p w14:paraId="2248B40E" w14:textId="77777777" w:rsidR="00600FD5" w:rsidRPr="00600FD5" w:rsidRDefault="00600FD5" w:rsidP="00765C1E">
      <w:pPr>
        <w:rPr>
          <w:rFonts w:ascii="Times New Roman" w:hAnsi="Times New Roman" w:cs="Times New Roman"/>
          <w:iCs/>
          <w:lang w:val="nl-NL"/>
        </w:rPr>
      </w:pPr>
    </w:p>
    <w:p w14:paraId="67B80268" w14:textId="77777777" w:rsidR="00357F7F" w:rsidRPr="001014C4" w:rsidRDefault="00357F7F" w:rsidP="00765C1E">
      <w:pPr>
        <w:rPr>
          <w:rFonts w:ascii="Times New Roman" w:hAnsi="Times New Roman" w:cs="Times New Roman"/>
        </w:rPr>
      </w:pPr>
      <w:r w:rsidRPr="001014C4">
        <w:rPr>
          <w:rFonts w:ascii="Times New Roman" w:hAnsi="Times New Roman" w:cs="Times New Roman"/>
        </w:rPr>
        <w:t>/ 397r /</w:t>
      </w:r>
    </w:p>
    <w:p w14:paraId="19413D67" w14:textId="773A990A" w:rsidR="00357F7F" w:rsidRPr="00183FB3" w:rsidRDefault="00357F7F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letter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n° 166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7 gennaro 1619 | </w:t>
      </w:r>
    </w:p>
    <w:p w14:paraId="769E15BE" w14:textId="77777777" w:rsidR="00C02D69" w:rsidRPr="00183FB3" w:rsidRDefault="00C02D69" w:rsidP="00765C1E">
      <w:pPr>
        <w:rPr>
          <w:rFonts w:ascii="Times New Roman" w:hAnsi="Times New Roman" w:cs="Times New Roman"/>
        </w:rPr>
      </w:pPr>
    </w:p>
    <w:p w14:paraId="76DD684A" w14:textId="29B522B2" w:rsidR="00357F7F" w:rsidRPr="00183FB3" w:rsidRDefault="00357F7F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apitolo italiano |</w:t>
      </w:r>
    </w:p>
    <w:p w14:paraId="26F6D0DA" w14:textId="77777777" w:rsidR="00357F7F" w:rsidRPr="00183FB3" w:rsidRDefault="00357F7F" w:rsidP="00765C1E">
      <w:pPr>
        <w:rPr>
          <w:rFonts w:ascii="Times New Roman" w:hAnsi="Times New Roman" w:cs="Times New Roman"/>
        </w:rPr>
      </w:pPr>
    </w:p>
    <w:p w14:paraId="65B6F94F" w14:textId="61AFCC74" w:rsidR="00357F7F" w:rsidRPr="00183FB3" w:rsidRDefault="00357F7F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Essendosi in questo giorno ultimo di decembre 1619 tra noi sottoscritti | come è espressamente a questo deputati dalla serenissima | republica di Venetia, et dagli illustrissimi et eccellentissimi </w:t>
      </w:r>
      <w:r w:rsidRPr="00183FB3">
        <w:rPr>
          <w:rFonts w:ascii="Times New Roman" w:hAnsi="Times New Roman" w:cs="Times New Roman"/>
        </w:rPr>
        <w:lastRenderedPageBreak/>
        <w:t>signori Stati | Generali delle Provincie Unit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aesi Bassi | nostri respettivi superiori, sotto il beneplacito, et | ratificatione loro convenuto concluso, et arestato | certo accordo di alleanza, et amicitia fra le dette | doi republiche, così per più ampla dechiarati</w:t>
      </w:r>
      <w:r w:rsidR="00EE4953" w:rsidRPr="00183FB3">
        <w:rPr>
          <w:rFonts w:ascii="Times New Roman" w:hAnsi="Times New Roman" w:cs="Times New Roman"/>
        </w:rPr>
        <w:t>o</w:t>
      </w:r>
      <w:r w:rsidRPr="00183FB3">
        <w:rPr>
          <w:rFonts w:ascii="Times New Roman" w:hAnsi="Times New Roman" w:cs="Times New Roman"/>
        </w:rPr>
        <w:t>ne | del quartodecimo articolo del detto trattato noi | dechiariam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parte in virtù | della commissione, et carica speciale a noi sopra | ciò respettivamente data, che né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, né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Republica ha alcuna aleanza con le case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ustria, o di Spagna, in testimonio di ciò che è di | sopra noi habbiamo sottoscritta la presente nel giorno, et | anno sopradetti. | </w:t>
      </w:r>
    </w:p>
    <w:p w14:paraId="37873BCB" w14:textId="77777777" w:rsidR="00357F7F" w:rsidRPr="00183FB3" w:rsidRDefault="00357F7F" w:rsidP="00765C1E">
      <w:pPr>
        <w:rPr>
          <w:rFonts w:ascii="Times New Roman" w:hAnsi="Times New Roman" w:cs="Times New Roman"/>
        </w:rPr>
      </w:pPr>
    </w:p>
    <w:p w14:paraId="5A0DAA65" w14:textId="284858D9" w:rsidR="00357F7F" w:rsidRPr="00183FB3" w:rsidRDefault="00357F7F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oro Suriano secretario ressidente appresso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llustrissimi | et eccellentissimi signori Stati General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aesi Bassi Uniti, a | nome della serenissima republica di Venetia. | </w:t>
      </w:r>
    </w:p>
    <w:p w14:paraId="594EC1C0" w14:textId="6427C686" w:rsidR="00357F7F" w:rsidRPr="00183FB3" w:rsidRDefault="00357F7F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 nome dei signori Stati Generali delle Provincie Unit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Paesi Bassi Ivan de Gock</w:t>
      </w:r>
      <w:r w:rsidRPr="00183FB3">
        <w:rPr>
          <w:rStyle w:val="FootnoteReference"/>
          <w:rFonts w:ascii="Times New Roman" w:hAnsi="Times New Roman" w:cs="Times New Roman"/>
        </w:rPr>
        <w:footnoteReference w:id="1211"/>
      </w:r>
      <w:r w:rsidRPr="00183FB3">
        <w:rPr>
          <w:rFonts w:ascii="Times New Roman" w:hAnsi="Times New Roman" w:cs="Times New Roman"/>
        </w:rPr>
        <w:t>, Nicolo di Bucors</w:t>
      </w:r>
      <w:r w:rsidRPr="00183FB3">
        <w:rPr>
          <w:rStyle w:val="FootnoteReference"/>
          <w:rFonts w:ascii="Times New Roman" w:hAnsi="Times New Roman" w:cs="Times New Roman"/>
        </w:rPr>
        <w:footnoteReference w:id="1212"/>
      </w:r>
      <w:r w:rsidRPr="00183FB3">
        <w:rPr>
          <w:rFonts w:ascii="Times New Roman" w:hAnsi="Times New Roman" w:cs="Times New Roman"/>
        </w:rPr>
        <w:t>, Giacomo</w:t>
      </w:r>
      <w:r w:rsidR="003C7C67" w:rsidRPr="00183FB3">
        <w:rPr>
          <w:rFonts w:ascii="Times New Roman" w:hAnsi="Times New Roman" w:cs="Times New Roman"/>
        </w:rPr>
        <w:t xml:space="preserve"> |</w:t>
      </w:r>
    </w:p>
    <w:p w14:paraId="3D6BD384" w14:textId="77777777" w:rsidR="00357F7F" w:rsidRPr="00183FB3" w:rsidRDefault="00357F7F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97v / </w:t>
      </w:r>
    </w:p>
    <w:p w14:paraId="6C9E56F4" w14:textId="77777777" w:rsidR="00357F7F" w:rsidRPr="00183FB3" w:rsidRDefault="00357F7F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gno. Adriano Plos</w:t>
      </w:r>
      <w:r w:rsidRPr="00183FB3">
        <w:rPr>
          <w:rStyle w:val="FootnoteReference"/>
          <w:rFonts w:ascii="Times New Roman" w:hAnsi="Times New Roman" w:cs="Times New Roman"/>
        </w:rPr>
        <w:footnoteReference w:id="1213"/>
      </w:r>
      <w:r w:rsidRPr="00183FB3">
        <w:rPr>
          <w:rFonts w:ascii="Times New Roman" w:hAnsi="Times New Roman" w:cs="Times New Roman"/>
        </w:rPr>
        <w:t xml:space="preserve"> Marco de Liclama | Gasparo Terbercorst. Gosen. Sclafer. |</w:t>
      </w:r>
    </w:p>
    <w:p w14:paraId="08600BF9" w14:textId="77777777" w:rsidR="00357F7F" w:rsidRPr="00183FB3" w:rsidRDefault="00357F7F" w:rsidP="00765C1E">
      <w:pPr>
        <w:rPr>
          <w:rFonts w:ascii="Times New Roman" w:hAnsi="Times New Roman" w:cs="Times New Roman"/>
          <w:i/>
        </w:rPr>
      </w:pPr>
    </w:p>
    <w:p w14:paraId="5C273AE9" w14:textId="77777777" w:rsidR="00357F7F" w:rsidRPr="00183FB3" w:rsidRDefault="00357F7F" w:rsidP="00765C1E">
      <w:pPr>
        <w:rPr>
          <w:rFonts w:ascii="Times New Roman" w:hAnsi="Times New Roman" w:cs="Times New Roman"/>
          <w:i/>
        </w:rPr>
      </w:pPr>
    </w:p>
    <w:p w14:paraId="3829ABB2" w14:textId="0A8D8A30" w:rsidR="00357F7F" w:rsidRPr="00183FB3" w:rsidRDefault="00357F7F" w:rsidP="00765C1E">
      <w:pPr>
        <w:jc w:val="center"/>
        <w:rPr>
          <w:rFonts w:ascii="Times New Roman" w:hAnsi="Times New Roman" w:cs="Times New Roman"/>
          <w:iCs/>
        </w:rPr>
      </w:pPr>
      <w:r w:rsidRPr="00183FB3">
        <w:rPr>
          <w:rFonts w:ascii="Times New Roman" w:hAnsi="Times New Roman" w:cs="Times New Roman"/>
          <w:iCs/>
        </w:rPr>
        <w:t>n. 128b</w:t>
      </w:r>
    </w:p>
    <w:p w14:paraId="23B52BA3" w14:textId="3AE3EF52" w:rsidR="00357F7F" w:rsidRPr="00183FB3" w:rsidRDefault="00357F7F" w:rsidP="00765C1E">
      <w:pPr>
        <w:jc w:val="center"/>
        <w:rPr>
          <w:rFonts w:ascii="Times New Roman" w:hAnsi="Times New Roman" w:cs="Times New Roman"/>
          <w:iCs/>
        </w:rPr>
      </w:pPr>
      <w:r w:rsidRPr="00183FB3">
        <w:rPr>
          <w:rFonts w:ascii="Times New Roman" w:hAnsi="Times New Roman" w:cs="Times New Roman"/>
          <w:iCs/>
        </w:rPr>
        <w:t>Allegato III al n. 128 (cc. 389r-390v, 395r-396v)</w:t>
      </w:r>
    </w:p>
    <w:p w14:paraId="63986957" w14:textId="77777777" w:rsidR="00357F7F" w:rsidRPr="00183FB3" w:rsidRDefault="00357F7F" w:rsidP="00765C1E">
      <w:pPr>
        <w:jc w:val="center"/>
        <w:rPr>
          <w:rFonts w:ascii="Times New Roman" w:hAnsi="Times New Roman" w:cs="Times New Roman"/>
          <w:iCs/>
        </w:rPr>
      </w:pPr>
    </w:p>
    <w:p w14:paraId="1E6D5DAD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89r / </w:t>
      </w:r>
    </w:p>
    <w:p w14:paraId="64AF8B44" w14:textId="2500C621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Stati Generali delle Provincie Unite del Paese Basso a | tutti quelli, che vedranno queste presenti, salute |</w:t>
      </w:r>
    </w:p>
    <w:p w14:paraId="3D7E8C3D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3AD6E683" w14:textId="63F37155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ssendo che sot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o giorno del mese di decembr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no 1619 | è stato fatto, et concluso un trattato di buona, sincera, | et scambievole amicitia, et confederatione in questo | luogo della Naga tra el signor Christofforo Suriano segretario | et rendente ordinario della serenissima republica di Venetia nelle | Provincie Unite a nome, et come procurator speciale | della detta serenissima republica di Venetia in virtù di lettere | di commissione, potere, et procura di essa </w:t>
      </w:r>
      <w:r w:rsidR="007043B4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erenissima | Republica del 30 di novembre del detto anno 1619 da una | parte; et li signori Gio. Goch cavalier</w:t>
      </w:r>
      <w:r w:rsidRPr="00183FB3">
        <w:rPr>
          <w:rStyle w:val="FootnoteReference"/>
          <w:rFonts w:ascii="Times New Roman" w:hAnsi="Times New Roman" w:cs="Times New Roman"/>
        </w:rPr>
        <w:footnoteReference w:id="1214"/>
      </w:r>
      <w:r w:rsidRPr="00183FB3">
        <w:rPr>
          <w:rFonts w:ascii="Times New Roman" w:hAnsi="Times New Roman" w:cs="Times New Roman"/>
        </w:rPr>
        <w:t xml:space="preserve"> borgomastro | della città di Zutphen</w:t>
      </w:r>
      <w:r w:rsidRPr="00183FB3">
        <w:rPr>
          <w:rStyle w:val="FootnoteReference"/>
          <w:rFonts w:ascii="Times New Roman" w:hAnsi="Times New Roman" w:cs="Times New Roman"/>
        </w:rPr>
        <w:footnoteReference w:id="1215"/>
      </w:r>
      <w:r w:rsidRPr="00183FB3">
        <w:rPr>
          <w:rFonts w:ascii="Times New Roman" w:hAnsi="Times New Roman" w:cs="Times New Roman"/>
        </w:rPr>
        <w:t>, Nicolo di Bouchorst signor | de Wimmenon, Giacomo Magno cavalier signor de Ber-|chambacht, Melissante, Adrian Ploos tesorier licen-|tiato in leggi, et consigliero ordinario del paes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trecht, | Marco de Lyclama a Nyeholt</w:t>
      </w:r>
      <w:r w:rsidRPr="00183FB3">
        <w:rPr>
          <w:rStyle w:val="FootnoteReference"/>
          <w:rFonts w:ascii="Times New Roman" w:hAnsi="Times New Roman" w:cs="Times New Roman"/>
        </w:rPr>
        <w:footnoteReference w:id="1216"/>
      </w:r>
      <w:r w:rsidRPr="00183FB3">
        <w:rPr>
          <w:rFonts w:ascii="Times New Roman" w:hAnsi="Times New Roman" w:cs="Times New Roman"/>
        </w:rPr>
        <w:t>, Grietman per Stellin-|guverf orientale, Gasparo ter Borchorst borgomas-|tro della città di Campen, et Gosen Schaffer consiglier della | città di Groninga per nome, et come deputati, et commessi | specialmente in questo dalli detti signori Stati Generali in virtù di | lettere di commissioni, et procur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4 del mese di decembre | del detto anno 1619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parte, del qual trattato | il tenor è, come segue. |</w:t>
      </w:r>
    </w:p>
    <w:p w14:paraId="61560E13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3D66CA9D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89v / </w:t>
      </w:r>
    </w:p>
    <w:p w14:paraId="2B77CF77" w14:textId="3EA2D700" w:rsidR="00595930" w:rsidRPr="00183FB3" w:rsidRDefault="00D4498F" w:rsidP="00765C1E">
      <w:pPr>
        <w:rPr>
          <w:rFonts w:ascii="Times New Roman" w:hAnsi="Times New Roman" w:cs="Times New Roman"/>
          <w:i/>
        </w:rPr>
      </w:pPr>
      <w:r w:rsidRPr="00D4498F">
        <w:rPr>
          <w:rFonts w:ascii="Times New Roman" w:hAnsi="Times New Roman" w:cs="Times New Roman"/>
          <w:b/>
          <w:bCs/>
        </w:rPr>
        <w:t>Blank page</w:t>
      </w:r>
      <w:r w:rsidR="00595930" w:rsidRPr="00183FB3">
        <w:rPr>
          <w:rFonts w:ascii="Times New Roman" w:hAnsi="Times New Roman" w:cs="Times New Roman"/>
          <w:i/>
        </w:rPr>
        <w:t xml:space="preserve"> </w:t>
      </w:r>
    </w:p>
    <w:p w14:paraId="2E5EC752" w14:textId="77777777" w:rsidR="00595930" w:rsidRPr="00183FB3" w:rsidRDefault="00595930" w:rsidP="00765C1E">
      <w:pPr>
        <w:rPr>
          <w:rFonts w:ascii="Times New Roman" w:hAnsi="Times New Roman" w:cs="Times New Roman"/>
          <w:i/>
        </w:rPr>
      </w:pPr>
    </w:p>
    <w:p w14:paraId="05116C62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90r / </w:t>
      </w:r>
    </w:p>
    <w:p w14:paraId="0877AC0B" w14:textId="4A10F039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nno essi signori Stati ratificato, et approvato il detto trattato, | lo ratificano, et approvano, et confermano con queste | loro lettere, promettendo di guardarlo, mantenerlo, et osservarlo inviolabilmente senza mai contravenirci | direttamente, o indirettamente in qual si voglia modo, et | </w:t>
      </w:r>
      <w:r w:rsidRPr="00183FB3">
        <w:rPr>
          <w:rFonts w:ascii="Times New Roman" w:hAnsi="Times New Roman" w:cs="Times New Roman"/>
        </w:rPr>
        <w:lastRenderedPageBreak/>
        <w:t>maniera, che ci sia, sot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bligatione, et hipoteca | di tutti li beni, et entrate delle dette Provincie Unite | in general, et in particolare presenti, et future. | </w:t>
      </w:r>
    </w:p>
    <w:p w14:paraId="720FDD90" w14:textId="0D4FBB5C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n testimonio del che hanno li dett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sigillar | queste presenti col loro gran sigillo, et sottoscriver dal | loro segretario il giorno 18 di april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no 1620 Aloos. |</w:t>
      </w:r>
    </w:p>
    <w:p w14:paraId="65B3C6A9" w14:textId="46D382C0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er ordine di detti </w:t>
      </w:r>
      <w:r w:rsidR="00D00A23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Generali |</w:t>
      </w:r>
    </w:p>
    <w:p w14:paraId="3CD92A12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pent. |</w:t>
      </w:r>
    </w:p>
    <w:p w14:paraId="722FC4DC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2DA02156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90v / </w:t>
      </w:r>
    </w:p>
    <w:p w14:paraId="732BABFE" w14:textId="28C01577" w:rsidR="00595930" w:rsidRPr="00183FB3" w:rsidRDefault="00D4498F" w:rsidP="00765C1E">
      <w:pPr>
        <w:rPr>
          <w:rFonts w:ascii="Times New Roman" w:hAnsi="Times New Roman" w:cs="Times New Roman"/>
          <w:i/>
        </w:rPr>
      </w:pPr>
      <w:r w:rsidRPr="00D4498F">
        <w:rPr>
          <w:rFonts w:ascii="Times New Roman" w:hAnsi="Times New Roman" w:cs="Times New Roman"/>
          <w:b/>
          <w:bCs/>
        </w:rPr>
        <w:t>Blank page</w:t>
      </w:r>
    </w:p>
    <w:p w14:paraId="6D72219D" w14:textId="77777777" w:rsidR="00595930" w:rsidRPr="00183FB3" w:rsidRDefault="00595930" w:rsidP="00765C1E">
      <w:pPr>
        <w:rPr>
          <w:rFonts w:ascii="Times New Roman" w:hAnsi="Times New Roman" w:cs="Times New Roman"/>
          <w:i/>
        </w:rPr>
      </w:pPr>
    </w:p>
    <w:p w14:paraId="5A0D8E94" w14:textId="77777777" w:rsidR="00014353" w:rsidRPr="00CE7F8D" w:rsidRDefault="00357F7F" w:rsidP="00765C1E">
      <w:pPr>
        <w:rPr>
          <w:rFonts w:ascii="Times New Roman" w:hAnsi="Times New Roman" w:cs="Times New Roman"/>
          <w:lang w:val="nl-NL"/>
        </w:rPr>
      </w:pPr>
      <w:r w:rsidRPr="00CE7F8D">
        <w:rPr>
          <w:rFonts w:ascii="Times New Roman" w:hAnsi="Times New Roman" w:cs="Times New Roman"/>
          <w:lang w:val="nl-NL"/>
        </w:rPr>
        <w:t>/ 395r</w:t>
      </w:r>
      <w:r w:rsidR="00014353" w:rsidRPr="00CE7F8D">
        <w:rPr>
          <w:rFonts w:ascii="Times New Roman" w:hAnsi="Times New Roman" w:cs="Times New Roman"/>
          <w:lang w:val="nl-NL"/>
        </w:rPr>
        <w:t xml:space="preserve"> /</w:t>
      </w:r>
    </w:p>
    <w:p w14:paraId="1FA71EE7" w14:textId="77777777" w:rsidR="00014353" w:rsidRPr="00CE7F8D" w:rsidRDefault="00014353" w:rsidP="00014353">
      <w:pPr>
        <w:rPr>
          <w:rFonts w:ascii="Times New Roman" w:hAnsi="Times New Roman" w:cs="Times New Roman"/>
          <w:b/>
          <w:bCs/>
          <w:lang w:val="nl-NL"/>
        </w:rPr>
      </w:pPr>
      <w:r w:rsidRPr="00CE7F8D">
        <w:rPr>
          <w:rFonts w:ascii="Times New Roman" w:hAnsi="Times New Roman" w:cs="Times New Roman"/>
          <w:b/>
          <w:bCs/>
          <w:lang w:val="nl-NL"/>
        </w:rPr>
        <w:t>Blank page</w:t>
      </w:r>
    </w:p>
    <w:p w14:paraId="7DD260EE" w14:textId="77777777" w:rsidR="001014C4" w:rsidRDefault="001014C4" w:rsidP="00014353">
      <w:pPr>
        <w:rPr>
          <w:rFonts w:ascii="Times New Roman" w:hAnsi="Times New Roman" w:cs="Times New Roman"/>
          <w:lang w:val="nl-NL"/>
        </w:rPr>
      </w:pPr>
    </w:p>
    <w:p w14:paraId="448AD879" w14:textId="31608A6B" w:rsidR="001014C4" w:rsidRPr="00CE7F8D" w:rsidRDefault="001014C4" w:rsidP="001014C4">
      <w:pPr>
        <w:rPr>
          <w:rFonts w:ascii="Times New Roman" w:hAnsi="Times New Roman" w:cs="Times New Roman"/>
          <w:lang w:val="nl-NL"/>
        </w:rPr>
      </w:pPr>
      <w:r w:rsidRPr="00CE7F8D">
        <w:rPr>
          <w:rFonts w:ascii="Times New Roman" w:hAnsi="Times New Roman" w:cs="Times New Roman"/>
          <w:lang w:val="nl-NL"/>
        </w:rPr>
        <w:t>/ 395</w:t>
      </w:r>
      <w:r>
        <w:rPr>
          <w:rFonts w:ascii="Times New Roman" w:hAnsi="Times New Roman" w:cs="Times New Roman"/>
          <w:lang w:val="nl-NL"/>
        </w:rPr>
        <w:t>v</w:t>
      </w:r>
      <w:r w:rsidRPr="00CE7F8D">
        <w:rPr>
          <w:rFonts w:ascii="Times New Roman" w:hAnsi="Times New Roman" w:cs="Times New Roman"/>
          <w:lang w:val="nl-NL"/>
        </w:rPr>
        <w:t xml:space="preserve"> /</w:t>
      </w:r>
    </w:p>
    <w:p w14:paraId="1D9F6676" w14:textId="77777777" w:rsidR="001014C4" w:rsidRPr="00CE7F8D" w:rsidRDefault="001014C4" w:rsidP="001014C4">
      <w:pPr>
        <w:rPr>
          <w:rFonts w:ascii="Times New Roman" w:hAnsi="Times New Roman" w:cs="Times New Roman"/>
          <w:b/>
          <w:bCs/>
          <w:lang w:val="nl-NL"/>
        </w:rPr>
      </w:pPr>
      <w:r w:rsidRPr="00CE7F8D">
        <w:rPr>
          <w:rFonts w:ascii="Times New Roman" w:hAnsi="Times New Roman" w:cs="Times New Roman"/>
          <w:b/>
          <w:bCs/>
          <w:lang w:val="nl-NL"/>
        </w:rPr>
        <w:t>Blank page</w:t>
      </w:r>
    </w:p>
    <w:p w14:paraId="1E5AEFB6" w14:textId="77777777" w:rsidR="001014C4" w:rsidRDefault="001014C4" w:rsidP="00014353">
      <w:pPr>
        <w:rPr>
          <w:rFonts w:ascii="Times New Roman" w:hAnsi="Times New Roman" w:cs="Times New Roman"/>
          <w:lang w:val="nl-NL"/>
        </w:rPr>
      </w:pPr>
    </w:p>
    <w:p w14:paraId="4A4900C6" w14:textId="5DDA64D4" w:rsidR="00014353" w:rsidRPr="00CE7F8D" w:rsidRDefault="00014353" w:rsidP="00014353">
      <w:pPr>
        <w:rPr>
          <w:rFonts w:ascii="Times New Roman" w:hAnsi="Times New Roman" w:cs="Times New Roman"/>
          <w:lang w:val="nl-NL"/>
        </w:rPr>
      </w:pPr>
      <w:r w:rsidRPr="00CE7F8D">
        <w:rPr>
          <w:rFonts w:ascii="Times New Roman" w:hAnsi="Times New Roman" w:cs="Times New Roman"/>
          <w:lang w:val="nl-NL"/>
        </w:rPr>
        <w:t>/ 396r /</w:t>
      </w:r>
    </w:p>
    <w:p w14:paraId="7F1AF18A" w14:textId="072A81CE" w:rsidR="00014353" w:rsidRPr="00CE7F8D" w:rsidRDefault="00014353" w:rsidP="00014353">
      <w:pPr>
        <w:rPr>
          <w:rFonts w:ascii="Times New Roman" w:hAnsi="Times New Roman" w:cs="Times New Roman"/>
          <w:b/>
          <w:bCs/>
          <w:lang w:val="nl-NL"/>
        </w:rPr>
      </w:pPr>
      <w:r w:rsidRPr="00CE7F8D">
        <w:rPr>
          <w:rFonts w:ascii="Times New Roman" w:hAnsi="Times New Roman" w:cs="Times New Roman"/>
          <w:b/>
          <w:bCs/>
          <w:lang w:val="nl-NL"/>
        </w:rPr>
        <w:t>Blank page</w:t>
      </w:r>
    </w:p>
    <w:p w14:paraId="43097BAD" w14:textId="77777777" w:rsidR="001014C4" w:rsidRDefault="001014C4" w:rsidP="00765C1E">
      <w:pPr>
        <w:rPr>
          <w:rFonts w:ascii="Times New Roman" w:hAnsi="Times New Roman" w:cs="Times New Roman"/>
          <w:lang w:val="nl-NL"/>
        </w:rPr>
      </w:pPr>
    </w:p>
    <w:p w14:paraId="45AFED84" w14:textId="0C917385" w:rsidR="00357F7F" w:rsidRPr="001014C4" w:rsidRDefault="00014353" w:rsidP="00765C1E">
      <w:pPr>
        <w:rPr>
          <w:rFonts w:ascii="Times New Roman" w:hAnsi="Times New Roman" w:cs="Times New Roman"/>
          <w:lang w:val="nl-NL"/>
        </w:rPr>
      </w:pPr>
      <w:r w:rsidRPr="001014C4">
        <w:rPr>
          <w:rFonts w:ascii="Times New Roman" w:hAnsi="Times New Roman" w:cs="Times New Roman"/>
          <w:lang w:val="nl-NL"/>
        </w:rPr>
        <w:t xml:space="preserve">/ </w:t>
      </w:r>
      <w:r w:rsidR="00357F7F" w:rsidRPr="001014C4">
        <w:rPr>
          <w:rFonts w:ascii="Times New Roman" w:hAnsi="Times New Roman" w:cs="Times New Roman"/>
          <w:lang w:val="nl-NL"/>
        </w:rPr>
        <w:t>396v /</w:t>
      </w:r>
    </w:p>
    <w:p w14:paraId="5CDB423F" w14:textId="32D61A7E" w:rsidR="00014353" w:rsidRPr="001014C4" w:rsidRDefault="00014353" w:rsidP="00014353">
      <w:pPr>
        <w:rPr>
          <w:rFonts w:ascii="Times New Roman" w:hAnsi="Times New Roman" w:cs="Times New Roman"/>
          <w:b/>
          <w:bCs/>
          <w:lang w:val="nl-NL"/>
        </w:rPr>
      </w:pPr>
      <w:r w:rsidRPr="001014C4">
        <w:rPr>
          <w:rFonts w:ascii="Times New Roman" w:hAnsi="Times New Roman" w:cs="Times New Roman"/>
          <w:b/>
          <w:bCs/>
          <w:lang w:val="nl-NL"/>
        </w:rPr>
        <w:t>Blank page</w:t>
      </w:r>
    </w:p>
    <w:p w14:paraId="0937B267" w14:textId="5B22B088" w:rsidR="00357F7F" w:rsidRPr="001014C4" w:rsidRDefault="00357F7F" w:rsidP="00765C1E">
      <w:pPr>
        <w:rPr>
          <w:rFonts w:ascii="Times New Roman" w:hAnsi="Times New Roman" w:cs="Times New Roman"/>
          <w:lang w:val="nl-NL"/>
        </w:rPr>
      </w:pPr>
    </w:p>
    <w:p w14:paraId="25EA6358" w14:textId="77777777" w:rsidR="00595930" w:rsidRPr="001014C4" w:rsidRDefault="00595930" w:rsidP="00765C1E">
      <w:pPr>
        <w:rPr>
          <w:rFonts w:ascii="Times New Roman" w:hAnsi="Times New Roman" w:cs="Times New Roman"/>
          <w:lang w:val="nl-NL"/>
        </w:rPr>
      </w:pPr>
    </w:p>
    <w:p w14:paraId="2BF1EDED" w14:textId="77777777" w:rsidR="00595930" w:rsidRPr="001014C4" w:rsidRDefault="00595930" w:rsidP="00765C1E">
      <w:pPr>
        <w:rPr>
          <w:rFonts w:ascii="Times New Roman" w:hAnsi="Times New Roman" w:cs="Times New Roman"/>
          <w:lang w:val="nl-NL"/>
        </w:rPr>
      </w:pPr>
    </w:p>
    <w:p w14:paraId="7B417775" w14:textId="77777777" w:rsidR="00595930" w:rsidRPr="00183FB3" w:rsidRDefault="00595930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28c</w:t>
      </w:r>
    </w:p>
    <w:p w14:paraId="1990C5F5" w14:textId="7EF19842" w:rsidR="00595930" w:rsidRPr="00183FB3" w:rsidRDefault="00595930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</w:t>
      </w:r>
      <w:r w:rsidR="00357F7F" w:rsidRPr="00183FB3">
        <w:rPr>
          <w:rFonts w:ascii="Times New Roman" w:hAnsi="Times New Roman" w:cs="Times New Roman"/>
        </w:rPr>
        <w:t>V</w:t>
      </w:r>
      <w:r w:rsidRPr="00183FB3">
        <w:rPr>
          <w:rFonts w:ascii="Times New Roman" w:hAnsi="Times New Roman" w:cs="Times New Roman"/>
        </w:rPr>
        <w:t xml:space="preserve"> al n. 128 (cc. 391r-v, 394r-v; decodifica </w:t>
      </w:r>
      <w:r w:rsidR="00774CB9">
        <w:rPr>
          <w:rFonts w:ascii="Times New Roman" w:hAnsi="Times New Roman" w:cs="Times New Roman"/>
        </w:rPr>
        <w:t xml:space="preserve">e traduzione </w:t>
      </w:r>
      <w:r w:rsidRPr="00183FB3">
        <w:rPr>
          <w:rFonts w:ascii="Times New Roman" w:hAnsi="Times New Roman" w:cs="Times New Roman"/>
        </w:rPr>
        <w:t>di c</w:t>
      </w:r>
      <w:r w:rsidR="005C4FBA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>. 39</w:t>
      </w:r>
      <w:r w:rsidR="005C4FBA"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</w:rPr>
        <w:t>r-</w:t>
      </w:r>
      <w:r w:rsidR="005C4FBA" w:rsidRPr="00183FB3">
        <w:rPr>
          <w:rFonts w:ascii="Times New Roman" w:hAnsi="Times New Roman" w:cs="Times New Roman"/>
        </w:rPr>
        <w:t>393</w:t>
      </w:r>
      <w:r w:rsidRPr="00183FB3">
        <w:rPr>
          <w:rFonts w:ascii="Times New Roman" w:hAnsi="Times New Roman" w:cs="Times New Roman"/>
        </w:rPr>
        <w:t>v)</w:t>
      </w:r>
    </w:p>
    <w:p w14:paraId="6207049F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42491F94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91r /</w:t>
      </w:r>
    </w:p>
    <w:p w14:paraId="0A4D461D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ocura italiana |</w:t>
      </w:r>
    </w:p>
    <w:p w14:paraId="518775BD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54BCBE22" w14:textId="5B9FA2C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Stati Generali delle Provincie Unit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aesi Bassi | a tutti quelli, che vedrano le presenti salute. | </w:t>
      </w:r>
    </w:p>
    <w:p w14:paraId="67D6FC76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3DA01A1A" w14:textId="77BA1BA4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aciamo sapere, che essendo la serenissima republica di | Venetia, et noi di lungo tempo stati egualmente | tocchi da un giusto desiderio, et volontà di poter | contrattare, et convenir in una buona sincera, et | mutua amicitia, et alleanza, per la conservatione | et difesa respettiva delle 2 republiche, et loro sudditi | contra qualunque potentato. Essa serenissima republica di Venetia | a questo effetto ha date sue</w:t>
      </w:r>
      <w:r w:rsidRPr="00183FB3">
        <w:rPr>
          <w:rStyle w:val="FootnoteReference"/>
          <w:rFonts w:ascii="Times New Roman" w:hAnsi="Times New Roman" w:cs="Times New Roman"/>
        </w:rPr>
        <w:footnoteReference w:id="1217"/>
      </w:r>
      <w:r w:rsidRPr="00183FB3">
        <w:rPr>
          <w:rFonts w:ascii="Times New Roman" w:hAnsi="Times New Roman" w:cs="Times New Roman"/>
        </w:rPr>
        <w:t xml:space="preserve"> lettere di potere | et commissione al signor Cristofooro Suriano suo secretario et | ressidente in queste Provincie Unite, affine col | mezo di lui di far conferir con li nostri deputati | delle aperture, et mezi per trattar, et incaminar uni-|tamente questo buon desiderio, et mutuo disegno ad | una finale, et buona conclusione, per tanto più | solidamente corroborar la vera et sincera corispond-|denza che è stata già qualche anni passati | trattenuta tra le dette doi republiche, questo ha causato | che dalla parte nostra, havendo intera confidenza | del valore longa esperienza a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ari, et buone |</w:t>
      </w:r>
    </w:p>
    <w:p w14:paraId="42162C1D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91v /</w:t>
      </w:r>
    </w:p>
    <w:p w14:paraId="67A7381D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alità delli signori Giovan de Goc cavalier borgomastro | della città di Zuephen Nicolo de Bucorst</w:t>
      </w:r>
      <w:r w:rsidRPr="00183FB3">
        <w:rPr>
          <w:rStyle w:val="FootnoteReference"/>
          <w:rFonts w:ascii="Times New Roman" w:hAnsi="Times New Roman" w:cs="Times New Roman"/>
        </w:rPr>
        <w:footnoteReference w:id="1218"/>
      </w:r>
      <w:r w:rsidRPr="00183FB3">
        <w:rPr>
          <w:rFonts w:ascii="Times New Roman" w:hAnsi="Times New Roman" w:cs="Times New Roman"/>
        </w:rPr>
        <w:t xml:space="preserve"> signor di Vimme-|non Giacomo Magnus cavalier signor di Berclam</w:t>
      </w:r>
      <w:r w:rsidRPr="00183FB3">
        <w:rPr>
          <w:rStyle w:val="FootnoteReference"/>
          <w:rFonts w:ascii="Times New Roman" w:hAnsi="Times New Roman" w:cs="Times New Roman"/>
        </w:rPr>
        <w:footnoteReference w:id="1219"/>
      </w:r>
      <w:r w:rsidRPr="00183FB3">
        <w:rPr>
          <w:rFonts w:ascii="Times New Roman" w:hAnsi="Times New Roman" w:cs="Times New Roman"/>
        </w:rPr>
        <w:t xml:space="preserve"> Bacp Meli-|sant etc. Adriano </w:t>
      </w:r>
      <w:r w:rsidRPr="00183FB3">
        <w:rPr>
          <w:rFonts w:ascii="Times New Roman" w:hAnsi="Times New Roman" w:cs="Times New Roman"/>
        </w:rPr>
        <w:lastRenderedPageBreak/>
        <w:t>Ploos tesoriero licentiato nei dritto | et consigliero ordinario del paese de Utrechps</w:t>
      </w:r>
      <w:r w:rsidRPr="00183FB3">
        <w:rPr>
          <w:rStyle w:val="FootnoteReference"/>
          <w:rFonts w:ascii="Times New Roman" w:hAnsi="Times New Roman" w:cs="Times New Roman"/>
        </w:rPr>
        <w:footnoteReference w:id="1220"/>
      </w:r>
      <w:r w:rsidRPr="00183FB3">
        <w:rPr>
          <w:rFonts w:ascii="Times New Roman" w:hAnsi="Times New Roman" w:cs="Times New Roman"/>
        </w:rPr>
        <w:t xml:space="preserve"> Marco | de Anieolt siniscalsco per Stelinikuneff</w:t>
      </w:r>
      <w:r w:rsidRPr="00183FB3">
        <w:rPr>
          <w:rStyle w:val="FootnoteReference"/>
          <w:rFonts w:ascii="Times New Roman" w:hAnsi="Times New Roman" w:cs="Times New Roman"/>
        </w:rPr>
        <w:footnoteReference w:id="1221"/>
      </w:r>
      <w:r w:rsidRPr="00183FB3">
        <w:rPr>
          <w:rFonts w:ascii="Times New Roman" w:hAnsi="Times New Roman" w:cs="Times New Roman"/>
        </w:rPr>
        <w:t xml:space="preserve"> | orientale Gasparo Terborcost borgomastro della | città di Campen et Gossensc Affer</w:t>
      </w:r>
      <w:r w:rsidRPr="00183FB3">
        <w:rPr>
          <w:rStyle w:val="FootnoteReference"/>
          <w:rFonts w:ascii="Times New Roman" w:hAnsi="Times New Roman" w:cs="Times New Roman"/>
        </w:rPr>
        <w:footnoteReference w:id="1222"/>
      </w:r>
      <w:r w:rsidRPr="00183FB3">
        <w:rPr>
          <w:rFonts w:ascii="Times New Roman" w:hAnsi="Times New Roman" w:cs="Times New Roman"/>
        </w:rPr>
        <w:t xml:space="preserve"> consigliero della città | di Gruningen, noi li habbiamo commessi ordinati, et | deputati, commettemo, ordiniamo, et deputiamo | per le presenti affine, a nostro nome, et per parte nostra | di trattar, convenir, accordar, et concluder col detto signor | Cristoforo Suriano dalla parte della serenissima republica | di Venetia una buona, stretta, et perfetta aleanza, et | amicitia fra essa serenissima Republica, et la nostra per la conser-|vatione, et difesa respettiva delle dette 2 republiche | et de loro sudditi con li porti, et articoli necessari a | tal effetto, in conformità delle loro memorie, et | instruttioni, et di tutto quello sarà convenuto fare | et passar tali transationi, contratti, et promesse come | sarà bisogno, obligando noi a termini, che giudicheranno |</w:t>
      </w:r>
    </w:p>
    <w:p w14:paraId="152099BD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94r / </w:t>
      </w:r>
    </w:p>
    <w:p w14:paraId="1EB69C0A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ssere per il meglio, et necessario et generalmente fare | sopra quanto è detto di sopra le sue circostanze, et | dipendenze nella stessa maniera, che faressimo noi | et potessimo fare, se fossimo presenti, promettendo in | buona fede di haver per grato, et tener per fermo, et | stabile</w:t>
      </w:r>
      <w:r w:rsidRPr="00183FB3">
        <w:rPr>
          <w:rStyle w:val="FootnoteReference"/>
          <w:rFonts w:ascii="Times New Roman" w:hAnsi="Times New Roman" w:cs="Times New Roman"/>
        </w:rPr>
        <w:footnoteReference w:id="1223"/>
      </w:r>
      <w:r w:rsidRPr="00183FB3">
        <w:rPr>
          <w:rFonts w:ascii="Times New Roman" w:hAnsi="Times New Roman" w:cs="Times New Roman"/>
        </w:rPr>
        <w:t xml:space="preserve"> per sempre tutto quello, che sarà promesso | convenuto, et accordato per li detti nostri deputati | in quello, che di sopra, et che ne dipende, et il tutto | confermare approbare, et ratifficare, secondo, che | sarà convenuto, et osservarlo, compirlo, et mante-|nerlo inviolabilmente, senza mai andar, o operar | in contrario, o direttamente, o indirettamente in | qual sorte, o maniera si voglia. |</w:t>
      </w:r>
      <w:r w:rsidRPr="00183FB3">
        <w:rPr>
          <w:rFonts w:ascii="Times New Roman" w:hAnsi="Times New Roman" w:cs="Times New Roman"/>
        </w:rPr>
        <w:tab/>
      </w:r>
    </w:p>
    <w:p w14:paraId="5E8CDDD5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5D27290A" w14:textId="4EB032FE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ta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nella nostra assemblea sotto il nostro | gran sigillo parafora, et signatura del nostro secretatio |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4 decembre 1619 |</w:t>
      </w:r>
    </w:p>
    <w:p w14:paraId="425E5DB8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393E23B3" w14:textId="77777777" w:rsidR="00595930" w:rsidRPr="00183FB3" w:rsidRDefault="00595930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394v / </w:t>
      </w:r>
    </w:p>
    <w:p w14:paraId="1FEC6B49" w14:textId="7B4FE1EB" w:rsidR="00595930" w:rsidRPr="00183FB3" w:rsidRDefault="00D4498F" w:rsidP="00765C1E">
      <w:pPr>
        <w:rPr>
          <w:rFonts w:ascii="Times New Roman" w:hAnsi="Times New Roman" w:cs="Times New Roman"/>
          <w:i/>
        </w:rPr>
      </w:pPr>
      <w:r w:rsidRPr="00D4498F">
        <w:rPr>
          <w:rFonts w:ascii="Times New Roman" w:hAnsi="Times New Roman" w:cs="Times New Roman"/>
          <w:b/>
          <w:bCs/>
        </w:rPr>
        <w:t>Blank page</w:t>
      </w:r>
    </w:p>
    <w:p w14:paraId="4BDCA084" w14:textId="77777777" w:rsidR="00595930" w:rsidRPr="00183FB3" w:rsidRDefault="00595930" w:rsidP="00765C1E">
      <w:pPr>
        <w:rPr>
          <w:rFonts w:ascii="Times New Roman" w:hAnsi="Times New Roman" w:cs="Times New Roman"/>
        </w:rPr>
      </w:pPr>
    </w:p>
    <w:p w14:paraId="4D0402FC" w14:textId="77777777" w:rsidR="00643154" w:rsidRPr="00183FB3" w:rsidRDefault="00643154" w:rsidP="00765C1E">
      <w:pPr>
        <w:rPr>
          <w:rFonts w:ascii="Times New Roman" w:hAnsi="Times New Roman" w:cs="Times New Roman"/>
        </w:rPr>
      </w:pPr>
    </w:p>
    <w:p w14:paraId="44E0B09A" w14:textId="77777777" w:rsidR="00E417B8" w:rsidRPr="00183FB3" w:rsidRDefault="00E417B8" w:rsidP="00E417B8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28d</w:t>
      </w:r>
    </w:p>
    <w:p w14:paraId="7AE3EC18" w14:textId="61EDD0E4" w:rsidR="00E417B8" w:rsidRPr="00183FB3" w:rsidRDefault="00E417B8" w:rsidP="00E417B8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legato V al n. 128 (cc. 392r-393v; decodifica </w:t>
      </w:r>
      <w:r w:rsidR="00774CB9">
        <w:rPr>
          <w:rFonts w:ascii="Times New Roman" w:hAnsi="Times New Roman" w:cs="Times New Roman"/>
        </w:rPr>
        <w:t xml:space="preserve">e traduzione </w:t>
      </w:r>
      <w:r w:rsidRPr="00183FB3">
        <w:rPr>
          <w:rFonts w:ascii="Times New Roman" w:hAnsi="Times New Roman" w:cs="Times New Roman"/>
        </w:rPr>
        <w:t>a c. 391r-v)</w:t>
      </w:r>
    </w:p>
    <w:p w14:paraId="14E540FE" w14:textId="77777777" w:rsidR="00E417B8" w:rsidRPr="00183FB3" w:rsidRDefault="00E417B8" w:rsidP="00E417B8">
      <w:pPr>
        <w:jc w:val="center"/>
        <w:rPr>
          <w:rFonts w:ascii="Times New Roman" w:hAnsi="Times New Roman" w:cs="Times New Roman"/>
        </w:rPr>
      </w:pPr>
    </w:p>
    <w:p w14:paraId="39FB15E2" w14:textId="77777777" w:rsidR="00E417B8" w:rsidRPr="00703F3D" w:rsidRDefault="00E417B8" w:rsidP="00E417B8">
      <w:pPr>
        <w:rPr>
          <w:rFonts w:ascii="Times New Roman" w:hAnsi="Times New Roman" w:cs="Times New Roman"/>
          <w:lang w:val="fr-FR"/>
        </w:rPr>
      </w:pPr>
      <w:r w:rsidRPr="00703F3D">
        <w:rPr>
          <w:rFonts w:ascii="Times New Roman" w:hAnsi="Times New Roman" w:cs="Times New Roman"/>
          <w:lang w:val="fr-FR"/>
        </w:rPr>
        <w:t>/ 392r /</w:t>
      </w:r>
    </w:p>
    <w:p w14:paraId="70834F1F" w14:textId="77777777" w:rsidR="00E417B8" w:rsidRPr="00703F3D" w:rsidRDefault="00E417B8" w:rsidP="00E417B8">
      <w:pPr>
        <w:rPr>
          <w:rFonts w:ascii="Times New Roman" w:hAnsi="Times New Roman" w:cs="Times New Roman"/>
          <w:i/>
          <w:iCs/>
          <w:lang w:val="fr-FR"/>
        </w:rPr>
      </w:pPr>
      <w:r w:rsidRPr="00703F3D">
        <w:rPr>
          <w:rFonts w:ascii="Times New Roman" w:hAnsi="Times New Roman" w:cs="Times New Roman"/>
          <w:i/>
          <w:iCs/>
          <w:lang w:val="fr-FR"/>
        </w:rPr>
        <w:t>Procura</w:t>
      </w:r>
      <w:r w:rsidRPr="00183FB3">
        <w:rPr>
          <w:rStyle w:val="FootnoteReference"/>
          <w:rFonts w:ascii="Times New Roman" w:hAnsi="Times New Roman" w:cs="Times New Roman"/>
        </w:rPr>
        <w:footnoteReference w:id="1224"/>
      </w:r>
      <w:r w:rsidRPr="00703F3D">
        <w:rPr>
          <w:rFonts w:ascii="Times New Roman" w:hAnsi="Times New Roman" w:cs="Times New Roman"/>
          <w:i/>
          <w:iCs/>
          <w:lang w:val="fr-FR"/>
        </w:rPr>
        <w:t xml:space="preserve"> francese |</w:t>
      </w:r>
    </w:p>
    <w:p w14:paraId="787F5829" w14:textId="77777777" w:rsidR="00E417B8" w:rsidRPr="00703F3D" w:rsidRDefault="00E417B8" w:rsidP="00E417B8">
      <w:pPr>
        <w:rPr>
          <w:rFonts w:ascii="Times New Roman" w:hAnsi="Times New Roman" w:cs="Times New Roman"/>
          <w:i/>
          <w:iCs/>
          <w:lang w:val="fr-FR"/>
        </w:rPr>
      </w:pPr>
    </w:p>
    <w:p w14:paraId="48661F7F" w14:textId="77777777" w:rsidR="00E417B8" w:rsidRPr="00703F3D" w:rsidRDefault="00E417B8" w:rsidP="00E417B8">
      <w:pPr>
        <w:rPr>
          <w:rFonts w:ascii="Times New Roman" w:hAnsi="Times New Roman" w:cs="Times New Roman"/>
          <w:i/>
          <w:iCs/>
          <w:lang w:val="fr-FR"/>
        </w:rPr>
      </w:pPr>
      <w:r w:rsidRPr="00703F3D">
        <w:rPr>
          <w:rFonts w:ascii="Times New Roman" w:hAnsi="Times New Roman" w:cs="Times New Roman"/>
          <w:i/>
          <w:iCs/>
          <w:lang w:val="fr-FR"/>
        </w:rPr>
        <w:t xml:space="preserve">Les Estats Generaux des Provices Unies des | Pais Bas a tous ceux qui ce presentes verront | salut scavoir faisens comme ainsi soit se la se-|renisime republiche de Venise et nous saiants de | long temps esté touches esgalement d’un | iuste desir et volenté de pouvoir contracter et convenir | en un bonne sincere et mutuele amitié et ali-|ance pour la conservation et defense respective | de deux republicques et subiects d’icelles | contre quelquonque potentati celle serenissime | republicque de Venise ait à cest effe-|ct donné ses letres de pouvoir et comis-|sion au sieur Cristoforo Suriano leur | secretaire et resident en ces Provinces | Unies à fin de faire par icelui confe-|rer avec nos deputés des ouvertures | et moiens pour traiter et acheminer par | ensamble ce bon desir et mutuel des-|sein à une finale et bonne conclusion | pour tant plus solidement corroborer | la vraie et sincere corispondence qui a | esté de pais quelques années entretenue | entre les dicts deux republicques | pour ce est il que de nostre part aiants | entiere confiance de la preudhommie | longue experience en afaires | et bones qualites des sieurs Iean de Goch chevalier bourgemaestre | de la ville de Zutphen Nicolas de | Bouchorst seigneur de Anmenon | Iacques Magnus chevalier seigneur de | </w:t>
      </w:r>
      <w:r w:rsidRPr="00703F3D">
        <w:rPr>
          <w:rFonts w:ascii="Times New Roman" w:hAnsi="Times New Roman" w:cs="Times New Roman"/>
          <w:i/>
          <w:iCs/>
          <w:lang w:val="fr-FR"/>
        </w:rPr>
        <w:lastRenderedPageBreak/>
        <w:t>Birchamstracht Melissant etc. Adri-|en Ploos tresorier licentiées | droictz et consillier ordinamre</w:t>
      </w:r>
      <w:r w:rsidRPr="00183FB3">
        <w:rPr>
          <w:rStyle w:val="FootnoteReference"/>
          <w:rFonts w:ascii="Times New Roman" w:hAnsi="Times New Roman" w:cs="Times New Roman"/>
        </w:rPr>
        <w:footnoteReference w:id="1225"/>
      </w:r>
      <w:r w:rsidRPr="00703F3D">
        <w:rPr>
          <w:rFonts w:ascii="Times New Roman" w:hAnsi="Times New Roman" w:cs="Times New Roman"/>
          <w:i/>
          <w:iCs/>
          <w:lang w:val="fr-FR"/>
        </w:rPr>
        <w:t xml:space="preserve"> | du pais d’Utrecht Marc Delicla ma-|anieholtnietman par Stellimc-|erff orientale Gaspar Ter-|borchorst bourgemaistre de la ville | de Campen et Gosenc Hafer consellier | </w:t>
      </w:r>
    </w:p>
    <w:p w14:paraId="10D315B2" w14:textId="77777777" w:rsidR="00E417B8" w:rsidRPr="00703F3D" w:rsidRDefault="00E417B8" w:rsidP="00E417B8">
      <w:pPr>
        <w:rPr>
          <w:rFonts w:ascii="Times New Roman" w:hAnsi="Times New Roman" w:cs="Times New Roman"/>
          <w:lang w:val="fr-FR"/>
        </w:rPr>
      </w:pPr>
      <w:r w:rsidRPr="00703F3D">
        <w:rPr>
          <w:rFonts w:ascii="Times New Roman" w:hAnsi="Times New Roman" w:cs="Times New Roman"/>
          <w:lang w:val="fr-FR"/>
        </w:rPr>
        <w:t>/ 392v /</w:t>
      </w:r>
    </w:p>
    <w:p w14:paraId="0CF3F6E1" w14:textId="77777777" w:rsidR="00E417B8" w:rsidRPr="00703F3D" w:rsidRDefault="00E417B8" w:rsidP="00E417B8">
      <w:pPr>
        <w:rPr>
          <w:rFonts w:ascii="Times New Roman" w:hAnsi="Times New Roman" w:cs="Times New Roman"/>
          <w:i/>
          <w:iCs/>
          <w:lang w:val="fr-FR"/>
        </w:rPr>
      </w:pPr>
      <w:r w:rsidRPr="00703F3D">
        <w:rPr>
          <w:rFonts w:ascii="Times New Roman" w:hAnsi="Times New Roman" w:cs="Times New Roman"/>
          <w:i/>
          <w:iCs/>
          <w:lang w:val="fr-FR"/>
        </w:rPr>
        <w:t>de la ville de Groeningen nous avons | iceux commis ordonnez et deputez | cometons ordonons et deputons par ces | presentes pour nostre nom et de nostre part | traicter convenir acorder et conclure | avec le dict sieur Cristoforo Suria-|no de la part de la dicte serenisime repub-|licque de Venise une bonne estroicte et | parfaicte alliance et amitié entre | icelle serenissime Republicque et la nostre | pour la conservation et defense respec-|tive des dictes deux republicques et | de leurs subiects avec les ponts | et articles necessaires pour cest | efect suivant leurs memoires et | instruction et de tout ce que sera convenu | faire et passer telles transactions | contracts et promesses que besoing sera | en nous obligeantes termes qui | ilz adviseront estre pour le mieux | et necesaire et generalement faira | en ce que dessus ses circumstances | et dependences tout ainsi que nou-|s ferions et faire pourrions | si presens nous i estions iaco-|it que la chose request mandement p-|lus special qui il n’est convenu par | ces dictes presentes prometans | e bonne fois avoir agreable | tenir ferme et stable à touiours | tout ce que sera promiz convenu et ac-|cordé par nos dicts deputez e ce que des-|sus et que a depens et le tout confirmer | aprouver et ratifier selon que sera convenu | et l’observar accomplier et etretenir | invialablement sans iamais alle ouve</w:t>
      </w:r>
      <w:r w:rsidRPr="00703F3D">
        <w:rPr>
          <w:rFonts w:ascii="Times New Roman" w:hAnsi="Times New Roman" w:cs="Times New Roman"/>
          <w:lang w:val="fr-FR"/>
        </w:rPr>
        <w:t>[…]</w:t>
      </w:r>
      <w:r w:rsidRPr="00703F3D">
        <w:rPr>
          <w:rFonts w:ascii="Times New Roman" w:hAnsi="Times New Roman" w:cs="Times New Roman"/>
          <w:i/>
          <w:iCs/>
          <w:lang w:val="fr-FR"/>
        </w:rPr>
        <w:t xml:space="preserve"> | au contraire directement oi indirecte-|ment en quelques sorte ou manière que ce so</w:t>
      </w:r>
      <w:r w:rsidRPr="00703F3D">
        <w:rPr>
          <w:rFonts w:ascii="Times New Roman" w:hAnsi="Times New Roman" w:cs="Times New Roman"/>
          <w:lang w:val="fr-FR"/>
        </w:rPr>
        <w:t>[…].</w:t>
      </w:r>
      <w:r w:rsidRPr="00703F3D">
        <w:rPr>
          <w:rFonts w:ascii="Times New Roman" w:hAnsi="Times New Roman" w:cs="Times New Roman"/>
          <w:i/>
          <w:iCs/>
          <w:lang w:val="fr-FR"/>
        </w:rPr>
        <w:t xml:space="preserve"> | </w:t>
      </w:r>
    </w:p>
    <w:p w14:paraId="0652C579" w14:textId="45B5F3E3" w:rsidR="00E417B8" w:rsidRPr="00703F3D" w:rsidRDefault="00E417B8" w:rsidP="00E417B8">
      <w:pPr>
        <w:rPr>
          <w:rFonts w:ascii="Times New Roman" w:hAnsi="Times New Roman" w:cs="Times New Roman"/>
          <w:i/>
          <w:iCs/>
          <w:lang w:val="fr-FR"/>
        </w:rPr>
      </w:pPr>
      <w:r w:rsidRPr="00703F3D">
        <w:rPr>
          <w:rFonts w:ascii="Times New Roman" w:hAnsi="Times New Roman" w:cs="Times New Roman"/>
          <w:i/>
          <w:iCs/>
          <w:lang w:val="fr-FR"/>
        </w:rPr>
        <w:t>Donne à La Haie en nostre asemblée soub | nostre grand seel parafure et la signature de nostre | grifier les 24 decembre milsixcen</w:t>
      </w:r>
      <w:r w:rsidR="004C6EBB" w:rsidRPr="00703F3D">
        <w:rPr>
          <w:rFonts w:ascii="Times New Roman" w:hAnsi="Times New Roman" w:cs="Times New Roman"/>
          <w:i/>
          <w:iCs/>
          <w:lang w:val="fr-FR"/>
        </w:rPr>
        <w:t>s</w:t>
      </w:r>
      <w:r w:rsidRPr="00703F3D">
        <w:rPr>
          <w:rFonts w:ascii="Times New Roman" w:hAnsi="Times New Roman" w:cs="Times New Roman"/>
          <w:i/>
          <w:iCs/>
          <w:lang w:val="fr-FR"/>
        </w:rPr>
        <w:t>dis-|neuf.</w:t>
      </w:r>
    </w:p>
    <w:p w14:paraId="306E5B1F" w14:textId="77777777" w:rsidR="00E417B8" w:rsidRPr="00703F3D" w:rsidRDefault="00E417B8" w:rsidP="00E417B8">
      <w:pPr>
        <w:rPr>
          <w:rFonts w:ascii="Times New Roman" w:hAnsi="Times New Roman" w:cs="Times New Roman"/>
          <w:lang w:val="fr-FR"/>
        </w:rPr>
      </w:pPr>
    </w:p>
    <w:p w14:paraId="14AA7587" w14:textId="13008C72" w:rsidR="00E417B8" w:rsidRPr="00183FB3" w:rsidRDefault="00E417B8" w:rsidP="00E417B8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93r /</w:t>
      </w:r>
    </w:p>
    <w:p w14:paraId="33D44552" w14:textId="6A6B7789" w:rsidR="00595930" w:rsidRDefault="00E417B8" w:rsidP="00E417B8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  <w:iCs/>
        </w:rPr>
        <w:t>Segue testo cifrato</w:t>
      </w:r>
    </w:p>
    <w:p w14:paraId="3BE97A13" w14:textId="77777777" w:rsidR="00CE73D6" w:rsidRDefault="00CE73D6" w:rsidP="00E417B8">
      <w:pPr>
        <w:rPr>
          <w:rFonts w:ascii="Times New Roman" w:hAnsi="Times New Roman" w:cs="Times New Roman"/>
        </w:rPr>
      </w:pPr>
    </w:p>
    <w:p w14:paraId="4EECDA02" w14:textId="276C3126" w:rsidR="00CE73D6" w:rsidRPr="00183FB3" w:rsidRDefault="00CE73D6" w:rsidP="00CE73D6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393v /</w:t>
      </w:r>
    </w:p>
    <w:p w14:paraId="6F745AD0" w14:textId="77777777" w:rsidR="00CE73D6" w:rsidRPr="00183FB3" w:rsidRDefault="00CE73D6" w:rsidP="00CE73D6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testo cifrato</w:t>
      </w:r>
    </w:p>
    <w:p w14:paraId="341619E9" w14:textId="77777777" w:rsidR="00CE73D6" w:rsidRPr="00CE73D6" w:rsidRDefault="00CE73D6" w:rsidP="00E417B8">
      <w:pPr>
        <w:rPr>
          <w:rFonts w:ascii="Times New Roman" w:hAnsi="Times New Roman" w:cs="Times New Roman"/>
        </w:rPr>
      </w:pPr>
    </w:p>
    <w:p w14:paraId="71742664" w14:textId="77777777" w:rsidR="00595930" w:rsidRPr="00183FB3" w:rsidRDefault="00595930" w:rsidP="00765C1E">
      <w:pPr>
        <w:jc w:val="center"/>
        <w:rPr>
          <w:rFonts w:ascii="Times New Roman" w:hAnsi="Times New Roman" w:cs="Times New Roman"/>
          <w:i/>
        </w:rPr>
      </w:pPr>
    </w:p>
    <w:p w14:paraId="46F682FD" w14:textId="77777777" w:rsidR="00A1173C" w:rsidRPr="00183FB3" w:rsidRDefault="00A1173C" w:rsidP="00765C1E">
      <w:pPr>
        <w:jc w:val="center"/>
        <w:rPr>
          <w:rFonts w:ascii="Times New Roman" w:hAnsi="Times New Roman" w:cs="Times New Roman"/>
          <w:i/>
        </w:rPr>
      </w:pPr>
    </w:p>
    <w:p w14:paraId="63ADF68E" w14:textId="38FE6154" w:rsidR="00A1173C" w:rsidRPr="00183FB3" w:rsidRDefault="00A1173C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. 128e</w:t>
      </w:r>
    </w:p>
    <w:p w14:paraId="23D889EB" w14:textId="46518294" w:rsidR="00A1173C" w:rsidRPr="00183FB3" w:rsidRDefault="00A1173C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Allegato VI al n. 128 (c</w:t>
      </w:r>
      <w:r w:rsidR="00B02D53" w:rsidRPr="00183FB3">
        <w:rPr>
          <w:rFonts w:ascii="Times New Roman" w:eastAsia="Cambria" w:hAnsi="Times New Roman" w:cs="Times New Roman"/>
        </w:rPr>
        <w:t>c</w:t>
      </w:r>
      <w:r w:rsidRPr="00183FB3">
        <w:rPr>
          <w:rFonts w:ascii="Times New Roman" w:eastAsia="Cambria" w:hAnsi="Times New Roman" w:cs="Times New Roman"/>
        </w:rPr>
        <w:t>. 398r-399v; decodifica</w:t>
      </w:r>
      <w:r w:rsidR="00720E23" w:rsidRPr="00183FB3">
        <w:rPr>
          <w:rFonts w:ascii="Times New Roman" w:eastAsia="Cambria" w:hAnsi="Times New Roman" w:cs="Times New Roman"/>
        </w:rPr>
        <w:t xml:space="preserve"> e traduzione</w:t>
      </w:r>
      <w:r w:rsidRPr="00183FB3">
        <w:rPr>
          <w:rFonts w:ascii="Times New Roman" w:eastAsia="Cambria" w:hAnsi="Times New Roman" w:cs="Times New Roman"/>
        </w:rPr>
        <w:t xml:space="preserve"> a c. 397r-v)</w:t>
      </w:r>
    </w:p>
    <w:p w14:paraId="452FB82A" w14:textId="77777777" w:rsidR="00A1173C" w:rsidRPr="00183FB3" w:rsidRDefault="00A1173C" w:rsidP="00765C1E">
      <w:pPr>
        <w:jc w:val="center"/>
        <w:rPr>
          <w:rFonts w:ascii="Times New Roman" w:eastAsia="Cambria" w:hAnsi="Times New Roman" w:cs="Times New Roman"/>
        </w:rPr>
      </w:pPr>
    </w:p>
    <w:p w14:paraId="52B8FB26" w14:textId="77777777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98r /</w:t>
      </w:r>
    </w:p>
    <w:p w14:paraId="1D87BD1E" w14:textId="77777777" w:rsidR="00A1173C" w:rsidRPr="00183FB3" w:rsidRDefault="00A1173C" w:rsidP="00765C1E">
      <w:pPr>
        <w:rPr>
          <w:rFonts w:ascii="Times New Roman" w:eastAsia="Cambria" w:hAnsi="Times New Roman" w:cs="Times New Roman"/>
          <w:i/>
        </w:rPr>
      </w:pPr>
      <w:r w:rsidRPr="00183FB3">
        <w:rPr>
          <w:rFonts w:ascii="Times New Roman" w:eastAsia="Cambria" w:hAnsi="Times New Roman" w:cs="Times New Roman"/>
          <w:i/>
        </w:rPr>
        <w:t>Segue testo cifrato</w:t>
      </w:r>
    </w:p>
    <w:p w14:paraId="7B6EF958" w14:textId="77777777" w:rsidR="00A1173C" w:rsidRPr="00183FB3" w:rsidRDefault="00A1173C" w:rsidP="00765C1E">
      <w:pPr>
        <w:rPr>
          <w:rFonts w:ascii="Times New Roman" w:eastAsia="Cambria" w:hAnsi="Times New Roman" w:cs="Times New Roman"/>
          <w:i/>
        </w:rPr>
      </w:pPr>
    </w:p>
    <w:p w14:paraId="6B608FD0" w14:textId="315295C0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398v</w:t>
      </w:r>
      <w:r w:rsidR="004904E2" w:rsidRPr="00183FB3">
        <w:rPr>
          <w:rFonts w:ascii="Times New Roman" w:eastAsia="Cambria" w:hAnsi="Times New Roman" w:cs="Times New Roman"/>
        </w:rPr>
        <w:t>B</w:t>
      </w:r>
      <w:r w:rsidRPr="00183FB3">
        <w:rPr>
          <w:rFonts w:ascii="Times New Roman" w:eastAsia="Cambria" w:hAnsi="Times New Roman" w:cs="Times New Roman"/>
        </w:rPr>
        <w:t xml:space="preserve"> /</w:t>
      </w:r>
    </w:p>
    <w:p w14:paraId="727A1F83" w14:textId="78FD6B8E" w:rsidR="00A1173C" w:rsidRPr="00703F3D" w:rsidRDefault="00A1173C" w:rsidP="00765C1E">
      <w:pPr>
        <w:rPr>
          <w:rFonts w:ascii="Times New Roman" w:eastAsia="Cambria" w:hAnsi="Times New Roman" w:cs="Times New Roman"/>
          <w:iCs/>
          <w:lang w:val="fr-FR"/>
        </w:rPr>
      </w:pPr>
      <w:r w:rsidRPr="00703F3D">
        <w:rPr>
          <w:rFonts w:ascii="Times New Roman" w:eastAsia="Cambria" w:hAnsi="Times New Roman" w:cs="Times New Roman"/>
          <w:iCs/>
          <w:lang w:val="fr-FR"/>
        </w:rPr>
        <w:t>n° 2 |</w:t>
      </w:r>
    </w:p>
    <w:p w14:paraId="5217D5A8" w14:textId="77777777" w:rsidR="00A1173C" w:rsidRPr="00703F3D" w:rsidRDefault="00A1173C" w:rsidP="00765C1E">
      <w:pPr>
        <w:rPr>
          <w:rFonts w:ascii="Times New Roman" w:eastAsia="Cambria" w:hAnsi="Times New Roman" w:cs="Times New Roman"/>
          <w:i/>
          <w:lang w:val="fr-FR"/>
        </w:rPr>
      </w:pPr>
    </w:p>
    <w:p w14:paraId="776586CF" w14:textId="11A627A8" w:rsidR="00A1173C" w:rsidRPr="00703F3D" w:rsidRDefault="00A1173C" w:rsidP="00765C1E">
      <w:pPr>
        <w:rPr>
          <w:rFonts w:ascii="Times New Roman" w:eastAsia="Cambria" w:hAnsi="Times New Roman" w:cs="Times New Roman"/>
          <w:lang w:val="fr-FR"/>
        </w:rPr>
      </w:pPr>
      <w:r w:rsidRPr="00703F3D">
        <w:rPr>
          <w:rFonts w:ascii="Times New Roman" w:eastAsia="Cambria" w:hAnsi="Times New Roman" w:cs="Times New Roman"/>
          <w:lang w:val="fr-FR"/>
        </w:rPr>
        <w:t>/ 399r /</w:t>
      </w:r>
    </w:p>
    <w:p w14:paraId="2772BA65" w14:textId="7CED2E92" w:rsidR="00A1173C" w:rsidRPr="00703F3D" w:rsidRDefault="00585876" w:rsidP="00765C1E">
      <w:pPr>
        <w:rPr>
          <w:rFonts w:ascii="Times New Roman" w:eastAsia="Cambria" w:hAnsi="Times New Roman" w:cs="Times New Roman"/>
          <w:i/>
          <w:lang w:val="fr-FR"/>
        </w:rPr>
      </w:pPr>
      <w:r w:rsidRPr="00703F3D">
        <w:rPr>
          <w:rFonts w:ascii="Times New Roman" w:eastAsia="Cambria" w:hAnsi="Times New Roman" w:cs="Times New Roman"/>
          <w:i/>
          <w:lang w:val="fr-FR"/>
        </w:rPr>
        <w:t>Capitolo</w:t>
      </w:r>
      <w:r w:rsidR="00466F16" w:rsidRPr="00183FB3">
        <w:rPr>
          <w:rStyle w:val="FootnoteReference"/>
          <w:rFonts w:ascii="Times New Roman" w:eastAsia="Cambria" w:hAnsi="Times New Roman" w:cs="Times New Roman"/>
          <w:iCs/>
        </w:rPr>
        <w:footnoteReference w:id="1226"/>
      </w:r>
      <w:r w:rsidRPr="00703F3D">
        <w:rPr>
          <w:rFonts w:ascii="Times New Roman" w:eastAsia="Cambria" w:hAnsi="Times New Roman" w:cs="Times New Roman"/>
          <w:i/>
          <w:lang w:val="fr-FR"/>
        </w:rPr>
        <w:t xml:space="preserve"> francese</w:t>
      </w:r>
      <w:r w:rsidR="008A2479" w:rsidRPr="00703F3D">
        <w:rPr>
          <w:rFonts w:ascii="Times New Roman" w:eastAsia="Cambria" w:hAnsi="Times New Roman" w:cs="Times New Roman"/>
          <w:i/>
          <w:lang w:val="fr-FR"/>
        </w:rPr>
        <w:t xml:space="preserve"> |</w:t>
      </w:r>
    </w:p>
    <w:p w14:paraId="06BE5EC4" w14:textId="77777777" w:rsidR="008A2479" w:rsidRPr="00703F3D" w:rsidRDefault="008A2479" w:rsidP="00765C1E">
      <w:pPr>
        <w:rPr>
          <w:rFonts w:ascii="Times New Roman" w:eastAsia="Cambria" w:hAnsi="Times New Roman" w:cs="Times New Roman"/>
          <w:i/>
          <w:lang w:val="fr-FR"/>
        </w:rPr>
      </w:pPr>
    </w:p>
    <w:p w14:paraId="31A8ABFD" w14:textId="7D2A7AA3" w:rsidR="008A2479" w:rsidRPr="00183FB3" w:rsidRDefault="008A2479" w:rsidP="00765C1E">
      <w:pPr>
        <w:rPr>
          <w:rFonts w:ascii="Times New Roman" w:eastAsia="Cambria" w:hAnsi="Times New Roman" w:cs="Times New Roman"/>
          <w:i/>
        </w:rPr>
      </w:pPr>
      <w:r w:rsidRPr="00703F3D">
        <w:rPr>
          <w:rFonts w:ascii="Times New Roman" w:eastAsia="Cambria" w:hAnsi="Times New Roman" w:cs="Times New Roman"/>
          <w:i/>
          <w:lang w:val="fr-FR"/>
        </w:rPr>
        <w:t>Come ainsi que auiourd’hui le derni-|er de decembre l’an milsixce-|nsdixneuff</w:t>
      </w:r>
      <w:r w:rsidR="00647A13" w:rsidRPr="00703F3D">
        <w:rPr>
          <w:rFonts w:ascii="Times New Roman" w:eastAsia="Cambria" w:hAnsi="Times New Roman" w:cs="Times New Roman"/>
          <w:i/>
          <w:lang w:val="fr-FR"/>
        </w:rPr>
        <w:t xml:space="preserve"> entre nous subsignez |</w:t>
      </w:r>
      <w:r w:rsidR="004C6EBB" w:rsidRPr="00703F3D">
        <w:rPr>
          <w:rFonts w:ascii="Times New Roman" w:eastAsia="Cambria" w:hAnsi="Times New Roman" w:cs="Times New Roman"/>
          <w:i/>
          <w:lang w:val="fr-FR"/>
        </w:rPr>
        <w:t xml:space="preserve"> come expressement à ce deputez de | la serenisime republicque de Venise | </w:t>
      </w:r>
      <w:r w:rsidR="007A4A4B" w:rsidRPr="00703F3D">
        <w:rPr>
          <w:rFonts w:ascii="Times New Roman" w:eastAsia="Cambria" w:hAnsi="Times New Roman" w:cs="Times New Roman"/>
          <w:i/>
          <w:lang w:val="fr-FR"/>
        </w:rPr>
        <w:t xml:space="preserve">et de tres ilustres et tres excelens | seigneurs Estats Generaux des Pro-|vinces Unies des Pais Bas nos | respectives superieurs sous | </w:t>
      </w:r>
      <w:r w:rsidR="00147769" w:rsidRPr="00703F3D">
        <w:rPr>
          <w:rFonts w:ascii="Times New Roman" w:eastAsia="Cambria" w:hAnsi="Times New Roman" w:cs="Times New Roman"/>
          <w:i/>
          <w:lang w:val="fr-FR"/>
        </w:rPr>
        <w:t xml:space="preserve">le bon </w:t>
      </w:r>
      <w:r w:rsidR="00D23C09" w:rsidRPr="00703F3D">
        <w:rPr>
          <w:rFonts w:ascii="Times New Roman" w:eastAsia="Cambria" w:hAnsi="Times New Roman" w:cs="Times New Roman"/>
          <w:i/>
          <w:lang w:val="fr-FR"/>
        </w:rPr>
        <w:t>p</w:t>
      </w:r>
      <w:r w:rsidR="00147769" w:rsidRPr="00703F3D">
        <w:rPr>
          <w:rFonts w:ascii="Times New Roman" w:eastAsia="Cambria" w:hAnsi="Times New Roman" w:cs="Times New Roman"/>
          <w:i/>
          <w:lang w:val="fr-FR"/>
        </w:rPr>
        <w:t xml:space="preserve">laisir et ratification d’|iceulx nos superieurs soit | </w:t>
      </w:r>
      <w:r w:rsidR="001E5731" w:rsidRPr="00703F3D">
        <w:rPr>
          <w:rFonts w:ascii="Times New Roman" w:eastAsia="Cambria" w:hAnsi="Times New Roman" w:cs="Times New Roman"/>
          <w:i/>
          <w:lang w:val="fr-FR"/>
        </w:rPr>
        <w:t xml:space="preserve">convenu conclu et aresté certain a-|cord d’aliance et amitié entre | </w:t>
      </w:r>
      <w:r w:rsidR="00AF7D7E" w:rsidRPr="00703F3D">
        <w:rPr>
          <w:rFonts w:ascii="Times New Roman" w:eastAsia="Cambria" w:hAnsi="Times New Roman" w:cs="Times New Roman"/>
          <w:i/>
          <w:lang w:val="fr-FR"/>
        </w:rPr>
        <w:t xml:space="preserve">les dites deux republicques | si est il que pour plus grand | </w:t>
      </w:r>
      <w:r w:rsidR="00D105CD" w:rsidRPr="00703F3D">
        <w:rPr>
          <w:rFonts w:ascii="Times New Roman" w:eastAsia="Cambria" w:hAnsi="Times New Roman" w:cs="Times New Roman"/>
          <w:i/>
          <w:lang w:val="fr-FR"/>
        </w:rPr>
        <w:t>esclarcissement du quatorsi|esme article du dit traicté | nous declarons de part et d</w:t>
      </w:r>
      <w:r w:rsidR="00766A39" w:rsidRPr="00703F3D">
        <w:rPr>
          <w:rFonts w:ascii="Times New Roman" w:eastAsia="Cambria" w:hAnsi="Times New Roman" w:cs="Times New Roman"/>
          <w:i/>
          <w:lang w:val="fr-FR"/>
        </w:rPr>
        <w:t>’</w:t>
      </w:r>
      <w:r w:rsidR="00D105CD" w:rsidRPr="00703F3D">
        <w:rPr>
          <w:rFonts w:ascii="Times New Roman" w:eastAsia="Cambria" w:hAnsi="Times New Roman" w:cs="Times New Roman"/>
          <w:i/>
          <w:lang w:val="fr-FR"/>
        </w:rPr>
        <w:t>-|</w:t>
      </w:r>
      <w:r w:rsidR="00766A39" w:rsidRPr="00703F3D">
        <w:rPr>
          <w:rFonts w:ascii="Times New Roman" w:eastAsia="Cambria" w:hAnsi="Times New Roman" w:cs="Times New Roman"/>
          <w:i/>
          <w:lang w:val="fr-FR"/>
        </w:rPr>
        <w:t xml:space="preserve">aultre </w:t>
      </w:r>
      <w:r w:rsidR="00766A39" w:rsidRPr="00703F3D">
        <w:rPr>
          <w:rFonts w:ascii="Times New Roman" w:eastAsia="Cambria" w:hAnsi="Times New Roman" w:cs="Times New Roman"/>
          <w:i/>
          <w:lang w:val="fr-FR"/>
        </w:rPr>
        <w:lastRenderedPageBreak/>
        <w:t xml:space="preserve">en vertu du mandement | </w:t>
      </w:r>
      <w:r w:rsidR="00005DA0" w:rsidRPr="00703F3D">
        <w:rPr>
          <w:rFonts w:ascii="Times New Roman" w:eastAsia="Cambria" w:hAnsi="Times New Roman" w:cs="Times New Roman"/>
          <w:i/>
          <w:lang w:val="fr-FR"/>
        </w:rPr>
        <w:t xml:space="preserve">et charge speciale </w:t>
      </w:r>
      <w:r w:rsidR="00866EA8" w:rsidRPr="00703F3D">
        <w:rPr>
          <w:rFonts w:ascii="Times New Roman" w:eastAsia="Cambria" w:hAnsi="Times New Roman" w:cs="Times New Roman"/>
          <w:i/>
          <w:lang w:val="fr-FR"/>
        </w:rPr>
        <w:t>à</w:t>
      </w:r>
      <w:r w:rsidR="00005DA0" w:rsidRPr="00703F3D">
        <w:rPr>
          <w:rFonts w:ascii="Times New Roman" w:eastAsia="Cambria" w:hAnsi="Times New Roman" w:cs="Times New Roman"/>
          <w:i/>
          <w:lang w:val="fr-FR"/>
        </w:rPr>
        <w:t xml:space="preserve"> nous </w:t>
      </w:r>
      <w:r w:rsidR="00866EA8" w:rsidRPr="00703F3D">
        <w:rPr>
          <w:rFonts w:ascii="Times New Roman" w:eastAsia="Cambria" w:hAnsi="Times New Roman" w:cs="Times New Roman"/>
          <w:i/>
          <w:lang w:val="fr-FR"/>
        </w:rPr>
        <w:t>sur</w:t>
      </w:r>
      <w:r w:rsidR="00005DA0" w:rsidRPr="00703F3D">
        <w:rPr>
          <w:rFonts w:ascii="Times New Roman" w:eastAsia="Cambria" w:hAnsi="Times New Roman" w:cs="Times New Roman"/>
          <w:i/>
          <w:lang w:val="fr-FR"/>
        </w:rPr>
        <w:t xml:space="preserve"> | ce respectivement donée que</w:t>
      </w:r>
      <w:r w:rsidR="00866EA8" w:rsidRPr="00703F3D">
        <w:rPr>
          <w:rFonts w:ascii="Times New Roman" w:eastAsia="Cambria" w:hAnsi="Times New Roman" w:cs="Times New Roman"/>
          <w:i/>
          <w:lang w:val="fr-FR"/>
        </w:rPr>
        <w:t xml:space="preserve"> </w:t>
      </w:r>
      <w:r w:rsidR="00005DA0" w:rsidRPr="00703F3D">
        <w:rPr>
          <w:rFonts w:ascii="Times New Roman" w:eastAsia="Cambria" w:hAnsi="Times New Roman" w:cs="Times New Roman"/>
          <w:i/>
          <w:lang w:val="fr-FR"/>
        </w:rPr>
        <w:t>l</w:t>
      </w:r>
      <w:r w:rsidR="00866EA8" w:rsidRPr="00703F3D">
        <w:rPr>
          <w:rFonts w:ascii="Times New Roman" w:eastAsia="Cambria" w:hAnsi="Times New Roman" w:cs="Times New Roman"/>
          <w:i/>
          <w:lang w:val="fr-FR"/>
        </w:rPr>
        <w:t>’</w:t>
      </w:r>
      <w:r w:rsidR="00005DA0" w:rsidRPr="00703F3D">
        <w:rPr>
          <w:rFonts w:ascii="Times New Roman" w:eastAsia="Cambria" w:hAnsi="Times New Roman" w:cs="Times New Roman"/>
          <w:i/>
          <w:lang w:val="fr-FR"/>
        </w:rPr>
        <w:t>|</w:t>
      </w:r>
      <w:r w:rsidR="00866EA8" w:rsidRPr="00703F3D">
        <w:rPr>
          <w:rFonts w:ascii="Times New Roman" w:eastAsia="Cambria" w:hAnsi="Times New Roman" w:cs="Times New Roman"/>
          <w:i/>
          <w:lang w:val="fr-FR"/>
        </w:rPr>
        <w:t xml:space="preserve">une ne l’aultre republicque à | aucune aliance avec les | maisons d’Austrice ou d’Espagne | en tesmoin de ce que dessus avons | subsigné la presente les iour et an | </w:t>
      </w:r>
      <w:r w:rsidR="00B50BE5" w:rsidRPr="00703F3D">
        <w:rPr>
          <w:rFonts w:ascii="Times New Roman" w:eastAsia="Cambria" w:hAnsi="Times New Roman" w:cs="Times New Roman"/>
          <w:i/>
          <w:lang w:val="fr-FR"/>
        </w:rPr>
        <w:t>que dess</w:t>
      </w:r>
      <w:r w:rsidR="00EE4953" w:rsidRPr="00703F3D">
        <w:rPr>
          <w:rFonts w:ascii="Times New Roman" w:eastAsia="Cambria" w:hAnsi="Times New Roman" w:cs="Times New Roman"/>
          <w:i/>
          <w:lang w:val="fr-FR"/>
        </w:rPr>
        <w:t>u.</w:t>
      </w:r>
      <w:r w:rsidR="00B50BE5" w:rsidRPr="00703F3D">
        <w:rPr>
          <w:rFonts w:ascii="Times New Roman" w:eastAsia="Cambria" w:hAnsi="Times New Roman" w:cs="Times New Roman"/>
          <w:i/>
          <w:lang w:val="fr-FR"/>
        </w:rPr>
        <w:t xml:space="preserve"> </w:t>
      </w:r>
      <w:r w:rsidR="00B50BE5" w:rsidRPr="00183FB3">
        <w:rPr>
          <w:rFonts w:ascii="Times New Roman" w:eastAsia="Cambria" w:hAnsi="Times New Roman" w:cs="Times New Roman"/>
          <w:i/>
        </w:rPr>
        <w:t>|</w:t>
      </w:r>
    </w:p>
    <w:p w14:paraId="2C0192AA" w14:textId="77777777" w:rsidR="00B50BE5" w:rsidRPr="00183FB3" w:rsidRDefault="00B50BE5" w:rsidP="00765C1E">
      <w:pPr>
        <w:rPr>
          <w:rFonts w:ascii="Times New Roman" w:eastAsia="Cambria" w:hAnsi="Times New Roman" w:cs="Times New Roman"/>
          <w:i/>
        </w:rPr>
      </w:pPr>
    </w:p>
    <w:p w14:paraId="005EE7CF" w14:textId="5C89089F" w:rsidR="00B50BE5" w:rsidRPr="00183FB3" w:rsidRDefault="00B50BE5" w:rsidP="00765C1E">
      <w:pPr>
        <w:rPr>
          <w:rFonts w:ascii="Times New Roman" w:eastAsia="Cambria" w:hAnsi="Times New Roman" w:cs="Times New Roman"/>
          <w:i/>
        </w:rPr>
      </w:pPr>
      <w:r w:rsidRPr="00183FB3">
        <w:rPr>
          <w:rFonts w:ascii="Times New Roman" w:eastAsia="Cambria" w:hAnsi="Times New Roman" w:cs="Times New Roman"/>
          <w:i/>
        </w:rPr>
        <w:t xml:space="preserve">Cristiforo Suriano secretario reside-|nte apresso gli ilustrisimi et | </w:t>
      </w:r>
    </w:p>
    <w:p w14:paraId="000B70A5" w14:textId="6C2CE651" w:rsidR="0078138A" w:rsidRPr="00183FB3" w:rsidRDefault="0078138A" w:rsidP="00765C1E">
      <w:pPr>
        <w:rPr>
          <w:rFonts w:ascii="Times New Roman" w:eastAsia="Cambria" w:hAnsi="Times New Roman" w:cs="Times New Roman"/>
          <w:iCs/>
        </w:rPr>
      </w:pPr>
      <w:r w:rsidRPr="00183FB3">
        <w:rPr>
          <w:rFonts w:ascii="Times New Roman" w:eastAsia="Cambria" w:hAnsi="Times New Roman" w:cs="Times New Roman"/>
          <w:iCs/>
        </w:rPr>
        <w:t>/ 3</w:t>
      </w:r>
      <w:r w:rsidR="005859A0">
        <w:rPr>
          <w:rFonts w:ascii="Times New Roman" w:eastAsia="Cambria" w:hAnsi="Times New Roman" w:cs="Times New Roman"/>
          <w:iCs/>
        </w:rPr>
        <w:t>9</w:t>
      </w:r>
      <w:r w:rsidRPr="00183FB3">
        <w:rPr>
          <w:rFonts w:ascii="Times New Roman" w:eastAsia="Cambria" w:hAnsi="Times New Roman" w:cs="Times New Roman"/>
          <w:iCs/>
        </w:rPr>
        <w:t>9v /</w:t>
      </w:r>
    </w:p>
    <w:p w14:paraId="6B8F8396" w14:textId="35659FF9" w:rsidR="0078138A" w:rsidRPr="00183FB3" w:rsidRDefault="00A50E5D" w:rsidP="00765C1E">
      <w:pPr>
        <w:rPr>
          <w:rFonts w:ascii="Times New Roman" w:eastAsia="Cambria" w:hAnsi="Times New Roman" w:cs="Times New Roman"/>
          <w:i/>
        </w:rPr>
      </w:pPr>
      <w:r w:rsidRPr="00183FB3">
        <w:rPr>
          <w:rFonts w:ascii="Times New Roman" w:eastAsia="Cambria" w:hAnsi="Times New Roman" w:cs="Times New Roman"/>
          <w:i/>
        </w:rPr>
        <w:t xml:space="preserve">Ecelentisimi signori Stati Generali | de’ Paesi Bassi Uniti a nome del-|la serenisima republica di Venezia | au nom des seigneurs Estats | Generaux des Provinces Unies | de Pais Bas | </w:t>
      </w:r>
    </w:p>
    <w:p w14:paraId="2B62079B" w14:textId="7705CA5B" w:rsidR="00A50E5D" w:rsidRPr="00570E63" w:rsidRDefault="00574037" w:rsidP="00A50E5D">
      <w:pPr>
        <w:rPr>
          <w:rFonts w:ascii="Times New Roman" w:eastAsia="Cambria" w:hAnsi="Times New Roman" w:cs="Times New Roman"/>
          <w:iCs/>
          <w:lang w:val="nl-BE"/>
        </w:rPr>
      </w:pPr>
      <w:r w:rsidRPr="00570E63">
        <w:rPr>
          <w:rFonts w:ascii="Times New Roman" w:eastAsia="Cambria" w:hAnsi="Times New Roman" w:cs="Times New Roman"/>
          <w:i/>
          <w:lang w:val="nl-BE"/>
        </w:rPr>
        <w:t>Iean de Goch Nicolaes de Bouc</w:t>
      </w:r>
      <w:r w:rsidRPr="00570E63">
        <w:rPr>
          <w:rFonts w:ascii="Times New Roman" w:eastAsia="Cambria" w:hAnsi="Times New Roman" w:cs="Times New Roman"/>
          <w:iCs/>
          <w:lang w:val="nl-BE"/>
        </w:rPr>
        <w:t xml:space="preserve">[…] </w:t>
      </w:r>
      <w:r w:rsidRPr="00570E63">
        <w:rPr>
          <w:rFonts w:ascii="Times New Roman" w:eastAsia="Cambria" w:hAnsi="Times New Roman" w:cs="Times New Roman"/>
          <w:i/>
          <w:lang w:val="nl-BE"/>
        </w:rPr>
        <w:t xml:space="preserve">| Iaques Magnus Aden Ploos | </w:t>
      </w:r>
      <w:r w:rsidR="00786AA3" w:rsidRPr="00570E63">
        <w:rPr>
          <w:rFonts w:ascii="Times New Roman" w:eastAsia="Cambria" w:hAnsi="Times New Roman" w:cs="Times New Roman"/>
          <w:i/>
          <w:lang w:val="nl-BE"/>
        </w:rPr>
        <w:t>Marc de Liclama | Gasper Terberc-|horst Gosen Schafer |</w:t>
      </w:r>
    </w:p>
    <w:p w14:paraId="3CF01ED8" w14:textId="77777777" w:rsidR="00A50E5D" w:rsidRPr="00570E63" w:rsidRDefault="00A50E5D" w:rsidP="00765C1E">
      <w:pPr>
        <w:rPr>
          <w:rFonts w:ascii="Times New Roman" w:eastAsia="Cambria" w:hAnsi="Times New Roman" w:cs="Times New Roman"/>
          <w:i/>
          <w:lang w:val="nl-BE"/>
        </w:rPr>
      </w:pPr>
    </w:p>
    <w:p w14:paraId="697249DA" w14:textId="77777777" w:rsidR="00A1173C" w:rsidRPr="00570E63" w:rsidRDefault="00A1173C" w:rsidP="00765C1E">
      <w:pPr>
        <w:rPr>
          <w:rFonts w:ascii="Times New Roman" w:eastAsia="Cambria" w:hAnsi="Times New Roman" w:cs="Times New Roman"/>
          <w:lang w:val="nl-BE"/>
        </w:rPr>
      </w:pPr>
    </w:p>
    <w:p w14:paraId="6088218F" w14:textId="0F26269E" w:rsidR="00A1173C" w:rsidRPr="00CE7F8D" w:rsidRDefault="00A1173C" w:rsidP="00765C1E">
      <w:pPr>
        <w:jc w:val="center"/>
        <w:rPr>
          <w:rFonts w:ascii="Times New Roman" w:eastAsia="Cambria" w:hAnsi="Times New Roman" w:cs="Times New Roman"/>
        </w:rPr>
      </w:pPr>
      <w:r w:rsidRPr="00CE7F8D">
        <w:rPr>
          <w:rFonts w:ascii="Times New Roman" w:eastAsia="Cambria" w:hAnsi="Times New Roman" w:cs="Times New Roman"/>
        </w:rPr>
        <w:t>n. 128f</w:t>
      </w:r>
    </w:p>
    <w:p w14:paraId="617C6455" w14:textId="142B664A" w:rsidR="00A1173C" w:rsidRPr="00CE7F8D" w:rsidRDefault="00A1173C" w:rsidP="00765C1E">
      <w:pPr>
        <w:jc w:val="center"/>
        <w:rPr>
          <w:rFonts w:ascii="Times New Roman" w:eastAsia="Cambria" w:hAnsi="Times New Roman" w:cs="Times New Roman"/>
        </w:rPr>
      </w:pPr>
      <w:r w:rsidRPr="00CE7F8D">
        <w:rPr>
          <w:rFonts w:ascii="Times New Roman" w:eastAsia="Cambria" w:hAnsi="Times New Roman" w:cs="Times New Roman"/>
        </w:rPr>
        <w:t xml:space="preserve">Allegato </w:t>
      </w:r>
      <w:r w:rsidR="00F11923" w:rsidRPr="00CE7F8D">
        <w:rPr>
          <w:rFonts w:ascii="Times New Roman" w:eastAsia="Cambria" w:hAnsi="Times New Roman" w:cs="Times New Roman"/>
        </w:rPr>
        <w:t>VII</w:t>
      </w:r>
      <w:r w:rsidRPr="00CE7F8D">
        <w:rPr>
          <w:rFonts w:ascii="Times New Roman" w:eastAsia="Cambria" w:hAnsi="Times New Roman" w:cs="Times New Roman"/>
        </w:rPr>
        <w:t xml:space="preserve"> al n. 128 (cc. 400r-403v; </w:t>
      </w:r>
      <w:r w:rsidR="00F11923" w:rsidRPr="00CE7F8D">
        <w:rPr>
          <w:rFonts w:ascii="Times New Roman" w:eastAsia="Cambria" w:hAnsi="Times New Roman" w:cs="Times New Roman"/>
        </w:rPr>
        <w:t xml:space="preserve">traduzione di cc. 404r-407v; </w:t>
      </w:r>
      <w:r w:rsidRPr="00CE7F8D">
        <w:rPr>
          <w:rFonts w:ascii="Times New Roman" w:eastAsia="Cambria" w:hAnsi="Times New Roman" w:cs="Times New Roman"/>
        </w:rPr>
        <w:t>decodifica a cc. 408r-411v)</w:t>
      </w:r>
    </w:p>
    <w:p w14:paraId="7C21F49B" w14:textId="77777777" w:rsidR="00A1173C" w:rsidRPr="00CE7F8D" w:rsidRDefault="00A1173C" w:rsidP="00765C1E">
      <w:pPr>
        <w:jc w:val="center"/>
        <w:rPr>
          <w:rFonts w:ascii="Times New Roman" w:eastAsia="Cambria" w:hAnsi="Times New Roman" w:cs="Times New Roman"/>
          <w:i/>
        </w:rPr>
      </w:pPr>
    </w:p>
    <w:p w14:paraId="3DB1D572" w14:textId="32B14537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00r /</w:t>
      </w:r>
    </w:p>
    <w:p w14:paraId="6A5648E8" w14:textId="77777777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  <w:i/>
        </w:rPr>
        <w:t>Segue testo cifrato</w:t>
      </w:r>
    </w:p>
    <w:p w14:paraId="0B37EBF6" w14:textId="77777777" w:rsidR="00A1173C" w:rsidRDefault="00A1173C" w:rsidP="00765C1E">
      <w:pPr>
        <w:rPr>
          <w:rFonts w:ascii="Times New Roman" w:eastAsia="Cambria" w:hAnsi="Times New Roman" w:cs="Times New Roman"/>
          <w:iCs/>
        </w:rPr>
      </w:pPr>
    </w:p>
    <w:p w14:paraId="1838E45B" w14:textId="37943DAD" w:rsidR="00FD714C" w:rsidRPr="00183FB3" w:rsidRDefault="00FD714C" w:rsidP="00FD714C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00</w:t>
      </w:r>
      <w:r>
        <w:rPr>
          <w:rFonts w:ascii="Times New Roman" w:eastAsia="Cambria" w:hAnsi="Times New Roman" w:cs="Times New Roman"/>
        </w:rPr>
        <w:t>v</w:t>
      </w:r>
      <w:r w:rsidRPr="00183FB3">
        <w:rPr>
          <w:rFonts w:ascii="Times New Roman" w:eastAsia="Cambria" w:hAnsi="Times New Roman" w:cs="Times New Roman"/>
        </w:rPr>
        <w:t xml:space="preserve"> /</w:t>
      </w:r>
    </w:p>
    <w:p w14:paraId="599D31CD" w14:textId="77777777" w:rsidR="00FD714C" w:rsidRPr="00183FB3" w:rsidRDefault="00FD714C" w:rsidP="00FD714C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  <w:i/>
        </w:rPr>
        <w:t>Segue testo cifrato</w:t>
      </w:r>
    </w:p>
    <w:p w14:paraId="521C06AC" w14:textId="77777777" w:rsidR="00FD714C" w:rsidRDefault="00FD714C" w:rsidP="00765C1E">
      <w:pPr>
        <w:rPr>
          <w:rFonts w:ascii="Times New Roman" w:eastAsia="Cambria" w:hAnsi="Times New Roman" w:cs="Times New Roman"/>
          <w:iCs/>
        </w:rPr>
      </w:pPr>
    </w:p>
    <w:p w14:paraId="1A4F7BF2" w14:textId="4D03332B" w:rsidR="00FD714C" w:rsidRPr="00183FB3" w:rsidRDefault="00FD714C" w:rsidP="00FD714C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0</w:t>
      </w:r>
      <w:r>
        <w:rPr>
          <w:rFonts w:ascii="Times New Roman" w:eastAsia="Cambria" w:hAnsi="Times New Roman" w:cs="Times New Roman"/>
        </w:rPr>
        <w:t>1</w:t>
      </w:r>
      <w:r w:rsidRPr="00183FB3">
        <w:rPr>
          <w:rFonts w:ascii="Times New Roman" w:eastAsia="Cambria" w:hAnsi="Times New Roman" w:cs="Times New Roman"/>
        </w:rPr>
        <w:t>r /</w:t>
      </w:r>
    </w:p>
    <w:p w14:paraId="7652C269" w14:textId="77777777" w:rsidR="00FD714C" w:rsidRPr="00183FB3" w:rsidRDefault="00FD714C" w:rsidP="00FD714C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  <w:i/>
        </w:rPr>
        <w:t>Segue testo cifrato</w:t>
      </w:r>
    </w:p>
    <w:p w14:paraId="6C8736D5" w14:textId="77777777" w:rsidR="00FD714C" w:rsidRDefault="00FD714C" w:rsidP="00765C1E">
      <w:pPr>
        <w:rPr>
          <w:rFonts w:ascii="Times New Roman" w:eastAsia="Cambria" w:hAnsi="Times New Roman" w:cs="Times New Roman"/>
          <w:iCs/>
        </w:rPr>
      </w:pPr>
    </w:p>
    <w:p w14:paraId="5DB1C763" w14:textId="07C6F08D" w:rsidR="00FD714C" w:rsidRPr="00183FB3" w:rsidRDefault="00FD714C" w:rsidP="00FD714C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0</w:t>
      </w:r>
      <w:r>
        <w:rPr>
          <w:rFonts w:ascii="Times New Roman" w:eastAsia="Cambria" w:hAnsi="Times New Roman" w:cs="Times New Roman"/>
        </w:rPr>
        <w:t>1v</w:t>
      </w:r>
      <w:r w:rsidRPr="00183FB3">
        <w:rPr>
          <w:rFonts w:ascii="Times New Roman" w:eastAsia="Cambria" w:hAnsi="Times New Roman" w:cs="Times New Roman"/>
        </w:rPr>
        <w:t xml:space="preserve"> /</w:t>
      </w:r>
    </w:p>
    <w:p w14:paraId="083B0659" w14:textId="77777777" w:rsidR="00FD714C" w:rsidRPr="00183FB3" w:rsidRDefault="00FD714C" w:rsidP="00FD714C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  <w:i/>
        </w:rPr>
        <w:t>Segue testo cifrato</w:t>
      </w:r>
    </w:p>
    <w:p w14:paraId="750BB87F" w14:textId="77777777" w:rsidR="00FD714C" w:rsidRDefault="00FD714C" w:rsidP="00765C1E">
      <w:pPr>
        <w:rPr>
          <w:rFonts w:ascii="Times New Roman" w:eastAsia="Cambria" w:hAnsi="Times New Roman" w:cs="Times New Roman"/>
          <w:iCs/>
        </w:rPr>
      </w:pPr>
    </w:p>
    <w:p w14:paraId="6EF750D9" w14:textId="064938D5" w:rsidR="00FD714C" w:rsidRPr="00183FB3" w:rsidRDefault="00FD714C" w:rsidP="00FD714C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0</w:t>
      </w:r>
      <w:r>
        <w:rPr>
          <w:rFonts w:ascii="Times New Roman" w:eastAsia="Cambria" w:hAnsi="Times New Roman" w:cs="Times New Roman"/>
        </w:rPr>
        <w:t>2</w:t>
      </w:r>
      <w:r w:rsidRPr="00183FB3">
        <w:rPr>
          <w:rFonts w:ascii="Times New Roman" w:eastAsia="Cambria" w:hAnsi="Times New Roman" w:cs="Times New Roman"/>
        </w:rPr>
        <w:t>r /</w:t>
      </w:r>
    </w:p>
    <w:p w14:paraId="20E581B4" w14:textId="77777777" w:rsidR="00FD714C" w:rsidRPr="00183FB3" w:rsidRDefault="00FD714C" w:rsidP="00FD714C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  <w:i/>
        </w:rPr>
        <w:t>Segue testo cifrato</w:t>
      </w:r>
    </w:p>
    <w:p w14:paraId="535B41C7" w14:textId="77777777" w:rsidR="00FD714C" w:rsidRDefault="00FD714C" w:rsidP="00765C1E">
      <w:pPr>
        <w:rPr>
          <w:rFonts w:ascii="Times New Roman" w:eastAsia="Cambria" w:hAnsi="Times New Roman" w:cs="Times New Roman"/>
          <w:iCs/>
        </w:rPr>
      </w:pPr>
    </w:p>
    <w:p w14:paraId="34E0C25B" w14:textId="6E78BC5B" w:rsidR="00FD714C" w:rsidRPr="00183FB3" w:rsidRDefault="00FD714C" w:rsidP="00FD714C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0</w:t>
      </w:r>
      <w:r>
        <w:rPr>
          <w:rFonts w:ascii="Times New Roman" w:eastAsia="Cambria" w:hAnsi="Times New Roman" w:cs="Times New Roman"/>
        </w:rPr>
        <w:t>2v</w:t>
      </w:r>
      <w:r w:rsidRPr="00183FB3">
        <w:rPr>
          <w:rFonts w:ascii="Times New Roman" w:eastAsia="Cambria" w:hAnsi="Times New Roman" w:cs="Times New Roman"/>
        </w:rPr>
        <w:t xml:space="preserve"> /</w:t>
      </w:r>
    </w:p>
    <w:p w14:paraId="2D8CDD0C" w14:textId="77777777" w:rsidR="00FD714C" w:rsidRPr="00183FB3" w:rsidRDefault="00FD714C" w:rsidP="00FD714C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  <w:i/>
        </w:rPr>
        <w:t>Segue testo cifrato</w:t>
      </w:r>
    </w:p>
    <w:p w14:paraId="64E15E05" w14:textId="77777777" w:rsidR="00FD714C" w:rsidRDefault="00FD714C" w:rsidP="00765C1E">
      <w:pPr>
        <w:rPr>
          <w:rFonts w:ascii="Times New Roman" w:eastAsia="Cambria" w:hAnsi="Times New Roman" w:cs="Times New Roman"/>
          <w:iCs/>
        </w:rPr>
      </w:pPr>
    </w:p>
    <w:p w14:paraId="308BA824" w14:textId="6D6769E2" w:rsidR="00FD714C" w:rsidRPr="00183FB3" w:rsidRDefault="00FD714C" w:rsidP="00FD714C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03r /</w:t>
      </w:r>
    </w:p>
    <w:p w14:paraId="78BE2C2A" w14:textId="77777777" w:rsidR="00FD714C" w:rsidRPr="00183FB3" w:rsidRDefault="00FD714C" w:rsidP="00FD714C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  <w:i/>
        </w:rPr>
        <w:t>Segue testo cifrato</w:t>
      </w:r>
    </w:p>
    <w:p w14:paraId="427F812E" w14:textId="77777777" w:rsidR="00FD714C" w:rsidRPr="00FD714C" w:rsidRDefault="00FD714C" w:rsidP="00765C1E">
      <w:pPr>
        <w:rPr>
          <w:rFonts w:ascii="Times New Roman" w:eastAsia="Cambria" w:hAnsi="Times New Roman" w:cs="Times New Roman"/>
          <w:iCs/>
        </w:rPr>
      </w:pPr>
    </w:p>
    <w:p w14:paraId="7B64039F" w14:textId="77777777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03v /</w:t>
      </w:r>
    </w:p>
    <w:p w14:paraId="46EBE100" w14:textId="4A0DA688" w:rsidR="00A1173C" w:rsidRPr="00183FB3" w:rsidRDefault="00D4498F" w:rsidP="00765C1E">
      <w:pPr>
        <w:rPr>
          <w:rFonts w:ascii="Times New Roman" w:eastAsia="Cambria" w:hAnsi="Times New Roman" w:cs="Times New Roman"/>
          <w:i/>
        </w:rPr>
      </w:pPr>
      <w:r w:rsidRPr="00D4498F">
        <w:rPr>
          <w:rFonts w:ascii="Times New Roman" w:eastAsia="Cambria" w:hAnsi="Times New Roman" w:cs="Times New Roman"/>
          <w:b/>
          <w:bCs/>
        </w:rPr>
        <w:t>Blank page</w:t>
      </w:r>
    </w:p>
    <w:p w14:paraId="6223889A" w14:textId="77777777" w:rsidR="00A1173C" w:rsidRPr="00183FB3" w:rsidRDefault="00A1173C" w:rsidP="00765C1E">
      <w:pPr>
        <w:jc w:val="center"/>
        <w:rPr>
          <w:rFonts w:ascii="Times New Roman" w:eastAsia="Cambria" w:hAnsi="Times New Roman" w:cs="Times New Roman"/>
        </w:rPr>
      </w:pPr>
    </w:p>
    <w:p w14:paraId="083C605A" w14:textId="77777777" w:rsidR="00A1173C" w:rsidRPr="00183FB3" w:rsidRDefault="00A1173C" w:rsidP="00765C1E">
      <w:pPr>
        <w:jc w:val="center"/>
        <w:rPr>
          <w:rFonts w:ascii="Times New Roman" w:eastAsia="Cambria" w:hAnsi="Times New Roman" w:cs="Times New Roman"/>
        </w:rPr>
      </w:pPr>
    </w:p>
    <w:p w14:paraId="0F491F76" w14:textId="778EB6E6" w:rsidR="00A1173C" w:rsidRPr="00183FB3" w:rsidRDefault="00A1173C" w:rsidP="00765C1E">
      <w:pPr>
        <w:jc w:val="center"/>
        <w:rPr>
          <w:rFonts w:ascii="Times New Roman" w:eastAsia="Cambria" w:hAnsi="Times New Roman" w:cs="Times New Roman"/>
          <w:i/>
        </w:rPr>
      </w:pPr>
      <w:r w:rsidRPr="00183FB3">
        <w:rPr>
          <w:rFonts w:ascii="Times New Roman" w:eastAsia="Cambria" w:hAnsi="Times New Roman" w:cs="Times New Roman"/>
        </w:rPr>
        <w:t>n. 128</w:t>
      </w:r>
      <w:r w:rsidR="00F11923" w:rsidRPr="00183FB3">
        <w:rPr>
          <w:rFonts w:ascii="Times New Roman" w:eastAsia="Cambria" w:hAnsi="Times New Roman" w:cs="Times New Roman"/>
        </w:rPr>
        <w:t>g</w:t>
      </w:r>
    </w:p>
    <w:p w14:paraId="03489F47" w14:textId="707C8CD6" w:rsidR="00A1173C" w:rsidRPr="00183FB3" w:rsidRDefault="00A1173C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Allegato </w:t>
      </w:r>
      <w:r w:rsidR="00F11923" w:rsidRPr="00183FB3">
        <w:rPr>
          <w:rFonts w:ascii="Times New Roman" w:eastAsia="Cambria" w:hAnsi="Times New Roman" w:cs="Times New Roman"/>
        </w:rPr>
        <w:t>VIII</w:t>
      </w:r>
      <w:r w:rsidRPr="00183FB3">
        <w:rPr>
          <w:rFonts w:ascii="Times New Roman" w:eastAsia="Cambria" w:hAnsi="Times New Roman" w:cs="Times New Roman"/>
        </w:rPr>
        <w:t xml:space="preserve"> al n. 129 (cc. 404r-407v; </w:t>
      </w:r>
      <w:r w:rsidR="00F11923" w:rsidRPr="00183FB3">
        <w:rPr>
          <w:rFonts w:ascii="Times New Roman" w:eastAsia="Cambria" w:hAnsi="Times New Roman" w:cs="Times New Roman"/>
        </w:rPr>
        <w:t>traduzione</w:t>
      </w:r>
      <w:r w:rsidRPr="00183FB3">
        <w:rPr>
          <w:rFonts w:ascii="Times New Roman" w:eastAsia="Cambria" w:hAnsi="Times New Roman" w:cs="Times New Roman"/>
        </w:rPr>
        <w:t xml:space="preserve"> a cc. 40</w:t>
      </w:r>
      <w:r w:rsidR="00F11923" w:rsidRPr="00183FB3">
        <w:rPr>
          <w:rFonts w:ascii="Times New Roman" w:eastAsia="Cambria" w:hAnsi="Times New Roman" w:cs="Times New Roman"/>
        </w:rPr>
        <w:t>0</w:t>
      </w:r>
      <w:r w:rsidRPr="00183FB3">
        <w:rPr>
          <w:rFonts w:ascii="Times New Roman" w:eastAsia="Cambria" w:hAnsi="Times New Roman" w:cs="Times New Roman"/>
        </w:rPr>
        <w:t>r-4</w:t>
      </w:r>
      <w:r w:rsidR="00F11923" w:rsidRPr="00183FB3">
        <w:rPr>
          <w:rFonts w:ascii="Times New Roman" w:eastAsia="Cambria" w:hAnsi="Times New Roman" w:cs="Times New Roman"/>
        </w:rPr>
        <w:t>03</w:t>
      </w:r>
      <w:r w:rsidRPr="00183FB3">
        <w:rPr>
          <w:rFonts w:ascii="Times New Roman" w:eastAsia="Cambria" w:hAnsi="Times New Roman" w:cs="Times New Roman"/>
        </w:rPr>
        <w:t>v)</w:t>
      </w:r>
    </w:p>
    <w:p w14:paraId="14131D1E" w14:textId="77777777" w:rsidR="00A1173C" w:rsidRPr="00183FB3" w:rsidRDefault="00A1173C" w:rsidP="00765C1E">
      <w:pPr>
        <w:jc w:val="center"/>
        <w:rPr>
          <w:rFonts w:ascii="Times New Roman" w:eastAsia="Cambria" w:hAnsi="Times New Roman" w:cs="Times New Roman"/>
        </w:rPr>
      </w:pPr>
    </w:p>
    <w:p w14:paraId="3C50D5D4" w14:textId="075DDCAA" w:rsidR="00A1173C" w:rsidRPr="00703F3D" w:rsidRDefault="00A1173C" w:rsidP="00765C1E">
      <w:pPr>
        <w:rPr>
          <w:rFonts w:ascii="Times New Roman" w:eastAsia="Cambria" w:hAnsi="Times New Roman" w:cs="Times New Roman"/>
          <w:lang w:val="fr-FR"/>
        </w:rPr>
      </w:pPr>
      <w:r w:rsidRPr="00703F3D">
        <w:rPr>
          <w:rFonts w:ascii="Times New Roman" w:eastAsia="Cambria" w:hAnsi="Times New Roman" w:cs="Times New Roman"/>
          <w:lang w:val="fr-FR"/>
        </w:rPr>
        <w:t>/ 404r /</w:t>
      </w:r>
    </w:p>
    <w:p w14:paraId="0AB806F4" w14:textId="2289532F" w:rsidR="00A1173C" w:rsidRPr="00703F3D" w:rsidRDefault="000F5FE7" w:rsidP="000F5FE7">
      <w:pPr>
        <w:rPr>
          <w:rFonts w:ascii="Times New Roman" w:eastAsia="Cambria" w:hAnsi="Times New Roman" w:cs="Times New Roman"/>
          <w:iCs/>
          <w:lang w:val="fr-FR"/>
        </w:rPr>
      </w:pPr>
      <w:r w:rsidRPr="00703F3D">
        <w:rPr>
          <w:rFonts w:ascii="Times New Roman" w:eastAsia="Cambria" w:hAnsi="Times New Roman" w:cs="Times New Roman"/>
          <w:iCs/>
          <w:lang w:val="fr-FR"/>
        </w:rPr>
        <w:t>2</w:t>
      </w:r>
      <w:r w:rsidRPr="00703F3D">
        <w:rPr>
          <w:rFonts w:ascii="Times New Roman" w:eastAsia="Cambria" w:hAnsi="Times New Roman" w:cs="Times New Roman"/>
          <w:iCs/>
          <w:vertAlign w:val="superscript"/>
          <w:lang w:val="fr-FR"/>
        </w:rPr>
        <w:t>da</w:t>
      </w:r>
      <w:r w:rsidRPr="00703F3D">
        <w:rPr>
          <w:rFonts w:ascii="Times New Roman" w:eastAsia="Cambria" w:hAnsi="Times New Roman" w:cs="Times New Roman"/>
          <w:iCs/>
          <w:lang w:val="fr-FR"/>
        </w:rPr>
        <w:t xml:space="preserve"> |</w:t>
      </w:r>
    </w:p>
    <w:p w14:paraId="4F97C17E" w14:textId="77777777" w:rsidR="000F5FE7" w:rsidRPr="00703F3D" w:rsidRDefault="000F5FE7" w:rsidP="000F5FE7">
      <w:pPr>
        <w:rPr>
          <w:rFonts w:ascii="Times New Roman" w:eastAsia="Cambria" w:hAnsi="Times New Roman" w:cs="Times New Roman"/>
          <w:i/>
          <w:lang w:val="fr-FR"/>
        </w:rPr>
      </w:pPr>
    </w:p>
    <w:p w14:paraId="134F2E08" w14:textId="7DE555EC" w:rsidR="00E71D13" w:rsidRPr="00703F3D" w:rsidRDefault="00863525" w:rsidP="000F5FE7">
      <w:pPr>
        <w:rPr>
          <w:rFonts w:ascii="Times New Roman" w:eastAsia="Cambria" w:hAnsi="Times New Roman" w:cs="Times New Roman"/>
          <w:i/>
          <w:lang w:val="fr-FR"/>
        </w:rPr>
      </w:pPr>
      <w:r w:rsidRPr="00703F3D">
        <w:rPr>
          <w:rFonts w:ascii="Times New Roman" w:eastAsia="Cambria" w:hAnsi="Times New Roman" w:cs="Times New Roman"/>
          <w:i/>
          <w:lang w:val="fr-FR"/>
        </w:rPr>
        <w:t>Come</w:t>
      </w:r>
      <w:r w:rsidR="00FB31B4" w:rsidRPr="00E64EB6">
        <w:rPr>
          <w:rStyle w:val="FootnoteReference"/>
          <w:rFonts w:ascii="Times New Roman" w:eastAsia="Cambria" w:hAnsi="Times New Roman" w:cs="Times New Roman"/>
          <w:iCs/>
        </w:rPr>
        <w:footnoteReference w:id="1227"/>
      </w:r>
      <w:r w:rsidRPr="00703F3D">
        <w:rPr>
          <w:rFonts w:ascii="Times New Roman" w:eastAsia="Cambria" w:hAnsi="Times New Roman" w:cs="Times New Roman"/>
          <w:i/>
          <w:lang w:val="fr-FR"/>
        </w:rPr>
        <w:t xml:space="preserve"> ainsi soit que la serenisime republicque | de Venise et les ilustres et tres excele-|ns seigneurs Estatz Generaulx des | Provinces Unies de Pais Bas de | longtemps touches esgalement | </w:t>
      </w:r>
      <w:r w:rsidR="00861E3A" w:rsidRPr="00703F3D">
        <w:rPr>
          <w:rFonts w:ascii="Times New Roman" w:eastAsia="Cambria" w:hAnsi="Times New Roman" w:cs="Times New Roman"/>
          <w:i/>
          <w:lang w:val="fr-FR"/>
        </w:rPr>
        <w:t xml:space="preserve">d’un iuste </w:t>
      </w:r>
      <w:r w:rsidR="00861E3A" w:rsidRPr="00703F3D">
        <w:rPr>
          <w:rFonts w:ascii="Times New Roman" w:eastAsia="Cambria" w:hAnsi="Times New Roman" w:cs="Times New Roman"/>
          <w:i/>
          <w:lang w:val="fr-FR"/>
        </w:rPr>
        <w:lastRenderedPageBreak/>
        <w:t>desir et volenté de pouvoir | contracter et convenir d’une bonne sin-|cere et mutuele amitié et aliance | pour la conservation et defense re-|spective de leurs republicques et | subiects aent depuis nagueres | apres une serieuse et m</w:t>
      </w:r>
      <w:r w:rsidR="00B32472" w:rsidRPr="00703F3D">
        <w:rPr>
          <w:rFonts w:ascii="Times New Roman" w:eastAsia="Cambria" w:hAnsi="Times New Roman" w:cs="Times New Roman"/>
          <w:i/>
          <w:lang w:val="fr-FR"/>
        </w:rPr>
        <w:t>at</w:t>
      </w:r>
      <w:r w:rsidR="00861E3A" w:rsidRPr="00703F3D">
        <w:rPr>
          <w:rFonts w:ascii="Times New Roman" w:eastAsia="Cambria" w:hAnsi="Times New Roman" w:cs="Times New Roman"/>
          <w:i/>
          <w:lang w:val="fr-FR"/>
        </w:rPr>
        <w:t>ure delibe-|ration don</w:t>
      </w:r>
      <w:r w:rsidR="00B32472" w:rsidRPr="00703F3D">
        <w:rPr>
          <w:rFonts w:ascii="Times New Roman" w:eastAsia="Cambria" w:hAnsi="Times New Roman" w:cs="Times New Roman"/>
          <w:i/>
          <w:lang w:val="fr-FR"/>
        </w:rPr>
        <w:t>né</w:t>
      </w:r>
      <w:r w:rsidR="00861E3A" w:rsidRPr="00703F3D">
        <w:rPr>
          <w:rFonts w:ascii="Times New Roman" w:eastAsia="Cambria" w:hAnsi="Times New Roman" w:cs="Times New Roman"/>
          <w:i/>
          <w:lang w:val="fr-FR"/>
        </w:rPr>
        <w:t xml:space="preserve"> leurs lettres de pou-|voir et commission avoir la dicte | serenisime republicque de Venise au</w:t>
      </w:r>
      <w:r w:rsidR="00B32472" w:rsidRPr="00703F3D">
        <w:rPr>
          <w:rFonts w:ascii="Times New Roman" w:eastAsia="Cambria" w:hAnsi="Times New Roman" w:cs="Times New Roman"/>
          <w:i/>
          <w:lang w:val="fr-FR"/>
        </w:rPr>
        <w:t xml:space="preserve"> </w:t>
      </w:r>
      <w:r w:rsidR="00861E3A" w:rsidRPr="00703F3D">
        <w:rPr>
          <w:rFonts w:ascii="Times New Roman" w:eastAsia="Cambria" w:hAnsi="Times New Roman" w:cs="Times New Roman"/>
          <w:i/>
          <w:lang w:val="fr-FR"/>
        </w:rPr>
        <w:t>|</w:t>
      </w:r>
      <w:r w:rsidR="00951D49" w:rsidRPr="00703F3D">
        <w:rPr>
          <w:rFonts w:ascii="Times New Roman" w:eastAsia="Cambria" w:hAnsi="Times New Roman" w:cs="Times New Roman"/>
          <w:i/>
          <w:lang w:val="fr-FR"/>
        </w:rPr>
        <w:t>sieur Christoforo Suriano son | resident ordenaire des Provinces | Unies en date de trentiesme de | novembre l’an present milsix-|</w:t>
      </w:r>
      <w:r w:rsidR="008F138B" w:rsidRPr="00703F3D">
        <w:rPr>
          <w:rFonts w:ascii="Times New Roman" w:eastAsia="Cambria" w:hAnsi="Times New Roman" w:cs="Times New Roman"/>
          <w:i/>
          <w:lang w:val="fr-FR"/>
        </w:rPr>
        <w:t xml:space="preserve">centsdisneuf d’une par et les | dicts seigneurs Estatz Genera-|ux sieurs Iean de Goch | chevalier bourgemaistre de la ville | </w:t>
      </w:r>
      <w:r w:rsidR="002C2D10" w:rsidRPr="00703F3D">
        <w:rPr>
          <w:rFonts w:ascii="Times New Roman" w:eastAsia="Cambria" w:hAnsi="Times New Roman" w:cs="Times New Roman"/>
          <w:i/>
          <w:lang w:val="fr-FR"/>
        </w:rPr>
        <w:t>de Sutpchen Nicolas de Boucho-|res seigneur de Vimenon Iacques | Magnus chevalier seigneur de Ber-|chambacht Melissant etc. |</w:t>
      </w:r>
      <w:r w:rsidR="0012548A" w:rsidRPr="00703F3D">
        <w:rPr>
          <w:rFonts w:ascii="Times New Roman" w:eastAsia="Cambria" w:hAnsi="Times New Roman" w:cs="Times New Roman"/>
          <w:i/>
          <w:lang w:val="fr-FR"/>
        </w:rPr>
        <w:t xml:space="preserve"> Adrien Ploos tresorier li-|centiée en droictz et consei-|llier ordinaire du pais d’Utre-|cht Marc de Liclama Anieholt | </w:t>
      </w:r>
      <w:r w:rsidR="00653671" w:rsidRPr="00703F3D">
        <w:rPr>
          <w:rFonts w:ascii="Times New Roman" w:eastAsia="Cambria" w:hAnsi="Times New Roman" w:cs="Times New Roman"/>
          <w:i/>
          <w:lang w:val="fr-FR"/>
        </w:rPr>
        <w:t>grietman par Stellinckuverff | orienatle Gasper Terborchorst | borgemaistre de la vi</w:t>
      </w:r>
      <w:r w:rsidR="00E71D13" w:rsidRPr="00703F3D">
        <w:rPr>
          <w:rFonts w:ascii="Times New Roman" w:eastAsia="Cambria" w:hAnsi="Times New Roman" w:cs="Times New Roman"/>
          <w:i/>
          <w:lang w:val="fr-FR"/>
        </w:rPr>
        <w:t>l</w:t>
      </w:r>
      <w:r w:rsidR="00653671" w:rsidRPr="00703F3D">
        <w:rPr>
          <w:rFonts w:ascii="Times New Roman" w:eastAsia="Cambria" w:hAnsi="Times New Roman" w:cs="Times New Roman"/>
          <w:i/>
          <w:lang w:val="fr-FR"/>
        </w:rPr>
        <w:t xml:space="preserve">le de Campen | et Gosen Scaffer consellier de la | ville de Groeinegen leurs deputez | </w:t>
      </w:r>
    </w:p>
    <w:p w14:paraId="718F54B3" w14:textId="22C26303" w:rsidR="00E71D13" w:rsidRPr="00703F3D" w:rsidRDefault="00E71D13" w:rsidP="000F5FE7">
      <w:pPr>
        <w:rPr>
          <w:rFonts w:ascii="Times New Roman" w:eastAsia="Cambria" w:hAnsi="Times New Roman" w:cs="Times New Roman"/>
          <w:iCs/>
          <w:lang w:val="fr-FR"/>
        </w:rPr>
      </w:pPr>
      <w:r w:rsidRPr="00703F3D">
        <w:rPr>
          <w:rFonts w:ascii="Times New Roman" w:eastAsia="Cambria" w:hAnsi="Times New Roman" w:cs="Times New Roman"/>
          <w:iCs/>
          <w:lang w:val="fr-FR"/>
        </w:rPr>
        <w:t>/ 404v /</w:t>
      </w:r>
    </w:p>
    <w:p w14:paraId="0AC6FB78" w14:textId="5FA5AA9E" w:rsidR="008A683D" w:rsidRPr="00703F3D" w:rsidRDefault="00B21E0B" w:rsidP="000F5FE7">
      <w:pPr>
        <w:rPr>
          <w:rFonts w:ascii="Times New Roman" w:eastAsia="Cambria" w:hAnsi="Times New Roman" w:cs="Times New Roman"/>
          <w:i/>
          <w:lang w:val="fr-FR"/>
        </w:rPr>
      </w:pPr>
      <w:r w:rsidRPr="00703F3D">
        <w:rPr>
          <w:rFonts w:ascii="Times New Roman" w:eastAsia="Cambria" w:hAnsi="Times New Roman" w:cs="Times New Roman"/>
          <w:i/>
          <w:lang w:val="fr-FR"/>
        </w:rPr>
        <w:t xml:space="preserve">en date de vintiquatriesme de ce mois | de decembre d’aultre part à fin | de faire par eux conferer des | ouvertures et moiens pour | traicter et acheminer par emsem-|ble ce bon desir et mutuel de-|ssein à une finale et bonne con-|clusion pour tant plus so-|lidement coroborer la vraie | </w:t>
      </w:r>
      <w:r w:rsidR="005E5127" w:rsidRPr="00703F3D">
        <w:rPr>
          <w:rFonts w:ascii="Times New Roman" w:eastAsia="Cambria" w:hAnsi="Times New Roman" w:cs="Times New Roman"/>
          <w:i/>
          <w:lang w:val="fr-FR"/>
        </w:rPr>
        <w:t xml:space="preserve">et sincere correspondance qui a | esté si longvement entretenue | entre les dites deux republi-|cques à ces causes iceux | </w:t>
      </w:r>
      <w:r w:rsidR="00274D57" w:rsidRPr="00703F3D">
        <w:rPr>
          <w:rFonts w:ascii="Times New Roman" w:eastAsia="Cambria" w:hAnsi="Times New Roman" w:cs="Times New Roman"/>
          <w:i/>
          <w:lang w:val="fr-FR"/>
        </w:rPr>
        <w:t>deputes de parte et d’aultre pour | s’en acquiter fidelement | aians en vertu des dictes | lettres de pouvoir et comissi-|</w:t>
      </w:r>
      <w:r w:rsidR="000E335A" w:rsidRPr="00703F3D">
        <w:rPr>
          <w:rFonts w:ascii="Times New Roman" w:eastAsia="Cambria" w:hAnsi="Times New Roman" w:cs="Times New Roman"/>
          <w:i/>
          <w:lang w:val="fr-FR"/>
        </w:rPr>
        <w:t>on à diverses fois comunicqué | conferé et consideré tout ce que | pouvoir meriter consideration | pour l’avancement et parfec-|</w:t>
      </w:r>
      <w:r w:rsidR="00505083" w:rsidRPr="00703F3D">
        <w:rPr>
          <w:rFonts w:ascii="Times New Roman" w:eastAsia="Cambria" w:hAnsi="Times New Roman" w:cs="Times New Roman"/>
          <w:i/>
          <w:lang w:val="fr-FR"/>
        </w:rPr>
        <w:t xml:space="preserve">tion d’une si importante et | utile negotiation ont en-|fin convenu conclu et arresté | soubs le bon plaisir modifi-|cation et agreation de leurs | seigneurs superieurs respcti-|vement les articles qui s’ensu-|ivent </w:t>
      </w:r>
      <w:r w:rsidR="004B2FE8" w:rsidRPr="00703F3D">
        <w:rPr>
          <w:rFonts w:ascii="Times New Roman" w:eastAsia="Cambria" w:hAnsi="Times New Roman" w:cs="Times New Roman"/>
          <w:i/>
          <w:lang w:val="fr-FR"/>
        </w:rPr>
        <w:t>primierement qui il iaura bonne parfa-|icte et estroicte amitié ali-|ance entre la serenisime repub-|licque de Venise et les ilustres et | tres excelens seigneurs Estatz | Generaux des Provinces Unies |</w:t>
      </w:r>
      <w:r w:rsidR="008A683D" w:rsidRPr="00703F3D">
        <w:rPr>
          <w:rFonts w:ascii="Times New Roman" w:eastAsia="Cambria" w:hAnsi="Times New Roman" w:cs="Times New Roman"/>
          <w:i/>
          <w:lang w:val="fr-FR"/>
        </w:rPr>
        <w:t xml:space="preserve"> </w:t>
      </w:r>
    </w:p>
    <w:p w14:paraId="45E0335E" w14:textId="0C68DC5C" w:rsidR="008A683D" w:rsidRPr="00703F3D" w:rsidRDefault="008A683D" w:rsidP="000F5FE7">
      <w:pPr>
        <w:rPr>
          <w:rFonts w:ascii="Times New Roman" w:eastAsia="Cambria" w:hAnsi="Times New Roman" w:cs="Times New Roman"/>
          <w:iCs/>
          <w:lang w:val="fr-FR"/>
        </w:rPr>
      </w:pPr>
      <w:r w:rsidRPr="00703F3D">
        <w:rPr>
          <w:rFonts w:ascii="Times New Roman" w:eastAsia="Cambria" w:hAnsi="Times New Roman" w:cs="Times New Roman"/>
          <w:iCs/>
          <w:lang w:val="fr-FR"/>
        </w:rPr>
        <w:t>/ 40</w:t>
      </w:r>
      <w:r w:rsidR="00E71D13" w:rsidRPr="00703F3D">
        <w:rPr>
          <w:rFonts w:ascii="Times New Roman" w:eastAsia="Cambria" w:hAnsi="Times New Roman" w:cs="Times New Roman"/>
          <w:iCs/>
          <w:lang w:val="fr-FR"/>
        </w:rPr>
        <w:t>5r</w:t>
      </w:r>
      <w:r w:rsidRPr="00703F3D">
        <w:rPr>
          <w:rFonts w:ascii="Times New Roman" w:eastAsia="Cambria" w:hAnsi="Times New Roman" w:cs="Times New Roman"/>
          <w:iCs/>
          <w:lang w:val="fr-FR"/>
        </w:rPr>
        <w:t xml:space="preserve"> /</w:t>
      </w:r>
    </w:p>
    <w:p w14:paraId="6D4FA895" w14:textId="6489F929" w:rsidR="00DC2A49" w:rsidRPr="00703F3D" w:rsidRDefault="00C7396D" w:rsidP="000F5FE7">
      <w:pPr>
        <w:rPr>
          <w:rFonts w:ascii="Times New Roman" w:eastAsia="Cambria" w:hAnsi="Times New Roman" w:cs="Times New Roman"/>
          <w:i/>
          <w:lang w:val="fr-FR"/>
        </w:rPr>
      </w:pPr>
      <w:r w:rsidRPr="00703F3D">
        <w:rPr>
          <w:rFonts w:ascii="Times New Roman" w:eastAsia="Cambria" w:hAnsi="Times New Roman" w:cs="Times New Roman"/>
          <w:i/>
          <w:lang w:val="fr-FR"/>
        </w:rPr>
        <w:t>come aussi les dictes deux republicque-|s se sont obliges de procurer au | mielulx que il leur sera possible | et ainsi que le vrai de voir d’une | cordiale et sincere coresponden-|ce requiert tout be</w:t>
      </w:r>
      <w:r w:rsidR="00DC2A49" w:rsidRPr="00703F3D">
        <w:rPr>
          <w:rFonts w:ascii="Times New Roman" w:eastAsia="Cambria" w:hAnsi="Times New Roman" w:cs="Times New Roman"/>
          <w:i/>
          <w:lang w:val="fr-FR"/>
        </w:rPr>
        <w:t>en et avantage | pour la defense et conservation des | estatz et subiects l’une de autre | obviants de tout leur pouvoir | toutes indués menées et entre-|prinses qui pourroients attenter | au contraire. |</w:t>
      </w:r>
    </w:p>
    <w:p w14:paraId="2A5EAB46" w14:textId="77777777" w:rsidR="00C31D2E" w:rsidRPr="00703F3D" w:rsidRDefault="00A659D5" w:rsidP="000F5FE7">
      <w:pPr>
        <w:rPr>
          <w:rFonts w:ascii="Times New Roman" w:eastAsia="Cambria" w:hAnsi="Times New Roman" w:cs="Times New Roman"/>
          <w:i/>
          <w:lang w:val="fr-FR"/>
        </w:rPr>
      </w:pPr>
      <w:r w:rsidRPr="00703F3D">
        <w:rPr>
          <w:rFonts w:ascii="Times New Roman" w:eastAsia="Cambria" w:hAnsi="Times New Roman" w:cs="Times New Roman"/>
          <w:i/>
          <w:lang w:val="fr-FR"/>
        </w:rPr>
        <w:t>Si l’une des dictes republicques de Venise | ou des Provinces Unies fut | invadée a guere ouverte par mer | ou par terre elle sont conve-|ment sincerement et de bonne foi-|s aider et securer colle</w:t>
      </w:r>
      <w:r w:rsidR="00C31D2E" w:rsidRPr="00183FB3">
        <w:rPr>
          <w:rStyle w:val="FootnoteReference"/>
          <w:rFonts w:ascii="Times New Roman" w:eastAsia="Cambria" w:hAnsi="Times New Roman" w:cs="Times New Roman"/>
          <w:iCs/>
        </w:rPr>
        <w:footnoteReference w:id="1228"/>
      </w:r>
      <w:r w:rsidR="00C31D2E" w:rsidRPr="00703F3D">
        <w:rPr>
          <w:rFonts w:ascii="Times New Roman" w:eastAsia="Cambria" w:hAnsi="Times New Roman" w:cs="Times New Roman"/>
          <w:i/>
          <w:lang w:val="fr-FR"/>
        </w:rPr>
        <w:t xml:space="preserve"> </w:t>
      </w:r>
      <w:r w:rsidRPr="00703F3D">
        <w:rPr>
          <w:rFonts w:ascii="Times New Roman" w:eastAsia="Cambria" w:hAnsi="Times New Roman" w:cs="Times New Roman"/>
          <w:i/>
          <w:lang w:val="fr-FR"/>
        </w:rPr>
        <w:t xml:space="preserve">qui de deux </w:t>
      </w:r>
      <w:r w:rsidR="00C31D2E" w:rsidRPr="00703F3D">
        <w:rPr>
          <w:rFonts w:ascii="Times New Roman" w:eastAsia="Cambria" w:hAnsi="Times New Roman" w:cs="Times New Roman"/>
          <w:i/>
          <w:lang w:val="fr-FR"/>
        </w:rPr>
        <w:t>| sera ainsi contrainte d’entrer en | guerre de la somme de cinquante mil | florins par mois les quatrez florins | revenans à la valeur d’un ducat | d’hongrie. |</w:t>
      </w:r>
    </w:p>
    <w:p w14:paraId="58AC1C65" w14:textId="136890D5" w:rsidR="000F5FE7" w:rsidRPr="00703F3D" w:rsidRDefault="0062116F" w:rsidP="000F5FE7">
      <w:pPr>
        <w:rPr>
          <w:rFonts w:ascii="Times New Roman" w:eastAsia="Cambria" w:hAnsi="Times New Roman" w:cs="Times New Roman"/>
          <w:i/>
          <w:lang w:val="fr-FR"/>
        </w:rPr>
      </w:pPr>
      <w:r w:rsidRPr="00703F3D">
        <w:rPr>
          <w:rFonts w:ascii="Times New Roman" w:eastAsia="Cambria" w:hAnsi="Times New Roman" w:cs="Times New Roman"/>
          <w:i/>
          <w:lang w:val="fr-FR"/>
        </w:rPr>
        <w:t>Et se tiendra pour guerre ouverte toute | hostilité qui s’attentera et continuera | contre l’une part et l’autre par mer pu | par terre soit par invasion vio-|lente a main armée par surprinse | ou siege des places ou deva-|station de pais s’en</w:t>
      </w:r>
      <w:r w:rsidR="005932F2" w:rsidRPr="00703F3D">
        <w:rPr>
          <w:rFonts w:ascii="Times New Roman" w:eastAsia="Cambria" w:hAnsi="Times New Roman" w:cs="Times New Roman"/>
          <w:i/>
          <w:lang w:val="fr-FR"/>
        </w:rPr>
        <w:t>ten</w:t>
      </w:r>
      <w:r w:rsidRPr="00703F3D">
        <w:rPr>
          <w:rFonts w:ascii="Times New Roman" w:eastAsia="Cambria" w:hAnsi="Times New Roman" w:cs="Times New Roman"/>
          <w:i/>
          <w:lang w:val="fr-FR"/>
        </w:rPr>
        <w:t xml:space="preserve">dant | aussi invadée la serenisime | </w:t>
      </w:r>
      <w:r w:rsidR="00DA75A0" w:rsidRPr="00703F3D">
        <w:rPr>
          <w:rFonts w:ascii="Times New Roman" w:eastAsia="Cambria" w:hAnsi="Times New Roman" w:cs="Times New Roman"/>
          <w:i/>
          <w:lang w:val="fr-FR"/>
        </w:rPr>
        <w:t>R</w:t>
      </w:r>
      <w:r w:rsidRPr="00703F3D">
        <w:rPr>
          <w:rFonts w:ascii="Times New Roman" w:eastAsia="Cambria" w:hAnsi="Times New Roman" w:cs="Times New Roman"/>
          <w:i/>
          <w:lang w:val="fr-FR"/>
        </w:rPr>
        <w:t>epublicque quand quelques galeres | ou aultres vaisseaux de guerre |</w:t>
      </w:r>
      <w:r w:rsidR="00C7396D" w:rsidRPr="00703F3D">
        <w:rPr>
          <w:rFonts w:ascii="Times New Roman" w:eastAsia="Cambria" w:hAnsi="Times New Roman" w:cs="Times New Roman"/>
          <w:i/>
          <w:lang w:val="fr-FR"/>
        </w:rPr>
        <w:t xml:space="preserve"> </w:t>
      </w:r>
    </w:p>
    <w:p w14:paraId="1289BED4" w14:textId="78F3268B" w:rsidR="004D125D" w:rsidRPr="00570E63" w:rsidRDefault="004D125D" w:rsidP="000F5FE7">
      <w:pPr>
        <w:rPr>
          <w:rFonts w:ascii="Times New Roman" w:eastAsia="Cambria" w:hAnsi="Times New Roman" w:cs="Times New Roman"/>
          <w:iCs/>
          <w:lang w:val="fr-FR"/>
        </w:rPr>
      </w:pPr>
      <w:r w:rsidRPr="00570E63">
        <w:rPr>
          <w:rFonts w:ascii="Times New Roman" w:eastAsia="Cambria" w:hAnsi="Times New Roman" w:cs="Times New Roman"/>
          <w:iCs/>
          <w:lang w:val="fr-FR"/>
        </w:rPr>
        <w:t>/ 405v /</w:t>
      </w:r>
    </w:p>
    <w:p w14:paraId="4E3FB173" w14:textId="1A2011FF" w:rsidR="004D125D" w:rsidRPr="00570E63" w:rsidRDefault="00CB2C5D" w:rsidP="000F5FE7">
      <w:pPr>
        <w:rPr>
          <w:rFonts w:ascii="Times New Roman" w:eastAsia="Cambria" w:hAnsi="Times New Roman" w:cs="Times New Roman"/>
          <w:i/>
          <w:lang w:val="fr-FR"/>
        </w:rPr>
      </w:pPr>
      <w:r w:rsidRPr="00570E63">
        <w:rPr>
          <w:rFonts w:ascii="Times New Roman" w:eastAsia="Cambria" w:hAnsi="Times New Roman" w:cs="Times New Roman"/>
          <w:i/>
          <w:lang w:val="fr-FR"/>
        </w:rPr>
        <w:t>de leur ennemis entreront dans la | mer Adriatic ou gulfe de Venise |. Sans en ce conprendre les diffian-|ces et ialusies qui se pourront pre-|ndre ce levées o de desseins | des voisins s’ilz ne sont | aconpagnez de la publicque rupture | et invasion ains</w:t>
      </w:r>
      <w:r w:rsidR="004B3D1C" w:rsidRPr="00570E63">
        <w:rPr>
          <w:rFonts w:ascii="Times New Roman" w:eastAsia="Cambria" w:hAnsi="Times New Roman" w:cs="Times New Roman"/>
          <w:i/>
          <w:lang w:val="fr-FR"/>
        </w:rPr>
        <w:t>i que dict | est</w:t>
      </w:r>
      <w:r w:rsidR="00E525AD" w:rsidRPr="00570E63">
        <w:rPr>
          <w:rFonts w:ascii="Times New Roman" w:eastAsia="Cambria" w:hAnsi="Times New Roman" w:cs="Times New Roman"/>
          <w:i/>
          <w:lang w:val="fr-FR"/>
        </w:rPr>
        <w:t>.</w:t>
      </w:r>
    </w:p>
    <w:p w14:paraId="6D4AFF92" w14:textId="40E924C5" w:rsidR="00E525AD" w:rsidRPr="00703F3D" w:rsidRDefault="00E76630" w:rsidP="000F5FE7">
      <w:pPr>
        <w:rPr>
          <w:rFonts w:ascii="Times New Roman" w:eastAsia="Cambria" w:hAnsi="Times New Roman" w:cs="Times New Roman"/>
          <w:i/>
          <w:lang w:val="fr-FR"/>
        </w:rPr>
      </w:pPr>
      <w:r w:rsidRPr="00703F3D">
        <w:rPr>
          <w:rFonts w:ascii="Times New Roman" w:eastAsia="Cambria" w:hAnsi="Times New Roman" w:cs="Times New Roman"/>
          <w:i/>
          <w:lang w:val="fr-FR"/>
        </w:rPr>
        <w:t>Seront c</w:t>
      </w:r>
      <w:r w:rsidR="00932E66" w:rsidRPr="00703F3D">
        <w:rPr>
          <w:rFonts w:ascii="Times New Roman" w:eastAsia="Cambria" w:hAnsi="Times New Roman" w:cs="Times New Roman"/>
          <w:i/>
          <w:lang w:val="fr-FR"/>
        </w:rPr>
        <w:t>e cinquantemil florins paies | et consignez un mois apres la deu</w:t>
      </w:r>
      <w:r w:rsidR="00932E66" w:rsidRPr="00703F3D">
        <w:rPr>
          <w:rFonts w:ascii="Times New Roman" w:eastAsia="Cambria" w:hAnsi="Times New Roman" w:cs="Times New Roman"/>
          <w:iCs/>
          <w:lang w:val="fr-FR"/>
        </w:rPr>
        <w:t>[</w:t>
      </w:r>
      <w:r w:rsidR="00932E66" w:rsidRPr="00703F3D">
        <w:rPr>
          <w:rFonts w:ascii="Times New Roman" w:eastAsia="Cambria" w:hAnsi="Times New Roman" w:cs="Times New Roman"/>
          <w:i/>
          <w:lang w:val="fr-FR"/>
        </w:rPr>
        <w:t>…</w:t>
      </w:r>
      <w:r w:rsidR="00932E66" w:rsidRPr="00703F3D">
        <w:rPr>
          <w:rFonts w:ascii="Times New Roman" w:eastAsia="Cambria" w:hAnsi="Times New Roman" w:cs="Times New Roman"/>
          <w:iCs/>
          <w:lang w:val="fr-FR"/>
        </w:rPr>
        <w:t>]</w:t>
      </w:r>
      <w:r w:rsidR="00932E66" w:rsidRPr="00703F3D">
        <w:rPr>
          <w:rFonts w:ascii="Times New Roman" w:eastAsia="Cambria" w:hAnsi="Times New Roman" w:cs="Times New Roman"/>
          <w:i/>
          <w:lang w:val="fr-FR"/>
        </w:rPr>
        <w:t xml:space="preserve"> | somation en bones especes selo-|n la derniere evaluation della | Republique qui sera en guere</w:t>
      </w:r>
      <w:r w:rsidR="003A2228" w:rsidRPr="00703F3D">
        <w:rPr>
          <w:rFonts w:ascii="Times New Roman" w:eastAsia="Cambria" w:hAnsi="Times New Roman" w:cs="Times New Roman"/>
          <w:i/>
          <w:lang w:val="fr-FR"/>
        </w:rPr>
        <w:t xml:space="preserve"> </w:t>
      </w:r>
      <w:r w:rsidR="00932E66" w:rsidRPr="00703F3D">
        <w:rPr>
          <w:rFonts w:ascii="Times New Roman" w:eastAsia="Cambria" w:hAnsi="Times New Roman" w:cs="Times New Roman"/>
          <w:i/>
          <w:lang w:val="fr-FR"/>
        </w:rPr>
        <w:t>e</w:t>
      </w:r>
      <w:r w:rsidR="003A2228" w:rsidRPr="00703F3D">
        <w:rPr>
          <w:rFonts w:ascii="Times New Roman" w:eastAsia="Cambria" w:hAnsi="Times New Roman" w:cs="Times New Roman"/>
          <w:i/>
          <w:lang w:val="fr-FR"/>
        </w:rPr>
        <w:t>n</w:t>
      </w:r>
      <w:r w:rsidR="00932E66" w:rsidRPr="00703F3D">
        <w:rPr>
          <w:rFonts w:ascii="Times New Roman" w:eastAsia="Cambria" w:hAnsi="Times New Roman" w:cs="Times New Roman"/>
          <w:i/>
          <w:lang w:val="fr-FR"/>
        </w:rPr>
        <w:t xml:space="preserve"> | </w:t>
      </w:r>
      <w:r w:rsidR="003A2228" w:rsidRPr="00703F3D">
        <w:rPr>
          <w:rFonts w:ascii="Times New Roman" w:eastAsia="Cambria" w:hAnsi="Times New Roman" w:cs="Times New Roman"/>
          <w:i/>
          <w:lang w:val="fr-FR"/>
        </w:rPr>
        <w:t>mains de l’anbassadeur au | resident qui se truvera en l’esta</w:t>
      </w:r>
      <w:r w:rsidR="00BA7A57" w:rsidRPr="00703F3D">
        <w:rPr>
          <w:rFonts w:ascii="Times New Roman" w:eastAsia="Cambria" w:hAnsi="Times New Roman" w:cs="Times New Roman"/>
          <w:i/>
          <w:lang w:val="fr-FR"/>
        </w:rPr>
        <w:t>t</w:t>
      </w:r>
      <w:r w:rsidR="003A2228" w:rsidRPr="00703F3D">
        <w:rPr>
          <w:rFonts w:ascii="Times New Roman" w:eastAsia="Cambria" w:hAnsi="Times New Roman" w:cs="Times New Roman"/>
          <w:iCs/>
          <w:lang w:val="fr-FR"/>
        </w:rPr>
        <w:t xml:space="preserve"> </w:t>
      </w:r>
      <w:r w:rsidR="003A2228" w:rsidRPr="00703F3D">
        <w:rPr>
          <w:rFonts w:ascii="Times New Roman" w:eastAsia="Cambria" w:hAnsi="Times New Roman" w:cs="Times New Roman"/>
          <w:i/>
          <w:lang w:val="fr-FR"/>
        </w:rPr>
        <w:t>| di cele Republicque sans aucune |</w:t>
      </w:r>
      <w:r w:rsidR="00611A0D" w:rsidRPr="00703F3D">
        <w:rPr>
          <w:rFonts w:ascii="Times New Roman" w:eastAsia="Cambria" w:hAnsi="Times New Roman" w:cs="Times New Roman"/>
          <w:i/>
          <w:lang w:val="fr-FR"/>
        </w:rPr>
        <w:t xml:space="preserve">perte diminution ni autres frais | de change transport ou autre-|ment pour estre incontinant paiez </w:t>
      </w:r>
      <w:r w:rsidR="00611A0D" w:rsidRPr="00703F3D">
        <w:rPr>
          <w:rFonts w:ascii="Times New Roman" w:eastAsia="Cambria" w:hAnsi="Times New Roman" w:cs="Times New Roman"/>
          <w:iCs/>
          <w:lang w:val="fr-FR"/>
        </w:rPr>
        <w:t xml:space="preserve">[en] | </w:t>
      </w:r>
      <w:r w:rsidR="00611A0D" w:rsidRPr="00703F3D">
        <w:rPr>
          <w:rFonts w:ascii="Times New Roman" w:eastAsia="Cambria" w:hAnsi="Times New Roman" w:cs="Times New Roman"/>
          <w:i/>
          <w:lang w:val="fr-FR"/>
        </w:rPr>
        <w:t>contant et conpetement ou il convien-|dra soubz bons et valables | acqui</w:t>
      </w:r>
      <w:r w:rsidR="00CB74DE" w:rsidRPr="00703F3D">
        <w:rPr>
          <w:rFonts w:ascii="Times New Roman" w:eastAsia="Cambria" w:hAnsi="Times New Roman" w:cs="Times New Roman"/>
          <w:i/>
          <w:lang w:val="fr-FR"/>
        </w:rPr>
        <w:t>t</w:t>
      </w:r>
      <w:r w:rsidR="00611A0D" w:rsidRPr="00703F3D">
        <w:rPr>
          <w:rFonts w:ascii="Times New Roman" w:eastAsia="Cambria" w:hAnsi="Times New Roman" w:cs="Times New Roman"/>
          <w:i/>
          <w:lang w:val="fr-FR"/>
        </w:rPr>
        <w:t>z et se continuera ce l’|aide de mois e mois iusques | à la fin de la guere sans | obligation d’aucune resti-|tution.</w:t>
      </w:r>
      <w:r w:rsidR="00CB74DE" w:rsidRPr="00703F3D">
        <w:rPr>
          <w:rFonts w:ascii="Times New Roman" w:eastAsia="Cambria" w:hAnsi="Times New Roman" w:cs="Times New Roman"/>
          <w:i/>
          <w:lang w:val="fr-FR"/>
        </w:rPr>
        <w:t xml:space="preserve"> |</w:t>
      </w:r>
      <w:r w:rsidR="00611A0D" w:rsidRPr="00703F3D">
        <w:rPr>
          <w:rFonts w:ascii="Times New Roman" w:eastAsia="Cambria" w:hAnsi="Times New Roman" w:cs="Times New Roman"/>
          <w:i/>
          <w:lang w:val="fr-FR"/>
        </w:rPr>
        <w:t xml:space="preserve"> </w:t>
      </w:r>
    </w:p>
    <w:p w14:paraId="76B2D673" w14:textId="0320326B" w:rsidR="00E42D1A" w:rsidRPr="00703F3D" w:rsidRDefault="00CB74DE" w:rsidP="000F5FE7">
      <w:pPr>
        <w:rPr>
          <w:rFonts w:ascii="Times New Roman" w:eastAsia="Cambria" w:hAnsi="Times New Roman" w:cs="Times New Roman"/>
          <w:i/>
          <w:lang w:val="fr-FR"/>
        </w:rPr>
      </w:pPr>
      <w:r w:rsidRPr="00703F3D">
        <w:rPr>
          <w:rFonts w:ascii="Times New Roman" w:eastAsia="Cambria" w:hAnsi="Times New Roman" w:cs="Times New Roman"/>
          <w:i/>
          <w:lang w:val="fr-FR"/>
        </w:rPr>
        <w:lastRenderedPageBreak/>
        <w:t xml:space="preserve">Il sera reservé </w:t>
      </w:r>
      <w:r w:rsidR="0076579C" w:rsidRPr="00703F3D">
        <w:rPr>
          <w:rFonts w:ascii="Times New Roman" w:eastAsia="Cambria" w:hAnsi="Times New Roman" w:cs="Times New Roman"/>
          <w:i/>
          <w:lang w:val="fr-FR"/>
        </w:rPr>
        <w:t>à | opotion de la dic-|te serenisime republicque de Vene-|se de demander</w:t>
      </w:r>
      <w:r w:rsidR="002C2BD8" w:rsidRPr="00703F3D">
        <w:rPr>
          <w:rFonts w:ascii="Times New Roman" w:eastAsia="Cambria" w:hAnsi="Times New Roman" w:cs="Times New Roman"/>
          <w:i/>
          <w:lang w:val="fr-FR"/>
        </w:rPr>
        <w:t xml:space="preserve"> ce secours en | argent en navires ou en | gens à l’equipol</w:t>
      </w:r>
      <w:r w:rsidR="00E42D1A" w:rsidRPr="00703F3D">
        <w:rPr>
          <w:rFonts w:ascii="Times New Roman" w:eastAsia="Cambria" w:hAnsi="Times New Roman" w:cs="Times New Roman"/>
          <w:i/>
          <w:lang w:val="fr-FR"/>
        </w:rPr>
        <w:t>ent dela dic-|te somme si l’estat des | Provinces Uniés le poura permet-|</w:t>
      </w:r>
    </w:p>
    <w:p w14:paraId="3D5390A6" w14:textId="23619CC2" w:rsidR="00417B53" w:rsidRPr="00703F3D" w:rsidRDefault="00417B53" w:rsidP="000F5FE7">
      <w:pPr>
        <w:rPr>
          <w:rFonts w:ascii="Times New Roman" w:eastAsia="Cambria" w:hAnsi="Times New Roman" w:cs="Times New Roman"/>
          <w:iCs/>
          <w:lang w:val="fr-FR"/>
        </w:rPr>
      </w:pPr>
      <w:r w:rsidRPr="00703F3D">
        <w:rPr>
          <w:rFonts w:ascii="Times New Roman" w:eastAsia="Cambria" w:hAnsi="Times New Roman" w:cs="Times New Roman"/>
          <w:iCs/>
          <w:lang w:val="fr-FR"/>
        </w:rPr>
        <w:t>/ 406r /</w:t>
      </w:r>
    </w:p>
    <w:p w14:paraId="619F243B" w14:textId="77777777" w:rsidR="00214E13" w:rsidRPr="00703F3D" w:rsidRDefault="00C34DF0" w:rsidP="000F5FE7">
      <w:pPr>
        <w:rPr>
          <w:rFonts w:ascii="Times New Roman" w:eastAsia="Cambria" w:hAnsi="Times New Roman" w:cs="Times New Roman"/>
          <w:i/>
          <w:iCs/>
          <w:lang w:val="fr-FR"/>
        </w:rPr>
      </w:pPr>
      <w:r w:rsidRPr="00703F3D">
        <w:rPr>
          <w:rFonts w:ascii="Times New Roman" w:eastAsia="Cambria" w:hAnsi="Times New Roman" w:cs="Times New Roman"/>
          <w:i/>
          <w:iCs/>
          <w:lang w:val="fr-FR"/>
        </w:rPr>
        <w:t>t</w:t>
      </w:r>
      <w:r w:rsidR="00417B53" w:rsidRPr="00703F3D">
        <w:rPr>
          <w:rFonts w:ascii="Times New Roman" w:eastAsia="Cambria" w:hAnsi="Times New Roman" w:cs="Times New Roman"/>
          <w:i/>
          <w:iCs/>
          <w:lang w:val="fr-FR"/>
        </w:rPr>
        <w:t>ant aux gens et si on araa | donner le secours en navires ice-|ux seront equippez avec pare</w:t>
      </w:r>
      <w:r w:rsidR="001D60E7" w:rsidRPr="00703F3D">
        <w:rPr>
          <w:rFonts w:ascii="Times New Roman" w:eastAsia="Cambria" w:hAnsi="Times New Roman" w:cs="Times New Roman"/>
          <w:i/>
          <w:iCs/>
          <w:lang w:val="fr-FR"/>
        </w:rPr>
        <w:t>il | odre conditions et advantages | qui sont ceux qui sont armés par |les dicts seigneurs Estats | pour leur propre service iusques | à la somme de la dicte aide de cin-|quantemil florins le mois se | doivat lors exprimer par la dic-|te Republique le nombre et la | qualité de vasseaux qui par le mo-|ien de la dicte somme se pourront | armer pour la serenosime Repu-|blicque et au cas que aucun |</w:t>
      </w:r>
      <w:r w:rsidRPr="00703F3D">
        <w:rPr>
          <w:rFonts w:ascii="Times New Roman" w:eastAsia="Cambria" w:hAnsi="Times New Roman" w:cs="Times New Roman"/>
          <w:i/>
          <w:iCs/>
          <w:lang w:val="fr-FR"/>
        </w:rPr>
        <w:t xml:space="preserve">navire vinst à se perdre par | quelque tempeste </w:t>
      </w:r>
      <w:r w:rsidR="004478A4" w:rsidRPr="00703F3D">
        <w:rPr>
          <w:rFonts w:ascii="Times New Roman" w:eastAsia="Cambria" w:hAnsi="Times New Roman" w:cs="Times New Roman"/>
          <w:i/>
          <w:iCs/>
          <w:lang w:val="fr-FR"/>
        </w:rPr>
        <w:t>à autre mescheff | les dicts seigneurs Esta-|ts seront tenus d’en | suppléer le nombre ou s’en | porter la despense de mois en mo-|is iusque la some de cinqua-|ntemil livres</w:t>
      </w:r>
      <w:r w:rsidR="00214E13" w:rsidRPr="00703F3D">
        <w:rPr>
          <w:rFonts w:ascii="Times New Roman" w:eastAsia="Cambria" w:hAnsi="Times New Roman" w:cs="Times New Roman"/>
          <w:i/>
          <w:iCs/>
          <w:lang w:val="fr-FR"/>
        </w:rPr>
        <w:t>.</w:t>
      </w:r>
      <w:r w:rsidR="004478A4" w:rsidRPr="00703F3D">
        <w:rPr>
          <w:rFonts w:ascii="Times New Roman" w:eastAsia="Cambria" w:hAnsi="Times New Roman" w:cs="Times New Roman"/>
          <w:i/>
          <w:iCs/>
          <w:lang w:val="fr-FR"/>
        </w:rPr>
        <w:t xml:space="preserve"> |</w:t>
      </w:r>
    </w:p>
    <w:p w14:paraId="6FBED7A0" w14:textId="77777777" w:rsidR="00F56608" w:rsidRPr="00703F3D" w:rsidRDefault="0085579D" w:rsidP="000F5FE7">
      <w:pPr>
        <w:rPr>
          <w:rFonts w:ascii="Times New Roman" w:eastAsia="Cambria" w:hAnsi="Times New Roman" w:cs="Times New Roman"/>
          <w:i/>
          <w:iCs/>
          <w:lang w:val="fr-FR"/>
        </w:rPr>
      </w:pPr>
      <w:r w:rsidRPr="00703F3D">
        <w:rPr>
          <w:rFonts w:ascii="Times New Roman" w:eastAsia="Cambria" w:hAnsi="Times New Roman" w:cs="Times New Roman"/>
          <w:i/>
          <w:iCs/>
          <w:lang w:val="fr-FR"/>
        </w:rPr>
        <w:t xml:space="preserve">Le secours se donant la serenisi-|me Republicque en navires sera | aussi convenable qui il leur | soit ordoné un admiral </w:t>
      </w:r>
      <w:r w:rsidR="00775927" w:rsidRPr="00703F3D">
        <w:rPr>
          <w:rFonts w:ascii="Times New Roman" w:eastAsia="Cambria" w:hAnsi="Times New Roman" w:cs="Times New Roman"/>
          <w:i/>
          <w:iCs/>
          <w:lang w:val="fr-FR"/>
        </w:rPr>
        <w:t>d</w:t>
      </w:r>
      <w:r w:rsidRPr="00703F3D">
        <w:rPr>
          <w:rFonts w:ascii="Times New Roman" w:eastAsia="Cambria" w:hAnsi="Times New Roman" w:cs="Times New Roman"/>
          <w:i/>
          <w:iCs/>
          <w:lang w:val="fr-FR"/>
        </w:rPr>
        <w:t>u</w:t>
      </w:r>
      <w:r w:rsidR="00775927" w:rsidRPr="00703F3D">
        <w:rPr>
          <w:rFonts w:ascii="Times New Roman" w:eastAsia="Cambria" w:hAnsi="Times New Roman" w:cs="Times New Roman"/>
          <w:i/>
          <w:iCs/>
          <w:lang w:val="fr-FR"/>
        </w:rPr>
        <w:t xml:space="preserve"> </w:t>
      </w:r>
      <w:r w:rsidRPr="00703F3D">
        <w:rPr>
          <w:rFonts w:ascii="Times New Roman" w:eastAsia="Cambria" w:hAnsi="Times New Roman" w:cs="Times New Roman"/>
          <w:i/>
          <w:iCs/>
          <w:lang w:val="fr-FR"/>
        </w:rPr>
        <w:t>|</w:t>
      </w:r>
      <w:r w:rsidR="00775927" w:rsidRPr="00703F3D">
        <w:rPr>
          <w:rFonts w:ascii="Times New Roman" w:eastAsia="Cambria" w:hAnsi="Times New Roman" w:cs="Times New Roman"/>
          <w:i/>
          <w:iCs/>
          <w:lang w:val="fr-FR"/>
        </w:rPr>
        <w:t xml:space="preserve"> P</w:t>
      </w:r>
      <w:r w:rsidRPr="00703F3D">
        <w:rPr>
          <w:rFonts w:ascii="Times New Roman" w:eastAsia="Cambria" w:hAnsi="Times New Roman" w:cs="Times New Roman"/>
          <w:i/>
          <w:iCs/>
          <w:lang w:val="fr-FR"/>
        </w:rPr>
        <w:t xml:space="preserve">ais à nommer par les dicts | seigneur Estats de l’advis | de l’ambassadeur ou reside-|nt de la dicte Republicque qui sera | en Provinces Unies avec pou-|voir de commander à la flotte | à fine de </w:t>
      </w:r>
      <w:r w:rsidR="00775927" w:rsidRPr="00703F3D">
        <w:rPr>
          <w:rFonts w:ascii="Times New Roman" w:eastAsia="Cambria" w:hAnsi="Times New Roman" w:cs="Times New Roman"/>
          <w:i/>
          <w:iCs/>
          <w:lang w:val="fr-FR"/>
        </w:rPr>
        <w:t>g</w:t>
      </w:r>
      <w:r w:rsidRPr="00703F3D">
        <w:rPr>
          <w:rFonts w:ascii="Times New Roman" w:eastAsia="Cambria" w:hAnsi="Times New Roman" w:cs="Times New Roman"/>
          <w:i/>
          <w:iCs/>
          <w:lang w:val="fr-FR"/>
        </w:rPr>
        <w:t xml:space="preserve">ouverner et tant mieux | </w:t>
      </w:r>
    </w:p>
    <w:p w14:paraId="531556A7" w14:textId="77777777" w:rsidR="00F56608" w:rsidRPr="00703F3D" w:rsidRDefault="00F56608" w:rsidP="000F5FE7">
      <w:pPr>
        <w:rPr>
          <w:rFonts w:ascii="Times New Roman" w:eastAsia="Cambria" w:hAnsi="Times New Roman" w:cs="Times New Roman"/>
          <w:lang w:val="fr-FR"/>
        </w:rPr>
      </w:pPr>
      <w:r w:rsidRPr="00703F3D">
        <w:rPr>
          <w:rFonts w:ascii="Times New Roman" w:eastAsia="Cambria" w:hAnsi="Times New Roman" w:cs="Times New Roman"/>
          <w:lang w:val="fr-FR"/>
        </w:rPr>
        <w:t>/ 406v /</w:t>
      </w:r>
    </w:p>
    <w:p w14:paraId="71FEA0D8" w14:textId="77777777" w:rsidR="00F56608" w:rsidRPr="00570E63" w:rsidRDefault="00F56608" w:rsidP="000F5FE7">
      <w:pPr>
        <w:rPr>
          <w:rFonts w:ascii="Times New Roman" w:eastAsia="Cambria" w:hAnsi="Times New Roman" w:cs="Times New Roman"/>
          <w:i/>
          <w:iCs/>
          <w:lang w:val="fr-FR"/>
        </w:rPr>
      </w:pPr>
      <w:r w:rsidRPr="00703F3D">
        <w:rPr>
          <w:rFonts w:ascii="Times New Roman" w:eastAsia="Cambria" w:hAnsi="Times New Roman" w:cs="Times New Roman"/>
          <w:i/>
          <w:iCs/>
          <w:lang w:val="fr-FR"/>
        </w:rPr>
        <w:t xml:space="preserve">disposer les matelots à faire le | service de la dicte Republicque bien | entendu toutfois que tant l’ad-|miral que la flotte estans sorti | des haures des Pais Bas seront | comandés l’un et les autres | et iceux tous d’obeir im-|mediatement aux ordres | et commisions des publicqs | representans icele serenisime | Republicque. </w:t>
      </w:r>
      <w:r w:rsidRPr="00570E63">
        <w:rPr>
          <w:rFonts w:ascii="Times New Roman" w:eastAsia="Cambria" w:hAnsi="Times New Roman" w:cs="Times New Roman"/>
          <w:i/>
          <w:iCs/>
          <w:lang w:val="fr-FR"/>
        </w:rPr>
        <w:t>|</w:t>
      </w:r>
    </w:p>
    <w:p w14:paraId="4DAEDF8E" w14:textId="0B08DDDE" w:rsidR="00861E3A" w:rsidRPr="00570E63" w:rsidRDefault="0050135C" w:rsidP="000F5FE7">
      <w:pPr>
        <w:rPr>
          <w:rFonts w:ascii="Times New Roman" w:eastAsia="Cambria" w:hAnsi="Times New Roman" w:cs="Times New Roman"/>
          <w:i/>
          <w:iCs/>
          <w:lang w:val="fr-FR"/>
        </w:rPr>
      </w:pPr>
      <w:r w:rsidRPr="00570E63">
        <w:rPr>
          <w:rFonts w:ascii="Times New Roman" w:eastAsia="Cambria" w:hAnsi="Times New Roman" w:cs="Times New Roman"/>
          <w:i/>
          <w:iCs/>
          <w:lang w:val="fr-FR"/>
        </w:rPr>
        <w:t>Et soignera aussi la dicte seigneurie | de Venise à ce que les capitaines | des dicts navires soient | au besoin acommodés de vivres | et munitions à pris raisonable. |</w:t>
      </w:r>
    </w:p>
    <w:p w14:paraId="63AAF1B4" w14:textId="053E7E51" w:rsidR="003034A1" w:rsidRPr="00570E63" w:rsidRDefault="003034A1" w:rsidP="000F5FE7">
      <w:pPr>
        <w:rPr>
          <w:rFonts w:ascii="Times New Roman" w:eastAsia="Cambria" w:hAnsi="Times New Roman" w:cs="Times New Roman"/>
          <w:i/>
          <w:iCs/>
          <w:lang w:val="fr-FR"/>
        </w:rPr>
      </w:pPr>
      <w:r w:rsidRPr="00570E63">
        <w:rPr>
          <w:rFonts w:ascii="Times New Roman" w:eastAsia="Cambria" w:hAnsi="Times New Roman" w:cs="Times New Roman"/>
          <w:i/>
          <w:iCs/>
          <w:lang w:val="fr-FR"/>
        </w:rPr>
        <w:t xml:space="preserve">Si la republicque qui est en guere | vient d’avoir besoin de plus | forte aide d’argent ou de | navires ou de gens à ce | que dict est elle sera acordé | </w:t>
      </w:r>
      <w:r w:rsidR="00125F97" w:rsidRPr="00570E63">
        <w:rPr>
          <w:rFonts w:ascii="Times New Roman" w:eastAsia="Cambria" w:hAnsi="Times New Roman" w:cs="Times New Roman"/>
          <w:i/>
          <w:iCs/>
          <w:lang w:val="fr-FR"/>
        </w:rPr>
        <w:t>si l’estat des afaires du se-|courrant le pourra permetre | à la declaration du quelle-|s parties s’en remettront | à la chage toutefois que la resti-|tution s’en fera apres la | guerre fini en tel termes | qui alors poura accord</w:t>
      </w:r>
      <w:r w:rsidR="00F31CB8" w:rsidRPr="00570E63">
        <w:rPr>
          <w:rFonts w:ascii="Times New Roman" w:eastAsia="Cambria" w:hAnsi="Times New Roman" w:cs="Times New Roman"/>
          <w:i/>
          <w:iCs/>
          <w:lang w:val="fr-FR"/>
        </w:rPr>
        <w:t xml:space="preserve">é | et en ce cas les navires se-|ront aussi </w:t>
      </w:r>
      <w:r w:rsidR="00CB25A6" w:rsidRPr="00570E63">
        <w:rPr>
          <w:rFonts w:ascii="Times New Roman" w:eastAsia="Cambria" w:hAnsi="Times New Roman" w:cs="Times New Roman"/>
          <w:i/>
          <w:iCs/>
          <w:lang w:val="fr-FR"/>
        </w:rPr>
        <w:t>e</w:t>
      </w:r>
      <w:r w:rsidR="00F31CB8" w:rsidRPr="00570E63">
        <w:rPr>
          <w:rFonts w:ascii="Times New Roman" w:eastAsia="Cambria" w:hAnsi="Times New Roman" w:cs="Times New Roman"/>
          <w:i/>
          <w:iCs/>
          <w:lang w:val="fr-FR"/>
        </w:rPr>
        <w:t xml:space="preserve">quippez avec | le mesme ordre et avantage | que </w:t>
      </w:r>
      <w:r w:rsidR="00CB25A6" w:rsidRPr="00570E63">
        <w:rPr>
          <w:rFonts w:ascii="Times New Roman" w:eastAsia="Cambria" w:hAnsi="Times New Roman" w:cs="Times New Roman"/>
          <w:i/>
          <w:iCs/>
          <w:lang w:val="fr-FR"/>
        </w:rPr>
        <w:t>dit est</w:t>
      </w:r>
      <w:r w:rsidR="00F31CB8" w:rsidRPr="00570E63">
        <w:rPr>
          <w:rFonts w:ascii="Times New Roman" w:eastAsia="Cambria" w:hAnsi="Times New Roman" w:cs="Times New Roman"/>
          <w:i/>
          <w:iCs/>
          <w:lang w:val="fr-FR"/>
        </w:rPr>
        <w:t xml:space="preserve"> au sixiesme ar-|ticle</w:t>
      </w:r>
      <w:r w:rsidR="00F10AB5" w:rsidRPr="00570E63">
        <w:rPr>
          <w:rFonts w:ascii="Times New Roman" w:eastAsia="Cambria" w:hAnsi="Times New Roman" w:cs="Times New Roman"/>
          <w:i/>
          <w:iCs/>
          <w:lang w:val="fr-FR"/>
        </w:rPr>
        <w:t>. |</w:t>
      </w:r>
    </w:p>
    <w:p w14:paraId="167B5D23" w14:textId="697D3D1D" w:rsidR="00F10AB5" w:rsidRPr="00570E63" w:rsidRDefault="00551484" w:rsidP="000F5FE7">
      <w:pPr>
        <w:rPr>
          <w:rFonts w:ascii="Times New Roman" w:eastAsia="Cambria" w:hAnsi="Times New Roman" w:cs="Times New Roman"/>
          <w:lang w:val="fr-FR"/>
        </w:rPr>
      </w:pPr>
      <w:r w:rsidRPr="00570E63">
        <w:rPr>
          <w:rFonts w:ascii="Times New Roman" w:eastAsia="Cambria" w:hAnsi="Times New Roman" w:cs="Times New Roman"/>
          <w:lang w:val="fr-FR"/>
        </w:rPr>
        <w:t>/ 407r /</w:t>
      </w:r>
    </w:p>
    <w:p w14:paraId="4BED4EFC" w14:textId="62EB72CF" w:rsidR="00551484" w:rsidRPr="00703F3D" w:rsidRDefault="005745F5" w:rsidP="000F5FE7">
      <w:pPr>
        <w:rPr>
          <w:rFonts w:ascii="Times New Roman" w:eastAsia="Cambria" w:hAnsi="Times New Roman" w:cs="Times New Roman"/>
          <w:i/>
          <w:iCs/>
          <w:lang w:val="fr-FR"/>
        </w:rPr>
      </w:pPr>
      <w:r w:rsidRPr="00570E63">
        <w:rPr>
          <w:rFonts w:ascii="Times New Roman" w:eastAsia="Cambria" w:hAnsi="Times New Roman" w:cs="Times New Roman"/>
          <w:i/>
          <w:iCs/>
          <w:lang w:val="fr-FR"/>
        </w:rPr>
        <w:t xml:space="preserve">Si les deux republicques fussent e mesme | temps en guerre ouverte la dicte | obligation et fournissement du | dict secours ces sera au moins | si lon temps que la dicte guerre ou-|verte durera et se contunuera de part et d’|autre mais celle qui des deux repu-|blicques conviendra cepedant | de quelques acord icele sera et deme-|urera tenue de contribuer le dict | secours soubz les susdctes | conditions des </w:t>
      </w:r>
      <w:r w:rsidR="001A62EC" w:rsidRPr="00570E63">
        <w:rPr>
          <w:rFonts w:ascii="Times New Roman" w:eastAsia="Cambria" w:hAnsi="Times New Roman" w:cs="Times New Roman"/>
          <w:i/>
          <w:iCs/>
          <w:lang w:val="fr-FR"/>
        </w:rPr>
        <w:t xml:space="preserve">le </w:t>
      </w:r>
      <w:r w:rsidRPr="00570E63">
        <w:rPr>
          <w:rFonts w:ascii="Times New Roman" w:eastAsia="Cambria" w:hAnsi="Times New Roman" w:cs="Times New Roman"/>
          <w:i/>
          <w:iCs/>
          <w:lang w:val="fr-FR"/>
        </w:rPr>
        <w:t xml:space="preserve">iour et aussi | tost que les hostilitez cesseroont. </w:t>
      </w:r>
      <w:r w:rsidRPr="00703F3D">
        <w:rPr>
          <w:rFonts w:ascii="Times New Roman" w:eastAsia="Cambria" w:hAnsi="Times New Roman" w:cs="Times New Roman"/>
          <w:i/>
          <w:iCs/>
          <w:lang w:val="fr-FR"/>
        </w:rPr>
        <w:t>|</w:t>
      </w:r>
    </w:p>
    <w:p w14:paraId="0C778A5D" w14:textId="410BEB7A" w:rsidR="00A966AF" w:rsidRPr="00703F3D" w:rsidRDefault="00A966AF" w:rsidP="000F5FE7">
      <w:pPr>
        <w:rPr>
          <w:rFonts w:ascii="Times New Roman" w:eastAsia="Cambria" w:hAnsi="Times New Roman" w:cs="Times New Roman"/>
          <w:i/>
          <w:iCs/>
          <w:lang w:val="fr-FR"/>
        </w:rPr>
      </w:pPr>
      <w:r w:rsidRPr="00703F3D">
        <w:rPr>
          <w:rFonts w:ascii="Times New Roman" w:eastAsia="Cambria" w:hAnsi="Times New Roman" w:cs="Times New Roman"/>
          <w:i/>
          <w:iCs/>
          <w:lang w:val="fr-FR"/>
        </w:rPr>
        <w:t>Les gens de guerre ne pourront estre inqui-|etez ni travallies à l’occasi-|on de la religion qu’ilz proffe-|ssent vivans modestement. |</w:t>
      </w:r>
    </w:p>
    <w:p w14:paraId="4A345D74" w14:textId="0AC14101" w:rsidR="00A966AF" w:rsidRPr="00570E63" w:rsidRDefault="003B391F" w:rsidP="000F5FE7">
      <w:pPr>
        <w:rPr>
          <w:rFonts w:ascii="Times New Roman" w:eastAsia="Cambria" w:hAnsi="Times New Roman" w:cs="Times New Roman"/>
          <w:i/>
          <w:iCs/>
          <w:lang w:val="fr-FR"/>
        </w:rPr>
      </w:pPr>
      <w:r w:rsidRPr="00703F3D">
        <w:rPr>
          <w:rFonts w:ascii="Times New Roman" w:eastAsia="Cambria" w:hAnsi="Times New Roman" w:cs="Times New Roman"/>
          <w:i/>
          <w:iCs/>
          <w:lang w:val="fr-FR"/>
        </w:rPr>
        <w:t>Les belssez et malades seront descen-|</w:t>
      </w:r>
      <w:r w:rsidR="00AA20A9" w:rsidRPr="00703F3D">
        <w:rPr>
          <w:rFonts w:ascii="Times New Roman" w:eastAsia="Cambria" w:hAnsi="Times New Roman" w:cs="Times New Roman"/>
          <w:i/>
          <w:iCs/>
          <w:lang w:val="fr-FR"/>
        </w:rPr>
        <w:t>d</w:t>
      </w:r>
      <w:r w:rsidRPr="00703F3D">
        <w:rPr>
          <w:rFonts w:ascii="Times New Roman" w:eastAsia="Cambria" w:hAnsi="Times New Roman" w:cs="Times New Roman"/>
          <w:i/>
          <w:iCs/>
          <w:lang w:val="fr-FR"/>
        </w:rPr>
        <w:t>us en terre quand il se pourra | sans pregiudice ni incomo</w:t>
      </w:r>
      <w:r w:rsidR="00904599" w:rsidRPr="00703F3D">
        <w:rPr>
          <w:rFonts w:ascii="Times New Roman" w:eastAsia="Cambria" w:hAnsi="Times New Roman" w:cs="Times New Roman"/>
          <w:i/>
          <w:iCs/>
          <w:lang w:val="fr-FR"/>
        </w:rPr>
        <w:t>dité | de l’armée navale ou du servi-|</w:t>
      </w:r>
      <w:r w:rsidR="00AA20A9" w:rsidRPr="00703F3D">
        <w:rPr>
          <w:rFonts w:ascii="Times New Roman" w:eastAsia="Cambria" w:hAnsi="Times New Roman" w:cs="Times New Roman"/>
          <w:i/>
          <w:iCs/>
          <w:lang w:val="fr-FR"/>
        </w:rPr>
        <w:t xml:space="preserve">ce publicq pour iestre traictez | selon l’ordre accoustumée e-|galement et sans distinction-|s avec les matelots ou gens | de guerre du Pais à la charge | que les hospitaux profiteront la | moitié de leur solde pour le | temps qu’ilz auront esté logées | en iceux. </w:t>
      </w:r>
      <w:r w:rsidR="00AA20A9" w:rsidRPr="00570E63">
        <w:rPr>
          <w:rFonts w:ascii="Times New Roman" w:eastAsia="Cambria" w:hAnsi="Times New Roman" w:cs="Times New Roman"/>
          <w:i/>
          <w:iCs/>
          <w:lang w:val="fr-FR"/>
        </w:rPr>
        <w:t>|</w:t>
      </w:r>
    </w:p>
    <w:p w14:paraId="73095BD2" w14:textId="236B062F" w:rsidR="00AA20A9" w:rsidRPr="00570E63" w:rsidRDefault="00D916DA" w:rsidP="000F5FE7">
      <w:pPr>
        <w:rPr>
          <w:rFonts w:ascii="Times New Roman" w:eastAsia="Cambria" w:hAnsi="Times New Roman" w:cs="Times New Roman"/>
          <w:i/>
          <w:iCs/>
          <w:lang w:val="fr-FR"/>
        </w:rPr>
      </w:pPr>
      <w:r w:rsidRPr="00570E63">
        <w:rPr>
          <w:rFonts w:ascii="Times New Roman" w:eastAsia="Cambria" w:hAnsi="Times New Roman" w:cs="Times New Roman"/>
          <w:i/>
          <w:iCs/>
          <w:lang w:val="fr-FR"/>
        </w:rPr>
        <w:t>Finelement ceste convention d’amitié et | secours mutuels observe-|ra pour le terme de quinze ans | et se qua en tous ses points et | conditions esgale et reciproque</w:t>
      </w:r>
      <w:r w:rsidR="00C0132F" w:rsidRPr="00570E63">
        <w:rPr>
          <w:rFonts w:ascii="Times New Roman" w:eastAsia="Cambria" w:hAnsi="Times New Roman" w:cs="Times New Roman"/>
          <w:i/>
          <w:iCs/>
          <w:lang w:val="fr-FR"/>
        </w:rPr>
        <w:t>.</w:t>
      </w:r>
      <w:r w:rsidRPr="00570E63">
        <w:rPr>
          <w:rFonts w:ascii="Times New Roman" w:eastAsia="Cambria" w:hAnsi="Times New Roman" w:cs="Times New Roman"/>
          <w:i/>
          <w:iCs/>
          <w:lang w:val="fr-FR"/>
        </w:rPr>
        <w:t xml:space="preserve"> |</w:t>
      </w:r>
    </w:p>
    <w:p w14:paraId="354AC4C1" w14:textId="72A9E43F" w:rsidR="00775927" w:rsidRPr="00570E63" w:rsidRDefault="0092708B" w:rsidP="000F5FE7">
      <w:pPr>
        <w:rPr>
          <w:rFonts w:ascii="Times New Roman" w:eastAsia="Cambria" w:hAnsi="Times New Roman" w:cs="Times New Roman"/>
          <w:lang w:val="fr-FR"/>
        </w:rPr>
      </w:pPr>
      <w:r w:rsidRPr="00570E63">
        <w:rPr>
          <w:rFonts w:ascii="Times New Roman" w:eastAsia="Cambria" w:hAnsi="Times New Roman" w:cs="Times New Roman"/>
          <w:lang w:val="fr-FR"/>
        </w:rPr>
        <w:t>/ 407v /</w:t>
      </w:r>
    </w:p>
    <w:p w14:paraId="55A18CF4" w14:textId="7A66F9AD" w:rsidR="0092708B" w:rsidRPr="00570E63" w:rsidRDefault="00F37183" w:rsidP="000F5FE7">
      <w:pPr>
        <w:rPr>
          <w:rFonts w:ascii="Times New Roman" w:eastAsia="Cambria" w:hAnsi="Times New Roman" w:cs="Times New Roman"/>
          <w:i/>
          <w:iCs/>
          <w:lang w:val="fr-FR"/>
        </w:rPr>
      </w:pPr>
      <w:r w:rsidRPr="00570E63">
        <w:rPr>
          <w:rFonts w:ascii="Times New Roman" w:eastAsia="Cambria" w:hAnsi="Times New Roman" w:cs="Times New Roman"/>
          <w:i/>
          <w:iCs/>
          <w:lang w:val="fr-FR"/>
        </w:rPr>
        <w:t xml:space="preserve">Et ne pourra ceste aide estre pretendu e ni em-|pleiée contre le allianos que | l’une ou l’autre republicque | ont ci devant contractées et | entretenues avec aultres | </w:t>
      </w:r>
      <w:r w:rsidR="00274138" w:rsidRPr="00570E63">
        <w:rPr>
          <w:rFonts w:ascii="Times New Roman" w:eastAsia="Cambria" w:hAnsi="Times New Roman" w:cs="Times New Roman"/>
          <w:i/>
          <w:iCs/>
          <w:lang w:val="fr-FR"/>
        </w:rPr>
        <w:t>roix republicques princes | villes ou comunitez aux | quelles alliances ce traicte | ne portera aucun pregiudice</w:t>
      </w:r>
      <w:r w:rsidR="00C308BD" w:rsidRPr="00570E63">
        <w:rPr>
          <w:rFonts w:ascii="Times New Roman" w:eastAsia="Cambria" w:hAnsi="Times New Roman" w:cs="Times New Roman"/>
          <w:i/>
          <w:iCs/>
          <w:lang w:val="fr-FR"/>
        </w:rPr>
        <w:t>.</w:t>
      </w:r>
      <w:r w:rsidR="00274138" w:rsidRPr="00570E63">
        <w:rPr>
          <w:rFonts w:ascii="Times New Roman" w:eastAsia="Cambria" w:hAnsi="Times New Roman" w:cs="Times New Roman"/>
          <w:i/>
          <w:iCs/>
          <w:lang w:val="fr-FR"/>
        </w:rPr>
        <w:t xml:space="preserve"> |</w:t>
      </w:r>
    </w:p>
    <w:p w14:paraId="2700FF0B" w14:textId="42CDAD73" w:rsidR="00C308BD" w:rsidRPr="00570E63" w:rsidRDefault="00C308BD" w:rsidP="000F5FE7">
      <w:pPr>
        <w:rPr>
          <w:rFonts w:ascii="Times New Roman" w:eastAsia="Cambria" w:hAnsi="Times New Roman" w:cs="Times New Roman"/>
          <w:i/>
          <w:iCs/>
          <w:lang w:val="fr-FR"/>
        </w:rPr>
      </w:pPr>
      <w:r w:rsidRPr="00570E63">
        <w:rPr>
          <w:rFonts w:ascii="Times New Roman" w:eastAsia="Cambria" w:hAnsi="Times New Roman" w:cs="Times New Roman"/>
          <w:i/>
          <w:iCs/>
          <w:lang w:val="fr-FR"/>
        </w:rPr>
        <w:t xml:space="preserve">Et sera ce tracté d’alliance confir-|mé et ratifié par la dicte se-|renissime republicque et les | tres iluos et tres excelens | seigneurs Estats Generaux | </w:t>
      </w:r>
      <w:r w:rsidR="008F3EA8" w:rsidRPr="00570E63">
        <w:rPr>
          <w:rFonts w:ascii="Times New Roman" w:eastAsia="Cambria" w:hAnsi="Times New Roman" w:cs="Times New Roman"/>
          <w:i/>
          <w:iCs/>
          <w:lang w:val="fr-FR"/>
        </w:rPr>
        <w:t xml:space="preserve">dans le terme de sic </w:t>
      </w:r>
      <w:r w:rsidR="008934B5" w:rsidRPr="00570E63">
        <w:rPr>
          <w:rFonts w:ascii="Times New Roman" w:eastAsia="Cambria" w:hAnsi="Times New Roman" w:cs="Times New Roman"/>
          <w:i/>
          <w:iCs/>
          <w:lang w:val="fr-FR"/>
        </w:rPr>
        <w:t xml:space="preserve">ou huict | mois apres la </w:t>
      </w:r>
      <w:r w:rsidR="008934B5" w:rsidRPr="00570E63">
        <w:rPr>
          <w:rFonts w:ascii="Times New Roman" w:eastAsia="Cambria" w:hAnsi="Times New Roman" w:cs="Times New Roman"/>
          <w:i/>
          <w:iCs/>
          <w:lang w:val="fr-FR"/>
        </w:rPr>
        <w:lastRenderedPageBreak/>
        <w:t>date de cestes ou | plustosts il sera possible | ainsi faict conclu et acor-|dé le dernier de decembre | l’an milsixcensdixneuff | par nous subsignez |</w:t>
      </w:r>
    </w:p>
    <w:p w14:paraId="54A19907" w14:textId="77777777" w:rsidR="00332DCD" w:rsidRPr="00570E63" w:rsidRDefault="00332DCD" w:rsidP="000F5FE7">
      <w:pPr>
        <w:rPr>
          <w:rFonts w:ascii="Times New Roman" w:eastAsia="Cambria" w:hAnsi="Times New Roman" w:cs="Times New Roman"/>
          <w:i/>
          <w:iCs/>
          <w:lang w:val="fr-FR"/>
        </w:rPr>
      </w:pPr>
    </w:p>
    <w:p w14:paraId="499CE9A2" w14:textId="69113816" w:rsidR="008934B5" w:rsidRPr="00183FB3" w:rsidRDefault="00332DCD" w:rsidP="000F5FE7">
      <w:pPr>
        <w:rPr>
          <w:rFonts w:ascii="Times New Roman" w:eastAsia="Cambria" w:hAnsi="Times New Roman" w:cs="Times New Roman"/>
          <w:i/>
          <w:iCs/>
        </w:rPr>
      </w:pPr>
      <w:r w:rsidRPr="00183FB3">
        <w:rPr>
          <w:rFonts w:ascii="Times New Roman" w:eastAsia="Cambria" w:hAnsi="Times New Roman" w:cs="Times New Roman"/>
          <w:i/>
          <w:iCs/>
        </w:rPr>
        <w:t>Cristoforo Suriano secretario reside-|nte veneto |</w:t>
      </w:r>
    </w:p>
    <w:p w14:paraId="073DCDEA" w14:textId="5179663C" w:rsidR="00332DCD" w:rsidRPr="00570E63" w:rsidRDefault="006F5B10" w:rsidP="000F5FE7">
      <w:pPr>
        <w:rPr>
          <w:rFonts w:ascii="Times New Roman" w:eastAsia="Cambria" w:hAnsi="Times New Roman" w:cs="Times New Roman"/>
          <w:i/>
          <w:iCs/>
        </w:rPr>
      </w:pPr>
      <w:r w:rsidRPr="00570E63">
        <w:rPr>
          <w:rFonts w:ascii="Times New Roman" w:eastAsia="Cambria" w:hAnsi="Times New Roman" w:cs="Times New Roman"/>
          <w:i/>
          <w:iCs/>
        </w:rPr>
        <w:t>Iean de Goch Noclaes de Boucho-|rst Iacques Magnus | Adien Ploos | Marc de Liclama | Casper Terberchorst Gosen | Schaffer |</w:t>
      </w:r>
    </w:p>
    <w:p w14:paraId="6FBC7D13" w14:textId="7FE3D152" w:rsidR="00775927" w:rsidRPr="00570E63" w:rsidRDefault="001A62EC" w:rsidP="000F5FE7">
      <w:pPr>
        <w:rPr>
          <w:rFonts w:ascii="Times New Roman" w:eastAsia="Cambria" w:hAnsi="Times New Roman" w:cs="Times New Roman"/>
        </w:rPr>
      </w:pPr>
      <w:r w:rsidRPr="00570E63">
        <w:rPr>
          <w:rFonts w:ascii="Times New Roman" w:eastAsia="Cambria" w:hAnsi="Times New Roman" w:cs="Times New Roman"/>
        </w:rPr>
        <w:t xml:space="preserve"> </w:t>
      </w:r>
    </w:p>
    <w:p w14:paraId="50EF787C" w14:textId="77777777" w:rsidR="00A1173C" w:rsidRPr="00570E63" w:rsidRDefault="00A1173C" w:rsidP="00765C1E">
      <w:pPr>
        <w:jc w:val="center"/>
        <w:rPr>
          <w:rFonts w:ascii="Times New Roman" w:eastAsia="Cambria" w:hAnsi="Times New Roman" w:cs="Times New Roman"/>
        </w:rPr>
      </w:pPr>
    </w:p>
    <w:p w14:paraId="0DEE0F95" w14:textId="1FFE35AC" w:rsidR="00A1173C" w:rsidRPr="00183FB3" w:rsidRDefault="00A1173C" w:rsidP="00765C1E">
      <w:pPr>
        <w:jc w:val="center"/>
        <w:rPr>
          <w:rFonts w:ascii="Times New Roman" w:eastAsia="Cambria" w:hAnsi="Times New Roman" w:cs="Times New Roman"/>
          <w:i/>
        </w:rPr>
      </w:pPr>
      <w:r w:rsidRPr="00183FB3">
        <w:rPr>
          <w:rFonts w:ascii="Times New Roman" w:eastAsia="Cambria" w:hAnsi="Times New Roman" w:cs="Times New Roman"/>
        </w:rPr>
        <w:t>n. 128</w:t>
      </w:r>
      <w:r w:rsidR="00F11923" w:rsidRPr="00183FB3">
        <w:rPr>
          <w:rFonts w:ascii="Times New Roman" w:eastAsia="Cambria" w:hAnsi="Times New Roman" w:cs="Times New Roman"/>
        </w:rPr>
        <w:t>h</w:t>
      </w:r>
    </w:p>
    <w:p w14:paraId="00D87524" w14:textId="0A04A1AE" w:rsidR="00A1173C" w:rsidRPr="00183FB3" w:rsidRDefault="00A1173C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Allegato </w:t>
      </w:r>
      <w:r w:rsidR="00F11923" w:rsidRPr="00183FB3">
        <w:rPr>
          <w:rFonts w:ascii="Times New Roman" w:eastAsia="Cambria" w:hAnsi="Times New Roman" w:cs="Times New Roman"/>
        </w:rPr>
        <w:t>I</w:t>
      </w:r>
      <w:r w:rsidRPr="00183FB3">
        <w:rPr>
          <w:rFonts w:ascii="Times New Roman" w:eastAsia="Cambria" w:hAnsi="Times New Roman" w:cs="Times New Roman"/>
        </w:rPr>
        <w:t>X al n. 128 (cc. 408r-411v; decodifica di cc. 400r-403r)</w:t>
      </w:r>
    </w:p>
    <w:p w14:paraId="0B12876D" w14:textId="77777777" w:rsidR="00A1173C" w:rsidRPr="00183FB3" w:rsidRDefault="00A1173C" w:rsidP="00765C1E">
      <w:pPr>
        <w:jc w:val="center"/>
        <w:rPr>
          <w:rFonts w:ascii="Times New Roman" w:eastAsia="Cambria" w:hAnsi="Times New Roman" w:cs="Times New Roman"/>
        </w:rPr>
      </w:pPr>
    </w:p>
    <w:p w14:paraId="60E20D8E" w14:textId="77777777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08r /</w:t>
      </w:r>
    </w:p>
    <w:p w14:paraId="5B2EE553" w14:textId="3368661F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In lettere d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Haya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7 gennaro 1619 | </w:t>
      </w:r>
    </w:p>
    <w:p w14:paraId="3120967E" w14:textId="77777777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° 166 |</w:t>
      </w:r>
    </w:p>
    <w:p w14:paraId="4A3A247B" w14:textId="77777777" w:rsidR="00A1173C" w:rsidRPr="00183FB3" w:rsidRDefault="00A1173C" w:rsidP="00765C1E">
      <w:pPr>
        <w:rPr>
          <w:rFonts w:ascii="Times New Roman" w:eastAsia="Cambria" w:hAnsi="Times New Roman" w:cs="Times New Roman"/>
        </w:rPr>
      </w:pPr>
    </w:p>
    <w:p w14:paraId="3396722E" w14:textId="64B44766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Stante che la serenissima republica di Venetia et li illustrissimi et | eccellentissimi signori Stati Generali delle Provincie Unite |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Paesi Bassi di largo tempo tocchi egualmente | da un giusto desiderio, et volontà di poter contrattar | et convenir, in una buona, sincera, et scambievole | amicitia et aleanza per la conservazione, et difesa | rispettiva delle loro republiche, et sudditi habbino poco | fa doppo una seriosa, et matura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29"/>
      </w:r>
      <w:r w:rsidRPr="00183FB3">
        <w:rPr>
          <w:rFonts w:ascii="Times New Roman" w:eastAsia="Cambria" w:hAnsi="Times New Roman" w:cs="Times New Roman"/>
        </w:rPr>
        <w:t xml:space="preserve"> deliberazione | date lor lettere di potere, et commissione cioè, la | detta serenissima republica di Venetia a signor Christrofo Suriano | suo residente ordinario nelle Provincie Unite in data |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30 novembre d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nno presente 1619 da una p[ar]te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30"/>
      </w:r>
      <w:r w:rsidRPr="00183FB3">
        <w:rPr>
          <w:rFonts w:ascii="Times New Roman" w:eastAsia="Cambria" w:hAnsi="Times New Roman" w:cs="Times New Roman"/>
        </w:rPr>
        <w:t>, | et li detti signori Stati Generali alli signori Gioan de Goth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31"/>
      </w:r>
      <w:r w:rsidRPr="00183FB3">
        <w:rPr>
          <w:rFonts w:ascii="Times New Roman" w:eastAsia="Cambria" w:hAnsi="Times New Roman" w:cs="Times New Roman"/>
        </w:rPr>
        <w:t xml:space="preserve"> | cavalier borgomastro della città di Zupter, Nicolo | de Bouchorst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32"/>
      </w:r>
      <w:r w:rsidRPr="00183FB3">
        <w:rPr>
          <w:rFonts w:ascii="Times New Roman" w:eastAsia="Cambria" w:hAnsi="Times New Roman" w:cs="Times New Roman"/>
        </w:rPr>
        <w:t xml:space="preserve"> signor di Vimenon, Giacomo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33"/>
      </w:r>
      <w:r w:rsidRPr="00183FB3">
        <w:rPr>
          <w:rFonts w:ascii="Times New Roman" w:eastAsia="Cambria" w:hAnsi="Times New Roman" w:cs="Times New Roman"/>
        </w:rPr>
        <w:t xml:space="preserve"> Magno cavalier signor di | Berchan Baekt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34"/>
      </w:r>
      <w:r w:rsidRPr="00183FB3">
        <w:rPr>
          <w:rFonts w:ascii="Times New Roman" w:eastAsia="Cambria" w:hAnsi="Times New Roman" w:cs="Times New Roman"/>
        </w:rPr>
        <w:t xml:space="preserve"> Melisant etc. Adriano Ploos tesoriero | licentiato nei dritti, et consigliero ordinario del paese di Utrechps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35"/>
      </w:r>
      <w:r w:rsidRPr="00183FB3">
        <w:rPr>
          <w:rFonts w:ascii="Times New Roman" w:eastAsia="Cambria" w:hAnsi="Times New Roman" w:cs="Times New Roman"/>
        </w:rPr>
        <w:t xml:space="preserve"> | Marco de Liclama Anieolt siniscalco per Stelincku-|verff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36"/>
      </w:r>
      <w:r w:rsidRPr="00183FB3">
        <w:rPr>
          <w:rFonts w:ascii="Times New Roman" w:eastAsia="Cambria" w:hAnsi="Times New Roman" w:cs="Times New Roman"/>
        </w:rPr>
        <w:t xml:space="preserve"> orientale, Gasparo Terborcost borgomastro | della città di Campen et Gossen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37"/>
      </w:r>
      <w:r w:rsidRPr="00183FB3">
        <w:rPr>
          <w:rFonts w:ascii="Times New Roman" w:eastAsia="Cambria" w:hAnsi="Times New Roman" w:cs="Times New Roman"/>
        </w:rPr>
        <w:t xml:space="preserve"> Schaffer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38"/>
      </w:r>
      <w:r w:rsidRPr="00183FB3">
        <w:rPr>
          <w:rFonts w:ascii="Times New Roman" w:eastAsia="Cambria" w:hAnsi="Times New Roman" w:cs="Times New Roman"/>
        </w:rPr>
        <w:t xml:space="preserve"> consigliero della | città di Gruningen loro deputati in data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24 | </w:t>
      </w:r>
    </w:p>
    <w:p w14:paraId="2DA70CFA" w14:textId="77777777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08v /</w:t>
      </w:r>
    </w:p>
    <w:p w14:paraId="7CA9AA7C" w14:textId="1EBA822D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di questo mese di decembre. D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tra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39"/>
      </w:r>
      <w:r w:rsidRPr="00183FB3">
        <w:rPr>
          <w:rFonts w:ascii="Times New Roman" w:eastAsia="Cambria" w:hAnsi="Times New Roman" w:cs="Times New Roman"/>
        </w:rPr>
        <w:t xml:space="preserve"> parte, a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40"/>
      </w:r>
      <w:r w:rsidRPr="00183FB3">
        <w:rPr>
          <w:rFonts w:ascii="Times New Roman" w:eastAsia="Cambria" w:hAnsi="Times New Roman" w:cs="Times New Roman"/>
        </w:rPr>
        <w:t xml:space="preserve"> fine | col mezo delli medesimi di far conferir delle aperture | et mezi per trattar, et incaminar unitamente questo | buon desiderio, et cambievol dissegno ad una finale, | et buona conclusione, per tanto più solidamente cor-|roborare la vera, et sincera corispondenza, che è | stata sì lungamente trattenuta fra le dette doi | republiche. Per queste cause essi deputati da una, | et d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tra parte per scaricarsene fedelmente | hanno in virtù di dette lettere di potere, et di com-|missione in diverse volte communicato, conferito, et | considerato tutto ciò, che poteva meritar consideratione | per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vanzamento, et perfettione di una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41"/>
      </w:r>
      <w:r w:rsidRPr="00183FB3">
        <w:rPr>
          <w:rFonts w:ascii="Times New Roman" w:eastAsia="Cambria" w:hAnsi="Times New Roman" w:cs="Times New Roman"/>
        </w:rPr>
        <w:t xml:space="preserve"> sì importante | et utile negotiatione; hanno finalmente convenuto | concluso, er arestato sotto il beneplacito, modifficatio-|ne, et consenso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lor signori et superiori respettivamente | li articoli seguenti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42"/>
      </w:r>
      <w:r w:rsidRPr="00183FB3">
        <w:rPr>
          <w:rFonts w:ascii="Times New Roman" w:eastAsia="Cambria" w:hAnsi="Times New Roman" w:cs="Times New Roman"/>
        </w:rPr>
        <w:t xml:space="preserve">. | </w:t>
      </w:r>
    </w:p>
    <w:p w14:paraId="13FE44D2" w14:textId="77777777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lastRenderedPageBreak/>
        <w:t>1° Primieramente, che vi sarà buona, perfetta, et stretta amicitia | et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43"/>
      </w:r>
      <w:r w:rsidRPr="00183FB3">
        <w:rPr>
          <w:rFonts w:ascii="Times New Roman" w:eastAsia="Cambria" w:hAnsi="Times New Roman" w:cs="Times New Roman"/>
        </w:rPr>
        <w:t xml:space="preserve"> aleanza fra la serenissima republica di Venetia, et gli illustrissimi | et eccellentissimi signori Stati Generali delle Provincie Unite. |</w:t>
      </w:r>
    </w:p>
    <w:p w14:paraId="1CA2E3D0" w14:textId="77777777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2. Come parimente le dette doi republiche si sono obligate di |</w:t>
      </w:r>
    </w:p>
    <w:p w14:paraId="300A6CE5" w14:textId="77777777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09r /</w:t>
      </w:r>
    </w:p>
    <w:p w14:paraId="1B0047DD" w14:textId="6C2EE1DA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procurar al meglio, che sarà loro possibile, et come | il vero debito di una cordial, et sincera corrispondenza | ricerca, tutto il bene, et avantaggio per la difesa, et | conservazione dei Stati, et sudditi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na d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tra, | oviando a tutto lor potere tutti gli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44"/>
      </w:r>
      <w:r w:rsidRPr="00183FB3">
        <w:rPr>
          <w:rFonts w:ascii="Times New Roman" w:eastAsia="Cambria" w:hAnsi="Times New Roman" w:cs="Times New Roman"/>
        </w:rPr>
        <w:t xml:space="preserve"> indebiti maneggi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45"/>
      </w:r>
      <w:r w:rsidRPr="00183FB3">
        <w:rPr>
          <w:rFonts w:ascii="Times New Roman" w:eastAsia="Cambria" w:hAnsi="Times New Roman" w:cs="Times New Roman"/>
        </w:rPr>
        <w:t xml:space="preserve"> | et intraprese, che in contrario si potessero attentare. | </w:t>
      </w:r>
    </w:p>
    <w:p w14:paraId="74D1A560" w14:textId="4F85BF14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3. Se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na delle dette republiche di Venetia, o delle Provincie | Unite fosse invasa con guerra aperta, per mar, o | per terra, elle hanno convenuto, accordato, et promesso | irrevocabilmente, sinceramente, e di buona fede | di aiutar, et soccorrer quella, che delle doi sarà | di tal maniera astretta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ntrar in guerra, della | summa di 50 mila fiorini al mese, rivenendo li 4 fiori-|ni al valore di un ducato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46"/>
      </w:r>
      <w:r w:rsidRPr="00183FB3">
        <w:rPr>
          <w:rFonts w:ascii="Times New Roman" w:eastAsia="Cambria" w:hAnsi="Times New Roman" w:cs="Times New Roman"/>
        </w:rPr>
        <w:t xml:space="preserve"> ongaro. | </w:t>
      </w:r>
    </w:p>
    <w:p w14:paraId="29C247A4" w14:textId="1248965E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4. Et si tenirà per guerra aperta ogni hostilità, che si atten-|terà, et continuerà contra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na parte, et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tra | per mar, o per terra, per invasion violenta con man armata,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47"/>
      </w:r>
      <w:r w:rsidRPr="00183FB3">
        <w:rPr>
          <w:rFonts w:ascii="Times New Roman" w:eastAsia="Cambria" w:hAnsi="Times New Roman" w:cs="Times New Roman"/>
        </w:rPr>
        <w:t xml:space="preserve"> per surpresa, o assedio di piazze, o | devastazione di paese, intendendosi parimente invasa |</w:t>
      </w:r>
      <w:r w:rsidR="005C2F9B" w:rsidRPr="00183FB3">
        <w:rPr>
          <w:rFonts w:ascii="Times New Roman" w:eastAsia="Cambria" w:hAnsi="Times New Roman" w:cs="Times New Roman"/>
        </w:rPr>
        <w:t xml:space="preserve"> </w:t>
      </w:r>
      <w:r w:rsidRPr="00183FB3">
        <w:rPr>
          <w:rFonts w:ascii="Times New Roman" w:eastAsia="Cambria" w:hAnsi="Times New Roman" w:cs="Times New Roman"/>
        </w:rPr>
        <w:t>la serenissima Republica, quando qualche galere, o altri vas-|selli da guerra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48"/>
      </w:r>
      <w:r w:rsidRPr="00183FB3">
        <w:rPr>
          <w:rFonts w:ascii="Times New Roman" w:eastAsia="Cambria" w:hAnsi="Times New Roman" w:cs="Times New Roman"/>
        </w:rPr>
        <w:t xml:space="preserve"> entrassero nel mare | Adriatico, o golfo di Venetia,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49"/>
      </w:r>
      <w:r w:rsidR="005C2F9B" w:rsidRPr="00183FB3">
        <w:rPr>
          <w:rFonts w:ascii="Times New Roman" w:eastAsia="Cambria" w:hAnsi="Times New Roman" w:cs="Times New Roman"/>
        </w:rPr>
        <w:t xml:space="preserve"> </w:t>
      </w:r>
      <w:r w:rsidRPr="00183FB3">
        <w:rPr>
          <w:rFonts w:ascii="Times New Roman" w:eastAsia="Cambria" w:hAnsi="Times New Roman" w:cs="Times New Roman"/>
        </w:rPr>
        <w:t>senza comprendersi in |</w:t>
      </w:r>
    </w:p>
    <w:p w14:paraId="1D432A7C" w14:textId="77777777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09v /</w:t>
      </w:r>
    </w:p>
    <w:p w14:paraId="34C18A99" w14:textId="77777777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questo le diffidenze, o gelosie, che potessero prendersi | di levate, o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50"/>
      </w:r>
      <w:r w:rsidRPr="00183FB3">
        <w:rPr>
          <w:rFonts w:ascii="Times New Roman" w:eastAsia="Cambria" w:hAnsi="Times New Roman" w:cs="Times New Roman"/>
        </w:rPr>
        <w:t xml:space="preserve"> et di dissegni dei vicini, se non sono accom-|pagnate dalla publica rottura, et invasione come è detto. | </w:t>
      </w:r>
    </w:p>
    <w:p w14:paraId="7FEEE838" w14:textId="73210C8E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5. Saranno 50 mila fiorini pagati, et consegnati un mese dop-|po la debita instanza, fatta, in buone valute se-|condo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ltima valutatione della Republica, che sarà | in guerra nelle mani d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mbasciator, o residente, che si | troverà nello stato di essa Republica, senza alcuna perdita, | diminutione, né altre spese di cambio, transporto, o | altrimenti, per esser incontinente pagato in contanti | et competentemente dove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51"/>
      </w:r>
      <w:r w:rsidRPr="00183FB3">
        <w:rPr>
          <w:rFonts w:ascii="Times New Roman" w:eastAsia="Cambria" w:hAnsi="Times New Roman" w:cs="Times New Roman"/>
        </w:rPr>
        <w:t xml:space="preserve"> convenirà, sotto buone, | et valide quietanze, et si continuerà questo agiunto | di mese, in mese sino alla fine della guerra senza | obligo di alcuna restitutione. | </w:t>
      </w:r>
    </w:p>
    <w:p w14:paraId="0B4FA7FB" w14:textId="58AD7630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6. Sarà riservato 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lettione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52"/>
      </w:r>
      <w:r w:rsidRPr="00183FB3">
        <w:rPr>
          <w:rFonts w:ascii="Times New Roman" w:eastAsia="Cambria" w:hAnsi="Times New Roman" w:cs="Times New Roman"/>
        </w:rPr>
        <w:t xml:space="preserve"> della detta serenissima republica di Venetia | di dimandar questo soccorso in denari, in vasselli | o in genti 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quivalente della detta summa, se | lo stato delle Provincie Unite lo potrà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53"/>
      </w:r>
      <w:r w:rsidRPr="00183FB3">
        <w:rPr>
          <w:rFonts w:ascii="Times New Roman" w:eastAsia="Cambria" w:hAnsi="Times New Roman" w:cs="Times New Roman"/>
        </w:rPr>
        <w:t xml:space="preserve"> permettere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54"/>
      </w:r>
      <w:r w:rsidRPr="00183FB3">
        <w:rPr>
          <w:rFonts w:ascii="Times New Roman" w:eastAsia="Cambria" w:hAnsi="Times New Roman" w:cs="Times New Roman"/>
        </w:rPr>
        <w:t xml:space="preserve"> quanto | alle genti; et se si haverà a dar questo soccorso con | vasselli, essi saranno forniti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55"/>
      </w:r>
      <w:r w:rsidRPr="00183FB3">
        <w:rPr>
          <w:rFonts w:ascii="Times New Roman" w:eastAsia="Cambria" w:hAnsi="Times New Roman" w:cs="Times New Roman"/>
        </w:rPr>
        <w:t xml:space="preserve"> con li medesimi ordini, conditioni | et avantaggi, che sono quelli, che si armano per li |</w:t>
      </w:r>
    </w:p>
    <w:p w14:paraId="09EBF06C" w14:textId="77777777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10r /</w:t>
      </w:r>
    </w:p>
    <w:p w14:paraId="3B732777" w14:textId="24C440CE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detti signori Stati a lor proprio servitio sino alla | summa del detto aiuto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56"/>
      </w:r>
      <w:r w:rsidRPr="00183FB3">
        <w:rPr>
          <w:rFonts w:ascii="Times New Roman" w:eastAsia="Cambria" w:hAnsi="Times New Roman" w:cs="Times New Roman"/>
        </w:rPr>
        <w:t xml:space="preserve"> di 50</w:t>
      </w:r>
      <w:r w:rsidRPr="00183FB3">
        <w:rPr>
          <w:rFonts w:ascii="Times New Roman" w:eastAsia="Cambria" w:hAnsi="Times New Roman" w:cs="Times New Roman"/>
          <w:vertAlign w:val="superscript"/>
        </w:rPr>
        <w:t xml:space="preserve"> </w:t>
      </w:r>
      <w:r w:rsidRPr="00183FB3">
        <w:rPr>
          <w:rFonts w:ascii="Times New Roman" w:eastAsia="Cambria" w:hAnsi="Times New Roman" w:cs="Times New Roman"/>
        </w:rPr>
        <w:t>mila fiorini per mese, dovendo allhora dalla | detta Republica esser espresso il numero, et la qualità dei | vasselli, che, per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importar della detta summa si po-|tranno armare per la serenissima Republica, et in caso, che | qualche vassello si venisse a perder per qualche | fortuna di mare, o altro mal incontro, li detti | </w:t>
      </w:r>
      <w:r w:rsidRPr="00183FB3">
        <w:rPr>
          <w:rFonts w:ascii="Times New Roman" w:eastAsia="Cambria" w:hAnsi="Times New Roman" w:cs="Times New Roman"/>
        </w:rPr>
        <w:lastRenderedPageBreak/>
        <w:t xml:space="preserve">signori Stati saranno obligati di supplir al numero, o | di esser sottoposti alla spesa di mese, in mese | sino alla summa delli 50 mila fiorini. | </w:t>
      </w:r>
    </w:p>
    <w:p w14:paraId="4BBDDDF7" w14:textId="0CF40FC4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7. Dandosi alla serenissima Republica il soccorso in vasselli sarà | parimente conveniente, che sopra vi sia ordinato un | amiraglio del Paese, da esser nominato dalli detti | signori Stati co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viso d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mbasciator o residente della | detta Republica, che sarà nelle Provincie Unite con | auttorità di commandar alla flota, affine di | governare, et meglio disponer li marinari a far | il servitio della detta Republica; intendevon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57"/>
      </w:r>
      <w:r w:rsidRPr="00183FB3">
        <w:rPr>
          <w:rFonts w:ascii="Times New Roman" w:eastAsia="Cambria" w:hAnsi="Times New Roman" w:cs="Times New Roman"/>
        </w:rPr>
        <w:t xml:space="preserve"> nondimeno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58"/>
      </w:r>
      <w:r w:rsidRPr="00183FB3">
        <w:rPr>
          <w:rFonts w:ascii="Times New Roman" w:eastAsia="Cambria" w:hAnsi="Times New Roman" w:cs="Times New Roman"/>
        </w:rPr>
        <w:t>, che tanto |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rmiraglio, quanto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59"/>
      </w:r>
      <w:r w:rsidRPr="00183FB3">
        <w:rPr>
          <w:rFonts w:ascii="Times New Roman" w:eastAsia="Cambria" w:hAnsi="Times New Roman" w:cs="Times New Roman"/>
        </w:rPr>
        <w:t xml:space="preserve"> la flotta, sortirà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60"/>
      </w:r>
      <w:r w:rsidRPr="00183FB3">
        <w:rPr>
          <w:rFonts w:ascii="Times New Roman" w:eastAsia="Cambria" w:hAnsi="Times New Roman" w:cs="Times New Roman"/>
        </w:rPr>
        <w:t xml:space="preserve"> che sia dalle | spiaggie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Paesi Bassi, saranno comandati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no | et g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tri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61"/>
      </w:r>
      <w:r w:rsidRPr="00183FB3">
        <w:rPr>
          <w:rFonts w:ascii="Times New Roman" w:eastAsia="Cambria" w:hAnsi="Times New Roman" w:cs="Times New Roman"/>
        </w:rPr>
        <w:t>, et essi tenuti di obedir immediatamente agli | ordini, et commissioni dei publici rappresentanti della detta serenissima Republica. |</w:t>
      </w:r>
    </w:p>
    <w:p w14:paraId="4DF92F7C" w14:textId="77777777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10v /</w:t>
      </w:r>
    </w:p>
    <w:p w14:paraId="6B9F9152" w14:textId="470450E5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8. Et procurerà insieme la detta signoria di Venetia che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62"/>
      </w:r>
      <w:r w:rsidRPr="00183FB3">
        <w:rPr>
          <w:rFonts w:ascii="Times New Roman" w:eastAsia="Cambria" w:hAnsi="Times New Roman" w:cs="Times New Roman"/>
        </w:rPr>
        <w:t xml:space="preserve"> li | capitani delli detti navili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63"/>
      </w:r>
      <w:r w:rsidRPr="00183FB3">
        <w:rPr>
          <w:rFonts w:ascii="Times New Roman" w:eastAsia="Cambria" w:hAnsi="Times New Roman" w:cs="Times New Roman"/>
        </w:rPr>
        <w:t xml:space="preserve"> siano nel bisogno avemmo | dati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viveri, et munitioni a preggio ragio-|nevole. |</w:t>
      </w:r>
    </w:p>
    <w:p w14:paraId="6396D87E" w14:textId="1E8C61FE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9. Se la Republica, che è in guerra viene ad haver bisogno | di maggior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64"/>
      </w:r>
      <w:r w:rsidRPr="00183FB3">
        <w:rPr>
          <w:rFonts w:ascii="Times New Roman" w:eastAsia="Cambria" w:hAnsi="Times New Roman" w:cs="Times New Roman"/>
        </w:rPr>
        <w:t xml:space="preserve"> aiuto di denaro, o di vasselli | o di genti, come è detto, sarà conceduto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65"/>
      </w:r>
      <w:r w:rsidRPr="00183FB3">
        <w:rPr>
          <w:rFonts w:ascii="Times New Roman" w:eastAsia="Cambria" w:hAnsi="Times New Roman" w:cs="Times New Roman"/>
        </w:rPr>
        <w:t>, se lo stato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66"/>
      </w:r>
      <w:r w:rsidRPr="00183FB3">
        <w:rPr>
          <w:rFonts w:ascii="Times New Roman" w:eastAsia="Cambria" w:hAnsi="Times New Roman" w:cs="Times New Roman"/>
        </w:rPr>
        <w:t xml:space="preserve"> | degli affari del soccorrente lo potrà permetter, al-|la dichiarazione del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67"/>
      </w:r>
      <w:r w:rsidRPr="00183FB3">
        <w:rPr>
          <w:rFonts w:ascii="Times New Roman" w:eastAsia="Cambria" w:hAnsi="Times New Roman" w:cs="Times New Roman"/>
        </w:rPr>
        <w:t xml:space="preserve"> quale le parti si rimet-|teranno, con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obligatione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68"/>
      </w:r>
      <w:r w:rsidRPr="00183FB3">
        <w:rPr>
          <w:rFonts w:ascii="Times New Roman" w:eastAsia="Cambria" w:hAnsi="Times New Roman" w:cs="Times New Roman"/>
        </w:rPr>
        <w:t xml:space="preserve"> nondimeno, che la | restitutione se ne farà doppo la guerra finita, | in quei termini, che allhora potranno accordarla, | et in questo caso, saranno parimente armati li | vasselli, con il medesimo ordine, et avantaggio, che | è detto nel 6° articolo. | </w:t>
      </w:r>
    </w:p>
    <w:p w14:paraId="2CFC5495" w14:textId="4C2C175F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10. Se le doi republiche fossero in un medesimo tempo in guerra | aperta, la detta obligatione, et il fornir il detto | soccorso cesserà al mezo per tanto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69"/>
      </w:r>
      <w:r w:rsidRPr="00183FB3">
        <w:rPr>
          <w:rFonts w:ascii="Times New Roman" w:eastAsia="Cambria" w:hAnsi="Times New Roman" w:cs="Times New Roman"/>
        </w:rPr>
        <w:t xml:space="preserve"> tempo, che</w:t>
      </w:r>
      <w:r w:rsidR="005C2F9B" w:rsidRPr="00183FB3">
        <w:rPr>
          <w:rFonts w:ascii="Times New Roman" w:eastAsia="Cambria" w:hAnsi="Times New Roman" w:cs="Times New Roman"/>
        </w:rPr>
        <w:t xml:space="preserve"> </w:t>
      </w:r>
      <w:r w:rsidRPr="00183FB3">
        <w:rPr>
          <w:rFonts w:ascii="Times New Roman" w:eastAsia="Cambria" w:hAnsi="Times New Roman" w:cs="Times New Roman"/>
        </w:rPr>
        <w:t>| durerà la detta guerra aperta, et si continuerà | d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na parte, et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tra, ma quella, che | delle doi republiche in questo mentre convenirà in | qualche accordo, quella sarà, et resterà |</w:t>
      </w:r>
    </w:p>
    <w:p w14:paraId="6745A6CD" w14:textId="77777777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11r /</w:t>
      </w:r>
    </w:p>
    <w:p w14:paraId="761CFC08" w14:textId="6CA05A9A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obligata a contribuir il detto soccorso sotto le | sudette conditioni 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altra, dal giorno, et im-|mediate, che le hostilità cesseranno. | </w:t>
      </w:r>
    </w:p>
    <w:p w14:paraId="50FDBEE2" w14:textId="77777777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11. Le genti da guerra non potranno esser inquietate, | né travagliate per la religione che professano, | vivendo modestamente. | </w:t>
      </w:r>
    </w:p>
    <w:p w14:paraId="3190C73C" w14:textId="0DE0108D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12. Li feriti, et amalati saranno posti in terra quando | si potrà senza pregiuditio, né incomodità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70"/>
      </w:r>
      <w:r w:rsidRPr="00183FB3">
        <w:rPr>
          <w:rFonts w:ascii="Times New Roman" w:eastAsia="Cambria" w:hAnsi="Times New Roman" w:cs="Times New Roman"/>
        </w:rPr>
        <w:t xml:space="preserve"> d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rmata navale, o | del servitio publico, per esser trattati secondo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ordine | accostumato egualmente, et senza distribuire delli | marinari, o genti da guerra del Paese, con | conditione, che li hospitali doveranno haver la | metà del loro soldo per il tempo, che saranno | stati alloggiati in essi. | </w:t>
      </w:r>
    </w:p>
    <w:p w14:paraId="1A380830" w14:textId="77777777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13. Finalmente questa conventione di amicitia, et soccorso | mutuo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71"/>
      </w:r>
      <w:r w:rsidRPr="00183FB3">
        <w:rPr>
          <w:rFonts w:ascii="Times New Roman" w:eastAsia="Cambria" w:hAnsi="Times New Roman" w:cs="Times New Roman"/>
        </w:rPr>
        <w:t xml:space="preserve"> si osserverà per il termine di 15 anni, | et sarà in tutti li suoi punti, et conditioni | uguale, et reciproco. | </w:t>
      </w:r>
    </w:p>
    <w:p w14:paraId="729EE689" w14:textId="26340637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lastRenderedPageBreak/>
        <w:t>14. Et non potrà questo aiuto esser preteso se impiegato | contra le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72"/>
      </w:r>
      <w:r w:rsidRPr="00183FB3">
        <w:rPr>
          <w:rFonts w:ascii="Times New Roman" w:eastAsia="Cambria" w:hAnsi="Times New Roman" w:cs="Times New Roman"/>
        </w:rPr>
        <w:t xml:space="preserve"> aleanze, che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na, o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73"/>
      </w:r>
      <w:r w:rsidRPr="00183FB3">
        <w:rPr>
          <w:rFonts w:ascii="Times New Roman" w:eastAsia="Cambria" w:hAnsi="Times New Roman" w:cs="Times New Roman"/>
        </w:rPr>
        <w:t xml:space="preserve">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tra Republica | hanno per inanti contrattate, et osservate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74"/>
      </w:r>
      <w:r w:rsidRPr="00183FB3">
        <w:rPr>
          <w:rFonts w:ascii="Times New Roman" w:eastAsia="Cambria" w:hAnsi="Times New Roman" w:cs="Times New Roman"/>
        </w:rPr>
        <w:t xml:space="preserve"> con altri re, | republiche, provincie, città, et communità, alle qual |</w:t>
      </w:r>
    </w:p>
    <w:p w14:paraId="54FF1273" w14:textId="77777777" w:rsidR="00A1173C" w:rsidRPr="00183FB3" w:rsidRDefault="00A1173C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11v /</w:t>
      </w:r>
    </w:p>
    <w:p w14:paraId="5873A935" w14:textId="7D24C2FE" w:rsidR="00A1173C" w:rsidRPr="00703F3D" w:rsidRDefault="00A1173C" w:rsidP="00765C1E">
      <w:pPr>
        <w:rPr>
          <w:rFonts w:ascii="Times New Roman" w:eastAsia="Cambria" w:hAnsi="Times New Roman" w:cs="Times New Roman"/>
          <w:lang w:val="fr-FR"/>
        </w:rPr>
      </w:pPr>
      <w:r w:rsidRPr="00183FB3">
        <w:rPr>
          <w:rFonts w:ascii="Times New Roman" w:eastAsia="Cambria" w:hAnsi="Times New Roman" w:cs="Times New Roman"/>
        </w:rPr>
        <w:t>aleanze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75"/>
      </w:r>
      <w:r w:rsidRPr="00183FB3">
        <w:rPr>
          <w:rFonts w:ascii="Times New Roman" w:eastAsia="Cambria" w:hAnsi="Times New Roman" w:cs="Times New Roman"/>
        </w:rPr>
        <w:t xml:space="preserve"> questo trattato non apporterà pregio alcuno | et sarà questo trattato di</w:t>
      </w:r>
      <w:r w:rsidR="008B278C" w:rsidRPr="00183FB3">
        <w:rPr>
          <w:rFonts w:ascii="Times New Roman" w:eastAsia="Cambria" w:hAnsi="Times New Roman" w:cs="Times New Roman"/>
        </w:rPr>
        <w:t xml:space="preserve"> </w:t>
      </w:r>
      <w:r w:rsidRPr="00183FB3">
        <w:rPr>
          <w:rFonts w:ascii="Times New Roman" w:eastAsia="Cambria" w:hAnsi="Times New Roman" w:cs="Times New Roman"/>
        </w:rPr>
        <w:t>aleanza</w:t>
      </w:r>
      <w:r w:rsidR="008B278C" w:rsidRPr="00183FB3">
        <w:rPr>
          <w:rFonts w:ascii="Times New Roman" w:eastAsia="Cambria" w:hAnsi="Times New Roman" w:cs="Times New Roman"/>
          <w:vertAlign w:val="superscript"/>
        </w:rPr>
        <w:footnoteReference w:id="1276"/>
      </w:r>
      <w:r w:rsidR="005C2F9B" w:rsidRPr="00183FB3">
        <w:rPr>
          <w:rFonts w:ascii="Times New Roman" w:eastAsia="Cambria" w:hAnsi="Times New Roman" w:cs="Times New Roman"/>
        </w:rPr>
        <w:t xml:space="preserve"> </w:t>
      </w:r>
      <w:r w:rsidRPr="00183FB3">
        <w:rPr>
          <w:rFonts w:ascii="Times New Roman" w:eastAsia="Cambria" w:hAnsi="Times New Roman" w:cs="Times New Roman"/>
        </w:rPr>
        <w:t>confirmato, et | ratificato dalla detta serenissima Republica, et dalli illustrissimi | et eccellentissimi signori Stati Generali dentro del spatio di sei, | over otto mesi doppo la data delle presenti, o più | tosto se sarà possibile. Così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77"/>
      </w:r>
      <w:r w:rsidRPr="00183FB3">
        <w:rPr>
          <w:rFonts w:ascii="Times New Roman" w:eastAsia="Cambria" w:hAnsi="Times New Roman" w:cs="Times New Roman"/>
        </w:rPr>
        <w:t xml:space="preserve"> fatto, concluso, et | accordato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ltimo di decembre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nno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78"/>
      </w:r>
      <w:r w:rsidRPr="00183FB3">
        <w:rPr>
          <w:rFonts w:ascii="Times New Roman" w:eastAsia="Cambria" w:hAnsi="Times New Roman" w:cs="Times New Roman"/>
        </w:rPr>
        <w:t xml:space="preserve"> 1619 per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79"/>
      </w:r>
      <w:r w:rsidRPr="00183FB3">
        <w:rPr>
          <w:rFonts w:ascii="Times New Roman" w:eastAsia="Cambria" w:hAnsi="Times New Roman" w:cs="Times New Roman"/>
        </w:rPr>
        <w:t xml:space="preserve"> noi sottoscritti | Christoforo Suriano secretario residente veneto. </w:t>
      </w:r>
      <w:r w:rsidRPr="00703F3D">
        <w:rPr>
          <w:rFonts w:ascii="Times New Roman" w:eastAsia="Cambria" w:hAnsi="Times New Roman" w:cs="Times New Roman"/>
          <w:lang w:val="fr-FR"/>
        </w:rPr>
        <w:t>|</w:t>
      </w:r>
    </w:p>
    <w:p w14:paraId="0AFE64EC" w14:textId="0B75C8AB" w:rsidR="00934B33" w:rsidRPr="00703F3D" w:rsidRDefault="00A1173C" w:rsidP="00765C1E">
      <w:pPr>
        <w:rPr>
          <w:rFonts w:ascii="Times New Roman" w:eastAsia="Calibri" w:hAnsi="Times New Roman" w:cs="Times New Roman"/>
          <w:lang w:val="en-GB"/>
        </w:rPr>
      </w:pPr>
      <w:r w:rsidRPr="00703F3D">
        <w:rPr>
          <w:rFonts w:ascii="Times New Roman" w:eastAsia="Cambria" w:hAnsi="Times New Roman" w:cs="Times New Roman"/>
          <w:lang w:val="fr-FR"/>
        </w:rPr>
        <w:t>Jean de Goch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80"/>
      </w:r>
      <w:r w:rsidRPr="00703F3D">
        <w:rPr>
          <w:rFonts w:ascii="Times New Roman" w:eastAsia="Cambria" w:hAnsi="Times New Roman" w:cs="Times New Roman"/>
          <w:lang w:val="fr-FR"/>
        </w:rPr>
        <w:t>, Nicolo de Bouckhorst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81"/>
      </w:r>
      <w:r w:rsidRPr="00703F3D">
        <w:rPr>
          <w:rFonts w:ascii="Times New Roman" w:eastAsia="Cambria" w:hAnsi="Times New Roman" w:cs="Times New Roman"/>
          <w:lang w:val="fr-FR"/>
        </w:rPr>
        <w:t xml:space="preserve"> J.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82"/>
      </w:r>
      <w:r w:rsidRPr="00703F3D">
        <w:rPr>
          <w:rFonts w:ascii="Times New Roman" w:eastAsia="Cambria" w:hAnsi="Times New Roman" w:cs="Times New Roman"/>
          <w:lang w:val="fr-FR"/>
        </w:rPr>
        <w:t xml:space="preserve"> Magno, | Adrian Plois, Marco de Liclama Gasparo Terbercort | G.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83"/>
      </w:r>
      <w:r w:rsidRPr="00703F3D">
        <w:rPr>
          <w:rFonts w:ascii="Times New Roman" w:eastAsia="Cambria" w:hAnsi="Times New Roman" w:cs="Times New Roman"/>
          <w:lang w:val="fr-FR"/>
        </w:rPr>
        <w:t xml:space="preserve"> </w:t>
      </w:r>
      <w:r w:rsidRPr="00703F3D">
        <w:rPr>
          <w:rFonts w:ascii="Times New Roman" w:eastAsia="Cambria" w:hAnsi="Times New Roman" w:cs="Times New Roman"/>
          <w:lang w:val="en-GB"/>
        </w:rPr>
        <w:t>S[c]afer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84"/>
      </w:r>
      <w:r w:rsidRPr="00703F3D">
        <w:rPr>
          <w:rFonts w:ascii="Times New Roman" w:eastAsia="Cambria" w:hAnsi="Times New Roman" w:cs="Times New Roman"/>
          <w:lang w:val="en-GB"/>
        </w:rPr>
        <w:t xml:space="preserve">. | </w:t>
      </w:r>
    </w:p>
    <w:p w14:paraId="5C725CCC" w14:textId="77777777" w:rsidR="006D31E3" w:rsidRPr="00703F3D" w:rsidRDefault="006D31E3" w:rsidP="00765C1E">
      <w:pPr>
        <w:rPr>
          <w:rFonts w:ascii="Times New Roman" w:hAnsi="Times New Roman" w:cs="Times New Roman"/>
          <w:lang w:val="en-GB"/>
        </w:rPr>
        <w:sectPr w:rsidR="006D31E3" w:rsidRPr="00703F3D" w:rsidSect="00F03FA5">
          <w:headerReference w:type="default" r:id="rId28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656C3F17" w14:textId="77777777" w:rsidR="00BB0980" w:rsidRPr="00703F3D" w:rsidRDefault="00BB0980" w:rsidP="00BB0980">
      <w:pPr>
        <w:outlineLvl w:val="0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lastRenderedPageBreak/>
        <w:t>/START LETTER/</w:t>
      </w:r>
    </w:p>
    <w:p w14:paraId="161BAFD0" w14:textId="40A0003E" w:rsidR="006D31E3" w:rsidRPr="00703F3D" w:rsidRDefault="006D31E3" w:rsidP="00765C1E">
      <w:pPr>
        <w:jc w:val="center"/>
        <w:rPr>
          <w:rFonts w:ascii="Times New Roman" w:eastAsia="Cambria" w:hAnsi="Times New Roman" w:cs="Times New Roman"/>
          <w:i/>
          <w:lang w:val="en-GB"/>
        </w:rPr>
      </w:pPr>
      <w:r w:rsidRPr="00703F3D">
        <w:rPr>
          <w:rFonts w:ascii="Times New Roman" w:eastAsia="Cambria" w:hAnsi="Times New Roman" w:cs="Times New Roman"/>
          <w:lang w:val="en-GB"/>
        </w:rPr>
        <w:t>n. 129</w:t>
      </w:r>
    </w:p>
    <w:p w14:paraId="3F347410" w14:textId="171F5BC9" w:rsidR="006D31E3" w:rsidRPr="00703F3D" w:rsidRDefault="006D31E3" w:rsidP="00765C1E">
      <w:pPr>
        <w:jc w:val="center"/>
        <w:rPr>
          <w:rFonts w:ascii="Times New Roman" w:eastAsia="Cambria" w:hAnsi="Times New Roman" w:cs="Times New Roman"/>
          <w:lang w:val="en-GB"/>
        </w:rPr>
      </w:pPr>
      <w:r w:rsidRPr="00703F3D">
        <w:rPr>
          <w:rFonts w:ascii="Times New Roman" w:eastAsia="Cambria" w:hAnsi="Times New Roman" w:cs="Times New Roman"/>
          <w:lang w:val="en-GB"/>
        </w:rPr>
        <w:t>7 gennaio 1620, L</w:t>
      </w:r>
      <w:r w:rsidR="00CF4972" w:rsidRPr="00703F3D">
        <w:rPr>
          <w:rFonts w:ascii="Times New Roman" w:eastAsia="Cambria" w:hAnsi="Times New Roman" w:cs="Times New Roman"/>
          <w:lang w:val="en-GB"/>
        </w:rPr>
        <w:t>’</w:t>
      </w:r>
      <w:r w:rsidRPr="00703F3D">
        <w:rPr>
          <w:rFonts w:ascii="Times New Roman" w:eastAsia="Cambria" w:hAnsi="Times New Roman" w:cs="Times New Roman"/>
          <w:lang w:val="en-GB"/>
        </w:rPr>
        <w:t>Aia (cc. 41</w:t>
      </w:r>
      <w:r w:rsidR="00313DBA">
        <w:rPr>
          <w:rFonts w:ascii="Times New Roman" w:eastAsia="Cambria" w:hAnsi="Times New Roman" w:cs="Times New Roman"/>
          <w:lang w:val="en-GB"/>
        </w:rPr>
        <w:t>4</w:t>
      </w:r>
      <w:r w:rsidRPr="00703F3D">
        <w:rPr>
          <w:rFonts w:ascii="Times New Roman" w:eastAsia="Cambria" w:hAnsi="Times New Roman" w:cs="Times New Roman"/>
          <w:lang w:val="en-GB"/>
        </w:rPr>
        <w:t>r-418v)</w:t>
      </w:r>
    </w:p>
    <w:p w14:paraId="5A5557D0" w14:textId="77777777" w:rsidR="006D31E3" w:rsidRPr="00703F3D" w:rsidRDefault="006D31E3" w:rsidP="00765C1E">
      <w:pPr>
        <w:rPr>
          <w:rFonts w:ascii="Times New Roman" w:eastAsia="Cambria" w:hAnsi="Times New Roman" w:cs="Times New Roman"/>
          <w:color w:val="000000"/>
          <w:lang w:val="en-GB"/>
        </w:rPr>
      </w:pPr>
    </w:p>
    <w:p w14:paraId="55B7574C" w14:textId="239C2D69" w:rsidR="00014353" w:rsidRPr="003368CB" w:rsidRDefault="00313DBA" w:rsidP="00313DBA">
      <w:pPr>
        <w:rPr>
          <w:rFonts w:ascii="Times New Roman" w:eastAsia="Cambria" w:hAnsi="Times New Roman" w:cs="Times New Roman"/>
          <w:color w:val="000000"/>
          <w:lang w:val="nl-NL"/>
        </w:rPr>
      </w:pPr>
      <w:r w:rsidRPr="003368CB">
        <w:rPr>
          <w:rFonts w:ascii="Times New Roman" w:eastAsia="Cambria" w:hAnsi="Times New Roman" w:cs="Times New Roman"/>
          <w:color w:val="000000"/>
          <w:lang w:val="nl-NL"/>
        </w:rPr>
        <w:t>/ 414r</w:t>
      </w:r>
      <w:r w:rsidR="00014353" w:rsidRPr="003368CB">
        <w:rPr>
          <w:rFonts w:ascii="Times New Roman" w:eastAsia="Cambria" w:hAnsi="Times New Roman" w:cs="Times New Roman"/>
          <w:color w:val="000000"/>
          <w:lang w:val="nl-NL"/>
        </w:rPr>
        <w:t xml:space="preserve"> /</w:t>
      </w:r>
    </w:p>
    <w:p w14:paraId="08CC606F" w14:textId="77777777" w:rsidR="00014353" w:rsidRPr="00014353" w:rsidRDefault="00014353" w:rsidP="00014353">
      <w:pPr>
        <w:rPr>
          <w:rFonts w:ascii="Times New Roman" w:hAnsi="Times New Roman" w:cs="Times New Roman"/>
          <w:b/>
          <w:bCs/>
          <w:lang w:val="nl-BE"/>
        </w:rPr>
      </w:pPr>
      <w:r w:rsidRPr="00014353">
        <w:rPr>
          <w:rFonts w:ascii="Times New Roman" w:hAnsi="Times New Roman" w:cs="Times New Roman"/>
          <w:b/>
          <w:bCs/>
          <w:lang w:val="nl-BE"/>
        </w:rPr>
        <w:t>Blank page</w:t>
      </w:r>
    </w:p>
    <w:p w14:paraId="6F6174D7" w14:textId="77777777" w:rsidR="00014353" w:rsidRPr="003368CB" w:rsidRDefault="00014353" w:rsidP="00313DBA">
      <w:pPr>
        <w:rPr>
          <w:rFonts w:ascii="Times New Roman" w:eastAsia="Cambria" w:hAnsi="Times New Roman" w:cs="Times New Roman"/>
          <w:color w:val="000000"/>
          <w:lang w:val="nl-NL"/>
        </w:rPr>
      </w:pPr>
    </w:p>
    <w:p w14:paraId="083FEFF5" w14:textId="524C4F35" w:rsidR="00313DBA" w:rsidRPr="003368CB" w:rsidRDefault="00014353" w:rsidP="00313DBA">
      <w:pPr>
        <w:rPr>
          <w:rFonts w:ascii="Times New Roman" w:eastAsia="Cambria" w:hAnsi="Times New Roman" w:cs="Times New Roman"/>
          <w:color w:val="000000"/>
          <w:lang w:val="nl-NL"/>
        </w:rPr>
      </w:pPr>
      <w:r w:rsidRPr="003368CB">
        <w:rPr>
          <w:rFonts w:ascii="Times New Roman" w:eastAsia="Cambria" w:hAnsi="Times New Roman" w:cs="Times New Roman"/>
          <w:color w:val="000000"/>
          <w:lang w:val="nl-NL"/>
        </w:rPr>
        <w:t>/ 414</w:t>
      </w:r>
      <w:r w:rsidR="00313DBA" w:rsidRPr="003368CB">
        <w:rPr>
          <w:rFonts w:ascii="Times New Roman" w:eastAsia="Cambria" w:hAnsi="Times New Roman" w:cs="Times New Roman"/>
          <w:color w:val="000000"/>
          <w:lang w:val="nl-NL"/>
        </w:rPr>
        <w:t>v /</w:t>
      </w:r>
    </w:p>
    <w:p w14:paraId="0B7DFD6E" w14:textId="77777777" w:rsidR="00014353" w:rsidRPr="00014353" w:rsidRDefault="00014353" w:rsidP="00014353">
      <w:pPr>
        <w:rPr>
          <w:rFonts w:ascii="Times New Roman" w:hAnsi="Times New Roman" w:cs="Times New Roman"/>
          <w:b/>
          <w:bCs/>
          <w:lang w:val="nl-BE"/>
        </w:rPr>
      </w:pPr>
      <w:r w:rsidRPr="00014353">
        <w:rPr>
          <w:rFonts w:ascii="Times New Roman" w:hAnsi="Times New Roman" w:cs="Times New Roman"/>
          <w:b/>
          <w:bCs/>
          <w:lang w:val="nl-BE"/>
        </w:rPr>
        <w:t>Blank page</w:t>
      </w:r>
    </w:p>
    <w:p w14:paraId="0EA7AAC0" w14:textId="1CF20386" w:rsidR="00313DBA" w:rsidRPr="00CE7F8D" w:rsidRDefault="00313DBA" w:rsidP="00313DBA">
      <w:pPr>
        <w:rPr>
          <w:rFonts w:ascii="Times New Roman" w:eastAsia="Cambria" w:hAnsi="Times New Roman" w:cs="Times New Roman"/>
          <w:color w:val="000000"/>
          <w:lang w:val="nl-NL"/>
        </w:rPr>
      </w:pPr>
    </w:p>
    <w:p w14:paraId="4ECCC848" w14:textId="77777777" w:rsidR="00313DBA" w:rsidRPr="00CE7F8D" w:rsidRDefault="00313DBA" w:rsidP="00313DBA">
      <w:pPr>
        <w:rPr>
          <w:rFonts w:ascii="Times New Roman" w:eastAsia="Cambria" w:hAnsi="Times New Roman" w:cs="Times New Roman"/>
          <w:i/>
          <w:iCs/>
          <w:color w:val="000000"/>
          <w:lang w:val="nl-NL"/>
        </w:rPr>
      </w:pPr>
    </w:p>
    <w:p w14:paraId="1716A3C7" w14:textId="77777777" w:rsidR="006D31E3" w:rsidRPr="004158FA" w:rsidRDefault="006D31E3" w:rsidP="00765C1E">
      <w:pPr>
        <w:rPr>
          <w:rFonts w:ascii="Times New Roman" w:eastAsia="Cambria" w:hAnsi="Times New Roman" w:cs="Times New Roman"/>
          <w:color w:val="000000"/>
        </w:rPr>
      </w:pPr>
      <w:r w:rsidRPr="004158FA">
        <w:rPr>
          <w:rFonts w:ascii="Times New Roman" w:eastAsia="Cambria" w:hAnsi="Times New Roman" w:cs="Times New Roman"/>
          <w:color w:val="000000"/>
        </w:rPr>
        <w:t>/ 415r /</w:t>
      </w:r>
    </w:p>
    <w:p w14:paraId="5A95BB45" w14:textId="77777777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color w:val="000000"/>
        </w:rPr>
        <w:t>2</w:t>
      </w:r>
      <w:r w:rsidRPr="00183FB3">
        <w:rPr>
          <w:rFonts w:ascii="Times New Roman" w:eastAsia="Cambria" w:hAnsi="Times New Roman" w:cs="Times New Roman"/>
          <w:color w:val="000000"/>
          <w:vertAlign w:val="superscript"/>
        </w:rPr>
        <w:t>da</w:t>
      </w:r>
      <w:r w:rsidRPr="00183FB3">
        <w:rPr>
          <w:rFonts w:ascii="Times New Roman" w:eastAsia="Cambria" w:hAnsi="Times New Roman" w:cs="Times New Roman"/>
          <w:color w:val="000000"/>
        </w:rPr>
        <w:t xml:space="preserve"> | </w:t>
      </w:r>
    </w:p>
    <w:p w14:paraId="3D3E25D3" w14:textId="77777777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color w:val="000000"/>
        </w:rPr>
        <w:t>n° 167 comincia 166 |</w:t>
      </w:r>
    </w:p>
    <w:p w14:paraId="143DEEBD" w14:textId="77777777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</w:p>
    <w:p w14:paraId="26FC8F65" w14:textId="77777777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color w:val="000000"/>
        </w:rPr>
        <w:t>Serenissimo Principe |</w:t>
      </w:r>
    </w:p>
    <w:p w14:paraId="4215DB26" w14:textId="4422EDC7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color w:val="000000"/>
        </w:rPr>
        <w:t>restano ancora qualcheduni non senz</w:t>
      </w:r>
      <w:r w:rsidR="00CF4972" w:rsidRPr="00183FB3">
        <w:rPr>
          <w:rFonts w:ascii="Times New Roman" w:eastAsia="Cambria" w:hAnsi="Times New Roman" w:cs="Times New Roman"/>
          <w:color w:val="000000"/>
        </w:rPr>
        <w:t>’</w:t>
      </w:r>
      <w:r w:rsidRPr="00183FB3">
        <w:rPr>
          <w:rFonts w:ascii="Times New Roman" w:eastAsia="Cambria" w:hAnsi="Times New Roman" w:cs="Times New Roman"/>
          <w:color w:val="000000"/>
        </w:rPr>
        <w:t xml:space="preserve">impressione, che </w:t>
      </w:r>
      <w:r w:rsidR="00CF4972" w:rsidRPr="00183FB3">
        <w:rPr>
          <w:rFonts w:ascii="Times New Roman" w:eastAsia="Cambria" w:hAnsi="Times New Roman" w:cs="Times New Roman"/>
          <w:color w:val="000000"/>
        </w:rPr>
        <w:t>’</w:t>
      </w:r>
      <w:r w:rsidRPr="00183FB3">
        <w:rPr>
          <w:rFonts w:ascii="Times New Roman" w:eastAsia="Cambria" w:hAnsi="Times New Roman" w:cs="Times New Roman"/>
          <w:color w:val="000000"/>
        </w:rPr>
        <w:t>l signor ambasciator | estraordinario d</w:t>
      </w:r>
      <w:r w:rsidR="00CF4972" w:rsidRPr="00183FB3">
        <w:rPr>
          <w:rFonts w:ascii="Times New Roman" w:eastAsia="Cambria" w:hAnsi="Times New Roman" w:cs="Times New Roman"/>
          <w:color w:val="000000"/>
        </w:rPr>
        <w:t>’</w:t>
      </w:r>
      <w:r w:rsidRPr="00183FB3">
        <w:rPr>
          <w:rFonts w:ascii="Times New Roman" w:eastAsia="Cambria" w:hAnsi="Times New Roman" w:cs="Times New Roman"/>
          <w:color w:val="000000"/>
        </w:rPr>
        <w:t>Inghilterra havesse nell</w:t>
      </w:r>
      <w:r w:rsidR="00CF4972" w:rsidRPr="00183FB3">
        <w:rPr>
          <w:rFonts w:ascii="Times New Roman" w:eastAsia="Cambria" w:hAnsi="Times New Roman" w:cs="Times New Roman"/>
          <w:color w:val="000000"/>
        </w:rPr>
        <w:t>’</w:t>
      </w:r>
      <w:r w:rsidRPr="00183FB3">
        <w:rPr>
          <w:rFonts w:ascii="Times New Roman" w:eastAsia="Cambria" w:hAnsi="Times New Roman" w:cs="Times New Roman"/>
          <w:color w:val="000000"/>
        </w:rPr>
        <w:t>assemblea dei signori | Stati Generali promessa alcuna cosa in proposito della tregua; | ma par che al presente resti libero l</w:t>
      </w:r>
      <w:r w:rsidR="00CF4972" w:rsidRPr="00183FB3">
        <w:rPr>
          <w:rFonts w:ascii="Times New Roman" w:eastAsia="Cambria" w:hAnsi="Times New Roman" w:cs="Times New Roman"/>
          <w:color w:val="000000"/>
        </w:rPr>
        <w:t>’</w:t>
      </w:r>
      <w:r w:rsidRPr="00183FB3">
        <w:rPr>
          <w:rFonts w:ascii="Times New Roman" w:eastAsia="Cambria" w:hAnsi="Times New Roman" w:cs="Times New Roman"/>
          <w:color w:val="000000"/>
        </w:rPr>
        <w:t>animo da questo | pensiero. Oltre il longo, et affettuoso complimento esso | Ambasciatore cadendo nell</w:t>
      </w:r>
      <w:r w:rsidR="00CF4972" w:rsidRPr="00183FB3">
        <w:rPr>
          <w:rFonts w:ascii="Times New Roman" w:eastAsia="Cambria" w:hAnsi="Times New Roman" w:cs="Times New Roman"/>
          <w:color w:val="000000"/>
        </w:rPr>
        <w:t>’</w:t>
      </w:r>
      <w:r w:rsidRPr="00183FB3">
        <w:rPr>
          <w:rFonts w:ascii="Times New Roman" w:eastAsia="Cambria" w:hAnsi="Times New Roman" w:cs="Times New Roman"/>
          <w:color w:val="000000"/>
        </w:rPr>
        <w:t>essortar questi signori ad haver a cuore | li negotii di Alemagna, continuar l</w:t>
      </w:r>
      <w:r w:rsidR="00CF4972" w:rsidRPr="00183FB3">
        <w:rPr>
          <w:rFonts w:ascii="Times New Roman" w:eastAsia="Cambria" w:hAnsi="Times New Roman" w:cs="Times New Roman"/>
          <w:color w:val="000000"/>
        </w:rPr>
        <w:t>’</w:t>
      </w:r>
      <w:r w:rsidRPr="00183FB3">
        <w:rPr>
          <w:rFonts w:ascii="Times New Roman" w:eastAsia="Cambria" w:hAnsi="Times New Roman" w:cs="Times New Roman"/>
          <w:color w:val="000000"/>
        </w:rPr>
        <w:t>assistenza a</w:t>
      </w:r>
      <w:r w:rsidR="00CF4972" w:rsidRPr="00183FB3">
        <w:rPr>
          <w:rFonts w:ascii="Times New Roman" w:eastAsia="Cambria" w:hAnsi="Times New Roman" w:cs="Times New Roman"/>
          <w:color w:val="000000"/>
        </w:rPr>
        <w:t>’</w:t>
      </w:r>
      <w:r w:rsidRPr="00183FB3">
        <w:rPr>
          <w:rFonts w:ascii="Times New Roman" w:eastAsia="Cambria" w:hAnsi="Times New Roman" w:cs="Times New Roman"/>
          <w:color w:val="000000"/>
        </w:rPr>
        <w:t xml:space="preserve"> Bohemi, | et per consequente assister alla manutenzione della | corona di Bohemia nell</w:t>
      </w:r>
      <w:r w:rsidR="00CF4972" w:rsidRPr="00183FB3">
        <w:rPr>
          <w:rFonts w:ascii="Times New Roman" w:eastAsia="Cambria" w:hAnsi="Times New Roman" w:cs="Times New Roman"/>
          <w:color w:val="000000"/>
        </w:rPr>
        <w:t>’</w:t>
      </w:r>
      <w:r w:rsidRPr="00183FB3">
        <w:rPr>
          <w:rFonts w:ascii="Times New Roman" w:eastAsia="Cambria" w:hAnsi="Times New Roman" w:cs="Times New Roman"/>
          <w:color w:val="000000"/>
        </w:rPr>
        <w:t>Elettor palatino, ha data | materia a questi signori (che l</w:t>
      </w:r>
      <w:r w:rsidR="00CF4972" w:rsidRPr="00183FB3">
        <w:rPr>
          <w:rFonts w:ascii="Times New Roman" w:eastAsia="Cambria" w:hAnsi="Times New Roman" w:cs="Times New Roman"/>
          <w:color w:val="000000"/>
        </w:rPr>
        <w:t>’</w:t>
      </w:r>
      <w:r w:rsidRPr="00183FB3">
        <w:rPr>
          <w:rFonts w:ascii="Times New Roman" w:eastAsia="Cambria" w:hAnsi="Times New Roman" w:cs="Times New Roman"/>
          <w:color w:val="000000"/>
        </w:rPr>
        <w:t>hanno abbracciata volontieri) | de far ufficio seco non solo nell</w:t>
      </w:r>
      <w:r w:rsidR="00CF4972" w:rsidRPr="00183FB3">
        <w:rPr>
          <w:rFonts w:ascii="Times New Roman" w:eastAsia="Cambria" w:hAnsi="Times New Roman" w:cs="Times New Roman"/>
          <w:color w:val="000000"/>
        </w:rPr>
        <w:t>’</w:t>
      </w:r>
      <w:r w:rsidRPr="00183FB3">
        <w:rPr>
          <w:rFonts w:ascii="Times New Roman" w:eastAsia="Cambria" w:hAnsi="Times New Roman" w:cs="Times New Roman"/>
          <w:color w:val="000000"/>
        </w:rPr>
        <w:t>assemblea, ma in particolar | ancora, che servisse alla loro intentione. Et nella | risposta, che li hanno letta, et data per scritto non hanno | mancato di portar concetti proprii, et efficaci per dar | ad intender alla maestà d</w:t>
      </w:r>
      <w:r w:rsidR="00CF4972" w:rsidRPr="00183FB3">
        <w:rPr>
          <w:rFonts w:ascii="Times New Roman" w:eastAsia="Cambria" w:hAnsi="Times New Roman" w:cs="Times New Roman"/>
          <w:color w:val="000000"/>
        </w:rPr>
        <w:t>’</w:t>
      </w:r>
      <w:r w:rsidRPr="00183FB3">
        <w:rPr>
          <w:rFonts w:ascii="Times New Roman" w:eastAsia="Cambria" w:hAnsi="Times New Roman" w:cs="Times New Roman"/>
          <w:color w:val="000000"/>
        </w:rPr>
        <w:t>Inghiltera questo esser il | fatto di lei, ch</w:t>
      </w:r>
      <w:r w:rsidR="00CF4972" w:rsidRPr="00183FB3">
        <w:rPr>
          <w:rFonts w:ascii="Times New Roman" w:eastAsia="Cambria" w:hAnsi="Times New Roman" w:cs="Times New Roman"/>
          <w:color w:val="000000"/>
        </w:rPr>
        <w:t>’</w:t>
      </w:r>
      <w:r w:rsidRPr="00183FB3">
        <w:rPr>
          <w:rFonts w:ascii="Times New Roman" w:eastAsia="Cambria" w:hAnsi="Times New Roman" w:cs="Times New Roman"/>
          <w:color w:val="000000"/>
        </w:rPr>
        <w:t xml:space="preserve">ella si deve mover a fine di incor-|raggiar quelli, che non possono far altro che la mossa | della Maestà sua. Tale in generale è il tenor della | risposta, che quanto al senso si fa assai ben intender. | </w:t>
      </w:r>
    </w:p>
    <w:p w14:paraId="5B852941" w14:textId="79D16CDD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color w:val="000000"/>
        </w:rPr>
        <w:t>Colla medesima hanno anco raccomandati alcuni affari particolari spetial-|mente per l</w:t>
      </w:r>
      <w:r w:rsidR="00CF4972" w:rsidRPr="00183FB3">
        <w:rPr>
          <w:rFonts w:ascii="Times New Roman" w:eastAsia="Cambria" w:hAnsi="Times New Roman" w:cs="Times New Roman"/>
          <w:color w:val="000000"/>
        </w:rPr>
        <w:t>’</w:t>
      </w:r>
      <w:r w:rsidRPr="00183FB3">
        <w:rPr>
          <w:rFonts w:ascii="Times New Roman" w:eastAsia="Cambria" w:hAnsi="Times New Roman" w:cs="Times New Roman"/>
          <w:color w:val="000000"/>
        </w:rPr>
        <w:t>assistenza contra pirati, et per alcuni nego-|tii toccanti li mercanti di questa Natione, et precisa-|mente fatto ufficio pieno, et efficace per quelli | che imputati del transporto di qua dal mare di |</w:t>
      </w:r>
    </w:p>
    <w:p w14:paraId="1E8C8466" w14:textId="77777777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color w:val="000000"/>
        </w:rPr>
        <w:t>/ 415v /</w:t>
      </w:r>
    </w:p>
    <w:p w14:paraId="0FBFF21B" w14:textId="7B319DA0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monete tanto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oro, che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rgento sono stati condannati | in grossa somma di denari, di che già la Serenità vostra sarà sta[ta]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85"/>
      </w:r>
      <w:r w:rsidRPr="00183FB3">
        <w:rPr>
          <w:rFonts w:ascii="Times New Roman" w:eastAsia="Cambria" w:hAnsi="Times New Roman" w:cs="Times New Roman"/>
        </w:rPr>
        <w:t xml:space="preserve"> | avvisata. Preme grandemente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ffare restando molti interessati | in questo fatto con una simil sentenza non solo nella | borsa per li effetti che hanno in Inghilterra sequestratili per | quanto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ntende in quella piazza, che nella riputazione | ha il signor visconte di Duncaster promesso di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86"/>
      </w:r>
      <w:r w:rsidRPr="00183FB3">
        <w:rPr>
          <w:rFonts w:ascii="Times New Roman" w:eastAsia="Cambria" w:hAnsi="Times New Roman" w:cs="Times New Roman"/>
        </w:rPr>
        <w:t xml:space="preserve"> apportar | tutto quel più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87"/>
      </w:r>
      <w:r w:rsidRPr="00183FB3">
        <w:rPr>
          <w:rFonts w:ascii="Times New Roman" w:eastAsia="Cambria" w:hAnsi="Times New Roman" w:cs="Times New Roman"/>
        </w:rPr>
        <w:t xml:space="preserve">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buoni ufficii, che potrà per | contento di questi signori. | </w:t>
      </w:r>
    </w:p>
    <w:p w14:paraId="51B7C05D" w14:textId="5CDE0C1A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Hier mattina partì per Roterdam, et passerà più avanti, et | forse fino a Cales quando vegga che 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l vento non li | servi per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mbarcarsi alla Brilla, o in Zelanda. |</w:t>
      </w:r>
    </w:p>
    <w:p w14:paraId="115B7F5D" w14:textId="2AE3262F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Ha ricevuto qui in dieci o undici giorni, che si è trattenuto | ogni termine di honore. È stato banchettato et dal signor prin-|cipe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Oranges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88"/>
      </w:r>
      <w:r w:rsidRPr="00183FB3">
        <w:rPr>
          <w:rFonts w:ascii="Times New Roman" w:eastAsia="Cambria" w:hAnsi="Times New Roman" w:cs="Times New Roman"/>
        </w:rPr>
        <w:t xml:space="preserve">, et dal fratello principe Henrico, et | questo principalmente per corrisponder ai favori, che da detto | Visconte ha ricevuti in Inghilterra mentre vi fu col Principe | elettor palatino, gli fece mercordi sera una cena splendida con | ballo, et altre ricreazioni. Et il signor Carleton nella sua casa ha fatte | spese grandi. | </w:t>
      </w:r>
    </w:p>
    <w:p w14:paraId="7E31C283" w14:textId="1DF374D4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lastRenderedPageBreak/>
        <w:t>Le genti del seguito di detto Visconte hanno havuto alloggio in una | di queste hosterie, ove egli ha sodisfatto, non havendo voluto | permetter che lo faccino li Stati, che se ne sono contentati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89"/>
      </w:r>
      <w:r w:rsidRPr="00183FB3">
        <w:rPr>
          <w:rFonts w:ascii="Times New Roman" w:eastAsia="Cambria" w:hAnsi="Times New Roman" w:cs="Times New Roman"/>
        </w:rPr>
        <w:t xml:space="preserve"> | per andarsi levando così d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obligo di spesar ambasciatori ben |</w:t>
      </w:r>
    </w:p>
    <w:p w14:paraId="5600107A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16r /</w:t>
      </w:r>
    </w:p>
    <w:p w14:paraId="5B84FFF2" w14:textId="6539CD65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on hanno voluto, che parti senza qualche regalo: et perché dalla | generosità del suo animo viene stimato poco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oro, hanno risoluto | di fargli presente di una tapezzaria per fornir una gran sala | la maggior parte di seta. Il valor non saprei precisamente dirlo, | ma costa a migliara de fiorini. | </w:t>
      </w:r>
    </w:p>
    <w:p w14:paraId="185BC8C6" w14:textId="355F0960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on ha il detto Cavalliere tralasciato alcun ufficio di complimento | et ha anco honorata questa casa della Serenità vostra venendo a rendermi | la visita accompagnato d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mbasciator ordinario, et dal seguito della | sua corte; al contrario di quello, che ha tralasciato qualche-|dun</w:t>
      </w:r>
      <w:r w:rsidR="00A87676" w:rsidRPr="00183FB3">
        <w:rPr>
          <w:rFonts w:ascii="Times New Roman" w:eastAsia="Cambria" w:hAnsi="Times New Roman" w:cs="Times New Roman"/>
        </w:rPr>
        <w:t xml:space="preserve"> </w:t>
      </w:r>
      <w:r w:rsidRPr="00183FB3">
        <w:rPr>
          <w:rFonts w:ascii="Times New Roman" w:eastAsia="Cambria" w:hAnsi="Times New Roman" w:cs="Times New Roman"/>
        </w:rPr>
        <w:t>altro. Ha mostrato restar sodisfatto della confidenza | colla quale ho passato seco, et mi ha detto di voler farne | relatione al suo Re: mostrando consolatione grandissima | di quanto era seguito. Et io di tutto ciò ho data parte | 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ccellentissimo signor ambasciator Lando, come anco di quanto detto signore mi | disse d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ncontro havuto ai confini dello Stato. Di che | però più non mi ha tocca alcuna cosa, sarà però bene | che come riverentemente scrissi la passata settimana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eccellentissimo Lando | sia informato del seguito per quello, che se non esso Visconte | almeno li suoi guidati dalla passione potessero andar | spargendo per la corte. | </w:t>
      </w:r>
    </w:p>
    <w:p w14:paraId="14320FF3" w14:textId="3A286FF5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Con desiderio si aspettano qui le nuove, che arriva in Inghilterra |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mbasciator destinato dai principi d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nione: potendosi spe-|rare, che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fficio, che farà nella presentatione dal vivo | dello stato delli affari di Alemagna, d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nione della |</w:t>
      </w:r>
    </w:p>
    <w:p w14:paraId="5F9AA3B5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16v /</w:t>
      </w:r>
    </w:p>
    <w:p w14:paraId="4A874D11" w14:textId="2AA641A6" w:rsidR="006D31E3" w:rsidRPr="00183FB3" w:rsidRDefault="00010AF8" w:rsidP="00765C1E">
      <w:pPr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L</w:t>
      </w:r>
      <w:r w:rsidR="006D31E3" w:rsidRPr="00183FB3">
        <w:rPr>
          <w:rFonts w:ascii="Times New Roman" w:eastAsia="Cambria" w:hAnsi="Times New Roman" w:cs="Times New Roman"/>
        </w:rPr>
        <w:t>ega catholica, del timor, che si possi havere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="006D31E3" w:rsidRPr="00183FB3">
        <w:rPr>
          <w:rFonts w:ascii="Times New Roman" w:eastAsia="Cambria" w:hAnsi="Times New Roman" w:cs="Times New Roman"/>
        </w:rPr>
        <w:t xml:space="preserve"> suoi maneggi, di | quello si possi dubitar anco di Sassonia, et della risolutione |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="006D31E3" w:rsidRPr="00183FB3">
        <w:rPr>
          <w:rFonts w:ascii="Times New Roman" w:eastAsia="Cambria" w:hAnsi="Times New Roman" w:cs="Times New Roman"/>
        </w:rPr>
        <w:t xml:space="preserve"> principi protestanti, in che credono habbi a versar il detto | Ambasciatore siano eccitamenti proprii, et sufficienti per muover quella | Maestà et dar vigore, et calore alle sue risolutioni. | </w:t>
      </w:r>
    </w:p>
    <w:p w14:paraId="43A457BF" w14:textId="47078931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Qui ancora aspettano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mbasciator destinato a questi signori pur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90"/>
      </w:r>
      <w:r w:rsidRPr="00183FB3">
        <w:rPr>
          <w:rFonts w:ascii="Times New Roman" w:eastAsia="Cambria" w:hAnsi="Times New Roman" w:cs="Times New Roman"/>
        </w:rPr>
        <w:t xml:space="preserve"> dalli | medesimi principi d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nione per caminar avanti a quello di | più, che sarà stimato necessario, et proprio nella presente | congiontura.</w:t>
      </w:r>
    </w:p>
    <w:p w14:paraId="12C71AAC" w14:textId="460F2FFB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Conoscono, et sentono il bisogno esser urgentissimo del re di Bohemia | et dei Bohemi stessi mentre d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tra parte per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mperatore | si sentono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91"/>
      </w:r>
      <w:r w:rsidRPr="00183FB3">
        <w:rPr>
          <w:rFonts w:ascii="Times New Roman" w:eastAsia="Cambria" w:hAnsi="Times New Roman" w:cs="Times New Roman"/>
        </w:rPr>
        <w:t xml:space="preserve"> farsi levate, amassar denari, et far | provisioni tutte dirette alla guerra, et qui ci è avviso che |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soli beni ecclesiastici nella </w:t>
      </w:r>
      <w:r w:rsidR="00010AF8">
        <w:rPr>
          <w:rFonts w:ascii="Times New Roman" w:eastAsia="Cambria" w:hAnsi="Times New Roman" w:cs="Times New Roman"/>
        </w:rPr>
        <w:t>L</w:t>
      </w:r>
      <w:r w:rsidRPr="00183FB3">
        <w:rPr>
          <w:rFonts w:ascii="Times New Roman" w:eastAsia="Cambria" w:hAnsi="Times New Roman" w:cs="Times New Roman"/>
        </w:rPr>
        <w:t xml:space="preserve">ega catholica vi sarà il | valsente di trenta milla scudi per mese; che Baviera | si sia dichiarito, non potendo far di meno come che è </w:t>
      </w:r>
      <w:r w:rsidR="009C08BC" w:rsidRPr="00183FB3">
        <w:rPr>
          <w:rFonts w:ascii="Times New Roman" w:eastAsia="Cambria" w:hAnsi="Times New Roman" w:cs="Times New Roman"/>
        </w:rPr>
        <w:t>g</w:t>
      </w:r>
      <w:r w:rsidRPr="00183FB3">
        <w:rPr>
          <w:rFonts w:ascii="Times New Roman" w:eastAsia="Cambria" w:hAnsi="Times New Roman" w:cs="Times New Roman"/>
        </w:rPr>
        <w:t>enerale | d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="00C50018" w:rsidRPr="00183FB3">
        <w:rPr>
          <w:rFonts w:ascii="Times New Roman" w:eastAsia="Cambria" w:hAnsi="Times New Roman" w:cs="Times New Roman"/>
        </w:rPr>
        <w:t>U</w:t>
      </w:r>
      <w:r w:rsidRPr="00183FB3">
        <w:rPr>
          <w:rFonts w:ascii="Times New Roman" w:eastAsia="Cambria" w:hAnsi="Times New Roman" w:cs="Times New Roman"/>
        </w:rPr>
        <w:t xml:space="preserve">nione catholica: onde si va credendo che susseguite-|ranno anco maggiori aiuti. | </w:t>
      </w:r>
    </w:p>
    <w:p w14:paraId="7B56FB9E" w14:textId="53E0A7D1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Di Usden scrive il General d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rtiglieria di questi signori, che a | Bolduch ch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è a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confini della detta piazza si parli di far | levata, et di più che habbi havuto da buona parte, che | li serenissimi archiduchi hanno intentione di ritirar tutte le | guarnigioni per valersi di una buona parte di esse per | inviar in Alemagna sicure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tezze sue, che questi signori |</w:t>
      </w:r>
    </w:p>
    <w:p w14:paraId="52FFD302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17r /</w:t>
      </w:r>
    </w:p>
    <w:p w14:paraId="3B4EE23F" w14:textId="091794F1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vorranno haver volentieri la continuatione della tregua. | Non parla chi doverà promoverla di qua non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92"/>
      </w:r>
      <w:r w:rsidRPr="00183FB3">
        <w:rPr>
          <w:rFonts w:ascii="Times New Roman" w:eastAsia="Cambria" w:hAnsi="Times New Roman" w:cs="Times New Roman"/>
        </w:rPr>
        <w:t xml:space="preserve"> per quello che | si va sempre più scoprendo, ben se si tace, si tacerà, et si | lascierà ch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lla camini da s</w:t>
      </w:r>
      <w:r w:rsidR="004407A5" w:rsidRPr="00183FB3">
        <w:rPr>
          <w:rFonts w:ascii="Times New Roman" w:eastAsia="Cambria" w:hAnsi="Times New Roman" w:cs="Times New Roman"/>
        </w:rPr>
        <w:t>é</w:t>
      </w:r>
      <w:r w:rsidRPr="00183FB3">
        <w:rPr>
          <w:rFonts w:ascii="Times New Roman" w:eastAsia="Cambria" w:hAnsi="Times New Roman" w:cs="Times New Roman"/>
        </w:rPr>
        <w:t xml:space="preserve"> stessa. Staranno in ogni | modo avvertiti ag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ndamenti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93"/>
      </w:r>
      <w:r w:rsidRPr="00183FB3">
        <w:rPr>
          <w:rFonts w:ascii="Times New Roman" w:eastAsia="Cambria" w:hAnsi="Times New Roman" w:cs="Times New Roman"/>
        </w:rPr>
        <w:t xml:space="preserve">, et poiché non si sente | alcuno, che tratti in Alemagna viene tenuto per fermo | che 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l re di Spagna con g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uniti a lui habbino risolutione | di sostentar la casa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ustria. |</w:t>
      </w:r>
    </w:p>
    <w:p w14:paraId="5C4A61A7" w14:textId="2C007BDC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lastRenderedPageBreak/>
        <w:t xml:space="preserve">Parmi, che 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l console Ourix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94"/>
      </w:r>
      <w:r w:rsidRPr="00183FB3">
        <w:rPr>
          <w:rFonts w:ascii="Times New Roman" w:eastAsia="Cambria" w:hAnsi="Times New Roman" w:cs="Times New Roman"/>
        </w:rPr>
        <w:t xml:space="preserve"> di questa Natione habbi scritto a | questi signori che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ccellenze vostre doppo passate qualche consulte | habbino risoluto nel risponder al serenissimo Elettor palatino | di darli il titolo di re di Bohemia, di che sue Eccellenze diedero | parte 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mbasciator di Francia, et anco alli ambasciatori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nghilterra | et questi ne sentirono gusto particolare, et quando furono a | me mi addimandonno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95"/>
      </w:r>
      <w:r w:rsidRPr="00183FB3">
        <w:rPr>
          <w:rFonts w:ascii="Times New Roman" w:eastAsia="Cambria" w:hAnsi="Times New Roman" w:cs="Times New Roman"/>
        </w:rPr>
        <w:t xml:space="preserve"> quello che havevo, io dissi che | non tenevo cosa alcuna in questo proposito: ma come si sia | si poteva creder, che quella serenissima Republica com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è di | costume si sarebbe regolata colla prudenza sua. Resta | la corte impressa di questo, et stimano punto essentiale, et | come proviene dalla prudenza di qu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eccellentissimo Senato; così | par che ognuno si prometti effetti corrispondenti; et | li signori Stati tengono che questo avviso possi far un gran | effetto ne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nimo del re della Gran Bertagna | come appunto mi dissero anco g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istessi ambasciatori. |</w:t>
      </w:r>
    </w:p>
    <w:p w14:paraId="2C912A8C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17v /</w:t>
      </w:r>
    </w:p>
    <w:p w14:paraId="5819FF65" w14:textId="3ACA5A78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Io non dimanderò alla Serenità vostra informatione di questo particolare | di ciò che debbi dire, o risponder perché se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haverà trovat[o]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96"/>
      </w:r>
      <w:r w:rsidRPr="00183FB3">
        <w:rPr>
          <w:rFonts w:ascii="Times New Roman" w:eastAsia="Cambria" w:hAnsi="Times New Roman" w:cs="Times New Roman"/>
        </w:rPr>
        <w:t xml:space="preserve"> | buono, et proprio al suo servitio, et al suo interesse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have-|rà fatto, o lo farà quando più stimerà bene, et oppor-|tuno. |</w:t>
      </w:r>
    </w:p>
    <w:p w14:paraId="7867AAEB" w14:textId="2F66909F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Scuopro molto mal contenti Francesi in queste congiunture | et ultimamente uno che venne a visitarmi parlando in | discorso seco delli motivi d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lemagna, et dello Stato di qua | cade a dire. noi altri Francesi siamo tenuti al presente | per niente siamo abandonati; non si usa più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accostumata | confidenza. Vivente il padre del presente Re, et mentre | questi stati erano nel bisogno erano li più cari, et li | più avetti, et hora non si fa stima di cosa che venga | qui portata dalla parte della Maestà sua. | </w:t>
      </w:r>
    </w:p>
    <w:p w14:paraId="3C14E26C" w14:textId="155837BF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Passa in effetto qualche poco di disgusto tanto per le cose passate, | che per la pretensione, che hanno qui di poter giudicar la | validità di una sentenza fatta d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miralità della | Rocella, et si scusano qui colla volontaria compromissione | del Francese di contentarsi del giudicio di questa corte di | Holanda sopra che monsignor di Maurier fa querella | et si duole grandemente dicendo la cosa esser diversamente | da quello che viene publicato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97"/>
      </w:r>
      <w:r w:rsidRPr="00183FB3">
        <w:rPr>
          <w:rFonts w:ascii="Times New Roman" w:eastAsia="Cambria" w:hAnsi="Times New Roman" w:cs="Times New Roman"/>
        </w:rPr>
        <w:t>, et che si vuole infringer |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utorità de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magistrati di Francia, et quella anco del | Parlamento di Parigi; et si querella anco particolarmente |</w:t>
      </w:r>
    </w:p>
    <w:p w14:paraId="083F160A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18r /</w:t>
      </w:r>
    </w:p>
    <w:p w14:paraId="773D3813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per la presa, che un vassello di questo Paese ha fatta di | una nave francese carica di valsente di molte, et | molte migliara di scudi. Di tutto mi ha parlato con | grandissimo senso il signor Ambasciator sudetto quando mi trovai | seco, et mi ha promesso di farmi veder la scrittura presentata | a questi signori facendo molte indoglienze, et infine disse | quando il Re non potrà haver giustitia se la farà. Ma | per quanto intendo si penserà a trovar ripiego perché | la Maestà sua habbi sodisfattione. Gratie etc. | </w:t>
      </w:r>
    </w:p>
    <w:p w14:paraId="029D24D2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</w:p>
    <w:p w14:paraId="619A3FC3" w14:textId="09854E94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Dal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Haya li 7 genaro 1620</w:t>
      </w:r>
      <w:r w:rsidRPr="00183FB3">
        <w:rPr>
          <w:rFonts w:ascii="Times New Roman" w:eastAsia="Cambria" w:hAnsi="Times New Roman" w:cs="Times New Roman"/>
          <w:vertAlign w:val="superscript"/>
        </w:rPr>
        <w:footnoteReference w:id="1298"/>
      </w:r>
      <w:r w:rsidRPr="00183FB3">
        <w:rPr>
          <w:rFonts w:ascii="Times New Roman" w:eastAsia="Cambria" w:hAnsi="Times New Roman" w:cs="Times New Roman"/>
        </w:rPr>
        <w:t xml:space="preserve"> | </w:t>
      </w:r>
    </w:p>
    <w:p w14:paraId="758D13E0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di vostra Serenità | </w:t>
      </w:r>
    </w:p>
    <w:p w14:paraId="404068C5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humilissimo et devotissimo servitore |</w:t>
      </w:r>
    </w:p>
    <w:p w14:paraId="020012BB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Christofforo Suriano |</w:t>
      </w:r>
    </w:p>
    <w:p w14:paraId="57DB3625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</w:p>
    <w:p w14:paraId="0FB91BB6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18v /</w:t>
      </w:r>
    </w:p>
    <w:p w14:paraId="4B68DFAC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Al serenissimo principe di Venetia |</w:t>
      </w:r>
    </w:p>
    <w:p w14:paraId="11599910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2</w:t>
      </w:r>
      <w:r w:rsidRPr="00183FB3">
        <w:rPr>
          <w:rFonts w:ascii="Times New Roman" w:eastAsia="Cambria" w:hAnsi="Times New Roman" w:cs="Times New Roman"/>
          <w:vertAlign w:val="superscript"/>
        </w:rPr>
        <w:t>da</w:t>
      </w:r>
      <w:r w:rsidRPr="00183FB3">
        <w:rPr>
          <w:rFonts w:ascii="Times New Roman" w:eastAsia="Cambria" w:hAnsi="Times New Roman" w:cs="Times New Roman"/>
        </w:rPr>
        <w:t xml:space="preserve"> | </w:t>
      </w:r>
    </w:p>
    <w:p w14:paraId="3551AA8B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° 167 comincia | n° 166 |</w:t>
      </w:r>
    </w:p>
    <w:p w14:paraId="19086506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</w:p>
    <w:p w14:paraId="72185871" w14:textId="77777777" w:rsidR="006D31E3" w:rsidRPr="00183FB3" w:rsidRDefault="006D31E3" w:rsidP="00765C1E">
      <w:pPr>
        <w:rPr>
          <w:rFonts w:ascii="Times New Roman" w:eastAsia="Cambria" w:hAnsi="Times New Roman" w:cs="Times New Roman"/>
          <w:i/>
        </w:rPr>
      </w:pPr>
      <w:r w:rsidRPr="00183FB3">
        <w:rPr>
          <w:rFonts w:ascii="Times New Roman" w:eastAsia="Cambria" w:hAnsi="Times New Roman" w:cs="Times New Roman"/>
          <w:i/>
        </w:rPr>
        <w:t>Tracce di sigilli</w:t>
      </w:r>
    </w:p>
    <w:p w14:paraId="2B05C8E9" w14:textId="77777777" w:rsidR="006D31E3" w:rsidRPr="00183FB3" w:rsidRDefault="006D31E3" w:rsidP="00765C1E">
      <w:pPr>
        <w:rPr>
          <w:rFonts w:ascii="Times New Roman" w:eastAsia="Cambria" w:hAnsi="Times New Roman" w:cs="Times New Roman"/>
          <w:i/>
        </w:rPr>
      </w:pPr>
    </w:p>
    <w:p w14:paraId="17F94EAA" w14:textId="77777777" w:rsidR="006D31E3" w:rsidRPr="00183FB3" w:rsidRDefault="006D31E3" w:rsidP="00765C1E">
      <w:pPr>
        <w:rPr>
          <w:rFonts w:ascii="Times New Roman" w:eastAsia="Cambria" w:hAnsi="Times New Roman" w:cs="Times New Roman"/>
          <w:i/>
        </w:rPr>
      </w:pPr>
      <w:r w:rsidRPr="00183FB3">
        <w:rPr>
          <w:rFonts w:ascii="Times New Roman" w:eastAsia="Cambria" w:hAnsi="Times New Roman" w:cs="Times New Roman"/>
          <w:i/>
        </w:rPr>
        <w:t>Regesto antico</w:t>
      </w:r>
    </w:p>
    <w:p w14:paraId="524B9631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18vC /</w:t>
      </w:r>
    </w:p>
    <w:p w14:paraId="38CDA5C0" w14:textId="3AD55248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7 gennaro 1619 ricevute a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22 detto | </w:t>
      </w:r>
    </w:p>
    <w:p w14:paraId="445C8952" w14:textId="77777777" w:rsidR="006D31E3" w:rsidRPr="00703F3D" w:rsidRDefault="006D31E3" w:rsidP="00765C1E">
      <w:pPr>
        <w:rPr>
          <w:rFonts w:ascii="Times New Roman" w:eastAsia="Cambria" w:hAnsi="Times New Roman" w:cs="Times New Roman"/>
          <w:lang w:val="en-GB"/>
        </w:rPr>
      </w:pPr>
      <w:r w:rsidRPr="00703F3D">
        <w:rPr>
          <w:rFonts w:ascii="Times New Roman" w:eastAsia="Cambria" w:hAnsi="Times New Roman" w:cs="Times New Roman"/>
          <w:lang w:val="en-GB"/>
        </w:rPr>
        <w:t xml:space="preserve">Haia. n° 167 | </w:t>
      </w:r>
    </w:p>
    <w:p w14:paraId="2D0CEF13" w14:textId="77777777" w:rsidR="006D31E3" w:rsidRPr="00703F3D" w:rsidRDefault="006D31E3" w:rsidP="00765C1E">
      <w:pPr>
        <w:rPr>
          <w:rFonts w:ascii="Times New Roman" w:eastAsia="Cambria" w:hAnsi="Times New Roman" w:cs="Times New Roman"/>
          <w:lang w:val="en-GB"/>
        </w:rPr>
      </w:pPr>
    </w:p>
    <w:p w14:paraId="643C6F09" w14:textId="77777777" w:rsidR="006D31E3" w:rsidRPr="00703F3D" w:rsidRDefault="006D31E3" w:rsidP="00765C1E">
      <w:pPr>
        <w:rPr>
          <w:rFonts w:ascii="Times New Roman" w:eastAsia="Cambria" w:hAnsi="Times New Roman" w:cs="Times New Roman"/>
          <w:lang w:val="en-GB"/>
        </w:rPr>
      </w:pPr>
      <w:r w:rsidRPr="00703F3D">
        <w:rPr>
          <w:rFonts w:ascii="Times New Roman" w:eastAsia="Cambria" w:hAnsi="Times New Roman" w:cs="Times New Roman"/>
          <w:lang w:val="en-GB"/>
        </w:rPr>
        <w:t>L. SS. R. |</w:t>
      </w:r>
    </w:p>
    <w:p w14:paraId="04BD399D" w14:textId="77777777" w:rsidR="00BB0980" w:rsidRPr="00703F3D" w:rsidRDefault="006D31E3" w:rsidP="00BB0980">
      <w:pPr>
        <w:outlineLvl w:val="0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eastAsia="Cambria" w:hAnsi="Times New Roman" w:cs="Times New Roman"/>
          <w:lang w:val="en-GB"/>
        </w:rPr>
        <w:br w:type="page"/>
      </w:r>
      <w:r w:rsidR="00BB0980" w:rsidRPr="00703F3D">
        <w:rPr>
          <w:rFonts w:ascii="Times New Roman" w:hAnsi="Times New Roman" w:cs="Times New Roman"/>
          <w:lang w:val="en-GB"/>
        </w:rPr>
        <w:lastRenderedPageBreak/>
        <w:t>/START LETTER/</w:t>
      </w:r>
    </w:p>
    <w:p w14:paraId="7D7CA2E1" w14:textId="6A57F0DB" w:rsidR="006D31E3" w:rsidRPr="00183FB3" w:rsidRDefault="006D31E3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n. 130</w:t>
      </w:r>
    </w:p>
    <w:p w14:paraId="3181802F" w14:textId="77777777" w:rsidR="006D31E3" w:rsidRPr="00183FB3" w:rsidRDefault="006D31E3" w:rsidP="00765C1E">
      <w:pPr>
        <w:jc w:val="center"/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Allegato I al n. 131 (cc. 419r-420v; decodifica di c. 421r-v)</w:t>
      </w:r>
    </w:p>
    <w:p w14:paraId="501F5ADF" w14:textId="77777777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</w:p>
    <w:p w14:paraId="5DEE0802" w14:textId="3568B9F6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color w:val="000000"/>
        </w:rPr>
        <w:t>/ 419r /</w:t>
      </w:r>
    </w:p>
    <w:p w14:paraId="1D88455F" w14:textId="5D2AE171" w:rsidR="00774CB9" w:rsidRPr="00774CB9" w:rsidRDefault="00774CB9" w:rsidP="00765C1E">
      <w:pPr>
        <w:rPr>
          <w:rFonts w:ascii="Times New Roman" w:eastAsia="Cambria" w:hAnsi="Times New Roman" w:cs="Times New Roman"/>
          <w:color w:val="000000"/>
        </w:rPr>
      </w:pPr>
      <w:r>
        <w:rPr>
          <w:rFonts w:ascii="Times New Roman" w:eastAsia="Cambria" w:hAnsi="Times New Roman" w:cs="Times New Roman"/>
          <w:color w:val="000000"/>
        </w:rPr>
        <w:t>n° 168 |</w:t>
      </w:r>
    </w:p>
    <w:p w14:paraId="3B646490" w14:textId="77777777" w:rsidR="00774CB9" w:rsidRDefault="00774CB9" w:rsidP="00765C1E">
      <w:pPr>
        <w:rPr>
          <w:rFonts w:ascii="Times New Roman" w:eastAsia="Cambria" w:hAnsi="Times New Roman" w:cs="Times New Roman"/>
          <w:i/>
          <w:iCs/>
          <w:color w:val="000000"/>
        </w:rPr>
      </w:pPr>
    </w:p>
    <w:p w14:paraId="0FB61D41" w14:textId="0FDA0E54" w:rsidR="006D31E3" w:rsidRPr="00183FB3" w:rsidRDefault="006D31E3" w:rsidP="00765C1E">
      <w:pPr>
        <w:rPr>
          <w:rFonts w:ascii="Times New Roman" w:eastAsia="Cambria" w:hAnsi="Times New Roman" w:cs="Times New Roman"/>
          <w:i/>
          <w:iCs/>
          <w:color w:val="000000"/>
        </w:rPr>
      </w:pPr>
      <w:r w:rsidRPr="00183FB3">
        <w:rPr>
          <w:rFonts w:ascii="Times New Roman" w:eastAsia="Cambria" w:hAnsi="Times New Roman" w:cs="Times New Roman"/>
          <w:i/>
          <w:iCs/>
          <w:color w:val="000000"/>
        </w:rPr>
        <w:t>Segue decodifica di testo cifrato</w:t>
      </w:r>
    </w:p>
    <w:p w14:paraId="588D0900" w14:textId="77777777" w:rsidR="006D31E3" w:rsidRDefault="006D31E3" w:rsidP="00765C1E">
      <w:pPr>
        <w:rPr>
          <w:rFonts w:ascii="Times New Roman" w:eastAsia="Cambria" w:hAnsi="Times New Roman" w:cs="Times New Roman"/>
          <w:color w:val="000000"/>
        </w:rPr>
      </w:pPr>
    </w:p>
    <w:p w14:paraId="77B5FD2A" w14:textId="227BB1AE" w:rsidR="00DE6C1D" w:rsidRPr="00183FB3" w:rsidRDefault="00DE6C1D" w:rsidP="00DE6C1D">
      <w:pPr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color w:val="000000"/>
        </w:rPr>
        <w:t>/ 419v /</w:t>
      </w:r>
    </w:p>
    <w:p w14:paraId="68B91E04" w14:textId="77777777" w:rsidR="00DE6C1D" w:rsidRPr="00183FB3" w:rsidRDefault="00DE6C1D" w:rsidP="00DE6C1D">
      <w:pPr>
        <w:rPr>
          <w:rFonts w:ascii="Times New Roman" w:eastAsia="Cambria" w:hAnsi="Times New Roman" w:cs="Times New Roman"/>
          <w:i/>
          <w:iCs/>
          <w:color w:val="000000"/>
        </w:rPr>
      </w:pPr>
      <w:r w:rsidRPr="00183FB3">
        <w:rPr>
          <w:rFonts w:ascii="Times New Roman" w:eastAsia="Cambria" w:hAnsi="Times New Roman" w:cs="Times New Roman"/>
          <w:i/>
          <w:iCs/>
          <w:color w:val="000000"/>
        </w:rPr>
        <w:t>Segue decodifica di testo cifrato</w:t>
      </w:r>
    </w:p>
    <w:p w14:paraId="63C7813D" w14:textId="77777777" w:rsidR="00DE6C1D" w:rsidRPr="00183FB3" w:rsidRDefault="00DE6C1D" w:rsidP="00765C1E">
      <w:pPr>
        <w:rPr>
          <w:rFonts w:ascii="Times New Roman" w:eastAsia="Cambria" w:hAnsi="Times New Roman" w:cs="Times New Roman"/>
          <w:color w:val="000000"/>
        </w:rPr>
      </w:pPr>
    </w:p>
    <w:p w14:paraId="359F1C4B" w14:textId="28F26D29" w:rsidR="006D31E3" w:rsidRPr="00814D16" w:rsidRDefault="006D31E3" w:rsidP="00765C1E">
      <w:pPr>
        <w:rPr>
          <w:rFonts w:ascii="Times New Roman" w:eastAsia="Cambria" w:hAnsi="Times New Roman" w:cs="Times New Roman"/>
          <w:color w:val="000000"/>
          <w:lang w:val="nl-BE"/>
        </w:rPr>
      </w:pPr>
      <w:r w:rsidRPr="00814D16">
        <w:rPr>
          <w:rFonts w:ascii="Times New Roman" w:eastAsia="Cambria" w:hAnsi="Times New Roman" w:cs="Times New Roman"/>
          <w:color w:val="000000"/>
          <w:lang w:val="nl-BE"/>
        </w:rPr>
        <w:t>/ 420r /</w:t>
      </w:r>
    </w:p>
    <w:p w14:paraId="340D342D" w14:textId="7A520379" w:rsidR="006D31E3" w:rsidRPr="00814D16" w:rsidRDefault="00D4498F" w:rsidP="00765C1E">
      <w:pPr>
        <w:rPr>
          <w:rFonts w:ascii="Times New Roman" w:eastAsia="Cambria" w:hAnsi="Times New Roman" w:cs="Times New Roman"/>
          <w:i/>
          <w:color w:val="000000"/>
          <w:lang w:val="nl-BE"/>
        </w:rPr>
      </w:pPr>
      <w:r w:rsidRPr="00814D16">
        <w:rPr>
          <w:rFonts w:ascii="Times New Roman" w:eastAsia="Cambria" w:hAnsi="Times New Roman" w:cs="Times New Roman"/>
          <w:b/>
          <w:bCs/>
          <w:color w:val="000000"/>
          <w:lang w:val="nl-BE"/>
        </w:rPr>
        <w:t>Blank page</w:t>
      </w:r>
    </w:p>
    <w:p w14:paraId="79976E66" w14:textId="77777777" w:rsidR="006D31E3" w:rsidRDefault="006D31E3" w:rsidP="00765C1E">
      <w:pPr>
        <w:rPr>
          <w:rFonts w:ascii="Times New Roman" w:eastAsia="Cambria" w:hAnsi="Times New Roman" w:cs="Times New Roman"/>
          <w:iCs/>
          <w:color w:val="000000"/>
          <w:lang w:val="nl-BE"/>
        </w:rPr>
      </w:pPr>
    </w:p>
    <w:p w14:paraId="21569A9F" w14:textId="36B097AD" w:rsidR="000F4AE9" w:rsidRPr="00814D16" w:rsidRDefault="000F4AE9" w:rsidP="000F4AE9">
      <w:pPr>
        <w:rPr>
          <w:rFonts w:ascii="Times New Roman" w:eastAsia="Cambria" w:hAnsi="Times New Roman" w:cs="Times New Roman"/>
          <w:color w:val="000000"/>
          <w:lang w:val="nl-BE"/>
        </w:rPr>
      </w:pPr>
      <w:r w:rsidRPr="00814D16">
        <w:rPr>
          <w:rFonts w:ascii="Times New Roman" w:eastAsia="Cambria" w:hAnsi="Times New Roman" w:cs="Times New Roman"/>
          <w:color w:val="000000"/>
          <w:lang w:val="nl-BE"/>
        </w:rPr>
        <w:t>/ 420v /</w:t>
      </w:r>
    </w:p>
    <w:p w14:paraId="12767BB7" w14:textId="77777777" w:rsidR="000F4AE9" w:rsidRPr="00814D16" w:rsidRDefault="000F4AE9" w:rsidP="000F4AE9">
      <w:pPr>
        <w:rPr>
          <w:rFonts w:ascii="Times New Roman" w:eastAsia="Cambria" w:hAnsi="Times New Roman" w:cs="Times New Roman"/>
          <w:i/>
          <w:color w:val="000000"/>
          <w:lang w:val="nl-BE"/>
        </w:rPr>
      </w:pPr>
      <w:r w:rsidRPr="00814D16">
        <w:rPr>
          <w:rFonts w:ascii="Times New Roman" w:eastAsia="Cambria" w:hAnsi="Times New Roman" w:cs="Times New Roman"/>
          <w:b/>
          <w:bCs/>
          <w:color w:val="000000"/>
          <w:lang w:val="nl-BE"/>
        </w:rPr>
        <w:t>Blank page</w:t>
      </w:r>
    </w:p>
    <w:p w14:paraId="252BEE02" w14:textId="77777777" w:rsidR="000F4AE9" w:rsidRPr="000F4AE9" w:rsidRDefault="000F4AE9" w:rsidP="00765C1E">
      <w:pPr>
        <w:rPr>
          <w:rFonts w:ascii="Times New Roman" w:eastAsia="Cambria" w:hAnsi="Times New Roman" w:cs="Times New Roman"/>
          <w:iCs/>
          <w:color w:val="000000"/>
          <w:lang w:val="nl-BE"/>
        </w:rPr>
      </w:pPr>
    </w:p>
    <w:p w14:paraId="417326E8" w14:textId="77777777" w:rsidR="006D31E3" w:rsidRPr="00814D16" w:rsidRDefault="006D31E3" w:rsidP="00765C1E">
      <w:pPr>
        <w:jc w:val="center"/>
        <w:rPr>
          <w:rFonts w:ascii="Times New Roman" w:eastAsia="Cambria" w:hAnsi="Times New Roman" w:cs="Times New Roman"/>
          <w:color w:val="000000"/>
          <w:lang w:val="nl-BE"/>
        </w:rPr>
      </w:pPr>
    </w:p>
    <w:p w14:paraId="79A862AD" w14:textId="77777777" w:rsidR="006D31E3" w:rsidRPr="001014C4" w:rsidRDefault="006D31E3" w:rsidP="00765C1E">
      <w:pPr>
        <w:jc w:val="center"/>
        <w:rPr>
          <w:rFonts w:ascii="Times New Roman" w:eastAsia="Cambria" w:hAnsi="Times New Roman" w:cs="Times New Roman"/>
          <w:i/>
          <w:color w:val="000000"/>
        </w:rPr>
      </w:pPr>
      <w:r w:rsidRPr="001014C4">
        <w:rPr>
          <w:rFonts w:ascii="Times New Roman" w:eastAsia="Cambria" w:hAnsi="Times New Roman" w:cs="Times New Roman"/>
          <w:color w:val="000000"/>
        </w:rPr>
        <w:t>n. 131</w:t>
      </w:r>
    </w:p>
    <w:p w14:paraId="4BDE833A" w14:textId="5178A784" w:rsidR="006D31E3" w:rsidRPr="00183FB3" w:rsidRDefault="006D31E3" w:rsidP="00765C1E">
      <w:pPr>
        <w:jc w:val="center"/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color w:val="000000"/>
        </w:rPr>
        <w:t>13 gennaio 1620, L</w:t>
      </w:r>
      <w:r w:rsidR="00CF4972" w:rsidRPr="00183FB3">
        <w:rPr>
          <w:rFonts w:ascii="Times New Roman" w:eastAsia="Cambria" w:hAnsi="Times New Roman" w:cs="Times New Roman"/>
          <w:color w:val="000000"/>
        </w:rPr>
        <w:t>’</w:t>
      </w:r>
      <w:r w:rsidRPr="00183FB3">
        <w:rPr>
          <w:rFonts w:ascii="Times New Roman" w:eastAsia="Cambria" w:hAnsi="Times New Roman" w:cs="Times New Roman"/>
          <w:color w:val="000000"/>
        </w:rPr>
        <w:t>Aia (cc. 421r-v, 424r-v)</w:t>
      </w:r>
    </w:p>
    <w:p w14:paraId="325D35FE" w14:textId="77777777" w:rsidR="006D31E3" w:rsidRPr="00183FB3" w:rsidRDefault="006D31E3" w:rsidP="00765C1E">
      <w:pPr>
        <w:jc w:val="center"/>
        <w:rPr>
          <w:rFonts w:ascii="Times New Roman" w:eastAsia="Cambria" w:hAnsi="Times New Roman" w:cs="Times New Roman"/>
          <w:color w:val="000000"/>
        </w:rPr>
      </w:pPr>
    </w:p>
    <w:p w14:paraId="3F6866FE" w14:textId="77899A29" w:rsidR="00BC2673" w:rsidRPr="00183FB3" w:rsidRDefault="00BC2673" w:rsidP="00765C1E">
      <w:pPr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color w:val="000000"/>
        </w:rPr>
        <w:t>/ 421r /</w:t>
      </w:r>
    </w:p>
    <w:p w14:paraId="3CED16A8" w14:textId="3FB5E03D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color w:val="000000"/>
        </w:rPr>
        <w:t>Prima |</w:t>
      </w:r>
    </w:p>
    <w:p w14:paraId="6E8B0C83" w14:textId="77777777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color w:val="000000"/>
        </w:rPr>
        <w:t>n° 168 fin 170 |</w:t>
      </w:r>
    </w:p>
    <w:p w14:paraId="676BE37E" w14:textId="77777777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</w:p>
    <w:p w14:paraId="310333D0" w14:textId="77777777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color w:val="000000"/>
        </w:rPr>
        <w:t>Serenissimo Principe |</w:t>
      </w:r>
    </w:p>
    <w:p w14:paraId="62E780A3" w14:textId="7C273390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color w:val="000000"/>
        </w:rPr>
        <w:t>la rudezza della stagione con mio sommo dispiacere haverà | causato, che non havendo potuto il messaggiero arrivar a tempo | dell</w:t>
      </w:r>
      <w:r w:rsidR="00CF4972" w:rsidRPr="00183FB3">
        <w:rPr>
          <w:rFonts w:ascii="Times New Roman" w:eastAsia="Cambria" w:hAnsi="Times New Roman" w:cs="Times New Roman"/>
          <w:color w:val="000000"/>
        </w:rPr>
        <w:t>’</w:t>
      </w:r>
      <w:r w:rsidRPr="00183FB3">
        <w:rPr>
          <w:rFonts w:ascii="Times New Roman" w:eastAsia="Cambria" w:hAnsi="Times New Roman" w:cs="Times New Roman"/>
          <w:color w:val="000000"/>
        </w:rPr>
        <w:t>ordinario in Anversa colle mie lettere de</w:t>
      </w:r>
      <w:r w:rsidR="00CF4972" w:rsidRPr="00183FB3">
        <w:rPr>
          <w:rFonts w:ascii="Times New Roman" w:eastAsia="Cambria" w:hAnsi="Times New Roman" w:cs="Times New Roman"/>
          <w:color w:val="000000"/>
        </w:rPr>
        <w:t>’</w:t>
      </w:r>
      <w:r w:rsidRPr="00183FB3">
        <w:rPr>
          <w:rFonts w:ascii="Times New Roman" w:eastAsia="Cambria" w:hAnsi="Times New Roman" w:cs="Times New Roman"/>
          <w:color w:val="000000"/>
        </w:rPr>
        <w:t xml:space="preserve"> 31del passato | ella non l</w:t>
      </w:r>
      <w:r w:rsidR="00CF4972" w:rsidRPr="00183FB3">
        <w:rPr>
          <w:rFonts w:ascii="Times New Roman" w:eastAsia="Cambria" w:hAnsi="Times New Roman" w:cs="Times New Roman"/>
          <w:color w:val="000000"/>
        </w:rPr>
        <w:t>’</w:t>
      </w:r>
      <w:r w:rsidRPr="00183FB3">
        <w:rPr>
          <w:rFonts w:ascii="Times New Roman" w:eastAsia="Cambria" w:hAnsi="Times New Roman" w:cs="Times New Roman"/>
          <w:color w:val="000000"/>
        </w:rPr>
        <w:t>haverà havute che</w:t>
      </w:r>
      <w:r w:rsidRPr="00183FB3">
        <w:rPr>
          <w:rFonts w:ascii="Times New Roman" w:eastAsia="Cambria" w:hAnsi="Times New Roman" w:cs="Times New Roman"/>
          <w:color w:val="000000"/>
          <w:vertAlign w:val="superscript"/>
        </w:rPr>
        <w:footnoteReference w:id="1299"/>
      </w:r>
      <w:r w:rsidRPr="00183FB3">
        <w:rPr>
          <w:rFonts w:ascii="Times New Roman" w:eastAsia="Cambria" w:hAnsi="Times New Roman" w:cs="Times New Roman"/>
          <w:color w:val="000000"/>
        </w:rPr>
        <w:t xml:space="preserve"> otto giorni doppo con quelle | de</w:t>
      </w:r>
      <w:r w:rsidR="00CF4972" w:rsidRPr="00183FB3">
        <w:rPr>
          <w:rFonts w:ascii="Times New Roman" w:eastAsia="Cambria" w:hAnsi="Times New Roman" w:cs="Times New Roman"/>
          <w:color w:val="000000"/>
        </w:rPr>
        <w:t>’</w:t>
      </w:r>
      <w:r w:rsidRPr="00183FB3">
        <w:rPr>
          <w:rFonts w:ascii="Times New Roman" w:eastAsia="Cambria" w:hAnsi="Times New Roman" w:cs="Times New Roman"/>
          <w:color w:val="000000"/>
        </w:rPr>
        <w:t xml:space="preserve"> 7 del presente, che furono doi segnate n° 166 et 167 de</w:t>
      </w:r>
      <w:r w:rsidR="00CF4972" w:rsidRPr="00183FB3">
        <w:rPr>
          <w:rFonts w:ascii="Times New Roman" w:eastAsia="Cambria" w:hAnsi="Times New Roman" w:cs="Times New Roman"/>
          <w:color w:val="000000"/>
        </w:rPr>
        <w:t>’</w:t>
      </w:r>
      <w:r w:rsidRPr="00183FB3">
        <w:rPr>
          <w:rFonts w:ascii="Times New Roman" w:eastAsia="Cambria" w:hAnsi="Times New Roman" w:cs="Times New Roman"/>
          <w:color w:val="000000"/>
        </w:rPr>
        <w:t xml:space="preserve"> | quali mando qui la replicata. |</w:t>
      </w:r>
    </w:p>
    <w:p w14:paraId="663ED164" w14:textId="1C87930D" w:rsidR="006D31E3" w:rsidRPr="00183FB3" w:rsidRDefault="006D31E3" w:rsidP="00765C1E">
      <w:pPr>
        <w:rPr>
          <w:rFonts w:ascii="Times New Roman" w:eastAsia="Cambria" w:hAnsi="Times New Roman" w:cs="Times New Roman"/>
          <w:i/>
          <w:iCs/>
          <w:color w:val="000000"/>
        </w:rPr>
      </w:pPr>
      <w:r w:rsidRPr="00183FB3">
        <w:rPr>
          <w:rFonts w:ascii="Times New Roman" w:eastAsia="Cambria" w:hAnsi="Times New Roman" w:cs="Times New Roman"/>
          <w:i/>
          <w:iCs/>
          <w:color w:val="000000"/>
        </w:rPr>
        <w:t>Con</w:t>
      </w:r>
      <w:r w:rsidRPr="00183FB3">
        <w:rPr>
          <w:rFonts w:ascii="Times New Roman" w:eastAsia="Cambria" w:hAnsi="Times New Roman" w:cs="Times New Roman"/>
          <w:color w:val="000000"/>
          <w:vertAlign w:val="superscript"/>
        </w:rPr>
        <w:footnoteReference w:id="1300"/>
      </w:r>
      <w:r w:rsidRPr="00183FB3">
        <w:rPr>
          <w:rFonts w:ascii="Times New Roman" w:eastAsia="Cambria" w:hAnsi="Times New Roman" w:cs="Times New Roman"/>
          <w:i/>
          <w:iCs/>
          <w:color w:val="000000"/>
        </w:rPr>
        <w:t xml:space="preserve"> essa sarà anco altra copia in francese, et | italiano dell</w:t>
      </w:r>
      <w:r w:rsidR="00CF4972" w:rsidRPr="00183FB3">
        <w:rPr>
          <w:rFonts w:ascii="Times New Roman" w:eastAsia="Cambria" w:hAnsi="Times New Roman" w:cs="Times New Roman"/>
          <w:i/>
          <w:iCs/>
          <w:color w:val="000000"/>
        </w:rPr>
        <w:t>’</w:t>
      </w:r>
      <w:r w:rsidRPr="00183FB3">
        <w:rPr>
          <w:rFonts w:ascii="Times New Roman" w:eastAsia="Cambria" w:hAnsi="Times New Roman" w:cs="Times New Roman"/>
          <w:i/>
          <w:iCs/>
          <w:color w:val="000000"/>
        </w:rPr>
        <w:t>aleanza del capitolo sottoscritto | a parte, et della procura data da</w:t>
      </w:r>
      <w:r w:rsidR="00CF4972" w:rsidRPr="00183FB3">
        <w:rPr>
          <w:rFonts w:ascii="Times New Roman" w:eastAsia="Cambria" w:hAnsi="Times New Roman" w:cs="Times New Roman"/>
          <w:i/>
          <w:iCs/>
          <w:color w:val="000000"/>
        </w:rPr>
        <w:t>’</w:t>
      </w:r>
      <w:r w:rsidRPr="00183FB3">
        <w:rPr>
          <w:rFonts w:ascii="Times New Roman" w:eastAsia="Cambria" w:hAnsi="Times New Roman" w:cs="Times New Roman"/>
          <w:i/>
          <w:iCs/>
          <w:color w:val="000000"/>
        </w:rPr>
        <w:t xml:space="preserve"> signori Stati | Generali a</w:t>
      </w:r>
      <w:r w:rsidR="00CF4972" w:rsidRPr="00183FB3">
        <w:rPr>
          <w:rFonts w:ascii="Times New Roman" w:eastAsia="Cambria" w:hAnsi="Times New Roman" w:cs="Times New Roman"/>
          <w:i/>
          <w:iCs/>
          <w:color w:val="000000"/>
        </w:rPr>
        <w:t>’</w:t>
      </w:r>
      <w:r w:rsidRPr="00183FB3">
        <w:rPr>
          <w:rFonts w:ascii="Times New Roman" w:eastAsia="Cambria" w:hAnsi="Times New Roman" w:cs="Times New Roman"/>
          <w:i/>
          <w:iCs/>
          <w:color w:val="000000"/>
        </w:rPr>
        <w:t xml:space="preserve"> loro deputati. | </w:t>
      </w:r>
    </w:p>
    <w:p w14:paraId="12F3E3EA" w14:textId="4A8DA676" w:rsidR="006D31E3" w:rsidRPr="00183FB3" w:rsidRDefault="006D31E3" w:rsidP="00765C1E">
      <w:pPr>
        <w:rPr>
          <w:rFonts w:ascii="Times New Roman" w:eastAsia="Cambria" w:hAnsi="Times New Roman" w:cs="Times New Roman"/>
          <w:i/>
          <w:iCs/>
          <w:color w:val="000000"/>
        </w:rPr>
      </w:pPr>
      <w:r w:rsidRPr="00183FB3">
        <w:rPr>
          <w:rFonts w:ascii="Times New Roman" w:eastAsia="Cambria" w:hAnsi="Times New Roman" w:cs="Times New Roman"/>
          <w:i/>
          <w:iCs/>
          <w:color w:val="000000"/>
        </w:rPr>
        <w:t>Hanno doppo lo scritto da me colle precedenti | discorso della missione di ministro presso vostra Serenità | per la corroboratione, et solenizzatione della | alenza, senza haver però risoluta alcuna cosa, | non essendo, per quanto ho potuto cavare | passati più avanti, che a creder esser bene | di aspettar l</w:t>
      </w:r>
      <w:r w:rsidR="00CF4972" w:rsidRPr="00183FB3">
        <w:rPr>
          <w:rFonts w:ascii="Times New Roman" w:eastAsia="Cambria" w:hAnsi="Times New Roman" w:cs="Times New Roman"/>
          <w:i/>
          <w:iCs/>
          <w:color w:val="000000"/>
        </w:rPr>
        <w:t>’</w:t>
      </w:r>
      <w:r w:rsidRPr="00183FB3">
        <w:rPr>
          <w:rFonts w:ascii="Times New Roman" w:eastAsia="Cambria" w:hAnsi="Times New Roman" w:cs="Times New Roman"/>
          <w:i/>
          <w:iCs/>
          <w:color w:val="000000"/>
        </w:rPr>
        <w:t xml:space="preserve">intentione di lei. | </w:t>
      </w:r>
    </w:p>
    <w:p w14:paraId="317B41C7" w14:textId="68B98703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i/>
          <w:iCs/>
          <w:color w:val="000000"/>
        </w:rPr>
        <w:t xml:space="preserve">Se doverano mandar Ambasciator straordinario, è stato | parlato del signor Francesco Arsen, che fu agente, | et ambasciator per queste </w:t>
      </w:r>
      <w:r w:rsidR="004812A5" w:rsidRPr="00183FB3">
        <w:rPr>
          <w:rFonts w:ascii="Times New Roman" w:eastAsia="Cambria" w:hAnsi="Times New Roman" w:cs="Times New Roman"/>
          <w:i/>
          <w:iCs/>
          <w:color w:val="000000"/>
        </w:rPr>
        <w:t>P</w:t>
      </w:r>
      <w:r w:rsidRPr="00183FB3">
        <w:rPr>
          <w:rFonts w:ascii="Times New Roman" w:eastAsia="Cambria" w:hAnsi="Times New Roman" w:cs="Times New Roman"/>
          <w:i/>
          <w:iCs/>
          <w:color w:val="000000"/>
        </w:rPr>
        <w:t>rovincie in Francia, soggetto | di valore, et di spirito, ma nelle presenti | congiun-|ture è mal accetto il nome suo in Francia. | Egli è della provincia di Olanda, né in altro</w:t>
      </w:r>
      <w:r w:rsidRPr="00183FB3">
        <w:rPr>
          <w:rFonts w:ascii="Times New Roman" w:eastAsia="Cambria" w:hAnsi="Times New Roman" w:cs="Times New Roman"/>
          <w:color w:val="000000"/>
        </w:rPr>
        <w:t xml:space="preserve"> | </w:t>
      </w:r>
    </w:p>
    <w:p w14:paraId="60974ADB" w14:textId="77777777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color w:val="000000"/>
        </w:rPr>
        <w:t>/ 421v /</w:t>
      </w:r>
    </w:p>
    <w:p w14:paraId="271F8C0D" w14:textId="75120577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i/>
          <w:iCs/>
          <w:color w:val="000000"/>
        </w:rPr>
        <w:t>s</w:t>
      </w:r>
      <w:r w:rsidR="00CF4972" w:rsidRPr="00183FB3">
        <w:rPr>
          <w:rFonts w:ascii="Times New Roman" w:eastAsia="Cambria" w:hAnsi="Times New Roman" w:cs="Times New Roman"/>
          <w:i/>
          <w:iCs/>
          <w:color w:val="000000"/>
        </w:rPr>
        <w:t>’</w:t>
      </w:r>
      <w:r w:rsidRPr="00183FB3">
        <w:rPr>
          <w:rFonts w:ascii="Times New Roman" w:eastAsia="Cambria" w:hAnsi="Times New Roman" w:cs="Times New Roman"/>
          <w:i/>
          <w:iCs/>
          <w:color w:val="000000"/>
        </w:rPr>
        <w:t>è fissato tanto il pensiero, desiderandosi | come ho riverentemente detto, saper la | volontà, et desiderio di vostra Serenità | prima, che di far altra rissolutione, et non ho | dubio, che quello, che da lei fosse stimato più | proprio, et a lei più caro, qui sarebbe seconda, | onde aspetterò il suo prudentissimo parere. Gratie etc.</w:t>
      </w:r>
      <w:r w:rsidRPr="00183FB3">
        <w:rPr>
          <w:rFonts w:ascii="Times New Roman" w:eastAsia="Cambria" w:hAnsi="Times New Roman" w:cs="Times New Roman"/>
          <w:color w:val="000000"/>
        </w:rPr>
        <w:t xml:space="preserve"> | </w:t>
      </w:r>
    </w:p>
    <w:p w14:paraId="004C960F" w14:textId="77777777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</w:p>
    <w:p w14:paraId="15256DEE" w14:textId="7B24F4BF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color w:val="000000"/>
        </w:rPr>
        <w:t>Dall</w:t>
      </w:r>
      <w:r w:rsidR="00CF4972" w:rsidRPr="00183FB3">
        <w:rPr>
          <w:rFonts w:ascii="Times New Roman" w:eastAsia="Cambria" w:hAnsi="Times New Roman" w:cs="Times New Roman"/>
          <w:color w:val="000000"/>
        </w:rPr>
        <w:t>’</w:t>
      </w:r>
      <w:r w:rsidRPr="00183FB3">
        <w:rPr>
          <w:rFonts w:ascii="Times New Roman" w:eastAsia="Cambria" w:hAnsi="Times New Roman" w:cs="Times New Roman"/>
          <w:color w:val="000000"/>
        </w:rPr>
        <w:t>Haya li 13 genaro 1620 |</w:t>
      </w:r>
    </w:p>
    <w:p w14:paraId="57F70AF1" w14:textId="77777777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color w:val="000000"/>
        </w:rPr>
        <w:lastRenderedPageBreak/>
        <w:t>di vostra Serenità |</w:t>
      </w:r>
    </w:p>
    <w:p w14:paraId="3B6BB2B3" w14:textId="77777777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color w:val="000000"/>
        </w:rPr>
        <w:t>humilissimo et devotissimo servitore |</w:t>
      </w:r>
    </w:p>
    <w:p w14:paraId="2DB33F57" w14:textId="77777777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color w:val="000000"/>
        </w:rPr>
        <w:t>Christofforo Suriano |</w:t>
      </w:r>
    </w:p>
    <w:p w14:paraId="5091BCEE" w14:textId="77777777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</w:p>
    <w:p w14:paraId="0209C584" w14:textId="77777777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color w:val="000000"/>
        </w:rPr>
        <w:t>/ 424r /</w:t>
      </w:r>
    </w:p>
    <w:p w14:paraId="4BEAFE44" w14:textId="68238A66" w:rsidR="006D31E3" w:rsidRPr="00183FB3" w:rsidRDefault="00D4498F" w:rsidP="00765C1E">
      <w:pPr>
        <w:rPr>
          <w:rFonts w:ascii="Times New Roman" w:eastAsia="Cambria" w:hAnsi="Times New Roman" w:cs="Times New Roman"/>
          <w:i/>
          <w:iCs/>
          <w:color w:val="000000"/>
        </w:rPr>
      </w:pPr>
      <w:r w:rsidRPr="00D4498F">
        <w:rPr>
          <w:rFonts w:ascii="Times New Roman" w:eastAsia="Cambria" w:hAnsi="Times New Roman" w:cs="Times New Roman"/>
          <w:b/>
          <w:bCs/>
          <w:color w:val="000000"/>
        </w:rPr>
        <w:t>Blank page</w:t>
      </w:r>
    </w:p>
    <w:p w14:paraId="11296215" w14:textId="77777777" w:rsidR="006D31E3" w:rsidRPr="00183FB3" w:rsidRDefault="006D31E3" w:rsidP="00765C1E">
      <w:pPr>
        <w:rPr>
          <w:rFonts w:ascii="Times New Roman" w:eastAsia="Cambria" w:hAnsi="Times New Roman" w:cs="Times New Roman"/>
          <w:i/>
          <w:iCs/>
          <w:color w:val="000000"/>
        </w:rPr>
      </w:pPr>
    </w:p>
    <w:p w14:paraId="7BA46EE8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24v /</w:t>
      </w:r>
    </w:p>
    <w:p w14:paraId="6E3FABB8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Al serenissimo principe di Venetia |</w:t>
      </w:r>
    </w:p>
    <w:p w14:paraId="1BABB233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Prima | </w:t>
      </w:r>
    </w:p>
    <w:p w14:paraId="24E007D9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n° 168 fin 170 | </w:t>
      </w:r>
    </w:p>
    <w:p w14:paraId="4199E7F3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</w:p>
    <w:p w14:paraId="48642021" w14:textId="77777777" w:rsidR="006D31E3" w:rsidRPr="00183FB3" w:rsidRDefault="006D31E3" w:rsidP="00765C1E">
      <w:pPr>
        <w:rPr>
          <w:rFonts w:ascii="Times New Roman" w:eastAsia="Cambria" w:hAnsi="Times New Roman" w:cs="Times New Roman"/>
          <w:i/>
        </w:rPr>
      </w:pPr>
      <w:r w:rsidRPr="00183FB3">
        <w:rPr>
          <w:rFonts w:ascii="Times New Roman" w:eastAsia="Cambria" w:hAnsi="Times New Roman" w:cs="Times New Roman"/>
          <w:i/>
        </w:rPr>
        <w:t>Tracce di sigilli</w:t>
      </w:r>
    </w:p>
    <w:p w14:paraId="44317D6F" w14:textId="77777777" w:rsidR="006D31E3" w:rsidRPr="00183FB3" w:rsidRDefault="006D31E3" w:rsidP="00765C1E">
      <w:pPr>
        <w:rPr>
          <w:rFonts w:ascii="Times New Roman" w:eastAsia="Cambria" w:hAnsi="Times New Roman" w:cs="Times New Roman"/>
          <w:i/>
        </w:rPr>
      </w:pPr>
    </w:p>
    <w:p w14:paraId="39A5F74C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  <w:i/>
        </w:rPr>
        <w:t>Regesto antico</w:t>
      </w:r>
    </w:p>
    <w:p w14:paraId="2F0CEEA2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24vC /</w:t>
      </w:r>
    </w:p>
    <w:p w14:paraId="1E2B9665" w14:textId="2882C65E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13 gennaro 1619 ricevute a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 xml:space="preserve"> 29 detto |</w:t>
      </w:r>
    </w:p>
    <w:p w14:paraId="0935567E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Haia. n° 168 |</w:t>
      </w:r>
    </w:p>
    <w:p w14:paraId="5E43E348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</w:p>
    <w:p w14:paraId="6D73343E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Manda replicate a lettere et altra | copia del capitolo a parte e della procura. | </w:t>
      </w:r>
    </w:p>
    <w:p w14:paraId="77A82EB9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 xml:space="preserve">Circa ministro per la comprobatione della | lega hanno concluso aspettar risposta di qua. | </w:t>
      </w:r>
    </w:p>
    <w:p w14:paraId="0A156752" w14:textId="07FDA856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Se doverano mandar Ambasciator straordinario | di si pensa su l</w:t>
      </w:r>
      <w:r w:rsidR="00CF4972" w:rsidRPr="00183FB3">
        <w:rPr>
          <w:rFonts w:ascii="Times New Roman" w:eastAsia="Cambria" w:hAnsi="Times New Roman" w:cs="Times New Roman"/>
        </w:rPr>
        <w:t>’</w:t>
      </w:r>
      <w:r w:rsidRPr="00183FB3">
        <w:rPr>
          <w:rFonts w:ascii="Times New Roman" w:eastAsia="Cambria" w:hAnsi="Times New Roman" w:cs="Times New Roman"/>
        </w:rPr>
        <w:t>Arsen. |</w:t>
      </w:r>
    </w:p>
    <w:p w14:paraId="72296EDB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Sarà secondato il gusto di sua Serenità. |</w:t>
      </w:r>
    </w:p>
    <w:p w14:paraId="3A8EBEFF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</w:p>
    <w:p w14:paraId="114204A5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L. SS. R. |</w:t>
      </w:r>
    </w:p>
    <w:p w14:paraId="2CB8F6C6" w14:textId="77777777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</w:p>
    <w:p w14:paraId="4EDFD2AF" w14:textId="77777777" w:rsidR="006D31E3" w:rsidRPr="00183FB3" w:rsidRDefault="006D31E3" w:rsidP="00765C1E">
      <w:pPr>
        <w:rPr>
          <w:rFonts w:ascii="Times New Roman" w:eastAsia="Cambria" w:hAnsi="Times New Roman" w:cs="Times New Roman"/>
          <w:color w:val="000000"/>
        </w:rPr>
      </w:pPr>
    </w:p>
    <w:p w14:paraId="530F4646" w14:textId="77777777" w:rsidR="00C34810" w:rsidRPr="00183FB3" w:rsidRDefault="00C34810" w:rsidP="00C34810">
      <w:pPr>
        <w:jc w:val="center"/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color w:val="000000"/>
        </w:rPr>
        <w:t>n. 132</w:t>
      </w:r>
    </w:p>
    <w:p w14:paraId="0C07C1AD" w14:textId="77777777" w:rsidR="00C34810" w:rsidRPr="00183FB3" w:rsidRDefault="00C34810" w:rsidP="00C34810">
      <w:pPr>
        <w:jc w:val="center"/>
        <w:rPr>
          <w:rFonts w:ascii="Times New Roman" w:eastAsia="Cambria" w:hAnsi="Times New Roman" w:cs="Times New Roman"/>
          <w:color w:val="000000"/>
        </w:rPr>
      </w:pPr>
      <w:r w:rsidRPr="00183FB3">
        <w:rPr>
          <w:rFonts w:ascii="Times New Roman" w:eastAsia="Cambria" w:hAnsi="Times New Roman" w:cs="Times New Roman"/>
          <w:color w:val="000000"/>
        </w:rPr>
        <w:t xml:space="preserve">Allegato II al n. 168 (cc. 422r-423v; copia di </w:t>
      </w:r>
      <w:r>
        <w:rPr>
          <w:rFonts w:ascii="Times New Roman" w:eastAsia="Cambria" w:hAnsi="Times New Roman" w:cs="Times New Roman"/>
          <w:color w:val="000000"/>
        </w:rPr>
        <w:t>c</w:t>
      </w:r>
      <w:r w:rsidRPr="00183FB3">
        <w:rPr>
          <w:rFonts w:ascii="Times New Roman" w:eastAsia="Cambria" w:hAnsi="Times New Roman" w:cs="Times New Roman"/>
          <w:color w:val="000000"/>
        </w:rPr>
        <w:t>c. 392r-393v)</w:t>
      </w:r>
    </w:p>
    <w:p w14:paraId="209DBFF3" w14:textId="77777777" w:rsidR="00C34810" w:rsidRPr="00183FB3" w:rsidRDefault="00C34810" w:rsidP="00C34810">
      <w:pPr>
        <w:jc w:val="center"/>
        <w:rPr>
          <w:rFonts w:ascii="Times New Roman" w:eastAsia="Cambria" w:hAnsi="Times New Roman" w:cs="Times New Roman"/>
          <w:color w:val="000000"/>
        </w:rPr>
      </w:pPr>
    </w:p>
    <w:p w14:paraId="5ED9864C" w14:textId="1034083B" w:rsidR="00C34810" w:rsidRPr="00183FB3" w:rsidRDefault="00C34810" w:rsidP="00C34810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22r /</w:t>
      </w:r>
    </w:p>
    <w:p w14:paraId="5A01F437" w14:textId="77777777" w:rsidR="00C34810" w:rsidRDefault="00C34810" w:rsidP="00C34810">
      <w:pPr>
        <w:rPr>
          <w:rFonts w:ascii="Times New Roman" w:eastAsia="Cambria" w:hAnsi="Times New Roman" w:cs="Times New Roman"/>
          <w:i/>
        </w:rPr>
      </w:pPr>
      <w:r w:rsidRPr="00183FB3">
        <w:rPr>
          <w:rFonts w:ascii="Times New Roman" w:eastAsia="Cambria" w:hAnsi="Times New Roman" w:cs="Times New Roman"/>
          <w:i/>
        </w:rPr>
        <w:t>Segue testo cifrato</w:t>
      </w:r>
    </w:p>
    <w:p w14:paraId="1802BD52" w14:textId="77777777" w:rsidR="00C34810" w:rsidRDefault="00C34810" w:rsidP="00C34810">
      <w:pPr>
        <w:rPr>
          <w:rFonts w:ascii="Times New Roman" w:eastAsia="Cambria" w:hAnsi="Times New Roman" w:cs="Times New Roman"/>
          <w:iCs/>
        </w:rPr>
      </w:pPr>
    </w:p>
    <w:p w14:paraId="61A81B26" w14:textId="3F91A2B2" w:rsidR="000F4AE9" w:rsidRPr="00183FB3" w:rsidRDefault="000F4AE9" w:rsidP="000F4AE9">
      <w:pPr>
        <w:rPr>
          <w:rFonts w:ascii="Times New Roman" w:eastAsia="Cambria" w:hAnsi="Times New Roman" w:cs="Times New Roman"/>
        </w:rPr>
      </w:pPr>
      <w:r w:rsidRPr="00183FB3">
        <w:rPr>
          <w:rFonts w:ascii="Times New Roman" w:eastAsia="Cambria" w:hAnsi="Times New Roman" w:cs="Times New Roman"/>
        </w:rPr>
        <w:t>/ 422v /</w:t>
      </w:r>
    </w:p>
    <w:p w14:paraId="09266510" w14:textId="77777777" w:rsidR="000F4AE9" w:rsidRDefault="000F4AE9" w:rsidP="000F4AE9">
      <w:pPr>
        <w:rPr>
          <w:rFonts w:ascii="Times New Roman" w:eastAsia="Cambria" w:hAnsi="Times New Roman" w:cs="Times New Roman"/>
          <w:i/>
        </w:rPr>
      </w:pPr>
      <w:r w:rsidRPr="00183FB3">
        <w:rPr>
          <w:rFonts w:ascii="Times New Roman" w:eastAsia="Cambria" w:hAnsi="Times New Roman" w:cs="Times New Roman"/>
          <w:i/>
        </w:rPr>
        <w:t>Segue testo cifrato</w:t>
      </w:r>
    </w:p>
    <w:p w14:paraId="2E071B1E" w14:textId="77777777" w:rsidR="000F4AE9" w:rsidRPr="000F4AE9" w:rsidRDefault="000F4AE9" w:rsidP="00C34810">
      <w:pPr>
        <w:rPr>
          <w:rFonts w:ascii="Times New Roman" w:eastAsia="Cambria" w:hAnsi="Times New Roman" w:cs="Times New Roman"/>
          <w:iCs/>
        </w:rPr>
      </w:pPr>
    </w:p>
    <w:p w14:paraId="3C25B660" w14:textId="77777777" w:rsidR="00C34810" w:rsidRDefault="00C34810" w:rsidP="00C34810">
      <w:pPr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</w:rPr>
        <w:t>/ 423r /</w:t>
      </w:r>
    </w:p>
    <w:p w14:paraId="0DD25493" w14:textId="77777777" w:rsidR="00C34810" w:rsidRPr="00703F3D" w:rsidRDefault="00C34810" w:rsidP="00C34810">
      <w:pPr>
        <w:rPr>
          <w:rFonts w:ascii="Times New Roman" w:hAnsi="Times New Roman" w:cs="Times New Roman"/>
          <w:i/>
          <w:iCs/>
          <w:lang w:val="fr-FR"/>
        </w:rPr>
      </w:pPr>
      <w:r w:rsidRPr="00703F3D">
        <w:rPr>
          <w:rFonts w:ascii="Times New Roman" w:hAnsi="Times New Roman" w:cs="Times New Roman"/>
          <w:i/>
          <w:iCs/>
          <w:lang w:val="fr-FR"/>
        </w:rPr>
        <w:t>Francese</w:t>
      </w:r>
      <w:r w:rsidRPr="00183FB3">
        <w:rPr>
          <w:rStyle w:val="FootnoteReference"/>
          <w:rFonts w:ascii="Times New Roman" w:hAnsi="Times New Roman" w:cs="Times New Roman"/>
        </w:rPr>
        <w:footnoteReference w:id="1301"/>
      </w:r>
      <w:r w:rsidRPr="00703F3D">
        <w:rPr>
          <w:rFonts w:ascii="Times New Roman" w:hAnsi="Times New Roman" w:cs="Times New Roman"/>
          <w:i/>
          <w:iCs/>
          <w:lang w:val="fr-FR"/>
        </w:rPr>
        <w:t xml:space="preserve"> |</w:t>
      </w:r>
    </w:p>
    <w:p w14:paraId="59033AC1" w14:textId="77777777" w:rsidR="00C34810" w:rsidRPr="00703F3D" w:rsidRDefault="00C34810" w:rsidP="00C34810">
      <w:pPr>
        <w:rPr>
          <w:rFonts w:ascii="Times New Roman" w:hAnsi="Times New Roman" w:cs="Times New Roman"/>
          <w:i/>
          <w:iCs/>
          <w:lang w:val="fr-FR"/>
        </w:rPr>
      </w:pPr>
    </w:p>
    <w:p w14:paraId="6BF1F685" w14:textId="69D1B831" w:rsidR="00C34810" w:rsidRPr="00703F3D" w:rsidRDefault="00C34810" w:rsidP="00C34810">
      <w:pPr>
        <w:rPr>
          <w:rFonts w:ascii="Times New Roman" w:hAnsi="Times New Roman" w:cs="Times New Roman"/>
          <w:i/>
          <w:iCs/>
          <w:lang w:val="fr-FR"/>
        </w:rPr>
      </w:pPr>
      <w:r w:rsidRPr="00703F3D">
        <w:rPr>
          <w:rFonts w:ascii="Times New Roman" w:hAnsi="Times New Roman" w:cs="Times New Roman"/>
          <w:i/>
          <w:iCs/>
          <w:lang w:val="fr-FR"/>
        </w:rPr>
        <w:t xml:space="preserve">Les Estats Generaux des Provices Unies des | Pais Bas </w:t>
      </w:r>
      <w:r w:rsidR="00F1222B" w:rsidRPr="00703F3D">
        <w:rPr>
          <w:rFonts w:ascii="Times New Roman" w:hAnsi="Times New Roman" w:cs="Times New Roman"/>
          <w:i/>
          <w:iCs/>
          <w:lang w:val="fr-FR"/>
        </w:rPr>
        <w:t>à</w:t>
      </w:r>
      <w:r w:rsidRPr="00703F3D">
        <w:rPr>
          <w:rFonts w:ascii="Times New Roman" w:hAnsi="Times New Roman" w:cs="Times New Roman"/>
          <w:i/>
          <w:iCs/>
          <w:lang w:val="fr-FR"/>
        </w:rPr>
        <w:t xml:space="preserve"> tous ceux qui ce presentes ver-|ront scavoir faisons comme ainsi soit que | la serenisime republique de Venise et nous saia-|nts de long temps esté touchez esgaleme-|nt d’un iuste desir et volenté de pouvoir contrac-|ter et convenir en une bonne sincere et mu-|tuele amitié et aliance pour la conserva-|tion et defense respective de deux repub-|licques et subiects d’icelles contre que-|lquonque potentati celle serenissime repub-|licque de Venise ait à cest effect do-|nné ses lettres de pouvoir et comissio-|n mousieur Cristofforo Suriano leur | secretaire et resident en ces | Provinces Unies à fin de faire par icelui conferer | avec nos deputés des auvertures et | moiens pour traicter et acheminer pur en-|samble ce bon desir et mutuel dessein à | une finale et bonne conclusion pour tant | plus solidement corroborer la vraie | </w:t>
      </w:r>
      <w:r w:rsidRPr="00703F3D">
        <w:rPr>
          <w:rFonts w:ascii="Times New Roman" w:hAnsi="Times New Roman" w:cs="Times New Roman"/>
          <w:i/>
          <w:iCs/>
          <w:lang w:val="fr-FR"/>
        </w:rPr>
        <w:lastRenderedPageBreak/>
        <w:t>et sincere corrispondence qui a esté de | puis quelques années entretenue en-|tre le dites deux republicques pour ce | est il que de nostre part aiants entiere | confiance de la, preudhommie,</w:t>
      </w:r>
      <w:r w:rsidR="00E64EB6" w:rsidRPr="00703F3D">
        <w:rPr>
          <w:rFonts w:ascii="Times New Roman" w:hAnsi="Times New Roman" w:cs="Times New Roman"/>
          <w:i/>
          <w:iCs/>
          <w:lang w:val="fr-FR"/>
        </w:rPr>
        <w:t xml:space="preserve"> </w:t>
      </w:r>
      <w:r w:rsidRPr="00703F3D">
        <w:rPr>
          <w:rFonts w:ascii="Times New Roman" w:hAnsi="Times New Roman" w:cs="Times New Roman"/>
          <w:i/>
          <w:iCs/>
          <w:lang w:val="fr-FR"/>
        </w:rPr>
        <w:t>longue | experience en afaires et bonnes | qualites de sieurs Iean de Goch cheva-|lier bourgemaistre de la ville de Zut-|phen Nicolas de Bouchorst seigneur | de Vimenon Iacques Magnus chevalier | seigneur de Berchabacht Melissa-|nd etc. Adrien Ploos tresorier licen-|tiées droictz et consellier ordi-|naire du pais d’Utrecht Marc Delic-|la maanieholtnietman par Stellimcku-|erff orientale Gaaspar Terborcost | bourgemaistre de la ville de Campen et Goses |</w:t>
      </w:r>
    </w:p>
    <w:p w14:paraId="3C8B488C" w14:textId="77777777" w:rsidR="00C34810" w:rsidRPr="00570E63" w:rsidRDefault="00C34810" w:rsidP="00C34810">
      <w:pPr>
        <w:rPr>
          <w:rFonts w:ascii="Times New Roman" w:hAnsi="Times New Roman" w:cs="Times New Roman"/>
          <w:iCs/>
          <w:lang w:val="fr-FR"/>
        </w:rPr>
      </w:pPr>
      <w:r w:rsidRPr="00570E63">
        <w:rPr>
          <w:rFonts w:ascii="Times New Roman" w:hAnsi="Times New Roman" w:cs="Times New Roman"/>
          <w:iCs/>
          <w:lang w:val="fr-FR"/>
        </w:rPr>
        <w:t>/ 423v /</w:t>
      </w:r>
    </w:p>
    <w:p w14:paraId="466B02D8" w14:textId="26C381E7" w:rsidR="00C34810" w:rsidRDefault="00C34810" w:rsidP="00C34810">
      <w:r w:rsidRPr="00570E63">
        <w:rPr>
          <w:rFonts w:ascii="Times New Roman" w:hAnsi="Times New Roman" w:cs="Times New Roman"/>
          <w:i/>
          <w:iCs/>
          <w:lang w:val="fr-FR"/>
        </w:rPr>
        <w:t xml:space="preserve">Scquaffer conseillier de la ville de Groenin-|gen nous avons iceux commis ordonnes et | depute commetons ordonnons et deputons par ces | presentes pour nostre nom et de nostre part traicter conve-|nir accorder et conclure avec le dict sieur | Cristofforo Suriano de la part de la dicte serenisime | republique de Venise une bonne estroicte et parfaicte | alliance et amitié entre icelle serenissime Republic-|que et la nostre pour la conservation et defense respec-|tive des dictes deux republicques et de le-|urs subiects avec les points et articles | necessaires pour cest effect suivant | leurs memoires et instruction et de toct | ce que sera convenu faire et passer telles | transactions contracts et promesses que be-|soing sera en nous obligeantes | termes qui ilz adviseront estre pour le | mieux et necesaire et generalement | faire en ce que dessus ses circumstances | et dependances tout ainsi que nous feri-|ons et faire pourrions si presens no-|us i estions iacoit que la chose | requist mandemant plus special qui | il n’est convenu par ces dictes prese-|ntes prometans en bonne fois avoir | agreable tenir ferme et stable à tou-|siours tout ce que sera promis convenu | et accordé par nos dictes deputes e | ce que dessus et en depend et le tout con-|firmer approuver et ratiffier selon que | sera convenu et l’observer accomplier et | etretenir invialablement sans iamais | allir ne intevenir au contraire directement oi indirectement | ou indirectement en quelque sorte | ou manière que ce soit. </w:t>
      </w:r>
      <w:r w:rsidRPr="00703F3D">
        <w:rPr>
          <w:rFonts w:ascii="Times New Roman" w:hAnsi="Times New Roman" w:cs="Times New Roman"/>
          <w:i/>
          <w:iCs/>
          <w:lang w:val="fr-FR"/>
        </w:rPr>
        <w:t xml:space="preserve">Donne à La Haie | en nostre asemblée soubz nostre grand </w:t>
      </w:r>
      <w:r w:rsidRPr="00703F3D">
        <w:rPr>
          <w:rFonts w:ascii="Times New Roman" w:hAnsi="Times New Roman" w:cs="Times New Roman"/>
          <w:iCs/>
          <w:lang w:val="fr-FR"/>
        </w:rPr>
        <w:t>[</w:t>
      </w:r>
      <w:r w:rsidRPr="00703F3D">
        <w:rPr>
          <w:rFonts w:ascii="Times New Roman" w:hAnsi="Times New Roman" w:cs="Times New Roman"/>
          <w:i/>
          <w:iCs/>
          <w:lang w:val="fr-FR"/>
        </w:rPr>
        <w:t>seel</w:t>
      </w:r>
      <w:r w:rsidRPr="00703F3D">
        <w:rPr>
          <w:rFonts w:ascii="Times New Roman" w:hAnsi="Times New Roman" w:cs="Times New Roman"/>
          <w:iCs/>
          <w:lang w:val="fr-FR"/>
        </w:rPr>
        <w:t>]</w:t>
      </w:r>
      <w:r w:rsidRPr="00703F3D">
        <w:rPr>
          <w:rFonts w:ascii="Times New Roman" w:hAnsi="Times New Roman" w:cs="Times New Roman"/>
          <w:i/>
          <w:iCs/>
          <w:lang w:val="fr-FR"/>
        </w:rPr>
        <w:t xml:space="preserve"> | paraphure et la signature de nostre greffier le | vingiquateries me de</w:t>
      </w:r>
      <w:r w:rsidR="00E64EB6" w:rsidRPr="00703F3D">
        <w:rPr>
          <w:rFonts w:ascii="Times New Roman" w:hAnsi="Times New Roman" w:cs="Times New Roman"/>
          <w:i/>
          <w:iCs/>
          <w:lang w:val="fr-FR"/>
        </w:rPr>
        <w:t xml:space="preserve"> </w:t>
      </w:r>
      <w:r w:rsidRPr="00703F3D">
        <w:rPr>
          <w:rFonts w:ascii="Times New Roman" w:hAnsi="Times New Roman" w:cs="Times New Roman"/>
          <w:i/>
          <w:iCs/>
          <w:lang w:val="fr-FR"/>
        </w:rPr>
        <w:t xml:space="preserve">decembre milsix-|centdisneuf. </w:t>
      </w:r>
      <w:r>
        <w:rPr>
          <w:rFonts w:ascii="Times New Roman" w:hAnsi="Times New Roman" w:cs="Times New Roman"/>
          <w:i/>
          <w:iCs/>
        </w:rPr>
        <w:t>|</w:t>
      </w:r>
    </w:p>
    <w:p w14:paraId="15FF519C" w14:textId="5D7B022C" w:rsidR="006D31E3" w:rsidRPr="00183FB3" w:rsidRDefault="006D31E3" w:rsidP="00765C1E">
      <w:pPr>
        <w:rPr>
          <w:rFonts w:ascii="Times New Roman" w:eastAsia="Cambria" w:hAnsi="Times New Roman" w:cs="Times New Roman"/>
          <w:i/>
        </w:rPr>
      </w:pPr>
    </w:p>
    <w:p w14:paraId="263A0780" w14:textId="5068BBD4" w:rsidR="006D31E3" w:rsidRPr="00183FB3" w:rsidRDefault="006D31E3" w:rsidP="00765C1E">
      <w:pPr>
        <w:rPr>
          <w:rFonts w:ascii="Times New Roman" w:eastAsia="Cambria" w:hAnsi="Times New Roman" w:cs="Times New Roman"/>
        </w:rPr>
      </w:pPr>
    </w:p>
    <w:p w14:paraId="688AA11D" w14:textId="77777777" w:rsidR="006D31E3" w:rsidRPr="00183FB3" w:rsidRDefault="006D31E3" w:rsidP="00765C1E">
      <w:pPr>
        <w:rPr>
          <w:rFonts w:ascii="Times New Roman" w:eastAsia="Cambria" w:hAnsi="Times New Roman" w:cs="Times New Roman"/>
        </w:rPr>
      </w:pPr>
    </w:p>
    <w:p w14:paraId="2953B30C" w14:textId="77777777" w:rsidR="004D3196" w:rsidRPr="00183FB3" w:rsidRDefault="004D3196" w:rsidP="00765C1E">
      <w:pPr>
        <w:rPr>
          <w:rFonts w:ascii="Times New Roman" w:hAnsi="Times New Roman" w:cs="Times New Roman"/>
        </w:rPr>
        <w:sectPr w:rsidR="004D3196" w:rsidRPr="00183FB3" w:rsidSect="00F03FA5">
          <w:headerReference w:type="default" r:id="rId29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</w:sectPr>
      </w:pPr>
    </w:p>
    <w:p w14:paraId="4363C3C3" w14:textId="77777777" w:rsidR="00BB0980" w:rsidRPr="00570E63" w:rsidRDefault="00BB0980" w:rsidP="00BB0980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/START LETTER/</w:t>
      </w:r>
    </w:p>
    <w:p w14:paraId="0B08A137" w14:textId="0D339A50" w:rsidR="004D3196" w:rsidRPr="00183FB3" w:rsidRDefault="004D3196" w:rsidP="00765C1E">
      <w:pPr>
        <w:snapToGrid w:val="0"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3</w:t>
      </w:r>
      <w:r w:rsidR="0072094B" w:rsidRPr="00183FB3">
        <w:rPr>
          <w:rFonts w:ascii="Times New Roman" w:hAnsi="Times New Roman" w:cs="Times New Roman"/>
        </w:rPr>
        <w:t>3</w:t>
      </w:r>
    </w:p>
    <w:p w14:paraId="651D63E4" w14:textId="238123AA" w:rsidR="004D3196" w:rsidRPr="00183FB3" w:rsidRDefault="004D3196" w:rsidP="00765C1E">
      <w:pPr>
        <w:snapToGrid w:val="0"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3 gennaio 1620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425r-426v)</w:t>
      </w:r>
    </w:p>
    <w:p w14:paraId="338E0269" w14:textId="77777777" w:rsidR="004D3196" w:rsidRPr="00183FB3" w:rsidRDefault="004D3196" w:rsidP="00765C1E">
      <w:pPr>
        <w:snapToGrid w:val="0"/>
        <w:jc w:val="center"/>
        <w:rPr>
          <w:rFonts w:ascii="Times New Roman" w:hAnsi="Times New Roman" w:cs="Times New Roman"/>
        </w:rPr>
      </w:pPr>
    </w:p>
    <w:p w14:paraId="69FF5527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25</w:t>
      </w:r>
      <w:r w:rsidRPr="00183FB3">
        <w:rPr>
          <w:rFonts w:ascii="Times New Roman" w:hAnsi="Times New Roman" w:cs="Times New Roman"/>
          <w:iCs/>
        </w:rPr>
        <w:t xml:space="preserve">r </w:t>
      </w:r>
      <w:r w:rsidRPr="00183FB3">
        <w:rPr>
          <w:rFonts w:ascii="Times New Roman" w:hAnsi="Times New Roman" w:cs="Times New Roman"/>
        </w:rPr>
        <w:t>/</w:t>
      </w:r>
    </w:p>
    <w:p w14:paraId="03729F4D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5F55F030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69 comincia 168 |</w:t>
      </w:r>
    </w:p>
    <w:p w14:paraId="7EEC4982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in 170 |</w:t>
      </w:r>
    </w:p>
    <w:p w14:paraId="49CD0BE5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</w:t>
      </w:r>
    </w:p>
    <w:p w14:paraId="5A4E19D8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o Principe | </w:t>
      </w:r>
    </w:p>
    <w:p w14:paraId="01426284" w14:textId="4B11C76C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già sta da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e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ffetto della sodisfattione che | vostra Serenità mi commanda colle sue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7 del passato | che dia alli partionevoli delle quattro navi ritornate, | toccante</w:t>
      </w:r>
      <w:r w:rsidRPr="00183FB3">
        <w:rPr>
          <w:rStyle w:val="FootnoteReference"/>
          <w:rFonts w:ascii="Times New Roman" w:hAnsi="Times New Roman" w:cs="Times New Roman"/>
        </w:rPr>
        <w:footnoteReference w:id="1302"/>
      </w:r>
      <w:r w:rsidRPr="00183FB3">
        <w:rPr>
          <w:rFonts w:ascii="Times New Roman" w:hAnsi="Times New Roman" w:cs="Times New Roman"/>
        </w:rPr>
        <w:t xml:space="preserve"> li avanzi dei loro noleggi, et saranno fatti | li pagamenti con la circonspettione che le scrissi, come anco | per quel che resta pur di noleggio per la nave abbruggiata. |</w:t>
      </w:r>
    </w:p>
    <w:p w14:paraId="6ACA1CC5" w14:textId="0160B4A6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anto alla pretensione dei partionevol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ssa da molte | settimane in qua non ho sentito a toccar moto né direttamente | né indirettamente, non so però se possi dirmene libero, s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| loro sia stato un esperimento, o se aspettino ragioni per | corroborar, et convalidar la loro pretensione. Io in ogni | caso resto armato delle ragioni della Serenità vostra et precedenti, | et ultime venutemi colle medesime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7 con la copia | di quanto ha scrit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ignor capitan general Venier, che | in conformità scrive a me ancora, et mi sono capitate | le lettere col medesimo dispaccio. Mi valerò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 con | speranz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r aiutato dal favor del Signor Dio per | liber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ze vostre illustrissime da questo pensiero. | </w:t>
      </w:r>
    </w:p>
    <w:p w14:paraId="66BEA1F5" w14:textId="6A879274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Uno d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ati nelli sette restanti vasselli a venire,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| detto che erano state rimandat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e lettere per il | loro noleggio anco queste doverò pagare, et vi vorrà | ben del denaro poiché ognuno</w:t>
      </w:r>
      <w:r w:rsidRPr="00183FB3">
        <w:rPr>
          <w:rStyle w:val="FootnoteReference"/>
          <w:rFonts w:ascii="Times New Roman" w:hAnsi="Times New Roman" w:cs="Times New Roman"/>
        </w:rPr>
        <w:footnoteReference w:id="1303"/>
      </w:r>
      <w:r w:rsidRPr="00183FB3">
        <w:rPr>
          <w:rFonts w:ascii="Times New Roman" w:hAnsi="Times New Roman" w:cs="Times New Roman"/>
        </w:rPr>
        <w:t xml:space="preserve"> di essi vasselli anderà | creditore di più di quattro mesi. Questa mattina | ho mandate lettere in Amsterdam di 20 mila ducati | pagabili</w:t>
      </w:r>
      <w:r w:rsidRPr="00183FB3">
        <w:rPr>
          <w:rStyle w:val="FootnoteReference"/>
          <w:rFonts w:ascii="Times New Roman" w:hAnsi="Times New Roman" w:cs="Times New Roman"/>
        </w:rPr>
        <w:footnoteReference w:id="1304"/>
      </w:r>
      <w:r w:rsidRPr="00183FB3">
        <w:rPr>
          <w:rFonts w:ascii="Times New Roman" w:hAnsi="Times New Roman" w:cs="Times New Roman"/>
        </w:rPr>
        <w:t xml:space="preserve"> al signor Melchior </w:t>
      </w:r>
      <w:r w:rsidR="004E0458">
        <w:rPr>
          <w:rFonts w:ascii="Times New Roman" w:hAnsi="Times New Roman" w:cs="Times New Roman"/>
        </w:rPr>
        <w:t>N</w:t>
      </w:r>
      <w:r w:rsidRPr="00183FB3">
        <w:rPr>
          <w:rFonts w:ascii="Times New Roman" w:hAnsi="Times New Roman" w:cs="Times New Roman"/>
        </w:rPr>
        <w:t xml:space="preserve">oirott per altrettanta valuta | </w:t>
      </w:r>
    </w:p>
    <w:p w14:paraId="3A582B11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25</w:t>
      </w:r>
      <w:r w:rsidRPr="00183FB3">
        <w:rPr>
          <w:rFonts w:ascii="Times New Roman" w:hAnsi="Times New Roman" w:cs="Times New Roman"/>
          <w:iCs/>
        </w:rPr>
        <w:t>v</w:t>
      </w:r>
      <w:r w:rsidRPr="00183FB3">
        <w:rPr>
          <w:rFonts w:ascii="Times New Roman" w:hAnsi="Times New Roman" w:cs="Times New Roman"/>
        </w:rPr>
        <w:t xml:space="preserve"> /</w:t>
      </w:r>
    </w:p>
    <w:p w14:paraId="6378F6B4" w14:textId="73C79EE1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doverà esser esborsata d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ignori Latfeur, Calandrini, et | Vandermeulen per pagar li noleggi detti di sopra delle | cinque prime navi et per altro: et per ques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e | vi vorrà anco maggior somma di denaro, et per me | non haverei creduto, che queste ultime lettere ritornassero | tan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io non mancarò di sodisfar come è mente della | Serenità vostra. | </w:t>
      </w:r>
    </w:p>
    <w:p w14:paraId="329D34D4" w14:textId="36D967F9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le dette sette navi non sento alcuna nuova, quello che | mi spiace, et mi torment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imo è che tutto il Paese | al presente è in giaccio. Queste </w:t>
      </w:r>
      <w:r w:rsidR="00F80520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miralità mi diedero intensione | di scriver in Inghilterra voglio creder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ranno fatto | ma spedito questo dispaccio non mancarò di scriverli che | faccino nuova replica. Piacesse a Dio, che vostra Serenità fosse | stata servita nel farli accordar, et stabilir un tempo | prefisso anco che fosse stato di tre mesi: perché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verei | riputato suo maggior vantaggio, come in effetto sarebbe | stato. Non posso far altro che pregar Iddio che comparino. | </w:t>
      </w:r>
    </w:p>
    <w:p w14:paraId="54006FE6" w14:textId="7C95E5A0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o procuro in quanto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possibile, che si ritardi la liquidatione | dei conti colli capitani, o heredi dei morti capitani fino | alla venuta di Nicolo Hamel agente della vedova | Kerkoven, stimando per publico servitio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sia | presente qui per poter haver lumi necessarii per</w:t>
      </w:r>
      <w:r w:rsidRPr="00183FB3">
        <w:rPr>
          <w:rStyle w:val="FootnoteReference"/>
          <w:rFonts w:ascii="Times New Roman" w:hAnsi="Times New Roman" w:cs="Times New Roman"/>
        </w:rPr>
        <w:footnoteReference w:id="1305"/>
      </w:r>
      <w:r w:rsidRPr="00183FB3">
        <w:rPr>
          <w:rFonts w:ascii="Times New Roman" w:hAnsi="Times New Roman" w:cs="Times New Roman"/>
        </w:rPr>
        <w:t xml:space="preserve"> | ridur le cose a buon fine. La supplico se ancor è costì | solecitando, come intendo che vi era, far che sia spedito | acciò sia quanto più presto di qua. Gratie etc. | </w:t>
      </w:r>
    </w:p>
    <w:p w14:paraId="2FD19DF4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17A5537D" w14:textId="4D1533DD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13 genaro 1620 |</w:t>
      </w:r>
    </w:p>
    <w:p w14:paraId="3C809E94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2D506823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 xml:space="preserve">humilissimo, et devotissimo servitore | </w:t>
      </w:r>
    </w:p>
    <w:p w14:paraId="00B7CE6D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2676D88E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385E98D4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26</w:t>
      </w:r>
      <w:r w:rsidRPr="00183FB3">
        <w:rPr>
          <w:rFonts w:ascii="Times New Roman" w:hAnsi="Times New Roman" w:cs="Times New Roman"/>
          <w:iCs/>
        </w:rPr>
        <w:t>r</w:t>
      </w:r>
      <w:r w:rsidRPr="00183FB3">
        <w:rPr>
          <w:rFonts w:ascii="Times New Roman" w:hAnsi="Times New Roman" w:cs="Times New Roman"/>
        </w:rPr>
        <w:t xml:space="preserve"> / </w:t>
      </w:r>
    </w:p>
    <w:p w14:paraId="2019C8CF" w14:textId="1E1C333A" w:rsidR="004D3196" w:rsidRPr="00183FB3" w:rsidRDefault="00D4498F" w:rsidP="00765C1E">
      <w:pPr>
        <w:snapToGrid w:val="0"/>
        <w:rPr>
          <w:rFonts w:ascii="Times New Roman" w:hAnsi="Times New Roman" w:cs="Times New Roman"/>
          <w:i/>
        </w:rPr>
      </w:pPr>
      <w:r w:rsidRPr="00D4498F">
        <w:rPr>
          <w:rFonts w:ascii="Times New Roman" w:hAnsi="Times New Roman" w:cs="Times New Roman"/>
          <w:b/>
          <w:bCs/>
        </w:rPr>
        <w:t>Blank page</w:t>
      </w:r>
      <w:r w:rsidR="004D3196" w:rsidRPr="00183FB3">
        <w:rPr>
          <w:rFonts w:ascii="Times New Roman" w:hAnsi="Times New Roman" w:cs="Times New Roman"/>
          <w:i/>
        </w:rPr>
        <w:t xml:space="preserve"> </w:t>
      </w:r>
    </w:p>
    <w:p w14:paraId="18396985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6D91CF42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26</w:t>
      </w:r>
      <w:r w:rsidRPr="00183FB3">
        <w:rPr>
          <w:rFonts w:ascii="Times New Roman" w:hAnsi="Times New Roman" w:cs="Times New Roman"/>
          <w:iCs/>
        </w:rPr>
        <w:t>v</w:t>
      </w:r>
      <w:r w:rsidRPr="00183FB3">
        <w:rPr>
          <w:rFonts w:ascii="Times New Roman" w:hAnsi="Times New Roman" w:cs="Times New Roman"/>
        </w:rPr>
        <w:t xml:space="preserve"> /</w:t>
      </w:r>
    </w:p>
    <w:p w14:paraId="0DC8FCCF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72973EFA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2F57FC59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69 comincia 168 | fin 170 |</w:t>
      </w:r>
    </w:p>
    <w:p w14:paraId="5D78C204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7CB7EB91" w14:textId="77777777" w:rsidR="004D3196" w:rsidRPr="00183FB3" w:rsidRDefault="004D3196" w:rsidP="00765C1E">
      <w:pPr>
        <w:snapToGrid w:val="0"/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 e traccia di sigillo</w:t>
      </w:r>
    </w:p>
    <w:p w14:paraId="36D50AE5" w14:textId="77777777" w:rsidR="004D3196" w:rsidRPr="00183FB3" w:rsidRDefault="004D3196" w:rsidP="00765C1E">
      <w:pPr>
        <w:snapToGrid w:val="0"/>
        <w:rPr>
          <w:rFonts w:ascii="Times New Roman" w:hAnsi="Times New Roman" w:cs="Times New Roman"/>
          <w:i/>
        </w:rPr>
      </w:pPr>
    </w:p>
    <w:p w14:paraId="260FB85A" w14:textId="77777777" w:rsidR="004D3196" w:rsidRPr="00183FB3" w:rsidRDefault="004D3196" w:rsidP="00765C1E">
      <w:pPr>
        <w:snapToGrid w:val="0"/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4420214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26</w:t>
      </w:r>
      <w:r w:rsidRPr="00183FB3">
        <w:rPr>
          <w:rFonts w:ascii="Times New Roman" w:hAnsi="Times New Roman" w:cs="Times New Roman"/>
          <w:iCs/>
        </w:rPr>
        <w:t>v</w:t>
      </w:r>
      <w:r w:rsidRPr="00183FB3">
        <w:rPr>
          <w:rFonts w:ascii="Times New Roman" w:hAnsi="Times New Roman" w:cs="Times New Roman"/>
        </w:rPr>
        <w:t>C /</w:t>
      </w:r>
    </w:p>
    <w:p w14:paraId="1FA9465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13 gennaro 1619. Ricevute 29 detto | </w:t>
      </w:r>
    </w:p>
    <w:p w14:paraId="3BFC04CB" w14:textId="2A46F952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ya. </w:t>
      </w:r>
      <w:r w:rsidR="00C02D69" w:rsidRPr="00183FB3">
        <w:rPr>
          <w:rFonts w:ascii="Times New Roman" w:hAnsi="Times New Roman" w:cs="Times New Roman"/>
        </w:rPr>
        <w:t>n°</w:t>
      </w:r>
      <w:r w:rsidRPr="00183FB3">
        <w:rPr>
          <w:rFonts w:ascii="Times New Roman" w:hAnsi="Times New Roman" w:cs="Times New Roman"/>
          <w:vertAlign w:val="superscript"/>
        </w:rPr>
        <w:t xml:space="preserve"> </w:t>
      </w:r>
      <w:r w:rsidRPr="00183FB3">
        <w:rPr>
          <w:rFonts w:ascii="Times New Roman" w:hAnsi="Times New Roman" w:cs="Times New Roman"/>
        </w:rPr>
        <w:t>169 |</w:t>
      </w:r>
    </w:p>
    <w:p w14:paraId="4E50B863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09BE833D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Farà i pagamenti dei noleggi delle 4 | navi et della nave abbrucciata. | </w:t>
      </w:r>
    </w:p>
    <w:p w14:paraId="6CBD6365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i portionevoli di esta per la pretensione | non dicono altro. | </w:t>
      </w:r>
    </w:p>
    <w:p w14:paraId="389B0849" w14:textId="7FC4CD1A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arà bisogno molto danaro li | avanz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vasselli essendo anco | ritornat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ltime lettere. | </w:t>
      </w:r>
    </w:p>
    <w:p w14:paraId="2E99B642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anda di cambio per ducati 20 mila | </w:t>
      </w:r>
    </w:p>
    <w:p w14:paraId="59F1BE5E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e sette navi tardano a | gionger. | </w:t>
      </w:r>
    </w:p>
    <w:p w14:paraId="2A21056D" w14:textId="7EFDCBE5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a trattenendo li conti dei morti | alla venut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el commesso | del Cherrcoven: sollecit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speditione | sua per ciò. | </w:t>
      </w:r>
    </w:p>
    <w:p w14:paraId="4FD9E1F1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74BDAEFE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SS. R. |</w:t>
      </w:r>
    </w:p>
    <w:p w14:paraId="39DF29B7" w14:textId="77777777" w:rsidR="00E200CB" w:rsidRPr="00570E63" w:rsidRDefault="004D3196" w:rsidP="00E200CB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E200CB">
        <w:rPr>
          <w:rFonts w:ascii="Times New Roman" w:hAnsi="Times New Roman" w:cs="Times New Roman"/>
        </w:rPr>
        <w:lastRenderedPageBreak/>
        <w:t>/START LETTER/</w:t>
      </w:r>
    </w:p>
    <w:p w14:paraId="2BEF3B50" w14:textId="41502759" w:rsidR="004D3196" w:rsidRPr="00183FB3" w:rsidRDefault="004D3196" w:rsidP="00765C1E">
      <w:pPr>
        <w:snapToGrid w:val="0"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3</w:t>
      </w:r>
      <w:r w:rsidR="0072094B" w:rsidRPr="00183FB3">
        <w:rPr>
          <w:rFonts w:ascii="Times New Roman" w:hAnsi="Times New Roman" w:cs="Times New Roman"/>
        </w:rPr>
        <w:t>4</w:t>
      </w:r>
    </w:p>
    <w:p w14:paraId="13C33B44" w14:textId="07BE23BD" w:rsidR="004D3196" w:rsidRPr="00183FB3" w:rsidRDefault="004D3196" w:rsidP="00765C1E">
      <w:pPr>
        <w:snapToGrid w:val="0"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3 gennaio 1620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427r-429v)</w:t>
      </w:r>
    </w:p>
    <w:p w14:paraId="2E1A499C" w14:textId="77777777" w:rsidR="008831C9" w:rsidRPr="00183FB3" w:rsidRDefault="008831C9" w:rsidP="00765C1E">
      <w:pPr>
        <w:snapToGrid w:val="0"/>
        <w:jc w:val="center"/>
        <w:rPr>
          <w:rFonts w:ascii="Times New Roman" w:hAnsi="Times New Roman" w:cs="Times New Roman"/>
        </w:rPr>
      </w:pPr>
    </w:p>
    <w:p w14:paraId="43C552F4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27</w:t>
      </w:r>
      <w:r w:rsidRPr="00183FB3">
        <w:rPr>
          <w:rFonts w:ascii="Times New Roman" w:hAnsi="Times New Roman" w:cs="Times New Roman"/>
          <w:iCs/>
        </w:rPr>
        <w:t>r</w:t>
      </w:r>
      <w:r w:rsidRPr="00183FB3">
        <w:rPr>
          <w:rFonts w:ascii="Times New Roman" w:hAnsi="Times New Roman" w:cs="Times New Roman"/>
        </w:rPr>
        <w:t xml:space="preserve"> / </w:t>
      </w:r>
    </w:p>
    <w:p w14:paraId="040C3DC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</w:t>
      </w:r>
      <w:r w:rsidRPr="00183FB3">
        <w:rPr>
          <w:rFonts w:ascii="Times New Roman" w:hAnsi="Times New Roman" w:cs="Times New Roman"/>
          <w:vertAlign w:val="superscript"/>
        </w:rPr>
        <w:t>a</w:t>
      </w:r>
      <w:r w:rsidRPr="00183FB3">
        <w:rPr>
          <w:rFonts w:ascii="Times New Roman" w:hAnsi="Times New Roman" w:cs="Times New Roman"/>
        </w:rPr>
        <w:t xml:space="preserve"> | </w:t>
      </w:r>
    </w:p>
    <w:p w14:paraId="64AA9451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70 comincia 168 |</w:t>
      </w:r>
    </w:p>
    <w:p w14:paraId="7F08DAE3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11C2332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o Principe | </w:t>
      </w:r>
    </w:p>
    <w:p w14:paraId="6230F5DF" w14:textId="4DBC5B2D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è arrivato qui uno per nome del nuovo re di Bohemia. Non | quello che direttamente è stato destinato da quel Principe, sendo | stato trattenuto a dietro da qualche grave impedimento: | questo però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venuto ha portate et le commissioni, et le | instruttioni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no state dat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. Non ha seguito. | Ha visitato sua Eccellenza, et visiterà li signori Stati. Sin qui nel breve | spatio di tempo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capitato sendo arrivato hieri sera | non si ha potuto cavar altro che habbi in commissione | se non il dar cont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ssuntione, et coronatione del serenissimo | Palatino, et che sia per addimandar aiuti. La prossima | settimana le dirò il di più che haverò cavato. | </w:t>
      </w:r>
    </w:p>
    <w:p w14:paraId="0B554747" w14:textId="4BF2E819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la Francia riferisce questo esser passa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destinato | d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, et per consequente da esso | Principe palatino alla maestà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, et qui è desiderato | che</w:t>
      </w:r>
      <w:r w:rsidRPr="00183FB3">
        <w:rPr>
          <w:rStyle w:val="FootnoteReference"/>
          <w:rFonts w:ascii="Times New Roman" w:hAnsi="Times New Roman" w:cs="Times New Roman"/>
        </w:rPr>
        <w:footnoteReference w:id="1306"/>
      </w:r>
      <w:r w:rsidRPr="00183FB3">
        <w:rPr>
          <w:rFonts w:ascii="Times New Roman" w:hAnsi="Times New Roman" w:cs="Times New Roman"/>
        </w:rPr>
        <w:t xml:space="preserve"> arrivi quanto più presto a quella corte: mentre | non sentono questi signori nuove venir di là che si aggradisca-|no portando tutte la continuata irresolutione del Re. | </w:t>
      </w:r>
    </w:p>
    <w:p w14:paraId="619C2B69" w14:textId="75DA3E9A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ubitano che non ostante la detta ambasciata, non ostante le | promesse, che ha fatte il visconte Doncaster di far ogni | buon ufficio, et rappresentar lo stato delle cose di</w:t>
      </w:r>
      <w:r w:rsidRPr="00183FB3">
        <w:rPr>
          <w:rStyle w:val="FootnoteReference"/>
          <w:rFonts w:ascii="Times New Roman" w:hAnsi="Times New Roman" w:cs="Times New Roman"/>
        </w:rPr>
        <w:footnoteReference w:id="1307"/>
      </w:r>
      <w:r w:rsidRPr="00183FB3">
        <w:rPr>
          <w:rFonts w:ascii="Times New Roman" w:hAnsi="Times New Roman" w:cs="Times New Roman"/>
        </w:rPr>
        <w:t xml:space="preserve"> | Alemagna come lo habbi lasciato in necessità</w:t>
      </w:r>
      <w:r w:rsidRPr="00183FB3">
        <w:rPr>
          <w:rStyle w:val="FootnoteReference"/>
          <w:rFonts w:ascii="Times New Roman" w:hAnsi="Times New Roman" w:cs="Times New Roman"/>
        </w:rPr>
        <w:footnoteReference w:id="1308"/>
      </w:r>
      <w:r w:rsidRPr="00183FB3">
        <w:rPr>
          <w:rFonts w:ascii="Times New Roman" w:hAnsi="Times New Roman" w:cs="Times New Roman"/>
        </w:rPr>
        <w:t xml:space="preserve">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assistenza della Maestà sua, che in ogni modo ella sarà | difficilissima al dichiarirsi. Tuttavia nutrendosi del frutto della speranza che posson</w:t>
      </w:r>
      <w:r w:rsidRPr="00183FB3">
        <w:rPr>
          <w:rStyle w:val="FootnoteReference"/>
          <w:rFonts w:ascii="Times New Roman" w:hAnsi="Times New Roman" w:cs="Times New Roman"/>
        </w:rPr>
        <w:footnoteReference w:id="1309"/>
      </w:r>
      <w:r w:rsidRPr="00183FB3">
        <w:rPr>
          <w:rFonts w:ascii="Times New Roman" w:hAnsi="Times New Roman" w:cs="Times New Roman"/>
        </w:rPr>
        <w:t xml:space="preserve"> trar dalla detta | ambasciat staranno</w:t>
      </w:r>
      <w:r w:rsidRPr="00183FB3">
        <w:rPr>
          <w:rStyle w:val="FootnoteReference"/>
          <w:rFonts w:ascii="Times New Roman" w:hAnsi="Times New Roman" w:cs="Times New Roman"/>
        </w:rPr>
        <w:footnoteReference w:id="1310"/>
      </w:r>
      <w:r w:rsidRPr="00183FB3">
        <w:rPr>
          <w:rFonts w:ascii="Times New Roman" w:hAnsi="Times New Roman" w:cs="Times New Roman"/>
        </w:rPr>
        <w:t xml:space="preserve"> con curiosità attendendone il fine. |</w:t>
      </w:r>
    </w:p>
    <w:p w14:paraId="3F3A32F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27</w:t>
      </w:r>
      <w:r w:rsidRPr="00183FB3">
        <w:rPr>
          <w:rFonts w:ascii="Times New Roman" w:hAnsi="Times New Roman" w:cs="Times New Roman"/>
          <w:iCs/>
        </w:rPr>
        <w:t>v</w:t>
      </w:r>
      <w:r w:rsidRPr="00183FB3">
        <w:rPr>
          <w:rFonts w:ascii="Times New Roman" w:hAnsi="Times New Roman" w:cs="Times New Roman"/>
        </w:rPr>
        <w:t xml:space="preserve"> / </w:t>
      </w:r>
    </w:p>
    <w:p w14:paraId="36C1DCB6" w14:textId="21909E11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ar che più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ario il signor principe Mauritio in questi ultimi | giorni si trovi nella consulta del Consiglio di Stato; et poi | a parte nelle sue stanze, essaminando con alcuni del Governo, | et altr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vvisi, che vanno venendo di giorno in giorno. | </w:t>
      </w:r>
    </w:p>
    <w:p w14:paraId="463D07AF" w14:textId="0BBA787E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vi è ancor certa fermezza, che Spagnuoli si voglino muover | nel Barbant</w:t>
      </w:r>
      <w:r w:rsidR="00CE57FF">
        <w:rPr>
          <w:rStyle w:val="FootnoteReference"/>
          <w:rFonts w:ascii="Times New Roman" w:hAnsi="Times New Roman" w:cs="Times New Roman"/>
        </w:rPr>
        <w:footnoteReference w:id="1311"/>
      </w:r>
      <w:r w:rsidRPr="00183FB3">
        <w:rPr>
          <w:rFonts w:ascii="Times New Roman" w:hAnsi="Times New Roman" w:cs="Times New Roman"/>
        </w:rPr>
        <w:t>, et nelle altre Provincie; questo è ben vero, | che là ancora stano in varie consulte; et la settimana | passata nel principio si trattò in una se fosse servitio della | Maestà catholica la continuatione della tregua, et parve che le opi-|nioni di alcuni si fermassero</w:t>
      </w:r>
      <w:r w:rsidRPr="00183FB3">
        <w:rPr>
          <w:rStyle w:val="FootnoteReference"/>
          <w:rFonts w:ascii="Times New Roman" w:hAnsi="Times New Roman" w:cs="Times New Roman"/>
        </w:rPr>
        <w:footnoteReference w:id="1312"/>
      </w:r>
      <w:r w:rsidRPr="00183FB3">
        <w:rPr>
          <w:rFonts w:ascii="Times New Roman" w:hAnsi="Times New Roman" w:cs="Times New Roman"/>
        </w:rPr>
        <w:t xml:space="preserve"> nel nono, ma benché | si dovesse far un buon sforzo di militia per assicurar | quelle Provincie, et contener li Stati colla paura di esser | assaliti affineché inviando sua Maestà catholica in Alemagna per | altra parte genti, questi signori non havessero ardire di | disfarsi delle loro per assister ai principi. Sia vero | il concetto, o sia publicatione tutte in effetto sono finezze | spagnuole, alle quali non ha dubio, che questi signori fisse-|ranno molto ben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hi, et vi poneranno il pensiero | per far il loro servitio, et quell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amici, et | collegati ancora. | </w:t>
      </w:r>
    </w:p>
    <w:p w14:paraId="2E5CAF0C" w14:textId="5FDAEB78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de anco di Brusseles, che la soldatesca, che doverà esser | sotto il commando del signor duca di Parma, come | viene già publicato da per tutto che habbi ad esser | general in Germania, sia per gettarsi nel Palatinato: | a che dicono qui, che li principi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provederanno |</w:t>
      </w:r>
    </w:p>
    <w:p w14:paraId="34B43D78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28r /</w:t>
      </w:r>
    </w:p>
    <w:p w14:paraId="01A703D5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assai facilmente. |</w:t>
      </w:r>
    </w:p>
    <w:p w14:paraId="7F4AB0AE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si cessa dalla parte di Colonia di ammassar genti, et dicono | che sono intorno quattro</w:t>
      </w:r>
      <w:r w:rsidRPr="00183FB3">
        <w:rPr>
          <w:rStyle w:val="FootnoteReference"/>
          <w:rFonts w:ascii="Times New Roman" w:hAnsi="Times New Roman" w:cs="Times New Roman"/>
        </w:rPr>
        <w:footnoteReference w:id="1313"/>
      </w:r>
      <w:r w:rsidRPr="00183FB3">
        <w:rPr>
          <w:rFonts w:ascii="Times New Roman" w:hAnsi="Times New Roman" w:cs="Times New Roman"/>
        </w:rPr>
        <w:t xml:space="preserve"> milla fanti: ma parmi haver | presentito, che sua Eccellenza habbi spedito per veder esse genti, et che | sono state trovate da poco, et da non farne molta stima: | si tiene però anco per fermo che li detti Principi, sendo essa | soldatesca destinata per Baviera, tenteranno di tagliarli | camino. | </w:t>
      </w:r>
    </w:p>
    <w:p w14:paraId="6F690D27" w14:textId="43683156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 più proprio, et più vicino luoco haverà la Serenità vostra intesa la | risolut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di far istanza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 per lo | sgravi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magna tentato fin sotto Rodolfo, et poi | vivente Mathias imperatori senza frutto, et che siano fatte | uscir</w:t>
      </w:r>
      <w:r w:rsidRPr="00183FB3">
        <w:rPr>
          <w:rStyle w:val="FootnoteReference"/>
          <w:rFonts w:ascii="Times New Roman" w:hAnsi="Times New Roman" w:cs="Times New Roman"/>
        </w:rPr>
        <w:footnoteReference w:id="1314"/>
      </w:r>
      <w:r w:rsidRPr="00183FB3">
        <w:rPr>
          <w:rFonts w:ascii="Times New Roman" w:hAnsi="Times New Roman" w:cs="Times New Roman"/>
        </w:rPr>
        <w:t xml:space="preserve"> le genti armate fuori del Paese: risoluti se | li è negato di difendersi. Et voler imperdir in ogni modo | le forze di Baviera. Queste cose in sostanza, ma più | amplamente hanno con lettere fatto</w:t>
      </w:r>
      <w:r w:rsidRPr="00183FB3">
        <w:rPr>
          <w:rStyle w:val="FootnoteReference"/>
          <w:rFonts w:ascii="Times New Roman" w:hAnsi="Times New Roman" w:cs="Times New Roman"/>
        </w:rPr>
        <w:footnoteReference w:id="1315"/>
      </w:r>
      <w:r w:rsidRPr="00183FB3">
        <w:rPr>
          <w:rFonts w:ascii="Times New Roman" w:hAnsi="Times New Roman" w:cs="Times New Roman"/>
        </w:rPr>
        <w:t xml:space="preserve"> saper alli signori Stati, instando | che sue Eccellenze si tengano pronte per il soccorso in caso del bisogno, | che già si veggono vicino. Et qui opportunamente non mancaranno | per la parte loro di dar effetto alla loro aleanza. | </w:t>
      </w:r>
    </w:p>
    <w:p w14:paraId="2C2A85D5" w14:textId="62BCC5D3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tinua qui la risolutione di dar assistenz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, et | far quel più che sarà possibile, ma temono di esser soli | con tutto ciò mostrando et li principi sudetti, et il nuovo | re di Bohemia cuore, par che di qui anco si consolino: | ma il r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mortifica ogni lor consolatione |</w:t>
      </w:r>
    </w:p>
    <w:p w14:paraId="765D0F2C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28v / </w:t>
      </w:r>
    </w:p>
    <w:p w14:paraId="6B1C002B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erché par ad essi di veder, che sia quella Maestà per far | niente di buono, et poco di buono anco habbi a farsi senza | di lei. | </w:t>
      </w:r>
    </w:p>
    <w:p w14:paraId="2C3F751F" w14:textId="218BAC35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tanto essendo dalle Provincie stati deputati alcuni sopra il | negoti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die Occidentali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preso il negotio per mano | questi hanno carico di consultare, disponer le cose, et | metter in carta, et portar poi il tutto alli signori Stati per | venir a capo di questa materia, et di così gran negotio | et alla nuova reduttione della provincia di Holanda | saranno le cose in termine, che si potrà sperarne il buon | fine. Gratie etc</w:t>
      </w:r>
      <w:r w:rsidR="003C6B68" w:rsidRPr="00183FB3">
        <w:rPr>
          <w:rFonts w:ascii="Times New Roman" w:hAnsi="Times New Roman" w:cs="Times New Roman"/>
        </w:rPr>
        <w:t>. |</w:t>
      </w:r>
      <w:r w:rsidRPr="00183FB3">
        <w:rPr>
          <w:rFonts w:ascii="Times New Roman" w:hAnsi="Times New Roman" w:cs="Times New Roman"/>
        </w:rPr>
        <w:t xml:space="preserve"> </w:t>
      </w:r>
    </w:p>
    <w:p w14:paraId="197CF7B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6A37C599" w14:textId="4E18EFE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13 genaro 1620 |</w:t>
      </w:r>
    </w:p>
    <w:p w14:paraId="78A47F88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59BD756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, et devotissimo servitore | </w:t>
      </w:r>
    </w:p>
    <w:p w14:paraId="544DA099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4116DF8E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06AB5C21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29r / </w:t>
      </w:r>
    </w:p>
    <w:p w14:paraId="76FA12CF" w14:textId="262D561F" w:rsidR="004D3196" w:rsidRPr="00183FB3" w:rsidRDefault="00D4498F" w:rsidP="00765C1E">
      <w:pPr>
        <w:snapToGrid w:val="0"/>
        <w:rPr>
          <w:rFonts w:ascii="Times New Roman" w:hAnsi="Times New Roman" w:cs="Times New Roman"/>
          <w:i/>
        </w:rPr>
      </w:pPr>
      <w:r w:rsidRPr="00D4498F">
        <w:rPr>
          <w:rFonts w:ascii="Times New Roman" w:hAnsi="Times New Roman" w:cs="Times New Roman"/>
          <w:b/>
          <w:bCs/>
        </w:rPr>
        <w:t>Blank page</w:t>
      </w:r>
    </w:p>
    <w:p w14:paraId="72B09192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7ACD905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29v /</w:t>
      </w:r>
    </w:p>
    <w:p w14:paraId="3B272EA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6935766F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</w:t>
      </w:r>
      <w:r w:rsidRPr="00183FB3">
        <w:rPr>
          <w:rFonts w:ascii="Times New Roman" w:hAnsi="Times New Roman" w:cs="Times New Roman"/>
          <w:vertAlign w:val="superscript"/>
        </w:rPr>
        <w:t xml:space="preserve">a </w:t>
      </w:r>
      <w:r w:rsidRPr="00183FB3">
        <w:rPr>
          <w:rFonts w:ascii="Times New Roman" w:hAnsi="Times New Roman" w:cs="Times New Roman"/>
        </w:rPr>
        <w:t>|</w:t>
      </w:r>
    </w:p>
    <w:p w14:paraId="430D8240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70</w:t>
      </w:r>
      <w:r w:rsidRPr="00183FB3">
        <w:rPr>
          <w:rStyle w:val="FootnoteReference"/>
          <w:rFonts w:ascii="Times New Roman" w:hAnsi="Times New Roman" w:cs="Times New Roman"/>
        </w:rPr>
        <w:footnoteReference w:id="1316"/>
      </w:r>
      <w:r w:rsidRPr="00183FB3">
        <w:rPr>
          <w:rFonts w:ascii="Times New Roman" w:hAnsi="Times New Roman" w:cs="Times New Roman"/>
        </w:rPr>
        <w:t xml:space="preserve"> comincia 168 |</w:t>
      </w:r>
    </w:p>
    <w:p w14:paraId="784AA9BD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635EA55A" w14:textId="77777777" w:rsidR="004D3196" w:rsidRPr="00183FB3" w:rsidRDefault="004D3196" w:rsidP="00765C1E">
      <w:pPr>
        <w:snapToGrid w:val="0"/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 e traccia di sigillo</w:t>
      </w:r>
    </w:p>
    <w:p w14:paraId="40FA6AE7" w14:textId="77777777" w:rsidR="004D3196" w:rsidRPr="00183FB3" w:rsidRDefault="004D3196" w:rsidP="00765C1E">
      <w:pPr>
        <w:snapToGrid w:val="0"/>
        <w:rPr>
          <w:rFonts w:ascii="Times New Roman" w:hAnsi="Times New Roman" w:cs="Times New Roman"/>
          <w:i/>
        </w:rPr>
      </w:pPr>
    </w:p>
    <w:p w14:paraId="61E3E76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7F3118D4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29vC /</w:t>
      </w:r>
    </w:p>
    <w:p w14:paraId="199288FC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3 gennaro 1619. Ricevute 29 detto |</w:t>
      </w:r>
    </w:p>
    <w:p w14:paraId="259DEAB7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. n° 170 |</w:t>
      </w:r>
    </w:p>
    <w:p w14:paraId="364226AD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22D29D88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viso di persona per il re di Bohemia. |</w:t>
      </w:r>
    </w:p>
    <w:p w14:paraId="04F2265A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ubita haver poca assistenza | da Inghilterra. | </w:t>
      </w:r>
    </w:p>
    <w:p w14:paraId="58B60A29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 xml:space="preserve">Le consulte nel Conseglio di Stato | sono frequenti con Mauritio. | </w:t>
      </w:r>
    </w:p>
    <w:p w14:paraId="5AB09AF6" w14:textId="12272581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tende che anco Spagnuoli stano in consulta | che alcuni non stimano buona la | continuatione delle tregue mantener in | gelosia gli Stati per rispetto di Germania. | </w:t>
      </w:r>
    </w:p>
    <w:p w14:paraId="4435C7ED" w14:textId="7B91D266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la soldatesca capo il duca | di Parma si getterà nel Palatinato | ma l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vi provederanno. |</w:t>
      </w:r>
    </w:p>
    <w:p w14:paraId="5E43B2E7" w14:textId="03BB0812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Colonia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assa gente ma | poca da non farvi stima. | </w:t>
      </w:r>
    </w:p>
    <w:p w14:paraId="66331FA8" w14:textId="5F60104B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isolut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di far | instanza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 per sgrav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Alemagna et siano fatte uscir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e del Paese: risoluti se li | vien negato difendersi. | </w:t>
      </w:r>
    </w:p>
    <w:p w14:paraId="525264C5" w14:textId="479064F8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Stati daranno assistenz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 | ma restano mortificati della | poca speranza sopra Inghilterra. | </w:t>
      </w:r>
    </w:p>
    <w:p w14:paraId="3DF0B342" w14:textId="50F466FE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nno deputato persone sopra il negotio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die Orientali, e si consulta. |</w:t>
      </w:r>
    </w:p>
    <w:p w14:paraId="5619AEB6" w14:textId="3B65341F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32505DC0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SS. R. |</w:t>
      </w:r>
    </w:p>
    <w:p w14:paraId="3B026151" w14:textId="77777777" w:rsidR="00E200CB" w:rsidRPr="00570E63" w:rsidRDefault="004D3196" w:rsidP="00E200CB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E200CB">
        <w:rPr>
          <w:rFonts w:ascii="Times New Roman" w:hAnsi="Times New Roman" w:cs="Times New Roman"/>
        </w:rPr>
        <w:lastRenderedPageBreak/>
        <w:t>/START LETTER/</w:t>
      </w:r>
    </w:p>
    <w:p w14:paraId="50295C3A" w14:textId="655C2E0D" w:rsidR="004D3196" w:rsidRPr="00183FB3" w:rsidRDefault="004D3196" w:rsidP="00765C1E">
      <w:pPr>
        <w:snapToGrid w:val="0"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3</w:t>
      </w:r>
      <w:r w:rsidR="0072094B" w:rsidRPr="00183FB3">
        <w:rPr>
          <w:rFonts w:ascii="Times New Roman" w:hAnsi="Times New Roman" w:cs="Times New Roman"/>
        </w:rPr>
        <w:t>5</w:t>
      </w:r>
    </w:p>
    <w:p w14:paraId="5DC3EFDD" w14:textId="5817D225" w:rsidR="004D3196" w:rsidRPr="00183FB3" w:rsidRDefault="004D3196" w:rsidP="00765C1E">
      <w:pPr>
        <w:snapToGrid w:val="0"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0 gennaio 1620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430r-431v, 434</w:t>
      </w:r>
      <w:r w:rsidR="005900A3">
        <w:rPr>
          <w:rFonts w:ascii="Times New Roman" w:hAnsi="Times New Roman" w:cs="Times New Roman"/>
        </w:rPr>
        <w:t>r-</w:t>
      </w:r>
      <w:r w:rsidRPr="00183FB3">
        <w:rPr>
          <w:rFonts w:ascii="Times New Roman" w:hAnsi="Times New Roman" w:cs="Times New Roman"/>
        </w:rPr>
        <w:t>v)</w:t>
      </w:r>
    </w:p>
    <w:p w14:paraId="40D5E679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68F78D17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30r /</w:t>
      </w:r>
    </w:p>
    <w:p w14:paraId="7BECA31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a |</w:t>
      </w:r>
    </w:p>
    <w:p w14:paraId="40398D3C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71</w:t>
      </w:r>
      <w:r w:rsidRPr="00183FB3">
        <w:rPr>
          <w:rStyle w:val="FootnoteReference"/>
          <w:rFonts w:ascii="Times New Roman" w:hAnsi="Times New Roman" w:cs="Times New Roman"/>
        </w:rPr>
        <w:footnoteReference w:id="1317"/>
      </w:r>
      <w:r w:rsidRPr="00183FB3">
        <w:rPr>
          <w:rFonts w:ascii="Times New Roman" w:hAnsi="Times New Roman" w:cs="Times New Roman"/>
        </w:rPr>
        <w:t xml:space="preserve"> fin 172 |</w:t>
      </w:r>
    </w:p>
    <w:p w14:paraId="7AEC1594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4E04C65A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283A40A4" w14:textId="25EF2719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passata settimana feci lettere sotto li 15 del presente per | doi mesi per la nave Il leon felice, et sono il settimo, et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ttavo cominciati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6 ottobre, et fornirono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5 | decembre, doveranno esser pagati li quattromilla, et | quattrocento ducati in banco al signor Nicolo Perez. | </w:t>
      </w:r>
    </w:p>
    <w:p w14:paraId="5DCE942A" w14:textId="70BA4EC4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signor Calandrini è qui meco. A nom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ompartecipi | delle sette</w:t>
      </w:r>
      <w:r w:rsidRPr="00183FB3">
        <w:rPr>
          <w:rStyle w:val="FootnoteReference"/>
          <w:rFonts w:ascii="Times New Roman" w:hAnsi="Times New Roman" w:cs="Times New Roman"/>
        </w:rPr>
        <w:footnoteReference w:id="1318"/>
      </w:r>
      <w:r w:rsidRPr="00183FB3">
        <w:rPr>
          <w:rFonts w:ascii="Times New Roman" w:hAnsi="Times New Roman" w:cs="Times New Roman"/>
        </w:rPr>
        <w:t xml:space="preserve"> navi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 rappresentato il ritorno delle lettere | che loro havevo fatte, affine di haverne il pagamento. | </w:t>
      </w:r>
    </w:p>
    <w:p w14:paraId="5916FF20" w14:textId="2B3FE904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ste sono per doi mesi, che farò pagare: et tanto | a questi, che a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resteranno doi | mesi per uno, et più anco quanto più ritardano | li vasselli a comparire. Di Trapani in Sicilia | si ha solo avviso, che ivi aspettavano le dette | sette navi con alcune di Alessandria il vento buono | per venir allo Stretto. Dio glielo mandi, et faccia, | che vengano presto altrimenti ogni giorno si avanza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e a vostra Serenità che è quello, che così Dio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uti |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ppassiona, et travagli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imo. | </w:t>
      </w:r>
    </w:p>
    <w:p w14:paraId="62464FBB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o stimato a proposito far un estratto del denaro, che | resta esborsato sin qua delle lettere di cambio, che | per settanta mille ducati ho tratte alla Serenità vostra in | quattro volte da 12 novembre fin 13 del presente |</w:t>
      </w:r>
    </w:p>
    <w:p w14:paraId="3E6DA25C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30v / </w:t>
      </w:r>
    </w:p>
    <w:p w14:paraId="0EFA6CB4" w14:textId="5ACB84F3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Vedrà, che detratta la summa espressa per denaro dato | a queste </w:t>
      </w:r>
      <w:r w:rsidR="00F80520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miralità, et per il pagamento dei noli, restano | in circa dodici</w:t>
      </w:r>
      <w:r w:rsidRPr="00183FB3">
        <w:rPr>
          <w:rStyle w:val="FootnoteReference"/>
          <w:rFonts w:ascii="Times New Roman" w:hAnsi="Times New Roman" w:cs="Times New Roman"/>
        </w:rPr>
        <w:footnoteReference w:id="1319"/>
      </w:r>
      <w:r w:rsidRPr="00183FB3">
        <w:rPr>
          <w:rFonts w:ascii="Times New Roman" w:hAnsi="Times New Roman" w:cs="Times New Roman"/>
        </w:rPr>
        <w:t>, o tredici milla fiorini. Hora si doverà | pagar per tutte le navi co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detto ancor doi | mesate di noleggio, et più. Vi saranno anco li pagamenti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viveri, et de salarii per tutti li matelotti, et questi | in particolare bisognerà, che siano pronti per evitar | maggior spesa, et interessi a vostra Serenità, et però converrò | dar nuove lettere al detto signor Calandrini al | partir suo di qua. | </w:t>
      </w:r>
    </w:p>
    <w:p w14:paraId="38290198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le sole navi per li restanti mesate non so se baste-|ranno sessanta milla fiorini, che vuol dir vinti-|tré in ventiquattro milla</w:t>
      </w:r>
      <w:r w:rsidRPr="00183FB3">
        <w:rPr>
          <w:rStyle w:val="FootnoteReference"/>
          <w:rFonts w:ascii="Times New Roman" w:hAnsi="Times New Roman" w:cs="Times New Roman"/>
        </w:rPr>
        <w:footnoteReference w:id="1320"/>
      </w:r>
      <w:r w:rsidRPr="00183FB3">
        <w:rPr>
          <w:rFonts w:ascii="Times New Roman" w:hAnsi="Times New Roman" w:cs="Times New Roman"/>
        </w:rPr>
        <w:t xml:space="preserve"> et più ducati;</w:t>
      </w:r>
      <w:r w:rsidRPr="00183FB3">
        <w:rPr>
          <w:rStyle w:val="FootnoteReference"/>
          <w:rFonts w:ascii="Times New Roman" w:hAnsi="Times New Roman" w:cs="Times New Roman"/>
        </w:rPr>
        <w:footnoteReference w:id="1321"/>
      </w:r>
      <w:r w:rsidRPr="00183FB3">
        <w:rPr>
          <w:rFonts w:ascii="Times New Roman" w:hAnsi="Times New Roman" w:cs="Times New Roman"/>
        </w:rPr>
        <w:t xml:space="preserve"> | </w:t>
      </w:r>
    </w:p>
    <w:p w14:paraId="182EF3A5" w14:textId="59DE4C8B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li salari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atelotti vi vorranno più di cento | et forse centovintimilla fiorini, che saranno passa | cinquanta milla ducati. |</w:t>
      </w:r>
    </w:p>
    <w:p w14:paraId="5C45C919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i saranno poi li viveri che importeranno summa | considerabile. Per il vero non saprei così precisamente | farne il calcolo: credo ben certo che mi atterirà | sentirne il conto. Si compiacerà per tanto la | Serenità vostra far quella provisione, che sente</w:t>
      </w:r>
      <w:r w:rsidRPr="00183FB3">
        <w:rPr>
          <w:rStyle w:val="FootnoteReference"/>
          <w:rFonts w:ascii="Times New Roman" w:hAnsi="Times New Roman" w:cs="Times New Roman"/>
        </w:rPr>
        <w:footnoteReference w:id="1322"/>
      </w:r>
      <w:r w:rsidRPr="00183FB3">
        <w:rPr>
          <w:rFonts w:ascii="Times New Roman" w:hAnsi="Times New Roman" w:cs="Times New Roman"/>
        </w:rPr>
        <w:t xml:space="preserve"> esser | necessaria: perché la prontezza del denaro è qui |</w:t>
      </w:r>
    </w:p>
    <w:p w14:paraId="7C409AD8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31r /</w:t>
      </w:r>
    </w:p>
    <w:p w14:paraId="55815DB5" w14:textId="574B5CDD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cessaria et</w:t>
      </w:r>
      <w:r w:rsidRPr="00183FB3">
        <w:rPr>
          <w:rStyle w:val="FootnoteReference"/>
          <w:rFonts w:ascii="Times New Roman" w:hAnsi="Times New Roman" w:cs="Times New Roman"/>
        </w:rPr>
        <w:footnoteReference w:id="1323"/>
      </w:r>
      <w:r w:rsidRPr="00183FB3">
        <w:rPr>
          <w:rFonts w:ascii="Times New Roman" w:hAnsi="Times New Roman" w:cs="Times New Roman"/>
        </w:rPr>
        <w:t xml:space="preserve"> per il vantaggio, et per la riputatione; et | necessario anc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sborso a chi sono dirette le | lettere acciò possino restar consolati. | </w:t>
      </w:r>
    </w:p>
    <w:p w14:paraId="5EF4D1BA" w14:textId="1FD6DD0F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ll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di Roterdam mi diedero ultimamente | conto della pretensione di alcune donne mogli di | alcuni di quei marinari, che si sono abbruggiati | col vassello, che hebbe la disaventur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cendio, | et era di haver una mesata doppo la morte delli mariti; rappresentandomi esser </w:t>
      </w:r>
      <w:r w:rsidRPr="00183FB3">
        <w:rPr>
          <w:rFonts w:ascii="Times New Roman" w:hAnsi="Times New Roman" w:cs="Times New Roman"/>
        </w:rPr>
        <w:lastRenderedPageBreak/>
        <w:t>ques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so del | Paese, et che se bene in conformità di esso, et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ttorità | che potevano havere, haverebbono potuto far tal | esborso di pietà, et carità: in ogni modo me ne havevano | voluto dar parte per haver anco il mio assenso. Io li | ho risposto, ringratiandoli del segno, che mostravano | di haver a cuore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ari della serenissima Republica; ma che | per la consequenza, et per altro non potevo prendermi | né dar loro questa auttorità, mentre havevo anco | scritto alla Serenità vostra che tutto era stato pagato da | sue Signorie che era dovuto, et che già mai mi era stato | fatto moto di questo tanto. Tale in sostanza è il | contenuto della mia risposta: non so quello risolveranno | mentre dicono, et così mi par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tender questo | </w:t>
      </w:r>
    </w:p>
    <w:p w14:paraId="711EB8C4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31v / </w:t>
      </w:r>
    </w:p>
    <w:p w14:paraId="42A31C22" w14:textId="2F187A39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ss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so del Paese</w:t>
      </w:r>
      <w:r w:rsidR="003C6B68" w:rsidRPr="00183FB3">
        <w:rPr>
          <w:rFonts w:ascii="Times New Roman" w:hAnsi="Times New Roman" w:cs="Times New Roman"/>
        </w:rPr>
        <w:t>. |</w:t>
      </w:r>
    </w:p>
    <w:p w14:paraId="067B119B" w14:textId="3AA677A2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ono morti anco d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marinari sop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e navi, et | sopra quella abbruggiata ancora, oltre li consumati | dal fuoco, et il dimandar la mesata morta, come | chiamano qui per li soli abbruggiati ha causato</w:t>
      </w:r>
      <w:r w:rsidRPr="00183FB3">
        <w:rPr>
          <w:rStyle w:val="FootnoteReference"/>
          <w:rFonts w:ascii="Times New Roman" w:hAnsi="Times New Roman" w:cs="Times New Roman"/>
        </w:rPr>
        <w:footnoteReference w:id="1324"/>
      </w:r>
      <w:r w:rsidRPr="00183FB3">
        <w:rPr>
          <w:rFonts w:ascii="Times New Roman" w:hAnsi="Times New Roman" w:cs="Times New Roman"/>
        </w:rPr>
        <w:t xml:space="preserve"> | in me qualche pensiero, che il dar parola di consenso | non partorisce qualche argumento di pretensione alli | partionevoli del vassello. |</w:t>
      </w:r>
    </w:p>
    <w:p w14:paraId="3A5F2533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i viene affermato, che sono stati, et forse sono ancora | a Roterdam. Da quei signori non mi viene scritta alcuna | cosa. Io mostrerò di non saper</w:t>
      </w:r>
      <w:r w:rsidRPr="00183FB3">
        <w:rPr>
          <w:rStyle w:val="FootnoteReference"/>
          <w:rFonts w:ascii="Times New Roman" w:hAnsi="Times New Roman" w:cs="Times New Roman"/>
        </w:rPr>
        <w:footnoteReference w:id="1325"/>
      </w:r>
      <w:r w:rsidRPr="00183FB3">
        <w:rPr>
          <w:rFonts w:ascii="Times New Roman" w:hAnsi="Times New Roman" w:cs="Times New Roman"/>
        </w:rPr>
        <w:t xml:space="preserve"> niente, et arman-|domi alla difesa, aspetterò quello vorranno fare. Gratie etc. |</w:t>
      </w:r>
    </w:p>
    <w:p w14:paraId="6F22F0B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2A79787E" w14:textId="375F768D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20 genaro 1620 |</w:t>
      </w:r>
    </w:p>
    <w:p w14:paraId="111055B7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3AB4FC1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, et devotissimo servitore | </w:t>
      </w:r>
    </w:p>
    <w:p w14:paraId="4C37B115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1D30C6E8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734B6621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34r / </w:t>
      </w:r>
    </w:p>
    <w:p w14:paraId="2E99F481" w14:textId="23319914" w:rsidR="004D3196" w:rsidRPr="00183FB3" w:rsidRDefault="00D4498F" w:rsidP="00765C1E">
      <w:pPr>
        <w:snapToGrid w:val="0"/>
        <w:rPr>
          <w:rFonts w:ascii="Times New Roman" w:hAnsi="Times New Roman" w:cs="Times New Roman"/>
          <w:i/>
        </w:rPr>
      </w:pPr>
      <w:r w:rsidRPr="00D4498F">
        <w:rPr>
          <w:rFonts w:ascii="Times New Roman" w:hAnsi="Times New Roman" w:cs="Times New Roman"/>
          <w:b/>
          <w:bCs/>
        </w:rPr>
        <w:t>Blank page</w:t>
      </w:r>
      <w:r w:rsidR="004D3196" w:rsidRPr="00183FB3">
        <w:rPr>
          <w:rFonts w:ascii="Times New Roman" w:hAnsi="Times New Roman" w:cs="Times New Roman"/>
          <w:i/>
        </w:rPr>
        <w:t xml:space="preserve"> </w:t>
      </w:r>
    </w:p>
    <w:p w14:paraId="6345BDB8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058C3947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34v /</w:t>
      </w:r>
    </w:p>
    <w:p w14:paraId="6F7E0ED0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520B4057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ima | </w:t>
      </w:r>
    </w:p>
    <w:p w14:paraId="14B0305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71 fin 172 | </w:t>
      </w:r>
    </w:p>
    <w:p w14:paraId="463B07D8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61A8B093" w14:textId="77777777" w:rsidR="004D3196" w:rsidRPr="00183FB3" w:rsidRDefault="004D3196" w:rsidP="00765C1E">
      <w:pPr>
        <w:snapToGrid w:val="0"/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 e tracce di sigilli</w:t>
      </w:r>
    </w:p>
    <w:p w14:paraId="1F8ADFB4" w14:textId="77777777" w:rsidR="004D3196" w:rsidRPr="00183FB3" w:rsidRDefault="004D3196" w:rsidP="00765C1E">
      <w:pPr>
        <w:snapToGrid w:val="0"/>
        <w:rPr>
          <w:rFonts w:ascii="Times New Roman" w:hAnsi="Times New Roman" w:cs="Times New Roman"/>
          <w:i/>
        </w:rPr>
      </w:pPr>
    </w:p>
    <w:p w14:paraId="2DB4D03D" w14:textId="77777777" w:rsidR="004D3196" w:rsidRPr="00183FB3" w:rsidRDefault="004D3196" w:rsidP="00765C1E">
      <w:pPr>
        <w:snapToGrid w:val="0"/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0CA57174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34vC /</w:t>
      </w:r>
    </w:p>
    <w:p w14:paraId="41FE38F2" w14:textId="7BF817CE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0 gennaro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5 febraro |</w:t>
      </w:r>
    </w:p>
    <w:p w14:paraId="50DB7288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 segretario Surian. n° 171 |</w:t>
      </w:r>
    </w:p>
    <w:p w14:paraId="0DC5A459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723EB51C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 fatto lettere di cambio per Il | leon felice. | </w:t>
      </w:r>
    </w:p>
    <w:p w14:paraId="6AB6D7A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arà il pagamento per le lettere ritornate. |</w:t>
      </w:r>
    </w:p>
    <w:p w14:paraId="037BEB7A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nda estratto del danaro esborsato | per lettere di cambio. |</w:t>
      </w:r>
    </w:p>
    <w:p w14:paraId="44055793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i doveranno far diversi pagamenti | vi vorrà danari assai. | </w:t>
      </w:r>
    </w:p>
    <w:p w14:paraId="1BFD7B58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manda si facci la provisione che | par: perché è necesaria la prontezza | del danaro. |</w:t>
      </w:r>
    </w:p>
    <w:p w14:paraId="6671A9BF" w14:textId="5695F2AE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mand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di Roterdam | sia dato alle donne dei marinari | abbrucciati una mesata dopo | la morte essendo così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so del | Paese: ha risposto il secretario | che hanno havuto quanto deveno: | dice dubitar che tal dimanda | di mesata morta possa augu-|mentar qualche pretensione |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ortionevoli del vassello abbrucciato. |</w:t>
      </w:r>
    </w:p>
    <w:p w14:paraId="3189E8DE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12B75662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L. SS. X. |</w:t>
      </w:r>
    </w:p>
    <w:p w14:paraId="1E7996E4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399E5F87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0BC38873" w14:textId="4B1DBA91" w:rsidR="004D3196" w:rsidRPr="00183FB3" w:rsidRDefault="004D3196" w:rsidP="00765C1E">
      <w:pPr>
        <w:snapToGrid w:val="0"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3</w:t>
      </w:r>
      <w:r w:rsidR="00EC6984" w:rsidRPr="00183FB3">
        <w:rPr>
          <w:rFonts w:ascii="Times New Roman" w:hAnsi="Times New Roman" w:cs="Times New Roman"/>
        </w:rPr>
        <w:t>6</w:t>
      </w:r>
    </w:p>
    <w:p w14:paraId="6756656A" w14:textId="4923C0B7" w:rsidR="004D3196" w:rsidRPr="00183FB3" w:rsidRDefault="004D3196" w:rsidP="00765C1E">
      <w:pPr>
        <w:snapToGrid w:val="0"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13</w:t>
      </w:r>
      <w:r w:rsidR="00EC6984" w:rsidRPr="00183FB3">
        <w:rPr>
          <w:rFonts w:ascii="Times New Roman" w:hAnsi="Times New Roman" w:cs="Times New Roman"/>
        </w:rPr>
        <w:t>5</w:t>
      </w:r>
      <w:r w:rsidRPr="00183FB3">
        <w:rPr>
          <w:rFonts w:ascii="Times New Roman" w:hAnsi="Times New Roman" w:cs="Times New Roman"/>
        </w:rPr>
        <w:t xml:space="preserve"> (cc. 432r-433v)</w:t>
      </w:r>
    </w:p>
    <w:p w14:paraId="787D71D7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7F85393E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32r /</w:t>
      </w:r>
    </w:p>
    <w:p w14:paraId="34F1EE32" w14:textId="7F668121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letter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ya n° 171 |</w:t>
      </w:r>
    </w:p>
    <w:p w14:paraId="404BB294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330EBD5F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33rA / </w:t>
      </w:r>
    </w:p>
    <w:p w14:paraId="5783A4AD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619 |</w:t>
      </w:r>
    </w:p>
    <w:p w14:paraId="70515F68" w14:textId="2FF4648C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ettere di cambio ricevute dal signor | residente Suriano da esser | paghate a Venetia da sua Serenità | al signor Melchior Noirott |</w:t>
      </w:r>
    </w:p>
    <w:p w14:paraId="7CC5FB75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6946"/>
        <w:gridCol w:w="2693"/>
      </w:tblGrid>
      <w:tr w:rsidR="004D3196" w:rsidRPr="00183FB3" w14:paraId="4C1A7265" w14:textId="77777777" w:rsidTr="001E40B0">
        <w:tc>
          <w:tcPr>
            <w:tcW w:w="6946" w:type="dxa"/>
          </w:tcPr>
          <w:p w14:paraId="524CC03F" w14:textId="0D62E661" w:rsidR="004D3196" w:rsidRPr="00183FB3" w:rsidRDefault="004D3196" w:rsidP="00765C1E">
            <w:pPr>
              <w:snapToGrid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a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12 novembre una di </w:t>
            </w:r>
          </w:p>
        </w:tc>
        <w:tc>
          <w:tcPr>
            <w:tcW w:w="2693" w:type="dxa"/>
            <w:vAlign w:val="bottom"/>
          </w:tcPr>
          <w:p w14:paraId="65781DC1" w14:textId="77777777" w:rsidR="004D3196" w:rsidRPr="00183FB3" w:rsidRDefault="004D3196" w:rsidP="00765C1E">
            <w:pPr>
              <w:snapToGrid w:val="0"/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20000 |</w:t>
            </w:r>
          </w:p>
        </w:tc>
      </w:tr>
      <w:tr w:rsidR="004D3196" w:rsidRPr="00183FB3" w14:paraId="7B7B9645" w14:textId="77777777" w:rsidTr="001E40B0">
        <w:tc>
          <w:tcPr>
            <w:tcW w:w="6946" w:type="dxa"/>
          </w:tcPr>
          <w:p w14:paraId="2DA35B25" w14:textId="16EED727" w:rsidR="004D3196" w:rsidRPr="00183FB3" w:rsidRDefault="005C2F9B" w:rsidP="00765C1E">
            <w:pPr>
              <w:snapToGrid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 </w:t>
            </w:r>
            <w:r w:rsidR="004D3196" w:rsidRPr="00183FB3">
              <w:rPr>
                <w:rFonts w:ascii="Times New Roman" w:hAnsi="Times New Roman" w:cs="Times New Roman"/>
              </w:rPr>
              <w:t>19 detto un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="004D3196" w:rsidRPr="00183FB3">
              <w:rPr>
                <w:rFonts w:ascii="Times New Roman" w:hAnsi="Times New Roman" w:cs="Times New Roman"/>
              </w:rPr>
              <w:t xml:space="preserve">altra di </w:t>
            </w:r>
          </w:p>
        </w:tc>
        <w:tc>
          <w:tcPr>
            <w:tcW w:w="2693" w:type="dxa"/>
            <w:vAlign w:val="bottom"/>
          </w:tcPr>
          <w:p w14:paraId="6EEC54BC" w14:textId="77777777" w:rsidR="004D3196" w:rsidRPr="00183FB3" w:rsidRDefault="004D3196" w:rsidP="00765C1E">
            <w:pPr>
              <w:snapToGrid w:val="0"/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10000 |</w:t>
            </w:r>
          </w:p>
        </w:tc>
      </w:tr>
      <w:tr w:rsidR="004D3196" w:rsidRPr="00183FB3" w14:paraId="46EF50E5" w14:textId="77777777" w:rsidTr="001E40B0">
        <w:tc>
          <w:tcPr>
            <w:tcW w:w="6946" w:type="dxa"/>
          </w:tcPr>
          <w:p w14:paraId="4F40DD83" w14:textId="73F634E2" w:rsidR="004D3196" w:rsidRPr="00183FB3" w:rsidRDefault="005C2F9B" w:rsidP="00765C1E">
            <w:pPr>
              <w:snapToGrid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 </w:t>
            </w:r>
            <w:r w:rsidR="004D3196" w:rsidRPr="00183FB3">
              <w:rPr>
                <w:rFonts w:ascii="Times New Roman" w:hAnsi="Times New Roman" w:cs="Times New Roman"/>
              </w:rPr>
              <w:t>15 dicembre un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="004D3196" w:rsidRPr="00183FB3">
              <w:rPr>
                <w:rFonts w:ascii="Times New Roman" w:hAnsi="Times New Roman" w:cs="Times New Roman"/>
              </w:rPr>
              <w:t>altra di</w:t>
            </w:r>
          </w:p>
        </w:tc>
        <w:tc>
          <w:tcPr>
            <w:tcW w:w="2693" w:type="dxa"/>
            <w:vAlign w:val="bottom"/>
          </w:tcPr>
          <w:p w14:paraId="067EBB97" w14:textId="77777777" w:rsidR="004D3196" w:rsidRPr="00183FB3" w:rsidRDefault="004D3196" w:rsidP="00765C1E">
            <w:pPr>
              <w:snapToGrid w:val="0"/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20000 |</w:t>
            </w:r>
          </w:p>
        </w:tc>
      </w:tr>
      <w:tr w:rsidR="004D3196" w:rsidRPr="00183FB3" w14:paraId="7577A8F5" w14:textId="77777777" w:rsidTr="001E40B0">
        <w:tc>
          <w:tcPr>
            <w:tcW w:w="6946" w:type="dxa"/>
          </w:tcPr>
          <w:p w14:paraId="65FF2E24" w14:textId="09C95E7D" w:rsidR="004D3196" w:rsidRPr="00183FB3" w:rsidRDefault="005C2F9B" w:rsidP="00765C1E">
            <w:pPr>
              <w:snapToGrid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 </w:t>
            </w:r>
            <w:r w:rsidR="004D3196" w:rsidRPr="00183FB3">
              <w:rPr>
                <w:rFonts w:ascii="Times New Roman" w:hAnsi="Times New Roman" w:cs="Times New Roman"/>
              </w:rPr>
              <w:t>13 gennaro un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="004D3196" w:rsidRPr="00183FB3">
              <w:rPr>
                <w:rFonts w:ascii="Times New Roman" w:hAnsi="Times New Roman" w:cs="Times New Roman"/>
              </w:rPr>
              <w:t>altra</w:t>
            </w:r>
          </w:p>
        </w:tc>
        <w:tc>
          <w:tcPr>
            <w:tcW w:w="2693" w:type="dxa"/>
            <w:vAlign w:val="bottom"/>
          </w:tcPr>
          <w:p w14:paraId="099A09D3" w14:textId="77777777" w:rsidR="004D3196" w:rsidRPr="00183FB3" w:rsidRDefault="004D3196" w:rsidP="00765C1E">
            <w:pPr>
              <w:snapToGrid w:val="0"/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20000 |</w:t>
            </w:r>
          </w:p>
        </w:tc>
      </w:tr>
      <w:tr w:rsidR="004D3196" w:rsidRPr="00183FB3" w14:paraId="3CBA8781" w14:textId="77777777" w:rsidTr="001E40B0">
        <w:tc>
          <w:tcPr>
            <w:tcW w:w="6946" w:type="dxa"/>
          </w:tcPr>
          <w:p w14:paraId="0A99BFE2" w14:textId="77777777" w:rsidR="004D3196" w:rsidRPr="00183FB3" w:rsidRDefault="004D3196" w:rsidP="00765C1E">
            <w:pPr>
              <w:snapToGrid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sono in tutto fiorini 70000 a piacchi | 46 per ducato sono fiorini</w:t>
            </w:r>
          </w:p>
        </w:tc>
        <w:tc>
          <w:tcPr>
            <w:tcW w:w="2693" w:type="dxa"/>
            <w:vAlign w:val="bottom"/>
          </w:tcPr>
          <w:p w14:paraId="476304C3" w14:textId="77777777" w:rsidR="004D3196" w:rsidRPr="00183FB3" w:rsidRDefault="004D3196" w:rsidP="00765C1E">
            <w:pPr>
              <w:snapToGrid w:val="0"/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161000 |</w:t>
            </w:r>
          </w:p>
        </w:tc>
      </w:tr>
    </w:tbl>
    <w:p w14:paraId="5AED3175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588F4E4A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33rB /</w:t>
      </w:r>
    </w:p>
    <w:p w14:paraId="0CBB3F3C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619 |</w:t>
      </w:r>
    </w:p>
    <w:p w14:paraId="067585D1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gueno le partite sborsate come appresso | </w:t>
      </w:r>
    </w:p>
    <w:p w14:paraId="659B4C0F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solid" w:color="FFFFFF" w:fill="auto"/>
        <w:tblLook w:val="00A0" w:firstRow="1" w:lastRow="0" w:firstColumn="1" w:lastColumn="0" w:noHBand="0" w:noVBand="0"/>
      </w:tblPr>
      <w:tblGrid>
        <w:gridCol w:w="6946"/>
        <w:gridCol w:w="2693"/>
      </w:tblGrid>
      <w:tr w:rsidR="004D3196" w:rsidRPr="00183FB3" w14:paraId="717827A1" w14:textId="77777777" w:rsidTr="002339BA">
        <w:tc>
          <w:tcPr>
            <w:tcW w:w="6946" w:type="dxa"/>
            <w:shd w:val="solid" w:color="FFFFFF" w:fill="auto"/>
          </w:tcPr>
          <w:p w14:paraId="11C1D0F1" w14:textId="1C23C945" w:rsidR="004D3196" w:rsidRPr="00183FB3" w:rsidRDefault="004D3196" w:rsidP="00765C1E">
            <w:pPr>
              <w:snapToGrid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agato al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>amiralità di Roterdam in più volte</w:t>
            </w:r>
          </w:p>
        </w:tc>
        <w:tc>
          <w:tcPr>
            <w:tcW w:w="2693" w:type="dxa"/>
            <w:shd w:val="solid" w:color="FFFFFF" w:fill="auto"/>
            <w:vAlign w:val="bottom"/>
          </w:tcPr>
          <w:p w14:paraId="537959D5" w14:textId="77777777" w:rsidR="004D3196" w:rsidRPr="00183FB3" w:rsidRDefault="004D3196" w:rsidP="00765C1E">
            <w:pPr>
              <w:snapToGrid w:val="0"/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22986, 16 |</w:t>
            </w:r>
          </w:p>
        </w:tc>
      </w:tr>
      <w:tr w:rsidR="004D3196" w:rsidRPr="00183FB3" w14:paraId="6C8872DB" w14:textId="77777777" w:rsidTr="002339BA">
        <w:tc>
          <w:tcPr>
            <w:tcW w:w="6946" w:type="dxa"/>
            <w:shd w:val="solid" w:color="FFFFFF" w:fill="auto"/>
          </w:tcPr>
          <w:p w14:paraId="299530DE" w14:textId="5C488D53" w:rsidR="004D3196" w:rsidRPr="00183FB3" w:rsidRDefault="004D3196" w:rsidP="00765C1E">
            <w:pPr>
              <w:snapToGrid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aghato al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amiralità di Amsterdam in più volte</w:t>
            </w:r>
          </w:p>
        </w:tc>
        <w:tc>
          <w:tcPr>
            <w:tcW w:w="2693" w:type="dxa"/>
            <w:shd w:val="solid" w:color="FFFFFF" w:fill="auto"/>
            <w:vAlign w:val="bottom"/>
          </w:tcPr>
          <w:p w14:paraId="5B808558" w14:textId="77777777" w:rsidR="004D3196" w:rsidRPr="00183FB3" w:rsidRDefault="004D3196" w:rsidP="00765C1E">
            <w:pPr>
              <w:snapToGrid w:val="0"/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fiorini 42000 | </w:t>
            </w:r>
          </w:p>
        </w:tc>
      </w:tr>
      <w:tr w:rsidR="004D3196" w:rsidRPr="00183FB3" w14:paraId="2B192A9A" w14:textId="77777777" w:rsidTr="002339BA">
        <w:tc>
          <w:tcPr>
            <w:tcW w:w="6946" w:type="dxa"/>
            <w:shd w:val="solid" w:color="FFFFFF" w:fill="auto"/>
          </w:tcPr>
          <w:p w14:paraId="49AB3F5B" w14:textId="6F92560D" w:rsidR="004D3196" w:rsidRPr="00183FB3" w:rsidRDefault="004D3196" w:rsidP="00765C1E">
            <w:pPr>
              <w:snapToGrid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aghato al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>amiralità di Northolandia</w:t>
            </w:r>
          </w:p>
        </w:tc>
        <w:tc>
          <w:tcPr>
            <w:tcW w:w="2693" w:type="dxa"/>
            <w:shd w:val="solid" w:color="FFFFFF" w:fill="auto"/>
            <w:vAlign w:val="bottom"/>
          </w:tcPr>
          <w:p w14:paraId="49AA7361" w14:textId="77777777" w:rsidR="004D3196" w:rsidRPr="00183FB3" w:rsidRDefault="004D3196" w:rsidP="00765C1E">
            <w:pPr>
              <w:snapToGrid w:val="0"/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12000 |</w:t>
            </w:r>
          </w:p>
        </w:tc>
      </w:tr>
      <w:tr w:rsidR="004D3196" w:rsidRPr="00183FB3" w14:paraId="0C1CDF6A" w14:textId="77777777" w:rsidTr="002339BA">
        <w:tc>
          <w:tcPr>
            <w:tcW w:w="9639" w:type="dxa"/>
            <w:gridSpan w:val="2"/>
            <w:shd w:val="solid" w:color="FFFFFF" w:fill="auto"/>
          </w:tcPr>
          <w:p w14:paraId="7F843207" w14:textId="77777777" w:rsidR="004D3196" w:rsidRPr="00183FB3" w:rsidRDefault="004D3196" w:rsidP="00765C1E">
            <w:pPr>
              <w:snapToGrid w:val="0"/>
              <w:rPr>
                <w:rFonts w:ascii="Times New Roman" w:hAnsi="Times New Roman" w:cs="Times New Roman"/>
              </w:rPr>
            </w:pPr>
          </w:p>
          <w:p w14:paraId="0D803FD1" w14:textId="55B78141" w:rsidR="004D3196" w:rsidRPr="00183FB3" w:rsidRDefault="004D3196" w:rsidP="00765C1E">
            <w:pPr>
              <w:snapToGrid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Queste partite sono per il pagamento de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matelotti | delle 5 nave, 4 ritornate et una | abrugiata, da darne conto esse </w:t>
            </w:r>
            <w:r w:rsidR="00F80520">
              <w:rPr>
                <w:rFonts w:ascii="Times New Roman" w:hAnsi="Times New Roman" w:cs="Times New Roman"/>
              </w:rPr>
              <w:t>A</w:t>
            </w:r>
            <w:r w:rsidRPr="00183FB3">
              <w:rPr>
                <w:rFonts w:ascii="Times New Roman" w:hAnsi="Times New Roman" w:cs="Times New Roman"/>
              </w:rPr>
              <w:t>miralità |</w:t>
            </w:r>
          </w:p>
        </w:tc>
      </w:tr>
      <w:tr w:rsidR="004D3196" w:rsidRPr="00183FB3" w14:paraId="7D6DA547" w14:textId="77777777" w:rsidTr="002339BA">
        <w:tc>
          <w:tcPr>
            <w:tcW w:w="6946" w:type="dxa"/>
            <w:shd w:val="solid" w:color="FFFFFF" w:fill="auto"/>
          </w:tcPr>
          <w:p w14:paraId="4AB3989C" w14:textId="77777777" w:rsidR="004D3196" w:rsidRPr="00183FB3" w:rsidRDefault="004D3196" w:rsidP="00765C1E">
            <w:pPr>
              <w:snapToGrid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aghato al capitan Prost per 2 lettere di cambio | ritornate di Venetia della nave Lo specchio | per il 14 15 16 17</w:t>
            </w:r>
            <w:r w:rsidRPr="00183FB3">
              <w:rPr>
                <w:rFonts w:ascii="Times New Roman" w:hAnsi="Times New Roman" w:cs="Times New Roman"/>
                <w:vertAlign w:val="superscript"/>
              </w:rPr>
              <w:t>mo</w:t>
            </w:r>
            <w:r w:rsidRPr="00183FB3">
              <w:rPr>
                <w:rFonts w:ascii="Times New Roman" w:hAnsi="Times New Roman" w:cs="Times New Roman"/>
              </w:rPr>
              <w:t xml:space="preserve"> mese a fiorini 2200 per mese</w:t>
            </w:r>
          </w:p>
        </w:tc>
        <w:tc>
          <w:tcPr>
            <w:tcW w:w="2693" w:type="dxa"/>
            <w:shd w:val="solid" w:color="FFFFFF" w:fill="auto"/>
            <w:vAlign w:val="bottom"/>
          </w:tcPr>
          <w:p w14:paraId="66F26DDD" w14:textId="77777777" w:rsidR="004D3196" w:rsidRPr="00183FB3" w:rsidRDefault="004D3196" w:rsidP="00765C1E">
            <w:pPr>
              <w:snapToGrid w:val="0"/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8800 |</w:t>
            </w:r>
          </w:p>
        </w:tc>
      </w:tr>
      <w:tr w:rsidR="004D3196" w:rsidRPr="00183FB3" w14:paraId="774537B6" w14:textId="77777777" w:rsidTr="002339BA">
        <w:tc>
          <w:tcPr>
            <w:tcW w:w="6946" w:type="dxa"/>
            <w:shd w:val="solid" w:color="FFFFFF" w:fill="auto"/>
          </w:tcPr>
          <w:p w14:paraId="726A8781" w14:textId="77777777" w:rsidR="004D3196" w:rsidRPr="00183FB3" w:rsidRDefault="004D3196" w:rsidP="00765C1E">
            <w:pPr>
              <w:snapToGrid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aghato per la nave Carità per 2 lettere tornate | come sopra a fiorini 1800 per mese</w:t>
            </w:r>
          </w:p>
        </w:tc>
        <w:tc>
          <w:tcPr>
            <w:tcW w:w="2693" w:type="dxa"/>
            <w:shd w:val="solid" w:color="FFFFFF" w:fill="auto"/>
            <w:vAlign w:val="bottom"/>
          </w:tcPr>
          <w:p w14:paraId="7BDD63A9" w14:textId="77777777" w:rsidR="004D3196" w:rsidRPr="00183FB3" w:rsidRDefault="004D3196" w:rsidP="00765C1E">
            <w:pPr>
              <w:snapToGrid w:val="0"/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7200 |</w:t>
            </w:r>
          </w:p>
        </w:tc>
      </w:tr>
      <w:tr w:rsidR="004D3196" w:rsidRPr="00183FB3" w14:paraId="24148F41" w14:textId="77777777" w:rsidTr="002339BA">
        <w:tc>
          <w:tcPr>
            <w:tcW w:w="6946" w:type="dxa"/>
            <w:shd w:val="solid" w:color="FFFFFF" w:fill="auto"/>
          </w:tcPr>
          <w:p w14:paraId="357741EB" w14:textId="77777777" w:rsidR="004D3196" w:rsidRPr="00183FB3" w:rsidRDefault="004D3196" w:rsidP="00765C1E">
            <w:pPr>
              <w:snapToGrid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aghato per la nave San Christoffaro per 2 lettere come | sopra a fiorini 2400 il mese</w:t>
            </w:r>
          </w:p>
        </w:tc>
        <w:tc>
          <w:tcPr>
            <w:tcW w:w="2693" w:type="dxa"/>
            <w:shd w:val="solid" w:color="FFFFFF" w:fill="auto"/>
            <w:vAlign w:val="bottom"/>
          </w:tcPr>
          <w:p w14:paraId="3B28B780" w14:textId="77777777" w:rsidR="004D3196" w:rsidRPr="00183FB3" w:rsidRDefault="004D3196" w:rsidP="00765C1E">
            <w:pPr>
              <w:snapToGrid w:val="0"/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9600 |</w:t>
            </w:r>
          </w:p>
        </w:tc>
      </w:tr>
      <w:tr w:rsidR="004D3196" w:rsidRPr="00183FB3" w14:paraId="724A9489" w14:textId="77777777" w:rsidTr="002339BA">
        <w:tc>
          <w:tcPr>
            <w:tcW w:w="6946" w:type="dxa"/>
            <w:shd w:val="solid" w:color="FFFFFF" w:fill="auto"/>
          </w:tcPr>
          <w:p w14:paraId="43C87DB7" w14:textId="627055BD" w:rsidR="004D3196" w:rsidRPr="00183FB3" w:rsidRDefault="004D3196" w:rsidP="00765C1E">
            <w:pPr>
              <w:snapToGrid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aghato per la nave Leon d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>oro per dui lettere | come sopra a fiorini 2400 il mese</w:t>
            </w:r>
          </w:p>
        </w:tc>
        <w:tc>
          <w:tcPr>
            <w:tcW w:w="2693" w:type="dxa"/>
            <w:shd w:val="solid" w:color="FFFFFF" w:fill="auto"/>
            <w:vAlign w:val="bottom"/>
          </w:tcPr>
          <w:p w14:paraId="7D8BABCB" w14:textId="77777777" w:rsidR="004D3196" w:rsidRPr="00183FB3" w:rsidRDefault="004D3196" w:rsidP="00765C1E">
            <w:pPr>
              <w:snapToGrid w:val="0"/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9600 |</w:t>
            </w:r>
          </w:p>
        </w:tc>
      </w:tr>
      <w:tr w:rsidR="004D3196" w:rsidRPr="00183FB3" w14:paraId="4CEA2E10" w14:textId="77777777" w:rsidTr="002339BA">
        <w:tc>
          <w:tcPr>
            <w:tcW w:w="6946" w:type="dxa"/>
            <w:shd w:val="solid" w:color="FFFFFF" w:fill="auto"/>
          </w:tcPr>
          <w:p w14:paraId="32314D79" w14:textId="77777777" w:rsidR="004D3196" w:rsidRPr="00183FB3" w:rsidRDefault="004D3196" w:rsidP="00765C1E">
            <w:pPr>
              <w:snapToGrid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aghato per la nave 3 re abrugiatasi a | conto di una lettera ritornata di dui | mesi a fiorini 2050 il mese</w:t>
            </w:r>
          </w:p>
        </w:tc>
        <w:tc>
          <w:tcPr>
            <w:tcW w:w="2693" w:type="dxa"/>
            <w:shd w:val="solid" w:color="FFFFFF" w:fill="auto"/>
            <w:vAlign w:val="bottom"/>
          </w:tcPr>
          <w:p w14:paraId="2875DE9E" w14:textId="77777777" w:rsidR="004D3196" w:rsidRPr="00183FB3" w:rsidRDefault="004D3196" w:rsidP="00765C1E">
            <w:pPr>
              <w:snapToGrid w:val="0"/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2050</w:t>
            </w:r>
            <w:r w:rsidRPr="00183FB3">
              <w:rPr>
                <w:rStyle w:val="FootnoteReference"/>
                <w:rFonts w:ascii="Times New Roman" w:hAnsi="Times New Roman" w:cs="Times New Roman"/>
              </w:rPr>
              <w:footnoteReference w:id="1326"/>
            </w:r>
            <w:r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4D3196" w:rsidRPr="00183FB3" w14:paraId="13A63806" w14:textId="77777777" w:rsidTr="002339BA">
        <w:tc>
          <w:tcPr>
            <w:tcW w:w="9639" w:type="dxa"/>
            <w:gridSpan w:val="2"/>
            <w:shd w:val="solid" w:color="FFFFFF" w:fill="auto"/>
          </w:tcPr>
          <w:p w14:paraId="4EF5ED69" w14:textId="77777777" w:rsidR="004D3196" w:rsidRPr="00183FB3" w:rsidRDefault="004D3196" w:rsidP="00765C1E">
            <w:pPr>
              <w:snapToGrid w:val="0"/>
              <w:rPr>
                <w:rFonts w:ascii="Times New Roman" w:hAnsi="Times New Roman" w:cs="Times New Roman"/>
              </w:rPr>
            </w:pPr>
          </w:p>
          <w:p w14:paraId="4BA1A791" w14:textId="3C6238B6" w:rsidR="004D3196" w:rsidRPr="00183FB3" w:rsidRDefault="004D3196" w:rsidP="00765C1E">
            <w:pPr>
              <w:snapToGrid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Resta di questa lettera ancora un mese | fino alla liquidattione de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conti |</w:t>
            </w:r>
          </w:p>
        </w:tc>
      </w:tr>
      <w:tr w:rsidR="004D3196" w:rsidRPr="00183FB3" w14:paraId="5A0844E6" w14:textId="77777777" w:rsidTr="002339BA">
        <w:tc>
          <w:tcPr>
            <w:tcW w:w="6946" w:type="dxa"/>
            <w:shd w:val="solid" w:color="FFFFFF" w:fill="auto"/>
          </w:tcPr>
          <w:p w14:paraId="6AC0098E" w14:textId="307D7766" w:rsidR="004D3196" w:rsidRPr="00183FB3" w:rsidRDefault="004D3196" w:rsidP="00765C1E">
            <w:pPr>
              <w:snapToGrid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agato per la nave San Mar</w:t>
            </w:r>
            <w:r w:rsidR="00410E0B" w:rsidRPr="00183FB3">
              <w:rPr>
                <w:rFonts w:ascii="Times New Roman" w:hAnsi="Times New Roman" w:cs="Times New Roman"/>
              </w:rPr>
              <w:t>c</w:t>
            </w:r>
            <w:r w:rsidRPr="00183FB3">
              <w:rPr>
                <w:rFonts w:ascii="Times New Roman" w:hAnsi="Times New Roman" w:cs="Times New Roman"/>
              </w:rPr>
              <w:t>o per una lettera tornata | di Venetia del […]</w:t>
            </w:r>
            <w:r w:rsidRPr="00183FB3">
              <w:rPr>
                <w:rStyle w:val="FootnoteReference"/>
                <w:rFonts w:ascii="Times New Roman" w:hAnsi="Times New Roman" w:cs="Times New Roman"/>
              </w:rPr>
              <w:footnoteReference w:id="1327"/>
            </w:r>
            <w:r w:rsidRPr="00183FB3">
              <w:rPr>
                <w:rFonts w:ascii="Times New Roman" w:hAnsi="Times New Roman" w:cs="Times New Roman"/>
              </w:rPr>
              <w:t xml:space="preserve"> a | fiorini 3600 per mese</w:t>
            </w:r>
          </w:p>
        </w:tc>
        <w:tc>
          <w:tcPr>
            <w:tcW w:w="2693" w:type="dxa"/>
            <w:shd w:val="solid" w:color="FFFFFF" w:fill="auto"/>
            <w:vAlign w:val="bottom"/>
          </w:tcPr>
          <w:p w14:paraId="643B8272" w14:textId="77777777" w:rsidR="004D3196" w:rsidRPr="00183FB3" w:rsidRDefault="004D3196" w:rsidP="00765C1E">
            <w:pPr>
              <w:snapToGrid w:val="0"/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7 200 |</w:t>
            </w:r>
          </w:p>
        </w:tc>
      </w:tr>
    </w:tbl>
    <w:p w14:paraId="0A482491" w14:textId="6A6AAF67" w:rsidR="004D3196" w:rsidRPr="00183FB3" w:rsidRDefault="001E40B0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32vB /</w:t>
      </w:r>
    </w:p>
    <w:tbl>
      <w:tblPr>
        <w:tblStyle w:val="TableGrid"/>
        <w:tblpPr w:leftFromText="141" w:rightFromText="141" w:horzAnchor="margin" w:tblpX="108" w:tblpY="44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6946"/>
        <w:gridCol w:w="2552"/>
      </w:tblGrid>
      <w:tr w:rsidR="004D3196" w:rsidRPr="00183FB3" w14:paraId="580D92EC" w14:textId="77777777" w:rsidTr="001E40B0">
        <w:tc>
          <w:tcPr>
            <w:tcW w:w="6946" w:type="dxa"/>
          </w:tcPr>
          <w:p w14:paraId="0CAF8F91" w14:textId="77777777" w:rsidR="004D3196" w:rsidRPr="00183FB3" w:rsidRDefault="004D3196" w:rsidP="00765C1E">
            <w:pPr>
              <w:snapToGrid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lastRenderedPageBreak/>
              <w:t xml:space="preserve">paghato per la nave San Francesco per una lettera | come sopra a fiorini 2400 per mese </w:t>
            </w:r>
          </w:p>
        </w:tc>
        <w:tc>
          <w:tcPr>
            <w:tcW w:w="2552" w:type="dxa"/>
            <w:vAlign w:val="bottom"/>
          </w:tcPr>
          <w:p w14:paraId="46236CB1" w14:textId="77777777" w:rsidR="004D3196" w:rsidRPr="00183FB3" w:rsidRDefault="004D3196" w:rsidP="00765C1E">
            <w:pPr>
              <w:snapToGrid w:val="0"/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4800 |</w:t>
            </w:r>
          </w:p>
        </w:tc>
      </w:tr>
      <w:tr w:rsidR="004D3196" w:rsidRPr="00183FB3" w14:paraId="7C6EDF5C" w14:textId="77777777" w:rsidTr="001E40B0">
        <w:tc>
          <w:tcPr>
            <w:tcW w:w="6946" w:type="dxa"/>
          </w:tcPr>
          <w:p w14:paraId="1BCA52A9" w14:textId="77777777" w:rsidR="004D3196" w:rsidRPr="00183FB3" w:rsidRDefault="004D3196" w:rsidP="00765C1E">
            <w:pPr>
              <w:snapToGrid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aghato per la nave Menisseherch per una | lettera come sopra a fiorini 2550</w:t>
            </w:r>
          </w:p>
        </w:tc>
        <w:tc>
          <w:tcPr>
            <w:tcW w:w="2552" w:type="dxa"/>
            <w:vAlign w:val="bottom"/>
          </w:tcPr>
          <w:p w14:paraId="3BD1D897" w14:textId="77777777" w:rsidR="004D3196" w:rsidRPr="00183FB3" w:rsidRDefault="004D3196" w:rsidP="00765C1E">
            <w:pPr>
              <w:snapToGrid w:val="0"/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5100 |</w:t>
            </w:r>
          </w:p>
        </w:tc>
      </w:tr>
      <w:tr w:rsidR="004D3196" w:rsidRPr="00183FB3" w14:paraId="7FC034C2" w14:textId="77777777" w:rsidTr="001E40B0">
        <w:tc>
          <w:tcPr>
            <w:tcW w:w="6946" w:type="dxa"/>
          </w:tcPr>
          <w:p w14:paraId="447BC9B4" w14:textId="77777777" w:rsidR="004D3196" w:rsidRPr="00183FB3" w:rsidRDefault="004D3196" w:rsidP="00765C1E">
            <w:pPr>
              <w:snapToGrid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aghato per la nave Emaus per una lettera | come sopra a fiorini 2400</w:t>
            </w:r>
          </w:p>
        </w:tc>
        <w:tc>
          <w:tcPr>
            <w:tcW w:w="2552" w:type="dxa"/>
            <w:vAlign w:val="bottom"/>
          </w:tcPr>
          <w:p w14:paraId="5BF5CCD7" w14:textId="77777777" w:rsidR="004D3196" w:rsidRPr="00183FB3" w:rsidRDefault="004D3196" w:rsidP="00765C1E">
            <w:pPr>
              <w:snapToGrid w:val="0"/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4800 |</w:t>
            </w:r>
          </w:p>
        </w:tc>
      </w:tr>
      <w:tr w:rsidR="004D3196" w:rsidRPr="00183FB3" w14:paraId="6F6927BC" w14:textId="77777777" w:rsidTr="001E40B0">
        <w:tc>
          <w:tcPr>
            <w:tcW w:w="6946" w:type="dxa"/>
          </w:tcPr>
          <w:p w14:paraId="0BB502D2" w14:textId="77777777" w:rsidR="004D3196" w:rsidRPr="00183FB3" w:rsidRDefault="004D3196" w:rsidP="00765C1E">
            <w:pPr>
              <w:snapToGrid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aghato per la nave Santa Giustina per una lettera | come sopra a fiorini 2050</w:t>
            </w:r>
          </w:p>
        </w:tc>
        <w:tc>
          <w:tcPr>
            <w:tcW w:w="2552" w:type="dxa"/>
            <w:vAlign w:val="bottom"/>
          </w:tcPr>
          <w:p w14:paraId="3A39EE02" w14:textId="77777777" w:rsidR="004D3196" w:rsidRPr="00183FB3" w:rsidRDefault="004D3196" w:rsidP="00765C1E">
            <w:pPr>
              <w:snapToGrid w:val="0"/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 </w:t>
            </w:r>
          </w:p>
          <w:p w14:paraId="5B6C93A6" w14:textId="77777777" w:rsidR="004D3196" w:rsidRPr="00183FB3" w:rsidRDefault="004D3196" w:rsidP="00765C1E">
            <w:pPr>
              <w:snapToGrid w:val="0"/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4100 |</w:t>
            </w:r>
          </w:p>
        </w:tc>
      </w:tr>
      <w:tr w:rsidR="004D3196" w:rsidRPr="00183FB3" w14:paraId="54DA5B2A" w14:textId="77777777" w:rsidTr="001E40B0">
        <w:tc>
          <w:tcPr>
            <w:tcW w:w="6946" w:type="dxa"/>
          </w:tcPr>
          <w:p w14:paraId="30264EBC" w14:textId="77777777" w:rsidR="004D3196" w:rsidRPr="00183FB3" w:rsidRDefault="004D3196" w:rsidP="00765C1E">
            <w:pPr>
              <w:snapToGrid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aghato per la nave Re David per una | lettera come sopra a fiorini 1600</w:t>
            </w:r>
          </w:p>
        </w:tc>
        <w:tc>
          <w:tcPr>
            <w:tcW w:w="2552" w:type="dxa"/>
            <w:vAlign w:val="bottom"/>
          </w:tcPr>
          <w:p w14:paraId="48A74A4E" w14:textId="77777777" w:rsidR="004D3196" w:rsidRPr="00183FB3" w:rsidRDefault="004D3196" w:rsidP="00765C1E">
            <w:pPr>
              <w:snapToGrid w:val="0"/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3200 |</w:t>
            </w:r>
          </w:p>
        </w:tc>
      </w:tr>
      <w:tr w:rsidR="004D3196" w:rsidRPr="00183FB3" w14:paraId="7B606273" w14:textId="77777777" w:rsidTr="001E40B0">
        <w:tc>
          <w:tcPr>
            <w:tcW w:w="6946" w:type="dxa"/>
          </w:tcPr>
          <w:p w14:paraId="57E84960" w14:textId="77777777" w:rsidR="004D3196" w:rsidRPr="00183FB3" w:rsidRDefault="004D3196" w:rsidP="00765C1E">
            <w:pPr>
              <w:snapToGrid w:val="0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In tutto paghato la somma di </w:t>
            </w:r>
          </w:p>
        </w:tc>
        <w:tc>
          <w:tcPr>
            <w:tcW w:w="2552" w:type="dxa"/>
            <w:vAlign w:val="bottom"/>
          </w:tcPr>
          <w:p w14:paraId="0553D007" w14:textId="77777777" w:rsidR="004D3196" w:rsidRPr="00183FB3" w:rsidRDefault="004D3196" w:rsidP="00765C1E">
            <w:pPr>
              <w:snapToGrid w:val="0"/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fiorini 147536, 16 |</w:t>
            </w:r>
          </w:p>
        </w:tc>
      </w:tr>
    </w:tbl>
    <w:p w14:paraId="0CB318EA" w14:textId="77777777" w:rsidR="001E40B0" w:rsidRPr="00183FB3" w:rsidRDefault="001E40B0" w:rsidP="00765C1E">
      <w:pPr>
        <w:snapToGrid w:val="0"/>
        <w:rPr>
          <w:rFonts w:ascii="Times New Roman" w:hAnsi="Times New Roman" w:cs="Times New Roman"/>
        </w:rPr>
      </w:pPr>
    </w:p>
    <w:p w14:paraId="5906C594" w14:textId="19D7F3DD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33v /</w:t>
      </w:r>
    </w:p>
    <w:p w14:paraId="73D69A8D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le prime 171 |</w:t>
      </w:r>
    </w:p>
    <w:p w14:paraId="0AF4009F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4DC88EBB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33vB /</w:t>
      </w:r>
    </w:p>
    <w:p w14:paraId="221873E7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alculo del denaro hauto per 4 lettere | di cambio 12 et 19 novembre 15 | decembre et 13 gennaro 1620 | dalla Haya |</w:t>
      </w:r>
    </w:p>
    <w:p w14:paraId="1F2321D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1C5F8975" w14:textId="77777777" w:rsidR="00E200CB" w:rsidRPr="00570E63" w:rsidRDefault="004D3196" w:rsidP="00E200CB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E200CB">
        <w:rPr>
          <w:rFonts w:ascii="Times New Roman" w:hAnsi="Times New Roman" w:cs="Times New Roman"/>
        </w:rPr>
        <w:lastRenderedPageBreak/>
        <w:t>/START LETTER/</w:t>
      </w:r>
    </w:p>
    <w:p w14:paraId="21D5DC12" w14:textId="18291417" w:rsidR="004D3196" w:rsidRPr="00183FB3" w:rsidRDefault="004D3196" w:rsidP="00765C1E">
      <w:pPr>
        <w:snapToGrid w:val="0"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3</w:t>
      </w:r>
      <w:r w:rsidR="00EC6984" w:rsidRPr="00183FB3">
        <w:rPr>
          <w:rFonts w:ascii="Times New Roman" w:hAnsi="Times New Roman" w:cs="Times New Roman"/>
        </w:rPr>
        <w:t>7</w:t>
      </w:r>
    </w:p>
    <w:p w14:paraId="24686366" w14:textId="21FA21FF" w:rsidR="004D3196" w:rsidRPr="00183FB3" w:rsidRDefault="004D3196" w:rsidP="00765C1E">
      <w:pPr>
        <w:snapToGrid w:val="0"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0 gennaio 1620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435r-439v)</w:t>
      </w:r>
    </w:p>
    <w:p w14:paraId="53BA171F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2515DCA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35r /</w:t>
      </w:r>
    </w:p>
    <w:p w14:paraId="52BEA4B8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76C20D91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72</w:t>
      </w:r>
      <w:r w:rsidRPr="00183FB3">
        <w:rPr>
          <w:rStyle w:val="FootnoteReference"/>
          <w:rFonts w:ascii="Times New Roman" w:hAnsi="Times New Roman" w:cs="Times New Roman"/>
        </w:rPr>
        <w:footnoteReference w:id="1328"/>
      </w:r>
      <w:r w:rsidRPr="00183FB3">
        <w:rPr>
          <w:rFonts w:ascii="Times New Roman" w:hAnsi="Times New Roman" w:cs="Times New Roman"/>
        </w:rPr>
        <w:t xml:space="preserve"> comincia 171 | </w:t>
      </w:r>
    </w:p>
    <w:p w14:paraId="0D8F7501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53886E78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o Principe | </w:t>
      </w:r>
    </w:p>
    <w:p w14:paraId="3402D9E5" w14:textId="03DBFB1E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ndo restato a Heidelbergh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e, che dal re di Bohemia | et d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fu destinato da</w:t>
      </w:r>
      <w:r w:rsidRPr="00183FB3">
        <w:rPr>
          <w:rStyle w:val="FootnoteReference"/>
          <w:rFonts w:ascii="Times New Roman" w:hAnsi="Times New Roman" w:cs="Times New Roman"/>
        </w:rPr>
        <w:footnoteReference w:id="1329"/>
      </w:r>
      <w:r w:rsidRPr="00183FB3">
        <w:rPr>
          <w:rFonts w:ascii="Times New Roman" w:hAnsi="Times New Roman" w:cs="Times New Roman"/>
        </w:rPr>
        <w:t xml:space="preserve"> questi signori, come | riverentemente avvisai la passata settimana alla Serenità vostra: quello, | che è venuto in suo luoco è stato spedito dal duca di Duipont | governator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ettorato, et è uno dei conseglieri de | Heidelbergh.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positione, che fece alli signori Stati fu | dar cont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ettione, et coronatione del serenissimo elettore | in re di Bohemia; ringratiar in nome di quel Principe | et d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o di quello havevano queste Pro-|vincie fatto sin qui, et rappresentar nuova instantia | di aiuti; et tanto più gagliardi, et più pronti, quanto | il bisogno et li presentanei emergenti lo ricercano,| dilatandosi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cio quan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e vostre possono | comprender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are lo richiedesse</w:t>
      </w:r>
      <w:r w:rsidR="003C6B68" w:rsidRPr="00183FB3">
        <w:rPr>
          <w:rFonts w:ascii="Times New Roman" w:hAnsi="Times New Roman" w:cs="Times New Roman"/>
        </w:rPr>
        <w:t>. |</w:t>
      </w:r>
      <w:r w:rsidRPr="00183FB3">
        <w:rPr>
          <w:rFonts w:ascii="Times New Roman" w:hAnsi="Times New Roman" w:cs="Times New Roman"/>
        </w:rPr>
        <w:t xml:space="preserve"> </w:t>
      </w:r>
    </w:p>
    <w:p w14:paraId="6C6DFA09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 data per scritto la sua espositione alli signori Stati, et sopra | essa stano consultando per dargliene la risposta. |</w:t>
      </w:r>
    </w:p>
    <w:p w14:paraId="521E0EEC" w14:textId="78B6F38B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gli intanto se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passato in Amsterdam per far il cambio | delli restant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quattrocentomilla fiorini della | dote della moglie del serenissimo Palatino, che si trovano in | quel banco. | </w:t>
      </w:r>
    </w:p>
    <w:p w14:paraId="662F63E6" w14:textId="1E9CDA51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sulteranno anco questi signori intorn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a,| che doveranno mandar in Bohemia, et ai principi |</w:t>
      </w:r>
    </w:p>
    <w:p w14:paraId="43186B89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35v / </w:t>
      </w:r>
    </w:p>
    <w:p w14:paraId="1AE23FB6" w14:textId="49F4497C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per corrisponder alla missione di questo Consigliero: | ma per quanto si può cavare non rischieranno cosa alcuna | che non sentano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ffett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a destinata d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principi per Inghilterra, et quello che potrà ritrarsi di | frutto dalle promesse del visconte di Doncaster ambasciator | inglese. | </w:t>
      </w:r>
    </w:p>
    <w:p w14:paraId="74B2F3E5" w14:textId="03048D1B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È stato publicato da alcuni (et se bene non ho incontro sufficiente, | che me lo possi accertare; tuttavia non lascierò di dirlo | alla Serenità vostra) ch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ignori Stati sia stata fatta offerta dal re | di Bohemia di obligarli qualche terre nel Palatinato | per tenervi proprie loro guarnigioni fino alla restitu-|tione di certa summa di denaro, che si vorrebbe ad | imprestido. Come ho detto non vi è certezza di questo | ma si sarà, o che vi sia qualche cosa non potrà | esser, che presto non si scuopri; et se vi sarà cosa | che vaglia non mancarò di significarla</w:t>
      </w:r>
      <w:r w:rsidR="003C6B68" w:rsidRPr="00183FB3">
        <w:rPr>
          <w:rFonts w:ascii="Times New Roman" w:hAnsi="Times New Roman" w:cs="Times New Roman"/>
        </w:rPr>
        <w:t>. |</w:t>
      </w:r>
      <w:r w:rsidRPr="00183FB3">
        <w:rPr>
          <w:rFonts w:ascii="Times New Roman" w:hAnsi="Times New Roman" w:cs="Times New Roman"/>
        </w:rPr>
        <w:t xml:space="preserve"> </w:t>
      </w:r>
    </w:p>
    <w:p w14:paraId="10437CAC" w14:textId="584A302E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serenissimo elettor di Colonia ha spedito qui uno, che si da | titolo di ambasciatore, et questo per far indoglienza | con questi signori delle lettere scritte ai sudditi del suo | Principe toccante le contributioni, et non a lui; che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ttorità di sua Altezza non doveva esser depressa | et simil altri concetti: iscusando tanto le contributioni, |</w:t>
      </w:r>
    </w:p>
    <w:p w14:paraId="08129C4B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36r / </w:t>
      </w:r>
    </w:p>
    <w:p w14:paraId="4D029980" w14:textId="19801910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e le levate, che ha fatto, et converrà fare, siano per | termine di buon governo, mentre si vede il vicino | armarsi, et si può temere, che sia invaso il suo Stato | et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medesimo fine haveva causata anco la levata | per il fratello duca di Baviera. Ha parlato anco | di qualche altri affari, et particolarmente per far costare non | potersi dal suo Principe dare</w:t>
      </w:r>
      <w:r w:rsidRPr="00183FB3">
        <w:rPr>
          <w:rStyle w:val="FootnoteReference"/>
          <w:rFonts w:ascii="Times New Roman" w:hAnsi="Times New Roman" w:cs="Times New Roman"/>
        </w:rPr>
        <w:footnoteReference w:id="1330"/>
      </w:r>
      <w:r w:rsidRPr="00183FB3">
        <w:rPr>
          <w:rFonts w:ascii="Times New Roman" w:hAnsi="Times New Roman" w:cs="Times New Roman"/>
        </w:rPr>
        <w:t xml:space="preserve"> salvacondotto ad</w:t>
      </w:r>
      <w:r w:rsidRPr="00183FB3">
        <w:rPr>
          <w:rStyle w:val="FootnoteReference"/>
          <w:rFonts w:ascii="Times New Roman" w:hAnsi="Times New Roman" w:cs="Times New Roman"/>
        </w:rPr>
        <w:footnoteReference w:id="1331"/>
      </w:r>
      <w:r w:rsidRPr="00183FB3">
        <w:rPr>
          <w:rFonts w:ascii="Times New Roman" w:hAnsi="Times New Roman" w:cs="Times New Roman"/>
        </w:rPr>
        <w:t xml:space="preserve"> un tale di</w:t>
      </w:r>
      <w:r w:rsidRPr="00183FB3">
        <w:rPr>
          <w:rStyle w:val="FootnoteReference"/>
          <w:rFonts w:ascii="Times New Roman" w:hAnsi="Times New Roman" w:cs="Times New Roman"/>
        </w:rPr>
        <w:footnoteReference w:id="1332"/>
      </w:r>
      <w:r w:rsidRPr="00183FB3">
        <w:rPr>
          <w:rFonts w:ascii="Times New Roman" w:hAnsi="Times New Roman" w:cs="Times New Roman"/>
        </w:rPr>
        <w:t xml:space="preserve"> | Utrecht solito habitar in Lieges, et absentandosi per | essegli stato adossato, che havess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no </w:t>
      </w:r>
      <w:r w:rsidRPr="00183FB3">
        <w:rPr>
          <w:rFonts w:ascii="Times New Roman" w:hAnsi="Times New Roman" w:cs="Times New Roman"/>
        </w:rPr>
        <w:lastRenderedPageBreak/>
        <w:t>passato havuta | intelligenza con alcuni in Lieges, che volevano haver libertà | di conscienza, allegando alli signori Stati che era stato | sententiato.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lo nega: et questi</w:t>
      </w:r>
      <w:r w:rsidRPr="00183FB3">
        <w:rPr>
          <w:rStyle w:val="FootnoteReference"/>
          <w:rFonts w:ascii="Times New Roman" w:hAnsi="Times New Roman" w:cs="Times New Roman"/>
        </w:rPr>
        <w:footnoteReference w:id="1333"/>
      </w:r>
      <w:r w:rsidRPr="00183FB3">
        <w:rPr>
          <w:rFonts w:ascii="Times New Roman" w:hAnsi="Times New Roman" w:cs="Times New Roman"/>
        </w:rPr>
        <w:t xml:space="preserve"> signori però | persistono per il detto salvocondotto, et quell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contro | procura in quanto può di divertir questa instanza. | </w:t>
      </w:r>
    </w:p>
    <w:p w14:paraId="77C79C70" w14:textId="779646EA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armi di scoprire che sia per haver poca sodisfattione | egl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 detto a me sendomi venuto a visitar primo | et io li ho restituita la visita. | </w:t>
      </w:r>
    </w:p>
    <w:p w14:paraId="3FC965D4" w14:textId="2D157F4D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vede che qui nel punto delle contributioni stano assai | fermi, perché volendosi divertir li aiut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peratore | tenteranno, et faranno ogni cosa acciò li paesi di Munster,| Lieges, et altri non contribuiscano, o almeno li teniranno | avvertiti per non dir minacciati, che contribuendo al | </w:t>
      </w:r>
    </w:p>
    <w:p w14:paraId="2C545A7F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36v / </w:t>
      </w:r>
    </w:p>
    <w:p w14:paraId="3B2083DE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ncipe elettore sudetto saranno necessitati a far altrettanto | per di qua. |</w:t>
      </w:r>
    </w:p>
    <w:p w14:paraId="696FAB4C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si vede apparenza, che da questa parte habbino ad | uscir genti per inviar in Alemagna per le ragioni | altre volte humilmente rappresentate da me alla Serenità vostra | ben si contribuiranno denari di mese in mese, et si tiene | per fermo, che si farà anco qualche imprestido. |</w:t>
      </w:r>
    </w:p>
    <w:p w14:paraId="7C0B5FAB" w14:textId="547F1828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pril prossimo sarà il principi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o delli dodici | anni della tregua; et questo in particolare farà pensar | molto bene a non lasciar uscir soldatesca del Paese | per il bisogno, che li signori Stati ne potessero avere. Questo | si crede bene, che non lascieranno di far qualche cosa | quando veggano che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ciduchi faccino sforzo per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emagna. | </w:t>
      </w:r>
    </w:p>
    <w:p w14:paraId="5B6213E3" w14:textId="314934D5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detta tregua né di là, né di qua si parla, et questi | signori sono risoluti di non aprir bocca ma star a sentire | ciò, che seguirà. Et a questo proposito ho cavato che | arrivat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o anno della tregua pensano di far | publicar nelle Provincie tutte quando, et a che | tempo doverà spirar la tregua, accioché ognuno | sia avvertito per accorrer al bisogno. Ch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detto è | soggetto principale, et necessariamente la consultatione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stata fatta. | </w:t>
      </w:r>
    </w:p>
    <w:p w14:paraId="5CA1D38A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37r / </w:t>
      </w:r>
    </w:p>
    <w:p w14:paraId="473D3A70" w14:textId="5B8EA8A6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in qui non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tende di Brabant (me lo scrive il Pasini | solicito, et devoto al subito verso il servitio publico) se non |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signor Torquato Conti nipote del già Cardinale di | questo nome haveva cominciato a dicchiarir li capitani | di sette compagnie</w:t>
      </w:r>
      <w:r w:rsidRPr="00183FB3">
        <w:rPr>
          <w:rStyle w:val="FootnoteReference"/>
          <w:rFonts w:ascii="Times New Roman" w:hAnsi="Times New Roman" w:cs="Times New Roman"/>
        </w:rPr>
        <w:footnoteReference w:id="1334"/>
      </w:r>
      <w:r w:rsidRPr="00183FB3">
        <w:rPr>
          <w:rFonts w:ascii="Times New Roman" w:hAnsi="Times New Roman" w:cs="Times New Roman"/>
        </w:rPr>
        <w:t xml:space="preserve"> di cavallaria, che d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erenissimi arcidu-|chi gli è stato permesso di levar nei loro stati, ai | confini però di essi. Dice bene, che si parla anco di | far altre levate; ma non si vede alcun effetto, credesi | che vi sarà quella anco del conte Giovanni di Nassau. | </w:t>
      </w:r>
    </w:p>
    <w:p w14:paraId="12F7A458" w14:textId="654CF6AB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vendo questi signori col mez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deputati della loro assemblea | consultato, et deliberato sopra le aromatiche contentioni | tra il conte di Embdem, et quelli della città, et del contato | rispediscono essi deputati a quella volta per ter-|minar tutto colla publicatione del deliberato d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ignori | Stati, chiamati mediatori nelle differenze tra li sudetti | et haveranno essi deputati auttorità di far essequir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ordato, et statuito, et forzar anco la parte, | che si mostrasse renietente</w:t>
      </w:r>
      <w:r w:rsidRPr="00183FB3">
        <w:rPr>
          <w:rStyle w:val="FootnoteReference"/>
          <w:rFonts w:ascii="Times New Roman" w:hAnsi="Times New Roman" w:cs="Times New Roman"/>
        </w:rPr>
        <w:footnoteReference w:id="1335"/>
      </w:r>
      <w:r w:rsidRPr="00183FB3">
        <w:rPr>
          <w:rFonts w:ascii="Times New Roman" w:hAnsi="Times New Roman" w:cs="Times New Roman"/>
        </w:rPr>
        <w:t xml:space="preserve"> 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, le quali saranno | pronte a quelle frontiere in Delfsil, et altrove; | ma si dubita, che ancorché accordino per il presente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osità, che hanno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 cont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| non lasci continuar alcun buon effetto. |</w:t>
      </w:r>
    </w:p>
    <w:p w14:paraId="41688CA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37v / </w:t>
      </w:r>
    </w:p>
    <w:p w14:paraId="62E89D7C" w14:textId="726244EB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Uno delli detti deputati è cognato del signor colonello Huyn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stenreadt. Egli fu hieri a sera a vedermi, por-|tando per pretesto la partenza complendo meco, et | facendomi molte offerte; ma in effetto fu per | raccommandarmi il suo cognato, et pregarmi, come |</w:t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fece con molta instanza di raccommanda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i | di lui alla Serenità vostra; et principalmente per nome di esso suo | cognato mostrò desiderar da m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plicat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undecimo</w:t>
      </w:r>
      <w:r w:rsidRPr="00183FB3">
        <w:rPr>
          <w:rStyle w:val="FootnoteReference"/>
          <w:rFonts w:ascii="Times New Roman" w:hAnsi="Times New Roman" w:cs="Times New Roman"/>
        </w:rPr>
        <w:footnoteReference w:id="1336"/>
      </w:r>
      <w:r w:rsidRPr="00183FB3">
        <w:rPr>
          <w:rFonts w:ascii="Times New Roman" w:hAnsi="Times New Roman" w:cs="Times New Roman"/>
        </w:rPr>
        <w:t xml:space="preserve"> articolo della capitulatione | fatta tra lui, et me, et massime per le doi ultime | linee che dicono</w:t>
      </w:r>
      <w:r w:rsidRPr="00183FB3">
        <w:rPr>
          <w:rStyle w:val="FootnoteReference"/>
          <w:rFonts w:ascii="Times New Roman" w:hAnsi="Times New Roman" w:cs="Times New Roman"/>
        </w:rPr>
        <w:footnoteReference w:id="1337"/>
      </w:r>
      <w:r w:rsidRPr="00183FB3">
        <w:rPr>
          <w:rFonts w:ascii="Times New Roman" w:hAnsi="Times New Roman" w:cs="Times New Roman"/>
        </w:rPr>
        <w:t xml:space="preserve"> intendendo</w:t>
      </w:r>
      <w:r w:rsidRPr="00183FB3">
        <w:rPr>
          <w:rStyle w:val="FootnoteReference"/>
          <w:rFonts w:ascii="Times New Roman" w:hAnsi="Times New Roman" w:cs="Times New Roman"/>
        </w:rPr>
        <w:footnoteReference w:id="1338"/>
      </w:r>
      <w:r w:rsidRPr="00183FB3">
        <w:rPr>
          <w:rFonts w:ascii="Times New Roman" w:hAnsi="Times New Roman" w:cs="Times New Roman"/>
        </w:rPr>
        <w:t xml:space="preserve">, che per ogni soldato, che </w:t>
      </w:r>
      <w:r w:rsidRPr="00183FB3">
        <w:rPr>
          <w:rFonts w:ascii="Times New Roman" w:hAnsi="Times New Roman" w:cs="Times New Roman"/>
        </w:rPr>
        <w:lastRenderedPageBreak/>
        <w:t>mancarà | non siano ribatute, che sole trentasei lire venetiane | per testa. Et voleva che esplica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lligenza di | questo articolo, la rappresentassi alla Serenità vostra. Io mostrai | di non saper alcuna cosa di questo negotio, et che in ciò | dovevo aspetta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i, et commandamenti di lei, | egli però mi fece nuova instanza, et io con nuova | replica diverti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erirmi in questo negotio, | et tanto meno quanto non ho alcuna informatione | da qu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enato di quello si sia trattato per di là | sopra il punto di detto articolo, che si fa anco | da sé stesso assai intender. Vedendo detto signore non |</w:t>
      </w:r>
    </w:p>
    <w:p w14:paraId="10EE8E71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38r / </w:t>
      </w:r>
    </w:p>
    <w:p w14:paraId="2ADB4A36" w14:textId="0C20F47B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oter ritrar altro, mi pregò che raccommandassi esso suo | cognato a vostra Serenità, et mi aggiunse, che haberebbe ella</w:t>
      </w:r>
      <w:r w:rsidRPr="00183FB3">
        <w:rPr>
          <w:rStyle w:val="FootnoteReference"/>
          <w:rFonts w:ascii="Times New Roman" w:hAnsi="Times New Roman" w:cs="Times New Roman"/>
        </w:rPr>
        <w:footnoteReference w:id="1339"/>
      </w:r>
      <w:r w:rsidRPr="00183FB3">
        <w:rPr>
          <w:rFonts w:ascii="Times New Roman" w:hAnsi="Times New Roman" w:cs="Times New Roman"/>
        </w:rPr>
        <w:t xml:space="preserve"> havuti</w:t>
      </w:r>
      <w:r w:rsidRPr="00183FB3">
        <w:rPr>
          <w:rStyle w:val="FootnoteReference"/>
          <w:rFonts w:ascii="Times New Roman" w:hAnsi="Times New Roman" w:cs="Times New Roman"/>
        </w:rPr>
        <w:footnoteReference w:id="1340"/>
      </w:r>
      <w:r w:rsidRPr="00183FB3">
        <w:rPr>
          <w:rFonts w:ascii="Times New Roman" w:hAnsi="Times New Roman" w:cs="Times New Roman"/>
        </w:rPr>
        <w:t xml:space="preserve"> | mezi assai per sollevar a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i di lui, quando | havesse pensiero a consequenza usando della sua | munificenza in qualche maniera; et consolar insieme | li officiali suoi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quali par che dia causa di esser | stato licentiato. Io gli risposi, che quando vostra Serenità | havesse conosciuto, che se li dovesse alcuna cosa, ero sicuro</w:t>
      </w:r>
      <w:r w:rsidRPr="00183FB3">
        <w:rPr>
          <w:rStyle w:val="FootnoteReference"/>
          <w:rFonts w:ascii="Times New Roman" w:hAnsi="Times New Roman" w:cs="Times New Roman"/>
        </w:rPr>
        <w:footnoteReference w:id="1341"/>
      </w:r>
      <w:r w:rsidRPr="00183FB3">
        <w:rPr>
          <w:rFonts w:ascii="Times New Roman" w:hAnsi="Times New Roman" w:cs="Times New Roman"/>
        </w:rPr>
        <w:t xml:space="preserve"> | che haverebbe sodisfatto et essi signor Colonello, et ognuno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officiali. Questo signore è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emblea | dei Stati Generali per la provincia di Gruninghen | ha esso Amstenraedt anco un altro cugino della | medesima assemblea per Frisia. Quello che vostra Serenità può | far per gratificarlo non dubito, che riuscirà caro; et | io stimo bene (sia detto con ogni riverenza), che vostra Serenità | facci terminar seco in ogni miglior maniera, che la prudenza | sua saprà trovare, perché tornando di qua torni con-|tento, et cntenti li suoi officiali, che altrimenti ho cavato | che vorranno tentar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o dichiari il sudetto articolo. | </w:t>
      </w:r>
    </w:p>
    <w:p w14:paraId="39BAC632" w14:textId="7D7721C6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ogni caso sarà bene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sia informato del tutto. |</w:t>
      </w:r>
    </w:p>
    <w:p w14:paraId="4D523811" w14:textId="440ED2CB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ve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di questi signori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in Parigi così ricercato | mandate qui le lettere che in diversi tempi</w:t>
      </w:r>
      <w:r w:rsidRPr="00183FB3">
        <w:rPr>
          <w:rStyle w:val="FootnoteReference"/>
          <w:rFonts w:ascii="Times New Roman" w:hAnsi="Times New Roman" w:cs="Times New Roman"/>
        </w:rPr>
        <w:footnoteReference w:id="1342"/>
      </w:r>
      <w:r w:rsidRPr="00183FB3">
        <w:rPr>
          <w:rFonts w:ascii="Times New Roman" w:hAnsi="Times New Roman" w:cs="Times New Roman"/>
        </w:rPr>
        <w:t xml:space="preserve"> haveva ricevute |</w:t>
      </w:r>
    </w:p>
    <w:p w14:paraId="663DBE1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38v / </w:t>
      </w:r>
    </w:p>
    <w:p w14:paraId="69B250FE" w14:textId="0ECF4E5D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 Vandermil genero del già Bernvelt scritte la più | gran parte in ziffra gli hanno fatta presentar la ziffra | et havendosi anco qualche altra cosa per intelligentia havuta | nelli affari passati contr di lui, sono questi signori venuti | in liberatione di confinarlo a Goere picciola isoletta | et pochissimo habitata sopra il mare fuori della bocca della | Mosa. Non è espresso tempo, ma per provisione. Egli si | querela sino al cielo cont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Langa</w:t>
      </w:r>
      <w:r w:rsidR="00132292">
        <w:rPr>
          <w:rFonts w:ascii="Times New Roman" w:hAnsi="Times New Roman" w:cs="Times New Roman"/>
        </w:rPr>
        <w:t>raugh</w:t>
      </w:r>
      <w:r w:rsidRPr="00183FB3">
        <w:rPr>
          <w:rFonts w:ascii="Times New Roman" w:hAnsi="Times New Roman" w:cs="Times New Roman"/>
        </w:rPr>
        <w:t>, che | habbi rotta la fed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co essendo restati di consenso di | abbrucciar le letter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. Si crede, et si vede | anco assai chiaro, che questa casa di Bernvelt anderà | desolata. Gratie etc</w:t>
      </w:r>
      <w:r w:rsidR="003C6B68" w:rsidRPr="00183FB3">
        <w:rPr>
          <w:rFonts w:ascii="Times New Roman" w:hAnsi="Times New Roman" w:cs="Times New Roman"/>
        </w:rPr>
        <w:t>. |</w:t>
      </w:r>
    </w:p>
    <w:p w14:paraId="78DA1BE7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626D61E1" w14:textId="37DFB269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20 genaro 1620 |</w:t>
      </w:r>
    </w:p>
    <w:p w14:paraId="1950E369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4F30F17C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 et devotissimo servitore | </w:t>
      </w:r>
    </w:p>
    <w:p w14:paraId="23AD00AF" w14:textId="77777777" w:rsidR="004D3196" w:rsidRPr="00814D16" w:rsidRDefault="004D3196" w:rsidP="00765C1E">
      <w:pPr>
        <w:snapToGrid w:val="0"/>
        <w:rPr>
          <w:rFonts w:ascii="Times New Roman" w:hAnsi="Times New Roman" w:cs="Times New Roman"/>
          <w:lang w:val="fr-FR"/>
        </w:rPr>
      </w:pPr>
      <w:r w:rsidRPr="00814D16">
        <w:rPr>
          <w:rFonts w:ascii="Times New Roman" w:hAnsi="Times New Roman" w:cs="Times New Roman"/>
          <w:lang w:val="fr-FR"/>
        </w:rPr>
        <w:t xml:space="preserve">Christoffro Suriano | </w:t>
      </w:r>
    </w:p>
    <w:p w14:paraId="3EFFFCDC" w14:textId="77777777" w:rsidR="004D3196" w:rsidRPr="00814D16" w:rsidRDefault="004D3196" w:rsidP="00765C1E">
      <w:pPr>
        <w:snapToGrid w:val="0"/>
        <w:rPr>
          <w:rFonts w:ascii="Times New Roman" w:hAnsi="Times New Roman" w:cs="Times New Roman"/>
          <w:lang w:val="fr-FR"/>
        </w:rPr>
      </w:pPr>
    </w:p>
    <w:p w14:paraId="5E56942B" w14:textId="77777777" w:rsidR="004D3196" w:rsidRPr="00814D16" w:rsidRDefault="004D3196" w:rsidP="00765C1E">
      <w:pPr>
        <w:snapToGrid w:val="0"/>
        <w:rPr>
          <w:rFonts w:ascii="Times New Roman" w:hAnsi="Times New Roman" w:cs="Times New Roman"/>
          <w:lang w:val="fr-FR"/>
        </w:rPr>
      </w:pPr>
      <w:r w:rsidRPr="00814D16">
        <w:rPr>
          <w:rFonts w:ascii="Times New Roman" w:hAnsi="Times New Roman" w:cs="Times New Roman"/>
          <w:lang w:val="fr-FR"/>
        </w:rPr>
        <w:t xml:space="preserve">/ 439r / </w:t>
      </w:r>
    </w:p>
    <w:p w14:paraId="3A7F1B4D" w14:textId="2F53C5FA" w:rsidR="004D3196" w:rsidRPr="00814D16" w:rsidRDefault="00D4498F" w:rsidP="00765C1E">
      <w:pPr>
        <w:snapToGrid w:val="0"/>
        <w:rPr>
          <w:rFonts w:ascii="Times New Roman" w:hAnsi="Times New Roman" w:cs="Times New Roman"/>
          <w:i/>
          <w:lang w:val="fr-FR"/>
        </w:rPr>
      </w:pPr>
      <w:r w:rsidRPr="00814D16">
        <w:rPr>
          <w:rFonts w:ascii="Times New Roman" w:hAnsi="Times New Roman" w:cs="Times New Roman"/>
          <w:b/>
          <w:bCs/>
          <w:lang w:val="fr-FR"/>
        </w:rPr>
        <w:t>Blank page</w:t>
      </w:r>
    </w:p>
    <w:p w14:paraId="39471F1B" w14:textId="77777777" w:rsidR="004D3196" w:rsidRPr="00814D16" w:rsidRDefault="004D3196" w:rsidP="00765C1E">
      <w:pPr>
        <w:snapToGrid w:val="0"/>
        <w:rPr>
          <w:rFonts w:ascii="Times New Roman" w:hAnsi="Times New Roman" w:cs="Times New Roman"/>
          <w:lang w:val="fr-FR"/>
        </w:rPr>
      </w:pPr>
    </w:p>
    <w:p w14:paraId="7881293E" w14:textId="77777777" w:rsidR="004D3196" w:rsidRPr="00814D16" w:rsidRDefault="004D3196" w:rsidP="00765C1E">
      <w:pPr>
        <w:snapToGrid w:val="0"/>
        <w:rPr>
          <w:rFonts w:ascii="Times New Roman" w:hAnsi="Times New Roman" w:cs="Times New Roman"/>
          <w:lang w:val="fr-FR"/>
        </w:rPr>
      </w:pPr>
      <w:r w:rsidRPr="00814D16">
        <w:rPr>
          <w:rFonts w:ascii="Times New Roman" w:hAnsi="Times New Roman" w:cs="Times New Roman"/>
          <w:lang w:val="fr-FR"/>
        </w:rPr>
        <w:t xml:space="preserve">/ 439v / </w:t>
      </w:r>
    </w:p>
    <w:p w14:paraId="0E1838F2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524D545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7BA9387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72 comincia 171</w:t>
      </w:r>
      <w:r w:rsidRPr="00183FB3">
        <w:rPr>
          <w:rStyle w:val="FootnoteReference"/>
          <w:rFonts w:ascii="Times New Roman" w:hAnsi="Times New Roman" w:cs="Times New Roman"/>
        </w:rPr>
        <w:footnoteReference w:id="1343"/>
      </w:r>
      <w:r w:rsidRPr="00183FB3">
        <w:rPr>
          <w:rFonts w:ascii="Times New Roman" w:hAnsi="Times New Roman" w:cs="Times New Roman"/>
        </w:rPr>
        <w:t xml:space="preserve"> |</w:t>
      </w:r>
    </w:p>
    <w:p w14:paraId="25E8032D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50CE9603" w14:textId="77777777" w:rsidR="004D3196" w:rsidRPr="00183FB3" w:rsidRDefault="004D3196" w:rsidP="00765C1E">
      <w:pPr>
        <w:snapToGrid w:val="0"/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lastRenderedPageBreak/>
        <w:t>Sigillo e traccia di sigillo</w:t>
      </w:r>
    </w:p>
    <w:p w14:paraId="205DC191" w14:textId="77777777" w:rsidR="004D3196" w:rsidRPr="00183FB3" w:rsidRDefault="004D3196" w:rsidP="00765C1E">
      <w:pPr>
        <w:snapToGrid w:val="0"/>
        <w:rPr>
          <w:rFonts w:ascii="Times New Roman" w:hAnsi="Times New Roman" w:cs="Times New Roman"/>
          <w:i/>
        </w:rPr>
      </w:pPr>
    </w:p>
    <w:p w14:paraId="47D78E4C" w14:textId="77777777" w:rsidR="004D3196" w:rsidRPr="00183FB3" w:rsidRDefault="004D3196" w:rsidP="00765C1E">
      <w:pPr>
        <w:snapToGrid w:val="0"/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337AE369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39vC /</w:t>
      </w:r>
    </w:p>
    <w:p w14:paraId="0C72F8E8" w14:textId="055DBC9F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0 gennaro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5 febraro |</w:t>
      </w:r>
    </w:p>
    <w:p w14:paraId="31C393E1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 segretario Surian. n° 172 |</w:t>
      </w:r>
    </w:p>
    <w:p w14:paraId="370CF009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0661662F" w14:textId="74235E7B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imasto a Heidelbergh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| del re di Bohemia a quei signori è andato | in suo luogo uno dei conseglier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idelbergh. | </w:t>
      </w:r>
    </w:p>
    <w:p w14:paraId="6199D58A" w14:textId="0B5B39C5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 dato cont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lettione ringratiato i | Stati di quello hanno fatto con nuova | richiesta di aiuti. Se li darà risposta | è andato in Ansterdam a levar li | 400 mila fiorini della dote della moglie del Re. | </w:t>
      </w:r>
    </w:p>
    <w:p w14:paraId="65A1FF60" w14:textId="0AC07474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sulteranno sop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basciata da | corrisponder, ma aspetteranno la | risolutione si farà in Inghilterra. | </w:t>
      </w:r>
    </w:p>
    <w:p w14:paraId="12CEE377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i dice esservi offerta del Re | di obligar terre del Palatinato per | haver danari dai Stati. | </w:t>
      </w:r>
    </w:p>
    <w:p w14:paraId="25F8FAB0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gente di Colonia et suoi ufficiali. | </w:t>
      </w:r>
    </w:p>
    <w:p w14:paraId="5BB5FD17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i Stati non dano genti per Germania | ma contribuiranno danari. | </w:t>
      </w:r>
    </w:p>
    <w:p w14:paraId="6FBB3C4F" w14:textId="12EE5FF2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prile è il principi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no | che finiscono le tregue: di esse | non si parla et così sono risoluti | li Stati di tacer: ma si farà | publicar nelle Provincie il fine | di esso acciò stiano avertite</w:t>
      </w:r>
      <w:r w:rsidR="003C6B68" w:rsidRPr="00183FB3">
        <w:rPr>
          <w:rFonts w:ascii="Times New Roman" w:hAnsi="Times New Roman" w:cs="Times New Roman"/>
        </w:rPr>
        <w:t>. |</w:t>
      </w:r>
      <w:r w:rsidRPr="00183FB3">
        <w:rPr>
          <w:rFonts w:ascii="Times New Roman" w:hAnsi="Times New Roman" w:cs="Times New Roman"/>
        </w:rPr>
        <w:t xml:space="preserve"> </w:t>
      </w:r>
    </w:p>
    <w:p w14:paraId="7D05A48C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In Barbant si parla di levate | ma non si sente alcun effetto. | </w:t>
      </w:r>
    </w:p>
    <w:p w14:paraId="5C8686D1" w14:textId="7EE8D14F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Trattationi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are di Embdem |</w:t>
      </w:r>
    </w:p>
    <w:p w14:paraId="2FEEF8C9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7DCB1055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SS. X. |</w:t>
      </w:r>
    </w:p>
    <w:p w14:paraId="723E7A7F" w14:textId="355FEE3B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</w:t>
      </w:r>
    </w:p>
    <w:p w14:paraId="61EE5072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39vA / </w:t>
      </w:r>
    </w:p>
    <w:p w14:paraId="0E911E6D" w14:textId="1A45D8C1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Ufficio fatto da uno dei deputadi | che è cognat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in</w:t>
      </w:r>
      <w:r w:rsidRPr="00183FB3">
        <w:rPr>
          <w:rStyle w:val="FootnoteReference"/>
          <w:rFonts w:ascii="Times New Roman" w:hAnsi="Times New Roman" w:cs="Times New Roman"/>
        </w:rPr>
        <w:footnoteReference w:id="1344"/>
      </w:r>
      <w:r w:rsidRPr="00183FB3">
        <w:rPr>
          <w:rFonts w:ascii="Times New Roman" w:hAnsi="Times New Roman" w:cs="Times New Roman"/>
        </w:rPr>
        <w:t xml:space="preserve">. | </w:t>
      </w:r>
    </w:p>
    <w:p w14:paraId="7048FC7C" w14:textId="03020CD0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manda dichiarat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  <w:smallCaps/>
        </w:rPr>
        <w:t>xi</w:t>
      </w:r>
      <w:r w:rsidRPr="00183FB3">
        <w:rPr>
          <w:rFonts w:ascii="Times New Roman" w:hAnsi="Times New Roman" w:cs="Times New Roman"/>
        </w:rPr>
        <w:t xml:space="preserve"> | capitolo: qual dice | che per ogni soldato che mancherà | non siano rebatude che lire 32</w:t>
      </w:r>
      <w:r w:rsidRPr="00183FB3">
        <w:rPr>
          <w:rStyle w:val="FootnoteReference"/>
          <w:rFonts w:ascii="Times New Roman" w:hAnsi="Times New Roman" w:cs="Times New Roman"/>
        </w:rPr>
        <w:footnoteReference w:id="1345"/>
      </w:r>
      <w:r w:rsidRPr="00183FB3">
        <w:rPr>
          <w:rFonts w:ascii="Times New Roman" w:hAnsi="Times New Roman" w:cs="Times New Roman"/>
        </w:rPr>
        <w:t xml:space="preserve"> venetiane. |</w:t>
      </w:r>
    </w:p>
    <w:p w14:paraId="3B0B066D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Risponde il secretario non haver alcun | ordine. | </w:t>
      </w:r>
    </w:p>
    <w:p w14:paraId="3102544C" w14:textId="7C8E0DF3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Raccomanda i suoi negotii | massime nel consolar i suoi officiali |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quali da colpa di esser stato | licentiato. Dice che oer le | dipendenze lui ha sarà caro sia | gratificato: altrimenti vorranno | tentar di là la dechiaratione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ticolo. | </w:t>
      </w:r>
    </w:p>
    <w:p w14:paraId="4168B323" w14:textId="31546765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andermil confinato per haver | scritto in zifra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dei | Stati in Parigi. |</w:t>
      </w:r>
    </w:p>
    <w:p w14:paraId="7AF46DE0" w14:textId="77777777" w:rsidR="00E200CB" w:rsidRPr="00570E63" w:rsidRDefault="004D3196" w:rsidP="00E200CB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E200CB">
        <w:rPr>
          <w:rFonts w:ascii="Times New Roman" w:hAnsi="Times New Roman" w:cs="Times New Roman"/>
        </w:rPr>
        <w:lastRenderedPageBreak/>
        <w:t>/START LETTER/</w:t>
      </w:r>
    </w:p>
    <w:p w14:paraId="68AD2326" w14:textId="0E281B12" w:rsidR="004D3196" w:rsidRPr="00183FB3" w:rsidRDefault="004D3196" w:rsidP="00765C1E">
      <w:pPr>
        <w:snapToGrid w:val="0"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3</w:t>
      </w:r>
      <w:r w:rsidR="00EC6984" w:rsidRPr="00183FB3">
        <w:rPr>
          <w:rFonts w:ascii="Times New Roman" w:hAnsi="Times New Roman" w:cs="Times New Roman"/>
        </w:rPr>
        <w:t>8</w:t>
      </w:r>
    </w:p>
    <w:p w14:paraId="552A560D" w14:textId="7F2927E7" w:rsidR="004D3196" w:rsidRPr="00183FB3" w:rsidRDefault="004D3196" w:rsidP="00765C1E">
      <w:pPr>
        <w:snapToGrid w:val="0"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7 gennaio 1620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440r-443v)</w:t>
      </w:r>
    </w:p>
    <w:p w14:paraId="672C1041" w14:textId="77777777" w:rsidR="008831C9" w:rsidRPr="00183FB3" w:rsidRDefault="008831C9" w:rsidP="00765C1E">
      <w:pPr>
        <w:snapToGrid w:val="0"/>
        <w:jc w:val="center"/>
        <w:rPr>
          <w:rFonts w:ascii="Times New Roman" w:hAnsi="Times New Roman" w:cs="Times New Roman"/>
        </w:rPr>
      </w:pPr>
    </w:p>
    <w:p w14:paraId="5434041E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40r /</w:t>
      </w:r>
    </w:p>
    <w:p w14:paraId="6A8ED31B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a |</w:t>
      </w:r>
    </w:p>
    <w:p w14:paraId="04459558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73 fin 174 |</w:t>
      </w:r>
    </w:p>
    <w:p w14:paraId="7C7EFEF9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2F088487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o Principe | </w:t>
      </w:r>
    </w:p>
    <w:p w14:paraId="74D1026F" w14:textId="5FCCB1EB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hebbi la passata settimana col mio dispaccio ordinario lettere | della Serenità vostra; et ne resto anco questa settimana senza | non essendo fin giovedì capitato in Anversa il corrier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tala | li giacci, et le nevi lo haveranno impedito. |</w:t>
      </w:r>
    </w:p>
    <w:p w14:paraId="115762E6" w14:textId="54F701D3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i giacci in particolare, che tengono chiuse queste riviere, et per conse-|quente i porti causerà sempre maggior la dilatione al venir | delli sette vasselli. Ho replicato a tutte le </w:t>
      </w:r>
      <w:r w:rsidR="00F80520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miralità perché | scrivessero di nuovo in Inghilterra et in Zelanda, come riverentemente | le significai con le mie second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3 presente, che le inviai | replicate con quell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0 n° 171 et 172 qui aggiunte in copia. |</w:t>
      </w:r>
    </w:p>
    <w:p w14:paraId="6079CDB8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nno havute le mie; ma non mi hanno data alcuna risposta. |</w:t>
      </w:r>
    </w:p>
    <w:p w14:paraId="3BD60694" w14:textId="68F16455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le amunitioni dubito haver che far assai. Si compiaccia la | Serenità vostra far, che io sia avvisato s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ignor Generale, 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llustrissimo | signor Commissario hanno tirato fuori alcuna cosa dai vasselli, et che | cosa: perché per li doi vasselli di Amsterdam veggo esservi | una stravagantissima et essorbitante differenza dal | ricevuto al riportato. Ne ho scritto avanti hieri a quei signori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ralità in buona forma, aspettterò quello, che mi | risponderanno, et credo, che per farmi sentir un poco più | chiaro mi converrà trovarmi con quei signori; et con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e </w:t>
      </w:r>
      <w:r w:rsidR="00F80520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miralità; non ostant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r tutto il Paese | in giaccio, la spesa al publico non sarà se non ben</w:t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impiegata | a creder mio per il vantaggio, che potrò ritrare parlando | di questo, et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i interessi, che colla presenza sono meglio | espresso, et fatti meglio intender. In tanto ho pregato il signor | </w:t>
      </w:r>
    </w:p>
    <w:p w14:paraId="1CC72379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40v / </w:t>
      </w:r>
    </w:p>
    <w:p w14:paraId="1EA8AC48" w14:textId="00E73903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alandrini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ritornato in Amsterdam di far ufficio con quei signori | et prepararmi la stradda per evitar et le spese maggiori, et il | poco gusto, che potrebbe sentirsi; quando non havessi buon | conto di tutte le cose. | </w:t>
      </w:r>
    </w:p>
    <w:p w14:paraId="47E5F908" w14:textId="585A60D1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o voluto lasciar passar anco ques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ario senza dar ad esso | Calandrini altre lettere, come scrissi, che havesse fatto nelle | mie della passata settimana; ma sarà per il prossimo dis-|paccio: in questo mentre anderà facendo la provisione | per non lasciarmi in mancamento di denaro per ogni occor-|renza, et la Serenità vostra si compiacerà far f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gnamento | a tempo acci</w:t>
      </w:r>
      <w:r w:rsidR="00B40634" w:rsidRPr="00183FB3">
        <w:rPr>
          <w:rFonts w:ascii="Times New Roman" w:hAnsi="Times New Roman" w:cs="Times New Roman"/>
        </w:rPr>
        <w:t>oché</w:t>
      </w:r>
      <w:r w:rsidRPr="00183FB3">
        <w:rPr>
          <w:rFonts w:ascii="Times New Roman" w:hAnsi="Times New Roman" w:cs="Times New Roman"/>
        </w:rPr>
        <w:t xml:space="preserve"> vi sia prontezza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sborso. | </w:t>
      </w:r>
    </w:p>
    <w:p w14:paraId="5C8F8E8E" w14:textId="1E4106D2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mercant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sterdam per il loro interesse hanno tentato di sa-|pere se in quel trattato di aleanza era stato parlato | del trafico del </w:t>
      </w:r>
      <w:r w:rsidR="001A4968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>olfo; et il Calandrini mi disse, che havendo | inteso che no, haverebbono volentieri voluto, che si fosse | stabilita alcuna cosa. Io gli risposi, che se non se ne ha | trattato, sarà stato perché in simil negotii publici non si | condescende che a cose solamente necessarie, et che sono | direttamente proprie ad un tal trattato, ma che potevano | bene assicurarsi li mercanti, che risolvendosi</w:t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essi per evitar | tutt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onvenienti di far una sicura scala a Venetia | senza andar vagando per dove v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la prohibitione delle leggi, | sarebbono stati caramente abbrucciati da vostra Serenità; et se li bastava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o di ridur questo negotio a buon fine si haverebbe | acquistar gloria grande, et sarebbe stato un ottimo |</w:t>
      </w:r>
    </w:p>
    <w:p w14:paraId="0A5CD7F3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41r / </w:t>
      </w:r>
    </w:p>
    <w:p w14:paraId="26D52A25" w14:textId="7BBA4ABE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trumento di bene a questa Natione. Mi rispose, che molto | volentieri vorrebbe poter far qualche cosa di buono, et che non | ne desperava mentre si havesse rimediato a doi cose principali | che per </w:t>
      </w:r>
      <w:r w:rsidRPr="00183FB3">
        <w:rPr>
          <w:rFonts w:ascii="Times New Roman" w:hAnsi="Times New Roman" w:cs="Times New Roman"/>
        </w:rPr>
        <w:lastRenderedPageBreak/>
        <w:t>allhora li sovenivano: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 era che li vasselli, che ven-|gono a Venetia con</w:t>
      </w:r>
      <w:r w:rsidRPr="00183FB3">
        <w:rPr>
          <w:rStyle w:val="FootnoteReference"/>
          <w:rFonts w:ascii="Times New Roman" w:hAnsi="Times New Roman" w:cs="Times New Roman"/>
          <w:iCs/>
        </w:rPr>
        <w:footnoteReference w:id="1346"/>
      </w:r>
      <w:r w:rsidRPr="00183FB3">
        <w:rPr>
          <w:rFonts w:ascii="Times New Roman" w:hAnsi="Times New Roman" w:cs="Times New Roman"/>
        </w:rPr>
        <w:t xml:space="preserve"> sali sono trattenuti per scaricarli | doi, et tre settimane, et qualche volta anco quattro; che questo | era danno gravissimo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ercanti: poiché al contrario arrivati | in altro luogo (volse inferir a hore) incontinente sono sca-|ricati: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a era per la sanità, che non ostanti le fedi, |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Paese sia libero, non ostanti le longhezze del viaggio | in ogni modo altri vasselli sono trattenuti a far la quarantina | con spese con interessi, con consum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vasselli in quelle | acque, con perdite di noleggi, che possono venire in quello | stante: onde erano necessitati pigliar altro ripiego scorrer | ad altra scala, et provecchiarsi nella miglior maniera, co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| costum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ercanti. Io gli risposi, che quanto al primo | speravo, che si haverebbe trovato rimedio tale, che si | sarebbono contentati; ma che per il secondo non vedevo di poter risponder a suo gusto per esser materia troppo | gelosa, et alla quale principalissimamente vostra Serenità commanda | che chi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cura apri molto be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hio. Ho detto che | scriverò di questi doi punti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ancora sendo in | Amsterdam intendi quello, che si possi far nel resto per | incaminar, et stabilir un trafico sodo et sincero alla | piazza di Venetia, et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vvisi perché tutto significarò alla Serenità vostra | </w:t>
      </w:r>
    </w:p>
    <w:p w14:paraId="5ABE8F01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41v / </w:t>
      </w:r>
    </w:p>
    <w:p w14:paraId="5B80F0BA" w14:textId="193E6840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me farò quando me ne scrivi.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contro aspetterò che ella mi dica | la sua volontà. | </w:t>
      </w:r>
    </w:p>
    <w:p w14:paraId="7CA007D4" w14:textId="3FAF7869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o voluto ancor saper da lui di dove era venuta quella voce, che la Serenità vostra | havesse fatto publicar alcuna parte per il traficar del </w:t>
      </w:r>
      <w:r w:rsidR="001A4968" w:rsidRPr="00183FB3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>olfo. Disse | che da più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 man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ercanti di Venetia era stato scritto | a lui et ad altri in Amsterdam; ma che doppo non haveva inteso altro. | </w:t>
      </w:r>
    </w:p>
    <w:p w14:paraId="22593E50" w14:textId="17B3F805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egli anco detto che pur di Venetia li veniva scritto, che vostra Serenità | haveva risoluto di mandar sei, o sette delle navi, che restano al | suo servitio in</w:t>
      </w:r>
      <w:r w:rsidRPr="00183FB3">
        <w:rPr>
          <w:rStyle w:val="FootnoteReference"/>
          <w:rFonts w:ascii="Times New Roman" w:hAnsi="Times New Roman" w:cs="Times New Roman"/>
        </w:rPr>
        <w:footnoteReference w:id="1347"/>
      </w:r>
      <w:r w:rsidRPr="00183FB3">
        <w:rPr>
          <w:rFonts w:ascii="Times New Roman" w:hAnsi="Times New Roman" w:cs="Times New Roman"/>
        </w:rPr>
        <w:t xml:space="preserve"> corso per dar la cacci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orsari. Di che | haverò ben gusto particolare esserne informato: perché, inteso qui | questo tanto è stato sentito con grandissimo contento, et vorrebbono | bene che fosse ver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, che pur viene scritto ad esso Calan-|drini (come mi disse) per verissimo. Anzi sendo hieri a visita | del signor ambasciator di Francia, entramo in questo discorso, et mi diede | parte che a nome del suo Re sabbat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emblea haveva | fatta instanza alli signori Stati di haver permissione di far fabricar</w:t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| sei over otto vasselli in questi squeri, volendo la Maestà sua | armarli</w:t>
      </w:r>
      <w:r w:rsidRPr="00183FB3">
        <w:rPr>
          <w:rStyle w:val="FootnoteReference"/>
          <w:rFonts w:ascii="Times New Roman" w:hAnsi="Times New Roman" w:cs="Times New Roman"/>
        </w:rPr>
        <w:footnoteReference w:id="1348"/>
      </w:r>
      <w:r w:rsidRPr="00183FB3">
        <w:rPr>
          <w:rFonts w:ascii="Times New Roman" w:hAnsi="Times New Roman" w:cs="Times New Roman"/>
        </w:rPr>
        <w:t xml:space="preserve"> per mandar contra li detti corsari, | havendo conosciuto per isperienza, che non bisognava fidarsi della | loro fede, et che del continuo si sentono ruberie, et perdit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vasselli. Non dubita di non haver la concessione, et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pertura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que si comincier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pera. | </w:t>
      </w:r>
    </w:p>
    <w:p w14:paraId="54B844EC" w14:textId="08D00926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 vi è qualche cosa in questo proposit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orsari, et che habbi | particolarmente la Serenità vostra data la dette commissione di andar in busca | di essi</w:t>
      </w:r>
      <w:r w:rsidRPr="00183FB3">
        <w:rPr>
          <w:rStyle w:val="FootnoteReference"/>
          <w:rFonts w:ascii="Times New Roman" w:hAnsi="Times New Roman" w:cs="Times New Roman"/>
        </w:rPr>
        <w:footnoteReference w:id="1349"/>
      </w:r>
      <w:r w:rsidRPr="00183FB3">
        <w:rPr>
          <w:rFonts w:ascii="Times New Roman" w:hAnsi="Times New Roman" w:cs="Times New Roman"/>
        </w:rPr>
        <w:t xml:space="preserve"> il darmene avviso perché lo rappresenti | </w:t>
      </w:r>
    </w:p>
    <w:p w14:paraId="3C3904FA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42r / </w:t>
      </w:r>
    </w:p>
    <w:p w14:paraId="7280AC3B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i signori Stati, et lo publichi, sarà inteso con sodisfattione grandissima | per il bene, che a commun beneficio se ne può sperare. Gratie etc. |</w:t>
      </w:r>
    </w:p>
    <w:p w14:paraId="4D5C433A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678BE235" w14:textId="674160FD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2</w:t>
      </w:r>
      <w:r w:rsidR="00EC6984" w:rsidRPr="00183FB3">
        <w:rPr>
          <w:rFonts w:ascii="Times New Roman" w:hAnsi="Times New Roman" w:cs="Times New Roman"/>
        </w:rPr>
        <w:t>7</w:t>
      </w:r>
      <w:r w:rsidRPr="00183FB3">
        <w:rPr>
          <w:rFonts w:ascii="Times New Roman" w:hAnsi="Times New Roman" w:cs="Times New Roman"/>
        </w:rPr>
        <w:t xml:space="preserve"> genaro 1620 | </w:t>
      </w:r>
    </w:p>
    <w:p w14:paraId="7C71F8CC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3B629961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, et devotissimo servitore |</w:t>
      </w:r>
    </w:p>
    <w:p w14:paraId="50A2EE09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1592BA45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14D659E6" w14:textId="77777777" w:rsidR="0001435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42v</w:t>
      </w:r>
      <w:r w:rsidR="00014353">
        <w:rPr>
          <w:rFonts w:ascii="Times New Roman" w:hAnsi="Times New Roman" w:cs="Times New Roman"/>
        </w:rPr>
        <w:t>/</w:t>
      </w:r>
    </w:p>
    <w:p w14:paraId="1EDD8DAB" w14:textId="77777777" w:rsidR="00014353" w:rsidRPr="00F613BE" w:rsidRDefault="00014353" w:rsidP="00014353">
      <w:pPr>
        <w:rPr>
          <w:rFonts w:ascii="Times New Roman" w:hAnsi="Times New Roman" w:cs="Times New Roman"/>
          <w:b/>
          <w:bCs/>
        </w:rPr>
      </w:pPr>
      <w:r w:rsidRPr="00F613BE">
        <w:rPr>
          <w:rFonts w:ascii="Times New Roman" w:hAnsi="Times New Roman" w:cs="Times New Roman"/>
          <w:b/>
          <w:bCs/>
        </w:rPr>
        <w:t>Blank page</w:t>
      </w:r>
    </w:p>
    <w:p w14:paraId="53E54D91" w14:textId="77777777" w:rsidR="00014353" w:rsidRDefault="00014353" w:rsidP="00765C1E">
      <w:pPr>
        <w:snapToGrid w:val="0"/>
        <w:rPr>
          <w:rFonts w:ascii="Times New Roman" w:hAnsi="Times New Roman" w:cs="Times New Roman"/>
        </w:rPr>
      </w:pPr>
    </w:p>
    <w:p w14:paraId="69B5B8D1" w14:textId="2665F00A" w:rsidR="004D3196" w:rsidRDefault="00014353" w:rsidP="00765C1E">
      <w:pPr>
        <w:snapToGri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4D3196" w:rsidRPr="00183FB3">
        <w:rPr>
          <w:rFonts w:ascii="Times New Roman" w:hAnsi="Times New Roman" w:cs="Times New Roman"/>
        </w:rPr>
        <w:t xml:space="preserve">443r / </w:t>
      </w:r>
    </w:p>
    <w:p w14:paraId="45ABF610" w14:textId="77777777" w:rsidR="00014353" w:rsidRPr="00F613BE" w:rsidRDefault="00014353" w:rsidP="00014353">
      <w:pPr>
        <w:rPr>
          <w:rFonts w:ascii="Times New Roman" w:hAnsi="Times New Roman" w:cs="Times New Roman"/>
          <w:b/>
          <w:bCs/>
        </w:rPr>
      </w:pPr>
      <w:r w:rsidRPr="00F613BE">
        <w:rPr>
          <w:rFonts w:ascii="Times New Roman" w:hAnsi="Times New Roman" w:cs="Times New Roman"/>
          <w:b/>
          <w:bCs/>
        </w:rPr>
        <w:t>Blank page</w:t>
      </w:r>
    </w:p>
    <w:p w14:paraId="039D53FE" w14:textId="77777777" w:rsidR="00014353" w:rsidRPr="00183FB3" w:rsidRDefault="00014353" w:rsidP="00765C1E">
      <w:pPr>
        <w:snapToGrid w:val="0"/>
        <w:rPr>
          <w:rFonts w:ascii="Times New Roman" w:hAnsi="Times New Roman" w:cs="Times New Roman"/>
          <w:i/>
        </w:rPr>
      </w:pPr>
    </w:p>
    <w:p w14:paraId="7B802794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7E7B4A0E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43v /</w:t>
      </w:r>
    </w:p>
    <w:p w14:paraId="5AD4ED80" w14:textId="62C6C6F8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</w:t>
      </w:r>
      <w:r w:rsidR="00B8054D" w:rsidRPr="00183FB3">
        <w:rPr>
          <w:rFonts w:ascii="Times New Roman" w:hAnsi="Times New Roman" w:cs="Times New Roman"/>
        </w:rPr>
        <w:t>r</w:t>
      </w:r>
      <w:r w:rsidRPr="00183FB3">
        <w:rPr>
          <w:rFonts w:ascii="Times New Roman" w:hAnsi="Times New Roman" w:cs="Times New Roman"/>
        </w:rPr>
        <w:t>enissimo principe di Venetia |</w:t>
      </w:r>
    </w:p>
    <w:p w14:paraId="35A82F6D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a |</w:t>
      </w:r>
    </w:p>
    <w:p w14:paraId="10303FF8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73 fin 174 |</w:t>
      </w:r>
    </w:p>
    <w:p w14:paraId="2612B8A1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3741C06C" w14:textId="77777777" w:rsidR="004D3196" w:rsidRPr="00183FB3" w:rsidRDefault="004D3196" w:rsidP="00765C1E">
      <w:pPr>
        <w:snapToGrid w:val="0"/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 e tracce di sigilli</w:t>
      </w:r>
    </w:p>
    <w:p w14:paraId="707FB118" w14:textId="77777777" w:rsidR="004D3196" w:rsidRPr="00183FB3" w:rsidRDefault="004D3196" w:rsidP="00765C1E">
      <w:pPr>
        <w:snapToGrid w:val="0"/>
        <w:rPr>
          <w:rFonts w:ascii="Times New Roman" w:hAnsi="Times New Roman" w:cs="Times New Roman"/>
          <w:i/>
        </w:rPr>
      </w:pPr>
    </w:p>
    <w:p w14:paraId="6DB9D8F5" w14:textId="77777777" w:rsidR="004D3196" w:rsidRPr="00183FB3" w:rsidRDefault="004D3196" w:rsidP="00765C1E">
      <w:pPr>
        <w:snapToGrid w:val="0"/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0DC516C8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43vC /</w:t>
      </w:r>
    </w:p>
    <w:p w14:paraId="5D07C029" w14:textId="7BF1AC38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="00EC6984" w:rsidRPr="00183FB3">
        <w:rPr>
          <w:rFonts w:ascii="Times New Roman" w:hAnsi="Times New Roman" w:cs="Times New Roman"/>
        </w:rPr>
        <w:t>7</w:t>
      </w:r>
      <w:r w:rsidRPr="00183FB3">
        <w:rPr>
          <w:rFonts w:ascii="Times New Roman" w:hAnsi="Times New Roman" w:cs="Times New Roman"/>
        </w:rPr>
        <w:t xml:space="preserve"> gennaro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</w:t>
      </w:r>
      <w:r w:rsidR="005A0974" w:rsidRPr="00183FB3">
        <w:rPr>
          <w:rFonts w:ascii="Times New Roman" w:hAnsi="Times New Roman" w:cs="Times New Roman"/>
        </w:rPr>
        <w:t>3</w:t>
      </w:r>
      <w:r w:rsidRPr="00183FB3">
        <w:rPr>
          <w:rFonts w:ascii="Times New Roman" w:hAnsi="Times New Roman" w:cs="Times New Roman"/>
        </w:rPr>
        <w:t xml:space="preserve"> febraro | </w:t>
      </w:r>
    </w:p>
    <w:p w14:paraId="0D63C601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. n° 173 | prima |</w:t>
      </w:r>
    </w:p>
    <w:p w14:paraId="47AFD76D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3FE839E1" w14:textId="216B8A9B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Rimanda aviso s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General e Commissario | han tratto munizioni fuori dei vasselli | trovandovi estremo mancamento. |</w:t>
      </w:r>
    </w:p>
    <w:p w14:paraId="4B0138F1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08F244FA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C. X. S. |</w:t>
      </w:r>
    </w:p>
    <w:p w14:paraId="514CF2FA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33A33C36" w14:textId="77777777" w:rsidR="00E200CB" w:rsidRPr="00570E63" w:rsidRDefault="004D3196" w:rsidP="00E200CB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E200CB">
        <w:rPr>
          <w:rFonts w:ascii="Times New Roman" w:hAnsi="Times New Roman" w:cs="Times New Roman"/>
        </w:rPr>
        <w:lastRenderedPageBreak/>
        <w:t>/START LETTER/</w:t>
      </w:r>
    </w:p>
    <w:p w14:paraId="10123797" w14:textId="18499FB6" w:rsidR="004D3196" w:rsidRPr="00183FB3" w:rsidRDefault="004D3196" w:rsidP="00765C1E">
      <w:pPr>
        <w:snapToGrid w:val="0"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</w:t>
      </w:r>
      <w:r w:rsidR="00EC6984" w:rsidRPr="00183FB3">
        <w:rPr>
          <w:rFonts w:ascii="Times New Roman" w:hAnsi="Times New Roman" w:cs="Times New Roman"/>
        </w:rPr>
        <w:t>39</w:t>
      </w:r>
    </w:p>
    <w:p w14:paraId="25EB5C5F" w14:textId="01C90AAB" w:rsidR="004D3196" w:rsidRPr="00183FB3" w:rsidRDefault="004D3196" w:rsidP="00765C1E">
      <w:pPr>
        <w:snapToGrid w:val="0"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7 gennaio 1620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444r-446v, 451r-v)</w:t>
      </w:r>
    </w:p>
    <w:p w14:paraId="51436B0C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226E9097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44r / </w:t>
      </w:r>
    </w:p>
    <w:p w14:paraId="06ADB38C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50CDA84C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74 comincia 173 | </w:t>
      </w:r>
    </w:p>
    <w:p w14:paraId="7CBE4C6A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2B86726C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5FE07312" w14:textId="59D72256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ffar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magna si continua qui nei soliti avvisi, | che le levate fatte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civescovo di Colonia habbino fatto | diverso camino per la Wesfalia, et per altrove, et</w:t>
      </w:r>
      <w:r w:rsidRPr="00183FB3">
        <w:rPr>
          <w:rStyle w:val="FootnoteReference"/>
          <w:rFonts w:ascii="Times New Roman" w:hAnsi="Times New Roman" w:cs="Times New Roman"/>
        </w:rPr>
        <w:footnoteReference w:id="1350"/>
      </w:r>
      <w:r w:rsidRPr="00183FB3">
        <w:rPr>
          <w:rFonts w:ascii="Times New Roman" w:hAnsi="Times New Roman" w:cs="Times New Roman"/>
        </w:rPr>
        <w:t xml:space="preserve"> | ridottasi tutta la cavallaria in in numero di millecinquecento |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fanteria sino a quattromille a Limburch così ag-|giuntati passassero in Baviera; che l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Unione catholica andavano sempre aggiungendo nuove | forze non ostante la stagione, et che la ca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stria | non pensava ad altra cosa più, che a far sforzo per | esser preparata a nuovo tempo. Vostra Serenità deve da più | vicino luoco haver miglior avvisi. Da questa parte | non si muove; ma si attende le risolution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. |</w:t>
      </w:r>
    </w:p>
    <w:p w14:paraId="40AB7193" w14:textId="17B6A81A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signori Stati dal suo Ambasciatore presso quella Maestà non | hanno avviso alcuno, che loro genti; ben per qualche | lettera venuta in particolare sono entrati in speranza, che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ito delle deliberationi del Re habebi in fine a farsi | sentir con qualche buona risolutione: ma dalla parte | dei serenissimi arciduchi li Spagnuoli si persuadono assolu-|tamente che il r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starà quieto né si muo-|verà punto per aiutar il genero. Sia il rigor | del freddo, o sia altro rispetto ancor non si sente dalla | parte di Brabant alcuna levata, sarà partito sin | hora monsignor di Balanzon spedito dai detti serenissimi arciduchi |</w:t>
      </w:r>
    </w:p>
    <w:p w14:paraId="0C30EDCC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44v / </w:t>
      </w:r>
    </w:p>
    <w:p w14:paraId="4C1F52F9" w14:textId="382DA46A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 frontiere di Borgogna per visitar quelle piazze, et farci | qualche fortificationi, per renderle più sicure ad ogni tentativo, | che potesse venir</w:t>
      </w:r>
      <w:r w:rsidRPr="00183FB3">
        <w:rPr>
          <w:rStyle w:val="FootnoteReference"/>
          <w:rFonts w:ascii="Times New Roman" w:hAnsi="Times New Roman" w:cs="Times New Roman"/>
        </w:rPr>
        <w:footnoteReference w:id="1351"/>
      </w:r>
      <w:r w:rsidRPr="00183FB3">
        <w:rPr>
          <w:rFonts w:ascii="Times New Roman" w:hAnsi="Times New Roman" w:cs="Times New Roman"/>
        </w:rPr>
        <w:t xml:space="preserve"> da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nione. | </w:t>
      </w:r>
    </w:p>
    <w:p w14:paraId="68BEE635" w14:textId="43084624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alche giorni passati scrissi riverentemnte alla Serenità vostra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ci-|vesco</w:t>
      </w:r>
      <w:r w:rsidRPr="00183FB3">
        <w:rPr>
          <w:rStyle w:val="FootnoteReference"/>
          <w:rFonts w:ascii="Times New Roman" w:hAnsi="Times New Roman" w:cs="Times New Roman"/>
        </w:rPr>
        <w:footnoteReference w:id="1352"/>
      </w:r>
      <w:r w:rsidRPr="00183FB3">
        <w:rPr>
          <w:rFonts w:ascii="Times New Roman" w:hAnsi="Times New Roman" w:cs="Times New Roman"/>
        </w:rPr>
        <w:t xml:space="preserve"> di Colonia haveva mandato al Re christianissimo copia | delle lettere, che questi signori havevano scritte ai consigli</w:t>
      </w:r>
      <w:r w:rsidRPr="00183FB3">
        <w:rPr>
          <w:rStyle w:val="FootnoteReference"/>
          <w:rFonts w:ascii="Times New Roman" w:hAnsi="Times New Roman" w:cs="Times New Roman"/>
        </w:rPr>
        <w:footnoteReference w:id="1353"/>
      </w:r>
      <w:r w:rsidRPr="00183FB3">
        <w:rPr>
          <w:rFonts w:ascii="Times New Roman" w:hAnsi="Times New Roman" w:cs="Times New Roman"/>
        </w:rPr>
        <w:t xml:space="preserve"> | tanto di Colonia, ch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Stati di quel Principe sopra che | sua Maestà ha commesso a questo suo Ambasciatore di far qualche | buon ufficio in particolare non in publico con alcuni dei signori Stati | et col signor principe Mauritio, rappresentando che stimava | bene la Maestà sua, che dovesse</w:t>
      </w:r>
      <w:r w:rsidRPr="00183FB3">
        <w:rPr>
          <w:rStyle w:val="FootnoteReference"/>
          <w:rFonts w:ascii="Times New Roman" w:hAnsi="Times New Roman" w:cs="Times New Roman"/>
        </w:rPr>
        <w:footnoteReference w:id="1354"/>
      </w:r>
      <w:r w:rsidRPr="00183FB3">
        <w:rPr>
          <w:rFonts w:ascii="Times New Roman" w:hAnsi="Times New Roman" w:cs="Times New Roman"/>
        </w:rPr>
        <w:t xml:space="preserve"> in simil materie andar | destramente, far capo con il Principe, et non con li sudditi a | fine di levar le gelosie, et li sospetti, che si potessero dar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principi, che unite queste Provincie, et intendendosi bene | con il r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havessero in animo di sovertir la | religione catholica, et tutte le cose far andar alla | peggio col fine della diversione, et simili altri concetti | ha usat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e alterando più, et meno secondo che | trovava le menti disposte a ricev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stanza che | faceva fa il suo Re. Mi disse esso Ambasciatore quando fui | a sua visitatione, che gli era parsa di haver lasciato | assai ben disposto il signor principe Mauritio.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pinione | comune nondimeno continua, che questi signori siano |</w:t>
      </w:r>
    </w:p>
    <w:p w14:paraId="7E927197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45r / </w:t>
      </w:r>
    </w:p>
    <w:p w14:paraId="531CB51A" w14:textId="1D962085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far tutto quello, che potranno dalla parte loro per | diverti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iuti a Cesare. | </w:t>
      </w:r>
    </w:p>
    <w:p w14:paraId="0F5C7B0B" w14:textId="55CAC09F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llo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venuto qui per nome del serenissimo elettore Palatino | et de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si trova tuttavia in Amsterdam | né qui sinhora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risoluta alcuna cosa sopra la | sua espositione di nuova instanza di aiuti; né si risol-|verà se non con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ghilterra, che attendono con | grandissimo desiderio. | </w:t>
      </w:r>
    </w:p>
    <w:p w14:paraId="69E90B3E" w14:textId="1F3AD9C9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Hanno li signori Stati ricevuta la copia della lettera, che li signori | Grisoni hanno scritta al Re christianissimo, ove rappresentano | in particolare le attioni di monsignor Giffier, et la risolutioni | fatta tra essi di non voler più nel loro Paese ministri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rincipi per resiedervi. Mi fu mostrato per scritto | da un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ssemblea, et mi disse sono degni di lode | li signori Grisoni, mostrando risolutione, et cuore contra | detto Giffier, et noi non habbiamo tanto cuore contra | monsignor Maurier. In effetto questo signore è malissimo veduto | qui per le cose passate. Godono li signori Stati di | veder quei popoli risoluti al mantener la libertà | loro, et godranno anco di ogni lor buon successo. | </w:t>
      </w:r>
    </w:p>
    <w:p w14:paraId="2C6136D8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a qualche ragionamenti et discorsi ho cavato | esser qui intentione di haver se si potrà qualche | buona intelligenza, o corrispondenza con quei popoli | </w:t>
      </w:r>
    </w:p>
    <w:p w14:paraId="2881D6D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45v /</w:t>
      </w:r>
    </w:p>
    <w:p w14:paraId="181B8578" w14:textId="49AB30FB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et quello, che mi mostrò la sudetta lettera mi addimandò | con grande instanza a che tempo era la riduttione | dei Grisoni in quei </w:t>
      </w:r>
      <w:r w:rsidR="00183922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aesi: aggiungendo quando si manderà | a Venetia potrà quello, che vi sarà destinato far | qualche buon ufficio con essi per il servitio commune, | et gettar qualche fondament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 buona intelligenza | con queste Provincie; et col tempo forse coltivandosi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icitia aprir quel passo per servitio della serenissima Republica. | </w:t>
      </w:r>
    </w:p>
    <w:p w14:paraId="72DC0922" w14:textId="2B1462CB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o risposi a detto signore che la ridutione generale di quei | popoli se ben mi soveniva era a san Giovanni. Lodai | il pensiero; et dissi che sarebbe un gran bene se se ne | potesse haver buona riuscita. Mi replicò se almeno | avanzassimo questo, che non dassero passo aì Spagnoli | sarebbe assai. Io dissi, che poco importava perché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nno | commodo dal San Gottardo come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veduto in | ques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o passaggio delle genti di Napoli, che | hanno passato per la Svizzera.</w:t>
      </w:r>
      <w:r w:rsidRPr="00183FB3">
        <w:rPr>
          <w:rStyle w:val="FootnoteReference"/>
          <w:rFonts w:ascii="Times New Roman" w:hAnsi="Times New Roman" w:cs="Times New Roman"/>
        </w:rPr>
        <w:footnoteReference w:id="1355"/>
      </w:r>
      <w:r w:rsidRPr="00183FB3">
        <w:rPr>
          <w:rFonts w:ascii="Times New Roman" w:hAnsi="Times New Roman" w:cs="Times New Roman"/>
        </w:rPr>
        <w:t xml:space="preserve"> Scuopro | che vi è intentione di far far qualche ufficii con le | quattro citta</w:t>
      </w:r>
      <w:r w:rsidRPr="00183FB3">
        <w:rPr>
          <w:rStyle w:val="FootnoteReference"/>
          <w:rFonts w:ascii="Times New Roman" w:hAnsi="Times New Roman" w:cs="Times New Roman"/>
        </w:rPr>
        <w:footnoteReference w:id="1356"/>
      </w:r>
      <w:r w:rsidRPr="00183FB3">
        <w:rPr>
          <w:rFonts w:ascii="Times New Roman" w:hAnsi="Times New Roman" w:cs="Times New Roman"/>
        </w:rPr>
        <w:t xml:space="preserve"> evangeliche, et so che pensano | a tutto, che può apportar incommodo al re di Spagna. | Se vostra Serenità stimerà bene, fomenterò li concetti di sopra. | </w:t>
      </w:r>
    </w:p>
    <w:p w14:paraId="7E57548F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È stato permesso, che la sudetta lettera dei signori Grisoni si sia | stampata; ma doppo esser stata dispensata una |</w:t>
      </w:r>
    </w:p>
    <w:p w14:paraId="7753F1D9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46r / </w:t>
      </w:r>
    </w:p>
    <w:p w14:paraId="6A72146E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buona quantità di copie fu prohibito il lasciarne più uscire. |</w:t>
      </w:r>
    </w:p>
    <w:p w14:paraId="3586B0E1" w14:textId="613E08A4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crede sia stato per qualche compianto di monsignor di Maurier | per quello che viene apertamente espresso in essa della persona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Giffier. Et un principal signore mi disse se Mau-|rier ha procurata la prohibitione ha havuta ragione | potendosi dir di lui mutato nomine fabula de te | loquitur</w:t>
      </w:r>
      <w:r w:rsidRPr="00183FB3">
        <w:rPr>
          <w:rStyle w:val="FootnoteReference"/>
          <w:rFonts w:ascii="Times New Roman" w:hAnsi="Times New Roman" w:cs="Times New Roman"/>
        </w:rPr>
        <w:footnoteReference w:id="1357"/>
      </w:r>
      <w:r w:rsidR="003C6B68" w:rsidRPr="00183FB3">
        <w:rPr>
          <w:rFonts w:ascii="Times New Roman" w:hAnsi="Times New Roman" w:cs="Times New Roman"/>
        </w:rPr>
        <w:t>. |</w:t>
      </w:r>
      <w:r w:rsidRPr="00183FB3">
        <w:rPr>
          <w:rFonts w:ascii="Times New Roman" w:hAnsi="Times New Roman" w:cs="Times New Roman"/>
        </w:rPr>
        <w:t xml:space="preserve"> </w:t>
      </w:r>
    </w:p>
    <w:p w14:paraId="0B3C7751" w14:textId="245D1196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ncorhé posso assicurarmi, che vostra Serenità haverà havuta la | copia dai proprii luochi: ad ogni buon fine nondi-|meno ho stimato poter incontrar col gusto di | alcu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ze vostre illustrissime il farne la translatione | che sarà qui aggiunta. | </w:t>
      </w:r>
    </w:p>
    <w:p w14:paraId="29BA0E28" w14:textId="4782E90C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 monsignor di Maurier è stata data risposta sopra la sua | espositione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in parte aggradita ma non in tutto, | dano li signori Stati soddisfattione taccante le cass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zuccari arrestate in Amsterdam, che li mercanti | sudditi di qui ricorrino al </w:t>
      </w:r>
      <w:r w:rsidR="00DC69AF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arlamento di Parigi per | la divisione; ma quanto alle navi perse allegano li Stati | esser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orsari francesi, a che non assent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e, | et voleva il castigo del Zelandese, che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fatta la | presa. Ha spedita la detta risoluttione alla corte; non | promettendo, che dovesse esser del tutto trovata buona | ben diede parola di porgerla con ogni miglior termine |</w:t>
      </w:r>
    </w:p>
    <w:p w14:paraId="61BDE30E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46v / </w:t>
      </w:r>
    </w:p>
    <w:p w14:paraId="4CBC77B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che servì a confermar la buona volontà di questi signori | verso la maestà del suo Re. |</w:t>
      </w:r>
    </w:p>
    <w:p w14:paraId="754962F8" w14:textId="66D42806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sto non basta però a far che tutti li credano; et che in | ognuno sia la buona opinione, che sua Maestà resti | impress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ttima mente, et osservanza di queste | Provincie verso di lei, et verso la </w:t>
      </w:r>
      <w:r w:rsidRPr="00183FB3">
        <w:rPr>
          <w:rFonts w:ascii="Times New Roman" w:hAnsi="Times New Roman" w:cs="Times New Roman"/>
        </w:rPr>
        <w:lastRenderedPageBreak/>
        <w:t>Corona: onde per | imprimerla</w:t>
      </w:r>
      <w:r w:rsidRPr="00183FB3">
        <w:rPr>
          <w:rStyle w:val="FootnoteReference"/>
          <w:rFonts w:ascii="Times New Roman" w:hAnsi="Times New Roman" w:cs="Times New Roman"/>
        </w:rPr>
        <w:footnoteReference w:id="1358"/>
      </w:r>
      <w:r w:rsidRPr="00183FB3">
        <w:rPr>
          <w:rFonts w:ascii="Times New Roman" w:hAnsi="Times New Roman" w:cs="Times New Roman"/>
        </w:rPr>
        <w:t xml:space="preserve"> meglio vanno consultando la | mission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basciata straordinaria a quella Maestà. | </w:t>
      </w:r>
    </w:p>
    <w:p w14:paraId="1B66CCD7" w14:textId="34A9BFCF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si nominano per anco li soggetti, dovendosi prima | accordar di quali Provincie doveranno tirarsi |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i mentre in più di uno doverà esser la | carica. Gratie etc</w:t>
      </w:r>
      <w:r w:rsidR="003C6B68" w:rsidRPr="00183FB3">
        <w:rPr>
          <w:rFonts w:ascii="Times New Roman" w:hAnsi="Times New Roman" w:cs="Times New Roman"/>
        </w:rPr>
        <w:t>. |</w:t>
      </w:r>
    </w:p>
    <w:p w14:paraId="51CD1A9D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4482CFF4" w14:textId="29D54622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27 genaro 1620 | </w:t>
      </w:r>
    </w:p>
    <w:p w14:paraId="69709217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1EA15D04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, et devotissimo servitore | </w:t>
      </w:r>
    </w:p>
    <w:p w14:paraId="2F7A2212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7B79C82E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0A017D08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51r /</w:t>
      </w:r>
    </w:p>
    <w:p w14:paraId="76265A2B" w14:textId="6CC6AD21" w:rsidR="004D3196" w:rsidRPr="00183FB3" w:rsidRDefault="00D4498F" w:rsidP="00765C1E">
      <w:pPr>
        <w:snapToGrid w:val="0"/>
        <w:rPr>
          <w:rFonts w:ascii="Times New Roman" w:hAnsi="Times New Roman" w:cs="Times New Roman"/>
          <w:i/>
          <w:iCs/>
        </w:rPr>
      </w:pPr>
      <w:r w:rsidRPr="00D4498F">
        <w:rPr>
          <w:rFonts w:ascii="Times New Roman" w:hAnsi="Times New Roman" w:cs="Times New Roman"/>
          <w:b/>
          <w:bCs/>
        </w:rPr>
        <w:t>Blank page</w:t>
      </w:r>
    </w:p>
    <w:p w14:paraId="385E21A7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0E3DCB14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51v /</w:t>
      </w:r>
    </w:p>
    <w:p w14:paraId="73A475B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0744B0D8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71410D55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74 comincia n 173 |</w:t>
      </w:r>
    </w:p>
    <w:p w14:paraId="67A95EED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67AB9D43" w14:textId="77777777" w:rsidR="004D3196" w:rsidRPr="00183FB3" w:rsidRDefault="004D3196" w:rsidP="00765C1E">
      <w:pPr>
        <w:snapToGrid w:val="0"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igillo e traccia di sigillo</w:t>
      </w:r>
    </w:p>
    <w:p w14:paraId="3DBCF42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14EF235C" w14:textId="77777777" w:rsidR="004D3196" w:rsidRPr="00183FB3" w:rsidRDefault="004D3196" w:rsidP="00765C1E">
      <w:pPr>
        <w:snapToGrid w:val="0"/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Regesto antico</w:t>
      </w:r>
    </w:p>
    <w:p w14:paraId="352C33D3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51rC /</w:t>
      </w:r>
    </w:p>
    <w:p w14:paraId="7BCCF05A" w14:textId="1FE0DDE9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7 gennaro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3 febraro |</w:t>
      </w:r>
    </w:p>
    <w:p w14:paraId="002DB093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ya. n° 174 | 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73DB9EE3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4B6B601A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C. X. |</w:t>
      </w:r>
    </w:p>
    <w:p w14:paraId="7152B469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0CE020BA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0D54275C" w14:textId="25E908EC" w:rsidR="004D3196" w:rsidRPr="00183FB3" w:rsidRDefault="004D3196" w:rsidP="00765C1E">
      <w:pPr>
        <w:snapToGrid w:val="0"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4</w:t>
      </w:r>
      <w:r w:rsidR="00EC6984" w:rsidRPr="00183FB3">
        <w:rPr>
          <w:rFonts w:ascii="Times New Roman" w:hAnsi="Times New Roman" w:cs="Times New Roman"/>
        </w:rPr>
        <w:t>0</w:t>
      </w:r>
    </w:p>
    <w:p w14:paraId="7076B934" w14:textId="369A5E44" w:rsidR="004D3196" w:rsidRPr="00183FB3" w:rsidRDefault="004D3196" w:rsidP="00765C1E">
      <w:pPr>
        <w:snapToGrid w:val="0"/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1</w:t>
      </w:r>
      <w:r w:rsidR="00EC6984" w:rsidRPr="00183FB3">
        <w:rPr>
          <w:rFonts w:ascii="Times New Roman" w:hAnsi="Times New Roman" w:cs="Times New Roman"/>
        </w:rPr>
        <w:t>39</w:t>
      </w:r>
      <w:r w:rsidRPr="00183FB3">
        <w:rPr>
          <w:rFonts w:ascii="Times New Roman" w:hAnsi="Times New Roman" w:cs="Times New Roman"/>
        </w:rPr>
        <w:t xml:space="preserve"> (cc. 447r-450v)</w:t>
      </w:r>
    </w:p>
    <w:p w14:paraId="15ABF65B" w14:textId="77777777" w:rsidR="004D3196" w:rsidRPr="00183FB3" w:rsidRDefault="004D3196" w:rsidP="00765C1E">
      <w:pPr>
        <w:snapToGrid w:val="0"/>
        <w:jc w:val="center"/>
        <w:rPr>
          <w:rFonts w:ascii="Times New Roman" w:hAnsi="Times New Roman" w:cs="Times New Roman"/>
        </w:rPr>
      </w:pPr>
    </w:p>
    <w:p w14:paraId="0116BB48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47r /</w:t>
      </w:r>
    </w:p>
    <w:p w14:paraId="601B71CD" w14:textId="7A4EE484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pia di una lettera scritta al re di Francia, et di Navarra | dalle tre legh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Grisoni | </w:t>
      </w:r>
    </w:p>
    <w:p w14:paraId="17E9AB9B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7A6907FC" w14:textId="187151B8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ire, noi siamo autenticamente informati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signor Giffier ambasciator della Maestà vostra, | nel nostro Paese col mez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presse persone, et lettere ha fatto | intender a vostra Maestà che noi habbiamo rinontiato alla nostra | antica, et moltissime volte rinovellata reale aleanza con vostra Maestà | et della parte nostra anichilata; et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parimente si sia | doluto indebitamente di noi di altre cose</w:t>
      </w:r>
      <w:r w:rsidRPr="00183FB3">
        <w:rPr>
          <w:rStyle w:val="FootnoteReference"/>
          <w:rFonts w:ascii="Times New Roman" w:hAnsi="Times New Roman" w:cs="Times New Roman"/>
        </w:rPr>
        <w:footnoteReference w:id="1359"/>
      </w:r>
      <w:r w:rsidRPr="00183FB3">
        <w:rPr>
          <w:rFonts w:ascii="Times New Roman" w:hAnsi="Times New Roman" w:cs="Times New Roman"/>
        </w:rPr>
        <w:t xml:space="preserve">; come anco ha fatto | proporre innanti alle nostre communità una lettera, nella quale | seriosamente ci ha rimproverati di questa nostra rinontiatione. | </w:t>
      </w:r>
    </w:p>
    <w:p w14:paraId="2A6454F8" w14:textId="2643F259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sto ha data materia alli vostri fedeli collegati, et confe-|derati di chiarir la Maestà vostra di questi, et altri affari. Havendo | di nuovo levate le nostre bandiere, et alloggiato il commun | popolo nei quattro villaggi, et nella signoria di Mayenfeld | ove in publico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tenuta qualche congregatione: noi | habbiamo fatto legger al commun populo alcuni articoli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anza di vostra Maestà, et per il vero noi ci siamo | aggravati perché toccanti le pensioni annuali, et le | persone dei banditi da noi, la lega della Maestà vostra | non è debitamente rispettata; non habbiamo però fatta</w:t>
      </w:r>
      <w:r w:rsidRPr="00183FB3">
        <w:rPr>
          <w:rStyle w:val="FootnoteReference"/>
          <w:rFonts w:ascii="Times New Roman" w:hAnsi="Times New Roman" w:cs="Times New Roman"/>
        </w:rPr>
        <w:footnoteReference w:id="1360"/>
      </w:r>
      <w:r w:rsidRPr="00183FB3">
        <w:rPr>
          <w:rFonts w:ascii="Times New Roman" w:hAnsi="Times New Roman" w:cs="Times New Roman"/>
        </w:rPr>
        <w:t>, o | conclusa altra cosa, che di far saper questo tanto alla | vostra Maestà; et quant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eanza, che </w:t>
      </w:r>
      <w:r w:rsidRPr="00183FB3">
        <w:rPr>
          <w:rFonts w:ascii="Times New Roman" w:hAnsi="Times New Roman" w:cs="Times New Roman"/>
        </w:rPr>
        <w:lastRenderedPageBreak/>
        <w:t xml:space="preserve">noi siamo | risoluti mantenerla per sempre in tutte le sue clausule | et articoli constantemente et fermamente come gente da | bene, et leali antichi confederati: fin tanto che | </w:t>
      </w:r>
    </w:p>
    <w:p w14:paraId="661C82B0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47v / </w:t>
      </w:r>
    </w:p>
    <w:p w14:paraId="6ECE768C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vostra Maestà sarà risoluta di continuarla, come dal canto nostro | noi ancora siamo veramente di questa intentione di volerla | fermamente; et inviolabilmente conservarla. | </w:t>
      </w:r>
    </w:p>
    <w:p w14:paraId="01A6C62F" w14:textId="6494A460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oltre noi ci siamo del tutto risoluti, et per giuramen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bbiamo | confirmato innanti le nostre communità, che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enire | non volemo più nel nostro Paese lasciar risiede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i, et | loro secretarii, et interpreti di qualunque principe o signore | che si sia, alla qual resolutione li mali portament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ambasciatore di vostra Maestà, ed delli suoi interpreti, et secretarii | ne ha data occasione: perché doppo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già doi | anni sono hebbe tra noi concitata una pernitiosa seditione | come parimente data occasione al rifiuto del passaggio nel | ducato di Milano, come consta per scritti di sua propria | mano; et similment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migliori, et più intimi amici | (li quali noi potiamo presentare) et data occasione a | molte altre incommodità per il mez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interpreti. | </w:t>
      </w:r>
    </w:p>
    <w:p w14:paraId="760DAD25" w14:textId="3FCCD830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i siamo stati astretti di punir li detti interpretti come | nostri patrioti, dandoli essilio per qualche tempo | rispetto alla loro contumacia: ai quali nondimeno per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cessione fatta per ess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no passato dal signor colonel | Guler de Wyneck cavallallier ultimamente stato ambasciator presso | la Maestà vostra, et a nome di lei ricercati dassimo | salvocondotto, perché potessero ritornarsene nel Paese |</w:t>
      </w:r>
    </w:p>
    <w:p w14:paraId="05B86DDD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48r / </w:t>
      </w:r>
    </w:p>
    <w:p w14:paraId="0F5B7B40" w14:textId="0A0606B9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donandoli le loro colpe: ma non sì tosto furono ritornati | con grande importunità se ne sono andati sopra le | communità, dove hanno prodotte molte cose, toccanti prin-|cipalmente la religione tutte finte, et false, come in effetto | questo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trovato, et si troverà sempre. Hanno anco | col mez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anchetti, et altri modi per corruttioni, et donativi | della borsa del re di Spagna, et di quella del detto Giffier | (come è notorio per la confessione di alcune persone gistificate) | concitato il commun popolo</w:t>
      </w:r>
      <w:r w:rsidRPr="00183FB3">
        <w:rPr>
          <w:rStyle w:val="FootnoteReference"/>
          <w:rFonts w:ascii="Times New Roman" w:hAnsi="Times New Roman" w:cs="Times New Roman"/>
        </w:rPr>
        <w:footnoteReference w:id="1361"/>
      </w:r>
      <w:r w:rsidRPr="00183FB3">
        <w:rPr>
          <w:rFonts w:ascii="Times New Roman" w:hAnsi="Times New Roman" w:cs="Times New Roman"/>
        </w:rPr>
        <w:t xml:space="preserve">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, et si è mostrato | tanto hostilmente contra altri, che ne hanno il dispiacere, | che sono stati attaccati a mano armata, et qualcheduno | è rimasto sopra la piazza. In che hanno havut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avantaggio grande stanti li mezi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dherenze, et | amicitie di alcun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nostri infedeli, li quali doppo | qualche anno in qua, han fatte tali pratiche con | Milano, che tali machinationi sono riuscite del tutto | contrarie a tutti</w:t>
      </w:r>
      <w:r w:rsidRPr="00183FB3">
        <w:rPr>
          <w:rStyle w:val="FootnoteReference"/>
          <w:rFonts w:ascii="Times New Roman" w:hAnsi="Times New Roman" w:cs="Times New Roman"/>
        </w:rPr>
        <w:footnoteReference w:id="1362"/>
      </w:r>
      <w:r w:rsidRPr="00183FB3">
        <w:rPr>
          <w:rFonts w:ascii="Times New Roman" w:hAnsi="Times New Roman" w:cs="Times New Roman"/>
        </w:rPr>
        <w:t xml:space="preserve"> li precedenti re di Francia, li</w:t>
      </w:r>
      <w:r w:rsidRPr="00183FB3">
        <w:rPr>
          <w:rStyle w:val="FootnoteReference"/>
          <w:rFonts w:ascii="Times New Roman" w:hAnsi="Times New Roman" w:cs="Times New Roman"/>
        </w:rPr>
        <w:footnoteReference w:id="1363"/>
      </w:r>
      <w:r w:rsidRPr="00183FB3">
        <w:rPr>
          <w:rFonts w:ascii="Times New Roman" w:hAnsi="Times New Roman" w:cs="Times New Roman"/>
        </w:rPr>
        <w:t xml:space="preserve"> quali | tuttavia come</w:t>
      </w:r>
      <w:r w:rsidRPr="00183FB3">
        <w:rPr>
          <w:rStyle w:val="FootnoteReference"/>
          <w:rFonts w:ascii="Times New Roman" w:hAnsi="Times New Roman" w:cs="Times New Roman"/>
        </w:rPr>
        <w:footnoteReference w:id="1364"/>
      </w:r>
      <w:r w:rsidRPr="00183FB3">
        <w:rPr>
          <w:rFonts w:ascii="Times New Roman" w:hAnsi="Times New Roman" w:cs="Times New Roman"/>
        </w:rPr>
        <w:t xml:space="preserve"> noi vedemo con nostra grande meraviglia | sono li miglior, et più fedeli amici del detto Giffier | il qual per mantener detti banditi ha travagliato grandemente | per metter la provincia nostra della Valtelina | nelle mani del duca di Milano; essendosi anco forzato | di render tutto il nostro Paese inutile alla corona |</w:t>
      </w:r>
    </w:p>
    <w:p w14:paraId="4393F00F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48v / </w:t>
      </w:r>
    </w:p>
    <w:p w14:paraId="1D6D56ED" w14:textId="45CD28D0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Francia; come parimente egli ha condotte altre honorate per-|son</w:t>
      </w:r>
      <w:r w:rsidR="004C5F23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 xml:space="preserve"> delle nostre leghe in u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tremo</w:t>
      </w:r>
      <w:r w:rsidRPr="00183FB3">
        <w:rPr>
          <w:rStyle w:val="FootnoteReference"/>
          <w:rFonts w:ascii="Times New Roman" w:hAnsi="Times New Roman" w:cs="Times New Roman"/>
        </w:rPr>
        <w:footnoteReference w:id="1365"/>
      </w:r>
      <w:r w:rsidRPr="00183FB3">
        <w:rPr>
          <w:rFonts w:ascii="Times New Roman" w:hAnsi="Times New Roman" w:cs="Times New Roman"/>
        </w:rPr>
        <w:t xml:space="preserve"> pericolo della vita loro. | </w:t>
      </w:r>
    </w:p>
    <w:p w14:paraId="06AC9605" w14:textId="3219DA6A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oiché dunque noi non habbiamo ad aspettare da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i, | et dai loro secretarii altro frutto, che di seditioni, guerre | civili, et finalmente la ruina del nostro Paese; noi habbiamo | giustamente rinuntiata la residenza loro. In oltre | noi habbiamo abrogate le pensioni, et donativi privat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principi et signori forastieri, havendo noi scoperto, che | queste sono causa di pessime pratiche, di grandissima invidia,| et di altre incommodità. Cadaun pensionario ha | sempre dat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e una carta bianca con signatura | di sua mano, et appositione el suo sigillo, et doppo | li tesorieri hanno là dentro potuto scriver quello che | hanno voluto, di che senza dubio la Maestà vostra sarà sta | grandemente ingannata. Li precedenti ambasciatori hanno | distribuite le pensioni come reali donativ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nore, | senza conditioni, né oblighi: ma Giffi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 distribuiti | con tali, et sì gravi </w:t>
      </w:r>
      <w:r w:rsidRPr="00183FB3">
        <w:rPr>
          <w:rFonts w:ascii="Times New Roman" w:hAnsi="Times New Roman" w:cs="Times New Roman"/>
        </w:rPr>
        <w:lastRenderedPageBreak/>
        <w:t>parole, et conditioni, che non sono | comprese dentro la</w:t>
      </w:r>
      <w:r w:rsidRPr="00183FB3">
        <w:rPr>
          <w:rStyle w:val="FootnoteReference"/>
          <w:rFonts w:ascii="Times New Roman" w:hAnsi="Times New Roman" w:cs="Times New Roman"/>
        </w:rPr>
        <w:footnoteReference w:id="1366"/>
      </w:r>
      <w:r w:rsidRPr="00183FB3">
        <w:rPr>
          <w:rFonts w:ascii="Times New Roman" w:hAnsi="Times New Roman" w:cs="Times New Roman"/>
        </w:rPr>
        <w:t xml:space="preserve"> capitulat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anza | et questo a fine di sforzar le communità secondo il | parere, et il consiglio di cadaun pensionario. Il che | n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iù fedeli servitori di vostra Maestà, et n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| ha cagionato un gravissimo disgusto, et una mala volontà |</w:t>
      </w:r>
    </w:p>
    <w:p w14:paraId="26040214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49r / </w:t>
      </w:r>
    </w:p>
    <w:p w14:paraId="02D07EF4" w14:textId="3FFF030F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poiché noi per giuramento habbiamo abrogate le dette | pensioni particolari noi supplichiamo la Maestà vostra | volerci inviar la pensione annua in commune come a | quelli di Zurich, et Berna. Il che rinovellerà, et augmenterà | meravigliosamente nel nostro Paes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tica fed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anza | appresso cadauno: supplicando federalissimamente la Maestà vostra | non voler pigliar alcun discontento di questa maniera di | fare, et non dar credito alle informationi contrarie, et non vere | anzi del tutto persuadersi, che se noi non havessimo con tal | mezo procurata la pace, et la tranquilità alla nostra Patria | no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ressimo in pochi anni per le pratiche disleali de | persone infedeli, et per la propria dissensione, et discordia | esposta in pred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rincipi, et signori forastieri, non senza | grave danno della Maestà vostra. La quale noi raccom-|mandiamo ben di buon cuore alla protett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terno | pregandolo voler conceder alla Maestà vostra longa, et felice | vita per il ben commune della christianità. |</w:t>
      </w:r>
    </w:p>
    <w:p w14:paraId="13A3074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705AB77C" w14:textId="3E659059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ta in Tanas</w:t>
      </w:r>
      <w:r w:rsidRPr="00183FB3">
        <w:rPr>
          <w:rStyle w:val="FootnoteReference"/>
          <w:rFonts w:ascii="Times New Roman" w:hAnsi="Times New Roman" w:cs="Times New Roman"/>
        </w:rPr>
        <w:footnoteReference w:id="1367"/>
      </w:r>
      <w:r w:rsidRPr="00183FB3">
        <w:rPr>
          <w:rFonts w:ascii="Times New Roman" w:hAnsi="Times New Roman" w:cs="Times New Roman"/>
        </w:rPr>
        <w:t xml:space="preserve"> | </w:t>
      </w:r>
    </w:p>
    <w:p w14:paraId="633E0396" w14:textId="595F79F3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Maestà li fedelissimi collegati, et | confederati capi, conseglieri, et commun | popolo delle tre leghe dei Grisoni al | presente ragunati in Tanas</w:t>
      </w:r>
      <w:r w:rsidRPr="00183FB3">
        <w:rPr>
          <w:rStyle w:val="FootnoteReference"/>
          <w:rFonts w:ascii="Times New Roman" w:hAnsi="Times New Roman" w:cs="Times New Roman"/>
        </w:rPr>
        <w:footnoteReference w:id="1368"/>
      </w:r>
      <w:r w:rsidRPr="00183FB3">
        <w:rPr>
          <w:rFonts w:ascii="Times New Roman" w:hAnsi="Times New Roman" w:cs="Times New Roman"/>
        </w:rPr>
        <w:t xml:space="preserve"> |</w:t>
      </w:r>
    </w:p>
    <w:p w14:paraId="5D1C6EC7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70321FF7" w14:textId="0E84662B" w:rsidR="00014353" w:rsidRPr="00014353" w:rsidRDefault="004D3196" w:rsidP="00765C1E">
      <w:pPr>
        <w:snapToGrid w:val="0"/>
        <w:rPr>
          <w:rFonts w:ascii="Times New Roman" w:hAnsi="Times New Roman" w:cs="Times New Roman"/>
          <w:lang w:val="nl-BE"/>
        </w:rPr>
      </w:pPr>
      <w:r w:rsidRPr="00014353">
        <w:rPr>
          <w:rFonts w:ascii="Times New Roman" w:hAnsi="Times New Roman" w:cs="Times New Roman"/>
          <w:lang w:val="nl-BE"/>
        </w:rPr>
        <w:t>/ 449v</w:t>
      </w:r>
      <w:r w:rsidR="00014353" w:rsidRPr="00014353">
        <w:rPr>
          <w:rFonts w:ascii="Times New Roman" w:hAnsi="Times New Roman" w:cs="Times New Roman"/>
          <w:lang w:val="nl-BE"/>
        </w:rPr>
        <w:t xml:space="preserve"> /</w:t>
      </w:r>
    </w:p>
    <w:p w14:paraId="0F5F930E" w14:textId="77777777" w:rsidR="00014353" w:rsidRPr="00014353" w:rsidRDefault="00014353" w:rsidP="00014353">
      <w:pPr>
        <w:rPr>
          <w:rFonts w:ascii="Times New Roman" w:hAnsi="Times New Roman" w:cs="Times New Roman"/>
          <w:b/>
          <w:bCs/>
          <w:lang w:val="nl-BE"/>
        </w:rPr>
      </w:pPr>
      <w:r w:rsidRPr="00014353">
        <w:rPr>
          <w:rFonts w:ascii="Times New Roman" w:hAnsi="Times New Roman" w:cs="Times New Roman"/>
          <w:b/>
          <w:bCs/>
          <w:lang w:val="nl-BE"/>
        </w:rPr>
        <w:t>Blank page</w:t>
      </w:r>
    </w:p>
    <w:p w14:paraId="61478253" w14:textId="77777777" w:rsidR="00014353" w:rsidRPr="00014353" w:rsidRDefault="00014353" w:rsidP="00765C1E">
      <w:pPr>
        <w:snapToGrid w:val="0"/>
        <w:rPr>
          <w:rFonts w:ascii="Times New Roman" w:hAnsi="Times New Roman" w:cs="Times New Roman"/>
          <w:lang w:val="nl-BE"/>
        </w:rPr>
      </w:pPr>
    </w:p>
    <w:p w14:paraId="26D2A79B" w14:textId="08502A69" w:rsidR="004D3196" w:rsidRPr="00014353" w:rsidRDefault="00014353" w:rsidP="00765C1E">
      <w:pPr>
        <w:snapToGrid w:val="0"/>
        <w:rPr>
          <w:rFonts w:ascii="Times New Roman" w:hAnsi="Times New Roman" w:cs="Times New Roman"/>
          <w:lang w:val="nl-BE"/>
        </w:rPr>
      </w:pPr>
      <w:r w:rsidRPr="00014353">
        <w:rPr>
          <w:rFonts w:ascii="Times New Roman" w:hAnsi="Times New Roman" w:cs="Times New Roman"/>
          <w:lang w:val="nl-BE"/>
        </w:rPr>
        <w:t xml:space="preserve">/ </w:t>
      </w:r>
      <w:r w:rsidR="004D3196" w:rsidRPr="00014353">
        <w:rPr>
          <w:rFonts w:ascii="Times New Roman" w:hAnsi="Times New Roman" w:cs="Times New Roman"/>
          <w:lang w:val="nl-BE"/>
        </w:rPr>
        <w:t xml:space="preserve">450r / </w:t>
      </w:r>
    </w:p>
    <w:p w14:paraId="7D5A5BE5" w14:textId="77777777" w:rsidR="00014353" w:rsidRPr="00014353" w:rsidRDefault="00014353" w:rsidP="00014353">
      <w:pPr>
        <w:rPr>
          <w:rFonts w:ascii="Times New Roman" w:hAnsi="Times New Roman" w:cs="Times New Roman"/>
          <w:b/>
          <w:bCs/>
          <w:lang w:val="nl-BE"/>
        </w:rPr>
      </w:pPr>
      <w:r w:rsidRPr="00014353">
        <w:rPr>
          <w:rFonts w:ascii="Times New Roman" w:hAnsi="Times New Roman" w:cs="Times New Roman"/>
          <w:b/>
          <w:bCs/>
          <w:lang w:val="nl-BE"/>
        </w:rPr>
        <w:t>Blank page</w:t>
      </w:r>
    </w:p>
    <w:p w14:paraId="7A749A94" w14:textId="361C78FD" w:rsidR="004D3196" w:rsidRPr="00014353" w:rsidRDefault="004D3196" w:rsidP="00765C1E">
      <w:pPr>
        <w:snapToGrid w:val="0"/>
        <w:rPr>
          <w:rFonts w:ascii="Times New Roman" w:hAnsi="Times New Roman" w:cs="Times New Roman"/>
          <w:iCs/>
          <w:lang w:val="nl-BE"/>
        </w:rPr>
      </w:pPr>
    </w:p>
    <w:p w14:paraId="665B2596" w14:textId="77777777" w:rsidR="004D3196" w:rsidRPr="00014353" w:rsidRDefault="004D3196" w:rsidP="00765C1E">
      <w:pPr>
        <w:snapToGrid w:val="0"/>
        <w:rPr>
          <w:rFonts w:ascii="Times New Roman" w:hAnsi="Times New Roman" w:cs="Times New Roman"/>
          <w:i/>
          <w:lang w:val="nl-BE"/>
        </w:rPr>
      </w:pPr>
      <w:r w:rsidRPr="00014353">
        <w:rPr>
          <w:rFonts w:ascii="Times New Roman" w:hAnsi="Times New Roman" w:cs="Times New Roman"/>
          <w:i/>
          <w:lang w:val="nl-BE"/>
        </w:rPr>
        <w:t xml:space="preserve"> </w:t>
      </w:r>
    </w:p>
    <w:p w14:paraId="51BDD511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50vB /</w:t>
      </w:r>
    </w:p>
    <w:p w14:paraId="7AA3C464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ettera dei signori Grisoni alla | Maestà christianissima | </w:t>
      </w:r>
    </w:p>
    <w:p w14:paraId="77B21AA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la 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n° 174 |</w:t>
      </w:r>
    </w:p>
    <w:p w14:paraId="06B548EC" w14:textId="77777777" w:rsidR="004D3196" w:rsidRPr="00183FB3" w:rsidRDefault="004D3196" w:rsidP="00765C1E">
      <w:pPr>
        <w:snapToGrid w:val="0"/>
        <w:rPr>
          <w:rFonts w:ascii="Times New Roman" w:hAnsi="Times New Roman" w:cs="Times New Roman"/>
        </w:rPr>
      </w:pPr>
    </w:p>
    <w:p w14:paraId="73BB2786" w14:textId="77777777" w:rsidR="004D3196" w:rsidRPr="00183FB3" w:rsidRDefault="004D3196" w:rsidP="00765C1E">
      <w:pPr>
        <w:snapToGrid w:val="0"/>
        <w:rPr>
          <w:rFonts w:ascii="Times New Roman" w:hAnsi="Times New Roman" w:cs="Times New Roman"/>
          <w:vertAlign w:val="superscript"/>
        </w:rPr>
      </w:pPr>
      <w:r w:rsidRPr="00183FB3">
        <w:rPr>
          <w:rFonts w:ascii="Times New Roman" w:hAnsi="Times New Roman" w:cs="Times New Roman"/>
        </w:rPr>
        <w:t xml:space="preserve"> </w:t>
      </w:r>
    </w:p>
    <w:p w14:paraId="6DE83CCF" w14:textId="77777777" w:rsidR="003F563C" w:rsidRPr="00183FB3" w:rsidRDefault="003F563C" w:rsidP="00765C1E">
      <w:pPr>
        <w:rPr>
          <w:rFonts w:ascii="Times New Roman" w:hAnsi="Times New Roman" w:cs="Times New Roman"/>
        </w:rPr>
        <w:sectPr w:rsidR="003F563C" w:rsidRPr="00183FB3" w:rsidSect="00F03FA5">
          <w:headerReference w:type="default" r:id="rId30"/>
          <w:footnotePr>
            <w:numFmt w:val="lowerLetter"/>
            <w:numRestart w:val="eachPage"/>
          </w:footnotePr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1B3762A1" w14:textId="77777777" w:rsidR="00B42DD9" w:rsidRPr="00570E63" w:rsidRDefault="00B42DD9" w:rsidP="00B42DD9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/START LETTER/</w:t>
      </w:r>
    </w:p>
    <w:p w14:paraId="0171B814" w14:textId="532C3D7B" w:rsidR="003F563C" w:rsidRPr="00183FB3" w:rsidRDefault="003F563C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4</w:t>
      </w:r>
      <w:r w:rsidR="00EC6984" w:rsidRPr="00183FB3">
        <w:rPr>
          <w:rFonts w:ascii="Times New Roman" w:hAnsi="Times New Roman" w:cs="Times New Roman"/>
        </w:rPr>
        <w:t>1</w:t>
      </w:r>
    </w:p>
    <w:p w14:paraId="02AF99E2" w14:textId="17A788AD" w:rsidR="003F563C" w:rsidRPr="00183FB3" w:rsidRDefault="003F563C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14</w:t>
      </w:r>
      <w:r w:rsidR="00EC6984"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</w:rPr>
        <w:t xml:space="preserve"> (cc. 452r-453v; decodifica di cc. 454r-455v)</w:t>
      </w:r>
    </w:p>
    <w:p w14:paraId="25AF1293" w14:textId="77777777" w:rsidR="003F563C" w:rsidRPr="00183FB3" w:rsidRDefault="003F563C" w:rsidP="00765C1E">
      <w:pPr>
        <w:outlineLvl w:val="0"/>
        <w:rPr>
          <w:rFonts w:ascii="Times New Roman" w:hAnsi="Times New Roman" w:cs="Times New Roman"/>
        </w:rPr>
      </w:pPr>
    </w:p>
    <w:p w14:paraId="48685B77" w14:textId="32238080" w:rsidR="003F563C" w:rsidRPr="00183FB3" w:rsidRDefault="003F563C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52r</w:t>
      </w:r>
      <w:r w:rsidR="00DC670A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/</w:t>
      </w:r>
    </w:p>
    <w:p w14:paraId="11B9E800" w14:textId="05C5532B" w:rsidR="00774CB9" w:rsidRPr="00774CB9" w:rsidRDefault="00774CB9" w:rsidP="00765C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° 175 |</w:t>
      </w:r>
    </w:p>
    <w:p w14:paraId="139BD3DC" w14:textId="77777777" w:rsidR="00774CB9" w:rsidRDefault="00774CB9" w:rsidP="00765C1E">
      <w:pPr>
        <w:rPr>
          <w:rFonts w:ascii="Times New Roman" w:hAnsi="Times New Roman" w:cs="Times New Roman"/>
          <w:i/>
          <w:iCs/>
        </w:rPr>
      </w:pPr>
    </w:p>
    <w:p w14:paraId="1118177B" w14:textId="2405F52F" w:rsidR="003F563C" w:rsidRPr="00183FB3" w:rsidRDefault="00DC670A" w:rsidP="00765C1E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  <w:r w:rsidR="003F563C" w:rsidRPr="00183FB3">
        <w:rPr>
          <w:rFonts w:ascii="Times New Roman" w:hAnsi="Times New Roman" w:cs="Times New Roman"/>
        </w:rPr>
        <w:t xml:space="preserve"> </w:t>
      </w:r>
    </w:p>
    <w:p w14:paraId="644989F8" w14:textId="77777777" w:rsidR="003F563C" w:rsidRDefault="003F563C" w:rsidP="00765C1E">
      <w:pPr>
        <w:rPr>
          <w:rFonts w:ascii="Times New Roman" w:hAnsi="Times New Roman" w:cs="Times New Roman"/>
        </w:rPr>
      </w:pPr>
    </w:p>
    <w:p w14:paraId="3CE34680" w14:textId="170575E9" w:rsidR="001862EA" w:rsidRPr="00183FB3" w:rsidRDefault="001862EA" w:rsidP="001862EA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52v /</w:t>
      </w:r>
    </w:p>
    <w:p w14:paraId="0960410A" w14:textId="77777777" w:rsidR="001862EA" w:rsidRPr="00183FB3" w:rsidRDefault="001862EA" w:rsidP="001862EA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  <w:r w:rsidRPr="00183FB3">
        <w:rPr>
          <w:rFonts w:ascii="Times New Roman" w:hAnsi="Times New Roman" w:cs="Times New Roman"/>
        </w:rPr>
        <w:t xml:space="preserve"> </w:t>
      </w:r>
    </w:p>
    <w:p w14:paraId="0494007C" w14:textId="77777777" w:rsidR="001862EA" w:rsidRDefault="001862EA" w:rsidP="00765C1E">
      <w:pPr>
        <w:rPr>
          <w:rFonts w:ascii="Times New Roman" w:hAnsi="Times New Roman" w:cs="Times New Roman"/>
        </w:rPr>
      </w:pPr>
    </w:p>
    <w:p w14:paraId="4A521D58" w14:textId="642CCB6B" w:rsidR="001862EA" w:rsidRPr="00183FB3" w:rsidRDefault="001862EA" w:rsidP="001862EA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5</w:t>
      </w:r>
      <w:r>
        <w:rPr>
          <w:rFonts w:ascii="Times New Roman" w:hAnsi="Times New Roman" w:cs="Times New Roman"/>
        </w:rPr>
        <w:t>3r</w:t>
      </w:r>
      <w:r w:rsidRPr="00183FB3">
        <w:rPr>
          <w:rFonts w:ascii="Times New Roman" w:hAnsi="Times New Roman" w:cs="Times New Roman"/>
        </w:rPr>
        <w:t xml:space="preserve"> /</w:t>
      </w:r>
    </w:p>
    <w:p w14:paraId="4B3C9E0C" w14:textId="77777777" w:rsidR="001862EA" w:rsidRPr="00183FB3" w:rsidRDefault="001862EA" w:rsidP="001862EA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  <w:r w:rsidRPr="00183FB3">
        <w:rPr>
          <w:rFonts w:ascii="Times New Roman" w:hAnsi="Times New Roman" w:cs="Times New Roman"/>
        </w:rPr>
        <w:t xml:space="preserve"> </w:t>
      </w:r>
    </w:p>
    <w:p w14:paraId="435FB93C" w14:textId="77777777" w:rsidR="001862EA" w:rsidRDefault="001862EA" w:rsidP="00765C1E">
      <w:pPr>
        <w:rPr>
          <w:rFonts w:ascii="Times New Roman" w:hAnsi="Times New Roman" w:cs="Times New Roman"/>
        </w:rPr>
      </w:pPr>
    </w:p>
    <w:p w14:paraId="4461D022" w14:textId="198BF8BF" w:rsidR="001862EA" w:rsidRPr="00183FB3" w:rsidRDefault="001862EA" w:rsidP="001862EA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53v /</w:t>
      </w:r>
    </w:p>
    <w:p w14:paraId="777A83E9" w14:textId="77777777" w:rsidR="001862EA" w:rsidRPr="00183FB3" w:rsidRDefault="001862EA" w:rsidP="001862EA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Segue decodifica di testo cifrato</w:t>
      </w:r>
      <w:r w:rsidRPr="00183FB3">
        <w:rPr>
          <w:rFonts w:ascii="Times New Roman" w:hAnsi="Times New Roman" w:cs="Times New Roman"/>
        </w:rPr>
        <w:t xml:space="preserve"> </w:t>
      </w:r>
    </w:p>
    <w:p w14:paraId="5179B000" w14:textId="77777777" w:rsidR="001862EA" w:rsidRPr="00183FB3" w:rsidRDefault="001862EA" w:rsidP="00765C1E">
      <w:pPr>
        <w:rPr>
          <w:rFonts w:ascii="Times New Roman" w:hAnsi="Times New Roman" w:cs="Times New Roman"/>
        </w:rPr>
      </w:pPr>
    </w:p>
    <w:p w14:paraId="743EE973" w14:textId="77777777" w:rsidR="003F563C" w:rsidRPr="00183FB3" w:rsidRDefault="003F563C" w:rsidP="00765C1E">
      <w:pPr>
        <w:jc w:val="left"/>
        <w:rPr>
          <w:rFonts w:ascii="Times New Roman" w:hAnsi="Times New Roman" w:cs="Times New Roman"/>
        </w:rPr>
      </w:pPr>
    </w:p>
    <w:p w14:paraId="68862D03" w14:textId="7E79CB3D" w:rsidR="00EE122C" w:rsidRPr="00183FB3" w:rsidRDefault="003F563C" w:rsidP="00EE122C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4</w:t>
      </w:r>
      <w:r w:rsidR="00EE122C" w:rsidRPr="00183FB3">
        <w:rPr>
          <w:rFonts w:ascii="Times New Roman" w:hAnsi="Times New Roman" w:cs="Times New Roman"/>
        </w:rPr>
        <w:t>2</w:t>
      </w:r>
    </w:p>
    <w:p w14:paraId="7E294812" w14:textId="70C860E3" w:rsidR="003F563C" w:rsidRPr="00183FB3" w:rsidRDefault="003F563C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4 febbraio 1620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454r-45</w:t>
      </w:r>
      <w:r w:rsidR="00EC6984" w:rsidRPr="00183FB3">
        <w:rPr>
          <w:rFonts w:ascii="Times New Roman" w:hAnsi="Times New Roman" w:cs="Times New Roman"/>
        </w:rPr>
        <w:t>6</w:t>
      </w:r>
      <w:r w:rsidRPr="00183FB3">
        <w:rPr>
          <w:rFonts w:ascii="Times New Roman" w:hAnsi="Times New Roman" w:cs="Times New Roman"/>
        </w:rPr>
        <w:t>v)</w:t>
      </w:r>
    </w:p>
    <w:p w14:paraId="10BED846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047BA0F8" w14:textId="6303DBD6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54r</w:t>
      </w:r>
      <w:r w:rsidR="00054773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/</w:t>
      </w:r>
    </w:p>
    <w:p w14:paraId="15DAEBAA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a |</w:t>
      </w:r>
    </w:p>
    <w:p w14:paraId="0A8F9AA0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75 fin 177</w:t>
      </w:r>
      <w:r w:rsidRPr="00183FB3">
        <w:rPr>
          <w:rStyle w:val="FootnoteReference"/>
          <w:rFonts w:ascii="Times New Roman" w:hAnsi="Times New Roman" w:cs="Times New Roman"/>
        </w:rPr>
        <w:footnoteReference w:id="1369"/>
      </w:r>
      <w:r w:rsidRPr="00183FB3">
        <w:rPr>
          <w:rFonts w:ascii="Times New Roman" w:hAnsi="Times New Roman" w:cs="Times New Roman"/>
        </w:rPr>
        <w:t xml:space="preserve"> |</w:t>
      </w:r>
    </w:p>
    <w:p w14:paraId="422B92A3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671BDA2B" w14:textId="41CCA7F6" w:rsidR="00C35C81" w:rsidRPr="00183FB3" w:rsidRDefault="00C35C81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091004BB" w14:textId="003C5356" w:rsidR="00054773" w:rsidRPr="00183FB3" w:rsidRDefault="00DC670A" w:rsidP="00DC670A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</w:rPr>
        <w:t>dalle mie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4, et 31, di decembre, delle quali aspetto | col prossimo ordinario la risposta haverà inteso </w:t>
      </w:r>
      <w:r w:rsidRPr="00183FB3">
        <w:rPr>
          <w:rFonts w:ascii="Times New Roman" w:hAnsi="Times New Roman" w:cs="Times New Roman"/>
          <w:i/>
          <w:iCs/>
        </w:rPr>
        <w:t>il</w:t>
      </w:r>
      <w:r w:rsidR="00235381" w:rsidRPr="00183FB3">
        <w:rPr>
          <w:rStyle w:val="FootnoteReference"/>
          <w:rFonts w:ascii="Times New Roman" w:hAnsi="Times New Roman" w:cs="Times New Roman"/>
        </w:rPr>
        <w:footnoteReference w:id="1370"/>
      </w:r>
      <w:r w:rsidRPr="00183FB3">
        <w:rPr>
          <w:rFonts w:ascii="Times New Roman" w:hAnsi="Times New Roman" w:cs="Times New Roman"/>
          <w:i/>
          <w:iCs/>
        </w:rPr>
        <w:t xml:space="preserve"> seguito, et insieme veduto il sottoscritto | trattato di aleanza. Hora vedendo n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ltima | lettera sua d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</w:t>
      </w:r>
      <w:r w:rsidRPr="00183FB3">
        <w:rPr>
          <w:rFonts w:ascii="Times New Roman" w:hAnsi="Times New Roman" w:cs="Times New Roman"/>
          <w:i/>
          <w:iCs/>
          <w:smallCaps/>
        </w:rPr>
        <w:t>xi</w:t>
      </w:r>
      <w:r w:rsidRPr="00183FB3">
        <w:rPr>
          <w:rFonts w:ascii="Times New Roman" w:hAnsi="Times New Roman" w:cs="Times New Roman"/>
          <w:i/>
          <w:iCs/>
        </w:rPr>
        <w:t xml:space="preserve"> del passato quanto volontieri | qu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eccellentissimo Senato haverebbe voluto, che fosse | stata levata la parola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inimici, agiunta a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| vasselli armati con destra maniera, ho tentato | il senso del signor principe di Oranges, come anco | quello del deputato di Gheldria in particolare | per veder se non ostante detta sottoscrittione | et la missione della copia della capitulatione | come mi venne affermato, alle Provintie | havessi potuto rittrar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effetto del desiderio |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Eccellenze vostre; tanto ho fatto, perseguendo | però sempre in tal negotio colla medesima destrezza | et portando le prudenti considerationi dettatemi | da vostra Serenità, che sono</w:t>
      </w:r>
    </w:p>
    <w:p w14:paraId="73E1846A" w14:textId="0F31EF6F" w:rsidR="00054773" w:rsidRPr="00183FB3" w:rsidRDefault="00054773" w:rsidP="00DC670A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54v /</w:t>
      </w:r>
    </w:p>
    <w:p w14:paraId="3C7FA98A" w14:textId="009F37D3" w:rsidR="008C516F" w:rsidRPr="00183FB3" w:rsidRDefault="00DC670A" w:rsidP="00DC670A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  <w:iCs/>
        </w:rPr>
        <w:t>state trovate buone, | onde superata dalla buona volontà de | questi signori ogni difficoltà, è stato risoluto, | che la detta parola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inimici, sia levata; | </w:t>
      </w:r>
      <w:r w:rsidR="00D920D9" w:rsidRPr="00183FB3">
        <w:rPr>
          <w:rFonts w:ascii="Times New Roman" w:hAnsi="Times New Roman" w:cs="Times New Roman"/>
          <w:i/>
          <w:iCs/>
        </w:rPr>
        <w:t>sichè</w:t>
      </w:r>
      <w:r w:rsidRPr="00183FB3">
        <w:rPr>
          <w:rFonts w:ascii="Times New Roman" w:hAnsi="Times New Roman" w:cs="Times New Roman"/>
          <w:i/>
          <w:iCs/>
        </w:rPr>
        <w:t xml:space="preserve"> in luogo, che prima diceva qualche galere, | o altri vasselli armati de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 xml:space="preserve"> nemici di lei, dirà | hora solo qualche galere, o altri vasselli | armati. Fui avvertito dal signor conte | Guglielmo di Nassau, che ha fatta valer | anch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egli la sua opinione, conforme | alla mente di vostra Serenità, che s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inclinava | nel darle sodisfatione in questo proposito; ma che | questo fosse quando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mbasciator straordinario per la | stipulatione fosse stato costì, et era | promessa qualche difficoltà per questo fine | da chi aspira alla carica: ma questi signori | come mi ha fatto sapere hieri a sera il signor | ambasciator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Inghilterra, che pur anch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egli promosso | dal signor principe Mauritio ha portato il suo | senso a pro 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essito del negotio,</w:t>
      </w:r>
      <w:r w:rsidRPr="00183FB3">
        <w:rPr>
          <w:rFonts w:ascii="Times New Roman" w:hAnsi="Times New Roman" w:cs="Times New Roman"/>
        </w:rPr>
        <w:t xml:space="preserve"> </w:t>
      </w:r>
    </w:p>
    <w:p w14:paraId="44D89BBF" w14:textId="5BD5F963" w:rsidR="008C516F" w:rsidRPr="00183FB3" w:rsidRDefault="008C516F" w:rsidP="00DC670A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55r /</w:t>
      </w:r>
    </w:p>
    <w:p w14:paraId="53C74452" w14:textId="2CC7CF51" w:rsidR="00DC670A" w:rsidRPr="00183FB3" w:rsidRDefault="00DC670A" w:rsidP="00DC670A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lastRenderedPageBreak/>
        <w:t>non hanno | voluto, che vi resti altra cosa per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mbasciator a | negociare, ma che vadi solamente per rattifficar | quello, che io con essi loro ho trattato. Con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uno | et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ltro di detti signori farò ufficio conveniente</w:t>
      </w:r>
      <w:r w:rsidRPr="00183FB3">
        <w:rPr>
          <w:rStyle w:val="FootnoteReference"/>
          <w:rFonts w:ascii="Times New Roman" w:hAnsi="Times New Roman" w:cs="Times New Roman"/>
        </w:rPr>
        <w:footnoteReference w:id="1371"/>
      </w:r>
      <w:r w:rsidRPr="00183FB3">
        <w:rPr>
          <w:rFonts w:ascii="Times New Roman" w:hAnsi="Times New Roman" w:cs="Times New Roman"/>
          <w:i/>
          <w:iCs/>
        </w:rPr>
        <w:t xml:space="preserve"> | della ambasciata; ho cavato esservi rissolutione | ferma, ma della persona del Ambasciatore non tanta, |</w:t>
      </w:r>
      <w:r w:rsidR="008C516F" w:rsidRPr="00183FB3">
        <w:rPr>
          <w:rFonts w:ascii="Times New Roman" w:hAnsi="Times New Roman" w:cs="Times New Roman"/>
          <w:i/>
          <w:iCs/>
        </w:rPr>
        <w:t xml:space="preserve"> </w:t>
      </w:r>
      <w:r w:rsidRPr="00183FB3">
        <w:rPr>
          <w:rFonts w:ascii="Times New Roman" w:hAnsi="Times New Roman" w:cs="Times New Roman"/>
          <w:i/>
          <w:iCs/>
        </w:rPr>
        <w:t xml:space="preserve">solamente si tratta più del signor Francesco </w:t>
      </w:r>
      <w:r w:rsidR="009F5758">
        <w:rPr>
          <w:rFonts w:ascii="Times New Roman" w:hAnsi="Times New Roman" w:cs="Times New Roman"/>
          <w:i/>
          <w:iCs/>
        </w:rPr>
        <w:t>Arsen</w:t>
      </w:r>
      <w:r w:rsidRPr="00183FB3">
        <w:rPr>
          <w:rFonts w:ascii="Times New Roman" w:hAnsi="Times New Roman" w:cs="Times New Roman"/>
          <w:i/>
          <w:iCs/>
        </w:rPr>
        <w:t xml:space="preserve"> | per straordinario, che d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altri. |</w:t>
      </w:r>
    </w:p>
    <w:p w14:paraId="1E94E99D" w14:textId="391D4DA2" w:rsidR="00DC670A" w:rsidRPr="00183FB3" w:rsidRDefault="00DC670A" w:rsidP="00DC670A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Del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ordinario, che habbi a ressieder non so, se vi | è stato formato discorso, et concoro</w:t>
      </w:r>
      <w:r w:rsidRPr="00183FB3">
        <w:rPr>
          <w:rStyle w:val="FootnoteReference"/>
          <w:rFonts w:ascii="Times New Roman" w:hAnsi="Times New Roman" w:cs="Times New Roman"/>
        </w:rPr>
        <w:footnoteReference w:id="1372"/>
      </w:r>
      <w:r w:rsidRPr="00183FB3">
        <w:rPr>
          <w:rFonts w:ascii="Times New Roman" w:hAnsi="Times New Roman" w:cs="Times New Roman"/>
          <w:i/>
          <w:iCs/>
        </w:rPr>
        <w:t xml:space="preserve"> nella | opinione del signor Carleton, che la difficoltà resti | più nella persona, che nel fatto. |</w:t>
      </w:r>
    </w:p>
    <w:p w14:paraId="504CABCA" w14:textId="77777777" w:rsidR="008C516F" w:rsidRPr="00183FB3" w:rsidRDefault="00DC670A" w:rsidP="00DC670A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 xml:space="preserve">Ho cavato in questo proposito da uno de questi | signori, che intesa, che haveranno la mente della | Serenità vostra, che la Ressidenza habbi ad esser | fatta per ambasceria; essi saranno facili al | concorrerci, et se così havesse desiderato, che | col Ambasciatore straordinario venisse anco quello, che | dovesse </w:t>
      </w:r>
    </w:p>
    <w:p w14:paraId="1CF8B4CD" w14:textId="72D36C6C" w:rsidR="008C516F" w:rsidRPr="00183FB3" w:rsidRDefault="008C516F" w:rsidP="00DC670A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55v /</w:t>
      </w:r>
    </w:p>
    <w:p w14:paraId="0F39FFB5" w14:textId="0DA4E347" w:rsidR="003F563C" w:rsidRPr="00183FB3" w:rsidRDefault="00DC670A" w:rsidP="00DC670A">
      <w:pPr>
        <w:rPr>
          <w:rFonts w:ascii="Times New Roman" w:hAnsi="Times New Roman" w:cs="Times New Roman"/>
          <w:i/>
          <w:iCs/>
        </w:rPr>
      </w:pPr>
      <w:r w:rsidRPr="00183FB3">
        <w:rPr>
          <w:rFonts w:ascii="Times New Roman" w:hAnsi="Times New Roman" w:cs="Times New Roman"/>
          <w:i/>
          <w:iCs/>
        </w:rPr>
        <w:t>ressieder per ordinario, lo haverebbono | mandato, et fatta la cerimonia della | stipulatione, egli si sarebbe fermato presso di lei, | o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haverebbono mandato doppo, come vostra Serenità | havesse stimato meglio; aggiungendomi il detto | Signore, che quando anco altrimenti fosse stato il suo | senso perché havesse a ressieder come ho | altrevolte riverentemente scritto,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haverebbono | seguitato. L</w:t>
      </w:r>
      <w:r w:rsidR="00CF4972" w:rsidRPr="00183FB3">
        <w:rPr>
          <w:rFonts w:ascii="Times New Roman" w:hAnsi="Times New Roman" w:cs="Times New Roman"/>
          <w:i/>
          <w:iCs/>
        </w:rPr>
        <w:t>’</w:t>
      </w:r>
      <w:r w:rsidRPr="00183FB3">
        <w:rPr>
          <w:rFonts w:ascii="Times New Roman" w:hAnsi="Times New Roman" w:cs="Times New Roman"/>
          <w:i/>
          <w:iCs/>
        </w:rPr>
        <w:t>inclinatione par che si scopri |</w:t>
      </w:r>
      <w:r w:rsidR="008C516F" w:rsidRPr="00183FB3">
        <w:rPr>
          <w:rFonts w:ascii="Times New Roman" w:hAnsi="Times New Roman" w:cs="Times New Roman"/>
          <w:i/>
          <w:iCs/>
        </w:rPr>
        <w:t xml:space="preserve"> </w:t>
      </w:r>
      <w:r w:rsidRPr="00183FB3">
        <w:rPr>
          <w:rFonts w:ascii="Times New Roman" w:hAnsi="Times New Roman" w:cs="Times New Roman"/>
          <w:i/>
          <w:iCs/>
        </w:rPr>
        <w:t>esser in alcuni, che intendono le cose di stringer | (con honorar quanto più si può) questa | amicitia, mirano non di meno et questi | et gli altri alla maggior sodisfattione di vostra Serenità. Gratie etc. |</w:t>
      </w:r>
    </w:p>
    <w:p w14:paraId="43CB0B7D" w14:textId="77777777" w:rsidR="00C35C81" w:rsidRPr="00183FB3" w:rsidRDefault="00C35C81" w:rsidP="00765C1E">
      <w:pPr>
        <w:rPr>
          <w:rFonts w:ascii="Times New Roman" w:hAnsi="Times New Roman" w:cs="Times New Roman"/>
        </w:rPr>
      </w:pPr>
    </w:p>
    <w:p w14:paraId="3F137688" w14:textId="39973295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4 febraro 1620 | </w:t>
      </w:r>
    </w:p>
    <w:p w14:paraId="68B70696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508497C3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, et devotissimo servitore |</w:t>
      </w:r>
    </w:p>
    <w:p w14:paraId="09BEE391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7B2CEF57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26007EBA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56r / </w:t>
      </w:r>
    </w:p>
    <w:p w14:paraId="7C0A6063" w14:textId="41DA5861" w:rsidR="003F563C" w:rsidRPr="00183FB3" w:rsidRDefault="00D4498F" w:rsidP="00765C1E">
      <w:pPr>
        <w:rPr>
          <w:rFonts w:ascii="Times New Roman" w:hAnsi="Times New Roman" w:cs="Times New Roman"/>
          <w:i/>
        </w:rPr>
      </w:pPr>
      <w:r w:rsidRPr="00D4498F">
        <w:rPr>
          <w:rFonts w:ascii="Times New Roman" w:hAnsi="Times New Roman" w:cs="Times New Roman"/>
          <w:b/>
          <w:bCs/>
        </w:rPr>
        <w:t>Blank page</w:t>
      </w:r>
    </w:p>
    <w:p w14:paraId="3520A65C" w14:textId="77777777" w:rsidR="003F563C" w:rsidRPr="00183FB3" w:rsidRDefault="003F563C" w:rsidP="00765C1E">
      <w:pPr>
        <w:rPr>
          <w:rFonts w:ascii="Times New Roman" w:hAnsi="Times New Roman" w:cs="Times New Roman"/>
          <w:i/>
        </w:rPr>
      </w:pPr>
    </w:p>
    <w:p w14:paraId="409ADC95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56v /</w:t>
      </w:r>
    </w:p>
    <w:p w14:paraId="100D0CB5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5FAD47A8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a |</w:t>
      </w:r>
    </w:p>
    <w:p w14:paraId="15A2D1F3" w14:textId="7EADB099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75 fin 177 |</w:t>
      </w:r>
    </w:p>
    <w:p w14:paraId="225D098E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664461DA" w14:textId="77777777" w:rsidR="003F563C" w:rsidRPr="00183FB3" w:rsidRDefault="003F563C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 e tracce di sigilli</w:t>
      </w:r>
    </w:p>
    <w:p w14:paraId="686ADD28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66B33620" w14:textId="77777777" w:rsidR="003F563C" w:rsidRPr="00183FB3" w:rsidRDefault="003F563C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0430475D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56vC /</w:t>
      </w:r>
    </w:p>
    <w:p w14:paraId="4B2E772D" w14:textId="54A69E02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4 febraro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9 detto |</w:t>
      </w:r>
    </w:p>
    <w:p w14:paraId="509EE29F" w14:textId="13EC997A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i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175 | </w:t>
      </w:r>
    </w:p>
    <w:p w14:paraId="7A68CF77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21EC030A" w14:textId="3E0B281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contentano sia levata dai capitoli | la parol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nemici di lei. | </w:t>
      </w:r>
    </w:p>
    <w:p w14:paraId="763D6561" w14:textId="63DB190E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olevano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straordinario quando | fosse qui a ciò assentisse; ma hanno | risoluto levarla assolutamente et che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basciator venghi solo per la stipulatione | della Lega. | </w:t>
      </w:r>
    </w:p>
    <w:p w14:paraId="2C6736C5" w14:textId="78A3CE25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i è risolutione ferma di Ambasciator | della persona si crede sop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ssen | per estraordinario. | </w:t>
      </w:r>
    </w:p>
    <w:p w14:paraId="0EACF910" w14:textId="17E6B004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 cavato che intesa haveran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pinione | di qua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eria sia ordinaria vi | condescenderano facilmente et anco | che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estraordinario venghi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ario</w:t>
      </w:r>
      <w:r w:rsidRPr="00183FB3">
        <w:rPr>
          <w:rStyle w:val="FootnoteReference"/>
          <w:rFonts w:ascii="Times New Roman" w:hAnsi="Times New Roman" w:cs="Times New Roman"/>
        </w:rPr>
        <w:footnoteReference w:id="1373"/>
      </w:r>
      <w:r w:rsidRPr="00183FB3">
        <w:rPr>
          <w:rFonts w:ascii="Times New Roman" w:hAnsi="Times New Roman" w:cs="Times New Roman"/>
        </w:rPr>
        <w:t xml:space="preserve">, overo dopo | come sarà stimato meglio | et mirano alla sodisfatione di | sua Serenità. | </w:t>
      </w:r>
    </w:p>
    <w:p w14:paraId="0DA63C82" w14:textId="77777777" w:rsidR="000709F9" w:rsidRPr="00183FB3" w:rsidRDefault="000709F9" w:rsidP="00765C1E">
      <w:pPr>
        <w:rPr>
          <w:rFonts w:ascii="Times New Roman" w:hAnsi="Times New Roman" w:cs="Times New Roman"/>
        </w:rPr>
      </w:pPr>
    </w:p>
    <w:p w14:paraId="1CDB97F5" w14:textId="1937D2FF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SS. R. |</w:t>
      </w:r>
    </w:p>
    <w:p w14:paraId="2F614DDF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36CF6CD7" w14:textId="77777777" w:rsidR="00B42DD9" w:rsidRPr="00570E63" w:rsidRDefault="003F563C" w:rsidP="00B42DD9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B42DD9">
        <w:rPr>
          <w:rFonts w:ascii="Times New Roman" w:hAnsi="Times New Roman" w:cs="Times New Roman"/>
        </w:rPr>
        <w:lastRenderedPageBreak/>
        <w:t>/START LETTER/</w:t>
      </w:r>
    </w:p>
    <w:p w14:paraId="42F542DF" w14:textId="4E8F5057" w:rsidR="003F563C" w:rsidRPr="00183FB3" w:rsidRDefault="003F563C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4</w:t>
      </w:r>
      <w:r w:rsidR="00EC6984" w:rsidRPr="00183FB3">
        <w:rPr>
          <w:rFonts w:ascii="Times New Roman" w:hAnsi="Times New Roman" w:cs="Times New Roman"/>
        </w:rPr>
        <w:t>3</w:t>
      </w:r>
    </w:p>
    <w:p w14:paraId="56133D34" w14:textId="4CCD6317" w:rsidR="003F563C" w:rsidRPr="00183FB3" w:rsidRDefault="003F563C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4 febbraio 1620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457r-458v)</w:t>
      </w:r>
    </w:p>
    <w:p w14:paraId="3B1FC5B7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4CF0BE71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57r /</w:t>
      </w:r>
    </w:p>
    <w:p w14:paraId="4AC6E166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 xml:space="preserve">da </w:t>
      </w:r>
      <w:r w:rsidRPr="00183FB3">
        <w:rPr>
          <w:rFonts w:ascii="Times New Roman" w:hAnsi="Times New Roman" w:cs="Times New Roman"/>
        </w:rPr>
        <w:t xml:space="preserve">| </w:t>
      </w:r>
    </w:p>
    <w:p w14:paraId="4AC1D28E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76</w:t>
      </w:r>
      <w:r w:rsidRPr="00183FB3">
        <w:rPr>
          <w:rStyle w:val="FootnoteReference"/>
          <w:rFonts w:ascii="Times New Roman" w:hAnsi="Times New Roman" w:cs="Times New Roman"/>
        </w:rPr>
        <w:footnoteReference w:id="1374"/>
      </w:r>
      <w:r w:rsidRPr="00183FB3">
        <w:rPr>
          <w:rFonts w:ascii="Times New Roman" w:hAnsi="Times New Roman" w:cs="Times New Roman"/>
        </w:rPr>
        <w:t xml:space="preserve"> comincia | 175 fin 177</w:t>
      </w:r>
      <w:r w:rsidRPr="00183FB3">
        <w:rPr>
          <w:rStyle w:val="FootnoteReference"/>
          <w:rFonts w:ascii="Times New Roman" w:hAnsi="Times New Roman" w:cs="Times New Roman"/>
        </w:rPr>
        <w:footnoteReference w:id="1375"/>
      </w:r>
      <w:r w:rsidRPr="00183FB3">
        <w:rPr>
          <w:rFonts w:ascii="Times New Roman" w:hAnsi="Times New Roman" w:cs="Times New Roman"/>
        </w:rPr>
        <w:t xml:space="preserve"> |</w:t>
      </w:r>
    </w:p>
    <w:p w14:paraId="08B77CE3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023EC824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3D90BEFB" w14:textId="210D3691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otto li doi del corrente ho spedite lettere in Amsterdam | tratte a vostra Serenità di altri vintimilla ducati pagabili al | medesimo signor Noirott, et fatte</w:t>
      </w:r>
      <w:r w:rsidRPr="00183FB3">
        <w:rPr>
          <w:rStyle w:val="FootnoteReference"/>
          <w:rFonts w:ascii="Times New Roman" w:hAnsi="Times New Roman" w:cs="Times New Roman"/>
        </w:rPr>
        <w:footnoteReference w:id="1376"/>
      </w:r>
      <w:r w:rsidRPr="00183FB3">
        <w:rPr>
          <w:rFonts w:ascii="Times New Roman" w:hAnsi="Times New Roman" w:cs="Times New Roman"/>
        </w:rPr>
        <w:t xml:space="preserve"> al Calandrini, et compagni, come | sono stat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e per effetto di quanto riverentemente | le significai colle mie ultim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7 del passato n° 173 fin | 174 delle quali ne mando qui aggiunta la replicata. |</w:t>
      </w:r>
    </w:p>
    <w:p w14:paraId="74FB7BF9" w14:textId="772D5BBC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e lettere per le navi saranno già state sodisfatte, eccetto | quel mese, che havevo ordinato, che fosse dato a quelli | del vassello abbruggiato, li quali n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nno voluto | ricever, havendo detto al Calandrini, che volevano | veder prima quello che haveva ad esser del pagamento | di detto vassello preteso da essi. Ho saputo che | han fatto li giorni passati ricorso alli signori Stati perché | interponghi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ttorità loro in questo negotio presso | vostra Serenità, essi signori hanno scritto all</w:t>
      </w:r>
      <w:r w:rsidR="00CF4972" w:rsidRPr="00183FB3">
        <w:rPr>
          <w:rFonts w:ascii="Times New Roman" w:hAnsi="Times New Roman" w:cs="Times New Roman"/>
        </w:rPr>
        <w:t>’</w:t>
      </w:r>
      <w:r w:rsidR="00E33753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>miralità di Roterdam | per informatione, né ho saputo altro</w:t>
      </w:r>
      <w:r w:rsidRPr="00183FB3">
        <w:rPr>
          <w:rStyle w:val="FootnoteReference"/>
          <w:rFonts w:ascii="Times New Roman" w:hAnsi="Times New Roman" w:cs="Times New Roman"/>
        </w:rPr>
        <w:footnoteReference w:id="1377"/>
      </w:r>
      <w:r w:rsidRPr="00183FB3">
        <w:rPr>
          <w:rFonts w:ascii="Times New Roman" w:hAnsi="Times New Roman" w:cs="Times New Roman"/>
        </w:rPr>
        <w:t xml:space="preserve"> doppo</w:t>
      </w:r>
      <w:r w:rsidRPr="00183FB3">
        <w:rPr>
          <w:rStyle w:val="FootnoteReference"/>
          <w:rFonts w:ascii="Times New Roman" w:hAnsi="Times New Roman" w:cs="Times New Roman"/>
        </w:rPr>
        <w:footnoteReference w:id="1378"/>
      </w:r>
      <w:r w:rsidRPr="00183FB3">
        <w:rPr>
          <w:rFonts w:ascii="Times New Roman" w:hAnsi="Times New Roman" w:cs="Times New Roman"/>
        </w:rPr>
        <w:t xml:space="preserve"> se non, che | detti compartecipi dovevano trovarsi con quelli | del Collegio per solecitarla. Io direttamente non piglio | notitia di questo fatto; ma so bene che non si farà | a creder mia cosa alcuna, che prima non mi sia | communicata. |</w:t>
      </w:r>
    </w:p>
    <w:p w14:paraId="6ECFF9AA" w14:textId="4C837460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tempo ha cambiato, si cominciano a disfar li geli, et da mo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innanti posso sperar il ritorno dei vasselli | </w:t>
      </w:r>
    </w:p>
    <w:p w14:paraId="3BA9D27D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57v / </w:t>
      </w:r>
    </w:p>
    <w:p w14:paraId="7CFCD641" w14:textId="52452F4E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questi porti. Et voglio creder che siano nel numero di | 60: che come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a il signor Calandrini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deva</w:t>
      </w:r>
      <w:r w:rsidRPr="00183FB3">
        <w:rPr>
          <w:rStyle w:val="FootnoteReference"/>
          <w:rFonts w:ascii="Times New Roman" w:hAnsi="Times New Roman" w:cs="Times New Roman"/>
        </w:rPr>
        <w:footnoteReference w:id="1379"/>
      </w:r>
      <w:r w:rsidRPr="00183FB3">
        <w:rPr>
          <w:rFonts w:ascii="Times New Roman" w:hAnsi="Times New Roman" w:cs="Times New Roman"/>
        </w:rPr>
        <w:t xml:space="preserve"> | che rispetto alla contrarietà del tempo si trovavano a | Plemua. Prego Iddio, che vengano presto per liberar | la Serenità vostra da questa infruttuosissima spesa, et io possi | terminar anco questo negotio. So che li conti</w:t>
      </w:r>
      <w:r w:rsidRPr="00183FB3">
        <w:rPr>
          <w:rStyle w:val="FootnoteReference"/>
          <w:rFonts w:ascii="Times New Roman" w:hAnsi="Times New Roman" w:cs="Times New Roman"/>
        </w:rPr>
        <w:footnoteReference w:id="1380"/>
      </w:r>
      <w:r w:rsidRPr="00183FB3">
        <w:rPr>
          <w:rFonts w:ascii="Times New Roman" w:hAnsi="Times New Roman" w:cs="Times New Roman"/>
        </w:rPr>
        <w:t xml:space="preserve"> | dovendo a quello vedo esser multiplici con li capitani, | mi porteranno in lungo la compita speditione | et mi figuro più tosto lunghezza di mesi, che di giorni: | tuttavia non mancarò di solecitare quanto mi sarà | possibile; se ben non potrò far tanto che servi alla | mia volontà;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r sbrigato, et sollevato. |</w:t>
      </w:r>
    </w:p>
    <w:p w14:paraId="0AB47B72" w14:textId="77C9A6B2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il trafico che scrissi la passata settimana alla Serenità vostra | mi scrive il Calandrini, che con destrezza lo sarebbe | andato maneggiando, et in tanto per un principio | haverebbe tenuto mano, che una, o doi delle navi, | nelle quali ha egli parte, et li suoi cognati</w:t>
      </w:r>
      <w:r w:rsidRPr="00183FB3">
        <w:rPr>
          <w:rStyle w:val="FootnoteReference"/>
          <w:rFonts w:ascii="Times New Roman" w:hAnsi="Times New Roman" w:cs="Times New Roman"/>
        </w:rPr>
        <w:footnoteReference w:id="1381"/>
      </w:r>
      <w:r w:rsidRPr="00183FB3">
        <w:rPr>
          <w:rFonts w:ascii="Times New Roman" w:hAnsi="Times New Roman" w:cs="Times New Roman"/>
        </w:rPr>
        <w:t xml:space="preserve"> ancora | Latfeur, et </w:t>
      </w:r>
      <w:r w:rsidR="008F2EE4">
        <w:rPr>
          <w:rFonts w:ascii="Times New Roman" w:hAnsi="Times New Roman" w:cs="Times New Roman"/>
        </w:rPr>
        <w:t>Vandermeulen</w:t>
      </w:r>
      <w:r w:rsidRPr="00183FB3">
        <w:rPr>
          <w:rFonts w:ascii="Times New Roman" w:hAnsi="Times New Roman" w:cs="Times New Roman"/>
        </w:rPr>
        <w:t xml:space="preserve"> per un principio faccino | la prova: così mi scrive, et la prudenza di vostra Serenità puol | comprender</w:t>
      </w:r>
      <w:r w:rsidRPr="00183FB3">
        <w:rPr>
          <w:rStyle w:val="FootnoteReference"/>
          <w:rFonts w:ascii="Times New Roman" w:hAnsi="Times New Roman" w:cs="Times New Roman"/>
        </w:rPr>
        <w:footnoteReference w:id="1382"/>
      </w:r>
      <w:r w:rsidRPr="00183FB3">
        <w:rPr>
          <w:rFonts w:ascii="Times New Roman" w:hAnsi="Times New Roman" w:cs="Times New Roman"/>
        </w:rPr>
        <w:t>, che vogli inferire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mpio | del loro trattamento attirerà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, che sarà colla pronta speditione, colle agevolezze, et con quei | termini, che la Serenità vostra saprà ben far usar d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| </w:t>
      </w:r>
    </w:p>
    <w:p w14:paraId="48F0733E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58r / </w:t>
      </w:r>
    </w:p>
    <w:p w14:paraId="4B81FF85" w14:textId="315D6900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ministri perché non siano li</w:t>
      </w:r>
      <w:r w:rsidRPr="00183FB3">
        <w:rPr>
          <w:rStyle w:val="FootnoteReference"/>
          <w:rFonts w:ascii="Times New Roman" w:hAnsi="Times New Roman" w:cs="Times New Roman"/>
        </w:rPr>
        <w:footnoteReference w:id="1383"/>
      </w:r>
      <w:r w:rsidRPr="00183FB3">
        <w:rPr>
          <w:rFonts w:ascii="Times New Roman" w:hAnsi="Times New Roman" w:cs="Times New Roman"/>
        </w:rPr>
        <w:t xml:space="preserve"> mercanti aggravati | dalla perdita del tempo, et delle spese, et così alletarli | a dar principio, et a fermar et stabilir scala in quella | piazza. Al qual proposito discorrendone con uno di | questi signori del Governo mi disse, che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ffetto di | questa scala, o comercio haverebbe stimato buono, che | vostra Serenità considerando dove riputasse</w:t>
      </w:r>
      <w:r w:rsidRPr="00183FB3">
        <w:rPr>
          <w:rStyle w:val="FootnoteReference"/>
          <w:rFonts w:ascii="Times New Roman" w:hAnsi="Times New Roman" w:cs="Times New Roman"/>
        </w:rPr>
        <w:footnoteReference w:id="1384"/>
      </w:r>
      <w:r w:rsidRPr="00183FB3">
        <w:rPr>
          <w:rFonts w:ascii="Times New Roman" w:hAnsi="Times New Roman" w:cs="Times New Roman"/>
        </w:rPr>
        <w:t xml:space="preserve"> bene dar luoco | alla Natione per far magazino in quella città, o altrove | che stimasse più proprio per metter le loro mercantie, | et offerendolo ai mercanti credeva certo, che con tutti li trafichi loro che fanno in Levante, et nello stesso | golfo si sarebbono disposti a far scala a Venetia portar al luoco</w:t>
      </w:r>
      <w:r w:rsidRPr="00183FB3">
        <w:rPr>
          <w:rStyle w:val="FootnoteReference"/>
          <w:rFonts w:ascii="Times New Roman" w:hAnsi="Times New Roman" w:cs="Times New Roman"/>
        </w:rPr>
        <w:footnoteReference w:id="1385"/>
      </w:r>
      <w:r w:rsidRPr="00183FB3">
        <w:rPr>
          <w:rFonts w:ascii="Times New Roman" w:hAnsi="Times New Roman" w:cs="Times New Roman"/>
        </w:rPr>
        <w:t xml:space="preserve"> o magazino designato li | carichi, et le mercantie con profitto di quel serenissimo | </w:t>
      </w:r>
      <w:r w:rsidR="00821179" w:rsidRPr="00183FB3">
        <w:rPr>
          <w:rFonts w:ascii="Times New Roman" w:hAnsi="Times New Roman" w:cs="Times New Roman"/>
        </w:rPr>
        <w:t>D</w:t>
      </w:r>
      <w:r w:rsidRPr="00183FB3">
        <w:rPr>
          <w:rFonts w:ascii="Times New Roman" w:hAnsi="Times New Roman" w:cs="Times New Roman"/>
        </w:rPr>
        <w:t>ominio. Così parmi che hanno fatto et fanno tuttavia |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canghel nel </w:t>
      </w:r>
      <w:r w:rsidR="00C90A43" w:rsidRPr="00183FB3">
        <w:rPr>
          <w:rFonts w:ascii="Times New Roman" w:hAnsi="Times New Roman" w:cs="Times New Roman"/>
        </w:rPr>
        <w:t>m</w:t>
      </w:r>
      <w:r w:rsidRPr="00183FB3">
        <w:rPr>
          <w:rFonts w:ascii="Times New Roman" w:hAnsi="Times New Roman" w:cs="Times New Roman"/>
        </w:rPr>
        <w:t>ar Sentrionale</w:t>
      </w:r>
      <w:r w:rsidRPr="00183FB3">
        <w:rPr>
          <w:rStyle w:val="FootnoteReference"/>
          <w:rFonts w:ascii="Times New Roman" w:hAnsi="Times New Roman" w:cs="Times New Roman"/>
        </w:rPr>
        <w:footnoteReference w:id="1386"/>
      </w:r>
      <w:r w:rsidRPr="00183FB3">
        <w:rPr>
          <w:rFonts w:ascii="Times New Roman" w:hAnsi="Times New Roman" w:cs="Times New Roman"/>
        </w:rPr>
        <w:t xml:space="preserve"> o gran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eano, et a Narve (cre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o al presente) sul </w:t>
      </w:r>
      <w:r w:rsidR="00C90A43" w:rsidRPr="00183FB3">
        <w:rPr>
          <w:rFonts w:ascii="Times New Roman" w:hAnsi="Times New Roman" w:cs="Times New Roman"/>
        </w:rPr>
        <w:t>m</w:t>
      </w:r>
      <w:r w:rsidRPr="00183FB3">
        <w:rPr>
          <w:rFonts w:ascii="Times New Roman" w:hAnsi="Times New Roman" w:cs="Times New Roman"/>
        </w:rPr>
        <w:t>ar Baltico. | Veggo, che anco questi signori haverebbono desiderio di | detta scala; la prudenza di vostra Serenità doverà essa-|minar la cosa, et far quella risolutione, che | stimerà propria p</w:t>
      </w:r>
      <w:r w:rsidR="00C90A43" w:rsidRPr="00183FB3">
        <w:rPr>
          <w:rFonts w:ascii="Times New Roman" w:hAnsi="Times New Roman" w:cs="Times New Roman"/>
        </w:rPr>
        <w:t>e</w:t>
      </w:r>
      <w:r w:rsidRPr="00183FB3">
        <w:rPr>
          <w:rFonts w:ascii="Times New Roman" w:hAnsi="Times New Roman" w:cs="Times New Roman"/>
        </w:rPr>
        <w:t>r d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ca a questi mercanti. | Io attenderò a quello potro cavar di vantaggio per | servitio publico. Gratie etc. |</w:t>
      </w:r>
    </w:p>
    <w:p w14:paraId="55345DAB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54FA467B" w14:textId="59E5C901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4 febraro 1620 |</w:t>
      </w:r>
    </w:p>
    <w:p w14:paraId="206EC2F7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543A2EE2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 et devotissimo servitore |</w:t>
      </w:r>
    </w:p>
    <w:p w14:paraId="572573EF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52DD7DE0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1632E35A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58v /</w:t>
      </w:r>
    </w:p>
    <w:p w14:paraId="3948B987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360254F9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1282A1A3" w14:textId="3D6BFFB9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76</w:t>
      </w:r>
      <w:r w:rsidRPr="00183FB3">
        <w:rPr>
          <w:rStyle w:val="FootnoteReference"/>
          <w:rFonts w:ascii="Times New Roman" w:hAnsi="Times New Roman" w:cs="Times New Roman"/>
        </w:rPr>
        <w:footnoteReference w:id="1387"/>
      </w:r>
      <w:r w:rsidRPr="00183FB3">
        <w:rPr>
          <w:rFonts w:ascii="Times New Roman" w:hAnsi="Times New Roman" w:cs="Times New Roman"/>
        </w:rPr>
        <w:t xml:space="preserve"> comincia | 175 fin 177 |</w:t>
      </w:r>
    </w:p>
    <w:p w14:paraId="387FA123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13559B07" w14:textId="098231BC" w:rsidR="003F563C" w:rsidRPr="00183FB3" w:rsidRDefault="00117C79" w:rsidP="00765C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Tracce di s</w:t>
      </w:r>
      <w:r w:rsidR="003F563C" w:rsidRPr="00183FB3">
        <w:rPr>
          <w:rFonts w:ascii="Times New Roman" w:hAnsi="Times New Roman" w:cs="Times New Roman"/>
          <w:i/>
        </w:rPr>
        <w:t>igilli</w:t>
      </w:r>
    </w:p>
    <w:p w14:paraId="562910D1" w14:textId="77777777" w:rsidR="003F563C" w:rsidRPr="00183FB3" w:rsidRDefault="003F563C" w:rsidP="00765C1E">
      <w:pPr>
        <w:pStyle w:val="Testopreformattato"/>
        <w:jc w:val="both"/>
        <w:rPr>
          <w:rFonts w:eastAsiaTheme="minorHAnsi"/>
          <w:i/>
          <w:sz w:val="24"/>
          <w:szCs w:val="24"/>
          <w:lang w:eastAsia="en-US"/>
        </w:rPr>
      </w:pPr>
    </w:p>
    <w:p w14:paraId="00770163" w14:textId="77777777" w:rsidR="003F563C" w:rsidRPr="00183FB3" w:rsidRDefault="003F563C" w:rsidP="00765C1E">
      <w:pPr>
        <w:pStyle w:val="Testopreformattato"/>
        <w:jc w:val="both"/>
        <w:rPr>
          <w:rFonts w:eastAsiaTheme="minorHAnsi"/>
          <w:i/>
          <w:sz w:val="24"/>
          <w:szCs w:val="24"/>
          <w:lang w:eastAsia="en-US"/>
        </w:rPr>
      </w:pPr>
      <w:r w:rsidRPr="00183FB3">
        <w:rPr>
          <w:rFonts w:eastAsiaTheme="minorHAnsi"/>
          <w:i/>
          <w:sz w:val="24"/>
          <w:szCs w:val="24"/>
          <w:lang w:eastAsia="en-US"/>
        </w:rPr>
        <w:t>Regesto antico</w:t>
      </w:r>
    </w:p>
    <w:p w14:paraId="707CF62C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58vC /</w:t>
      </w:r>
    </w:p>
    <w:p w14:paraId="04FCF392" w14:textId="0FD6BF78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4 febraro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9 detto |</w:t>
      </w:r>
    </w:p>
    <w:p w14:paraId="7718D12C" w14:textId="76C8A240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i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176 |</w:t>
      </w:r>
    </w:p>
    <w:p w14:paraId="0E1D7A7A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1BF0469B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i portionevoli del vassello | abbruciato non hanno voluto avanzi | pretendendo prima veder il negotio | del rifacimento del vassello. |</w:t>
      </w:r>
    </w:p>
    <w:p w14:paraId="6BD16932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spetta il ritorno de vasselli, | che crede siano in numero di | 60 che sono a Plemua. |</w:t>
      </w:r>
    </w:p>
    <w:p w14:paraId="5BBD888A" w14:textId="00691BB9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Calandrini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fferisce mandar | suoi vasselli per aviar traffico | in questa città. |</w:t>
      </w:r>
    </w:p>
    <w:p w14:paraId="112C0D32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scorso di signori del Governo di far | magazino alla Nacione in questa | città o altrove per mercantie | con che si potesse far scala a | Venetia. | </w:t>
      </w:r>
    </w:p>
    <w:p w14:paraId="620302B1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ostrano quei signori desiderio di | far tal scala. | </w:t>
      </w:r>
    </w:p>
    <w:p w14:paraId="346CFEE1" w14:textId="77777777" w:rsidR="000709F9" w:rsidRPr="00183FB3" w:rsidRDefault="000709F9" w:rsidP="00765C1E">
      <w:pPr>
        <w:rPr>
          <w:rFonts w:ascii="Times New Roman" w:hAnsi="Times New Roman" w:cs="Times New Roman"/>
        </w:rPr>
      </w:pPr>
    </w:p>
    <w:p w14:paraId="288B1DBD" w14:textId="733E3465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. SS. R. | </w:t>
      </w:r>
    </w:p>
    <w:p w14:paraId="7C00A28A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3F6881E4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6B0A0A72" w14:textId="77777777" w:rsidR="00B42DD9" w:rsidRPr="00570E63" w:rsidRDefault="00A754F1" w:rsidP="00B42DD9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B42DD9">
        <w:rPr>
          <w:rFonts w:ascii="Times New Roman" w:hAnsi="Times New Roman" w:cs="Times New Roman"/>
        </w:rPr>
        <w:lastRenderedPageBreak/>
        <w:t>/START LETTER/</w:t>
      </w:r>
    </w:p>
    <w:p w14:paraId="274BE81D" w14:textId="7B3FA661" w:rsidR="003F563C" w:rsidRPr="00183FB3" w:rsidRDefault="003F563C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4</w:t>
      </w:r>
      <w:r w:rsidR="00EC6984" w:rsidRPr="00183FB3">
        <w:rPr>
          <w:rFonts w:ascii="Times New Roman" w:hAnsi="Times New Roman" w:cs="Times New Roman"/>
        </w:rPr>
        <w:t>4</w:t>
      </w:r>
    </w:p>
    <w:p w14:paraId="261463AC" w14:textId="072E72F4" w:rsidR="003F563C" w:rsidRPr="00183FB3" w:rsidRDefault="003F563C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4 febbraio 1620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459r-462v)</w:t>
      </w:r>
    </w:p>
    <w:p w14:paraId="77408DBB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028A2D62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59r /</w:t>
      </w:r>
    </w:p>
    <w:p w14:paraId="09FBB20A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</w:t>
      </w:r>
      <w:r w:rsidRPr="00183FB3">
        <w:rPr>
          <w:rFonts w:ascii="Times New Roman" w:hAnsi="Times New Roman" w:cs="Times New Roman"/>
          <w:vertAlign w:val="superscript"/>
        </w:rPr>
        <w:t>a</w:t>
      </w:r>
      <w:r w:rsidRPr="00183FB3">
        <w:rPr>
          <w:rFonts w:ascii="Times New Roman" w:hAnsi="Times New Roman" w:cs="Times New Roman"/>
        </w:rPr>
        <w:t xml:space="preserve"> | </w:t>
      </w:r>
    </w:p>
    <w:p w14:paraId="17E9EE46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177</w:t>
      </w:r>
      <w:r w:rsidRPr="00183FB3">
        <w:rPr>
          <w:rStyle w:val="FootnoteReference"/>
          <w:rFonts w:ascii="Times New Roman" w:hAnsi="Times New Roman" w:cs="Times New Roman"/>
        </w:rPr>
        <w:footnoteReference w:id="1388"/>
      </w:r>
      <w:r w:rsidRPr="00183FB3">
        <w:rPr>
          <w:rFonts w:ascii="Times New Roman" w:hAnsi="Times New Roman" w:cs="Times New Roman"/>
        </w:rPr>
        <w:t xml:space="preserve"> comincia 175 |</w:t>
      </w:r>
    </w:p>
    <w:p w14:paraId="0466A63A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7103A924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o Principe | </w:t>
      </w:r>
    </w:p>
    <w:p w14:paraId="347CB6C3" w14:textId="6791E3DD" w:rsidR="003F563C" w:rsidRPr="00183FB3" w:rsidRDefault="000709F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</w:t>
      </w:r>
      <w:r w:rsidR="003F563C" w:rsidRPr="00183FB3">
        <w:rPr>
          <w:rFonts w:ascii="Times New Roman" w:hAnsi="Times New Roman" w:cs="Times New Roman"/>
        </w:rPr>
        <w:t>l Sterchemburgh, che fu già capitan delle guarde del | signor principe Mauritio, hora sargente maggior in un reggimento | di cavallaria al servitio de</w:t>
      </w:r>
      <w:r w:rsidR="00CF4972" w:rsidRPr="00183FB3">
        <w:rPr>
          <w:rFonts w:ascii="Times New Roman" w:hAnsi="Times New Roman" w:cs="Times New Roman"/>
        </w:rPr>
        <w:t>’</w:t>
      </w:r>
      <w:r w:rsidR="003F563C" w:rsidRPr="00183FB3">
        <w:rPr>
          <w:rFonts w:ascii="Times New Roman" w:hAnsi="Times New Roman" w:cs="Times New Roman"/>
        </w:rPr>
        <w:t xml:space="preserve"> principi dell</w:t>
      </w:r>
      <w:r w:rsidR="00CF4972" w:rsidRPr="00183FB3">
        <w:rPr>
          <w:rFonts w:ascii="Times New Roman" w:hAnsi="Times New Roman" w:cs="Times New Roman"/>
        </w:rPr>
        <w:t>’</w:t>
      </w:r>
      <w:r w:rsidR="003F563C" w:rsidRPr="00183FB3">
        <w:rPr>
          <w:rFonts w:ascii="Times New Roman" w:hAnsi="Times New Roman" w:cs="Times New Roman"/>
        </w:rPr>
        <w:t>Unione, è capitato | qui ultimamente; et solecita con molto studio non tanto | l</w:t>
      </w:r>
      <w:r w:rsidR="00CF4972" w:rsidRPr="00183FB3">
        <w:rPr>
          <w:rFonts w:ascii="Times New Roman" w:hAnsi="Times New Roman" w:cs="Times New Roman"/>
        </w:rPr>
        <w:t>’</w:t>
      </w:r>
      <w:r w:rsidR="003F563C" w:rsidRPr="00183FB3">
        <w:rPr>
          <w:rFonts w:ascii="Times New Roman" w:hAnsi="Times New Roman" w:cs="Times New Roman"/>
        </w:rPr>
        <w:t>assistenza, che per aleanza è debita da questi signori | a detti principi; ma ancor maggior aiuti. Sopra che | non si sano ancor risolver, perché vorrebbono pur | sentir la risolutione del Re d</w:t>
      </w:r>
      <w:r w:rsidR="00CF4972" w:rsidRPr="00183FB3">
        <w:rPr>
          <w:rFonts w:ascii="Times New Roman" w:hAnsi="Times New Roman" w:cs="Times New Roman"/>
        </w:rPr>
        <w:t>’</w:t>
      </w:r>
      <w:r w:rsidR="003F563C" w:rsidRPr="00183FB3">
        <w:rPr>
          <w:rFonts w:ascii="Times New Roman" w:hAnsi="Times New Roman" w:cs="Times New Roman"/>
        </w:rPr>
        <w:t xml:space="preserve">Inghilterra che non solo | non viene, ma stano anco in dubio, che o non segua, | o sia tarda, et forse fuor del bisogno: et hieri mi | disse il signor principe Mauritio, che teneva per ferma | la sua vecchia opinione, che </w:t>
      </w:r>
      <w:r w:rsidR="00CF4972" w:rsidRPr="00183FB3">
        <w:rPr>
          <w:rFonts w:ascii="Times New Roman" w:hAnsi="Times New Roman" w:cs="Times New Roman"/>
        </w:rPr>
        <w:t>’</w:t>
      </w:r>
      <w:r w:rsidR="003F563C" w:rsidRPr="00183FB3">
        <w:rPr>
          <w:rFonts w:ascii="Times New Roman" w:hAnsi="Times New Roman" w:cs="Times New Roman"/>
        </w:rPr>
        <w:t xml:space="preserve">l Re non haverebbe | fatta cosa buona; et dal parlar suo ho chiaramente | compreso, che solecita, et fa quanto può con li </w:t>
      </w:r>
      <w:r w:rsidR="005D15F9" w:rsidRPr="00183FB3">
        <w:rPr>
          <w:rFonts w:ascii="Times New Roman" w:hAnsi="Times New Roman" w:cs="Times New Roman"/>
        </w:rPr>
        <w:t>s</w:t>
      </w:r>
      <w:r w:rsidR="003F563C" w:rsidRPr="00183FB3">
        <w:rPr>
          <w:rFonts w:ascii="Times New Roman" w:hAnsi="Times New Roman" w:cs="Times New Roman"/>
        </w:rPr>
        <w:t>ignori | Stati perché non tardino più a risolversi: et credo | certo che lo faranno a fine di non esser astretti | et dal tempo, et dalla necessità, avanzandosi ogni | dì la stagione. |</w:t>
      </w:r>
    </w:p>
    <w:p w14:paraId="2F7C2F7B" w14:textId="651AB755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apitò qui ultimamente uno spedito da monsignor di Langarach | con avviso a questi signori che il Re christianissimo haverebbe | data assistenza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peratore. Parla di bocca del signor | principe di Condé, et del Gran Cancelliere. Questo | </w:t>
      </w:r>
    </w:p>
    <w:p w14:paraId="4A3656F4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59v / </w:t>
      </w:r>
    </w:p>
    <w:p w14:paraId="21B29D3E" w14:textId="62DF7E55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vviso ha turba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o di questi signori, et publicato, | viene sostentato da questo Ambasciator francese esser altrimenti, | et quelli anco della Natione aiuta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basciatore a dir | che sua Maestà christianissima non assisterà tanto anco in | Brusseles fa quel </w:t>
      </w:r>
      <w:r w:rsidR="000F3508" w:rsidRPr="00183FB3">
        <w:rPr>
          <w:rFonts w:ascii="Times New Roman" w:hAnsi="Times New Roman" w:cs="Times New Roman"/>
        </w:rPr>
        <w:t>M</w:t>
      </w:r>
      <w:r w:rsidRPr="00183FB3">
        <w:rPr>
          <w:rFonts w:ascii="Times New Roman" w:hAnsi="Times New Roman" w:cs="Times New Roman"/>
        </w:rPr>
        <w:t>inistro francese, et il Pasini | mi avvisa correr voci certe in conformità, che non | assisterà: non vengono però dalla bocc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pagnoli | che o per avantaggiarsi, o perché tale sia in effetto | la risolutione sostentano il contrario. Il signor principe | Mauritio non crede a ciò che dice qui monsignor di Maurier, | et li Francesi; ma teme che la Francia habbi a | soccorrer; et quando lo farà vi è opinione in alcuni | che per coprire si valerà del pretesto della religione. | </w:t>
      </w:r>
    </w:p>
    <w:p w14:paraId="5C471BC1" w14:textId="3C78D638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trovavano ultimamente le truppe levate nel ligiese</w:t>
      </w:r>
      <w:r w:rsidRPr="00183FB3">
        <w:rPr>
          <w:rStyle w:val="FootnoteReference"/>
          <w:rFonts w:ascii="Times New Roman" w:hAnsi="Times New Roman" w:cs="Times New Roman"/>
        </w:rPr>
        <w:footnoteReference w:id="1389"/>
      </w:r>
      <w:r w:rsidRPr="00183FB3">
        <w:rPr>
          <w:rFonts w:ascii="Times New Roman" w:hAnsi="Times New Roman" w:cs="Times New Roman"/>
        </w:rPr>
        <w:t xml:space="preserve"> | quello di Colonia, et altri stati del serenissimo Elettore | destinata per Baviera, nei circonvicini di Francfort, | non senza timor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r assalite dalle arm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, le quali si è havuto avviso | che marchiavano col canone sotto la condotta del | marches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spach per impedir il transito | del Reno verso Magonza alle dette truppe; | se sarà vero se ne doverà intender ben presto qualche | </w:t>
      </w:r>
    </w:p>
    <w:p w14:paraId="2F0098DA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60r /</w:t>
      </w:r>
    </w:p>
    <w:p w14:paraId="44F49F96" w14:textId="706AF072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uova;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vviso della mossa del detto marchese di | Hanspach viene scritto per vero. | </w:t>
      </w:r>
    </w:p>
    <w:p w14:paraId="779B26C3" w14:textId="7DD846C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oveva partir di Brusseles verso Wisburgh il cancellier | di Brabante Pecchius per assister a nome dei serenissimi | arciduchi per li 16 di questo alla Diet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rincipi | catholic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perio; ove tratteranno sopra li presenti | affari, et anco risolveranno quello che doverà | contribuirsi per servitio della guerra. | </w:t>
      </w:r>
    </w:p>
    <w:p w14:paraId="162B0EEA" w14:textId="1CA0027D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pinione del signor principe di Oranges è, che habbino detti | principi, o per meglio di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 ai Spagnoli per | consequente a far una divisione in terzo delle loro | forze. Uno per gettarsi nel Palatinato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 | in quello di Bohemia, et per terzo formar un | buon corpo di militia dalla parte di qua rinforzato | tanto nelle Provincie suddite a serenissimi arciduchi, | quanto nelle piazze sopra il Reno n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confini | delli stati di Giuliers, et Cleves per metter | fren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mi di questi signori perché non solo non | ne esca alcuna parte, ma siano necessitati | ad entrar in maggior spesa </w:t>
      </w:r>
      <w:r w:rsidRPr="00183FB3">
        <w:rPr>
          <w:rFonts w:ascii="Times New Roman" w:hAnsi="Times New Roman" w:cs="Times New Roman"/>
        </w:rPr>
        <w:lastRenderedPageBreak/>
        <w:t>con nuove levate per | rinforzo, et così far diversion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uti tanto | di genti, che di denari. Ma crolò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a sua il capo |</w:t>
      </w:r>
    </w:p>
    <w:p w14:paraId="0CE7D518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60v / </w:t>
      </w:r>
    </w:p>
    <w:p w14:paraId="34E6A208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t sorrise alquanto; non lasciò però di dire, che bisogna-|va guardarsi da Spagnoli perché la finezza delle loro | pratiche è troppo grande. |</w:t>
      </w:r>
    </w:p>
    <w:p w14:paraId="0EE2DC1C" w14:textId="32FE760B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ss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a sua haver penetrato che delle truppe di qua haverebbe | havuta cura lo Spinola, che rinforzato di genti di | nuove levate, et di quelle che forse haverà dalla Spagna | lascierà formar qualche reggiment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vecchi soldati | per Alemagna. Si parla pe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vvisi, che ricevo dal | Pasini, che conformano con quelli, che hanno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| di far tre reggimenti; ma ancor non si tocca tamburo | si crede che vi sarà difficoltà nella levata. Il conte | Gio. di Nassau aspetta a Brusseles per far</w:t>
      </w:r>
      <w:r w:rsidRPr="00183FB3">
        <w:rPr>
          <w:rStyle w:val="FootnoteReference"/>
          <w:rFonts w:ascii="Times New Roman" w:hAnsi="Times New Roman" w:cs="Times New Roman"/>
        </w:rPr>
        <w:footnoteReference w:id="1390"/>
      </w:r>
      <w:r w:rsidRPr="00183FB3">
        <w:rPr>
          <w:rFonts w:ascii="Times New Roman" w:hAnsi="Times New Roman" w:cs="Times New Roman"/>
        </w:rPr>
        <w:t xml:space="preserve"> | cinquecento cavalli, et qualche infanteria per rin-|forzar il suo reggimento; ma si è lasciato intender | con qualcheduno che correndo così miseramente il denaro | per pagar la soldatesca haverebbe volontieri più | tosto lasciato di più tornar in Alemagna. |</w:t>
      </w:r>
    </w:p>
    <w:p w14:paraId="3022D16D" w14:textId="718D3121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ono stati avvisati questi signori, et io ancora ho qualche | cosa in questo particolare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l padre scribano | jesuita habbi predicata in Anversa una crucciata, | essortando i popoli ad assister in questa guerra di Alemagna, ove si tratta di sostener in piedi | </w:t>
      </w:r>
    </w:p>
    <w:p w14:paraId="42C8FF5D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61r /</w:t>
      </w:r>
    </w:p>
    <w:p w14:paraId="33F9788A" w14:textId="670364CD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a religione catholica, usando molti</w:t>
      </w:r>
      <w:r w:rsidRPr="00183FB3">
        <w:rPr>
          <w:rStyle w:val="FootnoteReference"/>
          <w:rFonts w:ascii="Times New Roman" w:hAnsi="Times New Roman" w:cs="Times New Roman"/>
        </w:rPr>
        <w:footnoteReference w:id="1391"/>
      </w:r>
      <w:r w:rsidRPr="00183FB3">
        <w:rPr>
          <w:rFonts w:ascii="Times New Roman" w:hAnsi="Times New Roman" w:cs="Times New Roman"/>
        </w:rPr>
        <w:t xml:space="preserve"> concetti pieni, et confor-|m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tione di far condescender le genti ad una | universal contributione. Poi di casa in casa è andato | facendo sottoscriv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uto: onde chi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esshibito di | mantener del proprio chi dieci, chi dua, chi quattro | chi quindeci soldati, chi più chi meno: s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cutione | sarà così pronta, co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stata la promessa haverà | fatto assai; fanno a Brusseles gran fondamento sopra | di ciò, et credono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mpi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versa habbi | a servir grandemente per muov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e città alla stesso;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 contra</w:t>
      </w:r>
      <w:r w:rsidRPr="00183FB3">
        <w:rPr>
          <w:rStyle w:val="FootnoteReference"/>
          <w:rFonts w:ascii="Times New Roman" w:hAnsi="Times New Roman" w:cs="Times New Roman"/>
        </w:rPr>
        <w:footnoteReference w:id="1392"/>
      </w:r>
      <w:r w:rsidRPr="00183FB3">
        <w:rPr>
          <w:rFonts w:ascii="Times New Roman" w:hAnsi="Times New Roman" w:cs="Times New Roman"/>
        </w:rPr>
        <w:t xml:space="preserve"> Bohemi</w:t>
      </w:r>
      <w:r w:rsidRPr="00183FB3">
        <w:rPr>
          <w:rStyle w:val="FootnoteReference"/>
          <w:rFonts w:ascii="Times New Roman" w:hAnsi="Times New Roman" w:cs="Times New Roman"/>
        </w:rPr>
        <w:footnoteReference w:id="1393"/>
      </w:r>
      <w:r w:rsidRPr="00183FB3">
        <w:rPr>
          <w:rFonts w:ascii="Times New Roman" w:hAnsi="Times New Roman" w:cs="Times New Roman"/>
        </w:rPr>
        <w:t xml:space="preserve"> tiene per fermo sua Eccellenza che | non saranno commandate da altri, che dal conte di | Buquoi; et se risolverà l</w:t>
      </w:r>
      <w:r w:rsidR="00CF4972" w:rsidRPr="00183FB3">
        <w:rPr>
          <w:rFonts w:ascii="Times New Roman" w:hAnsi="Times New Roman" w:cs="Times New Roman"/>
        </w:rPr>
        <w:t>’</w:t>
      </w:r>
      <w:r w:rsidR="00C90A43" w:rsidRPr="00183FB3">
        <w:rPr>
          <w:rFonts w:ascii="Times New Roman" w:hAnsi="Times New Roman" w:cs="Times New Roman"/>
        </w:rPr>
        <w:t>U</w:t>
      </w:r>
      <w:r w:rsidRPr="00183FB3">
        <w:rPr>
          <w:rFonts w:ascii="Times New Roman" w:hAnsi="Times New Roman" w:cs="Times New Roman"/>
        </w:rPr>
        <w:t>nione catholica che | si gettino qualche reggimenti nel Palatinato | che la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bbi ad haver la cura il duca di | Lorena, che ne sarà però conduttore il conte di | Vademont: qui ancor non si sano metter ad | affermare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duca di Parma habbi ad | haver il generalat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 in serviti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 | per la mala volontà, che Spagnoli hanno sempre havuta, | et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vidia loro</w:t>
      </w:r>
      <w:r w:rsidRPr="00183FB3">
        <w:rPr>
          <w:rStyle w:val="FootnoteReference"/>
          <w:rFonts w:ascii="Times New Roman" w:hAnsi="Times New Roman" w:cs="Times New Roman"/>
        </w:rPr>
        <w:footnoteReference w:id="1394"/>
      </w:r>
      <w:r w:rsidRPr="00183FB3">
        <w:rPr>
          <w:rFonts w:ascii="Times New Roman" w:hAnsi="Times New Roman" w:cs="Times New Roman"/>
        </w:rPr>
        <w:t xml:space="preserve"> contra la Natione italiana. |</w:t>
      </w:r>
    </w:p>
    <w:p w14:paraId="0492133D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entre si parla di assistenza da questa parte (per la |</w:t>
      </w:r>
    </w:p>
    <w:p w14:paraId="72F8BB1D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61v /</w:t>
      </w:r>
    </w:p>
    <w:p w14:paraId="4B2F2AF7" w14:textId="5EEB9763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olontà che ne hanno) vanno anco discorrendo delli | aiuti, che vostra Serenità potrebbe contribuir per serviti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Bohemi; et mi fu addimandato hieri in passando | dal signor principe Mauritio se vostra Serenità haveva disarmato | io dissi, che non, et che non tenevo che lo facesse sì | tosto mentre non si può prometter alcun buon effetto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tion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pagnoli. Mi replicò hora la serenissima | Republica sarà libera da suspetti colla partenza dal governo | di Napoli del duca di Ussuna. Tale è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 | qui, che sia stato richiamato alla corte, et viene anco confirmato a me questo tanto di Brusseles; | ma</w:t>
      </w:r>
      <w:r w:rsidRPr="00183FB3">
        <w:rPr>
          <w:rStyle w:val="FootnoteReference"/>
          <w:rFonts w:ascii="Times New Roman" w:hAnsi="Times New Roman" w:cs="Times New Roman"/>
        </w:rPr>
        <w:footnoteReference w:id="1395"/>
      </w:r>
      <w:r w:rsidRPr="00183FB3">
        <w:rPr>
          <w:rFonts w:ascii="Times New Roman" w:hAnsi="Times New Roman" w:cs="Times New Roman"/>
        </w:rPr>
        <w:t xml:space="preserve"> vostra Serenit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verà più sicuro dal proprio luoco. Gratie etc. | </w:t>
      </w:r>
    </w:p>
    <w:p w14:paraId="6B902111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13517321" w14:textId="2EF0AF4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4 febraro 1620 |</w:t>
      </w:r>
    </w:p>
    <w:p w14:paraId="36BA6652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27F42D82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, et devotissimo servitore |</w:t>
      </w:r>
    </w:p>
    <w:p w14:paraId="5D82A646" w14:textId="09438C06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</w:t>
      </w:r>
      <w:r w:rsidR="000709F9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|</w:t>
      </w:r>
    </w:p>
    <w:p w14:paraId="7831A14B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2305C098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2EBA54EC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62r /</w:t>
      </w:r>
    </w:p>
    <w:p w14:paraId="3D58A313" w14:textId="1543F29F" w:rsidR="003F563C" w:rsidRPr="00183FB3" w:rsidRDefault="00D4498F" w:rsidP="00765C1E">
      <w:pPr>
        <w:rPr>
          <w:rFonts w:ascii="Times New Roman" w:hAnsi="Times New Roman" w:cs="Times New Roman"/>
          <w:i/>
        </w:rPr>
      </w:pPr>
      <w:r w:rsidRPr="00D4498F">
        <w:rPr>
          <w:rFonts w:ascii="Times New Roman" w:hAnsi="Times New Roman" w:cs="Times New Roman"/>
          <w:b/>
          <w:bCs/>
        </w:rPr>
        <w:t>Blank page</w:t>
      </w:r>
    </w:p>
    <w:p w14:paraId="0C74D25E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78B7180B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62vB / </w:t>
      </w:r>
    </w:p>
    <w:p w14:paraId="23224B2B" w14:textId="56364626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</w:t>
      </w:r>
      <w:r w:rsidR="000709F9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|</w:t>
      </w:r>
    </w:p>
    <w:p w14:paraId="75AA7D1F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3</w:t>
      </w:r>
      <w:r w:rsidRPr="00183FB3">
        <w:rPr>
          <w:rFonts w:ascii="Times New Roman" w:hAnsi="Times New Roman" w:cs="Times New Roman"/>
          <w:vertAlign w:val="superscript"/>
        </w:rPr>
        <w:t>a</w:t>
      </w:r>
      <w:r w:rsidRPr="00183FB3">
        <w:rPr>
          <w:rFonts w:ascii="Times New Roman" w:hAnsi="Times New Roman" w:cs="Times New Roman"/>
        </w:rPr>
        <w:t xml:space="preserve"> | n° 177 comincia | 175 |</w:t>
      </w:r>
    </w:p>
    <w:p w14:paraId="288EF990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1008C0FD" w14:textId="507063B4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Sigillo</w:t>
      </w:r>
      <w:r w:rsidR="00117C79">
        <w:rPr>
          <w:rFonts w:ascii="Times New Roman" w:hAnsi="Times New Roman" w:cs="Times New Roman"/>
          <w:i/>
        </w:rPr>
        <w:t xml:space="preserve"> e tracce di sigilli</w:t>
      </w:r>
    </w:p>
    <w:p w14:paraId="3AE05BD0" w14:textId="77777777" w:rsidR="003F563C" w:rsidRPr="00183FB3" w:rsidRDefault="003F563C" w:rsidP="00765C1E">
      <w:pPr>
        <w:pStyle w:val="Testopreformattato"/>
        <w:jc w:val="both"/>
        <w:rPr>
          <w:rFonts w:eastAsiaTheme="minorHAnsi"/>
          <w:i/>
          <w:sz w:val="24"/>
          <w:szCs w:val="24"/>
          <w:lang w:eastAsia="en-US"/>
        </w:rPr>
      </w:pPr>
    </w:p>
    <w:p w14:paraId="4C2F135A" w14:textId="77777777" w:rsidR="003F563C" w:rsidRPr="00183FB3" w:rsidRDefault="003F563C" w:rsidP="00765C1E">
      <w:pPr>
        <w:pStyle w:val="Testopreformattato"/>
        <w:jc w:val="both"/>
        <w:rPr>
          <w:rFonts w:eastAsiaTheme="minorHAnsi"/>
          <w:i/>
          <w:sz w:val="24"/>
          <w:szCs w:val="24"/>
          <w:lang w:eastAsia="en-US"/>
        </w:rPr>
      </w:pPr>
      <w:r w:rsidRPr="00183FB3">
        <w:rPr>
          <w:rFonts w:eastAsiaTheme="minorHAnsi"/>
          <w:i/>
          <w:sz w:val="24"/>
          <w:szCs w:val="24"/>
          <w:lang w:eastAsia="en-US"/>
        </w:rPr>
        <w:t>Regesto antico</w:t>
      </w:r>
    </w:p>
    <w:p w14:paraId="450646E6" w14:textId="77777777" w:rsidR="003F563C" w:rsidRPr="00183FB3" w:rsidRDefault="003F563C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/ 462vC /</w:t>
      </w:r>
    </w:p>
    <w:p w14:paraId="1CDAD247" w14:textId="0865B6B2" w:rsidR="003F563C" w:rsidRPr="00183FB3" w:rsidRDefault="003F563C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4 febraro 1619 ricevute a</w:t>
      </w:r>
      <w:r w:rsidR="00CF4972" w:rsidRPr="00183FB3">
        <w:rPr>
          <w:rFonts w:eastAsiaTheme="minorHAnsi"/>
          <w:sz w:val="24"/>
          <w:szCs w:val="24"/>
          <w:lang w:eastAsia="en-US"/>
        </w:rPr>
        <w:t>’</w:t>
      </w:r>
      <w:r w:rsidRPr="00183FB3">
        <w:rPr>
          <w:rFonts w:eastAsiaTheme="minorHAnsi"/>
          <w:sz w:val="24"/>
          <w:szCs w:val="24"/>
          <w:lang w:eastAsia="en-US"/>
        </w:rPr>
        <w:t xml:space="preserve"> 19 detto | </w:t>
      </w:r>
    </w:p>
    <w:p w14:paraId="11C1B6C7" w14:textId="41D34EB3" w:rsidR="003F563C" w:rsidRPr="00703F3D" w:rsidRDefault="003F563C" w:rsidP="00765C1E">
      <w:pPr>
        <w:pStyle w:val="Testopreformattato"/>
        <w:jc w:val="both"/>
        <w:rPr>
          <w:rFonts w:eastAsiaTheme="minorHAnsi"/>
          <w:sz w:val="24"/>
          <w:szCs w:val="24"/>
          <w:lang w:val="en-GB" w:eastAsia="en-US"/>
        </w:rPr>
      </w:pPr>
      <w:r w:rsidRPr="00703F3D">
        <w:rPr>
          <w:rFonts w:eastAsiaTheme="minorHAnsi"/>
          <w:sz w:val="24"/>
          <w:szCs w:val="24"/>
          <w:lang w:val="en-GB" w:eastAsia="en-US"/>
        </w:rPr>
        <w:t>Haya</w:t>
      </w:r>
      <w:r w:rsidR="00735DD9" w:rsidRPr="00703F3D">
        <w:rPr>
          <w:rFonts w:eastAsiaTheme="minorHAnsi"/>
          <w:sz w:val="24"/>
          <w:szCs w:val="24"/>
          <w:lang w:val="en-GB" w:eastAsia="en-US"/>
        </w:rPr>
        <w:t>.</w:t>
      </w:r>
      <w:r w:rsidRPr="00703F3D">
        <w:rPr>
          <w:rFonts w:eastAsiaTheme="minorHAnsi"/>
          <w:sz w:val="24"/>
          <w:szCs w:val="24"/>
          <w:lang w:val="en-GB" w:eastAsia="en-US"/>
        </w:rPr>
        <w:t xml:space="preserve"> n° 177 | </w:t>
      </w:r>
    </w:p>
    <w:p w14:paraId="4F8DA09F" w14:textId="77777777" w:rsidR="003F563C" w:rsidRPr="00703F3D" w:rsidRDefault="003F563C" w:rsidP="00765C1E">
      <w:pPr>
        <w:pStyle w:val="Testopreformattato"/>
        <w:jc w:val="both"/>
        <w:rPr>
          <w:rFonts w:eastAsiaTheme="minorHAnsi"/>
          <w:sz w:val="24"/>
          <w:szCs w:val="24"/>
          <w:lang w:val="en-GB" w:eastAsia="en-US"/>
        </w:rPr>
      </w:pPr>
    </w:p>
    <w:p w14:paraId="0757D3AC" w14:textId="77777777" w:rsidR="003F563C" w:rsidRPr="00703F3D" w:rsidRDefault="003F563C" w:rsidP="00765C1E">
      <w:pPr>
        <w:pStyle w:val="Testopreformattato"/>
        <w:jc w:val="both"/>
        <w:rPr>
          <w:sz w:val="24"/>
          <w:szCs w:val="24"/>
          <w:lang w:val="en-GB"/>
        </w:rPr>
      </w:pPr>
      <w:r w:rsidRPr="00703F3D">
        <w:rPr>
          <w:sz w:val="24"/>
          <w:szCs w:val="24"/>
          <w:lang w:val="en-GB"/>
        </w:rPr>
        <w:t xml:space="preserve">L. SS. R. | </w:t>
      </w:r>
    </w:p>
    <w:p w14:paraId="4F603424" w14:textId="77777777" w:rsidR="003F563C" w:rsidRPr="00703F3D" w:rsidRDefault="003F563C" w:rsidP="00765C1E">
      <w:pPr>
        <w:rPr>
          <w:rFonts w:ascii="Times New Roman" w:hAnsi="Times New Roman" w:cs="Times New Roman"/>
          <w:lang w:val="en-GB"/>
        </w:rPr>
      </w:pPr>
    </w:p>
    <w:p w14:paraId="53DED7E4" w14:textId="77777777" w:rsidR="00B42DD9" w:rsidRPr="00703F3D" w:rsidRDefault="003F563C" w:rsidP="00B42DD9">
      <w:pPr>
        <w:outlineLvl w:val="0"/>
        <w:rPr>
          <w:rFonts w:ascii="Times New Roman" w:hAnsi="Times New Roman" w:cs="Times New Roman"/>
          <w:lang w:val="en-GB"/>
        </w:rPr>
      </w:pPr>
      <w:r w:rsidRPr="00703F3D">
        <w:rPr>
          <w:rFonts w:ascii="Times New Roman" w:hAnsi="Times New Roman" w:cs="Times New Roman"/>
          <w:lang w:val="en-GB"/>
        </w:rPr>
        <w:br w:type="page"/>
      </w:r>
      <w:r w:rsidR="00B42DD9" w:rsidRPr="00703F3D">
        <w:rPr>
          <w:rFonts w:ascii="Times New Roman" w:hAnsi="Times New Roman" w:cs="Times New Roman"/>
          <w:lang w:val="en-GB"/>
        </w:rPr>
        <w:lastRenderedPageBreak/>
        <w:t>/START LETTER/</w:t>
      </w:r>
    </w:p>
    <w:p w14:paraId="38BD2DEF" w14:textId="270D1B06" w:rsidR="003F563C" w:rsidRPr="00183FB3" w:rsidRDefault="003F563C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4</w:t>
      </w:r>
      <w:r w:rsidR="00EC6984" w:rsidRPr="00183FB3">
        <w:rPr>
          <w:rFonts w:ascii="Times New Roman" w:hAnsi="Times New Roman" w:cs="Times New Roman"/>
        </w:rPr>
        <w:t>5</w:t>
      </w:r>
    </w:p>
    <w:p w14:paraId="4C97F008" w14:textId="4BCB4660" w:rsidR="003F563C" w:rsidRPr="00183FB3" w:rsidRDefault="003F563C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1 febbraio 1620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463r-465v)</w:t>
      </w:r>
    </w:p>
    <w:p w14:paraId="7BE0444F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65A98FFF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63r /</w:t>
      </w:r>
    </w:p>
    <w:p w14:paraId="350608DF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ima | </w:t>
      </w:r>
    </w:p>
    <w:p w14:paraId="438F27AE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78 fin 179 | </w:t>
      </w:r>
    </w:p>
    <w:p w14:paraId="65F221CA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15072B96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o Principe | </w:t>
      </w:r>
    </w:p>
    <w:p w14:paraId="4F1FCDDE" w14:textId="083F0064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rivo delle presenti haverà la Serenità vostra ricevute le mie | letter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ggi otto n° 175 fin 177 che saranno aggiunte a | queste replicate, et dalle prime haverà inteso, che dal | capitolo terz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anza si doveva levar la parola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nemici, co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seguito. Quello che allhora scrissi fu | per bocc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no dei deputati, che </w:t>
      </w:r>
      <w:r w:rsidRPr="00183FB3">
        <w:rPr>
          <w:rFonts w:ascii="Times New Roman" w:hAnsi="Times New Roman" w:cs="Times New Roman"/>
          <w:i/>
          <w:iCs/>
        </w:rPr>
        <w:t>lo</w:t>
      </w:r>
      <w:r w:rsidRPr="00183FB3">
        <w:rPr>
          <w:rStyle w:val="FootnoteReference"/>
          <w:rFonts w:ascii="Times New Roman" w:hAnsi="Times New Roman" w:cs="Times New Roman"/>
        </w:rPr>
        <w:footnoteReference w:id="1396"/>
      </w:r>
      <w:r w:rsidRPr="00183FB3">
        <w:rPr>
          <w:rFonts w:ascii="Times New Roman" w:hAnsi="Times New Roman" w:cs="Times New Roman"/>
          <w:i/>
          <w:iCs/>
        </w:rPr>
        <w:t xml:space="preserve"> communicò anco al signor | Ambasciator inglese, non al francese</w:t>
      </w:r>
      <w:r w:rsidRPr="00183FB3">
        <w:rPr>
          <w:rFonts w:ascii="Times New Roman" w:hAnsi="Times New Roman" w:cs="Times New Roman"/>
        </w:rPr>
        <w:t>, ma | volsero questi signori che la risolutione mi fosse significata | più pontulamente. Onde il giorno doppo la mia | speditione venero tre dei deputati in questa casa | della Serenità vostra, mi diedero parte di detta risolutione | et mi ricercorono di haver li capitol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anza | per riformar il foglio, il che fatto tornorono poi | sabbato a me riportandomi la medesima capitulatione | tanto in italiano, che in francese la quale fu da | noi riletta, et confrontata unitamente. Hora non mi | par che resti altro per venirne alla ratificatione | et laudo Iddio di tutto cuore, restando consola-|tissimo di haver trovato in questi signori così pronto | desiderio di sodisfar in tutte le cose vostra Serenità, et le | rendo humilissimamente gratie del contento, che per sua | benignità mi apporta colle sue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24 del |</w:t>
      </w:r>
    </w:p>
    <w:p w14:paraId="12299638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63v /</w:t>
      </w:r>
    </w:p>
    <w:p w14:paraId="60748A47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assato, mostrando restar sodisfatta di quanto ho | concluso, et terminato nello stabilimento delle capitulationi. |</w:t>
      </w:r>
    </w:p>
    <w:p w14:paraId="71E9BEE0" w14:textId="0CA863A4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ando furono a me li detti deputat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a volta | mi diedero anco parte, che essendosi havuto discorso sopra | la missione di dette capitulationi sottoscritte per la | loro solennizatione da parte et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a havevano |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risoluto di inviar</w:t>
      </w:r>
      <w:r w:rsidRPr="00183FB3">
        <w:rPr>
          <w:rStyle w:val="FootnoteReference"/>
          <w:rFonts w:ascii="Times New Roman" w:hAnsi="Times New Roman" w:cs="Times New Roman"/>
        </w:rPr>
        <w:footnoteReference w:id="1397"/>
      </w:r>
      <w:r w:rsidRPr="00183FB3">
        <w:rPr>
          <w:rFonts w:ascii="Times New Roman" w:hAnsi="Times New Roman" w:cs="Times New Roman"/>
        </w:rPr>
        <w:t xml:space="preserve"> ambasciata straordinaria | disegnando, che fosse spedita di qua a doi mesi in circa | tanto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e dovesse esser di la, poco doppo | la Pasqua alla fin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prile, o principio di maggio; | che però non era nominato il soggetto: et aggiunsero | essi deputati, che si haverebbono potuto per questo | aspettar le risposte di vostra Serenità: et qui mi addi-|mandorono quando pensavo, che dovesse esser di | ritorno la risposta. Dissi in un mese, o la in circa | poco più. Altra risolutione non cavai, che si fosse | fatta per Ministro, o qualità di soggetto, che | havesse a far ordinaria residenza, solo mi dissero | che quanto a questo credevano, che haverebbono |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aspettat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der a che la Serenità vostra | havesse più inclinato per reglarsi</w:t>
      </w:r>
      <w:r w:rsidRPr="00183FB3">
        <w:rPr>
          <w:rStyle w:val="FootnoteReference"/>
          <w:rFonts w:ascii="Times New Roman" w:hAnsi="Times New Roman" w:cs="Times New Roman"/>
        </w:rPr>
        <w:footnoteReference w:id="1398"/>
      </w:r>
      <w:r w:rsidRPr="00183FB3">
        <w:rPr>
          <w:rFonts w:ascii="Times New Roman" w:hAnsi="Times New Roman" w:cs="Times New Roman"/>
        </w:rPr>
        <w:t xml:space="preserve"> conforme a quello | che da lei fosse stato stimato proprio: et parmi di |</w:t>
      </w:r>
    </w:p>
    <w:p w14:paraId="2F4C8599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64r /</w:t>
      </w:r>
    </w:p>
    <w:p w14:paraId="25ADF98D" w14:textId="67982CD8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haver a metter dubio, che si regoleranno questi | signori al senso delle Signorie vostre eccellentissime o di manda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ario |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traordinario o chi haverà a risieder col medesimo, overo | mandarlo doppo solennizata, et fatta la cerimonia | per lo stabilimento del contratto, come riverentemente le | significai colle precedenti lettere mie per dargli tempo | di provedersi per la dimora. Aspetterò per tanto | ciò che in questi propositi stimerà bene et sopra quello | di più che ho scritto in tal materia con precedenti | lettere mie. |</w:t>
      </w:r>
    </w:p>
    <w:p w14:paraId="1E4B6E31" w14:textId="4C9C02F3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quanto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a la Serenità vostra intorno al titolo dato al prin-|cipe Palatino di re, risponderò richiesto, come mi viene | commandato da lei, procedendo anco sempre con termini | generali n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ragionamenti che mi occorressero di parlar | di quel Principe. |</w:t>
      </w:r>
    </w:p>
    <w:p w14:paraId="4ECF0AB8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Al qual proposito non lascierò di dirle, che quello che fu | spedito qui ultimamente a nome suo, per parte di lui | ha tentato di haver la copia della capitulatione seguita | tra la Serenità vostra et queste Provincie. Ciò gli è stato | ricusato con iscusa non esser ancor seguita la rati-|ficatione; ma da qualcheduno et dal signor Ambasciator inglese prin-|cipalmente che me lo disse li è stato detto li particolari della |</w:t>
      </w:r>
    </w:p>
    <w:p w14:paraId="77DB022B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64v / </w:t>
      </w:r>
    </w:p>
    <w:p w14:paraId="27EF16D8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etta capitulazione. | </w:t>
      </w:r>
    </w:p>
    <w:p w14:paraId="1A4C339D" w14:textId="330341CD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armi, che habbi anco fatto instanza al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, che stante | detta aleanza si compiaccino di raccommandar a vostra Serenità | esso re di Bohemia, essendo venuto con questa instrutione. | Alcuno non me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parlato forse che vorranno far far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ci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estraordinario, che disegnan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viare | costì. Questo è mio pensiero, non so se possi sussister | anderò cavando quello potrò con destrezza senza | mostrar né curiosità né affettatione per avvisarne | opportunamente la Serenità vostra. |</w:t>
      </w:r>
    </w:p>
    <w:p w14:paraId="7864CB06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cendomi ella contentarsi che siano cambiate le procure | autentiche tanto sarà essequito, et già</w:t>
      </w:r>
      <w:r w:rsidRPr="00183FB3">
        <w:rPr>
          <w:rStyle w:val="FootnoteReference"/>
          <w:rFonts w:ascii="Times New Roman" w:hAnsi="Times New Roman" w:cs="Times New Roman"/>
        </w:rPr>
        <w:footnoteReference w:id="1399"/>
      </w:r>
      <w:r w:rsidRPr="00183FB3">
        <w:rPr>
          <w:rFonts w:ascii="Times New Roman" w:hAnsi="Times New Roman" w:cs="Times New Roman"/>
        </w:rPr>
        <w:t xml:space="preserve"> li deputati | me ne hanno parlato. |</w:t>
      </w:r>
    </w:p>
    <w:p w14:paraId="4DCD9FD6" w14:textId="2F98E51D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la condotta del signor conte Henrico di Nassau aspetterò | intender quello vorrà farmi saper della sua intentione | et se come intendo incontra difficoltà nel ritener ancor | in servitio quelli Holandesi, et doverà lasciarli partire, tanto | più la prudenza di vostra Serenità doverà considerare che potrà valer | grandemente a profitto delle cose su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r obligato | la persona di detto principe Henrico per ogni accidente | di condotta di altre genti senza maggior suo travaglio, | ch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 spesa ferma, et limitata. Gratie etc. |</w:t>
      </w:r>
    </w:p>
    <w:p w14:paraId="6479BBEB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2D2B04C8" w14:textId="16062C8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</w:t>
      </w:r>
      <w:r w:rsidRPr="00183FB3">
        <w:rPr>
          <w:rFonts w:ascii="Times New Roman" w:hAnsi="Times New Roman" w:cs="Times New Roman"/>
          <w:smallCaps/>
        </w:rPr>
        <w:t>xi</w:t>
      </w:r>
      <w:r w:rsidRPr="00183FB3">
        <w:rPr>
          <w:rFonts w:ascii="Times New Roman" w:hAnsi="Times New Roman" w:cs="Times New Roman"/>
        </w:rPr>
        <w:t xml:space="preserve"> febraro 1620 |</w:t>
      </w:r>
    </w:p>
    <w:p w14:paraId="66634166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08D0D09B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 et devotissimo servitore |</w:t>
      </w:r>
    </w:p>
    <w:p w14:paraId="4DDF8906" w14:textId="7B2E137E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77441024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092C3822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65r /</w:t>
      </w:r>
    </w:p>
    <w:p w14:paraId="007217FE" w14:textId="4CFAC7BF" w:rsidR="003F563C" w:rsidRPr="00183FB3" w:rsidRDefault="00D4498F" w:rsidP="00765C1E">
      <w:pPr>
        <w:rPr>
          <w:rFonts w:ascii="Times New Roman" w:hAnsi="Times New Roman" w:cs="Times New Roman"/>
          <w:i/>
        </w:rPr>
      </w:pPr>
      <w:r w:rsidRPr="00D4498F">
        <w:rPr>
          <w:rFonts w:ascii="Times New Roman" w:hAnsi="Times New Roman" w:cs="Times New Roman"/>
          <w:b/>
          <w:bCs/>
        </w:rPr>
        <w:t>Blank page</w:t>
      </w:r>
    </w:p>
    <w:p w14:paraId="340F221F" w14:textId="77777777" w:rsidR="003F563C" w:rsidRPr="00183FB3" w:rsidRDefault="003F563C" w:rsidP="00765C1E">
      <w:pPr>
        <w:rPr>
          <w:rFonts w:ascii="Times New Roman" w:hAnsi="Times New Roman" w:cs="Times New Roman"/>
          <w:i/>
        </w:rPr>
      </w:pPr>
    </w:p>
    <w:p w14:paraId="439CD79A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65vB/ </w:t>
      </w:r>
    </w:p>
    <w:p w14:paraId="73081A34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. |</w:t>
      </w:r>
    </w:p>
    <w:p w14:paraId="18E22AAA" w14:textId="5283B9AF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a | n° 178 fin 179 |</w:t>
      </w:r>
    </w:p>
    <w:p w14:paraId="378B7348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7BD25B7B" w14:textId="2BA10B05" w:rsidR="003F563C" w:rsidRPr="00183FB3" w:rsidRDefault="003F563C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</w:t>
      </w:r>
      <w:r w:rsidR="00117C79">
        <w:rPr>
          <w:rFonts w:ascii="Times New Roman" w:hAnsi="Times New Roman" w:cs="Times New Roman"/>
          <w:i/>
        </w:rPr>
        <w:t xml:space="preserve"> e tracce di sigilli</w:t>
      </w:r>
    </w:p>
    <w:p w14:paraId="500C8514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1E5B907B" w14:textId="46A27359" w:rsidR="003F563C" w:rsidRPr="00183FB3" w:rsidRDefault="003F563C" w:rsidP="00765C1E">
      <w:pPr>
        <w:pStyle w:val="Testopreformattato"/>
        <w:jc w:val="both"/>
        <w:rPr>
          <w:rFonts w:eastAsiaTheme="minorHAnsi"/>
          <w:i/>
          <w:sz w:val="24"/>
          <w:szCs w:val="24"/>
          <w:lang w:eastAsia="en-US"/>
        </w:rPr>
      </w:pPr>
      <w:r w:rsidRPr="00183FB3">
        <w:rPr>
          <w:rFonts w:eastAsiaTheme="minorHAnsi"/>
          <w:i/>
          <w:sz w:val="24"/>
          <w:szCs w:val="24"/>
          <w:lang w:eastAsia="en-US"/>
        </w:rPr>
        <w:t>Regesto antico</w:t>
      </w:r>
    </w:p>
    <w:p w14:paraId="39C28664" w14:textId="77777777" w:rsidR="003F563C" w:rsidRPr="00183FB3" w:rsidRDefault="003F563C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/ 465vC /</w:t>
      </w:r>
    </w:p>
    <w:p w14:paraId="76AA7DA5" w14:textId="08F048C6" w:rsidR="003F563C" w:rsidRPr="00183FB3" w:rsidRDefault="003F563C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mallCaps/>
          <w:sz w:val="24"/>
          <w:szCs w:val="24"/>
          <w:lang w:eastAsia="en-US"/>
        </w:rPr>
        <w:t>xi</w:t>
      </w:r>
      <w:r w:rsidRPr="00183FB3">
        <w:rPr>
          <w:rFonts w:eastAsiaTheme="minorHAnsi"/>
          <w:sz w:val="24"/>
          <w:szCs w:val="24"/>
          <w:lang w:eastAsia="en-US"/>
        </w:rPr>
        <w:t xml:space="preserve"> febraro 1619</w:t>
      </w:r>
      <w:r w:rsidRPr="00183FB3">
        <w:rPr>
          <w:rStyle w:val="FootnoteReference"/>
          <w:rFonts w:eastAsiaTheme="minorHAnsi"/>
          <w:sz w:val="24"/>
          <w:szCs w:val="24"/>
          <w:lang w:eastAsia="en-US"/>
        </w:rPr>
        <w:footnoteReference w:id="1400"/>
      </w:r>
      <w:r w:rsidRPr="00183FB3">
        <w:rPr>
          <w:rFonts w:eastAsiaTheme="minorHAnsi"/>
          <w:sz w:val="24"/>
          <w:szCs w:val="24"/>
          <w:lang w:eastAsia="en-US"/>
        </w:rPr>
        <w:t xml:space="preserve"> ricevute a</w:t>
      </w:r>
      <w:r w:rsidR="00CF4972" w:rsidRPr="00183FB3">
        <w:rPr>
          <w:rFonts w:eastAsiaTheme="minorHAnsi"/>
          <w:sz w:val="24"/>
          <w:szCs w:val="24"/>
          <w:lang w:eastAsia="en-US"/>
        </w:rPr>
        <w:t>’</w:t>
      </w:r>
      <w:r w:rsidRPr="00183FB3">
        <w:rPr>
          <w:rFonts w:eastAsiaTheme="minorHAnsi"/>
          <w:sz w:val="24"/>
          <w:szCs w:val="24"/>
          <w:lang w:eastAsia="en-US"/>
        </w:rPr>
        <w:t xml:space="preserve"> 26 |</w:t>
      </w:r>
    </w:p>
    <w:p w14:paraId="463B6D99" w14:textId="65A7CFBC" w:rsidR="000709F9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cretario Surian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n° 178 | prima |</w:t>
      </w:r>
    </w:p>
    <w:p w14:paraId="05A3228C" w14:textId="54C5E051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</w:t>
      </w:r>
    </w:p>
    <w:p w14:paraId="5E711539" w14:textId="77777777" w:rsidR="003F563C" w:rsidRPr="00F42038" w:rsidRDefault="003F563C" w:rsidP="00765C1E">
      <w:pPr>
        <w:rPr>
          <w:rFonts w:ascii="Times New Roman" w:hAnsi="Times New Roman" w:cs="Times New Roman"/>
          <w:lang w:val="en-GB"/>
        </w:rPr>
      </w:pPr>
      <w:r w:rsidRPr="00F42038">
        <w:rPr>
          <w:rFonts w:ascii="Times New Roman" w:hAnsi="Times New Roman" w:cs="Times New Roman"/>
          <w:lang w:val="en-GB"/>
        </w:rPr>
        <w:t>L. C. R. |</w:t>
      </w:r>
    </w:p>
    <w:p w14:paraId="334806AC" w14:textId="77777777" w:rsidR="003F563C" w:rsidRPr="00F42038" w:rsidRDefault="003F563C" w:rsidP="00765C1E">
      <w:pPr>
        <w:rPr>
          <w:rFonts w:ascii="Times New Roman" w:hAnsi="Times New Roman" w:cs="Times New Roman"/>
          <w:lang w:val="en-GB"/>
        </w:rPr>
      </w:pPr>
    </w:p>
    <w:p w14:paraId="3CD27CD0" w14:textId="77777777" w:rsidR="00B42DD9" w:rsidRPr="00F42038" w:rsidRDefault="00A754F1" w:rsidP="00B42DD9">
      <w:pPr>
        <w:outlineLvl w:val="0"/>
        <w:rPr>
          <w:rFonts w:ascii="Times New Roman" w:hAnsi="Times New Roman" w:cs="Times New Roman"/>
          <w:lang w:val="en-GB"/>
        </w:rPr>
      </w:pPr>
      <w:r w:rsidRPr="00F42038">
        <w:rPr>
          <w:rFonts w:ascii="Times New Roman" w:hAnsi="Times New Roman" w:cs="Times New Roman"/>
          <w:lang w:val="en-GB"/>
        </w:rPr>
        <w:br w:type="page"/>
      </w:r>
      <w:r w:rsidR="00B42DD9" w:rsidRPr="00F42038">
        <w:rPr>
          <w:rFonts w:ascii="Times New Roman" w:hAnsi="Times New Roman" w:cs="Times New Roman"/>
          <w:lang w:val="en-GB"/>
        </w:rPr>
        <w:lastRenderedPageBreak/>
        <w:t>/START LETTER/</w:t>
      </w:r>
    </w:p>
    <w:p w14:paraId="6D34BB97" w14:textId="720B03E9" w:rsidR="003F563C" w:rsidRPr="00183FB3" w:rsidRDefault="003F563C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4</w:t>
      </w:r>
      <w:r w:rsidR="00EE122C" w:rsidRPr="00183FB3">
        <w:rPr>
          <w:rFonts w:ascii="Times New Roman" w:hAnsi="Times New Roman" w:cs="Times New Roman"/>
        </w:rPr>
        <w:t>6</w:t>
      </w:r>
    </w:p>
    <w:p w14:paraId="1B0D7829" w14:textId="24E5C71C" w:rsidR="003F563C" w:rsidRPr="00183FB3" w:rsidRDefault="003F563C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1 febbraio 1620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466r-469v</w:t>
      </w:r>
      <w:r w:rsidR="008C1ED7">
        <w:rPr>
          <w:rFonts w:ascii="Times New Roman" w:hAnsi="Times New Roman" w:cs="Times New Roman"/>
        </w:rPr>
        <w:t>, 472r-v</w:t>
      </w:r>
      <w:r w:rsidRPr="00183FB3">
        <w:rPr>
          <w:rFonts w:ascii="Times New Roman" w:hAnsi="Times New Roman" w:cs="Times New Roman"/>
        </w:rPr>
        <w:t>)</w:t>
      </w:r>
    </w:p>
    <w:p w14:paraId="6EC76A60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4A41D336" w14:textId="70E86F2E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66r /</w:t>
      </w:r>
    </w:p>
    <w:p w14:paraId="7AE17ED9" w14:textId="77777777" w:rsidR="00AE73F8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5A50954F" w14:textId="4B3993A2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79 comincia 178 | </w:t>
      </w:r>
    </w:p>
    <w:p w14:paraId="607CD79B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30684255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o Principe | </w:t>
      </w:r>
    </w:p>
    <w:p w14:paraId="2AC5755F" w14:textId="22403B59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llo che venne qui li giorni passati, spedito dal duca di | Duipont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struttioni, et lettere del re di Bohemia, et |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, è stato da questi signori riespedito con | risposta propria al desiderio, et al fine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 stato inviato | qui, havendosi risoluto di assicurar quel Principe, et li | collegati, che da questa parte non si mancava di far tutto | quello che più si potrà per la continuatione della contributione di assistenza alla conservatione del regno di Bohemia | con dar li cinquantamilla fiorini per mese già stabiliti. |</w:t>
      </w:r>
    </w:p>
    <w:p w14:paraId="743483B7" w14:textId="41ABFCC3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tavano g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attendendo di risolversi colla risolutione | del re della Gran B</w:t>
      </w:r>
      <w:r w:rsidR="00C916D9">
        <w:rPr>
          <w:rFonts w:ascii="Times New Roman" w:hAnsi="Times New Roman" w:cs="Times New Roman"/>
        </w:rPr>
        <w:t>er</w:t>
      </w:r>
      <w:r w:rsidRPr="00183FB3">
        <w:rPr>
          <w:rFonts w:ascii="Times New Roman" w:hAnsi="Times New Roman" w:cs="Times New Roman"/>
        </w:rPr>
        <w:t xml:space="preserve">tagna; ma vedendola tardare | eccitati anco dal principe Mauritio a non metter tempo | di mezo a quello, che davano segno di haver in mente | di essequire, non hanno voluto differir di vantaggio al | lasciar partir il detto soggetto. | </w:t>
      </w:r>
    </w:p>
    <w:p w14:paraId="1DAE0B41" w14:textId="424AAC40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sì anco hanno fatto per la contributione a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Unione di altri cinquanta</w:t>
      </w:r>
      <w:r w:rsidR="00C916D9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milla fiorini per mese in virtù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anza, che hanno con loro spinti, et mossi pure | dalle persuasioni di sua Eccel</w:t>
      </w:r>
      <w:r w:rsidR="00C916D9">
        <w:rPr>
          <w:rFonts w:ascii="Times New Roman" w:hAnsi="Times New Roman" w:cs="Times New Roman"/>
        </w:rPr>
        <w:t>l</w:t>
      </w:r>
      <w:r w:rsidRPr="00183FB3">
        <w:rPr>
          <w:rFonts w:ascii="Times New Roman" w:hAnsi="Times New Roman" w:cs="Times New Roman"/>
        </w:rPr>
        <w:t xml:space="preserve">enza, che ha rimostrato ad | ess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non comportar il servitio commune di | aspettar la mos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mentr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anza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bligo | che hanno con l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è particolare con | queste Provincie, et non in commune con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collegati. | Di maniera che resteranno questi signori sottoposti |</w:t>
      </w:r>
    </w:p>
    <w:p w14:paraId="38F2752F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66v /</w:t>
      </w:r>
    </w:p>
    <w:p w14:paraId="48866B3C" w14:textId="25249D85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presente alle spesa di centomilla fiorini per mese summa | considerabile rispetto a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interessi ai quali et per necessi-|tà, et per riputatione sono sottoposti. Per quella a fine | di assicurar li proprii Stati;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a non parendo | bene di non continuar ad intartenir li 4 mila Francesi, che | dovevano esser pagati dal Christianissimo, et hora questi signori | sono in credito con la </w:t>
      </w:r>
      <w:r w:rsidR="00302D8D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 xml:space="preserve">orona di circa doi milliona, et quattro-|cento milla fiorini, </w:t>
      </w:r>
      <w:r w:rsidR="00C916D9">
        <w:rPr>
          <w:rFonts w:ascii="Times New Roman" w:hAnsi="Times New Roman" w:cs="Times New Roman"/>
        </w:rPr>
        <w:t>né</w:t>
      </w:r>
      <w:r w:rsidRPr="00183FB3">
        <w:rPr>
          <w:rFonts w:ascii="Times New Roman" w:hAnsi="Times New Roman" w:cs="Times New Roman"/>
        </w:rPr>
        <w:t xml:space="preserve"> si vede apparenza, che dalla | Francia vogliano così tosto uscir denari per entrar in | queste Provincie sia per la poco buona volontà, | che si scuopre esser al presente n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Francesi verso di esse | nutrita dalla malignità, et dai artificii di chi ne | tenta così tirar il profitto; overo per il bisogno, che | il Regno stesso può haver per il fuoco intestino che | vi può esser, covato colli medesimi artificii. Non perdono | per questo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punto di cuore; ma con vigore | mostrano di voler far a difesa d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ici, et colle-|gati, et alla manutentione</w:t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del regno di Bohemia | nel serenissimo Palatino tutto quel più, che potranno: onde | il Sterchemburch inviato qui dal marches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nspach | o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confederati si promette, che non | havendo potuto ottener per hora, che la sola dichia-|ratione di satisfar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blig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anza, siano, | permettendolo la sicurtà di questi paesi, per seguitar |</w:t>
      </w:r>
    </w:p>
    <w:p w14:paraId="67CCAA7F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67r /</w:t>
      </w:r>
    </w:p>
    <w:p w14:paraId="31B5B1D7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ncora delle genti. |</w:t>
      </w:r>
    </w:p>
    <w:p w14:paraId="22744792" w14:textId="776A5CB5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questo non vi veggo alcuna apperenza</w:t>
      </w:r>
      <w:r w:rsidRPr="00183FB3">
        <w:rPr>
          <w:rStyle w:val="FootnoteReference"/>
          <w:rFonts w:ascii="Times New Roman" w:hAnsi="Times New Roman" w:cs="Times New Roman"/>
        </w:rPr>
        <w:footnoteReference w:id="1401"/>
      </w:r>
      <w:r w:rsidRPr="00183FB3">
        <w:rPr>
          <w:rFonts w:ascii="Times New Roman" w:hAnsi="Times New Roman" w:cs="Times New Roman"/>
        </w:rPr>
        <w:t xml:space="preserve">, per haver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| troppo vicino il pericolo per sé stessi; et tanto meno vi | deveniranno, intendendosi, et confermandosi sempre, | che lo Spinola vogli far li tre reggimenti scritti et sue Eccellenze | sono avvisate, che li serenissimi arciduchi aspettavano al certo | genti di Spagna sia di Portogallo, o di altrove, et che | sarebbono da tremilla fanti. |</w:t>
      </w:r>
    </w:p>
    <w:p w14:paraId="61EA63EF" w14:textId="126C0226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le genti destinate per Baviera non si è havuto altro avviso | se non che siano caminate avanti; ne ancor si sa, che habbino | incontrato intoppo veruno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|Unione. Se fosse già </w:t>
      </w:r>
      <w:r w:rsidRPr="00183FB3">
        <w:rPr>
          <w:rFonts w:ascii="Times New Roman" w:hAnsi="Times New Roman" w:cs="Times New Roman"/>
        </w:rPr>
        <w:lastRenderedPageBreak/>
        <w:t>le nuove sarebbono pervenute.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scusa che fa il Sterchemburgh per coprir la nota, | che potesse esser data ai principi, et al marchese di Hanspach | in particolare è, che le dette genti di Baviera havevano | troppo piazze per tirarsi in sicuro, et previnir, et guar-|darsi da ogni mal incontro. |</w:t>
      </w:r>
    </w:p>
    <w:p w14:paraId="7808B4FE" w14:textId="134DC82C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la detta risolutione di assister allo stato di Bohemia, | et contribuir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blig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anza con l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Unione, questo signor ambasciator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ghilterra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spedi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 | al suo Re, mandandolo per un suo nipote, et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egli | communicato haver scritto, et accompagnato questo | avviso con parole proprie, et efficaci per mover la Maestà sua | et non ritardar a far qualche risolutione propria |</w:t>
      </w:r>
    </w:p>
    <w:p w14:paraId="01146711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67v /</w:t>
      </w:r>
    </w:p>
    <w:p w14:paraId="06C2B525" w14:textId="772CAC15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bisogno, et convenient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e dello stato presente | delle cose, dicendo in particolare che il suo genero era in | spiaggia flutuante, et pericolosa, et che la sola ancora | sacra della Maestà sua era sufficiente mezo per | salvarlo, et liberarlo dalla tormenta, et dalla perdita. | Mentre può questo signor Ambasciatore iscusar colla contrarietà | del vento la venuta d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i di Inghilterra, lo fa | molto volontieri, perché non può parlar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o | del suo Re che sobriamente et quanto gli è possibile | diverte i ragionamenti. |</w:t>
      </w:r>
    </w:p>
    <w:p w14:paraId="76AC083B" w14:textId="5793E15B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piace in estremo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der che in Inghilterra si | aspettav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spagnuolo, figurandosi, che non | può se non servir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strumento di ritirata al Re | o di andar differendo, et portando innanti il tempo | in discorsi, et negotiationi mezi proprii, et usitati | da </w:t>
      </w:r>
      <w:r w:rsidR="00F869A7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pagnuoli per divertir, et guastar ogni buon opera. |</w:t>
      </w:r>
    </w:p>
    <w:p w14:paraId="40C4C931" w14:textId="29CAB46C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san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e loro se debbano consolarsi, o far gran | fondamento della risolutione, che intendono essersi | presa in Inghilterra di armar vinti vasselli da | guerra con voce di servirsene contra corsari: | vorrebbono bene che questa fosse la voce; ma che corresse tale, che dass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larma alli Spagnuoli, | che potesse quel Re attentar alcuna cosa contra li stati | del re di Spagna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telligenza con queste Provincie | </w:t>
      </w:r>
    </w:p>
    <w:p w14:paraId="5867215C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68r /</w:t>
      </w:r>
    </w:p>
    <w:p w14:paraId="0777A7FB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e così tirarne qualche bene. |</w:t>
      </w:r>
    </w:p>
    <w:p w14:paraId="14740EB2" w14:textId="16118E02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i scrive il Pasini con la sua solita incessabile diligenza, che si par-|lava a Brusseles di far a Doncherchem vinti vasselli, et che | vi era persona espressa che ne trattava</w:t>
      </w:r>
      <w:r w:rsidRPr="00183FB3">
        <w:rPr>
          <w:rStyle w:val="FootnoteReference"/>
          <w:rFonts w:ascii="Times New Roman" w:hAnsi="Times New Roman" w:cs="Times New Roman"/>
        </w:rPr>
        <w:footnoteReference w:id="1402"/>
      </w:r>
      <w:r w:rsidRPr="00183FB3">
        <w:rPr>
          <w:rFonts w:ascii="Times New Roman" w:hAnsi="Times New Roman" w:cs="Times New Roman"/>
        </w:rPr>
        <w:t xml:space="preserve"> con sue Altezze | et con lo Spinola: offerendo genti di questi paesi per la | fabrica di essi. Il fine non si penetra ancora. Io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 havuto | discorso con qualcheduno di questi signori che manc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ha | saputo dirmi per dove habbino ad esser impiegati. |</w:t>
      </w:r>
    </w:p>
    <w:p w14:paraId="43647338" w14:textId="2BB1AEF6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i conferma il medesimo Pasini, che tuttavia si dice assolutamente | da Spagnuoli di voler formar un gran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ercito per | trattenerlo in queste parti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ffetto che riverentemente | scrissi alla Serenità vostra la passata settimana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di divers</w:t>
      </w:r>
      <w:r w:rsidR="002A3149">
        <w:rPr>
          <w:rFonts w:ascii="Times New Roman" w:hAnsi="Times New Roman" w:cs="Times New Roman"/>
        </w:rPr>
        <w:t>i</w:t>
      </w:r>
      <w:r w:rsidRPr="00183FB3">
        <w:rPr>
          <w:rFonts w:ascii="Times New Roman" w:hAnsi="Times New Roman" w:cs="Times New Roman"/>
        </w:rPr>
        <w:t>r | li aiuti di qua per Alemagna, et Bohemia. |</w:t>
      </w:r>
    </w:p>
    <w:p w14:paraId="7FA4F9CA" w14:textId="3170E7E3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gente del serenissimo elettore di Colonia va publicando a | Brusseles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suo Signore non haverebbe fatti levar più | soldati delli 4 mila già spediti al fratello, et che questi | manco haverebbono servito ad altro che a guardar il | suo Paese; non havendo quel Principe disegno di provocar | alcuno ad intraprender qualche cosa contra il suo stato. | Tutto sta se se</w:t>
      </w:r>
      <w:r w:rsidR="00B94D60" w:rsidRPr="00183FB3">
        <w:rPr>
          <w:rFonts w:ascii="Times New Roman" w:hAnsi="Times New Roman" w:cs="Times New Roman"/>
        </w:rPr>
        <w:t>*</w:t>
      </w:r>
      <w:r w:rsidRPr="00183FB3">
        <w:rPr>
          <w:rFonts w:ascii="Times New Roman" w:hAnsi="Times New Roman" w:cs="Times New Roman"/>
        </w:rPr>
        <w:t xml:space="preserve"> gli debba creder. |</w:t>
      </w:r>
    </w:p>
    <w:p w14:paraId="770FC167" w14:textId="6202CB1B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ostra Serenità deve sapere dal proprio luoco se si fanno levate | in Francia. Qui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inteso, che ne faccino, il che fa | accrescer il sospetto, che almeno sotto mano non habbino | Francesi a lasciar di assiter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. Hanno già |</w:t>
      </w:r>
    </w:p>
    <w:p w14:paraId="327B7266" w14:textId="21BBD2ED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68v /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44E06EC6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critto a monsignor di Langarach, che stia avvertito a saper il | certo dei disegni. | </w:t>
      </w:r>
    </w:p>
    <w:p w14:paraId="710672D9" w14:textId="5C0B97AC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armi haver presentito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detto monsignor di Langarach sarà fatto | venir qua di Francia. Alcuni dicono per haver da lui qualche | cosa sopra li passati travagli: altri per esser instrutti | dalla sua viva voce dello stato, et interesse della corte, | mentre questi signori par siano in risolutione di non voler | differir di vantaggi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viar ambasciatori in Francia a quella | Maestà a fine di disabusarla, et </w:t>
      </w:r>
      <w:r w:rsidRPr="00183FB3">
        <w:rPr>
          <w:rFonts w:ascii="Times New Roman" w:hAnsi="Times New Roman" w:cs="Times New Roman"/>
        </w:rPr>
        <w:lastRenderedPageBreak/>
        <w:t>levarl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mbra, et la | mala impressione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stata fatta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o del Re | et della corte contra queste Provincie. |</w:t>
      </w:r>
    </w:p>
    <w:p w14:paraId="1F70F5A1" w14:textId="496667FC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vanti hieri sono partiti per una parte di questa </w:t>
      </w:r>
      <w:r w:rsidR="00C916D9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 xml:space="preserve">rovincia | di Holanda monsignor Francesco Arsen, et monsignor di Marchet | luocotenente generale della </w:t>
      </w:r>
      <w:r w:rsidR="00C916D9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>avallaria, che come inquisitori | anderanno di luogo in luogo essamina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ttion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ministri, et quelli che saranno trovati colpevoli, o di | mala aministratione, o di estorsioni veniranno deposti | dai loro carichi; et particolarmente quelli, che haveranno | marca della partialità arminiana: volendo di questa | maniera trovar nuovo sesto al governo, et regola | per la sua miglior conservatione. |</w:t>
      </w:r>
    </w:p>
    <w:p w14:paraId="4B8BF2A3" w14:textId="5F394AC1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Verranno presentate lettere alla Serenità vostra del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ignori Stati in raccom-|mandatione del signor colonello Anstenraedt, perché habbi | ad esser trattato conforme alle sue capitulationi. Hanno | </w:t>
      </w:r>
    </w:p>
    <w:p w14:paraId="52E82630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69r /</w:t>
      </w:r>
    </w:p>
    <w:p w14:paraId="2F0DEA83" w14:textId="75FEE1DB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nda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ze loro a communicare, che lo volevano fare | pregandomi di aggiunger anco nelle mie questo lor desiderio. | Venne lo stesso </w:t>
      </w:r>
      <w:r w:rsidR="008D3AC0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residente di settimana a far mec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fficio | io gli dissi haver già ad instanza del cognato scritto qualche | cosa, et che poteva assicurar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, che da vostra Serenità | si sarebbe fatto quello che fosse stato ragionevole. |</w:t>
      </w:r>
    </w:p>
    <w:p w14:paraId="43EA6CB8" w14:textId="6603AC21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ando qui aggiunto il primo capitolo del noleggio fatto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no passato della nave Il</w:t>
      </w:r>
      <w:r w:rsidRPr="00183FB3">
        <w:rPr>
          <w:rStyle w:val="FootnoteReference"/>
          <w:rFonts w:ascii="Times New Roman" w:hAnsi="Times New Roman" w:cs="Times New Roman"/>
        </w:rPr>
        <w:footnoteReference w:id="1403"/>
      </w:r>
      <w:r w:rsidRPr="00183FB3">
        <w:rPr>
          <w:rFonts w:ascii="Times New Roman" w:hAnsi="Times New Roman" w:cs="Times New Roman"/>
        </w:rPr>
        <w:t xml:space="preserve"> leon felice perché | si compiaccin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e vostre vederlo, et essaminar la pretensione, | che mi scrive il Calandrini haver li partionevoli di | dover esser avvisati un mese anticipatamente per quanto | tempo doppo isperitati li otto mesi accordati la serenissima | Republica volesse ritenerlo in suo servitio ancora, dicendo | che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 posto così per saper disponer tanto per | il licentiar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arinari, quanto per</w:t>
      </w:r>
      <w:r w:rsidRPr="00183FB3">
        <w:rPr>
          <w:rStyle w:val="FootnoteReference"/>
          <w:rFonts w:ascii="Times New Roman" w:hAnsi="Times New Roman" w:cs="Times New Roman"/>
        </w:rPr>
        <w:footnoteReference w:id="1404"/>
      </w:r>
      <w:r w:rsidRPr="00183FB3">
        <w:rPr>
          <w:rFonts w:ascii="Times New Roman" w:hAnsi="Times New Roman" w:cs="Times New Roman"/>
        </w:rPr>
        <w:t xml:space="preserve">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viar o far | nuove provision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viveri. Volontieri vorrebbono, | che stasse ancora in servitio. Il patrone a quello | che intendo è hora a Venetia. Vostra Serenità per tanto | di</w:t>
      </w:r>
      <w:r w:rsidRPr="00183FB3">
        <w:rPr>
          <w:rStyle w:val="FootnoteReference"/>
          <w:rFonts w:ascii="Times New Roman" w:hAnsi="Times New Roman" w:cs="Times New Roman"/>
        </w:rPr>
        <w:footnoteReference w:id="1405"/>
      </w:r>
      <w:r w:rsidRPr="00183FB3">
        <w:rPr>
          <w:rFonts w:ascii="Times New Roman" w:hAnsi="Times New Roman" w:cs="Times New Roman"/>
        </w:rPr>
        <w:t xml:space="preserve"> la far terminar facilmente questa difficoltà, | et intender la pretensione di lui, et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compar-|tecipi, che al solit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ercanti non vogliono sentir | perdita. |</w:t>
      </w:r>
    </w:p>
    <w:p w14:paraId="1359B37A" w14:textId="3AD3BCF6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nco il signor borgomastr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sterdam Pavoni ha | mandato a me un suo figliolo, che in nome</w:t>
      </w:r>
      <w:r w:rsidRPr="00183FB3">
        <w:rPr>
          <w:rStyle w:val="FootnoteReference"/>
          <w:rFonts w:ascii="Times New Roman" w:hAnsi="Times New Roman" w:cs="Times New Roman"/>
        </w:rPr>
        <w:footnoteReference w:id="1406"/>
      </w:r>
      <w:r w:rsidRPr="00183FB3">
        <w:rPr>
          <w:rFonts w:ascii="Times New Roman" w:hAnsi="Times New Roman" w:cs="Times New Roman"/>
        </w:rPr>
        <w:t xml:space="preserve"> | </w:t>
      </w:r>
    </w:p>
    <w:p w14:paraId="7347009F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69v /</w:t>
      </w:r>
    </w:p>
    <w:p w14:paraId="05EFC189" w14:textId="205C3C54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lui, et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figlioli ha fatto ufficio meco, et fatta offerta del | vassello loro nominato Il Pavone perché ha continuato | in servitio di vostra Serenità facendomi aggiunger esso suo padre | che non potendo altrimenti vorrebbe che tutte le cose | sue valessero per servitio di lei, et per far apparere | la sua devotione verso la serenissima Republica dissi, che have-|rei scritto volontieri, ma non sapevo il bisogno che ne havesse potuto havere più la Serenità vostra. |</w:t>
      </w:r>
    </w:p>
    <w:p w14:paraId="59E05C4A" w14:textId="7A3E3FF5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li sette vasselli ancor non ho nuova. Il vento è tornato | contrarissimo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ntrata di essi in questi canali, che di | nuovo si sono aggiacciati, et il freddo va continuando | rigidissimo: onde dubito che ritardino a comparere | che sarà con mea estrema passione, et afflittione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imo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e della Serenità vostra correndo con li | giorni le mesate, li</w:t>
      </w:r>
      <w:r w:rsidRPr="00183FB3">
        <w:rPr>
          <w:rStyle w:val="FootnoteReference"/>
          <w:rFonts w:ascii="Times New Roman" w:hAnsi="Times New Roman" w:cs="Times New Roman"/>
        </w:rPr>
        <w:footnoteReference w:id="1407"/>
      </w:r>
      <w:r w:rsidRPr="00183FB3">
        <w:rPr>
          <w:rFonts w:ascii="Times New Roman" w:hAnsi="Times New Roman" w:cs="Times New Roman"/>
        </w:rPr>
        <w:t xml:space="preserve"> salarii, et le spes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viveri, |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gran inconveniente, né altro rimedio era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| prefigerli un tempo, come humilmente raccordai. Gratie etc.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0F417394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5CFBAF6F" w14:textId="394B91B1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</w:t>
      </w:r>
      <w:r w:rsidRPr="00183FB3">
        <w:rPr>
          <w:rFonts w:ascii="Times New Roman" w:hAnsi="Times New Roman" w:cs="Times New Roman"/>
          <w:smallCaps/>
        </w:rPr>
        <w:t>xi</w:t>
      </w:r>
      <w:r w:rsidRPr="00183FB3">
        <w:rPr>
          <w:rFonts w:ascii="Times New Roman" w:hAnsi="Times New Roman" w:cs="Times New Roman"/>
        </w:rPr>
        <w:t xml:space="preserve"> febraro 1620 |</w:t>
      </w:r>
    </w:p>
    <w:p w14:paraId="3E8617C8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394B210F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 et devotissimo servitore |</w:t>
      </w:r>
    </w:p>
    <w:p w14:paraId="12400848" w14:textId="3862A074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</w:t>
      </w:r>
      <w:r w:rsidR="000709F9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| </w:t>
      </w:r>
    </w:p>
    <w:p w14:paraId="2CA2DFC2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7F6EF1DC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72r /</w:t>
      </w:r>
    </w:p>
    <w:p w14:paraId="5E4183B3" w14:textId="30553216" w:rsidR="003F563C" w:rsidRPr="00183FB3" w:rsidRDefault="00D4498F" w:rsidP="00765C1E">
      <w:pPr>
        <w:rPr>
          <w:rFonts w:ascii="Times New Roman" w:hAnsi="Times New Roman" w:cs="Times New Roman"/>
          <w:i/>
        </w:rPr>
      </w:pPr>
      <w:r w:rsidRPr="00D4498F">
        <w:rPr>
          <w:rFonts w:ascii="Times New Roman" w:hAnsi="Times New Roman" w:cs="Times New Roman"/>
          <w:b/>
          <w:bCs/>
        </w:rPr>
        <w:lastRenderedPageBreak/>
        <w:t>Blank page</w:t>
      </w:r>
      <w:r w:rsidR="003F563C" w:rsidRPr="00183FB3">
        <w:rPr>
          <w:rFonts w:ascii="Times New Roman" w:hAnsi="Times New Roman" w:cs="Times New Roman"/>
          <w:i/>
        </w:rPr>
        <w:t xml:space="preserve"> </w:t>
      </w:r>
    </w:p>
    <w:p w14:paraId="126650C2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7A34D713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/ 472vB/ </w:t>
      </w:r>
    </w:p>
    <w:p w14:paraId="582BE15F" w14:textId="3960F483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2671E1E4" w14:textId="57911CBB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 xml:space="preserve">da </w:t>
      </w:r>
      <w:r w:rsidRPr="00183FB3">
        <w:rPr>
          <w:rFonts w:ascii="Times New Roman" w:hAnsi="Times New Roman" w:cs="Times New Roman"/>
        </w:rPr>
        <w:t>| n° 179 comincia 178 |</w:t>
      </w:r>
    </w:p>
    <w:p w14:paraId="79F39C46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11BF2F54" w14:textId="74007DEA" w:rsidR="003F563C" w:rsidRPr="00183FB3" w:rsidRDefault="00117C79" w:rsidP="00765C1E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Tracce di sigilli</w:t>
      </w:r>
    </w:p>
    <w:p w14:paraId="6E8773C4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58E3D510" w14:textId="2DAD8FFE" w:rsidR="003F563C" w:rsidRPr="00183FB3" w:rsidRDefault="003F563C" w:rsidP="00765C1E">
      <w:pPr>
        <w:pStyle w:val="Testopreformattato"/>
        <w:jc w:val="both"/>
        <w:rPr>
          <w:rFonts w:eastAsiaTheme="minorHAnsi"/>
          <w:i/>
          <w:sz w:val="24"/>
          <w:szCs w:val="24"/>
          <w:lang w:eastAsia="en-US"/>
        </w:rPr>
      </w:pPr>
      <w:r w:rsidRPr="00183FB3">
        <w:rPr>
          <w:rFonts w:eastAsiaTheme="minorHAnsi"/>
          <w:i/>
          <w:sz w:val="24"/>
          <w:szCs w:val="24"/>
          <w:lang w:eastAsia="en-US"/>
        </w:rPr>
        <w:t>Regesto antico</w:t>
      </w:r>
    </w:p>
    <w:p w14:paraId="3771BA34" w14:textId="77777777" w:rsidR="003F563C" w:rsidRPr="00183FB3" w:rsidRDefault="003F563C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z w:val="24"/>
          <w:szCs w:val="24"/>
          <w:lang w:eastAsia="en-US"/>
        </w:rPr>
        <w:t>/ 472vC /</w:t>
      </w:r>
    </w:p>
    <w:p w14:paraId="21012C3E" w14:textId="467D8A30" w:rsidR="003F563C" w:rsidRPr="00183FB3" w:rsidRDefault="003F563C" w:rsidP="00765C1E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183FB3">
        <w:rPr>
          <w:rFonts w:eastAsiaTheme="minorHAnsi"/>
          <w:smallCaps/>
          <w:sz w:val="24"/>
          <w:szCs w:val="24"/>
          <w:lang w:eastAsia="en-US"/>
        </w:rPr>
        <w:t>xi</w:t>
      </w:r>
      <w:r w:rsidRPr="00183FB3">
        <w:rPr>
          <w:rFonts w:eastAsiaTheme="minorHAnsi"/>
          <w:sz w:val="24"/>
          <w:szCs w:val="24"/>
          <w:lang w:eastAsia="en-US"/>
        </w:rPr>
        <w:t xml:space="preserve"> febraro 1619</w:t>
      </w:r>
      <w:r w:rsidRPr="00183FB3">
        <w:rPr>
          <w:rStyle w:val="FootnoteReference"/>
          <w:rFonts w:eastAsiaTheme="minorHAnsi"/>
          <w:sz w:val="24"/>
          <w:szCs w:val="24"/>
          <w:lang w:eastAsia="en-US"/>
        </w:rPr>
        <w:footnoteReference w:id="1408"/>
      </w:r>
      <w:r w:rsidRPr="00183FB3">
        <w:rPr>
          <w:rFonts w:eastAsiaTheme="minorHAnsi"/>
          <w:sz w:val="24"/>
          <w:szCs w:val="24"/>
          <w:lang w:eastAsia="en-US"/>
        </w:rPr>
        <w:t xml:space="preserve"> </w:t>
      </w:r>
      <w:r w:rsidR="00AE73F8" w:rsidRPr="00183FB3">
        <w:rPr>
          <w:rFonts w:eastAsiaTheme="minorHAnsi"/>
          <w:sz w:val="24"/>
          <w:szCs w:val="24"/>
          <w:lang w:eastAsia="en-US"/>
        </w:rPr>
        <w:t>ricevute</w:t>
      </w:r>
      <w:r w:rsidRPr="00183FB3">
        <w:rPr>
          <w:rFonts w:eastAsiaTheme="minorHAnsi"/>
          <w:sz w:val="24"/>
          <w:szCs w:val="24"/>
          <w:lang w:eastAsia="en-US"/>
        </w:rPr>
        <w:t xml:space="preserve"> a</w:t>
      </w:r>
      <w:r w:rsidR="00CF4972" w:rsidRPr="00183FB3">
        <w:rPr>
          <w:rFonts w:eastAsiaTheme="minorHAnsi"/>
          <w:sz w:val="24"/>
          <w:szCs w:val="24"/>
          <w:lang w:eastAsia="en-US"/>
        </w:rPr>
        <w:t>’</w:t>
      </w:r>
      <w:r w:rsidRPr="00183FB3">
        <w:rPr>
          <w:rFonts w:eastAsiaTheme="minorHAnsi"/>
          <w:sz w:val="24"/>
          <w:szCs w:val="24"/>
          <w:lang w:eastAsia="en-US"/>
        </w:rPr>
        <w:t xml:space="preserve"> 26 |</w:t>
      </w:r>
    </w:p>
    <w:p w14:paraId="450B07B6" w14:textId="6A941605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cretario Surian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n</w:t>
      </w:r>
      <w:r w:rsidR="000709F9" w:rsidRPr="00183FB3">
        <w:rPr>
          <w:rFonts w:ascii="Times New Roman" w:hAnsi="Times New Roman" w:cs="Times New Roman"/>
        </w:rPr>
        <w:t>°</w:t>
      </w:r>
      <w:r w:rsidRPr="00183FB3">
        <w:rPr>
          <w:rFonts w:ascii="Times New Roman" w:hAnsi="Times New Roman" w:cs="Times New Roman"/>
        </w:rPr>
        <w:t xml:space="preserve"> 179 | 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5333AC01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005A88DF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C. R. |</w:t>
      </w:r>
    </w:p>
    <w:p w14:paraId="2C4172B5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65DA5D39" w14:textId="77777777" w:rsidR="003F563C" w:rsidRPr="00183FB3" w:rsidRDefault="003F563C" w:rsidP="00765C1E">
      <w:pPr>
        <w:jc w:val="center"/>
        <w:rPr>
          <w:rFonts w:ascii="Times New Roman" w:hAnsi="Times New Roman" w:cs="Times New Roman"/>
        </w:rPr>
      </w:pPr>
    </w:p>
    <w:p w14:paraId="05374946" w14:textId="1AEC93A9" w:rsidR="003F563C" w:rsidRPr="00183FB3" w:rsidRDefault="003F563C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4</w:t>
      </w:r>
      <w:r w:rsidR="00EC6984" w:rsidRPr="00183FB3">
        <w:rPr>
          <w:rFonts w:ascii="Times New Roman" w:hAnsi="Times New Roman" w:cs="Times New Roman"/>
        </w:rPr>
        <w:t>7</w:t>
      </w:r>
    </w:p>
    <w:p w14:paraId="3502B5AE" w14:textId="455F5089" w:rsidR="003F563C" w:rsidRPr="00183FB3" w:rsidRDefault="003F563C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14</w:t>
      </w:r>
      <w:r w:rsidR="00EC6984" w:rsidRPr="00183FB3">
        <w:rPr>
          <w:rFonts w:ascii="Times New Roman" w:hAnsi="Times New Roman" w:cs="Times New Roman"/>
        </w:rPr>
        <w:t>6</w:t>
      </w:r>
      <w:r w:rsidRPr="00183FB3">
        <w:rPr>
          <w:rFonts w:ascii="Times New Roman" w:hAnsi="Times New Roman" w:cs="Times New Roman"/>
        </w:rPr>
        <w:t xml:space="preserve"> (c</w:t>
      </w:r>
      <w:r w:rsidR="00EC6984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>. 470</w:t>
      </w:r>
      <w:r w:rsidR="00EC6984" w:rsidRPr="00183FB3">
        <w:rPr>
          <w:rFonts w:ascii="Times New Roman" w:hAnsi="Times New Roman" w:cs="Times New Roman"/>
        </w:rPr>
        <w:t>r-471v</w:t>
      </w:r>
      <w:r w:rsidRPr="00183FB3">
        <w:rPr>
          <w:rFonts w:ascii="Times New Roman" w:hAnsi="Times New Roman" w:cs="Times New Roman"/>
        </w:rPr>
        <w:t>)</w:t>
      </w:r>
    </w:p>
    <w:p w14:paraId="4400B757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41AB1886" w14:textId="4EF6E40F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70r /</w:t>
      </w:r>
    </w:p>
    <w:p w14:paraId="5BD8A2FF" w14:textId="6440CC4F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pia del primo capitolo della carta di noleggio della | nave</w:t>
      </w:r>
      <w:r w:rsidRPr="00183FB3">
        <w:rPr>
          <w:rStyle w:val="FootnoteReference"/>
          <w:rFonts w:ascii="Times New Roman" w:hAnsi="Times New Roman" w:cs="Times New Roman"/>
        </w:rPr>
        <w:footnoteReference w:id="1409"/>
      </w:r>
      <w:r w:rsidRPr="00183FB3">
        <w:rPr>
          <w:rFonts w:ascii="Times New Roman" w:hAnsi="Times New Roman" w:cs="Times New Roman"/>
        </w:rPr>
        <w:t xml:space="preserve"> Il leon felice mandata con lette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9 | marzo 1619 |</w:t>
      </w:r>
    </w:p>
    <w:p w14:paraId="6D05F24B" w14:textId="77777777" w:rsidR="000709F9" w:rsidRPr="00183FB3" w:rsidRDefault="000709F9" w:rsidP="00765C1E">
      <w:pPr>
        <w:rPr>
          <w:rFonts w:ascii="Times New Roman" w:hAnsi="Times New Roman" w:cs="Times New Roman"/>
        </w:rPr>
      </w:pPr>
    </w:p>
    <w:p w14:paraId="20F1F412" w14:textId="6056690D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rimieramente detta nave resta noleggiata, et presa | in servitio della serenissima Republica per il termine di mesi | otto fermi per dover esser adoperata in guerra | et espirata il detto termine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la volesse ritener | più lungo tempo nel detto servitio doverà detto | patrone con le stesse conditioni fatte: che si potessero | fare servir con essa nave tanto tempo quanto piacerà | a detta serenissima Republica dovendo sua Serenità fagli</w:t>
      </w:r>
      <w:r w:rsidRPr="00183FB3">
        <w:rPr>
          <w:rStyle w:val="FootnoteReference"/>
          <w:rFonts w:ascii="Times New Roman" w:hAnsi="Times New Roman" w:cs="Times New Roman"/>
        </w:rPr>
        <w:footnoteReference w:id="1410"/>
      </w:r>
      <w:r w:rsidRPr="00183FB3">
        <w:rPr>
          <w:rFonts w:ascii="Times New Roman" w:hAnsi="Times New Roman" w:cs="Times New Roman"/>
        </w:rPr>
        <w:t xml:space="preserve"> saper | un mese anticipatamente per quanto haverà a servire. |</w:t>
      </w:r>
    </w:p>
    <w:p w14:paraId="7D2D0B6F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3AC94E14" w14:textId="77777777" w:rsidR="0001435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70v</w:t>
      </w:r>
      <w:r w:rsidR="00014353">
        <w:rPr>
          <w:rFonts w:ascii="Times New Roman" w:hAnsi="Times New Roman" w:cs="Times New Roman"/>
        </w:rPr>
        <w:t xml:space="preserve">/ </w:t>
      </w:r>
    </w:p>
    <w:p w14:paraId="27A3C0A8" w14:textId="77777777" w:rsidR="00014353" w:rsidRPr="00F613BE" w:rsidRDefault="00014353" w:rsidP="00014353">
      <w:pPr>
        <w:rPr>
          <w:rFonts w:ascii="Times New Roman" w:hAnsi="Times New Roman" w:cs="Times New Roman"/>
          <w:b/>
          <w:bCs/>
        </w:rPr>
      </w:pPr>
      <w:r w:rsidRPr="00F613BE">
        <w:rPr>
          <w:rFonts w:ascii="Times New Roman" w:hAnsi="Times New Roman" w:cs="Times New Roman"/>
          <w:b/>
          <w:bCs/>
        </w:rPr>
        <w:t>Blank page</w:t>
      </w:r>
    </w:p>
    <w:p w14:paraId="3BC5A04F" w14:textId="77777777" w:rsidR="00014353" w:rsidRDefault="00014353" w:rsidP="00765C1E">
      <w:pPr>
        <w:rPr>
          <w:rFonts w:ascii="Times New Roman" w:hAnsi="Times New Roman" w:cs="Times New Roman"/>
        </w:rPr>
      </w:pPr>
    </w:p>
    <w:p w14:paraId="441CAAAB" w14:textId="40F80423" w:rsidR="003F563C" w:rsidRPr="00183FB3" w:rsidRDefault="00014353" w:rsidP="00765C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3F563C" w:rsidRPr="00183FB3">
        <w:rPr>
          <w:rFonts w:ascii="Times New Roman" w:hAnsi="Times New Roman" w:cs="Times New Roman"/>
        </w:rPr>
        <w:t>471r /</w:t>
      </w:r>
    </w:p>
    <w:p w14:paraId="1D110E13" w14:textId="77777777" w:rsidR="00014353" w:rsidRPr="00F613BE" w:rsidRDefault="00014353" w:rsidP="00014353">
      <w:pPr>
        <w:rPr>
          <w:rFonts w:ascii="Times New Roman" w:hAnsi="Times New Roman" w:cs="Times New Roman"/>
          <w:b/>
          <w:bCs/>
        </w:rPr>
      </w:pPr>
      <w:r w:rsidRPr="00F613BE">
        <w:rPr>
          <w:rFonts w:ascii="Times New Roman" w:hAnsi="Times New Roman" w:cs="Times New Roman"/>
          <w:b/>
          <w:bCs/>
        </w:rPr>
        <w:t>Blank page</w:t>
      </w:r>
    </w:p>
    <w:p w14:paraId="27DA6167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7FD77DDD" w14:textId="4847B7E6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71v</w:t>
      </w:r>
      <w:r w:rsidR="004904E2" w:rsidRPr="00183FB3">
        <w:rPr>
          <w:rFonts w:ascii="Times New Roman" w:hAnsi="Times New Roman" w:cs="Times New Roman"/>
        </w:rPr>
        <w:t>B</w:t>
      </w:r>
      <w:r w:rsidRPr="00183FB3">
        <w:rPr>
          <w:rFonts w:ascii="Times New Roman" w:hAnsi="Times New Roman" w:cs="Times New Roman"/>
        </w:rPr>
        <w:t xml:space="preserve"> /</w:t>
      </w:r>
    </w:p>
    <w:p w14:paraId="09047223" w14:textId="4B802E25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ella seconda n° 179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0A9B5CF2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0549542F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 </w:t>
      </w:r>
    </w:p>
    <w:p w14:paraId="692F3F40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2BA2055F" w14:textId="77777777" w:rsidR="00B42DD9" w:rsidRPr="00570E63" w:rsidRDefault="003F563C" w:rsidP="00B42DD9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br w:type="page"/>
      </w:r>
      <w:r w:rsidR="00B42DD9">
        <w:rPr>
          <w:rFonts w:ascii="Times New Roman" w:hAnsi="Times New Roman" w:cs="Times New Roman"/>
        </w:rPr>
        <w:lastRenderedPageBreak/>
        <w:t>/START LETTER/</w:t>
      </w:r>
    </w:p>
    <w:p w14:paraId="549A7295" w14:textId="01B4CD94" w:rsidR="003F563C" w:rsidRPr="00183FB3" w:rsidRDefault="003F563C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4</w:t>
      </w:r>
      <w:r w:rsidR="00EC6984" w:rsidRPr="00183FB3">
        <w:rPr>
          <w:rFonts w:ascii="Times New Roman" w:hAnsi="Times New Roman" w:cs="Times New Roman"/>
        </w:rPr>
        <w:t>8</w:t>
      </w:r>
    </w:p>
    <w:p w14:paraId="442AB364" w14:textId="6A8677B2" w:rsidR="003F563C" w:rsidRPr="00183FB3" w:rsidRDefault="003F563C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8 febbraio 1620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473r</w:t>
      </w:r>
      <w:r w:rsidR="006A4B7A" w:rsidRPr="00183FB3">
        <w:rPr>
          <w:rFonts w:ascii="Times New Roman" w:hAnsi="Times New Roman" w:cs="Times New Roman"/>
        </w:rPr>
        <w:t>-</w:t>
      </w:r>
      <w:r w:rsidRPr="00183FB3">
        <w:rPr>
          <w:rFonts w:ascii="Times New Roman" w:hAnsi="Times New Roman" w:cs="Times New Roman"/>
        </w:rPr>
        <w:t>v, 476r-v)</w:t>
      </w:r>
    </w:p>
    <w:p w14:paraId="3530E76F" w14:textId="77777777" w:rsidR="003F563C" w:rsidRPr="00183FB3" w:rsidRDefault="003F563C" w:rsidP="00765C1E">
      <w:pPr>
        <w:jc w:val="center"/>
        <w:rPr>
          <w:rFonts w:ascii="Times New Roman" w:hAnsi="Times New Roman" w:cs="Times New Roman"/>
        </w:rPr>
      </w:pPr>
    </w:p>
    <w:p w14:paraId="302B5A94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73r /</w:t>
      </w:r>
    </w:p>
    <w:p w14:paraId="0A3E9DA9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ima | </w:t>
      </w:r>
    </w:p>
    <w:p w14:paraId="1F331139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80 fin 181 | </w:t>
      </w:r>
    </w:p>
    <w:p w14:paraId="05286D5C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7AF817FE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erenissimo Principe | </w:t>
      </w:r>
    </w:p>
    <w:p w14:paraId="1ABD669C" w14:textId="2E52FD39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stato caro intender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ltime lettere della Serenità vostra |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 per tornarsen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mel interveniente nei negotii | del già amiraglio Kerckoven, perché col lume di lui | potrò forse avantaggiar nella terminatione dei conti | ai capitani qualche cosa a servitio di lei. |</w:t>
      </w:r>
    </w:p>
    <w:p w14:paraId="6F162165" w14:textId="4E2B8AB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er il stipendio per la persona del detto </w:t>
      </w:r>
      <w:r w:rsidR="00E33753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 xml:space="preserve">miraglio lo | computerò fino alla summa delli centocinquanta | fiorini, come mi prescrive nelle medesime lettere. | </w:t>
      </w:r>
    </w:p>
    <w:p w14:paraId="3F0C1EC5" w14:textId="0634FF96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arò far anco la colana per il figliolo del valor di | cento ducati, et accompagnarola con termine proprio, | et corrispondent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tione di lei. |</w:t>
      </w:r>
    </w:p>
    <w:p w14:paraId="4F0547CD" w14:textId="66793A3E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ello che anco mi ha gustato oltre modo è sta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iso, | che dalla Serenità vostra mi è dato della risolutione | presa di farmi rimessa di denaro. Questa è propria | per il suo servitio, et è quella, che in tante mie | lettere ho humilmente notificata, che doveva esser fatta | et come dice che mi haverebbe rimessi vinti milla | ducati; così hora convengo aggiongerle, che si compiac-|cia di rimetterne anco maggior summa, et non | so se basteranno ancor settanta, o ottanta milla | ducati presso li detti vintimilla, perché vi sono | a pagar tutti li viveri, et tutti li restanti noleggi,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quali mando un calcolo annesso alle presenti | fatto così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grosso, et da esso vedrà presso poco | </w:t>
      </w:r>
    </w:p>
    <w:p w14:paraId="18A07451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73v /</w:t>
      </w:r>
    </w:p>
    <w:p w14:paraId="5E9B1008" w14:textId="105C0DA0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vanzo, che farà dal trare al rimetter, che in cento milla | ducati verrà a guadagnar diecimilla fiorini, et forse più | s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cambio sarà più di quaran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tto piacchi per ducato | non potendolo haver per trar alla Serenità vostra a più di qua-|rantasei per ducato. È vero, che non mi essendo ancor | capitate le lettere sue di cambio, et dovendo aspettar | a ricever il denaro doi mesi dalla data, bisognerà che | oltre li ultimi</w:t>
      </w:r>
      <w:r w:rsidRPr="00183FB3">
        <w:rPr>
          <w:rStyle w:val="FootnoteReference"/>
          <w:rFonts w:ascii="Times New Roman" w:hAnsi="Times New Roman" w:cs="Times New Roman"/>
        </w:rPr>
        <w:footnoteReference w:id="1411"/>
      </w:r>
      <w:r w:rsidRPr="00183FB3">
        <w:rPr>
          <w:rFonts w:ascii="Times New Roman" w:hAnsi="Times New Roman" w:cs="Times New Roman"/>
        </w:rPr>
        <w:t xml:space="preserve"> vinti milla ducati tratti ne habbi de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per | la pronta sodisfattion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alarii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atelotti, che | importeranno assai per le sette navi. Hora starà anco | a vostra Serenità il risolver se per li restanti noleggi decorsi | doppo le ultime lettere fatte da me, et ritornatemi, che | restano pagate vorrà ella pigliarsi a pagarle di là | o vorrà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le paghi di qua. Spero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e suo | mi verrà in tempo per far questa sodisfattione, | o lettere a tal effetto. A mio conto sin qui parmi | di calcolare, che doveranno pagarsi per detti | noleggi trenta, et passa milla ducati. Ma non so meno | se li compartecipi, che malamente si accommodano ad | aspettare vorranno assentire ad haver per di là il pa-|gamento tenterò, anderò differendo intanto se potesse | haver la ment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e vostre colla risposta delle | presenti. Nuova dei sette vasselli non se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ancora | quello che mi fa acquetare un poco è che manco |</w:t>
      </w:r>
    </w:p>
    <w:p w14:paraId="7DC2DD1E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76r /</w:t>
      </w:r>
    </w:p>
    <w:p w14:paraId="37A9BC6A" w14:textId="1A67BF12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tendo, che sia entrata alcuna delle navi di Cipro, | et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ssandria et pur queste stanno a spese dei mercanti, | et ogni dì li corrono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i et spese delle navi, | et matelotti, oltre che si ritarda il smaltimento | delle mercantie. Ma temendo il calar dei giacci | fuori dei porti in mare si astengono per fuggir | il certo pericolo, che non potrebbe riuscir, che con | grave perdita anco della Serenità vostra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tiglierie | delle Amiralità a che ella è sottoposta, et per quelle | munitioni, che vi possono esser per dentro. Ma a | dir la verità questo è un magro sollevo rispetto |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util spesa di sette navi che corre, et scorre di | giorno in giorno spero pur in Dio, che la Serenità vostra ne | resterà sollevata, et io consolato. Gratie etc. |</w:t>
      </w:r>
    </w:p>
    <w:p w14:paraId="05ADF35F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7D5E3436" w14:textId="0DD9C946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li 18 febraro 1620 |</w:t>
      </w:r>
    </w:p>
    <w:p w14:paraId="2205FE5F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vostra Serenità |</w:t>
      </w:r>
    </w:p>
    <w:p w14:paraId="5AFC34A3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umilissimo, et devotissimo servitore |</w:t>
      </w:r>
    </w:p>
    <w:p w14:paraId="187C3EEA" w14:textId="142D3C89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</w:p>
    <w:p w14:paraId="7186477C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47714DE4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76vB /</w:t>
      </w:r>
    </w:p>
    <w:p w14:paraId="60C6089B" w14:textId="77756791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</w:t>
      </w:r>
      <w:r w:rsidR="0077185D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rincipe di Venezia. |</w:t>
      </w:r>
    </w:p>
    <w:p w14:paraId="284507EA" w14:textId="267805AC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Prima | n° 180 fin 181 | </w:t>
      </w:r>
    </w:p>
    <w:p w14:paraId="7B4D5B2B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61AF858B" w14:textId="7DC33112" w:rsidR="003F563C" w:rsidRPr="00183FB3" w:rsidRDefault="00117C79" w:rsidP="00765C1E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Tracce di sigilli</w:t>
      </w:r>
    </w:p>
    <w:p w14:paraId="25A3082E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3CF0547F" w14:textId="657E7046" w:rsidR="003F563C" w:rsidRPr="00183FB3" w:rsidRDefault="003F563C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6AE66047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76vC /</w:t>
      </w:r>
    </w:p>
    <w:p w14:paraId="23088353" w14:textId="05D1E36E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18 febraro 1619 </w:t>
      </w:r>
      <w:r w:rsidR="00AE73F8" w:rsidRPr="00183FB3">
        <w:rPr>
          <w:rFonts w:ascii="Times New Roman" w:hAnsi="Times New Roman" w:cs="Times New Roman"/>
        </w:rPr>
        <w:t>ricevute</w:t>
      </w:r>
      <w:r w:rsidRPr="00183FB3">
        <w:rPr>
          <w:rFonts w:ascii="Times New Roman" w:hAnsi="Times New Roman" w:cs="Times New Roman"/>
        </w:rPr>
        <w:t xml:space="preserve">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4 marzo 1620 |</w:t>
      </w:r>
    </w:p>
    <w:p w14:paraId="18A2C07A" w14:textId="118EA78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ia</w:t>
      </w:r>
      <w:r w:rsidR="00735DD9">
        <w:rPr>
          <w:rFonts w:ascii="Times New Roman" w:hAnsi="Times New Roman" w:cs="Times New Roman"/>
        </w:rPr>
        <w:t>.</w:t>
      </w:r>
      <w:r w:rsidRPr="00183FB3">
        <w:rPr>
          <w:rFonts w:ascii="Times New Roman" w:hAnsi="Times New Roman" w:cs="Times New Roman"/>
        </w:rPr>
        <w:t xml:space="preserve"> n° 180 |</w:t>
      </w:r>
    </w:p>
    <w:p w14:paraId="36BEBA13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4DF535C1" w14:textId="1A3C0731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. R.</w:t>
      </w:r>
      <w:r w:rsidR="000709F9" w:rsidRPr="00183FB3">
        <w:rPr>
          <w:rFonts w:ascii="Times New Roman" w:hAnsi="Times New Roman" w:cs="Times New Roman"/>
        </w:rPr>
        <w:t xml:space="preserve"> |</w:t>
      </w:r>
    </w:p>
    <w:p w14:paraId="531C188F" w14:textId="77777777" w:rsidR="003F563C" w:rsidRPr="00183FB3" w:rsidRDefault="003F563C" w:rsidP="00765C1E">
      <w:pPr>
        <w:outlineLvl w:val="0"/>
        <w:rPr>
          <w:rFonts w:ascii="Times New Roman" w:hAnsi="Times New Roman" w:cs="Times New Roman"/>
        </w:rPr>
      </w:pPr>
    </w:p>
    <w:p w14:paraId="77E711EB" w14:textId="77777777" w:rsidR="003F563C" w:rsidRPr="00183FB3" w:rsidRDefault="003F563C" w:rsidP="00765C1E">
      <w:pPr>
        <w:outlineLvl w:val="0"/>
        <w:rPr>
          <w:rFonts w:ascii="Times New Roman" w:hAnsi="Times New Roman" w:cs="Times New Roman"/>
        </w:rPr>
      </w:pPr>
    </w:p>
    <w:p w14:paraId="76A75AC1" w14:textId="60985EEC" w:rsidR="003F563C" w:rsidRPr="00183FB3" w:rsidRDefault="003F563C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</w:t>
      </w:r>
      <w:r w:rsidR="006A4B7A" w:rsidRPr="00183FB3">
        <w:rPr>
          <w:rFonts w:ascii="Times New Roman" w:hAnsi="Times New Roman" w:cs="Times New Roman"/>
        </w:rPr>
        <w:t>49</w:t>
      </w:r>
    </w:p>
    <w:p w14:paraId="0D519E05" w14:textId="1FFA46F9" w:rsidR="003F563C" w:rsidRPr="00183FB3" w:rsidRDefault="003F563C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14</w:t>
      </w:r>
      <w:r w:rsidR="006A4B7A" w:rsidRPr="00183FB3">
        <w:rPr>
          <w:rFonts w:ascii="Times New Roman" w:hAnsi="Times New Roman" w:cs="Times New Roman"/>
        </w:rPr>
        <w:t>8</w:t>
      </w:r>
      <w:r w:rsidRPr="00183FB3">
        <w:rPr>
          <w:rFonts w:ascii="Times New Roman" w:hAnsi="Times New Roman" w:cs="Times New Roman"/>
        </w:rPr>
        <w:t xml:space="preserve"> (cc. 474r-475v)</w:t>
      </w:r>
    </w:p>
    <w:p w14:paraId="0F27DBB1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0723DFC9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74r /</w:t>
      </w:r>
    </w:p>
    <w:p w14:paraId="064CC444" w14:textId="2BC0B79F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620 18 febraro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ya |</w:t>
      </w:r>
    </w:p>
    <w:p w14:paraId="4A12188E" w14:textId="11A103DD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alcolo di quanto importerebbe il noleggio che resta | a pagarsi per le quattro navi venute, quell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abbruggiata, et delle sette, che restano ancor | a venire |</w:t>
      </w:r>
    </w:p>
    <w:p w14:paraId="3344CDBD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25"/>
        <w:gridCol w:w="816"/>
        <w:gridCol w:w="1799"/>
      </w:tblGrid>
      <w:tr w:rsidR="003F563C" w:rsidRPr="00183FB3" w14:paraId="727D0BFF" w14:textId="77777777" w:rsidTr="00041196">
        <w:tc>
          <w:tcPr>
            <w:tcW w:w="7371" w:type="dxa"/>
          </w:tcPr>
          <w:p w14:paraId="11D33584" w14:textId="3E2373BC" w:rsidR="003F563C" w:rsidRPr="00183FB3" w:rsidRDefault="003F563C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er la nave San Christofforo a fiorini | 2400 per mese sono ducati 960 pur | per mese per mesi doi forniti a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7 | novembre fanno fiorini </w:t>
            </w:r>
          </w:p>
        </w:tc>
        <w:tc>
          <w:tcPr>
            <w:tcW w:w="426" w:type="dxa"/>
          </w:tcPr>
          <w:p w14:paraId="6EB8C32B" w14:textId="77777777" w:rsidR="003F563C" w:rsidRPr="00183FB3" w:rsidRDefault="003F563C" w:rsidP="00C3030F">
            <w:pPr>
              <w:jc w:val="right"/>
              <w:rPr>
                <w:rFonts w:ascii="Times New Roman" w:hAnsi="Times New Roman" w:cs="Times New Roman"/>
              </w:rPr>
            </w:pPr>
          </w:p>
          <w:p w14:paraId="41244DFE" w14:textId="77777777" w:rsidR="003F563C" w:rsidRPr="00183FB3" w:rsidRDefault="003F563C" w:rsidP="00C3030F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800</w:t>
            </w:r>
          </w:p>
        </w:tc>
        <w:tc>
          <w:tcPr>
            <w:tcW w:w="1842" w:type="dxa"/>
          </w:tcPr>
          <w:p w14:paraId="61EECCF9" w14:textId="77777777" w:rsidR="00C3030F" w:rsidRPr="00183FB3" w:rsidRDefault="00C3030F" w:rsidP="00C3030F">
            <w:pPr>
              <w:jc w:val="right"/>
              <w:rPr>
                <w:rFonts w:ascii="Times New Roman" w:hAnsi="Times New Roman" w:cs="Times New Roman"/>
              </w:rPr>
            </w:pPr>
          </w:p>
          <w:p w14:paraId="28D0EF67" w14:textId="58AF6958" w:rsidR="003F563C" w:rsidRPr="00183FB3" w:rsidRDefault="003F563C" w:rsidP="00C3030F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1920</w:t>
            </w:r>
            <w:r w:rsidR="00C3030F"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3F563C" w:rsidRPr="00183FB3" w14:paraId="7954608A" w14:textId="77777777" w:rsidTr="00041196">
        <w:tc>
          <w:tcPr>
            <w:tcW w:w="7371" w:type="dxa"/>
          </w:tcPr>
          <w:p w14:paraId="7D7AB47E" w14:textId="4F46AFAB" w:rsidR="003F563C" w:rsidRPr="00183FB3" w:rsidRDefault="003F563C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er la nave Anna Rivers a fiorini | 1800 per mese sono ducati 720 pur | per mese per mesi doi forniti a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7 | novembre fanno fiorini </w:t>
            </w:r>
          </w:p>
        </w:tc>
        <w:tc>
          <w:tcPr>
            <w:tcW w:w="426" w:type="dxa"/>
          </w:tcPr>
          <w:p w14:paraId="676B3CC2" w14:textId="77777777" w:rsidR="003F563C" w:rsidRPr="00183FB3" w:rsidRDefault="003F563C" w:rsidP="00C3030F">
            <w:pPr>
              <w:jc w:val="right"/>
              <w:rPr>
                <w:rFonts w:ascii="Times New Roman" w:hAnsi="Times New Roman" w:cs="Times New Roman"/>
              </w:rPr>
            </w:pPr>
          </w:p>
          <w:p w14:paraId="1806C967" w14:textId="77777777" w:rsidR="003F563C" w:rsidRPr="00183FB3" w:rsidRDefault="003F563C" w:rsidP="00C3030F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3600</w:t>
            </w:r>
          </w:p>
        </w:tc>
        <w:tc>
          <w:tcPr>
            <w:tcW w:w="1842" w:type="dxa"/>
          </w:tcPr>
          <w:p w14:paraId="27168442" w14:textId="77777777" w:rsidR="00C3030F" w:rsidRPr="00183FB3" w:rsidRDefault="00C3030F" w:rsidP="00C3030F">
            <w:pPr>
              <w:jc w:val="right"/>
              <w:rPr>
                <w:rFonts w:ascii="Times New Roman" w:hAnsi="Times New Roman" w:cs="Times New Roman"/>
              </w:rPr>
            </w:pPr>
          </w:p>
          <w:p w14:paraId="57692F9C" w14:textId="19D307D3" w:rsidR="003F563C" w:rsidRPr="00183FB3" w:rsidRDefault="003F563C" w:rsidP="00C3030F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1440</w:t>
            </w:r>
            <w:r w:rsidR="00C3030F"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3F563C" w:rsidRPr="00183FB3" w14:paraId="4BAEB145" w14:textId="77777777" w:rsidTr="00041196">
        <w:tc>
          <w:tcPr>
            <w:tcW w:w="7371" w:type="dxa"/>
          </w:tcPr>
          <w:p w14:paraId="23D92FF6" w14:textId="2B97D944" w:rsidR="003F563C" w:rsidRPr="00183FB3" w:rsidRDefault="003F563C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er la nave Lo specchio a fiorini | 2200 per mese sono ducati 880 | pur per mese per mesi doi forniti | a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17 novembre fanno fiorini</w:t>
            </w:r>
          </w:p>
        </w:tc>
        <w:tc>
          <w:tcPr>
            <w:tcW w:w="426" w:type="dxa"/>
          </w:tcPr>
          <w:p w14:paraId="5E11AAA9" w14:textId="77777777" w:rsidR="003F563C" w:rsidRPr="00183FB3" w:rsidRDefault="003F563C" w:rsidP="00C3030F">
            <w:pPr>
              <w:jc w:val="right"/>
              <w:rPr>
                <w:rFonts w:ascii="Times New Roman" w:hAnsi="Times New Roman" w:cs="Times New Roman"/>
              </w:rPr>
            </w:pPr>
          </w:p>
          <w:p w14:paraId="66CCFB5F" w14:textId="77777777" w:rsidR="003F563C" w:rsidRPr="00183FB3" w:rsidRDefault="003F563C" w:rsidP="00C3030F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400</w:t>
            </w:r>
          </w:p>
        </w:tc>
        <w:tc>
          <w:tcPr>
            <w:tcW w:w="1842" w:type="dxa"/>
          </w:tcPr>
          <w:p w14:paraId="016556C5" w14:textId="77777777" w:rsidR="00C3030F" w:rsidRPr="00183FB3" w:rsidRDefault="00C3030F" w:rsidP="00C3030F">
            <w:pPr>
              <w:jc w:val="right"/>
              <w:rPr>
                <w:rFonts w:ascii="Times New Roman" w:hAnsi="Times New Roman" w:cs="Times New Roman"/>
              </w:rPr>
            </w:pPr>
          </w:p>
          <w:p w14:paraId="60D44D84" w14:textId="50D2B3B4" w:rsidR="003F563C" w:rsidRPr="00183FB3" w:rsidRDefault="003F563C" w:rsidP="00C3030F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1760</w:t>
            </w:r>
            <w:r w:rsidR="00C3030F"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3F563C" w:rsidRPr="00183FB3" w14:paraId="4BE5B171" w14:textId="77777777" w:rsidTr="00041196">
        <w:tc>
          <w:tcPr>
            <w:tcW w:w="7371" w:type="dxa"/>
          </w:tcPr>
          <w:p w14:paraId="592D0C75" w14:textId="194B361A" w:rsidR="003F563C" w:rsidRPr="00183FB3" w:rsidRDefault="003F563C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er la nave Li tre re abbruggiata a fiorini | 2050 per mese sono ducati 820 pur | per mese per mesi doi in circa sendosi | abbruggiata a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16 luglio 1619 non | vi sarebbe che un giorno a dire fano fiorini</w:t>
            </w:r>
          </w:p>
        </w:tc>
        <w:tc>
          <w:tcPr>
            <w:tcW w:w="426" w:type="dxa"/>
          </w:tcPr>
          <w:p w14:paraId="3043D665" w14:textId="77777777" w:rsidR="003F563C" w:rsidRPr="00183FB3" w:rsidRDefault="003F563C" w:rsidP="00C3030F">
            <w:pPr>
              <w:jc w:val="right"/>
              <w:rPr>
                <w:rFonts w:ascii="Times New Roman" w:hAnsi="Times New Roman" w:cs="Times New Roman"/>
              </w:rPr>
            </w:pPr>
          </w:p>
          <w:p w14:paraId="3584BE21" w14:textId="77777777" w:rsidR="003F563C" w:rsidRPr="00183FB3" w:rsidRDefault="003F563C" w:rsidP="00C3030F">
            <w:pPr>
              <w:jc w:val="right"/>
              <w:rPr>
                <w:rFonts w:ascii="Times New Roman" w:hAnsi="Times New Roman" w:cs="Times New Roman"/>
              </w:rPr>
            </w:pPr>
          </w:p>
          <w:p w14:paraId="407EBEDF" w14:textId="77777777" w:rsidR="003F563C" w:rsidRPr="00183FB3" w:rsidRDefault="003F563C" w:rsidP="00C3030F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100</w:t>
            </w:r>
          </w:p>
        </w:tc>
        <w:tc>
          <w:tcPr>
            <w:tcW w:w="1842" w:type="dxa"/>
          </w:tcPr>
          <w:p w14:paraId="596D4468" w14:textId="77777777" w:rsidR="003F563C" w:rsidRPr="00183FB3" w:rsidRDefault="003F563C" w:rsidP="00C3030F">
            <w:pPr>
              <w:jc w:val="right"/>
              <w:rPr>
                <w:rFonts w:ascii="Times New Roman" w:hAnsi="Times New Roman" w:cs="Times New Roman"/>
              </w:rPr>
            </w:pPr>
          </w:p>
          <w:p w14:paraId="0DCC1EE2" w14:textId="77777777" w:rsidR="00C3030F" w:rsidRPr="00183FB3" w:rsidRDefault="00C3030F" w:rsidP="00C3030F">
            <w:pPr>
              <w:jc w:val="right"/>
              <w:rPr>
                <w:rFonts w:ascii="Times New Roman" w:hAnsi="Times New Roman" w:cs="Times New Roman"/>
              </w:rPr>
            </w:pPr>
          </w:p>
          <w:p w14:paraId="4FE629FD" w14:textId="4D50C232" w:rsidR="003F563C" w:rsidRPr="00183FB3" w:rsidRDefault="003F563C" w:rsidP="00C3030F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1640</w:t>
            </w:r>
            <w:r w:rsidR="00C3030F"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3F563C" w:rsidRPr="00183FB3" w14:paraId="1F8394EA" w14:textId="77777777" w:rsidTr="00041196">
        <w:tc>
          <w:tcPr>
            <w:tcW w:w="7371" w:type="dxa"/>
          </w:tcPr>
          <w:p w14:paraId="19E3C6F2" w14:textId="6A1ADA0B" w:rsidR="003F563C" w:rsidRPr="00183FB3" w:rsidRDefault="003F563C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er la nave Il leon d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>oro a fiorini | 2400 per mese sono ducati 960 pur | per mese per mesi doi forniti a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| </w:t>
            </w:r>
            <w:r w:rsidRPr="00183FB3">
              <w:rPr>
                <w:rFonts w:ascii="Times New Roman" w:hAnsi="Times New Roman" w:cs="Times New Roman"/>
                <w:smallCaps/>
              </w:rPr>
              <w:t>x</w:t>
            </w:r>
            <w:r w:rsidRPr="00183FB3">
              <w:rPr>
                <w:rFonts w:ascii="Times New Roman" w:hAnsi="Times New Roman" w:cs="Times New Roman"/>
              </w:rPr>
              <w:t xml:space="preserve"> novembre fanno fiorini</w:t>
            </w:r>
          </w:p>
        </w:tc>
        <w:tc>
          <w:tcPr>
            <w:tcW w:w="426" w:type="dxa"/>
          </w:tcPr>
          <w:p w14:paraId="5253DEDF" w14:textId="77777777" w:rsidR="003F563C" w:rsidRPr="00183FB3" w:rsidRDefault="003F563C" w:rsidP="00C3030F">
            <w:pPr>
              <w:jc w:val="right"/>
              <w:rPr>
                <w:rFonts w:ascii="Times New Roman" w:hAnsi="Times New Roman" w:cs="Times New Roman"/>
              </w:rPr>
            </w:pPr>
          </w:p>
          <w:p w14:paraId="7699EA40" w14:textId="77777777" w:rsidR="003F563C" w:rsidRPr="00183FB3" w:rsidRDefault="003F563C" w:rsidP="00C3030F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800</w:t>
            </w:r>
          </w:p>
        </w:tc>
        <w:tc>
          <w:tcPr>
            <w:tcW w:w="1842" w:type="dxa"/>
          </w:tcPr>
          <w:p w14:paraId="6CB90062" w14:textId="77777777" w:rsidR="00C3030F" w:rsidRPr="00183FB3" w:rsidRDefault="00C3030F" w:rsidP="00C3030F">
            <w:pPr>
              <w:jc w:val="right"/>
              <w:rPr>
                <w:rFonts w:ascii="Times New Roman" w:hAnsi="Times New Roman" w:cs="Times New Roman"/>
              </w:rPr>
            </w:pPr>
          </w:p>
          <w:p w14:paraId="09BC7FE8" w14:textId="01AEEC6F" w:rsidR="003F563C" w:rsidRPr="00183FB3" w:rsidRDefault="003F563C" w:rsidP="00C3030F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1920</w:t>
            </w:r>
            <w:r w:rsidR="00C3030F"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3F563C" w:rsidRPr="00183FB3" w14:paraId="2BE23925" w14:textId="77777777" w:rsidTr="00041196">
        <w:trPr>
          <w:trHeight w:val="292"/>
        </w:trPr>
        <w:tc>
          <w:tcPr>
            <w:tcW w:w="7371" w:type="dxa"/>
          </w:tcPr>
          <w:p w14:paraId="64B405B8" w14:textId="77777777" w:rsidR="003F563C" w:rsidRPr="00183FB3" w:rsidRDefault="003F563C" w:rsidP="00C3030F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In tutto fiorini</w:t>
            </w:r>
          </w:p>
        </w:tc>
        <w:tc>
          <w:tcPr>
            <w:tcW w:w="426" w:type="dxa"/>
          </w:tcPr>
          <w:p w14:paraId="3248164D" w14:textId="77777777" w:rsidR="003F563C" w:rsidRPr="00183FB3" w:rsidRDefault="003F563C" w:rsidP="00C3030F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21700</w:t>
            </w:r>
          </w:p>
        </w:tc>
        <w:tc>
          <w:tcPr>
            <w:tcW w:w="1842" w:type="dxa"/>
          </w:tcPr>
          <w:p w14:paraId="128C4FE8" w14:textId="5C51FCA2" w:rsidR="003F563C" w:rsidRPr="00183FB3" w:rsidRDefault="003F563C" w:rsidP="00C3030F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8680</w:t>
            </w:r>
            <w:r w:rsidR="00C3030F"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</w:tbl>
    <w:p w14:paraId="20B70D52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2986C434" w14:textId="600CDC7F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guitano qui dietr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e | sette navi restanti a venire |</w:t>
      </w:r>
    </w:p>
    <w:p w14:paraId="3221C852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550ECBED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74v /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90"/>
        <w:gridCol w:w="2816"/>
        <w:gridCol w:w="1434"/>
      </w:tblGrid>
      <w:tr w:rsidR="003F563C" w:rsidRPr="00183FB3" w14:paraId="639FC0C1" w14:textId="77777777" w:rsidTr="00041196">
        <w:trPr>
          <w:trHeight w:val="647"/>
        </w:trPr>
        <w:tc>
          <w:tcPr>
            <w:tcW w:w="7088" w:type="dxa"/>
          </w:tcPr>
          <w:p w14:paraId="5600F2D8" w14:textId="40412402" w:rsidR="003F563C" w:rsidRPr="00183FB3" w:rsidRDefault="003F563C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er la nave San Marco a fiorini | 3600 per mese che sono ducati 1440 | pur per mese per tre mesi forniti | a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6 febraro presente fanno fiorini </w:t>
            </w:r>
          </w:p>
        </w:tc>
        <w:tc>
          <w:tcPr>
            <w:tcW w:w="850" w:type="dxa"/>
          </w:tcPr>
          <w:p w14:paraId="78915044" w14:textId="77777777" w:rsidR="00A969D5" w:rsidRPr="00183FB3" w:rsidRDefault="00A969D5" w:rsidP="00A969D5">
            <w:pPr>
              <w:jc w:val="right"/>
              <w:rPr>
                <w:rFonts w:ascii="Times New Roman" w:hAnsi="Times New Roman" w:cs="Times New Roman"/>
              </w:rPr>
            </w:pPr>
          </w:p>
          <w:p w14:paraId="7D713E8D" w14:textId="6D7D3CC5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10808</w:t>
            </w:r>
            <w:r w:rsidRPr="00183FB3">
              <w:rPr>
                <w:rStyle w:val="FootnoteReference"/>
                <w:rFonts w:ascii="Times New Roman" w:hAnsi="Times New Roman" w:cs="Times New Roman"/>
              </w:rPr>
              <w:footnoteReference w:id="1412"/>
            </w:r>
          </w:p>
        </w:tc>
        <w:tc>
          <w:tcPr>
            <w:tcW w:w="1701" w:type="dxa"/>
          </w:tcPr>
          <w:p w14:paraId="06C9CBB0" w14:textId="77777777" w:rsidR="00A969D5" w:rsidRPr="00183FB3" w:rsidRDefault="00A969D5" w:rsidP="00A969D5">
            <w:pPr>
              <w:jc w:val="right"/>
              <w:rPr>
                <w:rFonts w:ascii="Times New Roman" w:hAnsi="Times New Roman" w:cs="Times New Roman"/>
              </w:rPr>
            </w:pPr>
          </w:p>
          <w:p w14:paraId="7C79B19D" w14:textId="30817BE0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4320</w:t>
            </w:r>
            <w:r w:rsidR="00A969D5"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3F563C" w:rsidRPr="00183FB3" w14:paraId="28556963" w14:textId="77777777" w:rsidTr="00041196">
        <w:trPr>
          <w:trHeight w:val="828"/>
        </w:trPr>
        <w:tc>
          <w:tcPr>
            <w:tcW w:w="7088" w:type="dxa"/>
          </w:tcPr>
          <w:p w14:paraId="19058E12" w14:textId="4660FFB7" w:rsidR="003F563C" w:rsidRPr="00183FB3" w:rsidRDefault="003F563C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lastRenderedPageBreak/>
              <w:t>Per la nave San Francesco a fiorini | 2400 per mese, che sono ducati 960 | pur per mese per tre mesi forniti | a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6 febraro presente fanno fiorini </w:t>
            </w:r>
          </w:p>
        </w:tc>
        <w:tc>
          <w:tcPr>
            <w:tcW w:w="850" w:type="dxa"/>
          </w:tcPr>
          <w:p w14:paraId="0527FDF8" w14:textId="77777777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</w:p>
          <w:p w14:paraId="3D36F292" w14:textId="77777777" w:rsidR="00A969D5" w:rsidRPr="00183FB3" w:rsidRDefault="00A969D5" w:rsidP="00A969D5">
            <w:pPr>
              <w:jc w:val="right"/>
              <w:rPr>
                <w:rFonts w:ascii="Times New Roman" w:hAnsi="Times New Roman" w:cs="Times New Roman"/>
              </w:rPr>
            </w:pPr>
          </w:p>
          <w:p w14:paraId="6A46CAC3" w14:textId="0FF1758A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7200</w:t>
            </w:r>
          </w:p>
        </w:tc>
        <w:tc>
          <w:tcPr>
            <w:tcW w:w="1701" w:type="dxa"/>
          </w:tcPr>
          <w:p w14:paraId="1B2C933D" w14:textId="77777777" w:rsidR="00A969D5" w:rsidRPr="00183FB3" w:rsidRDefault="00A969D5" w:rsidP="00A969D5">
            <w:pPr>
              <w:jc w:val="right"/>
              <w:rPr>
                <w:rFonts w:ascii="Times New Roman" w:hAnsi="Times New Roman" w:cs="Times New Roman"/>
              </w:rPr>
            </w:pPr>
          </w:p>
          <w:p w14:paraId="4BECFC41" w14:textId="77777777" w:rsidR="00A969D5" w:rsidRPr="00183FB3" w:rsidRDefault="00A969D5" w:rsidP="00A969D5">
            <w:pPr>
              <w:jc w:val="right"/>
              <w:rPr>
                <w:rFonts w:ascii="Times New Roman" w:hAnsi="Times New Roman" w:cs="Times New Roman"/>
              </w:rPr>
            </w:pPr>
          </w:p>
          <w:p w14:paraId="38DD9978" w14:textId="00049C4E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2880</w:t>
            </w:r>
            <w:r w:rsidR="00A969D5"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3F563C" w:rsidRPr="00183FB3" w14:paraId="0A796B34" w14:textId="77777777" w:rsidTr="00041196">
        <w:trPr>
          <w:trHeight w:val="693"/>
        </w:trPr>
        <w:tc>
          <w:tcPr>
            <w:tcW w:w="7088" w:type="dxa"/>
          </w:tcPr>
          <w:p w14:paraId="1C70468F" w14:textId="6E1324C0" w:rsidR="003F563C" w:rsidRPr="00183FB3" w:rsidRDefault="003F563C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er la nave Nenonistekerch a fiorini | 2550 per mese, che sono</w:t>
            </w:r>
            <w:r w:rsidRPr="00183FB3">
              <w:rPr>
                <w:rStyle w:val="FootnoteReference"/>
                <w:rFonts w:ascii="Times New Roman" w:hAnsi="Times New Roman" w:cs="Times New Roman"/>
              </w:rPr>
              <w:footnoteReference w:id="1413"/>
            </w:r>
            <w:r w:rsidRPr="00183FB3">
              <w:rPr>
                <w:rFonts w:ascii="Times New Roman" w:hAnsi="Times New Roman" w:cs="Times New Roman"/>
              </w:rPr>
              <w:t xml:space="preserve"> ducati | 1020 pur per mese per 3 mesi | forniti a</w:t>
            </w:r>
            <w:r w:rsidR="004407A5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6 febraro presente fanno fiorini</w:t>
            </w:r>
          </w:p>
        </w:tc>
        <w:tc>
          <w:tcPr>
            <w:tcW w:w="850" w:type="dxa"/>
          </w:tcPr>
          <w:p w14:paraId="1A4FA502" w14:textId="77777777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</w:p>
          <w:p w14:paraId="7C79F505" w14:textId="77777777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7650</w:t>
            </w:r>
          </w:p>
        </w:tc>
        <w:tc>
          <w:tcPr>
            <w:tcW w:w="1701" w:type="dxa"/>
          </w:tcPr>
          <w:p w14:paraId="5463FDA7" w14:textId="77777777" w:rsidR="00A969D5" w:rsidRPr="00183FB3" w:rsidRDefault="00A969D5" w:rsidP="00A969D5">
            <w:pPr>
              <w:jc w:val="right"/>
              <w:rPr>
                <w:rFonts w:ascii="Times New Roman" w:hAnsi="Times New Roman" w:cs="Times New Roman"/>
              </w:rPr>
            </w:pPr>
          </w:p>
          <w:p w14:paraId="6DB9C2F7" w14:textId="6DEED796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3060</w:t>
            </w:r>
            <w:r w:rsidR="00A969D5"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3F563C" w:rsidRPr="00183FB3" w14:paraId="5F5020E0" w14:textId="77777777" w:rsidTr="00041196">
        <w:trPr>
          <w:trHeight w:val="561"/>
        </w:trPr>
        <w:tc>
          <w:tcPr>
            <w:tcW w:w="7088" w:type="dxa"/>
          </w:tcPr>
          <w:p w14:paraId="30C257BB" w14:textId="08F63B63" w:rsidR="003F563C" w:rsidRPr="00183FB3" w:rsidRDefault="003F563C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er la nave Emaus a fiorini | 2400 per mese, che sono ducati 960 | pur per mese per 3 mesi forniti | a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17 febraro presente fanno fiorini</w:t>
            </w:r>
          </w:p>
        </w:tc>
        <w:tc>
          <w:tcPr>
            <w:tcW w:w="850" w:type="dxa"/>
          </w:tcPr>
          <w:p w14:paraId="2AAC8078" w14:textId="77777777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</w:p>
          <w:p w14:paraId="36C945C6" w14:textId="77777777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7200</w:t>
            </w:r>
          </w:p>
        </w:tc>
        <w:tc>
          <w:tcPr>
            <w:tcW w:w="1701" w:type="dxa"/>
          </w:tcPr>
          <w:p w14:paraId="1296CA5B" w14:textId="77777777" w:rsidR="00A969D5" w:rsidRPr="00183FB3" w:rsidRDefault="00A969D5" w:rsidP="00A969D5">
            <w:pPr>
              <w:jc w:val="right"/>
              <w:rPr>
                <w:rFonts w:ascii="Times New Roman" w:hAnsi="Times New Roman" w:cs="Times New Roman"/>
              </w:rPr>
            </w:pPr>
          </w:p>
          <w:p w14:paraId="62869006" w14:textId="003377F8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2880</w:t>
            </w:r>
            <w:r w:rsidR="00A969D5"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3F563C" w:rsidRPr="00183FB3" w14:paraId="037E8B91" w14:textId="77777777" w:rsidTr="00041196">
        <w:trPr>
          <w:trHeight w:val="555"/>
        </w:trPr>
        <w:tc>
          <w:tcPr>
            <w:tcW w:w="7088" w:type="dxa"/>
          </w:tcPr>
          <w:p w14:paraId="4022E333" w14:textId="5FF67423" w:rsidR="003F563C" w:rsidRPr="00183FB3" w:rsidRDefault="003F563C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er la nave Santa Giustina a fiorini | 2050 per mese, che sono ducati 820 | pur per mese per mesi tre forniti | a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</w:t>
            </w:r>
            <w:r w:rsidRPr="00183FB3">
              <w:rPr>
                <w:rFonts w:ascii="Times New Roman" w:hAnsi="Times New Roman" w:cs="Times New Roman"/>
                <w:smallCaps/>
              </w:rPr>
              <w:t>x</w:t>
            </w:r>
            <w:r w:rsidRPr="00183FB3">
              <w:rPr>
                <w:rFonts w:ascii="Times New Roman" w:hAnsi="Times New Roman" w:cs="Times New Roman"/>
              </w:rPr>
              <w:t xml:space="preserve"> febraro presente fanno fiorini</w:t>
            </w:r>
          </w:p>
        </w:tc>
        <w:tc>
          <w:tcPr>
            <w:tcW w:w="850" w:type="dxa"/>
          </w:tcPr>
          <w:p w14:paraId="1572F153" w14:textId="77777777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</w:p>
          <w:p w14:paraId="75A0AFCD" w14:textId="77777777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6150</w:t>
            </w:r>
          </w:p>
        </w:tc>
        <w:tc>
          <w:tcPr>
            <w:tcW w:w="1701" w:type="dxa"/>
          </w:tcPr>
          <w:p w14:paraId="1F6ACC5D" w14:textId="77777777" w:rsidR="00A969D5" w:rsidRPr="00183FB3" w:rsidRDefault="00A969D5" w:rsidP="00A969D5">
            <w:pPr>
              <w:jc w:val="right"/>
              <w:rPr>
                <w:rFonts w:ascii="Times New Roman" w:hAnsi="Times New Roman" w:cs="Times New Roman"/>
              </w:rPr>
            </w:pPr>
          </w:p>
          <w:p w14:paraId="30854395" w14:textId="2126EB19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2460</w:t>
            </w:r>
            <w:r w:rsidR="00A969D5"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3F563C" w:rsidRPr="00183FB3" w14:paraId="5331920E" w14:textId="77777777" w:rsidTr="00041196">
        <w:trPr>
          <w:trHeight w:val="562"/>
        </w:trPr>
        <w:tc>
          <w:tcPr>
            <w:tcW w:w="7088" w:type="dxa"/>
          </w:tcPr>
          <w:p w14:paraId="719271F8" w14:textId="7CCAF2D1" w:rsidR="003F563C" w:rsidRPr="00183FB3" w:rsidRDefault="003F563C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er la nave La vacca macchiata a fiorini | 2050 per mese, che sono ducati 820 | pur per mese per mesi tre forniti | a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</w:t>
            </w:r>
            <w:r w:rsidRPr="00183FB3">
              <w:rPr>
                <w:rFonts w:ascii="Times New Roman" w:hAnsi="Times New Roman" w:cs="Times New Roman"/>
                <w:smallCaps/>
              </w:rPr>
              <w:t>x</w:t>
            </w:r>
            <w:r w:rsidRPr="00183FB3">
              <w:rPr>
                <w:rFonts w:ascii="Times New Roman" w:hAnsi="Times New Roman" w:cs="Times New Roman"/>
              </w:rPr>
              <w:t xml:space="preserve"> febraro presente fanno fiorini</w:t>
            </w:r>
          </w:p>
        </w:tc>
        <w:tc>
          <w:tcPr>
            <w:tcW w:w="850" w:type="dxa"/>
          </w:tcPr>
          <w:p w14:paraId="1A2B264A" w14:textId="77777777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</w:p>
          <w:p w14:paraId="5A2DE305" w14:textId="77777777" w:rsidR="00A969D5" w:rsidRPr="00183FB3" w:rsidRDefault="00A969D5" w:rsidP="00A969D5">
            <w:pPr>
              <w:jc w:val="right"/>
              <w:rPr>
                <w:rFonts w:ascii="Times New Roman" w:hAnsi="Times New Roman" w:cs="Times New Roman"/>
              </w:rPr>
            </w:pPr>
          </w:p>
          <w:p w14:paraId="0468ADA4" w14:textId="6D7FC823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6150</w:t>
            </w:r>
          </w:p>
        </w:tc>
        <w:tc>
          <w:tcPr>
            <w:tcW w:w="1701" w:type="dxa"/>
          </w:tcPr>
          <w:p w14:paraId="70918C84" w14:textId="77777777" w:rsidR="00A969D5" w:rsidRPr="00183FB3" w:rsidRDefault="00A969D5" w:rsidP="00A969D5">
            <w:pPr>
              <w:jc w:val="right"/>
              <w:rPr>
                <w:rFonts w:ascii="Times New Roman" w:hAnsi="Times New Roman" w:cs="Times New Roman"/>
              </w:rPr>
            </w:pPr>
          </w:p>
          <w:p w14:paraId="0164B7F2" w14:textId="77777777" w:rsidR="00A969D5" w:rsidRPr="00183FB3" w:rsidRDefault="00A969D5" w:rsidP="00A969D5">
            <w:pPr>
              <w:jc w:val="right"/>
              <w:rPr>
                <w:rFonts w:ascii="Times New Roman" w:hAnsi="Times New Roman" w:cs="Times New Roman"/>
              </w:rPr>
            </w:pPr>
          </w:p>
          <w:p w14:paraId="3EDA2E5E" w14:textId="2D6B1DD8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2460</w:t>
            </w:r>
            <w:r w:rsidR="00A969D5"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3F563C" w:rsidRPr="00183FB3" w14:paraId="1ADD9D2B" w14:textId="77777777" w:rsidTr="00041196">
        <w:trPr>
          <w:trHeight w:val="556"/>
        </w:trPr>
        <w:tc>
          <w:tcPr>
            <w:tcW w:w="7088" w:type="dxa"/>
          </w:tcPr>
          <w:p w14:paraId="02F4A29B" w14:textId="6CE38986" w:rsidR="003F563C" w:rsidRPr="00183FB3" w:rsidRDefault="003F563C" w:rsidP="00765C1E">
            <w:pPr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Per la nave Il re David a fiorini | 1600 per mese, che sono ducati 620 | pur per mese per tre mesi forniti | a</w:t>
            </w:r>
            <w:r w:rsidR="00CF4972" w:rsidRPr="00183FB3">
              <w:rPr>
                <w:rFonts w:ascii="Times New Roman" w:hAnsi="Times New Roman" w:cs="Times New Roman"/>
              </w:rPr>
              <w:t>’</w:t>
            </w:r>
            <w:r w:rsidRPr="00183FB3">
              <w:rPr>
                <w:rFonts w:ascii="Times New Roman" w:hAnsi="Times New Roman" w:cs="Times New Roman"/>
              </w:rPr>
              <w:t xml:space="preserve"> </w:t>
            </w:r>
            <w:r w:rsidRPr="00183FB3">
              <w:rPr>
                <w:rFonts w:ascii="Times New Roman" w:hAnsi="Times New Roman" w:cs="Times New Roman"/>
                <w:smallCaps/>
              </w:rPr>
              <w:t>x</w:t>
            </w:r>
            <w:r w:rsidRPr="00183FB3">
              <w:rPr>
                <w:rFonts w:ascii="Times New Roman" w:hAnsi="Times New Roman" w:cs="Times New Roman"/>
              </w:rPr>
              <w:t xml:space="preserve"> febraro presente fanno fiorini</w:t>
            </w:r>
          </w:p>
        </w:tc>
        <w:tc>
          <w:tcPr>
            <w:tcW w:w="850" w:type="dxa"/>
          </w:tcPr>
          <w:p w14:paraId="7E0ECB9A" w14:textId="77777777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</w:p>
          <w:p w14:paraId="18A5D51A" w14:textId="77777777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800</w:t>
            </w:r>
          </w:p>
        </w:tc>
        <w:tc>
          <w:tcPr>
            <w:tcW w:w="1701" w:type="dxa"/>
          </w:tcPr>
          <w:p w14:paraId="5AF3E609" w14:textId="77777777" w:rsidR="00A969D5" w:rsidRPr="00183FB3" w:rsidRDefault="00A969D5" w:rsidP="00A969D5">
            <w:pPr>
              <w:jc w:val="right"/>
              <w:rPr>
                <w:rFonts w:ascii="Times New Roman" w:hAnsi="Times New Roman" w:cs="Times New Roman"/>
              </w:rPr>
            </w:pPr>
          </w:p>
          <w:p w14:paraId="2CECFE1E" w14:textId="1EF0E2A8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1970</w:t>
            </w:r>
            <w:r w:rsidR="00A969D5"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3F563C" w:rsidRPr="00183FB3" w14:paraId="64713788" w14:textId="77777777" w:rsidTr="00041196">
        <w:trPr>
          <w:trHeight w:val="588"/>
        </w:trPr>
        <w:tc>
          <w:tcPr>
            <w:tcW w:w="7088" w:type="dxa"/>
          </w:tcPr>
          <w:p w14:paraId="20440891" w14:textId="77777777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In tutto fanno fiorini</w:t>
            </w:r>
          </w:p>
        </w:tc>
        <w:tc>
          <w:tcPr>
            <w:tcW w:w="850" w:type="dxa"/>
          </w:tcPr>
          <w:p w14:paraId="1D0F4741" w14:textId="77777777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49950</w:t>
            </w:r>
          </w:p>
          <w:p w14:paraId="6E2D38F1" w14:textId="77777777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21700</w:t>
            </w:r>
          </w:p>
        </w:tc>
        <w:tc>
          <w:tcPr>
            <w:tcW w:w="1701" w:type="dxa"/>
          </w:tcPr>
          <w:p w14:paraId="57EE5575" w14:textId="59F27E4F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ducati 19980</w:t>
            </w:r>
            <w:r w:rsidR="00A969D5" w:rsidRPr="00183FB3">
              <w:rPr>
                <w:rFonts w:ascii="Times New Roman" w:hAnsi="Times New Roman" w:cs="Times New Roman"/>
              </w:rPr>
              <w:t xml:space="preserve"> |</w:t>
            </w:r>
          </w:p>
          <w:p w14:paraId="6D515686" w14:textId="1212C32C" w:rsidR="003F563C" w:rsidRPr="00183FB3" w:rsidRDefault="00A969D5" w:rsidP="00A969D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ducati </w:t>
            </w:r>
            <w:r w:rsidR="003F563C" w:rsidRPr="00183FB3">
              <w:rPr>
                <w:rFonts w:ascii="Times New Roman" w:hAnsi="Times New Roman" w:cs="Times New Roman"/>
              </w:rPr>
              <w:t>8680</w:t>
            </w:r>
            <w:r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3F563C" w:rsidRPr="00183FB3" w14:paraId="431ED586" w14:textId="77777777" w:rsidTr="00041196">
        <w:trPr>
          <w:trHeight w:val="284"/>
        </w:trPr>
        <w:tc>
          <w:tcPr>
            <w:tcW w:w="7088" w:type="dxa"/>
            <w:shd w:val="clear" w:color="auto" w:fill="FFFFFF" w:themeFill="background1"/>
          </w:tcPr>
          <w:p w14:paraId="666C48FA" w14:textId="77777777" w:rsidR="003F563C" w:rsidRPr="00183FB3" w:rsidRDefault="003F563C" w:rsidP="00765C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0" w:type="dxa"/>
            <w:shd w:val="clear" w:color="auto" w:fill="FFFFFF" w:themeFill="background1"/>
          </w:tcPr>
          <w:p w14:paraId="6338803A" w14:textId="77777777" w:rsidR="003F563C" w:rsidRPr="00183FB3" w:rsidRDefault="003F563C" w:rsidP="00A969D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>71650</w:t>
            </w:r>
          </w:p>
        </w:tc>
        <w:tc>
          <w:tcPr>
            <w:tcW w:w="1701" w:type="dxa"/>
            <w:shd w:val="clear" w:color="auto" w:fill="FFFFFF" w:themeFill="background1"/>
          </w:tcPr>
          <w:p w14:paraId="099C1002" w14:textId="6976511E" w:rsidR="003F563C" w:rsidRPr="00183FB3" w:rsidRDefault="00A969D5" w:rsidP="00A969D5">
            <w:pPr>
              <w:jc w:val="right"/>
              <w:rPr>
                <w:rFonts w:ascii="Times New Roman" w:hAnsi="Times New Roman" w:cs="Times New Roman"/>
              </w:rPr>
            </w:pPr>
            <w:r w:rsidRPr="00183FB3">
              <w:rPr>
                <w:rFonts w:ascii="Times New Roman" w:hAnsi="Times New Roman" w:cs="Times New Roman"/>
              </w:rPr>
              <w:t xml:space="preserve">ducati </w:t>
            </w:r>
            <w:r w:rsidR="003F563C" w:rsidRPr="00183FB3">
              <w:rPr>
                <w:rFonts w:ascii="Times New Roman" w:hAnsi="Times New Roman" w:cs="Times New Roman"/>
              </w:rPr>
              <w:t>28660</w:t>
            </w:r>
            <w:r w:rsidRPr="00183FB3">
              <w:rPr>
                <w:rFonts w:ascii="Times New Roman" w:hAnsi="Times New Roman" w:cs="Times New Roman"/>
              </w:rPr>
              <w:t xml:space="preserve"> |</w:t>
            </w:r>
          </w:p>
        </w:tc>
      </w:tr>
    </w:tbl>
    <w:p w14:paraId="10F24362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390FC7F1" w14:textId="110AA3DF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 oltre scritte quattro navi ommess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bbrucciata | avanzeranno oltre li doi mesi annotati qualche | giorni anco di vantaggio; et alle sette restanti | a venire resterà a pagar ancor tanti giorni di più | </w:t>
      </w:r>
    </w:p>
    <w:p w14:paraId="2D762B03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75r /</w:t>
      </w:r>
    </w:p>
    <w:p w14:paraId="295CF05A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anti saranno dal fornir delli tre mesi che vanno per | esse li compartecipi creditori onde la summa di settanta</w:t>
      </w:r>
      <w:r w:rsidRPr="00183FB3">
        <w:rPr>
          <w:rStyle w:val="FootnoteReference"/>
          <w:rFonts w:ascii="Times New Roman" w:hAnsi="Times New Roman" w:cs="Times New Roman"/>
        </w:rPr>
        <w:footnoteReference w:id="1414"/>
      </w:r>
      <w:r w:rsidRPr="00183FB3">
        <w:rPr>
          <w:rFonts w:ascii="Times New Roman" w:hAnsi="Times New Roman" w:cs="Times New Roman"/>
        </w:rPr>
        <w:t xml:space="preserve"> un | mille seicento cinquanta fiorini, che sono vintiotto | mille seicento sessanta ducati ascenderà a di vantaggio | et passerà li trenta doi milla ducati: onde in questa sola | partita di noleggi non potendo haver al presente, che 46 | piacchi per ducato per trar a sua Serenità, et potendo esser | che la rimessa di lei venisse a 48 piacchi almeno, potendo | spuntar di far aspettar il pagamento venirebbe la serenissima | Republica ad avanzar più di tremilla fiorini. Et tanto pagando | ella li noli a Venetia verrebbe anco ad avanzare. |</w:t>
      </w:r>
    </w:p>
    <w:p w14:paraId="6D7D7380" w14:textId="77777777" w:rsidR="003F563C" w:rsidRPr="00183FB3" w:rsidRDefault="003F563C" w:rsidP="00765C1E">
      <w:pPr>
        <w:rPr>
          <w:rFonts w:ascii="Times New Roman" w:hAnsi="Times New Roman" w:cs="Times New Roman"/>
        </w:rPr>
      </w:pPr>
    </w:p>
    <w:p w14:paraId="00C4E84B" w14:textId="77777777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75vB /</w:t>
      </w:r>
    </w:p>
    <w:p w14:paraId="1D104337" w14:textId="0BECA14B" w:rsidR="003F563C" w:rsidRPr="00183FB3" w:rsidRDefault="003F563C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alcolo delli restanti noleggi | delle 12 navi |</w:t>
      </w:r>
    </w:p>
    <w:p w14:paraId="13EF50C7" w14:textId="61300601" w:rsidR="003F563C" w:rsidRPr="00183FB3" w:rsidRDefault="000709F9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3F563C" w:rsidRPr="00183FB3">
        <w:rPr>
          <w:rFonts w:ascii="Times New Roman" w:hAnsi="Times New Roman" w:cs="Times New Roman"/>
        </w:rPr>
        <w:t xml:space="preserve">ella prima n° 180 fin 181 | </w:t>
      </w:r>
    </w:p>
    <w:p w14:paraId="5EFA9F52" w14:textId="77777777" w:rsidR="00A03636" w:rsidRPr="00183FB3" w:rsidRDefault="00A03636" w:rsidP="00765C1E">
      <w:pPr>
        <w:jc w:val="center"/>
        <w:outlineLvl w:val="0"/>
        <w:rPr>
          <w:rFonts w:ascii="Times New Roman" w:hAnsi="Times New Roman" w:cs="Times New Roman"/>
        </w:rPr>
      </w:pPr>
    </w:p>
    <w:p w14:paraId="4FBEF7C0" w14:textId="77777777" w:rsidR="00000E87" w:rsidRPr="00183FB3" w:rsidRDefault="00000E87" w:rsidP="00765C1E">
      <w:pPr>
        <w:jc w:val="center"/>
        <w:outlineLvl w:val="0"/>
        <w:rPr>
          <w:rFonts w:ascii="Times New Roman" w:hAnsi="Times New Roman" w:cs="Times New Roman"/>
        </w:rPr>
        <w:sectPr w:rsidR="00000E87" w:rsidRPr="00183FB3" w:rsidSect="00F03FA5">
          <w:headerReference w:type="default" r:id="rId31"/>
          <w:footnotePr>
            <w:numFmt w:val="lowerLetter"/>
            <w:numRestart w:val="eachPage"/>
          </w:footnotePr>
          <w:type w:val="continuous"/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103F65DC" w14:textId="77777777" w:rsidR="00B42DD9" w:rsidRPr="00570E63" w:rsidRDefault="00B42DD9" w:rsidP="00B42DD9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/START LETTER/</w:t>
      </w:r>
    </w:p>
    <w:p w14:paraId="6C3352A5" w14:textId="09241424" w:rsidR="00F62965" w:rsidRPr="00183FB3" w:rsidRDefault="00F62965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5</w:t>
      </w:r>
      <w:r w:rsidR="006A4B7A" w:rsidRPr="00183FB3">
        <w:rPr>
          <w:rFonts w:ascii="Times New Roman" w:hAnsi="Times New Roman" w:cs="Times New Roman"/>
        </w:rPr>
        <w:t>0</w:t>
      </w:r>
    </w:p>
    <w:p w14:paraId="07F6723D" w14:textId="2D641E4E" w:rsidR="00F62965" w:rsidRPr="00183FB3" w:rsidRDefault="00F62965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18 febbraio 1620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477r-482v)</w:t>
      </w:r>
    </w:p>
    <w:p w14:paraId="14895006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72CFC30E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77r /</w:t>
      </w:r>
    </w:p>
    <w:p w14:paraId="277AD7DD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 </w:t>
      </w:r>
    </w:p>
    <w:p w14:paraId="2EB802CB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81 comincia 180 | </w:t>
      </w:r>
    </w:p>
    <w:p w14:paraId="644FE07D" w14:textId="77777777" w:rsidR="00F62965" w:rsidRPr="00183FB3" w:rsidRDefault="00F62965" w:rsidP="00765C1E">
      <w:pPr>
        <w:rPr>
          <w:rFonts w:ascii="Times New Roman" w:hAnsi="Times New Roman" w:cs="Times New Roman"/>
        </w:rPr>
      </w:pPr>
    </w:p>
    <w:p w14:paraId="676404D5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031A4F07" w14:textId="17933340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la risolutione, che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mi fecero communicare, haver | fatta di ispedi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a straordinaria alla Serenità vostra è sussegui-|tata la passata settimana la deputatione di qualche tre | o quattro per la forma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struttione, che doverà | hav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e. La persona però non è dicchiarita | né credo si farà fino al ritorno della risposta di vostra Serenità. | Continua be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clinatione sop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sen; ma par |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se ne iscuserebbe volontieri allegando qualche | impedimento che lo detenirebbe per li suoi affari | domestici, et per altre occupationi; ma concorro |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pinione di qualcheduno con chi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 discorso |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gli vorrebbe se non esser pregato, almeno che | gliene fosse fatta instanza a fine di ricever la | carica con più riputatione. | </w:t>
      </w:r>
    </w:p>
    <w:p w14:paraId="23566562" w14:textId="0521EDE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dinaria residenza si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basciatore o di residente | sendo ultimamente con qualche signori di Gheldria ho | cavato da loro, che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tenevano che non | si poteva prometter, che quello che fosse eletto | potesse così tosto partire, come farebb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 | straordinario dovendo provedersi di molte cose, onde | se gli doveva dar tempo, il che non poteva | bastare nel termi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speditione di detto | estraordinario pensandosi di inviarlo nel tempo di | doi mesi, come ho riverentemente significato alla Serenità vostra | </w:t>
      </w:r>
    </w:p>
    <w:p w14:paraId="447C3007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77v /</w:t>
      </w:r>
    </w:p>
    <w:p w14:paraId="6B4B5BB3" w14:textId="63A13FA6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elle mie lettere </w:t>
      </w:r>
      <w:r w:rsidR="004B6AE3">
        <w:rPr>
          <w:rFonts w:ascii="Times New Roman" w:hAnsi="Times New Roman" w:cs="Times New Roman"/>
        </w:rPr>
        <w:t>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oggi otto n° 178, che mando replicate | co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e n° 179 aggiunte a queste. Sì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a | straordinaria doverà venir sola, et susseguitar poi a suo tempo | il ministro, che doverà far</w:t>
      </w:r>
      <w:r w:rsidRPr="00183FB3">
        <w:rPr>
          <w:rFonts w:ascii="Times New Roman" w:hAnsi="Times New Roman" w:cs="Times New Roman"/>
          <w:vertAlign w:val="superscript"/>
        </w:rPr>
        <w:footnoteReference w:id="1415"/>
      </w:r>
      <w:r w:rsidRPr="00183FB3">
        <w:rPr>
          <w:rFonts w:ascii="Times New Roman" w:hAnsi="Times New Roman" w:cs="Times New Roman"/>
        </w:rPr>
        <w:t xml:space="preserve"> la continuata dimora | tanto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, che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parte. Questo stesso | concetto ho accennato anco nelle</w:t>
      </w:r>
      <w:r w:rsidRPr="00183FB3">
        <w:rPr>
          <w:rFonts w:ascii="Times New Roman" w:hAnsi="Times New Roman" w:cs="Times New Roman"/>
          <w:vertAlign w:val="superscript"/>
        </w:rPr>
        <w:footnoteReference w:id="1416"/>
      </w:r>
      <w:r w:rsidRPr="00183FB3">
        <w:rPr>
          <w:rFonts w:ascii="Times New Roman" w:hAnsi="Times New Roman" w:cs="Times New Roman"/>
        </w:rPr>
        <w:t xml:space="preserve"> dette lettere. | </w:t>
      </w:r>
    </w:p>
    <w:p w14:paraId="4509D617" w14:textId="61D2A1A6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ccelerar di questa speditione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a</w:t>
      </w:r>
      <w:r w:rsidR="00A36E42" w:rsidRPr="00183FB3">
        <w:rPr>
          <w:rFonts w:ascii="Times New Roman" w:hAnsi="Times New Roman" w:cs="Times New Roman"/>
          <w:vertAlign w:val="superscript"/>
        </w:rPr>
        <w:footnoteReference w:id="1417"/>
      </w:r>
      <w:r w:rsidRPr="00183FB3">
        <w:rPr>
          <w:rFonts w:ascii="Times New Roman" w:hAnsi="Times New Roman" w:cs="Times New Roman"/>
        </w:rPr>
        <w:t xml:space="preserve"> straordinaria mi | viene detto che sia per maggiormente honorar la Serenità vostra | et attestarle quanto questi signori restino consolati |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</w:t>
      </w:r>
      <w:r w:rsidR="00A36E42" w:rsidRPr="00183FB3">
        <w:rPr>
          <w:rFonts w:ascii="Times New Roman" w:hAnsi="Times New Roman" w:cs="Times New Roman"/>
          <w:vertAlign w:val="superscript"/>
        </w:rPr>
        <w:footnoteReference w:id="1418"/>
      </w:r>
      <w:r w:rsidRPr="00183FB3">
        <w:rPr>
          <w:rFonts w:ascii="Times New Roman" w:hAnsi="Times New Roman" w:cs="Times New Roman"/>
        </w:rPr>
        <w:t>; ma ho anco cavato che sia con | altro fine abbracciand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ccasione et il tempo | nella presente congiontura delle cose del mondo. | </w:t>
      </w:r>
    </w:p>
    <w:p w14:paraId="25671822" w14:textId="686A10CD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crissi humilmente a vostra Serenità nelle ultime lettere mi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fficio | che quello che venne qui per nome del re di Bohemia | haveva fatto col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perché raccommandassero | con affetto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i del suo patrone, et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ignori | Bohemi alle Signorie vostre eccellentissime et vedendosi ess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</w:t>
      </w:r>
      <w:r w:rsidR="005C2F9B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| u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pportunità così propria ho cavato da buon | luoco (il che conferma quello di che stavo in dubio) |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ore haverà, oltre il complimento, carico | espresso di far ogni più efficace ufficio, raccomandando |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teressi di detto Re; et dello stato di Bohemia. | Et ho anco saputo di più che et a parte, et con lettere | hanno consigliato esso Re a far speditione di ambasciata | </w:t>
      </w:r>
    </w:p>
    <w:p w14:paraId="7F1599C7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78r /</w:t>
      </w:r>
    </w:p>
    <w:p w14:paraId="7AB967CB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la Serenità vostra considerandoli, che vedevano questo esser | di suo debito, mentre poteva dire, che la serenissima Republica | era stata la prima a dargli il titolo di re. | </w:t>
      </w:r>
    </w:p>
    <w:p w14:paraId="35CFC45E" w14:textId="5A0CE8C1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anno li stati di Bohemia accordato con un ricco mercante | di questi paesi il cambio del denaro, che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| qui dano per loro assistenza, onde è arrivato qui | ultimamente di Praga per stabilir c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e loro | tal cambio, et questo per haverne tanto più | sicuro, et più pront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sborso. Egli è stato a | ritrovarmi, dicendo haver havuta commissione | espressa da signori </w:t>
      </w:r>
      <w:r w:rsidRPr="00183FB3">
        <w:rPr>
          <w:rFonts w:ascii="Times New Roman" w:hAnsi="Times New Roman" w:cs="Times New Roman"/>
        </w:rPr>
        <w:lastRenderedPageBreak/>
        <w:t>direttori bohemi del farlo, et pregarmi | di raccommandar le cose loro alla Serenità vostra, et di far | ufficio perché ella si disponesse ad assisterli, nel | che si servì, per persuadermi lo scrivere, di parole | molto efficaci, concludendo esser questa una causa | commune, et che non comportava manco al servitio | di le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bandonarla, perché riprendendo vigore la | ca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stria, s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peratore mentre era </w:t>
      </w:r>
      <w:r w:rsidR="00444859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 xml:space="preserve">rciduca | haveva intrapreso di travagliar quel serenissimo </w:t>
      </w:r>
      <w:r w:rsidR="004B6AE3">
        <w:rPr>
          <w:rFonts w:ascii="Times New Roman" w:hAnsi="Times New Roman" w:cs="Times New Roman"/>
        </w:rPr>
        <w:t>D</w:t>
      </w:r>
      <w:r w:rsidRPr="00183FB3">
        <w:rPr>
          <w:rFonts w:ascii="Times New Roman" w:hAnsi="Times New Roman" w:cs="Times New Roman"/>
        </w:rPr>
        <w:t>omi-|nio,</w:t>
      </w:r>
      <w:r w:rsidRPr="00183FB3">
        <w:rPr>
          <w:rFonts w:ascii="Times New Roman" w:hAnsi="Times New Roman" w:cs="Times New Roman"/>
          <w:vertAlign w:val="superscript"/>
        </w:rPr>
        <w:footnoteReference w:id="1419"/>
      </w:r>
      <w:r w:rsidRPr="00183FB3">
        <w:rPr>
          <w:rFonts w:ascii="Times New Roman" w:hAnsi="Times New Roman" w:cs="Times New Roman"/>
        </w:rPr>
        <w:t xml:space="preserve"> invigorito, et auttorizato haverebbe | fatto di peggio, usando altri simili concetti. Io | ringratiando quei signori della dimostratione di stima | che facevano della mia persona come humil ministro | di vostra Serenità inviandomi a salutare; con parole | </w:t>
      </w:r>
    </w:p>
    <w:p w14:paraId="7EAD1A18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78v /</w:t>
      </w:r>
    </w:p>
    <w:p w14:paraId="51CF03A7" w14:textId="714D1924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generali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ndai schermend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stanza, facendolo certo | che dalla Serenità vostra sarà desiderata in ogni tempo la | tranquillità, et la conservatione di quei stati,</w:t>
      </w:r>
      <w:r w:rsidRPr="00183FB3">
        <w:rPr>
          <w:rFonts w:ascii="Times New Roman" w:hAnsi="Times New Roman" w:cs="Times New Roman"/>
          <w:vertAlign w:val="superscript"/>
        </w:rPr>
        <w:footnoteReference w:id="1420"/>
      </w:r>
      <w:r w:rsidRPr="00183FB3">
        <w:rPr>
          <w:rFonts w:ascii="Times New Roman" w:hAnsi="Times New Roman" w:cs="Times New Roman"/>
        </w:rPr>
        <w:t xml:space="preserve"> che | credev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i medesimi havessero veduta</w:t>
      </w:r>
      <w:r w:rsidRPr="00183FB3">
        <w:rPr>
          <w:rFonts w:ascii="Times New Roman" w:hAnsi="Times New Roman" w:cs="Times New Roman"/>
          <w:vertAlign w:val="superscript"/>
        </w:rPr>
        <w:footnoteReference w:id="1421"/>
      </w:r>
      <w:r w:rsidRPr="00183FB3">
        <w:rPr>
          <w:rFonts w:ascii="Times New Roman" w:hAnsi="Times New Roman" w:cs="Times New Roman"/>
        </w:rPr>
        <w:t xml:space="preserve"> questa buona | volontà della</w:t>
      </w:r>
      <w:r w:rsidRPr="00183FB3">
        <w:rPr>
          <w:rFonts w:ascii="Times New Roman" w:hAnsi="Times New Roman" w:cs="Times New Roman"/>
          <w:vertAlign w:val="superscript"/>
        </w:rPr>
        <w:footnoteReference w:id="1422"/>
      </w:r>
      <w:r w:rsidRPr="00183FB3">
        <w:rPr>
          <w:rFonts w:ascii="Times New Roman" w:hAnsi="Times New Roman" w:cs="Times New Roman"/>
        </w:rPr>
        <w:t xml:space="preserve"> serenissima Republica, et che si potevano | prometter, che colla singolar prudenza sua haverebbe | continuato nella medesima. Replicomi il sudetto mercante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rimi concetti colla conclusione di preghiera per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| scrivessi a vostra Serenità, et raccommandassi essi Bohemi per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trema (così disse) assistenza di denari poiché altro | non li bisognava. Io dissi, che tanto haverei scritto | quan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va esposto per nom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ignori Bohemi. | </w:t>
      </w:r>
    </w:p>
    <w:p w14:paraId="0DCBFDF4" w14:textId="64F101BB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ono tre settimane in circa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è partito di</w:t>
      </w:r>
      <w:r w:rsidRPr="00183FB3">
        <w:rPr>
          <w:rFonts w:ascii="Times New Roman" w:hAnsi="Times New Roman" w:cs="Times New Roman"/>
          <w:vertAlign w:val="superscript"/>
        </w:rPr>
        <w:footnoteReference w:id="1423"/>
      </w:r>
      <w:r w:rsidRPr="00183FB3">
        <w:rPr>
          <w:rFonts w:ascii="Times New Roman" w:hAnsi="Times New Roman" w:cs="Times New Roman"/>
        </w:rPr>
        <w:t xml:space="preserve"> Praga | et ha portato qui passar ottima intelligenza, et esser | seguito fermo accordo tra il re di Bohemia, et | Bethelem Gabor, che t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o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o potevano | metter in campagna sessanta milla combatenti; ma | vi aggiunge un ma, che hanno bisogno di denari. | </w:t>
      </w:r>
    </w:p>
    <w:p w14:paraId="65DA3CC6" w14:textId="7C6CB78D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cuni di questi signori che mostrano intender le cose non | possono fermarsi a dar credito alla detta intelligenza | considerando, che le congiontur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tempi fanno | veder scritto in fronte ai principi, quello che non hanno | nel</w:t>
      </w:r>
      <w:r w:rsidRPr="00183FB3">
        <w:rPr>
          <w:rFonts w:ascii="Times New Roman" w:hAnsi="Times New Roman" w:cs="Times New Roman"/>
          <w:vertAlign w:val="superscript"/>
        </w:rPr>
        <w:footnoteReference w:id="1424"/>
      </w:r>
      <w:r w:rsidRPr="00183FB3">
        <w:rPr>
          <w:rFonts w:ascii="Times New Roman" w:hAnsi="Times New Roman" w:cs="Times New Roman"/>
        </w:rPr>
        <w:t xml:space="preserve"> petto. Meno questi medesimi possono persuadersi | che vi sia sussistenza di gran forze in Bethelem | </w:t>
      </w:r>
    </w:p>
    <w:p w14:paraId="005A6E8C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79r /</w:t>
      </w:r>
    </w:p>
    <w:p w14:paraId="284F9294" w14:textId="018459F1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Gabor chiamandolo</w:t>
      </w:r>
      <w:r w:rsidRPr="00183FB3">
        <w:rPr>
          <w:rFonts w:ascii="Times New Roman" w:hAnsi="Times New Roman" w:cs="Times New Roman"/>
          <w:vertAlign w:val="superscript"/>
        </w:rPr>
        <w:footnoteReference w:id="1425"/>
      </w:r>
      <w:r w:rsidRPr="00183FB3">
        <w:rPr>
          <w:rFonts w:ascii="Times New Roman" w:hAnsi="Times New Roman" w:cs="Times New Roman"/>
        </w:rPr>
        <w:t xml:space="preserve"> semplice principe di Transilvania, che non ha gran | cosa da spender, et non sano se, sen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gli tributario del signor | Turco, se gli possi prestar tutto il credito. Amandosi | qui la conservatione del Re, et Stati di Bohemia | si va caminando con questi concetti di dubio, et di timore. | Tuttavia resta il signor Principe sin qua impresso altrimenti di | esso Gabor. | </w:t>
      </w:r>
    </w:p>
    <w:p w14:paraId="0FB70792" w14:textId="13C07352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on cessano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, né cesseranno di far ufficii da per tutto | per serviti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, et questi ultimi giorni hanno | replicati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fficii con loro lettere alle città ansiatiche | perché anc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e si risolvino di contribuir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-|magna perché et Bohemi, et l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| possino far testa a Spagnoli, et alla ca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ustria in | generale. | </w:t>
      </w:r>
    </w:p>
    <w:p w14:paraId="7BAA18B1" w14:textId="358B820E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 bene qui</w:t>
      </w:r>
      <w:r w:rsidRPr="00183FB3">
        <w:rPr>
          <w:rFonts w:ascii="Times New Roman" w:hAnsi="Times New Roman" w:cs="Times New Roman"/>
          <w:vertAlign w:val="superscript"/>
        </w:rPr>
        <w:footnoteReference w:id="1426"/>
      </w:r>
      <w:r w:rsidRPr="00183FB3">
        <w:rPr>
          <w:rFonts w:ascii="Times New Roman" w:hAnsi="Times New Roman" w:cs="Times New Roman"/>
        </w:rPr>
        <w:t xml:space="preserve"> conoscono, et par loro non poter creder altrimenti, | che li Spagnoli non siano per tentar alcuna cosa | da questa parte sendo troppo occupati per li | affari di Alemagna; in ogni modo hanno spedito | alle piazze frontiere per proveder ai mancamenti | che vi fossero tanto nelle fortificationi, che nelle stesse | piazze, inviando da vinticinque pezzi di artiglieria | per distribuirla in diverse parti. Questa è stata fabricata in | quest</w:t>
      </w:r>
      <w:r w:rsidR="00CF4972" w:rsidRPr="00183FB3">
        <w:rPr>
          <w:rFonts w:ascii="Times New Roman" w:hAnsi="Times New Roman" w:cs="Times New Roman"/>
        </w:rPr>
        <w:t>’</w:t>
      </w:r>
      <w:r w:rsidR="00E85A49" w:rsidRPr="00183FB3">
        <w:rPr>
          <w:rFonts w:ascii="Times New Roman" w:hAnsi="Times New Roman" w:cs="Times New Roman"/>
          <w:vertAlign w:val="superscript"/>
        </w:rPr>
        <w:footnoteReference w:id="1427"/>
      </w:r>
      <w:r w:rsidR="00E85A49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>Haya, altrove anco se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gettata | per lo stesso effetto in buona quantità. | </w:t>
      </w:r>
    </w:p>
    <w:p w14:paraId="47824865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79v /</w:t>
      </w:r>
    </w:p>
    <w:p w14:paraId="6C201B89" w14:textId="787BDB16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Sono questi signori avvisati, che li serenissimi arciduchi siano per | far una mostra generale di tutte le sue genti; et signori arciduchi | hanno ultimamente fatto sparger cose, che voglino far | doi corp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ata in questi paes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o per andarsi | a gettar con altro soccorso dentro il Palatinato; et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o verso Giuliers, et qui si crede che queste | appunto siano voci. | </w:t>
      </w:r>
    </w:p>
    <w:p w14:paraId="26CD5699" w14:textId="7FF2E1B4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l vero è, che si vanno continuando a far colette a casa | per casa tanto in Anversa, che in altre città di qu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</w:t>
      </w:r>
      <w:r w:rsidR="00FC5747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 xml:space="preserve">ltezze, et pensano di tirar così una gran summa | di denari. Et par che li soli </w:t>
      </w:r>
      <w:r w:rsidR="00010AF8">
        <w:rPr>
          <w:rFonts w:ascii="Times New Roman" w:hAnsi="Times New Roman" w:cs="Times New Roman"/>
        </w:rPr>
        <w:t>j</w:t>
      </w:r>
      <w:r w:rsidRPr="00183FB3">
        <w:rPr>
          <w:rFonts w:ascii="Times New Roman" w:hAnsi="Times New Roman" w:cs="Times New Roman"/>
        </w:rPr>
        <w:t>esuiti</w:t>
      </w:r>
      <w:r w:rsidRPr="00183FB3">
        <w:rPr>
          <w:rFonts w:ascii="Times New Roman" w:hAnsi="Times New Roman" w:cs="Times New Roman"/>
          <w:vertAlign w:val="superscript"/>
        </w:rPr>
        <w:footnoteReference w:id="1428"/>
      </w:r>
      <w:r w:rsidRPr="00183FB3">
        <w:rPr>
          <w:rFonts w:ascii="Times New Roman" w:hAnsi="Times New Roman" w:cs="Times New Roman"/>
        </w:rPr>
        <w:t xml:space="preserve"> nei stat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</w:t>
      </w:r>
      <w:r w:rsidR="00FC5747" w:rsidRPr="00183FB3">
        <w:rPr>
          <w:rFonts w:ascii="Times New Roman" w:hAnsi="Times New Roman" w:cs="Times New Roman"/>
        </w:rPr>
        <w:t>A</w:t>
      </w:r>
      <w:r w:rsidRPr="00183FB3">
        <w:rPr>
          <w:rFonts w:ascii="Times New Roman" w:hAnsi="Times New Roman" w:cs="Times New Roman"/>
        </w:rPr>
        <w:t xml:space="preserve">ltezze loro promettino dieci milla filippi per mese | così sono avvisati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ignori Stati. | </w:t>
      </w:r>
    </w:p>
    <w:p w14:paraId="2E8000C7" w14:textId="6D5C40E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È stata confirmata la levata di genti che si fa in Francia |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mperatore, et è fatta da un Reingraft, et hanno qui | avvisi, che fano entrar in suspitione che sia con | denari del Re; come anco dubitano di quello che | doverà seguir delle genti, che si levano per mandar | in Sciampagna, temendo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pretesto sia per | Metz, et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ffetto le porti a calar a parte | a parte a congiongersi con altre che si levano in | Lorena. Monsignor di </w:t>
      </w:r>
      <w:r w:rsidR="00D77840">
        <w:rPr>
          <w:rFonts w:ascii="Times New Roman" w:hAnsi="Times New Roman" w:cs="Times New Roman"/>
        </w:rPr>
        <w:t>M</w:t>
      </w:r>
      <w:r w:rsidRPr="00183FB3">
        <w:rPr>
          <w:rFonts w:ascii="Times New Roman" w:hAnsi="Times New Roman" w:cs="Times New Roman"/>
        </w:rPr>
        <w:t>urier nondimeno sostenta | lo stesso che la Francia non porterà soccors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emagna |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parso però che parli un poco freddamente ma vostra Serenità | </w:t>
      </w:r>
    </w:p>
    <w:p w14:paraId="7FAA99EC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80r /</w:t>
      </w:r>
    </w:p>
    <w:p w14:paraId="4EDFE573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ve haver avvisi dal proprio luoco per farne</w:t>
      </w:r>
      <w:r w:rsidRPr="00183FB3">
        <w:rPr>
          <w:rFonts w:ascii="Times New Roman" w:hAnsi="Times New Roman" w:cs="Times New Roman"/>
          <w:vertAlign w:val="superscript"/>
        </w:rPr>
        <w:footnoteReference w:id="1429"/>
      </w:r>
      <w:r w:rsidRPr="00183FB3">
        <w:rPr>
          <w:rFonts w:ascii="Times New Roman" w:hAnsi="Times New Roman" w:cs="Times New Roman"/>
        </w:rPr>
        <w:t xml:space="preserve"> | consiquenza più certa. | </w:t>
      </w:r>
    </w:p>
    <w:p w14:paraId="7E724A36" w14:textId="3B5307DB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doppo haver ben consultato se per le pretensioni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loro mercanti contro il re di Spagna per danni ricevuti | in arresto di navi, et mercantie doppo la tregua, | dovessero inviar ai serenissimi arciduchi persona espressa | hanno stimato bene non farlo, pensando che mandando | soggetto di qualità non sendo trattato come si doveva | sarebbe stata una disreputatione; se altr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ferior | conditioni erano sicuri, che non sarebbe stato stimato punto | onde hanno stabilito di mandar lettere, come han fatto | per un loro messaggiero con ogni chiarezz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danni che | importano alla summa di novecentomilla scudi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ro dicono liquidi, et chiari dando ordine al detto | messaggiero di attender otto giorni a Brusseles per | la risposta, et n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ndo se ne ritorni; et a serenissimi | arciduchi limitano tempo di quattro mesi a fine | di dar commodità che se vogliono possino scriver in | Spagna per il risarcimento; altrimenti non venendo nello | detto spatio risposta haverebbono poi consultato | quello che allhora dovessero fare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demnità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| suoi sudditi. Questa è la sostanza delle lettere. | </w:t>
      </w:r>
    </w:p>
    <w:p w14:paraId="0195E6DE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i resta dir riverentemente alla Serenità vostra, che sendo stato più | volte a mia visita il luocotenente colonello Gioan Ver | </w:t>
      </w:r>
    </w:p>
    <w:p w14:paraId="6EC67FAE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80v /</w:t>
      </w:r>
    </w:p>
    <w:p w14:paraId="501D166B" w14:textId="42D85F46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el reggimento del signor di Rocalaura venuto qui con licenza | ho ultimamente cavato da lui, che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, et il signor prin-|cipe Mauritio sendo avvisati delle difficoltà che passano | di là per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trattenimento delle truppe di questi </w:t>
      </w:r>
      <w:r w:rsidR="00183922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aesi, quando | fossero licentiate, vorrebbono volontieri haverle di qua | per la buona qualità loro; ma che sua Eccellenza in particolare | ha scritto al signor di Rocalaura, et fatto scriver anco per | altra mano, che se possono si accomodino al servitio | di quella serenissima Republica. Altrimenti credeva esso Ver, che | questi signori li haverebbono fatti imbarcar, et venir per la | via di mare: in che mi aggiunse, che lo haverebbono</w:t>
      </w:r>
      <w:r w:rsidRPr="00183FB3">
        <w:rPr>
          <w:rFonts w:ascii="Times New Roman" w:hAnsi="Times New Roman" w:cs="Times New Roman"/>
          <w:vertAlign w:val="superscript"/>
        </w:rPr>
        <w:footnoteReference w:id="1430"/>
      </w:r>
      <w:r w:rsidRPr="00183FB3">
        <w:rPr>
          <w:rFonts w:ascii="Times New Roman" w:hAnsi="Times New Roman" w:cs="Times New Roman"/>
        </w:rPr>
        <w:t xml:space="preserve"> fatto</w:t>
      </w:r>
      <w:r w:rsidRPr="00183FB3">
        <w:rPr>
          <w:rFonts w:ascii="Times New Roman" w:hAnsi="Times New Roman" w:cs="Times New Roman"/>
          <w:vertAlign w:val="superscript"/>
        </w:rPr>
        <w:footnoteReference w:id="1431"/>
      </w:r>
      <w:r w:rsidRPr="00183FB3">
        <w:rPr>
          <w:rFonts w:ascii="Times New Roman" w:hAnsi="Times New Roman" w:cs="Times New Roman"/>
        </w:rPr>
        <w:t xml:space="preserve"> perché | per terra non era possibile altrimenti se non che capitassero | in mano della ca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stria; et il medesimo Ver considerò | che dubitava, che si</w:t>
      </w:r>
      <w:r w:rsidRPr="00183FB3">
        <w:rPr>
          <w:rFonts w:ascii="Times New Roman" w:hAnsi="Times New Roman" w:cs="Times New Roman"/>
          <w:vertAlign w:val="superscript"/>
        </w:rPr>
        <w:footnoteReference w:id="1432"/>
      </w:r>
      <w:r w:rsidRPr="00183FB3">
        <w:rPr>
          <w:rFonts w:ascii="Times New Roman" w:hAnsi="Times New Roman" w:cs="Times New Roman"/>
        </w:rPr>
        <w:t xml:space="preserve"> haverebbe havuta gran difficoltà | per farle imbarcar a far si lungo viaggio. Mi disse di | una differenza che vi era del rolarle a polo</w:t>
      </w:r>
      <w:r w:rsidRPr="00183FB3">
        <w:rPr>
          <w:rFonts w:ascii="Times New Roman" w:hAnsi="Times New Roman" w:cs="Times New Roman"/>
          <w:vertAlign w:val="superscript"/>
        </w:rPr>
        <w:footnoteReference w:id="1433"/>
      </w:r>
      <w:r w:rsidRPr="00183FB3">
        <w:rPr>
          <w:rFonts w:ascii="Times New Roman" w:hAnsi="Times New Roman" w:cs="Times New Roman"/>
        </w:rPr>
        <w:t xml:space="preserve"> et segno | et che questo non era possibile con </w:t>
      </w:r>
      <w:r w:rsidR="00C90A43" w:rsidRPr="00183FB3">
        <w:rPr>
          <w:rFonts w:ascii="Times New Roman" w:hAnsi="Times New Roman" w:cs="Times New Roman"/>
        </w:rPr>
        <w:t>n</w:t>
      </w:r>
      <w:r w:rsidRPr="00183FB3">
        <w:rPr>
          <w:rFonts w:ascii="Times New Roman" w:hAnsi="Times New Roman" w:cs="Times New Roman"/>
        </w:rPr>
        <w:t xml:space="preserve">atione straniera | perché in brevissimo spatio di tempo si sarrebbono disfatte | le compagnie. Io ho voluto prender qualche informa-|tione, et ho trovato, che qui non è questa praticha | massime con li forastieri, et sono assicurato che | non si fa manco questa diligenza </w:t>
      </w:r>
      <w:r w:rsidRPr="00183FB3">
        <w:rPr>
          <w:rFonts w:ascii="Times New Roman" w:hAnsi="Times New Roman" w:cs="Times New Roman"/>
        </w:rPr>
        <w:lastRenderedPageBreak/>
        <w:t xml:space="preserve">con le genti del Paese. | Altre volte si è fatto, ma hanno veduto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ignori Stati non | riuscirgli, ben hanno li commissarii di nostre altre | </w:t>
      </w:r>
    </w:p>
    <w:p w14:paraId="06F1F4F2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81r /</w:t>
      </w:r>
    </w:p>
    <w:p w14:paraId="0B4E94E0" w14:textId="2CFB4B74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ventioni per non esser ingannato: et tutto sta in questo |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ssi commissarii siano huomini sinceri, et reali al | servitio del suo Principe; et purché si possi assicurar |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l </w:t>
      </w:r>
      <w:r w:rsidR="00CF4972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>apitano rimetti in piazz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orti,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fuggiti | o di chi si licentia altri soldati buoni, tanto deve servire | a profitto del Principe così mi aggiunse il Ver. Et parmi | che ordinariamente si osservi così in questi paesi; et lo | veggo ben io qui nella compagnia delle guardie di | sua Eccellenza. Se vostra Serenità mi commanderà alcuna cosa per infor-|matione in questo proposito non mancarò di cavarla | et in tanto di quello potrò havere lo notificarò | colla mia solita devotione alla Serenità vostra. Gratie etc. | </w:t>
      </w:r>
    </w:p>
    <w:p w14:paraId="60B20840" w14:textId="77777777" w:rsidR="00F62965" w:rsidRPr="00183FB3" w:rsidRDefault="00F62965" w:rsidP="00765C1E">
      <w:pPr>
        <w:rPr>
          <w:rFonts w:ascii="Times New Roman" w:hAnsi="Times New Roman" w:cs="Times New Roman"/>
        </w:rPr>
      </w:pPr>
    </w:p>
    <w:p w14:paraId="28F365E7" w14:textId="52D9CD04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18 febraro 1620 | </w:t>
      </w:r>
    </w:p>
    <w:p w14:paraId="1C9922EA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39DD363D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 et devotissimo servitore | </w:t>
      </w:r>
    </w:p>
    <w:p w14:paraId="767683B8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3BA82793" w14:textId="77777777" w:rsidR="00F62965" w:rsidRPr="00183FB3" w:rsidRDefault="00F62965" w:rsidP="00765C1E">
      <w:pPr>
        <w:rPr>
          <w:rFonts w:ascii="Times New Roman" w:hAnsi="Times New Roman" w:cs="Times New Roman"/>
        </w:rPr>
      </w:pPr>
    </w:p>
    <w:p w14:paraId="1F0439E1" w14:textId="4704EA3D" w:rsidR="0001435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81v</w:t>
      </w:r>
      <w:r w:rsidR="00014353">
        <w:rPr>
          <w:rFonts w:ascii="Times New Roman" w:hAnsi="Times New Roman" w:cs="Times New Roman"/>
        </w:rPr>
        <w:t xml:space="preserve"> /</w:t>
      </w:r>
    </w:p>
    <w:p w14:paraId="7656C1E9" w14:textId="77777777" w:rsidR="00014353" w:rsidRPr="00F613BE" w:rsidRDefault="00014353" w:rsidP="00014353">
      <w:pPr>
        <w:rPr>
          <w:rFonts w:ascii="Times New Roman" w:hAnsi="Times New Roman" w:cs="Times New Roman"/>
          <w:b/>
          <w:bCs/>
        </w:rPr>
      </w:pPr>
      <w:r w:rsidRPr="00F613BE">
        <w:rPr>
          <w:rFonts w:ascii="Times New Roman" w:hAnsi="Times New Roman" w:cs="Times New Roman"/>
          <w:b/>
          <w:bCs/>
        </w:rPr>
        <w:t>Blank page</w:t>
      </w:r>
    </w:p>
    <w:p w14:paraId="50EEDB0F" w14:textId="77777777" w:rsidR="00014353" w:rsidRDefault="00014353" w:rsidP="00765C1E">
      <w:pPr>
        <w:rPr>
          <w:rFonts w:ascii="Times New Roman" w:hAnsi="Times New Roman" w:cs="Times New Roman"/>
        </w:rPr>
      </w:pPr>
    </w:p>
    <w:p w14:paraId="3D03044D" w14:textId="63193786" w:rsidR="00F62965" w:rsidRPr="00183FB3" w:rsidRDefault="00014353" w:rsidP="00765C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F62965" w:rsidRPr="00183FB3">
        <w:rPr>
          <w:rFonts w:ascii="Times New Roman" w:hAnsi="Times New Roman" w:cs="Times New Roman"/>
        </w:rPr>
        <w:t>482r</w:t>
      </w:r>
      <w:r w:rsidR="0009104D" w:rsidRPr="00183FB3">
        <w:rPr>
          <w:rFonts w:ascii="Times New Roman" w:hAnsi="Times New Roman" w:cs="Times New Roman"/>
        </w:rPr>
        <w:t xml:space="preserve"> </w:t>
      </w:r>
      <w:r w:rsidR="00F62965" w:rsidRPr="00183FB3">
        <w:rPr>
          <w:rFonts w:ascii="Times New Roman" w:hAnsi="Times New Roman" w:cs="Times New Roman"/>
        </w:rPr>
        <w:t>/</w:t>
      </w:r>
    </w:p>
    <w:p w14:paraId="4B5CED35" w14:textId="77777777" w:rsidR="00014353" w:rsidRPr="00F613BE" w:rsidRDefault="00014353" w:rsidP="00014353">
      <w:pPr>
        <w:rPr>
          <w:rFonts w:ascii="Times New Roman" w:hAnsi="Times New Roman" w:cs="Times New Roman"/>
          <w:b/>
          <w:bCs/>
        </w:rPr>
      </w:pPr>
      <w:r w:rsidRPr="00F613BE">
        <w:rPr>
          <w:rFonts w:ascii="Times New Roman" w:hAnsi="Times New Roman" w:cs="Times New Roman"/>
          <w:b/>
          <w:bCs/>
        </w:rPr>
        <w:t>Blank page</w:t>
      </w:r>
    </w:p>
    <w:p w14:paraId="37C8C5E8" w14:textId="76198053" w:rsidR="00F62965" w:rsidRPr="00014353" w:rsidRDefault="00F62965" w:rsidP="00765C1E">
      <w:pPr>
        <w:rPr>
          <w:rFonts w:ascii="Times New Roman" w:hAnsi="Times New Roman" w:cs="Times New Roman"/>
          <w:iCs/>
        </w:rPr>
      </w:pPr>
    </w:p>
    <w:p w14:paraId="2C5D1725" w14:textId="77777777" w:rsidR="00F62965" w:rsidRPr="00183FB3" w:rsidRDefault="00F62965" w:rsidP="00765C1E">
      <w:pPr>
        <w:rPr>
          <w:rFonts w:ascii="Times New Roman" w:hAnsi="Times New Roman" w:cs="Times New Roman"/>
        </w:rPr>
      </w:pPr>
    </w:p>
    <w:p w14:paraId="0A4DB352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82v /</w:t>
      </w:r>
    </w:p>
    <w:p w14:paraId="61E51233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2BF81E52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Pr="00183FB3">
        <w:rPr>
          <w:rFonts w:ascii="Times New Roman" w:hAnsi="Times New Roman" w:cs="Times New Roman"/>
          <w:vertAlign w:val="superscript"/>
        </w:rPr>
        <w:t>da</w:t>
      </w:r>
      <w:r w:rsidRPr="00183FB3">
        <w:rPr>
          <w:rFonts w:ascii="Times New Roman" w:hAnsi="Times New Roman" w:cs="Times New Roman"/>
        </w:rPr>
        <w:t xml:space="preserve"> |</w:t>
      </w:r>
    </w:p>
    <w:p w14:paraId="68B009ED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81 comincia | 180 | </w:t>
      </w:r>
    </w:p>
    <w:p w14:paraId="4479B6A5" w14:textId="77777777" w:rsidR="00F62965" w:rsidRPr="00183FB3" w:rsidRDefault="00F62965" w:rsidP="00765C1E">
      <w:pPr>
        <w:rPr>
          <w:rFonts w:ascii="Times New Roman" w:hAnsi="Times New Roman" w:cs="Times New Roman"/>
        </w:rPr>
      </w:pPr>
    </w:p>
    <w:p w14:paraId="0C60A0DA" w14:textId="7A3DB143" w:rsidR="00F62965" w:rsidRPr="00183FB3" w:rsidRDefault="00F62965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</w:t>
      </w:r>
      <w:r w:rsidR="00117C79">
        <w:rPr>
          <w:rFonts w:ascii="Times New Roman" w:hAnsi="Times New Roman" w:cs="Times New Roman"/>
          <w:i/>
        </w:rPr>
        <w:t xml:space="preserve"> e tracce di sigilli</w:t>
      </w:r>
    </w:p>
    <w:p w14:paraId="7207748E" w14:textId="77777777" w:rsidR="00F62965" w:rsidRPr="00183FB3" w:rsidRDefault="00F62965" w:rsidP="00765C1E">
      <w:pPr>
        <w:rPr>
          <w:rFonts w:ascii="Times New Roman" w:hAnsi="Times New Roman" w:cs="Times New Roman"/>
          <w:i/>
        </w:rPr>
      </w:pPr>
    </w:p>
    <w:p w14:paraId="1D6E26C2" w14:textId="1FFE7EF6" w:rsidR="00F62965" w:rsidRPr="00183FB3" w:rsidRDefault="00F62965" w:rsidP="00765C1E">
      <w:pPr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25D1A975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82vC /</w:t>
      </w:r>
    </w:p>
    <w:p w14:paraId="775EC431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18 febraro 1619 ricevute 4 marzo 1620 | </w:t>
      </w:r>
    </w:p>
    <w:p w14:paraId="09999213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ia numero 181 | </w:t>
      </w:r>
    </w:p>
    <w:p w14:paraId="6385A98F" w14:textId="77777777" w:rsidR="00F62965" w:rsidRPr="00183FB3" w:rsidRDefault="00F62965" w:rsidP="00765C1E">
      <w:pPr>
        <w:rPr>
          <w:rFonts w:ascii="Times New Roman" w:hAnsi="Times New Roman" w:cs="Times New Roman"/>
        </w:rPr>
      </w:pPr>
    </w:p>
    <w:p w14:paraId="19C6B7CE" w14:textId="77777777" w:rsidR="00F62965" w:rsidRPr="00183FB3" w:rsidRDefault="00F62965" w:rsidP="00765C1E">
      <w:pPr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. SS. R. | </w:t>
      </w:r>
    </w:p>
    <w:p w14:paraId="7786200A" w14:textId="77777777" w:rsidR="00F62965" w:rsidRPr="00183FB3" w:rsidRDefault="00F62965" w:rsidP="00765C1E">
      <w:pPr>
        <w:rPr>
          <w:rFonts w:ascii="Times New Roman" w:hAnsi="Times New Roman" w:cs="Times New Roman"/>
        </w:rPr>
      </w:pPr>
    </w:p>
    <w:p w14:paraId="6F882766" w14:textId="77777777" w:rsidR="00F62965" w:rsidRPr="00183FB3" w:rsidRDefault="00F62965" w:rsidP="00765C1E">
      <w:pPr>
        <w:rPr>
          <w:rFonts w:ascii="Times New Roman" w:hAnsi="Times New Roman" w:cs="Times New Roman"/>
        </w:rPr>
      </w:pPr>
    </w:p>
    <w:p w14:paraId="555C795A" w14:textId="5A87FA56" w:rsidR="00F62965" w:rsidRPr="00183FB3" w:rsidRDefault="00F62965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5</w:t>
      </w:r>
      <w:r w:rsidR="006A4B7A" w:rsidRPr="00183FB3">
        <w:rPr>
          <w:rFonts w:ascii="Times New Roman" w:hAnsi="Times New Roman" w:cs="Times New Roman"/>
        </w:rPr>
        <w:t>1</w:t>
      </w:r>
    </w:p>
    <w:p w14:paraId="57A850EE" w14:textId="46A9E953" w:rsidR="00F62965" w:rsidRPr="00183FB3" w:rsidRDefault="00F62965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15</w:t>
      </w:r>
      <w:r w:rsidR="006A4B7A" w:rsidRPr="00183FB3">
        <w:rPr>
          <w:rFonts w:ascii="Times New Roman" w:hAnsi="Times New Roman" w:cs="Times New Roman"/>
        </w:rPr>
        <w:t>0</w:t>
      </w:r>
      <w:r w:rsidRPr="00183FB3">
        <w:rPr>
          <w:rFonts w:ascii="Times New Roman" w:hAnsi="Times New Roman" w:cs="Times New Roman"/>
        </w:rPr>
        <w:t xml:space="preserve"> (cc. 483r-484v)</w:t>
      </w:r>
    </w:p>
    <w:p w14:paraId="6F358F21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74C0C891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83r /</w:t>
      </w:r>
    </w:p>
    <w:p w14:paraId="22DB4BF4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imo Principe |</w:t>
      </w:r>
    </w:p>
    <w:p w14:paraId="51FD8B0F" w14:textId="0EAD9D1B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otto li 21 novembr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nno passato mi commandò la | Serenità vostra di far sapere al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di Frisia la libertà | che a lor gratificatione haveva diliberata far dare a | Cant Ales, over Vincenzo Teyens condannato al remo | nella galea del illustrissimo signor Gio. Cabriel Contarini; raccommandato | anco dal signor conte Guglielmo di Nassau. Hora sendoci | avviso, che tuttavia la gratia fatta dalla Serenità vostra fin |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lhora resta senza essecutione, come </w:t>
      </w:r>
      <w:r w:rsidR="00010AF8">
        <w:rPr>
          <w:rFonts w:ascii="Times New Roman" w:hAnsi="Times New Roman" w:cs="Times New Roman"/>
        </w:rPr>
        <w:t>g</w:t>
      </w:r>
      <w:r w:rsidRPr="00183FB3">
        <w:rPr>
          <w:rFonts w:ascii="Times New Roman" w:hAnsi="Times New Roman" w:cs="Times New Roman"/>
        </w:rPr>
        <w:t xml:space="preserve">overnator di | Frisia, </w:t>
      </w:r>
      <w:r w:rsidRPr="00183FB3">
        <w:rPr>
          <w:rFonts w:ascii="Times New Roman" w:hAnsi="Times New Roman" w:cs="Times New Roman"/>
        </w:rPr>
        <w:lastRenderedPageBreak/>
        <w:t>et per reiterate instanze del vecchio padre | di detto</w:t>
      </w:r>
      <w:r w:rsidRPr="00183FB3">
        <w:rPr>
          <w:rFonts w:ascii="Times New Roman" w:hAnsi="Times New Roman" w:cs="Times New Roman"/>
          <w:vertAlign w:val="superscript"/>
        </w:rPr>
        <w:footnoteReference w:id="1434"/>
      </w:r>
      <w:r w:rsidRPr="00183FB3">
        <w:rPr>
          <w:rFonts w:ascii="Times New Roman" w:hAnsi="Times New Roman" w:cs="Times New Roman"/>
        </w:rPr>
        <w:t xml:space="preserve"> Vincenzo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instantemente pregato di | aggiunger nuovo ufficio, perché la buona mente | della Serenità vostra habbi la sua intera essecutione | et accompagnar le lettere, che anc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detto | di scriver in questo proposito; come anco di | accumular la sua obligatione col commandar | la liberatione di quelli, che parimente condannati | alla galea, sono stati compagni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fortunio | del detto Vincenzo. La dimostratione di devoto | affetto di questo signore verso quella serenissima Republica | merita qualche dimostratione della benevolenza</w:t>
      </w:r>
      <w:r w:rsidRPr="00183FB3">
        <w:rPr>
          <w:rFonts w:ascii="Times New Roman" w:hAnsi="Times New Roman" w:cs="Times New Roman"/>
          <w:vertAlign w:val="superscript"/>
        </w:rPr>
        <w:footnoteReference w:id="1435"/>
      </w:r>
      <w:r w:rsidRPr="00183FB3">
        <w:rPr>
          <w:rFonts w:ascii="Times New Roman" w:hAnsi="Times New Roman" w:cs="Times New Roman"/>
        </w:rPr>
        <w:t xml:space="preserve"> | sua verso di lui, il che si promette, et col mezo mio | la supplica di questa gratia. Gratie etc. | </w:t>
      </w:r>
    </w:p>
    <w:p w14:paraId="06CC99DE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72377DD6" w14:textId="4DF26ABE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18 febraro 1620 | </w:t>
      </w:r>
    </w:p>
    <w:p w14:paraId="55E370AE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1166994F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, et devotissimo servitore | </w:t>
      </w:r>
    </w:p>
    <w:p w14:paraId="281413DD" w14:textId="2052AD51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ristofforo Suriano |</w:t>
      </w:r>
      <w:r w:rsidR="005C2F9B" w:rsidRPr="00183FB3">
        <w:rPr>
          <w:rFonts w:ascii="Times New Roman" w:hAnsi="Times New Roman" w:cs="Times New Roman"/>
        </w:rPr>
        <w:t xml:space="preserve"> </w:t>
      </w:r>
    </w:p>
    <w:p w14:paraId="254AC68D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019D2A8E" w14:textId="1EBFBA91" w:rsidR="0001435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83v</w:t>
      </w:r>
      <w:r w:rsidR="00014353">
        <w:rPr>
          <w:rFonts w:ascii="Times New Roman" w:hAnsi="Times New Roman" w:cs="Times New Roman"/>
        </w:rPr>
        <w:t xml:space="preserve"> /</w:t>
      </w:r>
    </w:p>
    <w:p w14:paraId="043A4168" w14:textId="77777777" w:rsidR="00014353" w:rsidRPr="00F613BE" w:rsidRDefault="00014353" w:rsidP="00014353">
      <w:pPr>
        <w:rPr>
          <w:rFonts w:ascii="Times New Roman" w:hAnsi="Times New Roman" w:cs="Times New Roman"/>
          <w:b/>
          <w:bCs/>
        </w:rPr>
      </w:pPr>
      <w:r w:rsidRPr="00F613BE">
        <w:rPr>
          <w:rFonts w:ascii="Times New Roman" w:hAnsi="Times New Roman" w:cs="Times New Roman"/>
          <w:b/>
          <w:bCs/>
        </w:rPr>
        <w:t>Blank page</w:t>
      </w:r>
    </w:p>
    <w:p w14:paraId="0EB30101" w14:textId="77777777" w:rsidR="00014353" w:rsidRDefault="00014353" w:rsidP="00765C1E">
      <w:pPr>
        <w:outlineLvl w:val="0"/>
        <w:rPr>
          <w:rFonts w:ascii="Times New Roman" w:hAnsi="Times New Roman" w:cs="Times New Roman"/>
        </w:rPr>
      </w:pPr>
    </w:p>
    <w:p w14:paraId="40AFCAB7" w14:textId="21BE5B42" w:rsidR="00F62965" w:rsidRPr="00183FB3" w:rsidRDefault="00014353" w:rsidP="00765C1E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F62965" w:rsidRPr="00183FB3">
        <w:rPr>
          <w:rFonts w:ascii="Times New Roman" w:hAnsi="Times New Roman" w:cs="Times New Roman"/>
        </w:rPr>
        <w:t>484r /</w:t>
      </w:r>
    </w:p>
    <w:p w14:paraId="43C362C8" w14:textId="77777777" w:rsidR="00014353" w:rsidRPr="00F613BE" w:rsidRDefault="00014353" w:rsidP="00014353">
      <w:pPr>
        <w:rPr>
          <w:rFonts w:ascii="Times New Roman" w:hAnsi="Times New Roman" w:cs="Times New Roman"/>
          <w:b/>
          <w:bCs/>
        </w:rPr>
      </w:pPr>
      <w:r w:rsidRPr="00F613BE">
        <w:rPr>
          <w:rFonts w:ascii="Times New Roman" w:hAnsi="Times New Roman" w:cs="Times New Roman"/>
          <w:b/>
          <w:bCs/>
        </w:rPr>
        <w:t>Blank page</w:t>
      </w:r>
    </w:p>
    <w:p w14:paraId="3C8DD4B8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282666CB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84v /</w:t>
      </w:r>
    </w:p>
    <w:p w14:paraId="64424C51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Al serenissimo principe di Venetia | </w:t>
      </w:r>
    </w:p>
    <w:p w14:paraId="5E769FB5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07D9CC42" w14:textId="77777777" w:rsidR="00F62965" w:rsidRPr="00183FB3" w:rsidRDefault="00F62965" w:rsidP="00765C1E">
      <w:pPr>
        <w:outlineLvl w:val="0"/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</w:t>
      </w:r>
    </w:p>
    <w:p w14:paraId="497DA9DC" w14:textId="77777777" w:rsidR="00F62965" w:rsidRPr="00183FB3" w:rsidRDefault="00F62965" w:rsidP="00765C1E">
      <w:pPr>
        <w:outlineLvl w:val="0"/>
        <w:rPr>
          <w:rFonts w:ascii="Times New Roman" w:hAnsi="Times New Roman" w:cs="Times New Roman"/>
          <w:i/>
        </w:rPr>
      </w:pPr>
    </w:p>
    <w:p w14:paraId="5B5A24F2" w14:textId="0A634B0E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2C4842FD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84vC /</w:t>
      </w:r>
    </w:p>
    <w:p w14:paraId="6B3EAD0A" w14:textId="5D33311C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18 febraro 1619 </w:t>
      </w:r>
      <w:r w:rsidR="00AD5799" w:rsidRPr="00183FB3">
        <w:rPr>
          <w:rFonts w:ascii="Times New Roman" w:hAnsi="Times New Roman" w:cs="Times New Roman"/>
        </w:rPr>
        <w:t>m</w:t>
      </w:r>
      <w:r w:rsidRPr="00183FB3">
        <w:rPr>
          <w:rFonts w:ascii="Times New Roman" w:hAnsi="Times New Roman" w:cs="Times New Roman"/>
        </w:rPr>
        <w:t>ore veneto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30 aprile 1620 | </w:t>
      </w:r>
    </w:p>
    <w:p w14:paraId="5E813D43" w14:textId="77777777" w:rsidR="00F62965" w:rsidRPr="00F42038" w:rsidRDefault="00F62965" w:rsidP="00765C1E">
      <w:pPr>
        <w:outlineLvl w:val="0"/>
        <w:rPr>
          <w:rFonts w:ascii="Times New Roman" w:hAnsi="Times New Roman" w:cs="Times New Roman"/>
          <w:lang w:val="en-GB"/>
        </w:rPr>
      </w:pPr>
      <w:r w:rsidRPr="00F42038">
        <w:rPr>
          <w:rFonts w:ascii="Times New Roman" w:hAnsi="Times New Roman" w:cs="Times New Roman"/>
          <w:lang w:val="en-GB"/>
        </w:rPr>
        <w:t xml:space="preserve">Haya secretario Surian | </w:t>
      </w:r>
    </w:p>
    <w:p w14:paraId="1F180B15" w14:textId="77777777" w:rsidR="00F62965" w:rsidRPr="00F42038" w:rsidRDefault="00F62965" w:rsidP="00765C1E">
      <w:pPr>
        <w:outlineLvl w:val="0"/>
        <w:rPr>
          <w:rFonts w:ascii="Times New Roman" w:hAnsi="Times New Roman" w:cs="Times New Roman"/>
          <w:lang w:val="en-GB"/>
        </w:rPr>
      </w:pPr>
    </w:p>
    <w:p w14:paraId="786DF300" w14:textId="77777777" w:rsidR="00F62965" w:rsidRPr="00F42038" w:rsidRDefault="00F62965" w:rsidP="00765C1E">
      <w:pPr>
        <w:outlineLvl w:val="0"/>
        <w:rPr>
          <w:rFonts w:ascii="Times New Roman" w:hAnsi="Times New Roman" w:cs="Times New Roman"/>
          <w:lang w:val="en-GB"/>
        </w:rPr>
      </w:pPr>
      <w:r w:rsidRPr="00F42038">
        <w:rPr>
          <w:rFonts w:ascii="Times New Roman" w:hAnsi="Times New Roman" w:cs="Times New Roman"/>
          <w:lang w:val="en-GB"/>
        </w:rPr>
        <w:t xml:space="preserve">L. C. R. | </w:t>
      </w:r>
    </w:p>
    <w:p w14:paraId="2D10470E" w14:textId="77777777" w:rsidR="00F62965" w:rsidRPr="00F42038" w:rsidRDefault="00F62965" w:rsidP="00765C1E">
      <w:pPr>
        <w:outlineLvl w:val="0"/>
        <w:rPr>
          <w:rFonts w:ascii="Times New Roman" w:hAnsi="Times New Roman" w:cs="Times New Roman"/>
          <w:lang w:val="en-GB"/>
        </w:rPr>
      </w:pPr>
    </w:p>
    <w:p w14:paraId="6B335A26" w14:textId="77777777" w:rsidR="00B42DD9" w:rsidRPr="00F42038" w:rsidRDefault="00F62965" w:rsidP="00B42DD9">
      <w:pPr>
        <w:outlineLvl w:val="0"/>
        <w:rPr>
          <w:rFonts w:ascii="Times New Roman" w:hAnsi="Times New Roman" w:cs="Times New Roman"/>
          <w:lang w:val="en-GB"/>
        </w:rPr>
      </w:pPr>
      <w:r w:rsidRPr="00F42038">
        <w:rPr>
          <w:rFonts w:ascii="Times New Roman" w:hAnsi="Times New Roman" w:cs="Times New Roman"/>
          <w:lang w:val="en-GB"/>
        </w:rPr>
        <w:br w:type="page"/>
      </w:r>
      <w:r w:rsidR="00B42DD9" w:rsidRPr="00F42038">
        <w:rPr>
          <w:rFonts w:ascii="Times New Roman" w:hAnsi="Times New Roman" w:cs="Times New Roman"/>
          <w:lang w:val="en-GB"/>
        </w:rPr>
        <w:lastRenderedPageBreak/>
        <w:t>/START LETTER/</w:t>
      </w:r>
    </w:p>
    <w:p w14:paraId="6482A7E5" w14:textId="2C16619C" w:rsidR="00F62965" w:rsidRPr="00183FB3" w:rsidRDefault="00F62965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5</w:t>
      </w:r>
      <w:r w:rsidR="006A4B7A" w:rsidRPr="00183FB3">
        <w:rPr>
          <w:rFonts w:ascii="Times New Roman" w:hAnsi="Times New Roman" w:cs="Times New Roman"/>
        </w:rPr>
        <w:t>2</w:t>
      </w:r>
    </w:p>
    <w:p w14:paraId="036FE4CC" w14:textId="06985C8A" w:rsidR="00F62965" w:rsidRPr="00183FB3" w:rsidRDefault="00F62965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 al n. 15</w:t>
      </w:r>
      <w:r w:rsidR="006A4B7A" w:rsidRPr="00183FB3">
        <w:rPr>
          <w:rFonts w:ascii="Times New Roman" w:hAnsi="Times New Roman" w:cs="Times New Roman"/>
        </w:rPr>
        <w:t>4</w:t>
      </w:r>
      <w:r w:rsidRPr="00183FB3">
        <w:rPr>
          <w:rFonts w:ascii="Times New Roman" w:hAnsi="Times New Roman" w:cs="Times New Roman"/>
        </w:rPr>
        <w:t xml:space="preserve"> (cc. 485r-486v)</w:t>
      </w:r>
    </w:p>
    <w:p w14:paraId="76A90919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4DCEFD9D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85r /</w:t>
      </w:r>
    </w:p>
    <w:p w14:paraId="18E461B4" w14:textId="02FCF062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Traduttione dal frances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 polizza del</w:t>
      </w:r>
      <w:r w:rsidRPr="00183FB3">
        <w:rPr>
          <w:rFonts w:ascii="Times New Roman" w:hAnsi="Times New Roman" w:cs="Times New Roman"/>
          <w:vertAlign w:val="superscript"/>
        </w:rPr>
        <w:footnoteReference w:id="1436"/>
      </w:r>
      <w:r w:rsidRPr="00183FB3">
        <w:rPr>
          <w:rFonts w:ascii="Times New Roman" w:hAnsi="Times New Roman" w:cs="Times New Roman"/>
        </w:rPr>
        <w:t xml:space="preserve"> | luocotente colonello Gio.</w:t>
      </w:r>
      <w:r w:rsidR="00B8054D"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Ver | </w:t>
      </w:r>
    </w:p>
    <w:p w14:paraId="0C84FEED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653476FA" w14:textId="799AE2BB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a fretta, che mi trattiene al presente sulla speditione | di qualche lettere per Venetia mi priva del desiderio | che havevo di venirvi a baciar le mani. Non sapendo | che pensiero io debbi fare della voce del licentiar | le truppe a Venetia, et desiderando di continuarmi | al servitio della serenissima Republica come cosa cara al signor principe | di Oranges, et al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quan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lla si compiacesse | di farmi tanto favore facendo intender quel tanto</w:t>
      </w:r>
      <w:r w:rsidRPr="00183FB3">
        <w:rPr>
          <w:rFonts w:ascii="Times New Roman" w:hAnsi="Times New Roman" w:cs="Times New Roman"/>
          <w:vertAlign w:val="superscript"/>
        </w:rPr>
        <w:footnoteReference w:id="1437"/>
      </w:r>
      <w:r w:rsidRPr="00183FB3">
        <w:rPr>
          <w:rFonts w:ascii="Times New Roman" w:hAnsi="Times New Roman" w:cs="Times New Roman"/>
        </w:rPr>
        <w:t xml:space="preserve">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llustrissimo signor | Savio alla scrittura</w:t>
      </w:r>
      <w:r w:rsidRPr="00183FB3">
        <w:rPr>
          <w:rFonts w:ascii="Times New Roman" w:hAnsi="Times New Roman" w:cs="Times New Roman"/>
          <w:vertAlign w:val="superscript"/>
        </w:rPr>
        <w:footnoteReference w:id="1438"/>
      </w:r>
      <w:r w:rsidRPr="00183FB3">
        <w:rPr>
          <w:rFonts w:ascii="Times New Roman" w:hAnsi="Times New Roman" w:cs="Times New Roman"/>
        </w:rPr>
        <w:t xml:space="preserve"> in caso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signor di Rocalaura | rifiuterà di tenersi</w:t>
      </w:r>
      <w:r w:rsidRPr="00183FB3">
        <w:rPr>
          <w:rFonts w:ascii="Times New Roman" w:hAnsi="Times New Roman" w:cs="Times New Roman"/>
          <w:vertAlign w:val="superscript"/>
        </w:rPr>
        <w:footnoteReference w:id="1439"/>
      </w:r>
      <w:r w:rsidRPr="00183FB3">
        <w:rPr>
          <w:rFonts w:ascii="Times New Roman" w:hAnsi="Times New Roman" w:cs="Times New Roman"/>
        </w:rPr>
        <w:t xml:space="preserve"> di vantaggio in quel </w:t>
      </w:r>
      <w:r w:rsidR="00DC69AF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 xml:space="preserve">aese. | Voi obligarete quello che sempre resterà. | </w:t>
      </w:r>
    </w:p>
    <w:p w14:paraId="28C54D75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343945EA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gnore |</w:t>
      </w:r>
    </w:p>
    <w:p w14:paraId="143BF5A1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ostro humilissimo servitore |</w:t>
      </w:r>
    </w:p>
    <w:p w14:paraId="5B4AF03D" w14:textId="77777777" w:rsidR="00F62965" w:rsidRPr="00F613BE" w:rsidRDefault="00F62965" w:rsidP="00765C1E">
      <w:pPr>
        <w:outlineLvl w:val="0"/>
        <w:rPr>
          <w:rFonts w:ascii="Times New Roman" w:hAnsi="Times New Roman" w:cs="Times New Roman"/>
          <w:lang w:val="nl-NL"/>
        </w:rPr>
      </w:pPr>
      <w:r w:rsidRPr="00F613BE">
        <w:rPr>
          <w:rFonts w:ascii="Times New Roman" w:hAnsi="Times New Roman" w:cs="Times New Roman"/>
          <w:lang w:val="nl-NL"/>
        </w:rPr>
        <w:t>Gioan Ver |</w:t>
      </w:r>
    </w:p>
    <w:p w14:paraId="64EF2A53" w14:textId="77777777" w:rsidR="00F62965" w:rsidRPr="00F613BE" w:rsidRDefault="00F62965" w:rsidP="00765C1E">
      <w:pPr>
        <w:outlineLvl w:val="0"/>
        <w:rPr>
          <w:rFonts w:ascii="Times New Roman" w:hAnsi="Times New Roman" w:cs="Times New Roman"/>
          <w:lang w:val="nl-NL"/>
        </w:rPr>
      </w:pPr>
    </w:p>
    <w:p w14:paraId="42C717B4" w14:textId="77777777" w:rsidR="00014353" w:rsidRPr="00F613BE" w:rsidRDefault="00F62965" w:rsidP="00765C1E">
      <w:pPr>
        <w:outlineLvl w:val="0"/>
        <w:rPr>
          <w:rFonts w:ascii="Times New Roman" w:hAnsi="Times New Roman" w:cs="Times New Roman"/>
          <w:lang w:val="nl-NL"/>
        </w:rPr>
      </w:pPr>
      <w:r w:rsidRPr="00F613BE">
        <w:rPr>
          <w:rFonts w:ascii="Times New Roman" w:hAnsi="Times New Roman" w:cs="Times New Roman"/>
          <w:lang w:val="nl-NL"/>
        </w:rPr>
        <w:t>/ 485v</w:t>
      </w:r>
      <w:r w:rsidR="00014353" w:rsidRPr="00F613BE">
        <w:rPr>
          <w:rFonts w:ascii="Times New Roman" w:hAnsi="Times New Roman" w:cs="Times New Roman"/>
          <w:lang w:val="nl-NL"/>
        </w:rPr>
        <w:t xml:space="preserve"> /</w:t>
      </w:r>
    </w:p>
    <w:p w14:paraId="2D01816C" w14:textId="77777777" w:rsidR="00014353" w:rsidRPr="00014353" w:rsidRDefault="00014353" w:rsidP="00014353">
      <w:pPr>
        <w:rPr>
          <w:rFonts w:ascii="Times New Roman" w:hAnsi="Times New Roman" w:cs="Times New Roman"/>
          <w:b/>
          <w:bCs/>
          <w:lang w:val="nl-BE"/>
        </w:rPr>
      </w:pPr>
      <w:r w:rsidRPr="00014353">
        <w:rPr>
          <w:rFonts w:ascii="Times New Roman" w:hAnsi="Times New Roman" w:cs="Times New Roman"/>
          <w:b/>
          <w:bCs/>
          <w:lang w:val="nl-BE"/>
        </w:rPr>
        <w:t>Blank page</w:t>
      </w:r>
    </w:p>
    <w:p w14:paraId="0DC3D650" w14:textId="77777777" w:rsidR="00014353" w:rsidRPr="00F613BE" w:rsidRDefault="00014353" w:rsidP="00765C1E">
      <w:pPr>
        <w:outlineLvl w:val="0"/>
        <w:rPr>
          <w:rFonts w:ascii="Times New Roman" w:hAnsi="Times New Roman" w:cs="Times New Roman"/>
          <w:lang w:val="nl-NL"/>
        </w:rPr>
      </w:pPr>
    </w:p>
    <w:p w14:paraId="4637AE02" w14:textId="0C57F072" w:rsidR="00F62965" w:rsidRPr="00F613BE" w:rsidRDefault="00014353" w:rsidP="00765C1E">
      <w:pPr>
        <w:outlineLvl w:val="0"/>
        <w:rPr>
          <w:rFonts w:ascii="Times New Roman" w:hAnsi="Times New Roman" w:cs="Times New Roman"/>
          <w:lang w:val="nl-NL"/>
        </w:rPr>
      </w:pPr>
      <w:r w:rsidRPr="00F613BE">
        <w:rPr>
          <w:rFonts w:ascii="Times New Roman" w:hAnsi="Times New Roman" w:cs="Times New Roman"/>
          <w:lang w:val="nl-NL"/>
        </w:rPr>
        <w:t xml:space="preserve">/ </w:t>
      </w:r>
      <w:r w:rsidR="00F62965" w:rsidRPr="00F613BE">
        <w:rPr>
          <w:rFonts w:ascii="Times New Roman" w:hAnsi="Times New Roman" w:cs="Times New Roman"/>
          <w:lang w:val="nl-NL"/>
        </w:rPr>
        <w:t>486r /</w:t>
      </w:r>
    </w:p>
    <w:p w14:paraId="6D2EC20C" w14:textId="77777777" w:rsidR="00014353" w:rsidRPr="003368CB" w:rsidRDefault="00014353" w:rsidP="00014353">
      <w:pPr>
        <w:rPr>
          <w:rFonts w:ascii="Times New Roman" w:hAnsi="Times New Roman" w:cs="Times New Roman"/>
          <w:b/>
          <w:bCs/>
        </w:rPr>
      </w:pPr>
      <w:r w:rsidRPr="003368CB">
        <w:rPr>
          <w:rFonts w:ascii="Times New Roman" w:hAnsi="Times New Roman" w:cs="Times New Roman"/>
          <w:b/>
          <w:bCs/>
        </w:rPr>
        <w:t>Blank page</w:t>
      </w:r>
    </w:p>
    <w:p w14:paraId="611B663B" w14:textId="3E9ECD17" w:rsidR="00F62965" w:rsidRPr="00014353" w:rsidRDefault="00F62965" w:rsidP="00765C1E">
      <w:pPr>
        <w:outlineLvl w:val="0"/>
        <w:rPr>
          <w:rFonts w:ascii="Times New Roman" w:hAnsi="Times New Roman" w:cs="Times New Roman"/>
          <w:iCs/>
        </w:rPr>
      </w:pPr>
    </w:p>
    <w:p w14:paraId="732DC7A9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3E51A39E" w14:textId="0266C188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86v</w:t>
      </w:r>
      <w:r w:rsidR="004904E2" w:rsidRPr="00183FB3">
        <w:rPr>
          <w:rFonts w:ascii="Times New Roman" w:hAnsi="Times New Roman" w:cs="Times New Roman"/>
        </w:rPr>
        <w:t>B</w:t>
      </w:r>
      <w:r w:rsidRPr="00183FB3">
        <w:rPr>
          <w:rFonts w:ascii="Times New Roman" w:hAnsi="Times New Roman" w:cs="Times New Roman"/>
        </w:rPr>
        <w:t xml:space="preserve"> /</w:t>
      </w:r>
    </w:p>
    <w:p w14:paraId="5CFEBC96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° 2 |</w:t>
      </w:r>
    </w:p>
    <w:p w14:paraId="3395BEAE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pia</w:t>
      </w:r>
      <w:r w:rsidRPr="00183FB3">
        <w:rPr>
          <w:rFonts w:ascii="Times New Roman" w:hAnsi="Times New Roman" w:cs="Times New Roman"/>
          <w:vertAlign w:val="superscript"/>
        </w:rPr>
        <w:footnoteReference w:id="1440"/>
      </w:r>
      <w:r w:rsidRPr="00183FB3">
        <w:rPr>
          <w:rFonts w:ascii="Times New Roman" w:hAnsi="Times New Roman" w:cs="Times New Roman"/>
          <w:vertAlign w:val="superscript"/>
        </w:rPr>
        <w:t xml:space="preserve"> </w:t>
      </w:r>
      <w:r w:rsidRPr="00183FB3">
        <w:rPr>
          <w:rFonts w:ascii="Times New Roman" w:hAnsi="Times New Roman" w:cs="Times New Roman"/>
        </w:rPr>
        <w:t xml:space="preserve">di | lettera del lugotenente colonello Ver | </w:t>
      </w:r>
    </w:p>
    <w:p w14:paraId="12C0DA2D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0B7EB656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1725A762" w14:textId="368D3E7C" w:rsidR="00F62965" w:rsidRPr="00183FB3" w:rsidRDefault="00F62965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5</w:t>
      </w:r>
      <w:r w:rsidR="006A4B7A" w:rsidRPr="00183FB3">
        <w:rPr>
          <w:rFonts w:ascii="Times New Roman" w:hAnsi="Times New Roman" w:cs="Times New Roman"/>
        </w:rPr>
        <w:t>3</w:t>
      </w:r>
    </w:p>
    <w:p w14:paraId="1A931F8A" w14:textId="7CF2C1A2" w:rsidR="00F62965" w:rsidRPr="00183FB3" w:rsidRDefault="00F62965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legato II al n. 15</w:t>
      </w:r>
      <w:r w:rsidR="006A4B7A" w:rsidRPr="00183FB3">
        <w:rPr>
          <w:rFonts w:ascii="Times New Roman" w:hAnsi="Times New Roman" w:cs="Times New Roman"/>
        </w:rPr>
        <w:t>4</w:t>
      </w:r>
      <w:r w:rsidRPr="00183FB3">
        <w:rPr>
          <w:rFonts w:ascii="Times New Roman" w:hAnsi="Times New Roman" w:cs="Times New Roman"/>
        </w:rPr>
        <w:t xml:space="preserve"> (cc. 487r-488v)</w:t>
      </w:r>
    </w:p>
    <w:p w14:paraId="192DA8CF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07B1BF1B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87r /</w:t>
      </w:r>
    </w:p>
    <w:p w14:paraId="48FD213C" w14:textId="44D7E78D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pia di un capitolo di lettere del Roelans | mastro delle poste in Anversa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19 febraro 1620 | </w:t>
      </w:r>
    </w:p>
    <w:p w14:paraId="31F0DE01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008192BA" w14:textId="168E8E48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quanto poi alla mutatione, che faranno li messaggieri | a marzo,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vvertimento che vostra Signoria mi fa di metter | ordine perché sia continuato il metodo del portar | le lettere a tempo, con raccordarmi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ttorità del | mio officio: non è dubio alcuno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o ho il potere, | et la volontà pronta di far in ciò quello si conviene | per il servitio generale, et di vostra Signoria in particolare; ma dall</w:t>
      </w:r>
      <w:r w:rsidR="00CF4972" w:rsidRPr="00183FB3">
        <w:rPr>
          <w:rFonts w:ascii="Times New Roman" w:hAnsi="Times New Roman" w:cs="Times New Roman"/>
        </w:rPr>
        <w:t>’</w:t>
      </w:r>
      <w:r w:rsidR="00D94D54" w:rsidRPr="00183FB3">
        <w:rPr>
          <w:rFonts w:ascii="Times New Roman" w:hAnsi="Times New Roman" w:cs="Times New Roman"/>
        </w:rPr>
        <w:t>|</w:t>
      </w:r>
      <w:r w:rsidRPr="00183FB3">
        <w:rPr>
          <w:rFonts w:ascii="Times New Roman" w:hAnsi="Times New Roman" w:cs="Times New Roman"/>
        </w:rPr>
        <w:t>altra banda resto disgustato in modo di questa | corrispondenza per il termine mi viene usato toccante | il mio credito del tempo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mbasciata del signor | Donato in Inghilterra procedendo tutto di denari da me | sborsati in servitio della serenissima Republica senza sorte di | premio alcuno, che finalmente ho scritt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tissimo signor | Lando caso che lui risolutamente non </w:t>
      </w:r>
      <w:r w:rsidRPr="00183FB3">
        <w:rPr>
          <w:rFonts w:ascii="Times New Roman" w:hAnsi="Times New Roman" w:cs="Times New Roman"/>
        </w:rPr>
        <w:lastRenderedPageBreak/>
        <w:t>voglia prender | il debito a carico suo si provegg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o corrispon-|dente: perché io non intenderei impedirmi più della | ricevuta, et mandata delle sue lettere. Il medesimo | dico a vostra Signoria pregandola a non pigliar questa mia | risolutione da mala parte che del resto | sarò sempre di vostra Signoria etc. | </w:t>
      </w:r>
    </w:p>
    <w:p w14:paraId="05E68C31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6F2F63A3" w14:textId="77777777" w:rsidR="0001435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87v</w:t>
      </w:r>
      <w:r w:rsidR="00014353">
        <w:rPr>
          <w:rFonts w:ascii="Times New Roman" w:hAnsi="Times New Roman" w:cs="Times New Roman"/>
        </w:rPr>
        <w:t xml:space="preserve"> / </w:t>
      </w:r>
    </w:p>
    <w:p w14:paraId="268FB2A9" w14:textId="77777777" w:rsidR="00014353" w:rsidRPr="003368CB" w:rsidRDefault="00014353" w:rsidP="00014353">
      <w:pPr>
        <w:rPr>
          <w:rFonts w:ascii="Times New Roman" w:hAnsi="Times New Roman" w:cs="Times New Roman"/>
          <w:b/>
          <w:bCs/>
        </w:rPr>
      </w:pPr>
      <w:r w:rsidRPr="003368CB">
        <w:rPr>
          <w:rFonts w:ascii="Times New Roman" w:hAnsi="Times New Roman" w:cs="Times New Roman"/>
          <w:b/>
          <w:bCs/>
        </w:rPr>
        <w:t>Blank page</w:t>
      </w:r>
    </w:p>
    <w:p w14:paraId="4BD0DBDE" w14:textId="77777777" w:rsidR="00014353" w:rsidRDefault="00014353" w:rsidP="00765C1E">
      <w:pPr>
        <w:outlineLvl w:val="0"/>
        <w:rPr>
          <w:rFonts w:ascii="Times New Roman" w:hAnsi="Times New Roman" w:cs="Times New Roman"/>
        </w:rPr>
      </w:pPr>
    </w:p>
    <w:p w14:paraId="789CE421" w14:textId="2BFB4583" w:rsidR="00F62965" w:rsidRPr="00183FB3" w:rsidRDefault="00014353" w:rsidP="00765C1E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F62965" w:rsidRPr="00183FB3">
        <w:rPr>
          <w:rFonts w:ascii="Times New Roman" w:hAnsi="Times New Roman" w:cs="Times New Roman"/>
        </w:rPr>
        <w:t>488r /</w:t>
      </w:r>
    </w:p>
    <w:p w14:paraId="7E13CDE6" w14:textId="77777777" w:rsidR="00014353" w:rsidRPr="003368CB" w:rsidRDefault="00014353" w:rsidP="00014353">
      <w:pPr>
        <w:rPr>
          <w:rFonts w:ascii="Times New Roman" w:hAnsi="Times New Roman" w:cs="Times New Roman"/>
          <w:b/>
          <w:bCs/>
        </w:rPr>
      </w:pPr>
      <w:r w:rsidRPr="003368CB">
        <w:rPr>
          <w:rFonts w:ascii="Times New Roman" w:hAnsi="Times New Roman" w:cs="Times New Roman"/>
          <w:b/>
          <w:bCs/>
        </w:rPr>
        <w:t>Blank page</w:t>
      </w:r>
    </w:p>
    <w:p w14:paraId="35E8B166" w14:textId="663E4617" w:rsidR="00F62965" w:rsidRPr="00014353" w:rsidRDefault="00F62965" w:rsidP="00765C1E">
      <w:pPr>
        <w:outlineLvl w:val="0"/>
        <w:rPr>
          <w:rFonts w:ascii="Times New Roman" w:hAnsi="Times New Roman" w:cs="Times New Roman"/>
          <w:iCs/>
        </w:rPr>
      </w:pPr>
    </w:p>
    <w:p w14:paraId="3AEA6B66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4E26FD9F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88vB /</w:t>
      </w:r>
    </w:p>
    <w:p w14:paraId="48DCA73C" w14:textId="5F9C7F80" w:rsidR="00F62965" w:rsidRPr="00183FB3" w:rsidRDefault="00AD5799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</w:t>
      </w:r>
      <w:r w:rsidR="00F62965" w:rsidRPr="00183FB3">
        <w:rPr>
          <w:rFonts w:ascii="Times New Roman" w:hAnsi="Times New Roman" w:cs="Times New Roman"/>
        </w:rPr>
        <w:t>° 1 |</w:t>
      </w:r>
    </w:p>
    <w:p w14:paraId="540886E8" w14:textId="6BF64BF2" w:rsidR="00F62965" w:rsidRPr="00183FB3" w:rsidRDefault="004904E2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</w:t>
      </w:r>
      <w:r w:rsidR="00F62965" w:rsidRPr="00183FB3">
        <w:rPr>
          <w:rFonts w:ascii="Times New Roman" w:hAnsi="Times New Roman" w:cs="Times New Roman"/>
        </w:rPr>
        <w:t xml:space="preserve">opia di un capitolo | di lettere del mastro delle | poste di Anversa | </w:t>
      </w:r>
    </w:p>
    <w:p w14:paraId="662C5183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4D40099F" w14:textId="77777777" w:rsidR="00F62965" w:rsidRPr="00183FB3" w:rsidRDefault="00F62965" w:rsidP="00765C1E">
      <w:pPr>
        <w:jc w:val="center"/>
        <w:rPr>
          <w:rFonts w:ascii="Times New Roman" w:hAnsi="Times New Roman" w:cs="Times New Roman"/>
        </w:rPr>
      </w:pPr>
    </w:p>
    <w:p w14:paraId="2CBDFC58" w14:textId="537C3059" w:rsidR="00F62965" w:rsidRPr="00183FB3" w:rsidRDefault="00F62965" w:rsidP="00765C1E">
      <w:pPr>
        <w:jc w:val="center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. 15</w:t>
      </w:r>
      <w:r w:rsidR="006A4B7A" w:rsidRPr="00183FB3">
        <w:rPr>
          <w:rFonts w:ascii="Times New Roman" w:hAnsi="Times New Roman" w:cs="Times New Roman"/>
        </w:rPr>
        <w:t>4</w:t>
      </w:r>
    </w:p>
    <w:p w14:paraId="0F867ECF" w14:textId="5832662D" w:rsidR="00F62965" w:rsidRPr="00183FB3" w:rsidRDefault="00F62965" w:rsidP="00765C1E">
      <w:pPr>
        <w:jc w:val="center"/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</w:t>
      </w:r>
      <w:r w:rsidR="006A4B7A" w:rsidRPr="00183FB3">
        <w:rPr>
          <w:rFonts w:ascii="Times New Roman" w:hAnsi="Times New Roman" w:cs="Times New Roman"/>
        </w:rPr>
        <w:t>5</w:t>
      </w:r>
      <w:r w:rsidRPr="00183FB3">
        <w:rPr>
          <w:rFonts w:ascii="Times New Roman" w:hAnsi="Times New Roman" w:cs="Times New Roman"/>
        </w:rPr>
        <w:t xml:space="preserve"> febbraio 1620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ia (cc. 489r-494v)</w:t>
      </w:r>
    </w:p>
    <w:p w14:paraId="35BB7F93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751A02F7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89r /</w:t>
      </w:r>
    </w:p>
    <w:p w14:paraId="01F0B266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82 sola | </w:t>
      </w:r>
    </w:p>
    <w:p w14:paraId="09F89F7E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220B4D3D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erenissmo Principe |</w:t>
      </w:r>
    </w:p>
    <w:p w14:paraId="269EEAEE" w14:textId="631A2CB2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sì tosto è partito di qua il Sterchemburgh, che | solicitò la dichiaration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stenza, che questi signori | devono all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arrivato il signor | Bovincauser principal consigliero del signor duca di Wirtimbergh. | </w:t>
      </w:r>
    </w:p>
    <w:p w14:paraId="39A76585" w14:textId="0243F799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Fu mercordì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rivo suo in questo luoco, et il giorno seguente | andò n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ssemblea dei </w:t>
      </w:r>
      <w:r w:rsidR="00D00A23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Generali, et visitò | il signor principe di Oranges. Solecita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ssistenza, | che queste </w:t>
      </w:r>
      <w:r w:rsidR="00C90A43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 xml:space="preserve">rovincie devono ai detti principi in luoco | di darla in denari la diano in genti. | </w:t>
      </w:r>
    </w:p>
    <w:p w14:paraId="65EE7239" w14:textId="3F1C4C49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trovato in più, et più conferenze provando delle | difficoltà ad una tal risolutione perché vorrebbe | che le genti fossero di quelle che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hanno | in suo servitio. Et il signor principe Mauritio in particolare | tira indietro quanto più può, perché vede che | queste si scemerebbono dalla sua armata. In</w:t>
      </w:r>
      <w:r w:rsidR="00CC212E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oltre |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sprovedersi di genti nelle presenti congionture | non è da consigliarsi, sentendosi massime dalla parte | di Brabant, che Spagnoli pensano a far gran | sforzo di armata, et si sentivano anco continuar | le voci di assediar Giuliers, attaccar il Palatinato | et simil altri disegni, che ancorché possi esser che | non habbino ad esser così in effetto</w:t>
      </w:r>
      <w:r w:rsidR="00CC212E">
        <w:rPr>
          <w:rFonts w:ascii="Times New Roman" w:hAnsi="Times New Roman" w:cs="Times New Roman"/>
        </w:rPr>
        <w:t>:</w:t>
      </w:r>
      <w:r w:rsidRPr="00183FB3">
        <w:rPr>
          <w:rFonts w:ascii="Times New Roman" w:hAnsi="Times New Roman" w:cs="Times New Roman"/>
        </w:rPr>
        <w:t xml:space="preserve"> tuttavia non | era bene se non star avvertiti. Considera in</w:t>
      </w:r>
      <w:r w:rsidR="00CC212E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</w:rPr>
        <w:t xml:space="preserve">oltre | </w:t>
      </w:r>
    </w:p>
    <w:p w14:paraId="07A0E135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89v /</w:t>
      </w:r>
    </w:p>
    <w:p w14:paraId="41EC6254" w14:textId="0F67B01B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he dandosi quattro milla fanti da queste truppe | occorrendo fosse attaccato il Palatinato, o li principi | et volendo farsi altro tentativo da Spagnoli bisogna-|va soccorrer et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, et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a parte per | il commune interesse, et meno si doveva lasciar | sprovisto il </w:t>
      </w:r>
      <w:r w:rsidR="00DC69AF" w:rsidRPr="00183FB3">
        <w:rPr>
          <w:rFonts w:ascii="Times New Roman" w:hAnsi="Times New Roman" w:cs="Times New Roman"/>
        </w:rPr>
        <w:t>P</w:t>
      </w:r>
      <w:r w:rsidRPr="00183FB3">
        <w:rPr>
          <w:rFonts w:ascii="Times New Roman" w:hAnsi="Times New Roman" w:cs="Times New Roman"/>
        </w:rPr>
        <w:t>aese. Et sabbato passato disse a me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a vostra sendo stato a sua visitatione, che non poteva | far capir al Bovincauser, che meglio fosse per li principi | il denaro: perché di tal maniera in luoc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na | haverebbono havuto dal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tre assistenze.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a che si dà a</w:t>
      </w:r>
      <w:r w:rsidR="00066970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, che serviva anco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resse |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medesimi principi.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iuto ad essi; et per terza | potevano esser certi, che facendo il re di Spagna | marchiar genti dai Paesi Bassi verso il Palatinato | o in generale verso di loro,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ignori Stati non haverebbono | mancato da questa parte anco far seguitar le sue | in un medesimo tempo. | </w:t>
      </w:r>
    </w:p>
    <w:p w14:paraId="24851393" w14:textId="752C1FC4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Questi concetti non sono stati approvati dal Bovincauser | allegando,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ssistenza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 non è quella | che li profitta tanto quanto il bisogno, che hanno | principi per sé stessi;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levar genti non sapeva | né come né dove, mentre già si sono fatte tante | levate pigliar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proprii sudditi già quelli erano | </w:t>
      </w:r>
    </w:p>
    <w:p w14:paraId="204CA6D3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90r /</w:t>
      </w:r>
    </w:p>
    <w:p w14:paraId="37A8BDE0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obligati, et stavano pronti alla difesa delle proprie | terre, et delle proprie fortune; onde, sin qui ha | continuamente instato, et solecitato per la dichiaratione | di dar le genti in luoco di denaro. | </w:t>
      </w:r>
    </w:p>
    <w:p w14:paraId="5F891051" w14:textId="483C9B38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orrebbono ben alcuni, che si acconsentisse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stanza; ma | altri che caminano con riserva, oltr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dherir ai | concetti del signor principe Mauritio, non vorrebbono, che | si dasse materia alla cas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stria di dolersi, che si | volesse da questi stati intraprender anco così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|aperto le cose contro di lei. Altri però aggiungono | che già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ra fatto quello ch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icitia, et il commune | interesse comportava, et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non seguitar il resto | non profitava né poteva far riuscir</w:t>
      </w:r>
      <w:r w:rsidRPr="00183FB3">
        <w:rPr>
          <w:rFonts w:ascii="Times New Roman" w:hAnsi="Times New Roman" w:cs="Times New Roman"/>
          <w:vertAlign w:val="superscript"/>
        </w:rPr>
        <w:footnoteReference w:id="1441"/>
      </w:r>
      <w:r w:rsidRPr="00183FB3">
        <w:rPr>
          <w:rFonts w:ascii="Times New Roman" w:hAnsi="Times New Roman" w:cs="Times New Roman"/>
        </w:rPr>
        <w:t xml:space="preserve"> minor il dispia-|cere. | </w:t>
      </w:r>
    </w:p>
    <w:p w14:paraId="2843DA61" w14:textId="17DBBF52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Si tenta di trovar un mezo termine per contentar | detto Bovincauser, il quale</w:t>
      </w:r>
      <w:r w:rsidR="00066970">
        <w:rPr>
          <w:rStyle w:val="FootnoteReference"/>
          <w:rFonts w:ascii="Times New Roman" w:hAnsi="Times New Roman" w:cs="Times New Roman"/>
        </w:rPr>
        <w:footnoteReference w:id="1442"/>
      </w:r>
      <w:r w:rsidRPr="00183FB3">
        <w:rPr>
          <w:rFonts w:ascii="Times New Roman" w:hAnsi="Times New Roman" w:cs="Times New Roman"/>
        </w:rPr>
        <w:t xml:space="preserve"> sendo venuto a mia | visitatione mi disse, che aspettava con desiderio questa | risolutione, che non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verebbe accettata, quando non |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vesse conosciuta tale, che conferisce al bisogno | et al servitio dei principi. Credo però, che si | accommoderà al ragionevole, quando non possi | haver tutto ciò che ricerca. Et parmi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l signor principe | Mauritio sentirebbe, che più tosto che dar le genti | </w:t>
      </w:r>
    </w:p>
    <w:p w14:paraId="4E1D84BE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90v /</w:t>
      </w:r>
    </w:p>
    <w:p w14:paraId="5D7A4E21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fosse accresciuta la somma del denaro. | </w:t>
      </w:r>
    </w:p>
    <w:p w14:paraId="3814316A" w14:textId="3EF25EB3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Havuta, che habbi il Bovincauser la sua speditione si | transferirà immediate in Inghilterra al qual effetto sta | alla Brila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ordine del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 xml:space="preserve">ignori Stati una nave tutta | pronta. | </w:t>
      </w:r>
    </w:p>
    <w:p w14:paraId="79B878C9" w14:textId="1632BA6F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a al re della Gran Bretagna per chiederli parimenti | in genti quel soccorso che quella Maestà dev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detti | principi, et spera di non trovar contrarietà. Ho | cavato dal suo discorso, che havendo altre volte | parlato colla Maestà sua delli affari di Alemagna | erano usciti concetti dalla bocca di lei, che miravano | ancorché di lontano se non alli presenti emergenti | a simili almeno, che potevano occorrer, onde |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veva tirate qualche promesse, sopra le quali | parmi, che si farà forte. | </w:t>
      </w:r>
    </w:p>
    <w:p w14:paraId="34FEA996" w14:textId="19C3EDED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 negotio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Bohemi, et del nuovo Re a quello ho | potuto ritrarne non parlerà se non promosso, lasciando, | che quello, che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 la cura lo tratti. | </w:t>
      </w:r>
    </w:p>
    <w:p w14:paraId="28BCAEFE" w14:textId="6F1FC388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la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communicato, che passerà in Francia per | disabusar quella Maestà della vana voce sparsa | che li principi suoi signori habbino prese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rmi per sovertir | la religione catholica, et per sforza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lesiastici, et levarli | li loro beni. Ha carica espressa di far ampla | </w:t>
      </w:r>
    </w:p>
    <w:p w14:paraId="69921565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91r /</w:t>
      </w:r>
    </w:p>
    <w:p w14:paraId="244BBCB4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chiaratione del contrario a detta Maestà; et protestatione | insieme, che il fine loro non mira ad altro, che alla conser-|vatione della propria, et della commune libertà di | Alemagna; et perché ella resti libera per la parte | loro dalli aggravii a che al presente sta sottoposta | ma che se si vorrà attentar alcuna cosa contra di loro, | o contra li loro amici questo darà materia di | disperatione. Così ha anco detto a monsignor di Maurier. | </w:t>
      </w:r>
    </w:p>
    <w:p w14:paraId="08930648" w14:textId="0C4B7353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le genti levate da Colonia per Baviera egli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| detto non saper, che siano passate più avanti, che | a Wiezpurgh per le conditioni che li principi | havevano inviate al duca di Baviera se voleva | haver esse genti nel suo stato, havendo per questo | richiestone il passaggio: et sono, che non havessero | a passar più delli 4 milla fanti et 1200 cavalli; che | tutt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a soldatesca, che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deva levarsi | dal baron di Hanault, et da qualche altro | cavalliere fosse</w:t>
      </w:r>
      <w:r w:rsidRPr="00183FB3">
        <w:rPr>
          <w:rFonts w:ascii="Times New Roman" w:hAnsi="Times New Roman" w:cs="Times New Roman"/>
          <w:vertAlign w:val="superscript"/>
        </w:rPr>
        <w:footnoteReference w:id="1443"/>
      </w:r>
      <w:r w:rsidRPr="00183FB3">
        <w:rPr>
          <w:rFonts w:ascii="Times New Roman" w:hAnsi="Times New Roman" w:cs="Times New Roman"/>
        </w:rPr>
        <w:t xml:space="preserve"> licentiata; che promettesse quel | principe, che entrate le dette genti nello stato | di Baviera non servirebbono che a guardarlo, | come egli haveva fatto dir esser a tal effetto | et più, che non havessero a uscirne per offender | né li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Unione in generale, né alcuno | </w:t>
      </w:r>
    </w:p>
    <w:p w14:paraId="0B64B72D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91v /</w:t>
      </w:r>
    </w:p>
    <w:p w14:paraId="31D3E39C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di essi in particolare; et meno li loro amici, et collegati | et qualche altra cosa che disse il Bovincauser esser | nelle conditioni, che a</w:t>
      </w:r>
      <w:r w:rsidRPr="00183FB3">
        <w:rPr>
          <w:rFonts w:ascii="Times New Roman" w:hAnsi="Times New Roman" w:cs="Times New Roman"/>
          <w:vertAlign w:val="superscript"/>
        </w:rPr>
        <w:footnoteReference w:id="1444"/>
      </w:r>
      <w:r w:rsidRPr="00183FB3">
        <w:rPr>
          <w:rFonts w:ascii="Times New Roman" w:hAnsi="Times New Roman" w:cs="Times New Roman"/>
        </w:rPr>
        <w:t xml:space="preserve"> a* suo giudicio gli parevano | dure, et da non esser accettate dal duca di Baviera. | </w:t>
      </w:r>
    </w:p>
    <w:p w14:paraId="28CF9C3C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Mostra egli, che li principi non saranno li primi a far | motivi, et che abbracciaranno volontieri tutto quello | che possi riuscir di quiete, et di riposo alla Germania | ma che altrimenti difenderanno corraggiosamente sé | stessi, et offenderanno, chi vorrà offender li suoi amici. | </w:t>
      </w:r>
    </w:p>
    <w:p w14:paraId="3FA964FE" w14:textId="594ED0E8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 duca di Sassonia qui non si tiene, che per anco sia | assolutamente dicchiarato per la part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mperatore; | ma che si tenirà neutrarle: altri però fanno apparer | che si deve più tosto temere, che haver alcuna spe-|ranza di bene. Io dimandai a detto signore quello | che si prometteva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i principi di Alemagna | protestanti, rispose francamente che tutti tenevano | dalla parte de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suoi signori, et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tendevano bene insieme. | </w:t>
      </w:r>
    </w:p>
    <w:p w14:paraId="60942AC8" w14:textId="7327DB68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pregato di rappresentar alla Serenità vostra a nome del | signor duca di Wirtimbergh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gli vive tutto | devoto, et affettionato a quel serenissimo </w:t>
      </w:r>
      <w:r w:rsidR="00821179" w:rsidRPr="00183FB3">
        <w:rPr>
          <w:rFonts w:ascii="Times New Roman" w:hAnsi="Times New Roman" w:cs="Times New Roman"/>
        </w:rPr>
        <w:t>D</w:t>
      </w:r>
      <w:r w:rsidRPr="00183FB3">
        <w:rPr>
          <w:rFonts w:ascii="Times New Roman" w:hAnsi="Times New Roman" w:cs="Times New Roman"/>
        </w:rPr>
        <w:t>ominio, et | che lo sarà con tutta la sua casa. Io con parole | ufficiose lo ringratiai, et promisi di scriver quanto | m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vea significato. | </w:t>
      </w:r>
    </w:p>
    <w:p w14:paraId="2F3A1193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92r /</w:t>
      </w:r>
    </w:p>
    <w:p w14:paraId="61C102DA" w14:textId="341F6C7D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o cavato anco dal detto signore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re di Bohemia | manderà ambasciata alla Serenità vostra così consigliato | anco da principi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Unione. Vanno tirando | qui moti, che indicano speranza, che vostra Serenità | concorrerà ad assister alle cose di Alemagna; | anzi sono alcuni, che tengono per fermo,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lla | sottomano lo facci. | </w:t>
      </w:r>
    </w:p>
    <w:p w14:paraId="449745DA" w14:textId="52067D74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Versano intorno ciò li concetti di questa corte poiché | non c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materia al presente né più curiosa, né | più urgente. | </w:t>
      </w:r>
    </w:p>
    <w:p w14:paraId="7A5FA22B" w14:textId="690E634C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i Brabant non ci</w:t>
      </w:r>
      <w:r w:rsidRPr="00183FB3">
        <w:rPr>
          <w:rFonts w:ascii="Times New Roman" w:hAnsi="Times New Roman" w:cs="Times New Roman"/>
          <w:vertAlign w:val="superscript"/>
        </w:rPr>
        <w:footnoteReference w:id="1445"/>
      </w:r>
      <w:r w:rsidRPr="00183FB3">
        <w:rPr>
          <w:rFonts w:ascii="Times New Roman" w:hAnsi="Times New Roman" w:cs="Times New Roman"/>
        </w:rPr>
        <w:t xml:space="preserve"> sono se non apparenze sin qui | di provisioni di guerra, mancano li denari, | ma non vi è dubio, che non siano per far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rci-|duchi un gran sforzo. | </w:t>
      </w:r>
    </w:p>
    <w:p w14:paraId="41DD53FE" w14:textId="33AF48F3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In Anversa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è radoppiata la guardia, sendo corsa | una falsa allarma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l signor Principe havesse | intelligenza nel castello, et doveva aprenderlo</w:t>
      </w:r>
      <w:r w:rsidRPr="00183FB3">
        <w:rPr>
          <w:rFonts w:ascii="Times New Roman" w:hAnsi="Times New Roman" w:cs="Times New Roman"/>
          <w:vertAlign w:val="superscript"/>
        </w:rPr>
        <w:footnoteReference w:id="1446"/>
      </w:r>
      <w:r w:rsidRPr="00183FB3">
        <w:rPr>
          <w:rFonts w:ascii="Times New Roman" w:hAnsi="Times New Roman" w:cs="Times New Roman"/>
        </w:rPr>
        <w:t>, | di che si rise meco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za sua, dicendo però con | buon senso, o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o potessi una volta attacarla | Spagnoli non se ne contenterebbono troppo. | </w:t>
      </w:r>
    </w:p>
    <w:p w14:paraId="62EC013A" w14:textId="4C9DBBF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ontinua tuttavia la voce, che 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l Re catholico vogli | a Doncherchen fabricar vasselli; et sendo stati | presi in più volte diversi materiali da questi paesi | </w:t>
      </w:r>
    </w:p>
    <w:p w14:paraId="12F7F2A1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92v /</w:t>
      </w:r>
    </w:p>
    <w:p w14:paraId="4D23B4D3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si teme che sottomano anco levino le vasselli; | a che mi disse il signor principe Mauritio, che se | haverebbe dato buon ordine; et lo faranno | al presente, che sono qui li deputati di | tutte le Amiralità. | </w:t>
      </w:r>
    </w:p>
    <w:p w14:paraId="6DDCCE2D" w14:textId="402E41D9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Con quest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occasione parlerò anc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o con essi di quello | occorrerà per il servitio di vostra Serenità toccante le dodici | navi. | </w:t>
      </w:r>
    </w:p>
    <w:p w14:paraId="4ADE9825" w14:textId="3D0DE0BA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elle sette non vi è nuova alcuna</w:t>
      </w:r>
      <w:r w:rsidRPr="00183FB3">
        <w:rPr>
          <w:rFonts w:ascii="Times New Roman" w:hAnsi="Times New Roman" w:cs="Times New Roman"/>
          <w:vertAlign w:val="superscript"/>
        </w:rPr>
        <w:footnoteReference w:id="1447"/>
      </w:r>
      <w:r w:rsidRPr="00183FB3">
        <w:rPr>
          <w:rFonts w:ascii="Times New Roman" w:hAnsi="Times New Roman" w:cs="Times New Roman"/>
        </w:rPr>
        <w:t xml:space="preserve"> non sono in | Inghilterra, né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ltrove si ha havuto avviso che | di Napoli, che al mese di decembre erano a Trapani | in Sicilia con le navi di Soria, et di Alessandria | onde stano g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teressati in grandissimo timore, et per | queste, et per le sette. Et io ancora per rispetto | di vostra Serenità vivo con non poca passione. | </w:t>
      </w:r>
    </w:p>
    <w:p w14:paraId="587FB0C3" w14:textId="5B191193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Non devo lasciar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viar alla Serenità vostra un capitolo | di lettere scritteme dal </w:t>
      </w:r>
      <w:r w:rsidR="005176F3" w:rsidRPr="00183FB3">
        <w:rPr>
          <w:rFonts w:ascii="Times New Roman" w:hAnsi="Times New Roman" w:cs="Times New Roman"/>
        </w:rPr>
        <w:t>m</w:t>
      </w:r>
      <w:r w:rsidRPr="00183FB3">
        <w:rPr>
          <w:rFonts w:ascii="Times New Roman" w:hAnsi="Times New Roman" w:cs="Times New Roman"/>
        </w:rPr>
        <w:t>astro di poste di Anversa | che si lascia intender non voler più continuar la | corrispondenza delle lettere de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ccellentissimo signor ambasciator Lando | né mie, quando esso eccellentissimo Lando non pigli a sé il | debito contratto 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mbasciator Donato in Inghilterra per porto | di lettere. Si potrà pigliar la stradda di Colonia | ma in luoco di haver le lettere il venerdì non | </w:t>
      </w:r>
    </w:p>
    <w:p w14:paraId="35AD0334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93r /</w:t>
      </w:r>
    </w:p>
    <w:p w14:paraId="4960BDFA" w14:textId="6E892516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verò, che la domenica et forse il lunedì, et sarò anco | necessitato scriver doi giorni prima, che alle volte | può riuscir con incommodo del servitio publico. | </w:t>
      </w:r>
    </w:p>
    <w:p w14:paraId="1F6502BA" w14:textId="3566745B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lastRenderedPageBreak/>
        <w:t>Non so se persisterà nel medesimo concetto, se continua | et non dando ordine la Serenità vostra;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gli sia sodisfatto | allegando che tutto s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è fatto per servitio di lei, bisognerà | non fidarsi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esso, et accommodarsi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commodo per | altro camino. Io non li devo se non del passato mese, et | di quello che corre pagandolo di tre in tre mesi. Attenderò | li suoi prudentissimi commandamenti. | </w:t>
      </w:r>
    </w:p>
    <w:p w14:paraId="01266A6C" w14:textId="5FA7810D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Qui ero per terminar le presenti quando mi è stata portata | una polizza del signor Gio. Ver luogotenente colonello nelle | truppe del signor Rocalaura. Egli mi prega di scriver | 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llustrissimo signor Savio di terra ferma alla scrittura. Lo faccio | ma non ho voluto tralasciar di significar anco alla Serenità vostra | colla missione della tradutione della polizza,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tentione | ch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gli ha di restar al servitio, quando ne esca il signor | di Rocalaura facendomi, che tutto voleva far senza | pregiudicio di lui; et habbi maniera di mantenersi | colli soldati. Questo è huomo stimato qui da sua Eccellenza | è inglese et professa di esser buon servitor di quel | serenissimo </w:t>
      </w:r>
      <w:r w:rsidR="00821179" w:rsidRPr="00183FB3">
        <w:rPr>
          <w:rFonts w:ascii="Times New Roman" w:hAnsi="Times New Roman" w:cs="Times New Roman"/>
        </w:rPr>
        <w:t>D</w:t>
      </w:r>
      <w:r w:rsidRPr="00183FB3">
        <w:rPr>
          <w:rFonts w:ascii="Times New Roman" w:hAnsi="Times New Roman" w:cs="Times New Roman"/>
        </w:rPr>
        <w:t xml:space="preserve">ominio. Li </w:t>
      </w:r>
      <w:r w:rsidR="005D15F9" w:rsidRPr="00183FB3">
        <w:rPr>
          <w:rFonts w:ascii="Times New Roman" w:hAnsi="Times New Roman" w:cs="Times New Roman"/>
        </w:rPr>
        <w:t>s</w:t>
      </w:r>
      <w:r w:rsidRPr="00183FB3">
        <w:rPr>
          <w:rFonts w:ascii="Times New Roman" w:hAnsi="Times New Roman" w:cs="Times New Roman"/>
        </w:rPr>
        <w:t>ignori Stati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Eccellenza sua vorebbono | volontieri veder più tosto costì quelle genti, che che* | </w:t>
      </w:r>
    </w:p>
    <w:p w14:paraId="39CD6456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93v /</w:t>
      </w:r>
    </w:p>
    <w:p w14:paraId="178F0C71" w14:textId="2682FFDD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ndassero a rischio di capitar in mano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Austriaci. | Vostra Serenità risolverà quello che le tornerà più commodo | so bene che questo soggetto è di buona volontà, et | me n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ha parlato anco il signor ambasciator d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Inghilterra. Altre | volte parmi che habbi havuto il signor conte Guglielmo di | Nassau fratello del già conte Gio. Ernesto qualche | competenza con lui sendo questo </w:t>
      </w:r>
      <w:r w:rsidR="00D00A23" w:rsidRPr="00183FB3">
        <w:rPr>
          <w:rFonts w:ascii="Times New Roman" w:hAnsi="Times New Roman" w:cs="Times New Roman"/>
        </w:rPr>
        <w:t>L</w:t>
      </w:r>
      <w:r w:rsidRPr="00183FB3">
        <w:rPr>
          <w:rFonts w:ascii="Times New Roman" w:hAnsi="Times New Roman" w:cs="Times New Roman"/>
        </w:rPr>
        <w:t>uogotenente colonello | et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altro </w:t>
      </w:r>
      <w:r w:rsidR="00D00A23" w:rsidRPr="00183FB3">
        <w:rPr>
          <w:rFonts w:ascii="Times New Roman" w:hAnsi="Times New Roman" w:cs="Times New Roman"/>
        </w:rPr>
        <w:t>C</w:t>
      </w:r>
      <w:r w:rsidRPr="00183FB3">
        <w:rPr>
          <w:rFonts w:ascii="Times New Roman" w:hAnsi="Times New Roman" w:cs="Times New Roman"/>
        </w:rPr>
        <w:t>apitano, non credo che in ciò militerà 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>in-|tresse</w:t>
      </w:r>
      <w:r w:rsidRPr="00183FB3">
        <w:rPr>
          <w:rFonts w:ascii="Times New Roman" w:hAnsi="Times New Roman" w:cs="Times New Roman"/>
          <w:vertAlign w:val="superscript"/>
        </w:rPr>
        <w:footnoteReference w:id="1448"/>
      </w:r>
      <w:r w:rsidRPr="00183FB3">
        <w:rPr>
          <w:rFonts w:ascii="Times New Roman" w:hAnsi="Times New Roman" w:cs="Times New Roman"/>
        </w:rPr>
        <w:t xml:space="preserve">, dovendosi ella valer di quei soggetti, che | più le aggrada, et dar sodisfattione, ove stimerà | esser il suo servitio. Gratie etc. | </w:t>
      </w:r>
    </w:p>
    <w:p w14:paraId="65DCF7C8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691A9E5A" w14:textId="4684A689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Dall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Haya li 25 febraro 1620 | </w:t>
      </w:r>
    </w:p>
    <w:p w14:paraId="3D39D5B6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i vostra Serenità | </w:t>
      </w:r>
    </w:p>
    <w:p w14:paraId="6EC879FC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humilissimo et devotissimo servitore | </w:t>
      </w:r>
    </w:p>
    <w:p w14:paraId="1BFCB4B5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Christofforo Suriano | </w:t>
      </w:r>
    </w:p>
    <w:p w14:paraId="380FE566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54E0564A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94r /</w:t>
      </w:r>
    </w:p>
    <w:p w14:paraId="11A4A65A" w14:textId="77777777" w:rsidR="00D4498F" w:rsidRPr="009A6822" w:rsidRDefault="00D4498F" w:rsidP="00D4498F">
      <w:pPr>
        <w:pStyle w:val="Testopreformattato"/>
        <w:jc w:val="both"/>
        <w:rPr>
          <w:b/>
          <w:iCs/>
          <w:sz w:val="24"/>
          <w:szCs w:val="24"/>
        </w:rPr>
      </w:pPr>
      <w:r w:rsidRPr="009A6822">
        <w:rPr>
          <w:b/>
          <w:iCs/>
          <w:sz w:val="24"/>
          <w:szCs w:val="24"/>
        </w:rPr>
        <w:t>Blank page</w:t>
      </w:r>
    </w:p>
    <w:p w14:paraId="718EB92C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0B62CD91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94v /</w:t>
      </w:r>
    </w:p>
    <w:p w14:paraId="6874DB76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Al serenissimo principe di Venetia |</w:t>
      </w:r>
    </w:p>
    <w:p w14:paraId="66142903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n° 182 sola | </w:t>
      </w:r>
    </w:p>
    <w:p w14:paraId="2E764E8E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0BB057BC" w14:textId="0D14248A" w:rsidR="00F62965" w:rsidRPr="00183FB3" w:rsidRDefault="00F62965" w:rsidP="00765C1E">
      <w:pPr>
        <w:outlineLvl w:val="0"/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Sigillo</w:t>
      </w:r>
      <w:r w:rsidR="00117C79">
        <w:rPr>
          <w:rFonts w:ascii="Times New Roman" w:hAnsi="Times New Roman" w:cs="Times New Roman"/>
          <w:i/>
        </w:rPr>
        <w:t xml:space="preserve"> e tracce di sigilli</w:t>
      </w:r>
    </w:p>
    <w:p w14:paraId="072278FA" w14:textId="77777777" w:rsidR="00F62965" w:rsidRPr="00183FB3" w:rsidRDefault="00F62965" w:rsidP="00765C1E">
      <w:pPr>
        <w:outlineLvl w:val="0"/>
        <w:rPr>
          <w:rFonts w:ascii="Times New Roman" w:hAnsi="Times New Roman" w:cs="Times New Roman"/>
          <w:i/>
        </w:rPr>
      </w:pPr>
    </w:p>
    <w:p w14:paraId="05AB32F6" w14:textId="11D42E30" w:rsidR="00F62965" w:rsidRPr="00183FB3" w:rsidRDefault="00F62965" w:rsidP="00765C1E">
      <w:pPr>
        <w:outlineLvl w:val="0"/>
        <w:rPr>
          <w:rFonts w:ascii="Times New Roman" w:hAnsi="Times New Roman" w:cs="Times New Roman"/>
          <w:i/>
        </w:rPr>
      </w:pPr>
      <w:r w:rsidRPr="00183FB3">
        <w:rPr>
          <w:rFonts w:ascii="Times New Roman" w:hAnsi="Times New Roman" w:cs="Times New Roman"/>
          <w:i/>
        </w:rPr>
        <w:t>Regesto antico</w:t>
      </w:r>
    </w:p>
    <w:p w14:paraId="13CECC9B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/ 494vC /</w:t>
      </w:r>
    </w:p>
    <w:p w14:paraId="7F8C037D" w14:textId="0F64DC1C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>25 febraro 1619 ricevute a</w:t>
      </w:r>
      <w:r w:rsidR="00CF4972" w:rsidRPr="00183FB3">
        <w:rPr>
          <w:rFonts w:ascii="Times New Roman" w:hAnsi="Times New Roman" w:cs="Times New Roman"/>
        </w:rPr>
        <w:t>’</w:t>
      </w:r>
      <w:r w:rsidRPr="00183FB3">
        <w:rPr>
          <w:rFonts w:ascii="Times New Roman" w:hAnsi="Times New Roman" w:cs="Times New Roman"/>
        </w:rPr>
        <w:t xml:space="preserve"> </w:t>
      </w:r>
      <w:r w:rsidRPr="00183FB3">
        <w:rPr>
          <w:rFonts w:ascii="Times New Roman" w:hAnsi="Times New Roman" w:cs="Times New Roman"/>
          <w:smallCaps/>
        </w:rPr>
        <w:t>xi</w:t>
      </w:r>
      <w:r w:rsidRPr="00183FB3">
        <w:rPr>
          <w:rFonts w:ascii="Times New Roman" w:hAnsi="Times New Roman" w:cs="Times New Roman"/>
        </w:rPr>
        <w:t xml:space="preserve"> marzo 1620 | </w:t>
      </w:r>
    </w:p>
    <w:p w14:paraId="396EC08E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Del segretario Suriano n° 182 sola | </w:t>
      </w:r>
    </w:p>
    <w:p w14:paraId="68DDE1DF" w14:textId="77777777" w:rsidR="00F62965" w:rsidRPr="00183FB3" w:rsidRDefault="00F62965" w:rsidP="00765C1E">
      <w:pPr>
        <w:outlineLvl w:val="0"/>
        <w:rPr>
          <w:rFonts w:ascii="Times New Roman" w:hAnsi="Times New Roman" w:cs="Times New Roman"/>
        </w:rPr>
      </w:pPr>
    </w:p>
    <w:p w14:paraId="47113FE6" w14:textId="0C1B99A0" w:rsidR="00567D41" w:rsidRPr="00183FB3" w:rsidRDefault="00F62965" w:rsidP="00765C1E">
      <w:pPr>
        <w:outlineLvl w:val="0"/>
        <w:rPr>
          <w:rFonts w:ascii="Times New Roman" w:hAnsi="Times New Roman" w:cs="Times New Roman"/>
        </w:rPr>
      </w:pPr>
      <w:r w:rsidRPr="00183FB3">
        <w:rPr>
          <w:rFonts w:ascii="Times New Roman" w:hAnsi="Times New Roman" w:cs="Times New Roman"/>
        </w:rPr>
        <w:t xml:space="preserve">L. SS. R. | </w:t>
      </w:r>
    </w:p>
    <w:sectPr w:rsidR="00567D41" w:rsidRPr="00183FB3" w:rsidSect="00F03FA5">
      <w:headerReference w:type="default" r:id="rId32"/>
      <w:footnotePr>
        <w:numFmt w:val="lowerLetter"/>
        <w:numRestart w:val="eachPage"/>
      </w:footnotePr>
      <w:type w:val="continuous"/>
      <w:pgSz w:w="11900" w:h="16840"/>
      <w:pgMar w:top="1418" w:right="1134" w:bottom="1418" w:left="1134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Nina Lamal" w:date="2024-09-04T17:10:00Z" w:initials="NL">
    <w:p w14:paraId="7E9ED044" w14:textId="5862C5F9" w:rsidR="004158FA" w:rsidRDefault="004158FA" w:rsidP="004158FA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GB"/>
        </w:rPr>
        <w:t>CHECK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7E9ED04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A831315" w16cex:dateUtc="2024-09-04T15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7E9ED044" w16cid:durableId="2A83131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645E01" w14:textId="77777777" w:rsidR="0045360B" w:rsidRDefault="0045360B" w:rsidP="00117EFC">
      <w:r>
        <w:separator/>
      </w:r>
    </w:p>
  </w:endnote>
  <w:endnote w:type="continuationSeparator" w:id="0">
    <w:p w14:paraId="7F041EEB" w14:textId="77777777" w:rsidR="0045360B" w:rsidRDefault="0045360B" w:rsidP="00117E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0C1222" w14:textId="12261A16" w:rsidR="006C1E5F" w:rsidRDefault="006C1E5F">
    <w:pPr>
      <w:pStyle w:val="Footer"/>
      <w:jc w:val="right"/>
    </w:pPr>
  </w:p>
  <w:p w14:paraId="21205FDF" w14:textId="77777777" w:rsidR="006C1E5F" w:rsidRDefault="006C1E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1445A7" w14:textId="77777777" w:rsidR="00437F0B" w:rsidRDefault="00E76DCD" w:rsidP="00CE26F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00E87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C0C0A8" w14:textId="77777777" w:rsidR="00437F0B" w:rsidRDefault="00437F0B" w:rsidP="00CE26FA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693EEF" w14:textId="77777777" w:rsidR="00437F0B" w:rsidRDefault="00437F0B" w:rsidP="00CE26F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5265A4" w14:textId="77777777" w:rsidR="0045360B" w:rsidRDefault="0045360B" w:rsidP="00117EFC">
      <w:r>
        <w:separator/>
      </w:r>
    </w:p>
  </w:footnote>
  <w:footnote w:type="continuationSeparator" w:id="0">
    <w:p w14:paraId="5564A6C0" w14:textId="77777777" w:rsidR="0045360B" w:rsidRDefault="0045360B" w:rsidP="00117EFC">
      <w:r>
        <w:continuationSeparator/>
      </w:r>
    </w:p>
  </w:footnote>
  <w:footnote w:id="1">
    <w:p w14:paraId="634F6A59" w14:textId="0299D6F8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0E173A" w:rsidRPr="00AE4F00">
        <w:rPr>
          <w:rFonts w:ascii="Times New Roman" w:hAnsi="Times New Roman"/>
          <w:szCs w:val="20"/>
        </w:rPr>
        <w:t>Lacerazione del supporto; testo in parte integrato da frammenti non riprodotti</w:t>
      </w:r>
      <w:r w:rsidR="00C74FE5" w:rsidRPr="00AE4F00">
        <w:rPr>
          <w:rFonts w:ascii="Times New Roman" w:hAnsi="Times New Roman"/>
          <w:szCs w:val="20"/>
        </w:rPr>
        <w:t>.</w:t>
      </w:r>
    </w:p>
  </w:footnote>
  <w:footnote w:id="2">
    <w:p w14:paraId="78AFCECA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D57A88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 xml:space="preserve">ggiunto in </w:t>
      </w:r>
      <w:r w:rsidR="00D57A88" w:rsidRPr="00AE4F00">
        <w:rPr>
          <w:rFonts w:ascii="Times New Roman" w:hAnsi="Times New Roman"/>
          <w:szCs w:val="20"/>
        </w:rPr>
        <w:t>sopralinea</w:t>
      </w:r>
      <w:r w:rsidRPr="00AE4F00">
        <w:rPr>
          <w:rFonts w:ascii="Times New Roman" w:hAnsi="Times New Roman"/>
          <w:szCs w:val="20"/>
        </w:rPr>
        <w:t xml:space="preserve"> con segno di </w:t>
      </w:r>
      <w:r w:rsidR="00D57A88" w:rsidRPr="00AE4F00">
        <w:rPr>
          <w:rFonts w:ascii="Times New Roman" w:hAnsi="Times New Roman"/>
          <w:szCs w:val="20"/>
        </w:rPr>
        <w:t>inserimento</w:t>
      </w:r>
      <w:r w:rsidRPr="00AE4F00">
        <w:rPr>
          <w:rFonts w:ascii="Times New Roman" w:hAnsi="Times New Roman"/>
          <w:szCs w:val="20"/>
        </w:rPr>
        <w:t xml:space="preserve">. </w:t>
      </w:r>
    </w:p>
  </w:footnote>
  <w:footnote w:id="3">
    <w:p w14:paraId="0B9D2242" w14:textId="1EC9AB55" w:rsidR="008D74C1" w:rsidRPr="00AE4F00" w:rsidRDefault="008D74C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una </w:t>
      </w:r>
      <w:r w:rsidR="00C74FE5" w:rsidRPr="00AE4F00">
        <w:rPr>
          <w:rFonts w:ascii="Times New Roman" w:hAnsi="Times New Roman"/>
          <w:szCs w:val="20"/>
        </w:rPr>
        <w:t>d</w:t>
      </w:r>
      <w:r w:rsidRPr="00AE4F00">
        <w:rPr>
          <w:rFonts w:ascii="Times New Roman" w:hAnsi="Times New Roman"/>
          <w:szCs w:val="20"/>
        </w:rPr>
        <w:t>el margine interno</w:t>
      </w:r>
      <w:r w:rsidR="00C74FE5" w:rsidRPr="00AE4F00">
        <w:rPr>
          <w:rFonts w:ascii="Times New Roman" w:hAnsi="Times New Roman"/>
          <w:szCs w:val="20"/>
        </w:rPr>
        <w:t>.</w:t>
      </w:r>
    </w:p>
  </w:footnote>
  <w:footnote w:id="4">
    <w:p w14:paraId="2637EFA8" w14:textId="74A6514D" w:rsidR="00E51554" w:rsidRPr="00AE4F00" w:rsidRDefault="00E51554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EE0A30" w:rsidRPr="00AE4F00">
        <w:rPr>
          <w:rFonts w:ascii="Times New Roman" w:hAnsi="Times New Roman"/>
          <w:szCs w:val="20"/>
        </w:rPr>
        <w:t>Segue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="00EE0A30" w:rsidRPr="00AE4F00">
        <w:rPr>
          <w:rFonts w:ascii="Times New Roman" w:hAnsi="Times New Roman"/>
          <w:i w:val="0"/>
          <w:szCs w:val="20"/>
        </w:rPr>
        <w:t>-</w:t>
      </w:r>
      <w:r w:rsidRPr="00AE4F00">
        <w:rPr>
          <w:rFonts w:ascii="Times New Roman" w:hAnsi="Times New Roman"/>
          <w:i w:val="0"/>
          <w:szCs w:val="20"/>
        </w:rPr>
        <w:t>n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5">
    <w:p w14:paraId="4AF1C3EA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D57A88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</w:t>
      </w:r>
      <w:r w:rsidRPr="00AE4F00">
        <w:rPr>
          <w:rFonts w:ascii="Times New Roman" w:hAnsi="Times New Roman"/>
          <w:i w:val="0"/>
          <w:szCs w:val="20"/>
        </w:rPr>
        <w:t>sap</w:t>
      </w:r>
      <w:r w:rsidRPr="00AE4F00">
        <w:rPr>
          <w:rFonts w:ascii="Times New Roman" w:hAnsi="Times New Roman"/>
          <w:szCs w:val="20"/>
        </w:rPr>
        <w:t xml:space="preserve"> dep</w:t>
      </w:r>
      <w:r w:rsidR="008D74C1" w:rsidRPr="00AE4F00">
        <w:rPr>
          <w:rFonts w:ascii="Times New Roman" w:hAnsi="Times New Roman"/>
          <w:szCs w:val="20"/>
        </w:rPr>
        <w:t>ennato.</w:t>
      </w:r>
    </w:p>
  </w:footnote>
  <w:footnote w:id="6">
    <w:p w14:paraId="37F5D794" w14:textId="621E7D39" w:rsidR="00C74FE5" w:rsidRPr="00AE4F00" w:rsidRDefault="00C74FE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0E173A" w:rsidRPr="00AE4F00">
        <w:rPr>
          <w:rFonts w:ascii="Times New Roman" w:hAnsi="Times New Roman"/>
          <w:szCs w:val="20"/>
        </w:rPr>
        <w:t>Lacerazione del supporto; testo in parte integrato da frammenti non riprodotti</w:t>
      </w:r>
      <w:r w:rsidRPr="00AE4F00">
        <w:rPr>
          <w:rFonts w:ascii="Times New Roman" w:hAnsi="Times New Roman"/>
          <w:szCs w:val="20"/>
        </w:rPr>
        <w:t xml:space="preserve">. </w:t>
      </w:r>
    </w:p>
  </w:footnote>
  <w:footnote w:id="7">
    <w:p w14:paraId="6D5C0DFF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1266C5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</w:t>
      </w:r>
      <w:r w:rsidRPr="00AE4F00">
        <w:rPr>
          <w:rFonts w:ascii="Times New Roman" w:hAnsi="Times New Roman"/>
          <w:i w:val="0"/>
          <w:iCs/>
          <w:szCs w:val="20"/>
        </w:rPr>
        <w:t>suo</w:t>
      </w:r>
      <w:r w:rsidRPr="00AE4F00">
        <w:rPr>
          <w:rFonts w:ascii="Times New Roman" w:hAnsi="Times New Roman"/>
          <w:szCs w:val="20"/>
        </w:rPr>
        <w:t xml:space="preserve"> dep</w:t>
      </w:r>
      <w:r w:rsidR="001266C5" w:rsidRPr="00AE4F00">
        <w:rPr>
          <w:rFonts w:ascii="Times New Roman" w:hAnsi="Times New Roman"/>
          <w:szCs w:val="20"/>
        </w:rPr>
        <w:t>ennato.</w:t>
      </w:r>
    </w:p>
  </w:footnote>
  <w:footnote w:id="8">
    <w:p w14:paraId="7F91E98B" w14:textId="474929C4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="001266C5" w:rsidRPr="00AE4F00">
        <w:rPr>
          <w:rFonts w:ascii="Times New Roman" w:hAnsi="Times New Roman"/>
          <w:i w:val="0"/>
          <w:iCs/>
          <w:szCs w:val="20"/>
        </w:rPr>
        <w:t>Il</w:t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="00A27094" w:rsidRPr="00AE4F00">
        <w:rPr>
          <w:rFonts w:ascii="Times New Roman" w:hAnsi="Times New Roman"/>
          <w:i w:val="0"/>
          <w:iCs/>
          <w:szCs w:val="20"/>
        </w:rPr>
        <w:t xml:space="preserve">noleggio </w:t>
      </w:r>
      <w:r w:rsidRPr="00AE4F00">
        <w:rPr>
          <w:rFonts w:ascii="Times New Roman" w:hAnsi="Times New Roman"/>
          <w:i w:val="0"/>
          <w:iCs/>
          <w:szCs w:val="20"/>
        </w:rPr>
        <w:t>…</w:t>
      </w:r>
      <w:r w:rsidR="001266C5"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altrimenti</w:t>
      </w:r>
      <w:r w:rsidRPr="00AE4F00">
        <w:rPr>
          <w:rFonts w:ascii="Times New Roman" w:hAnsi="Times New Roman"/>
          <w:szCs w:val="20"/>
        </w:rPr>
        <w:t xml:space="preserve"> aggiunto.</w:t>
      </w:r>
    </w:p>
  </w:footnote>
  <w:footnote w:id="9">
    <w:p w14:paraId="1BB967B8" w14:textId="1F0FB020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A27094" w:rsidRPr="00AE4F00">
        <w:rPr>
          <w:rFonts w:ascii="Times New Roman" w:hAnsi="Times New Roman"/>
          <w:i w:val="0"/>
          <w:iCs/>
          <w:szCs w:val="20"/>
        </w:rPr>
        <w:t>-ti</w:t>
      </w:r>
      <w:r w:rsidR="00586BC1"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="00A27094" w:rsidRPr="00AE4F00">
        <w:rPr>
          <w:rFonts w:ascii="Times New Roman" w:hAnsi="Times New Roman"/>
          <w:szCs w:val="20"/>
        </w:rPr>
        <w:t>esito di correzione</w:t>
      </w:r>
      <w:r w:rsidR="00586BC1" w:rsidRPr="00AE4F00">
        <w:rPr>
          <w:rFonts w:ascii="Times New Roman" w:hAnsi="Times New Roman"/>
          <w:szCs w:val="20"/>
        </w:rPr>
        <w:t>.</w:t>
      </w:r>
    </w:p>
  </w:footnote>
  <w:footnote w:id="10">
    <w:p w14:paraId="32CCB8D0" w14:textId="0ABBF896" w:rsidR="001266C5" w:rsidRPr="00AE4F00" w:rsidRDefault="001266C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C74FE5" w:rsidRPr="00AE4F00">
        <w:rPr>
          <w:rFonts w:ascii="Times New Roman" w:hAnsi="Times New Roman"/>
          <w:szCs w:val="20"/>
        </w:rPr>
        <w:t>Lacerazione del supporto</w:t>
      </w:r>
      <w:r w:rsidR="000E173A" w:rsidRPr="00AE4F00">
        <w:rPr>
          <w:rFonts w:ascii="Times New Roman" w:hAnsi="Times New Roman"/>
          <w:szCs w:val="20"/>
        </w:rPr>
        <w:t>; testo in parte integrato da frammenti non riprodotti.</w:t>
      </w:r>
    </w:p>
  </w:footnote>
  <w:footnote w:id="11">
    <w:p w14:paraId="72DADB87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586BC1" w:rsidRPr="00AE4F00">
        <w:rPr>
          <w:rFonts w:ascii="Times New Roman" w:hAnsi="Times New Roman"/>
          <w:szCs w:val="20"/>
        </w:rPr>
        <w:t>C</w:t>
      </w:r>
      <w:r w:rsidRPr="00AE4F00">
        <w:rPr>
          <w:rFonts w:ascii="Times New Roman" w:hAnsi="Times New Roman"/>
          <w:szCs w:val="20"/>
        </w:rPr>
        <w:t>osì A.</w:t>
      </w:r>
    </w:p>
  </w:footnote>
  <w:footnote w:id="12">
    <w:p w14:paraId="5124AD52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586BC1" w:rsidRPr="00AE4F00">
        <w:rPr>
          <w:rFonts w:ascii="Times New Roman" w:hAnsi="Times New Roman"/>
          <w:szCs w:val="20"/>
        </w:rPr>
        <w:t>E</w:t>
      </w:r>
      <w:r w:rsidRPr="00AE4F00">
        <w:rPr>
          <w:rFonts w:ascii="Times New Roman" w:hAnsi="Times New Roman"/>
          <w:szCs w:val="20"/>
        </w:rPr>
        <w:t>sito di correzione.</w:t>
      </w:r>
    </w:p>
  </w:footnote>
  <w:footnote w:id="13">
    <w:p w14:paraId="071A168F" w14:textId="50C24B52" w:rsidR="00284974" w:rsidRPr="00AE4F00" w:rsidRDefault="0028497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586BC1" w:rsidRPr="00AE4F00">
        <w:rPr>
          <w:rFonts w:ascii="Times New Roman" w:hAnsi="Times New Roman"/>
          <w:szCs w:val="20"/>
        </w:rPr>
        <w:t xml:space="preserve">Lacuna </w:t>
      </w:r>
      <w:r w:rsidR="000E173A" w:rsidRPr="00AE4F00">
        <w:rPr>
          <w:rFonts w:ascii="Times New Roman" w:hAnsi="Times New Roman"/>
          <w:szCs w:val="20"/>
        </w:rPr>
        <w:t>d</w:t>
      </w:r>
      <w:r w:rsidR="00586BC1" w:rsidRPr="00AE4F00">
        <w:rPr>
          <w:rFonts w:ascii="Times New Roman" w:hAnsi="Times New Roman"/>
          <w:szCs w:val="20"/>
        </w:rPr>
        <w:t xml:space="preserve">el margine interno. </w:t>
      </w:r>
    </w:p>
  </w:footnote>
  <w:footnote w:id="14">
    <w:p w14:paraId="0EE0116B" w14:textId="663E676E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D60395" w:rsidRPr="00AE4F00">
        <w:rPr>
          <w:rFonts w:ascii="Times New Roman" w:hAnsi="Times New Roman"/>
          <w:szCs w:val="20"/>
        </w:rPr>
        <w:t xml:space="preserve">Lacerazione del supporto; testo in parte integrato da frammenti non </w:t>
      </w:r>
      <w:r w:rsidR="000E173A" w:rsidRPr="00AE4F00">
        <w:rPr>
          <w:rFonts w:ascii="Times New Roman" w:hAnsi="Times New Roman"/>
          <w:szCs w:val="20"/>
        </w:rPr>
        <w:t>riprodotti</w:t>
      </w:r>
      <w:r w:rsidR="00D60395" w:rsidRPr="00AE4F00">
        <w:rPr>
          <w:rFonts w:ascii="Times New Roman" w:hAnsi="Times New Roman"/>
          <w:szCs w:val="20"/>
        </w:rPr>
        <w:t>.</w:t>
      </w:r>
    </w:p>
  </w:footnote>
  <w:footnote w:id="15">
    <w:p w14:paraId="4508E274" w14:textId="77777777" w:rsidR="00854718" w:rsidRPr="00AE4F00" w:rsidRDefault="00854718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85736B" w:rsidRPr="00AE4F00">
        <w:rPr>
          <w:rFonts w:ascii="Times New Roman" w:hAnsi="Times New Roman"/>
          <w:szCs w:val="20"/>
        </w:rPr>
        <w:t xml:space="preserve">Segue </w:t>
      </w:r>
      <w:r w:rsidR="0085736B" w:rsidRPr="00AE4F00">
        <w:rPr>
          <w:rFonts w:ascii="Times New Roman" w:hAnsi="Times New Roman"/>
          <w:i w:val="0"/>
          <w:iCs/>
          <w:szCs w:val="20"/>
        </w:rPr>
        <w:t>m</w:t>
      </w:r>
      <w:r w:rsidRPr="00AE4F00">
        <w:rPr>
          <w:rFonts w:ascii="Times New Roman" w:hAnsi="Times New Roman"/>
          <w:i w:val="0"/>
          <w:iCs/>
          <w:szCs w:val="20"/>
        </w:rPr>
        <w:t>eno</w:t>
      </w:r>
      <w:r w:rsidRPr="00AE4F00">
        <w:rPr>
          <w:rFonts w:ascii="Times New Roman" w:hAnsi="Times New Roman"/>
          <w:szCs w:val="20"/>
        </w:rPr>
        <w:t xml:space="preserve"> depennato</w:t>
      </w:r>
      <w:r w:rsidR="0085736B" w:rsidRPr="00AE4F00">
        <w:rPr>
          <w:rFonts w:ascii="Times New Roman" w:hAnsi="Times New Roman"/>
          <w:szCs w:val="20"/>
        </w:rPr>
        <w:t>.</w:t>
      </w:r>
    </w:p>
  </w:footnote>
  <w:footnote w:id="16">
    <w:p w14:paraId="00E458E8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4A5E24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</w:t>
      </w:r>
      <w:r w:rsidR="004A5E24" w:rsidRPr="00AE4F00">
        <w:rPr>
          <w:rFonts w:ascii="Times New Roman" w:hAnsi="Times New Roman"/>
          <w:i w:val="0"/>
          <w:szCs w:val="20"/>
        </w:rPr>
        <w:t>S</w:t>
      </w:r>
      <w:r w:rsidRPr="00AE4F00">
        <w:rPr>
          <w:rFonts w:ascii="Times New Roman" w:hAnsi="Times New Roman"/>
          <w:i w:val="0"/>
          <w:szCs w:val="20"/>
        </w:rPr>
        <w:t>p</w:t>
      </w:r>
      <w:r w:rsidR="004A5E24" w:rsidRPr="00AE4F00">
        <w:rPr>
          <w:rFonts w:ascii="Times New Roman" w:hAnsi="Times New Roman"/>
          <w:i w:val="0"/>
          <w:szCs w:val="20"/>
        </w:rPr>
        <w:t>ia</w:t>
      </w:r>
      <w:r w:rsidRPr="00AE4F00">
        <w:rPr>
          <w:rFonts w:ascii="Times New Roman" w:hAnsi="Times New Roman"/>
          <w:i w:val="0"/>
          <w:szCs w:val="20"/>
        </w:rPr>
        <w:t>cem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7">
    <w:p w14:paraId="53336AD0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-ri-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8">
    <w:p w14:paraId="76957FAF" w14:textId="4227C5FF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D60395" w:rsidRPr="00AE4F00">
        <w:rPr>
          <w:rFonts w:ascii="Times New Roman" w:hAnsi="Times New Roman"/>
          <w:szCs w:val="20"/>
        </w:rPr>
        <w:t xml:space="preserve">Lacerazione del supporto; testo in parte integrato da frammenti non </w:t>
      </w:r>
      <w:r w:rsidR="0084139D" w:rsidRPr="00AE4F00">
        <w:rPr>
          <w:rFonts w:ascii="Times New Roman" w:hAnsi="Times New Roman"/>
          <w:szCs w:val="20"/>
        </w:rPr>
        <w:t>riprodotti</w:t>
      </w:r>
      <w:r w:rsidR="00D60395" w:rsidRPr="00AE4F00">
        <w:rPr>
          <w:rFonts w:ascii="Times New Roman" w:hAnsi="Times New Roman"/>
          <w:szCs w:val="20"/>
        </w:rPr>
        <w:t>.</w:t>
      </w:r>
    </w:p>
  </w:footnote>
  <w:footnote w:id="19">
    <w:p w14:paraId="605044DF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AB49FC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 xml:space="preserve">ggiunto in </w:t>
      </w:r>
      <w:r w:rsidR="00AB49FC" w:rsidRPr="00AE4F00">
        <w:rPr>
          <w:rFonts w:ascii="Times New Roman" w:hAnsi="Times New Roman"/>
          <w:szCs w:val="20"/>
        </w:rPr>
        <w:t>sopralinea</w:t>
      </w:r>
      <w:r w:rsidRPr="00AE4F00">
        <w:rPr>
          <w:rFonts w:ascii="Times New Roman" w:hAnsi="Times New Roman"/>
          <w:szCs w:val="20"/>
        </w:rPr>
        <w:t xml:space="preserve"> con segno di </w:t>
      </w:r>
      <w:r w:rsidR="00AB49FC" w:rsidRPr="00AE4F00">
        <w:rPr>
          <w:rFonts w:ascii="Times New Roman" w:hAnsi="Times New Roman"/>
          <w:szCs w:val="20"/>
        </w:rPr>
        <w:t>inserimento</w:t>
      </w:r>
      <w:r w:rsidRPr="00AE4F00">
        <w:rPr>
          <w:rFonts w:ascii="Times New Roman" w:hAnsi="Times New Roman"/>
          <w:szCs w:val="20"/>
        </w:rPr>
        <w:t>.</w:t>
      </w:r>
    </w:p>
  </w:footnote>
  <w:footnote w:id="20">
    <w:p w14:paraId="026F1939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AB49FC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</w:t>
      </w:r>
      <w:r w:rsidRPr="00AE4F00">
        <w:rPr>
          <w:rFonts w:ascii="Times New Roman" w:hAnsi="Times New Roman"/>
          <w:i w:val="0"/>
          <w:iCs/>
          <w:szCs w:val="20"/>
        </w:rPr>
        <w:t>Spa</w:t>
      </w:r>
      <w:r w:rsidRPr="00AE4F00">
        <w:rPr>
          <w:rFonts w:ascii="Times New Roman" w:hAnsi="Times New Roman"/>
          <w:szCs w:val="20"/>
        </w:rPr>
        <w:t xml:space="preserve"> dep</w:t>
      </w:r>
      <w:r w:rsidR="00AB49FC" w:rsidRPr="00AE4F00">
        <w:rPr>
          <w:rFonts w:ascii="Times New Roman" w:hAnsi="Times New Roman"/>
          <w:szCs w:val="20"/>
        </w:rPr>
        <w:t>ennato.</w:t>
      </w:r>
    </w:p>
  </w:footnote>
  <w:footnote w:id="21">
    <w:p w14:paraId="7B275CFF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1E3E96" w:rsidRPr="00AE4F00">
        <w:rPr>
          <w:rFonts w:ascii="Times New Roman" w:hAnsi="Times New Roman"/>
          <w:i w:val="0"/>
          <w:iCs/>
          <w:szCs w:val="20"/>
        </w:rPr>
        <w:t xml:space="preserve">-le </w:t>
      </w:r>
      <w:r w:rsidR="001E3E96" w:rsidRPr="00AE4F00">
        <w:rPr>
          <w:rFonts w:ascii="Times New Roman" w:hAnsi="Times New Roman"/>
          <w:szCs w:val="20"/>
        </w:rPr>
        <w:t xml:space="preserve">aggiunto; segue </w:t>
      </w:r>
      <w:r w:rsidRPr="00AE4F00">
        <w:rPr>
          <w:rFonts w:ascii="Times New Roman" w:hAnsi="Times New Roman"/>
          <w:i w:val="0"/>
          <w:szCs w:val="20"/>
        </w:rPr>
        <w:t xml:space="preserve">alla </w:t>
      </w:r>
      <w:r w:rsidR="001E3E96" w:rsidRPr="00AE4F00">
        <w:rPr>
          <w:rFonts w:ascii="Times New Roman" w:hAnsi="Times New Roman"/>
          <w:i w:val="0"/>
          <w:szCs w:val="20"/>
        </w:rPr>
        <w:t>S</w:t>
      </w:r>
      <w:r w:rsidRPr="00AE4F00">
        <w:rPr>
          <w:rFonts w:ascii="Times New Roman" w:hAnsi="Times New Roman"/>
          <w:i w:val="0"/>
          <w:szCs w:val="20"/>
        </w:rPr>
        <w:t>erenità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vostra</w:t>
      </w:r>
      <w:r w:rsidRPr="00AE4F00">
        <w:rPr>
          <w:rFonts w:ascii="Times New Roman" w:hAnsi="Times New Roman"/>
          <w:szCs w:val="20"/>
        </w:rPr>
        <w:t xml:space="preserve"> </w:t>
      </w:r>
      <w:r w:rsidR="001E3E96" w:rsidRPr="00AE4F00">
        <w:rPr>
          <w:rFonts w:ascii="Times New Roman" w:hAnsi="Times New Roman"/>
          <w:szCs w:val="20"/>
        </w:rPr>
        <w:t>depennato</w:t>
      </w:r>
      <w:r w:rsidRPr="00AE4F00">
        <w:rPr>
          <w:rFonts w:ascii="Times New Roman" w:hAnsi="Times New Roman"/>
          <w:szCs w:val="20"/>
        </w:rPr>
        <w:t>.</w:t>
      </w:r>
    </w:p>
  </w:footnote>
  <w:footnote w:id="22">
    <w:p w14:paraId="302792CF" w14:textId="6458C712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D60395" w:rsidRPr="00AE4F00">
        <w:rPr>
          <w:rFonts w:ascii="Times New Roman" w:hAnsi="Times New Roman"/>
          <w:szCs w:val="20"/>
        </w:rPr>
        <w:t xml:space="preserve">Lacuna </w:t>
      </w:r>
      <w:r w:rsidR="0084139D" w:rsidRPr="00AE4F00">
        <w:rPr>
          <w:rFonts w:ascii="Times New Roman" w:hAnsi="Times New Roman"/>
          <w:szCs w:val="20"/>
        </w:rPr>
        <w:t>d</w:t>
      </w:r>
      <w:r w:rsidR="00D60395" w:rsidRPr="00AE4F00">
        <w:rPr>
          <w:rFonts w:ascii="Times New Roman" w:hAnsi="Times New Roman"/>
          <w:szCs w:val="20"/>
        </w:rPr>
        <w:t>el margine interno.</w:t>
      </w:r>
    </w:p>
  </w:footnote>
  <w:footnote w:id="23">
    <w:p w14:paraId="7937D674" w14:textId="77777777" w:rsidR="00056DD0" w:rsidRPr="00AE4F00" w:rsidRDefault="00056DD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me pare.</w:t>
      </w:r>
    </w:p>
  </w:footnote>
  <w:footnote w:id="24">
    <w:p w14:paraId="6E2B1660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056DD0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</w:t>
      </w:r>
      <w:r w:rsidRPr="00AE4F00">
        <w:rPr>
          <w:rFonts w:ascii="Times New Roman" w:hAnsi="Times New Roman"/>
          <w:i w:val="0"/>
          <w:szCs w:val="20"/>
        </w:rPr>
        <w:t>ff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25">
    <w:p w14:paraId="060652D8" w14:textId="3B8E4910" w:rsidR="00056DD0" w:rsidRPr="00AE4F00" w:rsidRDefault="00056DD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D60395" w:rsidRPr="00AE4F00">
        <w:rPr>
          <w:rFonts w:ascii="Times New Roman" w:hAnsi="Times New Roman"/>
          <w:szCs w:val="20"/>
        </w:rPr>
        <w:t xml:space="preserve">Lacerazione del supporto; testo in parte integrato da frammenti non </w:t>
      </w:r>
      <w:r w:rsidR="00DF250A" w:rsidRPr="00AE4F00">
        <w:rPr>
          <w:rFonts w:ascii="Times New Roman" w:hAnsi="Times New Roman"/>
          <w:szCs w:val="20"/>
        </w:rPr>
        <w:t>riprodotti</w:t>
      </w:r>
      <w:r w:rsidR="00D60395" w:rsidRPr="00AE4F00">
        <w:rPr>
          <w:rFonts w:ascii="Times New Roman" w:hAnsi="Times New Roman"/>
          <w:szCs w:val="20"/>
        </w:rPr>
        <w:t>.</w:t>
      </w:r>
    </w:p>
  </w:footnote>
  <w:footnote w:id="26">
    <w:p w14:paraId="3BA4E696" w14:textId="77777777" w:rsidR="00056DD0" w:rsidRPr="00AE4F00" w:rsidRDefault="00056DD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me pare.</w:t>
      </w:r>
    </w:p>
  </w:footnote>
  <w:footnote w:id="27">
    <w:p w14:paraId="402ED239" w14:textId="77777777" w:rsidR="00763769" w:rsidRPr="00AE4F00" w:rsidRDefault="0076376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Melchior Noirrot</w:t>
      </w:r>
      <w:r w:rsidRPr="00AE4F00">
        <w:rPr>
          <w:rFonts w:ascii="Times New Roman" w:hAnsi="Times New Roman"/>
          <w:szCs w:val="20"/>
        </w:rPr>
        <w:t xml:space="preserve"> esito di correzione; segue riga depennata.</w:t>
      </w:r>
    </w:p>
  </w:footnote>
  <w:footnote w:id="28">
    <w:p w14:paraId="134E686C" w14:textId="77777777" w:rsidR="008D1AC9" w:rsidRPr="00AE4F00" w:rsidRDefault="008D1AC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present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29">
    <w:p w14:paraId="4105141F" w14:textId="157E4032" w:rsidR="00834A2F" w:rsidRPr="00AE4F00" w:rsidRDefault="00834A2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BF4ACD" w:rsidRPr="00AE4F00">
        <w:rPr>
          <w:rFonts w:ascii="Times New Roman" w:hAnsi="Times New Roman"/>
          <w:szCs w:val="20"/>
        </w:rPr>
        <w:t xml:space="preserve">Lacuna </w:t>
      </w:r>
      <w:r w:rsidR="00980E59" w:rsidRPr="00AE4F00">
        <w:rPr>
          <w:rFonts w:ascii="Times New Roman" w:hAnsi="Times New Roman"/>
          <w:szCs w:val="20"/>
        </w:rPr>
        <w:t>d</w:t>
      </w:r>
      <w:r w:rsidR="00BF4ACD" w:rsidRPr="00AE4F00">
        <w:rPr>
          <w:rFonts w:ascii="Times New Roman" w:hAnsi="Times New Roman"/>
          <w:szCs w:val="20"/>
        </w:rPr>
        <w:t>el margine interno.</w:t>
      </w:r>
    </w:p>
  </w:footnote>
  <w:footnote w:id="30">
    <w:p w14:paraId="7AE1B3AA" w14:textId="490710E2" w:rsidR="00834A2F" w:rsidRPr="00AE4F00" w:rsidRDefault="00834A2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BF4ACD" w:rsidRPr="00AE4F00">
        <w:rPr>
          <w:rFonts w:ascii="Times New Roman" w:hAnsi="Times New Roman"/>
          <w:szCs w:val="20"/>
        </w:rPr>
        <w:t xml:space="preserve">Lacuna </w:t>
      </w:r>
      <w:r w:rsidR="00980E59" w:rsidRPr="00AE4F00">
        <w:rPr>
          <w:rFonts w:ascii="Times New Roman" w:hAnsi="Times New Roman"/>
          <w:szCs w:val="20"/>
        </w:rPr>
        <w:t>d</w:t>
      </w:r>
      <w:r w:rsidR="00BF4ACD" w:rsidRPr="00AE4F00">
        <w:rPr>
          <w:rFonts w:ascii="Times New Roman" w:hAnsi="Times New Roman"/>
          <w:szCs w:val="20"/>
        </w:rPr>
        <w:t>el margine interno.</w:t>
      </w:r>
    </w:p>
  </w:footnote>
  <w:footnote w:id="31">
    <w:p w14:paraId="3FB668C2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097DD6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</w:t>
      </w:r>
      <w:r w:rsidRPr="00AE4F00">
        <w:rPr>
          <w:rFonts w:ascii="Times New Roman" w:hAnsi="Times New Roman"/>
          <w:i w:val="0"/>
          <w:szCs w:val="20"/>
        </w:rPr>
        <w:t>il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2">
    <w:p w14:paraId="53DDB8CF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097DD6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</w:t>
      </w:r>
      <w:r w:rsidRPr="00AE4F00">
        <w:rPr>
          <w:rFonts w:ascii="Times New Roman" w:hAnsi="Times New Roman"/>
          <w:i w:val="0"/>
          <w:szCs w:val="20"/>
        </w:rPr>
        <w:t>suo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3">
    <w:p w14:paraId="52F6BEE9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097DD6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</w:t>
      </w:r>
      <w:r w:rsidRPr="00AE4F00">
        <w:rPr>
          <w:rFonts w:ascii="Times New Roman" w:hAnsi="Times New Roman"/>
          <w:i w:val="0"/>
          <w:szCs w:val="20"/>
        </w:rPr>
        <w:t xml:space="preserve">delle </w:t>
      </w:r>
      <w:r w:rsidR="002D1586" w:rsidRPr="00AE4F00">
        <w:rPr>
          <w:rFonts w:ascii="Times New Roman" w:hAnsi="Times New Roman"/>
          <w:szCs w:val="20"/>
        </w:rPr>
        <w:t>depennato</w:t>
      </w:r>
      <w:r w:rsidRPr="00AE4F00">
        <w:rPr>
          <w:rFonts w:ascii="Times New Roman" w:hAnsi="Times New Roman"/>
          <w:szCs w:val="20"/>
        </w:rPr>
        <w:t>.</w:t>
      </w:r>
    </w:p>
  </w:footnote>
  <w:footnote w:id="34">
    <w:p w14:paraId="5B4B8363" w14:textId="6510D67A" w:rsidR="003C4FD4" w:rsidRPr="00AE4F00" w:rsidRDefault="003C4FD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me pare.</w:t>
      </w:r>
    </w:p>
  </w:footnote>
  <w:footnote w:id="35">
    <w:p w14:paraId="5F06D56C" w14:textId="77777777" w:rsidR="00022065" w:rsidRPr="00AE4F00" w:rsidRDefault="000220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5D6FB4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>ggiunto in so</w:t>
      </w:r>
      <w:r w:rsidR="005D6FB4" w:rsidRPr="00AE4F00">
        <w:rPr>
          <w:rFonts w:ascii="Times New Roman" w:hAnsi="Times New Roman"/>
          <w:szCs w:val="20"/>
        </w:rPr>
        <w:t>p</w:t>
      </w:r>
      <w:r w:rsidRPr="00AE4F00">
        <w:rPr>
          <w:rFonts w:ascii="Times New Roman" w:hAnsi="Times New Roman"/>
          <w:szCs w:val="20"/>
        </w:rPr>
        <w:t>raline</w:t>
      </w:r>
      <w:r w:rsidR="005D6FB4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 xml:space="preserve"> con segno di inserimento.</w:t>
      </w:r>
    </w:p>
  </w:footnote>
  <w:footnote w:id="36">
    <w:p w14:paraId="243675D7" w14:textId="77777777" w:rsidR="00022065" w:rsidRPr="00AE4F00" w:rsidRDefault="000220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 xml:space="preserve">-data </w:t>
      </w:r>
      <w:r w:rsidR="00F73C3D" w:rsidRPr="00AE4F00">
        <w:rPr>
          <w:rFonts w:ascii="Times New Roman" w:hAnsi="Times New Roman"/>
          <w:szCs w:val="20"/>
        </w:rPr>
        <w:t>aggiunto</w:t>
      </w:r>
      <w:r w:rsidRPr="00AE4F00">
        <w:rPr>
          <w:rFonts w:ascii="Times New Roman" w:hAnsi="Times New Roman"/>
          <w:szCs w:val="20"/>
        </w:rPr>
        <w:t xml:space="preserve"> in so</w:t>
      </w:r>
      <w:r w:rsidR="005D6FB4" w:rsidRPr="00AE4F00">
        <w:rPr>
          <w:rFonts w:ascii="Times New Roman" w:hAnsi="Times New Roman"/>
          <w:szCs w:val="20"/>
        </w:rPr>
        <w:t>p</w:t>
      </w:r>
      <w:r w:rsidRPr="00AE4F00">
        <w:rPr>
          <w:rFonts w:ascii="Times New Roman" w:hAnsi="Times New Roman"/>
          <w:szCs w:val="20"/>
        </w:rPr>
        <w:t>raline</w:t>
      </w:r>
      <w:r w:rsidR="005D6FB4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>.</w:t>
      </w:r>
    </w:p>
  </w:footnote>
  <w:footnote w:id="37">
    <w:p w14:paraId="58537845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5F1A68" w:rsidRPr="00AE4F00">
        <w:rPr>
          <w:rStyle w:val="FootnoteReference"/>
          <w:rFonts w:ascii="Times New Roman" w:hAnsi="Times New Roman"/>
          <w:szCs w:val="20"/>
          <w:vertAlign w:val="baseline"/>
        </w:rPr>
        <w:t>A</w:t>
      </w:r>
      <w:r w:rsidR="005F1A68" w:rsidRPr="00AE4F00">
        <w:rPr>
          <w:rFonts w:ascii="Times New Roman" w:hAnsi="Times New Roman"/>
          <w:szCs w:val="20"/>
        </w:rPr>
        <w:t>ggiunto in sopralinea</w:t>
      </w:r>
      <w:r w:rsidRPr="00AE4F00">
        <w:rPr>
          <w:rFonts w:ascii="Times New Roman" w:hAnsi="Times New Roman"/>
          <w:szCs w:val="20"/>
        </w:rPr>
        <w:t xml:space="preserve"> su </w:t>
      </w:r>
      <w:r w:rsidRPr="00AE4F00">
        <w:rPr>
          <w:rFonts w:ascii="Times New Roman" w:hAnsi="Times New Roman"/>
          <w:i w:val="0"/>
          <w:szCs w:val="20"/>
        </w:rPr>
        <w:t>Rencer Everess e Rouries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8">
    <w:p w14:paraId="0832A41E" w14:textId="271FE31A" w:rsidR="00B4571C" w:rsidRPr="00AE4F00" w:rsidRDefault="00B4571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39">
    <w:p w14:paraId="1539CDA1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5F1A68" w:rsidRPr="00AE4F00">
        <w:rPr>
          <w:rFonts w:ascii="Times New Roman" w:hAnsi="Times New Roman"/>
          <w:szCs w:val="20"/>
        </w:rPr>
        <w:t>C</w:t>
      </w:r>
      <w:r w:rsidRPr="00AE4F00">
        <w:rPr>
          <w:rFonts w:ascii="Times New Roman" w:hAnsi="Times New Roman"/>
          <w:szCs w:val="20"/>
        </w:rPr>
        <w:t>osì A.</w:t>
      </w:r>
    </w:p>
  </w:footnote>
  <w:footnote w:id="40">
    <w:p w14:paraId="39F2A224" w14:textId="77777777" w:rsidR="00045811" w:rsidRPr="00AE4F00" w:rsidRDefault="0004581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41">
    <w:p w14:paraId="2C4324E8" w14:textId="532659D2" w:rsidR="00834A2F" w:rsidRPr="00AE4F00" w:rsidRDefault="00834A2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045811" w:rsidRPr="00AE4F00">
        <w:rPr>
          <w:rFonts w:ascii="Times New Roman" w:hAnsi="Times New Roman"/>
          <w:szCs w:val="20"/>
        </w:rPr>
        <w:t xml:space="preserve">Lacuna </w:t>
      </w:r>
      <w:r w:rsidR="00716ED6" w:rsidRPr="00AE4F00">
        <w:rPr>
          <w:rFonts w:ascii="Times New Roman" w:hAnsi="Times New Roman"/>
          <w:szCs w:val="20"/>
        </w:rPr>
        <w:t>d</w:t>
      </w:r>
      <w:r w:rsidR="00045811" w:rsidRPr="00AE4F00">
        <w:rPr>
          <w:rFonts w:ascii="Times New Roman" w:hAnsi="Times New Roman"/>
          <w:szCs w:val="20"/>
        </w:rPr>
        <w:t>el margine interno.</w:t>
      </w:r>
    </w:p>
  </w:footnote>
  <w:footnote w:id="42">
    <w:p w14:paraId="26EBAC5A" w14:textId="0CC11ED4" w:rsidR="00107667" w:rsidRPr="00AE4F00" w:rsidRDefault="0010766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045811" w:rsidRPr="00AE4F00">
        <w:rPr>
          <w:rFonts w:ascii="Times New Roman" w:hAnsi="Times New Roman"/>
          <w:szCs w:val="20"/>
        </w:rPr>
        <w:t xml:space="preserve">Lacuna </w:t>
      </w:r>
      <w:r w:rsidR="00716ED6" w:rsidRPr="00AE4F00">
        <w:rPr>
          <w:rFonts w:ascii="Times New Roman" w:hAnsi="Times New Roman"/>
          <w:szCs w:val="20"/>
        </w:rPr>
        <w:t>d</w:t>
      </w:r>
      <w:r w:rsidR="00045811" w:rsidRPr="00AE4F00">
        <w:rPr>
          <w:rFonts w:ascii="Times New Roman" w:hAnsi="Times New Roman"/>
          <w:szCs w:val="20"/>
        </w:rPr>
        <w:t>el margine interno.</w:t>
      </w:r>
    </w:p>
  </w:footnote>
  <w:footnote w:id="43">
    <w:p w14:paraId="3A3FCAE4" w14:textId="0E7C2D68" w:rsidR="00E51554" w:rsidRPr="00AE4F00" w:rsidRDefault="00E51554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045811" w:rsidRPr="00AE4F00">
        <w:rPr>
          <w:rFonts w:ascii="Times New Roman" w:hAnsi="Times New Roman"/>
          <w:szCs w:val="20"/>
        </w:rPr>
        <w:t>C</w:t>
      </w:r>
      <w:r w:rsidRPr="00AE4F00">
        <w:rPr>
          <w:rFonts w:ascii="Times New Roman" w:hAnsi="Times New Roman"/>
          <w:szCs w:val="20"/>
        </w:rPr>
        <w:t xml:space="preserve">orretto </w:t>
      </w:r>
      <w:r w:rsidR="00716ED6" w:rsidRPr="00AE4F00">
        <w:rPr>
          <w:rFonts w:ascii="Times New Roman" w:hAnsi="Times New Roman"/>
          <w:szCs w:val="20"/>
        </w:rPr>
        <w:t>su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gl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44">
    <w:p w14:paraId="3C5770A2" w14:textId="5B8AC838" w:rsidR="00E51554" w:rsidRPr="00AE4F00" w:rsidRDefault="00E51554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6133F2" w:rsidRPr="00AE4F00">
        <w:rPr>
          <w:rFonts w:ascii="Times New Roman" w:hAnsi="Times New Roman"/>
          <w:szCs w:val="20"/>
        </w:rPr>
        <w:t>C</w:t>
      </w:r>
      <w:r w:rsidRPr="00AE4F00">
        <w:rPr>
          <w:rFonts w:ascii="Times New Roman" w:hAnsi="Times New Roman"/>
          <w:szCs w:val="20"/>
        </w:rPr>
        <w:t xml:space="preserve">orretto da </w:t>
      </w:r>
      <w:r w:rsidRPr="00AE4F00">
        <w:rPr>
          <w:rFonts w:ascii="Times New Roman" w:hAnsi="Times New Roman"/>
          <w:i w:val="0"/>
          <w:szCs w:val="20"/>
        </w:rPr>
        <w:t>manten</w:t>
      </w:r>
      <w:r w:rsidR="006133F2" w:rsidRPr="00AE4F00">
        <w:rPr>
          <w:rFonts w:ascii="Times New Roman" w:hAnsi="Times New Roman"/>
          <w:i w:val="0"/>
          <w:szCs w:val="20"/>
        </w:rPr>
        <w:t>a</w:t>
      </w:r>
      <w:r w:rsidRPr="00AE4F00">
        <w:rPr>
          <w:rFonts w:ascii="Times New Roman" w:hAnsi="Times New Roman"/>
          <w:i w:val="0"/>
          <w:szCs w:val="20"/>
        </w:rPr>
        <w:t xml:space="preserve">tione </w:t>
      </w:r>
      <w:r w:rsidRPr="00AE4F00">
        <w:rPr>
          <w:rFonts w:ascii="Times New Roman" w:hAnsi="Times New Roman"/>
          <w:szCs w:val="20"/>
        </w:rPr>
        <w:t>con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="006D3A75" w:rsidRPr="00AE4F00">
        <w:rPr>
          <w:rFonts w:ascii="Times New Roman" w:hAnsi="Times New Roman"/>
          <w:i w:val="0"/>
          <w:szCs w:val="20"/>
        </w:rPr>
        <w:t>-</w:t>
      </w:r>
      <w:r w:rsidRPr="00AE4F00">
        <w:rPr>
          <w:rFonts w:ascii="Times New Roman" w:hAnsi="Times New Roman"/>
          <w:i w:val="0"/>
          <w:szCs w:val="20"/>
        </w:rPr>
        <w:t>u</w:t>
      </w:r>
      <w:r w:rsidR="006D3A75" w:rsidRPr="00AE4F00">
        <w:rPr>
          <w:rFonts w:ascii="Times New Roman" w:hAnsi="Times New Roman"/>
          <w:i w:val="0"/>
          <w:szCs w:val="20"/>
        </w:rPr>
        <w:t>-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="006133F2" w:rsidRPr="00AE4F00">
        <w:rPr>
          <w:rFonts w:ascii="Times New Roman" w:hAnsi="Times New Roman"/>
          <w:szCs w:val="20"/>
        </w:rPr>
        <w:t>aggiunta in sopralinea con segno di inserimento</w:t>
      </w:r>
      <w:r w:rsidR="006D3A75" w:rsidRPr="00AE4F00">
        <w:rPr>
          <w:rFonts w:ascii="Times New Roman" w:hAnsi="Times New Roman"/>
          <w:i w:val="0"/>
          <w:szCs w:val="20"/>
        </w:rPr>
        <w:t xml:space="preserve"> </w:t>
      </w:r>
      <w:r w:rsidR="006D3A75" w:rsidRPr="00AE4F00">
        <w:rPr>
          <w:rFonts w:ascii="Times New Roman" w:hAnsi="Times New Roman"/>
          <w:iCs/>
          <w:szCs w:val="20"/>
        </w:rPr>
        <w:t>e seconda -</w:t>
      </w:r>
      <w:r w:rsidR="006D3A75" w:rsidRPr="00AE4F00">
        <w:rPr>
          <w:rFonts w:ascii="Times New Roman" w:hAnsi="Times New Roman"/>
          <w:i w:val="0"/>
          <w:szCs w:val="20"/>
        </w:rPr>
        <w:t xml:space="preserve">a- </w:t>
      </w:r>
      <w:r w:rsidR="006D3A75" w:rsidRPr="00AE4F00">
        <w:rPr>
          <w:rFonts w:ascii="Times New Roman" w:hAnsi="Times New Roman"/>
          <w:iCs/>
          <w:szCs w:val="20"/>
        </w:rPr>
        <w:t>depennata.</w:t>
      </w:r>
    </w:p>
  </w:footnote>
  <w:footnote w:id="45">
    <w:p w14:paraId="0188CE99" w14:textId="29D485C3" w:rsidR="00107667" w:rsidRPr="00AE4F00" w:rsidRDefault="0010766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B433A7" w:rsidRPr="00AE4F00">
        <w:rPr>
          <w:rFonts w:ascii="Times New Roman" w:hAnsi="Times New Roman"/>
          <w:szCs w:val="20"/>
        </w:rPr>
        <w:t xml:space="preserve">Lacuna </w:t>
      </w:r>
      <w:r w:rsidR="006D3A75" w:rsidRPr="00AE4F00">
        <w:rPr>
          <w:rFonts w:ascii="Times New Roman" w:hAnsi="Times New Roman"/>
          <w:szCs w:val="20"/>
        </w:rPr>
        <w:t>d</w:t>
      </w:r>
      <w:r w:rsidR="00B433A7" w:rsidRPr="00AE4F00">
        <w:rPr>
          <w:rFonts w:ascii="Times New Roman" w:hAnsi="Times New Roman"/>
          <w:szCs w:val="20"/>
        </w:rPr>
        <w:t>el margine interno.</w:t>
      </w:r>
    </w:p>
  </w:footnote>
  <w:footnote w:id="46">
    <w:p w14:paraId="3C718AA5" w14:textId="2A17842F" w:rsidR="0092199A" w:rsidRPr="00AE4F00" w:rsidRDefault="0092199A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 xml:space="preserve">ad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47">
    <w:p w14:paraId="786A6B97" w14:textId="320F33BF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6400F1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</w:t>
      </w:r>
      <w:r w:rsidRPr="00AE4F00">
        <w:rPr>
          <w:rFonts w:ascii="Times New Roman" w:hAnsi="Times New Roman"/>
          <w:i w:val="0"/>
          <w:szCs w:val="20"/>
        </w:rPr>
        <w:t>è a</w:t>
      </w:r>
      <w:r w:rsidR="00CF4972" w:rsidRPr="00AE4F00">
        <w:rPr>
          <w:rFonts w:ascii="Times New Roman" w:hAnsi="Times New Roman"/>
          <w:i w:val="0"/>
          <w:szCs w:val="20"/>
        </w:rPr>
        <w:t>’</w:t>
      </w:r>
      <w:r w:rsidRPr="00AE4F00">
        <w:rPr>
          <w:rFonts w:ascii="Times New Roman" w:hAnsi="Times New Roman"/>
          <w:i w:val="0"/>
          <w:szCs w:val="20"/>
        </w:rPr>
        <w:t xml:space="preserve"> 6 marzo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48">
    <w:p w14:paraId="25AE7FE9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E24C7C" w:rsidRPr="00AE4F00">
        <w:rPr>
          <w:rFonts w:ascii="Times New Roman" w:hAnsi="Times New Roman"/>
          <w:szCs w:val="20"/>
        </w:rPr>
        <w:t>C</w:t>
      </w:r>
      <w:r w:rsidRPr="00AE4F00">
        <w:rPr>
          <w:rFonts w:ascii="Times New Roman" w:hAnsi="Times New Roman"/>
          <w:szCs w:val="20"/>
        </w:rPr>
        <w:t xml:space="preserve">osì A; segue </w:t>
      </w:r>
      <w:r w:rsidR="00F47529" w:rsidRPr="00AE4F00">
        <w:rPr>
          <w:rFonts w:ascii="Times New Roman" w:hAnsi="Times New Roman"/>
          <w:i w:val="0"/>
          <w:iCs/>
          <w:szCs w:val="20"/>
        </w:rPr>
        <w:t xml:space="preserve">e </w:t>
      </w:r>
      <w:r w:rsidRPr="00AE4F00">
        <w:rPr>
          <w:rFonts w:ascii="Times New Roman" w:hAnsi="Times New Roman"/>
          <w:i w:val="0"/>
          <w:szCs w:val="20"/>
        </w:rPr>
        <w:t>me</w:t>
      </w:r>
      <w:r w:rsidR="00F47529" w:rsidRPr="00AE4F00">
        <w:rPr>
          <w:rFonts w:ascii="Times New Roman" w:hAnsi="Times New Roman"/>
          <w:i w:val="0"/>
          <w:szCs w:val="20"/>
        </w:rPr>
        <w:t>zz</w:t>
      </w:r>
      <w:r w:rsidRPr="00AE4F00">
        <w:rPr>
          <w:rFonts w:ascii="Times New Roman" w:hAnsi="Times New Roman"/>
          <w:i w:val="0"/>
          <w:szCs w:val="20"/>
        </w:rPr>
        <w:t>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49">
    <w:p w14:paraId="326DDCD8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E24C7C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</w:t>
      </w:r>
      <w:r w:rsidRPr="00AE4F00">
        <w:rPr>
          <w:rFonts w:ascii="Times New Roman" w:hAnsi="Times New Roman"/>
          <w:i w:val="0"/>
          <w:szCs w:val="20"/>
        </w:rPr>
        <w:t xml:space="preserve">e mezzo </w:t>
      </w:r>
      <w:r w:rsidR="005C757A" w:rsidRPr="00AE4F00">
        <w:rPr>
          <w:rFonts w:ascii="Times New Roman" w:hAnsi="Times New Roman"/>
          <w:iCs/>
          <w:szCs w:val="20"/>
        </w:rPr>
        <w:t>depennato</w:t>
      </w:r>
      <w:r w:rsidR="005C757A"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aggiunto in sopraline</w:t>
      </w:r>
      <w:r w:rsidR="00F47529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 xml:space="preserve"> </w:t>
      </w:r>
      <w:r w:rsidR="005C757A" w:rsidRPr="00AE4F00">
        <w:rPr>
          <w:rFonts w:ascii="Times New Roman" w:hAnsi="Times New Roman"/>
          <w:szCs w:val="20"/>
        </w:rPr>
        <w:t>con segno di inserimento</w:t>
      </w:r>
      <w:r w:rsidRPr="00AE4F00">
        <w:rPr>
          <w:rFonts w:ascii="Times New Roman" w:hAnsi="Times New Roman"/>
          <w:szCs w:val="20"/>
        </w:rPr>
        <w:t>.</w:t>
      </w:r>
    </w:p>
  </w:footnote>
  <w:footnote w:id="50">
    <w:p w14:paraId="3BBE2415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 xml:space="preserve">e mezzo </w:t>
      </w:r>
      <w:r w:rsidRPr="00AE4F00">
        <w:rPr>
          <w:rFonts w:ascii="Times New Roman" w:hAnsi="Times New Roman"/>
          <w:szCs w:val="20"/>
        </w:rPr>
        <w:t>aggiunto in margine.</w:t>
      </w:r>
    </w:p>
  </w:footnote>
  <w:footnote w:id="51">
    <w:p w14:paraId="087B1CC3" w14:textId="715AD741" w:rsidR="00E51554" w:rsidRPr="00F42038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F42038">
        <w:rPr>
          <w:rFonts w:ascii="Times New Roman" w:hAnsi="Times New Roman"/>
          <w:szCs w:val="20"/>
        </w:rPr>
        <w:t xml:space="preserve"> </w:t>
      </w:r>
      <w:r w:rsidR="00523780" w:rsidRPr="00F42038">
        <w:rPr>
          <w:rFonts w:ascii="Times New Roman" w:hAnsi="Times New Roman"/>
          <w:i w:val="0"/>
          <w:iCs/>
          <w:szCs w:val="20"/>
        </w:rPr>
        <w:t>Dirck Hiertochsen</w:t>
      </w:r>
      <w:r w:rsidR="00523780" w:rsidRPr="00F42038">
        <w:rPr>
          <w:rStyle w:val="FootnoteReference"/>
          <w:rFonts w:ascii="Times New Roman" w:hAnsi="Times New Roman"/>
          <w:szCs w:val="20"/>
          <w:vertAlign w:val="baseline"/>
        </w:rPr>
        <w:t xml:space="preserve"> aggiunto in sopralinea </w:t>
      </w:r>
      <w:r w:rsidRPr="00F42038">
        <w:rPr>
          <w:rFonts w:ascii="Times New Roman" w:hAnsi="Times New Roman"/>
          <w:szCs w:val="20"/>
        </w:rPr>
        <w:t xml:space="preserve">su </w:t>
      </w:r>
      <w:r w:rsidRPr="00F42038">
        <w:rPr>
          <w:rFonts w:ascii="Times New Roman" w:hAnsi="Times New Roman"/>
          <w:i w:val="0"/>
          <w:szCs w:val="20"/>
        </w:rPr>
        <w:t>Re</w:t>
      </w:r>
      <w:r w:rsidR="005C757A" w:rsidRPr="00F42038">
        <w:rPr>
          <w:rFonts w:ascii="Times New Roman" w:hAnsi="Times New Roman"/>
          <w:i w:val="0"/>
          <w:szCs w:val="20"/>
        </w:rPr>
        <w:t>ij</w:t>
      </w:r>
      <w:r w:rsidRPr="00F42038">
        <w:rPr>
          <w:rFonts w:ascii="Times New Roman" w:hAnsi="Times New Roman"/>
          <w:i w:val="0"/>
          <w:szCs w:val="20"/>
        </w:rPr>
        <w:t>ner Evertsen o Roouries</w:t>
      </w:r>
      <w:r w:rsidRPr="00F42038">
        <w:rPr>
          <w:rFonts w:ascii="Times New Roman" w:hAnsi="Times New Roman"/>
          <w:szCs w:val="20"/>
        </w:rPr>
        <w:t xml:space="preserve"> depennato.</w:t>
      </w:r>
    </w:p>
  </w:footnote>
  <w:footnote w:id="52">
    <w:p w14:paraId="760B243A" w14:textId="77777777" w:rsidR="008D7D8D" w:rsidRPr="00AE4F00" w:rsidRDefault="008D7D8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una nel margine esterno.</w:t>
      </w:r>
    </w:p>
  </w:footnote>
  <w:footnote w:id="53">
    <w:p w14:paraId="2479B889" w14:textId="77777777" w:rsidR="008D7D8D" w:rsidRPr="00AE4F00" w:rsidRDefault="008D7D8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me pare.</w:t>
      </w:r>
    </w:p>
  </w:footnote>
  <w:footnote w:id="54">
    <w:p w14:paraId="6CA93629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E24C7C" w:rsidRPr="00AE4F00">
        <w:rPr>
          <w:rFonts w:ascii="Times New Roman" w:hAnsi="Times New Roman"/>
          <w:szCs w:val="20"/>
        </w:rPr>
        <w:t>Così A.</w:t>
      </w:r>
    </w:p>
  </w:footnote>
  <w:footnote w:id="55">
    <w:p w14:paraId="328FAD4B" w14:textId="77777777" w:rsidR="00F464FE" w:rsidRPr="00AE4F00" w:rsidRDefault="00F464FE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56">
    <w:p w14:paraId="4CF7ED63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E24C7C" w:rsidRPr="00AE4F00">
        <w:rPr>
          <w:rFonts w:ascii="Times New Roman" w:hAnsi="Times New Roman"/>
          <w:szCs w:val="20"/>
        </w:rPr>
        <w:t>E</w:t>
      </w:r>
      <w:r w:rsidRPr="00AE4F00">
        <w:rPr>
          <w:rFonts w:ascii="Times New Roman" w:hAnsi="Times New Roman"/>
          <w:szCs w:val="20"/>
        </w:rPr>
        <w:t>sito di correzione.</w:t>
      </w:r>
    </w:p>
  </w:footnote>
  <w:footnote w:id="57">
    <w:p w14:paraId="5E5AD251" w14:textId="77777777" w:rsidR="00F464FE" w:rsidRPr="00AE4F00" w:rsidRDefault="00F464FE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58">
    <w:p w14:paraId="7DFCD4BA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E24C7C" w:rsidRPr="00AE4F00">
        <w:rPr>
          <w:rFonts w:ascii="Times New Roman" w:hAnsi="Times New Roman"/>
          <w:szCs w:val="20"/>
        </w:rPr>
        <w:t>Così A.</w:t>
      </w:r>
    </w:p>
  </w:footnote>
  <w:footnote w:id="59">
    <w:p w14:paraId="6779E15F" w14:textId="4CCC822A" w:rsidR="00107667" w:rsidRPr="00AE4F00" w:rsidRDefault="0010766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F946CF" w:rsidRPr="00AE4F00">
        <w:rPr>
          <w:rFonts w:ascii="Times New Roman" w:hAnsi="Times New Roman"/>
          <w:szCs w:val="20"/>
        </w:rPr>
        <w:t xml:space="preserve">Lacuna </w:t>
      </w:r>
      <w:r w:rsidR="00CC5AE4" w:rsidRPr="00AE4F00">
        <w:rPr>
          <w:rFonts w:ascii="Times New Roman" w:hAnsi="Times New Roman"/>
          <w:szCs w:val="20"/>
        </w:rPr>
        <w:t>d</w:t>
      </w:r>
      <w:r w:rsidR="00F946CF" w:rsidRPr="00AE4F00">
        <w:rPr>
          <w:rFonts w:ascii="Times New Roman" w:hAnsi="Times New Roman"/>
          <w:szCs w:val="20"/>
        </w:rPr>
        <w:t>el margine interno.</w:t>
      </w:r>
    </w:p>
  </w:footnote>
  <w:footnote w:id="60">
    <w:p w14:paraId="49C7F8D1" w14:textId="0FB00C84" w:rsidR="00F946CF" w:rsidRPr="00AE4F00" w:rsidRDefault="00F946C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una </w:t>
      </w:r>
      <w:r w:rsidR="00CC5AE4" w:rsidRPr="00AE4F00">
        <w:rPr>
          <w:rFonts w:ascii="Times New Roman" w:hAnsi="Times New Roman"/>
          <w:szCs w:val="20"/>
        </w:rPr>
        <w:t>d</w:t>
      </w:r>
      <w:r w:rsidRPr="00AE4F00">
        <w:rPr>
          <w:rFonts w:ascii="Times New Roman" w:hAnsi="Times New Roman"/>
          <w:szCs w:val="20"/>
        </w:rPr>
        <w:t>el margine interno.</w:t>
      </w:r>
    </w:p>
  </w:footnote>
  <w:footnote w:id="61">
    <w:p w14:paraId="17A134B5" w14:textId="06192A72" w:rsidR="00F946CF" w:rsidRPr="00AE4F00" w:rsidRDefault="00F946C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una </w:t>
      </w:r>
      <w:r w:rsidR="00CC5AE4" w:rsidRPr="00AE4F00">
        <w:rPr>
          <w:rFonts w:ascii="Times New Roman" w:hAnsi="Times New Roman"/>
          <w:szCs w:val="20"/>
        </w:rPr>
        <w:t>d</w:t>
      </w:r>
      <w:r w:rsidRPr="00AE4F00">
        <w:rPr>
          <w:rFonts w:ascii="Times New Roman" w:hAnsi="Times New Roman"/>
          <w:szCs w:val="20"/>
        </w:rPr>
        <w:t>el margine interno.</w:t>
      </w:r>
    </w:p>
  </w:footnote>
  <w:footnote w:id="62">
    <w:p w14:paraId="1E6FC1DF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E24C7C" w:rsidRPr="00AE4F00">
        <w:rPr>
          <w:rFonts w:ascii="Times New Roman" w:hAnsi="Times New Roman"/>
          <w:szCs w:val="20"/>
        </w:rPr>
        <w:t>Così A.</w:t>
      </w:r>
    </w:p>
  </w:footnote>
  <w:footnote w:id="63">
    <w:p w14:paraId="406D51BE" w14:textId="77777777" w:rsidR="00F946CF" w:rsidRPr="00AE4F00" w:rsidRDefault="00F946C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 xml:space="preserve">li restanti noli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64">
    <w:p w14:paraId="3CE5B5AC" w14:textId="12A12E7C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li restanti noli</w:t>
      </w:r>
      <w:r w:rsidRPr="00AE4F00">
        <w:rPr>
          <w:rFonts w:ascii="Times New Roman" w:hAnsi="Times New Roman"/>
          <w:szCs w:val="20"/>
        </w:rPr>
        <w:t xml:space="preserve"> aggiunto </w:t>
      </w:r>
      <w:r w:rsidR="00846EC1" w:rsidRPr="00AE4F00">
        <w:rPr>
          <w:rFonts w:ascii="Times New Roman" w:hAnsi="Times New Roman"/>
          <w:szCs w:val="20"/>
        </w:rPr>
        <w:t>ne</w:t>
      </w:r>
      <w:r w:rsidR="00C07E3E" w:rsidRPr="00AE4F00">
        <w:rPr>
          <w:rFonts w:ascii="Times New Roman" w:hAnsi="Times New Roman"/>
          <w:szCs w:val="20"/>
        </w:rPr>
        <w:t>l</w:t>
      </w:r>
      <w:r w:rsidRPr="00AE4F00">
        <w:rPr>
          <w:rFonts w:ascii="Times New Roman" w:hAnsi="Times New Roman"/>
          <w:szCs w:val="20"/>
        </w:rPr>
        <w:t xml:space="preserve"> margine</w:t>
      </w:r>
      <w:r w:rsidR="00846EC1" w:rsidRPr="00AE4F00">
        <w:rPr>
          <w:rFonts w:ascii="Times New Roman" w:hAnsi="Times New Roman"/>
          <w:szCs w:val="20"/>
        </w:rPr>
        <w:t xml:space="preserve"> interno</w:t>
      </w:r>
      <w:r w:rsidRPr="00AE4F00">
        <w:rPr>
          <w:rFonts w:ascii="Times New Roman" w:hAnsi="Times New Roman"/>
          <w:szCs w:val="20"/>
        </w:rPr>
        <w:t>.</w:t>
      </w:r>
    </w:p>
  </w:footnote>
  <w:footnote w:id="65">
    <w:p w14:paraId="26591944" w14:textId="0329A239" w:rsidR="00FC10A8" w:rsidRPr="00AE4F00" w:rsidRDefault="00FC10A8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e-</w:t>
      </w:r>
      <w:r w:rsidRPr="00AE4F00">
        <w:rPr>
          <w:rFonts w:ascii="Times New Roman" w:hAnsi="Times New Roman"/>
          <w:szCs w:val="20"/>
        </w:rPr>
        <w:t xml:space="preserve"> </w:t>
      </w:r>
      <w:r w:rsidR="00846EC1" w:rsidRPr="00AE4F00">
        <w:rPr>
          <w:rFonts w:ascii="Times New Roman" w:hAnsi="Times New Roman"/>
          <w:szCs w:val="20"/>
        </w:rPr>
        <w:t>esito di correzione.</w:t>
      </w:r>
    </w:p>
  </w:footnote>
  <w:footnote w:id="66">
    <w:p w14:paraId="432B0757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806080" w:rsidRPr="00AE4F00">
        <w:rPr>
          <w:rFonts w:ascii="Times New Roman" w:hAnsi="Times New Roman"/>
          <w:iCs/>
          <w:szCs w:val="20"/>
        </w:rPr>
        <w:t>Segue</w:t>
      </w:r>
      <w:r w:rsidR="00806080" w:rsidRPr="00AE4F00">
        <w:rPr>
          <w:rFonts w:ascii="Times New Roman" w:hAnsi="Times New Roman"/>
          <w:i w:val="0"/>
          <w:szCs w:val="20"/>
        </w:rPr>
        <w:t xml:space="preserve"> -d </w:t>
      </w:r>
      <w:r w:rsidR="00806080" w:rsidRPr="00AE4F00">
        <w:rPr>
          <w:rFonts w:ascii="Times New Roman" w:hAnsi="Times New Roman"/>
          <w:iCs/>
          <w:szCs w:val="20"/>
        </w:rPr>
        <w:t>depennata</w:t>
      </w:r>
      <w:r w:rsidRPr="00AE4F00">
        <w:rPr>
          <w:rFonts w:ascii="Times New Roman" w:hAnsi="Times New Roman"/>
          <w:szCs w:val="20"/>
        </w:rPr>
        <w:t>.</w:t>
      </w:r>
    </w:p>
  </w:footnote>
  <w:footnote w:id="67">
    <w:p w14:paraId="64C572F0" w14:textId="2776474B" w:rsidR="00107667" w:rsidRPr="00AE4F00" w:rsidRDefault="0010766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806080" w:rsidRPr="00AE4F00">
        <w:rPr>
          <w:rFonts w:ascii="Times New Roman" w:hAnsi="Times New Roman"/>
          <w:szCs w:val="20"/>
        </w:rPr>
        <w:t xml:space="preserve">Lacuna </w:t>
      </w:r>
      <w:r w:rsidR="00F44CE2" w:rsidRPr="00AE4F00">
        <w:rPr>
          <w:rFonts w:ascii="Times New Roman" w:hAnsi="Times New Roman"/>
          <w:szCs w:val="20"/>
        </w:rPr>
        <w:t>d</w:t>
      </w:r>
      <w:r w:rsidR="00806080" w:rsidRPr="00AE4F00">
        <w:rPr>
          <w:rFonts w:ascii="Times New Roman" w:hAnsi="Times New Roman"/>
          <w:szCs w:val="20"/>
        </w:rPr>
        <w:t>el margine interno.</w:t>
      </w:r>
    </w:p>
  </w:footnote>
  <w:footnote w:id="68">
    <w:p w14:paraId="05D75555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806080" w:rsidRPr="00AE4F00">
        <w:rPr>
          <w:rFonts w:ascii="Times New Roman" w:hAnsi="Times New Roman"/>
          <w:szCs w:val="20"/>
        </w:rPr>
        <w:t xml:space="preserve">Segue </w:t>
      </w:r>
      <w:r w:rsidRPr="00AE4F00">
        <w:rPr>
          <w:rFonts w:ascii="Times New Roman" w:hAnsi="Times New Roman"/>
          <w:i w:val="0"/>
          <w:szCs w:val="20"/>
        </w:rPr>
        <w:t>in oltre</w:t>
      </w:r>
      <w:r w:rsidRPr="00AE4F00">
        <w:rPr>
          <w:rFonts w:ascii="Times New Roman" w:hAnsi="Times New Roman"/>
          <w:szCs w:val="20"/>
        </w:rPr>
        <w:t xml:space="preserve"> </w:t>
      </w:r>
      <w:r w:rsidR="003B1937" w:rsidRPr="00AE4F00">
        <w:rPr>
          <w:rFonts w:ascii="Times New Roman" w:hAnsi="Times New Roman"/>
          <w:szCs w:val="20"/>
        </w:rPr>
        <w:t xml:space="preserve">depennato </w:t>
      </w:r>
      <w:r w:rsidRPr="00AE4F00">
        <w:rPr>
          <w:rFonts w:ascii="Times New Roman" w:hAnsi="Times New Roman"/>
          <w:szCs w:val="20"/>
        </w:rPr>
        <w:t>aggiunto in sopraline</w:t>
      </w:r>
      <w:r w:rsidR="00806080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 xml:space="preserve"> con segno di </w:t>
      </w:r>
      <w:r w:rsidR="00806080" w:rsidRPr="00AE4F00">
        <w:rPr>
          <w:rFonts w:ascii="Times New Roman" w:hAnsi="Times New Roman"/>
          <w:szCs w:val="20"/>
        </w:rPr>
        <w:t>inserimento</w:t>
      </w:r>
      <w:r w:rsidRPr="00AE4F00">
        <w:rPr>
          <w:rFonts w:ascii="Times New Roman" w:hAnsi="Times New Roman"/>
          <w:szCs w:val="20"/>
        </w:rPr>
        <w:t>.</w:t>
      </w:r>
    </w:p>
  </w:footnote>
  <w:footnote w:id="69">
    <w:p w14:paraId="30F13FD3" w14:textId="486A3261" w:rsidR="007C2531" w:rsidRPr="00AE4F00" w:rsidRDefault="007C253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3B1937" w:rsidRPr="00AE4F00">
        <w:rPr>
          <w:rFonts w:ascii="Times New Roman" w:hAnsi="Times New Roman"/>
          <w:szCs w:val="20"/>
        </w:rPr>
        <w:t xml:space="preserve">Lacuna </w:t>
      </w:r>
      <w:r w:rsidR="00F44CE2" w:rsidRPr="00AE4F00">
        <w:rPr>
          <w:rFonts w:ascii="Times New Roman" w:hAnsi="Times New Roman"/>
          <w:szCs w:val="20"/>
        </w:rPr>
        <w:t>d</w:t>
      </w:r>
      <w:r w:rsidR="003B1937" w:rsidRPr="00AE4F00">
        <w:rPr>
          <w:rFonts w:ascii="Times New Roman" w:hAnsi="Times New Roman"/>
          <w:szCs w:val="20"/>
        </w:rPr>
        <w:t>el margine interno.</w:t>
      </w:r>
    </w:p>
  </w:footnote>
  <w:footnote w:id="70">
    <w:p w14:paraId="322A3FFE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3B1937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>ggiunto in sopraline</w:t>
      </w:r>
      <w:r w:rsidR="003B1937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 xml:space="preserve"> con segno di </w:t>
      </w:r>
      <w:r w:rsidR="003B1937" w:rsidRPr="00AE4F00">
        <w:rPr>
          <w:rFonts w:ascii="Times New Roman" w:hAnsi="Times New Roman"/>
          <w:szCs w:val="20"/>
        </w:rPr>
        <w:t>inserimento</w:t>
      </w:r>
      <w:r w:rsidRPr="00AE4F00">
        <w:rPr>
          <w:rFonts w:ascii="Times New Roman" w:hAnsi="Times New Roman"/>
          <w:szCs w:val="20"/>
        </w:rPr>
        <w:t>.</w:t>
      </w:r>
    </w:p>
  </w:footnote>
  <w:footnote w:id="71">
    <w:p w14:paraId="19E5D1E9" w14:textId="139B99FA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3B1937" w:rsidRPr="00AE4F00">
        <w:rPr>
          <w:rFonts w:ascii="Times New Roman" w:hAnsi="Times New Roman"/>
          <w:szCs w:val="20"/>
        </w:rPr>
        <w:t xml:space="preserve">Lacuna </w:t>
      </w:r>
      <w:r w:rsidR="00F44CE2" w:rsidRPr="00AE4F00">
        <w:rPr>
          <w:rFonts w:ascii="Times New Roman" w:hAnsi="Times New Roman"/>
          <w:szCs w:val="20"/>
        </w:rPr>
        <w:t>d</w:t>
      </w:r>
      <w:r w:rsidR="003B1937" w:rsidRPr="00AE4F00">
        <w:rPr>
          <w:rFonts w:ascii="Times New Roman" w:hAnsi="Times New Roman"/>
          <w:szCs w:val="20"/>
        </w:rPr>
        <w:t>el margine interno.</w:t>
      </w:r>
    </w:p>
  </w:footnote>
  <w:footnote w:id="72">
    <w:p w14:paraId="20B29AEF" w14:textId="610EA872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B54715" w:rsidRPr="00AE4F00">
        <w:rPr>
          <w:rFonts w:ascii="Times New Roman" w:hAnsi="Times New Roman"/>
          <w:szCs w:val="20"/>
        </w:rPr>
        <w:t>Precede</w:t>
      </w:r>
      <w:r w:rsidRPr="00AE4F00">
        <w:rPr>
          <w:rFonts w:ascii="Times New Roman" w:hAnsi="Times New Roman"/>
          <w:i w:val="0"/>
          <w:szCs w:val="20"/>
        </w:rPr>
        <w:t xml:space="preserve"> g</w:t>
      </w:r>
      <w:r w:rsidR="00B54715" w:rsidRPr="00AE4F00">
        <w:rPr>
          <w:rFonts w:ascii="Times New Roman" w:hAnsi="Times New Roman"/>
          <w:i w:val="0"/>
          <w:szCs w:val="20"/>
        </w:rPr>
        <w:t>-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depennata.</w:t>
      </w:r>
    </w:p>
  </w:footnote>
  <w:footnote w:id="73">
    <w:p w14:paraId="7EEE7AA4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56322D" w:rsidRPr="00AE4F00">
        <w:rPr>
          <w:rFonts w:ascii="Times New Roman" w:hAnsi="Times New Roman"/>
          <w:szCs w:val="20"/>
        </w:rPr>
        <w:t>Aggiunto in sopralinea</w:t>
      </w:r>
      <w:r w:rsidRPr="00AE4F00">
        <w:rPr>
          <w:rFonts w:ascii="Times New Roman" w:hAnsi="Times New Roman"/>
          <w:szCs w:val="20"/>
        </w:rPr>
        <w:t xml:space="preserve"> su parola </w:t>
      </w:r>
      <w:r w:rsidR="0056322D" w:rsidRPr="00AE4F00">
        <w:rPr>
          <w:rFonts w:ascii="Times New Roman" w:hAnsi="Times New Roman"/>
          <w:szCs w:val="20"/>
        </w:rPr>
        <w:t>depennata</w:t>
      </w:r>
      <w:r w:rsidRPr="00AE4F00">
        <w:rPr>
          <w:rFonts w:ascii="Times New Roman" w:hAnsi="Times New Roman"/>
          <w:szCs w:val="20"/>
        </w:rPr>
        <w:t>.</w:t>
      </w:r>
    </w:p>
  </w:footnote>
  <w:footnote w:id="74">
    <w:p w14:paraId="1DE3F225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="00CE25B1" w:rsidRPr="00AE4F00">
        <w:rPr>
          <w:rFonts w:ascii="Times New Roman" w:hAnsi="Times New Roman"/>
          <w:szCs w:val="20"/>
        </w:rPr>
        <w:t xml:space="preserve"> S</w:t>
      </w:r>
      <w:r w:rsidRPr="00AE4F00">
        <w:rPr>
          <w:rFonts w:ascii="Times New Roman" w:hAnsi="Times New Roman"/>
          <w:szCs w:val="20"/>
        </w:rPr>
        <w:t xml:space="preserve">egue </w:t>
      </w:r>
      <w:r w:rsidRPr="00AE4F00">
        <w:rPr>
          <w:rFonts w:ascii="Times New Roman" w:hAnsi="Times New Roman"/>
          <w:i w:val="0"/>
          <w:szCs w:val="20"/>
        </w:rPr>
        <w:t xml:space="preserve">la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75">
    <w:p w14:paraId="4CCD45FD" w14:textId="457BA4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CE25B1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</w:t>
      </w:r>
      <w:r w:rsidRPr="00AE4F00">
        <w:rPr>
          <w:rFonts w:ascii="Times New Roman" w:hAnsi="Times New Roman"/>
          <w:i w:val="0"/>
          <w:szCs w:val="20"/>
        </w:rPr>
        <w:t>risposta</w:t>
      </w:r>
      <w:r w:rsidRPr="00AE4F00">
        <w:rPr>
          <w:rFonts w:ascii="Times New Roman" w:hAnsi="Times New Roman"/>
          <w:szCs w:val="20"/>
        </w:rPr>
        <w:t xml:space="preserve"> </w:t>
      </w:r>
      <w:r w:rsidR="0056322D" w:rsidRPr="00AE4F00">
        <w:rPr>
          <w:rFonts w:ascii="Times New Roman" w:hAnsi="Times New Roman"/>
          <w:szCs w:val="20"/>
        </w:rPr>
        <w:t>depennat</w:t>
      </w:r>
      <w:r w:rsidR="00B54715" w:rsidRPr="00AE4F00">
        <w:rPr>
          <w:rFonts w:ascii="Times New Roman" w:hAnsi="Times New Roman"/>
          <w:szCs w:val="20"/>
        </w:rPr>
        <w:t>o</w:t>
      </w:r>
      <w:r w:rsidRPr="00AE4F00">
        <w:rPr>
          <w:rFonts w:ascii="Times New Roman" w:hAnsi="Times New Roman"/>
          <w:szCs w:val="20"/>
        </w:rPr>
        <w:t>.</w:t>
      </w:r>
    </w:p>
  </w:footnote>
  <w:footnote w:id="76">
    <w:p w14:paraId="7A02DEDC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CE25B1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</w:t>
      </w:r>
      <w:r w:rsidRPr="00AE4F00">
        <w:rPr>
          <w:rFonts w:ascii="Times New Roman" w:hAnsi="Times New Roman"/>
          <w:i w:val="0"/>
          <w:szCs w:val="20"/>
        </w:rPr>
        <w:t xml:space="preserve">in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77">
    <w:p w14:paraId="5B2CA9F6" w14:textId="77777777" w:rsidR="000711C3" w:rsidRPr="00AE4F00" w:rsidRDefault="000711C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com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8">
    <w:p w14:paraId="5B812EF0" w14:textId="4688DE06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B54715" w:rsidRPr="00AE4F00">
        <w:rPr>
          <w:rFonts w:ascii="Times New Roman" w:hAnsi="Times New Roman"/>
          <w:szCs w:val="20"/>
        </w:rPr>
        <w:t>Segue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="00B54715" w:rsidRPr="00AE4F00">
        <w:rPr>
          <w:rFonts w:ascii="Times New Roman" w:hAnsi="Times New Roman"/>
          <w:i w:val="0"/>
          <w:szCs w:val="20"/>
        </w:rPr>
        <w:t>-</w:t>
      </w:r>
      <w:r w:rsidRPr="00AE4F00">
        <w:rPr>
          <w:rFonts w:ascii="Times New Roman" w:hAnsi="Times New Roman"/>
          <w:i w:val="0"/>
          <w:szCs w:val="20"/>
        </w:rPr>
        <w:t xml:space="preserve">no </w:t>
      </w:r>
      <w:r w:rsidR="000711C3" w:rsidRPr="00AE4F00">
        <w:rPr>
          <w:rFonts w:ascii="Times New Roman" w:hAnsi="Times New Roman"/>
          <w:szCs w:val="20"/>
        </w:rPr>
        <w:t>depennato</w:t>
      </w:r>
      <w:r w:rsidRPr="00AE4F00">
        <w:rPr>
          <w:rFonts w:ascii="Times New Roman" w:hAnsi="Times New Roman"/>
          <w:szCs w:val="20"/>
        </w:rPr>
        <w:t>.</w:t>
      </w:r>
    </w:p>
  </w:footnote>
  <w:footnote w:id="79">
    <w:p w14:paraId="05F28E99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CE25B1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>ggiunto in sopraline</w:t>
      </w:r>
      <w:r w:rsidR="00CE25B1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 xml:space="preserve"> con segno di </w:t>
      </w:r>
      <w:r w:rsidR="00CE25B1" w:rsidRPr="00AE4F00">
        <w:rPr>
          <w:rFonts w:ascii="Times New Roman" w:hAnsi="Times New Roman"/>
          <w:szCs w:val="20"/>
        </w:rPr>
        <w:t>inserimento</w:t>
      </w:r>
      <w:r w:rsidRPr="00AE4F00">
        <w:rPr>
          <w:rFonts w:ascii="Times New Roman" w:hAnsi="Times New Roman"/>
          <w:szCs w:val="20"/>
        </w:rPr>
        <w:t>.</w:t>
      </w:r>
    </w:p>
  </w:footnote>
  <w:footnote w:id="80">
    <w:p w14:paraId="45553C27" w14:textId="765076F2" w:rsidR="007C2531" w:rsidRPr="00AE4F00" w:rsidRDefault="007C253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0711C3" w:rsidRPr="00AE4F00">
        <w:rPr>
          <w:rFonts w:ascii="Times New Roman" w:hAnsi="Times New Roman"/>
          <w:szCs w:val="20"/>
        </w:rPr>
        <w:t xml:space="preserve">Lacuna </w:t>
      </w:r>
      <w:r w:rsidR="00915E81" w:rsidRPr="00AE4F00">
        <w:rPr>
          <w:rFonts w:ascii="Times New Roman" w:hAnsi="Times New Roman"/>
          <w:szCs w:val="20"/>
        </w:rPr>
        <w:t>d</w:t>
      </w:r>
      <w:r w:rsidR="000711C3" w:rsidRPr="00AE4F00">
        <w:rPr>
          <w:rFonts w:ascii="Times New Roman" w:hAnsi="Times New Roman"/>
          <w:szCs w:val="20"/>
        </w:rPr>
        <w:t>el margine interno.</w:t>
      </w:r>
    </w:p>
  </w:footnote>
  <w:footnote w:id="81">
    <w:p w14:paraId="71F18353" w14:textId="77777777" w:rsidR="000711C3" w:rsidRPr="00AE4F00" w:rsidRDefault="000711C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82">
    <w:p w14:paraId="5947FB37" w14:textId="20FDDA39" w:rsidR="007C2531" w:rsidRPr="00AE4F00" w:rsidRDefault="007C253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0711C3" w:rsidRPr="00AE4F00">
        <w:rPr>
          <w:rFonts w:ascii="Times New Roman" w:hAnsi="Times New Roman"/>
          <w:szCs w:val="20"/>
        </w:rPr>
        <w:t xml:space="preserve">Lacuna </w:t>
      </w:r>
      <w:r w:rsidR="00915E81" w:rsidRPr="00AE4F00">
        <w:rPr>
          <w:rFonts w:ascii="Times New Roman" w:hAnsi="Times New Roman"/>
          <w:szCs w:val="20"/>
        </w:rPr>
        <w:t>d</w:t>
      </w:r>
      <w:r w:rsidR="000711C3" w:rsidRPr="00AE4F00">
        <w:rPr>
          <w:rFonts w:ascii="Times New Roman" w:hAnsi="Times New Roman"/>
          <w:szCs w:val="20"/>
        </w:rPr>
        <w:t>el margine interno.</w:t>
      </w:r>
    </w:p>
  </w:footnote>
  <w:footnote w:id="83">
    <w:p w14:paraId="397D54C2" w14:textId="102D6DA8" w:rsidR="00282608" w:rsidRPr="00AE4F00" w:rsidRDefault="00282608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una </w:t>
      </w:r>
      <w:r w:rsidR="00915E81" w:rsidRPr="00AE4F00">
        <w:rPr>
          <w:rFonts w:ascii="Times New Roman" w:hAnsi="Times New Roman"/>
          <w:szCs w:val="20"/>
        </w:rPr>
        <w:t>d</w:t>
      </w:r>
      <w:r w:rsidRPr="00AE4F00">
        <w:rPr>
          <w:rFonts w:ascii="Times New Roman" w:hAnsi="Times New Roman"/>
          <w:szCs w:val="20"/>
        </w:rPr>
        <w:t>el margine interno.</w:t>
      </w:r>
    </w:p>
  </w:footnote>
  <w:footnote w:id="84">
    <w:p w14:paraId="18295FE9" w14:textId="25C7F31A" w:rsidR="00282608" w:rsidRPr="00AE4F00" w:rsidRDefault="00282608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una </w:t>
      </w:r>
      <w:r w:rsidR="00915E81" w:rsidRPr="00AE4F00">
        <w:rPr>
          <w:rFonts w:ascii="Times New Roman" w:hAnsi="Times New Roman"/>
          <w:szCs w:val="20"/>
        </w:rPr>
        <w:t>d</w:t>
      </w:r>
      <w:r w:rsidRPr="00AE4F00">
        <w:rPr>
          <w:rFonts w:ascii="Times New Roman" w:hAnsi="Times New Roman"/>
          <w:szCs w:val="20"/>
        </w:rPr>
        <w:t>el margine interno.</w:t>
      </w:r>
    </w:p>
  </w:footnote>
  <w:footnote w:id="85">
    <w:p w14:paraId="0651216D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CE25B1" w:rsidRPr="00AE4F00">
        <w:rPr>
          <w:rFonts w:ascii="Times New Roman" w:hAnsi="Times New Roman"/>
          <w:szCs w:val="20"/>
        </w:rPr>
        <w:t>E</w:t>
      </w:r>
      <w:r w:rsidRPr="00AE4F00">
        <w:rPr>
          <w:rFonts w:ascii="Times New Roman" w:hAnsi="Times New Roman"/>
          <w:szCs w:val="20"/>
        </w:rPr>
        <w:t>sito di correzione.</w:t>
      </w:r>
    </w:p>
  </w:footnote>
  <w:footnote w:id="86">
    <w:p w14:paraId="717BF36A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CE25B1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</w:t>
      </w:r>
      <w:r w:rsidRPr="00AE4F00">
        <w:rPr>
          <w:rFonts w:ascii="Times New Roman" w:hAnsi="Times New Roman"/>
          <w:i w:val="0"/>
          <w:szCs w:val="20"/>
        </w:rPr>
        <w:t>intolato</w:t>
      </w:r>
      <w:r w:rsidRPr="00AE4F00">
        <w:rPr>
          <w:rFonts w:ascii="Times New Roman" w:hAnsi="Times New Roman"/>
          <w:szCs w:val="20"/>
        </w:rPr>
        <w:t xml:space="preserve"> </w:t>
      </w:r>
      <w:r w:rsidR="00282608" w:rsidRPr="00AE4F00">
        <w:rPr>
          <w:rFonts w:ascii="Times New Roman" w:hAnsi="Times New Roman"/>
          <w:szCs w:val="20"/>
        </w:rPr>
        <w:t>depennato</w:t>
      </w:r>
      <w:r w:rsidRPr="00AE4F00">
        <w:rPr>
          <w:rFonts w:ascii="Times New Roman" w:hAnsi="Times New Roman"/>
          <w:szCs w:val="20"/>
        </w:rPr>
        <w:t>.</w:t>
      </w:r>
    </w:p>
  </w:footnote>
  <w:footnote w:id="87">
    <w:p w14:paraId="785C8BFC" w14:textId="5DF7E7D2" w:rsidR="00915E81" w:rsidRPr="00AE4F00" w:rsidRDefault="00915E8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szCs w:val="20"/>
        </w:rPr>
        <w:t>l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88">
    <w:p w14:paraId="25615A18" w14:textId="18B56B7D" w:rsidR="00E51554" w:rsidRPr="00AE4F00" w:rsidRDefault="00E51554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CE25B1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</w:t>
      </w:r>
      <w:r w:rsidRPr="00AE4F00">
        <w:rPr>
          <w:rFonts w:ascii="Times New Roman" w:hAnsi="Times New Roman"/>
          <w:i w:val="0"/>
          <w:szCs w:val="20"/>
        </w:rPr>
        <w:t>v</w:t>
      </w:r>
      <w:r w:rsidR="005D0B26" w:rsidRPr="00AE4F00">
        <w:rPr>
          <w:rFonts w:ascii="Times New Roman" w:hAnsi="Times New Roman"/>
          <w:i w:val="0"/>
          <w:szCs w:val="20"/>
        </w:rPr>
        <w:t>(</w:t>
      </w:r>
      <w:r w:rsidRPr="00AE4F00">
        <w:rPr>
          <w:rFonts w:ascii="Times New Roman" w:hAnsi="Times New Roman"/>
          <w:i w:val="0"/>
          <w:szCs w:val="20"/>
        </w:rPr>
        <w:t>ostra</w:t>
      </w:r>
      <w:r w:rsidR="005D0B26" w:rsidRPr="00AE4F00">
        <w:rPr>
          <w:rFonts w:ascii="Times New Roman" w:hAnsi="Times New Roman"/>
          <w:i w:val="0"/>
          <w:szCs w:val="20"/>
        </w:rPr>
        <w:t>)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="00E644C2" w:rsidRPr="00AE4F00">
        <w:rPr>
          <w:rFonts w:ascii="Times New Roman" w:hAnsi="Times New Roman"/>
          <w:i w:val="0"/>
          <w:szCs w:val="20"/>
        </w:rPr>
        <w:t>S</w:t>
      </w:r>
      <w:r w:rsidR="005D0B26" w:rsidRPr="00AE4F00">
        <w:rPr>
          <w:rFonts w:ascii="Times New Roman" w:hAnsi="Times New Roman"/>
          <w:i w:val="0"/>
          <w:szCs w:val="20"/>
        </w:rPr>
        <w:t>(</w:t>
      </w:r>
      <w:r w:rsidRPr="00AE4F00">
        <w:rPr>
          <w:rFonts w:ascii="Times New Roman" w:hAnsi="Times New Roman"/>
          <w:i w:val="0"/>
          <w:szCs w:val="20"/>
        </w:rPr>
        <w:t>ereni</w:t>
      </w:r>
      <w:r w:rsidR="005D0B26" w:rsidRPr="00AE4F00">
        <w:rPr>
          <w:rFonts w:ascii="Times New Roman" w:hAnsi="Times New Roman"/>
          <w:i w:val="0"/>
          <w:szCs w:val="20"/>
        </w:rPr>
        <w:t>)</w:t>
      </w:r>
      <w:r w:rsidRPr="00AE4F00">
        <w:rPr>
          <w:rFonts w:ascii="Times New Roman" w:hAnsi="Times New Roman"/>
          <w:i w:val="0"/>
          <w:szCs w:val="20"/>
        </w:rPr>
        <w:t xml:space="preserve">tà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89">
    <w:p w14:paraId="22CA0F5B" w14:textId="09ED91DC" w:rsidR="007C2531" w:rsidRPr="00AE4F00" w:rsidRDefault="007C253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E644C2" w:rsidRPr="00AE4F00">
        <w:rPr>
          <w:rFonts w:ascii="Times New Roman" w:hAnsi="Times New Roman"/>
          <w:szCs w:val="20"/>
        </w:rPr>
        <w:t xml:space="preserve">Lacuna </w:t>
      </w:r>
      <w:r w:rsidR="00777667" w:rsidRPr="00AE4F00">
        <w:rPr>
          <w:rFonts w:ascii="Times New Roman" w:hAnsi="Times New Roman"/>
          <w:szCs w:val="20"/>
        </w:rPr>
        <w:t>d</w:t>
      </w:r>
      <w:r w:rsidR="00E644C2" w:rsidRPr="00AE4F00">
        <w:rPr>
          <w:rFonts w:ascii="Times New Roman" w:hAnsi="Times New Roman"/>
          <w:szCs w:val="20"/>
        </w:rPr>
        <w:t>el margine interno.</w:t>
      </w:r>
    </w:p>
  </w:footnote>
  <w:footnote w:id="90">
    <w:p w14:paraId="3CBBD839" w14:textId="21136DF2" w:rsidR="007C2531" w:rsidRPr="00AE4F00" w:rsidRDefault="007C253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E644C2" w:rsidRPr="00AE4F00">
        <w:rPr>
          <w:rFonts w:ascii="Times New Roman" w:hAnsi="Times New Roman"/>
          <w:szCs w:val="20"/>
        </w:rPr>
        <w:t xml:space="preserve">Lacuna </w:t>
      </w:r>
      <w:r w:rsidR="00777667" w:rsidRPr="00AE4F00">
        <w:rPr>
          <w:rFonts w:ascii="Times New Roman" w:hAnsi="Times New Roman"/>
          <w:szCs w:val="20"/>
        </w:rPr>
        <w:t>d</w:t>
      </w:r>
      <w:r w:rsidR="00E644C2" w:rsidRPr="00AE4F00">
        <w:rPr>
          <w:rFonts w:ascii="Times New Roman" w:hAnsi="Times New Roman"/>
          <w:szCs w:val="20"/>
        </w:rPr>
        <w:t>el margine interno.</w:t>
      </w:r>
    </w:p>
  </w:footnote>
  <w:footnote w:id="91">
    <w:p w14:paraId="0D62C519" w14:textId="63601CF7" w:rsidR="00DB59B6" w:rsidRPr="00AE4F00" w:rsidRDefault="00DB59B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una </w:t>
      </w:r>
      <w:r w:rsidR="00777667" w:rsidRPr="00AE4F00">
        <w:rPr>
          <w:rFonts w:ascii="Times New Roman" w:hAnsi="Times New Roman"/>
          <w:szCs w:val="20"/>
        </w:rPr>
        <w:t>d</w:t>
      </w:r>
      <w:r w:rsidRPr="00AE4F00">
        <w:rPr>
          <w:rFonts w:ascii="Times New Roman" w:hAnsi="Times New Roman"/>
          <w:szCs w:val="20"/>
        </w:rPr>
        <w:t>el margine interno.</w:t>
      </w:r>
    </w:p>
  </w:footnote>
  <w:footnote w:id="92">
    <w:p w14:paraId="21300103" w14:textId="4853BC29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CE25B1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</w:t>
      </w:r>
      <w:r w:rsidR="00777667" w:rsidRPr="00AE4F00">
        <w:rPr>
          <w:rFonts w:ascii="Times New Roman" w:hAnsi="Times New Roman"/>
          <w:i w:val="0"/>
          <w:iCs/>
          <w:szCs w:val="20"/>
        </w:rPr>
        <w:t>un</w:t>
      </w:r>
      <w:r w:rsidRPr="00AE4F00">
        <w:rPr>
          <w:rFonts w:ascii="Times New Roman" w:hAnsi="Times New Roman"/>
          <w:szCs w:val="20"/>
        </w:rPr>
        <w:t xml:space="preserve"> </w:t>
      </w:r>
      <w:r w:rsidR="00E644C2" w:rsidRPr="00AE4F00">
        <w:rPr>
          <w:rFonts w:ascii="Times New Roman" w:hAnsi="Times New Roman"/>
          <w:szCs w:val="20"/>
        </w:rPr>
        <w:t>depennat</w:t>
      </w:r>
      <w:r w:rsidR="00777667" w:rsidRPr="00AE4F00">
        <w:rPr>
          <w:rFonts w:ascii="Times New Roman" w:hAnsi="Times New Roman"/>
          <w:szCs w:val="20"/>
        </w:rPr>
        <w:t>o</w:t>
      </w:r>
      <w:r w:rsidRPr="00AE4F00">
        <w:rPr>
          <w:rFonts w:ascii="Times New Roman" w:hAnsi="Times New Roman"/>
          <w:szCs w:val="20"/>
        </w:rPr>
        <w:t>.</w:t>
      </w:r>
    </w:p>
  </w:footnote>
  <w:footnote w:id="93">
    <w:p w14:paraId="49A39B05" w14:textId="2330F5C1" w:rsidR="00DB59B6" w:rsidRPr="00AE4F00" w:rsidRDefault="00DB59B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una </w:t>
      </w:r>
      <w:r w:rsidR="00777667" w:rsidRPr="00AE4F00">
        <w:rPr>
          <w:rFonts w:ascii="Times New Roman" w:hAnsi="Times New Roman"/>
          <w:szCs w:val="20"/>
        </w:rPr>
        <w:t>d</w:t>
      </w:r>
      <w:r w:rsidRPr="00AE4F00">
        <w:rPr>
          <w:rFonts w:ascii="Times New Roman" w:hAnsi="Times New Roman"/>
          <w:szCs w:val="20"/>
        </w:rPr>
        <w:t>el margine interno.</w:t>
      </w:r>
    </w:p>
  </w:footnote>
  <w:footnote w:id="94">
    <w:p w14:paraId="247EDADF" w14:textId="63D11766" w:rsidR="00DB59B6" w:rsidRPr="00AE4F00" w:rsidRDefault="00DB59B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una </w:t>
      </w:r>
      <w:r w:rsidR="00940B0F" w:rsidRPr="00AE4F00">
        <w:rPr>
          <w:rFonts w:ascii="Times New Roman" w:hAnsi="Times New Roman"/>
          <w:szCs w:val="20"/>
        </w:rPr>
        <w:t>d</w:t>
      </w:r>
      <w:r w:rsidRPr="00AE4F00">
        <w:rPr>
          <w:rFonts w:ascii="Times New Roman" w:hAnsi="Times New Roman"/>
          <w:szCs w:val="20"/>
        </w:rPr>
        <w:t>el margine interno.</w:t>
      </w:r>
    </w:p>
  </w:footnote>
  <w:footnote w:id="95">
    <w:p w14:paraId="319F5E80" w14:textId="087F8185" w:rsidR="00DB59B6" w:rsidRPr="00AE4F00" w:rsidRDefault="00DB59B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una </w:t>
      </w:r>
      <w:r w:rsidR="00940B0F" w:rsidRPr="00AE4F00">
        <w:rPr>
          <w:rFonts w:ascii="Times New Roman" w:hAnsi="Times New Roman"/>
          <w:szCs w:val="20"/>
        </w:rPr>
        <w:t>d</w:t>
      </w:r>
      <w:r w:rsidRPr="00AE4F00">
        <w:rPr>
          <w:rFonts w:ascii="Times New Roman" w:hAnsi="Times New Roman"/>
          <w:szCs w:val="20"/>
        </w:rPr>
        <w:t>el margine interno.</w:t>
      </w:r>
    </w:p>
  </w:footnote>
  <w:footnote w:id="96">
    <w:p w14:paraId="49F924E6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CE25B1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</w:t>
      </w:r>
      <w:r w:rsidRPr="00AE4F00">
        <w:rPr>
          <w:rFonts w:ascii="Times New Roman" w:hAnsi="Times New Roman"/>
          <w:i w:val="0"/>
          <w:szCs w:val="20"/>
        </w:rPr>
        <w:t xml:space="preserve">il </w:t>
      </w:r>
      <w:r w:rsidR="00DB59B6" w:rsidRPr="00AE4F00">
        <w:rPr>
          <w:rFonts w:ascii="Times New Roman" w:hAnsi="Times New Roman"/>
          <w:szCs w:val="20"/>
        </w:rPr>
        <w:t>depennato</w:t>
      </w:r>
      <w:r w:rsidRPr="00AE4F00">
        <w:rPr>
          <w:rFonts w:ascii="Times New Roman" w:hAnsi="Times New Roman"/>
          <w:szCs w:val="20"/>
        </w:rPr>
        <w:t>.</w:t>
      </w:r>
    </w:p>
  </w:footnote>
  <w:footnote w:id="97">
    <w:p w14:paraId="76096192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CE25B1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</w:t>
      </w:r>
      <w:r w:rsidRPr="00AE4F00">
        <w:rPr>
          <w:rFonts w:ascii="Times New Roman" w:hAnsi="Times New Roman"/>
          <w:i w:val="0"/>
          <w:szCs w:val="20"/>
        </w:rPr>
        <w:t xml:space="preserve">di </w:t>
      </w:r>
      <w:r w:rsidR="00DB59B6" w:rsidRPr="00AE4F00">
        <w:rPr>
          <w:rFonts w:ascii="Times New Roman" w:hAnsi="Times New Roman"/>
          <w:i w:val="0"/>
          <w:szCs w:val="20"/>
        </w:rPr>
        <w:t>sett</w:t>
      </w:r>
      <w:r w:rsidRPr="00AE4F00">
        <w:rPr>
          <w:rFonts w:ascii="Times New Roman" w:hAnsi="Times New Roman"/>
          <w:szCs w:val="20"/>
        </w:rPr>
        <w:t xml:space="preserve"> </w:t>
      </w:r>
      <w:r w:rsidR="00DB59B6" w:rsidRPr="00AE4F00">
        <w:rPr>
          <w:rFonts w:ascii="Times New Roman" w:hAnsi="Times New Roman"/>
          <w:szCs w:val="20"/>
        </w:rPr>
        <w:t>depennato</w:t>
      </w:r>
      <w:r w:rsidRPr="00AE4F00">
        <w:rPr>
          <w:rFonts w:ascii="Times New Roman" w:hAnsi="Times New Roman"/>
          <w:szCs w:val="20"/>
        </w:rPr>
        <w:t>.</w:t>
      </w:r>
    </w:p>
  </w:footnote>
  <w:footnote w:id="98">
    <w:p w14:paraId="60F10BF5" w14:textId="56A68B46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940B0F" w:rsidRPr="00AE4F00">
        <w:rPr>
          <w:rFonts w:ascii="Times New Roman" w:hAnsi="Times New Roman"/>
          <w:szCs w:val="20"/>
        </w:rPr>
        <w:t>Esito di correzione</w:t>
      </w:r>
      <w:r w:rsidRPr="00AE4F00">
        <w:rPr>
          <w:rFonts w:ascii="Times New Roman" w:hAnsi="Times New Roman"/>
          <w:szCs w:val="20"/>
        </w:rPr>
        <w:t>.</w:t>
      </w:r>
    </w:p>
  </w:footnote>
  <w:footnote w:id="99">
    <w:p w14:paraId="1A64A1D4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CE25B1" w:rsidRPr="00AE4F00">
        <w:rPr>
          <w:rFonts w:ascii="Times New Roman" w:hAnsi="Times New Roman"/>
          <w:szCs w:val="20"/>
        </w:rPr>
        <w:t>P</w:t>
      </w:r>
      <w:r w:rsidRPr="00AE4F00">
        <w:rPr>
          <w:rFonts w:ascii="Times New Roman" w:hAnsi="Times New Roman"/>
          <w:szCs w:val="20"/>
        </w:rPr>
        <w:t xml:space="preserve">recede </w:t>
      </w:r>
      <w:r w:rsidRPr="00AE4F00">
        <w:rPr>
          <w:rFonts w:ascii="Times New Roman" w:hAnsi="Times New Roman"/>
          <w:i w:val="0"/>
          <w:szCs w:val="20"/>
        </w:rPr>
        <w:t xml:space="preserve">d </w:t>
      </w:r>
      <w:r w:rsidRPr="00AE4F00">
        <w:rPr>
          <w:rFonts w:ascii="Times New Roman" w:hAnsi="Times New Roman"/>
          <w:szCs w:val="20"/>
        </w:rPr>
        <w:t>depennata.</w:t>
      </w:r>
    </w:p>
  </w:footnote>
  <w:footnote w:id="100">
    <w:p w14:paraId="21A1041B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326FDE" w:rsidRPr="00AE4F00">
        <w:rPr>
          <w:rFonts w:ascii="Times New Roman" w:hAnsi="Times New Roman"/>
          <w:szCs w:val="20"/>
        </w:rPr>
        <w:t>Aggiunto in sopralinea</w:t>
      </w:r>
      <w:r w:rsidRPr="00AE4F00">
        <w:rPr>
          <w:rFonts w:ascii="Times New Roman" w:hAnsi="Times New Roman"/>
          <w:szCs w:val="20"/>
        </w:rPr>
        <w:t xml:space="preserve"> su </w:t>
      </w:r>
      <w:r w:rsidRPr="00AE4F00">
        <w:rPr>
          <w:rFonts w:ascii="Times New Roman" w:hAnsi="Times New Roman"/>
          <w:i w:val="0"/>
          <w:szCs w:val="20"/>
        </w:rPr>
        <w:t>saputo</w:t>
      </w:r>
      <w:r w:rsidRPr="00AE4F00">
        <w:rPr>
          <w:rFonts w:ascii="Times New Roman" w:hAnsi="Times New Roman"/>
          <w:szCs w:val="20"/>
        </w:rPr>
        <w:t xml:space="preserve"> </w:t>
      </w:r>
      <w:r w:rsidR="00DB59B6" w:rsidRPr="00AE4F00">
        <w:rPr>
          <w:rFonts w:ascii="Times New Roman" w:hAnsi="Times New Roman"/>
          <w:szCs w:val="20"/>
        </w:rPr>
        <w:t>depennato</w:t>
      </w:r>
      <w:r w:rsidRPr="00AE4F00">
        <w:rPr>
          <w:rFonts w:ascii="Times New Roman" w:hAnsi="Times New Roman"/>
          <w:szCs w:val="20"/>
        </w:rPr>
        <w:t>.</w:t>
      </w:r>
    </w:p>
  </w:footnote>
  <w:footnote w:id="101">
    <w:p w14:paraId="39273B3A" w14:textId="1D9E5291" w:rsidR="007C2531" w:rsidRPr="00AE4F00" w:rsidRDefault="007C253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326FDE" w:rsidRPr="00AE4F00">
        <w:rPr>
          <w:rFonts w:ascii="Times New Roman" w:hAnsi="Times New Roman"/>
          <w:szCs w:val="20"/>
        </w:rPr>
        <w:t xml:space="preserve">Lacuna </w:t>
      </w:r>
      <w:r w:rsidR="00940B0F" w:rsidRPr="00AE4F00">
        <w:rPr>
          <w:rFonts w:ascii="Times New Roman" w:hAnsi="Times New Roman"/>
          <w:szCs w:val="20"/>
        </w:rPr>
        <w:t>d</w:t>
      </w:r>
      <w:r w:rsidR="00326FDE" w:rsidRPr="00AE4F00">
        <w:rPr>
          <w:rFonts w:ascii="Times New Roman" w:hAnsi="Times New Roman"/>
          <w:szCs w:val="20"/>
        </w:rPr>
        <w:t>el margine interno.</w:t>
      </w:r>
    </w:p>
  </w:footnote>
  <w:footnote w:id="102">
    <w:p w14:paraId="3117FB7C" w14:textId="77777777" w:rsidR="00326FDE" w:rsidRPr="00AE4F00" w:rsidRDefault="00326FDE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 xml:space="preserve">loro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103">
    <w:p w14:paraId="00178E9B" w14:textId="66143294" w:rsidR="00326FDE" w:rsidRPr="00AE4F00" w:rsidRDefault="00326FDE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una </w:t>
      </w:r>
      <w:r w:rsidR="00940B0F" w:rsidRPr="00AE4F00">
        <w:rPr>
          <w:rFonts w:ascii="Times New Roman" w:hAnsi="Times New Roman"/>
          <w:szCs w:val="20"/>
        </w:rPr>
        <w:t>d</w:t>
      </w:r>
      <w:r w:rsidRPr="00AE4F00">
        <w:rPr>
          <w:rFonts w:ascii="Times New Roman" w:hAnsi="Times New Roman"/>
          <w:szCs w:val="20"/>
        </w:rPr>
        <w:t>el margine interno.</w:t>
      </w:r>
    </w:p>
  </w:footnote>
  <w:footnote w:id="104">
    <w:p w14:paraId="22C67985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CE25B1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</w:t>
      </w:r>
      <w:r w:rsidRPr="00AE4F00">
        <w:rPr>
          <w:rFonts w:ascii="Times New Roman" w:hAnsi="Times New Roman"/>
          <w:i w:val="0"/>
          <w:szCs w:val="20"/>
        </w:rPr>
        <w:t xml:space="preserve">fosse </w:t>
      </w:r>
      <w:r w:rsidR="00326FDE" w:rsidRPr="00AE4F00">
        <w:rPr>
          <w:rFonts w:ascii="Times New Roman" w:hAnsi="Times New Roman"/>
          <w:szCs w:val="20"/>
        </w:rPr>
        <w:t>depennato</w:t>
      </w:r>
      <w:r w:rsidRPr="00AE4F00">
        <w:rPr>
          <w:rFonts w:ascii="Times New Roman" w:hAnsi="Times New Roman"/>
          <w:szCs w:val="20"/>
        </w:rPr>
        <w:t>.</w:t>
      </w:r>
    </w:p>
  </w:footnote>
  <w:footnote w:id="105">
    <w:p w14:paraId="3330B969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CE25B1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parola </w:t>
      </w:r>
      <w:r w:rsidR="00326FDE" w:rsidRPr="00AE4F00">
        <w:rPr>
          <w:rFonts w:ascii="Times New Roman" w:hAnsi="Times New Roman"/>
          <w:szCs w:val="20"/>
        </w:rPr>
        <w:t>depennata</w:t>
      </w:r>
      <w:r w:rsidRPr="00AE4F00">
        <w:rPr>
          <w:rFonts w:ascii="Times New Roman" w:hAnsi="Times New Roman"/>
          <w:szCs w:val="20"/>
        </w:rPr>
        <w:t>.</w:t>
      </w:r>
    </w:p>
  </w:footnote>
  <w:footnote w:id="106">
    <w:p w14:paraId="6F45CD4E" w14:textId="67076624" w:rsidR="00D3257C" w:rsidRPr="00AE4F00" w:rsidRDefault="00D3257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="00CE25B1" w:rsidRPr="00AE4F00">
        <w:rPr>
          <w:rFonts w:ascii="Times New Roman" w:hAnsi="Times New Roman"/>
          <w:szCs w:val="20"/>
        </w:rPr>
        <w:t xml:space="preserve"> </w:t>
      </w:r>
      <w:r w:rsidR="00792996" w:rsidRPr="00AE4F00">
        <w:rPr>
          <w:rFonts w:ascii="Times New Roman" w:hAnsi="Times New Roman"/>
          <w:szCs w:val="20"/>
        </w:rPr>
        <w:t xml:space="preserve">Lacuna </w:t>
      </w:r>
      <w:r w:rsidR="00C76DD6" w:rsidRPr="00AE4F00">
        <w:rPr>
          <w:rFonts w:ascii="Times New Roman" w:hAnsi="Times New Roman"/>
          <w:szCs w:val="20"/>
        </w:rPr>
        <w:t>d</w:t>
      </w:r>
      <w:r w:rsidR="00792996" w:rsidRPr="00AE4F00">
        <w:rPr>
          <w:rFonts w:ascii="Times New Roman" w:hAnsi="Times New Roman"/>
          <w:szCs w:val="20"/>
        </w:rPr>
        <w:t>el margine interno.</w:t>
      </w:r>
    </w:p>
  </w:footnote>
  <w:footnote w:id="107">
    <w:p w14:paraId="63E21335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CE25B1" w:rsidRPr="00AE4F00">
        <w:rPr>
          <w:rFonts w:ascii="Times New Roman" w:hAnsi="Times New Roman"/>
          <w:szCs w:val="20"/>
        </w:rPr>
        <w:t>C</w:t>
      </w:r>
      <w:r w:rsidRPr="00AE4F00">
        <w:rPr>
          <w:rFonts w:ascii="Times New Roman" w:hAnsi="Times New Roman"/>
          <w:szCs w:val="20"/>
        </w:rPr>
        <w:t>osì A.</w:t>
      </w:r>
    </w:p>
  </w:footnote>
  <w:footnote w:id="108">
    <w:p w14:paraId="7307CB6A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CE25B1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</w:t>
      </w:r>
      <w:r w:rsidRPr="00AE4F00">
        <w:rPr>
          <w:rFonts w:ascii="Times New Roman" w:hAnsi="Times New Roman"/>
          <w:i w:val="0"/>
          <w:szCs w:val="20"/>
        </w:rPr>
        <w:t xml:space="preserve">per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109">
    <w:p w14:paraId="0D13A8AF" w14:textId="1F7A12FF" w:rsidR="00D3257C" w:rsidRPr="00AE4F00" w:rsidRDefault="00D3257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792996" w:rsidRPr="00AE4F00">
        <w:rPr>
          <w:rFonts w:ascii="Times New Roman" w:hAnsi="Times New Roman"/>
          <w:szCs w:val="20"/>
        </w:rPr>
        <w:t xml:space="preserve">Lacuna </w:t>
      </w:r>
      <w:r w:rsidR="00C76DD6" w:rsidRPr="00AE4F00">
        <w:rPr>
          <w:rFonts w:ascii="Times New Roman" w:hAnsi="Times New Roman"/>
          <w:szCs w:val="20"/>
        </w:rPr>
        <w:t>d</w:t>
      </w:r>
      <w:r w:rsidR="00792996" w:rsidRPr="00AE4F00">
        <w:rPr>
          <w:rFonts w:ascii="Times New Roman" w:hAnsi="Times New Roman"/>
          <w:szCs w:val="20"/>
        </w:rPr>
        <w:t>el margine interno.</w:t>
      </w:r>
    </w:p>
  </w:footnote>
  <w:footnote w:id="110">
    <w:p w14:paraId="463AE8C3" w14:textId="77777777" w:rsidR="00E51554" w:rsidRPr="00AE4F00" w:rsidRDefault="00E5155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 xml:space="preserve">il venir </w:t>
      </w:r>
      <w:r w:rsidRPr="00AE4F00">
        <w:rPr>
          <w:rFonts w:ascii="Times New Roman" w:hAnsi="Times New Roman"/>
          <w:szCs w:val="20"/>
        </w:rPr>
        <w:t xml:space="preserve">aggiunto in </w:t>
      </w:r>
      <w:r w:rsidR="00CE25B1" w:rsidRPr="00AE4F00">
        <w:rPr>
          <w:rFonts w:ascii="Times New Roman" w:hAnsi="Times New Roman"/>
          <w:szCs w:val="20"/>
        </w:rPr>
        <w:t>sopralinea</w:t>
      </w:r>
      <w:r w:rsidRPr="00AE4F00">
        <w:rPr>
          <w:rFonts w:ascii="Times New Roman" w:hAnsi="Times New Roman"/>
          <w:szCs w:val="20"/>
        </w:rPr>
        <w:t xml:space="preserve"> con segno di </w:t>
      </w:r>
      <w:r w:rsidR="00CE25B1" w:rsidRPr="00AE4F00">
        <w:rPr>
          <w:rFonts w:ascii="Times New Roman" w:hAnsi="Times New Roman"/>
          <w:szCs w:val="20"/>
        </w:rPr>
        <w:t>inserimento</w:t>
      </w:r>
      <w:r w:rsidRPr="00AE4F00">
        <w:rPr>
          <w:rFonts w:ascii="Times New Roman" w:hAnsi="Times New Roman"/>
          <w:szCs w:val="20"/>
        </w:rPr>
        <w:t>.</w:t>
      </w:r>
    </w:p>
  </w:footnote>
  <w:footnote w:id="111">
    <w:p w14:paraId="5D005A9A" w14:textId="455EE35B" w:rsidR="00E51554" w:rsidRPr="00AE4F00" w:rsidRDefault="00E51554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 xml:space="preserve">et </w:t>
      </w:r>
      <w:r w:rsidR="00C76DD6" w:rsidRPr="00AE4F00">
        <w:rPr>
          <w:rFonts w:ascii="Times New Roman" w:hAnsi="Times New Roman"/>
          <w:i w:val="0"/>
          <w:szCs w:val="20"/>
        </w:rPr>
        <w:t xml:space="preserve">dal </w:t>
      </w:r>
      <w:r w:rsidRPr="00AE4F00">
        <w:rPr>
          <w:rFonts w:ascii="Times New Roman" w:hAnsi="Times New Roman"/>
          <w:i w:val="0"/>
          <w:szCs w:val="20"/>
        </w:rPr>
        <w:t>… medesimo</w:t>
      </w:r>
      <w:r w:rsidRPr="00AE4F00">
        <w:rPr>
          <w:rFonts w:ascii="Times New Roman" w:hAnsi="Times New Roman"/>
          <w:szCs w:val="20"/>
        </w:rPr>
        <w:t xml:space="preserve"> aggiunto in </w:t>
      </w:r>
      <w:r w:rsidR="00CE25B1" w:rsidRPr="00AE4F00">
        <w:rPr>
          <w:rFonts w:ascii="Times New Roman" w:hAnsi="Times New Roman"/>
          <w:szCs w:val="20"/>
        </w:rPr>
        <w:t xml:space="preserve">sopralinea </w:t>
      </w:r>
      <w:r w:rsidRPr="00AE4F00">
        <w:rPr>
          <w:rFonts w:ascii="Times New Roman" w:hAnsi="Times New Roman"/>
          <w:szCs w:val="20"/>
        </w:rPr>
        <w:t xml:space="preserve">con segno di </w:t>
      </w:r>
      <w:r w:rsidR="00CE25B1" w:rsidRPr="00AE4F00">
        <w:rPr>
          <w:rFonts w:ascii="Times New Roman" w:hAnsi="Times New Roman"/>
          <w:szCs w:val="20"/>
        </w:rPr>
        <w:t>inserimento</w:t>
      </w:r>
      <w:r w:rsidRPr="00AE4F00">
        <w:rPr>
          <w:rFonts w:ascii="Times New Roman" w:hAnsi="Times New Roman"/>
          <w:szCs w:val="20"/>
        </w:rPr>
        <w:t>.</w:t>
      </w:r>
    </w:p>
  </w:footnote>
  <w:footnote w:id="112">
    <w:p w14:paraId="71A0B702" w14:textId="44C36AED" w:rsidR="00567D41" w:rsidRPr="00AE4F00" w:rsidRDefault="00567D4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una </w:t>
      </w:r>
      <w:r w:rsidR="00C76DD6" w:rsidRPr="00AE4F00">
        <w:rPr>
          <w:rFonts w:ascii="Times New Roman" w:hAnsi="Times New Roman"/>
          <w:szCs w:val="20"/>
        </w:rPr>
        <w:t>d</w:t>
      </w:r>
      <w:r w:rsidRPr="00AE4F00">
        <w:rPr>
          <w:rFonts w:ascii="Times New Roman" w:hAnsi="Times New Roman"/>
          <w:szCs w:val="20"/>
        </w:rPr>
        <w:t>el margine interno.</w:t>
      </w:r>
    </w:p>
  </w:footnote>
  <w:footnote w:id="113">
    <w:p w14:paraId="125410B5" w14:textId="1219DAD2" w:rsidR="00A07C6F" w:rsidRPr="00AE4F00" w:rsidRDefault="00A07C6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no di dubbia lettura.</w:t>
      </w:r>
    </w:p>
  </w:footnote>
  <w:footnote w:id="114">
    <w:p w14:paraId="3D99CB9A" w14:textId="16F954A0" w:rsidR="005068D9" w:rsidRPr="00AE4F00" w:rsidRDefault="005068D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D80D35" w:rsidRPr="00AE4F00">
        <w:rPr>
          <w:rFonts w:ascii="Times New Roman" w:hAnsi="Times New Roman"/>
          <w:szCs w:val="20"/>
        </w:rPr>
        <w:t xml:space="preserve">Lacuna </w:t>
      </w:r>
      <w:r w:rsidR="00AF3FC0" w:rsidRPr="00AE4F00">
        <w:rPr>
          <w:rFonts w:ascii="Times New Roman" w:hAnsi="Times New Roman"/>
          <w:szCs w:val="20"/>
        </w:rPr>
        <w:t>d</w:t>
      </w:r>
      <w:r w:rsidR="00D80D35" w:rsidRPr="00AE4F00">
        <w:rPr>
          <w:rFonts w:ascii="Times New Roman" w:hAnsi="Times New Roman"/>
          <w:szCs w:val="20"/>
        </w:rPr>
        <w:t>el margine interno.</w:t>
      </w:r>
    </w:p>
  </w:footnote>
  <w:footnote w:id="115">
    <w:p w14:paraId="5024A0CC" w14:textId="32926B1E" w:rsidR="00D80D35" w:rsidRPr="00AE4F00" w:rsidRDefault="00D80D3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una </w:t>
      </w:r>
      <w:r w:rsidR="00AF3FC0" w:rsidRPr="00AE4F00">
        <w:rPr>
          <w:rFonts w:ascii="Times New Roman" w:hAnsi="Times New Roman"/>
          <w:szCs w:val="20"/>
        </w:rPr>
        <w:t>d</w:t>
      </w:r>
      <w:r w:rsidRPr="00AE4F00">
        <w:rPr>
          <w:rFonts w:ascii="Times New Roman" w:hAnsi="Times New Roman"/>
          <w:szCs w:val="20"/>
        </w:rPr>
        <w:t>el margine interno.</w:t>
      </w:r>
    </w:p>
  </w:footnote>
  <w:footnote w:id="116">
    <w:p w14:paraId="60925E49" w14:textId="2516AF5F" w:rsidR="00504405" w:rsidRPr="00AE4F00" w:rsidRDefault="0050440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una </w:t>
      </w:r>
      <w:r w:rsidR="00AF3FC0" w:rsidRPr="00AE4F00">
        <w:rPr>
          <w:rFonts w:ascii="Times New Roman" w:hAnsi="Times New Roman"/>
          <w:szCs w:val="20"/>
        </w:rPr>
        <w:t>d</w:t>
      </w:r>
      <w:r w:rsidRPr="00AE4F00">
        <w:rPr>
          <w:rFonts w:ascii="Times New Roman" w:hAnsi="Times New Roman"/>
          <w:szCs w:val="20"/>
        </w:rPr>
        <w:t>el margine interno.</w:t>
      </w:r>
    </w:p>
  </w:footnote>
  <w:footnote w:id="117">
    <w:p w14:paraId="28398163" w14:textId="643E2126" w:rsidR="00D80D35" w:rsidRPr="00AE4F00" w:rsidRDefault="00D80D3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una </w:t>
      </w:r>
      <w:r w:rsidR="00AF3FC0" w:rsidRPr="00AE4F00">
        <w:rPr>
          <w:rFonts w:ascii="Times New Roman" w:hAnsi="Times New Roman"/>
          <w:szCs w:val="20"/>
        </w:rPr>
        <w:t>d</w:t>
      </w:r>
      <w:r w:rsidRPr="00AE4F00">
        <w:rPr>
          <w:rFonts w:ascii="Times New Roman" w:hAnsi="Times New Roman"/>
          <w:szCs w:val="20"/>
        </w:rPr>
        <w:t>el margine interno.</w:t>
      </w:r>
    </w:p>
  </w:footnote>
  <w:footnote w:id="118">
    <w:p w14:paraId="41256D2F" w14:textId="63BFF294" w:rsidR="00D80D35" w:rsidRPr="00AE4F00" w:rsidRDefault="00D80D3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una </w:t>
      </w:r>
      <w:r w:rsidR="00AF3FC0" w:rsidRPr="00AE4F00">
        <w:rPr>
          <w:rFonts w:ascii="Times New Roman" w:hAnsi="Times New Roman"/>
          <w:szCs w:val="20"/>
        </w:rPr>
        <w:t>d</w:t>
      </w:r>
      <w:r w:rsidRPr="00AE4F00">
        <w:rPr>
          <w:rFonts w:ascii="Times New Roman" w:hAnsi="Times New Roman"/>
          <w:szCs w:val="20"/>
        </w:rPr>
        <w:t>el margine interno.</w:t>
      </w:r>
    </w:p>
  </w:footnote>
  <w:footnote w:id="119">
    <w:p w14:paraId="53DA8315" w14:textId="77777777" w:rsidR="00D3257C" w:rsidRPr="00AE4F00" w:rsidRDefault="00D3257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CE25B1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</w:t>
      </w:r>
      <w:r w:rsidR="00FE1363" w:rsidRPr="00AE4F00">
        <w:rPr>
          <w:rFonts w:ascii="Times New Roman" w:hAnsi="Times New Roman"/>
          <w:szCs w:val="20"/>
        </w:rPr>
        <w:t>parola</w:t>
      </w:r>
      <w:r w:rsidRPr="00AE4F00">
        <w:rPr>
          <w:rFonts w:ascii="Times New Roman" w:hAnsi="Times New Roman"/>
          <w:szCs w:val="20"/>
        </w:rPr>
        <w:t xml:space="preserve"> depennata</w:t>
      </w:r>
      <w:r w:rsidR="00CE25B1" w:rsidRPr="00AE4F00">
        <w:rPr>
          <w:rFonts w:ascii="Times New Roman" w:hAnsi="Times New Roman"/>
          <w:szCs w:val="20"/>
        </w:rPr>
        <w:t>.</w:t>
      </w:r>
    </w:p>
  </w:footnote>
  <w:footnote w:id="120">
    <w:p w14:paraId="00E3A2C3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-a esito di correzione.</w:t>
      </w:r>
    </w:p>
  </w:footnote>
  <w:footnote w:id="121">
    <w:p w14:paraId="37E7B60F" w14:textId="6AA04090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594B32" w:rsidRPr="00AE4F00">
        <w:rPr>
          <w:rFonts w:ascii="Times New Roman" w:hAnsi="Times New Roman"/>
          <w:szCs w:val="20"/>
        </w:rPr>
        <w:t>Aggiunto</w:t>
      </w:r>
      <w:r w:rsidRPr="00AE4F00">
        <w:rPr>
          <w:rFonts w:ascii="Times New Roman" w:hAnsi="Times New Roman"/>
          <w:szCs w:val="20"/>
        </w:rPr>
        <w:t>.</w:t>
      </w:r>
    </w:p>
  </w:footnote>
  <w:footnote w:id="122">
    <w:p w14:paraId="4F401F29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C</w:t>
      </w:r>
      <w:r w:rsidRPr="00AE4F00">
        <w:rPr>
          <w:rFonts w:ascii="Times New Roman" w:hAnsi="Times New Roman"/>
          <w:szCs w:val="20"/>
        </w:rPr>
        <w:t xml:space="preserve">orretto </w:t>
      </w:r>
      <w:r w:rsidRPr="00AE4F00">
        <w:rPr>
          <w:rFonts w:ascii="Times New Roman" w:hAnsi="Times New Roman"/>
          <w:iCs/>
          <w:szCs w:val="20"/>
        </w:rPr>
        <w:t>su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ne</w:t>
      </w:r>
      <w:r w:rsidRPr="00AE4F00">
        <w:rPr>
          <w:rFonts w:ascii="Times New Roman" w:hAnsi="Times New Roman"/>
          <w:szCs w:val="20"/>
        </w:rPr>
        <w:t>.</w:t>
      </w:r>
    </w:p>
  </w:footnote>
  <w:footnote w:id="123">
    <w:p w14:paraId="69F858A9" w14:textId="2818F9D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6A5780" w:rsidRPr="00AE4F00">
        <w:rPr>
          <w:rFonts w:ascii="Times New Roman" w:hAnsi="Times New Roman"/>
          <w:iCs/>
          <w:szCs w:val="20"/>
        </w:rPr>
        <w:t>Lacuna</w:t>
      </w:r>
      <w:r w:rsidRPr="00AE4F00">
        <w:rPr>
          <w:rFonts w:ascii="Times New Roman" w:hAnsi="Times New Roman"/>
          <w:iCs/>
          <w:szCs w:val="20"/>
        </w:rPr>
        <w:t xml:space="preserve"> del margine interno.</w:t>
      </w:r>
    </w:p>
  </w:footnote>
  <w:footnote w:id="124">
    <w:p w14:paraId="776E3364" w14:textId="4EFF89CE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6A5780" w:rsidRPr="00AE4F00">
        <w:rPr>
          <w:rFonts w:ascii="Times New Roman" w:hAnsi="Times New Roman"/>
          <w:iCs/>
          <w:szCs w:val="20"/>
        </w:rPr>
        <w:t>Lacuna</w:t>
      </w:r>
      <w:r w:rsidRPr="00AE4F00">
        <w:rPr>
          <w:rFonts w:ascii="Times New Roman" w:hAnsi="Times New Roman"/>
          <w:iCs/>
          <w:szCs w:val="20"/>
        </w:rPr>
        <w:t xml:space="preserve"> del margine interno.</w:t>
      </w:r>
    </w:p>
  </w:footnote>
  <w:footnote w:id="125">
    <w:p w14:paraId="59B68806" w14:textId="15A4156A" w:rsidR="006C1E5F" w:rsidRPr="00AE4F00" w:rsidRDefault="006C1E5F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6A5780" w:rsidRPr="00AE4F00">
        <w:rPr>
          <w:rFonts w:ascii="Times New Roman" w:hAnsi="Times New Roman"/>
          <w:iCs/>
          <w:szCs w:val="20"/>
        </w:rPr>
        <w:t>Lacuna</w:t>
      </w:r>
      <w:r w:rsidRPr="00AE4F00">
        <w:rPr>
          <w:rFonts w:ascii="Times New Roman" w:hAnsi="Times New Roman"/>
          <w:iCs/>
          <w:szCs w:val="20"/>
        </w:rPr>
        <w:t xml:space="preserve"> del margine interno.</w:t>
      </w:r>
    </w:p>
  </w:footnote>
  <w:footnote w:id="126">
    <w:p w14:paraId="4A8D4265" w14:textId="75DCA653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6A5780" w:rsidRPr="00AE4F00">
        <w:rPr>
          <w:rFonts w:ascii="Times New Roman" w:hAnsi="Times New Roman"/>
          <w:iCs/>
          <w:szCs w:val="20"/>
        </w:rPr>
        <w:t>Lacuna</w:t>
      </w:r>
      <w:r w:rsidRPr="00AE4F00">
        <w:rPr>
          <w:rFonts w:ascii="Times New Roman" w:hAnsi="Times New Roman"/>
          <w:iCs/>
          <w:szCs w:val="20"/>
        </w:rPr>
        <w:t xml:space="preserve"> del margine interno.</w:t>
      </w:r>
    </w:p>
  </w:footnote>
  <w:footnote w:id="127">
    <w:p w14:paraId="2838EBF8" w14:textId="6D4842C0" w:rsidR="006C1E5F" w:rsidRPr="00AE4F00" w:rsidRDefault="006C1E5F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Foro </w:t>
      </w:r>
      <w:r w:rsidR="00D93691" w:rsidRPr="00AE4F00">
        <w:rPr>
          <w:rFonts w:ascii="Times New Roman" w:hAnsi="Times New Roman"/>
          <w:iCs/>
          <w:szCs w:val="20"/>
        </w:rPr>
        <w:t>n</w:t>
      </w:r>
      <w:r w:rsidRPr="00AE4F00">
        <w:rPr>
          <w:rFonts w:ascii="Times New Roman" w:hAnsi="Times New Roman"/>
          <w:iCs/>
          <w:szCs w:val="20"/>
        </w:rPr>
        <w:t>el supporto.</w:t>
      </w:r>
    </w:p>
  </w:footnote>
  <w:footnote w:id="128">
    <w:p w14:paraId="2AC14351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 </w:t>
      </w:r>
    </w:p>
  </w:footnote>
  <w:footnote w:id="129">
    <w:p w14:paraId="53403312" w14:textId="3115787B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</w:t>
      </w:r>
      <w:r w:rsidRPr="00AE4F00">
        <w:rPr>
          <w:rFonts w:ascii="Times New Roman" w:hAnsi="Times New Roman"/>
          <w:i w:val="0"/>
          <w:iCs/>
          <w:szCs w:val="20"/>
        </w:rPr>
        <w:t xml:space="preserve"> p(er) servitio</w:t>
      </w:r>
      <w:r w:rsidRPr="00AE4F00">
        <w:rPr>
          <w:rFonts w:ascii="Times New Roman" w:hAnsi="Times New Roman"/>
          <w:szCs w:val="20"/>
        </w:rPr>
        <w:t xml:space="preserve"> depennato</w:t>
      </w:r>
      <w:r w:rsidR="00594B32" w:rsidRPr="00AE4F00">
        <w:rPr>
          <w:rFonts w:ascii="Times New Roman" w:hAnsi="Times New Roman"/>
          <w:szCs w:val="20"/>
        </w:rPr>
        <w:t>.</w:t>
      </w:r>
    </w:p>
  </w:footnote>
  <w:footnote w:id="130">
    <w:p w14:paraId="60F41FAA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rretto su </w:t>
      </w:r>
      <w:r w:rsidRPr="00AE4F00">
        <w:rPr>
          <w:rFonts w:ascii="Times New Roman" w:hAnsi="Times New Roman"/>
          <w:i w:val="0"/>
          <w:szCs w:val="20"/>
        </w:rPr>
        <w:t>di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31">
    <w:p w14:paraId="106FACB4" w14:textId="3318D9E3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6A5780" w:rsidRPr="00AE4F00">
        <w:rPr>
          <w:rFonts w:ascii="Times New Roman" w:hAnsi="Times New Roman"/>
          <w:iCs/>
          <w:szCs w:val="20"/>
        </w:rPr>
        <w:t>Lacuna del margine interno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32">
    <w:p w14:paraId="2741371B" w14:textId="4B6364AF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6A5780" w:rsidRPr="00AE4F00">
        <w:rPr>
          <w:rFonts w:ascii="Times New Roman" w:hAnsi="Times New Roman"/>
          <w:iCs/>
          <w:szCs w:val="20"/>
        </w:rPr>
        <w:t>Lacuna del margine interno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33">
    <w:p w14:paraId="0BEBC5C0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134">
    <w:p w14:paraId="6F0E2067" w14:textId="0CCBC6CB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B04FE8" w:rsidRPr="00AE4F00">
        <w:rPr>
          <w:rFonts w:ascii="Times New Roman" w:hAnsi="Times New Roman"/>
          <w:iCs/>
          <w:szCs w:val="20"/>
        </w:rPr>
        <w:t>Lacuna</w:t>
      </w:r>
      <w:r w:rsidRPr="00AE4F00">
        <w:rPr>
          <w:rFonts w:ascii="Times New Roman" w:hAnsi="Times New Roman"/>
          <w:iCs/>
          <w:szCs w:val="20"/>
        </w:rPr>
        <w:t xml:space="preserve"> del margine interno.</w:t>
      </w:r>
    </w:p>
  </w:footnote>
  <w:footnote w:id="135">
    <w:p w14:paraId="0BFDFE77" w14:textId="473BBA55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B04FE8" w:rsidRPr="00AE4F00">
        <w:rPr>
          <w:rFonts w:ascii="Times New Roman" w:hAnsi="Times New Roman"/>
          <w:iCs/>
          <w:szCs w:val="20"/>
        </w:rPr>
        <w:t>Lacuna</w:t>
      </w:r>
      <w:r w:rsidRPr="00AE4F00">
        <w:rPr>
          <w:rFonts w:ascii="Times New Roman" w:hAnsi="Times New Roman"/>
          <w:iCs/>
          <w:szCs w:val="20"/>
        </w:rPr>
        <w:t xml:space="preserve"> del margine interno.</w:t>
      </w:r>
    </w:p>
  </w:footnote>
  <w:footnote w:id="136">
    <w:p w14:paraId="2A17D60D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che pr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37">
    <w:p w14:paraId="6F7B7AC0" w14:textId="20BEFEB4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B04FE8" w:rsidRPr="00AE4F00">
        <w:rPr>
          <w:rFonts w:ascii="Times New Roman" w:hAnsi="Times New Roman"/>
          <w:iCs/>
          <w:szCs w:val="20"/>
        </w:rPr>
        <w:t>Lacuna</w:t>
      </w:r>
      <w:r w:rsidRPr="00AE4F00">
        <w:rPr>
          <w:rFonts w:ascii="Times New Roman" w:hAnsi="Times New Roman"/>
          <w:iCs/>
          <w:szCs w:val="20"/>
        </w:rPr>
        <w:t xml:space="preserve"> del margine interno.</w:t>
      </w:r>
    </w:p>
  </w:footnote>
  <w:footnote w:id="138">
    <w:p w14:paraId="6F210345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39">
    <w:p w14:paraId="60876114" w14:textId="091462DD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B04FE8" w:rsidRPr="00AE4F00">
        <w:rPr>
          <w:rFonts w:ascii="Times New Roman" w:hAnsi="Times New Roman"/>
          <w:iCs/>
          <w:szCs w:val="20"/>
        </w:rPr>
        <w:t>Lacuna</w:t>
      </w:r>
      <w:r w:rsidRPr="00AE4F00">
        <w:rPr>
          <w:rFonts w:ascii="Times New Roman" w:hAnsi="Times New Roman"/>
          <w:iCs/>
          <w:szCs w:val="20"/>
        </w:rPr>
        <w:t xml:space="preserve"> del margine interno.</w:t>
      </w:r>
    </w:p>
  </w:footnote>
  <w:footnote w:id="140">
    <w:p w14:paraId="44A43593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ch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41">
    <w:p w14:paraId="6AA82529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142">
    <w:p w14:paraId="4FA69127" w14:textId="12CCE95C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B04FE8" w:rsidRPr="00AE4F00">
        <w:rPr>
          <w:rFonts w:ascii="Times New Roman" w:hAnsi="Times New Roman"/>
          <w:iCs/>
          <w:szCs w:val="20"/>
        </w:rPr>
        <w:t>Lacuna</w:t>
      </w:r>
      <w:r w:rsidRPr="00AE4F00">
        <w:rPr>
          <w:rFonts w:ascii="Times New Roman" w:hAnsi="Times New Roman"/>
          <w:iCs/>
          <w:szCs w:val="20"/>
        </w:rPr>
        <w:t xml:space="preserve"> del margine interno.</w:t>
      </w:r>
    </w:p>
  </w:footnote>
  <w:footnote w:id="143">
    <w:p w14:paraId="441B574A" w14:textId="2B2780A1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355883" w:rsidRPr="00AE4F00">
        <w:rPr>
          <w:rFonts w:ascii="Times New Roman" w:hAnsi="Times New Roman"/>
          <w:iCs/>
          <w:szCs w:val="20"/>
        </w:rPr>
        <w:t>Lacuna</w:t>
      </w:r>
      <w:r w:rsidRPr="00AE4F00">
        <w:rPr>
          <w:rFonts w:ascii="Times New Roman" w:hAnsi="Times New Roman"/>
          <w:iCs/>
          <w:szCs w:val="20"/>
        </w:rPr>
        <w:t xml:space="preserve"> del margine interno.</w:t>
      </w:r>
    </w:p>
  </w:footnote>
  <w:footnote w:id="144">
    <w:p w14:paraId="67F08EB8" w14:textId="7D8477B3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355883"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145">
    <w:p w14:paraId="12A004B5" w14:textId="7A94EA03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355883" w:rsidRPr="00AE4F00">
        <w:rPr>
          <w:rFonts w:ascii="Times New Roman" w:hAnsi="Times New Roman"/>
          <w:iCs/>
          <w:szCs w:val="20"/>
        </w:rPr>
        <w:t>Lacuna del margine interno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46">
    <w:p w14:paraId="1FE161C2" w14:textId="32E5E4F4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355883"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147">
    <w:p w14:paraId="24700653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l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148">
    <w:p w14:paraId="78AF767D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ricercat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49">
    <w:p w14:paraId="7E619F87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e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50">
    <w:p w14:paraId="0232037F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me pare.</w:t>
      </w:r>
    </w:p>
  </w:footnote>
  <w:footnote w:id="151">
    <w:p w14:paraId="53BCBF94" w14:textId="1C133856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355883"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152">
    <w:p w14:paraId="0B0E8390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53">
    <w:p w14:paraId="46D9D9EB" w14:textId="1B52DDD4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355883"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154">
    <w:p w14:paraId="2E89E576" w14:textId="1A04BCCA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355883"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155">
    <w:p w14:paraId="7B34B894" w14:textId="0EE911E3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355883"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156">
    <w:p w14:paraId="309A085E" w14:textId="311E1A73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355883" w:rsidRPr="00AE4F00">
        <w:rPr>
          <w:rFonts w:ascii="Times New Roman" w:hAnsi="Times New Roman"/>
          <w:iCs/>
          <w:szCs w:val="20"/>
        </w:rPr>
        <w:t>Lacuna</w:t>
      </w:r>
      <w:r w:rsidRPr="00AE4F00">
        <w:rPr>
          <w:rFonts w:ascii="Times New Roman" w:hAnsi="Times New Roman"/>
          <w:iCs/>
          <w:szCs w:val="20"/>
        </w:rPr>
        <w:t xml:space="preserve"> del margine esterno.</w:t>
      </w:r>
    </w:p>
  </w:footnote>
  <w:footnote w:id="157">
    <w:p w14:paraId="1B9D464F" w14:textId="77777777" w:rsidR="00D93691" w:rsidRPr="00AE4F00" w:rsidRDefault="00D9369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margine esterno.</w:t>
      </w:r>
    </w:p>
  </w:footnote>
  <w:footnote w:id="158">
    <w:p w14:paraId="203FC8B4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szCs w:val="20"/>
        </w:rPr>
        <w:footnoteRef/>
      </w:r>
      <w:r w:rsidRPr="00AE4F00">
        <w:rPr>
          <w:rFonts w:ascii="Times New Roman" w:hAnsi="Times New Roman"/>
          <w:iCs/>
          <w:szCs w:val="20"/>
        </w:rPr>
        <w:t xml:space="preserve"> Come pare.</w:t>
      </w:r>
    </w:p>
  </w:footnote>
  <w:footnote w:id="159">
    <w:p w14:paraId="4A0370F7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me pare.</w:t>
      </w:r>
    </w:p>
  </w:footnote>
  <w:footnote w:id="160">
    <w:p w14:paraId="011189D4" w14:textId="19A34EEA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</w:t>
      </w:r>
      <w:r w:rsidR="00355883" w:rsidRPr="00AE4F00">
        <w:rPr>
          <w:rFonts w:ascii="Times New Roman" w:hAnsi="Times New Roman"/>
          <w:iCs/>
          <w:szCs w:val="20"/>
        </w:rPr>
        <w:t>.</w:t>
      </w:r>
    </w:p>
  </w:footnote>
  <w:footnote w:id="161">
    <w:p w14:paraId="18E1322E" w14:textId="49CEDE46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Segue </w:t>
      </w:r>
      <w:r w:rsidR="00355883" w:rsidRPr="00AE4F00">
        <w:rPr>
          <w:rFonts w:ascii="Times New Roman" w:hAnsi="Times New Roman"/>
          <w:i w:val="0"/>
          <w:iCs/>
          <w:szCs w:val="20"/>
        </w:rPr>
        <w:t>E(ccellen)za</w:t>
      </w:r>
      <w:r w:rsidR="00355883" w:rsidRPr="00AE4F00">
        <w:rPr>
          <w:rFonts w:ascii="Times New Roman" w:hAnsi="Times New Roman"/>
          <w:iCs/>
          <w:szCs w:val="20"/>
        </w:rPr>
        <w:t xml:space="preserve"> depennato </w:t>
      </w:r>
      <w:r w:rsidRPr="00AE4F00">
        <w:rPr>
          <w:rFonts w:ascii="Times New Roman" w:hAnsi="Times New Roman"/>
          <w:iCs/>
          <w:szCs w:val="20"/>
        </w:rPr>
        <w:t>aggiunto in sopralinea con segno di inserimento</w:t>
      </w:r>
      <w:r w:rsidR="00355883" w:rsidRPr="00AE4F00">
        <w:rPr>
          <w:rFonts w:ascii="Times New Roman" w:hAnsi="Times New Roman"/>
          <w:iCs/>
          <w:szCs w:val="20"/>
        </w:rPr>
        <w:t>,</w:t>
      </w:r>
      <w:r w:rsidRPr="00AE4F00">
        <w:rPr>
          <w:rFonts w:ascii="Times New Roman" w:hAnsi="Times New Roman"/>
          <w:iCs/>
          <w:szCs w:val="20"/>
        </w:rPr>
        <w:t xml:space="preserve"> come pare.</w:t>
      </w:r>
    </w:p>
  </w:footnote>
  <w:footnote w:id="162">
    <w:p w14:paraId="124ECFFA" w14:textId="6C96A495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E24662" w:rsidRPr="00AE4F00">
        <w:rPr>
          <w:rFonts w:ascii="Times New Roman" w:hAnsi="Times New Roman"/>
          <w:iCs/>
          <w:szCs w:val="20"/>
        </w:rPr>
        <w:t>Lacuna</w:t>
      </w:r>
      <w:r w:rsidRPr="00AE4F00">
        <w:rPr>
          <w:rFonts w:ascii="Times New Roman" w:hAnsi="Times New Roman"/>
          <w:iCs/>
          <w:szCs w:val="20"/>
        </w:rPr>
        <w:t xml:space="preserve"> del supporto.</w:t>
      </w:r>
    </w:p>
  </w:footnote>
  <w:footnote w:id="163">
    <w:p w14:paraId="748D70D0" w14:textId="7D156AD6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E24662" w:rsidRPr="00AE4F00">
        <w:rPr>
          <w:rFonts w:ascii="Times New Roman" w:hAnsi="Times New Roman"/>
          <w:iCs/>
          <w:szCs w:val="20"/>
        </w:rPr>
        <w:t>Lacuna</w:t>
      </w:r>
      <w:r w:rsidRPr="00AE4F00">
        <w:rPr>
          <w:rFonts w:ascii="Times New Roman" w:hAnsi="Times New Roman"/>
          <w:iCs/>
          <w:szCs w:val="20"/>
        </w:rPr>
        <w:t xml:space="preserve"> del supporto.</w:t>
      </w:r>
    </w:p>
  </w:footnote>
  <w:footnote w:id="164">
    <w:p w14:paraId="712DCC97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Caratteredellanota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Cs/>
          <w:szCs w:val="20"/>
        </w:rPr>
        <w:t xml:space="preserve"> Segue parola depennata.</w:t>
      </w:r>
    </w:p>
  </w:footnote>
  <w:footnote w:id="165">
    <w:p w14:paraId="050EAA08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Caratteredellanota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il secretari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 con segno di inserimento.</w:t>
      </w:r>
    </w:p>
  </w:footnote>
  <w:footnote w:id="166">
    <w:p w14:paraId="1E9D9B0C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 parola depennata.</w:t>
      </w:r>
    </w:p>
  </w:footnote>
  <w:footnote w:id="167">
    <w:p w14:paraId="1F51E04C" w14:textId="468E6079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E24662" w:rsidRPr="00AE4F00">
        <w:rPr>
          <w:rFonts w:ascii="Times New Roman" w:hAnsi="Times New Roman"/>
          <w:iCs/>
          <w:szCs w:val="20"/>
        </w:rPr>
        <w:t>Lacuna</w:t>
      </w:r>
      <w:r w:rsidRPr="00AE4F00">
        <w:rPr>
          <w:rFonts w:ascii="Times New Roman" w:hAnsi="Times New Roman"/>
          <w:iCs/>
          <w:szCs w:val="20"/>
        </w:rPr>
        <w:t xml:space="preserve"> del supporto.</w:t>
      </w:r>
    </w:p>
  </w:footnote>
  <w:footnote w:id="168">
    <w:p w14:paraId="1B3E8D67" w14:textId="77777777" w:rsidR="00E24662" w:rsidRPr="00AE4F00" w:rsidRDefault="00E2466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supporto.</w:t>
      </w:r>
    </w:p>
  </w:footnote>
  <w:footnote w:id="169">
    <w:p w14:paraId="7C10FA34" w14:textId="77777777" w:rsidR="00E24662" w:rsidRPr="00AE4F00" w:rsidRDefault="00E2466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supporto.</w:t>
      </w:r>
    </w:p>
  </w:footnote>
  <w:footnote w:id="170">
    <w:p w14:paraId="43C28B52" w14:textId="77777777" w:rsidR="00E24662" w:rsidRPr="00AE4F00" w:rsidRDefault="00E2466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supporto.</w:t>
      </w:r>
    </w:p>
  </w:footnote>
  <w:footnote w:id="171">
    <w:p w14:paraId="7A7A4A62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a.</w:t>
      </w:r>
    </w:p>
  </w:footnote>
  <w:footnote w:id="172">
    <w:p w14:paraId="40847E53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i w:val="0"/>
          <w:iCs/>
          <w:szCs w:val="20"/>
        </w:rPr>
        <w:t xml:space="preserve"> , </w:t>
      </w:r>
      <w:r w:rsidRPr="00AE4F00">
        <w:rPr>
          <w:rFonts w:ascii="Times New Roman" w:hAnsi="Times New Roman"/>
          <w:iCs/>
          <w:szCs w:val="20"/>
        </w:rPr>
        <w:t>depennata.</w:t>
      </w:r>
    </w:p>
  </w:footnote>
  <w:footnote w:id="173">
    <w:p w14:paraId="35EEFF35" w14:textId="31EA0C53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D6118A" w:rsidRPr="00AE4F00">
        <w:rPr>
          <w:rFonts w:ascii="Times New Roman" w:hAnsi="Times New Roman"/>
          <w:iCs/>
          <w:szCs w:val="20"/>
        </w:rPr>
        <w:t>Lacuna</w:t>
      </w:r>
      <w:r w:rsidRPr="00AE4F00">
        <w:rPr>
          <w:rFonts w:ascii="Times New Roman" w:hAnsi="Times New Roman"/>
          <w:iCs/>
          <w:szCs w:val="20"/>
        </w:rPr>
        <w:t xml:space="preserve"> del supporto.</w:t>
      </w:r>
    </w:p>
  </w:footnote>
  <w:footnote w:id="174">
    <w:p w14:paraId="2CC171EA" w14:textId="345686E2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dell</w:t>
      </w:r>
      <w:r w:rsidR="00CF4972" w:rsidRPr="00AE4F00">
        <w:rPr>
          <w:rFonts w:ascii="Times New Roman" w:hAnsi="Times New Roman"/>
          <w:i w:val="0"/>
          <w:iCs/>
          <w:szCs w:val="20"/>
        </w:rPr>
        <w:t>’</w:t>
      </w:r>
      <w:r w:rsidRPr="00AE4F00">
        <w:rPr>
          <w:rFonts w:ascii="Times New Roman" w:hAnsi="Times New Roman"/>
          <w:i w:val="0"/>
          <w:iCs/>
          <w:szCs w:val="20"/>
        </w:rPr>
        <w:t>Amiralità</w:t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75">
    <w:p w14:paraId="143BF9CC" w14:textId="1194462A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B37864" w:rsidRPr="00AE4F00">
        <w:rPr>
          <w:rFonts w:ascii="Times New Roman" w:hAnsi="Times New Roman"/>
          <w:iCs/>
          <w:szCs w:val="20"/>
        </w:rPr>
        <w:t>Lacuna</w:t>
      </w:r>
      <w:r w:rsidRPr="00AE4F00">
        <w:rPr>
          <w:rFonts w:ascii="Times New Roman" w:hAnsi="Times New Roman"/>
          <w:iCs/>
          <w:szCs w:val="20"/>
        </w:rPr>
        <w:t xml:space="preserve"> del supporto.</w:t>
      </w:r>
    </w:p>
  </w:footnote>
  <w:footnote w:id="176">
    <w:p w14:paraId="07CA32CB" w14:textId="77777777" w:rsidR="00B37864" w:rsidRPr="00AE4F00" w:rsidRDefault="00B3786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supporto.</w:t>
      </w:r>
    </w:p>
  </w:footnote>
  <w:footnote w:id="177">
    <w:p w14:paraId="0ADBF906" w14:textId="77777777" w:rsidR="00B37864" w:rsidRPr="00AE4F00" w:rsidRDefault="00B3786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supporto.</w:t>
      </w:r>
    </w:p>
  </w:footnote>
  <w:footnote w:id="178">
    <w:p w14:paraId="782722A7" w14:textId="77777777" w:rsidR="00B37864" w:rsidRPr="00AE4F00" w:rsidRDefault="00B3786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supporto.</w:t>
      </w:r>
    </w:p>
  </w:footnote>
  <w:footnote w:id="179">
    <w:p w14:paraId="6220D727" w14:textId="77777777" w:rsidR="00B37864" w:rsidRPr="00AE4F00" w:rsidRDefault="00B3786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supporto.</w:t>
      </w:r>
    </w:p>
  </w:footnote>
  <w:footnote w:id="180">
    <w:p w14:paraId="0BC49078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a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81">
    <w:p w14:paraId="0EE71075" w14:textId="0C837713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B43E08" w:rsidRPr="00AE4F00">
        <w:rPr>
          <w:rFonts w:ascii="Times New Roman" w:hAnsi="Times New Roman"/>
          <w:iCs/>
          <w:szCs w:val="20"/>
        </w:rPr>
        <w:t>Lacuna</w:t>
      </w:r>
      <w:r w:rsidRPr="00AE4F00">
        <w:rPr>
          <w:rFonts w:ascii="Times New Roman" w:hAnsi="Times New Roman"/>
          <w:iCs/>
          <w:szCs w:val="20"/>
        </w:rPr>
        <w:t xml:space="preserve"> del margine interno.</w:t>
      </w:r>
    </w:p>
  </w:footnote>
  <w:footnote w:id="182">
    <w:p w14:paraId="4012E386" w14:textId="77777777" w:rsidR="00B43E08" w:rsidRPr="00AE4F00" w:rsidRDefault="00B43E08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183">
    <w:p w14:paraId="6F3B0824" w14:textId="77777777" w:rsidR="00B43E08" w:rsidRPr="00AE4F00" w:rsidRDefault="00B43E08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184">
    <w:p w14:paraId="6D5B617B" w14:textId="77777777" w:rsidR="00B43E08" w:rsidRPr="00AE4F00" w:rsidRDefault="00B43E08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185">
    <w:p w14:paraId="00FE8E07" w14:textId="77777777" w:rsidR="00B43E08" w:rsidRPr="00AE4F00" w:rsidRDefault="00B43E08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186">
    <w:p w14:paraId="427C1122" w14:textId="77777777" w:rsidR="00B43E08" w:rsidRPr="00AE4F00" w:rsidRDefault="00B43E08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187">
    <w:p w14:paraId="133FCE93" w14:textId="77777777" w:rsidR="00B43E08" w:rsidRPr="00AE4F00" w:rsidRDefault="00B43E08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188">
    <w:p w14:paraId="4CCE5E0B" w14:textId="59E3863E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dell</w:t>
      </w:r>
      <w:r w:rsidR="00CF4972" w:rsidRPr="00AE4F00">
        <w:rPr>
          <w:rFonts w:ascii="Times New Roman" w:hAnsi="Times New Roman"/>
          <w:i w:val="0"/>
          <w:iCs/>
          <w:szCs w:val="20"/>
        </w:rPr>
        <w:t>’</w:t>
      </w:r>
      <w:r w:rsidRPr="00AE4F00">
        <w:rPr>
          <w:rFonts w:ascii="Times New Roman" w:hAnsi="Times New Roman"/>
          <w:i w:val="0"/>
          <w:iCs/>
          <w:szCs w:val="20"/>
        </w:rPr>
        <w:t>assemble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</w:t>
      </w:r>
      <w:r w:rsidRPr="00AE4F00">
        <w:rPr>
          <w:rFonts w:ascii="Times New Roman" w:hAnsi="Times New Roman"/>
          <w:szCs w:val="20"/>
        </w:rPr>
        <w:t>.</w:t>
      </w:r>
    </w:p>
  </w:footnote>
  <w:footnote w:id="189">
    <w:p w14:paraId="05F67998" w14:textId="77777777" w:rsidR="00B43E08" w:rsidRPr="00AE4F00" w:rsidRDefault="00B43E08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190">
    <w:p w14:paraId="6B5547D3" w14:textId="77777777" w:rsidR="00B43E08" w:rsidRPr="00AE4F00" w:rsidRDefault="00B43E08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191">
    <w:p w14:paraId="5B43AEDC" w14:textId="77777777" w:rsidR="00B43E08" w:rsidRPr="00AE4F00" w:rsidRDefault="00B43E08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192">
    <w:p w14:paraId="0B2A9890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segno depennato.</w:t>
      </w:r>
    </w:p>
  </w:footnote>
  <w:footnote w:id="193">
    <w:p w14:paraId="7C2B7EE3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Così A.</w:t>
      </w:r>
    </w:p>
  </w:footnote>
  <w:footnote w:id="194">
    <w:p w14:paraId="74053A68" w14:textId="77777777" w:rsidR="00B64483" w:rsidRPr="00AE4F00" w:rsidRDefault="00B6448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195">
    <w:p w14:paraId="0090A210" w14:textId="77777777" w:rsidR="00E372DB" w:rsidRPr="00AE4F00" w:rsidRDefault="00E372D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196">
    <w:p w14:paraId="5AC17BF0" w14:textId="77777777" w:rsidR="00E372DB" w:rsidRPr="00AE4F00" w:rsidRDefault="00E372D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197">
    <w:p w14:paraId="3C58D48B" w14:textId="77777777" w:rsidR="00E372DB" w:rsidRPr="00AE4F00" w:rsidRDefault="00E372D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198">
    <w:p w14:paraId="286CC721" w14:textId="77777777" w:rsidR="00E372DB" w:rsidRPr="00AE4F00" w:rsidRDefault="00E372D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199">
    <w:p w14:paraId="441C149B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ono lettere depennate.</w:t>
      </w:r>
    </w:p>
  </w:footnote>
  <w:footnote w:id="200">
    <w:p w14:paraId="77A4C559" w14:textId="77777777" w:rsidR="00B00028" w:rsidRPr="00AE4F00" w:rsidRDefault="00B00028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201">
    <w:p w14:paraId="34828005" w14:textId="77777777" w:rsidR="00B00028" w:rsidRPr="00AE4F00" w:rsidRDefault="00B00028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202">
    <w:p w14:paraId="20E3AD78" w14:textId="77777777" w:rsidR="00ED67BB" w:rsidRPr="00AE4F00" w:rsidRDefault="00ED67B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203">
    <w:p w14:paraId="542854F8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si-</w:t>
      </w:r>
      <w:r w:rsidRPr="00AE4F00">
        <w:rPr>
          <w:rFonts w:ascii="Times New Roman" w:hAnsi="Times New Roman"/>
          <w:szCs w:val="20"/>
        </w:rPr>
        <w:t xml:space="preserve"> corretto su </w:t>
      </w:r>
      <w:r w:rsidRPr="00AE4F00">
        <w:rPr>
          <w:rFonts w:ascii="Times New Roman" w:hAnsi="Times New Roman"/>
          <w:i w:val="0"/>
          <w:iCs/>
          <w:szCs w:val="20"/>
        </w:rPr>
        <w:t>qu-</w:t>
      </w:r>
      <w:r w:rsidRPr="00AE4F00">
        <w:rPr>
          <w:rFonts w:ascii="Times New Roman" w:hAnsi="Times New Roman"/>
          <w:szCs w:val="20"/>
        </w:rPr>
        <w:t>.</w:t>
      </w:r>
    </w:p>
  </w:footnote>
  <w:footnote w:id="204">
    <w:p w14:paraId="2A509340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v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a</w:t>
      </w:r>
      <w:r w:rsidRPr="00AE4F00">
        <w:rPr>
          <w:rFonts w:ascii="Times New Roman" w:hAnsi="Times New Roman"/>
          <w:szCs w:val="20"/>
        </w:rPr>
        <w:t>.</w:t>
      </w:r>
    </w:p>
  </w:footnote>
  <w:footnote w:id="205">
    <w:p w14:paraId="6E4957D8" w14:textId="77777777" w:rsidR="00ED67BB" w:rsidRPr="00AE4F00" w:rsidRDefault="00ED67B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206">
    <w:p w14:paraId="2FF61F0A" w14:textId="77777777" w:rsidR="00ED67BB" w:rsidRPr="00AE4F00" w:rsidRDefault="00ED67B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207">
    <w:p w14:paraId="0263E666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me pare.</w:t>
      </w:r>
    </w:p>
  </w:footnote>
  <w:footnote w:id="208">
    <w:p w14:paraId="4D8A88A8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sì A.</w:t>
      </w:r>
      <w:r w:rsidRPr="00AE4F00">
        <w:rPr>
          <w:rFonts w:ascii="Times New Roman" w:hAnsi="Times New Roman"/>
          <w:szCs w:val="20"/>
        </w:rPr>
        <w:t xml:space="preserve"> </w:t>
      </w:r>
    </w:p>
  </w:footnote>
  <w:footnote w:id="209">
    <w:p w14:paraId="56A97850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Macchia di inchiostro.</w:t>
      </w:r>
    </w:p>
  </w:footnote>
  <w:footnote w:id="210">
    <w:p w14:paraId="3E797964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 </w:t>
      </w:r>
      <w:r w:rsidRPr="00AE4F00">
        <w:rPr>
          <w:rFonts w:ascii="Times New Roman" w:hAnsi="Times New Roman"/>
          <w:szCs w:val="20"/>
        </w:rPr>
        <w:t>esito di correzione; segue</w:t>
      </w:r>
      <w:r w:rsidRPr="00AE4F00">
        <w:rPr>
          <w:rFonts w:ascii="Times New Roman" w:hAnsi="Times New Roman"/>
          <w:i w:val="0"/>
          <w:iCs/>
          <w:szCs w:val="20"/>
        </w:rPr>
        <w:t xml:space="preserve"> -detto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211">
    <w:p w14:paraId="5532D37C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 </w:t>
      </w:r>
    </w:p>
  </w:footnote>
  <w:footnote w:id="212">
    <w:p w14:paraId="19E813F1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213">
    <w:p w14:paraId="02324A72" w14:textId="77777777" w:rsidR="009A09F8" w:rsidRPr="00AE4F00" w:rsidRDefault="009A09F8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Prima</w:t>
      </w:r>
      <w:r w:rsidRPr="00AE4F00">
        <w:rPr>
          <w:rFonts w:ascii="Times New Roman" w:hAnsi="Times New Roman"/>
          <w:i w:val="0"/>
          <w:iCs/>
          <w:szCs w:val="20"/>
        </w:rPr>
        <w:t xml:space="preserve"> -o- </w:t>
      </w:r>
      <w:r w:rsidRPr="00AE4F00">
        <w:rPr>
          <w:rFonts w:ascii="Times New Roman" w:hAnsi="Times New Roman"/>
          <w:szCs w:val="20"/>
        </w:rPr>
        <w:t>esito di correzione.</w:t>
      </w:r>
    </w:p>
  </w:footnote>
  <w:footnote w:id="214">
    <w:p w14:paraId="5E5EA917" w14:textId="77777777" w:rsidR="009A09F8" w:rsidRPr="00AE4F00" w:rsidRDefault="009A09F8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 xml:space="preserve">-te </w:t>
      </w:r>
      <w:r w:rsidRPr="00AE4F00">
        <w:rPr>
          <w:rFonts w:ascii="Times New Roman" w:hAnsi="Times New Roman"/>
          <w:szCs w:val="20"/>
        </w:rPr>
        <w:t>depennato aggiunto in sopralinea.</w:t>
      </w:r>
    </w:p>
  </w:footnote>
  <w:footnote w:id="215">
    <w:p w14:paraId="7089C19A" w14:textId="77777777" w:rsidR="009A09F8" w:rsidRPr="00AE4F00" w:rsidRDefault="009A09F8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p(ar)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216">
    <w:p w14:paraId="6FD53784" w14:textId="77777777" w:rsidR="009A09F8" w:rsidRPr="00AE4F00" w:rsidRDefault="009A09F8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um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217">
    <w:p w14:paraId="61BFA57B" w14:textId="77777777" w:rsidR="009A09F8" w:rsidRPr="00AE4F00" w:rsidRDefault="009A09F8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g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218">
    <w:p w14:paraId="103C5A7F" w14:textId="77777777" w:rsidR="009A09F8" w:rsidRPr="00AE4F00" w:rsidRDefault="009A09F8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sì A.</w:t>
      </w:r>
    </w:p>
  </w:footnote>
  <w:footnote w:id="219">
    <w:p w14:paraId="4DFC199C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Macchia di inchiostro.</w:t>
      </w:r>
    </w:p>
  </w:footnote>
  <w:footnote w:id="220">
    <w:p w14:paraId="5B6F459E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no(n)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221">
    <w:p w14:paraId="56CEB755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-e-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222">
    <w:p w14:paraId="535C1829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Macchia di inchiostro.</w:t>
      </w:r>
    </w:p>
  </w:footnote>
  <w:footnote w:id="223">
    <w:p w14:paraId="0F17C666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ono lettere depennate.</w:t>
      </w:r>
    </w:p>
  </w:footnote>
  <w:footnote w:id="224">
    <w:p w14:paraId="1E22E0F1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n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225">
    <w:p w14:paraId="509225E2" w14:textId="77777777" w:rsidR="008E6143" w:rsidRPr="00AE4F00" w:rsidRDefault="008E614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226">
    <w:p w14:paraId="6FFA34E4" w14:textId="77777777" w:rsidR="008E6143" w:rsidRPr="00AE4F00" w:rsidRDefault="008E614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una del margine interno.</w:t>
      </w:r>
    </w:p>
  </w:footnote>
  <w:footnote w:id="227">
    <w:p w14:paraId="4BC6D07F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scritture et</w:t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228">
    <w:p w14:paraId="253980E3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229">
    <w:p w14:paraId="2A125BC2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Parentesi aperta non seguita da analoga chiusa.</w:t>
      </w:r>
    </w:p>
  </w:footnote>
  <w:footnote w:id="230">
    <w:p w14:paraId="1D56EC68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m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231">
    <w:p w14:paraId="2AB81DD6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f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232">
    <w:p w14:paraId="745D5C3A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rà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233">
    <w:p w14:paraId="3CA813D5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i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234">
    <w:p w14:paraId="170DA879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ar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235">
    <w:p w14:paraId="0204F87C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>.</w:t>
      </w:r>
    </w:p>
  </w:footnote>
  <w:footnote w:id="236">
    <w:p w14:paraId="13BD6E50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237">
    <w:p w14:paraId="653DAE8E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238">
    <w:p w14:paraId="0A5E76F9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foss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239">
    <w:p w14:paraId="6506EBD2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240">
    <w:p w14:paraId="5591CE6D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241">
    <w:p w14:paraId="55A8FE18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242">
    <w:p w14:paraId="4F28B808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or-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243">
    <w:p w14:paraId="6828F886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z-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244">
    <w:p w14:paraId="06D322EC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245">
    <w:p w14:paraId="6CEF5CF9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246">
    <w:p w14:paraId="35CEA0DD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h-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247">
    <w:p w14:paraId="52FE010C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gus-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248">
    <w:p w14:paraId="757AFD20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249">
    <w:p w14:paraId="0A4DB7AE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 con segno di inserimento.</w:t>
      </w:r>
    </w:p>
  </w:footnote>
  <w:footnote w:id="250">
    <w:p w14:paraId="628C35D9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p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251">
    <w:p w14:paraId="37FAA30B" w14:textId="1F8D09A2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42095C" w:rsidRPr="00AE4F00">
        <w:rPr>
          <w:rFonts w:ascii="Times New Roman" w:hAnsi="Times New Roman"/>
          <w:iCs/>
          <w:szCs w:val="20"/>
        </w:rPr>
        <w:t>Lacuna</w:t>
      </w:r>
      <w:r w:rsidRPr="00AE4F00">
        <w:rPr>
          <w:rFonts w:ascii="Times New Roman" w:hAnsi="Times New Roman"/>
          <w:iCs/>
          <w:szCs w:val="20"/>
        </w:rPr>
        <w:t xml:space="preserve"> del margine interno.</w:t>
      </w:r>
    </w:p>
  </w:footnote>
  <w:footnote w:id="252">
    <w:p w14:paraId="254DB557" w14:textId="0B40B408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42095C" w:rsidRPr="00AE4F00">
        <w:rPr>
          <w:rFonts w:ascii="Times New Roman" w:hAnsi="Times New Roman"/>
          <w:iCs/>
          <w:szCs w:val="20"/>
        </w:rPr>
        <w:t>Lacuna</w:t>
      </w:r>
      <w:r w:rsidRPr="00AE4F00">
        <w:rPr>
          <w:rFonts w:ascii="Times New Roman" w:hAnsi="Times New Roman"/>
          <w:iCs/>
          <w:szCs w:val="20"/>
        </w:rPr>
        <w:t xml:space="preserve"> del margine interno.</w:t>
      </w:r>
    </w:p>
  </w:footnote>
  <w:footnote w:id="253">
    <w:p w14:paraId="31328400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 parola depennata.</w:t>
      </w:r>
    </w:p>
  </w:footnote>
  <w:footnote w:id="254">
    <w:p w14:paraId="79FED315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.</w:t>
      </w:r>
    </w:p>
  </w:footnote>
  <w:footnote w:id="255">
    <w:p w14:paraId="3FF4B9BA" w14:textId="761CF911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</w:t>
      </w:r>
      <w:r w:rsidRPr="00AE4F00">
        <w:rPr>
          <w:rFonts w:ascii="Times New Roman" w:hAnsi="Times New Roman"/>
          <w:iCs/>
          <w:szCs w:val="20"/>
        </w:rPr>
        <w:t>su parola depennata</w:t>
      </w:r>
      <w:r w:rsidR="0042095C" w:rsidRPr="00AE4F00">
        <w:rPr>
          <w:rFonts w:ascii="Times New Roman" w:hAnsi="Times New Roman"/>
          <w:szCs w:val="20"/>
        </w:rPr>
        <w:t xml:space="preserve"> con segno di inserimento</w:t>
      </w:r>
      <w:r w:rsidRPr="00AE4F00">
        <w:rPr>
          <w:rFonts w:ascii="Times New Roman" w:hAnsi="Times New Roman"/>
          <w:szCs w:val="20"/>
        </w:rPr>
        <w:t>.</w:t>
      </w:r>
    </w:p>
  </w:footnote>
  <w:footnote w:id="256">
    <w:p w14:paraId="2A85DA08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>et qu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257">
    <w:p w14:paraId="6C0A26FE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A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258">
    <w:p w14:paraId="5C86C00E" w14:textId="77777777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Caratteredellanota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Cs/>
          <w:szCs w:val="20"/>
        </w:rPr>
        <w:t xml:space="preserve"> Preced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far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259">
    <w:p w14:paraId="3882B493" w14:textId="6CBD02F3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A3499E" w:rsidRPr="00AE4F00">
        <w:rPr>
          <w:rFonts w:ascii="Times New Roman" w:hAnsi="Times New Roman"/>
          <w:iCs/>
          <w:szCs w:val="20"/>
        </w:rPr>
        <w:t>Lacuna</w:t>
      </w:r>
      <w:r w:rsidRPr="00AE4F00">
        <w:rPr>
          <w:rFonts w:ascii="Times New Roman" w:hAnsi="Times New Roman"/>
          <w:iCs/>
          <w:szCs w:val="20"/>
        </w:rPr>
        <w:t xml:space="preserve"> del supporto.</w:t>
      </w:r>
    </w:p>
  </w:footnote>
  <w:footnote w:id="260">
    <w:p w14:paraId="09563CEE" w14:textId="09D7386D" w:rsidR="006C1E5F" w:rsidRPr="00AE4F00" w:rsidRDefault="006C1E5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A3499E" w:rsidRPr="00AE4F00">
        <w:rPr>
          <w:rFonts w:ascii="Times New Roman" w:hAnsi="Times New Roman"/>
          <w:iCs/>
          <w:szCs w:val="20"/>
        </w:rPr>
        <w:t>Lacuna</w:t>
      </w:r>
      <w:r w:rsidRPr="00AE4F00">
        <w:rPr>
          <w:rFonts w:ascii="Times New Roman" w:hAnsi="Times New Roman"/>
          <w:iCs/>
          <w:szCs w:val="20"/>
        </w:rPr>
        <w:t xml:space="preserve"> del supporto.</w:t>
      </w:r>
    </w:p>
  </w:footnote>
  <w:footnote w:id="261">
    <w:p w14:paraId="4C6C1B8D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Il giorno … mese</w:t>
      </w:r>
      <w:r w:rsidRPr="00AE4F00">
        <w:rPr>
          <w:rFonts w:ascii="Times New Roman" w:hAnsi="Times New Roman"/>
          <w:szCs w:val="20"/>
        </w:rPr>
        <w:t xml:space="preserve"> aggiunto in sopralinea.</w:t>
      </w:r>
    </w:p>
  </w:footnote>
  <w:footnote w:id="262">
    <w:p w14:paraId="6A69C6B0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che v(ostra) S(ereni)t</w:t>
      </w:r>
      <w:r w:rsidRPr="00AE4F00">
        <w:rPr>
          <w:rFonts w:ascii="Times New Roman" w:eastAsia="Calibri" w:hAnsi="Times New Roman"/>
          <w:i w:val="0"/>
          <w:iCs/>
          <w:szCs w:val="20"/>
        </w:rPr>
        <w:t>à</w:t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eastAsia="Calibri" w:hAnsi="Times New Roman"/>
          <w:i w:val="0"/>
          <w:iCs/>
          <w:szCs w:val="20"/>
        </w:rPr>
        <w:t>no(n)</w:t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eastAsia="Calibri" w:hAnsi="Times New Roman"/>
          <w:i w:val="0"/>
          <w:iCs/>
          <w:szCs w:val="20"/>
        </w:rPr>
        <w:t>stia</w:t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eastAsia="Calibri" w:hAnsi="Times New Roman"/>
          <w:i w:val="0"/>
          <w:iCs/>
          <w:szCs w:val="20"/>
        </w:rPr>
        <w:t>p(er)</w:t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eastAsia="Calibri" w:hAnsi="Times New Roman"/>
          <w:i w:val="0"/>
          <w:iCs/>
          <w:szCs w:val="20"/>
        </w:rPr>
        <w:t>dar</w:t>
      </w:r>
      <w:r w:rsidRPr="00AE4F00">
        <w:rPr>
          <w:rFonts w:ascii="Times New Roman" w:hAnsi="Times New Roman"/>
          <w:i w:val="0"/>
          <w:iCs/>
          <w:szCs w:val="20"/>
        </w:rPr>
        <w:t xml:space="preserve"> | ordine,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263">
    <w:p w14:paraId="76F83F4D" w14:textId="2FF48C78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7E3142" w:rsidRPr="00AE4F00">
        <w:rPr>
          <w:rFonts w:ascii="Times New Roman" w:hAnsi="Times New Roman"/>
          <w:szCs w:val="20"/>
        </w:rPr>
        <w:t>Lacuna</w:t>
      </w:r>
      <w:r w:rsidRPr="00AE4F00">
        <w:rPr>
          <w:rFonts w:ascii="Times New Roman" w:hAnsi="Times New Roman"/>
          <w:szCs w:val="20"/>
        </w:rPr>
        <w:t xml:space="preserve"> del margine interno.</w:t>
      </w:r>
    </w:p>
  </w:footnote>
  <w:footnote w:id="264">
    <w:p w14:paraId="2CA1665C" w14:textId="0C229C5D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7E3142" w:rsidRPr="00AE4F00">
        <w:rPr>
          <w:rFonts w:ascii="Times New Roman" w:hAnsi="Times New Roman"/>
          <w:szCs w:val="20"/>
        </w:rPr>
        <w:t>Lacuna</w:t>
      </w:r>
      <w:r w:rsidRPr="00AE4F00">
        <w:rPr>
          <w:rFonts w:ascii="Times New Roman" w:hAnsi="Times New Roman"/>
          <w:szCs w:val="20"/>
        </w:rPr>
        <w:t xml:space="preserve"> del margine interno.</w:t>
      </w:r>
    </w:p>
  </w:footnote>
  <w:footnote w:id="265">
    <w:p w14:paraId="46E094CA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s-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266">
    <w:p w14:paraId="4E5CB0AE" w14:textId="77777777" w:rsidR="00D93691" w:rsidRPr="00AE4F00" w:rsidRDefault="00D9369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una del margine interno.</w:t>
      </w:r>
    </w:p>
  </w:footnote>
  <w:footnote w:id="267">
    <w:p w14:paraId="30B8DA28" w14:textId="6BE51D13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7E3142" w:rsidRPr="00AE4F00">
        <w:rPr>
          <w:rFonts w:ascii="Times New Roman" w:hAnsi="Times New Roman"/>
          <w:szCs w:val="20"/>
        </w:rPr>
        <w:t>Lacuna</w:t>
      </w:r>
      <w:r w:rsidRPr="00AE4F00">
        <w:rPr>
          <w:rFonts w:ascii="Times New Roman" w:hAnsi="Times New Roman"/>
          <w:szCs w:val="20"/>
        </w:rPr>
        <w:t xml:space="preserve"> del margine interno.</w:t>
      </w:r>
    </w:p>
  </w:footnote>
  <w:footnote w:id="268">
    <w:p w14:paraId="3E960307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ri-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269">
    <w:p w14:paraId="1BFEFCDC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p(er) Bohem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270">
    <w:p w14:paraId="20374B2E" w14:textId="7371156E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7E3142" w:rsidRPr="00AE4F00">
        <w:rPr>
          <w:rFonts w:ascii="Times New Roman" w:hAnsi="Times New Roman"/>
          <w:szCs w:val="20"/>
        </w:rPr>
        <w:t>Lacuna</w:t>
      </w:r>
      <w:r w:rsidRPr="00AE4F00">
        <w:rPr>
          <w:rFonts w:ascii="Times New Roman" w:hAnsi="Times New Roman"/>
          <w:szCs w:val="20"/>
        </w:rPr>
        <w:t xml:space="preserve"> del margine interno.</w:t>
      </w:r>
    </w:p>
  </w:footnote>
  <w:footnote w:id="271">
    <w:p w14:paraId="044BF397" w14:textId="797CA785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7E3142" w:rsidRPr="00AE4F00">
        <w:rPr>
          <w:rFonts w:ascii="Times New Roman" w:hAnsi="Times New Roman"/>
          <w:szCs w:val="20"/>
        </w:rPr>
        <w:t>Lacuna</w:t>
      </w:r>
      <w:r w:rsidRPr="00AE4F00">
        <w:rPr>
          <w:rFonts w:ascii="Times New Roman" w:hAnsi="Times New Roman"/>
          <w:szCs w:val="20"/>
        </w:rPr>
        <w:t xml:space="preserve"> del margine interno.</w:t>
      </w:r>
    </w:p>
  </w:footnote>
  <w:footnote w:id="272">
    <w:p w14:paraId="70CC8D18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273">
    <w:p w14:paraId="724DB61F" w14:textId="0C7A8E96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621EED" w:rsidRPr="00AE4F00">
        <w:rPr>
          <w:rFonts w:ascii="Times New Roman" w:hAnsi="Times New Roman"/>
          <w:szCs w:val="20"/>
        </w:rPr>
        <w:t>Segno abbreviativo mancante</w:t>
      </w:r>
      <w:r w:rsidRPr="00AE4F00">
        <w:rPr>
          <w:rFonts w:ascii="Times New Roman" w:hAnsi="Times New Roman"/>
          <w:szCs w:val="20"/>
        </w:rPr>
        <w:t xml:space="preserve">. </w:t>
      </w:r>
    </w:p>
  </w:footnote>
  <w:footnote w:id="274">
    <w:p w14:paraId="2A50AC63" w14:textId="465765B2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sta</w:t>
      </w:r>
      <w:r w:rsidR="00CF4972" w:rsidRPr="00AE4F00">
        <w:rPr>
          <w:rFonts w:ascii="Times New Roman" w:hAnsi="Times New Roman"/>
          <w:i w:val="0"/>
          <w:iCs/>
          <w:szCs w:val="20"/>
        </w:rPr>
        <w:t>’</w:t>
      </w:r>
      <w:r w:rsidRPr="00AE4F00">
        <w:rPr>
          <w:rFonts w:ascii="Times New Roman" w:hAnsi="Times New Roman"/>
          <w:i w:val="0"/>
          <w:iCs/>
          <w:szCs w:val="20"/>
        </w:rPr>
        <w:t xml:space="preserve"> colti</w:t>
      </w:r>
      <w:r w:rsidRPr="00AE4F00">
        <w:rPr>
          <w:rFonts w:ascii="Times New Roman" w:hAnsi="Times New Roman"/>
          <w:szCs w:val="20"/>
        </w:rPr>
        <w:t xml:space="preserve"> come pare.</w:t>
      </w:r>
    </w:p>
  </w:footnote>
  <w:footnote w:id="275">
    <w:p w14:paraId="73F225CF" w14:textId="6F617A9F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ordinato se l</w:t>
      </w:r>
      <w:r w:rsidR="00CF4972" w:rsidRPr="00AE4F00">
        <w:rPr>
          <w:rFonts w:ascii="Times New Roman" w:hAnsi="Times New Roman"/>
          <w:i w:val="0"/>
          <w:iCs/>
          <w:szCs w:val="20"/>
        </w:rPr>
        <w:t>’</w:t>
      </w:r>
      <w:r w:rsidRPr="00AE4F00">
        <w:rPr>
          <w:rFonts w:ascii="Times New Roman" w:hAnsi="Times New Roman"/>
          <w:i w:val="0"/>
          <w:iCs/>
          <w:szCs w:val="20"/>
        </w:rPr>
        <w:t xml:space="preserve">ordine </w:t>
      </w:r>
      <w:r w:rsidRPr="00AE4F00">
        <w:rPr>
          <w:rFonts w:ascii="Times New Roman" w:hAnsi="Times New Roman"/>
          <w:iCs/>
          <w:szCs w:val="20"/>
        </w:rPr>
        <w:t xml:space="preserve">aggiunto in </w:t>
      </w:r>
      <w:r w:rsidRPr="00AE4F00">
        <w:rPr>
          <w:rFonts w:ascii="Times New Roman" w:hAnsi="Times New Roman"/>
          <w:szCs w:val="20"/>
        </w:rPr>
        <w:t xml:space="preserve">sopralinea su </w:t>
      </w:r>
      <w:r w:rsidRPr="00AE4F00">
        <w:rPr>
          <w:rFonts w:ascii="Times New Roman" w:hAnsi="Times New Roman"/>
          <w:i w:val="0"/>
          <w:szCs w:val="20"/>
        </w:rPr>
        <w:t>scritt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276">
    <w:p w14:paraId="2BA159DB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277">
    <w:p w14:paraId="6800F05C" w14:textId="77777777" w:rsidR="004C0EE1" w:rsidRPr="00AE4F00" w:rsidRDefault="004C0EE1" w:rsidP="00AE4F00">
      <w:pPr>
        <w:pStyle w:val="FootnoteText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Lacerazione del margine esterno.</w:t>
      </w:r>
    </w:p>
  </w:footnote>
  <w:footnote w:id="278">
    <w:p w14:paraId="0711F668" w14:textId="77777777" w:rsidR="004C0EE1" w:rsidRPr="00AE4F00" w:rsidRDefault="004C0EE1" w:rsidP="00AE4F00">
      <w:pPr>
        <w:pStyle w:val="FootnoteText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Lacerazione del margine interno.</w:t>
      </w:r>
    </w:p>
  </w:footnote>
  <w:footnote w:id="279">
    <w:p w14:paraId="5726A65B" w14:textId="77777777" w:rsidR="004C0EE1" w:rsidRPr="00AE4F00" w:rsidRDefault="004C0EE1" w:rsidP="00AE4F00">
      <w:pPr>
        <w:pStyle w:val="FootnoteText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lettera depennata.</w:t>
      </w:r>
    </w:p>
  </w:footnote>
  <w:footnote w:id="280">
    <w:p w14:paraId="00C8E234" w14:textId="77777777" w:rsidR="004C0EE1" w:rsidRPr="00AE4F00" w:rsidRDefault="004C0EE1" w:rsidP="00AE4F00">
      <w:pPr>
        <w:pStyle w:val="FootnoteText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Esito di correzione.</w:t>
      </w:r>
    </w:p>
  </w:footnote>
  <w:footnote w:id="281">
    <w:p w14:paraId="359AA302" w14:textId="77777777" w:rsidR="004C0EE1" w:rsidRPr="00AE4F00" w:rsidRDefault="004C0EE1" w:rsidP="00AE4F00">
      <w:pPr>
        <w:pStyle w:val="FootnoteText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Esito di correzione.</w:t>
      </w:r>
    </w:p>
  </w:footnote>
  <w:footnote w:id="282">
    <w:p w14:paraId="086C4D76" w14:textId="77777777" w:rsidR="004C0EE1" w:rsidRPr="00AE4F00" w:rsidRDefault="004C0EE1" w:rsidP="00AE4F00">
      <w:pPr>
        <w:pStyle w:val="FootnoteText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Foro nel supporto.</w:t>
      </w:r>
    </w:p>
  </w:footnote>
  <w:footnote w:id="283">
    <w:p w14:paraId="3DE45C9E" w14:textId="77777777" w:rsidR="004C0EE1" w:rsidRPr="00AE4F00" w:rsidRDefault="004C0EE1" w:rsidP="00AE4F00">
      <w:pPr>
        <w:pStyle w:val="FootnoteText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-o </w:t>
      </w:r>
      <w:r w:rsidRPr="00AE4F00">
        <w:rPr>
          <w:rFonts w:ascii="Times New Roman" w:hAnsi="Times New Roman"/>
          <w:i w:val="0"/>
          <w:iCs/>
          <w:szCs w:val="20"/>
        </w:rPr>
        <w:t>esito di correzione.</w:t>
      </w:r>
    </w:p>
  </w:footnote>
  <w:footnote w:id="284">
    <w:p w14:paraId="7CC1EE70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285">
    <w:p w14:paraId="36E5451C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286">
    <w:p w14:paraId="149917C5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nsenti-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287">
    <w:p w14:paraId="503196D0" w14:textId="2C460CCD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173A89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</w:t>
      </w:r>
      <w:r w:rsidRPr="00AE4F00">
        <w:rPr>
          <w:rFonts w:ascii="Times New Roman" w:hAnsi="Times New Roman"/>
          <w:i w:val="0"/>
          <w:iCs/>
          <w:szCs w:val="20"/>
        </w:rPr>
        <w:t>non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288">
    <w:p w14:paraId="197396E3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</w:t>
      </w:r>
      <w:r w:rsidRPr="00AE4F00">
        <w:rPr>
          <w:rFonts w:ascii="Times New Roman" w:hAnsi="Times New Roman"/>
          <w:i w:val="0"/>
          <w:iCs/>
          <w:szCs w:val="20"/>
        </w:rPr>
        <w:t>.</w:t>
      </w:r>
    </w:p>
  </w:footnote>
  <w:footnote w:id="289">
    <w:p w14:paraId="02703678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</w:t>
      </w:r>
      <w:r w:rsidRPr="00AE4F00">
        <w:rPr>
          <w:rFonts w:ascii="Times New Roman" w:hAnsi="Times New Roman"/>
          <w:szCs w:val="20"/>
        </w:rPr>
        <w:t xml:space="preserve"> in sopralinea con segno di inserimento.</w:t>
      </w:r>
    </w:p>
  </w:footnote>
  <w:footnote w:id="290">
    <w:p w14:paraId="25E64F52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un tal </w:t>
      </w:r>
      <w:r w:rsidRPr="00AE4F00">
        <w:rPr>
          <w:rFonts w:ascii="Times New Roman" w:hAnsi="Times New Roman"/>
          <w:iCs/>
          <w:szCs w:val="20"/>
        </w:rPr>
        <w:t>aggiunto</w:t>
      </w:r>
      <w:r w:rsidRPr="00AE4F00">
        <w:rPr>
          <w:rFonts w:ascii="Times New Roman" w:hAnsi="Times New Roman"/>
          <w:szCs w:val="20"/>
        </w:rPr>
        <w:t xml:space="preserve"> in sopralinea con segno di inserimento.</w:t>
      </w:r>
    </w:p>
  </w:footnote>
  <w:footnote w:id="291">
    <w:p w14:paraId="0F7DB956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a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292">
    <w:p w14:paraId="653BD9BA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U-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293">
    <w:p w14:paraId="441CAB55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.</w:t>
      </w:r>
    </w:p>
  </w:footnote>
  <w:footnote w:id="294">
    <w:p w14:paraId="1AE5B1E6" w14:textId="2FF3FE6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A207D7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ue </w:t>
      </w:r>
      <w:r w:rsidRPr="00AE4F00">
        <w:rPr>
          <w:rFonts w:ascii="Times New Roman" w:hAnsi="Times New Roman"/>
          <w:i w:val="0"/>
          <w:iCs/>
          <w:szCs w:val="20"/>
        </w:rPr>
        <w:t>,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295">
    <w:p w14:paraId="78E68C1C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</w:t>
      </w:r>
      <w:r w:rsidRPr="00AE4F00">
        <w:rPr>
          <w:rFonts w:ascii="Times New Roman" w:eastAsia="Calibri" w:hAnsi="Times New Roman"/>
          <w:szCs w:val="20"/>
        </w:rPr>
        <w:t>.</w:t>
      </w:r>
    </w:p>
  </w:footnote>
  <w:footnote w:id="296">
    <w:p w14:paraId="3F99F9EB" w14:textId="6287D83C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A207D7" w:rsidRPr="00AE4F00">
        <w:rPr>
          <w:rFonts w:ascii="Times New Roman" w:hAnsi="Times New Roman"/>
          <w:szCs w:val="20"/>
        </w:rPr>
        <w:t>Lacuna</w:t>
      </w:r>
      <w:r w:rsidRPr="00AE4F00">
        <w:rPr>
          <w:rFonts w:ascii="Times New Roman" w:hAnsi="Times New Roman"/>
          <w:szCs w:val="20"/>
        </w:rPr>
        <w:t xml:space="preserve"> del supporto.</w:t>
      </w:r>
    </w:p>
  </w:footnote>
  <w:footnote w:id="297">
    <w:p w14:paraId="11158DDB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298">
    <w:p w14:paraId="02EFCA1A" w14:textId="2FC505E8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A207D7" w:rsidRPr="00AE4F00">
        <w:rPr>
          <w:rFonts w:ascii="Times New Roman" w:hAnsi="Times New Roman"/>
          <w:szCs w:val="20"/>
        </w:rPr>
        <w:t>Lacuna</w:t>
      </w:r>
      <w:r w:rsidRPr="00AE4F00">
        <w:rPr>
          <w:rFonts w:ascii="Times New Roman" w:hAnsi="Times New Roman"/>
          <w:szCs w:val="20"/>
        </w:rPr>
        <w:t xml:space="preserve"> del supporto.</w:t>
      </w:r>
    </w:p>
  </w:footnote>
  <w:footnote w:id="299">
    <w:p w14:paraId="4428FC1F" w14:textId="7E5CA034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A207D7" w:rsidRPr="00AE4F00">
        <w:rPr>
          <w:rFonts w:ascii="Times New Roman" w:hAnsi="Times New Roman"/>
          <w:szCs w:val="20"/>
        </w:rPr>
        <w:t>Lacuna</w:t>
      </w:r>
      <w:r w:rsidRPr="00AE4F00">
        <w:rPr>
          <w:rFonts w:ascii="Times New Roman" w:hAnsi="Times New Roman"/>
          <w:szCs w:val="20"/>
        </w:rPr>
        <w:t xml:space="preserve"> del supporto.</w:t>
      </w:r>
    </w:p>
  </w:footnote>
  <w:footnote w:id="300">
    <w:p w14:paraId="735CFF56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d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01">
    <w:p w14:paraId="51BC816C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d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02">
    <w:p w14:paraId="47BDFDC0" w14:textId="66A69EA4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C6337B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>egno di dubbia lettura.</w:t>
      </w:r>
    </w:p>
  </w:footnote>
  <w:footnote w:id="303">
    <w:p w14:paraId="5EBC8FB5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304">
    <w:p w14:paraId="02E1EE3F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</w:t>
      </w:r>
      <w:r w:rsidRPr="00AE4F00">
        <w:rPr>
          <w:rFonts w:ascii="Times New Roman" w:hAnsi="Times New Roman"/>
          <w:szCs w:val="20"/>
        </w:rPr>
        <w:t xml:space="preserve"> in sopralinea con segno di inserimento.</w:t>
      </w:r>
    </w:p>
  </w:footnote>
  <w:footnote w:id="305">
    <w:p w14:paraId="3756BEC4" w14:textId="305C3A48" w:rsidR="00FD3ACC" w:rsidRPr="00AE4F00" w:rsidRDefault="00FD3AC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C9541E" w:rsidRPr="00AE4F00">
        <w:rPr>
          <w:rFonts w:ascii="Times New Roman" w:hAnsi="Times New Roman"/>
          <w:iCs/>
          <w:szCs w:val="20"/>
        </w:rPr>
        <w:t>Lacuna</w:t>
      </w:r>
      <w:r w:rsidRPr="00AE4F00">
        <w:rPr>
          <w:rFonts w:ascii="Times New Roman" w:hAnsi="Times New Roman"/>
          <w:iCs/>
          <w:szCs w:val="20"/>
        </w:rPr>
        <w:t xml:space="preserve"> del supporto.</w:t>
      </w:r>
    </w:p>
  </w:footnote>
  <w:footnote w:id="306">
    <w:p w14:paraId="15E142A4" w14:textId="039AED03" w:rsidR="00FD3ACC" w:rsidRPr="00AE4F00" w:rsidRDefault="00FD3AC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C9541E" w:rsidRPr="00AE4F00">
        <w:rPr>
          <w:rFonts w:ascii="Times New Roman" w:hAnsi="Times New Roman"/>
          <w:iCs/>
          <w:szCs w:val="20"/>
        </w:rPr>
        <w:t>Lacerazione</w:t>
      </w:r>
      <w:r w:rsidRPr="00AE4F00">
        <w:rPr>
          <w:rFonts w:ascii="Times New Roman" w:hAnsi="Times New Roman"/>
          <w:iCs/>
          <w:szCs w:val="20"/>
        </w:rPr>
        <w:t xml:space="preserve"> del supporto.</w:t>
      </w:r>
    </w:p>
  </w:footnote>
  <w:footnote w:id="307">
    <w:p w14:paraId="7DC65475" w14:textId="77777777" w:rsidR="00FD3ACC" w:rsidRPr="00AE4F00" w:rsidRDefault="00FD3AC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.</w:t>
      </w:r>
    </w:p>
  </w:footnote>
  <w:footnote w:id="308">
    <w:p w14:paraId="3CA30643" w14:textId="77777777" w:rsidR="00FD3ACC" w:rsidRPr="00AE4F00" w:rsidRDefault="00FD3AC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me pare.</w:t>
      </w:r>
    </w:p>
  </w:footnote>
  <w:footnote w:id="309">
    <w:p w14:paraId="5534189F" w14:textId="77777777" w:rsidR="00FD3ACC" w:rsidRPr="00AE4F00" w:rsidRDefault="00FD3AC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erazione del supporto.</w:t>
      </w:r>
    </w:p>
  </w:footnote>
  <w:footnote w:id="310">
    <w:p w14:paraId="4AA17543" w14:textId="77777777" w:rsidR="00FD3ACC" w:rsidRPr="00AE4F00" w:rsidRDefault="00FD3AC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erazione del supporto.</w:t>
      </w:r>
    </w:p>
  </w:footnote>
  <w:footnote w:id="311">
    <w:p w14:paraId="2F1C5B97" w14:textId="77777777" w:rsidR="00FD3ACC" w:rsidRPr="00AE4F00" w:rsidRDefault="00FD3AC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erazione del supporto.</w:t>
      </w:r>
    </w:p>
  </w:footnote>
  <w:footnote w:id="312">
    <w:p w14:paraId="6DF277EF" w14:textId="77777777" w:rsidR="00FD3ACC" w:rsidRPr="00AE4F00" w:rsidRDefault="00FD3AC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erazione del supporto.</w:t>
      </w:r>
    </w:p>
  </w:footnote>
  <w:footnote w:id="313">
    <w:p w14:paraId="09F001FD" w14:textId="77777777" w:rsidR="00FD3ACC" w:rsidRPr="00AE4F00" w:rsidRDefault="00FD3AC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Lacerazione del supporto.</w:t>
      </w:r>
    </w:p>
  </w:footnote>
  <w:footnote w:id="314">
    <w:p w14:paraId="0357A2C9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315">
    <w:p w14:paraId="540CBE1A" w14:textId="410EAC5A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  <w:u w:val="single"/>
        </w:rPr>
      </w:pPr>
      <w:r w:rsidRPr="00AE4F00">
        <w:rPr>
          <w:rStyle w:val="FootnoteReference"/>
          <w:rFonts w:ascii="Times New Roman" w:hAnsi="Times New Roman"/>
          <w:i w:val="0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impediment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aggiunto in </w:t>
      </w:r>
      <w:r w:rsidR="00184263" w:rsidRPr="00AE4F00">
        <w:rPr>
          <w:rFonts w:ascii="Times New Roman" w:hAnsi="Times New Roman"/>
          <w:iCs/>
          <w:szCs w:val="20"/>
        </w:rPr>
        <w:t>sopralinea</w:t>
      </w:r>
      <w:r w:rsidRPr="00AE4F00">
        <w:rPr>
          <w:rFonts w:ascii="Times New Roman" w:hAnsi="Times New Roman"/>
          <w:szCs w:val="20"/>
        </w:rPr>
        <w:t>.</w:t>
      </w:r>
    </w:p>
  </w:footnote>
  <w:footnote w:id="316">
    <w:p w14:paraId="07E5D76C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p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317">
    <w:p w14:paraId="08EA71BC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.</w:t>
      </w:r>
    </w:p>
  </w:footnote>
  <w:footnote w:id="318">
    <w:p w14:paraId="2519EF19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319">
    <w:p w14:paraId="6EF65597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In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20">
    <w:p w14:paraId="7B3E74F1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parola depennata.</w:t>
      </w:r>
    </w:p>
  </w:footnote>
  <w:footnote w:id="321">
    <w:p w14:paraId="261941C1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(n)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322">
    <w:p w14:paraId="31FC5ADC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tt-</w:t>
      </w:r>
      <w:r w:rsidRPr="00AE4F00">
        <w:rPr>
          <w:rFonts w:ascii="Times New Roman" w:hAnsi="Times New Roman"/>
          <w:szCs w:val="20"/>
        </w:rPr>
        <w:t xml:space="preserve"> macchia di inchiostro e foro nel supporto.</w:t>
      </w:r>
    </w:p>
  </w:footnote>
  <w:footnote w:id="323">
    <w:p w14:paraId="39368A48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, come pare.</w:t>
      </w:r>
    </w:p>
  </w:footnote>
  <w:footnote w:id="324">
    <w:p w14:paraId="7C63B642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325">
    <w:p w14:paraId="1853F478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guargi</w:t>
      </w:r>
      <w:r w:rsidRPr="00AE4F00">
        <w:rPr>
          <w:rFonts w:ascii="Times New Roman" w:hAnsi="Times New Roman"/>
          <w:szCs w:val="20"/>
        </w:rPr>
        <w:t xml:space="preserve"> depennato</w:t>
      </w:r>
      <w:r w:rsidRPr="00AE4F00">
        <w:rPr>
          <w:rFonts w:ascii="Times New Roman" w:eastAsia="Calibri" w:hAnsi="Times New Roman"/>
          <w:szCs w:val="20"/>
        </w:rPr>
        <w:t>.</w:t>
      </w:r>
    </w:p>
  </w:footnote>
  <w:footnote w:id="326">
    <w:p w14:paraId="67D6680C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ima </w:t>
      </w:r>
      <w:r w:rsidRPr="00AE4F00">
        <w:rPr>
          <w:rFonts w:ascii="Times New Roman" w:hAnsi="Times New Roman"/>
          <w:i w:val="0"/>
          <w:iCs/>
          <w:szCs w:val="20"/>
        </w:rPr>
        <w:t>-e-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-a-</w:t>
      </w:r>
      <w:r w:rsidRPr="00AE4F00">
        <w:rPr>
          <w:rFonts w:ascii="Times New Roman" w:hAnsi="Times New Roman"/>
          <w:szCs w:val="20"/>
        </w:rPr>
        <w:t>.</w:t>
      </w:r>
    </w:p>
  </w:footnote>
  <w:footnote w:id="327">
    <w:p w14:paraId="27628700" w14:textId="426E9D11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si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</w:t>
      </w:r>
      <w:r w:rsidR="00184263" w:rsidRPr="00AE4F00">
        <w:rPr>
          <w:rFonts w:ascii="Times New Roman" w:hAnsi="Times New Roman"/>
          <w:iCs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</w:t>
      </w:r>
      <w:r w:rsidRPr="00AE4F00">
        <w:rPr>
          <w:rFonts w:ascii="Times New Roman" w:hAnsi="Times New Roman"/>
          <w:szCs w:val="20"/>
        </w:rPr>
        <w:t xml:space="preserve"> in sopralinea con segno di inserimento.</w:t>
      </w:r>
    </w:p>
  </w:footnote>
  <w:footnote w:id="328">
    <w:p w14:paraId="09E1E165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Prim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r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329">
    <w:p w14:paraId="3990A3BA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V- </w:t>
      </w:r>
      <w:r w:rsidRPr="00AE4F00">
        <w:rPr>
          <w:rFonts w:ascii="Times New Roman" w:hAnsi="Times New Roman"/>
          <w:szCs w:val="20"/>
        </w:rPr>
        <w:t>esito di correzione.</w:t>
      </w:r>
    </w:p>
  </w:footnote>
  <w:footnote w:id="330">
    <w:p w14:paraId="7CE5EDB5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me pare.</w:t>
      </w:r>
    </w:p>
  </w:footnote>
  <w:footnote w:id="331">
    <w:p w14:paraId="1BDD427A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per quattro mesi</w:t>
      </w:r>
      <w:r w:rsidRPr="00AE4F00">
        <w:rPr>
          <w:rFonts w:ascii="Times New Roman" w:hAnsi="Times New Roman"/>
          <w:szCs w:val="20"/>
        </w:rPr>
        <w:t xml:space="preserve"> a</w:t>
      </w:r>
      <w:r w:rsidRPr="00AE4F00">
        <w:rPr>
          <w:rFonts w:ascii="Times New Roman" w:hAnsi="Times New Roman"/>
          <w:iCs/>
          <w:szCs w:val="20"/>
        </w:rPr>
        <w:t xml:space="preserve">ggiunto </w:t>
      </w:r>
      <w:r w:rsidRPr="00AE4F00">
        <w:rPr>
          <w:rFonts w:ascii="Times New Roman" w:hAnsi="Times New Roman"/>
          <w:szCs w:val="20"/>
        </w:rPr>
        <w:t>in sopralinea con segno di inserimento.</w:t>
      </w:r>
    </w:p>
  </w:footnote>
  <w:footnote w:id="332">
    <w:p w14:paraId="124BF041" w14:textId="09D422F1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4776C9" w:rsidRPr="00AE4F00">
        <w:rPr>
          <w:rFonts w:ascii="Times New Roman" w:hAnsi="Times New Roman"/>
          <w:szCs w:val="20"/>
        </w:rPr>
        <w:t>P</w:t>
      </w:r>
      <w:r w:rsidRPr="00AE4F00">
        <w:rPr>
          <w:rFonts w:ascii="Times New Roman" w:hAnsi="Times New Roman"/>
          <w:szCs w:val="20"/>
        </w:rPr>
        <w:t xml:space="preserve">recede </w:t>
      </w:r>
      <w:r w:rsidRPr="00AE4F00">
        <w:rPr>
          <w:rFonts w:ascii="Times New Roman" w:hAnsi="Times New Roman"/>
          <w:i w:val="0"/>
          <w:iCs/>
          <w:szCs w:val="20"/>
        </w:rPr>
        <w:t>sol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33">
    <w:p w14:paraId="064CAE5B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me pare.</w:t>
      </w:r>
    </w:p>
  </w:footnote>
  <w:footnote w:id="334">
    <w:p w14:paraId="46C98A23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i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335">
    <w:p w14:paraId="3CC53995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scir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36">
    <w:p w14:paraId="753ECCF0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erazione del supporto.</w:t>
      </w:r>
    </w:p>
  </w:footnote>
  <w:footnote w:id="337">
    <w:p w14:paraId="0548FBCB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me pare.</w:t>
      </w:r>
    </w:p>
  </w:footnote>
  <w:footnote w:id="338">
    <w:p w14:paraId="4480ADEF" w14:textId="77777777" w:rsidR="0088229B" w:rsidRPr="00AE4F00" w:rsidRDefault="008822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 xml:space="preserve">et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339">
    <w:p w14:paraId="5BF03DBC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>ch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40">
    <w:p w14:paraId="2A7D4ED5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sel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341">
    <w:p w14:paraId="24460CAF" w14:textId="77777777" w:rsidR="004C0EE1" w:rsidRPr="00AE4F00" w:rsidRDefault="004C0EE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lettera depennata.</w:t>
      </w:r>
    </w:p>
  </w:footnote>
  <w:footnote w:id="342">
    <w:p w14:paraId="777E949C" w14:textId="2572E727" w:rsidR="00C70C4E" w:rsidRPr="00AE4F00" w:rsidRDefault="00C70C4E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no abbreviativo mancante.</w:t>
      </w:r>
    </w:p>
  </w:footnote>
  <w:footnote w:id="343">
    <w:p w14:paraId="2E615E1B" w14:textId="491E8A46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-e</w:t>
      </w:r>
      <w:r w:rsidRPr="00AE4F00">
        <w:rPr>
          <w:rFonts w:ascii="Times New Roman" w:hAnsi="Times New Roman"/>
          <w:szCs w:val="20"/>
        </w:rPr>
        <w:t xml:space="preserve"> corrett</w:t>
      </w:r>
      <w:r w:rsidR="00734151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 xml:space="preserve"> da </w:t>
      </w:r>
      <w:r w:rsidRPr="00AE4F00">
        <w:rPr>
          <w:rFonts w:ascii="Times New Roman" w:hAnsi="Times New Roman"/>
          <w:i w:val="0"/>
          <w:szCs w:val="20"/>
        </w:rPr>
        <w:t>-i.</w:t>
      </w:r>
    </w:p>
  </w:footnote>
  <w:footnote w:id="344">
    <w:p w14:paraId="6864050D" w14:textId="45AD042D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ono parole depennate.</w:t>
      </w:r>
    </w:p>
  </w:footnote>
  <w:footnote w:id="345">
    <w:p w14:paraId="6022BC5B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 xml:space="preserve">compiagner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346">
    <w:p w14:paraId="2FA0D9D5" w14:textId="5F98F138" w:rsidR="008D2426" w:rsidRPr="00AE4F00" w:rsidRDefault="008D242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h-</w:t>
      </w:r>
      <w:r w:rsidRPr="00AE4F00">
        <w:rPr>
          <w:rFonts w:ascii="Times New Roman" w:hAnsi="Times New Roman"/>
          <w:szCs w:val="20"/>
        </w:rPr>
        <w:t xml:space="preserve"> aggiunt</w:t>
      </w:r>
      <w:r w:rsidR="00734151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>.</w:t>
      </w:r>
    </w:p>
  </w:footnote>
  <w:footnote w:id="347">
    <w:p w14:paraId="48D19400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l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48">
    <w:p w14:paraId="2B2792C0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szCs w:val="20"/>
        </w:rPr>
        <w:t>trent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49">
    <w:p w14:paraId="2835A5EB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 xml:space="preserve">mia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350">
    <w:p w14:paraId="2D2AFDDE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351">
    <w:p w14:paraId="6559EACA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352">
    <w:p w14:paraId="4591299D" w14:textId="449D93F0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-rt- </w:t>
      </w:r>
      <w:r w:rsidR="00734151" w:rsidRPr="00AE4F00">
        <w:rPr>
          <w:rFonts w:ascii="Times New Roman" w:hAnsi="Times New Roman"/>
          <w:szCs w:val="20"/>
        </w:rPr>
        <w:t>esito di correzione</w:t>
      </w:r>
      <w:r w:rsidRPr="00AE4F00">
        <w:rPr>
          <w:rFonts w:ascii="Times New Roman" w:hAnsi="Times New Roman"/>
          <w:szCs w:val="20"/>
        </w:rPr>
        <w:t>.</w:t>
      </w:r>
    </w:p>
  </w:footnote>
  <w:footnote w:id="353">
    <w:p w14:paraId="6CF64AE4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354">
    <w:p w14:paraId="437E5743" w14:textId="7B5EBE2B" w:rsidR="001B08F0" w:rsidRPr="00AE4F00" w:rsidRDefault="001B08F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Così A.</w:t>
      </w:r>
    </w:p>
  </w:footnote>
  <w:footnote w:id="355">
    <w:p w14:paraId="3FA40B62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lettera depennata.</w:t>
      </w:r>
    </w:p>
  </w:footnote>
  <w:footnote w:id="356">
    <w:p w14:paraId="13558080" w14:textId="5E8251DB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l</w:t>
      </w:r>
      <w:r w:rsidR="00CF4972" w:rsidRPr="00AE4F00">
        <w:rPr>
          <w:rFonts w:ascii="Times New Roman" w:hAnsi="Times New Roman"/>
          <w:i w:val="0"/>
          <w:szCs w:val="20"/>
        </w:rPr>
        <w:t>’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357">
    <w:p w14:paraId="522F766E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</w:t>
      </w:r>
    </w:p>
  </w:footnote>
  <w:footnote w:id="358">
    <w:p w14:paraId="01DF4231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anc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59">
    <w:p w14:paraId="6CFAF850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</w:t>
      </w:r>
    </w:p>
  </w:footnote>
  <w:footnote w:id="360">
    <w:p w14:paraId="7314FCD6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; segue </w:t>
      </w:r>
      <w:r w:rsidRPr="00AE4F00">
        <w:rPr>
          <w:rFonts w:ascii="Times New Roman" w:hAnsi="Times New Roman"/>
          <w:i w:val="0"/>
          <w:szCs w:val="20"/>
        </w:rPr>
        <w:t>quel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61">
    <w:p w14:paraId="0734A48B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g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362">
    <w:p w14:paraId="09991349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</w:t>
      </w:r>
    </w:p>
  </w:footnote>
  <w:footnote w:id="363">
    <w:p w14:paraId="50858021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</w:t>
      </w:r>
    </w:p>
  </w:footnote>
  <w:footnote w:id="364">
    <w:p w14:paraId="7783A99D" w14:textId="0B819D38" w:rsidR="001B08F0" w:rsidRPr="00AE4F00" w:rsidRDefault="001B08F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Così A.</w:t>
      </w:r>
    </w:p>
  </w:footnote>
  <w:footnote w:id="365">
    <w:p w14:paraId="2C915D10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 xml:space="preserve">Segue </w:t>
      </w:r>
      <w:r w:rsidRPr="00AE4F00">
        <w:rPr>
          <w:rFonts w:ascii="Times New Roman" w:hAnsi="Times New Roman"/>
          <w:i w:val="0"/>
          <w:szCs w:val="20"/>
        </w:rPr>
        <w:t>l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66">
    <w:p w14:paraId="5FABF7F1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pens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67">
    <w:p w14:paraId="6353BD2D" w14:textId="30526CCD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q</w:t>
      </w:r>
      <w:r w:rsidRPr="00AE4F00">
        <w:rPr>
          <w:rFonts w:ascii="Times New Roman" w:hAnsi="Times New Roman"/>
          <w:szCs w:val="20"/>
        </w:rPr>
        <w:t xml:space="preserve"> depennat</w:t>
      </w:r>
      <w:r w:rsidR="002A4278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>.</w:t>
      </w:r>
    </w:p>
  </w:footnote>
  <w:footnote w:id="368">
    <w:p w14:paraId="1E8D6561" w14:textId="5A7F9E4B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2A4278" w:rsidRPr="00AE4F00">
        <w:rPr>
          <w:rFonts w:ascii="Times New Roman" w:hAnsi="Times New Roman"/>
          <w:szCs w:val="20"/>
        </w:rPr>
        <w:t>Presente</w:t>
      </w:r>
      <w:r w:rsidRPr="00AE4F00">
        <w:rPr>
          <w:rFonts w:ascii="Times New Roman" w:hAnsi="Times New Roman"/>
          <w:szCs w:val="20"/>
        </w:rPr>
        <w:t xml:space="preserve"> nel richiamo della pagina precedente.</w:t>
      </w:r>
    </w:p>
  </w:footnote>
  <w:footnote w:id="369">
    <w:p w14:paraId="317701A5" w14:textId="04771FE3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-o </w:t>
      </w:r>
      <w:r w:rsidR="002A4278" w:rsidRPr="00AE4F00">
        <w:rPr>
          <w:rFonts w:ascii="Times New Roman" w:hAnsi="Times New Roman"/>
          <w:szCs w:val="20"/>
        </w:rPr>
        <w:t>esito di correzione</w:t>
      </w:r>
      <w:r w:rsidRPr="00AE4F00">
        <w:rPr>
          <w:rFonts w:ascii="Times New Roman" w:hAnsi="Times New Roman"/>
          <w:szCs w:val="20"/>
        </w:rPr>
        <w:t>.</w:t>
      </w:r>
    </w:p>
  </w:footnote>
  <w:footnote w:id="370">
    <w:p w14:paraId="3D86F4C1" w14:textId="0055EEDD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d</w:t>
      </w:r>
      <w:r w:rsidRPr="00AE4F00">
        <w:rPr>
          <w:rFonts w:ascii="Times New Roman" w:hAnsi="Times New Roman"/>
          <w:szCs w:val="20"/>
        </w:rPr>
        <w:t xml:space="preserve"> depennat</w:t>
      </w:r>
      <w:r w:rsidR="002A4278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>.</w:t>
      </w:r>
    </w:p>
  </w:footnote>
  <w:footnote w:id="371">
    <w:p w14:paraId="7D685378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il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72">
    <w:p w14:paraId="26572E1D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373">
    <w:p w14:paraId="7990CA40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que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74">
    <w:p w14:paraId="42ABF089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Macchia di inchiostro.</w:t>
      </w:r>
    </w:p>
  </w:footnote>
  <w:footnote w:id="375">
    <w:p w14:paraId="59379833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Macchia di inchiostro.</w:t>
      </w:r>
    </w:p>
  </w:footnote>
  <w:footnote w:id="376">
    <w:p w14:paraId="44D6D3F7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del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77">
    <w:p w14:paraId="334A9FB0" w14:textId="502E8A6D" w:rsidR="002208AF" w:rsidRPr="00AE4F00" w:rsidRDefault="002208A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me pare.</w:t>
      </w:r>
    </w:p>
  </w:footnote>
  <w:footnote w:id="378">
    <w:p w14:paraId="008E72BE" w14:textId="4F1F6EBD" w:rsidR="008D2426" w:rsidRPr="00AE4F00" w:rsidRDefault="008D2426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621B33" w:rsidRPr="00AE4F00">
        <w:rPr>
          <w:rFonts w:ascii="Times New Roman" w:hAnsi="Times New Roman"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come per colmo de favori</w:t>
      </w:r>
      <w:r w:rsidRPr="00AE4F00">
        <w:rPr>
          <w:rFonts w:ascii="Times New Roman" w:hAnsi="Times New Roman"/>
          <w:szCs w:val="20"/>
        </w:rPr>
        <w:t xml:space="preserve"> </w:t>
      </w:r>
      <w:r w:rsidR="00621B33" w:rsidRPr="00AE4F00">
        <w:rPr>
          <w:rFonts w:ascii="Times New Roman" w:hAnsi="Times New Roman"/>
          <w:szCs w:val="20"/>
        </w:rPr>
        <w:t>aggiunto nel margine interno</w:t>
      </w:r>
      <w:r w:rsidRPr="00AE4F00">
        <w:rPr>
          <w:rFonts w:ascii="Times New Roman" w:hAnsi="Times New Roman"/>
          <w:szCs w:val="20"/>
        </w:rPr>
        <w:t>.</w:t>
      </w:r>
    </w:p>
  </w:footnote>
  <w:footnote w:id="379">
    <w:p w14:paraId="73D4857D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int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80">
    <w:p w14:paraId="3B11FB88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altr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81">
    <w:p w14:paraId="3BEB5DA8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szCs w:val="20"/>
        </w:rPr>
        <w:t>quant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82">
    <w:p w14:paraId="4F74DA49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-i- </w:t>
      </w:r>
      <w:r w:rsidRPr="00AE4F00">
        <w:rPr>
          <w:rFonts w:ascii="Times New Roman" w:hAnsi="Times New Roman"/>
          <w:szCs w:val="20"/>
        </w:rPr>
        <w:t>corretta su</w:t>
      </w:r>
      <w:r w:rsidRPr="00AE4F00">
        <w:rPr>
          <w:rFonts w:ascii="Times New Roman" w:hAnsi="Times New Roman"/>
          <w:i w:val="0"/>
          <w:iCs/>
          <w:szCs w:val="20"/>
        </w:rPr>
        <w:t xml:space="preserve"> -o-.</w:t>
      </w:r>
    </w:p>
  </w:footnote>
  <w:footnote w:id="383">
    <w:p w14:paraId="60FCDC9F" w14:textId="1C4B130C" w:rsidR="00A15203" w:rsidRPr="00AE4F00" w:rsidRDefault="00A1520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Lacuna del margine esterno.</w:t>
      </w:r>
    </w:p>
  </w:footnote>
  <w:footnote w:id="384">
    <w:p w14:paraId="489FE4C4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-n- </w:t>
      </w:r>
      <w:r w:rsidRPr="00AE4F00">
        <w:rPr>
          <w:rFonts w:ascii="Times New Roman" w:hAnsi="Times New Roman"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>-d-.</w:t>
      </w:r>
    </w:p>
  </w:footnote>
  <w:footnote w:id="385">
    <w:p w14:paraId="39180F24" w14:textId="08BB9432" w:rsidR="008D2426" w:rsidRPr="00AE4F00" w:rsidRDefault="008D2426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 xml:space="preserve">alla … Altezza </w:t>
      </w:r>
      <w:r w:rsidRPr="00AE4F00">
        <w:rPr>
          <w:rFonts w:ascii="Times New Roman" w:hAnsi="Times New Roman"/>
          <w:szCs w:val="20"/>
        </w:rPr>
        <w:t>aggiunto</w:t>
      </w:r>
      <w:r w:rsidR="00621B33" w:rsidRPr="00AE4F00">
        <w:rPr>
          <w:rFonts w:ascii="Times New Roman" w:hAnsi="Times New Roman"/>
          <w:szCs w:val="20"/>
        </w:rPr>
        <w:t xml:space="preserve"> nel</w:t>
      </w:r>
      <w:r w:rsidRPr="00AE4F00">
        <w:rPr>
          <w:rFonts w:ascii="Times New Roman" w:hAnsi="Times New Roman"/>
          <w:szCs w:val="20"/>
        </w:rPr>
        <w:t xml:space="preserve"> margine con segno di inserimento.</w:t>
      </w:r>
    </w:p>
  </w:footnote>
  <w:footnote w:id="386">
    <w:p w14:paraId="33B20944" w14:textId="23A8714A" w:rsidR="002A0B2E" w:rsidRPr="00AE4F00" w:rsidRDefault="002A0B2E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me pare.</w:t>
      </w:r>
    </w:p>
  </w:footnote>
  <w:footnote w:id="387">
    <w:p w14:paraId="420EA4D9" w14:textId="77777777" w:rsidR="00DD771F" w:rsidRPr="00AE4F00" w:rsidRDefault="00DD771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16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88">
    <w:p w14:paraId="46D6EDA7" w14:textId="77777777" w:rsidR="00DD771F" w:rsidRPr="00AE4F00" w:rsidRDefault="00DD771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arola di dubbia lettura.</w:t>
      </w:r>
    </w:p>
  </w:footnote>
  <w:footnote w:id="389">
    <w:p w14:paraId="6D407E72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16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90">
    <w:p w14:paraId="5E3FDA91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-</w:t>
      </w:r>
      <w:r w:rsidRPr="00AE4F00">
        <w:rPr>
          <w:rFonts w:ascii="Times New Roman" w:hAnsi="Times New Roman"/>
          <w:i w:val="0"/>
          <w:szCs w:val="20"/>
        </w:rPr>
        <w:t>i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-e</w:t>
      </w:r>
      <w:r w:rsidRPr="00AE4F00">
        <w:rPr>
          <w:rFonts w:ascii="Times New Roman" w:hAnsi="Times New Roman"/>
          <w:szCs w:val="20"/>
        </w:rPr>
        <w:t>.</w:t>
      </w:r>
    </w:p>
  </w:footnote>
  <w:footnote w:id="391">
    <w:p w14:paraId="52B0CFF4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szCs w:val="20"/>
        </w:rPr>
        <w:t>con</w:t>
      </w:r>
      <w:r w:rsidRPr="00AE4F00">
        <w:rPr>
          <w:rFonts w:ascii="Times New Roman" w:hAnsi="Times New Roman"/>
          <w:szCs w:val="20"/>
        </w:rPr>
        <w:t xml:space="preserve"> depennato con segno di inserimento.</w:t>
      </w:r>
    </w:p>
  </w:footnote>
  <w:footnote w:id="392">
    <w:p w14:paraId="6426B754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</w:t>
      </w:r>
      <w:r w:rsidRPr="00AE4F00">
        <w:rPr>
          <w:rFonts w:ascii="Times New Roman" w:hAnsi="Times New Roman"/>
          <w:i w:val="0"/>
          <w:szCs w:val="20"/>
        </w:rPr>
        <w:t xml:space="preserve">. </w:t>
      </w:r>
    </w:p>
  </w:footnote>
  <w:footnote w:id="393">
    <w:p w14:paraId="3C53FCBD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lettera depennata; segue </w:t>
      </w:r>
      <w:r w:rsidRPr="00AE4F00">
        <w:rPr>
          <w:rFonts w:ascii="Times New Roman" w:hAnsi="Times New Roman"/>
          <w:i w:val="0"/>
          <w:iCs/>
          <w:szCs w:val="20"/>
        </w:rPr>
        <w:t xml:space="preserve">per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394">
    <w:p w14:paraId="7D13B5B9" w14:textId="2E9FA14E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</w:t>
      </w:r>
      <w:r w:rsidR="003C0B86" w:rsidRPr="00AE4F00">
        <w:rPr>
          <w:rFonts w:ascii="Times New Roman" w:hAnsi="Times New Roman"/>
          <w:szCs w:val="20"/>
        </w:rPr>
        <w:t>,</w:t>
      </w:r>
      <w:r w:rsidRPr="00AE4F00">
        <w:rPr>
          <w:rFonts w:ascii="Times New Roman" w:hAnsi="Times New Roman"/>
          <w:szCs w:val="20"/>
        </w:rPr>
        <w:t xml:space="preserve"> come pare.</w:t>
      </w:r>
    </w:p>
  </w:footnote>
  <w:footnote w:id="395">
    <w:p w14:paraId="782F7CF4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396">
    <w:p w14:paraId="50D99B7E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397">
    <w:p w14:paraId="472F1E8B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ben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398">
    <w:p w14:paraId="75B3984E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-a </w:t>
      </w:r>
      <w:r w:rsidRPr="00AE4F00">
        <w:rPr>
          <w:rFonts w:ascii="Times New Roman" w:hAnsi="Times New Roman"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>-o.</w:t>
      </w:r>
    </w:p>
  </w:footnote>
  <w:footnote w:id="399">
    <w:p w14:paraId="05E6D210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400">
    <w:p w14:paraId="03156EAE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il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401">
    <w:p w14:paraId="6843CBE5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alcuna cosa</w:t>
      </w:r>
      <w:r w:rsidRPr="00AE4F00">
        <w:rPr>
          <w:rFonts w:ascii="Times New Roman" w:hAnsi="Times New Roman"/>
          <w:szCs w:val="20"/>
        </w:rPr>
        <w:t xml:space="preserve"> aggiunto in sopralinea su parola depennata.</w:t>
      </w:r>
    </w:p>
  </w:footnote>
  <w:footnote w:id="402">
    <w:p w14:paraId="0BF2035D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l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403">
    <w:p w14:paraId="5E77B1DE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 xml:space="preserve">per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404">
    <w:p w14:paraId="30EF7C7F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405">
    <w:p w14:paraId="6E87EEB9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406">
    <w:p w14:paraId="6FDE2032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al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407">
    <w:p w14:paraId="37861B12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408">
    <w:p w14:paraId="2EC95396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szCs w:val="20"/>
        </w:rPr>
        <w:t xml:space="preserve">portato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409">
    <w:p w14:paraId="7C98775B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410">
    <w:p w14:paraId="0027E469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411">
    <w:p w14:paraId="1572377C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Macchia di inchiostro</w:t>
      </w:r>
    </w:p>
  </w:footnote>
  <w:footnote w:id="412">
    <w:p w14:paraId="59C75162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che</w:t>
      </w:r>
      <w:r w:rsidRPr="00AE4F00">
        <w:rPr>
          <w:rFonts w:ascii="Times New Roman" w:hAnsi="Times New Roman"/>
          <w:szCs w:val="20"/>
        </w:rPr>
        <w:t xml:space="preserve"> depennato. </w:t>
      </w:r>
    </w:p>
  </w:footnote>
  <w:footnote w:id="413">
    <w:p w14:paraId="4E8A13CB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; segue </w:t>
      </w:r>
      <w:r w:rsidRPr="00AE4F00">
        <w:rPr>
          <w:rFonts w:ascii="Times New Roman" w:hAnsi="Times New Roman"/>
          <w:i w:val="0"/>
          <w:iCs/>
          <w:szCs w:val="20"/>
        </w:rPr>
        <w:t>nel fond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414">
    <w:p w14:paraId="22263415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p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415">
    <w:p w14:paraId="2EA8BB3C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Esito di correzione; segue parola depennata.</w:t>
      </w:r>
    </w:p>
  </w:footnote>
  <w:footnote w:id="416">
    <w:p w14:paraId="1A23A9B7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.</w:t>
      </w:r>
    </w:p>
  </w:footnote>
  <w:footnote w:id="417">
    <w:p w14:paraId="65329ECE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szCs w:val="20"/>
        </w:rPr>
        <w:t>Gheldri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418">
    <w:p w14:paraId="6203300E" w14:textId="30BEBAD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061126" w:rsidRPr="00AE4F00">
        <w:rPr>
          <w:rFonts w:ascii="Times New Roman" w:hAnsi="Times New Roman"/>
          <w:szCs w:val="20"/>
        </w:rPr>
        <w:t>Lacuna del margine interno</w:t>
      </w:r>
      <w:r w:rsidRPr="00AE4F00">
        <w:rPr>
          <w:rFonts w:ascii="Times New Roman" w:hAnsi="Times New Roman"/>
          <w:szCs w:val="20"/>
        </w:rPr>
        <w:t>.</w:t>
      </w:r>
    </w:p>
  </w:footnote>
  <w:footnote w:id="419">
    <w:p w14:paraId="2F578684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420">
    <w:p w14:paraId="4BD05257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.</w:t>
      </w:r>
    </w:p>
  </w:footnote>
  <w:footnote w:id="421">
    <w:p w14:paraId="11F3AC06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in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422">
    <w:p w14:paraId="4C1B228B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Macchia di inchiostro.</w:t>
      </w:r>
    </w:p>
  </w:footnote>
  <w:footnote w:id="423">
    <w:p w14:paraId="0F7C6052" w14:textId="1EC8C979" w:rsidR="00061126" w:rsidRPr="00AE4F00" w:rsidRDefault="000611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d</w:t>
      </w:r>
      <w:r w:rsidR="00CF4972" w:rsidRPr="00AE4F00">
        <w:rPr>
          <w:rFonts w:ascii="Times New Roman" w:hAnsi="Times New Roman"/>
          <w:i w:val="0"/>
          <w:iCs/>
          <w:szCs w:val="20"/>
        </w:rPr>
        <w:t>’</w:t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aggiunto in sopralinea con segno di inserimento.</w:t>
      </w:r>
    </w:p>
  </w:footnote>
  <w:footnote w:id="424">
    <w:p w14:paraId="1DBCBAFA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.</w:t>
      </w:r>
    </w:p>
  </w:footnote>
  <w:footnote w:id="425">
    <w:p w14:paraId="6C5DCAC1" w14:textId="77777777" w:rsidR="008D2426" w:rsidRPr="00AE4F00" w:rsidRDefault="008D242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</w:t>
      </w:r>
      <w:r w:rsidRPr="00AE4F00">
        <w:rPr>
          <w:rFonts w:ascii="Times New Roman" w:hAnsi="Times New Roman"/>
          <w:i w:val="0"/>
          <w:iCs/>
          <w:szCs w:val="20"/>
        </w:rPr>
        <w:t xml:space="preserve"> la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426">
    <w:p w14:paraId="65384852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 </w:t>
      </w:r>
    </w:p>
  </w:footnote>
  <w:footnote w:id="427">
    <w:p w14:paraId="3ED42CC4" w14:textId="6C29D61C" w:rsidR="00E432CB" w:rsidRPr="00AE4F00" w:rsidRDefault="00E432CB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Parentesi aperta non seguita da analoga chiusa.</w:t>
      </w:r>
    </w:p>
  </w:footnote>
  <w:footnote w:id="428">
    <w:p w14:paraId="0CA664DB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parola depennata.</w:t>
      </w:r>
    </w:p>
  </w:footnote>
  <w:footnote w:id="429">
    <w:p w14:paraId="6677D895" w14:textId="6D08BA09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8F57DD" w:rsidRPr="00AE4F00">
        <w:rPr>
          <w:rFonts w:ascii="Times New Roman" w:hAnsi="Times New Roman"/>
          <w:szCs w:val="20"/>
        </w:rPr>
        <w:t>Lacuna del m</w:t>
      </w:r>
      <w:r w:rsidRPr="00AE4F00">
        <w:rPr>
          <w:rFonts w:ascii="Times New Roman" w:hAnsi="Times New Roman"/>
          <w:szCs w:val="20"/>
        </w:rPr>
        <w:t>argine esterno.</w:t>
      </w:r>
    </w:p>
  </w:footnote>
  <w:footnote w:id="430">
    <w:p w14:paraId="1EBCC0B8" w14:textId="60C55F66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-o </w:t>
      </w:r>
      <w:r w:rsidR="00E64EB6" w:rsidRPr="00AE4F00">
        <w:rPr>
          <w:rFonts w:ascii="Times New Roman" w:hAnsi="Times New Roman"/>
          <w:szCs w:val="20"/>
        </w:rPr>
        <w:t>esito di correzione.</w:t>
      </w:r>
    </w:p>
  </w:footnote>
  <w:footnote w:id="431">
    <w:p w14:paraId="4A3A1E99" w14:textId="38C6E33D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-o </w:t>
      </w:r>
      <w:r w:rsidR="00E64EB6" w:rsidRPr="00AE4F00">
        <w:rPr>
          <w:rFonts w:ascii="Times New Roman" w:hAnsi="Times New Roman"/>
          <w:szCs w:val="20"/>
        </w:rPr>
        <w:t>esito di correzione.</w:t>
      </w:r>
    </w:p>
  </w:footnote>
  <w:footnote w:id="432">
    <w:p w14:paraId="32B49F8F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433">
    <w:p w14:paraId="565A11D5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434">
    <w:p w14:paraId="586AECE6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435">
    <w:p w14:paraId="190F0933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436">
    <w:p w14:paraId="70E0B49A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437">
    <w:p w14:paraId="777D784B" w14:textId="4A0DA093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Macchia d</w:t>
      </w:r>
      <w:r w:rsidR="000318ED" w:rsidRPr="00AE4F00">
        <w:rPr>
          <w:rFonts w:ascii="Times New Roman" w:hAnsi="Times New Roman"/>
          <w:szCs w:val="20"/>
        </w:rPr>
        <w:t xml:space="preserve">i </w:t>
      </w:r>
      <w:r w:rsidRPr="00AE4F00">
        <w:rPr>
          <w:rFonts w:ascii="Times New Roman" w:hAnsi="Times New Roman"/>
          <w:szCs w:val="20"/>
        </w:rPr>
        <w:t>inchiostro.</w:t>
      </w:r>
    </w:p>
  </w:footnote>
  <w:footnote w:id="438">
    <w:p w14:paraId="237CDB4B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szCs w:val="20"/>
        </w:rPr>
        <w:t xml:space="preserve">partì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439">
    <w:p w14:paraId="07F5A471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scrittur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440">
    <w:p w14:paraId="75B22E82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441">
    <w:p w14:paraId="4FAF188D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442">
    <w:p w14:paraId="0B4DC5A6" w14:textId="60E91B35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8E1168" w:rsidRPr="00AE4F00">
        <w:rPr>
          <w:rFonts w:ascii="Times New Roman" w:hAnsi="Times New Roman"/>
          <w:szCs w:val="20"/>
        </w:rPr>
        <w:t>C</w:t>
      </w:r>
      <w:r w:rsidRPr="00AE4F00">
        <w:rPr>
          <w:rFonts w:ascii="Times New Roman" w:hAnsi="Times New Roman"/>
          <w:szCs w:val="20"/>
        </w:rPr>
        <w:t xml:space="preserve">orretto su </w:t>
      </w:r>
      <w:r w:rsidRPr="00AE4F00">
        <w:rPr>
          <w:rFonts w:ascii="Times New Roman" w:hAnsi="Times New Roman"/>
          <w:i w:val="0"/>
          <w:iCs/>
          <w:szCs w:val="20"/>
        </w:rPr>
        <w:t>nel.</w:t>
      </w:r>
    </w:p>
  </w:footnote>
  <w:footnote w:id="443">
    <w:p w14:paraId="41A41E69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444">
    <w:p w14:paraId="502F8952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su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445">
    <w:p w14:paraId="4AB3ED33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present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446">
    <w:p w14:paraId="739F9245" w14:textId="6C1E5646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ch</w:t>
      </w:r>
      <w:r w:rsidR="00CF4972" w:rsidRPr="00AE4F00">
        <w:rPr>
          <w:rFonts w:ascii="Times New Roman" w:hAnsi="Times New Roman"/>
          <w:i w:val="0"/>
          <w:szCs w:val="20"/>
        </w:rPr>
        <w:t>’</w:t>
      </w:r>
      <w:r w:rsidRPr="00AE4F00">
        <w:rPr>
          <w:rFonts w:ascii="Times New Roman" w:hAnsi="Times New Roman"/>
          <w:i w:val="0"/>
          <w:szCs w:val="20"/>
        </w:rPr>
        <w:t>è al presente</w:t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447">
    <w:p w14:paraId="4BBB4B9D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con segno di inserimento; seguono parole depennate.</w:t>
      </w:r>
    </w:p>
  </w:footnote>
  <w:footnote w:id="448">
    <w:p w14:paraId="6B50AB1C" w14:textId="15AAE6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fu a me</w:t>
      </w:r>
      <w:r w:rsidRPr="00AE4F00">
        <w:rPr>
          <w:rFonts w:ascii="Times New Roman" w:hAnsi="Times New Roman"/>
          <w:szCs w:val="20"/>
        </w:rPr>
        <w:t xml:space="preserve"> aggiunto </w:t>
      </w:r>
      <w:r w:rsidR="008E1168" w:rsidRPr="00AE4F00">
        <w:rPr>
          <w:rFonts w:ascii="Times New Roman" w:hAnsi="Times New Roman"/>
          <w:szCs w:val="20"/>
        </w:rPr>
        <w:t>nel margine esterno</w:t>
      </w:r>
      <w:r w:rsidRPr="00AE4F00">
        <w:rPr>
          <w:rFonts w:ascii="Times New Roman" w:hAnsi="Times New Roman"/>
          <w:szCs w:val="20"/>
        </w:rPr>
        <w:t>.</w:t>
      </w:r>
    </w:p>
  </w:footnote>
  <w:footnote w:id="449">
    <w:p w14:paraId="10C152A7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450">
    <w:p w14:paraId="638C7F59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451">
    <w:p w14:paraId="1FFE5964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452">
    <w:p w14:paraId="7BB825EB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rretto da</w:t>
      </w:r>
      <w:r w:rsidRPr="00AE4F00">
        <w:rPr>
          <w:rFonts w:ascii="Times New Roman" w:hAnsi="Times New Roman"/>
          <w:i w:val="0"/>
          <w:szCs w:val="20"/>
        </w:rPr>
        <w:t xml:space="preserve"> la</w:t>
      </w:r>
      <w:r w:rsidRPr="00AE4F00">
        <w:rPr>
          <w:rFonts w:ascii="Times New Roman" w:hAnsi="Times New Roman"/>
          <w:szCs w:val="20"/>
        </w:rPr>
        <w:t>; segue parola depennata.</w:t>
      </w:r>
    </w:p>
  </w:footnote>
  <w:footnote w:id="453">
    <w:p w14:paraId="6293AB58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454">
    <w:p w14:paraId="56213C4A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rretto su </w:t>
      </w:r>
      <w:r w:rsidRPr="00AE4F00">
        <w:rPr>
          <w:rFonts w:ascii="Times New Roman" w:hAnsi="Times New Roman"/>
          <w:i w:val="0"/>
          <w:szCs w:val="20"/>
        </w:rPr>
        <w:t>Rep(ublic)a.</w:t>
      </w:r>
    </w:p>
  </w:footnote>
  <w:footnote w:id="455">
    <w:p w14:paraId="5412BD3F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456">
    <w:p w14:paraId="6DF2F5F9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457">
    <w:p w14:paraId="607C5DF6" w14:textId="77777777" w:rsidR="00D93691" w:rsidRPr="00AE4F00" w:rsidRDefault="00D9369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.</w:t>
      </w:r>
    </w:p>
  </w:footnote>
  <w:footnote w:id="458">
    <w:p w14:paraId="2ED65C9F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 </w:t>
      </w:r>
    </w:p>
  </w:footnote>
  <w:footnote w:id="459">
    <w:p w14:paraId="4AEAD56E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460">
    <w:p w14:paraId="2E0ACA35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.</w:t>
      </w:r>
    </w:p>
  </w:footnote>
  <w:footnote w:id="461">
    <w:p w14:paraId="6EFC26A6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462">
    <w:p w14:paraId="385F1A1F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463">
    <w:p w14:paraId="3379EBA2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464">
    <w:p w14:paraId="39E4DA45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465">
    <w:p w14:paraId="1B96624F" w14:textId="040770FA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  <w:r w:rsidR="005C2F9B" w:rsidRPr="00AE4F00">
        <w:rPr>
          <w:rFonts w:ascii="Times New Roman" w:hAnsi="Times New Roman"/>
          <w:szCs w:val="20"/>
        </w:rPr>
        <w:t xml:space="preserve"> </w:t>
      </w:r>
    </w:p>
  </w:footnote>
  <w:footnote w:id="466">
    <w:p w14:paraId="66D22DE7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lettera depennata.</w:t>
      </w:r>
    </w:p>
  </w:footnote>
  <w:footnote w:id="467">
    <w:p w14:paraId="03E28B07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468">
    <w:p w14:paraId="24FC386D" w14:textId="1EB468B6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.</w:t>
      </w:r>
    </w:p>
  </w:footnote>
  <w:footnote w:id="469">
    <w:p w14:paraId="2832403C" w14:textId="77777777" w:rsidR="005C170F" w:rsidRPr="00AE4F00" w:rsidRDefault="005C170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470">
    <w:p w14:paraId="2AD70B59" w14:textId="77777777" w:rsidR="005C170F" w:rsidRPr="00AE4F00" w:rsidRDefault="005C170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me pare.</w:t>
      </w:r>
    </w:p>
  </w:footnote>
  <w:footnote w:id="471">
    <w:p w14:paraId="16DB2F19" w14:textId="77777777" w:rsidR="005C170F" w:rsidRPr="00AE4F00" w:rsidRDefault="005C170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f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472">
    <w:p w14:paraId="4FEF526C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473">
    <w:p w14:paraId="2B39CCEE" w14:textId="50E751BA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AE7474" w:rsidRPr="00AE4F00">
        <w:rPr>
          <w:rFonts w:ascii="Times New Roman" w:hAnsi="Times New Roman"/>
          <w:szCs w:val="20"/>
        </w:rPr>
        <w:t>-</w:t>
      </w:r>
      <w:r w:rsidR="00AE7474" w:rsidRPr="00AE4F00">
        <w:rPr>
          <w:rFonts w:ascii="Times New Roman" w:hAnsi="Times New Roman"/>
          <w:i w:val="0"/>
          <w:iCs/>
          <w:szCs w:val="20"/>
        </w:rPr>
        <w:t xml:space="preserve">i </w:t>
      </w:r>
      <w:r w:rsidR="00AE7474" w:rsidRPr="00AE4F00">
        <w:rPr>
          <w:rFonts w:ascii="Times New Roman" w:hAnsi="Times New Roman"/>
          <w:szCs w:val="20"/>
        </w:rPr>
        <w:t xml:space="preserve">corretta su </w:t>
      </w:r>
      <w:r w:rsidR="00AE7474" w:rsidRPr="00AE4F00">
        <w:rPr>
          <w:rFonts w:ascii="Times New Roman" w:hAnsi="Times New Roman"/>
          <w:i w:val="0"/>
          <w:iCs/>
          <w:szCs w:val="20"/>
        </w:rPr>
        <w:t>-e</w:t>
      </w:r>
      <w:r w:rsidR="00AE7474" w:rsidRPr="00AE4F00">
        <w:rPr>
          <w:rFonts w:ascii="Times New Roman" w:hAnsi="Times New Roman"/>
          <w:szCs w:val="20"/>
        </w:rPr>
        <w:t xml:space="preserve">; segue </w:t>
      </w:r>
      <w:r w:rsidR="00AE7474" w:rsidRPr="00AE4F00">
        <w:rPr>
          <w:rFonts w:ascii="Times New Roman" w:hAnsi="Times New Roman"/>
          <w:i w:val="0"/>
          <w:iCs/>
          <w:szCs w:val="20"/>
        </w:rPr>
        <w:t xml:space="preserve">-lle </w:t>
      </w:r>
      <w:r w:rsidR="00AE7474" w:rsidRPr="00AE4F00">
        <w:rPr>
          <w:rFonts w:ascii="Times New Roman" w:hAnsi="Times New Roman"/>
          <w:szCs w:val="20"/>
        </w:rPr>
        <w:t>depennato.</w:t>
      </w:r>
    </w:p>
  </w:footnote>
  <w:footnote w:id="474">
    <w:p w14:paraId="63779C2D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.</w:t>
      </w:r>
    </w:p>
  </w:footnote>
  <w:footnote w:id="475">
    <w:p w14:paraId="7EAF62C1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476">
    <w:p w14:paraId="296C8259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477">
    <w:p w14:paraId="42D149F4" w14:textId="391F9CD9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-i </w:t>
      </w:r>
      <w:r w:rsidR="00AE7474" w:rsidRPr="00AE4F00">
        <w:rPr>
          <w:rFonts w:ascii="Times New Roman" w:hAnsi="Times New Roman"/>
          <w:szCs w:val="20"/>
        </w:rPr>
        <w:t>esito di correzione</w:t>
      </w:r>
      <w:r w:rsidRPr="00AE4F00">
        <w:rPr>
          <w:rFonts w:ascii="Times New Roman" w:hAnsi="Times New Roman"/>
          <w:szCs w:val="20"/>
        </w:rPr>
        <w:t>.</w:t>
      </w:r>
    </w:p>
  </w:footnote>
  <w:footnote w:id="478">
    <w:p w14:paraId="792BC6CD" w14:textId="20B5CBE7" w:rsidR="002A63FD" w:rsidRPr="00AE4F00" w:rsidRDefault="002A63F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me pare.</w:t>
      </w:r>
    </w:p>
  </w:footnote>
  <w:footnote w:id="479">
    <w:p w14:paraId="720EE343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szCs w:val="20"/>
        </w:rPr>
        <w:t>loro</w:t>
      </w:r>
      <w:r w:rsidRPr="00AE4F00">
        <w:rPr>
          <w:rFonts w:ascii="Times New Roman" w:hAnsi="Times New Roman"/>
          <w:szCs w:val="20"/>
        </w:rPr>
        <w:t xml:space="preserve"> depennato. </w:t>
      </w:r>
    </w:p>
  </w:footnote>
  <w:footnote w:id="480">
    <w:p w14:paraId="40318870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481">
    <w:p w14:paraId="474BF758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 </w:t>
      </w:r>
    </w:p>
  </w:footnote>
  <w:footnote w:id="482">
    <w:p w14:paraId="485CCFD2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i</w:t>
      </w:r>
      <w:r w:rsidRPr="00AE4F00">
        <w:rPr>
          <w:rFonts w:ascii="Times New Roman" w:hAnsi="Times New Roman"/>
          <w:szCs w:val="20"/>
        </w:rPr>
        <w:t xml:space="preserve"> corretta su -</w:t>
      </w:r>
      <w:r w:rsidRPr="00AE4F00">
        <w:rPr>
          <w:rFonts w:ascii="Times New Roman" w:hAnsi="Times New Roman"/>
          <w:i w:val="0"/>
          <w:iCs/>
          <w:szCs w:val="20"/>
        </w:rPr>
        <w:t>e.</w:t>
      </w:r>
    </w:p>
  </w:footnote>
  <w:footnote w:id="483">
    <w:p w14:paraId="2B9D97DD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484">
    <w:p w14:paraId="57D7B454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lettera depennata.</w:t>
      </w:r>
    </w:p>
  </w:footnote>
  <w:footnote w:id="485">
    <w:p w14:paraId="092DD974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486">
    <w:p w14:paraId="3EFBEFF0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487">
    <w:p w14:paraId="623097E3" w14:textId="10441E03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="00DF3216" w:rsidRPr="00AE4F00">
        <w:rPr>
          <w:rFonts w:ascii="Times New Roman" w:hAnsi="Times New Roman"/>
          <w:i w:val="0"/>
          <w:szCs w:val="20"/>
        </w:rPr>
        <w:t>-</w:t>
      </w:r>
      <w:r w:rsidRPr="00AE4F00">
        <w:rPr>
          <w:rFonts w:ascii="Times New Roman" w:hAnsi="Times New Roman"/>
          <w:i w:val="0"/>
          <w:szCs w:val="20"/>
        </w:rPr>
        <w:t>le in fin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488">
    <w:p w14:paraId="7D3FC72A" w14:textId="1FCB859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DF3216" w:rsidRPr="00AE4F00">
        <w:rPr>
          <w:rFonts w:ascii="Times New Roman" w:hAnsi="Times New Roman"/>
          <w:i w:val="0"/>
          <w:szCs w:val="20"/>
        </w:rPr>
        <w:t>l</w:t>
      </w:r>
      <w:r w:rsidRPr="00AE4F00">
        <w:rPr>
          <w:rFonts w:ascii="Times New Roman" w:hAnsi="Times New Roman"/>
          <w:i w:val="0"/>
          <w:szCs w:val="20"/>
        </w:rPr>
        <w:t>a</w:t>
      </w:r>
      <w:r w:rsidR="00DF3216" w:rsidRPr="00AE4F00">
        <w:rPr>
          <w:rFonts w:ascii="Times New Roman" w:hAnsi="Times New Roman"/>
          <w:i w:val="0"/>
          <w:szCs w:val="20"/>
        </w:rPr>
        <w:t xml:space="preserve"> S(ereni)tà </w:t>
      </w:r>
      <w:r w:rsidRPr="00AE4F00">
        <w:rPr>
          <w:rFonts w:ascii="Times New Roman" w:hAnsi="Times New Roman"/>
          <w:i w:val="0"/>
          <w:szCs w:val="20"/>
        </w:rPr>
        <w:t>v</w:t>
      </w:r>
      <w:r w:rsidR="00DF3216" w:rsidRPr="00AE4F00">
        <w:rPr>
          <w:rFonts w:ascii="Times New Roman" w:hAnsi="Times New Roman"/>
          <w:i w:val="0"/>
          <w:szCs w:val="20"/>
        </w:rPr>
        <w:t>(</w:t>
      </w:r>
      <w:r w:rsidRPr="00AE4F00">
        <w:rPr>
          <w:rFonts w:ascii="Times New Roman" w:hAnsi="Times New Roman"/>
          <w:i w:val="0"/>
          <w:szCs w:val="20"/>
        </w:rPr>
        <w:t>ostra</w:t>
      </w:r>
      <w:r w:rsidR="00DF3216" w:rsidRPr="00AE4F00">
        <w:rPr>
          <w:rFonts w:ascii="Times New Roman" w:hAnsi="Times New Roman"/>
          <w:i w:val="0"/>
          <w:szCs w:val="20"/>
        </w:rPr>
        <w:t>)</w:t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489">
    <w:p w14:paraId="12C87F16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; segue parola depennata. </w:t>
      </w:r>
    </w:p>
  </w:footnote>
  <w:footnote w:id="490">
    <w:p w14:paraId="30C026F7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se ben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491">
    <w:p w14:paraId="56A39F81" w14:textId="5AEF16A8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DF3216" w:rsidRPr="00AE4F00">
        <w:rPr>
          <w:rFonts w:ascii="Times New Roman" w:hAnsi="Times New Roman"/>
          <w:iCs/>
          <w:szCs w:val="20"/>
        </w:rPr>
        <w:t>Preced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g-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492">
    <w:p w14:paraId="5E2B0688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parola depennata.</w:t>
      </w:r>
    </w:p>
  </w:footnote>
  <w:footnote w:id="493">
    <w:p w14:paraId="33A6741C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 </w:t>
      </w:r>
    </w:p>
  </w:footnote>
  <w:footnote w:id="494">
    <w:p w14:paraId="13C134CF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495">
    <w:p w14:paraId="38ECC4E5" w14:textId="61784CE2" w:rsidR="008168F6" w:rsidRPr="00AE4F00" w:rsidRDefault="008168F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non trovo … mesi </w:t>
      </w:r>
      <w:r w:rsidRPr="00AE4F00">
        <w:rPr>
          <w:rFonts w:ascii="Times New Roman" w:hAnsi="Times New Roman"/>
          <w:szCs w:val="20"/>
        </w:rPr>
        <w:t>aggiunto nel margine interno.</w:t>
      </w:r>
    </w:p>
  </w:footnote>
  <w:footnote w:id="496">
    <w:p w14:paraId="6BCCEF3B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matelott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497">
    <w:p w14:paraId="07376577" w14:textId="77777777" w:rsidR="008168F6" w:rsidRPr="00AE4F00" w:rsidRDefault="008168F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non trovo … mesi </w:t>
      </w:r>
      <w:r w:rsidRPr="00AE4F00">
        <w:rPr>
          <w:rFonts w:ascii="Times New Roman" w:hAnsi="Times New Roman"/>
          <w:szCs w:val="20"/>
        </w:rPr>
        <w:t>aggiunto nel margine interno.</w:t>
      </w:r>
    </w:p>
  </w:footnote>
  <w:footnote w:id="498">
    <w:p w14:paraId="300290B6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-e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499">
    <w:p w14:paraId="6D766DB5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lor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500">
    <w:p w14:paraId="735B9F8D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501">
    <w:p w14:paraId="1D04EC85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>leggend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502">
    <w:p w14:paraId="60F26D60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a</w:t>
      </w:r>
      <w:r w:rsidRPr="00AE4F00">
        <w:rPr>
          <w:rFonts w:ascii="Times New Roman" w:hAnsi="Times New Roman"/>
          <w:szCs w:val="20"/>
        </w:rPr>
        <w:t xml:space="preserve"> esito di correzione; segue </w:t>
      </w:r>
      <w:r w:rsidRPr="00AE4F00">
        <w:rPr>
          <w:rFonts w:ascii="Times New Roman" w:hAnsi="Times New Roman"/>
          <w:i w:val="0"/>
          <w:iCs/>
          <w:szCs w:val="20"/>
        </w:rPr>
        <w:t>ebbe</w:t>
      </w:r>
      <w:r w:rsidRPr="00AE4F00">
        <w:rPr>
          <w:rFonts w:ascii="Times New Roman" w:hAnsi="Times New Roman"/>
          <w:szCs w:val="20"/>
        </w:rPr>
        <w:t xml:space="preserve"> depennato, come pare.</w:t>
      </w:r>
    </w:p>
  </w:footnote>
  <w:footnote w:id="503">
    <w:p w14:paraId="4F5AEB84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Foro nel supporto.</w:t>
      </w:r>
    </w:p>
  </w:footnote>
  <w:footnote w:id="504">
    <w:p w14:paraId="6E0A1984" w14:textId="55439EE2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Corrett</w:t>
      </w:r>
      <w:r w:rsidR="008970F6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 xml:space="preserve"> su</w:t>
      </w:r>
      <w:r w:rsidRPr="00AE4F00">
        <w:rPr>
          <w:rFonts w:ascii="Times New Roman" w:hAnsi="Times New Roman"/>
          <w:i w:val="0"/>
          <w:iCs/>
          <w:szCs w:val="20"/>
        </w:rPr>
        <w:t xml:space="preserve"> -in</w:t>
      </w:r>
      <w:r w:rsidRPr="00AE4F00">
        <w:rPr>
          <w:rFonts w:ascii="Times New Roman" w:hAnsi="Times New Roman"/>
          <w:szCs w:val="20"/>
        </w:rPr>
        <w:t>; segue</w:t>
      </w:r>
      <w:r w:rsidRPr="00AE4F00">
        <w:rPr>
          <w:rFonts w:ascii="Times New Roman" w:hAnsi="Times New Roman"/>
          <w:i w:val="0"/>
          <w:iCs/>
          <w:szCs w:val="20"/>
        </w:rPr>
        <w:t xml:space="preserve"> Ansterdam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505">
    <w:p w14:paraId="1481D2BE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Foro nel supporto.</w:t>
      </w:r>
    </w:p>
  </w:footnote>
  <w:footnote w:id="506">
    <w:p w14:paraId="537E8B2E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capitol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507">
    <w:p w14:paraId="38AE3A7B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o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Ser(eni)tà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508">
    <w:p w14:paraId="0F064133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a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509">
    <w:p w14:paraId="7E00040F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Eccellenze vostre</w:t>
      </w:r>
      <w:r w:rsidRPr="00AE4F00">
        <w:rPr>
          <w:rFonts w:ascii="Times New Roman" w:hAnsi="Times New Roman"/>
          <w:iCs/>
          <w:szCs w:val="20"/>
        </w:rPr>
        <w:t xml:space="preserve"> corretto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S(ereni)tà v(ostra).</w:t>
      </w:r>
    </w:p>
  </w:footnote>
  <w:footnote w:id="510">
    <w:p w14:paraId="61A8BF0A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ell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511">
    <w:p w14:paraId="21B5CBC2" w14:textId="77777777" w:rsidR="00EA1C42" w:rsidRPr="00AE4F00" w:rsidRDefault="00EA1C42" w:rsidP="00AE4F00">
      <w:pPr>
        <w:pStyle w:val="FootnoteText"/>
        <w:snapToGrid w:val="0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fe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512">
    <w:p w14:paraId="5656A53F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s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esito di correzione.</w:t>
      </w:r>
    </w:p>
  </w:footnote>
  <w:footnote w:id="513">
    <w:p w14:paraId="550E3E92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514">
    <w:p w14:paraId="1E835B55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che</w:t>
      </w:r>
      <w:r w:rsidRPr="00AE4F00">
        <w:rPr>
          <w:rFonts w:ascii="Times New Roman" w:hAnsi="Times New Roman"/>
          <w:szCs w:val="20"/>
        </w:rPr>
        <w:t xml:space="preserve"> depennato, come pare.</w:t>
      </w:r>
    </w:p>
  </w:footnote>
  <w:footnote w:id="515">
    <w:p w14:paraId="30537BC2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n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>-l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516">
    <w:p w14:paraId="0DBF9DF1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t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517">
    <w:p w14:paraId="0B1ADF93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518">
    <w:p w14:paraId="20FFC6A6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ll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corretto su </w:t>
      </w:r>
      <w:r w:rsidRPr="00AE4F00">
        <w:rPr>
          <w:rFonts w:ascii="Times New Roman" w:hAnsi="Times New Roman"/>
          <w:i w:val="0"/>
          <w:iCs/>
          <w:szCs w:val="20"/>
        </w:rPr>
        <w:t>-tt-</w:t>
      </w:r>
      <w:r w:rsidRPr="00AE4F00">
        <w:rPr>
          <w:rFonts w:ascii="Times New Roman" w:hAnsi="Times New Roman"/>
          <w:szCs w:val="20"/>
        </w:rPr>
        <w:t>; segue parola depennata.</w:t>
      </w:r>
    </w:p>
  </w:footnote>
  <w:footnote w:id="519">
    <w:p w14:paraId="0F748348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n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depennata.</w:t>
      </w:r>
    </w:p>
  </w:footnote>
  <w:footnote w:id="520">
    <w:p w14:paraId="03DD24BF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szCs w:val="20"/>
        </w:rPr>
        <w:t>su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521">
    <w:p w14:paraId="55D760B8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di lui</w:t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522">
    <w:p w14:paraId="42A64890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523">
    <w:p w14:paraId="003A8E5D" w14:textId="77777777" w:rsidR="00EA1C42" w:rsidRPr="00AE4F00" w:rsidRDefault="00EA1C42" w:rsidP="00AE4F00">
      <w:pPr>
        <w:pStyle w:val="FootnoteText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Lacuna del margine.</w:t>
      </w:r>
    </w:p>
  </w:footnote>
  <w:footnote w:id="524">
    <w:p w14:paraId="4C39B0ED" w14:textId="6D16D6B0" w:rsidR="009E3FE0" w:rsidRPr="00AE4F00" w:rsidRDefault="009E3FE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525">
    <w:p w14:paraId="6174354A" w14:textId="77777777" w:rsidR="00EA1C42" w:rsidRPr="00AE4F00" w:rsidRDefault="00EA1C42" w:rsidP="00AE4F00">
      <w:pPr>
        <w:pStyle w:val="FootnoteText"/>
        <w:snapToGrid w:val="0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526">
    <w:p w14:paraId="422D37DE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fata sotto</w:t>
      </w:r>
      <w:r w:rsidRPr="00AE4F00">
        <w:rPr>
          <w:rFonts w:ascii="Times New Roman" w:hAnsi="Times New Roman"/>
          <w:szCs w:val="20"/>
        </w:rPr>
        <w:t xml:space="preserve"> depennato, come pare. </w:t>
      </w:r>
    </w:p>
  </w:footnote>
  <w:footnote w:id="527">
    <w:p w14:paraId="5BC51BA9" w14:textId="0955F17D" w:rsidR="00435C79" w:rsidRPr="00AE4F00" w:rsidRDefault="00435C79" w:rsidP="00AE4F00">
      <w:pPr>
        <w:pStyle w:val="FootnoteText"/>
        <w:snapToGrid w:val="0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982E1A" w:rsidRPr="00AE4F00">
        <w:rPr>
          <w:rFonts w:ascii="Times New Roman" w:hAnsi="Times New Roman"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li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528">
    <w:p w14:paraId="33C2FE55" w14:textId="77777777" w:rsidR="00435C79" w:rsidRPr="00AE4F00" w:rsidRDefault="00435C79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Ess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corretto su </w:t>
      </w:r>
      <w:r w:rsidRPr="00AE4F00">
        <w:rPr>
          <w:rFonts w:ascii="Times New Roman" w:hAnsi="Times New Roman"/>
          <w:i w:val="0"/>
          <w:iCs/>
          <w:szCs w:val="20"/>
        </w:rPr>
        <w:t>me-</w:t>
      </w:r>
      <w:r w:rsidRPr="00AE4F00">
        <w:rPr>
          <w:rFonts w:ascii="Times New Roman" w:hAnsi="Times New Roman"/>
          <w:szCs w:val="20"/>
        </w:rPr>
        <w:t xml:space="preserve">, </w:t>
      </w:r>
      <w:r w:rsidRPr="00AE4F00">
        <w:rPr>
          <w:rFonts w:ascii="Times New Roman" w:hAnsi="Times New Roman"/>
          <w:iCs/>
          <w:szCs w:val="20"/>
        </w:rPr>
        <w:t>come pare.</w:t>
      </w:r>
    </w:p>
  </w:footnote>
  <w:footnote w:id="529">
    <w:p w14:paraId="5AA3D7D9" w14:textId="3865ED57" w:rsidR="00435C79" w:rsidRPr="00AE4F00" w:rsidRDefault="00435C79" w:rsidP="00AE4F00">
      <w:pPr>
        <w:pStyle w:val="FootnoteText"/>
        <w:snapToGrid w:val="0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="00982E1A" w:rsidRPr="00AE4F00">
        <w:rPr>
          <w:rFonts w:ascii="Times New Roman" w:hAnsi="Times New Roman"/>
          <w:i w:val="0"/>
          <w:iCs/>
          <w:szCs w:val="20"/>
        </w:rPr>
        <w:t>a</w:t>
      </w:r>
      <w:r w:rsidRPr="00AE4F00">
        <w:rPr>
          <w:rFonts w:ascii="Times New Roman" w:hAnsi="Times New Roman"/>
          <w:i w:val="0"/>
          <w:iCs/>
          <w:szCs w:val="20"/>
        </w:rPr>
        <w:t>lli 18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corretto su </w:t>
      </w:r>
      <w:r w:rsidRPr="00AE4F00">
        <w:rPr>
          <w:rFonts w:ascii="Times New Roman" w:hAnsi="Times New Roman"/>
          <w:i w:val="0"/>
          <w:iCs/>
          <w:szCs w:val="20"/>
        </w:rPr>
        <w:t>d(ett)o</w:t>
      </w:r>
      <w:r w:rsidRPr="00AE4F00">
        <w:rPr>
          <w:rFonts w:ascii="Times New Roman" w:hAnsi="Times New Roman"/>
          <w:szCs w:val="20"/>
        </w:rPr>
        <w:t>.</w:t>
      </w:r>
    </w:p>
  </w:footnote>
  <w:footnote w:id="530">
    <w:p w14:paraId="5A9C78EC" w14:textId="77777777" w:rsidR="00435C79" w:rsidRPr="00AE4F00" w:rsidRDefault="00435C7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i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szCs w:val="20"/>
        </w:rPr>
        <w:t>-o</w:t>
      </w:r>
      <w:r w:rsidRPr="00AE4F00">
        <w:rPr>
          <w:rFonts w:ascii="Times New Roman" w:hAnsi="Times New Roman"/>
          <w:szCs w:val="20"/>
        </w:rPr>
        <w:t xml:space="preserve"> in apice.</w:t>
      </w:r>
    </w:p>
  </w:footnote>
  <w:footnote w:id="531">
    <w:p w14:paraId="3FD7CE73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532">
    <w:p w14:paraId="5517EE03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allagard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533">
    <w:p w14:paraId="1212D9EF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534">
    <w:p w14:paraId="783F6E6D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>anc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535">
    <w:p w14:paraId="347C4C2D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quest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536">
    <w:p w14:paraId="1F832880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537">
    <w:p w14:paraId="05B57B4A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 xml:space="preserve"> corretta su</w:t>
      </w:r>
      <w:r w:rsidRPr="00AE4F00">
        <w:rPr>
          <w:rFonts w:ascii="Times New Roman" w:hAnsi="Times New Roman"/>
          <w:i w:val="0"/>
          <w:iCs/>
          <w:szCs w:val="20"/>
        </w:rPr>
        <w:t xml:space="preserve"> -a</w:t>
      </w:r>
      <w:r w:rsidRPr="00AE4F00">
        <w:rPr>
          <w:rFonts w:ascii="Times New Roman" w:hAnsi="Times New Roman"/>
          <w:szCs w:val="20"/>
        </w:rPr>
        <w:t>.</w:t>
      </w:r>
    </w:p>
  </w:footnote>
  <w:footnote w:id="538">
    <w:p w14:paraId="1E476F9F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>et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539">
    <w:p w14:paraId="3591E0E8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i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>-e</w:t>
      </w:r>
      <w:r w:rsidRPr="00AE4F00">
        <w:rPr>
          <w:rFonts w:ascii="Times New Roman" w:hAnsi="Times New Roman"/>
          <w:szCs w:val="20"/>
        </w:rPr>
        <w:t>.</w:t>
      </w:r>
    </w:p>
  </w:footnote>
  <w:footnote w:id="540">
    <w:p w14:paraId="386DFC53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capitani</w:t>
      </w:r>
      <w:r w:rsidRPr="00AE4F00">
        <w:rPr>
          <w:rFonts w:ascii="Times New Roman" w:hAnsi="Times New Roman"/>
          <w:szCs w:val="20"/>
        </w:rPr>
        <w:t xml:space="preserve"> depennato con segno di inserimento.</w:t>
      </w:r>
    </w:p>
  </w:footnote>
  <w:footnote w:id="541">
    <w:p w14:paraId="6E75C009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</w:t>
      </w:r>
      <w:r w:rsidRPr="00AE4F00">
        <w:rPr>
          <w:rFonts w:ascii="Times New Roman" w:hAnsi="Times New Roman"/>
          <w:i w:val="0"/>
          <w:iCs/>
          <w:szCs w:val="20"/>
        </w:rPr>
        <w:t xml:space="preserve"> l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542">
    <w:p w14:paraId="365508D7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543">
    <w:p w14:paraId="7740E569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me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544">
    <w:p w14:paraId="0FADEE06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r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a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545">
    <w:p w14:paraId="1E911FD8" w14:textId="142A9433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3A6F4A" w:rsidRPr="00AE4F00">
        <w:rPr>
          <w:rFonts w:ascii="Times New Roman" w:hAnsi="Times New Roman"/>
          <w:szCs w:val="20"/>
        </w:rPr>
        <w:t>Segue</w:t>
      </w:r>
      <w:r w:rsidRPr="00AE4F00">
        <w:rPr>
          <w:rFonts w:ascii="Times New Roman" w:hAnsi="Times New Roman"/>
          <w:i w:val="0"/>
          <w:iCs/>
          <w:szCs w:val="20"/>
        </w:rPr>
        <w:t xml:space="preserve"> -bb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546">
    <w:p w14:paraId="407F55C5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547">
    <w:p w14:paraId="700A3829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P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>p-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548">
    <w:p w14:paraId="531975AE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gent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549">
    <w:p w14:paraId="12C4668F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maggi</w:t>
      </w:r>
      <w:r w:rsidRPr="00AE4F00">
        <w:rPr>
          <w:rFonts w:ascii="Times New Roman" w:hAnsi="Times New Roman"/>
          <w:szCs w:val="20"/>
        </w:rPr>
        <w:t xml:space="preserve">- depennato. </w:t>
      </w:r>
    </w:p>
  </w:footnote>
  <w:footnote w:id="550">
    <w:p w14:paraId="139F4755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szCs w:val="20"/>
        </w:rPr>
        <w:t>-a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551">
    <w:p w14:paraId="60803103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 con segno di inserimento.</w:t>
      </w:r>
    </w:p>
  </w:footnote>
  <w:footnote w:id="552">
    <w:p w14:paraId="30E53594" w14:textId="66825F1F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Gratie etc</w:t>
      </w:r>
      <w:r w:rsidR="002632D6" w:rsidRPr="00AE4F00">
        <w:rPr>
          <w:rFonts w:ascii="Times New Roman" w:hAnsi="Times New Roman"/>
          <w:szCs w:val="20"/>
        </w:rPr>
        <w:t>.</w:t>
      </w:r>
      <w:r w:rsidRPr="00AE4F00">
        <w:rPr>
          <w:rFonts w:ascii="Times New Roman" w:hAnsi="Times New Roman"/>
          <w:szCs w:val="20"/>
        </w:rPr>
        <w:t xml:space="preserve"> depennato, come pare.</w:t>
      </w:r>
    </w:p>
  </w:footnote>
  <w:footnote w:id="553">
    <w:p w14:paraId="64454169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554">
    <w:p w14:paraId="4FEB4065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ho-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555">
    <w:p w14:paraId="0F124813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ri-</w:t>
      </w:r>
      <w:r w:rsidRPr="00AE4F00">
        <w:rPr>
          <w:rFonts w:ascii="Times New Roman" w:hAnsi="Times New Roman"/>
          <w:i w:val="0"/>
          <w:szCs w:val="20"/>
        </w:rPr>
        <w:t xml:space="preserve"> depennato.</w:t>
      </w:r>
    </w:p>
  </w:footnote>
  <w:footnote w:id="556">
    <w:p w14:paraId="4B63AB29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557">
    <w:p w14:paraId="49AA2ED1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p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s-</w:t>
      </w:r>
      <w:r w:rsidRPr="00AE4F00">
        <w:rPr>
          <w:rFonts w:ascii="Times New Roman" w:hAnsi="Times New Roman"/>
          <w:szCs w:val="20"/>
        </w:rPr>
        <w:t>, come pare.</w:t>
      </w:r>
    </w:p>
  </w:footnote>
  <w:footnote w:id="558">
    <w:p w14:paraId="20D2E97C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a-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o-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559">
    <w:p w14:paraId="5654008E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>col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560">
    <w:p w14:paraId="6FA61E80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l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561">
    <w:p w14:paraId="52ED0950" w14:textId="13BC6B90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i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</w:t>
      </w:r>
      <w:r w:rsidR="004C4A43" w:rsidRPr="00AE4F00">
        <w:rPr>
          <w:rFonts w:ascii="Times New Roman" w:hAnsi="Times New Roman"/>
          <w:iCs/>
          <w:szCs w:val="20"/>
        </w:rPr>
        <w:t>a</w:t>
      </w:r>
      <w:r w:rsidRPr="00AE4F00">
        <w:rPr>
          <w:rFonts w:ascii="Times New Roman" w:hAnsi="Times New Roman"/>
          <w:iCs/>
          <w:szCs w:val="20"/>
        </w:rPr>
        <w:t xml:space="preserve">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e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562">
    <w:p w14:paraId="6A8B22CB" w14:textId="75819A33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Segno </w:t>
      </w:r>
      <w:r w:rsidR="004C4A43" w:rsidRPr="00AE4F00">
        <w:rPr>
          <w:rFonts w:ascii="Times New Roman" w:hAnsi="Times New Roman"/>
          <w:iCs/>
          <w:szCs w:val="20"/>
        </w:rPr>
        <w:t>abbreviativo</w:t>
      </w:r>
      <w:r w:rsidRPr="00AE4F00">
        <w:rPr>
          <w:rFonts w:ascii="Times New Roman" w:hAnsi="Times New Roman"/>
          <w:iCs/>
          <w:szCs w:val="20"/>
        </w:rPr>
        <w:t xml:space="preserve"> mancante.</w:t>
      </w:r>
    </w:p>
  </w:footnote>
  <w:footnote w:id="563">
    <w:p w14:paraId="76C2B2B0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pagh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564">
    <w:p w14:paraId="264E0E30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atto interpretat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565">
    <w:p w14:paraId="1B8311D8" w14:textId="41C48378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rl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corretto su</w:t>
      </w:r>
      <w:r w:rsidRPr="00AE4F00">
        <w:rPr>
          <w:rFonts w:ascii="Times New Roman" w:hAnsi="Times New Roman"/>
          <w:szCs w:val="20"/>
        </w:rPr>
        <w:t xml:space="preserve"> </w:t>
      </w:r>
      <w:r w:rsidR="00397892" w:rsidRPr="00AE4F00">
        <w:rPr>
          <w:rFonts w:ascii="Times New Roman" w:hAnsi="Times New Roman"/>
          <w:i w:val="0"/>
          <w:iCs/>
          <w:szCs w:val="20"/>
        </w:rPr>
        <w:t>-</w:t>
      </w:r>
      <w:r w:rsidRPr="00AE4F00">
        <w:rPr>
          <w:rFonts w:ascii="Times New Roman" w:hAnsi="Times New Roman"/>
          <w:i w:val="0"/>
          <w:iCs/>
          <w:szCs w:val="20"/>
        </w:rPr>
        <w:t>nd-</w:t>
      </w:r>
      <w:r w:rsidRPr="00AE4F00">
        <w:rPr>
          <w:rFonts w:ascii="Times New Roman" w:hAnsi="Times New Roman"/>
          <w:szCs w:val="20"/>
        </w:rPr>
        <w:t>.</w:t>
      </w:r>
    </w:p>
  </w:footnote>
  <w:footnote w:id="566">
    <w:p w14:paraId="0E504D1C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567">
    <w:p w14:paraId="39AAE325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>Pensi</w:t>
      </w:r>
      <w:r w:rsidRPr="00AE4F00">
        <w:rPr>
          <w:rFonts w:ascii="Times New Roman" w:hAnsi="Times New Roman"/>
          <w:szCs w:val="20"/>
        </w:rPr>
        <w:t xml:space="preserve"> depennato. </w:t>
      </w:r>
    </w:p>
  </w:footnote>
  <w:footnote w:id="568">
    <w:p w14:paraId="6BD8D037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569">
    <w:p w14:paraId="77B8BCA6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a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570">
    <w:p w14:paraId="052A1116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-</w:t>
      </w:r>
      <w:r w:rsidRPr="00AE4F00">
        <w:rPr>
          <w:rFonts w:ascii="Times New Roman" w:hAnsi="Times New Roman"/>
          <w:i w:val="0"/>
          <w:iCs/>
          <w:szCs w:val="20"/>
        </w:rPr>
        <w:t>a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571">
    <w:p w14:paraId="39DE384F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n-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o-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572">
    <w:p w14:paraId="1D22F4D6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Esito di correzione.</w:t>
      </w:r>
    </w:p>
  </w:footnote>
  <w:footnote w:id="573">
    <w:p w14:paraId="611769D1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574">
    <w:p w14:paraId="5A4359FB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gent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575">
    <w:p w14:paraId="64DFD0F7" w14:textId="157E5F33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F07333"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r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a.</w:t>
      </w:r>
    </w:p>
  </w:footnote>
  <w:footnote w:id="576">
    <w:p w14:paraId="79608B50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scuop[…]</w:t>
      </w:r>
      <w:r w:rsidRPr="00AE4F00">
        <w:rPr>
          <w:rFonts w:ascii="Times New Roman" w:hAnsi="Times New Roman"/>
          <w:szCs w:val="20"/>
        </w:rPr>
        <w:t xml:space="preserve"> depennato; foro nel supporto.</w:t>
      </w:r>
    </w:p>
  </w:footnote>
  <w:footnote w:id="577">
    <w:p w14:paraId="07CD785F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 xml:space="preserve">ind-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578">
    <w:p w14:paraId="708F952C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d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579">
    <w:p w14:paraId="4766CB87" w14:textId="77777777" w:rsidR="001C0E1A" w:rsidRPr="00AE4F00" w:rsidRDefault="001C0E1A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rrata fascicolazione delle cc. 146r-147v, 149r-150v.</w:t>
      </w:r>
    </w:p>
  </w:footnote>
  <w:footnote w:id="580">
    <w:p w14:paraId="4F5AAFD2" w14:textId="6FD61328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Se</w:t>
      </w:r>
      <w:r w:rsidR="00C6337B" w:rsidRPr="00AE4F00">
        <w:rPr>
          <w:rFonts w:ascii="Times New Roman" w:hAnsi="Times New Roman"/>
          <w:i w:val="0"/>
          <w:iCs/>
          <w:szCs w:val="20"/>
        </w:rPr>
        <w:t>(</w:t>
      </w:r>
      <w:r w:rsidRPr="00AE4F00">
        <w:rPr>
          <w:rFonts w:ascii="Times New Roman" w:hAnsi="Times New Roman"/>
          <w:i w:val="0"/>
          <w:iCs/>
          <w:szCs w:val="20"/>
        </w:rPr>
        <w:t>renissi</w:t>
      </w:r>
      <w:r w:rsidR="00C6337B" w:rsidRPr="00AE4F00">
        <w:rPr>
          <w:rFonts w:ascii="Times New Roman" w:hAnsi="Times New Roman"/>
          <w:i w:val="0"/>
          <w:iCs/>
          <w:szCs w:val="20"/>
        </w:rPr>
        <w:t>)</w:t>
      </w:r>
      <w:r w:rsidRPr="00AE4F00">
        <w:rPr>
          <w:rFonts w:ascii="Times New Roman" w:hAnsi="Times New Roman"/>
          <w:i w:val="0"/>
          <w:iCs/>
          <w:szCs w:val="20"/>
        </w:rPr>
        <w:t>mo</w:t>
      </w:r>
      <w:r w:rsidR="00EE0A30" w:rsidRPr="00AE4F00">
        <w:rPr>
          <w:rFonts w:ascii="Times New Roman" w:hAnsi="Times New Roman"/>
          <w:i w:val="0"/>
          <w:iCs/>
          <w:szCs w:val="20"/>
        </w:rPr>
        <w:t xml:space="preserve"> … </w:t>
      </w:r>
      <w:r w:rsidRPr="00AE4F00">
        <w:rPr>
          <w:rFonts w:ascii="Times New Roman" w:hAnsi="Times New Roman"/>
          <w:i w:val="0"/>
          <w:iCs/>
          <w:szCs w:val="20"/>
        </w:rPr>
        <w:t>o come</w:t>
      </w:r>
      <w:r w:rsidRPr="00AE4F00">
        <w:rPr>
          <w:rFonts w:ascii="Times New Roman" w:hAnsi="Times New Roman"/>
          <w:szCs w:val="20"/>
        </w:rPr>
        <w:t xml:space="preserve"> decodifica di testo cifrato presente a c. 149r-v.</w:t>
      </w:r>
    </w:p>
  </w:footnote>
  <w:footnote w:id="581">
    <w:p w14:paraId="6517E846" w14:textId="6C0A8644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A230B5" w:rsidRPr="00AE4F00">
        <w:rPr>
          <w:rFonts w:ascii="Times New Roman" w:hAnsi="Times New Roman"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="00A230B5" w:rsidRPr="00AE4F00">
        <w:rPr>
          <w:rFonts w:ascii="Times New Roman" w:hAnsi="Times New Roman"/>
          <w:i w:val="0"/>
          <w:iCs/>
          <w:szCs w:val="20"/>
        </w:rPr>
        <w:t>-</w:t>
      </w:r>
      <w:r w:rsidRPr="00AE4F00">
        <w:rPr>
          <w:rFonts w:ascii="Times New Roman" w:hAnsi="Times New Roman"/>
          <w:i w:val="0"/>
          <w:iCs/>
          <w:szCs w:val="20"/>
        </w:rPr>
        <w:t>l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582">
    <w:p w14:paraId="6136AF3A" w14:textId="6BA050E0" w:rsidR="00EA1C42" w:rsidRPr="00AE4F00" w:rsidRDefault="00EA1C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EE0A30" w:rsidRPr="00AE4F00">
        <w:rPr>
          <w:rFonts w:ascii="Times New Roman" w:hAnsi="Times New Roman"/>
          <w:i w:val="0"/>
          <w:iCs/>
          <w:szCs w:val="20"/>
        </w:rPr>
        <w:t>p</w:t>
      </w:r>
      <w:r w:rsidRPr="00AE4F00">
        <w:rPr>
          <w:rFonts w:ascii="Times New Roman" w:hAnsi="Times New Roman"/>
          <w:i w:val="0"/>
          <w:iCs/>
          <w:szCs w:val="20"/>
        </w:rPr>
        <w:t>er</w:t>
      </w:r>
      <w:r w:rsidR="00EE0A30" w:rsidRPr="00AE4F00">
        <w:rPr>
          <w:rFonts w:ascii="Times New Roman" w:hAnsi="Times New Roman"/>
          <w:i w:val="0"/>
          <w:iCs/>
          <w:szCs w:val="20"/>
        </w:rPr>
        <w:t xml:space="preserve"> … </w:t>
      </w:r>
      <w:r w:rsidRPr="00AE4F00">
        <w:rPr>
          <w:rFonts w:ascii="Times New Roman" w:hAnsi="Times New Roman"/>
          <w:i w:val="0"/>
          <w:iCs/>
          <w:szCs w:val="20"/>
        </w:rPr>
        <w:t>Gratie etc.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codifica di testo cifrato presente a cc. 149v-150v, 147r-v.</w:t>
      </w:r>
    </w:p>
  </w:footnote>
  <w:footnote w:id="583">
    <w:p w14:paraId="09ED3032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stat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584">
    <w:p w14:paraId="6B5EA5C2" w14:textId="77777777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navi,</w:t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denari</w:t>
      </w:r>
      <w:r w:rsidRPr="00AE4F00">
        <w:rPr>
          <w:rFonts w:ascii="Times New Roman" w:hAnsi="Times New Roman"/>
          <w:szCs w:val="20"/>
        </w:rPr>
        <w:t xml:space="preserve"> depennato con segno di inserimento.</w:t>
      </w:r>
    </w:p>
  </w:footnote>
  <w:footnote w:id="585">
    <w:p w14:paraId="2909FB24" w14:textId="77777777" w:rsidR="00EA1C42" w:rsidRPr="00AE4F00" w:rsidRDefault="00EA1C42" w:rsidP="00AE4F00">
      <w:pPr>
        <w:pStyle w:val="FootnoteText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Macchia del supporto.</w:t>
      </w:r>
    </w:p>
  </w:footnote>
  <w:footnote w:id="586">
    <w:p w14:paraId="7EF44AB3" w14:textId="77777777" w:rsidR="00EA1C42" w:rsidRPr="00AE4F00" w:rsidRDefault="00EA1C42" w:rsidP="00AE4F00">
      <w:pPr>
        <w:pStyle w:val="FootnoteText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Aggiunto in sopralinea con segno di inserimento.</w:t>
      </w:r>
    </w:p>
  </w:footnote>
  <w:footnote w:id="587">
    <w:p w14:paraId="7CE29ED3" w14:textId="473DCE9A" w:rsidR="00EA1C42" w:rsidRPr="00AE4F00" w:rsidRDefault="00EA1C4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310957" w:rsidRPr="00AE4F00">
        <w:rPr>
          <w:rFonts w:ascii="Times New Roman" w:hAnsi="Times New Roman"/>
          <w:szCs w:val="20"/>
        </w:rPr>
        <w:t>Le parti in corsivo si trovano a c. 152v.</w:t>
      </w:r>
    </w:p>
  </w:footnote>
  <w:footnote w:id="588">
    <w:p w14:paraId="1CF3F0C7" w14:textId="406ADC34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ad ordin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589">
    <w:p w14:paraId="5568B9F7" w14:textId="76855722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="00441F78"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 xml:space="preserve">Segue </w:t>
      </w:r>
      <w:r w:rsidRPr="00AE4F00">
        <w:rPr>
          <w:rFonts w:ascii="Times New Roman" w:hAnsi="Times New Roman"/>
          <w:i w:val="0"/>
          <w:iCs/>
          <w:szCs w:val="20"/>
        </w:rPr>
        <w:t>p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590">
    <w:p w14:paraId="2DB310FF" w14:textId="746CB7D2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="00441F78"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Esito di correzione.</w:t>
      </w:r>
    </w:p>
  </w:footnote>
  <w:footnote w:id="591">
    <w:p w14:paraId="499FDF6D" w14:textId="346FAD56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="00441F78"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 xml:space="preserve">Segue </w:t>
      </w:r>
      <w:r w:rsidRPr="00AE4F00">
        <w:rPr>
          <w:rFonts w:ascii="Times New Roman" w:hAnsi="Times New Roman"/>
          <w:i w:val="0"/>
          <w:iCs/>
          <w:szCs w:val="20"/>
        </w:rPr>
        <w:t>v</w:t>
      </w:r>
      <w:r w:rsidR="00441F78" w:rsidRPr="00AE4F00">
        <w:rPr>
          <w:rFonts w:ascii="Times New Roman" w:hAnsi="Times New Roman"/>
          <w:i w:val="0"/>
          <w:iCs/>
          <w:szCs w:val="20"/>
        </w:rPr>
        <w:t>(</w:t>
      </w:r>
      <w:r w:rsidRPr="00AE4F00">
        <w:rPr>
          <w:rFonts w:ascii="Times New Roman" w:hAnsi="Times New Roman"/>
          <w:i w:val="0"/>
          <w:iCs/>
          <w:szCs w:val="20"/>
        </w:rPr>
        <w:t>ostra</w:t>
      </w:r>
      <w:r w:rsidR="00441F78" w:rsidRPr="00AE4F00">
        <w:rPr>
          <w:rFonts w:ascii="Times New Roman" w:hAnsi="Times New Roman"/>
          <w:i w:val="0"/>
          <w:iCs/>
          <w:szCs w:val="20"/>
        </w:rPr>
        <w:t>)</w:t>
      </w:r>
      <w:r w:rsidRPr="00AE4F00">
        <w:rPr>
          <w:rFonts w:ascii="Times New Roman" w:hAnsi="Times New Roman"/>
          <w:i w:val="0"/>
          <w:iCs/>
          <w:szCs w:val="20"/>
        </w:rPr>
        <w:t xml:space="preserve"> S</w:t>
      </w:r>
      <w:r w:rsidR="00441F78" w:rsidRPr="00AE4F00">
        <w:rPr>
          <w:rFonts w:ascii="Times New Roman" w:hAnsi="Times New Roman"/>
          <w:i w:val="0"/>
          <w:iCs/>
          <w:szCs w:val="20"/>
        </w:rPr>
        <w:t>(</w:t>
      </w:r>
      <w:r w:rsidRPr="00AE4F00">
        <w:rPr>
          <w:rFonts w:ascii="Times New Roman" w:hAnsi="Times New Roman"/>
          <w:i w:val="0"/>
          <w:iCs/>
          <w:szCs w:val="20"/>
        </w:rPr>
        <w:t>ereni</w:t>
      </w:r>
      <w:r w:rsidR="00441F78" w:rsidRPr="00AE4F00">
        <w:rPr>
          <w:rFonts w:ascii="Times New Roman" w:hAnsi="Times New Roman"/>
          <w:i w:val="0"/>
          <w:iCs/>
          <w:szCs w:val="20"/>
        </w:rPr>
        <w:t>)</w:t>
      </w:r>
      <w:r w:rsidRPr="00AE4F00">
        <w:rPr>
          <w:rFonts w:ascii="Times New Roman" w:hAnsi="Times New Roman"/>
          <w:i w:val="0"/>
          <w:iCs/>
          <w:szCs w:val="20"/>
        </w:rPr>
        <w:t>tà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592">
    <w:p w14:paraId="154B3BCE" w14:textId="1004935C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="00441F78"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al presente</w:t>
      </w:r>
      <w:r w:rsidRPr="00AE4F00">
        <w:rPr>
          <w:rFonts w:ascii="Times New Roman" w:hAnsi="Times New Roman"/>
          <w:szCs w:val="20"/>
        </w:rPr>
        <w:t xml:space="preserve"> </w:t>
      </w:r>
      <w:r w:rsidR="00441F78" w:rsidRPr="00AE4F00">
        <w:rPr>
          <w:rFonts w:ascii="Times New Roman" w:hAnsi="Times New Roman"/>
          <w:szCs w:val="20"/>
        </w:rPr>
        <w:t xml:space="preserve">aggiunto in sopralinea </w:t>
      </w:r>
      <w:r w:rsidRPr="00AE4F00">
        <w:rPr>
          <w:rFonts w:ascii="Times New Roman" w:hAnsi="Times New Roman"/>
          <w:iCs/>
          <w:szCs w:val="20"/>
        </w:rPr>
        <w:t>su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hor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593">
    <w:p w14:paraId="02421433" w14:textId="1A95EEFD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="00441F78"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Esito di correzione.</w:t>
      </w:r>
    </w:p>
  </w:footnote>
  <w:footnote w:id="594">
    <w:p w14:paraId="3C0D8B25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ancor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595">
    <w:p w14:paraId="6E9FE122" w14:textId="7292C833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-i </w:t>
      </w:r>
      <w:r w:rsidRPr="00AE4F00">
        <w:rPr>
          <w:rFonts w:ascii="Times New Roman" w:hAnsi="Times New Roman"/>
          <w:szCs w:val="20"/>
        </w:rPr>
        <w:t>corretta su</w:t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>.</w:t>
      </w:r>
    </w:p>
  </w:footnote>
  <w:footnote w:id="596">
    <w:p w14:paraId="068CCC44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597">
    <w:p w14:paraId="62850A5E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ch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598">
    <w:p w14:paraId="24EBA4CC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 </w:t>
      </w:r>
      <w:r w:rsidRPr="00AE4F00">
        <w:rPr>
          <w:rFonts w:ascii="Times New Roman" w:hAnsi="Times New Roman"/>
          <w:szCs w:val="20"/>
        </w:rPr>
        <w:t>corretta su</w:t>
      </w:r>
      <w:r w:rsidRPr="00AE4F00">
        <w:rPr>
          <w:rFonts w:ascii="Times New Roman" w:hAnsi="Times New Roman"/>
          <w:i w:val="0"/>
          <w:iCs/>
          <w:szCs w:val="20"/>
        </w:rPr>
        <w:t xml:space="preserve"> -a</w:t>
      </w:r>
      <w:r w:rsidRPr="00AE4F00">
        <w:rPr>
          <w:rFonts w:ascii="Times New Roman" w:hAnsi="Times New Roman"/>
          <w:szCs w:val="20"/>
        </w:rPr>
        <w:t>, come pare.</w:t>
      </w:r>
    </w:p>
  </w:footnote>
  <w:footnote w:id="599">
    <w:p w14:paraId="7F1DE81E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600">
    <w:p w14:paraId="395EC813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- </w:t>
      </w:r>
      <w:r w:rsidRPr="00AE4F00">
        <w:rPr>
          <w:rFonts w:ascii="Times New Roman" w:hAnsi="Times New Roman"/>
          <w:szCs w:val="20"/>
        </w:rPr>
        <w:t>corretta su</w:t>
      </w:r>
      <w:r w:rsidRPr="00AE4F00">
        <w:rPr>
          <w:rFonts w:ascii="Times New Roman" w:hAnsi="Times New Roman"/>
          <w:i w:val="0"/>
          <w:iCs/>
          <w:szCs w:val="20"/>
        </w:rPr>
        <w:t xml:space="preserve"> -e-</w:t>
      </w:r>
      <w:r w:rsidRPr="00AE4F00">
        <w:rPr>
          <w:rFonts w:ascii="Times New Roman" w:hAnsi="Times New Roman"/>
          <w:szCs w:val="20"/>
        </w:rPr>
        <w:t>.</w:t>
      </w:r>
    </w:p>
  </w:footnote>
  <w:footnote w:id="601">
    <w:p w14:paraId="042E6071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, come pare.</w:t>
      </w:r>
    </w:p>
  </w:footnote>
  <w:footnote w:id="602">
    <w:p w14:paraId="023672DF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conda </w:t>
      </w:r>
      <w:r w:rsidRPr="00AE4F00">
        <w:rPr>
          <w:rFonts w:ascii="Times New Roman" w:hAnsi="Times New Roman"/>
          <w:i w:val="0"/>
          <w:iCs/>
          <w:szCs w:val="20"/>
        </w:rPr>
        <w:t>-e-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-o-</w:t>
      </w:r>
      <w:r w:rsidRPr="00AE4F00">
        <w:rPr>
          <w:rFonts w:ascii="Times New Roman" w:hAnsi="Times New Roman"/>
          <w:szCs w:val="20"/>
        </w:rPr>
        <w:t>.</w:t>
      </w:r>
    </w:p>
  </w:footnote>
  <w:footnote w:id="603">
    <w:p w14:paraId="7DE181BE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perché riesc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04">
    <w:p w14:paraId="4F3B40B9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non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05">
    <w:p w14:paraId="2F2EDCCA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s-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-c-</w:t>
      </w:r>
      <w:r w:rsidRPr="00AE4F00">
        <w:rPr>
          <w:rFonts w:ascii="Times New Roman" w:hAnsi="Times New Roman"/>
          <w:szCs w:val="20"/>
        </w:rPr>
        <w:t>.</w:t>
      </w:r>
    </w:p>
  </w:footnote>
  <w:footnote w:id="606">
    <w:p w14:paraId="33D8F438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, come pare.</w:t>
      </w:r>
    </w:p>
  </w:footnote>
  <w:footnote w:id="607">
    <w:p w14:paraId="251DE315" w14:textId="5ECDD296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alla casa | d</w:t>
      </w:r>
      <w:r w:rsidR="00CF4972" w:rsidRPr="00AE4F00">
        <w:rPr>
          <w:rFonts w:ascii="Times New Roman" w:hAnsi="Times New Roman"/>
          <w:i w:val="0"/>
          <w:iCs/>
          <w:szCs w:val="20"/>
        </w:rPr>
        <w:t>’</w:t>
      </w:r>
      <w:r w:rsidRPr="00AE4F00">
        <w:rPr>
          <w:rFonts w:ascii="Times New Roman" w:hAnsi="Times New Roman"/>
          <w:i w:val="0"/>
          <w:iCs/>
          <w:szCs w:val="20"/>
        </w:rPr>
        <w:t>Austri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08">
    <w:p w14:paraId="2AD88304" w14:textId="301AE483" w:rsidR="003C0A4A" w:rsidRPr="00AE4F00" w:rsidRDefault="003C0A4A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giovedì</w:t>
      </w:r>
      <w:r w:rsidR="00EE0A30" w:rsidRPr="00AE4F00">
        <w:rPr>
          <w:rFonts w:ascii="Times New Roman" w:hAnsi="Times New Roman"/>
          <w:i w:val="0"/>
          <w:iCs/>
          <w:szCs w:val="20"/>
        </w:rPr>
        <w:t xml:space="preserve"> … </w:t>
      </w:r>
      <w:r w:rsidRPr="00AE4F00">
        <w:rPr>
          <w:rFonts w:ascii="Times New Roman" w:hAnsi="Times New Roman"/>
          <w:i w:val="0"/>
          <w:iCs/>
          <w:szCs w:val="20"/>
        </w:rPr>
        <w:t xml:space="preserve">Gratie etc. </w:t>
      </w:r>
      <w:r w:rsidRPr="00AE4F00">
        <w:rPr>
          <w:rFonts w:ascii="Times New Roman" w:hAnsi="Times New Roman"/>
          <w:szCs w:val="20"/>
        </w:rPr>
        <w:t>decodifica di testo cifrato presente a cc. 158r-159v.</w:t>
      </w:r>
    </w:p>
  </w:footnote>
  <w:footnote w:id="609">
    <w:p w14:paraId="2A6E4C8C" w14:textId="7F9B84A7" w:rsidR="00C621B9" w:rsidRPr="00AE4F00" w:rsidRDefault="00C621B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610">
    <w:p w14:paraId="5A8399E0" w14:textId="77777777" w:rsidR="003C0A4A" w:rsidRPr="00AE4F00" w:rsidRDefault="003C0A4A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conda</w:t>
      </w:r>
      <w:r w:rsidRPr="00AE4F00">
        <w:rPr>
          <w:rFonts w:ascii="Times New Roman" w:hAnsi="Times New Roman"/>
          <w:i w:val="0"/>
          <w:iCs/>
          <w:szCs w:val="20"/>
        </w:rPr>
        <w:t xml:space="preserve"> -g- </w:t>
      </w:r>
      <w:r w:rsidRPr="00AE4F00">
        <w:rPr>
          <w:rFonts w:ascii="Times New Roman" w:hAnsi="Times New Roman"/>
          <w:szCs w:val="20"/>
        </w:rPr>
        <w:t>corretta su</w:t>
      </w:r>
      <w:r w:rsidRPr="00AE4F00">
        <w:rPr>
          <w:rFonts w:ascii="Times New Roman" w:hAnsi="Times New Roman"/>
          <w:i w:val="0"/>
          <w:iCs/>
          <w:szCs w:val="20"/>
        </w:rPr>
        <w:t xml:space="preserve"> -l-</w:t>
      </w:r>
      <w:r w:rsidRPr="00AE4F00">
        <w:rPr>
          <w:rFonts w:ascii="Times New Roman" w:hAnsi="Times New Roman"/>
          <w:szCs w:val="20"/>
        </w:rPr>
        <w:t>.</w:t>
      </w:r>
    </w:p>
  </w:footnote>
  <w:footnote w:id="611">
    <w:p w14:paraId="05B30ADC" w14:textId="77777777" w:rsidR="003C0A4A" w:rsidRPr="00AE4F00" w:rsidRDefault="003C0A4A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questa | Republic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12">
    <w:p w14:paraId="40B43D4A" w14:textId="77777777" w:rsidR="003C0A4A" w:rsidRPr="00AE4F00" w:rsidRDefault="003C0A4A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613">
    <w:p w14:paraId="5DA00F88" w14:textId="77777777" w:rsidR="003C0A4A" w:rsidRPr="00AE4F00" w:rsidRDefault="003C0A4A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, come pare.</w:t>
      </w:r>
    </w:p>
  </w:footnote>
  <w:footnote w:id="614">
    <w:p w14:paraId="6080B177" w14:textId="77777777" w:rsidR="003C0A4A" w:rsidRPr="00AE4F00" w:rsidRDefault="003C0A4A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all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15">
    <w:p w14:paraId="4EE850B0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il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16">
    <w:p w14:paraId="416C5757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617">
    <w:p w14:paraId="745F718E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>off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18">
    <w:p w14:paraId="0C944355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i-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-e-</w:t>
      </w:r>
      <w:r w:rsidRPr="00AE4F00">
        <w:rPr>
          <w:rFonts w:ascii="Times New Roman" w:hAnsi="Times New Roman"/>
          <w:szCs w:val="20"/>
        </w:rPr>
        <w:t>.</w:t>
      </w:r>
    </w:p>
  </w:footnote>
  <w:footnote w:id="619">
    <w:p w14:paraId="60262133" w14:textId="6DE1D94D" w:rsidR="009E711B" w:rsidRPr="00AE4F00" w:rsidRDefault="009E711B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-a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620">
    <w:p w14:paraId="0F83E0F4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n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21">
    <w:p w14:paraId="5159B44D" w14:textId="43EDCE99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 xml:space="preserve">che </w:t>
      </w:r>
      <w:r w:rsidR="00CF4972" w:rsidRPr="00AE4F00">
        <w:rPr>
          <w:rFonts w:ascii="Times New Roman" w:hAnsi="Times New Roman"/>
          <w:i w:val="0"/>
          <w:iCs/>
          <w:szCs w:val="20"/>
        </w:rPr>
        <w:t>’</w:t>
      </w:r>
      <w:r w:rsidRPr="00AE4F00">
        <w:rPr>
          <w:rFonts w:ascii="Times New Roman" w:hAnsi="Times New Roman"/>
          <w:i w:val="0"/>
          <w:iCs/>
          <w:szCs w:val="20"/>
        </w:rPr>
        <w:t>l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22">
    <w:p w14:paraId="7966C8A2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Ultima </w:t>
      </w:r>
      <w:r w:rsidRPr="00AE4F00">
        <w:rPr>
          <w:rFonts w:ascii="Times New Roman" w:hAnsi="Times New Roman"/>
          <w:i w:val="0"/>
          <w:iCs/>
          <w:szCs w:val="20"/>
        </w:rPr>
        <w:t>-i-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-e-</w:t>
      </w:r>
      <w:r w:rsidRPr="00AE4F00">
        <w:rPr>
          <w:rFonts w:ascii="Times New Roman" w:hAnsi="Times New Roman"/>
          <w:szCs w:val="20"/>
        </w:rPr>
        <w:t>.</w:t>
      </w:r>
    </w:p>
  </w:footnote>
  <w:footnote w:id="623">
    <w:p w14:paraId="772BE6CF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624">
    <w:p w14:paraId="6A428C0E" w14:textId="6E4B9A22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="009C7A76" w:rsidRPr="00AE4F00">
        <w:rPr>
          <w:rFonts w:ascii="Times New Roman" w:hAnsi="Times New Roman"/>
          <w:szCs w:val="20"/>
        </w:rPr>
        <w:t xml:space="preserve">al rigo successivo </w:t>
      </w:r>
      <w:r w:rsidRPr="00AE4F00">
        <w:rPr>
          <w:rFonts w:ascii="Times New Roman" w:hAnsi="Times New Roman"/>
          <w:i w:val="0"/>
          <w:iCs/>
          <w:szCs w:val="20"/>
        </w:rPr>
        <w:t>Rissolut</w:t>
      </w:r>
      <w:r w:rsidR="009C7A76" w:rsidRPr="00AE4F00">
        <w:rPr>
          <w:rFonts w:ascii="Times New Roman" w:hAnsi="Times New Roman"/>
          <w:i w:val="0"/>
          <w:iCs/>
          <w:szCs w:val="20"/>
        </w:rPr>
        <w:t>(</w:t>
      </w:r>
      <w:r w:rsidRPr="00AE4F00">
        <w:rPr>
          <w:rFonts w:ascii="Times New Roman" w:hAnsi="Times New Roman"/>
          <w:i w:val="0"/>
          <w:iCs/>
          <w:szCs w:val="20"/>
        </w:rPr>
        <w:t>io</w:t>
      </w:r>
      <w:r w:rsidR="009C7A76" w:rsidRPr="00AE4F00">
        <w:rPr>
          <w:rFonts w:ascii="Times New Roman" w:hAnsi="Times New Roman"/>
          <w:i w:val="0"/>
          <w:iCs/>
          <w:szCs w:val="20"/>
        </w:rPr>
        <w:t>)</w:t>
      </w:r>
      <w:r w:rsidRPr="00AE4F00">
        <w:rPr>
          <w:rFonts w:ascii="Times New Roman" w:hAnsi="Times New Roman"/>
          <w:i w:val="0"/>
          <w:iCs/>
          <w:szCs w:val="20"/>
        </w:rPr>
        <w:t>ne de</w:t>
      </w:r>
      <w:r w:rsidR="00CF4972" w:rsidRPr="00AE4F00">
        <w:rPr>
          <w:rFonts w:ascii="Times New Roman" w:hAnsi="Times New Roman"/>
          <w:i w:val="0"/>
          <w:iCs/>
          <w:szCs w:val="20"/>
        </w:rPr>
        <w:t>’</w:t>
      </w:r>
      <w:r w:rsidRPr="00AE4F00">
        <w:rPr>
          <w:rFonts w:ascii="Times New Roman" w:hAnsi="Times New Roman"/>
          <w:i w:val="0"/>
          <w:iCs/>
          <w:szCs w:val="20"/>
        </w:rPr>
        <w:t xml:space="preserve"> S</w:t>
      </w:r>
      <w:r w:rsidR="009C7A76" w:rsidRPr="00AE4F00">
        <w:rPr>
          <w:rFonts w:ascii="Times New Roman" w:hAnsi="Times New Roman"/>
          <w:i w:val="0"/>
          <w:iCs/>
          <w:szCs w:val="20"/>
        </w:rPr>
        <w:t>(</w:t>
      </w:r>
      <w:r w:rsidRPr="00AE4F00">
        <w:rPr>
          <w:rFonts w:ascii="Times New Roman" w:hAnsi="Times New Roman"/>
          <w:i w:val="0"/>
          <w:iCs/>
          <w:szCs w:val="20"/>
        </w:rPr>
        <w:t>igno</w:t>
      </w:r>
      <w:r w:rsidR="009C7A76" w:rsidRPr="00AE4F00">
        <w:rPr>
          <w:rFonts w:ascii="Times New Roman" w:hAnsi="Times New Roman"/>
          <w:i w:val="0"/>
          <w:iCs/>
          <w:szCs w:val="20"/>
        </w:rPr>
        <w:t>)</w:t>
      </w:r>
      <w:r w:rsidRPr="00AE4F00">
        <w:rPr>
          <w:rFonts w:ascii="Times New Roman" w:hAnsi="Times New Roman"/>
          <w:i w:val="0"/>
          <w:iCs/>
          <w:szCs w:val="20"/>
        </w:rPr>
        <w:t>ri Stati in lingua frances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25">
    <w:p w14:paraId="30D4AA55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626">
    <w:p w14:paraId="6C16F4D4" w14:textId="59AE14C4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Ser</w:t>
      </w:r>
      <w:r w:rsidR="00C6337B" w:rsidRPr="00AE4F00">
        <w:rPr>
          <w:rFonts w:ascii="Times New Roman" w:hAnsi="Times New Roman"/>
          <w:i w:val="0"/>
          <w:iCs/>
          <w:szCs w:val="20"/>
        </w:rPr>
        <w:t>(</w:t>
      </w:r>
      <w:r w:rsidRPr="00AE4F00">
        <w:rPr>
          <w:rFonts w:ascii="Times New Roman" w:hAnsi="Times New Roman"/>
          <w:i w:val="0"/>
          <w:iCs/>
          <w:szCs w:val="20"/>
        </w:rPr>
        <w:t>enissi</w:t>
      </w:r>
      <w:r w:rsidR="00C6337B" w:rsidRPr="00AE4F00">
        <w:rPr>
          <w:rFonts w:ascii="Times New Roman" w:hAnsi="Times New Roman"/>
          <w:i w:val="0"/>
          <w:iCs/>
          <w:szCs w:val="20"/>
        </w:rPr>
        <w:t>)</w:t>
      </w:r>
      <w:r w:rsidRPr="00AE4F00">
        <w:rPr>
          <w:rFonts w:ascii="Times New Roman" w:hAnsi="Times New Roman"/>
          <w:i w:val="0"/>
          <w:iCs/>
          <w:szCs w:val="20"/>
        </w:rPr>
        <w:t>mo … sempre il calcolo giust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codifica di testo cifrato presente a cc. 167r-172v.</w:t>
      </w:r>
    </w:p>
  </w:footnote>
  <w:footnote w:id="627">
    <w:p w14:paraId="47BB49E6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ssi-</w:t>
      </w:r>
      <w:r w:rsidRPr="00AE4F00">
        <w:rPr>
          <w:rFonts w:ascii="Times New Roman" w:hAnsi="Times New Roman"/>
          <w:szCs w:val="20"/>
        </w:rPr>
        <w:t xml:space="preserve"> corretto su </w:t>
      </w:r>
      <w:r w:rsidRPr="00AE4F00">
        <w:rPr>
          <w:rFonts w:ascii="Times New Roman" w:hAnsi="Times New Roman"/>
          <w:i w:val="0"/>
          <w:iCs/>
          <w:szCs w:val="20"/>
        </w:rPr>
        <w:t>-one</w:t>
      </w:r>
      <w:r w:rsidRPr="00AE4F00">
        <w:rPr>
          <w:rFonts w:ascii="Times New Roman" w:hAnsi="Times New Roman"/>
          <w:szCs w:val="20"/>
        </w:rPr>
        <w:t>.</w:t>
      </w:r>
    </w:p>
  </w:footnote>
  <w:footnote w:id="628">
    <w:p w14:paraId="010F85EE" w14:textId="34395053" w:rsidR="00065090" w:rsidRPr="00AE4F00" w:rsidRDefault="0006509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629">
    <w:p w14:paraId="0E7A7B6B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oglig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30">
    <w:p w14:paraId="0BDD7ED5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rretto su </w:t>
      </w:r>
      <w:r w:rsidRPr="00AE4F00">
        <w:rPr>
          <w:rFonts w:ascii="Times New Roman" w:hAnsi="Times New Roman"/>
          <w:i w:val="0"/>
          <w:iCs/>
          <w:szCs w:val="20"/>
        </w:rPr>
        <w:t>4</w:t>
      </w:r>
      <w:r w:rsidRPr="00AE4F00">
        <w:rPr>
          <w:rFonts w:ascii="Times New Roman" w:hAnsi="Times New Roman"/>
          <w:szCs w:val="20"/>
        </w:rPr>
        <w:t>.</w:t>
      </w:r>
    </w:p>
  </w:footnote>
  <w:footnote w:id="631">
    <w:p w14:paraId="4B576561" w14:textId="67FD33F4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ima </w:t>
      </w:r>
      <w:r w:rsidRPr="00AE4F00">
        <w:rPr>
          <w:rFonts w:ascii="Times New Roman" w:hAnsi="Times New Roman"/>
          <w:i w:val="0"/>
          <w:iCs/>
          <w:szCs w:val="20"/>
        </w:rPr>
        <w:t>-</w:t>
      </w:r>
      <w:r w:rsidR="00350A7C" w:rsidRPr="00AE4F00">
        <w:rPr>
          <w:rFonts w:ascii="Times New Roman" w:hAnsi="Times New Roman"/>
          <w:i w:val="0"/>
          <w:iCs/>
          <w:szCs w:val="20"/>
        </w:rPr>
        <w:t>s</w:t>
      </w:r>
      <w:r w:rsidRPr="00AE4F00">
        <w:rPr>
          <w:rFonts w:ascii="Times New Roman" w:hAnsi="Times New Roman"/>
          <w:i w:val="0"/>
          <w:iCs/>
          <w:szCs w:val="20"/>
        </w:rPr>
        <w:t>-</w:t>
      </w:r>
      <w:r w:rsidRPr="00AE4F00">
        <w:rPr>
          <w:rFonts w:ascii="Times New Roman" w:hAnsi="Times New Roman"/>
          <w:szCs w:val="20"/>
        </w:rPr>
        <w:t xml:space="preserve"> corretta su</w:t>
      </w:r>
      <w:r w:rsidRPr="00AE4F00">
        <w:rPr>
          <w:rFonts w:ascii="Times New Roman" w:hAnsi="Times New Roman"/>
          <w:i w:val="0"/>
          <w:iCs/>
          <w:szCs w:val="20"/>
        </w:rPr>
        <w:t xml:space="preserve"> -r-.</w:t>
      </w:r>
    </w:p>
  </w:footnote>
  <w:footnote w:id="632">
    <w:p w14:paraId="72D91653" w14:textId="2120FA28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la … Gratie etc.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codifica di testo cifrato presente a cc. 170v-171r; con segno di rimando.</w:t>
      </w:r>
    </w:p>
  </w:footnote>
  <w:footnote w:id="633">
    <w:p w14:paraId="0D3A5110" w14:textId="7331F271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350A7C" w:rsidRPr="00AE4F00">
        <w:rPr>
          <w:rFonts w:ascii="Times New Roman" w:hAnsi="Times New Roman"/>
          <w:szCs w:val="20"/>
        </w:rPr>
        <w:t>Lacerazione del</w:t>
      </w:r>
      <w:r w:rsidRPr="00AE4F00">
        <w:rPr>
          <w:rFonts w:ascii="Times New Roman" w:hAnsi="Times New Roman"/>
          <w:szCs w:val="20"/>
        </w:rPr>
        <w:t xml:space="preserve"> supporto.</w:t>
      </w:r>
    </w:p>
  </w:footnote>
  <w:footnote w:id="634">
    <w:p w14:paraId="11447D4D" w14:textId="675CC61C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350A7C" w:rsidRPr="00AE4F00">
        <w:rPr>
          <w:rFonts w:ascii="Times New Roman" w:hAnsi="Times New Roman"/>
          <w:szCs w:val="20"/>
        </w:rPr>
        <w:t>Aggiunto</w:t>
      </w:r>
      <w:r w:rsidRPr="00AE4F00">
        <w:rPr>
          <w:rFonts w:ascii="Times New Roman" w:hAnsi="Times New Roman"/>
          <w:szCs w:val="20"/>
        </w:rPr>
        <w:t xml:space="preserve"> in sopralinea su </w:t>
      </w:r>
      <w:r w:rsidRPr="00AE4F00">
        <w:rPr>
          <w:rFonts w:ascii="Times New Roman" w:hAnsi="Times New Roman"/>
          <w:i w:val="0"/>
          <w:iCs/>
          <w:szCs w:val="20"/>
        </w:rPr>
        <w:t>Dic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35">
    <w:p w14:paraId="0B87A614" w14:textId="6C15D70C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C71F31" w:rsidRPr="00AE4F00">
        <w:rPr>
          <w:rFonts w:ascii="Times New Roman" w:hAnsi="Times New Roman"/>
          <w:szCs w:val="20"/>
        </w:rPr>
        <w:t>Lacerazione del</w:t>
      </w:r>
      <w:r w:rsidRPr="00AE4F00">
        <w:rPr>
          <w:rFonts w:ascii="Times New Roman" w:hAnsi="Times New Roman"/>
          <w:szCs w:val="20"/>
        </w:rPr>
        <w:t xml:space="preserve"> supporto.</w:t>
      </w:r>
    </w:p>
  </w:footnote>
  <w:footnote w:id="636">
    <w:p w14:paraId="6DFAFC18" w14:textId="5DEA773C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350A7C" w:rsidRPr="00AE4F00">
        <w:rPr>
          <w:rFonts w:ascii="Times New Roman" w:hAnsi="Times New Roman"/>
          <w:i w:val="0"/>
          <w:iCs/>
          <w:szCs w:val="20"/>
        </w:rPr>
        <w:t>-ato</w:t>
      </w:r>
      <w:r w:rsidRPr="00AE4F00">
        <w:rPr>
          <w:rFonts w:ascii="Times New Roman" w:hAnsi="Times New Roman"/>
          <w:szCs w:val="20"/>
        </w:rPr>
        <w:t xml:space="preserve"> </w:t>
      </w:r>
      <w:r w:rsidR="00350A7C" w:rsidRPr="00AE4F00">
        <w:rPr>
          <w:rFonts w:ascii="Times New Roman" w:hAnsi="Times New Roman"/>
          <w:szCs w:val="20"/>
        </w:rPr>
        <w:t>esito di correzione</w:t>
      </w:r>
      <w:r w:rsidRPr="00AE4F00">
        <w:rPr>
          <w:rFonts w:ascii="Times New Roman" w:hAnsi="Times New Roman"/>
          <w:szCs w:val="20"/>
        </w:rPr>
        <w:t>.</w:t>
      </w:r>
    </w:p>
  </w:footnote>
  <w:footnote w:id="637">
    <w:p w14:paraId="50A612B6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638">
    <w:p w14:paraId="0E28C2D6" w14:textId="2FDCB681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C71F31" w:rsidRPr="00AE4F00">
        <w:rPr>
          <w:rFonts w:ascii="Times New Roman" w:hAnsi="Times New Roman"/>
          <w:szCs w:val="20"/>
        </w:rPr>
        <w:t>Lacerazione de</w:t>
      </w:r>
      <w:r w:rsidRPr="00AE4F00">
        <w:rPr>
          <w:rFonts w:ascii="Times New Roman" w:hAnsi="Times New Roman"/>
          <w:szCs w:val="20"/>
        </w:rPr>
        <w:t>l supporto.</w:t>
      </w:r>
    </w:p>
  </w:footnote>
  <w:footnote w:id="639">
    <w:p w14:paraId="1A7E71A6" w14:textId="77777777" w:rsidR="00D72C54" w:rsidRPr="00AE4F00" w:rsidRDefault="00D72C54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erazione del supporto.</w:t>
      </w:r>
    </w:p>
  </w:footnote>
  <w:footnote w:id="640">
    <w:p w14:paraId="1D53275B" w14:textId="77777777" w:rsidR="00D72C54" w:rsidRPr="00AE4F00" w:rsidRDefault="00D72C54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erazione del supporto.</w:t>
      </w:r>
    </w:p>
  </w:footnote>
  <w:footnote w:id="641">
    <w:p w14:paraId="37004499" w14:textId="77777777" w:rsidR="00D72C54" w:rsidRPr="00AE4F00" w:rsidRDefault="00D72C54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erazione del supporto.</w:t>
      </w:r>
    </w:p>
  </w:footnote>
  <w:footnote w:id="642">
    <w:p w14:paraId="7E664A51" w14:textId="77777777" w:rsidR="00D72C54" w:rsidRPr="00AE4F00" w:rsidRDefault="00D72C54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erazione del supporto.</w:t>
      </w:r>
    </w:p>
  </w:footnote>
  <w:footnote w:id="643">
    <w:p w14:paraId="2685C884" w14:textId="77777777" w:rsidR="00D72C54" w:rsidRPr="00AE4F00" w:rsidRDefault="00D72C54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erazione del supporto.</w:t>
      </w:r>
    </w:p>
  </w:footnote>
  <w:footnote w:id="644">
    <w:p w14:paraId="3001C761" w14:textId="77777777" w:rsidR="00D72C54" w:rsidRPr="00AE4F00" w:rsidRDefault="00D72C54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erazione del supporto.</w:t>
      </w:r>
    </w:p>
  </w:footnote>
  <w:footnote w:id="645">
    <w:p w14:paraId="79BE5B20" w14:textId="77777777" w:rsidR="00D72C54" w:rsidRPr="00AE4F00" w:rsidRDefault="00D72C54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Lacerazione del supporto.</w:t>
      </w:r>
    </w:p>
  </w:footnote>
  <w:footnote w:id="646">
    <w:p w14:paraId="1293A37C" w14:textId="77777777" w:rsidR="000E3C43" w:rsidRPr="00AE4F00" w:rsidRDefault="000E3C43" w:rsidP="00AE4F00">
      <w:pPr>
        <w:pStyle w:val="FootnoteText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Aggiunto in sopralinea su </w:t>
      </w:r>
      <w:r w:rsidRPr="00AE4F00">
        <w:rPr>
          <w:rFonts w:ascii="Times New Roman" w:hAnsi="Times New Roman"/>
          <w:szCs w:val="20"/>
        </w:rPr>
        <w:t xml:space="preserve">van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647">
    <w:p w14:paraId="44F387C4" w14:textId="77777777" w:rsidR="000E3C43" w:rsidRPr="00AE4F00" w:rsidRDefault="000E3C43" w:rsidP="00AE4F00">
      <w:pPr>
        <w:pStyle w:val="FootnoteText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me pare.</w:t>
      </w:r>
    </w:p>
  </w:footnote>
  <w:footnote w:id="648">
    <w:p w14:paraId="4DAC3B20" w14:textId="77777777" w:rsidR="000E3C43" w:rsidRPr="00AE4F00" w:rsidRDefault="000E3C43" w:rsidP="00AE4F00">
      <w:pPr>
        <w:pStyle w:val="FootnoteText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Aggiunto in sopralinea su </w:t>
      </w:r>
      <w:r w:rsidRPr="00AE4F00">
        <w:rPr>
          <w:rFonts w:ascii="Times New Roman" w:hAnsi="Times New Roman"/>
          <w:szCs w:val="20"/>
        </w:rPr>
        <w:t xml:space="preserve">ende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649">
    <w:p w14:paraId="63651B0E" w14:textId="77777777" w:rsidR="000E3C43" w:rsidRPr="00AE4F00" w:rsidRDefault="000E3C43" w:rsidP="00AE4F00">
      <w:pPr>
        <w:pStyle w:val="FootnoteText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me pare.</w:t>
      </w:r>
    </w:p>
  </w:footnote>
  <w:footnote w:id="650">
    <w:p w14:paraId="38CBDF86" w14:textId="77777777" w:rsidR="000E3C43" w:rsidRPr="00AE4F00" w:rsidRDefault="000E3C43" w:rsidP="00AE4F00">
      <w:pPr>
        <w:pStyle w:val="FootnoteText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-er-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651">
    <w:p w14:paraId="004ADFB1" w14:textId="77777777" w:rsidR="000E3C43" w:rsidRPr="00AE4F00" w:rsidRDefault="000E3C43" w:rsidP="00AE4F00">
      <w:pPr>
        <w:pStyle w:val="FootnoteText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Segue </w:t>
      </w:r>
      <w:r w:rsidRPr="00AE4F00">
        <w:rPr>
          <w:rFonts w:ascii="Times New Roman" w:hAnsi="Times New Roman"/>
          <w:szCs w:val="20"/>
        </w:rPr>
        <w:t xml:space="preserve">vaeren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652">
    <w:p w14:paraId="7E7D6107" w14:textId="77777777" w:rsidR="00FA16A9" w:rsidRPr="00AE4F00" w:rsidRDefault="00FA16A9" w:rsidP="00AE4F00">
      <w:pPr>
        <w:pStyle w:val="FootnoteText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che li conti depennato.</w:t>
      </w:r>
    </w:p>
  </w:footnote>
  <w:footnote w:id="653">
    <w:p w14:paraId="2B004DA5" w14:textId="77777777" w:rsidR="00FA16A9" w:rsidRPr="00AE4F00" w:rsidRDefault="00FA16A9" w:rsidP="00AE4F00">
      <w:pPr>
        <w:pStyle w:val="FootnoteText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non ho esito di correzione.</w:t>
      </w:r>
    </w:p>
  </w:footnote>
  <w:footnote w:id="654">
    <w:p w14:paraId="45AF6F69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>p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655">
    <w:p w14:paraId="7651D905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656">
    <w:p w14:paraId="3CFF98C4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questi signor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57">
    <w:p w14:paraId="34946C19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658">
    <w:p w14:paraId="3D03CD34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>l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59">
    <w:p w14:paraId="55E420BA" w14:textId="19CA31C0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le le</w:t>
      </w:r>
      <w:r w:rsidR="003055C1" w:rsidRPr="00AE4F00">
        <w:rPr>
          <w:rFonts w:ascii="Times New Roman" w:hAnsi="Times New Roman"/>
          <w:szCs w:val="20"/>
        </w:rPr>
        <w:t>*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60">
    <w:p w14:paraId="2BC85B6F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lor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61">
    <w:p w14:paraId="40687F53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eastAsiaTheme="minorHAnsi" w:hAnsi="Times New Roman"/>
          <w:i w:val="0"/>
          <w:iCs/>
          <w:szCs w:val="20"/>
        </w:rPr>
        <w:footnoteRef/>
      </w:r>
      <w:r w:rsidRPr="00AE4F00">
        <w:rPr>
          <w:rFonts w:ascii="Times New Roman" w:eastAsiaTheme="minorHAnsi" w:hAnsi="Times New Roman"/>
          <w:szCs w:val="20"/>
        </w:rPr>
        <w:t xml:space="preserve"> </w:t>
      </w:r>
      <w:r w:rsidRPr="00AE4F00">
        <w:rPr>
          <w:rFonts w:ascii="Times New Roman" w:eastAsiaTheme="minorHAnsi" w:hAnsi="Times New Roman"/>
          <w:iCs/>
          <w:szCs w:val="20"/>
        </w:rPr>
        <w:t>Esito di correzione.</w:t>
      </w:r>
    </w:p>
  </w:footnote>
  <w:footnote w:id="662">
    <w:p w14:paraId="03E9705E" w14:textId="360D1B1B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parole depennate.</w:t>
      </w:r>
    </w:p>
  </w:footnote>
  <w:footnote w:id="663">
    <w:p w14:paraId="2D887821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>sopr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64">
    <w:p w14:paraId="67754362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Beauprau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65">
    <w:p w14:paraId="18A6E5B0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i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-a</w:t>
      </w:r>
      <w:r w:rsidRPr="00AE4F00">
        <w:rPr>
          <w:rFonts w:ascii="Times New Roman" w:hAnsi="Times New Roman"/>
          <w:szCs w:val="20"/>
        </w:rPr>
        <w:t>.</w:t>
      </w:r>
    </w:p>
  </w:footnote>
  <w:footnote w:id="666">
    <w:p w14:paraId="55C657AB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me pare; esito di correzione.</w:t>
      </w:r>
    </w:p>
  </w:footnote>
  <w:footnote w:id="667">
    <w:p w14:paraId="351E26F2" w14:textId="142011E0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ima </w:t>
      </w:r>
      <w:r w:rsidRPr="00AE4F00">
        <w:rPr>
          <w:rFonts w:ascii="Times New Roman" w:hAnsi="Times New Roman"/>
          <w:i w:val="0"/>
          <w:iCs/>
          <w:szCs w:val="20"/>
        </w:rPr>
        <w:t xml:space="preserve">-n- </w:t>
      </w:r>
      <w:r w:rsidR="00317E3D" w:rsidRPr="00AE4F00">
        <w:rPr>
          <w:rFonts w:ascii="Times New Roman" w:hAnsi="Times New Roman"/>
          <w:szCs w:val="20"/>
        </w:rPr>
        <w:t>esito di correzione</w:t>
      </w:r>
      <w:r w:rsidRPr="00AE4F00">
        <w:rPr>
          <w:rFonts w:ascii="Times New Roman" w:hAnsi="Times New Roman"/>
          <w:szCs w:val="20"/>
        </w:rPr>
        <w:t xml:space="preserve">. </w:t>
      </w:r>
    </w:p>
  </w:footnote>
  <w:footnote w:id="668">
    <w:p w14:paraId="60C8D400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ll- </w:t>
      </w:r>
      <w:r w:rsidRPr="00AE4F00">
        <w:rPr>
          <w:rFonts w:ascii="Times New Roman" w:hAnsi="Times New Roman"/>
          <w:szCs w:val="20"/>
        </w:rPr>
        <w:t xml:space="preserve">corretto su </w:t>
      </w:r>
      <w:r w:rsidRPr="00AE4F00">
        <w:rPr>
          <w:rFonts w:ascii="Times New Roman" w:hAnsi="Times New Roman"/>
          <w:i w:val="0"/>
          <w:iCs/>
          <w:szCs w:val="20"/>
        </w:rPr>
        <w:t>-st-</w:t>
      </w:r>
      <w:r w:rsidRPr="00AE4F00">
        <w:rPr>
          <w:rFonts w:ascii="Times New Roman" w:hAnsi="Times New Roman"/>
          <w:szCs w:val="20"/>
        </w:rPr>
        <w:t>.</w:t>
      </w:r>
    </w:p>
  </w:footnote>
  <w:footnote w:id="669">
    <w:p w14:paraId="1379E5C9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670">
    <w:p w14:paraId="46710512" w14:textId="59F092AF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i-</w:t>
      </w:r>
      <w:r w:rsidRPr="00AE4F00">
        <w:rPr>
          <w:rFonts w:ascii="Times New Roman" w:hAnsi="Times New Roman"/>
          <w:szCs w:val="20"/>
        </w:rPr>
        <w:t xml:space="preserve"> corretta su </w:t>
      </w:r>
      <w:r w:rsidR="00317E3D" w:rsidRPr="00AE4F00">
        <w:rPr>
          <w:rFonts w:ascii="Times New Roman" w:hAnsi="Times New Roman"/>
          <w:szCs w:val="20"/>
        </w:rPr>
        <w:t>-</w:t>
      </w:r>
      <w:r w:rsidRPr="00AE4F00">
        <w:rPr>
          <w:rFonts w:ascii="Times New Roman" w:hAnsi="Times New Roman"/>
          <w:i w:val="0"/>
          <w:iCs/>
          <w:szCs w:val="20"/>
        </w:rPr>
        <w:t>e</w:t>
      </w:r>
      <w:r w:rsidR="00317E3D" w:rsidRPr="00AE4F00">
        <w:rPr>
          <w:rFonts w:ascii="Times New Roman" w:hAnsi="Times New Roman"/>
          <w:i w:val="0"/>
          <w:iCs/>
          <w:szCs w:val="20"/>
        </w:rPr>
        <w:t>-</w:t>
      </w:r>
      <w:r w:rsidRPr="00AE4F00">
        <w:rPr>
          <w:rFonts w:ascii="Times New Roman" w:hAnsi="Times New Roman"/>
          <w:szCs w:val="20"/>
        </w:rPr>
        <w:t>.</w:t>
      </w:r>
    </w:p>
  </w:footnote>
  <w:footnote w:id="671">
    <w:p w14:paraId="78DC4E17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b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672">
    <w:p w14:paraId="36ACBE4B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p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673">
    <w:p w14:paraId="3D91ED21" w14:textId="47421687" w:rsidR="00FA16A9" w:rsidRPr="00AE4F00" w:rsidRDefault="00FA16A9" w:rsidP="00AE4F00">
      <w:pPr>
        <w:rPr>
          <w:rFonts w:ascii="Times New Roman" w:hAnsi="Times New Roman" w:cs="Times New Roman"/>
          <w:sz w:val="20"/>
          <w:szCs w:val="20"/>
        </w:rPr>
      </w:pPr>
      <w:r w:rsidRPr="00AE4F00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E4F00">
        <w:rPr>
          <w:rFonts w:ascii="Times New Roman" w:hAnsi="Times New Roman" w:cs="Times New Roman"/>
          <w:sz w:val="20"/>
          <w:szCs w:val="20"/>
        </w:rPr>
        <w:t xml:space="preserve"> </w:t>
      </w:r>
      <w:r w:rsidR="00AD0BB1" w:rsidRPr="00AE4F00">
        <w:rPr>
          <w:rFonts w:ascii="Times New Roman" w:hAnsi="Times New Roman" w:cs="Times New Roman"/>
          <w:sz w:val="20"/>
          <w:szCs w:val="20"/>
        </w:rPr>
        <w:t>i</w:t>
      </w:r>
      <w:r w:rsidRPr="00AE4F00">
        <w:rPr>
          <w:rFonts w:ascii="Times New Roman" w:hAnsi="Times New Roman" w:cs="Times New Roman"/>
          <w:sz w:val="20"/>
          <w:szCs w:val="20"/>
        </w:rPr>
        <w:t>ntorno</w:t>
      </w:r>
      <w:r w:rsidR="00AD0BB1" w:rsidRPr="00AE4F00">
        <w:rPr>
          <w:rFonts w:ascii="Times New Roman" w:hAnsi="Times New Roman" w:cs="Times New Roman"/>
          <w:sz w:val="20"/>
          <w:szCs w:val="20"/>
        </w:rPr>
        <w:t xml:space="preserve"> </w:t>
      </w:r>
      <w:r w:rsidR="00EE0A30" w:rsidRPr="00AE4F00">
        <w:rPr>
          <w:rFonts w:ascii="Times New Roman" w:hAnsi="Times New Roman" w:cs="Times New Roman"/>
          <w:sz w:val="20"/>
          <w:szCs w:val="20"/>
        </w:rPr>
        <w:t>…</w:t>
      </w:r>
      <w:r w:rsidRPr="00AE4F00">
        <w:rPr>
          <w:rFonts w:ascii="Times New Roman" w:hAnsi="Times New Roman" w:cs="Times New Roman"/>
          <w:sz w:val="20"/>
          <w:szCs w:val="20"/>
        </w:rPr>
        <w:t xml:space="preserve"> perfettione </w:t>
      </w:r>
      <w:r w:rsidRPr="00AE4F00">
        <w:rPr>
          <w:rFonts w:ascii="Times New Roman" w:hAnsi="Times New Roman" w:cs="Times New Roman"/>
          <w:i/>
          <w:iCs/>
          <w:sz w:val="20"/>
          <w:szCs w:val="20"/>
        </w:rPr>
        <w:t>decodifica di testo cifrato presente a c. 192r-v; con segno di rimando.</w:t>
      </w:r>
    </w:p>
  </w:footnote>
  <w:footnote w:id="674">
    <w:p w14:paraId="2242F29E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fatt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75">
    <w:p w14:paraId="2246B6C8" w14:textId="0F5AAD32" w:rsidR="00570D51" w:rsidRPr="00AE4F00" w:rsidRDefault="00570D5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676">
    <w:p w14:paraId="7D6252E3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677">
    <w:p w14:paraId="4012D736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678">
    <w:p w14:paraId="2DD6F920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679">
    <w:p w14:paraId="2B20178B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680">
    <w:p w14:paraId="0933FDF3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h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81">
    <w:p w14:paraId="014236D3" w14:textId="1507DB40" w:rsidR="003E2CC6" w:rsidRPr="00AE4F00" w:rsidRDefault="003E2CC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 xml:space="preserve">St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682">
    <w:p w14:paraId="2AA20D93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683">
    <w:p w14:paraId="25EF8005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di unione</w:t>
      </w:r>
      <w:r w:rsidRPr="00AE4F00">
        <w:rPr>
          <w:rFonts w:ascii="Times New Roman" w:hAnsi="Times New Roman"/>
          <w:szCs w:val="20"/>
        </w:rPr>
        <w:t xml:space="preserve"> aggiunto in sopralinea su testo cifrato.</w:t>
      </w:r>
    </w:p>
  </w:footnote>
  <w:footnote w:id="684">
    <w:p w14:paraId="700EFB75" w14:textId="09299EAF" w:rsidR="00FA16A9" w:rsidRPr="00AE4F00" w:rsidRDefault="00FA16A9" w:rsidP="00AE4F00">
      <w:pPr>
        <w:rPr>
          <w:rFonts w:ascii="Times New Roman" w:hAnsi="Times New Roman" w:cs="Times New Roman"/>
          <w:sz w:val="20"/>
          <w:szCs w:val="20"/>
        </w:rPr>
      </w:pPr>
      <w:r w:rsidRPr="00AE4F00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E4F00">
        <w:rPr>
          <w:rFonts w:ascii="Times New Roman" w:hAnsi="Times New Roman" w:cs="Times New Roman"/>
          <w:sz w:val="20"/>
          <w:szCs w:val="20"/>
        </w:rPr>
        <w:t xml:space="preserve"> che … temporeggiare </w:t>
      </w:r>
      <w:r w:rsidRPr="00AE4F00">
        <w:rPr>
          <w:rFonts w:ascii="Times New Roman" w:hAnsi="Times New Roman" w:cs="Times New Roman"/>
          <w:i/>
          <w:iCs/>
          <w:sz w:val="20"/>
          <w:szCs w:val="20"/>
        </w:rPr>
        <w:t>decodifica di testo cifrato presente a c.199r; con segno di rimando.</w:t>
      </w:r>
    </w:p>
  </w:footnote>
  <w:footnote w:id="685">
    <w:p w14:paraId="09D1A7D3" w14:textId="03B5A095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sp-</w:t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-g-</w:t>
      </w:r>
      <w:r w:rsidRPr="00AE4F00">
        <w:rPr>
          <w:rFonts w:ascii="Times New Roman" w:hAnsi="Times New Roman"/>
          <w:szCs w:val="20"/>
        </w:rPr>
        <w:t xml:space="preserve"> depennata. </w:t>
      </w:r>
    </w:p>
  </w:footnote>
  <w:footnote w:id="686">
    <w:p w14:paraId="247CD853" w14:textId="77777777" w:rsidR="00235381" w:rsidRPr="00AE4F00" w:rsidRDefault="0023538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che … gran ardore</w:t>
      </w:r>
      <w:r w:rsidRPr="00AE4F00">
        <w:rPr>
          <w:rFonts w:ascii="Times New Roman" w:hAnsi="Times New Roman"/>
          <w:szCs w:val="20"/>
        </w:rPr>
        <w:t xml:space="preserve"> aggiunto in sopralinea su testo cifrato.</w:t>
      </w:r>
    </w:p>
  </w:footnote>
  <w:footnote w:id="687">
    <w:p w14:paraId="26DC9A0A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688">
    <w:p w14:paraId="780E3909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nell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89">
    <w:p w14:paraId="54AF1271" w14:textId="1CB9645C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la … serviti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  <w:lang w:eastAsia="it-IT"/>
        </w:rPr>
        <w:t>decodifica di testo cifrato presente a c.199r; con segno di rimando.</w:t>
      </w:r>
    </w:p>
  </w:footnote>
  <w:footnote w:id="690">
    <w:p w14:paraId="5B6362C6" w14:textId="6984932F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a</w:t>
      </w:r>
      <w:r w:rsidR="00373E08"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="00373E08" w:rsidRPr="00AE4F00">
        <w:rPr>
          <w:rFonts w:ascii="Times New Roman" w:hAnsi="Times New Roman"/>
          <w:szCs w:val="20"/>
        </w:rPr>
        <w:t xml:space="preserve">corretta su </w:t>
      </w:r>
      <w:r w:rsidR="00373E08" w:rsidRPr="00AE4F00">
        <w:rPr>
          <w:rFonts w:ascii="Times New Roman" w:hAnsi="Times New Roman"/>
          <w:i w:val="0"/>
          <w:iCs/>
          <w:szCs w:val="20"/>
        </w:rPr>
        <w:t xml:space="preserve">-à </w:t>
      </w:r>
      <w:r w:rsidR="00373E08" w:rsidRPr="00AE4F00">
        <w:rPr>
          <w:rFonts w:ascii="Times New Roman" w:hAnsi="Times New Roman"/>
          <w:szCs w:val="20"/>
        </w:rPr>
        <w:t>con accent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91">
    <w:p w14:paraId="0ED12B16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d</w:t>
      </w:r>
      <w:r w:rsidRPr="00AE4F00">
        <w:rPr>
          <w:rFonts w:ascii="Times New Roman" w:hAnsi="Times New Roman"/>
          <w:szCs w:val="20"/>
        </w:rPr>
        <w:t>.</w:t>
      </w:r>
    </w:p>
  </w:footnote>
  <w:footnote w:id="692">
    <w:p w14:paraId="096EA6B7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i</w:t>
      </w:r>
      <w:r w:rsidRPr="00AE4F00">
        <w:rPr>
          <w:rFonts w:ascii="Times New Roman" w:hAnsi="Times New Roman"/>
          <w:szCs w:val="20"/>
        </w:rPr>
        <w:t xml:space="preserve"> corretta su</w:t>
      </w:r>
      <w:r w:rsidRPr="00AE4F00">
        <w:rPr>
          <w:rFonts w:ascii="Times New Roman" w:hAnsi="Times New Roman"/>
          <w:i w:val="0"/>
          <w:iCs/>
          <w:szCs w:val="20"/>
        </w:rPr>
        <w:t xml:space="preserve"> -d</w:t>
      </w:r>
      <w:r w:rsidRPr="00AE4F00">
        <w:rPr>
          <w:rFonts w:ascii="Times New Roman" w:hAnsi="Times New Roman"/>
          <w:szCs w:val="20"/>
        </w:rPr>
        <w:t>.</w:t>
      </w:r>
    </w:p>
  </w:footnote>
  <w:footnote w:id="693">
    <w:p w14:paraId="74FE6509" w14:textId="131A4CA9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A75929" w:rsidRPr="00AE4F00">
        <w:rPr>
          <w:rFonts w:ascii="Times New Roman" w:hAnsi="Times New Roman"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="00A75929" w:rsidRPr="00AE4F00">
        <w:rPr>
          <w:rFonts w:ascii="Times New Roman" w:hAnsi="Times New Roman"/>
          <w:i w:val="0"/>
          <w:iCs/>
          <w:szCs w:val="20"/>
        </w:rPr>
        <w:t>-</w:t>
      </w:r>
      <w:r w:rsidRPr="00AE4F00">
        <w:rPr>
          <w:rFonts w:ascii="Times New Roman" w:hAnsi="Times New Roman"/>
          <w:i w:val="0"/>
          <w:iCs/>
          <w:szCs w:val="20"/>
        </w:rPr>
        <w:t>r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694">
    <w:p w14:paraId="5E771110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ne-</w:t>
      </w:r>
      <w:r w:rsidRPr="00AE4F00">
        <w:rPr>
          <w:rFonts w:ascii="Times New Roman" w:hAnsi="Times New Roman"/>
          <w:szCs w:val="20"/>
        </w:rPr>
        <w:t xml:space="preserve"> corretto da </w:t>
      </w:r>
      <w:r w:rsidRPr="00AE4F00">
        <w:rPr>
          <w:rFonts w:ascii="Times New Roman" w:hAnsi="Times New Roman"/>
          <w:i w:val="0"/>
          <w:iCs/>
          <w:szCs w:val="20"/>
        </w:rPr>
        <w:t>su-</w:t>
      </w:r>
      <w:r w:rsidRPr="00AE4F00">
        <w:rPr>
          <w:rFonts w:ascii="Times New Roman" w:hAnsi="Times New Roman"/>
          <w:szCs w:val="20"/>
        </w:rPr>
        <w:t>.</w:t>
      </w:r>
    </w:p>
  </w:footnote>
  <w:footnote w:id="695">
    <w:p w14:paraId="18D68A53" w14:textId="6FE2A04D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regimento dell</w:t>
      </w:r>
      <w:r w:rsidR="00CF4972" w:rsidRPr="00AE4F00">
        <w:rPr>
          <w:rFonts w:ascii="Times New Roman" w:hAnsi="Times New Roman"/>
          <w:i w:val="0"/>
          <w:iCs/>
          <w:szCs w:val="20"/>
        </w:rPr>
        <w:t>’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96">
    <w:p w14:paraId="79856120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su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697">
    <w:p w14:paraId="0CEBF3B3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per il quale è</w:t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anche</w:t>
      </w:r>
      <w:r w:rsidRPr="00AE4F00">
        <w:rPr>
          <w:rFonts w:ascii="Times New Roman" w:hAnsi="Times New Roman"/>
          <w:szCs w:val="20"/>
        </w:rPr>
        <w:t xml:space="preserve"> depennato, come pare.</w:t>
      </w:r>
    </w:p>
  </w:footnote>
  <w:footnote w:id="698">
    <w:p w14:paraId="52F0E33B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perpetuarl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699">
    <w:p w14:paraId="7E4A3A07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s-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e-</w:t>
      </w:r>
      <w:r w:rsidRPr="00AE4F00">
        <w:rPr>
          <w:rFonts w:ascii="Times New Roman" w:hAnsi="Times New Roman"/>
          <w:szCs w:val="20"/>
        </w:rPr>
        <w:t>.</w:t>
      </w:r>
    </w:p>
  </w:footnote>
  <w:footnote w:id="700">
    <w:p w14:paraId="00A11875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It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01">
    <w:p w14:paraId="5E0131A7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.</w:t>
      </w:r>
    </w:p>
  </w:footnote>
  <w:footnote w:id="702">
    <w:p w14:paraId="6EDAB30D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.</w:t>
      </w:r>
    </w:p>
  </w:footnote>
  <w:footnote w:id="703">
    <w:p w14:paraId="5713DC54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ch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04">
    <w:p w14:paraId="2FF85DDB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705">
    <w:p w14:paraId="66355E24" w14:textId="46926CAD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BE6F6B" w:rsidRPr="00AE4F00">
        <w:rPr>
          <w:rFonts w:ascii="Times New Roman" w:hAnsi="Times New Roman"/>
          <w:szCs w:val="20"/>
        </w:rPr>
        <w:t>Segue</w:t>
      </w:r>
      <w:r w:rsidRPr="00AE4F00">
        <w:rPr>
          <w:rFonts w:ascii="Times New Roman" w:hAnsi="Times New Roman"/>
          <w:i w:val="0"/>
          <w:iCs/>
          <w:szCs w:val="20"/>
        </w:rPr>
        <w:t xml:space="preserve"> -mi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706">
    <w:p w14:paraId="28698523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.</w:t>
      </w:r>
    </w:p>
  </w:footnote>
  <w:footnote w:id="707">
    <w:p w14:paraId="7325656E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 con segno di inserimento.</w:t>
      </w:r>
    </w:p>
  </w:footnote>
  <w:footnote w:id="708">
    <w:p w14:paraId="7CB1255E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a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-i</w:t>
      </w:r>
      <w:r w:rsidRPr="00AE4F00">
        <w:rPr>
          <w:rFonts w:ascii="Times New Roman" w:hAnsi="Times New Roman"/>
          <w:szCs w:val="20"/>
        </w:rPr>
        <w:t xml:space="preserve">; segue </w:t>
      </w:r>
      <w:r w:rsidRPr="00AE4F00">
        <w:rPr>
          <w:rFonts w:ascii="Times New Roman" w:hAnsi="Times New Roman"/>
          <w:i w:val="0"/>
          <w:iCs/>
          <w:szCs w:val="20"/>
        </w:rPr>
        <w:t>l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09">
    <w:p w14:paraId="32F38375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a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-e</w:t>
      </w:r>
      <w:r w:rsidRPr="00AE4F00">
        <w:rPr>
          <w:rFonts w:ascii="Times New Roman" w:hAnsi="Times New Roman"/>
          <w:szCs w:val="20"/>
        </w:rPr>
        <w:t>.</w:t>
      </w:r>
    </w:p>
  </w:footnote>
  <w:footnote w:id="710">
    <w:p w14:paraId="4306E02B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 </w:t>
      </w:r>
      <w:r w:rsidRPr="00AE4F00">
        <w:rPr>
          <w:rFonts w:ascii="Times New Roman" w:hAnsi="Times New Roman"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>-i</w:t>
      </w:r>
      <w:r w:rsidRPr="00AE4F00">
        <w:rPr>
          <w:rFonts w:ascii="Times New Roman" w:hAnsi="Times New Roman"/>
          <w:szCs w:val="20"/>
        </w:rPr>
        <w:t>.</w:t>
      </w:r>
    </w:p>
  </w:footnote>
  <w:footnote w:id="711">
    <w:p w14:paraId="79D2A217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.</w:t>
      </w:r>
    </w:p>
  </w:footnote>
  <w:footnote w:id="712">
    <w:p w14:paraId="20A14FB5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,</w:t>
      </w:r>
    </w:p>
  </w:footnote>
  <w:footnote w:id="713">
    <w:p w14:paraId="677B9643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par ch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14">
    <w:p w14:paraId="0B407B6F" w14:textId="715922F1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a </w:t>
      </w:r>
      <w:r w:rsidRPr="00AE4F00">
        <w:rPr>
          <w:rFonts w:ascii="Times New Roman" w:hAnsi="Times New Roman"/>
          <w:szCs w:val="20"/>
        </w:rPr>
        <w:t>corretta su</w:t>
      </w:r>
      <w:r w:rsidR="008E5B58" w:rsidRPr="00AE4F00">
        <w:rPr>
          <w:rFonts w:ascii="Times New Roman" w:hAnsi="Times New Roman"/>
          <w:szCs w:val="20"/>
        </w:rPr>
        <w:t xml:space="preserve"> </w:t>
      </w:r>
      <w:r w:rsidR="008E5B58" w:rsidRPr="00AE4F00">
        <w:rPr>
          <w:rFonts w:ascii="Times New Roman" w:hAnsi="Times New Roman"/>
          <w:i w:val="0"/>
          <w:iCs/>
          <w:szCs w:val="20"/>
        </w:rPr>
        <w:t>-</w:t>
      </w:r>
      <w:r w:rsidRPr="00AE4F00">
        <w:rPr>
          <w:rFonts w:ascii="Times New Roman" w:hAnsi="Times New Roman"/>
          <w:i w:val="0"/>
          <w:iCs/>
          <w:szCs w:val="20"/>
        </w:rPr>
        <w:t>i</w:t>
      </w:r>
      <w:r w:rsidRPr="00AE4F00">
        <w:rPr>
          <w:rFonts w:ascii="Times New Roman" w:hAnsi="Times New Roman"/>
          <w:szCs w:val="20"/>
        </w:rPr>
        <w:t>.</w:t>
      </w:r>
    </w:p>
  </w:footnote>
  <w:footnote w:id="715">
    <w:p w14:paraId="43CC04CD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>quell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16">
    <w:p w14:paraId="04E0FE26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stant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17">
    <w:p w14:paraId="4682AAD5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>che quella Maestà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18">
    <w:p w14:paraId="1DE07B9B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Foro nel supporto.</w:t>
      </w:r>
    </w:p>
  </w:footnote>
  <w:footnote w:id="719">
    <w:p w14:paraId="47F2B510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s-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s(igno)r</w:t>
      </w:r>
      <w:r w:rsidRPr="00AE4F00">
        <w:rPr>
          <w:rFonts w:ascii="Times New Roman" w:hAnsi="Times New Roman"/>
          <w:szCs w:val="20"/>
        </w:rPr>
        <w:t>.</w:t>
      </w:r>
    </w:p>
  </w:footnote>
  <w:footnote w:id="720">
    <w:p w14:paraId="4518F2CA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 xml:space="preserve">Segue </w:t>
      </w:r>
      <w:r w:rsidRPr="00AE4F00">
        <w:rPr>
          <w:rFonts w:ascii="Times New Roman" w:hAnsi="Times New Roman"/>
          <w:i w:val="0"/>
          <w:iCs/>
          <w:szCs w:val="20"/>
        </w:rPr>
        <w:t>notiti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21">
    <w:p w14:paraId="69271043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.</w:t>
      </w:r>
    </w:p>
  </w:footnote>
  <w:footnote w:id="722">
    <w:p w14:paraId="1AA7D53A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rretto su </w:t>
      </w:r>
      <w:r w:rsidRPr="00AE4F00">
        <w:rPr>
          <w:rFonts w:ascii="Times New Roman" w:hAnsi="Times New Roman"/>
          <w:i w:val="0"/>
          <w:iCs/>
          <w:szCs w:val="20"/>
        </w:rPr>
        <w:t>prima</w:t>
      </w:r>
      <w:r w:rsidRPr="00AE4F00">
        <w:rPr>
          <w:rFonts w:ascii="Times New Roman" w:hAnsi="Times New Roman"/>
          <w:szCs w:val="20"/>
        </w:rPr>
        <w:t>.</w:t>
      </w:r>
    </w:p>
  </w:footnote>
  <w:footnote w:id="723">
    <w:p w14:paraId="33ABC15A" w14:textId="77777777" w:rsidR="00FA16A9" w:rsidRPr="00AE4F00" w:rsidRDefault="00FA16A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>prim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24">
    <w:p w14:paraId="5F2564C6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725">
    <w:p w14:paraId="3897D9EB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eg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726">
    <w:p w14:paraId="348FEBFB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ene</w:t>
      </w:r>
      <w:r w:rsidRPr="00AE4F00">
        <w:rPr>
          <w:rFonts w:ascii="Times New Roman" w:hAnsi="Times New Roman"/>
          <w:szCs w:val="20"/>
        </w:rPr>
        <w:t xml:space="preserve"> corretto su </w:t>
      </w:r>
      <w:r w:rsidRPr="00AE4F00">
        <w:rPr>
          <w:rFonts w:ascii="Times New Roman" w:hAnsi="Times New Roman"/>
          <w:i w:val="0"/>
          <w:iCs/>
          <w:szCs w:val="20"/>
        </w:rPr>
        <w:t>-i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727">
    <w:p w14:paraId="105CCD56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o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-r</w:t>
      </w:r>
      <w:r w:rsidRPr="00AE4F00">
        <w:rPr>
          <w:rFonts w:ascii="Times New Roman" w:hAnsi="Times New Roman"/>
          <w:i w:val="0"/>
          <w:szCs w:val="20"/>
        </w:rPr>
        <w:t>, come pare.</w:t>
      </w:r>
    </w:p>
  </w:footnote>
  <w:footnote w:id="728">
    <w:p w14:paraId="533E04DA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-a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729">
    <w:p w14:paraId="0D4D0A45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publich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730">
    <w:p w14:paraId="5F8FC232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>già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731">
    <w:p w14:paraId="2919DCCB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ya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732">
    <w:p w14:paraId="60382F69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733">
    <w:p w14:paraId="667FBCEA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stabilit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34">
    <w:p w14:paraId="4D7F3AD1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ne daranno</w:t>
      </w:r>
      <w:r w:rsidRPr="00AE4F00">
        <w:rPr>
          <w:rFonts w:ascii="Times New Roman" w:hAnsi="Times New Roman"/>
          <w:szCs w:val="20"/>
        </w:rPr>
        <w:t xml:space="preserve"> depe</w:t>
      </w:r>
      <w:r w:rsidRPr="00AE4F00">
        <w:rPr>
          <w:rFonts w:ascii="Times New Roman" w:hAnsi="Times New Roman"/>
          <w:i w:val="0"/>
          <w:szCs w:val="20"/>
        </w:rPr>
        <w:t>nnato</w:t>
      </w:r>
      <w:r w:rsidRPr="00AE4F00">
        <w:rPr>
          <w:rFonts w:ascii="Times New Roman" w:hAnsi="Times New Roman"/>
          <w:szCs w:val="20"/>
        </w:rPr>
        <w:t>.</w:t>
      </w:r>
    </w:p>
  </w:footnote>
  <w:footnote w:id="735">
    <w:p w14:paraId="25004DA7" w14:textId="03610A0E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s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</w:t>
      </w:r>
      <w:r w:rsidR="0016463A" w:rsidRPr="00AE4F00">
        <w:rPr>
          <w:rFonts w:ascii="Times New Roman" w:hAnsi="Times New Roman"/>
          <w:iCs/>
          <w:szCs w:val="20"/>
        </w:rPr>
        <w:t>o</w:t>
      </w:r>
      <w:r w:rsidRPr="00AE4F00">
        <w:rPr>
          <w:rFonts w:ascii="Times New Roman" w:hAnsi="Times New Roman"/>
          <w:iCs/>
          <w:szCs w:val="20"/>
        </w:rPr>
        <w:t xml:space="preserve">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ge</w:t>
      </w:r>
      <w:r w:rsidRPr="00AE4F00">
        <w:rPr>
          <w:rFonts w:ascii="Times New Roman" w:hAnsi="Times New Roman"/>
          <w:szCs w:val="20"/>
        </w:rPr>
        <w:t>.</w:t>
      </w:r>
    </w:p>
  </w:footnote>
  <w:footnote w:id="736">
    <w:p w14:paraId="17AFBE76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que</w:t>
      </w:r>
      <w:r w:rsidRPr="00AE4F00">
        <w:rPr>
          <w:rFonts w:ascii="Times New Roman" w:hAnsi="Times New Roman"/>
          <w:i w:val="0"/>
          <w:szCs w:val="20"/>
        </w:rPr>
        <w:t xml:space="preserve"> depennato</w:t>
      </w:r>
      <w:r w:rsidRPr="00AE4F00">
        <w:rPr>
          <w:rFonts w:ascii="Times New Roman" w:hAnsi="Times New Roman"/>
          <w:szCs w:val="20"/>
        </w:rPr>
        <w:t>.</w:t>
      </w:r>
    </w:p>
  </w:footnote>
  <w:footnote w:id="737">
    <w:p w14:paraId="4C2A7096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sua depennato.</w:t>
      </w:r>
    </w:p>
  </w:footnote>
  <w:footnote w:id="738">
    <w:p w14:paraId="6612F1F0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v-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-r-</w:t>
      </w:r>
      <w:r w:rsidRPr="00AE4F00">
        <w:rPr>
          <w:rFonts w:ascii="Times New Roman" w:hAnsi="Times New Roman"/>
          <w:szCs w:val="20"/>
        </w:rPr>
        <w:t>, come pare.</w:t>
      </w:r>
    </w:p>
  </w:footnote>
  <w:footnote w:id="739">
    <w:p w14:paraId="7FD87B9F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so- </w:t>
      </w:r>
      <w:r w:rsidRPr="00AE4F00">
        <w:rPr>
          <w:rFonts w:ascii="Times New Roman" w:hAnsi="Times New Roman"/>
          <w:szCs w:val="20"/>
        </w:rPr>
        <w:t>esito di correzione.</w:t>
      </w:r>
    </w:p>
  </w:footnote>
  <w:footnote w:id="740">
    <w:p w14:paraId="2F0B7122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andar depennato.</w:t>
      </w:r>
    </w:p>
  </w:footnote>
  <w:footnote w:id="741">
    <w:p w14:paraId="64FFEE41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.</w:t>
      </w:r>
    </w:p>
  </w:footnote>
  <w:footnote w:id="742">
    <w:p w14:paraId="496429B3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.</w:t>
      </w:r>
    </w:p>
  </w:footnote>
  <w:footnote w:id="743">
    <w:p w14:paraId="22A09C0F" w14:textId="2BB98975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anco … qua</w:t>
      </w:r>
      <w:r w:rsidRPr="00AE4F00">
        <w:rPr>
          <w:rFonts w:ascii="Times New Roman" w:hAnsi="Times New Roman"/>
          <w:szCs w:val="20"/>
        </w:rPr>
        <w:t xml:space="preserve"> aggiunto in interlinea</w:t>
      </w:r>
      <w:r w:rsidR="00692471" w:rsidRPr="00AE4F00">
        <w:rPr>
          <w:rFonts w:ascii="Times New Roman" w:hAnsi="Times New Roman"/>
          <w:szCs w:val="20"/>
        </w:rPr>
        <w:t xml:space="preserve"> sotto il rigo di scrittura</w:t>
      </w:r>
      <w:r w:rsidRPr="00AE4F00">
        <w:rPr>
          <w:rFonts w:ascii="Times New Roman" w:hAnsi="Times New Roman"/>
          <w:szCs w:val="20"/>
        </w:rPr>
        <w:t xml:space="preserve">. </w:t>
      </w:r>
    </w:p>
  </w:footnote>
  <w:footnote w:id="744">
    <w:p w14:paraId="068FB1BC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-a</w:t>
      </w:r>
      <w:r w:rsidRPr="00AE4F00">
        <w:rPr>
          <w:rFonts w:ascii="Times New Roman" w:hAnsi="Times New Roman"/>
          <w:szCs w:val="20"/>
        </w:rPr>
        <w:t>.</w:t>
      </w:r>
    </w:p>
  </w:footnote>
  <w:footnote w:id="745">
    <w:p w14:paraId="51A23B4F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parola depennata.</w:t>
      </w:r>
    </w:p>
  </w:footnote>
  <w:footnote w:id="746">
    <w:p w14:paraId="57CA2083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747">
    <w:p w14:paraId="004E2121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d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48">
    <w:p w14:paraId="505992CE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ess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49">
    <w:p w14:paraId="1761BBF0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urgh</w:t>
      </w:r>
      <w:r w:rsidRPr="00AE4F00">
        <w:rPr>
          <w:rFonts w:ascii="Times New Roman" w:hAnsi="Times New Roman"/>
          <w:szCs w:val="20"/>
        </w:rPr>
        <w:t xml:space="preserve"> esito di correzione. </w:t>
      </w:r>
    </w:p>
  </w:footnote>
  <w:footnote w:id="750">
    <w:p w14:paraId="1B73928C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751">
    <w:p w14:paraId="3BC9CCB7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752">
    <w:p w14:paraId="47BF69BD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st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53">
    <w:p w14:paraId="154848A9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l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54">
    <w:p w14:paraId="11183C6F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d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755">
    <w:p w14:paraId="69D33B46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esposi … a proposito</w:t>
      </w:r>
      <w:r w:rsidRPr="00AE4F00">
        <w:rPr>
          <w:rFonts w:ascii="Times New Roman" w:hAnsi="Times New Roman"/>
          <w:szCs w:val="20"/>
        </w:rPr>
        <w:t xml:space="preserve"> decodifica di testo cifrato presente a c. 221</w:t>
      </w:r>
      <w:r w:rsidRPr="00AE4F00">
        <w:rPr>
          <w:rFonts w:ascii="Times New Roman" w:hAnsi="Times New Roman"/>
          <w:i w:val="0"/>
          <w:szCs w:val="20"/>
        </w:rPr>
        <w:t>r</w:t>
      </w:r>
      <w:r w:rsidRPr="00AE4F00">
        <w:rPr>
          <w:rFonts w:ascii="Times New Roman" w:hAnsi="Times New Roman"/>
          <w:iCs/>
          <w:szCs w:val="20"/>
        </w:rPr>
        <w:t>; con segno di rimando.</w:t>
      </w:r>
    </w:p>
  </w:footnote>
  <w:footnote w:id="756">
    <w:p w14:paraId="6795DB2C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et … dettato da lei</w:t>
      </w:r>
      <w:r w:rsidRPr="00AE4F00">
        <w:rPr>
          <w:rFonts w:ascii="Times New Roman" w:hAnsi="Times New Roman"/>
          <w:szCs w:val="20"/>
        </w:rPr>
        <w:t xml:space="preserve"> decodifica di testo cifrato presente a cc. 221r-222r; con segno di rimando.</w:t>
      </w:r>
    </w:p>
  </w:footnote>
  <w:footnote w:id="757">
    <w:p w14:paraId="518D24AF" w14:textId="070C0716" w:rsidR="00235381" w:rsidRPr="00AE4F00" w:rsidRDefault="0023538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li … proponghi</w:t>
      </w:r>
      <w:r w:rsidRPr="00AE4F00">
        <w:rPr>
          <w:rFonts w:ascii="Times New Roman" w:hAnsi="Times New Roman"/>
          <w:szCs w:val="20"/>
        </w:rPr>
        <w:t xml:space="preserve"> aggiunto in sopralinea su testo cifrato.</w:t>
      </w:r>
    </w:p>
  </w:footnote>
  <w:footnote w:id="758">
    <w:p w14:paraId="3306918C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gettarne i fondamenti</w:t>
      </w:r>
      <w:r w:rsidRPr="00AE4F00">
        <w:rPr>
          <w:rFonts w:ascii="Times New Roman" w:hAnsi="Times New Roman"/>
          <w:szCs w:val="20"/>
        </w:rPr>
        <w:t xml:space="preserve"> aggiunto in sopralinea su testo cifrato.</w:t>
      </w:r>
    </w:p>
  </w:footnote>
  <w:footnote w:id="759">
    <w:p w14:paraId="7CDAB135" w14:textId="77777777" w:rsidR="00235381" w:rsidRPr="00AE4F00" w:rsidRDefault="0023538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avanzando … di lei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 su testo cifrato.</w:t>
      </w:r>
    </w:p>
  </w:footnote>
  <w:footnote w:id="760">
    <w:p w14:paraId="10CBA7FC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la … giovare</w:t>
      </w:r>
      <w:r w:rsidRPr="00AE4F00">
        <w:rPr>
          <w:rFonts w:ascii="Times New Roman" w:hAnsi="Times New Roman"/>
          <w:szCs w:val="20"/>
        </w:rPr>
        <w:t xml:space="preserve"> decodifica di testo cifrato presente a c. 222r; con segno di rimando.</w:t>
      </w:r>
    </w:p>
  </w:footnote>
  <w:footnote w:id="761">
    <w:p w14:paraId="6FF819C7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dal … sua volontà</w:t>
      </w:r>
      <w:r w:rsidRPr="00AE4F00">
        <w:rPr>
          <w:rFonts w:ascii="Times New Roman" w:hAnsi="Times New Roman"/>
          <w:szCs w:val="20"/>
        </w:rPr>
        <w:t xml:space="preserve"> decodifica di testo cifrato presente a c. 222v; con segno di rimando.</w:t>
      </w:r>
    </w:p>
  </w:footnote>
  <w:footnote w:id="762">
    <w:p w14:paraId="1C01E014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tutto … publico</w:t>
      </w:r>
      <w:r w:rsidRPr="00AE4F00">
        <w:rPr>
          <w:rFonts w:ascii="Times New Roman" w:hAnsi="Times New Roman"/>
          <w:szCs w:val="20"/>
        </w:rPr>
        <w:t xml:space="preserve"> decodifica di testo cifrato presente a c. 222v; con segno di rimando.</w:t>
      </w:r>
    </w:p>
  </w:footnote>
  <w:footnote w:id="763">
    <w:p w14:paraId="3C3C5965" w14:textId="77777777" w:rsidR="00235381" w:rsidRPr="00AE4F00" w:rsidRDefault="0023538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nel … di unione</w:t>
      </w:r>
      <w:r w:rsidRPr="00AE4F00">
        <w:rPr>
          <w:rFonts w:ascii="Times New Roman" w:hAnsi="Times New Roman"/>
          <w:szCs w:val="20"/>
        </w:rPr>
        <w:t xml:space="preserve"> aggiunto in sopralinea su testo cifrato.</w:t>
      </w:r>
    </w:p>
  </w:footnote>
  <w:footnote w:id="764">
    <w:p w14:paraId="09FB90D7" w14:textId="77777777" w:rsidR="00235381" w:rsidRPr="00AE4F00" w:rsidRDefault="0023538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anderò … ad esser</w:t>
      </w:r>
      <w:r w:rsidRPr="00AE4F00">
        <w:rPr>
          <w:rFonts w:ascii="Times New Roman" w:hAnsi="Times New Roman"/>
          <w:szCs w:val="20"/>
        </w:rPr>
        <w:t xml:space="preserve"> aggiunto in sopralinea su testo cifrato.</w:t>
      </w:r>
    </w:p>
  </w:footnote>
  <w:footnote w:id="765">
    <w:p w14:paraId="5A3BF501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qua </w:t>
      </w:r>
      <w:r w:rsidRPr="00AE4F00">
        <w:rPr>
          <w:rFonts w:ascii="Times New Roman" w:hAnsi="Times New Roman"/>
          <w:i w:val="0"/>
          <w:szCs w:val="20"/>
        </w:rPr>
        <w:t>depennato.</w:t>
      </w:r>
    </w:p>
  </w:footnote>
  <w:footnote w:id="766">
    <w:p w14:paraId="49331CDA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il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67">
    <w:p w14:paraId="48E6A9D7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Cs/>
          <w:szCs w:val="20"/>
        </w:rPr>
        <w:t>-i-</w:t>
      </w:r>
      <w:r w:rsidRPr="00AE4F00">
        <w:rPr>
          <w:rFonts w:ascii="Times New Roman" w:hAnsi="Times New Roman"/>
          <w:szCs w:val="20"/>
        </w:rPr>
        <w:t xml:space="preserve">; segue </w:t>
      </w:r>
      <w:r w:rsidRPr="00AE4F00">
        <w:rPr>
          <w:rFonts w:ascii="Times New Roman" w:hAnsi="Times New Roman"/>
          <w:i w:val="0"/>
          <w:iCs/>
          <w:szCs w:val="20"/>
        </w:rPr>
        <w:t>-ment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68">
    <w:p w14:paraId="540E845B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a su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69">
    <w:p w14:paraId="4BF87C70" w14:textId="6BA3C15A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sse</w:t>
      </w:r>
      <w:r w:rsidRPr="00AE4F00">
        <w:rPr>
          <w:rFonts w:ascii="Times New Roman" w:hAnsi="Times New Roman"/>
          <w:szCs w:val="20"/>
        </w:rPr>
        <w:t xml:space="preserve"> </w:t>
      </w:r>
      <w:r w:rsidR="00165B05" w:rsidRPr="00AE4F00">
        <w:rPr>
          <w:rFonts w:ascii="Times New Roman" w:hAnsi="Times New Roman"/>
          <w:szCs w:val="20"/>
        </w:rPr>
        <w:t>aggiunto</w:t>
      </w:r>
      <w:r w:rsidRPr="00AE4F00">
        <w:rPr>
          <w:rFonts w:ascii="Times New Roman" w:hAnsi="Times New Roman"/>
          <w:szCs w:val="20"/>
        </w:rPr>
        <w:t>.</w:t>
      </w:r>
    </w:p>
  </w:footnote>
  <w:footnote w:id="770">
    <w:p w14:paraId="16CAA550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>-rebb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71">
    <w:p w14:paraId="7734B29E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suo fratell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72">
    <w:p w14:paraId="3BB55F52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g- </w:t>
      </w:r>
      <w:r w:rsidRPr="00AE4F00">
        <w:rPr>
          <w:rFonts w:ascii="Times New Roman" w:hAnsi="Times New Roman"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>C-</w:t>
      </w:r>
      <w:r w:rsidRPr="00AE4F00">
        <w:rPr>
          <w:rFonts w:ascii="Times New Roman" w:hAnsi="Times New Roman"/>
          <w:szCs w:val="20"/>
        </w:rPr>
        <w:t>.</w:t>
      </w:r>
    </w:p>
  </w:footnote>
  <w:footnote w:id="773">
    <w:p w14:paraId="3816934C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che … titolo</w:t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774">
    <w:p w14:paraId="551DA186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C-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c-</w:t>
      </w:r>
      <w:r w:rsidRPr="00AE4F00">
        <w:rPr>
          <w:rFonts w:ascii="Times New Roman" w:hAnsi="Times New Roman"/>
          <w:szCs w:val="20"/>
        </w:rPr>
        <w:t>.</w:t>
      </w:r>
    </w:p>
  </w:footnote>
  <w:footnote w:id="775">
    <w:p w14:paraId="6CCA867E" w14:textId="3E18C294" w:rsidR="0091289D" w:rsidRPr="00AE4F00" w:rsidRDefault="0091289D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vi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 con segno di inserimento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776">
    <w:p w14:paraId="166411F1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vv-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777">
    <w:p w14:paraId="18110632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che … mossi</w:t>
      </w:r>
      <w:r w:rsidRPr="00AE4F00">
        <w:rPr>
          <w:rFonts w:ascii="Times New Roman" w:hAnsi="Times New Roman"/>
          <w:szCs w:val="20"/>
        </w:rPr>
        <w:t xml:space="preserve"> decodifica di testo cifrato presente a c. 229r; con segno di rimando.</w:t>
      </w:r>
    </w:p>
  </w:footnote>
  <w:footnote w:id="778">
    <w:p w14:paraId="6027761E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 xml:space="preserve"> corretta </w:t>
      </w:r>
      <w:r w:rsidRPr="00AE4F00">
        <w:rPr>
          <w:rFonts w:ascii="Times New Roman" w:hAnsi="Times New Roman"/>
          <w:i w:val="0"/>
          <w:szCs w:val="20"/>
        </w:rPr>
        <w:t xml:space="preserve">su </w:t>
      </w:r>
      <w:r w:rsidRPr="00AE4F00">
        <w:rPr>
          <w:rFonts w:ascii="Times New Roman" w:hAnsi="Times New Roman"/>
          <w:i w:val="0"/>
          <w:iCs/>
          <w:szCs w:val="20"/>
        </w:rPr>
        <w:t>-a</w:t>
      </w:r>
      <w:r w:rsidRPr="00AE4F00">
        <w:rPr>
          <w:rFonts w:ascii="Times New Roman" w:hAnsi="Times New Roman"/>
          <w:szCs w:val="20"/>
        </w:rPr>
        <w:t>.</w:t>
      </w:r>
    </w:p>
  </w:footnote>
  <w:footnote w:id="779">
    <w:p w14:paraId="64EB4173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ch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</w:t>
      </w:r>
      <w:r w:rsidRPr="00AE4F00">
        <w:rPr>
          <w:rFonts w:ascii="Times New Roman" w:hAnsi="Times New Roman"/>
          <w:szCs w:val="20"/>
        </w:rPr>
        <w:t>.</w:t>
      </w:r>
    </w:p>
  </w:footnote>
  <w:footnote w:id="780">
    <w:p w14:paraId="303ACFD7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deve haver</w:t>
      </w:r>
      <w:r w:rsidRPr="00AE4F00">
        <w:rPr>
          <w:rFonts w:ascii="Times New Roman" w:hAnsi="Times New Roman"/>
          <w:szCs w:val="20"/>
        </w:rPr>
        <w:t xml:space="preserve"> aggiunto in sopralinea con segno di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inserimento</w:t>
      </w:r>
      <w:r w:rsidRPr="00AE4F00">
        <w:rPr>
          <w:rFonts w:ascii="Times New Roman" w:hAnsi="Times New Roman"/>
          <w:szCs w:val="20"/>
        </w:rPr>
        <w:t>.</w:t>
      </w:r>
    </w:p>
  </w:footnote>
  <w:footnote w:id="781">
    <w:p w14:paraId="5B4436A2" w14:textId="77777777" w:rsidR="0091289D" w:rsidRPr="00AE4F00" w:rsidRDefault="0091289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Precede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p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782">
    <w:p w14:paraId="495A57C4" w14:textId="01A42E2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Ser</w:t>
      </w:r>
      <w:r w:rsidR="00235381" w:rsidRPr="00AE4F00">
        <w:rPr>
          <w:rFonts w:ascii="Times New Roman" w:hAnsi="Times New Roman"/>
          <w:i w:val="0"/>
          <w:iCs/>
          <w:szCs w:val="20"/>
        </w:rPr>
        <w:t>(</w:t>
      </w:r>
      <w:r w:rsidRPr="00AE4F00">
        <w:rPr>
          <w:rFonts w:ascii="Times New Roman" w:hAnsi="Times New Roman"/>
          <w:i w:val="0"/>
          <w:iCs/>
          <w:szCs w:val="20"/>
        </w:rPr>
        <w:t>enissi</w:t>
      </w:r>
      <w:r w:rsidR="00235381" w:rsidRPr="00AE4F00">
        <w:rPr>
          <w:rFonts w:ascii="Times New Roman" w:hAnsi="Times New Roman"/>
          <w:i w:val="0"/>
          <w:iCs/>
          <w:szCs w:val="20"/>
        </w:rPr>
        <w:t>)</w:t>
      </w:r>
      <w:r w:rsidRPr="00AE4F00">
        <w:rPr>
          <w:rFonts w:ascii="Times New Roman" w:hAnsi="Times New Roman"/>
          <w:i w:val="0"/>
          <w:iCs/>
          <w:szCs w:val="20"/>
        </w:rPr>
        <w:t xml:space="preserve">mo … </w:t>
      </w:r>
      <w:r w:rsidR="00DA37B1" w:rsidRPr="00AE4F00">
        <w:rPr>
          <w:rFonts w:ascii="Times New Roman" w:hAnsi="Times New Roman"/>
          <w:i w:val="0"/>
          <w:iCs/>
          <w:szCs w:val="20"/>
        </w:rPr>
        <w:t>Gratie etc.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codifica di testo cifrato presente a</w:t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c</w:t>
      </w:r>
      <w:r w:rsidR="00235381" w:rsidRPr="00AE4F00">
        <w:rPr>
          <w:rFonts w:ascii="Times New Roman" w:hAnsi="Times New Roman"/>
          <w:szCs w:val="20"/>
        </w:rPr>
        <w:t>c</w:t>
      </w:r>
      <w:r w:rsidRPr="00AE4F00">
        <w:rPr>
          <w:rFonts w:ascii="Times New Roman" w:hAnsi="Times New Roman"/>
          <w:iCs/>
          <w:szCs w:val="20"/>
        </w:rPr>
        <w:t>. 232r-</w:t>
      </w:r>
      <w:r w:rsidR="00DA37B1" w:rsidRPr="00AE4F00">
        <w:rPr>
          <w:rFonts w:ascii="Times New Roman" w:hAnsi="Times New Roman"/>
          <w:iCs/>
          <w:szCs w:val="20"/>
        </w:rPr>
        <w:t>234</w:t>
      </w:r>
      <w:r w:rsidRPr="00AE4F00">
        <w:rPr>
          <w:rFonts w:ascii="Times New Roman" w:hAnsi="Times New Roman"/>
          <w:iCs/>
          <w:szCs w:val="20"/>
        </w:rPr>
        <w:t>v</w:t>
      </w:r>
      <w:r w:rsidRPr="00AE4F00">
        <w:rPr>
          <w:rFonts w:ascii="Times New Roman" w:hAnsi="Times New Roman"/>
          <w:i w:val="0"/>
          <w:iCs/>
          <w:szCs w:val="20"/>
        </w:rPr>
        <w:t>.</w:t>
      </w:r>
    </w:p>
  </w:footnote>
  <w:footnote w:id="783">
    <w:p w14:paraId="29E5CD9A" w14:textId="1BCF2878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gl</w:t>
      </w:r>
      <w:r w:rsidR="00CF4972" w:rsidRPr="00AE4F00">
        <w:rPr>
          <w:rFonts w:ascii="Times New Roman" w:hAnsi="Times New Roman"/>
          <w:i w:val="0"/>
          <w:iCs/>
          <w:szCs w:val="20"/>
        </w:rPr>
        <w:t>’</w:t>
      </w:r>
      <w:r w:rsidRPr="00AE4F00">
        <w:rPr>
          <w:rFonts w:ascii="Times New Roman" w:hAnsi="Times New Roman"/>
          <w:i w:val="0"/>
          <w:iCs/>
          <w:szCs w:val="20"/>
        </w:rPr>
        <w:t>, et disauder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84">
    <w:p w14:paraId="486195EA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785">
    <w:p w14:paraId="753F471F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Aggiunto in sopralinea su </w:t>
      </w:r>
      <w:r w:rsidRPr="00AE4F00">
        <w:rPr>
          <w:rFonts w:ascii="Times New Roman" w:hAnsi="Times New Roman"/>
          <w:i w:val="0"/>
          <w:iCs/>
          <w:szCs w:val="20"/>
        </w:rPr>
        <w:t>quest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, come pare.</w:t>
      </w:r>
    </w:p>
  </w:footnote>
  <w:footnote w:id="786">
    <w:p w14:paraId="1798703E" w14:textId="5F3CF668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</w:t>
      </w:r>
      <w:r w:rsidR="006A07D5" w:rsidRPr="00AE4F00">
        <w:rPr>
          <w:rFonts w:ascii="Times New Roman" w:hAnsi="Times New Roman"/>
          <w:szCs w:val="20"/>
        </w:rPr>
        <w:t>n</w:t>
      </w:r>
      <w:r w:rsidRPr="00AE4F00">
        <w:rPr>
          <w:rFonts w:ascii="Times New Roman" w:hAnsi="Times New Roman"/>
          <w:szCs w:val="20"/>
        </w:rPr>
        <w:t>el supporto.</w:t>
      </w:r>
    </w:p>
  </w:footnote>
  <w:footnote w:id="787">
    <w:p w14:paraId="588277A2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788">
    <w:p w14:paraId="20347551" w14:textId="292F4F82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="00235381" w:rsidRPr="00AE4F00">
        <w:rPr>
          <w:rFonts w:ascii="Times New Roman" w:hAnsi="Times New Roman"/>
          <w:i w:val="0"/>
          <w:iCs/>
          <w:szCs w:val="20"/>
        </w:rPr>
        <w:t>Q</w:t>
      </w:r>
      <w:r w:rsidRPr="00AE4F00">
        <w:rPr>
          <w:rFonts w:ascii="Times New Roman" w:hAnsi="Times New Roman"/>
          <w:i w:val="0"/>
          <w:iCs/>
          <w:szCs w:val="20"/>
        </w:rPr>
        <w:t>-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789">
    <w:p w14:paraId="17857ABF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790">
    <w:p w14:paraId="76C2AE73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impedisc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791">
    <w:p w14:paraId="25AB7368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gran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92">
    <w:p w14:paraId="3D771966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-n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93">
    <w:p w14:paraId="1D1635E0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h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794">
    <w:p w14:paraId="781D815A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no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795">
    <w:p w14:paraId="1EF855A1" w14:textId="2718B684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</w:t>
      </w:r>
      <w:r w:rsidR="00A24BEE" w:rsidRPr="00AE4F00">
        <w:rPr>
          <w:rFonts w:ascii="Times New Roman" w:hAnsi="Times New Roman"/>
          <w:szCs w:val="20"/>
        </w:rPr>
        <w:t>ono</w:t>
      </w:r>
      <w:r w:rsidRPr="00AE4F00">
        <w:rPr>
          <w:rFonts w:ascii="Times New Roman" w:hAnsi="Times New Roman"/>
          <w:szCs w:val="20"/>
        </w:rPr>
        <w:t xml:space="preserve"> lettere depennate, come pare.</w:t>
      </w:r>
    </w:p>
  </w:footnote>
  <w:footnote w:id="796">
    <w:p w14:paraId="37F9C599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Qu-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797">
    <w:p w14:paraId="041E5CB2" w14:textId="767FAA5F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="00235381" w:rsidRPr="00AE4F00">
        <w:rPr>
          <w:rFonts w:ascii="Times New Roman" w:hAnsi="Times New Roman"/>
          <w:i w:val="0"/>
          <w:iCs/>
          <w:szCs w:val="20"/>
        </w:rPr>
        <w:t>T</w:t>
      </w:r>
      <w:r w:rsidRPr="00AE4F00">
        <w:rPr>
          <w:rFonts w:ascii="Times New Roman" w:hAnsi="Times New Roman"/>
          <w:i w:val="0"/>
          <w:iCs/>
          <w:szCs w:val="20"/>
        </w:rPr>
        <w:t>-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798">
    <w:p w14:paraId="1BD6D18A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del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799">
    <w:p w14:paraId="1B314971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800">
    <w:p w14:paraId="4CDB3144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-</w:t>
      </w:r>
      <w:r w:rsidRPr="00AE4F00">
        <w:rPr>
          <w:rFonts w:ascii="Times New Roman" w:hAnsi="Times New Roman"/>
          <w:i w:val="0"/>
          <w:iCs/>
          <w:szCs w:val="20"/>
        </w:rPr>
        <w:t>nn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801">
    <w:p w14:paraId="0FFDE6E8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delle cos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802">
    <w:p w14:paraId="1A9006A9" w14:textId="1E40B4D6" w:rsidR="00C04197" w:rsidRPr="00AE4F00" w:rsidRDefault="00C04197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="00235381" w:rsidRPr="00AE4F00">
        <w:rPr>
          <w:rFonts w:ascii="Times New Roman" w:hAnsi="Times New Roman"/>
          <w:i w:val="0"/>
          <w:iCs/>
          <w:szCs w:val="20"/>
        </w:rPr>
        <w:t>E</w:t>
      </w:r>
      <w:r w:rsidRPr="00AE4F00">
        <w:rPr>
          <w:rFonts w:ascii="Times New Roman" w:hAnsi="Times New Roman"/>
          <w:i w:val="0"/>
          <w:iCs/>
          <w:szCs w:val="20"/>
        </w:rPr>
        <w:t>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esito di correzione. </w:t>
      </w:r>
    </w:p>
  </w:footnote>
  <w:footnote w:id="803">
    <w:p w14:paraId="225C3399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ima</w:t>
      </w:r>
      <w:r w:rsidRPr="00AE4F00">
        <w:rPr>
          <w:rFonts w:ascii="Times New Roman" w:hAnsi="Times New Roman"/>
          <w:i w:val="0"/>
          <w:iCs/>
          <w:szCs w:val="20"/>
        </w:rPr>
        <w:t xml:space="preserve"> -c- </w:t>
      </w:r>
      <w:r w:rsidRPr="00AE4F00">
        <w:rPr>
          <w:rFonts w:ascii="Times New Roman" w:hAnsi="Times New Roman"/>
          <w:szCs w:val="20"/>
        </w:rPr>
        <w:t>esito di correzione.</w:t>
      </w:r>
    </w:p>
  </w:footnote>
  <w:footnote w:id="804">
    <w:p w14:paraId="463442E2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i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805">
    <w:p w14:paraId="5DF6AAD2" w14:textId="50760E23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Ser</w:t>
      </w:r>
      <w:r w:rsidR="00235381" w:rsidRPr="00AE4F00">
        <w:rPr>
          <w:rFonts w:ascii="Times New Roman" w:hAnsi="Times New Roman"/>
          <w:i w:val="0"/>
          <w:iCs/>
          <w:szCs w:val="20"/>
        </w:rPr>
        <w:t>(</w:t>
      </w:r>
      <w:r w:rsidRPr="00AE4F00">
        <w:rPr>
          <w:rFonts w:ascii="Times New Roman" w:hAnsi="Times New Roman"/>
          <w:i w:val="0"/>
          <w:iCs/>
          <w:szCs w:val="20"/>
        </w:rPr>
        <w:t>enissi</w:t>
      </w:r>
      <w:r w:rsidR="00235381" w:rsidRPr="00AE4F00">
        <w:rPr>
          <w:rFonts w:ascii="Times New Roman" w:hAnsi="Times New Roman"/>
          <w:i w:val="0"/>
          <w:iCs/>
          <w:szCs w:val="20"/>
        </w:rPr>
        <w:t>)</w:t>
      </w:r>
      <w:r w:rsidRPr="00AE4F00">
        <w:rPr>
          <w:rFonts w:ascii="Times New Roman" w:hAnsi="Times New Roman"/>
          <w:i w:val="0"/>
          <w:iCs/>
          <w:szCs w:val="20"/>
        </w:rPr>
        <w:t xml:space="preserve">mo … </w:t>
      </w:r>
      <w:r w:rsidR="004E3635" w:rsidRPr="00AE4F00">
        <w:rPr>
          <w:rFonts w:ascii="Times New Roman" w:hAnsi="Times New Roman"/>
          <w:i w:val="0"/>
          <w:iCs/>
          <w:szCs w:val="20"/>
        </w:rPr>
        <w:t>Gratie etc.</w:t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decodifica di testo cifrato presente a c. 245r-</w:t>
      </w:r>
      <w:r w:rsidR="004E3635" w:rsidRPr="00AE4F00">
        <w:rPr>
          <w:rFonts w:ascii="Times New Roman" w:hAnsi="Times New Roman"/>
          <w:szCs w:val="20"/>
        </w:rPr>
        <w:t>246v</w:t>
      </w:r>
      <w:r w:rsidRPr="00AE4F00">
        <w:rPr>
          <w:rFonts w:ascii="Times New Roman" w:hAnsi="Times New Roman"/>
          <w:szCs w:val="20"/>
        </w:rPr>
        <w:t>v.</w:t>
      </w:r>
    </w:p>
  </w:footnote>
  <w:footnote w:id="806">
    <w:p w14:paraId="5B042882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Precede</w:t>
      </w:r>
      <w:r w:rsidRPr="00AE4F00">
        <w:rPr>
          <w:rFonts w:ascii="Times New Roman" w:hAnsi="Times New Roman"/>
          <w:i w:val="0"/>
          <w:iCs/>
          <w:szCs w:val="20"/>
        </w:rPr>
        <w:t xml:space="preserve"> ap-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807">
    <w:p w14:paraId="71439F65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Aggiunto in sopralinea.</w:t>
      </w:r>
    </w:p>
  </w:footnote>
  <w:footnote w:id="808">
    <w:p w14:paraId="4A46D901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Esito di correzione.</w:t>
      </w:r>
    </w:p>
  </w:footnote>
  <w:footnote w:id="809">
    <w:p w14:paraId="1AFFEA2F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6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810">
    <w:p w14:paraId="66C7D959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o-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811">
    <w:p w14:paraId="1BEA2817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are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812">
    <w:p w14:paraId="0110BE65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della relatione d</w:t>
      </w:r>
      <w:r w:rsidRPr="00AE4F00">
        <w:rPr>
          <w:rFonts w:ascii="Times New Roman" w:hAnsi="Times New Roman"/>
          <w:szCs w:val="20"/>
        </w:rPr>
        <w:t>i aggiunto in sopralinea con segno di inserimento.</w:t>
      </w:r>
    </w:p>
  </w:footnote>
  <w:footnote w:id="813">
    <w:p w14:paraId="7A64D977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della risolution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814">
    <w:p w14:paraId="09F7B3F4" w14:textId="258A3144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="00A24BEE" w:rsidRPr="00AE4F00">
        <w:rPr>
          <w:rFonts w:ascii="Times New Roman" w:hAnsi="Times New Roman"/>
          <w:i w:val="0"/>
          <w:iCs/>
          <w:szCs w:val="20"/>
        </w:rPr>
        <w:t>,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815">
    <w:p w14:paraId="7EBF511B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816">
    <w:p w14:paraId="0C97853A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conda</w:t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>- esito di correzione.</w:t>
      </w:r>
    </w:p>
  </w:footnote>
  <w:footnote w:id="817">
    <w:p w14:paraId="2BDEC4AF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818">
    <w:p w14:paraId="1C2C3369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parola depennata.</w:t>
      </w:r>
    </w:p>
  </w:footnote>
  <w:footnote w:id="819">
    <w:p w14:paraId="66BD01B5" w14:textId="4190B680" w:rsidR="00C04197" w:rsidRPr="00AE4F00" w:rsidRDefault="00C04197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-</w:t>
      </w:r>
      <w:r w:rsidR="00A24BEE"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esito di correzione.</w:t>
      </w:r>
    </w:p>
  </w:footnote>
  <w:footnote w:id="820">
    <w:p w14:paraId="7BF7704A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an(n)o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821">
    <w:p w14:paraId="5E9BCA88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ru- </w:t>
      </w:r>
      <w:r w:rsidRPr="00AE4F00">
        <w:rPr>
          <w:rFonts w:ascii="Times New Roman" w:hAnsi="Times New Roman"/>
          <w:szCs w:val="20"/>
        </w:rPr>
        <w:t>esito di correzione.</w:t>
      </w:r>
    </w:p>
  </w:footnote>
  <w:footnote w:id="822">
    <w:p w14:paraId="19B5A2CB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</w:t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parola depennata.</w:t>
      </w:r>
    </w:p>
  </w:footnote>
  <w:footnote w:id="823">
    <w:p w14:paraId="683301FC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6</w:t>
      </w:r>
      <w:r w:rsidRPr="00AE4F00">
        <w:rPr>
          <w:rFonts w:ascii="Times New Roman" w:hAnsi="Times New Roman"/>
          <w:szCs w:val="20"/>
        </w:rPr>
        <w:t xml:space="preserve"> esito di correzione. </w:t>
      </w:r>
    </w:p>
  </w:footnote>
  <w:footnote w:id="824">
    <w:p w14:paraId="07E02240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rretto su </w:t>
      </w:r>
      <w:r w:rsidRPr="00AE4F00">
        <w:rPr>
          <w:rFonts w:ascii="Times New Roman" w:hAnsi="Times New Roman"/>
          <w:i w:val="0"/>
          <w:iCs/>
          <w:szCs w:val="20"/>
        </w:rPr>
        <w:t>luglio</w:t>
      </w:r>
      <w:r w:rsidRPr="00AE4F00">
        <w:rPr>
          <w:rFonts w:ascii="Times New Roman" w:hAnsi="Times New Roman"/>
          <w:szCs w:val="20"/>
        </w:rPr>
        <w:t>.</w:t>
      </w:r>
    </w:p>
  </w:footnote>
  <w:footnote w:id="825">
    <w:p w14:paraId="3C8EB4D6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826">
    <w:p w14:paraId="575A2368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827">
    <w:p w14:paraId="380D1ED4" w14:textId="2169947A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</w:t>
      </w:r>
      <w:r w:rsidR="006D024C" w:rsidRPr="00AE4F00">
        <w:rPr>
          <w:rFonts w:ascii="Times New Roman" w:hAnsi="Times New Roman"/>
          <w:szCs w:val="20"/>
        </w:rPr>
        <w:t>n</w:t>
      </w:r>
      <w:r w:rsidRPr="00AE4F00">
        <w:rPr>
          <w:rFonts w:ascii="Times New Roman" w:hAnsi="Times New Roman"/>
          <w:szCs w:val="20"/>
        </w:rPr>
        <w:t>el supporto.</w:t>
      </w:r>
    </w:p>
  </w:footnote>
  <w:footnote w:id="828">
    <w:p w14:paraId="6A6480E2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829">
    <w:p w14:paraId="2CB13E16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-</w:t>
      </w:r>
      <w:r w:rsidRPr="00AE4F00">
        <w:rPr>
          <w:rFonts w:ascii="Times New Roman" w:hAnsi="Times New Roman"/>
          <w:szCs w:val="20"/>
        </w:rPr>
        <w:t xml:space="preserve"> esito di correzione. </w:t>
      </w:r>
    </w:p>
  </w:footnote>
  <w:footnote w:id="830">
    <w:p w14:paraId="26A79F9F" w14:textId="77777777" w:rsidR="00C04197" w:rsidRPr="00AE4F00" w:rsidRDefault="00C04197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l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831">
    <w:p w14:paraId="07A35122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li … tarderanno molto</w:t>
      </w:r>
      <w:r w:rsidRPr="00AE4F00">
        <w:rPr>
          <w:rFonts w:ascii="Times New Roman" w:hAnsi="Times New Roman"/>
          <w:szCs w:val="20"/>
        </w:rPr>
        <w:t xml:space="preserve"> decodifica di testo cifrato presente a c. 255r.</w:t>
      </w:r>
    </w:p>
  </w:footnote>
  <w:footnote w:id="832">
    <w:p w14:paraId="1F6C4BF0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Macchia di inchiostro.</w:t>
      </w:r>
    </w:p>
  </w:footnote>
  <w:footnote w:id="833">
    <w:p w14:paraId="18A9EDB6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ciò era </w:t>
      </w:r>
      <w:r w:rsidRPr="00AE4F00">
        <w:rPr>
          <w:rFonts w:ascii="Times New Roman" w:hAnsi="Times New Roman"/>
          <w:szCs w:val="20"/>
        </w:rPr>
        <w:t>aggiunto in sopralinea con segno di inserimento.</w:t>
      </w:r>
    </w:p>
  </w:footnote>
  <w:footnote w:id="834">
    <w:p w14:paraId="4A112972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Precedono lettere depennate.</w:t>
      </w:r>
    </w:p>
  </w:footnote>
  <w:footnote w:id="835">
    <w:p w14:paraId="0F6FDB73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</w:t>
      </w:r>
      <w:r w:rsidRPr="00AE4F00">
        <w:rPr>
          <w:rFonts w:ascii="Times New Roman" w:hAnsi="Times New Roman"/>
          <w:szCs w:val="20"/>
        </w:rPr>
        <w:t xml:space="preserve"> in sopralinea con segno di inserimento.</w:t>
      </w:r>
    </w:p>
  </w:footnote>
  <w:footnote w:id="836">
    <w:p w14:paraId="514286DE" w14:textId="66F467B0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a s(ua) M(aes)tà</w:t>
      </w:r>
      <w:r w:rsidRPr="00AE4F00">
        <w:rPr>
          <w:rFonts w:ascii="Times New Roman" w:hAnsi="Times New Roman"/>
          <w:szCs w:val="20"/>
        </w:rPr>
        <w:t xml:space="preserve"> esito di correzione</w:t>
      </w:r>
      <w:r w:rsidR="00624B95" w:rsidRPr="00AE4F00">
        <w:rPr>
          <w:rFonts w:ascii="Times New Roman" w:hAnsi="Times New Roman"/>
          <w:szCs w:val="20"/>
        </w:rPr>
        <w:t xml:space="preserve">, con </w:t>
      </w:r>
      <w:r w:rsidR="00624B95" w:rsidRPr="00AE4F00">
        <w:rPr>
          <w:rFonts w:ascii="Times New Roman" w:hAnsi="Times New Roman"/>
          <w:i w:val="0"/>
          <w:iCs/>
          <w:szCs w:val="20"/>
        </w:rPr>
        <w:t xml:space="preserve">s </w:t>
      </w:r>
      <w:r w:rsidR="00624B95" w:rsidRPr="00AE4F00">
        <w:rPr>
          <w:rFonts w:ascii="Times New Roman" w:hAnsi="Times New Roman"/>
          <w:szCs w:val="20"/>
        </w:rPr>
        <w:t>corretta su -</w:t>
      </w:r>
      <w:r w:rsidR="00624B95" w:rsidRPr="00AE4F00">
        <w:rPr>
          <w:rFonts w:ascii="Times New Roman" w:hAnsi="Times New Roman"/>
          <w:i w:val="0"/>
          <w:iCs/>
          <w:szCs w:val="20"/>
        </w:rPr>
        <w:t>l</w:t>
      </w:r>
      <w:r w:rsidR="00624B95" w:rsidRPr="00AE4F00">
        <w:rPr>
          <w:rFonts w:ascii="Times New Roman" w:hAnsi="Times New Roman"/>
          <w:szCs w:val="20"/>
        </w:rPr>
        <w:t>,</w:t>
      </w:r>
      <w:r w:rsidR="00624B95" w:rsidRPr="00AE4F00">
        <w:rPr>
          <w:rFonts w:ascii="Times New Roman" w:hAnsi="Times New Roman"/>
          <w:i w:val="0"/>
          <w:iCs/>
          <w:szCs w:val="20"/>
        </w:rPr>
        <w:t xml:space="preserve"> M- </w:t>
      </w:r>
      <w:r w:rsidR="00624B95" w:rsidRPr="00AE4F00">
        <w:rPr>
          <w:rFonts w:ascii="Times New Roman" w:hAnsi="Times New Roman"/>
          <w:szCs w:val="20"/>
        </w:rPr>
        <w:t>corretta su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Re</w:t>
      </w:r>
      <w:r w:rsidR="00624B95" w:rsidRPr="00AE4F00">
        <w:rPr>
          <w:rFonts w:ascii="Times New Roman" w:hAnsi="Times New Roman"/>
          <w:szCs w:val="20"/>
        </w:rPr>
        <w:t xml:space="preserve">, </w:t>
      </w:r>
      <w:r w:rsidR="00624B95" w:rsidRPr="00AE4F00">
        <w:rPr>
          <w:rFonts w:ascii="Times New Roman" w:hAnsi="Times New Roman"/>
          <w:i w:val="0"/>
          <w:iCs/>
          <w:szCs w:val="20"/>
        </w:rPr>
        <w:t xml:space="preserve">-tà </w:t>
      </w:r>
      <w:r w:rsidR="00624B95" w:rsidRPr="00AE4F00">
        <w:rPr>
          <w:rFonts w:ascii="Times New Roman" w:hAnsi="Times New Roman"/>
          <w:szCs w:val="20"/>
        </w:rPr>
        <w:t>aggiunto in apice.</w:t>
      </w:r>
    </w:p>
  </w:footnote>
  <w:footnote w:id="837">
    <w:p w14:paraId="003CE66B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; segue parola depennata. </w:t>
      </w:r>
    </w:p>
  </w:footnote>
  <w:footnote w:id="838">
    <w:p w14:paraId="3B603C56" w14:textId="5043CC31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ella</w:t>
      </w:r>
      <w:r w:rsidRPr="00AE4F00">
        <w:rPr>
          <w:rFonts w:ascii="Times New Roman" w:hAnsi="Times New Roman"/>
          <w:szCs w:val="20"/>
        </w:rPr>
        <w:t xml:space="preserve"> depennat</w:t>
      </w:r>
      <w:r w:rsidR="00624B95" w:rsidRPr="00AE4F00">
        <w:rPr>
          <w:rFonts w:ascii="Times New Roman" w:hAnsi="Times New Roman"/>
          <w:szCs w:val="20"/>
        </w:rPr>
        <w:t>o</w:t>
      </w:r>
      <w:r w:rsidRPr="00AE4F00">
        <w:rPr>
          <w:rFonts w:ascii="Times New Roman" w:hAnsi="Times New Roman"/>
          <w:szCs w:val="20"/>
        </w:rPr>
        <w:t>.</w:t>
      </w:r>
    </w:p>
  </w:footnote>
  <w:footnote w:id="839">
    <w:p w14:paraId="75F78230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t-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è</w:t>
      </w:r>
      <w:r w:rsidRPr="00AE4F00">
        <w:rPr>
          <w:rFonts w:ascii="Times New Roman" w:hAnsi="Times New Roman"/>
          <w:szCs w:val="20"/>
        </w:rPr>
        <w:t>.</w:t>
      </w:r>
    </w:p>
  </w:footnote>
  <w:footnote w:id="840">
    <w:p w14:paraId="334A5696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co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841">
    <w:p w14:paraId="45E88897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842">
    <w:p w14:paraId="04CCE95E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d-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g-</w:t>
      </w:r>
      <w:r w:rsidRPr="00AE4F00">
        <w:rPr>
          <w:rFonts w:ascii="Times New Roman" w:hAnsi="Times New Roman"/>
          <w:szCs w:val="20"/>
        </w:rPr>
        <w:t>.</w:t>
      </w:r>
    </w:p>
  </w:footnote>
  <w:footnote w:id="843">
    <w:p w14:paraId="44216CD3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d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844">
    <w:p w14:paraId="55869B1F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d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845">
    <w:p w14:paraId="27F9DFDC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oltr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846">
    <w:p w14:paraId="380DCE78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et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847">
    <w:p w14:paraId="04B69961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sì A.</w:t>
      </w:r>
    </w:p>
  </w:footnote>
  <w:footnote w:id="848">
    <w:p w14:paraId="6C26D229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me pare.</w:t>
      </w:r>
    </w:p>
  </w:footnote>
  <w:footnote w:id="849">
    <w:p w14:paraId="28596A61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ono lettere</w:t>
      </w:r>
      <w:r w:rsidRPr="00AE4F00">
        <w:rPr>
          <w:rFonts w:ascii="Times New Roman" w:hAnsi="Times New Roman"/>
          <w:szCs w:val="20"/>
        </w:rPr>
        <w:t xml:space="preserve"> depennate.</w:t>
      </w:r>
    </w:p>
  </w:footnote>
  <w:footnote w:id="850">
    <w:p w14:paraId="0952CBE8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, che | ve(n)gon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851">
    <w:p w14:paraId="48652D64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852">
    <w:p w14:paraId="6C8B3250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iCs/>
          <w:szCs w:val="20"/>
        </w:rPr>
        <w:t xml:space="preserve"> -i</w:t>
      </w:r>
      <w:r w:rsidRPr="00AE4F00">
        <w:rPr>
          <w:rFonts w:ascii="Times New Roman" w:hAnsi="Times New Roman"/>
          <w:szCs w:val="20"/>
        </w:rPr>
        <w:t>.</w:t>
      </w:r>
    </w:p>
  </w:footnote>
  <w:footnote w:id="853">
    <w:p w14:paraId="331610DD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r-</w:t>
      </w:r>
      <w:r w:rsidRPr="00AE4F00">
        <w:rPr>
          <w:rFonts w:ascii="Times New Roman" w:hAnsi="Times New Roman"/>
          <w:szCs w:val="20"/>
        </w:rPr>
        <w:t xml:space="preserve"> corretta su -</w:t>
      </w:r>
      <w:r w:rsidRPr="00AE4F00">
        <w:rPr>
          <w:rFonts w:ascii="Times New Roman" w:hAnsi="Times New Roman"/>
          <w:i w:val="0"/>
          <w:iCs/>
          <w:szCs w:val="20"/>
        </w:rPr>
        <w:t>h-</w:t>
      </w:r>
      <w:r w:rsidRPr="00AE4F00">
        <w:rPr>
          <w:rFonts w:ascii="Times New Roman" w:hAnsi="Times New Roman"/>
          <w:szCs w:val="20"/>
        </w:rPr>
        <w:t>.</w:t>
      </w:r>
    </w:p>
  </w:footnote>
  <w:footnote w:id="854">
    <w:p w14:paraId="7091B40A" w14:textId="40E1C4C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="00F948EC" w:rsidRPr="00AE4F00">
        <w:rPr>
          <w:rFonts w:ascii="Times New Roman" w:hAnsi="Times New Roman"/>
          <w:i w:val="0"/>
          <w:iCs/>
          <w:szCs w:val="20"/>
        </w:rPr>
        <w:t>-</w:t>
      </w:r>
      <w:r w:rsidRPr="00AE4F00">
        <w:rPr>
          <w:rFonts w:ascii="Times New Roman" w:hAnsi="Times New Roman"/>
          <w:i w:val="0"/>
          <w:iCs/>
          <w:szCs w:val="20"/>
        </w:rPr>
        <w:t>3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o su</w:t>
      </w:r>
      <w:r w:rsidRPr="00AE4F00">
        <w:rPr>
          <w:rFonts w:ascii="Times New Roman" w:hAnsi="Times New Roman"/>
          <w:szCs w:val="20"/>
        </w:rPr>
        <w:t xml:space="preserve"> </w:t>
      </w:r>
      <w:r w:rsidR="00F948EC" w:rsidRPr="00AE4F00">
        <w:rPr>
          <w:rFonts w:ascii="Times New Roman" w:hAnsi="Times New Roman"/>
          <w:szCs w:val="20"/>
        </w:rPr>
        <w:t>-</w:t>
      </w:r>
      <w:r w:rsidRPr="00AE4F00">
        <w:rPr>
          <w:rFonts w:ascii="Times New Roman" w:hAnsi="Times New Roman"/>
          <w:i w:val="0"/>
          <w:iCs/>
          <w:szCs w:val="20"/>
        </w:rPr>
        <w:t>5</w:t>
      </w:r>
      <w:r w:rsidRPr="00AE4F00">
        <w:rPr>
          <w:rFonts w:ascii="Times New Roman" w:hAnsi="Times New Roman"/>
          <w:szCs w:val="20"/>
        </w:rPr>
        <w:t>.</w:t>
      </w:r>
    </w:p>
  </w:footnote>
  <w:footnote w:id="855">
    <w:p w14:paraId="2676F63E" w14:textId="75BF5539" w:rsidR="00F948EC" w:rsidRPr="00AE4F00" w:rsidRDefault="00F948E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no abbreviativo mancante.</w:t>
      </w:r>
    </w:p>
  </w:footnote>
  <w:footnote w:id="856">
    <w:p w14:paraId="20B4E7F5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sì A.</w:t>
      </w:r>
    </w:p>
  </w:footnote>
  <w:footnote w:id="857">
    <w:p w14:paraId="5733734D" w14:textId="0F4BED86" w:rsidR="00934B33" w:rsidRPr="00AE4F00" w:rsidRDefault="00934B33" w:rsidP="00AE4F00">
      <w:pPr>
        <w:outlineLvl w:val="0"/>
        <w:rPr>
          <w:rFonts w:ascii="Times New Roman" w:hAnsi="Times New Roman" w:cs="Times New Roman"/>
          <w:i/>
          <w:sz w:val="20"/>
          <w:szCs w:val="20"/>
        </w:rPr>
      </w:pPr>
      <w:r w:rsidRPr="00AE4F00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E4F00">
        <w:rPr>
          <w:rFonts w:ascii="Times New Roman" w:hAnsi="Times New Roman" w:cs="Times New Roman"/>
          <w:sz w:val="20"/>
          <w:szCs w:val="20"/>
        </w:rPr>
        <w:t xml:space="preserve"> </w:t>
      </w:r>
      <w:r w:rsidR="00235381" w:rsidRPr="00AE4F00">
        <w:rPr>
          <w:rFonts w:ascii="Times New Roman" w:hAnsi="Times New Roman" w:cs="Times New Roman"/>
          <w:sz w:val="20"/>
          <w:szCs w:val="20"/>
        </w:rPr>
        <w:t>t</w:t>
      </w:r>
      <w:r w:rsidRPr="00AE4F00">
        <w:rPr>
          <w:rFonts w:ascii="Times New Roman" w:hAnsi="Times New Roman" w:cs="Times New Roman"/>
          <w:sz w:val="20"/>
          <w:szCs w:val="20"/>
        </w:rPr>
        <w:t>engo</w:t>
      </w:r>
      <w:r w:rsidR="00EE0A30" w:rsidRPr="00AE4F00">
        <w:rPr>
          <w:rFonts w:ascii="Times New Roman" w:hAnsi="Times New Roman" w:cs="Times New Roman"/>
          <w:sz w:val="20"/>
          <w:szCs w:val="20"/>
        </w:rPr>
        <w:t xml:space="preserve"> …</w:t>
      </w:r>
      <w:r w:rsidRPr="00AE4F00">
        <w:rPr>
          <w:rFonts w:ascii="Times New Roman" w:hAnsi="Times New Roman" w:cs="Times New Roman"/>
          <w:sz w:val="20"/>
          <w:szCs w:val="20"/>
        </w:rPr>
        <w:t xml:space="preserve"> gratia </w:t>
      </w:r>
      <w:r w:rsidRPr="00AE4F00">
        <w:rPr>
          <w:rFonts w:ascii="Times New Roman" w:hAnsi="Times New Roman" w:cs="Times New Roman"/>
          <w:i/>
          <w:iCs/>
          <w:sz w:val="20"/>
          <w:szCs w:val="20"/>
        </w:rPr>
        <w:t>decodifica di testo cifrato presente a c. 264r</w:t>
      </w:r>
      <w:r w:rsidRPr="00AE4F00">
        <w:rPr>
          <w:rFonts w:ascii="Times New Roman" w:hAnsi="Times New Roman" w:cs="Times New Roman"/>
          <w:i/>
          <w:sz w:val="20"/>
          <w:szCs w:val="20"/>
        </w:rPr>
        <w:t>.</w:t>
      </w:r>
    </w:p>
  </w:footnote>
  <w:footnote w:id="858">
    <w:p w14:paraId="6BDB2DE2" w14:textId="36A0498E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Macchia d</w:t>
      </w:r>
      <w:r w:rsidR="00740926" w:rsidRPr="00AE4F00">
        <w:rPr>
          <w:rFonts w:ascii="Times New Roman" w:hAnsi="Times New Roman"/>
          <w:szCs w:val="20"/>
        </w:rPr>
        <w:t xml:space="preserve">i </w:t>
      </w:r>
      <w:r w:rsidRPr="00AE4F00">
        <w:rPr>
          <w:rFonts w:ascii="Times New Roman" w:hAnsi="Times New Roman"/>
          <w:szCs w:val="20"/>
        </w:rPr>
        <w:t>inchiostro.</w:t>
      </w:r>
    </w:p>
  </w:footnote>
  <w:footnote w:id="859">
    <w:p w14:paraId="527C19EE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l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</w:t>
      </w:r>
      <w:r w:rsidRPr="00AE4F00">
        <w:rPr>
          <w:rFonts w:ascii="Times New Roman" w:hAnsi="Times New Roman"/>
          <w:szCs w:val="20"/>
        </w:rPr>
        <w:t>.</w:t>
      </w:r>
    </w:p>
  </w:footnote>
  <w:footnote w:id="860">
    <w:p w14:paraId="7DFBAFC6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- </w:t>
      </w:r>
      <w:r w:rsidRPr="00AE4F00">
        <w:rPr>
          <w:rFonts w:ascii="Times New Roman" w:hAnsi="Times New Roman"/>
          <w:iCs/>
          <w:szCs w:val="20"/>
        </w:rPr>
        <w:t>esito di correzione, come pare.</w:t>
      </w:r>
    </w:p>
  </w:footnote>
  <w:footnote w:id="861">
    <w:p w14:paraId="3B9349D9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o</w:t>
      </w:r>
      <w:r w:rsidRPr="00AE4F00">
        <w:rPr>
          <w:rFonts w:ascii="Times New Roman" w:hAnsi="Times New Roman"/>
          <w:szCs w:val="20"/>
        </w:rPr>
        <w:t>.</w:t>
      </w:r>
    </w:p>
  </w:footnote>
  <w:footnote w:id="862">
    <w:p w14:paraId="1C84DA88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-si</w:t>
      </w:r>
      <w:r w:rsidRPr="00AE4F00">
        <w:rPr>
          <w:rFonts w:ascii="Times New Roman" w:hAnsi="Times New Roman"/>
          <w:szCs w:val="20"/>
        </w:rPr>
        <w:t>.</w:t>
      </w:r>
    </w:p>
  </w:footnote>
  <w:footnote w:id="863">
    <w:p w14:paraId="2FC05EEF" w14:textId="2296D11E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l</w:t>
      </w:r>
      <w:r w:rsidR="00CF4972" w:rsidRPr="00AE4F00">
        <w:rPr>
          <w:rFonts w:ascii="Times New Roman" w:hAnsi="Times New Roman"/>
          <w:i w:val="0"/>
          <w:iCs/>
          <w:szCs w:val="20"/>
        </w:rPr>
        <w:t>’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864">
    <w:p w14:paraId="0206D444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865">
    <w:p w14:paraId="5B09D538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.</w:t>
      </w:r>
    </w:p>
  </w:footnote>
  <w:footnote w:id="866">
    <w:p w14:paraId="2345BF1B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u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867">
    <w:p w14:paraId="21B3E97F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  <w:u w:val="single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quest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868">
    <w:p w14:paraId="0E118255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Inchiostro evanito</w:t>
      </w:r>
      <w:r w:rsidRPr="00AE4F00">
        <w:rPr>
          <w:rFonts w:ascii="Times New Roman" w:hAnsi="Times New Roman"/>
          <w:szCs w:val="20"/>
        </w:rPr>
        <w:t>.</w:t>
      </w:r>
    </w:p>
  </w:footnote>
  <w:footnote w:id="869">
    <w:p w14:paraId="50C1BE82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a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870">
    <w:p w14:paraId="33B673F1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i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871">
    <w:p w14:paraId="798AC1E9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me pare.</w:t>
      </w:r>
    </w:p>
  </w:footnote>
  <w:footnote w:id="872">
    <w:p w14:paraId="5B3DEDEC" w14:textId="384161B2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C6337B" w:rsidRPr="00AE4F00">
        <w:rPr>
          <w:rFonts w:ascii="Times New Roman" w:hAnsi="Times New Roman"/>
          <w:szCs w:val="20"/>
        </w:rPr>
        <w:t>S</w:t>
      </w:r>
      <w:r w:rsidRPr="00AE4F00">
        <w:rPr>
          <w:rFonts w:ascii="Times New Roman" w:hAnsi="Times New Roman"/>
          <w:szCs w:val="20"/>
        </w:rPr>
        <w:t xml:space="preserve">egno di dubbia </w:t>
      </w:r>
      <w:r w:rsidR="00210D22" w:rsidRPr="00AE4F00">
        <w:rPr>
          <w:rFonts w:ascii="Times New Roman" w:hAnsi="Times New Roman"/>
          <w:szCs w:val="20"/>
        </w:rPr>
        <w:t>lettura</w:t>
      </w:r>
      <w:r w:rsidRPr="00AE4F00">
        <w:rPr>
          <w:rFonts w:ascii="Times New Roman" w:hAnsi="Times New Roman"/>
          <w:szCs w:val="20"/>
        </w:rPr>
        <w:t>.</w:t>
      </w:r>
    </w:p>
  </w:footnote>
  <w:footnote w:id="873">
    <w:p w14:paraId="6B7B1CA8" w14:textId="77777777" w:rsidR="00B20034" w:rsidRPr="00AE4F00" w:rsidRDefault="00B2003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874">
    <w:p w14:paraId="100FCC81" w14:textId="58EA1263" w:rsidR="00B24030" w:rsidRPr="00AE4F00" w:rsidRDefault="00B240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et volontà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</w:t>
      </w:r>
      <w:r w:rsidRPr="00AE4F00">
        <w:rPr>
          <w:rFonts w:ascii="Times New Roman" w:hAnsi="Times New Roman"/>
          <w:szCs w:val="20"/>
        </w:rPr>
        <w:t xml:space="preserve"> su </w:t>
      </w:r>
      <w:r w:rsidRPr="00AE4F00">
        <w:rPr>
          <w:rFonts w:ascii="Times New Roman" w:hAnsi="Times New Roman"/>
          <w:i w:val="0"/>
          <w:iCs/>
          <w:szCs w:val="20"/>
        </w:rPr>
        <w:t>affetione</w:t>
      </w:r>
      <w:r w:rsidRPr="00AE4F00">
        <w:rPr>
          <w:rFonts w:ascii="Times New Roman" w:hAnsi="Times New Roman"/>
          <w:szCs w:val="20"/>
        </w:rPr>
        <w:t xml:space="preserve"> sottolineato.</w:t>
      </w:r>
    </w:p>
  </w:footnote>
  <w:footnote w:id="875">
    <w:p w14:paraId="49252637" w14:textId="77777777" w:rsidR="00B24030" w:rsidRPr="00AE4F00" w:rsidRDefault="00B240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vicini alli</w:t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s(opr)a li</w:t>
      </w:r>
      <w:r w:rsidRPr="00AE4F00">
        <w:rPr>
          <w:rFonts w:ascii="Times New Roman" w:hAnsi="Times New Roman"/>
          <w:szCs w:val="20"/>
        </w:rPr>
        <w:t xml:space="preserve"> sottolineato.</w:t>
      </w:r>
    </w:p>
  </w:footnote>
  <w:footnote w:id="876">
    <w:p w14:paraId="3137D78C" w14:textId="4C05282C" w:rsidR="00B24030" w:rsidRPr="00AE4F00" w:rsidRDefault="00B240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="00210D22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 xml:space="preserve">ggiunto in sopralinea su </w:t>
      </w:r>
      <w:r w:rsidRPr="00AE4F00">
        <w:rPr>
          <w:rFonts w:ascii="Times New Roman" w:hAnsi="Times New Roman"/>
          <w:i w:val="0"/>
          <w:iCs/>
          <w:szCs w:val="20"/>
        </w:rPr>
        <w:t>sovrane</w:t>
      </w:r>
      <w:r w:rsidRPr="00AE4F00">
        <w:rPr>
          <w:rFonts w:ascii="Times New Roman" w:hAnsi="Times New Roman"/>
          <w:szCs w:val="20"/>
        </w:rPr>
        <w:t xml:space="preserve"> sottolineato.</w:t>
      </w:r>
    </w:p>
  </w:footnote>
  <w:footnote w:id="877">
    <w:p w14:paraId="4654E3A3" w14:textId="77777777" w:rsidR="00B24030" w:rsidRPr="00AE4F00" w:rsidRDefault="00B240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poco fa dopp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</w:t>
      </w:r>
      <w:r w:rsidRPr="00AE4F00">
        <w:rPr>
          <w:rFonts w:ascii="Times New Roman" w:hAnsi="Times New Roman"/>
          <w:szCs w:val="20"/>
        </w:rPr>
        <w:t xml:space="preserve"> in sopralinea su </w:t>
      </w:r>
      <w:r w:rsidRPr="00AE4F00">
        <w:rPr>
          <w:rFonts w:ascii="Times New Roman" w:hAnsi="Times New Roman"/>
          <w:i w:val="0"/>
          <w:iCs/>
          <w:szCs w:val="20"/>
        </w:rPr>
        <w:t>doppo poco apresso</w:t>
      </w:r>
      <w:r w:rsidRPr="00AE4F00">
        <w:rPr>
          <w:rFonts w:ascii="Times New Roman" w:hAnsi="Times New Roman"/>
          <w:szCs w:val="20"/>
        </w:rPr>
        <w:t xml:space="preserve"> sottolineato.</w:t>
      </w:r>
    </w:p>
  </w:footnote>
  <w:footnote w:id="878">
    <w:p w14:paraId="41ADAC85" w14:textId="77777777" w:rsidR="00B24030" w:rsidRPr="00AE4F00" w:rsidRDefault="00B240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</w:t>
      </w:r>
      <w:r w:rsidRPr="00AE4F00">
        <w:rPr>
          <w:rFonts w:ascii="Times New Roman" w:hAnsi="Times New Roman"/>
          <w:szCs w:val="20"/>
        </w:rPr>
        <w:t xml:space="preserve"> in sopralinea su </w:t>
      </w:r>
      <w:r w:rsidRPr="00AE4F00">
        <w:rPr>
          <w:rFonts w:ascii="Times New Roman" w:hAnsi="Times New Roman"/>
          <w:i w:val="0"/>
          <w:iCs/>
          <w:szCs w:val="20"/>
        </w:rPr>
        <w:t>farsi</w:t>
      </w:r>
      <w:r w:rsidRPr="00AE4F00">
        <w:rPr>
          <w:rFonts w:ascii="Times New Roman" w:hAnsi="Times New Roman"/>
          <w:szCs w:val="20"/>
        </w:rPr>
        <w:t xml:space="preserve"> sottolineato.</w:t>
      </w:r>
    </w:p>
  </w:footnote>
  <w:footnote w:id="879">
    <w:p w14:paraId="0C3FDCCA" w14:textId="2BEFD5CE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</w:t>
      </w:r>
      <w:r w:rsidRPr="00AE4F00">
        <w:rPr>
          <w:rFonts w:ascii="Times New Roman" w:hAnsi="Times New Roman"/>
          <w:szCs w:val="20"/>
        </w:rPr>
        <w:t xml:space="preserve"> in sopralinea su </w:t>
      </w:r>
      <w:r w:rsidRPr="00AE4F00">
        <w:rPr>
          <w:rFonts w:ascii="Times New Roman" w:hAnsi="Times New Roman"/>
          <w:i w:val="0"/>
          <w:iCs/>
          <w:szCs w:val="20"/>
        </w:rPr>
        <w:t>Progietto</w:t>
      </w:r>
      <w:r w:rsidRPr="00AE4F00">
        <w:rPr>
          <w:rFonts w:ascii="Times New Roman" w:hAnsi="Times New Roman"/>
          <w:szCs w:val="20"/>
        </w:rPr>
        <w:t xml:space="preserve"> sottolineato.</w:t>
      </w:r>
    </w:p>
  </w:footnote>
  <w:footnote w:id="880">
    <w:p w14:paraId="0905F353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c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, come pare</w:t>
      </w:r>
      <w:r w:rsidRPr="00AE4F00">
        <w:rPr>
          <w:rFonts w:ascii="Times New Roman" w:hAnsi="Times New Roman"/>
          <w:szCs w:val="20"/>
        </w:rPr>
        <w:t>.</w:t>
      </w:r>
    </w:p>
  </w:footnote>
  <w:footnote w:id="881">
    <w:p w14:paraId="445464A2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Vergon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882">
    <w:p w14:paraId="74A57E81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>p(rim)o</w:t>
      </w:r>
      <w:r w:rsidRPr="00AE4F00">
        <w:rPr>
          <w:rFonts w:ascii="Times New Roman" w:hAnsi="Times New Roman"/>
          <w:szCs w:val="20"/>
        </w:rPr>
        <w:t xml:space="preserve"> depennato, come pare.</w:t>
      </w:r>
    </w:p>
  </w:footnote>
  <w:footnote w:id="883">
    <w:p w14:paraId="0BF30B09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si desidera</w:t>
      </w:r>
      <w:r w:rsidRPr="00AE4F00">
        <w:rPr>
          <w:rFonts w:ascii="Times New Roman" w:hAnsi="Times New Roman"/>
          <w:szCs w:val="20"/>
        </w:rPr>
        <w:t xml:space="preserve"> sottolineato.</w:t>
      </w:r>
    </w:p>
  </w:footnote>
  <w:footnote w:id="884">
    <w:p w14:paraId="05FB089A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>prim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885">
    <w:p w14:paraId="0A85B57E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me pare;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.</w:t>
      </w:r>
    </w:p>
  </w:footnote>
  <w:footnote w:id="886">
    <w:p w14:paraId="4690696E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et tentativ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aggiunto </w:t>
      </w:r>
      <w:r w:rsidRPr="00AE4F00">
        <w:rPr>
          <w:rFonts w:ascii="Times New Roman" w:hAnsi="Times New Roman"/>
          <w:szCs w:val="20"/>
        </w:rPr>
        <w:t>in sopralinea con segno di inserimento.</w:t>
      </w:r>
    </w:p>
  </w:footnote>
  <w:footnote w:id="887">
    <w:p w14:paraId="2D2985D1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Aggiunto </w:t>
      </w:r>
      <w:r w:rsidRPr="00AE4F00">
        <w:rPr>
          <w:rFonts w:ascii="Times New Roman" w:hAnsi="Times New Roman"/>
          <w:szCs w:val="20"/>
        </w:rPr>
        <w:t xml:space="preserve">in sopralinea su </w:t>
      </w:r>
      <w:r w:rsidRPr="00AE4F00">
        <w:rPr>
          <w:rFonts w:ascii="Times New Roman" w:hAnsi="Times New Roman"/>
          <w:i w:val="0"/>
          <w:iCs/>
          <w:szCs w:val="20"/>
        </w:rPr>
        <w:t>al</w:t>
      </w:r>
      <w:r w:rsidRPr="00AE4F00">
        <w:rPr>
          <w:rFonts w:ascii="Times New Roman" w:hAnsi="Times New Roman"/>
          <w:szCs w:val="20"/>
        </w:rPr>
        <w:t xml:space="preserve"> sottolineato.</w:t>
      </w:r>
    </w:p>
  </w:footnote>
  <w:footnote w:id="888">
    <w:p w14:paraId="2CFF6923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S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889">
    <w:p w14:paraId="5D711EC2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</w:t>
      </w:r>
      <w:r w:rsidRPr="00AE4F00">
        <w:rPr>
          <w:rFonts w:ascii="Times New Roman" w:hAnsi="Times New Roman"/>
          <w:szCs w:val="20"/>
        </w:rPr>
        <w:t xml:space="preserve"> in sopralinea su </w:t>
      </w:r>
      <w:r w:rsidRPr="00AE4F00">
        <w:rPr>
          <w:rFonts w:ascii="Times New Roman" w:hAnsi="Times New Roman"/>
          <w:i w:val="0"/>
          <w:iCs/>
          <w:szCs w:val="20"/>
        </w:rPr>
        <w:t>rivenendo</w:t>
      </w:r>
      <w:r w:rsidRPr="00AE4F00">
        <w:rPr>
          <w:rFonts w:ascii="Times New Roman" w:hAnsi="Times New Roman"/>
          <w:szCs w:val="20"/>
        </w:rPr>
        <w:t xml:space="preserve"> sottolineato.</w:t>
      </w:r>
    </w:p>
  </w:footnote>
  <w:footnote w:id="890">
    <w:p w14:paraId="57B5D769" w14:textId="6F1B64EC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d</w:t>
      </w:r>
      <w:r w:rsidR="00CF4972" w:rsidRPr="00AE4F00">
        <w:rPr>
          <w:rFonts w:ascii="Times New Roman" w:hAnsi="Times New Roman"/>
          <w:i w:val="0"/>
          <w:iCs/>
          <w:szCs w:val="20"/>
        </w:rPr>
        <w:t>’</w:t>
      </w:r>
      <w:r w:rsidRPr="00AE4F00">
        <w:rPr>
          <w:rFonts w:ascii="Times New Roman" w:hAnsi="Times New Roman"/>
          <w:i w:val="0"/>
          <w:iCs/>
          <w:szCs w:val="20"/>
        </w:rPr>
        <w:t>oro</w:t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891">
    <w:p w14:paraId="7615B64D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r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</w:t>
      </w:r>
      <w:r w:rsidRPr="00AE4F00">
        <w:rPr>
          <w:rFonts w:ascii="Times New Roman" w:hAnsi="Times New Roman"/>
          <w:szCs w:val="20"/>
        </w:rPr>
        <w:t>.</w:t>
      </w:r>
    </w:p>
  </w:footnote>
  <w:footnote w:id="892">
    <w:p w14:paraId="39FF9C0A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far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893">
    <w:p w14:paraId="1E11ED0C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-a</w:t>
      </w:r>
      <w:r w:rsidRPr="00AE4F00">
        <w:rPr>
          <w:rFonts w:ascii="Times New Roman" w:hAnsi="Times New Roman"/>
          <w:szCs w:val="20"/>
        </w:rPr>
        <w:t>.</w:t>
      </w:r>
    </w:p>
  </w:footnote>
  <w:footnote w:id="894">
    <w:p w14:paraId="30BFAECA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instanti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fatt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</w:t>
      </w:r>
      <w:r w:rsidRPr="00AE4F00">
        <w:rPr>
          <w:rFonts w:ascii="Times New Roman" w:hAnsi="Times New Roman"/>
          <w:szCs w:val="20"/>
        </w:rPr>
        <w:t xml:space="preserve"> in sopralinea su </w:t>
      </w:r>
      <w:r w:rsidRPr="00AE4F00">
        <w:rPr>
          <w:rFonts w:ascii="Times New Roman" w:hAnsi="Times New Roman"/>
          <w:i w:val="0"/>
          <w:iCs/>
          <w:szCs w:val="20"/>
        </w:rPr>
        <w:t>notitia, data</w:t>
      </w:r>
      <w:r w:rsidRPr="00AE4F00">
        <w:rPr>
          <w:rFonts w:ascii="Times New Roman" w:hAnsi="Times New Roman"/>
          <w:szCs w:val="20"/>
        </w:rPr>
        <w:t xml:space="preserve"> sottolineato.</w:t>
      </w:r>
    </w:p>
  </w:footnote>
  <w:footnote w:id="895">
    <w:p w14:paraId="44A15586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specie</w:t>
      </w:r>
      <w:r w:rsidRPr="00AE4F00">
        <w:rPr>
          <w:rFonts w:ascii="Times New Roman" w:hAnsi="Times New Roman"/>
          <w:szCs w:val="20"/>
        </w:rPr>
        <w:t xml:space="preserve"> sottolineato.</w:t>
      </w:r>
    </w:p>
  </w:footnote>
  <w:footnote w:id="896">
    <w:p w14:paraId="7C5ABCDC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delivrata</w:t>
      </w:r>
      <w:r w:rsidRPr="00AE4F00">
        <w:rPr>
          <w:rFonts w:ascii="Times New Roman" w:hAnsi="Times New Roman"/>
          <w:szCs w:val="20"/>
        </w:rPr>
        <w:t xml:space="preserve"> sottolineato, come pare.</w:t>
      </w:r>
    </w:p>
  </w:footnote>
  <w:footnote w:id="897">
    <w:p w14:paraId="400C3331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havuto</w:t>
      </w:r>
      <w:r w:rsidRPr="00AE4F00">
        <w:rPr>
          <w:rFonts w:ascii="Times New Roman" w:hAnsi="Times New Roman"/>
          <w:szCs w:val="20"/>
        </w:rPr>
        <w:t xml:space="preserve"> sottolineato.</w:t>
      </w:r>
    </w:p>
  </w:footnote>
  <w:footnote w:id="898">
    <w:p w14:paraId="477B0E94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più forte</w:t>
      </w:r>
      <w:r w:rsidRPr="00AE4F00">
        <w:rPr>
          <w:rFonts w:ascii="Times New Roman" w:hAnsi="Times New Roman"/>
          <w:szCs w:val="20"/>
        </w:rPr>
        <w:t xml:space="preserve"> sottolineato.</w:t>
      </w:r>
    </w:p>
  </w:footnote>
  <w:footnote w:id="899">
    <w:p w14:paraId="56EB2C4A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gli … concesso</w:t>
      </w:r>
      <w:r w:rsidRPr="00AE4F00">
        <w:rPr>
          <w:rFonts w:ascii="Times New Roman" w:hAnsi="Times New Roman"/>
          <w:szCs w:val="20"/>
        </w:rPr>
        <w:t xml:space="preserve"> aggiunto in sopralinea su</w:t>
      </w:r>
      <w:r w:rsidRPr="00AE4F00">
        <w:rPr>
          <w:rFonts w:ascii="Times New Roman" w:hAnsi="Times New Roman"/>
          <w:i w:val="0"/>
          <w:iCs/>
          <w:szCs w:val="20"/>
        </w:rPr>
        <w:t xml:space="preserve"> ella sarà accordata</w:t>
      </w:r>
      <w:r w:rsidRPr="00AE4F00">
        <w:rPr>
          <w:rFonts w:ascii="Times New Roman" w:hAnsi="Times New Roman"/>
          <w:szCs w:val="20"/>
        </w:rPr>
        <w:t xml:space="preserve"> sottolineato; </w:t>
      </w:r>
      <w:r w:rsidRPr="00AE4F00">
        <w:rPr>
          <w:rFonts w:ascii="Times New Roman" w:hAnsi="Times New Roman"/>
          <w:i w:val="0"/>
          <w:iCs/>
          <w:szCs w:val="20"/>
        </w:rPr>
        <w:t>accordata</w:t>
      </w:r>
      <w:r w:rsidRPr="00AE4F00">
        <w:rPr>
          <w:rFonts w:ascii="Times New Roman" w:hAnsi="Times New Roman"/>
          <w:szCs w:val="20"/>
        </w:rPr>
        <w:t xml:space="preserve"> preceduto da lettera depennata.</w:t>
      </w:r>
    </w:p>
  </w:footnote>
  <w:footnote w:id="900">
    <w:p w14:paraId="170EFBA3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può</w:t>
      </w:r>
      <w:r w:rsidRPr="00AE4F00">
        <w:rPr>
          <w:rFonts w:ascii="Times New Roman" w:hAnsi="Times New Roman"/>
          <w:szCs w:val="20"/>
        </w:rPr>
        <w:t xml:space="preserve"> sottolineato.</w:t>
      </w:r>
    </w:p>
  </w:footnote>
  <w:footnote w:id="901">
    <w:p w14:paraId="34D84D25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a carica</w:t>
      </w:r>
      <w:r w:rsidRPr="00AE4F00">
        <w:rPr>
          <w:rFonts w:ascii="Times New Roman" w:hAnsi="Times New Roman"/>
          <w:szCs w:val="20"/>
        </w:rPr>
        <w:t xml:space="preserve"> sottolineato.</w:t>
      </w:r>
    </w:p>
  </w:footnote>
  <w:footnote w:id="902">
    <w:p w14:paraId="69144F5E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per così longo</w:t>
      </w:r>
      <w:r w:rsidRPr="00AE4F00">
        <w:rPr>
          <w:rFonts w:ascii="Times New Roman" w:hAnsi="Times New Roman"/>
          <w:szCs w:val="20"/>
        </w:rPr>
        <w:t xml:space="preserve"> sottolineato.</w:t>
      </w:r>
    </w:p>
  </w:footnote>
  <w:footnote w:id="903">
    <w:p w14:paraId="4B35BB90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tutte … parti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in sopralinea su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parte, et altra,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ottolineato.</w:t>
      </w:r>
    </w:p>
  </w:footnote>
  <w:footnote w:id="904">
    <w:p w14:paraId="67696B29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Precede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Ma quel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905">
    <w:p w14:paraId="5240FAA8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così tost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ottolineato.</w:t>
      </w:r>
    </w:p>
  </w:footnote>
  <w:footnote w:id="906">
    <w:p w14:paraId="21DCD50D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Aggiunto in sopraline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mateloti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ottolineato.</w:t>
      </w:r>
    </w:p>
  </w:footnote>
  <w:footnote w:id="907">
    <w:p w14:paraId="2FE61B48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con condition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a caric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ottolineato.</w:t>
      </w:r>
    </w:p>
  </w:footnote>
  <w:footnote w:id="908">
    <w:p w14:paraId="29B15E8B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proffittar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ottolineato.</w:t>
      </w:r>
    </w:p>
  </w:footnote>
  <w:footnote w:id="909">
    <w:p w14:paraId="1484B59E" w14:textId="77777777" w:rsidR="00934B33" w:rsidRPr="00AE4F00" w:rsidRDefault="00934B33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in sopralinea.</w:t>
      </w:r>
    </w:p>
  </w:footnote>
  <w:footnote w:id="910">
    <w:p w14:paraId="7E2553EA" w14:textId="77777777" w:rsidR="005506E0" w:rsidRPr="00AE4F00" w:rsidRDefault="005506E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et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</w:t>
      </w:r>
      <w:r w:rsidRPr="00AE4F00">
        <w:rPr>
          <w:rFonts w:ascii="Times New Roman" w:hAnsi="Times New Roman"/>
          <w:szCs w:val="20"/>
        </w:rPr>
        <w:t>.</w:t>
      </w:r>
    </w:p>
  </w:footnote>
  <w:footnote w:id="911">
    <w:p w14:paraId="79112B65" w14:textId="77777777" w:rsidR="005506E0" w:rsidRPr="00AE4F00" w:rsidRDefault="005506E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d’ </w:t>
      </w:r>
      <w:r w:rsidRPr="00AE4F00">
        <w:rPr>
          <w:rFonts w:ascii="Times New Roman" w:hAnsi="Times New Roman"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 xml:space="preserve">, </w:t>
      </w:r>
      <w:r w:rsidRPr="00AE4F00">
        <w:rPr>
          <w:rFonts w:ascii="Times New Roman" w:hAnsi="Times New Roman"/>
          <w:szCs w:val="20"/>
        </w:rPr>
        <w:t>, come pare.</w:t>
      </w:r>
    </w:p>
  </w:footnote>
  <w:footnote w:id="912">
    <w:p w14:paraId="6242F33B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 xml:space="preserve">-lla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913">
    <w:p w14:paraId="3D7A060F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Prim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m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; segue lettera depennata</w:t>
      </w:r>
      <w:r w:rsidRPr="00AE4F00">
        <w:rPr>
          <w:rFonts w:ascii="Times New Roman" w:hAnsi="Times New Roman"/>
          <w:szCs w:val="20"/>
        </w:rPr>
        <w:t xml:space="preserve">. </w:t>
      </w:r>
    </w:p>
  </w:footnote>
  <w:footnote w:id="914">
    <w:p w14:paraId="0D474F4F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to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 con segno di inserimento</w:t>
      </w:r>
      <w:r w:rsidRPr="00AE4F00">
        <w:rPr>
          <w:rFonts w:ascii="Times New Roman" w:hAnsi="Times New Roman"/>
          <w:szCs w:val="20"/>
        </w:rPr>
        <w:t>.</w:t>
      </w:r>
    </w:p>
  </w:footnote>
  <w:footnote w:id="915">
    <w:p w14:paraId="03BA45B9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ono lettere depennate</w:t>
      </w:r>
      <w:r w:rsidRPr="00AE4F00">
        <w:rPr>
          <w:rFonts w:ascii="Times New Roman" w:hAnsi="Times New Roman"/>
          <w:szCs w:val="20"/>
        </w:rPr>
        <w:t>.</w:t>
      </w:r>
    </w:p>
  </w:footnote>
  <w:footnote w:id="916">
    <w:p w14:paraId="1C116A47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</w:t>
      </w:r>
      <w:r w:rsidRPr="00AE4F00">
        <w:rPr>
          <w:rFonts w:ascii="Times New Roman" w:hAnsi="Times New Roman"/>
          <w:szCs w:val="20"/>
        </w:rPr>
        <w:t>.</w:t>
      </w:r>
    </w:p>
  </w:footnote>
  <w:footnote w:id="917">
    <w:p w14:paraId="6326F5BD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-ta- </w:t>
      </w:r>
      <w:r w:rsidRPr="00AE4F00">
        <w:rPr>
          <w:rFonts w:ascii="Times New Roman" w:hAnsi="Times New Roman"/>
          <w:szCs w:val="20"/>
        </w:rPr>
        <w:t>aggiunto in sopralinea con segno di inserimento.</w:t>
      </w:r>
    </w:p>
  </w:footnote>
  <w:footnote w:id="918">
    <w:p w14:paraId="68AE4C98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t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a in sopralinea su lettera depennata</w:t>
      </w:r>
      <w:r w:rsidRPr="00AE4F00">
        <w:rPr>
          <w:rFonts w:ascii="Times New Roman" w:hAnsi="Times New Roman"/>
          <w:szCs w:val="20"/>
        </w:rPr>
        <w:t>.</w:t>
      </w:r>
    </w:p>
  </w:footnote>
  <w:footnote w:id="919">
    <w:p w14:paraId="01BD4381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u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</w:t>
      </w:r>
      <w:r w:rsidRPr="00AE4F00">
        <w:rPr>
          <w:rFonts w:ascii="Times New Roman" w:hAnsi="Times New Roman"/>
          <w:szCs w:val="20"/>
        </w:rPr>
        <w:t>.</w:t>
      </w:r>
    </w:p>
  </w:footnote>
  <w:footnote w:id="920">
    <w:p w14:paraId="54D36F00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n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a in sopralinea con segno di inserimento</w:t>
      </w:r>
      <w:r w:rsidRPr="00AE4F00">
        <w:rPr>
          <w:rFonts w:ascii="Times New Roman" w:hAnsi="Times New Roman"/>
          <w:szCs w:val="20"/>
        </w:rPr>
        <w:t>.</w:t>
      </w:r>
    </w:p>
  </w:footnote>
  <w:footnote w:id="921">
    <w:p w14:paraId="4E562340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r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</w:t>
      </w:r>
      <w:r w:rsidRPr="00AE4F00">
        <w:rPr>
          <w:rFonts w:ascii="Times New Roman" w:hAnsi="Times New Roman"/>
          <w:szCs w:val="20"/>
        </w:rPr>
        <w:t>.</w:t>
      </w:r>
    </w:p>
  </w:footnote>
  <w:footnote w:id="922">
    <w:p w14:paraId="59932D55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923">
    <w:p w14:paraId="7E3F02F9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Macchia di inchiostro</w:t>
      </w:r>
      <w:r w:rsidRPr="00AE4F00">
        <w:rPr>
          <w:rFonts w:ascii="Times New Roman" w:hAnsi="Times New Roman"/>
          <w:szCs w:val="20"/>
        </w:rPr>
        <w:t>.</w:t>
      </w:r>
    </w:p>
  </w:footnote>
  <w:footnote w:id="924">
    <w:p w14:paraId="5261F647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s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a in sopralinea con segno di inserimento</w:t>
      </w:r>
      <w:r w:rsidRPr="00AE4F00">
        <w:rPr>
          <w:rFonts w:ascii="Times New Roman" w:hAnsi="Times New Roman"/>
          <w:szCs w:val="20"/>
        </w:rPr>
        <w:t xml:space="preserve">. </w:t>
      </w:r>
    </w:p>
  </w:footnote>
  <w:footnote w:id="925">
    <w:p w14:paraId="1331EA52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urs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</w:t>
      </w:r>
      <w:r w:rsidRPr="00AE4F00">
        <w:rPr>
          <w:rFonts w:ascii="Times New Roman" w:hAnsi="Times New Roman"/>
          <w:szCs w:val="20"/>
        </w:rPr>
        <w:t>.</w:t>
      </w:r>
    </w:p>
  </w:footnote>
  <w:footnote w:id="926">
    <w:p w14:paraId="7CF70E2C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sì A</w:t>
      </w:r>
      <w:r w:rsidRPr="00AE4F00">
        <w:rPr>
          <w:rFonts w:ascii="Times New Roman" w:hAnsi="Times New Roman"/>
          <w:szCs w:val="20"/>
        </w:rPr>
        <w:t>.</w:t>
      </w:r>
    </w:p>
  </w:footnote>
  <w:footnote w:id="927">
    <w:p w14:paraId="2CE7ABA4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p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a</w:t>
      </w:r>
      <w:r w:rsidRPr="00AE4F00">
        <w:rPr>
          <w:rFonts w:ascii="Times New Roman" w:hAnsi="Times New Roman"/>
          <w:szCs w:val="20"/>
        </w:rPr>
        <w:t>.</w:t>
      </w:r>
    </w:p>
  </w:footnote>
  <w:footnote w:id="928">
    <w:p w14:paraId="4EB07D95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</w:t>
      </w:r>
      <w:r w:rsidRPr="00AE4F00">
        <w:rPr>
          <w:rFonts w:ascii="Times New Roman" w:hAnsi="Times New Roman"/>
          <w:szCs w:val="20"/>
        </w:rPr>
        <w:t xml:space="preserve">. </w:t>
      </w:r>
    </w:p>
  </w:footnote>
  <w:footnote w:id="929">
    <w:p w14:paraId="63CE9026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 con segno di inserimento</w:t>
      </w:r>
      <w:r w:rsidRPr="00AE4F00">
        <w:rPr>
          <w:rFonts w:ascii="Times New Roman" w:hAnsi="Times New Roman"/>
          <w:szCs w:val="20"/>
        </w:rPr>
        <w:t>.</w:t>
      </w:r>
    </w:p>
  </w:footnote>
  <w:footnote w:id="930">
    <w:p w14:paraId="067CE58A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sì A</w:t>
      </w:r>
      <w:r w:rsidRPr="00AE4F00">
        <w:rPr>
          <w:rFonts w:ascii="Times New Roman" w:hAnsi="Times New Roman"/>
          <w:szCs w:val="20"/>
        </w:rPr>
        <w:t>.</w:t>
      </w:r>
    </w:p>
  </w:footnote>
  <w:footnote w:id="931">
    <w:p w14:paraId="007E898C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suident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</w:t>
      </w:r>
      <w:r w:rsidRPr="00AE4F00">
        <w:rPr>
          <w:rFonts w:ascii="Times New Roman" w:hAnsi="Times New Roman"/>
          <w:szCs w:val="20"/>
        </w:rPr>
        <w:t>.</w:t>
      </w:r>
    </w:p>
  </w:footnote>
  <w:footnote w:id="932">
    <w:p w14:paraId="116F6BFF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-t </w:t>
      </w:r>
      <w:r w:rsidRPr="00AE4F00">
        <w:rPr>
          <w:rFonts w:ascii="Times New Roman" w:hAnsi="Times New Roman"/>
          <w:szCs w:val="20"/>
        </w:rPr>
        <w:t>esito di correzione.</w:t>
      </w:r>
    </w:p>
  </w:footnote>
  <w:footnote w:id="933">
    <w:p w14:paraId="7A8EC896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sì A</w:t>
      </w:r>
      <w:r w:rsidRPr="00AE4F00">
        <w:rPr>
          <w:rFonts w:ascii="Times New Roman" w:hAnsi="Times New Roman"/>
          <w:szCs w:val="20"/>
        </w:rPr>
        <w:t>.</w:t>
      </w:r>
    </w:p>
  </w:footnote>
  <w:footnote w:id="934">
    <w:p w14:paraId="52B21B9D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sì A</w:t>
      </w:r>
      <w:r w:rsidRPr="00AE4F00">
        <w:rPr>
          <w:rFonts w:ascii="Times New Roman" w:hAnsi="Times New Roman"/>
          <w:szCs w:val="20"/>
        </w:rPr>
        <w:t>.</w:t>
      </w:r>
    </w:p>
  </w:footnote>
  <w:footnote w:id="935">
    <w:p w14:paraId="15DA3486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</w:t>
      </w:r>
      <w:r w:rsidRPr="00AE4F00">
        <w:rPr>
          <w:rFonts w:ascii="Times New Roman" w:hAnsi="Times New Roman"/>
          <w:szCs w:val="20"/>
        </w:rPr>
        <w:t>.</w:t>
      </w:r>
    </w:p>
  </w:footnote>
  <w:footnote w:id="936">
    <w:p w14:paraId="6F1DAE07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, come pare.</w:t>
      </w:r>
    </w:p>
  </w:footnote>
  <w:footnote w:id="937">
    <w:p w14:paraId="60AA28F8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</w:t>
      </w:r>
      <w:r w:rsidRPr="00AE4F00">
        <w:rPr>
          <w:rFonts w:ascii="Times New Roman" w:hAnsi="Times New Roman"/>
          <w:szCs w:val="20"/>
        </w:rPr>
        <w:t xml:space="preserve">. </w:t>
      </w:r>
    </w:p>
  </w:footnote>
  <w:footnote w:id="938">
    <w:p w14:paraId="7AF2979E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ono lettere depennate.</w:t>
      </w:r>
    </w:p>
  </w:footnote>
  <w:footnote w:id="939">
    <w:p w14:paraId="47AF8D52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z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d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s</w:t>
      </w:r>
      <w:r w:rsidRPr="00AE4F00">
        <w:rPr>
          <w:rFonts w:ascii="Times New Roman" w:hAnsi="Times New Roman"/>
          <w:szCs w:val="20"/>
        </w:rPr>
        <w:t xml:space="preserve">. </w:t>
      </w:r>
    </w:p>
  </w:footnote>
  <w:footnote w:id="940">
    <w:p w14:paraId="34CD6578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ono lettere depennate.</w:t>
      </w:r>
    </w:p>
  </w:footnote>
  <w:footnote w:id="941">
    <w:p w14:paraId="46BA8EE6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 su lettere depennate.</w:t>
      </w:r>
    </w:p>
  </w:footnote>
  <w:footnote w:id="942">
    <w:p w14:paraId="7E08F361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i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a in sopralinea su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-m- </w:t>
      </w:r>
      <w:r w:rsidRPr="00AE4F00">
        <w:rPr>
          <w:rFonts w:ascii="Times New Roman" w:hAnsi="Times New Roman"/>
          <w:iCs/>
          <w:szCs w:val="20"/>
        </w:rPr>
        <w:t>depennata.</w:t>
      </w:r>
    </w:p>
  </w:footnote>
  <w:footnote w:id="943">
    <w:p w14:paraId="386DCAAC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etc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944">
    <w:p w14:paraId="6704FAAE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i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945">
    <w:p w14:paraId="4511C904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Segue </w:t>
      </w:r>
      <w:r w:rsidRPr="00AE4F00">
        <w:rPr>
          <w:rFonts w:ascii="Times New Roman" w:hAnsi="Times New Roman"/>
          <w:i w:val="0"/>
          <w:iCs/>
          <w:szCs w:val="20"/>
        </w:rPr>
        <w:t>estroite</w:t>
      </w:r>
      <w:r w:rsidRPr="00AE4F00">
        <w:rPr>
          <w:rFonts w:ascii="Times New Roman" w:hAnsi="Times New Roman"/>
          <w:iCs/>
          <w:szCs w:val="20"/>
        </w:rPr>
        <w:t xml:space="preserve"> depennato.</w:t>
      </w:r>
    </w:p>
  </w:footnote>
  <w:footnote w:id="946">
    <w:p w14:paraId="56597631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cond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e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947">
    <w:p w14:paraId="41182A8A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948">
    <w:p w14:paraId="5724C9D2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szCs w:val="20"/>
        </w:rPr>
        <w:t xml:space="preserve"> -</w:t>
      </w:r>
      <w:r w:rsidRPr="00AE4F00">
        <w:rPr>
          <w:rFonts w:ascii="Times New Roman" w:hAnsi="Times New Roman"/>
          <w:i w:val="0"/>
          <w:iCs/>
          <w:szCs w:val="20"/>
        </w:rPr>
        <w:t>ie</w:t>
      </w:r>
      <w:r w:rsidRPr="00AE4F00">
        <w:rPr>
          <w:rFonts w:ascii="Times New Roman" w:hAnsi="Times New Roman"/>
          <w:szCs w:val="20"/>
        </w:rPr>
        <w:t xml:space="preserve">.. </w:t>
      </w:r>
    </w:p>
  </w:footnote>
  <w:footnote w:id="949">
    <w:p w14:paraId="395F6763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Prim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e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a in sopralinea con segno di inserimento.</w:t>
      </w:r>
    </w:p>
  </w:footnote>
  <w:footnote w:id="950">
    <w:p w14:paraId="1C0E2299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Rep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</w:t>
      </w:r>
      <w:r w:rsidRPr="00AE4F00">
        <w:rPr>
          <w:rFonts w:ascii="Times New Roman" w:hAnsi="Times New Roman"/>
          <w:szCs w:val="20"/>
        </w:rPr>
        <w:t>.</w:t>
      </w:r>
    </w:p>
  </w:footnote>
  <w:footnote w:id="951">
    <w:p w14:paraId="6552150E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952">
    <w:p w14:paraId="18FEB33F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d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a.</w:t>
      </w:r>
    </w:p>
  </w:footnote>
  <w:footnote w:id="953">
    <w:p w14:paraId="7E2F46B5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Prima</w:t>
      </w:r>
      <w:r w:rsidRPr="00AE4F00">
        <w:rPr>
          <w:rFonts w:ascii="Times New Roman" w:hAnsi="Times New Roman"/>
          <w:szCs w:val="20"/>
        </w:rPr>
        <w:t xml:space="preserve"> -</w:t>
      </w:r>
      <w:r w:rsidRPr="00AE4F00">
        <w:rPr>
          <w:rFonts w:ascii="Times New Roman" w:hAnsi="Times New Roman"/>
          <w:i w:val="0"/>
          <w:iCs/>
          <w:szCs w:val="20"/>
        </w:rPr>
        <w:t xml:space="preserve">n-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954">
    <w:p w14:paraId="76B89140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t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, come pare</w:t>
      </w:r>
      <w:r w:rsidRPr="00AE4F00">
        <w:rPr>
          <w:rFonts w:ascii="Times New Roman" w:hAnsi="Times New Roman"/>
          <w:szCs w:val="20"/>
        </w:rPr>
        <w:t xml:space="preserve">; segue </w:t>
      </w:r>
      <w:r w:rsidRPr="00AE4F00">
        <w:rPr>
          <w:rFonts w:ascii="Times New Roman" w:hAnsi="Times New Roman"/>
          <w:i w:val="0"/>
          <w:iCs/>
          <w:szCs w:val="20"/>
        </w:rPr>
        <w:t>al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955">
    <w:p w14:paraId="21A93C10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o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956">
    <w:p w14:paraId="7471F65E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 lettera depennata.</w:t>
      </w:r>
    </w:p>
  </w:footnote>
  <w:footnote w:id="957">
    <w:p w14:paraId="53057C11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 su parola depennata.</w:t>
      </w:r>
    </w:p>
  </w:footnote>
  <w:footnote w:id="958">
    <w:p w14:paraId="1475850D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cond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e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a in sopralinea con segno di inserimento.</w:t>
      </w:r>
    </w:p>
  </w:footnote>
  <w:footnote w:id="959">
    <w:p w14:paraId="7B7DF446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u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a in sopralinea, come pare.</w:t>
      </w:r>
    </w:p>
  </w:footnote>
  <w:footnote w:id="960">
    <w:p w14:paraId="2A11163F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961">
    <w:p w14:paraId="6C8F2941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s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a.</w:t>
      </w:r>
    </w:p>
  </w:footnote>
  <w:footnote w:id="962">
    <w:p w14:paraId="4B2E8F8F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963">
    <w:p w14:paraId="54463ED5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sì A.</w:t>
      </w:r>
    </w:p>
  </w:footnote>
  <w:footnote w:id="964">
    <w:p w14:paraId="25E56213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Rep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965">
    <w:p w14:paraId="6BF02D92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, come pare.</w:t>
      </w:r>
    </w:p>
  </w:footnote>
  <w:footnote w:id="966">
    <w:p w14:paraId="78111C7E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 xml:space="preserve">-le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967">
    <w:p w14:paraId="437F018A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ono lettere depennate.</w:t>
      </w:r>
    </w:p>
  </w:footnote>
  <w:footnote w:id="968">
    <w:p w14:paraId="7A6AD708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et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969">
    <w:p w14:paraId="6FC84E2E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 xml:space="preserve">d </w:t>
      </w:r>
      <w:r w:rsidRPr="00AE4F00">
        <w:rPr>
          <w:rFonts w:ascii="Times New Roman" w:hAnsi="Times New Roman"/>
          <w:szCs w:val="20"/>
        </w:rPr>
        <w:t>depennata.</w:t>
      </w:r>
    </w:p>
  </w:footnote>
  <w:footnote w:id="970">
    <w:p w14:paraId="726C39B6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 xml:space="preserve">du- </w:t>
      </w:r>
      <w:r w:rsidRPr="00AE4F00">
        <w:rPr>
          <w:rFonts w:ascii="Times New Roman" w:hAnsi="Times New Roman"/>
          <w:szCs w:val="20"/>
        </w:rPr>
        <w:t xml:space="preserve">depennato con segno di inserimento </w:t>
      </w:r>
    </w:p>
  </w:footnote>
  <w:footnote w:id="971">
    <w:p w14:paraId="3CEEF6D3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 xml:space="preserve">en- </w:t>
      </w:r>
      <w:r w:rsidRPr="00AE4F00">
        <w:rPr>
          <w:rFonts w:ascii="Times New Roman" w:hAnsi="Times New Roman"/>
          <w:szCs w:val="20"/>
        </w:rPr>
        <w:t xml:space="preserve">depennato con segno di inserimento </w:t>
      </w:r>
    </w:p>
  </w:footnote>
  <w:footnote w:id="972">
    <w:p w14:paraId="367FD24C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r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973">
    <w:p w14:paraId="60B378B0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 xml:space="preserve">-l- </w:t>
      </w:r>
      <w:r w:rsidRPr="00AE4F00">
        <w:rPr>
          <w:rFonts w:ascii="Times New Roman" w:hAnsi="Times New Roman"/>
          <w:szCs w:val="20"/>
        </w:rPr>
        <w:t>depennata.</w:t>
      </w:r>
    </w:p>
  </w:footnote>
  <w:footnote w:id="974">
    <w:p w14:paraId="6029D1ED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975">
    <w:p w14:paraId="3F6750B5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 su parola depennata.</w:t>
      </w:r>
    </w:p>
  </w:footnote>
  <w:footnote w:id="976">
    <w:p w14:paraId="799000E6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 parola depennata.</w:t>
      </w:r>
    </w:p>
  </w:footnote>
  <w:footnote w:id="977">
    <w:p w14:paraId="247F6CE5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del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978">
    <w:p w14:paraId="478151E7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del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979">
    <w:p w14:paraId="472FD40C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-</w:t>
      </w:r>
      <w:r w:rsidRPr="00AE4F00">
        <w:rPr>
          <w:rFonts w:ascii="Times New Roman" w:hAnsi="Times New Roman"/>
          <w:i w:val="0"/>
          <w:iCs/>
          <w:szCs w:val="20"/>
        </w:rPr>
        <w:t>l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a.</w:t>
      </w:r>
    </w:p>
  </w:footnote>
  <w:footnote w:id="980">
    <w:p w14:paraId="10E6B4FE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981">
    <w:p w14:paraId="7DBA2593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982">
    <w:p w14:paraId="6940662C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al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983">
    <w:p w14:paraId="669C83DE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qu- </w:t>
      </w:r>
      <w:r w:rsidRPr="00AE4F00">
        <w:rPr>
          <w:rFonts w:ascii="Times New Roman" w:hAnsi="Times New Roman"/>
          <w:iCs/>
          <w:szCs w:val="20"/>
        </w:rPr>
        <w:t>aggiunto in sopralinea su lettera depennata.</w:t>
      </w:r>
    </w:p>
  </w:footnote>
  <w:footnote w:id="984">
    <w:p w14:paraId="1D7BCC58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Prim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-n- </w:t>
      </w:r>
      <w:r w:rsidRPr="00AE4F00">
        <w:rPr>
          <w:rFonts w:ascii="Times New Roman" w:hAnsi="Times New Roman"/>
          <w:iCs/>
          <w:szCs w:val="20"/>
        </w:rPr>
        <w:t>aggiunta in sopralinea con segno di inserimento.</w:t>
      </w:r>
    </w:p>
  </w:footnote>
  <w:footnote w:id="985">
    <w:p w14:paraId="315B06A4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a in sopralinea su macchia di inchiostro.</w:t>
      </w:r>
    </w:p>
  </w:footnote>
  <w:footnote w:id="986">
    <w:p w14:paraId="0C1A7DAD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, come pare.</w:t>
      </w:r>
    </w:p>
  </w:footnote>
  <w:footnote w:id="987">
    <w:p w14:paraId="6F53FCE2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988">
    <w:p w14:paraId="04195C4C" w14:textId="77777777" w:rsidR="00D14D75" w:rsidRPr="00AE4F00" w:rsidRDefault="00D14D7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 xml:space="preserve">-e </w:t>
      </w:r>
      <w:r w:rsidRPr="00AE4F00">
        <w:rPr>
          <w:rFonts w:ascii="Times New Roman" w:hAnsi="Times New Roman"/>
          <w:szCs w:val="20"/>
        </w:rPr>
        <w:t>depennata.</w:t>
      </w:r>
    </w:p>
  </w:footnote>
  <w:footnote w:id="989">
    <w:p w14:paraId="398A6FE9" w14:textId="3F4DADA0" w:rsidR="00131646" w:rsidRPr="00AE4F00" w:rsidRDefault="0013164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="00235381" w:rsidRPr="00AE4F00">
        <w:rPr>
          <w:rFonts w:ascii="Times New Roman" w:hAnsi="Times New Roman"/>
          <w:i w:val="0"/>
          <w:iCs/>
          <w:szCs w:val="20"/>
        </w:rPr>
        <w:t xml:space="preserve">mercordì </w:t>
      </w:r>
      <w:r w:rsidRPr="00AE4F00">
        <w:rPr>
          <w:rFonts w:ascii="Times New Roman" w:hAnsi="Times New Roman"/>
          <w:i w:val="0"/>
          <w:iCs/>
          <w:szCs w:val="20"/>
        </w:rPr>
        <w:t xml:space="preserve">… Gratie etc. </w:t>
      </w:r>
      <w:r w:rsidRPr="00AE4F00">
        <w:rPr>
          <w:rFonts w:ascii="Times New Roman" w:hAnsi="Times New Roman"/>
          <w:szCs w:val="20"/>
        </w:rPr>
        <w:t>decodifica di testo cifrato presente a cc. 268r-271v.</w:t>
      </w:r>
    </w:p>
  </w:footnote>
  <w:footnote w:id="990">
    <w:p w14:paraId="57383066" w14:textId="77777777" w:rsidR="00131646" w:rsidRPr="00AE4F00" w:rsidRDefault="0013164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d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t-</w:t>
      </w:r>
      <w:r w:rsidRPr="00AE4F00">
        <w:rPr>
          <w:rFonts w:ascii="Times New Roman" w:hAnsi="Times New Roman"/>
          <w:szCs w:val="20"/>
        </w:rPr>
        <w:t>.</w:t>
      </w:r>
    </w:p>
  </w:footnote>
  <w:footnote w:id="991">
    <w:p w14:paraId="21A5B091" w14:textId="77777777" w:rsidR="00131646" w:rsidRPr="00AE4F00" w:rsidRDefault="0013164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992">
    <w:p w14:paraId="6C7379A6" w14:textId="77777777" w:rsidR="00131646" w:rsidRPr="00AE4F00" w:rsidRDefault="0013164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l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, come pare.</w:t>
      </w:r>
    </w:p>
  </w:footnote>
  <w:footnote w:id="993">
    <w:p w14:paraId="250EC061" w14:textId="77777777" w:rsidR="00131646" w:rsidRPr="00AE4F00" w:rsidRDefault="0013164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Macchia di inchiostro.</w:t>
      </w:r>
    </w:p>
  </w:footnote>
  <w:footnote w:id="994">
    <w:p w14:paraId="41F71272" w14:textId="77777777" w:rsidR="00131646" w:rsidRPr="00AE4F00" w:rsidRDefault="0013164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, come pare</w:t>
      </w:r>
      <w:r w:rsidRPr="00AE4F00">
        <w:rPr>
          <w:rFonts w:ascii="Times New Roman" w:hAnsi="Times New Roman"/>
          <w:szCs w:val="20"/>
        </w:rPr>
        <w:t>.</w:t>
      </w:r>
    </w:p>
  </w:footnote>
  <w:footnote w:id="995">
    <w:p w14:paraId="3E8B64A6" w14:textId="77777777" w:rsidR="00131646" w:rsidRPr="00AE4F00" w:rsidRDefault="0013164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996">
    <w:p w14:paraId="04A107DB" w14:textId="77777777" w:rsidR="00131646" w:rsidRPr="00AE4F00" w:rsidRDefault="00131646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no</w:t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997">
    <w:p w14:paraId="30B6FDFA" w14:textId="77777777" w:rsidR="00131646" w:rsidRPr="00AE4F00" w:rsidRDefault="00131646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quell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998">
    <w:p w14:paraId="773A3A1B" w14:textId="77777777" w:rsidR="00131646" w:rsidRPr="00AE4F00" w:rsidRDefault="00131646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non vi</w:t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999">
    <w:p w14:paraId="0FD4194B" w14:textId="77777777" w:rsidR="00131646" w:rsidRPr="00AE4F00" w:rsidRDefault="00131646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-</w:t>
      </w:r>
      <w:r w:rsidRPr="00AE4F00">
        <w:rPr>
          <w:rFonts w:ascii="Times New Roman" w:hAnsi="Times New Roman"/>
          <w:i w:val="0"/>
          <w:iCs/>
          <w:szCs w:val="20"/>
        </w:rPr>
        <w:t>t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000">
    <w:p w14:paraId="56DB12E8" w14:textId="77777777" w:rsidR="00131646" w:rsidRPr="00AE4F00" w:rsidRDefault="0013164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to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</w:t>
      </w:r>
      <w:r w:rsidRPr="00AE4F00">
        <w:rPr>
          <w:rFonts w:ascii="Times New Roman" w:hAnsi="Times New Roman"/>
          <w:szCs w:val="20"/>
        </w:rPr>
        <w:t>.</w:t>
      </w:r>
    </w:p>
  </w:footnote>
  <w:footnote w:id="1001">
    <w:p w14:paraId="2D71451E" w14:textId="77777777" w:rsidR="00131646" w:rsidRPr="00AE4F00" w:rsidRDefault="00131646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Macchia di inchiostro.</w:t>
      </w:r>
    </w:p>
  </w:footnote>
  <w:footnote w:id="1002">
    <w:p w14:paraId="058910B0" w14:textId="6CA19ECC" w:rsidR="00E405B2" w:rsidRPr="00AE4F00" w:rsidRDefault="00E405B2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Precede </w:t>
      </w:r>
      <w:r w:rsidRPr="00AE4F00">
        <w:rPr>
          <w:rFonts w:ascii="Times New Roman" w:hAnsi="Times New Roman"/>
          <w:i w:val="0"/>
          <w:szCs w:val="20"/>
        </w:rPr>
        <w:t>al</w:t>
      </w:r>
      <w:r w:rsidRPr="00AE4F00">
        <w:rPr>
          <w:rFonts w:ascii="Times New Roman" w:hAnsi="Times New Roman"/>
          <w:iCs/>
          <w:szCs w:val="20"/>
        </w:rPr>
        <w:t>- depennato.</w:t>
      </w:r>
    </w:p>
  </w:footnote>
  <w:footnote w:id="1003">
    <w:p w14:paraId="4CDF03E6" w14:textId="77777777" w:rsidR="00131646" w:rsidRPr="00AE4F00" w:rsidRDefault="0013164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</w:t>
      </w:r>
      <w:r w:rsidRPr="00AE4F00">
        <w:rPr>
          <w:rFonts w:ascii="Times New Roman" w:hAnsi="Times New Roman"/>
          <w:szCs w:val="20"/>
        </w:rPr>
        <w:t>.</w:t>
      </w:r>
    </w:p>
  </w:footnote>
  <w:footnote w:id="1004">
    <w:p w14:paraId="22A57AAE" w14:textId="77777777" w:rsidR="00131646" w:rsidRPr="00AE4F00" w:rsidRDefault="00131646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>sud(et)ta non disoblig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005">
    <w:p w14:paraId="41601CCF" w14:textId="77777777" w:rsidR="00131646" w:rsidRPr="00AE4F00" w:rsidRDefault="00131646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a in sopralinea con segno di inserimento.</w:t>
      </w:r>
    </w:p>
  </w:footnote>
  <w:footnote w:id="1006">
    <w:p w14:paraId="1F3E0280" w14:textId="77777777" w:rsidR="00131646" w:rsidRPr="00AE4F00" w:rsidRDefault="0013164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d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</w:t>
      </w:r>
      <w:r w:rsidRPr="00AE4F00">
        <w:rPr>
          <w:rFonts w:ascii="Times New Roman" w:hAnsi="Times New Roman"/>
          <w:szCs w:val="20"/>
        </w:rPr>
        <w:t>.</w:t>
      </w:r>
    </w:p>
  </w:footnote>
  <w:footnote w:id="1007">
    <w:p w14:paraId="28F29F0D" w14:textId="77777777" w:rsidR="00131646" w:rsidRPr="00AE4F00" w:rsidRDefault="0013164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Macchia di inchiostro</w:t>
      </w:r>
      <w:r w:rsidRPr="00AE4F00">
        <w:rPr>
          <w:rFonts w:ascii="Times New Roman" w:hAnsi="Times New Roman"/>
          <w:szCs w:val="20"/>
        </w:rPr>
        <w:t>.</w:t>
      </w:r>
    </w:p>
  </w:footnote>
  <w:footnote w:id="1008">
    <w:p w14:paraId="7ECC7230" w14:textId="38B9026B" w:rsidR="00131646" w:rsidRPr="00AE4F00" w:rsidRDefault="0013164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="009A6CF4" w:rsidRPr="00AE4F00">
        <w:rPr>
          <w:rFonts w:ascii="Times New Roman" w:hAnsi="Times New Roman"/>
          <w:i w:val="0"/>
          <w:iCs/>
          <w:szCs w:val="20"/>
        </w:rPr>
        <w:t>-</w:t>
      </w:r>
      <w:r w:rsidRPr="00AE4F00">
        <w:rPr>
          <w:rFonts w:ascii="Times New Roman" w:hAnsi="Times New Roman"/>
          <w:i w:val="0"/>
          <w:iCs/>
          <w:szCs w:val="20"/>
        </w:rPr>
        <w:t>l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009">
    <w:p w14:paraId="04458BAF" w14:textId="77777777" w:rsidR="00131646" w:rsidRPr="00AE4F00" w:rsidRDefault="00131646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</w:t>
      </w:r>
      <w:r w:rsidRPr="00AE4F00">
        <w:rPr>
          <w:rFonts w:ascii="Times New Roman" w:hAnsi="Times New Roman"/>
          <w:szCs w:val="20"/>
        </w:rPr>
        <w:t xml:space="preserve"> sopralinea.</w:t>
      </w:r>
    </w:p>
  </w:footnote>
  <w:footnote w:id="1010">
    <w:p w14:paraId="7B0C6FCB" w14:textId="77777777" w:rsidR="00131646" w:rsidRPr="00AE4F00" w:rsidRDefault="0013164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</w:t>
      </w:r>
      <w:r w:rsidRPr="00AE4F00">
        <w:rPr>
          <w:rFonts w:ascii="Times New Roman" w:hAnsi="Times New Roman"/>
          <w:szCs w:val="20"/>
        </w:rPr>
        <w:t xml:space="preserve">. </w:t>
      </w:r>
    </w:p>
  </w:footnote>
  <w:footnote w:id="1011">
    <w:p w14:paraId="2729B9EE" w14:textId="77777777" w:rsidR="00131646" w:rsidRPr="00AE4F00" w:rsidRDefault="00131646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lettera depennata.</w:t>
      </w:r>
    </w:p>
  </w:footnote>
  <w:footnote w:id="1012">
    <w:p w14:paraId="5E9C06FF" w14:textId="77777777" w:rsidR="00F328A2" w:rsidRPr="00AE4F00" w:rsidRDefault="00F328A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rretto su </w:t>
      </w:r>
      <w:r w:rsidRPr="00AE4F00">
        <w:rPr>
          <w:rFonts w:ascii="Times New Roman" w:hAnsi="Times New Roman"/>
          <w:i w:val="0"/>
          <w:szCs w:val="20"/>
        </w:rPr>
        <w:t>6.</w:t>
      </w:r>
    </w:p>
  </w:footnote>
  <w:footnote w:id="1013">
    <w:p w14:paraId="78472245" w14:textId="77777777" w:rsidR="00300D79" w:rsidRPr="00AE4F00" w:rsidRDefault="00300D7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Testo cifrato non decodificato in A.</w:t>
      </w:r>
    </w:p>
  </w:footnote>
  <w:footnote w:id="1014">
    <w:p w14:paraId="3B32CEC8" w14:textId="10323343" w:rsidR="00B8368A" w:rsidRPr="00AE4F00" w:rsidRDefault="00B8368A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Testo cifrato non decodificato in A.</w:t>
      </w:r>
    </w:p>
  </w:footnote>
  <w:footnote w:id="1015">
    <w:p w14:paraId="603E646E" w14:textId="0582B778" w:rsidR="00EE7B9D" w:rsidRPr="00AE4F00" w:rsidRDefault="00EE7B9D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Testo cifrato non decodificato in A.</w:t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</w:p>
  </w:footnote>
  <w:footnote w:id="1016">
    <w:p w14:paraId="063D8C10" w14:textId="77777777" w:rsidR="00F328A2" w:rsidRPr="00AE4F00" w:rsidRDefault="00F328A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fin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017">
    <w:p w14:paraId="0232E64F" w14:textId="77777777" w:rsidR="00F328A2" w:rsidRPr="00AE4F00" w:rsidRDefault="00F328A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018">
    <w:p w14:paraId="75BA036B" w14:textId="52C52DD1" w:rsidR="00F328A2" w:rsidRPr="00AE4F00" w:rsidRDefault="00F328A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s-</w:t>
      </w:r>
      <w:r w:rsidRPr="00AE4F00">
        <w:rPr>
          <w:rFonts w:ascii="Times New Roman" w:hAnsi="Times New Roman"/>
          <w:szCs w:val="20"/>
        </w:rPr>
        <w:t xml:space="preserve"> corrett</w:t>
      </w:r>
      <w:r w:rsidR="007939FD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 xml:space="preserve"> su </w:t>
      </w:r>
      <w:r w:rsidRPr="00AE4F00">
        <w:rPr>
          <w:rFonts w:ascii="Times New Roman" w:hAnsi="Times New Roman"/>
          <w:i w:val="0"/>
          <w:szCs w:val="20"/>
        </w:rPr>
        <w:t>hav-.</w:t>
      </w:r>
    </w:p>
  </w:footnote>
  <w:footnote w:id="1019">
    <w:p w14:paraId="7C220BD7" w14:textId="77777777" w:rsidR="00F328A2" w:rsidRPr="00AE4F00" w:rsidRDefault="00F328A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rretto su </w:t>
      </w:r>
      <w:r w:rsidRPr="00AE4F00">
        <w:rPr>
          <w:rFonts w:ascii="Times New Roman" w:hAnsi="Times New Roman"/>
          <w:i w:val="0"/>
          <w:szCs w:val="20"/>
        </w:rPr>
        <w:t>mi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020">
    <w:p w14:paraId="412D447F" w14:textId="77777777" w:rsidR="00F328A2" w:rsidRPr="00AE4F00" w:rsidRDefault="00F328A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021">
    <w:p w14:paraId="00A98CB0" w14:textId="77777777" w:rsidR="00F328A2" w:rsidRPr="00AE4F00" w:rsidRDefault="00F328A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 xml:space="preserve">quella città </w:t>
      </w:r>
      <w:r w:rsidRPr="00AE4F00">
        <w:rPr>
          <w:rFonts w:ascii="Times New Roman" w:hAnsi="Times New Roman"/>
          <w:szCs w:val="20"/>
        </w:rPr>
        <w:t xml:space="preserve">aggiunto in sopralinea su </w:t>
      </w:r>
      <w:r w:rsidRPr="00AE4F00">
        <w:rPr>
          <w:rFonts w:ascii="Times New Roman" w:hAnsi="Times New Roman"/>
          <w:i w:val="0"/>
          <w:szCs w:val="20"/>
        </w:rPr>
        <w:t>Brusseles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022">
    <w:p w14:paraId="0386F988" w14:textId="77777777" w:rsidR="00F328A2" w:rsidRPr="00AE4F00" w:rsidRDefault="00F328A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023">
    <w:p w14:paraId="6C1F95B8" w14:textId="77777777" w:rsidR="00F328A2" w:rsidRPr="00AE4F00" w:rsidRDefault="00F328A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guerr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024">
    <w:p w14:paraId="12BFABD8" w14:textId="77777777" w:rsidR="00F328A2" w:rsidRPr="00AE4F00" w:rsidRDefault="00F328A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altr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025">
    <w:p w14:paraId="5E30403A" w14:textId="77777777" w:rsidR="00F328A2" w:rsidRPr="00AE4F00" w:rsidRDefault="00F328A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da … anni</w:t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026">
    <w:p w14:paraId="7C1CEB33" w14:textId="77777777" w:rsidR="00F328A2" w:rsidRPr="00AE4F00" w:rsidRDefault="00F328A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027">
    <w:p w14:paraId="7C780693" w14:textId="77777777" w:rsidR="00F328A2" w:rsidRPr="00AE4F00" w:rsidRDefault="00F328A2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 xml:space="preserve">in galera </w:t>
      </w:r>
      <w:r w:rsidRPr="00AE4F00">
        <w:rPr>
          <w:rFonts w:ascii="Times New Roman" w:hAnsi="Times New Roman"/>
          <w:szCs w:val="20"/>
        </w:rPr>
        <w:t xml:space="preserve">aggiunto in sopralinea su </w:t>
      </w:r>
      <w:r w:rsidRPr="00AE4F00">
        <w:rPr>
          <w:rFonts w:ascii="Times New Roman" w:hAnsi="Times New Roman"/>
          <w:i w:val="0"/>
          <w:szCs w:val="20"/>
        </w:rPr>
        <w:t>prisioner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028">
    <w:p w14:paraId="23A129C5" w14:textId="77777777" w:rsidR="00F328A2" w:rsidRPr="00AE4F00" w:rsidRDefault="00F328A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029">
    <w:p w14:paraId="78CC217C" w14:textId="77777777" w:rsidR="00F328A2" w:rsidRPr="00AE4F00" w:rsidRDefault="00F328A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030">
    <w:p w14:paraId="4A2D97B8" w14:textId="77777777" w:rsidR="00F328A2" w:rsidRPr="00AE4F00" w:rsidRDefault="00F328A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che sarann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031">
    <w:p w14:paraId="5222497B" w14:textId="77777777" w:rsidR="00F328A2" w:rsidRPr="00AE4F00" w:rsidRDefault="00F328A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032">
    <w:p w14:paraId="5ED5F5A7" w14:textId="77777777" w:rsidR="00F328A2" w:rsidRPr="00AE4F00" w:rsidRDefault="00F328A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033">
    <w:p w14:paraId="4D9C6E6D" w14:textId="77777777" w:rsidR="00F328A2" w:rsidRPr="00AE4F00" w:rsidRDefault="00F328A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034">
    <w:p w14:paraId="05451BC6" w14:textId="77777777" w:rsidR="00F328A2" w:rsidRPr="00AE4F00" w:rsidRDefault="00F328A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szCs w:val="20"/>
        </w:rPr>
        <w:t>pagament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035">
    <w:p w14:paraId="47473C0B" w14:textId="1CC64F24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Altro … amorevoli</w:t>
      </w:r>
      <w:r w:rsidRPr="00AE4F00">
        <w:rPr>
          <w:rFonts w:ascii="Times New Roman" w:hAnsi="Times New Roman"/>
          <w:szCs w:val="20"/>
        </w:rPr>
        <w:t xml:space="preserve"> decodifica di testo cifrato presente a c. 310r</w:t>
      </w:r>
      <w:r w:rsidR="007A0128" w:rsidRPr="00AE4F00">
        <w:rPr>
          <w:rFonts w:ascii="Times New Roman" w:hAnsi="Times New Roman"/>
          <w:szCs w:val="20"/>
        </w:rPr>
        <w:t>-</w:t>
      </w:r>
      <w:r w:rsidRPr="00AE4F00">
        <w:rPr>
          <w:rFonts w:ascii="Times New Roman" w:hAnsi="Times New Roman"/>
          <w:szCs w:val="20"/>
        </w:rPr>
        <w:t>v; con segno di rimando.</w:t>
      </w:r>
    </w:p>
  </w:footnote>
  <w:footnote w:id="1036">
    <w:p w14:paraId="12D745EB" w14:textId="7CA496DE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Che … </w:t>
      </w:r>
      <w:r w:rsidR="001D5E37" w:rsidRPr="00AE4F00">
        <w:rPr>
          <w:rFonts w:ascii="Times New Roman" w:hAnsi="Times New Roman"/>
          <w:i w:val="0"/>
          <w:iCs/>
          <w:szCs w:val="20"/>
        </w:rPr>
        <w:t xml:space="preserve">Maestà </w:t>
      </w:r>
      <w:r w:rsidRPr="00AE4F00">
        <w:rPr>
          <w:rFonts w:ascii="Times New Roman" w:hAnsi="Times New Roman"/>
          <w:i w:val="0"/>
          <w:iCs/>
          <w:szCs w:val="20"/>
        </w:rPr>
        <w:t>sua</w:t>
      </w:r>
      <w:r w:rsidRPr="00AE4F00">
        <w:rPr>
          <w:rFonts w:ascii="Times New Roman" w:hAnsi="Times New Roman"/>
          <w:szCs w:val="20"/>
        </w:rPr>
        <w:t xml:space="preserve"> decodifica di testo cifrato presente a c. 310v; con segno di rimando. </w:t>
      </w:r>
    </w:p>
  </w:footnote>
  <w:footnote w:id="1037">
    <w:p w14:paraId="67A20CA1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 </w:t>
      </w:r>
    </w:p>
  </w:footnote>
  <w:footnote w:id="1038">
    <w:p w14:paraId="4ECB6889" w14:textId="01A45EFF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="00854232" w:rsidRPr="00AE4F00">
        <w:rPr>
          <w:rFonts w:ascii="Times New Roman" w:hAnsi="Times New Roman"/>
          <w:i w:val="0"/>
          <w:szCs w:val="20"/>
        </w:rPr>
        <w:t>-</w:t>
      </w:r>
      <w:r w:rsidRPr="00AE4F00">
        <w:rPr>
          <w:rFonts w:ascii="Times New Roman" w:hAnsi="Times New Roman"/>
          <w:i w:val="0"/>
          <w:szCs w:val="20"/>
        </w:rPr>
        <w:t>r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039">
    <w:p w14:paraId="0BB9DC43" w14:textId="0817991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="00854232" w:rsidRPr="00AE4F00">
        <w:rPr>
          <w:rFonts w:ascii="Times New Roman" w:hAnsi="Times New Roman"/>
          <w:i w:val="0"/>
          <w:szCs w:val="20"/>
        </w:rPr>
        <w:t>-</w:t>
      </w:r>
      <w:r w:rsidRPr="00AE4F00">
        <w:rPr>
          <w:rFonts w:ascii="Times New Roman" w:hAnsi="Times New Roman"/>
          <w:i w:val="0"/>
          <w:szCs w:val="20"/>
        </w:rPr>
        <w:t>mi</w:t>
      </w:r>
      <w:r w:rsidRPr="00AE4F00">
        <w:rPr>
          <w:rFonts w:ascii="Times New Roman" w:hAnsi="Times New Roman"/>
          <w:szCs w:val="20"/>
        </w:rPr>
        <w:t xml:space="preserve"> depennato. </w:t>
      </w:r>
    </w:p>
  </w:footnote>
  <w:footnote w:id="1040">
    <w:p w14:paraId="7443AC83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1041">
    <w:p w14:paraId="37C2D0E2" w14:textId="7384BA98" w:rsidR="00B02820" w:rsidRPr="00AE4F00" w:rsidRDefault="00B02820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hieri … Gratie etc. </w:t>
      </w:r>
      <w:r w:rsidRPr="00AE4F00">
        <w:rPr>
          <w:rFonts w:ascii="Times New Roman" w:hAnsi="Times New Roman"/>
          <w:szCs w:val="20"/>
        </w:rPr>
        <w:t>decodifica di testo cifrato presente a cc. 319r-320r.</w:t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</w:p>
  </w:footnote>
  <w:footnote w:id="1042">
    <w:p w14:paraId="7DBE0F29" w14:textId="77777777" w:rsidR="00C05369" w:rsidRPr="00AE4F00" w:rsidRDefault="00C0536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d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1043">
    <w:p w14:paraId="7F589971" w14:textId="77777777" w:rsidR="00C05369" w:rsidRPr="00AE4F00" w:rsidRDefault="00C0536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1044">
    <w:p w14:paraId="6E23529C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045">
    <w:p w14:paraId="5C251020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1046">
    <w:p w14:paraId="14E87338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; segue </w:t>
      </w:r>
      <w:r w:rsidRPr="00AE4F00">
        <w:rPr>
          <w:rFonts w:ascii="Times New Roman" w:hAnsi="Times New Roman"/>
          <w:i w:val="0"/>
          <w:szCs w:val="20"/>
        </w:rPr>
        <w:t>far</w:t>
      </w:r>
      <w:r w:rsidRPr="00AE4F00">
        <w:rPr>
          <w:rFonts w:ascii="Times New Roman" w:hAnsi="Times New Roman"/>
          <w:szCs w:val="20"/>
        </w:rPr>
        <w:t xml:space="preserve"> depennato. </w:t>
      </w:r>
    </w:p>
  </w:footnote>
  <w:footnote w:id="1047">
    <w:p w14:paraId="3498EBC8" w14:textId="45531B2B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854232" w:rsidRPr="00AE4F00">
        <w:rPr>
          <w:rFonts w:ascii="Times New Roman" w:hAnsi="Times New Roman"/>
          <w:i w:val="0"/>
          <w:iCs/>
          <w:szCs w:val="20"/>
        </w:rPr>
        <w:t xml:space="preserve">h- </w:t>
      </w:r>
      <w:r w:rsidR="00854232" w:rsidRPr="00AE4F00">
        <w:rPr>
          <w:rFonts w:ascii="Times New Roman" w:hAnsi="Times New Roman"/>
          <w:szCs w:val="20"/>
        </w:rPr>
        <w:t>e</w:t>
      </w:r>
      <w:r w:rsidRPr="00AE4F00">
        <w:rPr>
          <w:rFonts w:ascii="Times New Roman" w:hAnsi="Times New Roman"/>
          <w:szCs w:val="20"/>
        </w:rPr>
        <w:t>sito di correzione.</w:t>
      </w:r>
    </w:p>
  </w:footnote>
  <w:footnote w:id="1048">
    <w:p w14:paraId="699A3996" w14:textId="3DC11C0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6D1396" w:rsidRPr="00AE4F00">
        <w:rPr>
          <w:rFonts w:ascii="Times New Roman" w:hAnsi="Times New Roman"/>
          <w:i w:val="0"/>
          <w:iCs/>
          <w:szCs w:val="20"/>
        </w:rPr>
        <w:t xml:space="preserve">alli 4 </w:t>
      </w:r>
      <w:r w:rsidR="006D1396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>ggiunto in sopralinea con segno di inserimento.</w:t>
      </w:r>
    </w:p>
  </w:footnote>
  <w:footnote w:id="1049">
    <w:p w14:paraId="5CA018D7" w14:textId="6E58CA5D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="006D1396" w:rsidRPr="00AE4F00">
        <w:rPr>
          <w:rFonts w:ascii="Times New Roman" w:hAnsi="Times New Roman"/>
          <w:i w:val="0"/>
          <w:iCs/>
          <w:szCs w:val="20"/>
        </w:rPr>
        <w:t>-la q</w:t>
      </w:r>
      <w:r w:rsidRPr="00AE4F00">
        <w:rPr>
          <w:rFonts w:ascii="Times New Roman" w:hAnsi="Times New Roman"/>
          <w:szCs w:val="20"/>
        </w:rPr>
        <w:t xml:space="preserve"> depennat</w:t>
      </w:r>
      <w:r w:rsidR="006D1396" w:rsidRPr="00AE4F00">
        <w:rPr>
          <w:rFonts w:ascii="Times New Roman" w:hAnsi="Times New Roman"/>
          <w:szCs w:val="20"/>
        </w:rPr>
        <w:t>o</w:t>
      </w:r>
      <w:r w:rsidRPr="00AE4F00">
        <w:rPr>
          <w:rFonts w:ascii="Times New Roman" w:hAnsi="Times New Roman"/>
          <w:szCs w:val="20"/>
        </w:rPr>
        <w:t xml:space="preserve">. </w:t>
      </w:r>
    </w:p>
  </w:footnote>
  <w:footnote w:id="1050">
    <w:p w14:paraId="04E5D8C9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1051">
    <w:p w14:paraId="00BA40FC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qui</w:t>
      </w:r>
      <w:r w:rsidRPr="00AE4F00">
        <w:rPr>
          <w:rFonts w:ascii="Times New Roman" w:hAnsi="Times New Roman"/>
          <w:szCs w:val="20"/>
        </w:rPr>
        <w:t xml:space="preserve"> depennato. </w:t>
      </w:r>
    </w:p>
  </w:footnote>
  <w:footnote w:id="1052">
    <w:p w14:paraId="045BAC3D" w14:textId="5FE9CE5D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6D1396" w:rsidRPr="00AE4F00">
        <w:rPr>
          <w:rFonts w:ascii="Times New Roman" w:hAnsi="Times New Roman"/>
          <w:i w:val="0"/>
          <w:iCs/>
          <w:szCs w:val="20"/>
        </w:rPr>
        <w:t xml:space="preserve">si farà </w:t>
      </w:r>
      <w:r w:rsidR="006D1396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>ggiunto in sopralinea con segno di inserimento.</w:t>
      </w:r>
    </w:p>
  </w:footnote>
  <w:footnote w:id="1053">
    <w:p w14:paraId="4BEB457A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 xml:space="preserve">il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1054">
    <w:p w14:paraId="1BD529D5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055">
    <w:p w14:paraId="5BB29DB4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-i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szCs w:val="20"/>
        </w:rPr>
        <w:t>-e</w:t>
      </w:r>
      <w:r w:rsidRPr="00AE4F00">
        <w:rPr>
          <w:rFonts w:ascii="Times New Roman" w:hAnsi="Times New Roman"/>
          <w:szCs w:val="20"/>
        </w:rPr>
        <w:t xml:space="preserve">; segue parola depennata. </w:t>
      </w:r>
    </w:p>
  </w:footnote>
  <w:footnote w:id="1056">
    <w:p w14:paraId="6E58ED9C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parola depennata. </w:t>
      </w:r>
    </w:p>
  </w:footnote>
  <w:footnote w:id="1057">
    <w:p w14:paraId="64A0771A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Gratie etc.</w:t>
      </w:r>
      <w:r w:rsidRPr="00AE4F00">
        <w:rPr>
          <w:rFonts w:ascii="Times New Roman" w:hAnsi="Times New Roman"/>
          <w:szCs w:val="20"/>
        </w:rPr>
        <w:t xml:space="preserve"> depennato. </w:t>
      </w:r>
    </w:p>
  </w:footnote>
  <w:footnote w:id="1058">
    <w:p w14:paraId="7B05FCD4" w14:textId="0FD62789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Le </w:t>
      </w:r>
      <w:r w:rsidR="006D1396" w:rsidRPr="00AE4F00">
        <w:rPr>
          <w:rFonts w:ascii="Times New Roman" w:hAnsi="Times New Roman"/>
          <w:i w:val="0"/>
          <w:iCs/>
          <w:szCs w:val="20"/>
        </w:rPr>
        <w:t xml:space="preserve">mie </w:t>
      </w:r>
      <w:r w:rsidRPr="00AE4F00">
        <w:rPr>
          <w:rFonts w:ascii="Times New Roman" w:hAnsi="Times New Roman"/>
          <w:i w:val="0"/>
          <w:iCs/>
          <w:szCs w:val="20"/>
        </w:rPr>
        <w:t>…</w:t>
      </w:r>
      <w:r w:rsidRPr="00AE4F00">
        <w:rPr>
          <w:rFonts w:ascii="Times New Roman" w:hAnsi="Times New Roman"/>
          <w:szCs w:val="20"/>
        </w:rPr>
        <w:t xml:space="preserve"> </w:t>
      </w:r>
      <w:r w:rsidR="006D1396" w:rsidRPr="00AE4F00">
        <w:rPr>
          <w:rFonts w:ascii="Times New Roman" w:hAnsi="Times New Roman"/>
          <w:i w:val="0"/>
          <w:iCs/>
          <w:szCs w:val="20"/>
        </w:rPr>
        <w:t>replicate</w:t>
      </w:r>
      <w:r w:rsidRPr="00AE4F00">
        <w:rPr>
          <w:rFonts w:ascii="Times New Roman" w:hAnsi="Times New Roman"/>
          <w:i w:val="0"/>
          <w:iCs/>
          <w:szCs w:val="20"/>
        </w:rPr>
        <w:t xml:space="preserve">. </w:t>
      </w:r>
      <w:r w:rsidR="006D1396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>ggiunto</w:t>
      </w:r>
      <w:r w:rsidR="006D1396" w:rsidRPr="00AE4F00">
        <w:rPr>
          <w:rFonts w:ascii="Times New Roman" w:hAnsi="Times New Roman"/>
          <w:szCs w:val="20"/>
        </w:rPr>
        <w:t xml:space="preserve"> in interlinea sotto il rigo di scrittura</w:t>
      </w:r>
      <w:r w:rsidRPr="00AE4F00">
        <w:rPr>
          <w:rFonts w:ascii="Times New Roman" w:hAnsi="Times New Roman"/>
          <w:szCs w:val="20"/>
        </w:rPr>
        <w:t xml:space="preserve">. </w:t>
      </w:r>
    </w:p>
  </w:footnote>
  <w:footnote w:id="1059">
    <w:p w14:paraId="2FC14FCC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qui</w:t>
      </w:r>
      <w:r w:rsidRPr="00AE4F00">
        <w:rPr>
          <w:rFonts w:ascii="Times New Roman" w:hAnsi="Times New Roman"/>
          <w:szCs w:val="20"/>
        </w:rPr>
        <w:t xml:space="preserve"> depennato. </w:t>
      </w:r>
    </w:p>
  </w:footnote>
  <w:footnote w:id="1060">
    <w:p w14:paraId="261F057A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-a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szCs w:val="20"/>
        </w:rPr>
        <w:t>-i</w:t>
      </w:r>
      <w:r w:rsidRPr="00AE4F00">
        <w:rPr>
          <w:rFonts w:ascii="Times New Roman" w:hAnsi="Times New Roman"/>
          <w:szCs w:val="20"/>
        </w:rPr>
        <w:t>.</w:t>
      </w:r>
    </w:p>
  </w:footnote>
  <w:footnote w:id="1061">
    <w:p w14:paraId="0F21CDEC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-z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szCs w:val="20"/>
        </w:rPr>
        <w:t>-t.</w:t>
      </w:r>
    </w:p>
  </w:footnote>
  <w:footnote w:id="1062">
    <w:p w14:paraId="1EE59DD8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 </w:t>
      </w:r>
    </w:p>
  </w:footnote>
  <w:footnote w:id="1063">
    <w:p w14:paraId="17724EA1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denarii</w:t>
      </w:r>
      <w:r w:rsidRPr="00AE4F00">
        <w:rPr>
          <w:rFonts w:ascii="Times New Roman" w:hAnsi="Times New Roman"/>
          <w:szCs w:val="20"/>
        </w:rPr>
        <w:t xml:space="preserve"> depennato. </w:t>
      </w:r>
    </w:p>
  </w:footnote>
  <w:footnote w:id="1064">
    <w:p w14:paraId="173F33C8" w14:textId="6784CE6E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</w:t>
      </w:r>
      <w:r w:rsidR="005A222F" w:rsidRPr="00AE4F00">
        <w:rPr>
          <w:rFonts w:ascii="Times New Roman" w:hAnsi="Times New Roman"/>
          <w:szCs w:val="20"/>
        </w:rPr>
        <w:t>.</w:t>
      </w:r>
    </w:p>
  </w:footnote>
  <w:footnote w:id="1065">
    <w:p w14:paraId="6EB24975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.</w:t>
      </w:r>
    </w:p>
  </w:footnote>
  <w:footnote w:id="1066">
    <w:p w14:paraId="48B90A7C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nella rispost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067">
    <w:p w14:paraId="7DD40FFC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szCs w:val="20"/>
        </w:rPr>
        <w:t>delle present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068">
    <w:p w14:paraId="4B7627B0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 xml:space="preserve">sie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1069">
    <w:p w14:paraId="0EDD6F6B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070">
    <w:p w14:paraId="60082599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.</w:t>
      </w:r>
    </w:p>
  </w:footnote>
  <w:footnote w:id="1071">
    <w:p w14:paraId="33975498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szCs w:val="20"/>
        </w:rPr>
        <w:t>n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072">
    <w:p w14:paraId="4F952847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tant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073">
    <w:p w14:paraId="28371C90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.</w:t>
      </w:r>
    </w:p>
  </w:footnote>
  <w:footnote w:id="1074">
    <w:p w14:paraId="654F81F3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szCs w:val="20"/>
        </w:rPr>
        <w:t>sia</w:t>
      </w:r>
      <w:r w:rsidRPr="00AE4F00">
        <w:rPr>
          <w:rFonts w:ascii="Times New Roman" w:hAnsi="Times New Roman"/>
          <w:szCs w:val="20"/>
        </w:rPr>
        <w:t xml:space="preserve"> depennato. </w:t>
      </w:r>
    </w:p>
  </w:footnote>
  <w:footnote w:id="1075">
    <w:p w14:paraId="3639259D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 </w:t>
      </w:r>
    </w:p>
  </w:footnote>
  <w:footnote w:id="1076">
    <w:p w14:paraId="4964C5CF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intorno … conclusione</w:t>
      </w:r>
      <w:r w:rsidRPr="00AE4F00">
        <w:rPr>
          <w:rFonts w:ascii="Times New Roman" w:hAnsi="Times New Roman"/>
          <w:szCs w:val="20"/>
        </w:rPr>
        <w:t xml:space="preserve"> decodifica di testo cifrato presente a c. 336r; con segno di rimando.</w:t>
      </w:r>
    </w:p>
  </w:footnote>
  <w:footnote w:id="1077">
    <w:p w14:paraId="3A0584DE" w14:textId="635DF301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-va</w:t>
      </w:r>
      <w:r w:rsidRPr="00AE4F00">
        <w:rPr>
          <w:rFonts w:ascii="Times New Roman" w:hAnsi="Times New Roman"/>
          <w:szCs w:val="20"/>
        </w:rPr>
        <w:t xml:space="preserve"> corretto su </w:t>
      </w:r>
      <w:r w:rsidR="00CF4972" w:rsidRPr="00AE4F00">
        <w:rPr>
          <w:rFonts w:ascii="Times New Roman" w:hAnsi="Times New Roman"/>
          <w:i w:val="0"/>
          <w:szCs w:val="20"/>
        </w:rPr>
        <w:t>-</w:t>
      </w:r>
      <w:r w:rsidRPr="00AE4F00">
        <w:rPr>
          <w:rFonts w:ascii="Times New Roman" w:hAnsi="Times New Roman"/>
          <w:i w:val="0"/>
          <w:szCs w:val="20"/>
        </w:rPr>
        <w:t>rà</w:t>
      </w:r>
      <w:r w:rsidRPr="00AE4F00">
        <w:rPr>
          <w:rFonts w:ascii="Times New Roman" w:hAnsi="Times New Roman"/>
          <w:szCs w:val="20"/>
        </w:rPr>
        <w:t>.</w:t>
      </w:r>
    </w:p>
  </w:footnote>
  <w:footnote w:id="1078">
    <w:p w14:paraId="00C71D5B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1079">
    <w:p w14:paraId="71BDE454" w14:textId="77777777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qui</w:t>
      </w:r>
      <w:r w:rsidRPr="00AE4F00">
        <w:rPr>
          <w:rFonts w:ascii="Times New Roman" w:hAnsi="Times New Roman"/>
          <w:szCs w:val="20"/>
        </w:rPr>
        <w:t xml:space="preserve"> depennato. </w:t>
      </w:r>
    </w:p>
  </w:footnote>
  <w:footnote w:id="1080">
    <w:p w14:paraId="1CED542B" w14:textId="44AF7DDE" w:rsidR="0015689B" w:rsidRPr="00AE4F00" w:rsidRDefault="0015689B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2C1245" w:rsidRPr="00AE4F00">
        <w:rPr>
          <w:rFonts w:ascii="Times New Roman" w:hAnsi="Times New Roman"/>
          <w:szCs w:val="20"/>
        </w:rPr>
        <w:t>Esito di</w:t>
      </w:r>
      <w:r w:rsidRPr="00AE4F00">
        <w:rPr>
          <w:rFonts w:ascii="Times New Roman" w:hAnsi="Times New Roman"/>
          <w:szCs w:val="20"/>
        </w:rPr>
        <w:t xml:space="preserve"> correzione</w:t>
      </w:r>
      <w:r w:rsidR="002C1245" w:rsidRPr="00AE4F00">
        <w:rPr>
          <w:rFonts w:ascii="Times New Roman" w:hAnsi="Times New Roman"/>
          <w:szCs w:val="20"/>
        </w:rPr>
        <w:t>, come pare</w:t>
      </w:r>
      <w:r w:rsidRPr="00AE4F00">
        <w:rPr>
          <w:rFonts w:ascii="Times New Roman" w:hAnsi="Times New Roman"/>
          <w:szCs w:val="20"/>
        </w:rPr>
        <w:t>.</w:t>
      </w:r>
    </w:p>
  </w:footnote>
  <w:footnote w:id="1081">
    <w:p w14:paraId="75895FDF" w14:textId="77777777" w:rsidR="00235381" w:rsidRPr="00AE4F00" w:rsidRDefault="0023538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la … dell’alenaza </w:t>
      </w:r>
      <w:r w:rsidRPr="00AE4F00">
        <w:rPr>
          <w:rFonts w:ascii="Times New Roman" w:hAnsi="Times New Roman"/>
          <w:szCs w:val="20"/>
        </w:rPr>
        <w:t>aggiunto in sopralinea su testo cifrato.</w:t>
      </w:r>
    </w:p>
  </w:footnote>
  <w:footnote w:id="1082">
    <w:p w14:paraId="643F5A56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Quelli … retirare </w:t>
      </w:r>
      <w:r w:rsidRPr="00AE4F00">
        <w:rPr>
          <w:rFonts w:ascii="Times New Roman" w:hAnsi="Times New Roman"/>
          <w:szCs w:val="20"/>
        </w:rPr>
        <w:t>decodifica di testo cifrato presente a c. 340r; con segno di rimando.</w:t>
      </w:r>
    </w:p>
  </w:footnote>
  <w:footnote w:id="1083">
    <w:p w14:paraId="6D797752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delli … buona spera </w:t>
      </w:r>
      <w:r w:rsidRPr="00AE4F00">
        <w:rPr>
          <w:rFonts w:ascii="Times New Roman" w:hAnsi="Times New Roman"/>
          <w:szCs w:val="20"/>
        </w:rPr>
        <w:t>decodifica di testo cifrato presente a c. 340r-v; con segno di rimando.</w:t>
      </w:r>
    </w:p>
  </w:footnote>
  <w:footnote w:id="1084">
    <w:p w14:paraId="67E37C13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Aggiunta in sopralinea su</w:t>
      </w:r>
      <w:r w:rsidRPr="00AE4F00">
        <w:rPr>
          <w:rFonts w:ascii="Times New Roman" w:hAnsi="Times New Roman"/>
          <w:i w:val="0"/>
          <w:iCs/>
          <w:szCs w:val="20"/>
        </w:rPr>
        <w:t xml:space="preserve"> ap-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1085">
    <w:p w14:paraId="1D1BC556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v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>-ss-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086">
    <w:p w14:paraId="4D6E4550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szCs w:val="20"/>
          <w:vertAlign w:val="superscript"/>
        </w:rPr>
        <w:footnoteRef/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 provi-|sione depennato.</w:t>
      </w:r>
    </w:p>
  </w:footnote>
  <w:footnote w:id="1087">
    <w:p w14:paraId="1A65FC6F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de | Germania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088">
    <w:p w14:paraId="5591F727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sì A.</w:t>
      </w:r>
    </w:p>
  </w:footnote>
  <w:footnote w:id="1089">
    <w:p w14:paraId="5BC38249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090">
    <w:p w14:paraId="766A12AB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st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091">
    <w:p w14:paraId="5E5B1664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>-a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092">
    <w:p w14:paraId="6776E64C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093">
    <w:p w14:paraId="576DE7FF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si son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aggiunto in sopralinea con segno di inserimento. </w:t>
      </w:r>
    </w:p>
  </w:footnote>
  <w:footnote w:id="1094">
    <w:p w14:paraId="32D5C983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s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095">
    <w:p w14:paraId="4EA06A1A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096">
    <w:p w14:paraId="7B13342B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Segue </w:t>
      </w:r>
      <w:r w:rsidRPr="00AE4F00">
        <w:rPr>
          <w:rFonts w:ascii="Times New Roman" w:hAnsi="Times New Roman"/>
          <w:i w:val="0"/>
          <w:szCs w:val="20"/>
        </w:rPr>
        <w:t>quattro</w:t>
      </w:r>
      <w:r w:rsidRPr="00AE4F00">
        <w:rPr>
          <w:rFonts w:ascii="Times New Roman" w:hAnsi="Times New Roman"/>
          <w:iCs/>
          <w:szCs w:val="20"/>
        </w:rPr>
        <w:t xml:space="preserve"> depennato.</w:t>
      </w:r>
    </w:p>
  </w:footnote>
  <w:footnote w:id="1097">
    <w:p w14:paraId="2AC555D3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f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>d-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098">
    <w:p w14:paraId="6F7A5166" w14:textId="7D1E2968" w:rsidR="009866C9" w:rsidRPr="00AE4F00" w:rsidRDefault="009866C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v</w:t>
      </w:r>
      <w:r w:rsidR="00FE46A9" w:rsidRPr="00AE4F00">
        <w:rPr>
          <w:rFonts w:ascii="Times New Roman" w:hAnsi="Times New Roman"/>
          <w:i w:val="0"/>
          <w:iCs/>
          <w:szCs w:val="20"/>
        </w:rPr>
        <w:t>(</w:t>
      </w:r>
      <w:r w:rsidRPr="00AE4F00">
        <w:rPr>
          <w:rFonts w:ascii="Times New Roman" w:hAnsi="Times New Roman"/>
          <w:i w:val="0"/>
          <w:iCs/>
          <w:szCs w:val="20"/>
        </w:rPr>
        <w:t>ostra</w:t>
      </w:r>
      <w:r w:rsidR="00FE46A9" w:rsidRPr="00AE4F00">
        <w:rPr>
          <w:rFonts w:ascii="Times New Roman" w:hAnsi="Times New Roman"/>
          <w:i w:val="0"/>
          <w:iCs/>
          <w:szCs w:val="20"/>
        </w:rPr>
        <w:t>)</w:t>
      </w:r>
      <w:r w:rsidRPr="00AE4F00">
        <w:rPr>
          <w:rFonts w:ascii="Times New Roman" w:hAnsi="Times New Roman"/>
          <w:i w:val="0"/>
          <w:iCs/>
          <w:szCs w:val="20"/>
        </w:rPr>
        <w:t xml:space="preserve"> S</w:t>
      </w:r>
      <w:r w:rsidR="00FE46A9" w:rsidRPr="00AE4F00">
        <w:rPr>
          <w:rFonts w:ascii="Times New Roman" w:hAnsi="Times New Roman"/>
          <w:i w:val="0"/>
          <w:iCs/>
          <w:szCs w:val="20"/>
        </w:rPr>
        <w:t>(</w:t>
      </w:r>
      <w:r w:rsidRPr="00AE4F00">
        <w:rPr>
          <w:rFonts w:ascii="Times New Roman" w:hAnsi="Times New Roman"/>
          <w:i w:val="0"/>
          <w:iCs/>
          <w:szCs w:val="20"/>
        </w:rPr>
        <w:t>ereni</w:t>
      </w:r>
      <w:r w:rsidR="00FE46A9" w:rsidRPr="00AE4F00">
        <w:rPr>
          <w:rFonts w:ascii="Times New Roman" w:hAnsi="Times New Roman"/>
          <w:i w:val="0"/>
          <w:iCs/>
          <w:szCs w:val="20"/>
        </w:rPr>
        <w:t>)</w:t>
      </w:r>
      <w:r w:rsidRPr="00AE4F00">
        <w:rPr>
          <w:rFonts w:ascii="Times New Roman" w:hAnsi="Times New Roman"/>
          <w:i w:val="0"/>
          <w:iCs/>
          <w:szCs w:val="20"/>
        </w:rPr>
        <w:t>tà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 con segno di inserimento; segue vostra Ser depennato, come pare.</w:t>
      </w:r>
    </w:p>
  </w:footnote>
  <w:footnote w:id="1099">
    <w:p w14:paraId="4291966A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P-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p-</w:t>
      </w:r>
      <w:r w:rsidRPr="00AE4F00">
        <w:rPr>
          <w:rFonts w:ascii="Times New Roman" w:hAnsi="Times New Roman"/>
          <w:szCs w:val="20"/>
        </w:rPr>
        <w:t xml:space="preserve">. </w:t>
      </w:r>
    </w:p>
  </w:footnote>
  <w:footnote w:id="1100">
    <w:p w14:paraId="66442A9C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in temp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 con segno di inserimento.</w:t>
      </w:r>
    </w:p>
  </w:footnote>
  <w:footnote w:id="1101">
    <w:p w14:paraId="60239529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 </w:t>
      </w:r>
      <w:r w:rsidRPr="00AE4F00">
        <w:rPr>
          <w:rFonts w:ascii="Times New Roman" w:hAnsi="Times New Roman"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>-a</w:t>
      </w:r>
      <w:r w:rsidRPr="00AE4F00">
        <w:rPr>
          <w:rFonts w:ascii="Times New Roman" w:hAnsi="Times New Roman"/>
          <w:szCs w:val="20"/>
        </w:rPr>
        <w:t>.</w:t>
      </w:r>
    </w:p>
  </w:footnote>
  <w:footnote w:id="1102">
    <w:p w14:paraId="501E34B6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i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-e</w:t>
      </w:r>
      <w:r w:rsidRPr="00AE4F00">
        <w:rPr>
          <w:rFonts w:ascii="Times New Roman" w:hAnsi="Times New Roman"/>
          <w:szCs w:val="20"/>
        </w:rPr>
        <w:t>.</w:t>
      </w:r>
    </w:p>
  </w:footnote>
  <w:footnote w:id="1103">
    <w:p w14:paraId="31D91CC2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.</w:t>
      </w:r>
    </w:p>
  </w:footnote>
  <w:footnote w:id="1104">
    <w:p w14:paraId="713114DE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di Nassau</w:t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105">
    <w:p w14:paraId="02FA730D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st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106">
    <w:p w14:paraId="5D1C6A80" w14:textId="4A955DB4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Foro nel supporto.</w:t>
      </w:r>
    </w:p>
  </w:footnote>
  <w:footnote w:id="1107">
    <w:p w14:paraId="262E93DC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0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108">
    <w:p w14:paraId="7484F019" w14:textId="679B4CE3" w:rsidR="00235381" w:rsidRPr="00AE4F00" w:rsidRDefault="00235381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a … questi Stati</w:t>
      </w:r>
      <w:r w:rsidRPr="00AE4F00">
        <w:rPr>
          <w:rFonts w:ascii="Times New Roman" w:hAnsi="Times New Roman"/>
          <w:szCs w:val="20"/>
        </w:rPr>
        <w:t xml:space="preserve"> aggiunto in sopralinea su testo cifrato.</w:t>
      </w:r>
    </w:p>
  </w:footnote>
  <w:footnote w:id="1109">
    <w:p w14:paraId="4ECB6698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szCs w:val="20"/>
          <w:u w:val="single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so bene di</w:t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So bene ch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110">
    <w:p w14:paraId="6C2BAD7B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la … altr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cose tali </w:t>
      </w:r>
      <w:r w:rsidRPr="00AE4F00">
        <w:rPr>
          <w:rFonts w:ascii="Times New Roman" w:hAnsi="Times New Roman"/>
          <w:iCs/>
          <w:szCs w:val="20"/>
        </w:rPr>
        <w:t>decodifica di testo cifrato presente a c. 351r; con segno di rimando.</w:t>
      </w:r>
    </w:p>
  </w:footnote>
  <w:footnote w:id="1111">
    <w:p w14:paraId="62AB46D6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112">
    <w:p w14:paraId="5FC96305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ono lettere depennate.</w:t>
      </w:r>
    </w:p>
  </w:footnote>
  <w:footnote w:id="1113">
    <w:p w14:paraId="04EBA371" w14:textId="67F013E9" w:rsidR="00E64EB6" w:rsidRPr="00AE4F00" w:rsidRDefault="00E64EB6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tutto … solo discorso</w:t>
      </w:r>
      <w:r w:rsidRPr="00AE4F00">
        <w:rPr>
          <w:rFonts w:ascii="Times New Roman" w:hAnsi="Times New Roman"/>
          <w:szCs w:val="20"/>
        </w:rPr>
        <w:t xml:space="preserve"> aggiunto in sopralinea su testo cifrato.</w:t>
      </w:r>
    </w:p>
  </w:footnote>
  <w:footnote w:id="1114">
    <w:p w14:paraId="37E20216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115">
    <w:p w14:paraId="7476DD0E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son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116">
    <w:p w14:paraId="0F0B64D7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ma … questo Ministr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codifica di testo cifrato presente a c. 351r; con segno di rimando.</w:t>
      </w:r>
    </w:p>
  </w:footnote>
  <w:footnote w:id="1117">
    <w:p w14:paraId="43283E3C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>della trattation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118">
    <w:p w14:paraId="79E84B20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119">
    <w:p w14:paraId="5F9707D4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-n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120">
    <w:p w14:paraId="40143DF0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molt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121">
    <w:p w14:paraId="6398E592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o su</w:t>
      </w:r>
      <w:r w:rsidRPr="00AE4F00">
        <w:rPr>
          <w:rFonts w:ascii="Times New Roman" w:hAnsi="Times New Roman"/>
          <w:i w:val="0"/>
          <w:iCs/>
          <w:szCs w:val="20"/>
        </w:rPr>
        <w:t xml:space="preserve"> ,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122">
    <w:p w14:paraId="7BABF384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ono lettere depennate.</w:t>
      </w:r>
    </w:p>
  </w:footnote>
  <w:footnote w:id="1123">
    <w:p w14:paraId="2EE30E62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m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>M-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124">
    <w:p w14:paraId="57AB93AD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i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125">
    <w:p w14:paraId="6C4D3806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far capo</w:t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126">
    <w:p w14:paraId="696B38C3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;</w:t>
      </w:r>
      <w:r w:rsidRPr="00AE4F00">
        <w:rPr>
          <w:rFonts w:ascii="Times New Roman" w:hAnsi="Times New Roman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onde depennato.</w:t>
      </w:r>
    </w:p>
  </w:footnote>
  <w:footnote w:id="1127">
    <w:p w14:paraId="516D70F9" w14:textId="77777777" w:rsidR="009866C9" w:rsidRPr="00AE4F00" w:rsidRDefault="009866C9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128">
    <w:p w14:paraId="27685364" w14:textId="257C01D6" w:rsidR="00FF5FFD" w:rsidRPr="00AE4F00" w:rsidRDefault="00FF5FFD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con … Gratie etc. </w:t>
      </w:r>
      <w:r w:rsidRPr="00AE4F00">
        <w:rPr>
          <w:rFonts w:ascii="Times New Roman" w:hAnsi="Times New Roman"/>
          <w:szCs w:val="20"/>
        </w:rPr>
        <w:t>decodifica di testo cifrato presente a cc. 360r-362v.</w:t>
      </w:r>
    </w:p>
  </w:footnote>
  <w:footnote w:id="1129">
    <w:p w14:paraId="07F0A9C6" w14:textId="77777777" w:rsidR="00437A98" w:rsidRPr="00AE4F00" w:rsidRDefault="00437A98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coll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130">
    <w:p w14:paraId="36ADB4AC" w14:textId="77777777" w:rsidR="00437A98" w:rsidRPr="00AE4F00" w:rsidRDefault="00437A98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mi lessero</w:t>
      </w:r>
      <w:r w:rsidRPr="00AE4F00">
        <w:rPr>
          <w:rFonts w:ascii="Times New Roman" w:hAnsi="Times New Roman"/>
          <w:szCs w:val="20"/>
        </w:rPr>
        <w:t xml:space="preserve"> aggiunto in sopralinea su parola depennata.</w:t>
      </w:r>
    </w:p>
  </w:footnote>
  <w:footnote w:id="1131">
    <w:p w14:paraId="131C921C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g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a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132">
    <w:p w14:paraId="4A1DF39E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</w:p>
  </w:footnote>
  <w:footnote w:id="1133">
    <w:p w14:paraId="7A17DE1E" w14:textId="39201162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="00FF1055"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 con segno di inserimento.</w:t>
      </w:r>
    </w:p>
  </w:footnote>
  <w:footnote w:id="1134">
    <w:p w14:paraId="00B1306B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</w:p>
  </w:footnote>
  <w:footnote w:id="1135">
    <w:p w14:paraId="289B3497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E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V-</w:t>
      </w:r>
      <w:r w:rsidRPr="00AE4F00">
        <w:rPr>
          <w:rFonts w:ascii="Times New Roman" w:hAnsi="Times New Roman"/>
          <w:iCs/>
          <w:szCs w:val="20"/>
        </w:rPr>
        <w:t>;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conda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s-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e-</w:t>
      </w:r>
      <w:r w:rsidRPr="00AE4F00">
        <w:rPr>
          <w:rFonts w:ascii="Times New Roman" w:hAnsi="Times New Roman"/>
          <w:iCs/>
          <w:szCs w:val="20"/>
        </w:rPr>
        <w:t xml:space="preserve">; segue </w:t>
      </w:r>
      <w:r w:rsidRPr="00AE4F00">
        <w:rPr>
          <w:rFonts w:ascii="Times New Roman" w:hAnsi="Times New Roman"/>
          <w:i w:val="0"/>
          <w:iCs/>
          <w:szCs w:val="20"/>
        </w:rPr>
        <w:t>aggiunt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1136">
    <w:p w14:paraId="653D55C7" w14:textId="1E47AA14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="00FF1055"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per nom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1137">
    <w:p w14:paraId="7D109F39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lo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o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ene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138">
    <w:p w14:paraId="01B953D5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e</w:t>
      </w:r>
      <w:r w:rsidRPr="00AE4F00">
        <w:rPr>
          <w:rFonts w:ascii="Times New Roman" w:hAnsi="Times New Roman"/>
          <w:iCs/>
          <w:szCs w:val="20"/>
        </w:rPr>
        <w:t>; segue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q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1139">
    <w:p w14:paraId="3DD1CB1A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 con segno di inserimento.</w:t>
      </w:r>
    </w:p>
  </w:footnote>
  <w:footnote w:id="1140">
    <w:p w14:paraId="34696B2E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szCs w:val="20"/>
        </w:rPr>
        <w:t xml:space="preserve"> un poco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141">
    <w:p w14:paraId="4B41A02C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d-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142">
    <w:p w14:paraId="2FAA975F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L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A-</w:t>
      </w:r>
      <w:r w:rsidRPr="00AE4F00">
        <w:rPr>
          <w:rFonts w:ascii="Times New Roman" w:hAnsi="Times New Roman"/>
          <w:i w:val="0"/>
          <w:szCs w:val="20"/>
        </w:rPr>
        <w:t>, come pare.</w:t>
      </w:r>
    </w:p>
  </w:footnote>
  <w:footnote w:id="1143">
    <w:p w14:paraId="3E7DD3C1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a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i</w:t>
      </w:r>
      <w:r w:rsidRPr="00AE4F00">
        <w:rPr>
          <w:rFonts w:ascii="Times New Roman" w:hAnsi="Times New Roman"/>
          <w:szCs w:val="20"/>
        </w:rPr>
        <w:t>.</w:t>
      </w:r>
    </w:p>
  </w:footnote>
  <w:footnote w:id="1144">
    <w:p w14:paraId="7C316E73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szCs w:val="20"/>
        </w:rPr>
        <w:t xml:space="preserve"> -vato</w:t>
      </w:r>
      <w:r w:rsidRPr="00AE4F00">
        <w:rPr>
          <w:rFonts w:ascii="Times New Roman" w:hAnsi="Times New Roman"/>
          <w:iCs/>
          <w:szCs w:val="20"/>
        </w:rPr>
        <w:t xml:space="preserve"> esito di correzione; seguono lettere depennate.</w:t>
      </w:r>
    </w:p>
  </w:footnote>
  <w:footnote w:id="1145">
    <w:p w14:paraId="0F671BBB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</w:t>
      </w:r>
      <w:r w:rsidRPr="00AE4F00">
        <w:rPr>
          <w:rFonts w:ascii="Times New Roman" w:hAnsi="Times New Roman"/>
          <w:i w:val="0"/>
          <w:iCs/>
          <w:szCs w:val="20"/>
        </w:rPr>
        <w:t xml:space="preserve"> con,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146">
    <w:p w14:paraId="019F8245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in sopraline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stimai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1147">
    <w:p w14:paraId="5F55406B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>-o-</w:t>
      </w:r>
      <w:r w:rsidRPr="00AE4F00">
        <w:rPr>
          <w:rFonts w:ascii="Times New Roman" w:hAnsi="Times New Roman"/>
          <w:szCs w:val="20"/>
        </w:rPr>
        <w:t>.</w:t>
      </w:r>
    </w:p>
  </w:footnote>
  <w:footnote w:id="1148">
    <w:p w14:paraId="64954148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 con segno di inserimento.</w:t>
      </w:r>
    </w:p>
  </w:footnote>
  <w:footnote w:id="1149">
    <w:p w14:paraId="4CF6487D" w14:textId="6CA6FA10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92377E" w:rsidRPr="00AE4F00">
        <w:rPr>
          <w:rFonts w:ascii="Times New Roman" w:hAnsi="Times New Roman"/>
          <w:i w:val="0"/>
          <w:iCs/>
          <w:szCs w:val="20"/>
        </w:rPr>
        <w:t xml:space="preserve">-uto </w:t>
      </w:r>
      <w:r w:rsidR="0092377E" w:rsidRPr="00AE4F00">
        <w:rPr>
          <w:rFonts w:ascii="Times New Roman" w:hAnsi="Times New Roman"/>
          <w:iCs/>
          <w:szCs w:val="20"/>
        </w:rPr>
        <w:t>c</w:t>
      </w:r>
      <w:r w:rsidRPr="00AE4F00">
        <w:rPr>
          <w:rFonts w:ascii="Times New Roman" w:hAnsi="Times New Roman"/>
          <w:iCs/>
          <w:szCs w:val="20"/>
        </w:rPr>
        <w:t>orretto su</w:t>
      </w:r>
      <w:r w:rsidRPr="00AE4F00">
        <w:rPr>
          <w:rFonts w:ascii="Times New Roman" w:hAnsi="Times New Roman"/>
          <w:szCs w:val="20"/>
        </w:rPr>
        <w:t xml:space="preserve"> </w:t>
      </w:r>
      <w:r w:rsidR="0092377E" w:rsidRPr="00AE4F00">
        <w:rPr>
          <w:rFonts w:ascii="Times New Roman" w:hAnsi="Times New Roman"/>
          <w:i w:val="0"/>
          <w:iCs/>
          <w:szCs w:val="20"/>
        </w:rPr>
        <w:t>-</w:t>
      </w:r>
      <w:r w:rsidRPr="00AE4F00">
        <w:rPr>
          <w:rFonts w:ascii="Times New Roman" w:hAnsi="Times New Roman"/>
          <w:i w:val="0"/>
          <w:iCs/>
          <w:szCs w:val="20"/>
        </w:rPr>
        <w:t>er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150">
    <w:p w14:paraId="2F0C27CF" w14:textId="4E02C589" w:rsidR="00E64EB6" w:rsidRPr="00AE4F00" w:rsidRDefault="00E64EB6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nel … aleanz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codifica di testo cifrato</w:t>
      </w:r>
      <w:r w:rsidRPr="00AE4F00">
        <w:rPr>
          <w:rFonts w:ascii="Times New Roman" w:hAnsi="Times New Roman"/>
          <w:szCs w:val="20"/>
        </w:rPr>
        <w:t xml:space="preserve"> presente nel margine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interno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151">
    <w:p w14:paraId="1DEC3528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h- esito di correzione.</w:t>
      </w:r>
    </w:p>
  </w:footnote>
  <w:footnote w:id="1152">
    <w:p w14:paraId="09C00CDC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u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o-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153">
    <w:p w14:paraId="27BA18C8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a-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e-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154">
    <w:p w14:paraId="295587BA" w14:textId="411DF411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="009316ED"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 con segno di inserimento.</w:t>
      </w:r>
    </w:p>
  </w:footnote>
  <w:footnote w:id="1155">
    <w:p w14:paraId="5144A098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e-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d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156">
    <w:p w14:paraId="50D1BFA2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g-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n-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157">
    <w:p w14:paraId="19B19095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158">
    <w:p w14:paraId="4C0458BA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rl-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159">
    <w:p w14:paraId="5DCCC50A" w14:textId="7A4AFA0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="00B70B31"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160">
    <w:p w14:paraId="13AFF8F0" w14:textId="423EAD56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col … </w:t>
      </w:r>
      <w:r w:rsidR="0052449D" w:rsidRPr="00AE4F00">
        <w:rPr>
          <w:rFonts w:ascii="Times New Roman" w:hAnsi="Times New Roman"/>
          <w:i w:val="0"/>
          <w:iCs/>
          <w:szCs w:val="20"/>
        </w:rPr>
        <w:t>Gratie etc.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codifica di testo cifrato presente a c</w:t>
      </w:r>
      <w:r w:rsidR="0052449D" w:rsidRPr="00AE4F00">
        <w:rPr>
          <w:rFonts w:ascii="Times New Roman" w:hAnsi="Times New Roman"/>
          <w:iCs/>
          <w:szCs w:val="20"/>
        </w:rPr>
        <w:t>c</w:t>
      </w:r>
      <w:r w:rsidRPr="00AE4F00">
        <w:rPr>
          <w:rFonts w:ascii="Times New Roman" w:hAnsi="Times New Roman"/>
          <w:iCs/>
          <w:szCs w:val="20"/>
        </w:rPr>
        <w:t>. 374r-</w:t>
      </w:r>
      <w:r w:rsidR="0052449D" w:rsidRPr="00AE4F00">
        <w:rPr>
          <w:rFonts w:ascii="Times New Roman" w:hAnsi="Times New Roman"/>
          <w:iCs/>
          <w:szCs w:val="20"/>
        </w:rPr>
        <w:t>375</w:t>
      </w:r>
      <w:r w:rsidRPr="00AE4F00">
        <w:rPr>
          <w:rFonts w:ascii="Times New Roman" w:hAnsi="Times New Roman"/>
          <w:iCs/>
          <w:szCs w:val="20"/>
        </w:rPr>
        <w:t>v.</w:t>
      </w:r>
    </w:p>
  </w:footnote>
  <w:footnote w:id="1161">
    <w:p w14:paraId="60EDBCAB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scri-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162">
    <w:p w14:paraId="1B6BCFC7" w14:textId="69D91331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Corretto </w:t>
      </w:r>
      <w:r w:rsidR="00806A43" w:rsidRPr="00AE4F00">
        <w:rPr>
          <w:rFonts w:ascii="Times New Roman" w:hAnsi="Times New Roman"/>
          <w:iCs/>
          <w:szCs w:val="20"/>
        </w:rPr>
        <w:t>da</w:t>
      </w:r>
      <w:r w:rsidRPr="00AE4F00">
        <w:rPr>
          <w:rFonts w:ascii="Times New Roman" w:hAnsi="Times New Roman"/>
          <w:iCs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agregatione</w:t>
      </w:r>
      <w:r w:rsidRPr="00AE4F00">
        <w:rPr>
          <w:rFonts w:ascii="Times New Roman" w:hAnsi="Times New Roman"/>
          <w:szCs w:val="20"/>
        </w:rPr>
        <w:t>.</w:t>
      </w:r>
    </w:p>
  </w:footnote>
  <w:footnote w:id="1163">
    <w:p w14:paraId="5D2BC8B3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Segue </w:t>
      </w:r>
      <w:r w:rsidRPr="00AE4F00">
        <w:rPr>
          <w:rFonts w:ascii="Times New Roman" w:hAnsi="Times New Roman"/>
          <w:i w:val="0"/>
          <w:szCs w:val="20"/>
        </w:rPr>
        <w:t>agreg</w:t>
      </w:r>
      <w:r w:rsidRPr="00AE4F00">
        <w:rPr>
          <w:rFonts w:ascii="Times New Roman" w:hAnsi="Times New Roman"/>
          <w:iCs/>
          <w:szCs w:val="20"/>
        </w:rPr>
        <w:t xml:space="preserve">-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1164">
    <w:p w14:paraId="73BF53F7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a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165">
    <w:p w14:paraId="469D9181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i w:val="0"/>
          <w:szCs w:val="20"/>
        </w:rPr>
        <w:t xml:space="preserve"> dota </w:t>
      </w:r>
      <w:r w:rsidRPr="00AE4F00">
        <w:rPr>
          <w:rFonts w:ascii="Times New Roman" w:hAnsi="Times New Roman"/>
          <w:iCs/>
          <w:szCs w:val="20"/>
        </w:rPr>
        <w:t>depennato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166">
    <w:p w14:paraId="25E3D184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a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o-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167">
    <w:p w14:paraId="2FE96BA7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i-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168">
    <w:p w14:paraId="28D3B013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stat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169">
    <w:p w14:paraId="67CDAE77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 con segno di inserimento.</w:t>
      </w:r>
    </w:p>
  </w:footnote>
  <w:footnote w:id="1170">
    <w:p w14:paraId="58AAFF5E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ch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171">
    <w:p w14:paraId="3313A7D2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, come pare.</w:t>
      </w:r>
    </w:p>
  </w:footnote>
  <w:footnote w:id="1172">
    <w:p w14:paraId="1419E1A2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sì A.</w:t>
      </w:r>
    </w:p>
  </w:footnote>
  <w:footnote w:id="1173">
    <w:p w14:paraId="3FF1BC1F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non stare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174">
    <w:p w14:paraId="37CADAE9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I-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175">
    <w:p w14:paraId="7C3CFAD3" w14:textId="7E6D69B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="00381E77" w:rsidRPr="00AE4F00">
        <w:rPr>
          <w:rFonts w:ascii="Times New Roman" w:hAnsi="Times New Roman"/>
          <w:iCs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 xml:space="preserve">-erà </w:t>
      </w:r>
      <w:r w:rsidRPr="00AE4F00">
        <w:rPr>
          <w:rFonts w:ascii="Times New Roman" w:hAnsi="Times New Roman"/>
          <w:szCs w:val="20"/>
        </w:rPr>
        <w:t>esito di correzione.</w:t>
      </w:r>
    </w:p>
  </w:footnote>
  <w:footnote w:id="1176">
    <w:p w14:paraId="4A6F7D38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a-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177">
    <w:p w14:paraId="32239DE5" w14:textId="668586C1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="00381E77"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="00381E77" w:rsidRPr="00AE4F00">
        <w:rPr>
          <w:rFonts w:ascii="Times New Roman" w:hAnsi="Times New Roman"/>
          <w:iCs/>
          <w:szCs w:val="20"/>
        </w:rPr>
        <w:t>Precede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g- </w:t>
      </w:r>
      <w:r w:rsidRPr="00AE4F00">
        <w:rPr>
          <w:rFonts w:ascii="Times New Roman" w:hAnsi="Times New Roman"/>
          <w:iCs/>
          <w:szCs w:val="20"/>
        </w:rPr>
        <w:t>depennata.</w:t>
      </w:r>
    </w:p>
  </w:footnote>
  <w:footnote w:id="1178">
    <w:p w14:paraId="1B6D17C9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v</w:t>
      </w:r>
      <w:r w:rsidRPr="00AE4F00">
        <w:rPr>
          <w:rFonts w:ascii="Times New Roman" w:hAnsi="Times New Roman"/>
          <w:szCs w:val="20"/>
        </w:rPr>
        <w:t>- corretto da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ic-</w:t>
      </w:r>
      <w:r w:rsidRPr="00AE4F00">
        <w:rPr>
          <w:rFonts w:ascii="Times New Roman" w:hAnsi="Times New Roman"/>
          <w:iCs/>
          <w:szCs w:val="20"/>
        </w:rPr>
        <w:t>, come pare.</w:t>
      </w:r>
    </w:p>
  </w:footnote>
  <w:footnote w:id="1179">
    <w:p w14:paraId="43363956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d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180">
    <w:p w14:paraId="12425E61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scrive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181">
    <w:p w14:paraId="172B6351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saper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182">
    <w:p w14:paraId="768DD71D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; 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attendendo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183">
    <w:p w14:paraId="3A8278AF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mi diss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 sopralinea con segno di inserimento.</w:t>
      </w:r>
    </w:p>
  </w:footnote>
  <w:footnote w:id="1184">
    <w:p w14:paraId="3A5CA2DF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sì A.</w:t>
      </w:r>
    </w:p>
  </w:footnote>
  <w:footnote w:id="1185">
    <w:p w14:paraId="0EE121ED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-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o-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186">
    <w:p w14:paraId="6DDF3D90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de-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o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per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187">
    <w:p w14:paraId="2849AD8F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d-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p(er)</w:t>
      </w:r>
      <w:r w:rsidRPr="00AE4F00">
        <w:rPr>
          <w:rFonts w:ascii="Times New Roman" w:hAnsi="Times New Roman"/>
          <w:szCs w:val="20"/>
        </w:rPr>
        <w:t>.</w:t>
      </w:r>
    </w:p>
  </w:footnote>
  <w:footnote w:id="1188">
    <w:p w14:paraId="2D93FE2C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dera-</w:t>
      </w:r>
      <w:r w:rsidRPr="00AE4F00">
        <w:rPr>
          <w:rFonts w:ascii="Times New Roman" w:hAnsi="Times New Roman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esito di correzione.</w:t>
      </w:r>
    </w:p>
  </w:footnote>
  <w:footnote w:id="1189">
    <w:p w14:paraId="218AB2CE" w14:textId="37C37C0C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="00F13FC9"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sì A.</w:t>
      </w:r>
    </w:p>
  </w:footnote>
  <w:footnote w:id="1190">
    <w:p w14:paraId="60FA53FD" w14:textId="617AACF4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="00F13FC9"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191">
    <w:p w14:paraId="7E74F1DD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i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e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192">
    <w:p w14:paraId="676FAD22" w14:textId="3A49E941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="00F13FC9"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Preced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far meco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193">
    <w:p w14:paraId="4251E950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g</w:t>
      </w:r>
      <w:r w:rsidRPr="00AE4F00">
        <w:rPr>
          <w:rFonts w:ascii="Times New Roman" w:hAnsi="Times New Roman"/>
          <w:szCs w:val="20"/>
        </w:rPr>
        <w:t>- esito di correzione.</w:t>
      </w:r>
    </w:p>
  </w:footnote>
  <w:footnote w:id="1194">
    <w:p w14:paraId="5B70747B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195">
    <w:p w14:paraId="04318B66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Seconda </w:t>
      </w:r>
      <w:r w:rsidRPr="00AE4F00">
        <w:rPr>
          <w:rFonts w:ascii="Times New Roman" w:hAnsi="Times New Roman"/>
          <w:i w:val="0"/>
          <w:iCs/>
          <w:szCs w:val="20"/>
        </w:rPr>
        <w:t xml:space="preserve">-d-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196">
    <w:p w14:paraId="7BBD6D11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e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197">
    <w:p w14:paraId="2D0E1B0A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u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esito di correzione.</w:t>
      </w:r>
    </w:p>
  </w:footnote>
  <w:footnote w:id="1198">
    <w:p w14:paraId="11301DD6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199">
    <w:p w14:paraId="7DF54DFD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q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200">
    <w:p w14:paraId="46BDEC67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H-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F-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201">
    <w:p w14:paraId="7F23113E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a quel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202">
    <w:p w14:paraId="7F5971F4" w14:textId="374B7942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alla Petiela</w:t>
      </w:r>
      <w:r w:rsidRPr="00AE4F00">
        <w:rPr>
          <w:rFonts w:ascii="Times New Roman" w:hAnsi="Times New Roman"/>
          <w:szCs w:val="20"/>
        </w:rPr>
        <w:t xml:space="preserve"> aggiunto in sopralinea con segno di inserimento</w:t>
      </w:r>
      <w:r w:rsidR="00F13FC9" w:rsidRPr="00AE4F00">
        <w:rPr>
          <w:rFonts w:ascii="Times New Roman" w:hAnsi="Times New Roman"/>
          <w:szCs w:val="20"/>
        </w:rPr>
        <w:t>; come pare.</w:t>
      </w:r>
    </w:p>
  </w:footnote>
  <w:footnote w:id="1203">
    <w:p w14:paraId="25759634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Precede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si può dire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204">
    <w:p w14:paraId="2B100669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M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205">
    <w:p w14:paraId="20D2A27E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 xml:space="preserve">Segue </w:t>
      </w:r>
      <w:r w:rsidRPr="00AE4F00">
        <w:rPr>
          <w:rFonts w:ascii="Times New Roman" w:hAnsi="Times New Roman"/>
          <w:i w:val="0"/>
          <w:iCs/>
          <w:szCs w:val="20"/>
        </w:rPr>
        <w:t>confi-|denta</w:t>
      </w:r>
      <w:r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206">
    <w:p w14:paraId="4BB08607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-5 </w:t>
      </w:r>
      <w:r w:rsidRPr="00AE4F00">
        <w:rPr>
          <w:rFonts w:ascii="Times New Roman" w:hAnsi="Times New Roman"/>
          <w:iCs/>
          <w:szCs w:val="20"/>
        </w:rPr>
        <w:t>corretto su</w:t>
      </w:r>
      <w:r w:rsidRPr="00AE4F00">
        <w:rPr>
          <w:rFonts w:ascii="Times New Roman" w:hAnsi="Times New Roman"/>
          <w:i w:val="0"/>
          <w:szCs w:val="20"/>
        </w:rPr>
        <w:t xml:space="preserve"> -4.</w:t>
      </w:r>
    </w:p>
  </w:footnote>
  <w:footnote w:id="1207">
    <w:p w14:paraId="2134DF6B" w14:textId="26C29500" w:rsidR="0052449D" w:rsidRPr="00AE4F00" w:rsidRDefault="0052449D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quell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… Gratie etc.</w:t>
      </w:r>
      <w:r w:rsidRPr="00AE4F00">
        <w:rPr>
          <w:rFonts w:ascii="Times New Roman" w:hAnsi="Times New Roman"/>
          <w:szCs w:val="20"/>
        </w:rPr>
        <w:t xml:space="preserve"> decodifica di testo cifrato presente a cc. 383r-385r.</w:t>
      </w:r>
    </w:p>
  </w:footnote>
  <w:footnote w:id="1208">
    <w:p w14:paraId="4F21A21F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1209">
    <w:p w14:paraId="045B6649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sì A.</w:t>
      </w:r>
    </w:p>
  </w:footnote>
  <w:footnote w:id="1210">
    <w:p w14:paraId="416F9E37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sì A.</w:t>
      </w:r>
    </w:p>
  </w:footnote>
  <w:footnote w:id="1211">
    <w:p w14:paraId="117AACFB" w14:textId="77777777" w:rsidR="00357F7F" w:rsidRPr="00AE4F00" w:rsidRDefault="00357F7F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k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212">
    <w:p w14:paraId="2A4AC0AC" w14:textId="77777777" w:rsidR="00357F7F" w:rsidRPr="00AE4F00" w:rsidRDefault="00357F7F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me pare.</w:t>
      </w:r>
    </w:p>
  </w:footnote>
  <w:footnote w:id="1213">
    <w:p w14:paraId="10CE55C3" w14:textId="1BFE3394" w:rsidR="00357F7F" w:rsidRPr="00AE4F00" w:rsidRDefault="00357F7F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="00FB0421" w:rsidRPr="00AE4F00">
        <w:rPr>
          <w:rFonts w:ascii="Times New Roman" w:hAnsi="Times New Roman"/>
          <w:i w:val="0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softHyphen/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mar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</w:t>
      </w:r>
      <w:r w:rsidRPr="00AE4F00">
        <w:rPr>
          <w:rFonts w:ascii="Times New Roman" w:hAnsi="Times New Roman"/>
          <w:i w:val="0"/>
          <w:szCs w:val="20"/>
        </w:rPr>
        <w:t>.</w:t>
      </w:r>
    </w:p>
  </w:footnote>
  <w:footnote w:id="1214">
    <w:p w14:paraId="72157773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me pare.</w:t>
      </w:r>
    </w:p>
  </w:footnote>
  <w:footnote w:id="1215">
    <w:p w14:paraId="3C945DF4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en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esito di correzione. </w:t>
      </w:r>
    </w:p>
  </w:footnote>
  <w:footnote w:id="1216">
    <w:p w14:paraId="22E53821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me pare.</w:t>
      </w:r>
    </w:p>
  </w:footnote>
  <w:footnote w:id="1217">
    <w:p w14:paraId="4EA6FF56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 xml:space="preserve">Segue </w:t>
      </w:r>
      <w:r w:rsidRPr="00AE4F00">
        <w:rPr>
          <w:rFonts w:ascii="Times New Roman" w:hAnsi="Times New Roman"/>
          <w:szCs w:val="20"/>
        </w:rPr>
        <w:t>sue</w:t>
      </w:r>
      <w:r w:rsidRPr="00AE4F00">
        <w:rPr>
          <w:rFonts w:ascii="Times New Roman" w:hAnsi="Times New Roman"/>
          <w:i w:val="0"/>
          <w:szCs w:val="20"/>
        </w:rPr>
        <w:t xml:space="preserve"> depennato</w:t>
      </w:r>
      <w:r w:rsidRPr="00AE4F00">
        <w:rPr>
          <w:rFonts w:ascii="Times New Roman" w:hAnsi="Times New Roman"/>
          <w:szCs w:val="20"/>
        </w:rPr>
        <w:t>.</w:t>
      </w:r>
    </w:p>
  </w:footnote>
  <w:footnote w:id="1218">
    <w:p w14:paraId="779E6CAB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me pare.</w:t>
      </w:r>
    </w:p>
  </w:footnote>
  <w:footnote w:id="1219">
    <w:p w14:paraId="13BBC194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me pare.</w:t>
      </w:r>
    </w:p>
  </w:footnote>
  <w:footnote w:id="1220">
    <w:p w14:paraId="24FDFBFF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sì A, come pare.</w:t>
      </w:r>
    </w:p>
  </w:footnote>
  <w:footnote w:id="1221">
    <w:p w14:paraId="3EB92613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me pare.</w:t>
      </w:r>
    </w:p>
  </w:footnote>
  <w:footnote w:id="1222">
    <w:p w14:paraId="5FF688D5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sì A.</w:t>
      </w:r>
    </w:p>
  </w:footnote>
  <w:footnote w:id="1223">
    <w:p w14:paraId="0FEC3CBB" w14:textId="77777777" w:rsidR="00595930" w:rsidRPr="00AE4F00" w:rsidRDefault="0059593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 xml:space="preserve">Segue </w:t>
      </w:r>
      <w:r w:rsidRPr="00AE4F00">
        <w:rPr>
          <w:rFonts w:ascii="Times New Roman" w:hAnsi="Times New Roman"/>
          <w:szCs w:val="20"/>
        </w:rPr>
        <w:t xml:space="preserve">tutto </w:t>
      </w:r>
      <w:r w:rsidRPr="00AE4F00">
        <w:rPr>
          <w:rFonts w:ascii="Times New Roman" w:hAnsi="Times New Roman"/>
          <w:i w:val="0"/>
          <w:szCs w:val="20"/>
        </w:rPr>
        <w:t>depennato</w:t>
      </w:r>
      <w:r w:rsidRPr="00AE4F00">
        <w:rPr>
          <w:rFonts w:ascii="Times New Roman" w:hAnsi="Times New Roman"/>
          <w:szCs w:val="20"/>
        </w:rPr>
        <w:t>.</w:t>
      </w:r>
    </w:p>
  </w:footnote>
  <w:footnote w:id="1224">
    <w:p w14:paraId="37D5A527" w14:textId="15BCD639" w:rsidR="00E417B8" w:rsidRPr="00AE4F00" w:rsidRDefault="00E417B8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Procura … </w:t>
      </w:r>
      <w:r w:rsidR="008A2479" w:rsidRPr="00AE4F00">
        <w:rPr>
          <w:rFonts w:ascii="Times New Roman" w:hAnsi="Times New Roman"/>
          <w:i w:val="0"/>
          <w:iCs/>
          <w:szCs w:val="20"/>
        </w:rPr>
        <w:t>milsixcen</w:t>
      </w:r>
      <w:r w:rsidR="004C6EBB" w:rsidRPr="00AE4F00">
        <w:rPr>
          <w:rFonts w:ascii="Times New Roman" w:hAnsi="Times New Roman"/>
          <w:i w:val="0"/>
          <w:iCs/>
          <w:szCs w:val="20"/>
        </w:rPr>
        <w:t>s</w:t>
      </w:r>
      <w:r w:rsidR="008A2479" w:rsidRPr="00AE4F00">
        <w:rPr>
          <w:rFonts w:ascii="Times New Roman" w:hAnsi="Times New Roman"/>
          <w:i w:val="0"/>
          <w:iCs/>
          <w:szCs w:val="20"/>
        </w:rPr>
        <w:t xml:space="preserve">dis-|neuf </w:t>
      </w:r>
      <w:r w:rsidRPr="00AE4F00">
        <w:rPr>
          <w:rFonts w:ascii="Times New Roman" w:hAnsi="Times New Roman"/>
          <w:szCs w:val="20"/>
        </w:rPr>
        <w:t>testo cifrato non decodificato in A.</w:t>
      </w:r>
    </w:p>
  </w:footnote>
  <w:footnote w:id="1225">
    <w:p w14:paraId="1A2D8F9A" w14:textId="77777777" w:rsidR="00E417B8" w:rsidRPr="00AE4F00" w:rsidRDefault="00E417B8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Così A.</w:t>
      </w:r>
    </w:p>
  </w:footnote>
  <w:footnote w:id="1226">
    <w:p w14:paraId="32208EB3" w14:textId="4F94EDE1" w:rsidR="00466F16" w:rsidRPr="00AE4F00" w:rsidRDefault="00466F1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Capitolo … Gosen Schafer </w:t>
      </w:r>
      <w:r w:rsidRPr="00AE4F00">
        <w:rPr>
          <w:rFonts w:ascii="Times New Roman" w:hAnsi="Times New Roman"/>
          <w:szCs w:val="20"/>
        </w:rPr>
        <w:t>testo cifrato non decodificato in A.</w:t>
      </w:r>
    </w:p>
  </w:footnote>
  <w:footnote w:id="1227">
    <w:p w14:paraId="621E423B" w14:textId="60F9058E" w:rsidR="00FB31B4" w:rsidRPr="00AE4F00" w:rsidRDefault="00FB31B4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Come … Gosen | Schaffer </w:t>
      </w:r>
      <w:r w:rsidRPr="00AE4F00">
        <w:rPr>
          <w:rFonts w:ascii="Times New Roman" w:hAnsi="Times New Roman"/>
          <w:szCs w:val="20"/>
        </w:rPr>
        <w:t>testo cifrato non decodificato in A.</w:t>
      </w:r>
    </w:p>
  </w:footnote>
  <w:footnote w:id="1228">
    <w:p w14:paraId="34516E3D" w14:textId="27D1B3DF" w:rsidR="00C31D2E" w:rsidRPr="00AE4F00" w:rsidRDefault="00C31D2E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1229">
    <w:p w14:paraId="3F1DDFEC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dilig(enz)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230">
    <w:p w14:paraId="7824364D" w14:textId="0F069CC6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Macchia d</w:t>
      </w:r>
      <w:r w:rsidR="00F55971" w:rsidRPr="00AE4F00">
        <w:rPr>
          <w:rFonts w:ascii="Times New Roman" w:hAnsi="Times New Roman"/>
          <w:szCs w:val="20"/>
        </w:rPr>
        <w:t xml:space="preserve">i </w:t>
      </w:r>
      <w:r w:rsidRPr="00AE4F00">
        <w:rPr>
          <w:rFonts w:ascii="Times New Roman" w:hAnsi="Times New Roman"/>
          <w:szCs w:val="20"/>
        </w:rPr>
        <w:t>inchiostro.</w:t>
      </w:r>
    </w:p>
  </w:footnote>
  <w:footnote w:id="1231">
    <w:p w14:paraId="20442973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th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232">
    <w:p w14:paraId="71F6F5D1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233">
    <w:p w14:paraId="2A415959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Cs/>
          <w:szCs w:val="20"/>
        </w:rPr>
        <w:t>,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1234">
    <w:p w14:paraId="280D7FEE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kt</w:t>
      </w:r>
      <w:r w:rsidRPr="00AE4F00">
        <w:rPr>
          <w:rFonts w:ascii="Times New Roman" w:hAnsi="Times New Roman"/>
          <w:szCs w:val="20"/>
        </w:rPr>
        <w:t xml:space="preserve"> corretto su </w:t>
      </w:r>
      <w:r w:rsidRPr="00AE4F00">
        <w:rPr>
          <w:rFonts w:ascii="Times New Roman" w:hAnsi="Times New Roman"/>
          <w:i w:val="0"/>
          <w:iCs/>
          <w:szCs w:val="20"/>
        </w:rPr>
        <w:t>-g-</w:t>
      </w:r>
      <w:r w:rsidRPr="00AE4F00">
        <w:rPr>
          <w:rFonts w:ascii="Times New Roman" w:hAnsi="Times New Roman"/>
          <w:iCs/>
          <w:szCs w:val="20"/>
        </w:rPr>
        <w:t>, come pare</w:t>
      </w:r>
      <w:r w:rsidRPr="00AE4F00">
        <w:rPr>
          <w:rFonts w:ascii="Times New Roman" w:hAnsi="Times New Roman"/>
          <w:szCs w:val="20"/>
        </w:rPr>
        <w:t>.</w:t>
      </w:r>
    </w:p>
  </w:footnote>
  <w:footnote w:id="1235">
    <w:p w14:paraId="28F183B6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me pare.</w:t>
      </w:r>
    </w:p>
  </w:footnote>
  <w:footnote w:id="1236">
    <w:p w14:paraId="5456A413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me pare.</w:t>
      </w:r>
    </w:p>
  </w:footnote>
  <w:footnote w:id="1237">
    <w:p w14:paraId="1AE14745" w14:textId="27D7B2FB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ono parole depennate.</w:t>
      </w:r>
      <w:r w:rsidR="005C2F9B" w:rsidRPr="00AE4F00">
        <w:rPr>
          <w:rFonts w:ascii="Times New Roman" w:hAnsi="Times New Roman"/>
          <w:szCs w:val="20"/>
        </w:rPr>
        <w:t xml:space="preserve"> </w:t>
      </w:r>
    </w:p>
  </w:footnote>
  <w:footnote w:id="1238">
    <w:p w14:paraId="4F77D7CA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nel margine interno.</w:t>
      </w:r>
    </w:p>
  </w:footnote>
  <w:footnote w:id="1239">
    <w:p w14:paraId="439E434A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D-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d-</w:t>
      </w:r>
      <w:r w:rsidRPr="00AE4F00">
        <w:rPr>
          <w:rFonts w:ascii="Times New Roman" w:hAnsi="Times New Roman"/>
          <w:szCs w:val="20"/>
        </w:rPr>
        <w:t xml:space="preserve">. </w:t>
      </w:r>
    </w:p>
  </w:footnote>
  <w:footnote w:id="1240">
    <w:p w14:paraId="29883EBB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-l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1241">
    <w:p w14:paraId="6ADB6565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242">
    <w:p w14:paraId="7DCDCF3F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articoli seguenti</w:t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seguenti capitol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243">
    <w:p w14:paraId="5B9491F4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confederation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aggiunto </w:t>
      </w:r>
      <w:r w:rsidRPr="00AE4F00">
        <w:rPr>
          <w:rFonts w:ascii="Times New Roman" w:hAnsi="Times New Roman"/>
          <w:szCs w:val="20"/>
        </w:rPr>
        <w:t>in sopralinea e depennato.</w:t>
      </w:r>
    </w:p>
  </w:footnote>
  <w:footnote w:id="1244">
    <w:p w14:paraId="6DB03766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tutti gli</w:t>
      </w:r>
      <w:r w:rsidRPr="00AE4F00">
        <w:rPr>
          <w:rFonts w:ascii="Times New Roman" w:hAnsi="Times New Roman"/>
          <w:szCs w:val="20"/>
        </w:rPr>
        <w:t xml:space="preserve"> aggiunto in sopralinea </w:t>
      </w:r>
      <w:r w:rsidRPr="00AE4F00">
        <w:rPr>
          <w:rFonts w:ascii="Times New Roman" w:hAnsi="Times New Roman"/>
          <w:i w:val="0"/>
          <w:iCs/>
          <w:szCs w:val="20"/>
        </w:rPr>
        <w:t>su ogn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245">
    <w:p w14:paraId="1C4A2444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-a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1246">
    <w:p w14:paraId="635E00DE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247">
    <w:p w14:paraId="28543F62" w14:textId="439A8A11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per invasion … man armata</w:t>
      </w:r>
      <w:r w:rsidRPr="00AE4F00">
        <w:rPr>
          <w:rFonts w:ascii="Times New Roman" w:hAnsi="Times New Roman"/>
          <w:szCs w:val="20"/>
        </w:rPr>
        <w:t xml:space="preserve"> aggiunto nel margine interno</w:t>
      </w:r>
      <w:r w:rsidR="00594EB9" w:rsidRPr="00AE4F00">
        <w:rPr>
          <w:rFonts w:ascii="Times New Roman" w:hAnsi="Times New Roman"/>
          <w:szCs w:val="20"/>
        </w:rPr>
        <w:t>;</w:t>
      </w:r>
      <w:r w:rsidRPr="00AE4F00">
        <w:rPr>
          <w:rFonts w:ascii="Times New Roman" w:hAnsi="Times New Roman"/>
          <w:szCs w:val="20"/>
        </w:rPr>
        <w:t xml:space="preserve"> con segno di rimando.</w:t>
      </w:r>
    </w:p>
  </w:footnote>
  <w:footnote w:id="1248">
    <w:p w14:paraId="43105A4F" w14:textId="51DC8D4C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da guerra</w:t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armati</w:t>
      </w:r>
      <w:r w:rsidRPr="00AE4F00">
        <w:rPr>
          <w:rFonts w:ascii="Times New Roman" w:hAnsi="Times New Roman"/>
          <w:szCs w:val="20"/>
        </w:rPr>
        <w:t xml:space="preserve"> depennato; segue </w:t>
      </w:r>
      <w:r w:rsidRPr="00AE4F00">
        <w:rPr>
          <w:rFonts w:ascii="Times New Roman" w:hAnsi="Times New Roman"/>
          <w:i w:val="0"/>
          <w:iCs/>
          <w:szCs w:val="20"/>
        </w:rPr>
        <w:t>de</w:t>
      </w:r>
      <w:r w:rsidR="00CF4972" w:rsidRPr="00AE4F00">
        <w:rPr>
          <w:rFonts w:ascii="Times New Roman" w:hAnsi="Times New Roman"/>
          <w:i w:val="0"/>
          <w:iCs/>
          <w:szCs w:val="20"/>
        </w:rPr>
        <w:t>’</w:t>
      </w:r>
      <w:r w:rsidRPr="00AE4F00">
        <w:rPr>
          <w:rFonts w:ascii="Times New Roman" w:hAnsi="Times New Roman"/>
          <w:i w:val="0"/>
          <w:iCs/>
          <w:szCs w:val="20"/>
        </w:rPr>
        <w:t xml:space="preserve"> nemici di le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249">
    <w:p w14:paraId="65655C04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non comprendendosi in quest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aggiunto </w:t>
      </w:r>
      <w:r w:rsidRPr="00AE4F00">
        <w:rPr>
          <w:rFonts w:ascii="Times New Roman" w:hAnsi="Times New Roman"/>
          <w:szCs w:val="20"/>
        </w:rPr>
        <w:t>in sopralinea e depennato.</w:t>
      </w:r>
    </w:p>
  </w:footnote>
  <w:footnote w:id="1250">
    <w:p w14:paraId="7C88050D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.</w:t>
      </w:r>
    </w:p>
  </w:footnote>
  <w:footnote w:id="1251">
    <w:p w14:paraId="0936D0BE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s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252">
    <w:p w14:paraId="16F2B6A8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option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253">
    <w:p w14:paraId="78561642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.</w:t>
      </w:r>
    </w:p>
  </w:footnote>
  <w:footnote w:id="1254">
    <w:p w14:paraId="19A0C9E8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-à</w:t>
      </w:r>
      <w:r w:rsidRPr="00AE4F00">
        <w:rPr>
          <w:rFonts w:ascii="Times New Roman" w:hAnsi="Times New Roman"/>
          <w:szCs w:val="20"/>
        </w:rPr>
        <w:t>.</w:t>
      </w:r>
    </w:p>
  </w:footnote>
  <w:footnote w:id="1255">
    <w:p w14:paraId="486E7A5C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preparat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256">
    <w:p w14:paraId="5158F449" w14:textId="6D872306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del detto aiuto</w:t>
      </w:r>
      <w:r w:rsidRPr="00AE4F00">
        <w:rPr>
          <w:rFonts w:ascii="Times New Roman" w:hAnsi="Times New Roman"/>
          <w:szCs w:val="20"/>
        </w:rPr>
        <w:t xml:space="preserve"> aggiunto nel margine interno</w:t>
      </w:r>
      <w:r w:rsidR="00BC6BFC" w:rsidRPr="00AE4F00">
        <w:rPr>
          <w:rFonts w:ascii="Times New Roman" w:hAnsi="Times New Roman"/>
          <w:szCs w:val="20"/>
        </w:rPr>
        <w:t>;</w:t>
      </w:r>
      <w:r w:rsidRPr="00AE4F00">
        <w:rPr>
          <w:rFonts w:ascii="Times New Roman" w:hAnsi="Times New Roman"/>
          <w:szCs w:val="20"/>
        </w:rPr>
        <w:t xml:space="preserve"> con segno di rimando.</w:t>
      </w:r>
    </w:p>
  </w:footnote>
  <w:footnote w:id="1257">
    <w:p w14:paraId="5CA07EB1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von</w:t>
      </w:r>
      <w:r w:rsidRPr="00AE4F00">
        <w:rPr>
          <w:rFonts w:ascii="Times New Roman" w:hAnsi="Times New Roman"/>
          <w:szCs w:val="20"/>
        </w:rPr>
        <w:t xml:space="preserve"> corretto su </w:t>
      </w:r>
      <w:r w:rsidRPr="00AE4F00">
        <w:rPr>
          <w:rFonts w:ascii="Times New Roman" w:hAnsi="Times New Roman"/>
          <w:i w:val="0"/>
          <w:iCs/>
          <w:szCs w:val="20"/>
        </w:rPr>
        <w:t>-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di</w:t>
      </w:r>
      <w:r w:rsidRPr="00AE4F00">
        <w:rPr>
          <w:rFonts w:ascii="Times New Roman" w:hAnsi="Times New Roman"/>
          <w:szCs w:val="20"/>
        </w:rPr>
        <w:t>.</w:t>
      </w:r>
    </w:p>
  </w:footnote>
  <w:footnote w:id="1258">
    <w:p w14:paraId="142934E7" w14:textId="74578A0C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intendevo nondimeno</w:t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ben inteso però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259">
    <w:p w14:paraId="0BDF4B47" w14:textId="57865A84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che</w:t>
      </w:r>
      <w:r w:rsidRPr="00AE4F00">
        <w:rPr>
          <w:rFonts w:ascii="Times New Roman" w:hAnsi="Times New Roman"/>
          <w:szCs w:val="20"/>
        </w:rPr>
        <w:t xml:space="preserve"> depennato</w:t>
      </w:r>
      <w:r w:rsidR="00BC6BFC" w:rsidRPr="00AE4F00">
        <w:rPr>
          <w:rFonts w:ascii="Times New Roman" w:hAnsi="Times New Roman"/>
          <w:szCs w:val="20"/>
        </w:rPr>
        <w:t xml:space="preserve"> con segno di inserimento</w:t>
      </w:r>
      <w:r w:rsidRPr="00AE4F00">
        <w:rPr>
          <w:rFonts w:ascii="Times New Roman" w:hAnsi="Times New Roman"/>
          <w:szCs w:val="20"/>
        </w:rPr>
        <w:t>.</w:t>
      </w:r>
    </w:p>
  </w:footnote>
  <w:footnote w:id="1260">
    <w:p w14:paraId="10578F9A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</w:t>
      </w:r>
      <w:r w:rsidRPr="00AE4F00">
        <w:rPr>
          <w:rFonts w:ascii="Times New Roman" w:hAnsi="Times New Roman"/>
          <w:i w:val="0"/>
          <w:szCs w:val="20"/>
        </w:rPr>
        <w:t xml:space="preserve"> , </w:t>
      </w:r>
      <w:r w:rsidRPr="00AE4F00">
        <w:rPr>
          <w:rFonts w:ascii="Times New Roman" w:hAnsi="Times New Roman"/>
          <w:szCs w:val="20"/>
        </w:rPr>
        <w:t>depennata.</w:t>
      </w:r>
    </w:p>
  </w:footnote>
  <w:footnote w:id="1261">
    <w:p w14:paraId="0A2CD240" w14:textId="5A887C93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BC6BFC" w:rsidRPr="00AE4F00">
        <w:rPr>
          <w:rFonts w:ascii="Times New Roman" w:hAnsi="Times New Roman"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l</w:t>
      </w:r>
      <w:r w:rsidR="00CF4972" w:rsidRPr="00AE4F00">
        <w:rPr>
          <w:rFonts w:ascii="Times New Roman" w:hAnsi="Times New Roman"/>
          <w:i w:val="0"/>
          <w:iCs/>
          <w:szCs w:val="20"/>
        </w:rPr>
        <w:t>’</w:t>
      </w:r>
      <w:r w:rsidRPr="00AE4F00">
        <w:rPr>
          <w:rFonts w:ascii="Times New Roman" w:hAnsi="Times New Roman"/>
          <w:i w:val="0"/>
          <w:iCs/>
          <w:szCs w:val="20"/>
        </w:rPr>
        <w:t>altra</w:t>
      </w:r>
      <w:r w:rsidRPr="00AE4F00">
        <w:rPr>
          <w:rFonts w:ascii="Times New Roman" w:hAnsi="Times New Roman"/>
          <w:szCs w:val="20"/>
        </w:rPr>
        <w:t xml:space="preserve"> </w:t>
      </w:r>
      <w:r w:rsidR="00BC6BFC" w:rsidRPr="00AE4F00">
        <w:rPr>
          <w:rFonts w:ascii="Times New Roman" w:hAnsi="Times New Roman"/>
          <w:szCs w:val="20"/>
        </w:rPr>
        <w:t>a</w:t>
      </w:r>
      <w:r w:rsidR="003D5EF7" w:rsidRPr="00AE4F00">
        <w:rPr>
          <w:rFonts w:ascii="Times New Roman" w:hAnsi="Times New Roman"/>
          <w:szCs w:val="20"/>
        </w:rPr>
        <w:t>gg</w:t>
      </w:r>
      <w:r w:rsidR="00BC6BFC" w:rsidRPr="00AE4F00">
        <w:rPr>
          <w:rFonts w:ascii="Times New Roman" w:hAnsi="Times New Roman"/>
          <w:szCs w:val="20"/>
        </w:rPr>
        <w:t xml:space="preserve">iunto </w:t>
      </w:r>
      <w:r w:rsidRPr="00AE4F00">
        <w:rPr>
          <w:rFonts w:ascii="Times New Roman" w:hAnsi="Times New Roman"/>
          <w:szCs w:val="20"/>
        </w:rPr>
        <w:t xml:space="preserve">in sopralinea </w:t>
      </w:r>
      <w:r w:rsidR="00BC6BFC" w:rsidRPr="00AE4F00">
        <w:rPr>
          <w:rFonts w:ascii="Times New Roman" w:hAnsi="Times New Roman"/>
          <w:szCs w:val="20"/>
        </w:rPr>
        <w:t xml:space="preserve">su </w:t>
      </w:r>
      <w:r w:rsidR="00BC6BFC" w:rsidRPr="00AE4F00">
        <w:rPr>
          <w:rFonts w:ascii="Times New Roman" w:hAnsi="Times New Roman"/>
          <w:i w:val="0"/>
          <w:iCs/>
          <w:szCs w:val="20"/>
        </w:rPr>
        <w:t xml:space="preserve">altri </w:t>
      </w:r>
      <w:r w:rsidR="00BC6BFC" w:rsidRPr="00AE4F00">
        <w:rPr>
          <w:rFonts w:ascii="Times New Roman" w:hAnsi="Times New Roman"/>
          <w:szCs w:val="20"/>
        </w:rPr>
        <w:t>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262">
    <w:p w14:paraId="748AA9C7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>p(er)-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263">
    <w:p w14:paraId="06A030E8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vassell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264">
    <w:p w14:paraId="4A80E044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bisogn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265">
    <w:p w14:paraId="4D285C15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sarà conceduto</w:t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e gli sarà accadut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266">
    <w:p w14:paraId="20616121" w14:textId="49C70EEB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="005C2F9B"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lo stato</w:t>
      </w:r>
      <w:r w:rsidRPr="00AE4F00">
        <w:rPr>
          <w:rFonts w:ascii="Times New Roman" w:hAnsi="Times New Roman"/>
          <w:szCs w:val="20"/>
        </w:rPr>
        <w:t xml:space="preserve"> aggiunto in sopralinea con segno di inserimento</w:t>
      </w:r>
    </w:p>
  </w:footnote>
  <w:footnote w:id="1267">
    <w:p w14:paraId="52D7FE1D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</w:t>
      </w:r>
      <w:r w:rsidRPr="00AE4F00">
        <w:rPr>
          <w:rFonts w:ascii="Times New Roman" w:hAnsi="Times New Roman"/>
          <w:i w:val="0"/>
          <w:iCs/>
          <w:szCs w:val="20"/>
        </w:rPr>
        <w:t xml:space="preserve"> -l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268">
    <w:p w14:paraId="433C712E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in fin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269">
    <w:p w14:paraId="00CED8F7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 xml:space="preserve">, che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1270">
    <w:p w14:paraId="1A663ABF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né incomodità</w:t>
      </w:r>
      <w:r w:rsidRPr="00AE4F00">
        <w:rPr>
          <w:rFonts w:ascii="Times New Roman" w:hAnsi="Times New Roman"/>
          <w:szCs w:val="20"/>
        </w:rPr>
        <w:t xml:space="preserve"> aggiunto in sopralinea.</w:t>
      </w:r>
    </w:p>
  </w:footnote>
  <w:footnote w:id="1271">
    <w:p w14:paraId="5EE88202" w14:textId="55F3B730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margine; precede </w:t>
      </w:r>
      <w:r w:rsidRPr="00AE4F00">
        <w:rPr>
          <w:rFonts w:ascii="Times New Roman" w:hAnsi="Times New Roman"/>
          <w:i w:val="0"/>
          <w:iCs/>
          <w:szCs w:val="20"/>
        </w:rPr>
        <w:t>mutuo</w:t>
      </w:r>
      <w:r w:rsidRPr="00AE4F00">
        <w:rPr>
          <w:rFonts w:ascii="Times New Roman" w:hAnsi="Times New Roman"/>
          <w:szCs w:val="20"/>
        </w:rPr>
        <w:t xml:space="preserve"> depennat</w:t>
      </w:r>
      <w:r w:rsidR="008B278C" w:rsidRPr="00AE4F00">
        <w:rPr>
          <w:rFonts w:ascii="Times New Roman" w:hAnsi="Times New Roman"/>
          <w:szCs w:val="20"/>
        </w:rPr>
        <w:t>o</w:t>
      </w:r>
      <w:r w:rsidRPr="00AE4F00">
        <w:rPr>
          <w:rFonts w:ascii="Times New Roman" w:hAnsi="Times New Roman"/>
          <w:szCs w:val="20"/>
        </w:rPr>
        <w:t>.</w:t>
      </w:r>
    </w:p>
  </w:footnote>
  <w:footnote w:id="1272">
    <w:p w14:paraId="18D07D27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confederationi</w:t>
      </w:r>
      <w:r w:rsidRPr="00AE4F00">
        <w:rPr>
          <w:rFonts w:ascii="Times New Roman" w:hAnsi="Times New Roman"/>
          <w:szCs w:val="20"/>
        </w:rPr>
        <w:t xml:space="preserve"> aggiunto in sopralinea e depennato.</w:t>
      </w:r>
    </w:p>
  </w:footnote>
  <w:footnote w:id="1273">
    <w:p w14:paraId="115E0B0D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a in sopralinea su </w:t>
      </w:r>
      <w:r w:rsidRPr="00AE4F00">
        <w:rPr>
          <w:rFonts w:ascii="Times New Roman" w:hAnsi="Times New Roman"/>
          <w:i w:val="0"/>
          <w:iCs/>
          <w:szCs w:val="20"/>
        </w:rPr>
        <w:t>et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274">
    <w:p w14:paraId="5FDAA8F1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trattenute</w:t>
      </w:r>
      <w:r w:rsidRPr="00AE4F00">
        <w:rPr>
          <w:rFonts w:ascii="Times New Roman" w:hAnsi="Times New Roman"/>
          <w:szCs w:val="20"/>
        </w:rPr>
        <w:t xml:space="preserve"> depennato, come pare.</w:t>
      </w:r>
    </w:p>
  </w:footnote>
  <w:footnote w:id="1275">
    <w:p w14:paraId="629020BB" w14:textId="35E48A05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8B278C" w:rsidRPr="00AE4F00">
        <w:rPr>
          <w:rFonts w:ascii="Times New Roman" w:hAnsi="Times New Roman"/>
          <w:szCs w:val="20"/>
        </w:rPr>
        <w:t>Segu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>confederationi</w:t>
      </w:r>
      <w:r w:rsidRPr="00AE4F00">
        <w:rPr>
          <w:rFonts w:ascii="Times New Roman" w:hAnsi="Times New Roman"/>
          <w:szCs w:val="20"/>
        </w:rPr>
        <w:t xml:space="preserve"> </w:t>
      </w:r>
      <w:r w:rsidR="008B278C" w:rsidRPr="00AE4F00">
        <w:rPr>
          <w:rFonts w:ascii="Times New Roman" w:hAnsi="Times New Roman"/>
          <w:szCs w:val="20"/>
        </w:rPr>
        <w:t xml:space="preserve">aggiunto </w:t>
      </w:r>
      <w:r w:rsidRPr="00AE4F00">
        <w:rPr>
          <w:rFonts w:ascii="Times New Roman" w:hAnsi="Times New Roman"/>
          <w:szCs w:val="20"/>
        </w:rPr>
        <w:t xml:space="preserve">in sopralinea </w:t>
      </w:r>
      <w:r w:rsidR="008B278C" w:rsidRPr="00AE4F00">
        <w:rPr>
          <w:rFonts w:ascii="Times New Roman" w:hAnsi="Times New Roman"/>
          <w:szCs w:val="20"/>
        </w:rPr>
        <w:t xml:space="preserve">su </w:t>
      </w:r>
      <w:r w:rsidR="008B278C" w:rsidRPr="00AE4F00">
        <w:rPr>
          <w:rFonts w:ascii="Times New Roman" w:hAnsi="Times New Roman"/>
          <w:i w:val="0"/>
          <w:iCs/>
          <w:szCs w:val="20"/>
        </w:rPr>
        <w:t xml:space="preserve">aleanze </w:t>
      </w:r>
      <w:r w:rsidRPr="00AE4F00">
        <w:rPr>
          <w:rFonts w:ascii="Times New Roman" w:hAnsi="Times New Roman"/>
          <w:szCs w:val="20"/>
        </w:rPr>
        <w:t>e depennato.</w:t>
      </w:r>
    </w:p>
  </w:footnote>
  <w:footnote w:id="1276">
    <w:p w14:paraId="3A5681FF" w14:textId="77777777" w:rsidR="008B278C" w:rsidRPr="00AE4F00" w:rsidRDefault="008B278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confederation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aggiunto in</w:t>
      </w:r>
      <w:r w:rsidRPr="00AE4F00">
        <w:rPr>
          <w:rFonts w:ascii="Times New Roman" w:hAnsi="Times New Roman"/>
          <w:szCs w:val="20"/>
        </w:rPr>
        <w:t xml:space="preserve"> sopralinea su </w:t>
      </w:r>
      <w:r w:rsidRPr="00AE4F00">
        <w:rPr>
          <w:rFonts w:ascii="Times New Roman" w:hAnsi="Times New Roman"/>
          <w:i w:val="0"/>
          <w:iCs/>
          <w:szCs w:val="20"/>
        </w:rPr>
        <w:t xml:space="preserve">aleanza </w:t>
      </w:r>
      <w:r w:rsidRPr="00AE4F00">
        <w:rPr>
          <w:rFonts w:ascii="Times New Roman" w:hAnsi="Times New Roman"/>
          <w:szCs w:val="20"/>
        </w:rPr>
        <w:t>e depennato.</w:t>
      </w:r>
    </w:p>
  </w:footnote>
  <w:footnote w:id="1277">
    <w:p w14:paraId="3872F7BC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C-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c-</w:t>
      </w:r>
      <w:r w:rsidRPr="00AE4F00">
        <w:rPr>
          <w:rFonts w:ascii="Times New Roman" w:hAnsi="Times New Roman"/>
          <w:szCs w:val="20"/>
        </w:rPr>
        <w:t>.</w:t>
      </w:r>
    </w:p>
  </w:footnote>
  <w:footnote w:id="1278">
    <w:p w14:paraId="2D96C2C9" w14:textId="04836B2B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l</w:t>
      </w:r>
      <w:r w:rsidR="00CF4972" w:rsidRPr="00AE4F00">
        <w:rPr>
          <w:rFonts w:ascii="Times New Roman" w:hAnsi="Times New Roman"/>
          <w:i w:val="0"/>
          <w:iCs/>
          <w:szCs w:val="20"/>
        </w:rPr>
        <w:t>’</w:t>
      </w:r>
      <w:r w:rsidRPr="00AE4F00">
        <w:rPr>
          <w:rFonts w:ascii="Times New Roman" w:hAnsi="Times New Roman"/>
          <w:i w:val="0"/>
          <w:iCs/>
          <w:szCs w:val="20"/>
        </w:rPr>
        <w:t>anno</w:t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279">
    <w:p w14:paraId="0BBB6A8C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non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280">
    <w:p w14:paraId="2FF321F3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h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, come pare.</w:t>
      </w:r>
    </w:p>
  </w:footnote>
  <w:footnote w:id="1281">
    <w:p w14:paraId="1D6A3DBF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iCs/>
          <w:szCs w:val="20"/>
        </w:rPr>
        <w:t>Bocorst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282">
    <w:p w14:paraId="0FCF9365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a in sopralinea su </w:t>
      </w:r>
      <w:r w:rsidRPr="00AE4F00">
        <w:rPr>
          <w:rFonts w:ascii="Times New Roman" w:hAnsi="Times New Roman"/>
          <w:i w:val="0"/>
          <w:iCs/>
          <w:szCs w:val="20"/>
        </w:rPr>
        <w:t>Giac(om)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283">
    <w:p w14:paraId="2956365A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a in sopralinea su </w:t>
      </w:r>
      <w:r w:rsidRPr="00AE4F00">
        <w:rPr>
          <w:rFonts w:ascii="Times New Roman" w:hAnsi="Times New Roman"/>
          <w:i w:val="0"/>
          <w:iCs/>
          <w:szCs w:val="20"/>
        </w:rPr>
        <w:t>Goslen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284">
    <w:p w14:paraId="6B6FD80F" w14:textId="77777777" w:rsidR="00A1173C" w:rsidRPr="00AE4F00" w:rsidRDefault="00A1173C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Macchia di inchiostro.</w:t>
      </w:r>
    </w:p>
  </w:footnote>
  <w:footnote w:id="1285">
    <w:p w14:paraId="6E155F2C" w14:textId="77777777" w:rsidR="006D31E3" w:rsidRPr="00AE4F00" w:rsidRDefault="006D31E3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Foro nel supporto.</w:t>
      </w:r>
    </w:p>
  </w:footnote>
  <w:footnote w:id="1286">
    <w:p w14:paraId="44F10F0C" w14:textId="77777777" w:rsidR="006D31E3" w:rsidRPr="00AE4F00" w:rsidRDefault="006D31E3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i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287">
    <w:p w14:paraId="6EDB2722" w14:textId="77777777" w:rsidR="006D31E3" w:rsidRPr="00AE4F00" w:rsidRDefault="006D31E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ch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288">
    <w:p w14:paraId="68793324" w14:textId="77777777" w:rsidR="006D31E3" w:rsidRPr="00AE4F00" w:rsidRDefault="006D31E3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s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289">
    <w:p w14:paraId="0CABEC95" w14:textId="77777777" w:rsidR="006D31E3" w:rsidRPr="00AE4F00" w:rsidRDefault="006D31E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così</w:t>
      </w:r>
      <w:r w:rsidRPr="00AE4F00">
        <w:rPr>
          <w:rFonts w:ascii="Times New Roman" w:hAnsi="Times New Roman"/>
          <w:szCs w:val="20"/>
        </w:rPr>
        <w:t xml:space="preserve"> depennato, come pare.</w:t>
      </w:r>
    </w:p>
  </w:footnote>
  <w:footnote w:id="1290">
    <w:p w14:paraId="3A9FD750" w14:textId="77777777" w:rsidR="006D31E3" w:rsidRPr="00AE4F00" w:rsidRDefault="006D31E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u-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-e-</w:t>
      </w:r>
      <w:r w:rsidRPr="00AE4F00">
        <w:rPr>
          <w:rFonts w:ascii="Times New Roman" w:hAnsi="Times New Roman"/>
          <w:szCs w:val="20"/>
        </w:rPr>
        <w:t>, come pare.</w:t>
      </w:r>
    </w:p>
  </w:footnote>
  <w:footnote w:id="1291">
    <w:p w14:paraId="2113E0F8" w14:textId="77777777" w:rsidR="006D31E3" w:rsidRPr="00AE4F00" w:rsidRDefault="006D31E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fars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292">
    <w:p w14:paraId="12AA59D2" w14:textId="77777777" w:rsidR="006D31E3" w:rsidRPr="00AE4F00" w:rsidRDefault="006D31E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293">
    <w:p w14:paraId="2C448AF5" w14:textId="77777777" w:rsidR="006D31E3" w:rsidRPr="00AE4F00" w:rsidRDefault="006D31E3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Prima </w:t>
      </w:r>
      <w:r w:rsidRPr="00AE4F00">
        <w:rPr>
          <w:rFonts w:ascii="Times New Roman" w:hAnsi="Times New Roman"/>
          <w:i w:val="0"/>
          <w:iCs/>
          <w:szCs w:val="20"/>
        </w:rPr>
        <w:t>-n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294">
    <w:p w14:paraId="5C939F49" w14:textId="77777777" w:rsidR="006D31E3" w:rsidRPr="00AE4F00" w:rsidRDefault="006D31E3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me pare.</w:t>
      </w:r>
    </w:p>
  </w:footnote>
  <w:footnote w:id="1295">
    <w:p w14:paraId="26529BE6" w14:textId="77777777" w:rsidR="006D31E3" w:rsidRPr="00AE4F00" w:rsidRDefault="006D31E3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a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296">
    <w:p w14:paraId="4A337B01" w14:textId="77777777" w:rsidR="006D31E3" w:rsidRPr="00AE4F00" w:rsidRDefault="006D31E3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Foro nel supporto.</w:t>
      </w:r>
    </w:p>
  </w:footnote>
  <w:footnote w:id="1297">
    <w:p w14:paraId="3402B4E6" w14:textId="77777777" w:rsidR="006D31E3" w:rsidRPr="00AE4F00" w:rsidRDefault="006D31E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</w:t>
      </w:r>
      <w:r w:rsidRPr="00AE4F00">
        <w:rPr>
          <w:rFonts w:ascii="Times New Roman" w:hAnsi="Times New Roman"/>
          <w:szCs w:val="20"/>
        </w:rPr>
        <w:t xml:space="preserve"> corretta su </w:t>
      </w:r>
      <w:r w:rsidRPr="00AE4F00">
        <w:rPr>
          <w:rFonts w:ascii="Times New Roman" w:hAnsi="Times New Roman"/>
          <w:i w:val="0"/>
          <w:iCs/>
          <w:szCs w:val="20"/>
        </w:rPr>
        <w:t>-a</w:t>
      </w:r>
      <w:r w:rsidRPr="00AE4F00">
        <w:rPr>
          <w:rFonts w:ascii="Times New Roman" w:hAnsi="Times New Roman"/>
          <w:szCs w:val="20"/>
        </w:rPr>
        <w:t>.</w:t>
      </w:r>
    </w:p>
  </w:footnote>
  <w:footnote w:id="1298">
    <w:p w14:paraId="66E2A5BB" w14:textId="77777777" w:rsidR="006D31E3" w:rsidRPr="00AE4F00" w:rsidRDefault="006D31E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2-</w:t>
      </w:r>
      <w:r w:rsidRPr="00AE4F00">
        <w:rPr>
          <w:rFonts w:ascii="Times New Roman" w:hAnsi="Times New Roman"/>
          <w:szCs w:val="20"/>
        </w:rPr>
        <w:t xml:space="preserve"> corretto su </w:t>
      </w:r>
      <w:r w:rsidRPr="00AE4F00">
        <w:rPr>
          <w:rFonts w:ascii="Times New Roman" w:hAnsi="Times New Roman"/>
          <w:i w:val="0"/>
          <w:iCs/>
          <w:szCs w:val="20"/>
        </w:rPr>
        <w:t>-1-</w:t>
      </w:r>
      <w:r w:rsidRPr="00AE4F00">
        <w:rPr>
          <w:rFonts w:ascii="Times New Roman" w:hAnsi="Times New Roman"/>
          <w:szCs w:val="20"/>
        </w:rPr>
        <w:t>.</w:t>
      </w:r>
    </w:p>
  </w:footnote>
  <w:footnote w:id="1299">
    <w:p w14:paraId="1FFCF065" w14:textId="77777777" w:rsidR="006D31E3" w:rsidRPr="00AE4F00" w:rsidRDefault="006D31E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h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300">
    <w:p w14:paraId="459F1707" w14:textId="58F1C0E4" w:rsidR="006D31E3" w:rsidRPr="00AE4F00" w:rsidRDefault="006D31E3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Con … </w:t>
      </w:r>
      <w:r w:rsidR="00DC670A" w:rsidRPr="00AE4F00">
        <w:rPr>
          <w:rFonts w:ascii="Times New Roman" w:hAnsi="Times New Roman"/>
          <w:i w:val="0"/>
          <w:iCs/>
          <w:szCs w:val="20"/>
        </w:rPr>
        <w:t>Gratie etc.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codifica di testo cifrato presente a c</w:t>
      </w:r>
      <w:r w:rsidRPr="00AE4F00">
        <w:rPr>
          <w:rFonts w:ascii="Times New Roman" w:hAnsi="Times New Roman"/>
          <w:szCs w:val="20"/>
        </w:rPr>
        <w:t>. 419r</w:t>
      </w:r>
      <w:r w:rsidR="00DC670A" w:rsidRPr="00AE4F00">
        <w:rPr>
          <w:rFonts w:ascii="Times New Roman" w:hAnsi="Times New Roman"/>
          <w:szCs w:val="20"/>
        </w:rPr>
        <w:t>-v;</w:t>
      </w:r>
      <w:r w:rsidRPr="00AE4F00">
        <w:rPr>
          <w:rFonts w:ascii="Times New Roman" w:hAnsi="Times New Roman"/>
          <w:szCs w:val="20"/>
        </w:rPr>
        <w:t xml:space="preserve"> con segno di rimando.</w:t>
      </w:r>
    </w:p>
  </w:footnote>
  <w:footnote w:id="1301">
    <w:p w14:paraId="1258E619" w14:textId="77777777" w:rsidR="00C34810" w:rsidRPr="00AE4F00" w:rsidRDefault="00C34810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Francese … milsixcensdis-|neuf </w:t>
      </w:r>
      <w:r w:rsidRPr="00AE4F00">
        <w:rPr>
          <w:rFonts w:ascii="Times New Roman" w:hAnsi="Times New Roman"/>
          <w:szCs w:val="20"/>
        </w:rPr>
        <w:t>testo cifrato non decodificato in A.</w:t>
      </w:r>
    </w:p>
  </w:footnote>
  <w:footnote w:id="1302">
    <w:p w14:paraId="44363509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303">
    <w:p w14:paraId="6E9D7010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>-a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304">
    <w:p w14:paraId="28E105D5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305">
    <w:p w14:paraId="5BA98522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Corretto su </w:t>
      </w:r>
      <w:r w:rsidRPr="00AE4F00">
        <w:rPr>
          <w:rFonts w:ascii="Times New Roman" w:hAnsi="Times New Roman"/>
          <w:i w:val="0"/>
          <w:iCs/>
          <w:szCs w:val="20"/>
        </w:rPr>
        <w:t>a</w:t>
      </w:r>
      <w:r w:rsidRPr="00AE4F00">
        <w:rPr>
          <w:rFonts w:ascii="Times New Roman" w:hAnsi="Times New Roman"/>
          <w:iCs/>
          <w:szCs w:val="20"/>
        </w:rPr>
        <w:t>;</w:t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fine | d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306">
    <w:p w14:paraId="11655181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 xml:space="preserve">vi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1307">
    <w:p w14:paraId="76F487C5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Allema</w:t>
      </w:r>
      <w:r w:rsidRPr="00AE4F00">
        <w:rPr>
          <w:rFonts w:ascii="Times New Roman" w:hAnsi="Times New Roman"/>
          <w:szCs w:val="20"/>
        </w:rPr>
        <w:t xml:space="preserve"> depennato, come pare.</w:t>
      </w:r>
    </w:p>
  </w:footnote>
  <w:footnote w:id="1308">
    <w:p w14:paraId="1E097C77" w14:textId="73F5E5AC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="005C2F9B"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 xml:space="preserve">Segue </w:t>
      </w:r>
      <w:r w:rsidRPr="00AE4F00">
        <w:rPr>
          <w:rFonts w:ascii="Times New Roman" w:hAnsi="Times New Roman"/>
          <w:i w:val="0"/>
          <w:iCs/>
          <w:szCs w:val="20"/>
        </w:rPr>
        <w:t>-sse</w:t>
      </w:r>
      <w:r w:rsidRPr="00AE4F00">
        <w:rPr>
          <w:rFonts w:ascii="Times New Roman" w:hAnsi="Times New Roman"/>
          <w:szCs w:val="20"/>
        </w:rPr>
        <w:t xml:space="preserve"> depennato, come pare.</w:t>
      </w:r>
    </w:p>
  </w:footnote>
  <w:footnote w:id="1309">
    <w:p w14:paraId="6CF8AA48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trar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310">
    <w:p w14:paraId="1AA9902F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ra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311">
    <w:p w14:paraId="0BAD3904" w14:textId="731489BD" w:rsidR="00CE57FF" w:rsidRPr="00F42038" w:rsidRDefault="00CE57FF" w:rsidP="00CE57FF">
      <w:pPr>
        <w:pStyle w:val="FootnoteText"/>
        <w:ind w:firstLine="0"/>
        <w:rPr>
          <w:rFonts w:ascii="Times New Roman" w:hAnsi="Times New Roman"/>
          <w:i w:val="0"/>
          <w:iCs/>
        </w:rPr>
      </w:pPr>
      <w:r w:rsidRPr="00CE57FF">
        <w:rPr>
          <w:rStyle w:val="FootnoteReference"/>
          <w:rFonts w:ascii="Times New Roman" w:hAnsi="Times New Roman"/>
          <w:i w:val="0"/>
          <w:iCs/>
        </w:rPr>
        <w:footnoteRef/>
      </w:r>
      <w:r w:rsidRPr="00CE57FF">
        <w:rPr>
          <w:rFonts w:ascii="Times New Roman" w:hAnsi="Times New Roman"/>
          <w:i w:val="0"/>
          <w:iCs/>
        </w:rPr>
        <w:t xml:space="preserve"> </w:t>
      </w:r>
      <w:r w:rsidRPr="00CE57FF">
        <w:rPr>
          <w:rFonts w:ascii="Times New Roman" w:hAnsi="Times New Roman"/>
        </w:rPr>
        <w:t>Come pare</w:t>
      </w:r>
    </w:p>
  </w:footnote>
  <w:footnote w:id="1312">
    <w:p w14:paraId="760D107F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Segue </w:t>
      </w:r>
      <w:r w:rsidRPr="00AE4F00">
        <w:rPr>
          <w:rFonts w:ascii="Times New Roman" w:hAnsi="Times New Roman"/>
          <w:i w:val="0"/>
          <w:iCs/>
          <w:szCs w:val="20"/>
        </w:rPr>
        <w:t>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a.</w:t>
      </w:r>
    </w:p>
  </w:footnote>
  <w:footnote w:id="1313">
    <w:p w14:paraId="6E3EC588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qu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314">
    <w:p w14:paraId="792CD3BC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iCs/>
          <w:szCs w:val="20"/>
        </w:rPr>
        <w:t>uscit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315">
    <w:p w14:paraId="47C3D1B3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>-a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316">
    <w:p w14:paraId="3E50AA5A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7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o su</w:t>
      </w:r>
      <w:r w:rsidRPr="00AE4F00">
        <w:rPr>
          <w:rFonts w:ascii="Times New Roman" w:hAnsi="Times New Roman"/>
          <w:i w:val="0"/>
          <w:iCs/>
          <w:szCs w:val="20"/>
        </w:rPr>
        <w:t xml:space="preserve"> -6-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317">
    <w:p w14:paraId="37A40EDF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1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318">
    <w:p w14:paraId="2BDB4220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Aggiunto in sopralinea con segno di inserimento.</w:t>
      </w:r>
    </w:p>
  </w:footnote>
  <w:footnote w:id="1319">
    <w:p w14:paraId="1584998C" w14:textId="60D1C940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>-a-</w:t>
      </w:r>
      <w:r w:rsidRPr="00AE4F00">
        <w:rPr>
          <w:rFonts w:ascii="Times New Roman" w:hAnsi="Times New Roman"/>
          <w:szCs w:val="20"/>
        </w:rPr>
        <w:t>.</w:t>
      </w:r>
    </w:p>
  </w:footnote>
  <w:footnote w:id="1320">
    <w:p w14:paraId="1B03541F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1321">
    <w:p w14:paraId="69BEEEF1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et per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322">
    <w:p w14:paraId="5CE190E8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323">
    <w:p w14:paraId="5480E9B3" w14:textId="284F1188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2339BA" w:rsidRPr="00AE4F00">
        <w:rPr>
          <w:rFonts w:ascii="Times New Roman" w:hAnsi="Times New Roman"/>
          <w:iCs/>
          <w:szCs w:val="20"/>
        </w:rPr>
        <w:t>C</w:t>
      </w:r>
      <w:r w:rsidRPr="00AE4F00">
        <w:rPr>
          <w:rFonts w:ascii="Times New Roman" w:hAnsi="Times New Roman"/>
          <w:iCs/>
          <w:szCs w:val="20"/>
        </w:rPr>
        <w:t>orretto su</w:t>
      </w:r>
      <w:r w:rsidRPr="00AE4F00">
        <w:rPr>
          <w:rFonts w:ascii="Times New Roman" w:hAnsi="Times New Roman"/>
          <w:i w:val="0"/>
          <w:iCs/>
          <w:szCs w:val="20"/>
        </w:rPr>
        <w:t xml:space="preserve"> ,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324">
    <w:p w14:paraId="70925490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>-a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325">
    <w:p w14:paraId="38C2FEAA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ad</w:t>
      </w:r>
      <w:r w:rsidRPr="00AE4F00">
        <w:rPr>
          <w:rFonts w:ascii="Times New Roman" w:hAnsi="Times New Roman"/>
          <w:szCs w:val="20"/>
        </w:rPr>
        <w:t xml:space="preserve"> depennato, come pare.</w:t>
      </w:r>
    </w:p>
  </w:footnote>
  <w:footnote w:id="1326">
    <w:p w14:paraId="2BB09E3E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05-</w:t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327">
    <w:p w14:paraId="31B38C3D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Foro nel supporto.</w:t>
      </w:r>
    </w:p>
  </w:footnote>
  <w:footnote w:id="1328">
    <w:p w14:paraId="5017C039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2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corretto su </w:t>
      </w:r>
      <w:r w:rsidRPr="00AE4F00">
        <w:rPr>
          <w:rFonts w:ascii="Times New Roman" w:hAnsi="Times New Roman"/>
          <w:i w:val="0"/>
          <w:iCs/>
          <w:szCs w:val="20"/>
        </w:rPr>
        <w:t>-1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329">
    <w:p w14:paraId="3A363029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330">
    <w:p w14:paraId="4BE26C7C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corretto su </w:t>
      </w:r>
      <w:r w:rsidRPr="00AE4F00">
        <w:rPr>
          <w:rFonts w:ascii="Times New Roman" w:hAnsi="Times New Roman"/>
          <w:i w:val="0"/>
          <w:iCs/>
          <w:szCs w:val="20"/>
        </w:rPr>
        <w:t>-si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331">
    <w:p w14:paraId="4868B7D9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salvacondotto ad</w:t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332">
    <w:p w14:paraId="7461E1C3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Utreht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333">
    <w:p w14:paraId="6A1EDF30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q- </w:t>
      </w:r>
      <w:r w:rsidRPr="00AE4F00">
        <w:rPr>
          <w:rFonts w:ascii="Times New Roman" w:hAnsi="Times New Roman"/>
          <w:szCs w:val="20"/>
        </w:rPr>
        <w:t>esito di correzione.</w:t>
      </w:r>
    </w:p>
  </w:footnote>
  <w:footnote w:id="1334">
    <w:p w14:paraId="3D651D1D" w14:textId="7C605D01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>-a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335">
    <w:p w14:paraId="6B1AB1DB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sì A.</w:t>
      </w:r>
    </w:p>
  </w:footnote>
  <w:footnote w:id="1336">
    <w:p w14:paraId="7A2613F8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capitol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337">
    <w:p w14:paraId="21D90336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che dicono</w:t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338">
    <w:p w14:paraId="1D5CFAAC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i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339">
    <w:p w14:paraId="130959FA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340">
    <w:p w14:paraId="68CD75DA" w14:textId="221C91C9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="002339BA" w:rsidRPr="00AE4F00">
        <w:rPr>
          <w:rFonts w:ascii="Times New Roman" w:hAnsi="Times New Roman"/>
          <w:i w:val="0"/>
          <w:iCs/>
          <w:szCs w:val="20"/>
        </w:rPr>
        <w:t>-i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>-o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341">
    <w:p w14:paraId="2D2F2894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iCs/>
          <w:szCs w:val="20"/>
        </w:rPr>
        <w:t xml:space="preserve"> -a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342">
    <w:p w14:paraId="05347D53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343">
    <w:p w14:paraId="49B89E89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7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344">
    <w:p w14:paraId="4AA6CF40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U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345">
    <w:p w14:paraId="7C69B026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me pare.</w:t>
      </w:r>
    </w:p>
  </w:footnote>
  <w:footnote w:id="1346">
    <w:p w14:paraId="7D97A334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sal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347">
    <w:p w14:paraId="3D5CF668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cors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348">
    <w:p w14:paraId="3265B8A4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p(er) mandar con</w:t>
      </w:r>
      <w:r w:rsidRPr="00AE4F00">
        <w:rPr>
          <w:rFonts w:ascii="Times New Roman" w:hAnsi="Times New Roman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1349">
    <w:p w14:paraId="036942A6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il dar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350">
    <w:p w14:paraId="782E9053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ridottos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351">
    <w:p w14:paraId="2D63BEEF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dalla parte</w:t>
      </w:r>
      <w:r w:rsidRPr="00AE4F00">
        <w:rPr>
          <w:rFonts w:ascii="Times New Roman" w:hAnsi="Times New Roman"/>
          <w:szCs w:val="20"/>
        </w:rPr>
        <w:t xml:space="preserve"> deppenato.</w:t>
      </w:r>
    </w:p>
  </w:footnote>
  <w:footnote w:id="1352">
    <w:p w14:paraId="66A09730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1353">
    <w:p w14:paraId="39D4E767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d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354">
    <w:p w14:paraId="37BE2187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355">
    <w:p w14:paraId="1418F9FC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Sopr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356">
    <w:p w14:paraId="1D3AE608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evangelich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357">
    <w:p w14:paraId="77977E32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q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358">
    <w:p w14:paraId="09D13456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vann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359">
    <w:p w14:paraId="39D17792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360">
    <w:p w14:paraId="33E4FBF3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>-o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361">
    <w:p w14:paraId="72A25FEF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p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.</w:t>
      </w:r>
    </w:p>
  </w:footnote>
  <w:footnote w:id="1362">
    <w:p w14:paraId="5A4738AD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i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corretta su</w:t>
      </w:r>
      <w:r w:rsidRPr="00AE4F00">
        <w:rPr>
          <w:rFonts w:ascii="Times New Roman" w:hAnsi="Times New Roman"/>
          <w:i w:val="0"/>
          <w:iCs/>
          <w:szCs w:val="20"/>
        </w:rPr>
        <w:t xml:space="preserve"> -e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363">
    <w:p w14:paraId="7956316A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i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>-e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364">
    <w:p w14:paraId="7AB2B746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365">
    <w:p w14:paraId="352DFDBA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-o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corretta su </w:t>
      </w:r>
      <w:r w:rsidRPr="00AE4F00">
        <w:rPr>
          <w:rFonts w:ascii="Times New Roman" w:hAnsi="Times New Roman"/>
          <w:i w:val="0"/>
          <w:iCs/>
          <w:szCs w:val="20"/>
        </w:rPr>
        <w:t>-a</w:t>
      </w:r>
      <w:r w:rsidRPr="00AE4F00">
        <w:rPr>
          <w:rFonts w:ascii="Times New Roman" w:hAnsi="Times New Roman"/>
          <w:iCs/>
          <w:szCs w:val="20"/>
        </w:rPr>
        <w:t>.</w:t>
      </w:r>
    </w:p>
  </w:footnote>
  <w:footnote w:id="1366">
    <w:p w14:paraId="406BA7CE" w14:textId="77777777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lega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depennato.</w:t>
      </w:r>
    </w:p>
  </w:footnote>
  <w:footnote w:id="1367">
    <w:p w14:paraId="7D115E80" w14:textId="2EB3B9CC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Prima </w:t>
      </w:r>
      <w:r w:rsidRPr="00AE4F00">
        <w:rPr>
          <w:rFonts w:ascii="Times New Roman" w:hAnsi="Times New Roman"/>
          <w:i w:val="0"/>
          <w:iCs/>
          <w:szCs w:val="20"/>
        </w:rPr>
        <w:t>-a-</w:t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>esito di correzione</w:t>
      </w:r>
      <w:r w:rsidR="004C5F23" w:rsidRPr="00AE4F00">
        <w:rPr>
          <w:rFonts w:ascii="Times New Roman" w:hAnsi="Times New Roman"/>
          <w:iCs/>
          <w:szCs w:val="20"/>
        </w:rPr>
        <w:t>,</w:t>
      </w:r>
      <w:r w:rsidRPr="00AE4F00">
        <w:rPr>
          <w:rFonts w:ascii="Times New Roman" w:hAnsi="Times New Roman"/>
          <w:iCs/>
          <w:szCs w:val="20"/>
        </w:rPr>
        <w:t xml:space="preserve"> come pare.</w:t>
      </w:r>
    </w:p>
  </w:footnote>
  <w:footnote w:id="1368">
    <w:p w14:paraId="1E635E72" w14:textId="49C1A788" w:rsidR="004D3196" w:rsidRPr="00AE4F00" w:rsidRDefault="004D3196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Cs/>
          <w:szCs w:val="20"/>
        </w:rPr>
        <w:t xml:space="preserve">Prima </w:t>
      </w:r>
      <w:r w:rsidRPr="00AE4F00">
        <w:rPr>
          <w:rFonts w:ascii="Times New Roman" w:hAnsi="Times New Roman"/>
          <w:i w:val="0"/>
          <w:iCs/>
          <w:szCs w:val="20"/>
        </w:rPr>
        <w:t xml:space="preserve">-a- </w:t>
      </w:r>
      <w:r w:rsidRPr="00AE4F00">
        <w:rPr>
          <w:rFonts w:ascii="Times New Roman" w:hAnsi="Times New Roman"/>
          <w:iCs/>
          <w:szCs w:val="20"/>
        </w:rPr>
        <w:t>esito di correzione</w:t>
      </w:r>
      <w:r w:rsidR="004C5F23" w:rsidRPr="00AE4F00">
        <w:rPr>
          <w:rFonts w:ascii="Times New Roman" w:hAnsi="Times New Roman"/>
          <w:iCs/>
          <w:szCs w:val="20"/>
        </w:rPr>
        <w:t>,</w:t>
      </w:r>
      <w:r w:rsidRPr="00AE4F00">
        <w:rPr>
          <w:rFonts w:ascii="Times New Roman" w:hAnsi="Times New Roman"/>
          <w:iCs/>
          <w:szCs w:val="20"/>
        </w:rPr>
        <w:t xml:space="preserve"> come pare.</w:t>
      </w:r>
    </w:p>
  </w:footnote>
  <w:footnote w:id="1369">
    <w:p w14:paraId="63ADA75D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370">
    <w:p w14:paraId="670E5C93" w14:textId="4694044D" w:rsidR="00235381" w:rsidRPr="00AE4F00" w:rsidRDefault="00235381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il … Gratie etc. </w:t>
      </w:r>
      <w:r w:rsidRPr="00AE4F00">
        <w:rPr>
          <w:rFonts w:ascii="Times New Roman" w:hAnsi="Times New Roman"/>
          <w:szCs w:val="20"/>
        </w:rPr>
        <w:t>decodifica di testo cifrato presente a cc. 452r-453v.</w:t>
      </w:r>
    </w:p>
  </w:footnote>
  <w:footnote w:id="1371">
    <w:p w14:paraId="0E0408B4" w14:textId="77777777" w:rsidR="00DC670A" w:rsidRPr="00AE4F00" w:rsidRDefault="00DC670A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dell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372">
    <w:p w14:paraId="4BCE8A9A" w14:textId="77777777" w:rsidR="00DC670A" w:rsidRPr="00AE4F00" w:rsidRDefault="00DC670A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1373">
    <w:p w14:paraId="026C60DB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szCs w:val="20"/>
        </w:rPr>
        <w:t xml:space="preserve">estraordinario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1374">
    <w:p w14:paraId="12CC64D0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fin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375">
    <w:p w14:paraId="46443C55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376">
    <w:p w14:paraId="42CB5F45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377">
    <w:p w14:paraId="0F12C478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 xml:space="preserve">dop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1378">
    <w:p w14:paraId="5E07E05F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 xml:space="preserve">che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1379">
    <w:p w14:paraId="6F377FDD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 </w:t>
      </w:r>
      <w:r w:rsidRPr="00AE4F00">
        <w:rPr>
          <w:rFonts w:ascii="Times New Roman" w:hAnsi="Times New Roman"/>
          <w:i w:val="0"/>
          <w:szCs w:val="20"/>
        </w:rPr>
        <w:t>-no</w:t>
      </w:r>
      <w:r w:rsidRPr="00AE4F00">
        <w:rPr>
          <w:rFonts w:ascii="Times New Roman" w:hAnsi="Times New Roman"/>
          <w:szCs w:val="20"/>
        </w:rPr>
        <w:t>.</w:t>
      </w:r>
    </w:p>
  </w:footnote>
  <w:footnote w:id="1380">
    <w:p w14:paraId="3F313BF1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1381">
    <w:p w14:paraId="5ED573BA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szCs w:val="20"/>
        </w:rPr>
        <w:t>compagn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382">
    <w:p w14:paraId="3DC584FB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szCs w:val="20"/>
        </w:rPr>
        <w:t>inferir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383">
    <w:p w14:paraId="5D8B65ED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ministri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384">
    <w:p w14:paraId="47D21FA5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385">
    <w:p w14:paraId="6314E205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1386">
    <w:p w14:paraId="332FB4EE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1387">
    <w:p w14:paraId="483CE381" w14:textId="4AB82B7D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33746D" w:rsidRPr="00AE4F00">
        <w:rPr>
          <w:rFonts w:ascii="Times New Roman" w:hAnsi="Times New Roman"/>
          <w:i w:val="0"/>
          <w:iCs/>
          <w:szCs w:val="20"/>
        </w:rPr>
        <w:t xml:space="preserve">-6 </w:t>
      </w:r>
      <w:r w:rsidR="0033746D" w:rsidRPr="00AE4F00">
        <w:rPr>
          <w:rFonts w:ascii="Times New Roman" w:hAnsi="Times New Roman"/>
          <w:szCs w:val="20"/>
        </w:rPr>
        <w:t>c</w:t>
      </w:r>
      <w:r w:rsidRPr="00AE4F00">
        <w:rPr>
          <w:rFonts w:ascii="Times New Roman" w:hAnsi="Times New Roman"/>
          <w:szCs w:val="20"/>
        </w:rPr>
        <w:t xml:space="preserve">orretto da </w:t>
      </w:r>
      <w:r w:rsidR="0033746D" w:rsidRPr="00AE4F00">
        <w:rPr>
          <w:rFonts w:ascii="Times New Roman" w:hAnsi="Times New Roman"/>
          <w:i w:val="0"/>
          <w:szCs w:val="20"/>
        </w:rPr>
        <w:t>-</w:t>
      </w:r>
      <w:r w:rsidRPr="00AE4F00">
        <w:rPr>
          <w:rFonts w:ascii="Times New Roman" w:hAnsi="Times New Roman"/>
          <w:i w:val="0"/>
          <w:szCs w:val="20"/>
        </w:rPr>
        <w:t>7</w:t>
      </w:r>
      <w:r w:rsidRPr="00AE4F00">
        <w:rPr>
          <w:rFonts w:ascii="Times New Roman" w:hAnsi="Times New Roman"/>
          <w:szCs w:val="20"/>
        </w:rPr>
        <w:t>.</w:t>
      </w:r>
    </w:p>
  </w:footnote>
  <w:footnote w:id="1388">
    <w:p w14:paraId="62F0ABEB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389">
    <w:p w14:paraId="153CE021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 xml:space="preserve">in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1390">
    <w:p w14:paraId="5B6F18F2" w14:textId="3A96C72F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cinq</w:t>
      </w:r>
      <w:r w:rsidRPr="00AE4F00">
        <w:rPr>
          <w:rFonts w:ascii="Times New Roman" w:hAnsi="Times New Roman"/>
          <w:szCs w:val="20"/>
        </w:rPr>
        <w:t xml:space="preserve"> depennat</w:t>
      </w:r>
      <w:r w:rsidR="0033746D" w:rsidRPr="00AE4F00">
        <w:rPr>
          <w:rFonts w:ascii="Times New Roman" w:hAnsi="Times New Roman"/>
          <w:szCs w:val="20"/>
        </w:rPr>
        <w:t>o</w:t>
      </w:r>
      <w:r w:rsidRPr="00AE4F00">
        <w:rPr>
          <w:rFonts w:ascii="Times New Roman" w:hAnsi="Times New Roman"/>
          <w:szCs w:val="20"/>
        </w:rPr>
        <w:t>.</w:t>
      </w:r>
    </w:p>
  </w:footnote>
  <w:footnote w:id="1391">
    <w:p w14:paraId="501CD647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-</w:t>
      </w:r>
      <w:r w:rsidRPr="00AE4F00">
        <w:rPr>
          <w:rFonts w:ascii="Times New Roman" w:hAnsi="Times New Roman"/>
          <w:i w:val="0"/>
          <w:iCs/>
          <w:szCs w:val="20"/>
        </w:rPr>
        <w:t xml:space="preserve">i </w:t>
      </w:r>
      <w:r w:rsidRPr="00AE4F00">
        <w:rPr>
          <w:rFonts w:ascii="Times New Roman" w:hAnsi="Times New Roman"/>
          <w:szCs w:val="20"/>
        </w:rPr>
        <w:t xml:space="preserve">corretto su </w:t>
      </w:r>
      <w:r w:rsidRPr="00AE4F00">
        <w:rPr>
          <w:rFonts w:ascii="Times New Roman" w:hAnsi="Times New Roman"/>
          <w:i w:val="0"/>
          <w:iCs/>
          <w:szCs w:val="20"/>
        </w:rPr>
        <w:t>-e.</w:t>
      </w:r>
    </w:p>
  </w:footnote>
  <w:footnote w:id="1392">
    <w:p w14:paraId="7D553DE0" w14:textId="036043DB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33746D" w:rsidRPr="00AE4F00">
        <w:rPr>
          <w:rFonts w:ascii="Times New Roman" w:hAnsi="Times New Roman"/>
          <w:i w:val="0"/>
          <w:iCs/>
          <w:szCs w:val="20"/>
        </w:rPr>
        <w:t xml:space="preserve">con- </w:t>
      </w:r>
      <w:r w:rsidR="0033746D" w:rsidRPr="00AE4F00">
        <w:rPr>
          <w:rFonts w:ascii="Times New Roman" w:hAnsi="Times New Roman"/>
          <w:szCs w:val="20"/>
        </w:rPr>
        <w:t xml:space="preserve">corretto su </w:t>
      </w:r>
      <w:r w:rsidR="0033746D" w:rsidRPr="00AE4F00">
        <w:rPr>
          <w:rFonts w:ascii="Times New Roman" w:hAnsi="Times New Roman"/>
          <w:i w:val="0"/>
          <w:iCs/>
          <w:szCs w:val="20"/>
        </w:rPr>
        <w:t>di</w:t>
      </w:r>
      <w:r w:rsidR="0033746D" w:rsidRPr="00AE4F00">
        <w:rPr>
          <w:rFonts w:ascii="Times New Roman" w:hAnsi="Times New Roman"/>
          <w:szCs w:val="20"/>
        </w:rPr>
        <w:t xml:space="preserve">, </w:t>
      </w:r>
      <w:r w:rsidR="0033746D" w:rsidRPr="00AE4F00">
        <w:rPr>
          <w:rFonts w:ascii="Times New Roman" w:hAnsi="Times New Roman"/>
          <w:i w:val="0"/>
          <w:iCs/>
          <w:szCs w:val="20"/>
        </w:rPr>
        <w:t xml:space="preserve">-tra </w:t>
      </w:r>
      <w:r w:rsidR="0033746D" w:rsidRPr="00AE4F00">
        <w:rPr>
          <w:rFonts w:ascii="Times New Roman" w:hAnsi="Times New Roman"/>
          <w:szCs w:val="20"/>
        </w:rPr>
        <w:t>aggiunto.</w:t>
      </w:r>
    </w:p>
  </w:footnote>
  <w:footnote w:id="1393">
    <w:p w14:paraId="4A33C3A5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-a </w:t>
      </w:r>
      <w:r w:rsidRPr="00AE4F00">
        <w:rPr>
          <w:rFonts w:ascii="Times New Roman" w:hAnsi="Times New Roman"/>
          <w:szCs w:val="20"/>
        </w:rPr>
        <w:t>depennata.</w:t>
      </w:r>
    </w:p>
  </w:footnote>
  <w:footnote w:id="1394">
    <w:p w14:paraId="3EE561CA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395">
    <w:p w14:paraId="00E55BDA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396">
    <w:p w14:paraId="7A016906" w14:textId="220AA34D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lo … francese</w:t>
      </w:r>
      <w:r w:rsidRPr="00AE4F00">
        <w:rPr>
          <w:rFonts w:ascii="Times New Roman" w:hAnsi="Times New Roman"/>
          <w:szCs w:val="20"/>
        </w:rPr>
        <w:t xml:space="preserve"> aggiunto in sopralinea su testo cifrato.</w:t>
      </w:r>
    </w:p>
  </w:footnote>
  <w:footnote w:id="1397">
    <w:p w14:paraId="2326F92D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su </w:t>
      </w:r>
      <w:r w:rsidRPr="00AE4F00">
        <w:rPr>
          <w:rFonts w:ascii="Times New Roman" w:hAnsi="Times New Roman"/>
          <w:i w:val="0"/>
          <w:szCs w:val="20"/>
        </w:rPr>
        <w:t>spedir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398">
    <w:p w14:paraId="29320B3E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1399">
    <w:p w14:paraId="7FE5FF78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i w:val="0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 xml:space="preserve">ques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1400">
    <w:p w14:paraId="35869668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1401">
    <w:p w14:paraId="0744D858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1402">
    <w:p w14:paraId="772C6329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 xml:space="preserve">col signor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1403">
    <w:p w14:paraId="7CE508C3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Leon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404">
    <w:p w14:paraId="798E1E31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l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405">
    <w:p w14:paraId="5C2939A8" w14:textId="7B4AF98B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Precede </w:t>
      </w:r>
      <w:r w:rsidRPr="00AE4F00">
        <w:rPr>
          <w:rFonts w:ascii="Times New Roman" w:hAnsi="Times New Roman"/>
          <w:i w:val="0"/>
          <w:szCs w:val="20"/>
        </w:rPr>
        <w:t xml:space="preserve">p </w:t>
      </w:r>
      <w:r w:rsidRPr="00AE4F00">
        <w:rPr>
          <w:rFonts w:ascii="Times New Roman" w:hAnsi="Times New Roman"/>
          <w:szCs w:val="20"/>
        </w:rPr>
        <w:t>depennat</w:t>
      </w:r>
      <w:r w:rsidR="00F7183C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>.</w:t>
      </w:r>
    </w:p>
  </w:footnote>
  <w:footnote w:id="1406">
    <w:p w14:paraId="3495C59D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 xml:space="preserve">del padre </w:t>
      </w:r>
      <w:r w:rsidRPr="00AE4F00">
        <w:rPr>
          <w:rFonts w:ascii="Times New Roman" w:hAnsi="Times New Roman"/>
          <w:szCs w:val="20"/>
        </w:rPr>
        <w:t>depennato.</w:t>
      </w:r>
    </w:p>
  </w:footnote>
  <w:footnote w:id="1407">
    <w:p w14:paraId="70CADADE" w14:textId="58DA79BD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="00F7183C" w:rsidRPr="00AE4F00">
        <w:rPr>
          <w:rFonts w:ascii="Times New Roman" w:hAnsi="Times New Roman"/>
          <w:i w:val="0"/>
          <w:iCs/>
          <w:szCs w:val="20"/>
        </w:rPr>
        <w:t xml:space="preserve">-i </w:t>
      </w:r>
      <w:r w:rsidR="00F7183C" w:rsidRPr="00AE4F00">
        <w:rPr>
          <w:rFonts w:ascii="Times New Roman" w:hAnsi="Times New Roman"/>
          <w:szCs w:val="20"/>
        </w:rPr>
        <w:t>c</w:t>
      </w:r>
      <w:r w:rsidRPr="00AE4F00">
        <w:rPr>
          <w:rFonts w:ascii="Times New Roman" w:hAnsi="Times New Roman"/>
          <w:szCs w:val="20"/>
        </w:rPr>
        <w:t>orrett</w:t>
      </w:r>
      <w:r w:rsidR="00F7183C" w:rsidRPr="00AE4F00">
        <w:rPr>
          <w:rFonts w:ascii="Times New Roman" w:hAnsi="Times New Roman"/>
          <w:szCs w:val="20"/>
        </w:rPr>
        <w:t>a</w:t>
      </w:r>
      <w:r w:rsidRPr="00AE4F00">
        <w:rPr>
          <w:rFonts w:ascii="Times New Roman" w:hAnsi="Times New Roman"/>
          <w:szCs w:val="20"/>
        </w:rPr>
        <w:t xml:space="preserve"> su </w:t>
      </w:r>
      <w:r w:rsidR="00F7183C" w:rsidRPr="00AE4F00">
        <w:rPr>
          <w:rFonts w:ascii="Times New Roman" w:hAnsi="Times New Roman"/>
          <w:i w:val="0"/>
          <w:szCs w:val="20"/>
        </w:rPr>
        <w:t>-</w:t>
      </w:r>
      <w:r w:rsidRPr="00AE4F00">
        <w:rPr>
          <w:rFonts w:ascii="Times New Roman" w:hAnsi="Times New Roman"/>
          <w:i w:val="0"/>
          <w:szCs w:val="20"/>
        </w:rPr>
        <w:t>e</w:t>
      </w:r>
      <w:r w:rsidRPr="00AE4F00">
        <w:rPr>
          <w:rFonts w:ascii="Times New Roman" w:hAnsi="Times New Roman"/>
          <w:i w:val="0"/>
          <w:iCs/>
          <w:szCs w:val="20"/>
        </w:rPr>
        <w:t>.</w:t>
      </w:r>
    </w:p>
  </w:footnote>
  <w:footnote w:id="1408">
    <w:p w14:paraId="313B77C0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 </w:t>
      </w:r>
    </w:p>
  </w:footnote>
  <w:footnote w:id="1409">
    <w:p w14:paraId="516DD964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410">
    <w:p w14:paraId="7E39A698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1411">
    <w:p w14:paraId="04B90A30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412">
    <w:p w14:paraId="49C87561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Così A.</w:t>
      </w:r>
    </w:p>
  </w:footnote>
  <w:footnote w:id="1413">
    <w:p w14:paraId="2A4BEEF2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414">
    <w:p w14:paraId="3E1A7230" w14:textId="77777777" w:rsidR="003F563C" w:rsidRPr="00AE4F00" w:rsidRDefault="003F563C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</w:t>
      </w:r>
      <w:r w:rsidRPr="00AE4F00">
        <w:rPr>
          <w:rFonts w:ascii="Times New Roman" w:hAnsi="Times New Roman"/>
          <w:i w:val="0"/>
          <w:iCs/>
          <w:szCs w:val="20"/>
        </w:rPr>
        <w:t>.</w:t>
      </w:r>
    </w:p>
  </w:footnote>
  <w:footnote w:id="1415">
    <w:p w14:paraId="179B5EBA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416">
    <w:p w14:paraId="3E8DBD64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altr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417">
    <w:p w14:paraId="0908BCBE" w14:textId="77777777" w:rsidR="00A36E42" w:rsidRPr="00AE4F00" w:rsidRDefault="00A36E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 </w:t>
      </w:r>
    </w:p>
  </w:footnote>
  <w:footnote w:id="1418">
    <w:p w14:paraId="09AB458F" w14:textId="77777777" w:rsidR="00A36E42" w:rsidRPr="00AE4F00" w:rsidRDefault="00A36E42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-ell</w:t>
      </w:r>
      <w:r w:rsidRPr="00AE4F00">
        <w:rPr>
          <w:rFonts w:ascii="Times New Roman" w:hAnsi="Times New Roman"/>
          <w:szCs w:val="20"/>
        </w:rPr>
        <w:t xml:space="preserve"> corretto su </w:t>
      </w:r>
      <w:r w:rsidRPr="00AE4F00">
        <w:rPr>
          <w:rFonts w:ascii="Times New Roman" w:hAnsi="Times New Roman"/>
          <w:i w:val="0"/>
          <w:szCs w:val="20"/>
        </w:rPr>
        <w:t>-i</w:t>
      </w:r>
      <w:r w:rsidRPr="00AE4F00">
        <w:rPr>
          <w:rFonts w:ascii="Times New Roman" w:hAnsi="Times New Roman"/>
          <w:szCs w:val="20"/>
        </w:rPr>
        <w:t xml:space="preserve">; segue </w:t>
      </w:r>
      <w:r w:rsidRPr="00AE4F00">
        <w:rPr>
          <w:rFonts w:ascii="Times New Roman" w:hAnsi="Times New Roman"/>
          <w:i w:val="0"/>
          <w:szCs w:val="20"/>
        </w:rPr>
        <w:t>questa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419">
    <w:p w14:paraId="7F6D00E5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 </w:t>
      </w:r>
    </w:p>
  </w:footnote>
  <w:footnote w:id="1420">
    <w:p w14:paraId="13C83DB1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et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421">
    <w:p w14:paraId="03F36361" w14:textId="6EF973B8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iCs/>
          <w:szCs w:val="20"/>
        </w:rPr>
        <w:t xml:space="preserve">-a </w:t>
      </w:r>
      <w:r w:rsidR="00E85A49" w:rsidRPr="00AE4F00">
        <w:rPr>
          <w:rFonts w:ascii="Times New Roman" w:hAnsi="Times New Roman"/>
          <w:szCs w:val="20"/>
        </w:rPr>
        <w:t>esito di correzione</w:t>
      </w:r>
      <w:r w:rsidRPr="00AE4F00">
        <w:rPr>
          <w:rFonts w:ascii="Times New Roman" w:hAnsi="Times New Roman"/>
          <w:szCs w:val="20"/>
        </w:rPr>
        <w:t>.</w:t>
      </w:r>
    </w:p>
  </w:footnote>
  <w:footnote w:id="1422">
    <w:p w14:paraId="2B383CEF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 </w:t>
      </w:r>
    </w:p>
  </w:footnote>
  <w:footnote w:id="1423">
    <w:p w14:paraId="2786553F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1424">
    <w:p w14:paraId="6781231B" w14:textId="29E87684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Precede lettera depennata.</w:t>
      </w:r>
      <w:r w:rsidR="005C2F9B" w:rsidRPr="00AE4F00">
        <w:rPr>
          <w:rFonts w:ascii="Times New Roman" w:hAnsi="Times New Roman"/>
          <w:szCs w:val="20"/>
        </w:rPr>
        <w:t xml:space="preserve"> </w:t>
      </w:r>
    </w:p>
  </w:footnote>
  <w:footnote w:id="1425">
    <w:p w14:paraId="602CBF1D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426">
    <w:p w14:paraId="2FACA27D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427">
    <w:p w14:paraId="110D2353" w14:textId="77777777" w:rsidR="00E85A49" w:rsidRPr="00AE4F00" w:rsidRDefault="00E85A49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-a</w:t>
      </w:r>
      <w:r w:rsidRPr="00AE4F00">
        <w:rPr>
          <w:rFonts w:ascii="Times New Roman" w:hAnsi="Times New Roman"/>
          <w:szCs w:val="20"/>
        </w:rPr>
        <w:t xml:space="preserve"> depennata. </w:t>
      </w:r>
    </w:p>
  </w:footnote>
  <w:footnote w:id="1428">
    <w:p w14:paraId="6360181D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d</w:t>
      </w:r>
      <w:r w:rsidRPr="00AE4F00">
        <w:rPr>
          <w:rFonts w:ascii="Times New Roman" w:hAnsi="Times New Roman"/>
          <w:szCs w:val="20"/>
        </w:rPr>
        <w:t xml:space="preserve"> depennata.</w:t>
      </w:r>
    </w:p>
  </w:footnote>
  <w:footnote w:id="1429">
    <w:p w14:paraId="7889F9F5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miglior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430">
    <w:p w14:paraId="60471BA5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431">
    <w:p w14:paraId="22FC7B82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1432">
    <w:p w14:paraId="4B1AF9A6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433">
    <w:p w14:paraId="64E843D2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Così A. </w:t>
      </w:r>
    </w:p>
  </w:footnote>
  <w:footnote w:id="1434">
    <w:p w14:paraId="3D7ECC6B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de-</w:t>
      </w:r>
      <w:r w:rsidRPr="00AE4F00">
        <w:rPr>
          <w:rFonts w:ascii="Times New Roman" w:hAnsi="Times New Roman"/>
          <w:szCs w:val="20"/>
        </w:rPr>
        <w:t xml:space="preserve"> corretto su </w:t>
      </w:r>
      <w:r w:rsidRPr="00AE4F00">
        <w:rPr>
          <w:rFonts w:ascii="Times New Roman" w:hAnsi="Times New Roman"/>
          <w:i w:val="0"/>
          <w:szCs w:val="20"/>
        </w:rPr>
        <w:t>lui</w:t>
      </w:r>
      <w:r w:rsidRPr="00AE4F00">
        <w:rPr>
          <w:rFonts w:ascii="Times New Roman" w:hAnsi="Times New Roman"/>
          <w:szCs w:val="20"/>
        </w:rPr>
        <w:t>.</w:t>
      </w:r>
    </w:p>
  </w:footnote>
  <w:footnote w:id="1435">
    <w:p w14:paraId="44750BBF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436">
    <w:p w14:paraId="59508749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lug(otenen)te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437">
    <w:p w14:paraId="0162E0C0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quel tanto</w:t>
      </w:r>
      <w:r w:rsidRPr="00AE4F00">
        <w:rPr>
          <w:rFonts w:ascii="Times New Roman" w:hAnsi="Times New Roman"/>
          <w:szCs w:val="20"/>
        </w:rPr>
        <w:t xml:space="preserve"> aggiunto in sopralinea con segno di inserimento.</w:t>
      </w:r>
    </w:p>
  </w:footnote>
  <w:footnote w:id="1438">
    <w:p w14:paraId="4954E870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</w:t>
      </w:r>
    </w:p>
  </w:footnote>
  <w:footnote w:id="1439">
    <w:p w14:paraId="5965DD7D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più</w:t>
      </w:r>
      <w:r w:rsidRPr="00AE4F00">
        <w:rPr>
          <w:rFonts w:ascii="Times New Roman" w:hAnsi="Times New Roman"/>
          <w:szCs w:val="20"/>
        </w:rPr>
        <w:t xml:space="preserve"> depennato. </w:t>
      </w:r>
    </w:p>
  </w:footnote>
  <w:footnote w:id="1440">
    <w:p w14:paraId="33EEF0AF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di un capitol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441">
    <w:p w14:paraId="70942F1B" w14:textId="400F3D66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</w:t>
      </w:r>
      <w:r w:rsidRPr="00AE4F00">
        <w:rPr>
          <w:rFonts w:ascii="Times New Roman" w:hAnsi="Times New Roman"/>
          <w:i w:val="0"/>
          <w:szCs w:val="20"/>
        </w:rPr>
        <w:t>far riuscir</w:t>
      </w:r>
      <w:r w:rsidRPr="00AE4F00">
        <w:rPr>
          <w:rFonts w:ascii="Times New Roman" w:hAnsi="Times New Roman"/>
          <w:szCs w:val="20"/>
        </w:rPr>
        <w:t xml:space="preserve"> </w:t>
      </w:r>
      <w:r w:rsidR="005B74E0" w:rsidRPr="00AE4F00">
        <w:rPr>
          <w:rFonts w:ascii="Times New Roman" w:hAnsi="Times New Roman"/>
          <w:szCs w:val="20"/>
        </w:rPr>
        <w:t xml:space="preserve">aggiunto </w:t>
      </w:r>
      <w:r w:rsidRPr="00AE4F00">
        <w:rPr>
          <w:rFonts w:ascii="Times New Roman" w:hAnsi="Times New Roman"/>
          <w:szCs w:val="20"/>
        </w:rPr>
        <w:t xml:space="preserve">in sopralinea su </w:t>
      </w:r>
      <w:r w:rsidRPr="00AE4F00">
        <w:rPr>
          <w:rFonts w:ascii="Times New Roman" w:hAnsi="Times New Roman"/>
          <w:i w:val="0"/>
          <w:szCs w:val="20"/>
        </w:rPr>
        <w:t>apportar</w:t>
      </w:r>
      <w:r w:rsidRPr="00AE4F00">
        <w:rPr>
          <w:rFonts w:ascii="Times New Roman" w:hAnsi="Times New Roman"/>
          <w:szCs w:val="20"/>
        </w:rPr>
        <w:t xml:space="preserve"> depennato. </w:t>
      </w:r>
    </w:p>
  </w:footnote>
  <w:footnote w:id="1442">
    <w:p w14:paraId="64477984" w14:textId="375D8ADF" w:rsidR="00066970" w:rsidRPr="00AE4F00" w:rsidRDefault="00066970" w:rsidP="00AE4F00">
      <w:pPr>
        <w:pStyle w:val="FootnoteText"/>
        <w:ind w:firstLine="0"/>
        <w:rPr>
          <w:rFonts w:ascii="Times New Roman" w:hAnsi="Times New Roman"/>
          <w:i w:val="0"/>
          <w:iCs/>
          <w:szCs w:val="20"/>
        </w:rPr>
      </w:pPr>
      <w:r w:rsidRPr="00AE4F00">
        <w:rPr>
          <w:rStyle w:val="FootnoteReference"/>
          <w:rFonts w:ascii="Times New Roman" w:hAnsi="Times New Roman"/>
          <w:i w:val="0"/>
          <w:iCs/>
          <w:szCs w:val="20"/>
        </w:rPr>
        <w:footnoteRef/>
      </w:r>
      <w:r w:rsidRPr="00AE4F00">
        <w:rPr>
          <w:rFonts w:ascii="Times New Roman" w:hAnsi="Times New Roman"/>
          <w:i w:val="0"/>
          <w:iCs/>
          <w:szCs w:val="20"/>
        </w:rPr>
        <w:t xml:space="preserve"> </w:t>
      </w:r>
      <w:r w:rsidRPr="00AE4F00">
        <w:rPr>
          <w:rFonts w:ascii="Times New Roman" w:hAnsi="Times New Roman"/>
          <w:szCs w:val="20"/>
        </w:rPr>
        <w:t>Esito di correzione</w:t>
      </w:r>
      <w:r w:rsidRPr="00AE4F00">
        <w:rPr>
          <w:rFonts w:ascii="Times New Roman" w:hAnsi="Times New Roman"/>
          <w:i w:val="0"/>
          <w:iCs/>
          <w:szCs w:val="20"/>
        </w:rPr>
        <w:t>.</w:t>
      </w:r>
    </w:p>
  </w:footnote>
  <w:footnote w:id="1443">
    <w:p w14:paraId="7FE00E39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szCs w:val="20"/>
        </w:rPr>
        <w:t>-ro</w:t>
      </w:r>
      <w:r w:rsidRPr="00AE4F00">
        <w:rPr>
          <w:rFonts w:ascii="Times New Roman" w:hAnsi="Times New Roman"/>
          <w:szCs w:val="20"/>
        </w:rPr>
        <w:t xml:space="preserve"> depennato.</w:t>
      </w:r>
    </w:p>
  </w:footnote>
  <w:footnote w:id="1444">
    <w:p w14:paraId="518EA4CE" w14:textId="4E8F0E8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Segue </w:t>
      </w:r>
      <w:r w:rsidRPr="00AE4F00">
        <w:rPr>
          <w:rFonts w:ascii="Times New Roman" w:hAnsi="Times New Roman"/>
          <w:i w:val="0"/>
          <w:iCs/>
          <w:szCs w:val="20"/>
        </w:rPr>
        <w:t>d</w:t>
      </w:r>
      <w:r w:rsidR="009B3485" w:rsidRPr="00AE4F00">
        <w:rPr>
          <w:rFonts w:ascii="Times New Roman" w:hAnsi="Times New Roman"/>
          <w:i w:val="0"/>
          <w:iCs/>
          <w:szCs w:val="20"/>
        </w:rPr>
        <w:t>a</w:t>
      </w:r>
      <w:r w:rsidRPr="00AE4F00">
        <w:rPr>
          <w:rFonts w:ascii="Times New Roman" w:hAnsi="Times New Roman"/>
          <w:i w:val="0"/>
          <w:iCs/>
          <w:szCs w:val="20"/>
        </w:rPr>
        <w:t>r</w:t>
      </w:r>
      <w:r w:rsidRPr="00AE4F00">
        <w:rPr>
          <w:rFonts w:ascii="Times New Roman" w:hAnsi="Times New Roman"/>
          <w:szCs w:val="20"/>
        </w:rPr>
        <w:t xml:space="preserve"> depennato. </w:t>
      </w:r>
    </w:p>
  </w:footnote>
  <w:footnote w:id="1445">
    <w:p w14:paraId="685555AA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</w:t>
      </w:r>
    </w:p>
  </w:footnote>
  <w:footnote w:id="1446">
    <w:p w14:paraId="2CC44B00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Esito di correzione. </w:t>
      </w:r>
    </w:p>
  </w:footnote>
  <w:footnote w:id="1447">
    <w:p w14:paraId="017E1C97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Segue parola depennata. </w:t>
      </w:r>
    </w:p>
  </w:footnote>
  <w:footnote w:id="1448">
    <w:p w14:paraId="5E1B7B4F" w14:textId="77777777" w:rsidR="00F62965" w:rsidRPr="00AE4F00" w:rsidRDefault="00F62965" w:rsidP="00AE4F00">
      <w:pPr>
        <w:pStyle w:val="FootnoteText"/>
        <w:ind w:firstLine="0"/>
        <w:rPr>
          <w:rFonts w:ascii="Times New Roman" w:hAnsi="Times New Roman"/>
          <w:szCs w:val="20"/>
        </w:rPr>
      </w:pPr>
      <w:r w:rsidRPr="00AE4F00">
        <w:rPr>
          <w:rFonts w:ascii="Times New Roman" w:hAnsi="Times New Roman"/>
          <w:i w:val="0"/>
          <w:iCs/>
          <w:szCs w:val="20"/>
          <w:vertAlign w:val="superscript"/>
        </w:rPr>
        <w:footnoteRef/>
      </w:r>
      <w:r w:rsidRPr="00AE4F00">
        <w:rPr>
          <w:rFonts w:ascii="Times New Roman" w:hAnsi="Times New Roman"/>
          <w:szCs w:val="20"/>
        </w:rPr>
        <w:t xml:space="preserve"> Così A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6DC725" w14:textId="77777777" w:rsidR="006C1E5F" w:rsidRPr="006C1E5F" w:rsidRDefault="006C1E5F" w:rsidP="006C1E5F">
    <w:pPr>
      <w:jc w:val="left"/>
      <w:outlineLvl w:val="0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Filza 8_1_Filippo_cc. </w:t>
    </w:r>
    <w:r w:rsidRPr="006C1E5F">
      <w:rPr>
        <w:rFonts w:ascii="Times New Roman" w:hAnsi="Times New Roman" w:cs="Times New Roman"/>
      </w:rPr>
      <w:t>1r-26v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ED64B0" w14:textId="18C6E6FA" w:rsidR="00E76DCD" w:rsidRDefault="00000E87">
    <w:pPr>
      <w:widowControl w:val="0"/>
      <w:contextualSpacing/>
      <w:rPr>
        <w:rFonts w:ascii="Times New Roman" w:hAnsi="Times New Roman" w:cs="Times New Roman"/>
        <w:sz w:val="20"/>
        <w:szCs w:val="20"/>
      </w:rPr>
    </w:pPr>
    <w:r w:rsidRPr="00DF686F">
      <w:rPr>
        <w:rFonts w:ascii="Times New Roman" w:hAnsi="Times New Roman" w:cs="Times New Roman"/>
        <w:sz w:val="20"/>
        <w:szCs w:val="20"/>
      </w:rPr>
      <w:t>Filza 8_10_Angelo_232r-25</w:t>
    </w:r>
    <w:r w:rsidR="00D65195">
      <w:rPr>
        <w:rFonts w:ascii="Times New Roman" w:hAnsi="Times New Roman" w:cs="Times New Roman"/>
        <w:sz w:val="20"/>
        <w:szCs w:val="20"/>
      </w:rPr>
      <w:t>4</w:t>
    </w:r>
    <w:r w:rsidRPr="00DF686F">
      <w:rPr>
        <w:rFonts w:ascii="Times New Roman" w:hAnsi="Times New Roman" w:cs="Times New Roman"/>
        <w:sz w:val="20"/>
        <w:szCs w:val="20"/>
      </w:rPr>
      <w:t>v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662784" w14:textId="6B9DBE94" w:rsidR="00934B33" w:rsidRDefault="00934B33">
    <w:pPr>
      <w:widowControl w:val="0"/>
      <w:contextualSpacing/>
      <w:rPr>
        <w:rFonts w:ascii="Times New Roman" w:hAnsi="Times New Roman" w:cs="Times New Roman"/>
        <w:sz w:val="20"/>
        <w:szCs w:val="20"/>
      </w:rPr>
    </w:pPr>
    <w:r w:rsidRPr="00DF686F">
      <w:rPr>
        <w:rFonts w:ascii="Times New Roman" w:hAnsi="Times New Roman" w:cs="Times New Roman"/>
        <w:sz w:val="20"/>
        <w:szCs w:val="20"/>
      </w:rPr>
      <w:t xml:space="preserve">Filza </w:t>
    </w:r>
    <w:r>
      <w:rPr>
        <w:rFonts w:ascii="Times New Roman" w:hAnsi="Times New Roman" w:cs="Times New Roman"/>
        <w:sz w:val="20"/>
        <w:szCs w:val="20"/>
      </w:rPr>
      <w:t>8_11</w:t>
    </w:r>
    <w:r w:rsidRPr="00DF686F">
      <w:rPr>
        <w:rFonts w:ascii="Times New Roman" w:hAnsi="Times New Roman" w:cs="Times New Roman"/>
        <w:sz w:val="20"/>
        <w:szCs w:val="20"/>
      </w:rPr>
      <w:t>_</w:t>
    </w:r>
    <w:r>
      <w:rPr>
        <w:rFonts w:ascii="Times New Roman" w:hAnsi="Times New Roman" w:cs="Times New Roman"/>
        <w:sz w:val="20"/>
        <w:szCs w:val="20"/>
      </w:rPr>
      <w:t>Flavia_25</w:t>
    </w:r>
    <w:r w:rsidR="00D65195">
      <w:rPr>
        <w:rFonts w:ascii="Times New Roman" w:hAnsi="Times New Roman" w:cs="Times New Roman"/>
        <w:sz w:val="20"/>
        <w:szCs w:val="20"/>
      </w:rPr>
      <w:t>5</w:t>
    </w:r>
    <w:r>
      <w:rPr>
        <w:rFonts w:ascii="Times New Roman" w:hAnsi="Times New Roman" w:cs="Times New Roman"/>
        <w:sz w:val="20"/>
        <w:szCs w:val="20"/>
      </w:rPr>
      <w:t>r-285</w:t>
    </w:r>
    <w:r w:rsidRPr="00DF686F">
      <w:rPr>
        <w:rFonts w:ascii="Times New Roman" w:hAnsi="Times New Roman" w:cs="Times New Roman"/>
        <w:sz w:val="20"/>
        <w:szCs w:val="20"/>
      </w:rPr>
      <w:t>v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409B5B" w14:textId="77777777" w:rsidR="00F328A2" w:rsidRDefault="00F328A2">
    <w:pPr>
      <w:widowControl w:val="0"/>
      <w:contextualSpacing/>
      <w:rPr>
        <w:rFonts w:ascii="Times New Roman" w:hAnsi="Times New Roman" w:cs="Times New Roman"/>
        <w:sz w:val="20"/>
        <w:szCs w:val="20"/>
      </w:rPr>
    </w:pPr>
    <w:r w:rsidRPr="00DF686F">
      <w:rPr>
        <w:rFonts w:ascii="Times New Roman" w:hAnsi="Times New Roman" w:cs="Times New Roman"/>
        <w:sz w:val="20"/>
        <w:szCs w:val="20"/>
      </w:rPr>
      <w:t xml:space="preserve">Filza </w:t>
    </w:r>
    <w:r>
      <w:rPr>
        <w:rFonts w:ascii="Times New Roman" w:hAnsi="Times New Roman" w:cs="Times New Roman"/>
        <w:sz w:val="20"/>
        <w:szCs w:val="20"/>
      </w:rPr>
      <w:t>8_12</w:t>
    </w:r>
    <w:r w:rsidRPr="00DF686F">
      <w:rPr>
        <w:rFonts w:ascii="Times New Roman" w:hAnsi="Times New Roman" w:cs="Times New Roman"/>
        <w:sz w:val="20"/>
        <w:szCs w:val="20"/>
      </w:rPr>
      <w:t>_</w:t>
    </w:r>
    <w:r>
      <w:rPr>
        <w:rFonts w:ascii="Times New Roman" w:hAnsi="Times New Roman" w:cs="Times New Roman"/>
        <w:sz w:val="20"/>
        <w:szCs w:val="20"/>
      </w:rPr>
      <w:t>Filippo_286r-309</w:t>
    </w:r>
    <w:r w:rsidRPr="00DF686F">
      <w:rPr>
        <w:rFonts w:ascii="Times New Roman" w:hAnsi="Times New Roman" w:cs="Times New Roman"/>
        <w:sz w:val="20"/>
        <w:szCs w:val="20"/>
      </w:rPr>
      <w:t>v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5EB135" w14:textId="77777777" w:rsidR="00595930" w:rsidRDefault="00595930">
    <w:pPr>
      <w:widowControl w:val="0"/>
      <w:contextualSpacing/>
      <w:rPr>
        <w:rFonts w:ascii="Times New Roman" w:hAnsi="Times New Roman" w:cs="Times New Roman"/>
        <w:sz w:val="20"/>
        <w:szCs w:val="20"/>
      </w:rPr>
    </w:pPr>
    <w:r w:rsidRPr="00DF686F">
      <w:rPr>
        <w:rFonts w:ascii="Times New Roman" w:hAnsi="Times New Roman" w:cs="Times New Roman"/>
        <w:sz w:val="20"/>
        <w:szCs w:val="20"/>
      </w:rPr>
      <w:t xml:space="preserve">Filza </w:t>
    </w:r>
    <w:r>
      <w:rPr>
        <w:rFonts w:ascii="Times New Roman" w:hAnsi="Times New Roman" w:cs="Times New Roman"/>
        <w:sz w:val="20"/>
        <w:szCs w:val="20"/>
      </w:rPr>
      <w:t>8_13</w:t>
    </w:r>
    <w:r w:rsidRPr="00DF686F">
      <w:rPr>
        <w:rFonts w:ascii="Times New Roman" w:hAnsi="Times New Roman" w:cs="Times New Roman"/>
        <w:sz w:val="20"/>
        <w:szCs w:val="20"/>
      </w:rPr>
      <w:t>_</w:t>
    </w:r>
    <w:r>
      <w:rPr>
        <w:rFonts w:ascii="Times New Roman" w:hAnsi="Times New Roman" w:cs="Times New Roman"/>
        <w:sz w:val="20"/>
        <w:szCs w:val="20"/>
      </w:rPr>
      <w:t>Giorgia_310r-339</w:t>
    </w:r>
    <w:r w:rsidRPr="00DF686F">
      <w:rPr>
        <w:rFonts w:ascii="Times New Roman" w:hAnsi="Times New Roman" w:cs="Times New Roman"/>
        <w:sz w:val="20"/>
        <w:szCs w:val="20"/>
      </w:rPr>
      <w:t>v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02AB2F" w14:textId="77777777" w:rsidR="00595930" w:rsidRDefault="00595930">
    <w:pPr>
      <w:widowControl w:val="0"/>
      <w:contextualSpacing/>
      <w:rPr>
        <w:rFonts w:ascii="Times New Roman" w:hAnsi="Times New Roman" w:cs="Times New Roman"/>
        <w:sz w:val="20"/>
        <w:szCs w:val="20"/>
      </w:rPr>
    </w:pPr>
    <w:r w:rsidRPr="00DF686F">
      <w:rPr>
        <w:rFonts w:ascii="Times New Roman" w:hAnsi="Times New Roman" w:cs="Times New Roman"/>
        <w:sz w:val="20"/>
        <w:szCs w:val="20"/>
      </w:rPr>
      <w:t xml:space="preserve">Filza </w:t>
    </w:r>
    <w:r>
      <w:rPr>
        <w:rFonts w:ascii="Times New Roman" w:hAnsi="Times New Roman" w:cs="Times New Roman"/>
        <w:sz w:val="20"/>
        <w:szCs w:val="20"/>
      </w:rPr>
      <w:t>8_14</w:t>
    </w:r>
    <w:r w:rsidRPr="00DF686F">
      <w:rPr>
        <w:rFonts w:ascii="Times New Roman" w:hAnsi="Times New Roman" w:cs="Times New Roman"/>
        <w:sz w:val="20"/>
        <w:szCs w:val="20"/>
      </w:rPr>
      <w:t>_</w:t>
    </w:r>
    <w:r>
      <w:rPr>
        <w:rFonts w:ascii="Times New Roman" w:hAnsi="Times New Roman" w:cs="Times New Roman"/>
        <w:sz w:val="20"/>
        <w:szCs w:val="20"/>
      </w:rPr>
      <w:t>Cristina_340r-367</w:t>
    </w:r>
    <w:r w:rsidRPr="00DF686F">
      <w:rPr>
        <w:rFonts w:ascii="Times New Roman" w:hAnsi="Times New Roman" w:cs="Times New Roman"/>
        <w:sz w:val="20"/>
        <w:szCs w:val="20"/>
      </w:rPr>
      <w:t>v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48265C" w14:textId="21D163A1" w:rsidR="004721BC" w:rsidRDefault="004721BC">
    <w:pPr>
      <w:widowControl w:val="0"/>
      <w:contextualSpacing/>
      <w:rPr>
        <w:rFonts w:ascii="Times New Roman" w:hAnsi="Times New Roman" w:cs="Times New Roman"/>
        <w:sz w:val="20"/>
        <w:szCs w:val="20"/>
      </w:rPr>
    </w:pPr>
    <w:r w:rsidRPr="00DF686F">
      <w:rPr>
        <w:rFonts w:ascii="Times New Roman" w:hAnsi="Times New Roman" w:cs="Times New Roman"/>
        <w:sz w:val="20"/>
        <w:szCs w:val="20"/>
      </w:rPr>
      <w:t xml:space="preserve">Filza </w:t>
    </w:r>
    <w:r>
      <w:rPr>
        <w:rFonts w:ascii="Times New Roman" w:hAnsi="Times New Roman" w:cs="Times New Roman"/>
        <w:sz w:val="20"/>
        <w:szCs w:val="20"/>
      </w:rPr>
      <w:t>8_15</w:t>
    </w:r>
    <w:r w:rsidRPr="00DF686F">
      <w:rPr>
        <w:rFonts w:ascii="Times New Roman" w:hAnsi="Times New Roman" w:cs="Times New Roman"/>
        <w:sz w:val="20"/>
        <w:szCs w:val="20"/>
      </w:rPr>
      <w:t>_</w:t>
    </w:r>
    <w:r>
      <w:rPr>
        <w:rFonts w:ascii="Times New Roman" w:hAnsi="Times New Roman" w:cs="Times New Roman"/>
        <w:sz w:val="20"/>
        <w:szCs w:val="20"/>
      </w:rPr>
      <w:t>Ruben_368r-</w:t>
    </w:r>
    <w:r w:rsidR="00873068">
      <w:rPr>
        <w:rFonts w:ascii="Times New Roman" w:hAnsi="Times New Roman" w:cs="Times New Roman"/>
        <w:sz w:val="20"/>
        <w:szCs w:val="20"/>
      </w:rPr>
      <w:t>413</w:t>
    </w:r>
    <w:r w:rsidRPr="00DF686F">
      <w:rPr>
        <w:rFonts w:ascii="Times New Roman" w:hAnsi="Times New Roman" w:cs="Times New Roman"/>
        <w:sz w:val="20"/>
        <w:szCs w:val="20"/>
      </w:rPr>
      <w:t>v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3D877B" w14:textId="02B82FF6" w:rsidR="006D31E3" w:rsidRDefault="006D31E3">
    <w:pPr>
      <w:widowControl w:val="0"/>
      <w:contextualSpacing/>
      <w:rPr>
        <w:rFonts w:ascii="Times New Roman" w:hAnsi="Times New Roman" w:cs="Times New Roman"/>
        <w:sz w:val="20"/>
        <w:szCs w:val="20"/>
      </w:rPr>
    </w:pPr>
    <w:r w:rsidRPr="00DF686F">
      <w:rPr>
        <w:rFonts w:ascii="Times New Roman" w:hAnsi="Times New Roman" w:cs="Times New Roman"/>
        <w:sz w:val="20"/>
        <w:szCs w:val="20"/>
      </w:rPr>
      <w:t xml:space="preserve">Filza </w:t>
    </w:r>
    <w:r>
      <w:rPr>
        <w:rFonts w:ascii="Times New Roman" w:hAnsi="Times New Roman" w:cs="Times New Roman"/>
        <w:sz w:val="20"/>
        <w:szCs w:val="20"/>
      </w:rPr>
      <w:t>8_16</w:t>
    </w:r>
    <w:r w:rsidRPr="00DF686F">
      <w:rPr>
        <w:rFonts w:ascii="Times New Roman" w:hAnsi="Times New Roman" w:cs="Times New Roman"/>
        <w:sz w:val="20"/>
        <w:szCs w:val="20"/>
      </w:rPr>
      <w:t>_</w:t>
    </w:r>
    <w:r>
      <w:rPr>
        <w:rFonts w:ascii="Times New Roman" w:hAnsi="Times New Roman" w:cs="Times New Roman"/>
        <w:sz w:val="20"/>
        <w:szCs w:val="20"/>
      </w:rPr>
      <w:t>Federica_</w:t>
    </w:r>
    <w:r w:rsidR="00F11923">
      <w:rPr>
        <w:rFonts w:ascii="Times New Roman" w:hAnsi="Times New Roman" w:cs="Times New Roman"/>
        <w:sz w:val="20"/>
        <w:szCs w:val="20"/>
      </w:rPr>
      <w:t>41</w:t>
    </w:r>
    <w:r w:rsidR="00313DBA">
      <w:rPr>
        <w:rFonts w:ascii="Times New Roman" w:hAnsi="Times New Roman" w:cs="Times New Roman"/>
        <w:sz w:val="20"/>
        <w:szCs w:val="20"/>
      </w:rPr>
      <w:t>4</w:t>
    </w:r>
    <w:r>
      <w:rPr>
        <w:rFonts w:ascii="Times New Roman" w:hAnsi="Times New Roman" w:cs="Times New Roman"/>
        <w:sz w:val="20"/>
        <w:szCs w:val="20"/>
      </w:rPr>
      <w:t>r-424</w:t>
    </w:r>
    <w:r w:rsidRPr="00DF686F">
      <w:rPr>
        <w:rFonts w:ascii="Times New Roman" w:hAnsi="Times New Roman" w:cs="Times New Roman"/>
        <w:sz w:val="20"/>
        <w:szCs w:val="20"/>
      </w:rPr>
      <w:t>v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AD77F9" w14:textId="77777777" w:rsidR="004D3196" w:rsidRDefault="004D3196">
    <w:pPr>
      <w:widowControl w:val="0"/>
      <w:contextualSpacing/>
      <w:rPr>
        <w:rFonts w:ascii="Times New Roman" w:hAnsi="Times New Roman" w:cs="Times New Roman"/>
        <w:sz w:val="20"/>
        <w:szCs w:val="20"/>
      </w:rPr>
    </w:pPr>
    <w:r w:rsidRPr="00DF686F">
      <w:rPr>
        <w:rFonts w:ascii="Times New Roman" w:hAnsi="Times New Roman" w:cs="Times New Roman"/>
        <w:sz w:val="20"/>
        <w:szCs w:val="20"/>
      </w:rPr>
      <w:t xml:space="preserve">Filza </w:t>
    </w:r>
    <w:r>
      <w:rPr>
        <w:rFonts w:ascii="Times New Roman" w:hAnsi="Times New Roman" w:cs="Times New Roman"/>
        <w:sz w:val="20"/>
        <w:szCs w:val="20"/>
      </w:rPr>
      <w:t>8_17</w:t>
    </w:r>
    <w:r w:rsidRPr="00DF686F">
      <w:rPr>
        <w:rFonts w:ascii="Times New Roman" w:hAnsi="Times New Roman" w:cs="Times New Roman"/>
        <w:sz w:val="20"/>
        <w:szCs w:val="20"/>
      </w:rPr>
      <w:t>_</w:t>
    </w:r>
    <w:r>
      <w:rPr>
        <w:rFonts w:ascii="Times New Roman" w:hAnsi="Times New Roman" w:cs="Times New Roman"/>
        <w:sz w:val="20"/>
        <w:szCs w:val="20"/>
      </w:rPr>
      <w:t>Vera_425r-451</w:t>
    </w:r>
    <w:r w:rsidRPr="00DF686F">
      <w:rPr>
        <w:rFonts w:ascii="Times New Roman" w:hAnsi="Times New Roman" w:cs="Times New Roman"/>
        <w:sz w:val="20"/>
        <w:szCs w:val="20"/>
      </w:rPr>
      <w:t>v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6FC839" w14:textId="77777777" w:rsidR="00A03636" w:rsidRDefault="00A03636">
    <w:pPr>
      <w:widowControl w:val="0"/>
      <w:contextualSpacing/>
      <w:rPr>
        <w:rFonts w:ascii="Times New Roman" w:hAnsi="Times New Roman" w:cs="Times New Roman"/>
        <w:sz w:val="20"/>
        <w:szCs w:val="20"/>
      </w:rPr>
    </w:pPr>
    <w:r w:rsidRPr="00DF686F">
      <w:rPr>
        <w:rFonts w:ascii="Times New Roman" w:hAnsi="Times New Roman" w:cs="Times New Roman"/>
        <w:sz w:val="20"/>
        <w:szCs w:val="20"/>
      </w:rPr>
      <w:t xml:space="preserve">Filza </w:t>
    </w:r>
    <w:r>
      <w:rPr>
        <w:rFonts w:ascii="Times New Roman" w:hAnsi="Times New Roman" w:cs="Times New Roman"/>
        <w:sz w:val="20"/>
        <w:szCs w:val="20"/>
      </w:rPr>
      <w:t>8_18</w:t>
    </w:r>
    <w:r w:rsidRPr="00DF686F">
      <w:rPr>
        <w:rFonts w:ascii="Times New Roman" w:hAnsi="Times New Roman" w:cs="Times New Roman"/>
        <w:sz w:val="20"/>
        <w:szCs w:val="20"/>
      </w:rPr>
      <w:t>_</w:t>
    </w:r>
    <w:r>
      <w:rPr>
        <w:rFonts w:ascii="Times New Roman" w:hAnsi="Times New Roman" w:cs="Times New Roman"/>
        <w:sz w:val="20"/>
        <w:szCs w:val="20"/>
      </w:rPr>
      <w:t>Filippo_452r-476</w:t>
    </w:r>
    <w:r w:rsidRPr="00DF686F">
      <w:rPr>
        <w:rFonts w:ascii="Times New Roman" w:hAnsi="Times New Roman" w:cs="Times New Roman"/>
        <w:sz w:val="20"/>
        <w:szCs w:val="20"/>
      </w:rPr>
      <w:t>v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DDE30C" w14:textId="77777777" w:rsidR="00A03636" w:rsidRDefault="00A03636">
    <w:pPr>
      <w:widowControl w:val="0"/>
      <w:contextualSpacing/>
      <w:rPr>
        <w:rFonts w:ascii="Times New Roman" w:hAnsi="Times New Roman" w:cs="Times New Roman"/>
        <w:sz w:val="20"/>
        <w:szCs w:val="20"/>
      </w:rPr>
    </w:pPr>
    <w:r w:rsidRPr="00DF686F">
      <w:rPr>
        <w:rFonts w:ascii="Times New Roman" w:hAnsi="Times New Roman" w:cs="Times New Roman"/>
        <w:sz w:val="20"/>
        <w:szCs w:val="20"/>
      </w:rPr>
      <w:t xml:space="preserve">Filza </w:t>
    </w:r>
    <w:r w:rsidR="00000E87">
      <w:rPr>
        <w:rFonts w:ascii="Times New Roman" w:hAnsi="Times New Roman" w:cs="Times New Roman"/>
        <w:sz w:val="20"/>
        <w:szCs w:val="20"/>
      </w:rPr>
      <w:t>8_19</w:t>
    </w:r>
    <w:r w:rsidRPr="00DF686F">
      <w:rPr>
        <w:rFonts w:ascii="Times New Roman" w:hAnsi="Times New Roman" w:cs="Times New Roman"/>
        <w:sz w:val="20"/>
        <w:szCs w:val="20"/>
      </w:rPr>
      <w:t>_</w:t>
    </w:r>
    <w:r w:rsidR="00000E87">
      <w:rPr>
        <w:rFonts w:ascii="Times New Roman" w:hAnsi="Times New Roman" w:cs="Times New Roman"/>
        <w:sz w:val="20"/>
        <w:szCs w:val="20"/>
      </w:rPr>
      <w:t>Giorgia</w:t>
    </w:r>
    <w:r>
      <w:rPr>
        <w:rFonts w:ascii="Times New Roman" w:hAnsi="Times New Roman" w:cs="Times New Roman"/>
        <w:sz w:val="20"/>
        <w:szCs w:val="20"/>
      </w:rPr>
      <w:t>_4</w:t>
    </w:r>
    <w:r w:rsidR="00000E87">
      <w:rPr>
        <w:rFonts w:ascii="Times New Roman" w:hAnsi="Times New Roman" w:cs="Times New Roman"/>
        <w:sz w:val="20"/>
        <w:szCs w:val="20"/>
      </w:rPr>
      <w:t>77</w:t>
    </w:r>
    <w:r>
      <w:rPr>
        <w:rFonts w:ascii="Times New Roman" w:hAnsi="Times New Roman" w:cs="Times New Roman"/>
        <w:sz w:val="20"/>
        <w:szCs w:val="20"/>
      </w:rPr>
      <w:t>r-4</w:t>
    </w:r>
    <w:r w:rsidR="00000E87">
      <w:rPr>
        <w:rFonts w:ascii="Times New Roman" w:hAnsi="Times New Roman" w:cs="Times New Roman"/>
        <w:sz w:val="20"/>
        <w:szCs w:val="20"/>
      </w:rPr>
      <w:t>94</w:t>
    </w:r>
    <w:r w:rsidRPr="00DF686F">
      <w:rPr>
        <w:rFonts w:ascii="Times New Roman" w:hAnsi="Times New Roman" w:cs="Times New Roman"/>
        <w:sz w:val="20"/>
        <w:szCs w:val="20"/>
      </w:rPr>
      <w:t>v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129A33" w14:textId="77777777" w:rsidR="006C1E5F" w:rsidRPr="006C1E5F" w:rsidRDefault="006C1E5F" w:rsidP="006C1E5F">
    <w:pPr>
      <w:jc w:val="left"/>
      <w:outlineLvl w:val="0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Filza 8_2_Angelo_cc. 27r-52</w:t>
    </w:r>
    <w:r w:rsidRPr="006C1E5F">
      <w:rPr>
        <w:rFonts w:ascii="Times New Roman" w:hAnsi="Times New Roman" w:cs="Times New Roman"/>
      </w:rPr>
      <w:t>v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9CE1AE" w14:textId="0249BD0F" w:rsidR="00EA1C42" w:rsidRPr="006C1E5F" w:rsidRDefault="00EA1C42" w:rsidP="006C1E5F">
    <w:pPr>
      <w:jc w:val="left"/>
      <w:outlineLvl w:val="0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Filza 8_3_Flavia_cc. 53r-</w:t>
    </w:r>
    <w:r w:rsidR="006D33DE">
      <w:rPr>
        <w:rFonts w:ascii="Times New Roman" w:hAnsi="Times New Roman" w:cs="Times New Roman"/>
      </w:rPr>
      <w:t>84</w:t>
    </w:r>
    <w:r w:rsidRPr="006C1E5F">
      <w:rPr>
        <w:rFonts w:ascii="Times New Roman" w:hAnsi="Times New Roman" w:cs="Times New Roman"/>
      </w:rPr>
      <w:t>v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F64818" w14:textId="09CE939D" w:rsidR="008D2426" w:rsidRPr="006C1E5F" w:rsidRDefault="008D2426" w:rsidP="006C1E5F">
    <w:pPr>
      <w:jc w:val="left"/>
      <w:outlineLvl w:val="0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Filza 8_4_Filippo_cc. </w:t>
    </w:r>
    <w:r w:rsidR="006D33DE">
      <w:rPr>
        <w:rFonts w:ascii="Times New Roman" w:hAnsi="Times New Roman" w:cs="Times New Roman"/>
      </w:rPr>
      <w:t>85</w:t>
    </w:r>
    <w:r>
      <w:rPr>
        <w:rFonts w:ascii="Times New Roman" w:hAnsi="Times New Roman" w:cs="Times New Roman"/>
      </w:rPr>
      <w:t>r-101</w:t>
    </w:r>
    <w:r w:rsidRPr="006C1E5F">
      <w:rPr>
        <w:rFonts w:ascii="Times New Roman" w:hAnsi="Times New Roman" w:cs="Times New Roman"/>
      </w:rPr>
      <w:t>v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048EDA" w14:textId="77777777" w:rsidR="00EA1C42" w:rsidRPr="006C1E5F" w:rsidRDefault="00EA1C42" w:rsidP="006C1E5F">
    <w:pPr>
      <w:jc w:val="left"/>
      <w:outlineLvl w:val="0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Filza 8_5_Giorgia_cc. 102r-129</w:t>
    </w:r>
    <w:r w:rsidRPr="006C1E5F">
      <w:rPr>
        <w:rFonts w:ascii="Times New Roman" w:hAnsi="Times New Roman" w:cs="Times New Roman"/>
      </w:rPr>
      <w:t>v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862A92" w14:textId="77777777" w:rsidR="00EA1C42" w:rsidRPr="006C1E5F" w:rsidRDefault="00EA1C42" w:rsidP="006C1E5F">
    <w:pPr>
      <w:jc w:val="left"/>
      <w:outlineLvl w:val="0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Filza 8_6_Cristina_cc. 130r-153</w:t>
    </w:r>
    <w:r w:rsidRPr="006C1E5F">
      <w:rPr>
        <w:rFonts w:ascii="Times New Roman" w:hAnsi="Times New Roman" w:cs="Times New Roman"/>
      </w:rPr>
      <w:t>v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2EFE88" w14:textId="77777777" w:rsidR="00EA1C42" w:rsidRPr="006C1E5F" w:rsidRDefault="00EA1C42" w:rsidP="006C1E5F">
    <w:pPr>
      <w:jc w:val="left"/>
      <w:outlineLvl w:val="0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Filza 8_7_Ruben_cc. 154r-182</w:t>
    </w:r>
    <w:r w:rsidRPr="006C1E5F">
      <w:rPr>
        <w:rFonts w:ascii="Times New Roman" w:hAnsi="Times New Roman" w:cs="Times New Roman"/>
      </w:rPr>
      <w:t>v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F05396" w14:textId="77777777" w:rsidR="00FA16A9" w:rsidRPr="006C1E5F" w:rsidRDefault="00FA16A9" w:rsidP="006C1E5F">
    <w:pPr>
      <w:jc w:val="left"/>
      <w:outlineLvl w:val="0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Filza 8_8_Federica_cc. 183r-206</w:t>
    </w:r>
    <w:r w:rsidRPr="006C1E5F">
      <w:rPr>
        <w:rFonts w:ascii="Times New Roman" w:hAnsi="Times New Roman" w:cs="Times New Roman"/>
      </w:rPr>
      <w:t>v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279AF3" w14:textId="77777777" w:rsidR="0091289D" w:rsidRPr="006C1E5F" w:rsidRDefault="0091289D" w:rsidP="006C1E5F">
    <w:pPr>
      <w:jc w:val="left"/>
      <w:outlineLvl w:val="0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Filza 8_9_Vera_cc. 207r-231</w:t>
    </w:r>
    <w:r w:rsidRPr="006C1E5F">
      <w:rPr>
        <w:rFonts w:ascii="Times New Roman" w:hAnsi="Times New Roman" w:cs="Times New Roman"/>
      </w:rPr>
      <w:t>v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Nina Lamal">
    <w15:presenceInfo w15:providerId="AD" w15:userId="S::nina.lamal@huc.knaw.nl::fae30f21-6b2b-4913-9136-4cad2e5d1c8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defaultTabStop w:val="708"/>
  <w:hyphenationZone w:val="283"/>
  <w:characterSpacingControl w:val="doNotCompress"/>
  <w:footnotePr>
    <w:numFmt w:val="lowerLetter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yMDczNjK3MDcwNzBQ0lEKTi0uzszPAykwqwUAOI3SmiwAAAA="/>
  </w:docVars>
  <w:rsids>
    <w:rsidRoot w:val="00953812"/>
    <w:rsid w:val="00000E87"/>
    <w:rsid w:val="00001C01"/>
    <w:rsid w:val="00003118"/>
    <w:rsid w:val="00003483"/>
    <w:rsid w:val="00005DA0"/>
    <w:rsid w:val="0000685C"/>
    <w:rsid w:val="00010086"/>
    <w:rsid w:val="00010AF8"/>
    <w:rsid w:val="00010B3B"/>
    <w:rsid w:val="00012C5A"/>
    <w:rsid w:val="00014353"/>
    <w:rsid w:val="0001613F"/>
    <w:rsid w:val="0001663A"/>
    <w:rsid w:val="00016688"/>
    <w:rsid w:val="0001783C"/>
    <w:rsid w:val="000205B8"/>
    <w:rsid w:val="00021343"/>
    <w:rsid w:val="00022065"/>
    <w:rsid w:val="00022689"/>
    <w:rsid w:val="000255AC"/>
    <w:rsid w:val="0002565B"/>
    <w:rsid w:val="00025674"/>
    <w:rsid w:val="00025921"/>
    <w:rsid w:val="00025934"/>
    <w:rsid w:val="00026D83"/>
    <w:rsid w:val="00026FC0"/>
    <w:rsid w:val="0003041D"/>
    <w:rsid w:val="0003158B"/>
    <w:rsid w:val="000318ED"/>
    <w:rsid w:val="000327AA"/>
    <w:rsid w:val="0003328A"/>
    <w:rsid w:val="00036D26"/>
    <w:rsid w:val="00037143"/>
    <w:rsid w:val="00037456"/>
    <w:rsid w:val="000376EE"/>
    <w:rsid w:val="000405A9"/>
    <w:rsid w:val="00040994"/>
    <w:rsid w:val="00041196"/>
    <w:rsid w:val="00042CBB"/>
    <w:rsid w:val="000437C9"/>
    <w:rsid w:val="00044261"/>
    <w:rsid w:val="00044301"/>
    <w:rsid w:val="00044511"/>
    <w:rsid w:val="00045811"/>
    <w:rsid w:val="000466B2"/>
    <w:rsid w:val="00047847"/>
    <w:rsid w:val="00050F40"/>
    <w:rsid w:val="000516B6"/>
    <w:rsid w:val="00052688"/>
    <w:rsid w:val="00053431"/>
    <w:rsid w:val="00054773"/>
    <w:rsid w:val="000559A2"/>
    <w:rsid w:val="00056DD0"/>
    <w:rsid w:val="000570F6"/>
    <w:rsid w:val="0005733F"/>
    <w:rsid w:val="0005794C"/>
    <w:rsid w:val="00057B2E"/>
    <w:rsid w:val="00060031"/>
    <w:rsid w:val="000605AB"/>
    <w:rsid w:val="00061126"/>
    <w:rsid w:val="00061E2E"/>
    <w:rsid w:val="00062414"/>
    <w:rsid w:val="00062985"/>
    <w:rsid w:val="00062C2C"/>
    <w:rsid w:val="00063828"/>
    <w:rsid w:val="000638E7"/>
    <w:rsid w:val="0006412A"/>
    <w:rsid w:val="00064EAE"/>
    <w:rsid w:val="00065090"/>
    <w:rsid w:val="000657F1"/>
    <w:rsid w:val="000662FA"/>
    <w:rsid w:val="00066970"/>
    <w:rsid w:val="00066D89"/>
    <w:rsid w:val="00066F5B"/>
    <w:rsid w:val="00067D03"/>
    <w:rsid w:val="000709F9"/>
    <w:rsid w:val="000711C3"/>
    <w:rsid w:val="0007142A"/>
    <w:rsid w:val="000718FE"/>
    <w:rsid w:val="00071CD1"/>
    <w:rsid w:val="00072368"/>
    <w:rsid w:val="00072C2C"/>
    <w:rsid w:val="0007306C"/>
    <w:rsid w:val="00074448"/>
    <w:rsid w:val="00074F32"/>
    <w:rsid w:val="00076916"/>
    <w:rsid w:val="00076D1A"/>
    <w:rsid w:val="000772E6"/>
    <w:rsid w:val="000805F8"/>
    <w:rsid w:val="00080F59"/>
    <w:rsid w:val="00080F76"/>
    <w:rsid w:val="00082399"/>
    <w:rsid w:val="0008342C"/>
    <w:rsid w:val="00083880"/>
    <w:rsid w:val="000853FB"/>
    <w:rsid w:val="000865BE"/>
    <w:rsid w:val="00086C1C"/>
    <w:rsid w:val="00087D32"/>
    <w:rsid w:val="00087DE9"/>
    <w:rsid w:val="000907F3"/>
    <w:rsid w:val="0009104D"/>
    <w:rsid w:val="000915DD"/>
    <w:rsid w:val="00092199"/>
    <w:rsid w:val="000930E1"/>
    <w:rsid w:val="00093252"/>
    <w:rsid w:val="000937AE"/>
    <w:rsid w:val="00094494"/>
    <w:rsid w:val="00096118"/>
    <w:rsid w:val="00096389"/>
    <w:rsid w:val="00097DD6"/>
    <w:rsid w:val="000A350D"/>
    <w:rsid w:val="000A3894"/>
    <w:rsid w:val="000A57FD"/>
    <w:rsid w:val="000A6276"/>
    <w:rsid w:val="000A63FA"/>
    <w:rsid w:val="000A6723"/>
    <w:rsid w:val="000A74A8"/>
    <w:rsid w:val="000B0BAD"/>
    <w:rsid w:val="000B20F9"/>
    <w:rsid w:val="000B2A79"/>
    <w:rsid w:val="000B30CC"/>
    <w:rsid w:val="000B57D6"/>
    <w:rsid w:val="000B5BBF"/>
    <w:rsid w:val="000B5D2E"/>
    <w:rsid w:val="000B6056"/>
    <w:rsid w:val="000B659C"/>
    <w:rsid w:val="000B6B7D"/>
    <w:rsid w:val="000B725C"/>
    <w:rsid w:val="000B765D"/>
    <w:rsid w:val="000C03A1"/>
    <w:rsid w:val="000C3810"/>
    <w:rsid w:val="000C43B7"/>
    <w:rsid w:val="000C728F"/>
    <w:rsid w:val="000D19D5"/>
    <w:rsid w:val="000D27B3"/>
    <w:rsid w:val="000D33B5"/>
    <w:rsid w:val="000D3438"/>
    <w:rsid w:val="000D4A2D"/>
    <w:rsid w:val="000D4EE0"/>
    <w:rsid w:val="000D5592"/>
    <w:rsid w:val="000D5FC5"/>
    <w:rsid w:val="000D6331"/>
    <w:rsid w:val="000D691F"/>
    <w:rsid w:val="000D72B3"/>
    <w:rsid w:val="000D78AE"/>
    <w:rsid w:val="000E173A"/>
    <w:rsid w:val="000E335A"/>
    <w:rsid w:val="000E371D"/>
    <w:rsid w:val="000E38D4"/>
    <w:rsid w:val="000E3C43"/>
    <w:rsid w:val="000E6C79"/>
    <w:rsid w:val="000E7001"/>
    <w:rsid w:val="000F00D9"/>
    <w:rsid w:val="000F275E"/>
    <w:rsid w:val="000F3508"/>
    <w:rsid w:val="000F4AE9"/>
    <w:rsid w:val="000F5FE7"/>
    <w:rsid w:val="000F609D"/>
    <w:rsid w:val="000F64DE"/>
    <w:rsid w:val="000F775D"/>
    <w:rsid w:val="00100BF2"/>
    <w:rsid w:val="001014C4"/>
    <w:rsid w:val="00103FB8"/>
    <w:rsid w:val="0010478C"/>
    <w:rsid w:val="001061AA"/>
    <w:rsid w:val="001064E3"/>
    <w:rsid w:val="00106C57"/>
    <w:rsid w:val="00107425"/>
    <w:rsid w:val="00107667"/>
    <w:rsid w:val="00107C93"/>
    <w:rsid w:val="00107FE8"/>
    <w:rsid w:val="001101D3"/>
    <w:rsid w:val="00110E7B"/>
    <w:rsid w:val="00111481"/>
    <w:rsid w:val="001129E9"/>
    <w:rsid w:val="0011350C"/>
    <w:rsid w:val="0011393E"/>
    <w:rsid w:val="00113DE6"/>
    <w:rsid w:val="0011477D"/>
    <w:rsid w:val="00114A64"/>
    <w:rsid w:val="0011588D"/>
    <w:rsid w:val="00115DA9"/>
    <w:rsid w:val="001162B9"/>
    <w:rsid w:val="00117942"/>
    <w:rsid w:val="00117C79"/>
    <w:rsid w:val="00117EFC"/>
    <w:rsid w:val="00120652"/>
    <w:rsid w:val="00120C47"/>
    <w:rsid w:val="00122897"/>
    <w:rsid w:val="001230B0"/>
    <w:rsid w:val="0012358D"/>
    <w:rsid w:val="00124326"/>
    <w:rsid w:val="00124C02"/>
    <w:rsid w:val="0012548A"/>
    <w:rsid w:val="00125F97"/>
    <w:rsid w:val="001266C5"/>
    <w:rsid w:val="00127FC8"/>
    <w:rsid w:val="00130954"/>
    <w:rsid w:val="00130EDE"/>
    <w:rsid w:val="00130FBC"/>
    <w:rsid w:val="00131274"/>
    <w:rsid w:val="00131646"/>
    <w:rsid w:val="00132292"/>
    <w:rsid w:val="00133184"/>
    <w:rsid w:val="00133C28"/>
    <w:rsid w:val="001345A9"/>
    <w:rsid w:val="0013675C"/>
    <w:rsid w:val="00140079"/>
    <w:rsid w:val="0014014E"/>
    <w:rsid w:val="00140204"/>
    <w:rsid w:val="0014047A"/>
    <w:rsid w:val="00140795"/>
    <w:rsid w:val="00140F66"/>
    <w:rsid w:val="00140F84"/>
    <w:rsid w:val="0014569F"/>
    <w:rsid w:val="0014663A"/>
    <w:rsid w:val="00146A80"/>
    <w:rsid w:val="001470D8"/>
    <w:rsid w:val="0014734E"/>
    <w:rsid w:val="00147769"/>
    <w:rsid w:val="00152DD2"/>
    <w:rsid w:val="0015357C"/>
    <w:rsid w:val="0015499B"/>
    <w:rsid w:val="0015689B"/>
    <w:rsid w:val="00160373"/>
    <w:rsid w:val="00160CD0"/>
    <w:rsid w:val="0016119F"/>
    <w:rsid w:val="0016213A"/>
    <w:rsid w:val="0016463A"/>
    <w:rsid w:val="00165B05"/>
    <w:rsid w:val="00166504"/>
    <w:rsid w:val="001669F5"/>
    <w:rsid w:val="00166F55"/>
    <w:rsid w:val="0017081B"/>
    <w:rsid w:val="00170981"/>
    <w:rsid w:val="00171F55"/>
    <w:rsid w:val="001735FD"/>
    <w:rsid w:val="00173A89"/>
    <w:rsid w:val="00174AE6"/>
    <w:rsid w:val="0017514F"/>
    <w:rsid w:val="00176F4D"/>
    <w:rsid w:val="001770F5"/>
    <w:rsid w:val="001776B1"/>
    <w:rsid w:val="001829C4"/>
    <w:rsid w:val="00183922"/>
    <w:rsid w:val="00183F68"/>
    <w:rsid w:val="00183FB3"/>
    <w:rsid w:val="00184263"/>
    <w:rsid w:val="00184DB0"/>
    <w:rsid w:val="001862EA"/>
    <w:rsid w:val="001865FB"/>
    <w:rsid w:val="00191383"/>
    <w:rsid w:val="00191871"/>
    <w:rsid w:val="00195688"/>
    <w:rsid w:val="001963B8"/>
    <w:rsid w:val="00196743"/>
    <w:rsid w:val="001967EC"/>
    <w:rsid w:val="00197CF8"/>
    <w:rsid w:val="001A1D91"/>
    <w:rsid w:val="001A1E23"/>
    <w:rsid w:val="001A3E43"/>
    <w:rsid w:val="001A4035"/>
    <w:rsid w:val="001A4968"/>
    <w:rsid w:val="001A62EC"/>
    <w:rsid w:val="001A7904"/>
    <w:rsid w:val="001A7D53"/>
    <w:rsid w:val="001B02FD"/>
    <w:rsid w:val="001B08F0"/>
    <w:rsid w:val="001B1A13"/>
    <w:rsid w:val="001B4A56"/>
    <w:rsid w:val="001B7186"/>
    <w:rsid w:val="001C0E1A"/>
    <w:rsid w:val="001C2051"/>
    <w:rsid w:val="001C2084"/>
    <w:rsid w:val="001C55C0"/>
    <w:rsid w:val="001C7D73"/>
    <w:rsid w:val="001D2221"/>
    <w:rsid w:val="001D312D"/>
    <w:rsid w:val="001D5E37"/>
    <w:rsid w:val="001D60E7"/>
    <w:rsid w:val="001D6253"/>
    <w:rsid w:val="001E0400"/>
    <w:rsid w:val="001E0728"/>
    <w:rsid w:val="001E17A0"/>
    <w:rsid w:val="001E2D7D"/>
    <w:rsid w:val="001E3E96"/>
    <w:rsid w:val="001E40B0"/>
    <w:rsid w:val="001E40C6"/>
    <w:rsid w:val="001E5731"/>
    <w:rsid w:val="001E574F"/>
    <w:rsid w:val="001E677E"/>
    <w:rsid w:val="001E754F"/>
    <w:rsid w:val="001F0D26"/>
    <w:rsid w:val="001F13B7"/>
    <w:rsid w:val="001F1A9F"/>
    <w:rsid w:val="001F1C48"/>
    <w:rsid w:val="001F4581"/>
    <w:rsid w:val="001F4FDC"/>
    <w:rsid w:val="001F5B21"/>
    <w:rsid w:val="001F62B5"/>
    <w:rsid w:val="001F6F15"/>
    <w:rsid w:val="001F7287"/>
    <w:rsid w:val="0020007E"/>
    <w:rsid w:val="00200CAE"/>
    <w:rsid w:val="0020401F"/>
    <w:rsid w:val="00204749"/>
    <w:rsid w:val="00204755"/>
    <w:rsid w:val="00204EAB"/>
    <w:rsid w:val="00206635"/>
    <w:rsid w:val="00206D4E"/>
    <w:rsid w:val="0020727D"/>
    <w:rsid w:val="00207A59"/>
    <w:rsid w:val="00210598"/>
    <w:rsid w:val="00210D22"/>
    <w:rsid w:val="00211829"/>
    <w:rsid w:val="002118B3"/>
    <w:rsid w:val="002119B8"/>
    <w:rsid w:val="00211C99"/>
    <w:rsid w:val="002131C3"/>
    <w:rsid w:val="00213F7E"/>
    <w:rsid w:val="00214E13"/>
    <w:rsid w:val="0021528B"/>
    <w:rsid w:val="0021683A"/>
    <w:rsid w:val="00216AE1"/>
    <w:rsid w:val="002170AF"/>
    <w:rsid w:val="0021750A"/>
    <w:rsid w:val="00217A55"/>
    <w:rsid w:val="00220555"/>
    <w:rsid w:val="002208AF"/>
    <w:rsid w:val="00221492"/>
    <w:rsid w:val="002214D0"/>
    <w:rsid w:val="0022266A"/>
    <w:rsid w:val="002229D4"/>
    <w:rsid w:val="00222A04"/>
    <w:rsid w:val="0022491D"/>
    <w:rsid w:val="002252E0"/>
    <w:rsid w:val="00227FB3"/>
    <w:rsid w:val="00230A05"/>
    <w:rsid w:val="00232309"/>
    <w:rsid w:val="002326AC"/>
    <w:rsid w:val="00232ADE"/>
    <w:rsid w:val="002339BA"/>
    <w:rsid w:val="00234274"/>
    <w:rsid w:val="00235149"/>
    <w:rsid w:val="00235381"/>
    <w:rsid w:val="00235414"/>
    <w:rsid w:val="00240303"/>
    <w:rsid w:val="0024058F"/>
    <w:rsid w:val="002405FA"/>
    <w:rsid w:val="002419F4"/>
    <w:rsid w:val="00242A4D"/>
    <w:rsid w:val="002431A0"/>
    <w:rsid w:val="00243D2F"/>
    <w:rsid w:val="00247C68"/>
    <w:rsid w:val="00250CC3"/>
    <w:rsid w:val="00250E9D"/>
    <w:rsid w:val="00250F38"/>
    <w:rsid w:val="00251577"/>
    <w:rsid w:val="00252195"/>
    <w:rsid w:val="00253A5E"/>
    <w:rsid w:val="00253D46"/>
    <w:rsid w:val="00257154"/>
    <w:rsid w:val="002576F2"/>
    <w:rsid w:val="00257DF1"/>
    <w:rsid w:val="0026043E"/>
    <w:rsid w:val="00260603"/>
    <w:rsid w:val="00260765"/>
    <w:rsid w:val="00261135"/>
    <w:rsid w:val="0026178B"/>
    <w:rsid w:val="00262F33"/>
    <w:rsid w:val="002632D6"/>
    <w:rsid w:val="00263ECE"/>
    <w:rsid w:val="002643EA"/>
    <w:rsid w:val="0026483A"/>
    <w:rsid w:val="00265B12"/>
    <w:rsid w:val="00266BA4"/>
    <w:rsid w:val="00270ACC"/>
    <w:rsid w:val="0027137A"/>
    <w:rsid w:val="00271A38"/>
    <w:rsid w:val="00274138"/>
    <w:rsid w:val="00274D57"/>
    <w:rsid w:val="002752BA"/>
    <w:rsid w:val="0027604A"/>
    <w:rsid w:val="00280322"/>
    <w:rsid w:val="00280614"/>
    <w:rsid w:val="0028134F"/>
    <w:rsid w:val="00282608"/>
    <w:rsid w:val="002835FE"/>
    <w:rsid w:val="0028453D"/>
    <w:rsid w:val="00284974"/>
    <w:rsid w:val="00287218"/>
    <w:rsid w:val="00290F43"/>
    <w:rsid w:val="00293B84"/>
    <w:rsid w:val="00293E17"/>
    <w:rsid w:val="00294540"/>
    <w:rsid w:val="0029472D"/>
    <w:rsid w:val="0029479A"/>
    <w:rsid w:val="002948AE"/>
    <w:rsid w:val="00295538"/>
    <w:rsid w:val="002976A3"/>
    <w:rsid w:val="002A0B2E"/>
    <w:rsid w:val="002A0E16"/>
    <w:rsid w:val="002A2D3F"/>
    <w:rsid w:val="002A3149"/>
    <w:rsid w:val="002A381C"/>
    <w:rsid w:val="002A4278"/>
    <w:rsid w:val="002A4859"/>
    <w:rsid w:val="002A6179"/>
    <w:rsid w:val="002A63FD"/>
    <w:rsid w:val="002A6A9C"/>
    <w:rsid w:val="002A7250"/>
    <w:rsid w:val="002A75AC"/>
    <w:rsid w:val="002B2109"/>
    <w:rsid w:val="002B40F8"/>
    <w:rsid w:val="002B69D6"/>
    <w:rsid w:val="002B7EF6"/>
    <w:rsid w:val="002C1245"/>
    <w:rsid w:val="002C268B"/>
    <w:rsid w:val="002C2AF8"/>
    <w:rsid w:val="002C2BD8"/>
    <w:rsid w:val="002C2D10"/>
    <w:rsid w:val="002C3A0D"/>
    <w:rsid w:val="002C4506"/>
    <w:rsid w:val="002C6B37"/>
    <w:rsid w:val="002D003C"/>
    <w:rsid w:val="002D03C2"/>
    <w:rsid w:val="002D1586"/>
    <w:rsid w:val="002D1EEC"/>
    <w:rsid w:val="002D5755"/>
    <w:rsid w:val="002D5D88"/>
    <w:rsid w:val="002D602C"/>
    <w:rsid w:val="002D6CD9"/>
    <w:rsid w:val="002E0B54"/>
    <w:rsid w:val="002E181D"/>
    <w:rsid w:val="002E262C"/>
    <w:rsid w:val="002E58F5"/>
    <w:rsid w:val="002E59F7"/>
    <w:rsid w:val="002E78B5"/>
    <w:rsid w:val="002F122C"/>
    <w:rsid w:val="002F1F23"/>
    <w:rsid w:val="002F4F95"/>
    <w:rsid w:val="002F56A7"/>
    <w:rsid w:val="00300D79"/>
    <w:rsid w:val="00300FF5"/>
    <w:rsid w:val="00301643"/>
    <w:rsid w:val="00302D8D"/>
    <w:rsid w:val="003031DB"/>
    <w:rsid w:val="003034A1"/>
    <w:rsid w:val="003043F9"/>
    <w:rsid w:val="00305273"/>
    <w:rsid w:val="003055C1"/>
    <w:rsid w:val="0030655D"/>
    <w:rsid w:val="0030677B"/>
    <w:rsid w:val="0030752F"/>
    <w:rsid w:val="00307B45"/>
    <w:rsid w:val="00307C18"/>
    <w:rsid w:val="00310957"/>
    <w:rsid w:val="0031202C"/>
    <w:rsid w:val="0031232D"/>
    <w:rsid w:val="00313DBA"/>
    <w:rsid w:val="00314130"/>
    <w:rsid w:val="00314EE5"/>
    <w:rsid w:val="003151BA"/>
    <w:rsid w:val="00315488"/>
    <w:rsid w:val="00316168"/>
    <w:rsid w:val="00317352"/>
    <w:rsid w:val="00317830"/>
    <w:rsid w:val="00317E3D"/>
    <w:rsid w:val="00322833"/>
    <w:rsid w:val="0032391A"/>
    <w:rsid w:val="0032507C"/>
    <w:rsid w:val="00325387"/>
    <w:rsid w:val="003257E2"/>
    <w:rsid w:val="00325A5D"/>
    <w:rsid w:val="00326FDE"/>
    <w:rsid w:val="00330E53"/>
    <w:rsid w:val="00330E89"/>
    <w:rsid w:val="00331284"/>
    <w:rsid w:val="00331902"/>
    <w:rsid w:val="00332DCD"/>
    <w:rsid w:val="003368CB"/>
    <w:rsid w:val="00336A48"/>
    <w:rsid w:val="003371C3"/>
    <w:rsid w:val="0033746D"/>
    <w:rsid w:val="003412EF"/>
    <w:rsid w:val="00343A3C"/>
    <w:rsid w:val="0034416F"/>
    <w:rsid w:val="0034757C"/>
    <w:rsid w:val="00347A3D"/>
    <w:rsid w:val="00350A7C"/>
    <w:rsid w:val="00350B14"/>
    <w:rsid w:val="003525E7"/>
    <w:rsid w:val="00355883"/>
    <w:rsid w:val="00355BBB"/>
    <w:rsid w:val="00355CD4"/>
    <w:rsid w:val="00357F17"/>
    <w:rsid w:val="00357F7F"/>
    <w:rsid w:val="00362112"/>
    <w:rsid w:val="00362760"/>
    <w:rsid w:val="00362D24"/>
    <w:rsid w:val="00363AA0"/>
    <w:rsid w:val="00365A0B"/>
    <w:rsid w:val="00365BF4"/>
    <w:rsid w:val="00365E7D"/>
    <w:rsid w:val="00370217"/>
    <w:rsid w:val="00370F2B"/>
    <w:rsid w:val="00372318"/>
    <w:rsid w:val="00372B05"/>
    <w:rsid w:val="00373119"/>
    <w:rsid w:val="00373250"/>
    <w:rsid w:val="00373E08"/>
    <w:rsid w:val="00380510"/>
    <w:rsid w:val="0038087E"/>
    <w:rsid w:val="00381E77"/>
    <w:rsid w:val="00382D89"/>
    <w:rsid w:val="00383E5F"/>
    <w:rsid w:val="003840AF"/>
    <w:rsid w:val="00384F8B"/>
    <w:rsid w:val="0038538C"/>
    <w:rsid w:val="00386FF8"/>
    <w:rsid w:val="0038716D"/>
    <w:rsid w:val="00387919"/>
    <w:rsid w:val="00391128"/>
    <w:rsid w:val="00391A24"/>
    <w:rsid w:val="00392B0F"/>
    <w:rsid w:val="003934A8"/>
    <w:rsid w:val="00393A20"/>
    <w:rsid w:val="00394107"/>
    <w:rsid w:val="0039472A"/>
    <w:rsid w:val="003953C0"/>
    <w:rsid w:val="00397892"/>
    <w:rsid w:val="003A0517"/>
    <w:rsid w:val="003A2228"/>
    <w:rsid w:val="003A43B4"/>
    <w:rsid w:val="003A69B0"/>
    <w:rsid w:val="003A6F4A"/>
    <w:rsid w:val="003A76C5"/>
    <w:rsid w:val="003B0269"/>
    <w:rsid w:val="003B082E"/>
    <w:rsid w:val="003B12AC"/>
    <w:rsid w:val="003B1588"/>
    <w:rsid w:val="003B1937"/>
    <w:rsid w:val="003B1DBE"/>
    <w:rsid w:val="003B2223"/>
    <w:rsid w:val="003B2490"/>
    <w:rsid w:val="003B391F"/>
    <w:rsid w:val="003B4D02"/>
    <w:rsid w:val="003B56DA"/>
    <w:rsid w:val="003B5ABF"/>
    <w:rsid w:val="003B5B17"/>
    <w:rsid w:val="003C0A4A"/>
    <w:rsid w:val="003C0B86"/>
    <w:rsid w:val="003C123E"/>
    <w:rsid w:val="003C1E2A"/>
    <w:rsid w:val="003C2477"/>
    <w:rsid w:val="003C258E"/>
    <w:rsid w:val="003C2866"/>
    <w:rsid w:val="003C421F"/>
    <w:rsid w:val="003C4FD4"/>
    <w:rsid w:val="003C5143"/>
    <w:rsid w:val="003C5BE1"/>
    <w:rsid w:val="003C649B"/>
    <w:rsid w:val="003C6B68"/>
    <w:rsid w:val="003C6C66"/>
    <w:rsid w:val="003C7158"/>
    <w:rsid w:val="003C7C67"/>
    <w:rsid w:val="003D0F79"/>
    <w:rsid w:val="003D1584"/>
    <w:rsid w:val="003D21CD"/>
    <w:rsid w:val="003D30EF"/>
    <w:rsid w:val="003D3181"/>
    <w:rsid w:val="003D3C21"/>
    <w:rsid w:val="003D55D9"/>
    <w:rsid w:val="003D59B5"/>
    <w:rsid w:val="003D5EF7"/>
    <w:rsid w:val="003D7433"/>
    <w:rsid w:val="003E270B"/>
    <w:rsid w:val="003E2CC6"/>
    <w:rsid w:val="003E3230"/>
    <w:rsid w:val="003E335A"/>
    <w:rsid w:val="003E4CAB"/>
    <w:rsid w:val="003E5662"/>
    <w:rsid w:val="003E6765"/>
    <w:rsid w:val="003E69C7"/>
    <w:rsid w:val="003E7A60"/>
    <w:rsid w:val="003E7EFB"/>
    <w:rsid w:val="003F0680"/>
    <w:rsid w:val="003F3551"/>
    <w:rsid w:val="003F38CC"/>
    <w:rsid w:val="003F48C1"/>
    <w:rsid w:val="003F563C"/>
    <w:rsid w:val="003F5750"/>
    <w:rsid w:val="003F6507"/>
    <w:rsid w:val="003F672F"/>
    <w:rsid w:val="003F7370"/>
    <w:rsid w:val="003F7D4A"/>
    <w:rsid w:val="00400592"/>
    <w:rsid w:val="00400B59"/>
    <w:rsid w:val="00401783"/>
    <w:rsid w:val="00401E98"/>
    <w:rsid w:val="004024FD"/>
    <w:rsid w:val="00402A5F"/>
    <w:rsid w:val="00402D80"/>
    <w:rsid w:val="004035F9"/>
    <w:rsid w:val="00403C8C"/>
    <w:rsid w:val="00404A49"/>
    <w:rsid w:val="00404B16"/>
    <w:rsid w:val="00405029"/>
    <w:rsid w:val="00406C8A"/>
    <w:rsid w:val="00407505"/>
    <w:rsid w:val="00410E0B"/>
    <w:rsid w:val="00410EC9"/>
    <w:rsid w:val="00411399"/>
    <w:rsid w:val="004120D1"/>
    <w:rsid w:val="00412C34"/>
    <w:rsid w:val="004132E6"/>
    <w:rsid w:val="00413549"/>
    <w:rsid w:val="004144C9"/>
    <w:rsid w:val="00414B5A"/>
    <w:rsid w:val="00414DC8"/>
    <w:rsid w:val="00414EB6"/>
    <w:rsid w:val="00415345"/>
    <w:rsid w:val="004158FA"/>
    <w:rsid w:val="00415C28"/>
    <w:rsid w:val="004170CC"/>
    <w:rsid w:val="00417B53"/>
    <w:rsid w:val="0042095C"/>
    <w:rsid w:val="00422188"/>
    <w:rsid w:val="004224F6"/>
    <w:rsid w:val="00422796"/>
    <w:rsid w:val="00423151"/>
    <w:rsid w:val="00425050"/>
    <w:rsid w:val="004253BA"/>
    <w:rsid w:val="004253EA"/>
    <w:rsid w:val="00425595"/>
    <w:rsid w:val="00425961"/>
    <w:rsid w:val="004261D0"/>
    <w:rsid w:val="00433177"/>
    <w:rsid w:val="00434730"/>
    <w:rsid w:val="0043522B"/>
    <w:rsid w:val="00435C79"/>
    <w:rsid w:val="0043721B"/>
    <w:rsid w:val="00437A98"/>
    <w:rsid w:val="00437F0B"/>
    <w:rsid w:val="004403BE"/>
    <w:rsid w:val="004407A5"/>
    <w:rsid w:val="004409FA"/>
    <w:rsid w:val="00440D1E"/>
    <w:rsid w:val="004410A0"/>
    <w:rsid w:val="00441F78"/>
    <w:rsid w:val="004431C2"/>
    <w:rsid w:val="00444859"/>
    <w:rsid w:val="00445293"/>
    <w:rsid w:val="00445F68"/>
    <w:rsid w:val="00446AD5"/>
    <w:rsid w:val="004478A4"/>
    <w:rsid w:val="00450235"/>
    <w:rsid w:val="00451A82"/>
    <w:rsid w:val="0045360B"/>
    <w:rsid w:val="00453AE8"/>
    <w:rsid w:val="004553BE"/>
    <w:rsid w:val="004558A8"/>
    <w:rsid w:val="004572DB"/>
    <w:rsid w:val="004600F3"/>
    <w:rsid w:val="0046079E"/>
    <w:rsid w:val="00461106"/>
    <w:rsid w:val="004612F3"/>
    <w:rsid w:val="00461310"/>
    <w:rsid w:val="004638AB"/>
    <w:rsid w:val="00464FD4"/>
    <w:rsid w:val="00465449"/>
    <w:rsid w:val="00466F16"/>
    <w:rsid w:val="00467DE3"/>
    <w:rsid w:val="004721BC"/>
    <w:rsid w:val="00472941"/>
    <w:rsid w:val="0047378A"/>
    <w:rsid w:val="00473CEC"/>
    <w:rsid w:val="00475E00"/>
    <w:rsid w:val="004762D6"/>
    <w:rsid w:val="004776C9"/>
    <w:rsid w:val="004806FB"/>
    <w:rsid w:val="00480CE7"/>
    <w:rsid w:val="0048129D"/>
    <w:rsid w:val="004812A5"/>
    <w:rsid w:val="004824B5"/>
    <w:rsid w:val="00482C42"/>
    <w:rsid w:val="004848C4"/>
    <w:rsid w:val="00484912"/>
    <w:rsid w:val="00486A7A"/>
    <w:rsid w:val="004871C0"/>
    <w:rsid w:val="004904E2"/>
    <w:rsid w:val="00494979"/>
    <w:rsid w:val="00496359"/>
    <w:rsid w:val="00497972"/>
    <w:rsid w:val="00497B11"/>
    <w:rsid w:val="004A0AC0"/>
    <w:rsid w:val="004A1FA4"/>
    <w:rsid w:val="004A253F"/>
    <w:rsid w:val="004A2636"/>
    <w:rsid w:val="004A296F"/>
    <w:rsid w:val="004A4C15"/>
    <w:rsid w:val="004A547B"/>
    <w:rsid w:val="004A5E24"/>
    <w:rsid w:val="004A6B31"/>
    <w:rsid w:val="004A725B"/>
    <w:rsid w:val="004B2976"/>
    <w:rsid w:val="004B2C15"/>
    <w:rsid w:val="004B2FE8"/>
    <w:rsid w:val="004B357F"/>
    <w:rsid w:val="004B38DA"/>
    <w:rsid w:val="004B3D1C"/>
    <w:rsid w:val="004B3F5A"/>
    <w:rsid w:val="004B6316"/>
    <w:rsid w:val="004B6AE3"/>
    <w:rsid w:val="004C0981"/>
    <w:rsid w:val="004C0EE1"/>
    <w:rsid w:val="004C23F0"/>
    <w:rsid w:val="004C3147"/>
    <w:rsid w:val="004C3489"/>
    <w:rsid w:val="004C4514"/>
    <w:rsid w:val="004C4A43"/>
    <w:rsid w:val="004C5094"/>
    <w:rsid w:val="004C5146"/>
    <w:rsid w:val="004C560E"/>
    <w:rsid w:val="004C5F23"/>
    <w:rsid w:val="004C6801"/>
    <w:rsid w:val="004C6BF2"/>
    <w:rsid w:val="004C6EBB"/>
    <w:rsid w:val="004C7156"/>
    <w:rsid w:val="004D06B5"/>
    <w:rsid w:val="004D1243"/>
    <w:rsid w:val="004D125D"/>
    <w:rsid w:val="004D3196"/>
    <w:rsid w:val="004D69B5"/>
    <w:rsid w:val="004D6DCE"/>
    <w:rsid w:val="004E0458"/>
    <w:rsid w:val="004E0613"/>
    <w:rsid w:val="004E08E3"/>
    <w:rsid w:val="004E191C"/>
    <w:rsid w:val="004E2608"/>
    <w:rsid w:val="004E3635"/>
    <w:rsid w:val="004E3C2F"/>
    <w:rsid w:val="004E484A"/>
    <w:rsid w:val="004E5232"/>
    <w:rsid w:val="004E5B41"/>
    <w:rsid w:val="004E5CAB"/>
    <w:rsid w:val="004E62BE"/>
    <w:rsid w:val="004E7D1A"/>
    <w:rsid w:val="004F0EE4"/>
    <w:rsid w:val="004F240C"/>
    <w:rsid w:val="004F2DE3"/>
    <w:rsid w:val="004F382C"/>
    <w:rsid w:val="004F4161"/>
    <w:rsid w:val="004F433A"/>
    <w:rsid w:val="004F492B"/>
    <w:rsid w:val="0050135C"/>
    <w:rsid w:val="00504405"/>
    <w:rsid w:val="00505083"/>
    <w:rsid w:val="00505AA7"/>
    <w:rsid w:val="005068D9"/>
    <w:rsid w:val="005076B8"/>
    <w:rsid w:val="00507B19"/>
    <w:rsid w:val="00511573"/>
    <w:rsid w:val="00512C9C"/>
    <w:rsid w:val="00514D2C"/>
    <w:rsid w:val="00514DA5"/>
    <w:rsid w:val="00515FB1"/>
    <w:rsid w:val="00516872"/>
    <w:rsid w:val="00516BAC"/>
    <w:rsid w:val="00516F1E"/>
    <w:rsid w:val="00517364"/>
    <w:rsid w:val="005176F3"/>
    <w:rsid w:val="0051794B"/>
    <w:rsid w:val="00517A22"/>
    <w:rsid w:val="005208CD"/>
    <w:rsid w:val="005210CE"/>
    <w:rsid w:val="00521232"/>
    <w:rsid w:val="00523780"/>
    <w:rsid w:val="00523EE5"/>
    <w:rsid w:val="0052449D"/>
    <w:rsid w:val="0052487C"/>
    <w:rsid w:val="00524DF2"/>
    <w:rsid w:val="0052528A"/>
    <w:rsid w:val="00526193"/>
    <w:rsid w:val="0052674A"/>
    <w:rsid w:val="00526D15"/>
    <w:rsid w:val="0052792A"/>
    <w:rsid w:val="00531C68"/>
    <w:rsid w:val="00531FB7"/>
    <w:rsid w:val="00532021"/>
    <w:rsid w:val="00532C4C"/>
    <w:rsid w:val="00533BF2"/>
    <w:rsid w:val="00534015"/>
    <w:rsid w:val="00534302"/>
    <w:rsid w:val="0053489E"/>
    <w:rsid w:val="00534967"/>
    <w:rsid w:val="00534E7D"/>
    <w:rsid w:val="005351D3"/>
    <w:rsid w:val="00536C23"/>
    <w:rsid w:val="00537634"/>
    <w:rsid w:val="00537D37"/>
    <w:rsid w:val="0054063D"/>
    <w:rsid w:val="00540C39"/>
    <w:rsid w:val="0054159A"/>
    <w:rsid w:val="00542ADD"/>
    <w:rsid w:val="00543B6D"/>
    <w:rsid w:val="005440BE"/>
    <w:rsid w:val="00544D95"/>
    <w:rsid w:val="0054675A"/>
    <w:rsid w:val="00547850"/>
    <w:rsid w:val="005506E0"/>
    <w:rsid w:val="00551484"/>
    <w:rsid w:val="00553286"/>
    <w:rsid w:val="00554B31"/>
    <w:rsid w:val="00556378"/>
    <w:rsid w:val="00556D9A"/>
    <w:rsid w:val="00560903"/>
    <w:rsid w:val="0056217B"/>
    <w:rsid w:val="00562593"/>
    <w:rsid w:val="0056322D"/>
    <w:rsid w:val="005635F1"/>
    <w:rsid w:val="005637E7"/>
    <w:rsid w:val="0056451A"/>
    <w:rsid w:val="00564C8B"/>
    <w:rsid w:val="00565501"/>
    <w:rsid w:val="0056552D"/>
    <w:rsid w:val="00565B29"/>
    <w:rsid w:val="005673A7"/>
    <w:rsid w:val="00567D41"/>
    <w:rsid w:val="00570D51"/>
    <w:rsid w:val="00570E63"/>
    <w:rsid w:val="00573860"/>
    <w:rsid w:val="00573C3A"/>
    <w:rsid w:val="00574037"/>
    <w:rsid w:val="0057435F"/>
    <w:rsid w:val="005745F5"/>
    <w:rsid w:val="00574781"/>
    <w:rsid w:val="00575913"/>
    <w:rsid w:val="00575C54"/>
    <w:rsid w:val="005764FF"/>
    <w:rsid w:val="00576995"/>
    <w:rsid w:val="00576B17"/>
    <w:rsid w:val="005773FF"/>
    <w:rsid w:val="00577AFE"/>
    <w:rsid w:val="00580DD4"/>
    <w:rsid w:val="0058224A"/>
    <w:rsid w:val="005826F1"/>
    <w:rsid w:val="00582CBB"/>
    <w:rsid w:val="00583CDD"/>
    <w:rsid w:val="005852C1"/>
    <w:rsid w:val="00585876"/>
    <w:rsid w:val="005859A0"/>
    <w:rsid w:val="00585D3B"/>
    <w:rsid w:val="00586BC1"/>
    <w:rsid w:val="005874D7"/>
    <w:rsid w:val="005900A3"/>
    <w:rsid w:val="00590364"/>
    <w:rsid w:val="00590A67"/>
    <w:rsid w:val="00592F46"/>
    <w:rsid w:val="005932F2"/>
    <w:rsid w:val="00593402"/>
    <w:rsid w:val="00593DED"/>
    <w:rsid w:val="00594B32"/>
    <w:rsid w:val="00594EB9"/>
    <w:rsid w:val="00595930"/>
    <w:rsid w:val="00595E4F"/>
    <w:rsid w:val="005A0974"/>
    <w:rsid w:val="005A141F"/>
    <w:rsid w:val="005A222F"/>
    <w:rsid w:val="005A25AF"/>
    <w:rsid w:val="005A2D99"/>
    <w:rsid w:val="005A2E86"/>
    <w:rsid w:val="005A4916"/>
    <w:rsid w:val="005A5782"/>
    <w:rsid w:val="005A5EF1"/>
    <w:rsid w:val="005A6368"/>
    <w:rsid w:val="005A70E7"/>
    <w:rsid w:val="005A7F17"/>
    <w:rsid w:val="005B06DA"/>
    <w:rsid w:val="005B0E79"/>
    <w:rsid w:val="005B1DB4"/>
    <w:rsid w:val="005B36F4"/>
    <w:rsid w:val="005B40FC"/>
    <w:rsid w:val="005B4558"/>
    <w:rsid w:val="005B519E"/>
    <w:rsid w:val="005B55C7"/>
    <w:rsid w:val="005B59E1"/>
    <w:rsid w:val="005B74E0"/>
    <w:rsid w:val="005C0470"/>
    <w:rsid w:val="005C1423"/>
    <w:rsid w:val="005C16F8"/>
    <w:rsid w:val="005C170F"/>
    <w:rsid w:val="005C2F9B"/>
    <w:rsid w:val="005C33F2"/>
    <w:rsid w:val="005C3463"/>
    <w:rsid w:val="005C3942"/>
    <w:rsid w:val="005C3C0A"/>
    <w:rsid w:val="005C40C5"/>
    <w:rsid w:val="005C469A"/>
    <w:rsid w:val="005C492D"/>
    <w:rsid w:val="005C4FBA"/>
    <w:rsid w:val="005C4FD7"/>
    <w:rsid w:val="005C589A"/>
    <w:rsid w:val="005C6744"/>
    <w:rsid w:val="005C757A"/>
    <w:rsid w:val="005C76C6"/>
    <w:rsid w:val="005D03F7"/>
    <w:rsid w:val="005D0B26"/>
    <w:rsid w:val="005D15F9"/>
    <w:rsid w:val="005D39AD"/>
    <w:rsid w:val="005D420C"/>
    <w:rsid w:val="005D4420"/>
    <w:rsid w:val="005D489A"/>
    <w:rsid w:val="005D5F21"/>
    <w:rsid w:val="005D6FB4"/>
    <w:rsid w:val="005D7135"/>
    <w:rsid w:val="005E1427"/>
    <w:rsid w:val="005E19F8"/>
    <w:rsid w:val="005E1CAE"/>
    <w:rsid w:val="005E2CF9"/>
    <w:rsid w:val="005E3C29"/>
    <w:rsid w:val="005E4CF1"/>
    <w:rsid w:val="005E5127"/>
    <w:rsid w:val="005E5880"/>
    <w:rsid w:val="005E5A03"/>
    <w:rsid w:val="005E67F3"/>
    <w:rsid w:val="005F1A68"/>
    <w:rsid w:val="005F5B0F"/>
    <w:rsid w:val="005F6F2B"/>
    <w:rsid w:val="005F6F5D"/>
    <w:rsid w:val="00600FD5"/>
    <w:rsid w:val="00601172"/>
    <w:rsid w:val="0060241C"/>
    <w:rsid w:val="00603328"/>
    <w:rsid w:val="00605860"/>
    <w:rsid w:val="00606309"/>
    <w:rsid w:val="00610A42"/>
    <w:rsid w:val="00611A0D"/>
    <w:rsid w:val="00612CC5"/>
    <w:rsid w:val="00613386"/>
    <w:rsid w:val="006133F2"/>
    <w:rsid w:val="006141D6"/>
    <w:rsid w:val="00614755"/>
    <w:rsid w:val="00614E9D"/>
    <w:rsid w:val="006152FE"/>
    <w:rsid w:val="00616804"/>
    <w:rsid w:val="00620612"/>
    <w:rsid w:val="0062071B"/>
    <w:rsid w:val="0062116F"/>
    <w:rsid w:val="00621872"/>
    <w:rsid w:val="00621B33"/>
    <w:rsid w:val="00621EED"/>
    <w:rsid w:val="00622172"/>
    <w:rsid w:val="00624B95"/>
    <w:rsid w:val="00625D84"/>
    <w:rsid w:val="00626EDD"/>
    <w:rsid w:val="00627966"/>
    <w:rsid w:val="006308C7"/>
    <w:rsid w:val="0063167B"/>
    <w:rsid w:val="00633C11"/>
    <w:rsid w:val="00633FF7"/>
    <w:rsid w:val="006377DF"/>
    <w:rsid w:val="00637CD1"/>
    <w:rsid w:val="006400F1"/>
    <w:rsid w:val="006402B3"/>
    <w:rsid w:val="00642342"/>
    <w:rsid w:val="00642BF7"/>
    <w:rsid w:val="00643154"/>
    <w:rsid w:val="00644C92"/>
    <w:rsid w:val="00645108"/>
    <w:rsid w:val="00645214"/>
    <w:rsid w:val="00645BDE"/>
    <w:rsid w:val="00646AD6"/>
    <w:rsid w:val="0064727A"/>
    <w:rsid w:val="00647926"/>
    <w:rsid w:val="00647A13"/>
    <w:rsid w:val="00647FE4"/>
    <w:rsid w:val="00652F16"/>
    <w:rsid w:val="00653671"/>
    <w:rsid w:val="0066080E"/>
    <w:rsid w:val="006638C4"/>
    <w:rsid w:val="0066441E"/>
    <w:rsid w:val="00664D53"/>
    <w:rsid w:val="0066639E"/>
    <w:rsid w:val="00666AD1"/>
    <w:rsid w:val="0066779C"/>
    <w:rsid w:val="0067048E"/>
    <w:rsid w:val="00670955"/>
    <w:rsid w:val="006722F0"/>
    <w:rsid w:val="00672642"/>
    <w:rsid w:val="0067276D"/>
    <w:rsid w:val="00673438"/>
    <w:rsid w:val="00673FCE"/>
    <w:rsid w:val="006741E9"/>
    <w:rsid w:val="00674AF4"/>
    <w:rsid w:val="00676247"/>
    <w:rsid w:val="006778D3"/>
    <w:rsid w:val="00677D5D"/>
    <w:rsid w:val="0068033B"/>
    <w:rsid w:val="00680759"/>
    <w:rsid w:val="00680ABB"/>
    <w:rsid w:val="00681581"/>
    <w:rsid w:val="0069046E"/>
    <w:rsid w:val="00690EF7"/>
    <w:rsid w:val="0069174C"/>
    <w:rsid w:val="00691CF3"/>
    <w:rsid w:val="006920CB"/>
    <w:rsid w:val="00692471"/>
    <w:rsid w:val="00693E1B"/>
    <w:rsid w:val="00694B36"/>
    <w:rsid w:val="006950D7"/>
    <w:rsid w:val="006952A4"/>
    <w:rsid w:val="006A07D5"/>
    <w:rsid w:val="006A2049"/>
    <w:rsid w:val="006A2BB2"/>
    <w:rsid w:val="006A4B7A"/>
    <w:rsid w:val="006A574E"/>
    <w:rsid w:val="006A5780"/>
    <w:rsid w:val="006A5F8C"/>
    <w:rsid w:val="006A6616"/>
    <w:rsid w:val="006A75DA"/>
    <w:rsid w:val="006B1116"/>
    <w:rsid w:val="006B165F"/>
    <w:rsid w:val="006B23DA"/>
    <w:rsid w:val="006B33EF"/>
    <w:rsid w:val="006B3820"/>
    <w:rsid w:val="006B4B33"/>
    <w:rsid w:val="006B6274"/>
    <w:rsid w:val="006B7630"/>
    <w:rsid w:val="006B7639"/>
    <w:rsid w:val="006B7CBB"/>
    <w:rsid w:val="006C05FD"/>
    <w:rsid w:val="006C0E55"/>
    <w:rsid w:val="006C1E5F"/>
    <w:rsid w:val="006C3CC2"/>
    <w:rsid w:val="006C3D61"/>
    <w:rsid w:val="006C4341"/>
    <w:rsid w:val="006C4547"/>
    <w:rsid w:val="006C4C55"/>
    <w:rsid w:val="006C4D03"/>
    <w:rsid w:val="006D024C"/>
    <w:rsid w:val="006D0E66"/>
    <w:rsid w:val="006D1396"/>
    <w:rsid w:val="006D13D6"/>
    <w:rsid w:val="006D25F9"/>
    <w:rsid w:val="006D31E3"/>
    <w:rsid w:val="006D33DE"/>
    <w:rsid w:val="006D34A2"/>
    <w:rsid w:val="006D3A75"/>
    <w:rsid w:val="006D5936"/>
    <w:rsid w:val="006D5AC5"/>
    <w:rsid w:val="006E5551"/>
    <w:rsid w:val="006E5932"/>
    <w:rsid w:val="006E5C34"/>
    <w:rsid w:val="006E67BA"/>
    <w:rsid w:val="006E7256"/>
    <w:rsid w:val="006E76A9"/>
    <w:rsid w:val="006E781D"/>
    <w:rsid w:val="006F0108"/>
    <w:rsid w:val="006F0155"/>
    <w:rsid w:val="006F5B10"/>
    <w:rsid w:val="006F64F2"/>
    <w:rsid w:val="006F784C"/>
    <w:rsid w:val="006F7867"/>
    <w:rsid w:val="00700531"/>
    <w:rsid w:val="00700699"/>
    <w:rsid w:val="0070169E"/>
    <w:rsid w:val="00702BDF"/>
    <w:rsid w:val="0070394E"/>
    <w:rsid w:val="00703A7F"/>
    <w:rsid w:val="00703F3D"/>
    <w:rsid w:val="007043B4"/>
    <w:rsid w:val="0070507C"/>
    <w:rsid w:val="0070586A"/>
    <w:rsid w:val="00705CCB"/>
    <w:rsid w:val="007063B7"/>
    <w:rsid w:val="00706910"/>
    <w:rsid w:val="00706FEC"/>
    <w:rsid w:val="0070707F"/>
    <w:rsid w:val="0070741B"/>
    <w:rsid w:val="0070763A"/>
    <w:rsid w:val="00710474"/>
    <w:rsid w:val="00710B22"/>
    <w:rsid w:val="00711818"/>
    <w:rsid w:val="00712880"/>
    <w:rsid w:val="00713C79"/>
    <w:rsid w:val="007145E0"/>
    <w:rsid w:val="00716ED6"/>
    <w:rsid w:val="007204B1"/>
    <w:rsid w:val="0072094B"/>
    <w:rsid w:val="00720E23"/>
    <w:rsid w:val="0072153D"/>
    <w:rsid w:val="0072162B"/>
    <w:rsid w:val="0072268D"/>
    <w:rsid w:val="00724547"/>
    <w:rsid w:val="00724878"/>
    <w:rsid w:val="00732931"/>
    <w:rsid w:val="00734151"/>
    <w:rsid w:val="0073427D"/>
    <w:rsid w:val="00735DD9"/>
    <w:rsid w:val="00736D0B"/>
    <w:rsid w:val="00740926"/>
    <w:rsid w:val="00740DB1"/>
    <w:rsid w:val="007418CD"/>
    <w:rsid w:val="007424DB"/>
    <w:rsid w:val="007427F5"/>
    <w:rsid w:val="007429C0"/>
    <w:rsid w:val="00742E46"/>
    <w:rsid w:val="00742ECD"/>
    <w:rsid w:val="00744D07"/>
    <w:rsid w:val="0075055C"/>
    <w:rsid w:val="007534E9"/>
    <w:rsid w:val="007536C5"/>
    <w:rsid w:val="007537E8"/>
    <w:rsid w:val="00753A70"/>
    <w:rsid w:val="00755B17"/>
    <w:rsid w:val="0076023F"/>
    <w:rsid w:val="00763769"/>
    <w:rsid w:val="00764A46"/>
    <w:rsid w:val="0076579C"/>
    <w:rsid w:val="00765B02"/>
    <w:rsid w:val="00765C1E"/>
    <w:rsid w:val="007662A9"/>
    <w:rsid w:val="00766562"/>
    <w:rsid w:val="00766A39"/>
    <w:rsid w:val="007709FF"/>
    <w:rsid w:val="0077185D"/>
    <w:rsid w:val="007724CF"/>
    <w:rsid w:val="00774BF5"/>
    <w:rsid w:val="00774CB9"/>
    <w:rsid w:val="007751FD"/>
    <w:rsid w:val="00775927"/>
    <w:rsid w:val="007764FF"/>
    <w:rsid w:val="0077695C"/>
    <w:rsid w:val="00777667"/>
    <w:rsid w:val="00780181"/>
    <w:rsid w:val="007808E0"/>
    <w:rsid w:val="00780DE6"/>
    <w:rsid w:val="0078138A"/>
    <w:rsid w:val="007830B2"/>
    <w:rsid w:val="007834A9"/>
    <w:rsid w:val="007840F7"/>
    <w:rsid w:val="007847D5"/>
    <w:rsid w:val="007850B7"/>
    <w:rsid w:val="007859CE"/>
    <w:rsid w:val="00786AA3"/>
    <w:rsid w:val="00786EC3"/>
    <w:rsid w:val="0079087C"/>
    <w:rsid w:val="007914AA"/>
    <w:rsid w:val="00792996"/>
    <w:rsid w:val="007936A9"/>
    <w:rsid w:val="00793990"/>
    <w:rsid w:val="007939FD"/>
    <w:rsid w:val="007940AB"/>
    <w:rsid w:val="0079477E"/>
    <w:rsid w:val="00794F1E"/>
    <w:rsid w:val="007951FA"/>
    <w:rsid w:val="0079532F"/>
    <w:rsid w:val="00795394"/>
    <w:rsid w:val="00795AA0"/>
    <w:rsid w:val="00795C07"/>
    <w:rsid w:val="00796920"/>
    <w:rsid w:val="00796AAB"/>
    <w:rsid w:val="00797CD9"/>
    <w:rsid w:val="00797EEA"/>
    <w:rsid w:val="007A0021"/>
    <w:rsid w:val="007A0128"/>
    <w:rsid w:val="007A0ADB"/>
    <w:rsid w:val="007A1C18"/>
    <w:rsid w:val="007A30AF"/>
    <w:rsid w:val="007A41D3"/>
    <w:rsid w:val="007A4A4B"/>
    <w:rsid w:val="007A6411"/>
    <w:rsid w:val="007A6715"/>
    <w:rsid w:val="007A673C"/>
    <w:rsid w:val="007B0EDD"/>
    <w:rsid w:val="007B12FD"/>
    <w:rsid w:val="007B663F"/>
    <w:rsid w:val="007B6C51"/>
    <w:rsid w:val="007C2080"/>
    <w:rsid w:val="007C2531"/>
    <w:rsid w:val="007C2A23"/>
    <w:rsid w:val="007C489A"/>
    <w:rsid w:val="007C48C1"/>
    <w:rsid w:val="007C59AA"/>
    <w:rsid w:val="007C64FE"/>
    <w:rsid w:val="007D0BCF"/>
    <w:rsid w:val="007D0F85"/>
    <w:rsid w:val="007D2C54"/>
    <w:rsid w:val="007D3E0C"/>
    <w:rsid w:val="007D4250"/>
    <w:rsid w:val="007D4452"/>
    <w:rsid w:val="007D6D1C"/>
    <w:rsid w:val="007E03E4"/>
    <w:rsid w:val="007E29D1"/>
    <w:rsid w:val="007E3142"/>
    <w:rsid w:val="007E3E2B"/>
    <w:rsid w:val="007E4678"/>
    <w:rsid w:val="007E7B52"/>
    <w:rsid w:val="007F127C"/>
    <w:rsid w:val="007F1992"/>
    <w:rsid w:val="007F1AE8"/>
    <w:rsid w:val="007F36CB"/>
    <w:rsid w:val="007F4913"/>
    <w:rsid w:val="007F732E"/>
    <w:rsid w:val="0080179A"/>
    <w:rsid w:val="008018CB"/>
    <w:rsid w:val="00801C8E"/>
    <w:rsid w:val="0080291B"/>
    <w:rsid w:val="0080332C"/>
    <w:rsid w:val="00803E77"/>
    <w:rsid w:val="00804D66"/>
    <w:rsid w:val="00805381"/>
    <w:rsid w:val="00805A06"/>
    <w:rsid w:val="00806080"/>
    <w:rsid w:val="008061DB"/>
    <w:rsid w:val="00806A43"/>
    <w:rsid w:val="00807F84"/>
    <w:rsid w:val="0081054C"/>
    <w:rsid w:val="00810FAE"/>
    <w:rsid w:val="00811D06"/>
    <w:rsid w:val="00813A51"/>
    <w:rsid w:val="00814D16"/>
    <w:rsid w:val="00815139"/>
    <w:rsid w:val="00815B0D"/>
    <w:rsid w:val="00815F97"/>
    <w:rsid w:val="008168F6"/>
    <w:rsid w:val="0081695F"/>
    <w:rsid w:val="00816D67"/>
    <w:rsid w:val="00821179"/>
    <w:rsid w:val="00825518"/>
    <w:rsid w:val="008256F1"/>
    <w:rsid w:val="00825930"/>
    <w:rsid w:val="00825AAD"/>
    <w:rsid w:val="0082639D"/>
    <w:rsid w:val="0082709C"/>
    <w:rsid w:val="008322F2"/>
    <w:rsid w:val="008330AA"/>
    <w:rsid w:val="00833A16"/>
    <w:rsid w:val="00834A2F"/>
    <w:rsid w:val="00834AEB"/>
    <w:rsid w:val="00835076"/>
    <w:rsid w:val="00836D24"/>
    <w:rsid w:val="0083705A"/>
    <w:rsid w:val="0084139D"/>
    <w:rsid w:val="0084181B"/>
    <w:rsid w:val="00841D8C"/>
    <w:rsid w:val="00846EC1"/>
    <w:rsid w:val="00847718"/>
    <w:rsid w:val="008478F2"/>
    <w:rsid w:val="0085021E"/>
    <w:rsid w:val="00850307"/>
    <w:rsid w:val="00851C7B"/>
    <w:rsid w:val="008529D1"/>
    <w:rsid w:val="00854232"/>
    <w:rsid w:val="00854718"/>
    <w:rsid w:val="0085579D"/>
    <w:rsid w:val="0085736B"/>
    <w:rsid w:val="008614EE"/>
    <w:rsid w:val="00861E3A"/>
    <w:rsid w:val="00863515"/>
    <w:rsid w:val="00863525"/>
    <w:rsid w:val="008653EA"/>
    <w:rsid w:val="0086581E"/>
    <w:rsid w:val="00865C4B"/>
    <w:rsid w:val="00866230"/>
    <w:rsid w:val="00866412"/>
    <w:rsid w:val="008668E0"/>
    <w:rsid w:val="00866EA8"/>
    <w:rsid w:val="0086776E"/>
    <w:rsid w:val="008719C5"/>
    <w:rsid w:val="0087203E"/>
    <w:rsid w:val="00872600"/>
    <w:rsid w:val="00873068"/>
    <w:rsid w:val="008732D7"/>
    <w:rsid w:val="00874EDD"/>
    <w:rsid w:val="00874EFD"/>
    <w:rsid w:val="00875F1D"/>
    <w:rsid w:val="008810F9"/>
    <w:rsid w:val="0088229B"/>
    <w:rsid w:val="00882431"/>
    <w:rsid w:val="008831C9"/>
    <w:rsid w:val="00883219"/>
    <w:rsid w:val="008845C4"/>
    <w:rsid w:val="00884D30"/>
    <w:rsid w:val="00885420"/>
    <w:rsid w:val="00887870"/>
    <w:rsid w:val="00887F53"/>
    <w:rsid w:val="008905BC"/>
    <w:rsid w:val="008910AD"/>
    <w:rsid w:val="008914B2"/>
    <w:rsid w:val="0089181A"/>
    <w:rsid w:val="00891E21"/>
    <w:rsid w:val="008934B5"/>
    <w:rsid w:val="00894E83"/>
    <w:rsid w:val="008953EF"/>
    <w:rsid w:val="00896416"/>
    <w:rsid w:val="008970A5"/>
    <w:rsid w:val="008970F6"/>
    <w:rsid w:val="008A05B4"/>
    <w:rsid w:val="008A1B67"/>
    <w:rsid w:val="008A2318"/>
    <w:rsid w:val="008A2345"/>
    <w:rsid w:val="008A2479"/>
    <w:rsid w:val="008A273A"/>
    <w:rsid w:val="008A28BB"/>
    <w:rsid w:val="008A2A51"/>
    <w:rsid w:val="008A2FC2"/>
    <w:rsid w:val="008A4431"/>
    <w:rsid w:val="008A4BB0"/>
    <w:rsid w:val="008A5DB6"/>
    <w:rsid w:val="008A683D"/>
    <w:rsid w:val="008A7A29"/>
    <w:rsid w:val="008B0049"/>
    <w:rsid w:val="008B01C8"/>
    <w:rsid w:val="008B1248"/>
    <w:rsid w:val="008B1ACF"/>
    <w:rsid w:val="008B278C"/>
    <w:rsid w:val="008B2A1E"/>
    <w:rsid w:val="008B2B7C"/>
    <w:rsid w:val="008B429D"/>
    <w:rsid w:val="008B623F"/>
    <w:rsid w:val="008B6593"/>
    <w:rsid w:val="008B67D0"/>
    <w:rsid w:val="008B7106"/>
    <w:rsid w:val="008B7199"/>
    <w:rsid w:val="008C1108"/>
    <w:rsid w:val="008C1ED7"/>
    <w:rsid w:val="008C2305"/>
    <w:rsid w:val="008C2A26"/>
    <w:rsid w:val="008C3C2D"/>
    <w:rsid w:val="008C45E0"/>
    <w:rsid w:val="008C4620"/>
    <w:rsid w:val="008C5012"/>
    <w:rsid w:val="008C516F"/>
    <w:rsid w:val="008C57A7"/>
    <w:rsid w:val="008C634A"/>
    <w:rsid w:val="008C6543"/>
    <w:rsid w:val="008C6C69"/>
    <w:rsid w:val="008C7D9C"/>
    <w:rsid w:val="008D0F75"/>
    <w:rsid w:val="008D1836"/>
    <w:rsid w:val="008D19FE"/>
    <w:rsid w:val="008D1AC9"/>
    <w:rsid w:val="008D1B44"/>
    <w:rsid w:val="008D2426"/>
    <w:rsid w:val="008D2442"/>
    <w:rsid w:val="008D321C"/>
    <w:rsid w:val="008D3AC0"/>
    <w:rsid w:val="008D3CB9"/>
    <w:rsid w:val="008D4896"/>
    <w:rsid w:val="008D4BA3"/>
    <w:rsid w:val="008D4C5E"/>
    <w:rsid w:val="008D5449"/>
    <w:rsid w:val="008D74C1"/>
    <w:rsid w:val="008D7D8D"/>
    <w:rsid w:val="008E000A"/>
    <w:rsid w:val="008E1168"/>
    <w:rsid w:val="008E2366"/>
    <w:rsid w:val="008E3060"/>
    <w:rsid w:val="008E3294"/>
    <w:rsid w:val="008E35F8"/>
    <w:rsid w:val="008E3704"/>
    <w:rsid w:val="008E5B58"/>
    <w:rsid w:val="008E6143"/>
    <w:rsid w:val="008E72F1"/>
    <w:rsid w:val="008F138B"/>
    <w:rsid w:val="008F27E7"/>
    <w:rsid w:val="008F28A6"/>
    <w:rsid w:val="008F2EE4"/>
    <w:rsid w:val="008F36E6"/>
    <w:rsid w:val="008F3EA8"/>
    <w:rsid w:val="008F3FAA"/>
    <w:rsid w:val="008F47C8"/>
    <w:rsid w:val="008F57DD"/>
    <w:rsid w:val="008F6993"/>
    <w:rsid w:val="00900640"/>
    <w:rsid w:val="009015E2"/>
    <w:rsid w:val="00902002"/>
    <w:rsid w:val="0090278E"/>
    <w:rsid w:val="00903FEB"/>
    <w:rsid w:val="00904599"/>
    <w:rsid w:val="00905025"/>
    <w:rsid w:val="009051B5"/>
    <w:rsid w:val="009053D8"/>
    <w:rsid w:val="00905591"/>
    <w:rsid w:val="009057D1"/>
    <w:rsid w:val="00911803"/>
    <w:rsid w:val="00912588"/>
    <w:rsid w:val="009125BE"/>
    <w:rsid w:val="0091289D"/>
    <w:rsid w:val="009128B8"/>
    <w:rsid w:val="00912DBE"/>
    <w:rsid w:val="0091366E"/>
    <w:rsid w:val="0091409A"/>
    <w:rsid w:val="00915E81"/>
    <w:rsid w:val="009166D1"/>
    <w:rsid w:val="00917728"/>
    <w:rsid w:val="00917C92"/>
    <w:rsid w:val="009214D6"/>
    <w:rsid w:val="0092199A"/>
    <w:rsid w:val="00921D40"/>
    <w:rsid w:val="00921F19"/>
    <w:rsid w:val="00922B5F"/>
    <w:rsid w:val="0092377E"/>
    <w:rsid w:val="009266FA"/>
    <w:rsid w:val="0092708B"/>
    <w:rsid w:val="00927289"/>
    <w:rsid w:val="00927F3F"/>
    <w:rsid w:val="009316ED"/>
    <w:rsid w:val="00931AC2"/>
    <w:rsid w:val="00932E66"/>
    <w:rsid w:val="00932E7C"/>
    <w:rsid w:val="009333AB"/>
    <w:rsid w:val="00933448"/>
    <w:rsid w:val="009343AC"/>
    <w:rsid w:val="00934B33"/>
    <w:rsid w:val="00934C69"/>
    <w:rsid w:val="0093590A"/>
    <w:rsid w:val="009359EC"/>
    <w:rsid w:val="0093687E"/>
    <w:rsid w:val="00937053"/>
    <w:rsid w:val="00940B0F"/>
    <w:rsid w:val="00940FF0"/>
    <w:rsid w:val="00941B91"/>
    <w:rsid w:val="00942F2E"/>
    <w:rsid w:val="00943850"/>
    <w:rsid w:val="00943880"/>
    <w:rsid w:val="009448CB"/>
    <w:rsid w:val="00945F0F"/>
    <w:rsid w:val="00946394"/>
    <w:rsid w:val="00947006"/>
    <w:rsid w:val="0095064C"/>
    <w:rsid w:val="00950962"/>
    <w:rsid w:val="00951D49"/>
    <w:rsid w:val="00952665"/>
    <w:rsid w:val="00952CA8"/>
    <w:rsid w:val="00952D3A"/>
    <w:rsid w:val="00952E52"/>
    <w:rsid w:val="00953812"/>
    <w:rsid w:val="00954D4C"/>
    <w:rsid w:val="00955A27"/>
    <w:rsid w:val="0095615B"/>
    <w:rsid w:val="00956D3D"/>
    <w:rsid w:val="00956E9D"/>
    <w:rsid w:val="00957542"/>
    <w:rsid w:val="009604A1"/>
    <w:rsid w:val="009605A7"/>
    <w:rsid w:val="009608A1"/>
    <w:rsid w:val="00960FD2"/>
    <w:rsid w:val="00961B37"/>
    <w:rsid w:val="00963308"/>
    <w:rsid w:val="0096388F"/>
    <w:rsid w:val="00963BA9"/>
    <w:rsid w:val="00965ACF"/>
    <w:rsid w:val="00965DFA"/>
    <w:rsid w:val="0097093B"/>
    <w:rsid w:val="0097207C"/>
    <w:rsid w:val="00972688"/>
    <w:rsid w:val="0097558C"/>
    <w:rsid w:val="009765D9"/>
    <w:rsid w:val="009769C3"/>
    <w:rsid w:val="009778AC"/>
    <w:rsid w:val="00980601"/>
    <w:rsid w:val="00980D26"/>
    <w:rsid w:val="00980E59"/>
    <w:rsid w:val="00981AAE"/>
    <w:rsid w:val="0098211B"/>
    <w:rsid w:val="00982397"/>
    <w:rsid w:val="00982E1A"/>
    <w:rsid w:val="0098606B"/>
    <w:rsid w:val="009866C9"/>
    <w:rsid w:val="009868EB"/>
    <w:rsid w:val="00986E37"/>
    <w:rsid w:val="00986FEA"/>
    <w:rsid w:val="00987F1D"/>
    <w:rsid w:val="009900E1"/>
    <w:rsid w:val="0099157F"/>
    <w:rsid w:val="0099224C"/>
    <w:rsid w:val="009929B6"/>
    <w:rsid w:val="00993635"/>
    <w:rsid w:val="00994AB3"/>
    <w:rsid w:val="00994F8D"/>
    <w:rsid w:val="0099521F"/>
    <w:rsid w:val="009A09F8"/>
    <w:rsid w:val="009A41E1"/>
    <w:rsid w:val="009A4F39"/>
    <w:rsid w:val="009A5A62"/>
    <w:rsid w:val="009A5EBD"/>
    <w:rsid w:val="009A61DA"/>
    <w:rsid w:val="009A632A"/>
    <w:rsid w:val="009A6CF4"/>
    <w:rsid w:val="009A78EB"/>
    <w:rsid w:val="009B0DF1"/>
    <w:rsid w:val="009B183B"/>
    <w:rsid w:val="009B2EA6"/>
    <w:rsid w:val="009B33CA"/>
    <w:rsid w:val="009B3485"/>
    <w:rsid w:val="009B3EAB"/>
    <w:rsid w:val="009B453A"/>
    <w:rsid w:val="009B7362"/>
    <w:rsid w:val="009C0184"/>
    <w:rsid w:val="009C08BC"/>
    <w:rsid w:val="009C1168"/>
    <w:rsid w:val="009C17CB"/>
    <w:rsid w:val="009C2036"/>
    <w:rsid w:val="009C3594"/>
    <w:rsid w:val="009C54E6"/>
    <w:rsid w:val="009C5B7C"/>
    <w:rsid w:val="009C5EF3"/>
    <w:rsid w:val="009C6207"/>
    <w:rsid w:val="009C681A"/>
    <w:rsid w:val="009C6C85"/>
    <w:rsid w:val="009C7A76"/>
    <w:rsid w:val="009D014A"/>
    <w:rsid w:val="009D0AEE"/>
    <w:rsid w:val="009D2626"/>
    <w:rsid w:val="009D2651"/>
    <w:rsid w:val="009D4C7B"/>
    <w:rsid w:val="009D6499"/>
    <w:rsid w:val="009D6500"/>
    <w:rsid w:val="009D6CDB"/>
    <w:rsid w:val="009D71FF"/>
    <w:rsid w:val="009D7A0F"/>
    <w:rsid w:val="009E0999"/>
    <w:rsid w:val="009E1920"/>
    <w:rsid w:val="009E264E"/>
    <w:rsid w:val="009E2F6B"/>
    <w:rsid w:val="009E31AF"/>
    <w:rsid w:val="009E3FE0"/>
    <w:rsid w:val="009E43D1"/>
    <w:rsid w:val="009E52D2"/>
    <w:rsid w:val="009E581D"/>
    <w:rsid w:val="009E5B89"/>
    <w:rsid w:val="009E711B"/>
    <w:rsid w:val="009F30EF"/>
    <w:rsid w:val="009F3931"/>
    <w:rsid w:val="009F3A7D"/>
    <w:rsid w:val="009F5758"/>
    <w:rsid w:val="009F69ED"/>
    <w:rsid w:val="00A02829"/>
    <w:rsid w:val="00A029A9"/>
    <w:rsid w:val="00A03381"/>
    <w:rsid w:val="00A03636"/>
    <w:rsid w:val="00A037D9"/>
    <w:rsid w:val="00A04A95"/>
    <w:rsid w:val="00A0517C"/>
    <w:rsid w:val="00A05C3A"/>
    <w:rsid w:val="00A05DF8"/>
    <w:rsid w:val="00A06EC7"/>
    <w:rsid w:val="00A0711C"/>
    <w:rsid w:val="00A07C6F"/>
    <w:rsid w:val="00A1173C"/>
    <w:rsid w:val="00A11A7F"/>
    <w:rsid w:val="00A11D16"/>
    <w:rsid w:val="00A13FDE"/>
    <w:rsid w:val="00A14A80"/>
    <w:rsid w:val="00A15203"/>
    <w:rsid w:val="00A1559C"/>
    <w:rsid w:val="00A207D7"/>
    <w:rsid w:val="00A208DD"/>
    <w:rsid w:val="00A21CEC"/>
    <w:rsid w:val="00A21E90"/>
    <w:rsid w:val="00A22A28"/>
    <w:rsid w:val="00A22DEB"/>
    <w:rsid w:val="00A230B5"/>
    <w:rsid w:val="00A24BEE"/>
    <w:rsid w:val="00A24DD7"/>
    <w:rsid w:val="00A26570"/>
    <w:rsid w:val="00A27094"/>
    <w:rsid w:val="00A278B1"/>
    <w:rsid w:val="00A321AD"/>
    <w:rsid w:val="00A33F35"/>
    <w:rsid w:val="00A3499E"/>
    <w:rsid w:val="00A35335"/>
    <w:rsid w:val="00A36E42"/>
    <w:rsid w:val="00A37143"/>
    <w:rsid w:val="00A37193"/>
    <w:rsid w:val="00A40398"/>
    <w:rsid w:val="00A41861"/>
    <w:rsid w:val="00A433C2"/>
    <w:rsid w:val="00A43764"/>
    <w:rsid w:val="00A44A31"/>
    <w:rsid w:val="00A45E01"/>
    <w:rsid w:val="00A47C52"/>
    <w:rsid w:val="00A504B9"/>
    <w:rsid w:val="00A50E5D"/>
    <w:rsid w:val="00A51A1E"/>
    <w:rsid w:val="00A524AE"/>
    <w:rsid w:val="00A5354D"/>
    <w:rsid w:val="00A54788"/>
    <w:rsid w:val="00A55184"/>
    <w:rsid w:val="00A557E2"/>
    <w:rsid w:val="00A558D5"/>
    <w:rsid w:val="00A60B3D"/>
    <w:rsid w:val="00A60BC6"/>
    <w:rsid w:val="00A60F51"/>
    <w:rsid w:val="00A6234A"/>
    <w:rsid w:val="00A62DC2"/>
    <w:rsid w:val="00A630BF"/>
    <w:rsid w:val="00A640D6"/>
    <w:rsid w:val="00A64789"/>
    <w:rsid w:val="00A64A25"/>
    <w:rsid w:val="00A659D5"/>
    <w:rsid w:val="00A67543"/>
    <w:rsid w:val="00A7152D"/>
    <w:rsid w:val="00A715B8"/>
    <w:rsid w:val="00A71A36"/>
    <w:rsid w:val="00A72C43"/>
    <w:rsid w:val="00A74C4A"/>
    <w:rsid w:val="00A75132"/>
    <w:rsid w:val="00A754F1"/>
    <w:rsid w:val="00A75929"/>
    <w:rsid w:val="00A7653F"/>
    <w:rsid w:val="00A76C46"/>
    <w:rsid w:val="00A76E81"/>
    <w:rsid w:val="00A80778"/>
    <w:rsid w:val="00A82920"/>
    <w:rsid w:val="00A82EDF"/>
    <w:rsid w:val="00A83AC0"/>
    <w:rsid w:val="00A83AD6"/>
    <w:rsid w:val="00A84074"/>
    <w:rsid w:val="00A84A58"/>
    <w:rsid w:val="00A85B11"/>
    <w:rsid w:val="00A86526"/>
    <w:rsid w:val="00A87676"/>
    <w:rsid w:val="00A87814"/>
    <w:rsid w:val="00A87D6C"/>
    <w:rsid w:val="00A87FEA"/>
    <w:rsid w:val="00A900B1"/>
    <w:rsid w:val="00A904FD"/>
    <w:rsid w:val="00A90744"/>
    <w:rsid w:val="00A92224"/>
    <w:rsid w:val="00A94585"/>
    <w:rsid w:val="00A9474E"/>
    <w:rsid w:val="00A951A9"/>
    <w:rsid w:val="00A966AF"/>
    <w:rsid w:val="00A969D5"/>
    <w:rsid w:val="00A97E1A"/>
    <w:rsid w:val="00AA09EA"/>
    <w:rsid w:val="00AA1361"/>
    <w:rsid w:val="00AA13BF"/>
    <w:rsid w:val="00AA20A9"/>
    <w:rsid w:val="00AA289F"/>
    <w:rsid w:val="00AA2F17"/>
    <w:rsid w:val="00AA514C"/>
    <w:rsid w:val="00AA5743"/>
    <w:rsid w:val="00AA67E5"/>
    <w:rsid w:val="00AB0233"/>
    <w:rsid w:val="00AB0D01"/>
    <w:rsid w:val="00AB27D1"/>
    <w:rsid w:val="00AB49FC"/>
    <w:rsid w:val="00AB4CC8"/>
    <w:rsid w:val="00AB548D"/>
    <w:rsid w:val="00AB7D4D"/>
    <w:rsid w:val="00AB7E8A"/>
    <w:rsid w:val="00AC0804"/>
    <w:rsid w:val="00AC09B7"/>
    <w:rsid w:val="00AC147F"/>
    <w:rsid w:val="00AC16EB"/>
    <w:rsid w:val="00AC1868"/>
    <w:rsid w:val="00AC2F2D"/>
    <w:rsid w:val="00AC5C6D"/>
    <w:rsid w:val="00AC5D80"/>
    <w:rsid w:val="00AC607F"/>
    <w:rsid w:val="00AC638F"/>
    <w:rsid w:val="00AC689D"/>
    <w:rsid w:val="00AD065E"/>
    <w:rsid w:val="00AD0BB1"/>
    <w:rsid w:val="00AD3CE8"/>
    <w:rsid w:val="00AD40AE"/>
    <w:rsid w:val="00AD4DB5"/>
    <w:rsid w:val="00AD4E68"/>
    <w:rsid w:val="00AD552C"/>
    <w:rsid w:val="00AD5799"/>
    <w:rsid w:val="00AD5B09"/>
    <w:rsid w:val="00AD6B07"/>
    <w:rsid w:val="00AD72CB"/>
    <w:rsid w:val="00AD7649"/>
    <w:rsid w:val="00AE4147"/>
    <w:rsid w:val="00AE4A6C"/>
    <w:rsid w:val="00AE4F00"/>
    <w:rsid w:val="00AE52D0"/>
    <w:rsid w:val="00AE5BEE"/>
    <w:rsid w:val="00AE68E0"/>
    <w:rsid w:val="00AE73F8"/>
    <w:rsid w:val="00AE7474"/>
    <w:rsid w:val="00AE7DF3"/>
    <w:rsid w:val="00AF0FA4"/>
    <w:rsid w:val="00AF2AFC"/>
    <w:rsid w:val="00AF3A49"/>
    <w:rsid w:val="00AF3FC0"/>
    <w:rsid w:val="00AF539F"/>
    <w:rsid w:val="00AF5E7A"/>
    <w:rsid w:val="00AF62A4"/>
    <w:rsid w:val="00AF6DED"/>
    <w:rsid w:val="00AF7906"/>
    <w:rsid w:val="00AF7D7E"/>
    <w:rsid w:val="00B00028"/>
    <w:rsid w:val="00B02820"/>
    <w:rsid w:val="00B02C35"/>
    <w:rsid w:val="00B02D53"/>
    <w:rsid w:val="00B031B6"/>
    <w:rsid w:val="00B04FE8"/>
    <w:rsid w:val="00B05426"/>
    <w:rsid w:val="00B0678B"/>
    <w:rsid w:val="00B06D63"/>
    <w:rsid w:val="00B101ED"/>
    <w:rsid w:val="00B118A1"/>
    <w:rsid w:val="00B1310A"/>
    <w:rsid w:val="00B134A0"/>
    <w:rsid w:val="00B13F92"/>
    <w:rsid w:val="00B141E1"/>
    <w:rsid w:val="00B14961"/>
    <w:rsid w:val="00B1566A"/>
    <w:rsid w:val="00B20034"/>
    <w:rsid w:val="00B21017"/>
    <w:rsid w:val="00B211B0"/>
    <w:rsid w:val="00B21319"/>
    <w:rsid w:val="00B213C0"/>
    <w:rsid w:val="00B21889"/>
    <w:rsid w:val="00B21E0B"/>
    <w:rsid w:val="00B228F4"/>
    <w:rsid w:val="00B23BE9"/>
    <w:rsid w:val="00B24030"/>
    <w:rsid w:val="00B25391"/>
    <w:rsid w:val="00B256B1"/>
    <w:rsid w:val="00B25FD5"/>
    <w:rsid w:val="00B271A1"/>
    <w:rsid w:val="00B27222"/>
    <w:rsid w:val="00B273D9"/>
    <w:rsid w:val="00B30074"/>
    <w:rsid w:val="00B3074D"/>
    <w:rsid w:val="00B3230B"/>
    <w:rsid w:val="00B32472"/>
    <w:rsid w:val="00B360AF"/>
    <w:rsid w:val="00B365C8"/>
    <w:rsid w:val="00B36B49"/>
    <w:rsid w:val="00B37509"/>
    <w:rsid w:val="00B37864"/>
    <w:rsid w:val="00B37E6E"/>
    <w:rsid w:val="00B37E9F"/>
    <w:rsid w:val="00B40634"/>
    <w:rsid w:val="00B40CA2"/>
    <w:rsid w:val="00B41CCA"/>
    <w:rsid w:val="00B42330"/>
    <w:rsid w:val="00B42DD9"/>
    <w:rsid w:val="00B43039"/>
    <w:rsid w:val="00B433A7"/>
    <w:rsid w:val="00B43E08"/>
    <w:rsid w:val="00B444E6"/>
    <w:rsid w:val="00B4571C"/>
    <w:rsid w:val="00B45C4F"/>
    <w:rsid w:val="00B50BB8"/>
    <w:rsid w:val="00B50BE5"/>
    <w:rsid w:val="00B50FD2"/>
    <w:rsid w:val="00B512B6"/>
    <w:rsid w:val="00B5429B"/>
    <w:rsid w:val="00B54715"/>
    <w:rsid w:val="00B54FE0"/>
    <w:rsid w:val="00B56124"/>
    <w:rsid w:val="00B5639B"/>
    <w:rsid w:val="00B6009F"/>
    <w:rsid w:val="00B6065B"/>
    <w:rsid w:val="00B6143A"/>
    <w:rsid w:val="00B61D33"/>
    <w:rsid w:val="00B64483"/>
    <w:rsid w:val="00B646E4"/>
    <w:rsid w:val="00B64A63"/>
    <w:rsid w:val="00B657E8"/>
    <w:rsid w:val="00B65D87"/>
    <w:rsid w:val="00B67C1A"/>
    <w:rsid w:val="00B705C4"/>
    <w:rsid w:val="00B70B31"/>
    <w:rsid w:val="00B7183E"/>
    <w:rsid w:val="00B71F90"/>
    <w:rsid w:val="00B726F3"/>
    <w:rsid w:val="00B72892"/>
    <w:rsid w:val="00B738EB"/>
    <w:rsid w:val="00B73907"/>
    <w:rsid w:val="00B74744"/>
    <w:rsid w:val="00B74C78"/>
    <w:rsid w:val="00B77813"/>
    <w:rsid w:val="00B8054D"/>
    <w:rsid w:val="00B811C9"/>
    <w:rsid w:val="00B8338B"/>
    <w:rsid w:val="00B8368A"/>
    <w:rsid w:val="00B863AD"/>
    <w:rsid w:val="00B86D90"/>
    <w:rsid w:val="00B8716A"/>
    <w:rsid w:val="00B871DD"/>
    <w:rsid w:val="00B87A91"/>
    <w:rsid w:val="00B913A1"/>
    <w:rsid w:val="00B93835"/>
    <w:rsid w:val="00B94D60"/>
    <w:rsid w:val="00B94F36"/>
    <w:rsid w:val="00B967DF"/>
    <w:rsid w:val="00B96CC3"/>
    <w:rsid w:val="00BA074B"/>
    <w:rsid w:val="00BA12F2"/>
    <w:rsid w:val="00BA20AE"/>
    <w:rsid w:val="00BA2523"/>
    <w:rsid w:val="00BA29C1"/>
    <w:rsid w:val="00BA34D4"/>
    <w:rsid w:val="00BA51B9"/>
    <w:rsid w:val="00BA56A1"/>
    <w:rsid w:val="00BA6567"/>
    <w:rsid w:val="00BA6702"/>
    <w:rsid w:val="00BA6D59"/>
    <w:rsid w:val="00BA6DBE"/>
    <w:rsid w:val="00BA6DD3"/>
    <w:rsid w:val="00BA7A57"/>
    <w:rsid w:val="00BB01C9"/>
    <w:rsid w:val="00BB0980"/>
    <w:rsid w:val="00BB1DBD"/>
    <w:rsid w:val="00BB2298"/>
    <w:rsid w:val="00BB37C0"/>
    <w:rsid w:val="00BB3865"/>
    <w:rsid w:val="00BB415C"/>
    <w:rsid w:val="00BB4DF5"/>
    <w:rsid w:val="00BB5C4E"/>
    <w:rsid w:val="00BB600A"/>
    <w:rsid w:val="00BB614E"/>
    <w:rsid w:val="00BC0443"/>
    <w:rsid w:val="00BC0A0B"/>
    <w:rsid w:val="00BC132B"/>
    <w:rsid w:val="00BC2673"/>
    <w:rsid w:val="00BC31A5"/>
    <w:rsid w:val="00BC322F"/>
    <w:rsid w:val="00BC3C8D"/>
    <w:rsid w:val="00BC4586"/>
    <w:rsid w:val="00BC50FF"/>
    <w:rsid w:val="00BC6BFC"/>
    <w:rsid w:val="00BC7DDE"/>
    <w:rsid w:val="00BD0DEB"/>
    <w:rsid w:val="00BD1176"/>
    <w:rsid w:val="00BD26C5"/>
    <w:rsid w:val="00BD3113"/>
    <w:rsid w:val="00BD32DB"/>
    <w:rsid w:val="00BD655E"/>
    <w:rsid w:val="00BD6D24"/>
    <w:rsid w:val="00BE2929"/>
    <w:rsid w:val="00BE4D45"/>
    <w:rsid w:val="00BE693C"/>
    <w:rsid w:val="00BE6F6B"/>
    <w:rsid w:val="00BE7E03"/>
    <w:rsid w:val="00BF1884"/>
    <w:rsid w:val="00BF2AA6"/>
    <w:rsid w:val="00BF3D6C"/>
    <w:rsid w:val="00BF4ACD"/>
    <w:rsid w:val="00BF5CE7"/>
    <w:rsid w:val="00BF724D"/>
    <w:rsid w:val="00C004DA"/>
    <w:rsid w:val="00C004DE"/>
    <w:rsid w:val="00C0132F"/>
    <w:rsid w:val="00C02D69"/>
    <w:rsid w:val="00C03615"/>
    <w:rsid w:val="00C04197"/>
    <w:rsid w:val="00C041E6"/>
    <w:rsid w:val="00C05369"/>
    <w:rsid w:val="00C0569F"/>
    <w:rsid w:val="00C0631F"/>
    <w:rsid w:val="00C06A98"/>
    <w:rsid w:val="00C07536"/>
    <w:rsid w:val="00C07E3E"/>
    <w:rsid w:val="00C1023A"/>
    <w:rsid w:val="00C121E9"/>
    <w:rsid w:val="00C1285F"/>
    <w:rsid w:val="00C13AF0"/>
    <w:rsid w:val="00C16FDE"/>
    <w:rsid w:val="00C1717E"/>
    <w:rsid w:val="00C17402"/>
    <w:rsid w:val="00C17C21"/>
    <w:rsid w:val="00C230BB"/>
    <w:rsid w:val="00C23389"/>
    <w:rsid w:val="00C24F15"/>
    <w:rsid w:val="00C25E80"/>
    <w:rsid w:val="00C273E5"/>
    <w:rsid w:val="00C3030F"/>
    <w:rsid w:val="00C3048D"/>
    <w:rsid w:val="00C305BB"/>
    <w:rsid w:val="00C308BD"/>
    <w:rsid w:val="00C31D2E"/>
    <w:rsid w:val="00C3277F"/>
    <w:rsid w:val="00C33B36"/>
    <w:rsid w:val="00C33DEE"/>
    <w:rsid w:val="00C34810"/>
    <w:rsid w:val="00C34DF0"/>
    <w:rsid w:val="00C34F64"/>
    <w:rsid w:val="00C35078"/>
    <w:rsid w:val="00C35C81"/>
    <w:rsid w:val="00C35E30"/>
    <w:rsid w:val="00C368E8"/>
    <w:rsid w:val="00C36BB9"/>
    <w:rsid w:val="00C372CD"/>
    <w:rsid w:val="00C4025D"/>
    <w:rsid w:val="00C41D05"/>
    <w:rsid w:val="00C44BB8"/>
    <w:rsid w:val="00C46888"/>
    <w:rsid w:val="00C46A48"/>
    <w:rsid w:val="00C4711D"/>
    <w:rsid w:val="00C4712C"/>
    <w:rsid w:val="00C47A60"/>
    <w:rsid w:val="00C47A9F"/>
    <w:rsid w:val="00C47B6A"/>
    <w:rsid w:val="00C50018"/>
    <w:rsid w:val="00C52C18"/>
    <w:rsid w:val="00C53216"/>
    <w:rsid w:val="00C53A8A"/>
    <w:rsid w:val="00C53C58"/>
    <w:rsid w:val="00C53E6D"/>
    <w:rsid w:val="00C550A9"/>
    <w:rsid w:val="00C556D9"/>
    <w:rsid w:val="00C56AC2"/>
    <w:rsid w:val="00C56FF4"/>
    <w:rsid w:val="00C604DE"/>
    <w:rsid w:val="00C60B70"/>
    <w:rsid w:val="00C621B9"/>
    <w:rsid w:val="00C629C9"/>
    <w:rsid w:val="00C6337B"/>
    <w:rsid w:val="00C63A15"/>
    <w:rsid w:val="00C63EA3"/>
    <w:rsid w:val="00C64E90"/>
    <w:rsid w:val="00C65B9C"/>
    <w:rsid w:val="00C66C5E"/>
    <w:rsid w:val="00C672A3"/>
    <w:rsid w:val="00C70C4E"/>
    <w:rsid w:val="00C70EBD"/>
    <w:rsid w:val="00C71C0F"/>
    <w:rsid w:val="00C71F31"/>
    <w:rsid w:val="00C72ECA"/>
    <w:rsid w:val="00C7306D"/>
    <w:rsid w:val="00C73212"/>
    <w:rsid w:val="00C7396D"/>
    <w:rsid w:val="00C7424A"/>
    <w:rsid w:val="00C74334"/>
    <w:rsid w:val="00C74FE5"/>
    <w:rsid w:val="00C753F8"/>
    <w:rsid w:val="00C76DD6"/>
    <w:rsid w:val="00C770B3"/>
    <w:rsid w:val="00C77E6B"/>
    <w:rsid w:val="00C83871"/>
    <w:rsid w:val="00C86D9F"/>
    <w:rsid w:val="00C903E4"/>
    <w:rsid w:val="00C9040F"/>
    <w:rsid w:val="00C90486"/>
    <w:rsid w:val="00C90617"/>
    <w:rsid w:val="00C90A43"/>
    <w:rsid w:val="00C916D9"/>
    <w:rsid w:val="00C92B44"/>
    <w:rsid w:val="00C936CF"/>
    <w:rsid w:val="00C949E1"/>
    <w:rsid w:val="00C9541E"/>
    <w:rsid w:val="00C955FD"/>
    <w:rsid w:val="00C95AE6"/>
    <w:rsid w:val="00C975F3"/>
    <w:rsid w:val="00CA0CCB"/>
    <w:rsid w:val="00CA2318"/>
    <w:rsid w:val="00CA252C"/>
    <w:rsid w:val="00CA2FA2"/>
    <w:rsid w:val="00CA475B"/>
    <w:rsid w:val="00CA4C0A"/>
    <w:rsid w:val="00CA4D85"/>
    <w:rsid w:val="00CA5103"/>
    <w:rsid w:val="00CA6336"/>
    <w:rsid w:val="00CA69A4"/>
    <w:rsid w:val="00CA6FD4"/>
    <w:rsid w:val="00CA7BB4"/>
    <w:rsid w:val="00CB1574"/>
    <w:rsid w:val="00CB15D2"/>
    <w:rsid w:val="00CB1A3F"/>
    <w:rsid w:val="00CB23CB"/>
    <w:rsid w:val="00CB25A6"/>
    <w:rsid w:val="00CB2C5D"/>
    <w:rsid w:val="00CB3FAE"/>
    <w:rsid w:val="00CB74DE"/>
    <w:rsid w:val="00CB758C"/>
    <w:rsid w:val="00CC15E7"/>
    <w:rsid w:val="00CC212E"/>
    <w:rsid w:val="00CC2EB7"/>
    <w:rsid w:val="00CC35AD"/>
    <w:rsid w:val="00CC3EEB"/>
    <w:rsid w:val="00CC40C6"/>
    <w:rsid w:val="00CC4768"/>
    <w:rsid w:val="00CC52CD"/>
    <w:rsid w:val="00CC5548"/>
    <w:rsid w:val="00CC56D6"/>
    <w:rsid w:val="00CC5AE4"/>
    <w:rsid w:val="00CC5C89"/>
    <w:rsid w:val="00CC724E"/>
    <w:rsid w:val="00CC7AD8"/>
    <w:rsid w:val="00CD0868"/>
    <w:rsid w:val="00CD0ECB"/>
    <w:rsid w:val="00CD122E"/>
    <w:rsid w:val="00CD1D3B"/>
    <w:rsid w:val="00CD1F57"/>
    <w:rsid w:val="00CD2033"/>
    <w:rsid w:val="00CD2C70"/>
    <w:rsid w:val="00CD44AA"/>
    <w:rsid w:val="00CD54F9"/>
    <w:rsid w:val="00CD6063"/>
    <w:rsid w:val="00CD6832"/>
    <w:rsid w:val="00CD7E59"/>
    <w:rsid w:val="00CE25B1"/>
    <w:rsid w:val="00CE57FF"/>
    <w:rsid w:val="00CE6885"/>
    <w:rsid w:val="00CE73D6"/>
    <w:rsid w:val="00CE7A85"/>
    <w:rsid w:val="00CE7F8D"/>
    <w:rsid w:val="00CF07EE"/>
    <w:rsid w:val="00CF14B6"/>
    <w:rsid w:val="00CF3188"/>
    <w:rsid w:val="00CF46F8"/>
    <w:rsid w:val="00CF4972"/>
    <w:rsid w:val="00CF55DA"/>
    <w:rsid w:val="00CF5821"/>
    <w:rsid w:val="00CF5B2E"/>
    <w:rsid w:val="00CF631B"/>
    <w:rsid w:val="00CF66B7"/>
    <w:rsid w:val="00CF7827"/>
    <w:rsid w:val="00CF7850"/>
    <w:rsid w:val="00D0086C"/>
    <w:rsid w:val="00D00A23"/>
    <w:rsid w:val="00D03E85"/>
    <w:rsid w:val="00D04876"/>
    <w:rsid w:val="00D04FB3"/>
    <w:rsid w:val="00D05074"/>
    <w:rsid w:val="00D052A8"/>
    <w:rsid w:val="00D10431"/>
    <w:rsid w:val="00D10467"/>
    <w:rsid w:val="00D105CD"/>
    <w:rsid w:val="00D1129A"/>
    <w:rsid w:val="00D115D6"/>
    <w:rsid w:val="00D1183F"/>
    <w:rsid w:val="00D1328E"/>
    <w:rsid w:val="00D14D75"/>
    <w:rsid w:val="00D15D13"/>
    <w:rsid w:val="00D16060"/>
    <w:rsid w:val="00D16610"/>
    <w:rsid w:val="00D17777"/>
    <w:rsid w:val="00D203D4"/>
    <w:rsid w:val="00D20BB7"/>
    <w:rsid w:val="00D20E4C"/>
    <w:rsid w:val="00D21AC2"/>
    <w:rsid w:val="00D21F2D"/>
    <w:rsid w:val="00D21F53"/>
    <w:rsid w:val="00D23C09"/>
    <w:rsid w:val="00D3257C"/>
    <w:rsid w:val="00D3477E"/>
    <w:rsid w:val="00D348D4"/>
    <w:rsid w:val="00D35305"/>
    <w:rsid w:val="00D3568A"/>
    <w:rsid w:val="00D3700F"/>
    <w:rsid w:val="00D4037E"/>
    <w:rsid w:val="00D4207F"/>
    <w:rsid w:val="00D446B8"/>
    <w:rsid w:val="00D4498F"/>
    <w:rsid w:val="00D44BD8"/>
    <w:rsid w:val="00D44C68"/>
    <w:rsid w:val="00D46309"/>
    <w:rsid w:val="00D46345"/>
    <w:rsid w:val="00D464D2"/>
    <w:rsid w:val="00D47742"/>
    <w:rsid w:val="00D47BFC"/>
    <w:rsid w:val="00D47C2E"/>
    <w:rsid w:val="00D53826"/>
    <w:rsid w:val="00D5393B"/>
    <w:rsid w:val="00D54B95"/>
    <w:rsid w:val="00D5538A"/>
    <w:rsid w:val="00D556A7"/>
    <w:rsid w:val="00D55F12"/>
    <w:rsid w:val="00D55F54"/>
    <w:rsid w:val="00D56B3E"/>
    <w:rsid w:val="00D57A88"/>
    <w:rsid w:val="00D57F0F"/>
    <w:rsid w:val="00D6022E"/>
    <w:rsid w:val="00D60395"/>
    <w:rsid w:val="00D6118A"/>
    <w:rsid w:val="00D63997"/>
    <w:rsid w:val="00D644A7"/>
    <w:rsid w:val="00D644A8"/>
    <w:rsid w:val="00D64516"/>
    <w:rsid w:val="00D6456C"/>
    <w:rsid w:val="00D64B19"/>
    <w:rsid w:val="00D65074"/>
    <w:rsid w:val="00D65195"/>
    <w:rsid w:val="00D652C8"/>
    <w:rsid w:val="00D65A73"/>
    <w:rsid w:val="00D668B3"/>
    <w:rsid w:val="00D672DD"/>
    <w:rsid w:val="00D71924"/>
    <w:rsid w:val="00D71A3D"/>
    <w:rsid w:val="00D72C54"/>
    <w:rsid w:val="00D7311B"/>
    <w:rsid w:val="00D739CB"/>
    <w:rsid w:val="00D74021"/>
    <w:rsid w:val="00D74895"/>
    <w:rsid w:val="00D74A10"/>
    <w:rsid w:val="00D754E3"/>
    <w:rsid w:val="00D7624C"/>
    <w:rsid w:val="00D7671B"/>
    <w:rsid w:val="00D7773E"/>
    <w:rsid w:val="00D77840"/>
    <w:rsid w:val="00D80470"/>
    <w:rsid w:val="00D807D5"/>
    <w:rsid w:val="00D808DD"/>
    <w:rsid w:val="00D80D35"/>
    <w:rsid w:val="00D8227B"/>
    <w:rsid w:val="00D85321"/>
    <w:rsid w:val="00D8690F"/>
    <w:rsid w:val="00D875E9"/>
    <w:rsid w:val="00D900E9"/>
    <w:rsid w:val="00D916DA"/>
    <w:rsid w:val="00D918AC"/>
    <w:rsid w:val="00D91B94"/>
    <w:rsid w:val="00D91E1E"/>
    <w:rsid w:val="00D91E62"/>
    <w:rsid w:val="00D920D9"/>
    <w:rsid w:val="00D92636"/>
    <w:rsid w:val="00D93691"/>
    <w:rsid w:val="00D93B8C"/>
    <w:rsid w:val="00D94D54"/>
    <w:rsid w:val="00D96DFA"/>
    <w:rsid w:val="00DA0BE3"/>
    <w:rsid w:val="00DA2857"/>
    <w:rsid w:val="00DA29BC"/>
    <w:rsid w:val="00DA36C4"/>
    <w:rsid w:val="00DA37B1"/>
    <w:rsid w:val="00DA4F69"/>
    <w:rsid w:val="00DA5D56"/>
    <w:rsid w:val="00DA6300"/>
    <w:rsid w:val="00DA6354"/>
    <w:rsid w:val="00DA6F7F"/>
    <w:rsid w:val="00DA7012"/>
    <w:rsid w:val="00DA75A0"/>
    <w:rsid w:val="00DB1D68"/>
    <w:rsid w:val="00DB4BD1"/>
    <w:rsid w:val="00DB53EB"/>
    <w:rsid w:val="00DB59B6"/>
    <w:rsid w:val="00DC08A1"/>
    <w:rsid w:val="00DC09FF"/>
    <w:rsid w:val="00DC2480"/>
    <w:rsid w:val="00DC2A49"/>
    <w:rsid w:val="00DC3756"/>
    <w:rsid w:val="00DC44C0"/>
    <w:rsid w:val="00DC5304"/>
    <w:rsid w:val="00DC670A"/>
    <w:rsid w:val="00DC69AF"/>
    <w:rsid w:val="00DC71EE"/>
    <w:rsid w:val="00DC7519"/>
    <w:rsid w:val="00DC75DA"/>
    <w:rsid w:val="00DD04E5"/>
    <w:rsid w:val="00DD1AFE"/>
    <w:rsid w:val="00DD21A2"/>
    <w:rsid w:val="00DD25F7"/>
    <w:rsid w:val="00DD2736"/>
    <w:rsid w:val="00DD274C"/>
    <w:rsid w:val="00DD4499"/>
    <w:rsid w:val="00DD4CC5"/>
    <w:rsid w:val="00DD4D23"/>
    <w:rsid w:val="00DD51DA"/>
    <w:rsid w:val="00DD64FF"/>
    <w:rsid w:val="00DD70B4"/>
    <w:rsid w:val="00DD771F"/>
    <w:rsid w:val="00DE1B72"/>
    <w:rsid w:val="00DE2F9A"/>
    <w:rsid w:val="00DE3C26"/>
    <w:rsid w:val="00DE49CC"/>
    <w:rsid w:val="00DE5976"/>
    <w:rsid w:val="00DE6B68"/>
    <w:rsid w:val="00DE6C1D"/>
    <w:rsid w:val="00DF22E5"/>
    <w:rsid w:val="00DF2386"/>
    <w:rsid w:val="00DF250A"/>
    <w:rsid w:val="00DF275B"/>
    <w:rsid w:val="00DF30D3"/>
    <w:rsid w:val="00DF3216"/>
    <w:rsid w:val="00DF4926"/>
    <w:rsid w:val="00DF663E"/>
    <w:rsid w:val="00DF6687"/>
    <w:rsid w:val="00DF673D"/>
    <w:rsid w:val="00DF70F8"/>
    <w:rsid w:val="00E001DB"/>
    <w:rsid w:val="00E00B0C"/>
    <w:rsid w:val="00E015BB"/>
    <w:rsid w:val="00E01BA8"/>
    <w:rsid w:val="00E03014"/>
    <w:rsid w:val="00E0318C"/>
    <w:rsid w:val="00E0352E"/>
    <w:rsid w:val="00E03E27"/>
    <w:rsid w:val="00E043EC"/>
    <w:rsid w:val="00E04973"/>
    <w:rsid w:val="00E05AF4"/>
    <w:rsid w:val="00E0718B"/>
    <w:rsid w:val="00E075D2"/>
    <w:rsid w:val="00E10425"/>
    <w:rsid w:val="00E10949"/>
    <w:rsid w:val="00E1191F"/>
    <w:rsid w:val="00E12996"/>
    <w:rsid w:val="00E129CB"/>
    <w:rsid w:val="00E13F36"/>
    <w:rsid w:val="00E145D9"/>
    <w:rsid w:val="00E1591C"/>
    <w:rsid w:val="00E16547"/>
    <w:rsid w:val="00E200CB"/>
    <w:rsid w:val="00E20128"/>
    <w:rsid w:val="00E205BD"/>
    <w:rsid w:val="00E20C02"/>
    <w:rsid w:val="00E20DE6"/>
    <w:rsid w:val="00E2211C"/>
    <w:rsid w:val="00E238A0"/>
    <w:rsid w:val="00E24662"/>
    <w:rsid w:val="00E24C7C"/>
    <w:rsid w:val="00E2634A"/>
    <w:rsid w:val="00E27728"/>
    <w:rsid w:val="00E30F2E"/>
    <w:rsid w:val="00E33601"/>
    <w:rsid w:val="00E33753"/>
    <w:rsid w:val="00E33A3E"/>
    <w:rsid w:val="00E34EE7"/>
    <w:rsid w:val="00E35931"/>
    <w:rsid w:val="00E36C48"/>
    <w:rsid w:val="00E372DB"/>
    <w:rsid w:val="00E405B2"/>
    <w:rsid w:val="00E410BE"/>
    <w:rsid w:val="00E4114F"/>
    <w:rsid w:val="00E417B8"/>
    <w:rsid w:val="00E42993"/>
    <w:rsid w:val="00E42D1A"/>
    <w:rsid w:val="00E432CB"/>
    <w:rsid w:val="00E45BD2"/>
    <w:rsid w:val="00E45C5C"/>
    <w:rsid w:val="00E461C8"/>
    <w:rsid w:val="00E4626C"/>
    <w:rsid w:val="00E46D6D"/>
    <w:rsid w:val="00E51554"/>
    <w:rsid w:val="00E51AFB"/>
    <w:rsid w:val="00E525AD"/>
    <w:rsid w:val="00E52A27"/>
    <w:rsid w:val="00E53170"/>
    <w:rsid w:val="00E5374D"/>
    <w:rsid w:val="00E5442C"/>
    <w:rsid w:val="00E54547"/>
    <w:rsid w:val="00E5485B"/>
    <w:rsid w:val="00E56835"/>
    <w:rsid w:val="00E57196"/>
    <w:rsid w:val="00E62CD2"/>
    <w:rsid w:val="00E62DF0"/>
    <w:rsid w:val="00E644C2"/>
    <w:rsid w:val="00E64EB6"/>
    <w:rsid w:val="00E6611B"/>
    <w:rsid w:val="00E67E29"/>
    <w:rsid w:val="00E70A26"/>
    <w:rsid w:val="00E71B47"/>
    <w:rsid w:val="00E71D13"/>
    <w:rsid w:val="00E71D21"/>
    <w:rsid w:val="00E71E75"/>
    <w:rsid w:val="00E729F3"/>
    <w:rsid w:val="00E72AF1"/>
    <w:rsid w:val="00E73433"/>
    <w:rsid w:val="00E7365D"/>
    <w:rsid w:val="00E744E7"/>
    <w:rsid w:val="00E74E2D"/>
    <w:rsid w:val="00E758F3"/>
    <w:rsid w:val="00E75FD9"/>
    <w:rsid w:val="00E76630"/>
    <w:rsid w:val="00E76DCD"/>
    <w:rsid w:val="00E8111B"/>
    <w:rsid w:val="00E81267"/>
    <w:rsid w:val="00E817B5"/>
    <w:rsid w:val="00E82DE5"/>
    <w:rsid w:val="00E83240"/>
    <w:rsid w:val="00E833A2"/>
    <w:rsid w:val="00E84186"/>
    <w:rsid w:val="00E8498D"/>
    <w:rsid w:val="00E85A49"/>
    <w:rsid w:val="00E85DD1"/>
    <w:rsid w:val="00E866E1"/>
    <w:rsid w:val="00E907B9"/>
    <w:rsid w:val="00E910C8"/>
    <w:rsid w:val="00E91532"/>
    <w:rsid w:val="00E9279B"/>
    <w:rsid w:val="00E94052"/>
    <w:rsid w:val="00E9409E"/>
    <w:rsid w:val="00E940A0"/>
    <w:rsid w:val="00E95225"/>
    <w:rsid w:val="00E979CF"/>
    <w:rsid w:val="00EA0BFD"/>
    <w:rsid w:val="00EA1032"/>
    <w:rsid w:val="00EA1A45"/>
    <w:rsid w:val="00EA1C42"/>
    <w:rsid w:val="00EA3EFC"/>
    <w:rsid w:val="00EA432E"/>
    <w:rsid w:val="00EA468D"/>
    <w:rsid w:val="00EA5330"/>
    <w:rsid w:val="00EA5C3A"/>
    <w:rsid w:val="00EA5EA1"/>
    <w:rsid w:val="00EA69A1"/>
    <w:rsid w:val="00EB06FF"/>
    <w:rsid w:val="00EB098E"/>
    <w:rsid w:val="00EB1687"/>
    <w:rsid w:val="00EB323D"/>
    <w:rsid w:val="00EB3AB5"/>
    <w:rsid w:val="00EB40D5"/>
    <w:rsid w:val="00EB471D"/>
    <w:rsid w:val="00EB54FD"/>
    <w:rsid w:val="00EB6DB9"/>
    <w:rsid w:val="00EB7110"/>
    <w:rsid w:val="00EC1A94"/>
    <w:rsid w:val="00EC2FDC"/>
    <w:rsid w:val="00EC3E27"/>
    <w:rsid w:val="00EC47E7"/>
    <w:rsid w:val="00EC5622"/>
    <w:rsid w:val="00EC66BC"/>
    <w:rsid w:val="00EC6984"/>
    <w:rsid w:val="00EC6C3D"/>
    <w:rsid w:val="00EC7040"/>
    <w:rsid w:val="00EC7B3E"/>
    <w:rsid w:val="00ED00AF"/>
    <w:rsid w:val="00ED121B"/>
    <w:rsid w:val="00ED1E3A"/>
    <w:rsid w:val="00ED2797"/>
    <w:rsid w:val="00ED2BCF"/>
    <w:rsid w:val="00ED307D"/>
    <w:rsid w:val="00ED54E4"/>
    <w:rsid w:val="00ED5CB7"/>
    <w:rsid w:val="00ED6200"/>
    <w:rsid w:val="00ED6352"/>
    <w:rsid w:val="00ED6772"/>
    <w:rsid w:val="00ED67BB"/>
    <w:rsid w:val="00ED7AC3"/>
    <w:rsid w:val="00EE0639"/>
    <w:rsid w:val="00EE0A30"/>
    <w:rsid w:val="00EE122C"/>
    <w:rsid w:val="00EE267B"/>
    <w:rsid w:val="00EE4953"/>
    <w:rsid w:val="00EE5DC7"/>
    <w:rsid w:val="00EE7B9D"/>
    <w:rsid w:val="00EF01A0"/>
    <w:rsid w:val="00EF0334"/>
    <w:rsid w:val="00EF14E5"/>
    <w:rsid w:val="00EF32C2"/>
    <w:rsid w:val="00EF3386"/>
    <w:rsid w:val="00EF3F8F"/>
    <w:rsid w:val="00EF526E"/>
    <w:rsid w:val="00EF7097"/>
    <w:rsid w:val="00EF7E85"/>
    <w:rsid w:val="00F01038"/>
    <w:rsid w:val="00F03084"/>
    <w:rsid w:val="00F03960"/>
    <w:rsid w:val="00F03FA5"/>
    <w:rsid w:val="00F05867"/>
    <w:rsid w:val="00F07201"/>
    <w:rsid w:val="00F07333"/>
    <w:rsid w:val="00F0794A"/>
    <w:rsid w:val="00F079D5"/>
    <w:rsid w:val="00F10AB5"/>
    <w:rsid w:val="00F10FAF"/>
    <w:rsid w:val="00F11923"/>
    <w:rsid w:val="00F1222B"/>
    <w:rsid w:val="00F124A4"/>
    <w:rsid w:val="00F13FC9"/>
    <w:rsid w:val="00F17854"/>
    <w:rsid w:val="00F20717"/>
    <w:rsid w:val="00F21F17"/>
    <w:rsid w:val="00F26956"/>
    <w:rsid w:val="00F30891"/>
    <w:rsid w:val="00F3120D"/>
    <w:rsid w:val="00F31CB8"/>
    <w:rsid w:val="00F32667"/>
    <w:rsid w:val="00F328A2"/>
    <w:rsid w:val="00F336EA"/>
    <w:rsid w:val="00F3382C"/>
    <w:rsid w:val="00F34C4F"/>
    <w:rsid w:val="00F35F20"/>
    <w:rsid w:val="00F37183"/>
    <w:rsid w:val="00F372FC"/>
    <w:rsid w:val="00F37381"/>
    <w:rsid w:val="00F377EC"/>
    <w:rsid w:val="00F4133E"/>
    <w:rsid w:val="00F41E25"/>
    <w:rsid w:val="00F42038"/>
    <w:rsid w:val="00F42234"/>
    <w:rsid w:val="00F43AD5"/>
    <w:rsid w:val="00F44CE2"/>
    <w:rsid w:val="00F45E59"/>
    <w:rsid w:val="00F464FE"/>
    <w:rsid w:val="00F4722D"/>
    <w:rsid w:val="00F47529"/>
    <w:rsid w:val="00F47F93"/>
    <w:rsid w:val="00F50C75"/>
    <w:rsid w:val="00F52357"/>
    <w:rsid w:val="00F5264F"/>
    <w:rsid w:val="00F54382"/>
    <w:rsid w:val="00F54CAA"/>
    <w:rsid w:val="00F54F67"/>
    <w:rsid w:val="00F55971"/>
    <w:rsid w:val="00F55BA7"/>
    <w:rsid w:val="00F56608"/>
    <w:rsid w:val="00F56C4C"/>
    <w:rsid w:val="00F577AE"/>
    <w:rsid w:val="00F57833"/>
    <w:rsid w:val="00F57E51"/>
    <w:rsid w:val="00F6028A"/>
    <w:rsid w:val="00F6095F"/>
    <w:rsid w:val="00F613BE"/>
    <w:rsid w:val="00F61894"/>
    <w:rsid w:val="00F62965"/>
    <w:rsid w:val="00F62F17"/>
    <w:rsid w:val="00F63DC6"/>
    <w:rsid w:val="00F64248"/>
    <w:rsid w:val="00F6476E"/>
    <w:rsid w:val="00F64FE2"/>
    <w:rsid w:val="00F6605B"/>
    <w:rsid w:val="00F6716F"/>
    <w:rsid w:val="00F71809"/>
    <w:rsid w:val="00F7183C"/>
    <w:rsid w:val="00F718F0"/>
    <w:rsid w:val="00F71E66"/>
    <w:rsid w:val="00F73C3D"/>
    <w:rsid w:val="00F741B3"/>
    <w:rsid w:val="00F750DD"/>
    <w:rsid w:val="00F75F45"/>
    <w:rsid w:val="00F76756"/>
    <w:rsid w:val="00F77944"/>
    <w:rsid w:val="00F77BDB"/>
    <w:rsid w:val="00F77F6C"/>
    <w:rsid w:val="00F80454"/>
    <w:rsid w:val="00F80520"/>
    <w:rsid w:val="00F80AEA"/>
    <w:rsid w:val="00F81BD1"/>
    <w:rsid w:val="00F8309F"/>
    <w:rsid w:val="00F842AA"/>
    <w:rsid w:val="00F869A7"/>
    <w:rsid w:val="00F90E68"/>
    <w:rsid w:val="00F91564"/>
    <w:rsid w:val="00F916E2"/>
    <w:rsid w:val="00F93438"/>
    <w:rsid w:val="00F9344E"/>
    <w:rsid w:val="00F93EFF"/>
    <w:rsid w:val="00F943D6"/>
    <w:rsid w:val="00F945C6"/>
    <w:rsid w:val="00F946CF"/>
    <w:rsid w:val="00F948EC"/>
    <w:rsid w:val="00F96447"/>
    <w:rsid w:val="00F96803"/>
    <w:rsid w:val="00F9687B"/>
    <w:rsid w:val="00FA089E"/>
    <w:rsid w:val="00FA145B"/>
    <w:rsid w:val="00FA16A9"/>
    <w:rsid w:val="00FA19C5"/>
    <w:rsid w:val="00FA1A5A"/>
    <w:rsid w:val="00FA4E55"/>
    <w:rsid w:val="00FA4F4A"/>
    <w:rsid w:val="00FA6301"/>
    <w:rsid w:val="00FA78E3"/>
    <w:rsid w:val="00FB01CC"/>
    <w:rsid w:val="00FB0421"/>
    <w:rsid w:val="00FB0BC9"/>
    <w:rsid w:val="00FB14B6"/>
    <w:rsid w:val="00FB31B4"/>
    <w:rsid w:val="00FB3EB9"/>
    <w:rsid w:val="00FB3EF8"/>
    <w:rsid w:val="00FB4A00"/>
    <w:rsid w:val="00FB6326"/>
    <w:rsid w:val="00FB6A4B"/>
    <w:rsid w:val="00FB7A6B"/>
    <w:rsid w:val="00FC060D"/>
    <w:rsid w:val="00FC10A8"/>
    <w:rsid w:val="00FC11C1"/>
    <w:rsid w:val="00FC1643"/>
    <w:rsid w:val="00FC1EB3"/>
    <w:rsid w:val="00FC274E"/>
    <w:rsid w:val="00FC2A50"/>
    <w:rsid w:val="00FC2FCA"/>
    <w:rsid w:val="00FC3725"/>
    <w:rsid w:val="00FC381B"/>
    <w:rsid w:val="00FC3B7A"/>
    <w:rsid w:val="00FC5747"/>
    <w:rsid w:val="00FD0703"/>
    <w:rsid w:val="00FD13ED"/>
    <w:rsid w:val="00FD1F41"/>
    <w:rsid w:val="00FD2A63"/>
    <w:rsid w:val="00FD3ACC"/>
    <w:rsid w:val="00FD6C9B"/>
    <w:rsid w:val="00FD714C"/>
    <w:rsid w:val="00FD7685"/>
    <w:rsid w:val="00FE0A38"/>
    <w:rsid w:val="00FE1363"/>
    <w:rsid w:val="00FE46A9"/>
    <w:rsid w:val="00FE7930"/>
    <w:rsid w:val="00FF0A38"/>
    <w:rsid w:val="00FF1055"/>
    <w:rsid w:val="00FF11A2"/>
    <w:rsid w:val="00FF1273"/>
    <w:rsid w:val="00FF1760"/>
    <w:rsid w:val="00FF1A5C"/>
    <w:rsid w:val="00FF1D30"/>
    <w:rsid w:val="00FF2EC4"/>
    <w:rsid w:val="00FF2FB1"/>
    <w:rsid w:val="00FF5FFD"/>
    <w:rsid w:val="00FF79B7"/>
    <w:rsid w:val="05C74F89"/>
    <w:rsid w:val="441461FB"/>
    <w:rsid w:val="57E4CA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FC6F3E4"/>
  <w15:docId w15:val="{6C6A2044-21D3-7648-A111-7C9DC3783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footnote text" w:qFormat="1"/>
    <w:lsdException w:name="annotation text" w:uiPriority="99"/>
    <w:lsdException w:name="header" w:uiPriority="99"/>
    <w:lsdException w:name="footer" w:uiPriority="99"/>
    <w:lsdException w:name="annotation reference" w:uiPriority="99"/>
    <w:lsdException w:name="Strong" w:uiPriority="22" w:qFormat="1"/>
    <w:lsdException w:name="Normal Table" w:semiHidden="1" w:unhideWhenUsed="1"/>
    <w:lsdException w:name="annotation subjec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uiPriority="99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7370"/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qFormat/>
    <w:rsid w:val="005852C1"/>
    <w:pPr>
      <w:widowControl w:val="0"/>
      <w:autoSpaceDE w:val="0"/>
      <w:autoSpaceDN w:val="0"/>
      <w:adjustRightInd w:val="0"/>
      <w:ind w:firstLine="540"/>
    </w:pPr>
    <w:rPr>
      <w:rFonts w:eastAsia="Times New Roman" w:cs="Times New Roman"/>
      <w:i/>
      <w:snapToGrid w:val="0"/>
      <w:sz w:val="20"/>
    </w:rPr>
  </w:style>
  <w:style w:type="character" w:customStyle="1" w:styleId="FootnoteTextChar">
    <w:name w:val="Footnote Text Char"/>
    <w:basedOn w:val="DefaultParagraphFont"/>
    <w:link w:val="FootnoteText"/>
    <w:rsid w:val="005852C1"/>
    <w:rPr>
      <w:rFonts w:ascii="Garamond" w:eastAsia="Times New Roman" w:hAnsi="Garamond" w:cs="Times New Roman"/>
      <w:i/>
      <w:snapToGrid w:val="0"/>
      <w:sz w:val="20"/>
    </w:rPr>
  </w:style>
  <w:style w:type="character" w:styleId="FootnoteReference">
    <w:name w:val="footnote reference"/>
    <w:basedOn w:val="DefaultParagraphFont"/>
    <w:unhideWhenUsed/>
    <w:rsid w:val="00117EFC"/>
    <w:rPr>
      <w:vertAlign w:val="superscript"/>
    </w:rPr>
  </w:style>
  <w:style w:type="paragraph" w:styleId="ListParagraph">
    <w:name w:val="List Paragraph"/>
    <w:basedOn w:val="Normal"/>
    <w:uiPriority w:val="34"/>
    <w:qFormat/>
    <w:rsid w:val="0067048E"/>
    <w:pPr>
      <w:ind w:left="720"/>
      <w:contextualSpacing/>
    </w:pPr>
  </w:style>
  <w:style w:type="table" w:styleId="TableGrid">
    <w:name w:val="Table Grid"/>
    <w:basedOn w:val="TableNormal"/>
    <w:uiPriority w:val="39"/>
    <w:rsid w:val="000D78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2454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152D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2D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2DD2"/>
    <w:rPr>
      <w:rFonts w:ascii="Garamond" w:hAnsi="Garamon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D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DD2"/>
    <w:rPr>
      <w:rFonts w:ascii="Garamond" w:hAnsi="Garamond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2DD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2DD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8690F"/>
    <w:rPr>
      <w:rFonts w:ascii="Garamond" w:hAnsi="Garamond"/>
    </w:rPr>
  </w:style>
  <w:style w:type="paragraph" w:styleId="Header">
    <w:name w:val="header"/>
    <w:basedOn w:val="Normal"/>
    <w:link w:val="HeaderChar"/>
    <w:uiPriority w:val="99"/>
    <w:unhideWhenUsed/>
    <w:rsid w:val="006C1E5F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1E5F"/>
    <w:rPr>
      <w:rFonts w:ascii="Garamond" w:hAnsi="Garamond"/>
    </w:rPr>
  </w:style>
  <w:style w:type="paragraph" w:styleId="Footer">
    <w:name w:val="footer"/>
    <w:basedOn w:val="Normal"/>
    <w:link w:val="FooterChar"/>
    <w:uiPriority w:val="99"/>
    <w:unhideWhenUsed/>
    <w:rsid w:val="006C1E5F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1E5F"/>
    <w:rPr>
      <w:rFonts w:ascii="Garamond" w:hAnsi="Garamond"/>
    </w:rPr>
  </w:style>
  <w:style w:type="paragraph" w:customStyle="1" w:styleId="Testopreformattato">
    <w:name w:val="Testo preformattato"/>
    <w:basedOn w:val="Normal"/>
    <w:rsid w:val="006C1E5F"/>
    <w:pPr>
      <w:widowControl w:val="0"/>
      <w:suppressAutoHyphens/>
      <w:jc w:val="left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customStyle="1" w:styleId="Caratteredellanota">
    <w:name w:val="Carattere della nota"/>
    <w:rsid w:val="006C1E5F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4C0EE1"/>
  </w:style>
  <w:style w:type="paragraph" w:customStyle="1" w:styleId="p1">
    <w:name w:val="p1"/>
    <w:basedOn w:val="Normal"/>
    <w:rsid w:val="004C0EE1"/>
    <w:pPr>
      <w:jc w:val="left"/>
    </w:pPr>
    <w:rPr>
      <w:rFonts w:ascii="Helvetica" w:hAnsi="Helvetica" w:cs="Times New Roman"/>
      <w:sz w:val="18"/>
      <w:szCs w:val="18"/>
      <w:lang w:eastAsia="it-IT"/>
    </w:rPr>
  </w:style>
  <w:style w:type="character" w:customStyle="1" w:styleId="TestofumettoCarattere1">
    <w:name w:val="Testo fumetto Carattere1"/>
    <w:basedOn w:val="DefaultParagraphFont"/>
    <w:uiPriority w:val="99"/>
    <w:semiHidden/>
    <w:rsid w:val="008D2426"/>
    <w:rPr>
      <w:rFonts w:ascii="Segoe UI" w:hAnsi="Segoe UI" w:cs="Segoe UI"/>
      <w:sz w:val="18"/>
      <w:szCs w:val="18"/>
    </w:rPr>
  </w:style>
  <w:style w:type="numbering" w:customStyle="1" w:styleId="Nessunelenco1">
    <w:name w:val="Nessun elenco1"/>
    <w:next w:val="NoList"/>
    <w:semiHidden/>
    <w:unhideWhenUsed/>
    <w:rsid w:val="0091289D"/>
  </w:style>
  <w:style w:type="numbering" w:customStyle="1" w:styleId="Nessunelenco2">
    <w:name w:val="Nessun elenco2"/>
    <w:next w:val="NoList"/>
    <w:semiHidden/>
    <w:unhideWhenUsed/>
    <w:rsid w:val="00934B33"/>
  </w:style>
  <w:style w:type="table" w:customStyle="1" w:styleId="Grigliatabella1">
    <w:name w:val="Griglia tabella1"/>
    <w:basedOn w:val="TableNormal"/>
    <w:next w:val="TableGrid"/>
    <w:uiPriority w:val="39"/>
    <w:rsid w:val="00934B33"/>
    <w:pPr>
      <w:jc w:val="left"/>
    </w:pPr>
    <w:rPr>
      <w:rFonts w:ascii="Garamond" w:hAnsi="Garamon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essunelenco3">
    <w:name w:val="Nessun elenco3"/>
    <w:next w:val="NoList"/>
    <w:semiHidden/>
    <w:unhideWhenUsed/>
    <w:rsid w:val="009866C9"/>
  </w:style>
  <w:style w:type="numbering" w:customStyle="1" w:styleId="Nessunelenco4">
    <w:name w:val="Nessun elenco4"/>
    <w:next w:val="NoList"/>
    <w:semiHidden/>
    <w:unhideWhenUsed/>
    <w:rsid w:val="006D31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21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6.xml"/><Relationship Id="rId18" Type="http://schemas.openxmlformats.org/officeDocument/2006/relationships/header" Target="header11.xml"/><Relationship Id="rId26" Type="http://schemas.openxmlformats.org/officeDocument/2006/relationships/header" Target="header13.xml"/><Relationship Id="rId3" Type="http://schemas.openxmlformats.org/officeDocument/2006/relationships/settings" Target="settings.xml"/><Relationship Id="rId21" Type="http://schemas.openxmlformats.org/officeDocument/2006/relationships/comments" Target="comments.xml"/><Relationship Id="rId34" Type="http://schemas.microsoft.com/office/2011/relationships/people" Target="people.xml"/><Relationship Id="rId7" Type="http://schemas.openxmlformats.org/officeDocument/2006/relationships/header" Target="header1.xml"/><Relationship Id="rId12" Type="http://schemas.openxmlformats.org/officeDocument/2006/relationships/header" Target="header5.xml"/><Relationship Id="rId17" Type="http://schemas.openxmlformats.org/officeDocument/2006/relationships/header" Target="header10.xml"/><Relationship Id="rId25" Type="http://schemas.openxmlformats.org/officeDocument/2006/relationships/header" Target="header12.xm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9.xml"/><Relationship Id="rId20" Type="http://schemas.openxmlformats.org/officeDocument/2006/relationships/footer" Target="footer3.xml"/><Relationship Id="rId29" Type="http://schemas.openxmlformats.org/officeDocument/2006/relationships/header" Target="header16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4.xml"/><Relationship Id="rId24" Type="http://schemas.microsoft.com/office/2018/08/relationships/commentsExtensible" Target="commentsExtensible.xml"/><Relationship Id="rId32" Type="http://schemas.openxmlformats.org/officeDocument/2006/relationships/header" Target="header19.xml"/><Relationship Id="rId5" Type="http://schemas.openxmlformats.org/officeDocument/2006/relationships/footnotes" Target="footnotes.xml"/><Relationship Id="rId15" Type="http://schemas.openxmlformats.org/officeDocument/2006/relationships/header" Target="header8.xml"/><Relationship Id="rId23" Type="http://schemas.microsoft.com/office/2016/09/relationships/commentsIds" Target="commentsIds.xml"/><Relationship Id="rId28" Type="http://schemas.openxmlformats.org/officeDocument/2006/relationships/header" Target="header15.xml"/><Relationship Id="rId10" Type="http://schemas.openxmlformats.org/officeDocument/2006/relationships/header" Target="header3.xml"/><Relationship Id="rId19" Type="http://schemas.openxmlformats.org/officeDocument/2006/relationships/footer" Target="footer2.xml"/><Relationship Id="rId31" Type="http://schemas.openxmlformats.org/officeDocument/2006/relationships/header" Target="header18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7.xml"/><Relationship Id="rId22" Type="http://schemas.microsoft.com/office/2011/relationships/commentsExtended" Target="commentsExtended.xml"/><Relationship Id="rId27" Type="http://schemas.openxmlformats.org/officeDocument/2006/relationships/header" Target="header14.xml"/><Relationship Id="rId30" Type="http://schemas.openxmlformats.org/officeDocument/2006/relationships/header" Target="header17.xml"/><Relationship Id="rId35" Type="http://schemas.openxmlformats.org/officeDocument/2006/relationships/theme" Target="theme/theme1.xml"/><Relationship Id="rId8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Ordinamento per titolo"/>
</file>

<file path=customXml/itemProps1.xml><?xml version="1.0" encoding="utf-8"?>
<ds:datastoreItem xmlns:ds="http://schemas.openxmlformats.org/officeDocument/2006/customXml" ds:itemID="{0E52AD43-FEA7-4076-BE43-621C0855B7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63</Pages>
  <Words>138807</Words>
  <Characters>791202</Characters>
  <Application>Microsoft Office Word</Application>
  <DocSecurity>0</DocSecurity>
  <Lines>6593</Lines>
  <Paragraphs>1856</Paragraphs>
  <ScaleCrop>false</ScaleCrop>
  <Manager/>
  <Company/>
  <LinksUpToDate>false</LinksUpToDate>
  <CharactersWithSpaces>9281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po Sedda</dc:creator>
  <cp:keywords/>
  <dc:description/>
  <cp:lastModifiedBy>Dirk Roorda</cp:lastModifiedBy>
  <cp:revision>85</cp:revision>
  <cp:lastPrinted>2018-05-07T05:44:00Z</cp:lastPrinted>
  <dcterms:created xsi:type="dcterms:W3CDTF">2024-04-03T13:59:00Z</dcterms:created>
  <dcterms:modified xsi:type="dcterms:W3CDTF">2024-09-18T09:25:00Z</dcterms:modified>
  <cp:category/>
</cp:coreProperties>
</file>